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11F767B1" w:rsidR="00CC1B0B" w:rsidRPr="00184842" w:rsidRDefault="00CC1B0B" w:rsidP="00CC1B0B">
      <w:pPr>
        <w:spacing w:before="77"/>
        <w:ind w:left="3569" w:right="70" w:hanging="3569"/>
        <w:jc w:val="center"/>
        <w:rPr>
          <w:rFonts w:ascii="Cambria" w:hAnsi="Cambria"/>
          <w:b/>
          <w:bCs/>
          <w:color w:val="333333"/>
          <w:sz w:val="56"/>
        </w:rPr>
      </w:pPr>
      <w:r w:rsidRPr="00184842">
        <w:rPr>
          <w:rFonts w:ascii="Cambria" w:hAnsi="Cambria"/>
          <w:b/>
          <w:bCs/>
          <w:color w:val="333333"/>
          <w:sz w:val="56"/>
        </w:rPr>
        <w:t xml:space="preserve">Office-Based </w:t>
      </w:r>
      <w:r w:rsidR="00A61F7D">
        <w:rPr>
          <w:rFonts w:ascii="Cambria" w:hAnsi="Cambria"/>
          <w:b/>
          <w:bCs/>
          <w:color w:val="333333"/>
          <w:sz w:val="56"/>
        </w:rPr>
        <w:t>Procedural</w:t>
      </w:r>
      <w:r w:rsidRPr="00184842">
        <w:rPr>
          <w:rFonts w:ascii="Cambria" w:hAnsi="Cambria"/>
          <w:b/>
          <w:bCs/>
          <w:color w:val="333333"/>
          <w:sz w:val="56"/>
        </w:rPr>
        <w:t xml:space="preserve"> (OB</w:t>
      </w:r>
      <w:r w:rsidR="00A61F7D">
        <w:rPr>
          <w:rFonts w:ascii="Cambria" w:hAnsi="Cambria"/>
          <w:b/>
          <w:bCs/>
          <w:color w:val="333333"/>
          <w:sz w:val="56"/>
        </w:rPr>
        <w:t>P</w:t>
      </w:r>
      <w:r w:rsidRPr="00184842">
        <w:rPr>
          <w:rFonts w:ascii="Cambria" w:hAnsi="Cambria"/>
          <w:b/>
          <w:bCs/>
          <w:color w:val="333333"/>
          <w:sz w:val="56"/>
        </w:rPr>
        <w:t>)</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028C708E" w:rsidR="00ED2DAE" w:rsidRPr="003D7B4B" w:rsidRDefault="00ED2DAE" w:rsidP="00ED2DAE">
      <w:pPr>
        <w:pStyle w:val="BodyText"/>
        <w:jc w:val="center"/>
        <w:rPr>
          <w:sz w:val="32"/>
          <w:szCs w:val="32"/>
        </w:rPr>
      </w:pPr>
      <w:r w:rsidRPr="006A7435">
        <w:rPr>
          <w:sz w:val="32"/>
          <w:szCs w:val="32"/>
        </w:rPr>
        <w:t xml:space="preserve">Version </w:t>
      </w:r>
      <w:r w:rsidR="00CC1B0B">
        <w:rPr>
          <w:sz w:val="32"/>
          <w:szCs w:val="32"/>
        </w:rPr>
        <w:t>5</w:t>
      </w:r>
      <w:r w:rsidR="001C5636" w:rsidRPr="009C501D">
        <w:rPr>
          <w:sz w:val="32"/>
          <w:szCs w:val="32"/>
        </w:rPr>
        <w:t>.0</w:t>
      </w:r>
      <w:r w:rsidRPr="006A7435">
        <w:rPr>
          <w:sz w:val="32"/>
          <w:szCs w:val="32"/>
        </w:rPr>
        <w:t xml:space="preserve">, Effective </w:t>
      </w:r>
      <w:r w:rsidR="00976A35">
        <w:rPr>
          <w:sz w:val="32"/>
          <w:szCs w:val="32"/>
        </w:rPr>
        <w:t>October</w:t>
      </w:r>
      <w:r w:rsidR="006A7435" w:rsidRPr="009C501D">
        <w:rPr>
          <w:sz w:val="32"/>
          <w:szCs w:val="32"/>
        </w:rPr>
        <w:t xml:space="preserve"> 1</w:t>
      </w:r>
      <w:r w:rsidR="00976A35">
        <w:rPr>
          <w:sz w:val="32"/>
          <w:szCs w:val="32"/>
        </w:rPr>
        <w:t>8</w:t>
      </w:r>
      <w:r w:rsidR="006A7435" w:rsidRPr="009C501D">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even" r:id="rId12"/>
          <w:headerReference w:type="default" r:id="rId13"/>
          <w:footerReference w:type="even"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8"/>
          <w:headerReference w:type="default" r:id="rId19"/>
          <w:footerReference w:type="default" r:id="rId20"/>
          <w:headerReference w:type="first" r:id="rId21"/>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283A95"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283A95"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283A95"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1116B088" w:rsidR="001D0CB0" w:rsidRPr="00D24273" w:rsidRDefault="00283A95"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283A95"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283A95"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283A95"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56B5F073" w:rsidR="001D0CB0" w:rsidRPr="00B51AE3" w:rsidRDefault="00283A95"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293AC389" w:rsidR="001D0CB0" w:rsidRPr="00D6431C" w:rsidRDefault="00283A95"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408A9738" w:rsidR="001D0CB0" w:rsidRPr="00D6431C" w:rsidRDefault="001D0CB0" w:rsidP="00571360">
            <w:pPr>
              <w:jc w:val="center"/>
              <w:rPr>
                <w:rFonts w:ascii="Cambria" w:hAnsi="Cambria"/>
              </w:rPr>
            </w:pP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A51AD7" w:rsidRPr="009B1B2E" w14:paraId="68DA62EB" w14:textId="77777777" w:rsidTr="00571360">
        <w:tc>
          <w:tcPr>
            <w:tcW w:w="8005" w:type="dxa"/>
          </w:tcPr>
          <w:p w14:paraId="2A9E7F3C" w14:textId="77777777" w:rsidR="00A51AD7" w:rsidRPr="00D6431C" w:rsidRDefault="00A51AD7" w:rsidP="00571360">
            <w:pPr>
              <w:rPr>
                <w:rFonts w:ascii="Cambria" w:hAnsi="Cambria"/>
              </w:rPr>
            </w:pPr>
          </w:p>
        </w:tc>
        <w:tc>
          <w:tcPr>
            <w:tcW w:w="1345" w:type="dxa"/>
          </w:tcPr>
          <w:p w14:paraId="1D83EAFB" w14:textId="77777777" w:rsidR="00A51AD7" w:rsidRPr="00D6431C" w:rsidRDefault="00A51AD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14A41B42" w:rsidR="001D0CB0" w:rsidRPr="00B51AE3" w:rsidRDefault="00061700" w:rsidP="00571360">
            <w:pPr>
              <w:tabs>
                <w:tab w:val="left" w:pos="1854"/>
              </w:tabs>
              <w:jc w:val="center"/>
              <w:rPr>
                <w:rFonts w:ascii="Cambria" w:hAnsi="Cambria"/>
                <w:b/>
                <w:bCs/>
              </w:rPr>
            </w:pPr>
            <w:r>
              <w:rPr>
                <w:rFonts w:ascii="Cambria" w:hAnsi="Cambria"/>
                <w:b/>
                <w:bCs/>
              </w:rPr>
              <w:t>Procedural</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01F6300D" w:rsidR="001D0CB0" w:rsidRPr="00D6431C" w:rsidRDefault="00283A95" w:rsidP="00571360">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2AB4F153" w:rsidR="001D0CB0" w:rsidRPr="00D6431C" w:rsidRDefault="00F3037C" w:rsidP="00571360">
            <w:pPr>
              <w:jc w:val="center"/>
              <w:rPr>
                <w:rFonts w:ascii="Cambria" w:hAnsi="Cambria"/>
                <w:b/>
              </w:rPr>
            </w:pPr>
            <w:r>
              <w:rPr>
                <w:rFonts w:ascii="Cambria" w:hAnsi="Cambria"/>
                <w:b/>
              </w:rPr>
              <w:t>27</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1E59A0ED" w:rsidR="001D0CB0" w:rsidRPr="00D6431C" w:rsidRDefault="00F3037C" w:rsidP="00571360">
            <w:pPr>
              <w:jc w:val="center"/>
              <w:rPr>
                <w:rFonts w:ascii="Cambria" w:hAnsi="Cambria"/>
              </w:rPr>
            </w:pPr>
            <w:r>
              <w:rPr>
                <w:rFonts w:ascii="Cambria" w:hAnsi="Cambria"/>
              </w:rPr>
              <w:t>27</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333CD98" w:rsidR="001D0CB0" w:rsidRPr="00D6431C" w:rsidRDefault="00D0146C" w:rsidP="00571360">
            <w:pPr>
              <w:jc w:val="center"/>
              <w:rPr>
                <w:rFonts w:ascii="Cambria" w:hAnsi="Cambria"/>
              </w:rPr>
            </w:pPr>
            <w:r>
              <w:rPr>
                <w:rFonts w:ascii="Cambria" w:hAnsi="Cambria"/>
              </w:rPr>
              <w:t>31</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26F3F73A" w:rsidR="003F55AA" w:rsidRPr="00D6431C" w:rsidRDefault="00D0146C" w:rsidP="00571360">
            <w:pPr>
              <w:jc w:val="center"/>
              <w:rPr>
                <w:rFonts w:ascii="Cambria" w:hAnsi="Cambria"/>
              </w:rPr>
            </w:pPr>
            <w:r>
              <w:rPr>
                <w:rFonts w:ascii="Cambria" w:hAnsi="Cambria"/>
              </w:rPr>
              <w:t>31</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1B42488D" w:rsidR="003F55AA" w:rsidRPr="00D6431C" w:rsidRDefault="00D0146C" w:rsidP="00571360">
            <w:pPr>
              <w:jc w:val="center"/>
              <w:rPr>
                <w:rFonts w:ascii="Cambria" w:hAnsi="Cambria"/>
              </w:rPr>
            </w:pPr>
            <w:r>
              <w:rPr>
                <w:rFonts w:ascii="Cambria" w:hAnsi="Cambria"/>
              </w:rPr>
              <w:t>32</w:t>
            </w:r>
          </w:p>
        </w:tc>
      </w:tr>
      <w:tr w:rsidR="003F55AA" w:rsidRPr="009B1B2E" w14:paraId="459631C3" w14:textId="77777777" w:rsidTr="00571360">
        <w:tc>
          <w:tcPr>
            <w:tcW w:w="8005" w:type="dxa"/>
          </w:tcPr>
          <w:p w14:paraId="49F8D815" w14:textId="162D542D" w:rsidR="003F55AA" w:rsidRPr="00D6431C" w:rsidRDefault="00802E7D" w:rsidP="00571360">
            <w:pPr>
              <w:ind w:left="345"/>
              <w:rPr>
                <w:rFonts w:ascii="Cambria" w:hAnsi="Cambria"/>
              </w:rPr>
            </w:pPr>
            <w:r w:rsidRPr="00D6431C">
              <w:rPr>
                <w:rFonts w:ascii="Cambria" w:hAnsi="Cambria"/>
              </w:rPr>
              <w:t>Sub-section E: AAAASF-Mandated Reporting</w:t>
            </w:r>
          </w:p>
        </w:tc>
        <w:tc>
          <w:tcPr>
            <w:tcW w:w="1345" w:type="dxa"/>
          </w:tcPr>
          <w:p w14:paraId="6A868481" w14:textId="0B30244A" w:rsidR="003F55AA" w:rsidRPr="00D6431C" w:rsidRDefault="00D0146C" w:rsidP="00571360">
            <w:pPr>
              <w:jc w:val="center"/>
              <w:rPr>
                <w:rFonts w:ascii="Cambria" w:hAnsi="Cambria"/>
              </w:rPr>
            </w:pPr>
            <w:r>
              <w:rPr>
                <w:rFonts w:ascii="Cambria" w:hAnsi="Cambria"/>
              </w:rPr>
              <w:t>32</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283E1690" w:rsidR="003F55AA" w:rsidRPr="00D6431C" w:rsidRDefault="00D0146C" w:rsidP="00571360">
            <w:pPr>
              <w:jc w:val="center"/>
              <w:rPr>
                <w:rFonts w:ascii="Cambria" w:hAnsi="Cambria"/>
              </w:rPr>
            </w:pPr>
            <w:r>
              <w:rPr>
                <w:rFonts w:ascii="Cambria" w:hAnsi="Cambria"/>
              </w:rPr>
              <w:t>33</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6BEADB44" w:rsidR="001D0CB0" w:rsidRPr="00D6431C" w:rsidRDefault="00283A95" w:rsidP="00571360">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6ADD71BC" w:rsidR="001D0CB0" w:rsidRPr="00D6431C" w:rsidRDefault="00D0146C" w:rsidP="00571360">
            <w:pPr>
              <w:jc w:val="center"/>
              <w:rPr>
                <w:rFonts w:ascii="Cambria" w:hAnsi="Cambria"/>
                <w:b/>
              </w:rPr>
            </w:pPr>
            <w:r>
              <w:rPr>
                <w:rFonts w:ascii="Cambria" w:hAnsi="Cambria"/>
                <w:b/>
              </w:rPr>
              <w:t>37</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482FBD86" w:rsidR="001D0CB0" w:rsidRPr="00D6431C" w:rsidRDefault="00D0146C" w:rsidP="00571360">
            <w:pPr>
              <w:jc w:val="center"/>
              <w:rPr>
                <w:rFonts w:ascii="Cambria" w:hAnsi="Cambria"/>
              </w:rPr>
            </w:pPr>
            <w:r>
              <w:rPr>
                <w:rFonts w:ascii="Cambria" w:hAnsi="Cambria"/>
              </w:rPr>
              <w:t>37</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476949D3" w:rsidR="00802E7D" w:rsidRPr="00D6431C" w:rsidRDefault="008A458E" w:rsidP="00571360">
            <w:pPr>
              <w:jc w:val="center"/>
              <w:rPr>
                <w:rFonts w:ascii="Cambria" w:hAnsi="Cambria"/>
              </w:rPr>
            </w:pPr>
            <w:r>
              <w:rPr>
                <w:rFonts w:ascii="Cambria" w:hAnsi="Cambria"/>
              </w:rPr>
              <w:t>38</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57226265" w:rsidR="00E40D83" w:rsidRPr="00D6431C" w:rsidRDefault="008A458E" w:rsidP="00E40D83">
            <w:pPr>
              <w:jc w:val="center"/>
              <w:rPr>
                <w:rFonts w:ascii="Cambria" w:hAnsi="Cambria"/>
              </w:rPr>
            </w:pPr>
            <w:r>
              <w:rPr>
                <w:rFonts w:ascii="Cambria" w:hAnsi="Cambria"/>
              </w:rPr>
              <w:t>39</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05A535BD" w:rsidR="00E40D83" w:rsidRPr="00D6431C" w:rsidRDefault="008A458E" w:rsidP="00E40D83">
            <w:pPr>
              <w:jc w:val="center"/>
              <w:rPr>
                <w:rFonts w:ascii="Cambria" w:hAnsi="Cambria"/>
              </w:rPr>
            </w:pPr>
            <w:r>
              <w:rPr>
                <w:rFonts w:ascii="Cambria" w:hAnsi="Cambria"/>
              </w:rPr>
              <w:t>40</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32D81E7E" w:rsidR="00E40D83" w:rsidRPr="00D6431C" w:rsidRDefault="00283A95"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00E024F6" w:rsidR="00E40D83" w:rsidRPr="00D6431C" w:rsidRDefault="008A458E" w:rsidP="00E40D83">
            <w:pPr>
              <w:jc w:val="center"/>
              <w:rPr>
                <w:rFonts w:ascii="Cambria" w:hAnsi="Cambria"/>
                <w:b/>
              </w:rPr>
            </w:pPr>
            <w:r>
              <w:rPr>
                <w:rFonts w:ascii="Cambria" w:hAnsi="Cambria"/>
                <w:b/>
              </w:rPr>
              <w:t>41</w:t>
            </w:r>
          </w:p>
        </w:tc>
      </w:tr>
      <w:tr w:rsidR="00E40D83" w:rsidRPr="009B1B2E" w14:paraId="0CC1C295" w14:textId="77777777" w:rsidTr="00571360">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5DC2C847" w:rsidR="00E40D83" w:rsidRPr="00D6431C" w:rsidRDefault="008A458E" w:rsidP="00E40D83">
            <w:pPr>
              <w:jc w:val="center"/>
              <w:rPr>
                <w:rFonts w:ascii="Cambria" w:hAnsi="Cambria"/>
              </w:rPr>
            </w:pPr>
            <w:r>
              <w:rPr>
                <w:rFonts w:ascii="Cambria" w:hAnsi="Cambria"/>
              </w:rPr>
              <w:t>41</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16FE6985" w:rsidR="00E40D83" w:rsidRPr="00D6431C" w:rsidRDefault="008A458E" w:rsidP="00E40D83">
            <w:pPr>
              <w:jc w:val="center"/>
              <w:rPr>
                <w:rFonts w:ascii="Cambria" w:hAnsi="Cambria"/>
              </w:rPr>
            </w:pPr>
            <w:r>
              <w:rPr>
                <w:rFonts w:ascii="Cambria" w:hAnsi="Cambria"/>
              </w:rPr>
              <w:t>41</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072E200B" w:rsidR="00E40D83" w:rsidRPr="00D6431C" w:rsidRDefault="008A458E" w:rsidP="00E40D83">
            <w:pPr>
              <w:jc w:val="center"/>
              <w:rPr>
                <w:rFonts w:ascii="Cambria" w:hAnsi="Cambria"/>
              </w:rPr>
            </w:pPr>
            <w:r>
              <w:rPr>
                <w:rFonts w:ascii="Cambria" w:hAnsi="Cambria"/>
              </w:rPr>
              <w:t>42</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69F87BF5" w:rsidR="00E40D83" w:rsidRPr="00D6431C" w:rsidRDefault="00B65D91" w:rsidP="00E40D83">
            <w:pPr>
              <w:jc w:val="center"/>
              <w:rPr>
                <w:rFonts w:ascii="Cambria" w:hAnsi="Cambria"/>
              </w:rPr>
            </w:pPr>
            <w:r>
              <w:rPr>
                <w:rFonts w:ascii="Cambria" w:hAnsi="Cambria"/>
              </w:rPr>
              <w:t>43</w:t>
            </w:r>
          </w:p>
        </w:tc>
      </w:tr>
      <w:tr w:rsidR="00656657" w:rsidRPr="009B1B2E" w14:paraId="20557E23" w14:textId="77777777" w:rsidTr="00571360">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0E0F32D3" w:rsidR="00656657" w:rsidRPr="00D6431C" w:rsidRDefault="00B65D91" w:rsidP="00E40D83">
            <w:pPr>
              <w:jc w:val="center"/>
              <w:rPr>
                <w:rFonts w:ascii="Cambria" w:hAnsi="Cambria"/>
              </w:rPr>
            </w:pPr>
            <w:r>
              <w:rPr>
                <w:rFonts w:ascii="Cambria" w:hAnsi="Cambria"/>
              </w:rPr>
              <w:t>43</w:t>
            </w:r>
          </w:p>
        </w:tc>
      </w:tr>
      <w:tr w:rsidR="00656657" w:rsidRPr="009B1B2E" w14:paraId="074E6450" w14:textId="77777777" w:rsidTr="00571360">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1CFF1D5F" w:rsidR="00656657" w:rsidRPr="00D6431C" w:rsidRDefault="00B65D91" w:rsidP="00E40D83">
            <w:pPr>
              <w:jc w:val="center"/>
              <w:rPr>
                <w:rFonts w:ascii="Cambria" w:hAnsi="Cambria"/>
              </w:rPr>
            </w:pPr>
            <w:r>
              <w:rPr>
                <w:rFonts w:ascii="Cambria" w:hAnsi="Cambria"/>
              </w:rPr>
              <w:t>44</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35543AC1" w:rsidR="00333C09" w:rsidRPr="00D6431C" w:rsidRDefault="00B65D91" w:rsidP="00E40D83">
            <w:pPr>
              <w:jc w:val="center"/>
              <w:rPr>
                <w:rFonts w:ascii="Cambria" w:hAnsi="Cambria"/>
              </w:rPr>
            </w:pPr>
            <w:r>
              <w:rPr>
                <w:rFonts w:ascii="Cambria" w:hAnsi="Cambria"/>
              </w:rPr>
              <w:t>44</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7CE67E79" w:rsidR="005E142D" w:rsidRPr="00D6431C" w:rsidRDefault="00B65D91" w:rsidP="00E40D83">
            <w:pPr>
              <w:jc w:val="center"/>
              <w:rPr>
                <w:rFonts w:ascii="Cambria" w:hAnsi="Cambria"/>
              </w:rPr>
            </w:pPr>
            <w:r>
              <w:rPr>
                <w:rFonts w:ascii="Cambria" w:hAnsi="Cambria"/>
              </w:rPr>
              <w:t>45</w:t>
            </w:r>
          </w:p>
        </w:tc>
      </w:tr>
      <w:tr w:rsidR="00E40D83" w:rsidRPr="009B1B2E" w14:paraId="11979C3E" w14:textId="77777777" w:rsidTr="00571360">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571360">
        <w:tc>
          <w:tcPr>
            <w:tcW w:w="8005" w:type="dxa"/>
          </w:tcPr>
          <w:p w14:paraId="6DC0265F" w14:textId="3CC57868" w:rsidR="00E40D83" w:rsidRPr="00D6431C" w:rsidDel="001B68C6" w:rsidRDefault="00283A95"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04D2619B" w:rsidR="00E40D83" w:rsidRPr="00D6431C" w:rsidRDefault="005307E9" w:rsidP="00E40D83">
            <w:pPr>
              <w:jc w:val="center"/>
              <w:rPr>
                <w:rFonts w:ascii="Cambria" w:hAnsi="Cambria"/>
                <w:b/>
              </w:rPr>
            </w:pPr>
            <w:r>
              <w:rPr>
                <w:rFonts w:ascii="Cambria" w:hAnsi="Cambria"/>
                <w:b/>
              </w:rPr>
              <w:t>46</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lastRenderedPageBreak/>
              <w:t>Sub-section A: Facility Equipment</w:t>
            </w:r>
          </w:p>
        </w:tc>
        <w:tc>
          <w:tcPr>
            <w:tcW w:w="1345" w:type="dxa"/>
          </w:tcPr>
          <w:p w14:paraId="292E9037" w14:textId="47F19E84" w:rsidR="004237F0" w:rsidRPr="00626B3A" w:rsidRDefault="005307E9" w:rsidP="00E533BD">
            <w:pPr>
              <w:jc w:val="center"/>
              <w:rPr>
                <w:rFonts w:ascii="Cambria" w:hAnsi="Cambria"/>
              </w:rPr>
            </w:pPr>
            <w:r>
              <w:rPr>
                <w:rFonts w:ascii="Cambria" w:hAnsi="Cambria"/>
              </w:rPr>
              <w:t>46</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0F99F929" w:rsidR="004237F0" w:rsidRPr="00626B3A" w:rsidRDefault="005307E9" w:rsidP="00E533BD">
            <w:pPr>
              <w:jc w:val="center"/>
              <w:rPr>
                <w:rFonts w:ascii="Cambria" w:hAnsi="Cambria"/>
              </w:rPr>
            </w:pPr>
            <w:r>
              <w:rPr>
                <w:rFonts w:ascii="Cambria" w:hAnsi="Cambria"/>
              </w:rPr>
              <w:t>46</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7288F27D" w:rsidR="004237F0" w:rsidRPr="00626B3A" w:rsidRDefault="005307E9" w:rsidP="00E533BD">
            <w:pPr>
              <w:jc w:val="center"/>
              <w:rPr>
                <w:rFonts w:ascii="Cambria" w:hAnsi="Cambria"/>
              </w:rPr>
            </w:pPr>
            <w:r>
              <w:rPr>
                <w:rFonts w:ascii="Cambria" w:hAnsi="Cambria"/>
              </w:rPr>
              <w:t>47</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407816F9" w:rsidR="004237F0" w:rsidRPr="00626B3A" w:rsidRDefault="005307E9" w:rsidP="00E533BD">
            <w:pPr>
              <w:jc w:val="center"/>
              <w:rPr>
                <w:rFonts w:ascii="Cambria" w:hAnsi="Cambria"/>
              </w:rPr>
            </w:pPr>
            <w:r>
              <w:rPr>
                <w:rFonts w:ascii="Cambria" w:hAnsi="Cambria"/>
              </w:rPr>
              <w:t>50</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1B18F028" w:rsidR="001912A4" w:rsidRPr="00626B3A" w:rsidRDefault="005307E9" w:rsidP="00E533BD">
            <w:pPr>
              <w:jc w:val="center"/>
              <w:rPr>
                <w:rFonts w:ascii="Cambria" w:hAnsi="Cambria"/>
              </w:rPr>
            </w:pPr>
            <w:r>
              <w:rPr>
                <w:rFonts w:ascii="Cambria" w:hAnsi="Cambria"/>
              </w:rPr>
              <w:t>51</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4A36F965" w:rsidR="004237F0" w:rsidRPr="00626B3A" w:rsidRDefault="00283A95"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4692979B" w:rsidR="004237F0" w:rsidRPr="00626B3A" w:rsidRDefault="001A2834" w:rsidP="00E40D83">
            <w:pPr>
              <w:jc w:val="center"/>
              <w:rPr>
                <w:rFonts w:ascii="Cambria" w:hAnsi="Cambria"/>
                <w:b/>
              </w:rPr>
            </w:pPr>
            <w:r>
              <w:rPr>
                <w:rFonts w:ascii="Cambria" w:hAnsi="Cambria"/>
                <w:b/>
              </w:rPr>
              <w:t>52</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1E4ECFC1" w:rsidR="001912A4" w:rsidRPr="00626B3A" w:rsidRDefault="001A2834" w:rsidP="00E533BD">
            <w:pPr>
              <w:jc w:val="center"/>
              <w:rPr>
                <w:rFonts w:ascii="Cambria" w:hAnsi="Cambria"/>
              </w:rPr>
            </w:pPr>
            <w:r>
              <w:rPr>
                <w:rFonts w:ascii="Cambria" w:hAnsi="Cambria"/>
              </w:rPr>
              <w:t>52</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14DFED64" w:rsidR="001912A4" w:rsidRPr="00626B3A" w:rsidRDefault="001A2834" w:rsidP="00E533BD">
            <w:pPr>
              <w:jc w:val="center"/>
              <w:rPr>
                <w:rFonts w:ascii="Cambria" w:hAnsi="Cambria"/>
              </w:rPr>
            </w:pPr>
            <w:r>
              <w:rPr>
                <w:rFonts w:ascii="Cambria" w:hAnsi="Cambria"/>
              </w:rPr>
              <w:t>52</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1A5FE89A" w:rsidR="001912A4" w:rsidRPr="00626B3A" w:rsidRDefault="001A2834" w:rsidP="00E533BD">
            <w:pPr>
              <w:jc w:val="center"/>
              <w:rPr>
                <w:rFonts w:ascii="Cambria" w:hAnsi="Cambria"/>
              </w:rPr>
            </w:pPr>
            <w:r>
              <w:rPr>
                <w:rFonts w:ascii="Cambria" w:hAnsi="Cambria"/>
              </w:rPr>
              <w:t>53</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4997163F" w:rsidR="004237F0" w:rsidRPr="00626B3A" w:rsidRDefault="00283A95"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66B3806F" w:rsidR="004237F0" w:rsidRPr="00626B3A" w:rsidRDefault="001A2834" w:rsidP="00E40D83">
            <w:pPr>
              <w:jc w:val="center"/>
              <w:rPr>
                <w:rFonts w:ascii="Cambria" w:hAnsi="Cambria"/>
                <w:b/>
              </w:rPr>
            </w:pPr>
            <w:r>
              <w:rPr>
                <w:rFonts w:ascii="Cambria" w:hAnsi="Cambria"/>
                <w:b/>
              </w:rPr>
              <w:t>55</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7EF99968" w:rsidR="001912A4" w:rsidRPr="00626B3A" w:rsidRDefault="001A2834" w:rsidP="00E533BD">
            <w:pPr>
              <w:jc w:val="center"/>
              <w:rPr>
                <w:rFonts w:ascii="Cambria" w:hAnsi="Cambria"/>
              </w:rPr>
            </w:pPr>
            <w:r>
              <w:rPr>
                <w:rFonts w:ascii="Cambria" w:hAnsi="Cambria"/>
              </w:rPr>
              <w:t>55</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523090D4" w:rsidR="001912A4" w:rsidRPr="00626B3A" w:rsidRDefault="001A2834" w:rsidP="00E533BD">
            <w:pPr>
              <w:jc w:val="center"/>
              <w:rPr>
                <w:rFonts w:ascii="Cambria" w:hAnsi="Cambria"/>
              </w:rPr>
            </w:pPr>
            <w:r>
              <w:rPr>
                <w:rFonts w:ascii="Cambria" w:hAnsi="Cambria"/>
              </w:rPr>
              <w:t>55</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6E1C7607" w:rsidR="001912A4" w:rsidRPr="00626B3A" w:rsidRDefault="001A2834" w:rsidP="00E533BD">
            <w:pPr>
              <w:jc w:val="center"/>
              <w:rPr>
                <w:rFonts w:ascii="Cambria" w:hAnsi="Cambria"/>
              </w:rPr>
            </w:pPr>
            <w:r>
              <w:rPr>
                <w:rFonts w:ascii="Cambria" w:hAnsi="Cambria"/>
              </w:rPr>
              <w:t>55</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0338391B" w:rsidR="001912A4" w:rsidRPr="00626B3A" w:rsidRDefault="001A2834" w:rsidP="00E533BD">
            <w:pPr>
              <w:jc w:val="center"/>
              <w:rPr>
                <w:rFonts w:ascii="Cambria" w:hAnsi="Cambria"/>
              </w:rPr>
            </w:pPr>
            <w:r>
              <w:rPr>
                <w:rFonts w:ascii="Cambria" w:hAnsi="Cambria"/>
              </w:rPr>
              <w:t>56</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260EF13B" w:rsidR="001912A4" w:rsidRPr="00626B3A" w:rsidRDefault="000659BD" w:rsidP="00E533BD">
            <w:pPr>
              <w:jc w:val="center"/>
              <w:rPr>
                <w:rFonts w:ascii="Cambria" w:hAnsi="Cambria"/>
              </w:rPr>
            </w:pPr>
            <w:r>
              <w:rPr>
                <w:rFonts w:ascii="Cambria" w:hAnsi="Cambria"/>
              </w:rPr>
              <w:t>58</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622EE8E1" w:rsidR="001912A4" w:rsidRPr="00626B3A" w:rsidRDefault="000659BD" w:rsidP="00E533BD">
            <w:pPr>
              <w:jc w:val="center"/>
              <w:rPr>
                <w:rFonts w:ascii="Cambria" w:hAnsi="Cambria"/>
              </w:rPr>
            </w:pPr>
            <w:r>
              <w:rPr>
                <w:rFonts w:ascii="Cambria" w:hAnsi="Cambria"/>
              </w:rPr>
              <w:t>59</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56D8E37F" w:rsidR="004237F0" w:rsidRPr="00626B3A" w:rsidRDefault="00283A95"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3618943F" w:rsidR="004237F0" w:rsidRPr="00626B3A" w:rsidRDefault="000659BD" w:rsidP="00E40D83">
            <w:pPr>
              <w:jc w:val="center"/>
              <w:rPr>
                <w:rFonts w:ascii="Cambria" w:hAnsi="Cambria"/>
                <w:b/>
              </w:rPr>
            </w:pPr>
            <w:r>
              <w:rPr>
                <w:rFonts w:ascii="Cambria" w:hAnsi="Cambria"/>
                <w:b/>
              </w:rPr>
              <w:t>62</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497DA1E2" w:rsidR="00031521" w:rsidRPr="00626B3A" w:rsidRDefault="000659BD" w:rsidP="00E533BD">
            <w:pPr>
              <w:jc w:val="center"/>
              <w:rPr>
                <w:rFonts w:ascii="Cambria" w:hAnsi="Cambria"/>
              </w:rPr>
            </w:pPr>
            <w:r>
              <w:rPr>
                <w:rFonts w:ascii="Cambria" w:hAnsi="Cambria"/>
              </w:rPr>
              <w:t>62</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7D804B76" w:rsidR="00031521" w:rsidRPr="00626B3A" w:rsidRDefault="000659BD" w:rsidP="00E533BD">
            <w:pPr>
              <w:jc w:val="center"/>
              <w:rPr>
                <w:rFonts w:ascii="Cambria" w:hAnsi="Cambria"/>
              </w:rPr>
            </w:pPr>
            <w:r>
              <w:rPr>
                <w:rFonts w:ascii="Cambria" w:hAnsi="Cambria"/>
              </w:rPr>
              <w:t>62</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2206CA86" w:rsidR="00031521" w:rsidRPr="00626B3A" w:rsidRDefault="00EB77B7" w:rsidP="00E533BD">
            <w:pPr>
              <w:jc w:val="center"/>
              <w:rPr>
                <w:rFonts w:ascii="Cambria" w:hAnsi="Cambria"/>
              </w:rPr>
            </w:pPr>
            <w:r>
              <w:rPr>
                <w:rFonts w:ascii="Cambria" w:hAnsi="Cambria"/>
              </w:rPr>
              <w:t>63</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47806B68" w:rsidR="00031521" w:rsidRPr="0027546D" w:rsidRDefault="00EB77B7" w:rsidP="00E533BD">
            <w:pPr>
              <w:jc w:val="center"/>
              <w:rPr>
                <w:rFonts w:ascii="Cambria" w:hAnsi="Cambria"/>
              </w:rPr>
            </w:pPr>
            <w:r>
              <w:rPr>
                <w:rFonts w:ascii="Cambria" w:hAnsi="Cambria"/>
              </w:rPr>
              <w:t>63</w:t>
            </w:r>
          </w:p>
        </w:tc>
      </w:tr>
      <w:tr w:rsidR="00031521" w:rsidRPr="009B1B2E" w14:paraId="617ADE0A" w14:textId="77777777" w:rsidTr="00E533BD">
        <w:tc>
          <w:tcPr>
            <w:tcW w:w="8005" w:type="dxa"/>
          </w:tcPr>
          <w:p w14:paraId="5240DD35" w14:textId="493841F8" w:rsidR="00031521" w:rsidRPr="0027546D" w:rsidRDefault="00031521" w:rsidP="00E533BD">
            <w:pPr>
              <w:ind w:left="354"/>
              <w:rPr>
                <w:rFonts w:ascii="Cambria" w:hAnsi="Cambria"/>
              </w:rPr>
            </w:pPr>
            <w:r w:rsidRPr="0027546D">
              <w:rPr>
                <w:rFonts w:ascii="Cambria" w:hAnsi="Cambria"/>
              </w:rPr>
              <w:t>Sub-section E: High-Level Disinfection (HLD)</w:t>
            </w:r>
          </w:p>
        </w:tc>
        <w:tc>
          <w:tcPr>
            <w:tcW w:w="1345" w:type="dxa"/>
          </w:tcPr>
          <w:p w14:paraId="1D730B07" w14:textId="736D0AF3" w:rsidR="00031521" w:rsidRPr="0027546D" w:rsidRDefault="00EB77B7" w:rsidP="00E533BD">
            <w:pPr>
              <w:jc w:val="center"/>
              <w:rPr>
                <w:rFonts w:ascii="Cambria" w:hAnsi="Cambria"/>
              </w:rPr>
            </w:pPr>
            <w:r>
              <w:rPr>
                <w:rFonts w:ascii="Cambria" w:hAnsi="Cambria"/>
              </w:rPr>
              <w:t>65</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681B6472" w:rsidR="00031521" w:rsidRPr="0027546D" w:rsidRDefault="00EB77B7" w:rsidP="00E533BD">
            <w:pPr>
              <w:jc w:val="center"/>
              <w:rPr>
                <w:rFonts w:ascii="Cambria" w:hAnsi="Cambria"/>
              </w:rPr>
            </w:pPr>
            <w:r>
              <w:rPr>
                <w:rFonts w:ascii="Cambria" w:hAnsi="Cambria"/>
              </w:rPr>
              <w:t>67</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2E89BDA6" w:rsidR="004237F0" w:rsidRPr="0027546D" w:rsidRDefault="00283A95"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7D8B8F51" w:rsidR="004237F0" w:rsidRPr="0027546D" w:rsidRDefault="00EB77B7" w:rsidP="00E40D83">
            <w:pPr>
              <w:jc w:val="center"/>
              <w:rPr>
                <w:rFonts w:ascii="Cambria" w:hAnsi="Cambria"/>
                <w:b/>
              </w:rPr>
            </w:pPr>
            <w:r>
              <w:rPr>
                <w:rFonts w:ascii="Cambria" w:hAnsi="Cambria"/>
                <w:b/>
              </w:rPr>
              <w:t>68</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7C8D59FD" w:rsidR="00031521" w:rsidRPr="0027546D" w:rsidRDefault="00EB77B7" w:rsidP="00E533BD">
            <w:pPr>
              <w:jc w:val="center"/>
              <w:rPr>
                <w:rFonts w:ascii="Cambria" w:hAnsi="Cambria"/>
              </w:rPr>
            </w:pPr>
            <w:r>
              <w:rPr>
                <w:rFonts w:ascii="Cambria" w:hAnsi="Cambria"/>
              </w:rPr>
              <w:t>68</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163BA176" w:rsidR="00031521" w:rsidRPr="0027546D" w:rsidRDefault="00EB77B7" w:rsidP="00E533BD">
            <w:pPr>
              <w:jc w:val="center"/>
              <w:rPr>
                <w:rFonts w:ascii="Cambria" w:hAnsi="Cambria"/>
              </w:rPr>
            </w:pPr>
            <w:r>
              <w:rPr>
                <w:rFonts w:ascii="Cambria" w:hAnsi="Cambria"/>
              </w:rPr>
              <w:t>69</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25BA0E6F" w:rsidR="00031521" w:rsidRPr="0027546D" w:rsidRDefault="00C56B0D" w:rsidP="00E533BD">
            <w:pPr>
              <w:jc w:val="center"/>
              <w:rPr>
                <w:rFonts w:ascii="Cambria" w:hAnsi="Cambria"/>
              </w:rPr>
            </w:pPr>
            <w:r>
              <w:rPr>
                <w:rFonts w:ascii="Cambria" w:hAnsi="Cambria"/>
              </w:rPr>
              <w:t>71</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3E43B8FB" w:rsidR="00031521" w:rsidRPr="0027546D" w:rsidRDefault="00C56B0D" w:rsidP="00E533BD">
            <w:pPr>
              <w:jc w:val="center"/>
              <w:rPr>
                <w:rFonts w:ascii="Cambria" w:hAnsi="Cambria"/>
              </w:rPr>
            </w:pPr>
            <w:r>
              <w:rPr>
                <w:rFonts w:ascii="Cambria" w:hAnsi="Cambria"/>
              </w:rPr>
              <w:t>72</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218C87D3" w:rsidR="00031521" w:rsidRPr="0027546D" w:rsidRDefault="00C56B0D" w:rsidP="00E533BD">
            <w:pPr>
              <w:jc w:val="center"/>
              <w:rPr>
                <w:rFonts w:ascii="Cambria" w:hAnsi="Cambria"/>
              </w:rPr>
            </w:pPr>
            <w:r>
              <w:rPr>
                <w:rFonts w:ascii="Cambria" w:hAnsi="Cambria"/>
              </w:rPr>
              <w:t>73</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0C43C348" w:rsidR="00267198" w:rsidRPr="0027546D" w:rsidRDefault="00AF429D" w:rsidP="00E533BD">
            <w:pPr>
              <w:jc w:val="center"/>
              <w:rPr>
                <w:rFonts w:ascii="Cambria" w:hAnsi="Cambria"/>
              </w:rPr>
            </w:pPr>
            <w:r>
              <w:rPr>
                <w:rFonts w:ascii="Cambria" w:hAnsi="Cambria"/>
              </w:rPr>
              <w:t>75</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16A86288" w:rsidR="00267198" w:rsidRPr="0027546D" w:rsidRDefault="00AF429D" w:rsidP="00E533BD">
            <w:pPr>
              <w:jc w:val="center"/>
              <w:rPr>
                <w:rFonts w:ascii="Cambria" w:hAnsi="Cambria"/>
              </w:rPr>
            </w:pPr>
            <w:r>
              <w:rPr>
                <w:rFonts w:ascii="Cambria" w:hAnsi="Cambria"/>
              </w:rPr>
              <w:t>76</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1A016B86" w:rsidR="00267198" w:rsidRPr="0027546D" w:rsidRDefault="00AF429D" w:rsidP="00E533BD">
            <w:pPr>
              <w:jc w:val="center"/>
              <w:rPr>
                <w:rFonts w:ascii="Cambria" w:hAnsi="Cambria"/>
              </w:rPr>
            </w:pPr>
            <w:r>
              <w:rPr>
                <w:rFonts w:ascii="Cambria" w:hAnsi="Cambria"/>
              </w:rPr>
              <w:t>78</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082D63CB" w:rsidR="00267198" w:rsidRPr="0027546D" w:rsidRDefault="0082321C" w:rsidP="00E533BD">
            <w:pPr>
              <w:jc w:val="center"/>
              <w:rPr>
                <w:rFonts w:ascii="Cambria" w:hAnsi="Cambria"/>
              </w:rPr>
            </w:pPr>
            <w:r>
              <w:rPr>
                <w:rFonts w:ascii="Cambria" w:hAnsi="Cambria"/>
              </w:rPr>
              <w:t>79</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2B163A40" w:rsidR="00267198" w:rsidRPr="0027546D" w:rsidRDefault="0082321C" w:rsidP="00E533BD">
            <w:pPr>
              <w:jc w:val="center"/>
              <w:rPr>
                <w:rFonts w:ascii="Cambria" w:hAnsi="Cambria"/>
              </w:rPr>
            </w:pPr>
            <w:r>
              <w:rPr>
                <w:rFonts w:ascii="Cambria" w:hAnsi="Cambria"/>
              </w:rPr>
              <w:t>81</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499382EA" w:rsidR="00267198" w:rsidRPr="0027546D" w:rsidRDefault="0082321C" w:rsidP="00E533BD">
            <w:pPr>
              <w:jc w:val="center"/>
              <w:rPr>
                <w:rFonts w:ascii="Cambria" w:hAnsi="Cambria"/>
              </w:rPr>
            </w:pPr>
            <w:r>
              <w:rPr>
                <w:rFonts w:ascii="Cambria" w:hAnsi="Cambria"/>
              </w:rPr>
              <w:t>82</w:t>
            </w:r>
          </w:p>
        </w:tc>
      </w:tr>
      <w:tr w:rsidR="004237F0" w:rsidRPr="009B1B2E" w14:paraId="02994A24" w14:textId="77777777" w:rsidTr="00571360">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571360">
        <w:tc>
          <w:tcPr>
            <w:tcW w:w="8005" w:type="dxa"/>
          </w:tcPr>
          <w:p w14:paraId="277D2D2B" w14:textId="0EE4C29E" w:rsidR="004237F0" w:rsidRPr="0027546D" w:rsidRDefault="00283A95"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4538A6AE" w:rsidR="004237F0" w:rsidRPr="0027546D" w:rsidRDefault="0082321C" w:rsidP="00E40D83">
            <w:pPr>
              <w:jc w:val="center"/>
              <w:rPr>
                <w:rFonts w:ascii="Cambria" w:hAnsi="Cambria"/>
                <w:b/>
              </w:rPr>
            </w:pPr>
            <w:r>
              <w:rPr>
                <w:rFonts w:ascii="Cambria" w:hAnsi="Cambria"/>
                <w:b/>
              </w:rPr>
              <w:t>84</w:t>
            </w:r>
          </w:p>
        </w:tc>
      </w:tr>
      <w:tr w:rsidR="00267198" w:rsidRPr="009B1B2E" w14:paraId="55A32977" w14:textId="77777777" w:rsidTr="00E533BD">
        <w:tc>
          <w:tcPr>
            <w:tcW w:w="8005" w:type="dxa"/>
          </w:tcPr>
          <w:p w14:paraId="121FE4CE" w14:textId="7549A17D" w:rsidR="00267198" w:rsidRPr="00D960BC" w:rsidRDefault="00267198" w:rsidP="00E533BD">
            <w:pPr>
              <w:ind w:left="354"/>
              <w:rPr>
                <w:rFonts w:ascii="Cambria" w:hAnsi="Cambria"/>
              </w:rPr>
            </w:pPr>
            <w:r w:rsidRPr="00D960BC">
              <w:rPr>
                <w:rFonts w:ascii="Cambria" w:hAnsi="Cambria"/>
              </w:rPr>
              <w:t>Sub-section B: Transfer Agreement</w:t>
            </w:r>
          </w:p>
        </w:tc>
        <w:tc>
          <w:tcPr>
            <w:tcW w:w="1345" w:type="dxa"/>
          </w:tcPr>
          <w:p w14:paraId="6C997179" w14:textId="46BF4401" w:rsidR="00267198" w:rsidRPr="00D960BC" w:rsidRDefault="0082321C" w:rsidP="00E533BD">
            <w:pPr>
              <w:jc w:val="center"/>
              <w:rPr>
                <w:rFonts w:ascii="Cambria" w:hAnsi="Cambria"/>
              </w:rPr>
            </w:pPr>
            <w:r>
              <w:rPr>
                <w:rFonts w:ascii="Cambria" w:hAnsi="Cambria"/>
              </w:rPr>
              <w:t>84</w:t>
            </w:r>
          </w:p>
        </w:tc>
      </w:tr>
      <w:tr w:rsidR="00E40D83" w:rsidRPr="009B1B2E" w14:paraId="12BC62AB" w14:textId="77777777" w:rsidTr="00571360">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bl>
    <w:p w14:paraId="324F9B72" w14:textId="77777777" w:rsidR="00D81DAC" w:rsidRDefault="00D81DAC">
      <w:r>
        <w:br w:type="page"/>
      </w:r>
    </w:p>
    <w:tbl>
      <w:tblPr>
        <w:tblStyle w:val="TableGrid"/>
        <w:tblW w:w="0" w:type="auto"/>
        <w:tblInd w:w="619" w:type="dxa"/>
        <w:tblLook w:val="04A0" w:firstRow="1" w:lastRow="0" w:firstColumn="1" w:lastColumn="0" w:noHBand="0" w:noVBand="1"/>
      </w:tblPr>
      <w:tblGrid>
        <w:gridCol w:w="8005"/>
        <w:gridCol w:w="1345"/>
      </w:tblGrid>
      <w:tr w:rsidR="00031521" w:rsidRPr="00267198" w14:paraId="074CBF05" w14:textId="77777777" w:rsidTr="00571360">
        <w:tc>
          <w:tcPr>
            <w:tcW w:w="8005" w:type="dxa"/>
          </w:tcPr>
          <w:p w14:paraId="695B24C0" w14:textId="535DEBF4" w:rsidR="00031521" w:rsidRPr="00D960BC" w:rsidDel="001B68C6" w:rsidRDefault="00283A95"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27FEAC8E" w:rsidR="00031521" w:rsidRPr="00D960BC" w:rsidRDefault="00E34FAC" w:rsidP="00E40D83">
            <w:pPr>
              <w:jc w:val="center"/>
              <w:rPr>
                <w:rFonts w:ascii="Cambria" w:hAnsi="Cambria"/>
                <w:b/>
              </w:rPr>
            </w:pPr>
            <w:r>
              <w:rPr>
                <w:rFonts w:ascii="Cambria" w:hAnsi="Cambria"/>
                <w:b/>
              </w:rPr>
              <w:t>85</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45ED20B2" w:rsidR="00267198" w:rsidRPr="00D960BC" w:rsidRDefault="00E34FAC" w:rsidP="00E533BD">
            <w:pPr>
              <w:jc w:val="center"/>
              <w:rPr>
                <w:rFonts w:ascii="Cambria" w:hAnsi="Cambria"/>
              </w:rPr>
            </w:pPr>
            <w:r>
              <w:rPr>
                <w:rFonts w:ascii="Cambria" w:hAnsi="Cambria"/>
              </w:rPr>
              <w:t>85</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27773405" w:rsidR="00267198" w:rsidRPr="00D960BC" w:rsidRDefault="00E34FAC" w:rsidP="00E533BD">
            <w:pPr>
              <w:jc w:val="center"/>
              <w:rPr>
                <w:rFonts w:ascii="Cambria" w:hAnsi="Cambria"/>
              </w:rPr>
            </w:pPr>
            <w:r>
              <w:rPr>
                <w:rFonts w:ascii="Cambria" w:hAnsi="Cambria"/>
              </w:rPr>
              <w:t>85</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3DCE2772" w:rsidR="00267198" w:rsidRPr="00D960BC" w:rsidRDefault="00E34FAC" w:rsidP="00E533BD">
            <w:pPr>
              <w:jc w:val="center"/>
              <w:rPr>
                <w:rFonts w:ascii="Cambria" w:hAnsi="Cambria"/>
              </w:rPr>
            </w:pPr>
            <w:r>
              <w:rPr>
                <w:rFonts w:ascii="Cambria" w:hAnsi="Cambria"/>
              </w:rPr>
              <w:t>86</w:t>
            </w:r>
          </w:p>
        </w:tc>
      </w:tr>
      <w:tr w:rsidR="00031521" w:rsidRPr="009B1B2E" w14:paraId="3182249F" w14:textId="77777777" w:rsidTr="00571360">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2823A051" w:rsidR="00031521" w:rsidRPr="00D960BC" w:rsidDel="001B68C6" w:rsidRDefault="00283A95"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37CA904A" w:rsidR="00031521" w:rsidRPr="00D960BC" w:rsidRDefault="00E34FAC" w:rsidP="00E40D83">
            <w:pPr>
              <w:jc w:val="center"/>
              <w:rPr>
                <w:rFonts w:ascii="Cambria" w:hAnsi="Cambria"/>
                <w:b/>
              </w:rPr>
            </w:pPr>
            <w:r>
              <w:rPr>
                <w:rFonts w:ascii="Cambria" w:hAnsi="Cambria"/>
                <w:b/>
              </w:rPr>
              <w:t>89</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47AB2F59" w:rsidR="00267198" w:rsidRPr="00D960BC" w:rsidRDefault="00E34FAC" w:rsidP="00E533BD">
            <w:pPr>
              <w:jc w:val="center"/>
              <w:rPr>
                <w:rFonts w:ascii="Cambria" w:hAnsi="Cambria"/>
              </w:rPr>
            </w:pPr>
            <w:r>
              <w:rPr>
                <w:rFonts w:ascii="Cambria" w:hAnsi="Cambria"/>
              </w:rPr>
              <w:t>89</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106FAE09" w:rsidR="00267198" w:rsidRPr="00D960BC" w:rsidRDefault="00E34FAC" w:rsidP="00E533BD">
            <w:pPr>
              <w:jc w:val="center"/>
              <w:rPr>
                <w:rFonts w:ascii="Cambria" w:hAnsi="Cambria"/>
              </w:rPr>
            </w:pPr>
            <w:r>
              <w:rPr>
                <w:rFonts w:ascii="Cambria" w:hAnsi="Cambria"/>
              </w:rPr>
              <w:t>90</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352E08A9" w:rsidR="00267198" w:rsidRPr="00D960BC" w:rsidRDefault="00E34FAC" w:rsidP="00E533BD">
            <w:pPr>
              <w:jc w:val="center"/>
              <w:rPr>
                <w:rFonts w:ascii="Cambria" w:hAnsi="Cambria"/>
              </w:rPr>
            </w:pPr>
            <w:r>
              <w:rPr>
                <w:rFonts w:ascii="Cambria" w:hAnsi="Cambria"/>
              </w:rPr>
              <w:t>94</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59904851" w:rsidR="00267198" w:rsidRPr="00D960BC" w:rsidRDefault="00FA3F8D" w:rsidP="00E533BD">
            <w:pPr>
              <w:jc w:val="center"/>
              <w:rPr>
                <w:rFonts w:ascii="Cambria" w:hAnsi="Cambria"/>
              </w:rPr>
            </w:pPr>
            <w:r>
              <w:rPr>
                <w:rFonts w:ascii="Cambria" w:hAnsi="Cambria"/>
              </w:rPr>
              <w:t>95</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3CBB5EBD" w:rsidR="00267198" w:rsidRPr="00D960BC" w:rsidRDefault="00FA3F8D" w:rsidP="00E533BD">
            <w:pPr>
              <w:jc w:val="center"/>
              <w:rPr>
                <w:rFonts w:ascii="Cambria" w:hAnsi="Cambria"/>
              </w:rPr>
            </w:pPr>
            <w:r>
              <w:rPr>
                <w:rFonts w:ascii="Cambria" w:hAnsi="Cambria"/>
              </w:rPr>
              <w:t>96</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3CA99874" w:rsidR="00267198" w:rsidRPr="00D960BC" w:rsidRDefault="00FA3F8D" w:rsidP="00E533BD">
            <w:pPr>
              <w:jc w:val="center"/>
              <w:rPr>
                <w:rFonts w:ascii="Cambria" w:hAnsi="Cambria"/>
              </w:rPr>
            </w:pPr>
            <w:r>
              <w:rPr>
                <w:rFonts w:ascii="Cambria" w:hAnsi="Cambria"/>
              </w:rPr>
              <w:t>96</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31E2A3C0" w:rsidR="00384BD3" w:rsidRPr="00D960BC" w:rsidRDefault="00FA3F8D" w:rsidP="00E533BD">
            <w:pPr>
              <w:jc w:val="center"/>
              <w:rPr>
                <w:rFonts w:ascii="Cambria" w:hAnsi="Cambria"/>
              </w:rPr>
            </w:pPr>
            <w:r>
              <w:rPr>
                <w:rFonts w:ascii="Cambria" w:hAnsi="Cambria"/>
              </w:rPr>
              <w:t>98</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62BC3193" w:rsidR="00E40D83" w:rsidRPr="00D960BC" w:rsidDel="001B68C6" w:rsidRDefault="00283A95"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179CC347" w:rsidR="00E40D83" w:rsidRPr="00D960BC" w:rsidRDefault="00FA3F8D" w:rsidP="00E40D83">
            <w:pPr>
              <w:jc w:val="center"/>
              <w:rPr>
                <w:rFonts w:ascii="Cambria" w:hAnsi="Cambria"/>
                <w:i/>
              </w:rPr>
            </w:pPr>
            <w:r>
              <w:rPr>
                <w:rFonts w:ascii="Cambria" w:hAnsi="Cambria"/>
                <w:i/>
              </w:rPr>
              <w:t>101</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22"/>
          <w:headerReference w:type="default" r:id="rId23"/>
          <w:footerReference w:type="default" r:id="rId24"/>
          <w:headerReference w:type="first" r:id="rId25"/>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6"/>
          <w:headerReference w:type="default" r:id="rId27"/>
          <w:footerReference w:type="default" r:id="rId28"/>
          <w:headerReference w:type="first" r:id="rId29"/>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21B0DF77" w14:textId="77777777" w:rsidR="00484202" w:rsidRDefault="00484202" w:rsidP="00484202">
          <w:pPr>
            <w:rPr>
              <w:sz w:val="32"/>
            </w:rPr>
            <w:sectPr w:rsidR="00484202">
              <w:pgSz w:w="12240" w:h="15840"/>
              <w:pgMar w:top="1380" w:right="180" w:bottom="720" w:left="740" w:header="0" w:footer="443" w:gutter="0"/>
              <w:cols w:space="720"/>
            </w:sectPr>
          </w:pPr>
          <w:r w:rsidRPr="004F0AEB">
            <w:rPr>
              <w:rStyle w:val="PlaceholderText"/>
            </w:rPr>
            <w:t>Click or tap here to enter text.</w:t>
          </w:r>
        </w:p>
      </w:sdtContent>
    </w:sdt>
    <w:p w14:paraId="19799959" w14:textId="77777777" w:rsidR="00484202" w:rsidRPr="004A27A5" w:rsidRDefault="00484202" w:rsidP="00484202">
      <w:pPr>
        <w:jc w:val="center"/>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77E470C0"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id w:val="-1007441335"/>
          <w:placeholder>
            <w:docPart w:val="CFB7C5CF7B614E36AF3D658066775C7B"/>
          </w:placeholder>
        </w:sdtPr>
        <w:sdtEndPr/>
        <w:sdtContent>
          <w:sdt>
            <w:sdtPr>
              <w:rPr>
                <w:rFonts w:ascii="Cambria" w:hAnsi="Cambria"/>
                <w:b/>
                <w:bCs/>
                <w:sz w:val="28"/>
                <w:szCs w:val="28"/>
              </w:rPr>
              <w:alias w:val="Facility ID"/>
              <w:tag w:val="Facility ID"/>
              <w:id w:val="1668362179"/>
              <w:placeholder>
                <w:docPart w:val="87C48E42C0DA4165BD5ED1F1A719CEEE"/>
              </w:placeholder>
              <w:showingPlcHdr/>
              <w:dataBinding w:prefixMappings="xmlns:ns0='http://schemas.microsoft.com/office/2006/coverPageProps' " w:xpath="/ns0:CoverPageProperties[1]/ns0:Abstract[1]" w:storeItemID="{55AF091B-3C7A-41E3-B477-F2FDAA23CFDA}"/>
              <w:text/>
            </w:sdtPr>
            <w:sdtEndPr/>
            <w:sdtContent>
              <w:r w:rsidR="00F87945" w:rsidRPr="00CD58E6">
                <w:rPr>
                  <w:rStyle w:val="PlaceholderText"/>
                </w:rPr>
                <w:t>[Abstract]</w:t>
              </w:r>
            </w:sdtContent>
          </w:sdt>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BC71A6">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41D5CB3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409309977"/>
          <w:placeholder>
            <w:docPart w:val="FEF2CA91C7E345418EA0EC674A4AEE6C"/>
          </w:placeholder>
          <w:showingPlcHdr/>
          <w:dataBinding w:prefixMappings="xmlns:ns0='http://schemas.openxmlformats.org/officeDocument/2006/extended-properties' " w:xpath="/ns0:Properties[1]/ns0:Manager[1]" w:storeItemID="{6668398D-A668-4E3E-A5EB-62B293D839F1}"/>
          <w:text/>
        </w:sdtPr>
        <w:sdtEndPr/>
        <w:sdtContent>
          <w:r w:rsidR="00F87945" w:rsidRPr="00CD58E6">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338EA99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1056085731"/>
          <w:placeholder>
            <w:docPart w:val="8F6DA32AA0374069AD3D372C2E14379F"/>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F87945" w:rsidRPr="00CD58E6">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283A95"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283A95"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283A95"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283A95" w:rsidP="00571360">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283A95" w:rsidP="00571360">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283A95" w:rsidP="00571360">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FE0D1F">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ayout w:type="fixed"/>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FD2953">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A96CBF" w14:paraId="6FABB956" w14:textId="33B0AE36" w:rsidTr="00FD2953">
        <w:trPr>
          <w:cantSplit/>
        </w:trPr>
        <w:tc>
          <w:tcPr>
            <w:tcW w:w="4548" w:type="dxa"/>
          </w:tcPr>
          <w:p w14:paraId="6EC9D3A2" w14:textId="36985117" w:rsidR="00A96CBF" w:rsidRPr="00DA70C5" w:rsidRDefault="00A96CBF" w:rsidP="00A96CBF">
            <w:pPr>
              <w:jc w:val="right"/>
              <w:rPr>
                <w:rFonts w:cstheme="minorHAnsi"/>
                <w:b/>
                <w:bCs/>
              </w:rPr>
            </w:pPr>
            <w:r w:rsidRPr="00DA70C5">
              <w:rPr>
                <w:rFonts w:cstheme="minorHAnsi"/>
                <w:b/>
                <w:bCs/>
              </w:rPr>
              <w:t>PATIENT INITIALS:</w:t>
            </w:r>
          </w:p>
        </w:tc>
        <w:tc>
          <w:tcPr>
            <w:tcW w:w="564" w:type="dxa"/>
          </w:tcPr>
          <w:sdt>
            <w:sdtPr>
              <w:rPr>
                <w:rFonts w:cstheme="minorHAnsi"/>
                <w:b/>
                <w:bCs/>
                <w:sz w:val="20"/>
                <w:szCs w:val="20"/>
              </w:rPr>
              <w:id w:val="1586953522"/>
              <w:placeholder>
                <w:docPart w:val="BA82E0F426F94332A638A39D36D977F1"/>
              </w:placeholder>
            </w:sdtPr>
            <w:sdtEndPr/>
            <w:sdtContent>
              <w:p w14:paraId="4FC8D94C" w14:textId="6EF7FFA1"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716509546"/>
              <w:placeholder>
                <w:docPart w:val="2E527C82709D40F88B35ACD62F31CCCA"/>
              </w:placeholder>
            </w:sdtPr>
            <w:sdtEndPr/>
            <w:sdtContent>
              <w:p w14:paraId="674524BB" w14:textId="29F016C9"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039498815"/>
              <w:placeholder>
                <w:docPart w:val="6E014FD51C9D442B9906BAC4D6016BC4"/>
              </w:placeholder>
            </w:sdtPr>
            <w:sdtEndPr/>
            <w:sdtContent>
              <w:p w14:paraId="629EF7E4" w14:textId="5F342E8A"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352727543"/>
              <w:placeholder>
                <w:docPart w:val="EC5EB85295CF404EA6DA9EAB36F4CF32"/>
              </w:placeholder>
            </w:sdtPr>
            <w:sdtEndPr/>
            <w:sdtContent>
              <w:p w14:paraId="0798DD7E" w14:textId="4C2630F4"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326125229"/>
              <w:placeholder>
                <w:docPart w:val="7FE71052EFA3466284B446E7CAB57601"/>
              </w:placeholder>
            </w:sdtPr>
            <w:sdtEndPr/>
            <w:sdtContent>
              <w:p w14:paraId="0E75E153" w14:textId="6159F087"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485743380"/>
              <w:placeholder>
                <w:docPart w:val="461E0E29AC0F447B8F17166978ACFECB"/>
              </w:placeholder>
            </w:sdtPr>
            <w:sdtEndPr/>
            <w:sdtContent>
              <w:p w14:paraId="5B51E99E" w14:textId="7B19C81B"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75949356"/>
              <w:placeholder>
                <w:docPart w:val="02104974D17049049E87003F5686BDEE"/>
              </w:placeholder>
            </w:sdtPr>
            <w:sdtEndPr/>
            <w:sdtContent>
              <w:p w14:paraId="707C42A3" w14:textId="086D151E"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82770739"/>
              <w:placeholder>
                <w:docPart w:val="43E5931443974570BD6944B27811DA27"/>
              </w:placeholder>
            </w:sdtPr>
            <w:sdtEndPr/>
            <w:sdtContent>
              <w:p w14:paraId="6A156B29" w14:textId="561225CF"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475025626"/>
              <w:placeholder>
                <w:docPart w:val="F698729E16E24758AF4115F893868EDC"/>
              </w:placeholder>
            </w:sdtPr>
            <w:sdtEndPr/>
            <w:sdtContent>
              <w:p w14:paraId="52BCFF27" w14:textId="3D86D089"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516107726"/>
              <w:placeholder>
                <w:docPart w:val="125219D4F00C4917813BD0B62F000DFF"/>
              </w:placeholder>
            </w:sdtPr>
            <w:sdtEndPr/>
            <w:sdtContent>
              <w:p w14:paraId="37954D4A" w14:textId="0107AE79"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402675570"/>
              <w:placeholder>
                <w:docPart w:val="8115E5D3587E48F4A70E1788E8768EA2"/>
              </w:placeholder>
            </w:sdtPr>
            <w:sdtEndPr/>
            <w:sdtContent>
              <w:p w14:paraId="75C2ECB7" w14:textId="2A931E7E"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905996003"/>
              <w:placeholder>
                <w:docPart w:val="EA0841BF494948508DE8E7250103983E"/>
              </w:placeholder>
            </w:sdtPr>
            <w:sdtEndPr/>
            <w:sdtContent>
              <w:p w14:paraId="52002AB4" w14:textId="2990C733"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601606828"/>
              <w:placeholder>
                <w:docPart w:val="CFAB0D8AB0114C1D832C307905F4DD6A"/>
              </w:placeholder>
            </w:sdtPr>
            <w:sdtEndPr/>
            <w:sdtContent>
              <w:p w14:paraId="6B732FE7" w14:textId="45B36310"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752245114"/>
              <w:placeholder>
                <w:docPart w:val="13AA624C4E944C4C985206D85A5B8477"/>
              </w:placeholder>
            </w:sdtPr>
            <w:sdtEndPr/>
            <w:sdtContent>
              <w:p w14:paraId="3D019C11" w14:textId="7C32400D"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93358291"/>
              <w:placeholder>
                <w:docPart w:val="A3A7D0C021B44FAF80B8C9B82E9920DD"/>
              </w:placeholder>
            </w:sdtPr>
            <w:sdtEndPr/>
            <w:sdtContent>
              <w:p w14:paraId="01CD086E" w14:textId="04CEED17"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683676222"/>
              <w:placeholder>
                <w:docPart w:val="9234BD75335543D7AB818371C7757BBA"/>
              </w:placeholder>
            </w:sdtPr>
            <w:sdtEndPr/>
            <w:sdtContent>
              <w:p w14:paraId="31C905AE" w14:textId="49DA78B3"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452372869"/>
              <w:placeholder>
                <w:docPart w:val="2CAF4F7F18B649CE93C113354DCC7C53"/>
              </w:placeholder>
            </w:sdtPr>
            <w:sdtEndPr/>
            <w:sdtContent>
              <w:p w14:paraId="07EBB404" w14:textId="6083C1AB"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740863483"/>
              <w:placeholder>
                <w:docPart w:val="529CBD2275B1474E99551B07E41483E0"/>
              </w:placeholder>
            </w:sdtPr>
            <w:sdtEndPr/>
            <w:sdtContent>
              <w:p w14:paraId="7865B2B9" w14:textId="46D99162"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302322714"/>
              <w:placeholder>
                <w:docPart w:val="8DED0B9335194B43B5EE049D0D5381E5"/>
              </w:placeholder>
            </w:sdtPr>
            <w:sdtEndPr/>
            <w:sdtContent>
              <w:p w14:paraId="70866907" w14:textId="26161F03"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653564240"/>
              <w:placeholder>
                <w:docPart w:val="3DBC2052DAA64F88A37D58F477A6D8D5"/>
              </w:placeholder>
            </w:sdtPr>
            <w:sdtEndPr/>
            <w:sdtContent>
              <w:p w14:paraId="6F781B44" w14:textId="26D66DEE"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A96CBF" w:rsidRPr="00DE346E" w:rsidRDefault="00A96CBF" w:rsidP="00A96CBF">
            <w:pPr>
              <w:rPr>
                <w:rFonts w:cstheme="minorHAnsi"/>
                <w:b/>
                <w:bCs/>
                <w:u w:val="single"/>
              </w:rPr>
            </w:pPr>
          </w:p>
        </w:tc>
        <w:tc>
          <w:tcPr>
            <w:tcW w:w="2394" w:type="dxa"/>
            <w:vMerge/>
          </w:tcPr>
          <w:p w14:paraId="35ED6796" w14:textId="77777777" w:rsidR="00A96CBF" w:rsidRPr="00DE346E" w:rsidRDefault="00A96CBF" w:rsidP="00A96CBF">
            <w:pPr>
              <w:rPr>
                <w:rFonts w:cstheme="minorHAnsi"/>
                <w:b/>
                <w:bCs/>
                <w:u w:val="single"/>
              </w:rPr>
            </w:pPr>
          </w:p>
        </w:tc>
      </w:tr>
      <w:tr w:rsidR="00257939" w14:paraId="6E4D4A8E" w14:textId="447F4A07" w:rsidTr="00FD2953">
        <w:trPr>
          <w:cantSplit/>
        </w:trPr>
        <w:tc>
          <w:tcPr>
            <w:tcW w:w="4548" w:type="dxa"/>
          </w:tcPr>
          <w:p w14:paraId="7B5F0931" w14:textId="3B2CA163" w:rsidR="00257939" w:rsidRPr="007F0D41" w:rsidRDefault="00257939" w:rsidP="00257939">
            <w:pPr>
              <w:jc w:val="right"/>
              <w:rPr>
                <w:rFonts w:cstheme="minorHAnsi"/>
                <w:b/>
                <w:bCs/>
              </w:rPr>
            </w:pPr>
            <w:r w:rsidRPr="007F0D41">
              <w:rPr>
                <w:rFonts w:cstheme="minorHAnsi"/>
                <w:b/>
                <w:bCs/>
              </w:rPr>
              <w:t>OPEN / CLOSED RECORD?</w:t>
            </w:r>
          </w:p>
        </w:tc>
        <w:tc>
          <w:tcPr>
            <w:tcW w:w="564" w:type="dxa"/>
          </w:tcPr>
          <w:p w14:paraId="07F08E8C" w14:textId="37EEE052" w:rsidR="00257939" w:rsidRPr="00DE346E" w:rsidRDefault="00283A95" w:rsidP="00257939">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2993A25" w14:textId="5FD12474" w:rsidR="00257939" w:rsidRPr="00DE346E" w:rsidRDefault="00283A95" w:rsidP="00257939">
            <w:pPr>
              <w:rPr>
                <w:rFonts w:cstheme="minorHAnsi"/>
                <w:b/>
                <w:bCs/>
                <w:u w:val="single"/>
              </w:rPr>
            </w:pPr>
            <w:sdt>
              <w:sdtPr>
                <w:rPr>
                  <w:rFonts w:cstheme="minorHAnsi"/>
                  <w:sz w:val="20"/>
                  <w:szCs w:val="20"/>
                </w:rPr>
                <w:id w:val="-167710929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57751794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B587A81" w14:textId="563E1729" w:rsidR="00257939" w:rsidRPr="00DE346E" w:rsidRDefault="00283A95" w:rsidP="00257939">
            <w:pPr>
              <w:rPr>
                <w:rFonts w:cstheme="minorHAnsi"/>
                <w:b/>
                <w:bCs/>
                <w:u w:val="single"/>
              </w:rPr>
            </w:pPr>
            <w:sdt>
              <w:sdtPr>
                <w:rPr>
                  <w:rFonts w:cstheme="minorHAnsi"/>
                  <w:sz w:val="20"/>
                  <w:szCs w:val="20"/>
                </w:rPr>
                <w:id w:val="-35442545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746870987"/>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4C607144" w14:textId="68EF0A51" w:rsidR="00257939" w:rsidRPr="00DE346E" w:rsidRDefault="00283A95" w:rsidP="00257939">
            <w:pPr>
              <w:rPr>
                <w:rFonts w:cstheme="minorHAnsi"/>
                <w:b/>
                <w:bCs/>
                <w:u w:val="single"/>
              </w:rPr>
            </w:pPr>
            <w:sdt>
              <w:sdtPr>
                <w:rPr>
                  <w:rFonts w:cstheme="minorHAnsi"/>
                  <w:sz w:val="20"/>
                  <w:szCs w:val="20"/>
                </w:rPr>
                <w:id w:val="1310128982"/>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203253777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2AE625B5" w14:textId="167EB1FC" w:rsidR="00257939" w:rsidRPr="00DE346E" w:rsidRDefault="00283A95" w:rsidP="00257939">
            <w:pPr>
              <w:rPr>
                <w:rFonts w:cstheme="minorHAnsi"/>
                <w:b/>
                <w:bCs/>
                <w:u w:val="single"/>
              </w:rPr>
            </w:pPr>
            <w:sdt>
              <w:sdtPr>
                <w:rPr>
                  <w:rFonts w:cstheme="minorHAnsi"/>
                  <w:sz w:val="20"/>
                  <w:szCs w:val="20"/>
                </w:rPr>
                <w:id w:val="1792475630"/>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139764041"/>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A4148B9" w14:textId="212E23A2" w:rsidR="00257939" w:rsidRPr="00DE346E" w:rsidRDefault="00283A95" w:rsidP="00257939">
            <w:pPr>
              <w:rPr>
                <w:rFonts w:cstheme="minorHAnsi"/>
                <w:b/>
                <w:bCs/>
                <w:u w:val="single"/>
              </w:rPr>
            </w:pPr>
            <w:sdt>
              <w:sdtPr>
                <w:rPr>
                  <w:rFonts w:cstheme="minorHAnsi"/>
                  <w:sz w:val="20"/>
                  <w:szCs w:val="20"/>
                </w:rPr>
                <w:id w:val="721254627"/>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132501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158FD559" w14:textId="37258B6A" w:rsidR="00257939" w:rsidRPr="00DE346E" w:rsidRDefault="00283A95" w:rsidP="00257939">
            <w:pPr>
              <w:rPr>
                <w:rFonts w:cstheme="minorHAnsi"/>
                <w:b/>
                <w:bCs/>
                <w:u w:val="single"/>
              </w:rPr>
            </w:pPr>
            <w:sdt>
              <w:sdtPr>
                <w:rPr>
                  <w:rFonts w:cstheme="minorHAnsi"/>
                  <w:sz w:val="20"/>
                  <w:szCs w:val="20"/>
                </w:rPr>
                <w:id w:val="-1542044194"/>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73545842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49F87FA3" w14:textId="0DFB509F" w:rsidR="00257939" w:rsidRPr="00DE346E" w:rsidRDefault="00283A95" w:rsidP="00257939">
            <w:pPr>
              <w:rPr>
                <w:rFonts w:cstheme="minorHAnsi"/>
                <w:b/>
                <w:bCs/>
                <w:u w:val="single"/>
              </w:rPr>
            </w:pPr>
            <w:sdt>
              <w:sdtPr>
                <w:rPr>
                  <w:rFonts w:cstheme="minorHAnsi"/>
                  <w:sz w:val="20"/>
                  <w:szCs w:val="20"/>
                </w:rPr>
                <w:id w:val="1824843317"/>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36491400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D4574EB" w14:textId="41DE5EB6" w:rsidR="00257939" w:rsidRPr="00DE346E" w:rsidRDefault="00283A95" w:rsidP="00257939">
            <w:pPr>
              <w:rPr>
                <w:rFonts w:cstheme="minorHAnsi"/>
                <w:b/>
                <w:bCs/>
                <w:u w:val="single"/>
              </w:rPr>
            </w:pPr>
            <w:sdt>
              <w:sdtPr>
                <w:rPr>
                  <w:rFonts w:cstheme="minorHAnsi"/>
                  <w:sz w:val="20"/>
                  <w:szCs w:val="20"/>
                </w:rPr>
                <w:id w:val="-90165329"/>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7830913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4CA33A01" w14:textId="11CFF00F" w:rsidR="00257939" w:rsidRPr="00DE346E" w:rsidRDefault="00283A95" w:rsidP="00257939">
            <w:pPr>
              <w:rPr>
                <w:rFonts w:cstheme="minorHAnsi"/>
                <w:b/>
                <w:bCs/>
                <w:u w:val="single"/>
              </w:rPr>
            </w:pPr>
            <w:sdt>
              <w:sdtPr>
                <w:rPr>
                  <w:rFonts w:cstheme="minorHAnsi"/>
                  <w:sz w:val="20"/>
                  <w:szCs w:val="20"/>
                </w:rPr>
                <w:id w:val="365488512"/>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27798820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2CF52203" w14:textId="5B6F96E0" w:rsidR="00257939" w:rsidRPr="00DE346E" w:rsidRDefault="00283A95" w:rsidP="00257939">
            <w:pPr>
              <w:rPr>
                <w:rFonts w:cstheme="minorHAnsi"/>
                <w:b/>
                <w:bCs/>
                <w:u w:val="single"/>
              </w:rPr>
            </w:pPr>
            <w:sdt>
              <w:sdtPr>
                <w:rPr>
                  <w:rFonts w:cstheme="minorHAnsi"/>
                  <w:sz w:val="20"/>
                  <w:szCs w:val="20"/>
                </w:rPr>
                <w:id w:val="-49588218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770085941"/>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326AB46" w14:textId="414BD6E5" w:rsidR="00257939" w:rsidRPr="00DE346E" w:rsidRDefault="00283A95" w:rsidP="00257939">
            <w:pPr>
              <w:rPr>
                <w:rFonts w:cstheme="minorHAnsi"/>
                <w:b/>
                <w:bCs/>
                <w:u w:val="single"/>
              </w:rPr>
            </w:pPr>
            <w:sdt>
              <w:sdtPr>
                <w:rPr>
                  <w:rFonts w:cstheme="minorHAnsi"/>
                  <w:sz w:val="20"/>
                  <w:szCs w:val="20"/>
                </w:rPr>
                <w:id w:val="-97360756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057441519"/>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0D8582A3" w14:textId="69FEC9F8" w:rsidR="00257939" w:rsidRPr="00DE346E" w:rsidRDefault="00283A95" w:rsidP="00257939">
            <w:pPr>
              <w:rPr>
                <w:rFonts w:cstheme="minorHAnsi"/>
                <w:b/>
                <w:bCs/>
                <w:u w:val="single"/>
              </w:rPr>
            </w:pPr>
            <w:sdt>
              <w:sdtPr>
                <w:rPr>
                  <w:rFonts w:cstheme="minorHAnsi"/>
                  <w:sz w:val="20"/>
                  <w:szCs w:val="20"/>
                </w:rPr>
                <w:id w:val="721407071"/>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1818143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5F15166" w14:textId="2326C87E" w:rsidR="00257939" w:rsidRPr="00DE346E" w:rsidRDefault="00283A95" w:rsidP="00257939">
            <w:pPr>
              <w:rPr>
                <w:rFonts w:cstheme="minorHAnsi"/>
                <w:b/>
                <w:bCs/>
                <w:u w:val="single"/>
              </w:rPr>
            </w:pPr>
            <w:sdt>
              <w:sdtPr>
                <w:rPr>
                  <w:rFonts w:cstheme="minorHAnsi"/>
                  <w:sz w:val="20"/>
                  <w:szCs w:val="20"/>
                </w:rPr>
                <w:id w:val="-584225197"/>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6497656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25CC9A03" w14:textId="55660837" w:rsidR="00257939" w:rsidRPr="00DE346E" w:rsidRDefault="00283A95" w:rsidP="00257939">
            <w:pPr>
              <w:rPr>
                <w:rFonts w:cstheme="minorHAnsi"/>
                <w:b/>
                <w:bCs/>
                <w:u w:val="single"/>
              </w:rPr>
            </w:pPr>
            <w:sdt>
              <w:sdtPr>
                <w:rPr>
                  <w:rFonts w:cstheme="minorHAnsi"/>
                  <w:sz w:val="20"/>
                  <w:szCs w:val="20"/>
                </w:rPr>
                <w:id w:val="1137456085"/>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96126137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53D2468" w14:textId="6762C8D0" w:rsidR="00257939" w:rsidRPr="00DE346E" w:rsidRDefault="00283A95" w:rsidP="00257939">
            <w:pPr>
              <w:rPr>
                <w:rFonts w:cstheme="minorHAnsi"/>
                <w:b/>
                <w:bCs/>
                <w:u w:val="single"/>
              </w:rPr>
            </w:pPr>
            <w:sdt>
              <w:sdtPr>
                <w:rPr>
                  <w:rFonts w:cstheme="minorHAnsi"/>
                  <w:sz w:val="20"/>
                  <w:szCs w:val="20"/>
                </w:rPr>
                <w:id w:val="-1934893820"/>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47340258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05AA6FEB" w14:textId="32536D74" w:rsidR="00257939" w:rsidRPr="00DE346E" w:rsidRDefault="00283A95" w:rsidP="00257939">
            <w:pPr>
              <w:rPr>
                <w:rFonts w:cstheme="minorHAnsi"/>
                <w:b/>
                <w:bCs/>
                <w:u w:val="single"/>
              </w:rPr>
            </w:pPr>
            <w:sdt>
              <w:sdtPr>
                <w:rPr>
                  <w:rFonts w:cstheme="minorHAnsi"/>
                  <w:sz w:val="20"/>
                  <w:szCs w:val="20"/>
                </w:rPr>
                <w:id w:val="-1485001889"/>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113599510"/>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76943E71" w14:textId="10EFE298" w:rsidR="00257939" w:rsidRPr="00DE346E" w:rsidRDefault="00283A95" w:rsidP="00257939">
            <w:pPr>
              <w:rPr>
                <w:rFonts w:cstheme="minorHAnsi"/>
                <w:b/>
                <w:bCs/>
                <w:u w:val="single"/>
              </w:rPr>
            </w:pPr>
            <w:sdt>
              <w:sdtPr>
                <w:rPr>
                  <w:rFonts w:cstheme="minorHAnsi"/>
                  <w:sz w:val="20"/>
                  <w:szCs w:val="20"/>
                </w:rPr>
                <w:id w:val="-195947858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54410260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02C7E78" w14:textId="5B07A444" w:rsidR="00257939" w:rsidRPr="00DE346E" w:rsidRDefault="00283A95" w:rsidP="00257939">
            <w:pPr>
              <w:rPr>
                <w:rFonts w:cstheme="minorHAnsi"/>
                <w:b/>
                <w:bCs/>
                <w:u w:val="single"/>
              </w:rPr>
            </w:pPr>
            <w:sdt>
              <w:sdtPr>
                <w:rPr>
                  <w:rFonts w:cstheme="minorHAnsi"/>
                  <w:sz w:val="20"/>
                  <w:szCs w:val="20"/>
                </w:rPr>
                <w:id w:val="-1146583985"/>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50624856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35FCA087" w14:textId="47004E71" w:rsidR="00257939" w:rsidRPr="00DE346E" w:rsidRDefault="00283A95" w:rsidP="00257939">
            <w:pPr>
              <w:rPr>
                <w:rFonts w:cstheme="minorHAnsi"/>
                <w:b/>
                <w:bCs/>
                <w:u w:val="single"/>
              </w:rPr>
            </w:pPr>
            <w:sdt>
              <w:sdtPr>
                <w:rPr>
                  <w:rFonts w:cstheme="minorHAnsi"/>
                  <w:sz w:val="20"/>
                  <w:szCs w:val="20"/>
                </w:rPr>
                <w:id w:val="-1637174714"/>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658605159"/>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1158" w:type="dxa"/>
            <w:vMerge/>
          </w:tcPr>
          <w:p w14:paraId="37A73A34" w14:textId="27F8A99E" w:rsidR="00257939" w:rsidRPr="007D0A7E" w:rsidRDefault="00257939" w:rsidP="00257939">
            <w:pPr>
              <w:rPr>
                <w:rFonts w:cstheme="minorHAnsi"/>
              </w:rPr>
            </w:pPr>
          </w:p>
        </w:tc>
        <w:tc>
          <w:tcPr>
            <w:tcW w:w="2394" w:type="dxa"/>
            <w:vMerge/>
          </w:tcPr>
          <w:p w14:paraId="2570AA98" w14:textId="77777777" w:rsidR="00257939" w:rsidRPr="00DE346E" w:rsidRDefault="00257939" w:rsidP="00257939">
            <w:pPr>
              <w:rPr>
                <w:rFonts w:cstheme="minorHAnsi"/>
                <w:b/>
                <w:bCs/>
                <w:u w:val="single"/>
              </w:rPr>
            </w:pPr>
          </w:p>
        </w:tc>
      </w:tr>
      <w:tr w:rsidR="00271B46" w14:paraId="28D06925" w14:textId="2E9D1EEB" w:rsidTr="00FB0209">
        <w:trPr>
          <w:cantSplit/>
        </w:trPr>
        <w:tc>
          <w:tcPr>
            <w:tcW w:w="4548" w:type="dxa"/>
            <w:shd w:val="clear" w:color="auto" w:fill="E5EAF6"/>
            <w:vAlign w:val="center"/>
          </w:tcPr>
          <w:p w14:paraId="45E455EF" w14:textId="77777777" w:rsidR="003C6092" w:rsidRPr="006C77E6" w:rsidRDefault="003C6092" w:rsidP="003C6092">
            <w:pPr>
              <w:rPr>
                <w:sz w:val="12"/>
                <w:szCs w:val="12"/>
              </w:rPr>
            </w:pPr>
          </w:p>
          <w:p w14:paraId="49C6BB4F" w14:textId="77777777" w:rsidR="003C6092" w:rsidRPr="004F34BC" w:rsidRDefault="00283A95" w:rsidP="003C6092">
            <w:pPr>
              <w:rPr>
                <w:rFonts w:cstheme="minorHAnsi"/>
                <w:b/>
                <w:bCs/>
              </w:rPr>
            </w:pPr>
            <w:hyperlink w:anchor="Stand6g2" w:history="1">
              <w:r w:rsidR="003C6092" w:rsidRPr="00725D96">
                <w:rPr>
                  <w:rStyle w:val="Hyperlink"/>
                  <w:rFonts w:cstheme="minorHAnsi"/>
                  <w:b/>
                  <w:bCs/>
                </w:rPr>
                <w:t>6-G-2</w:t>
              </w:r>
            </w:hyperlink>
            <w:r w:rsidR="003C6092" w:rsidRPr="00534738">
              <w:t xml:space="preserve"> </w:t>
            </w:r>
            <w:r w:rsidR="003C6092">
              <w:t xml:space="preserve">  </w:t>
            </w:r>
            <w:r w:rsidR="003C6092" w:rsidRPr="00CC680C">
              <w:rPr>
                <w:i/>
                <w:iCs/>
              </w:rPr>
              <w:t>C-M, C</w:t>
            </w:r>
          </w:p>
          <w:p w14:paraId="29B8297A" w14:textId="680CB4BE" w:rsidR="003C6092" w:rsidRPr="00D731C6" w:rsidRDefault="003C6092" w:rsidP="003C6092">
            <w:pPr>
              <w:rPr>
                <w:rFonts w:cstheme="minorHAnsi"/>
              </w:rPr>
            </w:pPr>
            <w:r>
              <w:rPr>
                <w:rFonts w:cstheme="minorHAnsi"/>
              </w:rPr>
              <w:t>Adequate screening for MH risk.</w:t>
            </w:r>
          </w:p>
        </w:tc>
        <w:tc>
          <w:tcPr>
            <w:tcW w:w="564" w:type="dxa"/>
            <w:shd w:val="clear" w:color="auto" w:fill="E5EAF6"/>
            <w:vAlign w:val="center"/>
          </w:tcPr>
          <w:p w14:paraId="191BFCBF" w14:textId="699C707B" w:rsidR="003C6092" w:rsidRPr="00DE346E" w:rsidRDefault="00283A95" w:rsidP="00FB0209">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1BBF38A" w14:textId="3D2A50EC" w:rsidR="003C6092" w:rsidRPr="00DE346E" w:rsidRDefault="00283A95" w:rsidP="00FB0209">
            <w:pPr>
              <w:ind w:left="-65"/>
              <w:rPr>
                <w:rFonts w:cstheme="minorHAnsi"/>
                <w:b/>
                <w:bCs/>
                <w:u w:val="single"/>
              </w:rPr>
            </w:pPr>
            <w:sdt>
              <w:sdtPr>
                <w:rPr>
                  <w:rFonts w:cstheme="minorHAnsi"/>
                  <w:sz w:val="20"/>
                  <w:szCs w:val="20"/>
                </w:rPr>
                <w:id w:val="-96958892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4792986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027AF244" w14:textId="72C2E8DE" w:rsidR="003C6092" w:rsidRPr="00DE346E" w:rsidRDefault="00283A95" w:rsidP="00FB0209">
            <w:pPr>
              <w:ind w:left="-65"/>
              <w:rPr>
                <w:rFonts w:cstheme="minorHAnsi"/>
                <w:b/>
                <w:bCs/>
                <w:u w:val="single"/>
              </w:rPr>
            </w:pPr>
            <w:sdt>
              <w:sdtPr>
                <w:rPr>
                  <w:rFonts w:cstheme="minorHAnsi"/>
                  <w:sz w:val="20"/>
                  <w:szCs w:val="20"/>
                </w:rPr>
                <w:id w:val="84104798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4985968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41ACDB37" w14:textId="760E1DD1" w:rsidR="003C6092" w:rsidRPr="00DE346E" w:rsidRDefault="00283A95" w:rsidP="00FB0209">
            <w:pPr>
              <w:ind w:left="-65"/>
              <w:rPr>
                <w:rFonts w:cstheme="minorHAnsi"/>
                <w:b/>
                <w:bCs/>
                <w:u w:val="single"/>
              </w:rPr>
            </w:pPr>
            <w:sdt>
              <w:sdtPr>
                <w:rPr>
                  <w:rFonts w:cstheme="minorHAnsi"/>
                  <w:sz w:val="20"/>
                  <w:szCs w:val="20"/>
                </w:rPr>
                <w:id w:val="-47245688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2267725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1F62B5E2" w14:textId="5FE46CAB" w:rsidR="003C6092" w:rsidRPr="00DE346E" w:rsidRDefault="00283A95" w:rsidP="00FB0209">
            <w:pPr>
              <w:ind w:left="-65"/>
              <w:rPr>
                <w:rFonts w:cstheme="minorHAnsi"/>
                <w:b/>
                <w:bCs/>
                <w:u w:val="single"/>
              </w:rPr>
            </w:pPr>
            <w:sdt>
              <w:sdtPr>
                <w:rPr>
                  <w:rFonts w:cstheme="minorHAnsi"/>
                  <w:sz w:val="20"/>
                  <w:szCs w:val="20"/>
                </w:rPr>
                <w:id w:val="-181524502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9134415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28E874F9" w14:textId="47A96DF4" w:rsidR="003C6092" w:rsidRPr="00DE346E" w:rsidRDefault="00283A95" w:rsidP="00FB0209">
            <w:pPr>
              <w:ind w:left="-65"/>
              <w:rPr>
                <w:rFonts w:cstheme="minorHAnsi"/>
                <w:b/>
                <w:bCs/>
                <w:u w:val="single"/>
              </w:rPr>
            </w:pPr>
            <w:sdt>
              <w:sdtPr>
                <w:rPr>
                  <w:rFonts w:cstheme="minorHAnsi"/>
                  <w:sz w:val="20"/>
                  <w:szCs w:val="20"/>
                </w:rPr>
                <w:id w:val="172509995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4678200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8DC2E13" w14:textId="04B0E025" w:rsidR="003C6092" w:rsidRPr="00DE346E" w:rsidRDefault="00283A95" w:rsidP="00FB0209">
            <w:pPr>
              <w:ind w:left="-65"/>
              <w:rPr>
                <w:rFonts w:cstheme="minorHAnsi"/>
                <w:b/>
                <w:bCs/>
                <w:u w:val="single"/>
              </w:rPr>
            </w:pPr>
            <w:sdt>
              <w:sdtPr>
                <w:rPr>
                  <w:rFonts w:cstheme="minorHAnsi"/>
                  <w:sz w:val="20"/>
                  <w:szCs w:val="20"/>
                </w:rPr>
                <w:id w:val="-5840620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13706843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1E082E4" w14:textId="050E65D0" w:rsidR="003C6092" w:rsidRPr="00DE346E" w:rsidRDefault="00283A95" w:rsidP="00FB0209">
            <w:pPr>
              <w:ind w:left="-65"/>
              <w:rPr>
                <w:rFonts w:cstheme="minorHAnsi"/>
                <w:b/>
                <w:bCs/>
                <w:u w:val="single"/>
              </w:rPr>
            </w:pPr>
            <w:sdt>
              <w:sdtPr>
                <w:rPr>
                  <w:rFonts w:cstheme="minorHAnsi"/>
                  <w:sz w:val="20"/>
                  <w:szCs w:val="20"/>
                </w:rPr>
                <w:id w:val="34413778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1451467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0D0A4590" w14:textId="5A5F7B4E" w:rsidR="003C6092" w:rsidRPr="00DE346E" w:rsidRDefault="00283A95" w:rsidP="00FB0209">
            <w:pPr>
              <w:ind w:left="-65"/>
              <w:rPr>
                <w:rFonts w:cstheme="minorHAnsi"/>
                <w:b/>
                <w:bCs/>
                <w:u w:val="single"/>
              </w:rPr>
            </w:pPr>
            <w:sdt>
              <w:sdtPr>
                <w:rPr>
                  <w:rFonts w:cstheme="minorHAnsi"/>
                  <w:sz w:val="20"/>
                  <w:szCs w:val="20"/>
                </w:rPr>
                <w:id w:val="-60148331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52004769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5E1B6BE5" w14:textId="083BC022" w:rsidR="003C6092" w:rsidRPr="00DE346E" w:rsidRDefault="00283A95" w:rsidP="00FB0209">
            <w:pPr>
              <w:ind w:left="-65"/>
              <w:rPr>
                <w:rFonts w:cstheme="minorHAnsi"/>
                <w:b/>
                <w:bCs/>
                <w:u w:val="single"/>
              </w:rPr>
            </w:pPr>
            <w:sdt>
              <w:sdtPr>
                <w:rPr>
                  <w:rFonts w:cstheme="minorHAnsi"/>
                  <w:sz w:val="20"/>
                  <w:szCs w:val="20"/>
                </w:rPr>
                <w:id w:val="-151330046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77779507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D070E13" w14:textId="11E2270A" w:rsidR="003C6092" w:rsidRPr="00DE346E" w:rsidRDefault="00283A95" w:rsidP="00FB0209">
            <w:pPr>
              <w:ind w:left="-65"/>
              <w:rPr>
                <w:rFonts w:cstheme="minorHAnsi"/>
                <w:b/>
                <w:bCs/>
                <w:u w:val="single"/>
              </w:rPr>
            </w:pPr>
            <w:sdt>
              <w:sdtPr>
                <w:rPr>
                  <w:rFonts w:cstheme="minorHAnsi"/>
                  <w:sz w:val="20"/>
                  <w:szCs w:val="20"/>
                </w:rPr>
                <w:id w:val="-80131229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1282362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2B3DF97" w14:textId="775392E7" w:rsidR="003C6092" w:rsidRPr="00DE346E" w:rsidRDefault="00283A95" w:rsidP="00FB0209">
            <w:pPr>
              <w:ind w:left="-65"/>
              <w:rPr>
                <w:rFonts w:cstheme="minorHAnsi"/>
                <w:b/>
                <w:bCs/>
                <w:u w:val="single"/>
              </w:rPr>
            </w:pPr>
            <w:sdt>
              <w:sdtPr>
                <w:rPr>
                  <w:rFonts w:cstheme="minorHAnsi"/>
                  <w:sz w:val="20"/>
                  <w:szCs w:val="20"/>
                </w:rPr>
                <w:id w:val="132724805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2598986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995AB3F" w14:textId="1BF312AA" w:rsidR="003C6092" w:rsidRPr="00DE346E" w:rsidRDefault="00283A95" w:rsidP="00FB0209">
            <w:pPr>
              <w:ind w:left="-65"/>
              <w:rPr>
                <w:rFonts w:cstheme="minorHAnsi"/>
                <w:b/>
                <w:bCs/>
                <w:u w:val="single"/>
              </w:rPr>
            </w:pPr>
            <w:sdt>
              <w:sdtPr>
                <w:rPr>
                  <w:rFonts w:cstheme="minorHAnsi"/>
                  <w:sz w:val="20"/>
                  <w:szCs w:val="20"/>
                </w:rPr>
                <w:id w:val="-120417327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8823242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DD798C7" w14:textId="6538AADB" w:rsidR="003C6092" w:rsidRPr="00DE346E" w:rsidRDefault="00283A95" w:rsidP="00FB0209">
            <w:pPr>
              <w:ind w:left="-65"/>
              <w:rPr>
                <w:rFonts w:cstheme="minorHAnsi"/>
                <w:b/>
                <w:bCs/>
                <w:u w:val="single"/>
              </w:rPr>
            </w:pPr>
            <w:sdt>
              <w:sdtPr>
                <w:rPr>
                  <w:rFonts w:cstheme="minorHAnsi"/>
                  <w:sz w:val="20"/>
                  <w:szCs w:val="20"/>
                </w:rPr>
                <w:id w:val="-21929380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11207794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530D0519" w14:textId="27593BC8" w:rsidR="003C6092" w:rsidRPr="00DE346E" w:rsidRDefault="00283A95" w:rsidP="00FB0209">
            <w:pPr>
              <w:ind w:left="-65"/>
              <w:rPr>
                <w:rFonts w:cstheme="minorHAnsi"/>
                <w:b/>
                <w:bCs/>
                <w:u w:val="single"/>
              </w:rPr>
            </w:pPr>
            <w:sdt>
              <w:sdtPr>
                <w:rPr>
                  <w:rFonts w:cstheme="minorHAnsi"/>
                  <w:sz w:val="20"/>
                  <w:szCs w:val="20"/>
                </w:rPr>
                <w:id w:val="-68097148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8923852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5898532" w14:textId="718C999A" w:rsidR="003C6092" w:rsidRPr="00DE346E" w:rsidRDefault="00283A95" w:rsidP="00FB0209">
            <w:pPr>
              <w:ind w:left="-65"/>
              <w:rPr>
                <w:rFonts w:cstheme="minorHAnsi"/>
                <w:b/>
                <w:bCs/>
                <w:u w:val="single"/>
              </w:rPr>
            </w:pPr>
            <w:sdt>
              <w:sdtPr>
                <w:rPr>
                  <w:rFonts w:cstheme="minorHAnsi"/>
                  <w:sz w:val="20"/>
                  <w:szCs w:val="20"/>
                </w:rPr>
                <w:id w:val="92299077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5688857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7C7A554" w14:textId="50AB8123" w:rsidR="003C6092" w:rsidRPr="00DE346E" w:rsidRDefault="00283A95" w:rsidP="00FB0209">
            <w:pPr>
              <w:ind w:left="-65"/>
              <w:rPr>
                <w:rFonts w:cstheme="minorHAnsi"/>
                <w:b/>
                <w:bCs/>
                <w:u w:val="single"/>
              </w:rPr>
            </w:pPr>
            <w:sdt>
              <w:sdtPr>
                <w:rPr>
                  <w:rFonts w:cstheme="minorHAnsi"/>
                  <w:sz w:val="20"/>
                  <w:szCs w:val="20"/>
                </w:rPr>
                <w:id w:val="-63078117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7682681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411E835F" w14:textId="1717CEE9" w:rsidR="003C6092" w:rsidRPr="00DE346E" w:rsidRDefault="00283A95" w:rsidP="00FB0209">
            <w:pPr>
              <w:ind w:left="-65"/>
              <w:rPr>
                <w:rFonts w:cstheme="minorHAnsi"/>
                <w:b/>
                <w:bCs/>
                <w:u w:val="single"/>
              </w:rPr>
            </w:pPr>
            <w:sdt>
              <w:sdtPr>
                <w:rPr>
                  <w:rFonts w:cstheme="minorHAnsi"/>
                  <w:sz w:val="20"/>
                  <w:szCs w:val="20"/>
                </w:rPr>
                <w:id w:val="-152107230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47718588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4AA2B717" w14:textId="28E44F76" w:rsidR="003C6092" w:rsidRPr="00DE346E" w:rsidRDefault="00283A95" w:rsidP="00FB0209">
            <w:pPr>
              <w:ind w:left="-65"/>
              <w:rPr>
                <w:rFonts w:cstheme="minorHAnsi"/>
                <w:b/>
                <w:bCs/>
                <w:u w:val="single"/>
              </w:rPr>
            </w:pPr>
            <w:sdt>
              <w:sdtPr>
                <w:rPr>
                  <w:rFonts w:cstheme="minorHAnsi"/>
                  <w:sz w:val="20"/>
                  <w:szCs w:val="20"/>
                </w:rPr>
                <w:id w:val="-28327138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66220560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5F56D68E" w14:textId="23E2256D" w:rsidR="003C6092" w:rsidRPr="00DE346E" w:rsidRDefault="00283A95" w:rsidP="00FB0209">
            <w:pPr>
              <w:ind w:left="-65"/>
              <w:rPr>
                <w:rFonts w:cstheme="minorHAnsi"/>
                <w:b/>
                <w:bCs/>
                <w:u w:val="single"/>
              </w:rPr>
            </w:pPr>
            <w:sdt>
              <w:sdtPr>
                <w:rPr>
                  <w:rFonts w:cstheme="minorHAnsi"/>
                  <w:sz w:val="20"/>
                  <w:szCs w:val="20"/>
                </w:rPr>
                <w:id w:val="69774234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9846402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sdt>
          <w:sdtPr>
            <w:rPr>
              <w:rFonts w:cstheme="minorHAnsi"/>
              <w:b/>
              <w:bCs/>
              <w:u w:val="single"/>
            </w:rPr>
            <w:id w:val="-523624017"/>
            <w:lock w:val="sdtLocked"/>
            <w:placeholder>
              <w:docPart w:val="4D9E502DAB484D9792E78E78A09A2837"/>
            </w:placeholder>
            <w:showingPlcHdr/>
          </w:sdtPr>
          <w:sdtEndPr/>
          <w:sdtContent>
            <w:tc>
              <w:tcPr>
                <w:tcW w:w="1158" w:type="dxa"/>
                <w:shd w:val="clear" w:color="auto" w:fill="E5EAF6"/>
                <w:vAlign w:val="center"/>
              </w:tcPr>
              <w:p w14:paraId="2171E054" w14:textId="68A6701C" w:rsidR="003C6092" w:rsidRPr="00DE346E" w:rsidRDefault="003C6092" w:rsidP="003C6092">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7C0F17DAAACF42BF8962EEE58867A64D"/>
            </w:placeholder>
            <w:showingPlcHdr/>
          </w:sdtPr>
          <w:sdtEndPr/>
          <w:sdtContent>
            <w:tc>
              <w:tcPr>
                <w:tcW w:w="2394" w:type="dxa"/>
                <w:shd w:val="clear" w:color="auto" w:fill="E5EAF6"/>
                <w:vAlign w:val="center"/>
              </w:tcPr>
              <w:p w14:paraId="28B7A8B8" w14:textId="1010C81D" w:rsidR="003C6092" w:rsidRPr="00DE346E" w:rsidRDefault="003C6092" w:rsidP="003C6092">
                <w:pPr>
                  <w:rPr>
                    <w:rFonts w:cstheme="minorHAnsi"/>
                    <w:b/>
                    <w:bCs/>
                    <w:u w:val="single"/>
                  </w:rPr>
                </w:pPr>
                <w:r>
                  <w:rPr>
                    <w:rStyle w:val="PlaceholderText"/>
                  </w:rPr>
                  <w:t>Total Reviewed</w:t>
                </w:r>
              </w:p>
            </w:tc>
          </w:sdtContent>
        </w:sdt>
      </w:tr>
      <w:tr w:rsidR="00425C4B" w14:paraId="2BECBFDF" w14:textId="77777777" w:rsidTr="00FD2953">
        <w:trPr>
          <w:cantSplit/>
        </w:trPr>
        <w:tc>
          <w:tcPr>
            <w:tcW w:w="19440" w:type="dxa"/>
            <w:gridSpan w:val="23"/>
            <w:shd w:val="clear" w:color="auto" w:fill="E5EAF6"/>
          </w:tcPr>
          <w:p w14:paraId="5B674FD8" w14:textId="500FB988"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FD584776F0DC4A00863D54627FB8D0A3"/>
                </w:placeholder>
                <w:showingPlcHdr/>
              </w:sdtPr>
              <w:sdtEndPr/>
              <w:sdtContent>
                <w:r>
                  <w:rPr>
                    <w:rStyle w:val="PlaceholderText"/>
                  </w:rPr>
                  <w:t>Enter comments for any deficiencies noted and/or any records where this standard may not be applicable.</w:t>
                </w:r>
              </w:sdtContent>
            </w:sdt>
          </w:p>
        </w:tc>
      </w:tr>
      <w:tr w:rsidR="003C6092" w14:paraId="168F3011" w14:textId="77777777" w:rsidTr="00FB0209">
        <w:trPr>
          <w:cantSplit/>
        </w:trPr>
        <w:tc>
          <w:tcPr>
            <w:tcW w:w="4548" w:type="dxa"/>
            <w:vAlign w:val="center"/>
          </w:tcPr>
          <w:p w14:paraId="114ECA76" w14:textId="77777777" w:rsidR="003C6092" w:rsidRPr="0045038E" w:rsidRDefault="003C6092" w:rsidP="003C6092">
            <w:pPr>
              <w:rPr>
                <w:sz w:val="12"/>
                <w:szCs w:val="12"/>
              </w:rPr>
            </w:pPr>
          </w:p>
          <w:p w14:paraId="73ABD620" w14:textId="6B14E2A6" w:rsidR="003C6092" w:rsidRPr="00A561C2" w:rsidRDefault="00283A95" w:rsidP="003C6092">
            <w:pPr>
              <w:rPr>
                <w:rFonts w:cstheme="minorHAnsi"/>
                <w:b/>
                <w:bCs/>
              </w:rPr>
            </w:pPr>
            <w:hyperlink w:anchor="Med8A8" w:history="1">
              <w:r w:rsidR="003C6092" w:rsidRPr="0023749D">
                <w:rPr>
                  <w:rStyle w:val="Hyperlink"/>
                  <w:b/>
                  <w:bCs/>
                </w:rPr>
                <w:t>8-A-8</w:t>
              </w:r>
            </w:hyperlink>
            <w:r w:rsidR="003C6092" w:rsidRPr="00534738">
              <w:t xml:space="preserve"> </w:t>
            </w:r>
            <w:r w:rsidR="003C6092">
              <w:t xml:space="preserve">  </w:t>
            </w:r>
            <w:r w:rsidR="003C6092" w:rsidRPr="00CC680C">
              <w:rPr>
                <w:i/>
                <w:iCs/>
              </w:rPr>
              <w:t>A, B, C-M, C</w:t>
            </w:r>
          </w:p>
          <w:p w14:paraId="1D2E6067" w14:textId="22428B2E" w:rsidR="003C6092" w:rsidRPr="00D731C6" w:rsidRDefault="003C6092" w:rsidP="003C6092">
            <w:pPr>
              <w:rPr>
                <w:rFonts w:cstheme="minorHAnsi"/>
              </w:rPr>
            </w:pPr>
            <w:r w:rsidRPr="006B2EAF">
              <w:rPr>
                <w:rFonts w:cstheme="minorHAnsi"/>
              </w:rPr>
              <w:t>Every record must be accurate, legible, and promptly completed.</w:t>
            </w:r>
          </w:p>
        </w:tc>
        <w:tc>
          <w:tcPr>
            <w:tcW w:w="564" w:type="dxa"/>
            <w:vAlign w:val="center"/>
          </w:tcPr>
          <w:p w14:paraId="1734FE40" w14:textId="0B66F2CD" w:rsidR="003C6092" w:rsidRPr="00DE346E" w:rsidRDefault="00283A95" w:rsidP="00FB0209">
            <w:pPr>
              <w:ind w:left="-65"/>
              <w:rPr>
                <w:rFonts w:cstheme="minorHAnsi"/>
                <w:b/>
                <w:bCs/>
                <w:u w:val="single"/>
              </w:rPr>
            </w:pPr>
            <w:sdt>
              <w:sdtPr>
                <w:rPr>
                  <w:rFonts w:cstheme="minorHAnsi"/>
                  <w:sz w:val="20"/>
                  <w:szCs w:val="20"/>
                </w:rPr>
                <w:id w:val="-134069912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421743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670AA4E1" w14:textId="0917A943" w:rsidR="003C6092" w:rsidRPr="00DE346E" w:rsidRDefault="00283A95" w:rsidP="00FB0209">
            <w:pPr>
              <w:ind w:left="-65"/>
              <w:rPr>
                <w:rFonts w:cstheme="minorHAnsi"/>
                <w:b/>
                <w:bCs/>
                <w:u w:val="single"/>
              </w:rPr>
            </w:pPr>
            <w:sdt>
              <w:sdtPr>
                <w:rPr>
                  <w:rFonts w:cstheme="minorHAnsi"/>
                  <w:sz w:val="20"/>
                  <w:szCs w:val="20"/>
                </w:rPr>
                <w:id w:val="-63895799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1582379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E643E75" w14:textId="7C4114B0" w:rsidR="003C6092" w:rsidRPr="00DE346E" w:rsidRDefault="00283A95" w:rsidP="00FB0209">
            <w:pPr>
              <w:ind w:left="-65"/>
              <w:rPr>
                <w:rFonts w:cstheme="minorHAnsi"/>
                <w:b/>
                <w:bCs/>
                <w:u w:val="single"/>
              </w:rPr>
            </w:pPr>
            <w:sdt>
              <w:sdtPr>
                <w:rPr>
                  <w:rFonts w:cstheme="minorHAnsi"/>
                  <w:sz w:val="20"/>
                  <w:szCs w:val="20"/>
                </w:rPr>
                <w:id w:val="20066985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05036954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06BCC581" w14:textId="0B87EBF3" w:rsidR="003C6092" w:rsidRPr="00DE346E" w:rsidRDefault="00283A95" w:rsidP="00FB0209">
            <w:pPr>
              <w:ind w:left="-65"/>
              <w:rPr>
                <w:rFonts w:cstheme="minorHAnsi"/>
                <w:b/>
                <w:bCs/>
                <w:u w:val="single"/>
              </w:rPr>
            </w:pPr>
            <w:sdt>
              <w:sdtPr>
                <w:rPr>
                  <w:rFonts w:cstheme="minorHAnsi"/>
                  <w:sz w:val="20"/>
                  <w:szCs w:val="20"/>
                </w:rPr>
                <w:id w:val="-136851308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7688150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12F1A5C8" w14:textId="38700226" w:rsidR="003C6092" w:rsidRPr="00DE346E" w:rsidRDefault="00283A95" w:rsidP="00FB0209">
            <w:pPr>
              <w:ind w:left="-65"/>
              <w:rPr>
                <w:rFonts w:cstheme="minorHAnsi"/>
                <w:b/>
                <w:bCs/>
                <w:u w:val="single"/>
              </w:rPr>
            </w:pPr>
            <w:sdt>
              <w:sdtPr>
                <w:rPr>
                  <w:rFonts w:cstheme="minorHAnsi"/>
                  <w:sz w:val="20"/>
                  <w:szCs w:val="20"/>
                </w:rPr>
                <w:id w:val="14263165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2414444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5B719ACF" w14:textId="31069A8F" w:rsidR="003C6092" w:rsidRPr="00DE346E" w:rsidRDefault="00283A95" w:rsidP="00FB0209">
            <w:pPr>
              <w:ind w:left="-65"/>
              <w:rPr>
                <w:rFonts w:cstheme="minorHAnsi"/>
                <w:b/>
                <w:bCs/>
                <w:u w:val="single"/>
              </w:rPr>
            </w:pPr>
            <w:sdt>
              <w:sdtPr>
                <w:rPr>
                  <w:rFonts w:cstheme="minorHAnsi"/>
                  <w:sz w:val="20"/>
                  <w:szCs w:val="20"/>
                </w:rPr>
                <w:id w:val="163374350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76760672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304CD709" w14:textId="214FB011" w:rsidR="003C6092" w:rsidRPr="00DE346E" w:rsidRDefault="00283A95" w:rsidP="00FB0209">
            <w:pPr>
              <w:ind w:left="-65"/>
              <w:rPr>
                <w:rFonts w:cstheme="minorHAnsi"/>
                <w:b/>
                <w:bCs/>
                <w:u w:val="single"/>
              </w:rPr>
            </w:pPr>
            <w:sdt>
              <w:sdtPr>
                <w:rPr>
                  <w:rFonts w:cstheme="minorHAnsi"/>
                  <w:sz w:val="20"/>
                  <w:szCs w:val="20"/>
                </w:rPr>
                <w:id w:val="-159616356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9049816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0EE233F6" w14:textId="6ACE5CDC" w:rsidR="003C6092" w:rsidRPr="00DE346E" w:rsidRDefault="00283A95" w:rsidP="00FB0209">
            <w:pPr>
              <w:ind w:left="-65"/>
              <w:rPr>
                <w:rFonts w:cstheme="minorHAnsi"/>
                <w:b/>
                <w:bCs/>
                <w:u w:val="single"/>
              </w:rPr>
            </w:pPr>
            <w:sdt>
              <w:sdtPr>
                <w:rPr>
                  <w:rFonts w:cstheme="minorHAnsi"/>
                  <w:sz w:val="20"/>
                  <w:szCs w:val="20"/>
                </w:rPr>
                <w:id w:val="9013476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6432706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6F026FB" w14:textId="7DAA0AA1" w:rsidR="003C6092" w:rsidRPr="00DE346E" w:rsidRDefault="00283A95" w:rsidP="00FB0209">
            <w:pPr>
              <w:ind w:left="-65"/>
              <w:rPr>
                <w:rFonts w:cstheme="minorHAnsi"/>
                <w:b/>
                <w:bCs/>
                <w:u w:val="single"/>
              </w:rPr>
            </w:pPr>
            <w:sdt>
              <w:sdtPr>
                <w:rPr>
                  <w:rFonts w:cstheme="minorHAnsi"/>
                  <w:sz w:val="20"/>
                  <w:szCs w:val="20"/>
                </w:rPr>
                <w:id w:val="117976981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16184858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16143105" w14:textId="374C6211" w:rsidR="003C6092" w:rsidRPr="00DE346E" w:rsidRDefault="00283A95" w:rsidP="00FB0209">
            <w:pPr>
              <w:ind w:left="-65"/>
              <w:rPr>
                <w:rFonts w:cstheme="minorHAnsi"/>
                <w:b/>
                <w:bCs/>
                <w:u w:val="single"/>
              </w:rPr>
            </w:pPr>
            <w:sdt>
              <w:sdtPr>
                <w:rPr>
                  <w:rFonts w:cstheme="minorHAnsi"/>
                  <w:sz w:val="20"/>
                  <w:szCs w:val="20"/>
                </w:rPr>
                <w:id w:val="121886075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5320485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FA94B62" w14:textId="413474AF" w:rsidR="003C6092" w:rsidRPr="00DE346E" w:rsidRDefault="00283A95" w:rsidP="00FB0209">
            <w:pPr>
              <w:ind w:left="-65"/>
              <w:rPr>
                <w:rFonts w:cstheme="minorHAnsi"/>
                <w:b/>
                <w:bCs/>
                <w:u w:val="single"/>
              </w:rPr>
            </w:pPr>
            <w:sdt>
              <w:sdtPr>
                <w:rPr>
                  <w:rFonts w:cstheme="minorHAnsi"/>
                  <w:sz w:val="20"/>
                  <w:szCs w:val="20"/>
                </w:rPr>
                <w:id w:val="123050806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4507018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3CBDBBC7" w14:textId="71A13751" w:rsidR="003C6092" w:rsidRPr="00DE346E" w:rsidRDefault="00283A95" w:rsidP="00FB0209">
            <w:pPr>
              <w:ind w:left="-65"/>
              <w:rPr>
                <w:rFonts w:cstheme="minorHAnsi"/>
                <w:b/>
                <w:bCs/>
                <w:u w:val="single"/>
              </w:rPr>
            </w:pPr>
            <w:sdt>
              <w:sdtPr>
                <w:rPr>
                  <w:rFonts w:cstheme="minorHAnsi"/>
                  <w:sz w:val="20"/>
                  <w:szCs w:val="20"/>
                </w:rPr>
                <w:id w:val="203237285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01884483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55D99E94" w14:textId="0C5E720A" w:rsidR="003C6092" w:rsidRPr="00DE346E" w:rsidRDefault="00283A95" w:rsidP="00FB0209">
            <w:pPr>
              <w:ind w:left="-65"/>
              <w:rPr>
                <w:rFonts w:cstheme="minorHAnsi"/>
                <w:b/>
                <w:bCs/>
                <w:u w:val="single"/>
              </w:rPr>
            </w:pPr>
            <w:sdt>
              <w:sdtPr>
                <w:rPr>
                  <w:rFonts w:cstheme="minorHAnsi"/>
                  <w:sz w:val="20"/>
                  <w:szCs w:val="20"/>
                </w:rPr>
                <w:id w:val="-47260722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82824369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8A57314" w14:textId="712FC6CE" w:rsidR="003C6092" w:rsidRPr="00DE346E" w:rsidRDefault="00283A95" w:rsidP="00FB0209">
            <w:pPr>
              <w:ind w:left="-65"/>
              <w:rPr>
                <w:rFonts w:cstheme="minorHAnsi"/>
                <w:b/>
                <w:bCs/>
                <w:u w:val="single"/>
              </w:rPr>
            </w:pPr>
            <w:sdt>
              <w:sdtPr>
                <w:rPr>
                  <w:rFonts w:cstheme="minorHAnsi"/>
                  <w:sz w:val="20"/>
                  <w:szCs w:val="20"/>
                </w:rPr>
                <w:id w:val="25788701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2523742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1E3C7B8B" w14:textId="09244BF5" w:rsidR="003C6092" w:rsidRPr="00DE346E" w:rsidRDefault="00283A95" w:rsidP="00FB0209">
            <w:pPr>
              <w:ind w:left="-65"/>
              <w:rPr>
                <w:rFonts w:cstheme="minorHAnsi"/>
                <w:b/>
                <w:bCs/>
                <w:u w:val="single"/>
              </w:rPr>
            </w:pPr>
            <w:sdt>
              <w:sdtPr>
                <w:rPr>
                  <w:rFonts w:cstheme="minorHAnsi"/>
                  <w:sz w:val="20"/>
                  <w:szCs w:val="20"/>
                </w:rPr>
                <w:id w:val="-125219343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6107143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15C3C98" w14:textId="69E47C19" w:rsidR="003C6092" w:rsidRPr="00DE346E" w:rsidRDefault="00283A95" w:rsidP="00FB0209">
            <w:pPr>
              <w:ind w:left="-65"/>
              <w:rPr>
                <w:rFonts w:cstheme="minorHAnsi"/>
                <w:b/>
                <w:bCs/>
                <w:u w:val="single"/>
              </w:rPr>
            </w:pPr>
            <w:sdt>
              <w:sdtPr>
                <w:rPr>
                  <w:rFonts w:cstheme="minorHAnsi"/>
                  <w:sz w:val="20"/>
                  <w:szCs w:val="20"/>
                </w:rPr>
                <w:id w:val="206343984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8046275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A8D566F" w14:textId="2258B3F0" w:rsidR="003C6092" w:rsidRPr="00DE346E" w:rsidRDefault="00283A95" w:rsidP="00FB0209">
            <w:pPr>
              <w:ind w:left="-65"/>
              <w:rPr>
                <w:rFonts w:cstheme="minorHAnsi"/>
                <w:b/>
                <w:bCs/>
                <w:u w:val="single"/>
              </w:rPr>
            </w:pPr>
            <w:sdt>
              <w:sdtPr>
                <w:rPr>
                  <w:rFonts w:cstheme="minorHAnsi"/>
                  <w:sz w:val="20"/>
                  <w:szCs w:val="20"/>
                </w:rPr>
                <w:id w:val="-201822368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75006970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3B39912E" w14:textId="2E7AA3EE" w:rsidR="003C6092" w:rsidRPr="00DE346E" w:rsidRDefault="00283A95" w:rsidP="00FB0209">
            <w:pPr>
              <w:ind w:left="-65"/>
              <w:rPr>
                <w:rFonts w:cstheme="minorHAnsi"/>
                <w:b/>
                <w:bCs/>
                <w:u w:val="single"/>
              </w:rPr>
            </w:pPr>
            <w:sdt>
              <w:sdtPr>
                <w:rPr>
                  <w:rFonts w:cstheme="minorHAnsi"/>
                  <w:sz w:val="20"/>
                  <w:szCs w:val="20"/>
                </w:rPr>
                <w:id w:val="188551867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7726375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2A8355AC" w14:textId="7AF716B9" w:rsidR="003C6092" w:rsidRPr="00DE346E" w:rsidRDefault="00283A95" w:rsidP="00FB0209">
            <w:pPr>
              <w:ind w:left="-65"/>
              <w:rPr>
                <w:rFonts w:cstheme="minorHAnsi"/>
                <w:b/>
                <w:bCs/>
                <w:u w:val="single"/>
              </w:rPr>
            </w:pPr>
            <w:sdt>
              <w:sdtPr>
                <w:rPr>
                  <w:rFonts w:cstheme="minorHAnsi"/>
                  <w:sz w:val="20"/>
                  <w:szCs w:val="20"/>
                </w:rPr>
                <w:id w:val="-157141638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06386871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0B7A77A9" w14:textId="6A3BFB52" w:rsidR="003C6092" w:rsidRPr="00DE346E" w:rsidRDefault="00283A95" w:rsidP="00FB0209">
            <w:pPr>
              <w:ind w:left="-65"/>
              <w:rPr>
                <w:rFonts w:cstheme="minorHAnsi"/>
                <w:b/>
                <w:bCs/>
                <w:u w:val="single"/>
              </w:rPr>
            </w:pPr>
            <w:sdt>
              <w:sdtPr>
                <w:rPr>
                  <w:rFonts w:cstheme="minorHAnsi"/>
                  <w:sz w:val="20"/>
                  <w:szCs w:val="20"/>
                </w:rPr>
                <w:id w:val="-19400580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9997088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sdt>
          <w:sdtPr>
            <w:rPr>
              <w:rFonts w:cstheme="minorHAnsi"/>
              <w:b/>
              <w:bCs/>
              <w:u w:val="single"/>
            </w:rPr>
            <w:id w:val="-16397475"/>
            <w:placeholder>
              <w:docPart w:val="546E59BA295E4AB08D2E2A8F60D89657"/>
            </w:placeholder>
            <w:showingPlcHdr/>
          </w:sdtPr>
          <w:sdtEndPr/>
          <w:sdtContent>
            <w:tc>
              <w:tcPr>
                <w:tcW w:w="1158" w:type="dxa"/>
                <w:vAlign w:val="center"/>
              </w:tcPr>
              <w:p w14:paraId="744D4F81" w14:textId="77777777" w:rsidR="003C6092" w:rsidRPr="00DE346E" w:rsidRDefault="003C6092" w:rsidP="003C6092">
                <w:pPr>
                  <w:rPr>
                    <w:rFonts w:cstheme="minorHAnsi"/>
                    <w:b/>
                    <w:bCs/>
                    <w:u w:val="single"/>
                  </w:rPr>
                </w:pPr>
                <w:r>
                  <w:rPr>
                    <w:rStyle w:val="PlaceholderText"/>
                  </w:rPr>
                  <w:t># Deficient</w:t>
                </w:r>
              </w:p>
            </w:tc>
          </w:sdtContent>
        </w:sdt>
        <w:sdt>
          <w:sdtPr>
            <w:rPr>
              <w:rFonts w:cstheme="minorHAnsi"/>
              <w:b/>
              <w:bCs/>
              <w:u w:val="single"/>
            </w:rPr>
            <w:id w:val="679243082"/>
            <w:placeholder>
              <w:docPart w:val="FBCB703F7BB64A51918084B188C0614D"/>
            </w:placeholder>
            <w:showingPlcHdr/>
          </w:sdtPr>
          <w:sdtEndPr/>
          <w:sdtContent>
            <w:tc>
              <w:tcPr>
                <w:tcW w:w="2394" w:type="dxa"/>
                <w:vAlign w:val="center"/>
              </w:tcPr>
              <w:p w14:paraId="54F00225" w14:textId="77777777" w:rsidR="003C6092" w:rsidRPr="00DE346E" w:rsidRDefault="003C6092" w:rsidP="003C6092">
                <w:pPr>
                  <w:rPr>
                    <w:rFonts w:cstheme="minorHAnsi"/>
                    <w:b/>
                    <w:bCs/>
                    <w:u w:val="single"/>
                  </w:rPr>
                </w:pPr>
                <w:r>
                  <w:rPr>
                    <w:rStyle w:val="PlaceholderText"/>
                  </w:rPr>
                  <w:t>Total Reviewed</w:t>
                </w:r>
              </w:p>
            </w:tc>
          </w:sdtContent>
        </w:sdt>
      </w:tr>
      <w:tr w:rsidR="00425C4B" w14:paraId="72A0EBE9" w14:textId="77777777" w:rsidTr="00FD2953">
        <w:trPr>
          <w:cantSplit/>
        </w:trPr>
        <w:tc>
          <w:tcPr>
            <w:tcW w:w="19440" w:type="dxa"/>
            <w:gridSpan w:val="23"/>
          </w:tcPr>
          <w:p w14:paraId="0E33C1DD" w14:textId="77777777"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2376478184924621894F722E3C835A65"/>
                </w:placeholder>
                <w:showingPlcHdr/>
              </w:sdtPr>
              <w:sdtEndPr/>
              <w:sdtContent>
                <w:r>
                  <w:rPr>
                    <w:rStyle w:val="PlaceholderText"/>
                  </w:rPr>
                  <w:t>Enter comments for any deficiencies noted and/or any records where this standard may not be applicable.</w:t>
                </w:r>
              </w:sdtContent>
            </w:sdt>
          </w:p>
        </w:tc>
      </w:tr>
      <w:tr w:rsidR="00271B46" w14:paraId="063562F6" w14:textId="251A8BF3" w:rsidTr="00FB0209">
        <w:trPr>
          <w:cantSplit/>
        </w:trPr>
        <w:tc>
          <w:tcPr>
            <w:tcW w:w="4548" w:type="dxa"/>
            <w:shd w:val="clear" w:color="auto" w:fill="E5EAF6"/>
            <w:vAlign w:val="center"/>
          </w:tcPr>
          <w:p w14:paraId="704442CB" w14:textId="77777777" w:rsidR="003C6092" w:rsidRPr="0045038E" w:rsidRDefault="003C6092" w:rsidP="003C6092">
            <w:pPr>
              <w:rPr>
                <w:sz w:val="12"/>
                <w:szCs w:val="12"/>
              </w:rPr>
            </w:pPr>
          </w:p>
          <w:p w14:paraId="56E1DAD8" w14:textId="5202BE1D" w:rsidR="003C6092" w:rsidRPr="00A561C2" w:rsidRDefault="00283A95" w:rsidP="003C6092">
            <w:pPr>
              <w:rPr>
                <w:rFonts w:cstheme="minorHAnsi"/>
                <w:b/>
                <w:bCs/>
              </w:rPr>
            </w:pPr>
            <w:hyperlink w:anchor="Med8B4" w:history="1">
              <w:r w:rsidR="003C6092" w:rsidRPr="0023749D">
                <w:rPr>
                  <w:rStyle w:val="Hyperlink"/>
                  <w:b/>
                  <w:bCs/>
                </w:rPr>
                <w:t>8-B-4</w:t>
              </w:r>
            </w:hyperlink>
            <w:r w:rsidR="003C6092" w:rsidRPr="00D307EB">
              <w:rPr>
                <w:b/>
                <w:bCs/>
              </w:rPr>
              <w:t xml:space="preserve"> /</w:t>
            </w:r>
            <w:r w:rsidR="003C6092">
              <w:t xml:space="preserve"> </w:t>
            </w:r>
            <w:hyperlink w:anchor="Med8B7" w:tooltip="Click to See Full Standard" w:history="1">
              <w:r w:rsidR="003C6092" w:rsidRPr="00214DAF">
                <w:rPr>
                  <w:rStyle w:val="Hyperlink"/>
                  <w:rFonts w:cstheme="minorHAnsi"/>
                  <w:b/>
                  <w:bCs/>
                </w:rPr>
                <w:t>8-B-7</w:t>
              </w:r>
            </w:hyperlink>
            <w:r w:rsidR="003C6092" w:rsidRPr="00534738">
              <w:t xml:space="preserve"> </w:t>
            </w:r>
            <w:r w:rsidR="003C6092">
              <w:t xml:space="preserve">  </w:t>
            </w:r>
            <w:r w:rsidR="003C6092" w:rsidRPr="00CC680C">
              <w:rPr>
                <w:i/>
                <w:iCs/>
              </w:rPr>
              <w:t>A, B, C-M, C</w:t>
            </w:r>
          </w:p>
          <w:p w14:paraId="4B82105F" w14:textId="3195746D" w:rsidR="003C6092" w:rsidRPr="00D731C6" w:rsidRDefault="003C6092" w:rsidP="003C6092">
            <w:pPr>
              <w:rPr>
                <w:rFonts w:cstheme="minorHAnsi"/>
              </w:rPr>
            </w:pPr>
            <w:r w:rsidRPr="0002034B">
              <w:rPr>
                <w:rFonts w:cstheme="minorHAnsi"/>
              </w:rPr>
              <w:t>History &amp; Physical</w:t>
            </w:r>
            <w:r>
              <w:rPr>
                <w:rFonts w:cstheme="minorHAnsi"/>
              </w:rPr>
              <w:t>.</w:t>
            </w:r>
          </w:p>
        </w:tc>
        <w:tc>
          <w:tcPr>
            <w:tcW w:w="564" w:type="dxa"/>
            <w:shd w:val="clear" w:color="auto" w:fill="E5EAF6"/>
            <w:vAlign w:val="center"/>
          </w:tcPr>
          <w:p w14:paraId="57BAD903" w14:textId="47ECFC36" w:rsidR="003C6092" w:rsidRPr="00DE346E" w:rsidRDefault="00283A95" w:rsidP="00FB0209">
            <w:pPr>
              <w:ind w:left="-65"/>
              <w:rPr>
                <w:rFonts w:cstheme="minorHAnsi"/>
                <w:b/>
                <w:bCs/>
                <w:u w:val="single"/>
              </w:rPr>
            </w:pPr>
            <w:sdt>
              <w:sdtPr>
                <w:rPr>
                  <w:rFonts w:cstheme="minorHAnsi"/>
                  <w:sz w:val="20"/>
                  <w:szCs w:val="20"/>
                </w:rPr>
                <w:id w:val="144649628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5790022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6243363" w14:textId="6C534EB9" w:rsidR="003C6092" w:rsidRPr="00DE346E" w:rsidRDefault="00283A95" w:rsidP="00FB0209">
            <w:pPr>
              <w:ind w:left="-65"/>
              <w:rPr>
                <w:rFonts w:cstheme="minorHAnsi"/>
                <w:b/>
                <w:bCs/>
                <w:u w:val="single"/>
              </w:rPr>
            </w:pPr>
            <w:sdt>
              <w:sdtPr>
                <w:rPr>
                  <w:rFonts w:cstheme="minorHAnsi"/>
                  <w:sz w:val="20"/>
                  <w:szCs w:val="20"/>
                </w:rPr>
                <w:id w:val="-3474386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84886946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25D43B00" w14:textId="07F33E03" w:rsidR="003C6092" w:rsidRPr="00DE346E" w:rsidRDefault="00283A95" w:rsidP="00FB0209">
            <w:pPr>
              <w:ind w:left="-65"/>
              <w:rPr>
                <w:rFonts w:cstheme="minorHAnsi"/>
                <w:b/>
                <w:bCs/>
                <w:u w:val="single"/>
              </w:rPr>
            </w:pPr>
            <w:sdt>
              <w:sdtPr>
                <w:rPr>
                  <w:rFonts w:cstheme="minorHAnsi"/>
                  <w:sz w:val="20"/>
                  <w:szCs w:val="20"/>
                </w:rPr>
                <w:id w:val="-201706646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5149471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9E84744" w14:textId="4266B648" w:rsidR="003C6092" w:rsidRPr="00DE346E" w:rsidRDefault="00283A95" w:rsidP="00FB0209">
            <w:pPr>
              <w:ind w:left="-65"/>
              <w:rPr>
                <w:rFonts w:cstheme="minorHAnsi"/>
                <w:b/>
                <w:bCs/>
                <w:u w:val="single"/>
              </w:rPr>
            </w:pPr>
            <w:sdt>
              <w:sdtPr>
                <w:rPr>
                  <w:rFonts w:cstheme="minorHAnsi"/>
                  <w:sz w:val="20"/>
                  <w:szCs w:val="20"/>
                </w:rPr>
                <w:id w:val="-33429866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7644112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3F02D47E" w14:textId="63DB2A16" w:rsidR="003C6092" w:rsidRPr="00DE346E" w:rsidRDefault="00283A95" w:rsidP="00FB0209">
            <w:pPr>
              <w:ind w:left="-65"/>
              <w:rPr>
                <w:rFonts w:cstheme="minorHAnsi"/>
                <w:b/>
                <w:bCs/>
                <w:u w:val="single"/>
              </w:rPr>
            </w:pPr>
            <w:sdt>
              <w:sdtPr>
                <w:rPr>
                  <w:rFonts w:cstheme="minorHAnsi"/>
                  <w:sz w:val="20"/>
                  <w:szCs w:val="20"/>
                </w:rPr>
                <w:id w:val="170691043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8052457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A9EC8FA" w14:textId="74060C01" w:rsidR="003C6092" w:rsidRPr="00DE346E" w:rsidRDefault="00283A95" w:rsidP="00FB0209">
            <w:pPr>
              <w:ind w:left="-65"/>
              <w:rPr>
                <w:rFonts w:cstheme="minorHAnsi"/>
                <w:b/>
                <w:bCs/>
                <w:u w:val="single"/>
              </w:rPr>
            </w:pPr>
            <w:sdt>
              <w:sdtPr>
                <w:rPr>
                  <w:rFonts w:cstheme="minorHAnsi"/>
                  <w:sz w:val="20"/>
                  <w:szCs w:val="20"/>
                </w:rPr>
                <w:id w:val="-93551602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2135891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8910B8A" w14:textId="525746A4" w:rsidR="003C6092" w:rsidRPr="00DE346E" w:rsidRDefault="00283A95" w:rsidP="00FB0209">
            <w:pPr>
              <w:ind w:left="-65"/>
              <w:rPr>
                <w:rFonts w:cstheme="minorHAnsi"/>
                <w:b/>
                <w:bCs/>
                <w:u w:val="single"/>
              </w:rPr>
            </w:pPr>
            <w:sdt>
              <w:sdtPr>
                <w:rPr>
                  <w:rFonts w:cstheme="minorHAnsi"/>
                  <w:sz w:val="20"/>
                  <w:szCs w:val="20"/>
                </w:rPr>
                <w:id w:val="-97938260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5906294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1F749C7B" w14:textId="3F3E5C5C" w:rsidR="003C6092" w:rsidRPr="00DE346E" w:rsidRDefault="00283A95" w:rsidP="00FB0209">
            <w:pPr>
              <w:ind w:left="-65"/>
              <w:rPr>
                <w:rFonts w:cstheme="minorHAnsi"/>
                <w:b/>
                <w:bCs/>
                <w:u w:val="single"/>
              </w:rPr>
            </w:pPr>
            <w:sdt>
              <w:sdtPr>
                <w:rPr>
                  <w:rFonts w:cstheme="minorHAnsi"/>
                  <w:sz w:val="20"/>
                  <w:szCs w:val="20"/>
                </w:rPr>
                <w:id w:val="-135125590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42576238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7A3CB03" w14:textId="335BED43" w:rsidR="003C6092" w:rsidRPr="00DE346E" w:rsidRDefault="00283A95" w:rsidP="00FB0209">
            <w:pPr>
              <w:ind w:left="-65"/>
              <w:rPr>
                <w:rFonts w:cstheme="minorHAnsi"/>
                <w:b/>
                <w:bCs/>
                <w:u w:val="single"/>
              </w:rPr>
            </w:pPr>
            <w:sdt>
              <w:sdtPr>
                <w:rPr>
                  <w:rFonts w:cstheme="minorHAnsi"/>
                  <w:sz w:val="20"/>
                  <w:szCs w:val="20"/>
                </w:rPr>
                <w:id w:val="202997624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9061045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41B01200" w14:textId="01B6B2F7" w:rsidR="003C6092" w:rsidRPr="00DE346E" w:rsidRDefault="00283A95" w:rsidP="00FB0209">
            <w:pPr>
              <w:ind w:left="-65"/>
              <w:rPr>
                <w:rFonts w:cstheme="minorHAnsi"/>
                <w:b/>
                <w:bCs/>
                <w:u w:val="single"/>
              </w:rPr>
            </w:pPr>
            <w:sdt>
              <w:sdtPr>
                <w:rPr>
                  <w:rFonts w:cstheme="minorHAnsi"/>
                  <w:sz w:val="20"/>
                  <w:szCs w:val="20"/>
                </w:rPr>
                <w:id w:val="-132543110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0548702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1AAF50A9" w14:textId="6D0DBB79" w:rsidR="003C6092" w:rsidRPr="00DE346E" w:rsidRDefault="00283A95" w:rsidP="00FB0209">
            <w:pPr>
              <w:ind w:left="-65"/>
              <w:rPr>
                <w:rFonts w:cstheme="minorHAnsi"/>
                <w:b/>
                <w:bCs/>
                <w:u w:val="single"/>
              </w:rPr>
            </w:pPr>
            <w:sdt>
              <w:sdtPr>
                <w:rPr>
                  <w:rFonts w:cstheme="minorHAnsi"/>
                  <w:sz w:val="20"/>
                  <w:szCs w:val="20"/>
                </w:rPr>
                <w:id w:val="-84471398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96973463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2B621E2" w14:textId="36A0B7EB" w:rsidR="003C6092" w:rsidRPr="00DE346E" w:rsidRDefault="00283A95" w:rsidP="00FB0209">
            <w:pPr>
              <w:ind w:left="-65"/>
              <w:rPr>
                <w:rFonts w:cstheme="minorHAnsi"/>
                <w:b/>
                <w:bCs/>
                <w:u w:val="single"/>
              </w:rPr>
            </w:pPr>
            <w:sdt>
              <w:sdtPr>
                <w:rPr>
                  <w:rFonts w:cstheme="minorHAnsi"/>
                  <w:sz w:val="20"/>
                  <w:szCs w:val="20"/>
                </w:rPr>
                <w:id w:val="-134778224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3833215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03EC7AD" w14:textId="3E6990F5" w:rsidR="003C6092" w:rsidRPr="00DE346E" w:rsidRDefault="00283A95" w:rsidP="00FB0209">
            <w:pPr>
              <w:ind w:left="-65"/>
              <w:rPr>
                <w:rFonts w:cstheme="minorHAnsi"/>
                <w:b/>
                <w:bCs/>
                <w:u w:val="single"/>
              </w:rPr>
            </w:pPr>
            <w:sdt>
              <w:sdtPr>
                <w:rPr>
                  <w:rFonts w:cstheme="minorHAnsi"/>
                  <w:sz w:val="20"/>
                  <w:szCs w:val="20"/>
                </w:rPr>
                <w:id w:val="166975134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7530271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37EF2E3" w14:textId="6158F38B" w:rsidR="003C6092" w:rsidRPr="00DE346E" w:rsidRDefault="00283A95" w:rsidP="00FB0209">
            <w:pPr>
              <w:ind w:left="-65"/>
              <w:rPr>
                <w:rFonts w:cstheme="minorHAnsi"/>
                <w:b/>
                <w:bCs/>
                <w:u w:val="single"/>
              </w:rPr>
            </w:pPr>
            <w:sdt>
              <w:sdtPr>
                <w:rPr>
                  <w:rFonts w:cstheme="minorHAnsi"/>
                  <w:sz w:val="20"/>
                  <w:szCs w:val="20"/>
                </w:rPr>
                <w:id w:val="179270782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1604722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6838F3C3" w14:textId="4EF32672" w:rsidR="003C6092" w:rsidRPr="00DE346E" w:rsidRDefault="00283A95" w:rsidP="00FB0209">
            <w:pPr>
              <w:ind w:left="-65"/>
              <w:rPr>
                <w:rFonts w:cstheme="minorHAnsi"/>
                <w:b/>
                <w:bCs/>
                <w:u w:val="single"/>
              </w:rPr>
            </w:pPr>
            <w:sdt>
              <w:sdtPr>
                <w:rPr>
                  <w:rFonts w:cstheme="minorHAnsi"/>
                  <w:sz w:val="20"/>
                  <w:szCs w:val="20"/>
                </w:rPr>
                <w:id w:val="-116385560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3959040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BEC5F12" w14:textId="68618065" w:rsidR="003C6092" w:rsidRPr="00DE346E" w:rsidRDefault="00283A95" w:rsidP="00FB0209">
            <w:pPr>
              <w:ind w:left="-65"/>
              <w:rPr>
                <w:rFonts w:cstheme="minorHAnsi"/>
                <w:b/>
                <w:bCs/>
                <w:u w:val="single"/>
              </w:rPr>
            </w:pPr>
            <w:sdt>
              <w:sdtPr>
                <w:rPr>
                  <w:rFonts w:cstheme="minorHAnsi"/>
                  <w:sz w:val="20"/>
                  <w:szCs w:val="20"/>
                </w:rPr>
                <w:id w:val="-213886908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16862745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6083092" w14:textId="1539DFD4" w:rsidR="003C6092" w:rsidRPr="00DE346E" w:rsidRDefault="00283A95" w:rsidP="00FB0209">
            <w:pPr>
              <w:ind w:left="-65"/>
              <w:rPr>
                <w:rFonts w:cstheme="minorHAnsi"/>
                <w:b/>
                <w:bCs/>
                <w:u w:val="single"/>
              </w:rPr>
            </w:pPr>
            <w:sdt>
              <w:sdtPr>
                <w:rPr>
                  <w:rFonts w:cstheme="minorHAnsi"/>
                  <w:sz w:val="20"/>
                  <w:szCs w:val="20"/>
                </w:rPr>
                <w:id w:val="50025006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1119699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33C34C4" w14:textId="5E25B9A2" w:rsidR="003C6092" w:rsidRPr="00DE346E" w:rsidRDefault="00283A95" w:rsidP="00FB0209">
            <w:pPr>
              <w:ind w:left="-65"/>
              <w:rPr>
                <w:rFonts w:cstheme="minorHAnsi"/>
                <w:b/>
                <w:bCs/>
                <w:u w:val="single"/>
              </w:rPr>
            </w:pPr>
            <w:sdt>
              <w:sdtPr>
                <w:rPr>
                  <w:rFonts w:cstheme="minorHAnsi"/>
                  <w:sz w:val="20"/>
                  <w:szCs w:val="20"/>
                </w:rPr>
                <w:id w:val="-133923653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68387578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17C13A58" w14:textId="3680A81B" w:rsidR="003C6092" w:rsidRPr="00DE346E" w:rsidRDefault="00283A95" w:rsidP="00FB0209">
            <w:pPr>
              <w:ind w:left="-65"/>
              <w:rPr>
                <w:rFonts w:cstheme="minorHAnsi"/>
                <w:b/>
                <w:bCs/>
                <w:u w:val="single"/>
              </w:rPr>
            </w:pPr>
            <w:sdt>
              <w:sdtPr>
                <w:rPr>
                  <w:rFonts w:cstheme="minorHAnsi"/>
                  <w:sz w:val="20"/>
                  <w:szCs w:val="20"/>
                </w:rPr>
                <w:id w:val="-183066813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4550491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6AE7EE19" w14:textId="5F1285CC" w:rsidR="003C6092" w:rsidRPr="00DE346E" w:rsidRDefault="00283A95" w:rsidP="00FB0209">
            <w:pPr>
              <w:ind w:left="-65"/>
              <w:rPr>
                <w:rFonts w:cstheme="minorHAnsi"/>
                <w:b/>
                <w:bCs/>
                <w:u w:val="single"/>
              </w:rPr>
            </w:pPr>
            <w:sdt>
              <w:sdtPr>
                <w:rPr>
                  <w:rFonts w:cstheme="minorHAnsi"/>
                  <w:sz w:val="20"/>
                  <w:szCs w:val="20"/>
                </w:rPr>
                <w:id w:val="50139849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4797838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sdt>
          <w:sdtPr>
            <w:rPr>
              <w:rFonts w:cstheme="minorHAnsi"/>
              <w:b/>
              <w:bCs/>
              <w:u w:val="single"/>
            </w:rPr>
            <w:id w:val="-1670171107"/>
            <w:placeholder>
              <w:docPart w:val="53635C76BDBB4AB88C695AEB226DE8A1"/>
            </w:placeholder>
            <w:showingPlcHdr/>
          </w:sdtPr>
          <w:sdtEndPr/>
          <w:sdtContent>
            <w:tc>
              <w:tcPr>
                <w:tcW w:w="1158" w:type="dxa"/>
                <w:shd w:val="clear" w:color="auto" w:fill="E5EAF6"/>
                <w:vAlign w:val="center"/>
              </w:tcPr>
              <w:p w14:paraId="5EA634C2" w14:textId="2A50374A" w:rsidR="003C6092" w:rsidRPr="00DE346E" w:rsidRDefault="003C6092" w:rsidP="003C6092">
                <w:pPr>
                  <w:rPr>
                    <w:rFonts w:cstheme="minorHAnsi"/>
                    <w:b/>
                    <w:bCs/>
                    <w:u w:val="single"/>
                  </w:rPr>
                </w:pPr>
                <w:r>
                  <w:rPr>
                    <w:rStyle w:val="PlaceholderText"/>
                  </w:rPr>
                  <w:t># Deficient</w:t>
                </w:r>
              </w:p>
            </w:tc>
          </w:sdtContent>
        </w:sdt>
        <w:sdt>
          <w:sdtPr>
            <w:rPr>
              <w:rFonts w:cstheme="minorHAnsi"/>
              <w:b/>
              <w:bCs/>
              <w:u w:val="single"/>
            </w:rPr>
            <w:id w:val="1118190827"/>
            <w:placeholder>
              <w:docPart w:val="87149ACC9097462FA0E09EC23BDED908"/>
            </w:placeholder>
            <w:showingPlcHdr/>
          </w:sdtPr>
          <w:sdtEndPr/>
          <w:sdtContent>
            <w:tc>
              <w:tcPr>
                <w:tcW w:w="2394" w:type="dxa"/>
                <w:shd w:val="clear" w:color="auto" w:fill="E5EAF6"/>
                <w:vAlign w:val="center"/>
              </w:tcPr>
              <w:p w14:paraId="2942E419" w14:textId="1FF07483" w:rsidR="003C6092" w:rsidRPr="00DE346E" w:rsidRDefault="003C6092" w:rsidP="003C6092">
                <w:pPr>
                  <w:rPr>
                    <w:rFonts w:cstheme="minorHAnsi"/>
                    <w:b/>
                    <w:bCs/>
                    <w:u w:val="single"/>
                  </w:rPr>
                </w:pPr>
                <w:r>
                  <w:rPr>
                    <w:rStyle w:val="PlaceholderText"/>
                  </w:rPr>
                  <w:t>Total Reviewed</w:t>
                </w:r>
              </w:p>
            </w:tc>
          </w:sdtContent>
        </w:sdt>
      </w:tr>
      <w:tr w:rsidR="00425C4B" w14:paraId="639AED9F" w14:textId="77777777" w:rsidTr="00FD2953">
        <w:trPr>
          <w:cantSplit/>
        </w:trPr>
        <w:tc>
          <w:tcPr>
            <w:tcW w:w="19440" w:type="dxa"/>
            <w:gridSpan w:val="23"/>
            <w:shd w:val="clear" w:color="auto" w:fill="E5EAF6"/>
          </w:tcPr>
          <w:p w14:paraId="273C357B" w14:textId="37C283D3"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771054F0B9B48409C9C65A60DCC5330"/>
                </w:placeholder>
                <w:showingPlcHdr/>
              </w:sdtPr>
              <w:sdtEndPr/>
              <w:sdtContent>
                <w:r>
                  <w:rPr>
                    <w:rStyle w:val="PlaceholderText"/>
                  </w:rPr>
                  <w:t>Enter comments for any deficiencies noted and/or any records where this standard may not be applicable.</w:t>
                </w:r>
              </w:sdtContent>
            </w:sdt>
          </w:p>
        </w:tc>
      </w:tr>
      <w:tr w:rsidR="004D5505" w14:paraId="399E1094" w14:textId="39CB1433" w:rsidTr="00000C40">
        <w:trPr>
          <w:cantSplit/>
        </w:trPr>
        <w:tc>
          <w:tcPr>
            <w:tcW w:w="4548" w:type="dxa"/>
            <w:shd w:val="clear" w:color="auto" w:fill="auto"/>
            <w:vAlign w:val="center"/>
          </w:tcPr>
          <w:p w14:paraId="30DAF31A" w14:textId="77777777" w:rsidR="004D5505" w:rsidRPr="0045038E" w:rsidRDefault="004D5505" w:rsidP="004D5505">
            <w:pPr>
              <w:rPr>
                <w:sz w:val="12"/>
                <w:szCs w:val="12"/>
              </w:rPr>
            </w:pPr>
          </w:p>
          <w:p w14:paraId="386936F9" w14:textId="77777777" w:rsidR="004D5505" w:rsidRPr="00A561C2" w:rsidRDefault="00283A95" w:rsidP="004D5505">
            <w:pPr>
              <w:rPr>
                <w:rFonts w:cstheme="minorHAnsi"/>
                <w:b/>
                <w:bCs/>
              </w:rPr>
            </w:pPr>
            <w:hyperlink w:anchor="Med8B6" w:tooltip="Click to See Full Standard" w:history="1">
              <w:r w:rsidR="004D5505" w:rsidRPr="00214DAF">
                <w:rPr>
                  <w:rStyle w:val="Hyperlink"/>
                  <w:rFonts w:cstheme="minorHAnsi"/>
                  <w:b/>
                  <w:bCs/>
                </w:rPr>
                <w:t>8-B-6</w:t>
              </w:r>
            </w:hyperlink>
            <w:r w:rsidR="004D5505" w:rsidRPr="00534738">
              <w:t xml:space="preserve"> </w:t>
            </w:r>
            <w:r w:rsidR="004D5505">
              <w:t xml:space="preserve">  </w:t>
            </w:r>
            <w:r w:rsidR="004D5505" w:rsidRPr="00CC680C">
              <w:rPr>
                <w:i/>
                <w:iCs/>
              </w:rPr>
              <w:t>A, B, C-M, C</w:t>
            </w:r>
          </w:p>
          <w:p w14:paraId="68015ACA" w14:textId="376EB2B8" w:rsidR="004D5505" w:rsidRPr="00D731C6" w:rsidRDefault="004D5505" w:rsidP="004D5505">
            <w:pPr>
              <w:rPr>
                <w:rFonts w:cstheme="minorHAnsi"/>
              </w:rPr>
            </w:pPr>
            <w:r w:rsidRPr="0002034B">
              <w:rPr>
                <w:rFonts w:cstheme="minorHAnsi"/>
              </w:rPr>
              <w:t>Medical Clearance, if applicable</w:t>
            </w:r>
            <w:r>
              <w:rPr>
                <w:rFonts w:cstheme="minorHAnsi"/>
              </w:rPr>
              <w:t>.</w:t>
            </w:r>
          </w:p>
        </w:tc>
        <w:tc>
          <w:tcPr>
            <w:tcW w:w="564" w:type="dxa"/>
            <w:shd w:val="clear" w:color="auto" w:fill="auto"/>
            <w:vAlign w:val="center"/>
          </w:tcPr>
          <w:p w14:paraId="1704DD10" w14:textId="07EE97D0" w:rsidR="004D5505" w:rsidRPr="003211DF" w:rsidRDefault="00283A95" w:rsidP="004D5505">
            <w:pPr>
              <w:ind w:left="-59"/>
              <w:rPr>
                <w:rFonts w:cstheme="minorHAnsi"/>
                <w:b/>
                <w:bCs/>
                <w:u w:val="single"/>
              </w:rPr>
            </w:pPr>
            <w:sdt>
              <w:sdtPr>
                <w:rPr>
                  <w:rFonts w:cstheme="minorHAnsi"/>
                  <w:sz w:val="20"/>
                  <w:szCs w:val="20"/>
                </w:rPr>
                <w:id w:val="-667247842"/>
                <w14:checkbox>
                  <w14:checked w14:val="0"/>
                  <w14:checkedState w14:val="2612" w14:font="MS Gothic"/>
                  <w14:uncheckedState w14:val="2610" w14:font="MS Gothic"/>
                </w14:checkbox>
              </w:sdtPr>
              <w:sdtEndPr/>
              <w:sdtContent>
                <w:r w:rsidR="004D5505" w:rsidRPr="003211DF">
                  <w:rPr>
                    <w:rFonts w:ascii="Segoe UI Symbol" w:eastAsia="MS Gothic" w:hAnsi="Segoe UI Symbol" w:cs="Segoe UI Symbol"/>
                    <w:sz w:val="20"/>
                    <w:szCs w:val="20"/>
                  </w:rPr>
                  <w:t>☐</w:t>
                </w:r>
              </w:sdtContent>
            </w:sdt>
            <w:r w:rsidR="004D5505" w:rsidRPr="003211DF">
              <w:rPr>
                <w:rFonts w:cstheme="minorHAnsi"/>
                <w:sz w:val="20"/>
                <w:szCs w:val="20"/>
              </w:rPr>
              <w:t xml:space="preserve"> Y </w:t>
            </w:r>
            <w:sdt>
              <w:sdtPr>
                <w:rPr>
                  <w:rFonts w:cstheme="minorHAnsi"/>
                  <w:sz w:val="20"/>
                  <w:szCs w:val="20"/>
                </w:rPr>
                <w:id w:val="1026376947"/>
                <w14:checkbox>
                  <w14:checked w14:val="0"/>
                  <w14:checkedState w14:val="2612" w14:font="MS Gothic"/>
                  <w14:uncheckedState w14:val="2610" w14:font="MS Gothic"/>
                </w14:checkbox>
              </w:sdtPr>
              <w:sdtEndPr/>
              <w:sdtContent>
                <w:r w:rsidR="00FB0209">
                  <w:rPr>
                    <w:rFonts w:ascii="MS Gothic" w:eastAsia="MS Gothic" w:hAnsi="MS Gothic" w:cstheme="minorHAnsi" w:hint="eastAsia"/>
                    <w:sz w:val="20"/>
                    <w:szCs w:val="20"/>
                  </w:rPr>
                  <w:t>☐</w:t>
                </w:r>
              </w:sdtContent>
            </w:sdt>
            <w:r w:rsidR="004D5505" w:rsidRPr="003211DF">
              <w:rPr>
                <w:rFonts w:cstheme="minorHAnsi"/>
                <w:sz w:val="20"/>
                <w:szCs w:val="20"/>
              </w:rPr>
              <w:t xml:space="preserve"> N </w:t>
            </w:r>
            <w:sdt>
              <w:sdtPr>
                <w:rPr>
                  <w:rFonts w:cstheme="minorHAnsi"/>
                  <w:sz w:val="20"/>
                  <w:szCs w:val="20"/>
                </w:rPr>
                <w:id w:val="381765124"/>
                <w14:checkbox>
                  <w14:checked w14:val="0"/>
                  <w14:checkedState w14:val="2612" w14:font="MS Gothic"/>
                  <w14:uncheckedState w14:val="2610" w14:font="MS Gothic"/>
                </w14:checkbox>
              </w:sdtPr>
              <w:sdtEndPr/>
              <w:sdtContent>
                <w:r w:rsidR="00FB0209">
                  <w:rPr>
                    <w:rFonts w:ascii="MS Gothic" w:eastAsia="MS Gothic" w:hAnsi="MS Gothic" w:cstheme="minorHAnsi" w:hint="eastAsia"/>
                    <w:sz w:val="20"/>
                    <w:szCs w:val="20"/>
                  </w:rPr>
                  <w:t>☐</w:t>
                </w:r>
              </w:sdtContent>
            </w:sdt>
            <w:r w:rsidR="004D5505" w:rsidRPr="003211DF">
              <w:rPr>
                <w:rFonts w:cstheme="minorHAnsi"/>
                <w:sz w:val="16"/>
                <w:szCs w:val="16"/>
              </w:rPr>
              <w:t>NA</w:t>
            </w:r>
          </w:p>
        </w:tc>
        <w:tc>
          <w:tcPr>
            <w:tcW w:w="564" w:type="dxa"/>
            <w:shd w:val="clear" w:color="auto" w:fill="auto"/>
            <w:vAlign w:val="center"/>
          </w:tcPr>
          <w:p w14:paraId="30A174F2" w14:textId="3FD36193" w:rsidR="004D5505" w:rsidRPr="004D5505" w:rsidRDefault="00283A95" w:rsidP="00000C40">
            <w:pPr>
              <w:ind w:right="-101"/>
              <w:rPr>
                <w:rFonts w:cstheme="minorHAnsi"/>
              </w:rPr>
            </w:pPr>
            <w:sdt>
              <w:sdtPr>
                <w:rPr>
                  <w:rFonts w:cstheme="minorHAnsi"/>
                  <w:sz w:val="20"/>
                  <w:szCs w:val="20"/>
                </w:rPr>
                <w:id w:val="-1088609562"/>
                <w14:checkbox>
                  <w14:checked w14:val="0"/>
                  <w14:checkedState w14:val="2612" w14:font="MS Gothic"/>
                  <w14:uncheckedState w14:val="2610" w14:font="MS Gothic"/>
                </w14:checkbox>
              </w:sdtPr>
              <w:sdtEndPr/>
              <w:sdtContent>
                <w:r w:rsidR="003211DF" w:rsidRPr="003211DF">
                  <w:rPr>
                    <w:rFonts w:ascii="Segoe UI Symbol" w:eastAsia="MS Gothic" w:hAnsi="Segoe UI Symbol" w:cs="Segoe UI Symbol"/>
                    <w:sz w:val="20"/>
                    <w:szCs w:val="20"/>
                  </w:rPr>
                  <w:t>☐</w:t>
                </w:r>
              </w:sdtContent>
            </w:sdt>
            <w:r w:rsidR="003211DF" w:rsidRPr="003211DF">
              <w:rPr>
                <w:rFonts w:cstheme="minorHAnsi"/>
                <w:sz w:val="20"/>
                <w:szCs w:val="20"/>
              </w:rPr>
              <w:t xml:space="preserve"> Y</w:t>
            </w:r>
            <w:r w:rsidR="003211DF">
              <w:rPr>
                <w:rFonts w:cstheme="minorHAnsi"/>
                <w:sz w:val="20"/>
                <w:szCs w:val="20"/>
              </w:rPr>
              <w:t xml:space="preserve"> </w:t>
            </w:r>
            <w:sdt>
              <w:sdtPr>
                <w:rPr>
                  <w:rFonts w:cstheme="minorHAnsi"/>
                  <w:sz w:val="20"/>
                  <w:szCs w:val="20"/>
                </w:rPr>
                <w:id w:val="480042950"/>
                <w14:checkbox>
                  <w14:checked w14:val="0"/>
                  <w14:checkedState w14:val="2612" w14:font="MS Gothic"/>
                  <w14:uncheckedState w14:val="2610" w14:font="MS Gothic"/>
                </w14:checkbox>
              </w:sdtPr>
              <w:sdtEndPr/>
              <w:sdtContent>
                <w:r w:rsidR="003211DF" w:rsidRPr="003211DF">
                  <w:rPr>
                    <w:rFonts w:ascii="Segoe UI Symbol" w:eastAsia="MS Gothic" w:hAnsi="Segoe UI Symbol" w:cs="Segoe UI Symbol"/>
                    <w:sz w:val="20"/>
                    <w:szCs w:val="20"/>
                  </w:rPr>
                  <w:t>☐</w:t>
                </w:r>
              </w:sdtContent>
            </w:sdt>
            <w:r w:rsidR="003211DF" w:rsidRPr="003211DF">
              <w:rPr>
                <w:rFonts w:cstheme="minorHAnsi"/>
                <w:sz w:val="20"/>
                <w:szCs w:val="20"/>
              </w:rPr>
              <w:t xml:space="preserve"> N</w:t>
            </w:r>
            <w:r w:rsidR="003211DF">
              <w:rPr>
                <w:rFonts w:cstheme="minorHAnsi"/>
                <w:sz w:val="20"/>
                <w:szCs w:val="20"/>
              </w:rPr>
              <w:t xml:space="preserve"> </w:t>
            </w:r>
            <w:sdt>
              <w:sdtPr>
                <w:rPr>
                  <w:rFonts w:cstheme="minorHAnsi"/>
                  <w:sz w:val="20"/>
                  <w:szCs w:val="20"/>
                </w:rPr>
                <w:id w:val="147409331"/>
                <w14:checkbox>
                  <w14:checked w14:val="0"/>
                  <w14:checkedState w14:val="2612" w14:font="MS Gothic"/>
                  <w14:uncheckedState w14:val="2610" w14:font="MS Gothic"/>
                </w14:checkbox>
              </w:sdtPr>
              <w:sdtEndPr/>
              <w:sdtContent>
                <w:r w:rsidR="003211DF" w:rsidRPr="003211DF">
                  <w:rPr>
                    <w:rFonts w:ascii="Segoe UI Symbol" w:eastAsia="MS Gothic" w:hAnsi="Segoe UI Symbol" w:cs="Segoe UI Symbol"/>
                    <w:sz w:val="20"/>
                    <w:szCs w:val="20"/>
                  </w:rPr>
                  <w:t>☐</w:t>
                </w:r>
              </w:sdtContent>
            </w:sdt>
            <w:r w:rsidR="003211DF" w:rsidRPr="003211DF">
              <w:rPr>
                <w:rFonts w:cstheme="minorHAnsi"/>
                <w:sz w:val="16"/>
                <w:szCs w:val="16"/>
              </w:rPr>
              <w:t>NA</w:t>
            </w:r>
          </w:p>
        </w:tc>
        <w:tc>
          <w:tcPr>
            <w:tcW w:w="564" w:type="dxa"/>
            <w:shd w:val="clear" w:color="auto" w:fill="auto"/>
            <w:vAlign w:val="center"/>
          </w:tcPr>
          <w:p w14:paraId="3D10425A" w14:textId="3488C289" w:rsidR="004D5505" w:rsidRPr="004D5505" w:rsidRDefault="00283A95" w:rsidP="00000C40">
            <w:pPr>
              <w:ind w:right="-77"/>
              <w:rPr>
                <w:rFonts w:cstheme="minorHAnsi"/>
              </w:rPr>
            </w:pPr>
            <w:sdt>
              <w:sdtPr>
                <w:rPr>
                  <w:rFonts w:cstheme="minorHAnsi"/>
                  <w:sz w:val="20"/>
                  <w:szCs w:val="20"/>
                </w:rPr>
                <w:id w:val="-420407250"/>
                <w14:checkbox>
                  <w14:checked w14:val="0"/>
                  <w14:checkedState w14:val="2612" w14:font="MS Gothic"/>
                  <w14:uncheckedState w14:val="2610" w14:font="MS Gothic"/>
                </w14:checkbox>
              </w:sdtPr>
              <w:sdtEndPr/>
              <w:sdtContent>
                <w:r w:rsidR="00AE4783" w:rsidRPr="003211DF">
                  <w:rPr>
                    <w:rFonts w:ascii="Segoe UI Symbol" w:eastAsia="MS Gothic" w:hAnsi="Segoe UI Symbol" w:cs="Segoe UI Symbol"/>
                    <w:sz w:val="20"/>
                    <w:szCs w:val="20"/>
                  </w:rPr>
                  <w:t>☐</w:t>
                </w:r>
              </w:sdtContent>
            </w:sdt>
            <w:r w:rsidR="00AE4783" w:rsidRPr="003211DF">
              <w:rPr>
                <w:rFonts w:cstheme="minorHAnsi"/>
                <w:sz w:val="20"/>
                <w:szCs w:val="20"/>
              </w:rPr>
              <w:t xml:space="preserve"> Y</w:t>
            </w:r>
            <w:r w:rsidR="00000C40">
              <w:rPr>
                <w:rFonts w:cstheme="minorHAnsi"/>
                <w:sz w:val="20"/>
                <w:szCs w:val="20"/>
              </w:rPr>
              <w:t xml:space="preserve"> </w:t>
            </w:r>
            <w:sdt>
              <w:sdtPr>
                <w:rPr>
                  <w:rFonts w:cstheme="minorHAnsi"/>
                  <w:sz w:val="20"/>
                  <w:szCs w:val="20"/>
                </w:rPr>
                <w:id w:val="-428729923"/>
                <w14:checkbox>
                  <w14:checked w14:val="0"/>
                  <w14:checkedState w14:val="2612" w14:font="MS Gothic"/>
                  <w14:uncheckedState w14:val="2610" w14:font="MS Gothic"/>
                </w14:checkbox>
              </w:sdtPr>
              <w:sdtEndPr/>
              <w:sdtContent>
                <w:r w:rsidR="00AE4783" w:rsidRPr="003211DF">
                  <w:rPr>
                    <w:rFonts w:ascii="Segoe UI Symbol" w:eastAsia="MS Gothic" w:hAnsi="Segoe UI Symbol" w:cs="Segoe UI Symbol"/>
                    <w:sz w:val="20"/>
                    <w:szCs w:val="20"/>
                  </w:rPr>
                  <w:t>☐</w:t>
                </w:r>
              </w:sdtContent>
            </w:sdt>
            <w:r w:rsidR="00AE4783" w:rsidRPr="003211DF">
              <w:rPr>
                <w:rFonts w:cstheme="minorHAnsi"/>
                <w:sz w:val="20"/>
                <w:szCs w:val="20"/>
              </w:rPr>
              <w:t xml:space="preserve"> N</w:t>
            </w:r>
            <w:r w:rsidR="00AE4783">
              <w:rPr>
                <w:rFonts w:cstheme="minorHAnsi"/>
                <w:sz w:val="20"/>
                <w:szCs w:val="20"/>
              </w:rPr>
              <w:t xml:space="preserve"> </w:t>
            </w:r>
            <w:sdt>
              <w:sdtPr>
                <w:rPr>
                  <w:rFonts w:cstheme="minorHAnsi"/>
                  <w:sz w:val="20"/>
                  <w:szCs w:val="20"/>
                </w:rPr>
                <w:id w:val="-1015069992"/>
                <w14:checkbox>
                  <w14:checked w14:val="0"/>
                  <w14:checkedState w14:val="2612" w14:font="MS Gothic"/>
                  <w14:uncheckedState w14:val="2610" w14:font="MS Gothic"/>
                </w14:checkbox>
              </w:sdtPr>
              <w:sdtEndPr/>
              <w:sdtContent>
                <w:r w:rsidR="00AE4783" w:rsidRPr="003211DF">
                  <w:rPr>
                    <w:rFonts w:ascii="Segoe UI Symbol" w:eastAsia="MS Gothic" w:hAnsi="Segoe UI Symbol" w:cs="Segoe UI Symbol"/>
                    <w:sz w:val="20"/>
                    <w:szCs w:val="20"/>
                  </w:rPr>
                  <w:t>☐</w:t>
                </w:r>
              </w:sdtContent>
            </w:sdt>
            <w:r w:rsidR="00AE4783" w:rsidRPr="003211DF">
              <w:rPr>
                <w:rFonts w:cstheme="minorHAnsi"/>
                <w:sz w:val="16"/>
                <w:szCs w:val="16"/>
              </w:rPr>
              <w:t>NA</w:t>
            </w:r>
          </w:p>
        </w:tc>
        <w:tc>
          <w:tcPr>
            <w:tcW w:w="564" w:type="dxa"/>
            <w:shd w:val="clear" w:color="auto" w:fill="auto"/>
            <w:vAlign w:val="center"/>
          </w:tcPr>
          <w:p w14:paraId="33CE59C0" w14:textId="4F788B68" w:rsidR="004D5505" w:rsidRPr="004D5505" w:rsidRDefault="00283A95" w:rsidP="00000C40">
            <w:pPr>
              <w:ind w:right="-54"/>
              <w:rPr>
                <w:rFonts w:cstheme="minorHAnsi"/>
              </w:rPr>
            </w:pPr>
            <w:sdt>
              <w:sdtPr>
                <w:rPr>
                  <w:rFonts w:cstheme="minorHAnsi"/>
                  <w:sz w:val="20"/>
                  <w:szCs w:val="20"/>
                </w:rPr>
                <w:id w:val="-1962025289"/>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99406162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14169030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0E55F98A" w14:textId="1AC30BA5" w:rsidR="004D5505" w:rsidRPr="004D5505" w:rsidRDefault="00283A95" w:rsidP="00000C40">
            <w:pPr>
              <w:ind w:right="-108"/>
              <w:rPr>
                <w:rFonts w:cstheme="minorHAnsi"/>
              </w:rPr>
            </w:pPr>
            <w:sdt>
              <w:sdtPr>
                <w:rPr>
                  <w:rFonts w:cstheme="minorHAnsi"/>
                  <w:sz w:val="20"/>
                  <w:szCs w:val="20"/>
                </w:rPr>
                <w:id w:val="-112292319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39562580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62485319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1352CDFF" w14:textId="18CAEFE8" w:rsidR="004D5505" w:rsidRPr="004D5505" w:rsidRDefault="00283A95" w:rsidP="00000C40">
            <w:pPr>
              <w:ind w:right="-84"/>
              <w:rPr>
                <w:rFonts w:cstheme="minorHAnsi"/>
              </w:rPr>
            </w:pPr>
            <w:sdt>
              <w:sdtPr>
                <w:rPr>
                  <w:rFonts w:cstheme="minorHAnsi"/>
                  <w:sz w:val="20"/>
                  <w:szCs w:val="20"/>
                </w:rPr>
                <w:id w:val="-189133641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75061981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560002583"/>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6AB55F37" w14:textId="1BDB7BB3" w:rsidR="004D5505" w:rsidRPr="004D5505" w:rsidRDefault="00283A95" w:rsidP="00000C40">
            <w:pPr>
              <w:ind w:right="-61"/>
              <w:rPr>
                <w:rFonts w:cstheme="minorHAnsi"/>
              </w:rPr>
            </w:pPr>
            <w:sdt>
              <w:sdtPr>
                <w:rPr>
                  <w:rFonts w:cstheme="minorHAnsi"/>
                  <w:sz w:val="20"/>
                  <w:szCs w:val="20"/>
                </w:rPr>
                <w:id w:val="202612883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7532739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202315680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4B12A7EE" w14:textId="2C2F45BE" w:rsidR="004D5505" w:rsidRPr="004D5505" w:rsidRDefault="00283A95" w:rsidP="00000C40">
            <w:pPr>
              <w:ind w:right="-61"/>
              <w:rPr>
                <w:rFonts w:cstheme="minorHAnsi"/>
              </w:rPr>
            </w:pPr>
            <w:sdt>
              <w:sdtPr>
                <w:rPr>
                  <w:rFonts w:cstheme="minorHAnsi"/>
                  <w:sz w:val="20"/>
                  <w:szCs w:val="20"/>
                </w:rPr>
                <w:id w:val="-167286769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40228598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10600908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25C14555" w14:textId="4F9A869D" w:rsidR="004D5505" w:rsidRPr="004D5505" w:rsidRDefault="00283A95" w:rsidP="00000C40">
            <w:pPr>
              <w:ind w:right="-61"/>
              <w:rPr>
                <w:rFonts w:cstheme="minorHAnsi"/>
              </w:rPr>
            </w:pPr>
            <w:sdt>
              <w:sdtPr>
                <w:rPr>
                  <w:rFonts w:cstheme="minorHAnsi"/>
                  <w:sz w:val="20"/>
                  <w:szCs w:val="20"/>
                </w:rPr>
                <w:id w:val="-1698001803"/>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09662932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40090908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028D88A0" w14:textId="5DD26477" w:rsidR="004D5505" w:rsidRPr="004D5505" w:rsidRDefault="00283A95" w:rsidP="00000C40">
            <w:pPr>
              <w:ind w:right="-61"/>
              <w:rPr>
                <w:rFonts w:cstheme="minorHAnsi"/>
              </w:rPr>
            </w:pPr>
            <w:sdt>
              <w:sdtPr>
                <w:rPr>
                  <w:rFonts w:cstheme="minorHAnsi"/>
                  <w:sz w:val="20"/>
                  <w:szCs w:val="20"/>
                </w:rPr>
                <w:id w:val="-32991797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27244736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882622994"/>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0ABF2530" w14:textId="56329ECC" w:rsidR="004D5505" w:rsidRPr="004D5505" w:rsidRDefault="00283A95" w:rsidP="00000C40">
            <w:pPr>
              <w:ind w:right="-61"/>
              <w:rPr>
                <w:rFonts w:cstheme="minorHAnsi"/>
              </w:rPr>
            </w:pPr>
            <w:sdt>
              <w:sdtPr>
                <w:rPr>
                  <w:rFonts w:cstheme="minorHAnsi"/>
                  <w:sz w:val="20"/>
                  <w:szCs w:val="20"/>
                </w:rPr>
                <w:id w:val="-691455569"/>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772906939"/>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72897033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62026BB8" w14:textId="604135E0" w:rsidR="004D5505" w:rsidRPr="004D5505" w:rsidRDefault="00283A95" w:rsidP="00000C40">
            <w:pPr>
              <w:ind w:right="-61"/>
              <w:rPr>
                <w:rFonts w:cstheme="minorHAnsi"/>
              </w:rPr>
            </w:pPr>
            <w:sdt>
              <w:sdtPr>
                <w:rPr>
                  <w:rFonts w:cstheme="minorHAnsi"/>
                  <w:sz w:val="20"/>
                  <w:szCs w:val="20"/>
                </w:rPr>
                <w:id w:val="-57011560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214155769"/>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97063305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11EB550B" w14:textId="3CD9F210" w:rsidR="004D5505" w:rsidRPr="004D5505" w:rsidRDefault="00283A95" w:rsidP="00000C40">
            <w:pPr>
              <w:ind w:right="-61"/>
              <w:rPr>
                <w:rFonts w:cstheme="minorHAnsi"/>
              </w:rPr>
            </w:pPr>
            <w:sdt>
              <w:sdtPr>
                <w:rPr>
                  <w:rFonts w:cstheme="minorHAnsi"/>
                  <w:sz w:val="20"/>
                  <w:szCs w:val="20"/>
                </w:rPr>
                <w:id w:val="-2122757273"/>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8320718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42552712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0C2A3E12" w14:textId="4FCD0947" w:rsidR="004D5505" w:rsidRPr="004D5505" w:rsidRDefault="00283A95" w:rsidP="00000C40">
            <w:pPr>
              <w:ind w:right="-61"/>
              <w:rPr>
                <w:rFonts w:cstheme="minorHAnsi"/>
              </w:rPr>
            </w:pPr>
            <w:sdt>
              <w:sdtPr>
                <w:rPr>
                  <w:rFonts w:cstheme="minorHAnsi"/>
                  <w:sz w:val="20"/>
                  <w:szCs w:val="20"/>
                </w:rPr>
                <w:id w:val="554905444"/>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55758081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458844034"/>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4B9BFF6C" w14:textId="602B77D0" w:rsidR="004D5505" w:rsidRPr="004D5505" w:rsidRDefault="00283A95" w:rsidP="00000C40">
            <w:pPr>
              <w:ind w:right="-61"/>
              <w:rPr>
                <w:rFonts w:cstheme="minorHAnsi"/>
              </w:rPr>
            </w:pPr>
            <w:sdt>
              <w:sdtPr>
                <w:rPr>
                  <w:rFonts w:cstheme="minorHAnsi"/>
                  <w:sz w:val="20"/>
                  <w:szCs w:val="20"/>
                </w:rPr>
                <w:id w:val="26551032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32850951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92440557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3AA2A5A1" w14:textId="2D37B247" w:rsidR="004D5505" w:rsidRPr="004D5505" w:rsidRDefault="00283A95" w:rsidP="00000C40">
            <w:pPr>
              <w:ind w:right="-61"/>
              <w:rPr>
                <w:rFonts w:cstheme="minorHAnsi"/>
              </w:rPr>
            </w:pPr>
            <w:sdt>
              <w:sdtPr>
                <w:rPr>
                  <w:rFonts w:cstheme="minorHAnsi"/>
                  <w:sz w:val="20"/>
                  <w:szCs w:val="20"/>
                </w:rPr>
                <w:id w:val="-4615121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645794264"/>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36837897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0CB8F1B3" w14:textId="02B89056" w:rsidR="004D5505" w:rsidRPr="004D5505" w:rsidRDefault="00283A95" w:rsidP="00000C40">
            <w:pPr>
              <w:ind w:right="-61"/>
              <w:rPr>
                <w:rFonts w:cstheme="minorHAnsi"/>
              </w:rPr>
            </w:pPr>
            <w:sdt>
              <w:sdtPr>
                <w:rPr>
                  <w:rFonts w:cstheme="minorHAnsi"/>
                  <w:sz w:val="20"/>
                  <w:szCs w:val="20"/>
                </w:rPr>
                <w:id w:val="-171981360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72651864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75431142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2E1D1C32" w14:textId="7E363021" w:rsidR="004D5505" w:rsidRPr="004D5505" w:rsidRDefault="00283A95" w:rsidP="00000C40">
            <w:pPr>
              <w:ind w:right="-61"/>
              <w:rPr>
                <w:rFonts w:cstheme="minorHAnsi"/>
              </w:rPr>
            </w:pPr>
            <w:sdt>
              <w:sdtPr>
                <w:rPr>
                  <w:rFonts w:cstheme="minorHAnsi"/>
                  <w:sz w:val="20"/>
                  <w:szCs w:val="20"/>
                </w:rPr>
                <w:id w:val="-8321905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46855952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48377894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2DCF7E89" w14:textId="108907CC" w:rsidR="004D5505" w:rsidRPr="004D5505" w:rsidRDefault="00283A95" w:rsidP="00000C40">
            <w:pPr>
              <w:ind w:right="-61"/>
              <w:rPr>
                <w:rFonts w:cstheme="minorHAnsi"/>
              </w:rPr>
            </w:pPr>
            <w:sdt>
              <w:sdtPr>
                <w:rPr>
                  <w:rFonts w:cstheme="minorHAnsi"/>
                  <w:sz w:val="20"/>
                  <w:szCs w:val="20"/>
                </w:rPr>
                <w:id w:val="-412764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41875718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52547454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0C36157B" w14:textId="48E7799F" w:rsidR="004D5505" w:rsidRPr="004D5505" w:rsidRDefault="00283A95" w:rsidP="00000C40">
            <w:pPr>
              <w:ind w:right="-61"/>
              <w:rPr>
                <w:rFonts w:cstheme="minorHAnsi"/>
              </w:rPr>
            </w:pPr>
            <w:sdt>
              <w:sdtPr>
                <w:rPr>
                  <w:rFonts w:cstheme="minorHAnsi"/>
                  <w:sz w:val="20"/>
                  <w:szCs w:val="20"/>
                </w:rPr>
                <w:id w:val="-40314096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07396960"/>
                <w14:checkbox>
                  <w14:checked w14:val="0"/>
                  <w14:checkedState w14:val="2612" w14:font="MS Gothic"/>
                  <w14:uncheckedState w14:val="2610" w14:font="MS Gothic"/>
                </w14:checkbox>
              </w:sdtPr>
              <w:sdtEndPr/>
              <w:sdtContent>
                <w:r w:rsidR="00892706">
                  <w:rPr>
                    <w:rFonts w:ascii="MS Gothic" w:eastAsia="MS Gothic" w:hAnsi="MS Gothic" w:cstheme="minorHAnsi" w:hint="eastAsia"/>
                    <w:sz w:val="20"/>
                    <w:szCs w:val="20"/>
                  </w:rPr>
                  <w:t>☐</w:t>
                </w:r>
              </w:sdtContent>
            </w:sdt>
            <w:r w:rsidR="00000C40" w:rsidRPr="003211DF">
              <w:rPr>
                <w:rFonts w:cstheme="minorHAnsi"/>
                <w:sz w:val="20"/>
                <w:szCs w:val="20"/>
              </w:rPr>
              <w:t xml:space="preserve"> N </w:t>
            </w:r>
            <w:sdt>
              <w:sdtPr>
                <w:rPr>
                  <w:rFonts w:cstheme="minorHAnsi"/>
                  <w:sz w:val="20"/>
                  <w:szCs w:val="20"/>
                </w:rPr>
                <w:id w:val="95189945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sdt>
          <w:sdtPr>
            <w:rPr>
              <w:rFonts w:cstheme="minorHAnsi"/>
              <w:b/>
              <w:bCs/>
              <w:u w:val="single"/>
            </w:rPr>
            <w:id w:val="-792209222"/>
            <w:placeholder>
              <w:docPart w:val="2AA90C376D54466A97AED59547F81EEF"/>
            </w:placeholder>
            <w:showingPlcHdr/>
          </w:sdtPr>
          <w:sdtEndPr/>
          <w:sdtContent>
            <w:tc>
              <w:tcPr>
                <w:tcW w:w="1158" w:type="dxa"/>
                <w:shd w:val="clear" w:color="auto" w:fill="auto"/>
                <w:vAlign w:val="center"/>
              </w:tcPr>
              <w:p w14:paraId="11E2BCA5" w14:textId="34EA6AFC" w:rsidR="004D5505" w:rsidRPr="00DE346E" w:rsidRDefault="004D5505" w:rsidP="004D5505">
                <w:pPr>
                  <w:rPr>
                    <w:rFonts w:cstheme="minorHAnsi"/>
                    <w:b/>
                    <w:bCs/>
                    <w:u w:val="single"/>
                  </w:rPr>
                </w:pPr>
                <w:r>
                  <w:rPr>
                    <w:rStyle w:val="PlaceholderText"/>
                  </w:rPr>
                  <w:t># Deficient</w:t>
                </w:r>
              </w:p>
            </w:tc>
          </w:sdtContent>
        </w:sdt>
        <w:sdt>
          <w:sdtPr>
            <w:rPr>
              <w:rFonts w:cstheme="minorHAnsi"/>
              <w:b/>
              <w:bCs/>
              <w:u w:val="single"/>
            </w:rPr>
            <w:id w:val="-1045137277"/>
            <w:placeholder>
              <w:docPart w:val="1D21E3B5F47F4C43835F7C6DFF83EB3F"/>
            </w:placeholder>
            <w:showingPlcHdr/>
          </w:sdtPr>
          <w:sdtEndPr/>
          <w:sdtContent>
            <w:tc>
              <w:tcPr>
                <w:tcW w:w="2394" w:type="dxa"/>
                <w:shd w:val="clear" w:color="auto" w:fill="auto"/>
                <w:vAlign w:val="center"/>
              </w:tcPr>
              <w:p w14:paraId="426BB8D1" w14:textId="356460E4" w:rsidR="004D5505" w:rsidRPr="00DE346E" w:rsidRDefault="004D5505" w:rsidP="004D5505">
                <w:pPr>
                  <w:rPr>
                    <w:rFonts w:cstheme="minorHAnsi"/>
                    <w:b/>
                    <w:bCs/>
                    <w:u w:val="single"/>
                  </w:rPr>
                </w:pPr>
                <w:r>
                  <w:rPr>
                    <w:rStyle w:val="PlaceholderText"/>
                  </w:rPr>
                  <w:t>Total Reviewed</w:t>
                </w:r>
              </w:p>
            </w:tc>
          </w:sdtContent>
        </w:sdt>
      </w:tr>
      <w:tr w:rsidR="00425C4B" w14:paraId="3FAA324E" w14:textId="77777777" w:rsidTr="00FD2953">
        <w:trPr>
          <w:cantSplit/>
        </w:trPr>
        <w:tc>
          <w:tcPr>
            <w:tcW w:w="19440" w:type="dxa"/>
            <w:gridSpan w:val="23"/>
            <w:shd w:val="clear" w:color="auto" w:fill="auto"/>
          </w:tcPr>
          <w:p w14:paraId="56EF4D44" w14:textId="2A8286CB"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58D35FF4B0CD4B65B54E4016954CC81C"/>
                </w:placeholder>
                <w:showingPlcHdr/>
              </w:sdtPr>
              <w:sdtEndPr/>
              <w:sdtContent>
                <w:r>
                  <w:rPr>
                    <w:rStyle w:val="PlaceholderText"/>
                  </w:rPr>
                  <w:t>Enter comments for any deficiencies noted and/or any records where this standard may not be applicable.</w:t>
                </w:r>
              </w:sdtContent>
            </w:sdt>
          </w:p>
        </w:tc>
      </w:tr>
      <w:tr w:rsidR="00772F24" w14:paraId="5C91D483" w14:textId="6AB4A8DA" w:rsidTr="00772F24">
        <w:trPr>
          <w:cantSplit/>
        </w:trPr>
        <w:tc>
          <w:tcPr>
            <w:tcW w:w="4548" w:type="dxa"/>
            <w:shd w:val="clear" w:color="auto" w:fill="E5EAF6"/>
            <w:vAlign w:val="center"/>
          </w:tcPr>
          <w:p w14:paraId="38FCA588" w14:textId="77777777" w:rsidR="00772F24" w:rsidRPr="0045038E" w:rsidRDefault="00772F24" w:rsidP="00772F24">
            <w:pPr>
              <w:rPr>
                <w:sz w:val="12"/>
                <w:szCs w:val="12"/>
              </w:rPr>
            </w:pPr>
          </w:p>
          <w:p w14:paraId="323117ED" w14:textId="77777777" w:rsidR="00772F24" w:rsidRPr="00055554" w:rsidRDefault="00283A95" w:rsidP="00772F24">
            <w:pPr>
              <w:rPr>
                <w:rFonts w:cstheme="minorHAnsi"/>
                <w:b/>
                <w:bCs/>
              </w:rPr>
            </w:pPr>
            <w:hyperlink w:anchor="Med8B10" w:tooltip="Click to See Full Standard" w:history="1">
              <w:r w:rsidR="00772F24" w:rsidRPr="001175D7">
                <w:rPr>
                  <w:rStyle w:val="Hyperlink"/>
                  <w:rFonts w:cstheme="minorHAnsi"/>
                  <w:b/>
                  <w:bCs/>
                </w:rPr>
                <w:t>8-B-11</w:t>
              </w:r>
            </w:hyperlink>
            <w:r w:rsidR="00772F24" w:rsidRPr="00534738">
              <w:t xml:space="preserve"> </w:t>
            </w:r>
            <w:r w:rsidR="00772F24">
              <w:t xml:space="preserve">  </w:t>
            </w:r>
            <w:r w:rsidR="00772F24" w:rsidRPr="00CC680C">
              <w:rPr>
                <w:i/>
                <w:iCs/>
              </w:rPr>
              <w:t>A, B, C-M, C</w:t>
            </w:r>
          </w:p>
          <w:p w14:paraId="143A1DC7" w14:textId="206FB006" w:rsidR="00772F24" w:rsidRPr="00D731C6" w:rsidRDefault="00772F24" w:rsidP="00772F24">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64" w:type="dxa"/>
            <w:shd w:val="clear" w:color="auto" w:fill="E5EAF6"/>
            <w:vAlign w:val="center"/>
          </w:tcPr>
          <w:p w14:paraId="1495222E" w14:textId="2986021E" w:rsidR="00772F24" w:rsidRPr="00DE346E" w:rsidRDefault="00283A95" w:rsidP="00772F24">
            <w:pPr>
              <w:ind w:left="-65"/>
              <w:rPr>
                <w:rFonts w:cstheme="minorHAnsi"/>
                <w:b/>
                <w:bCs/>
                <w:u w:val="single"/>
              </w:rPr>
            </w:pPr>
            <w:sdt>
              <w:sdtPr>
                <w:rPr>
                  <w:rFonts w:cstheme="minorHAnsi"/>
                  <w:sz w:val="20"/>
                  <w:szCs w:val="20"/>
                </w:rPr>
                <w:id w:val="-6943052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9998390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06721718"/>
                <w14:checkbox>
                  <w14:checked w14:val="0"/>
                  <w14:checkedState w14:val="2612" w14:font="MS Gothic"/>
                  <w14:uncheckedState w14:val="2610" w14:font="MS Gothic"/>
                </w14:checkbox>
              </w:sdtPr>
              <w:sdtEndPr/>
              <w:sdtContent>
                <w:r w:rsidR="00FB0209">
                  <w:rPr>
                    <w:rFonts w:ascii="MS Gothic" w:eastAsia="MS Gothic" w:hAnsi="MS Gothic" w:cstheme="minorHAnsi" w:hint="eastAsia"/>
                    <w:sz w:val="20"/>
                    <w:szCs w:val="20"/>
                  </w:rPr>
                  <w:t>☐</w:t>
                </w:r>
              </w:sdtContent>
            </w:sdt>
            <w:r w:rsidR="00772F24" w:rsidRPr="003211DF">
              <w:rPr>
                <w:rFonts w:cstheme="minorHAnsi"/>
                <w:sz w:val="16"/>
                <w:szCs w:val="16"/>
              </w:rPr>
              <w:t>NA</w:t>
            </w:r>
          </w:p>
        </w:tc>
        <w:tc>
          <w:tcPr>
            <w:tcW w:w="564" w:type="dxa"/>
            <w:shd w:val="clear" w:color="auto" w:fill="E5EAF6"/>
            <w:vAlign w:val="center"/>
          </w:tcPr>
          <w:p w14:paraId="384CEBBE" w14:textId="3FA3DD37" w:rsidR="00772F24" w:rsidRPr="00DE346E" w:rsidRDefault="00283A95" w:rsidP="00772F24">
            <w:pPr>
              <w:ind w:left="-88"/>
              <w:jc w:val="center"/>
              <w:rPr>
                <w:rFonts w:cstheme="minorHAnsi"/>
                <w:b/>
                <w:bCs/>
                <w:u w:val="single"/>
              </w:rPr>
            </w:pPr>
            <w:sdt>
              <w:sdtPr>
                <w:rPr>
                  <w:rFonts w:cstheme="minorHAnsi"/>
                  <w:sz w:val="20"/>
                  <w:szCs w:val="20"/>
                </w:rPr>
                <w:id w:val="138359830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969788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13902013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9FCB83A" w14:textId="093CEC05" w:rsidR="00772F24" w:rsidRPr="00DE346E" w:rsidRDefault="00283A95" w:rsidP="00772F24">
            <w:pPr>
              <w:ind w:left="-88"/>
              <w:jc w:val="center"/>
              <w:rPr>
                <w:rFonts w:cstheme="minorHAnsi"/>
                <w:b/>
                <w:bCs/>
                <w:u w:val="single"/>
              </w:rPr>
            </w:pPr>
            <w:sdt>
              <w:sdtPr>
                <w:rPr>
                  <w:rFonts w:cstheme="minorHAnsi"/>
                  <w:sz w:val="20"/>
                  <w:szCs w:val="20"/>
                </w:rPr>
                <w:id w:val="41659947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4336676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843522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F3491F6" w14:textId="7534ED98" w:rsidR="00772F24" w:rsidRPr="00DE346E" w:rsidRDefault="00283A95" w:rsidP="00772F24">
            <w:pPr>
              <w:ind w:left="-88"/>
              <w:jc w:val="center"/>
              <w:rPr>
                <w:rFonts w:cstheme="minorHAnsi"/>
                <w:b/>
                <w:bCs/>
                <w:u w:val="single"/>
              </w:rPr>
            </w:pPr>
            <w:sdt>
              <w:sdtPr>
                <w:rPr>
                  <w:rFonts w:cstheme="minorHAnsi"/>
                  <w:sz w:val="20"/>
                  <w:szCs w:val="20"/>
                </w:rPr>
                <w:id w:val="407961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996043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646792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4ED0852D" w14:textId="1A6C6E02" w:rsidR="00772F24" w:rsidRPr="00DE346E" w:rsidRDefault="00283A95" w:rsidP="00772F24">
            <w:pPr>
              <w:ind w:left="-88"/>
              <w:jc w:val="center"/>
              <w:rPr>
                <w:rFonts w:cstheme="minorHAnsi"/>
                <w:b/>
                <w:bCs/>
                <w:u w:val="single"/>
              </w:rPr>
            </w:pPr>
            <w:sdt>
              <w:sdtPr>
                <w:rPr>
                  <w:rFonts w:cstheme="minorHAnsi"/>
                  <w:sz w:val="20"/>
                  <w:szCs w:val="20"/>
                </w:rPr>
                <w:id w:val="3538548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843212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6711228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091DE19" w14:textId="29D7DA6E" w:rsidR="00772F24" w:rsidRPr="00DE346E" w:rsidRDefault="00283A95" w:rsidP="00772F24">
            <w:pPr>
              <w:ind w:left="-88"/>
              <w:jc w:val="center"/>
              <w:rPr>
                <w:rFonts w:cstheme="minorHAnsi"/>
                <w:b/>
                <w:bCs/>
                <w:u w:val="single"/>
              </w:rPr>
            </w:pPr>
            <w:sdt>
              <w:sdtPr>
                <w:rPr>
                  <w:rFonts w:cstheme="minorHAnsi"/>
                  <w:sz w:val="20"/>
                  <w:szCs w:val="20"/>
                </w:rPr>
                <w:id w:val="-171904426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9232048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09849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7023B3F" w14:textId="1C6E076B" w:rsidR="00772F24" w:rsidRPr="00DE346E" w:rsidRDefault="00283A95" w:rsidP="00772F24">
            <w:pPr>
              <w:ind w:left="-88"/>
              <w:jc w:val="center"/>
              <w:rPr>
                <w:rFonts w:cstheme="minorHAnsi"/>
                <w:b/>
                <w:bCs/>
                <w:u w:val="single"/>
              </w:rPr>
            </w:pPr>
            <w:sdt>
              <w:sdtPr>
                <w:rPr>
                  <w:rFonts w:cstheme="minorHAnsi"/>
                  <w:sz w:val="20"/>
                  <w:szCs w:val="20"/>
                </w:rPr>
                <w:id w:val="-131240221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676276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02890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BA7DBBE" w14:textId="042D40EB" w:rsidR="00772F24" w:rsidRPr="00DE346E" w:rsidRDefault="00283A95" w:rsidP="00772F24">
            <w:pPr>
              <w:ind w:left="-88"/>
              <w:jc w:val="center"/>
              <w:rPr>
                <w:rFonts w:cstheme="minorHAnsi"/>
                <w:b/>
                <w:bCs/>
                <w:u w:val="single"/>
              </w:rPr>
            </w:pPr>
            <w:sdt>
              <w:sdtPr>
                <w:rPr>
                  <w:rFonts w:cstheme="minorHAnsi"/>
                  <w:sz w:val="20"/>
                  <w:szCs w:val="20"/>
                </w:rPr>
                <w:id w:val="-20092024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0445627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8067045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1A5EB87" w14:textId="587D14B8" w:rsidR="00772F24" w:rsidRPr="00DE346E" w:rsidRDefault="00283A95" w:rsidP="00772F24">
            <w:pPr>
              <w:ind w:left="-88"/>
              <w:jc w:val="center"/>
              <w:rPr>
                <w:rFonts w:cstheme="minorHAnsi"/>
                <w:b/>
                <w:bCs/>
                <w:u w:val="single"/>
              </w:rPr>
            </w:pPr>
            <w:sdt>
              <w:sdtPr>
                <w:rPr>
                  <w:rFonts w:cstheme="minorHAnsi"/>
                  <w:sz w:val="20"/>
                  <w:szCs w:val="20"/>
                </w:rPr>
                <w:id w:val="-13715983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896500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189964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5497C46" w14:textId="1E8ED826" w:rsidR="00772F24" w:rsidRPr="00DE346E" w:rsidRDefault="00283A95" w:rsidP="00772F24">
            <w:pPr>
              <w:ind w:left="-88"/>
              <w:jc w:val="center"/>
              <w:rPr>
                <w:rFonts w:cstheme="minorHAnsi"/>
                <w:b/>
                <w:bCs/>
                <w:u w:val="single"/>
              </w:rPr>
            </w:pPr>
            <w:sdt>
              <w:sdtPr>
                <w:rPr>
                  <w:rFonts w:cstheme="minorHAnsi"/>
                  <w:sz w:val="20"/>
                  <w:szCs w:val="20"/>
                </w:rPr>
                <w:id w:val="-155815471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817428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0648652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F31684A" w14:textId="6308DC30" w:rsidR="00772F24" w:rsidRPr="00DE346E" w:rsidRDefault="00283A95" w:rsidP="00772F24">
            <w:pPr>
              <w:ind w:left="-88"/>
              <w:jc w:val="center"/>
              <w:rPr>
                <w:rFonts w:cstheme="minorHAnsi"/>
                <w:b/>
                <w:bCs/>
                <w:u w:val="single"/>
              </w:rPr>
            </w:pPr>
            <w:sdt>
              <w:sdtPr>
                <w:rPr>
                  <w:rFonts w:cstheme="minorHAnsi"/>
                  <w:sz w:val="20"/>
                  <w:szCs w:val="20"/>
                </w:rPr>
                <w:id w:val="-7708613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819586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8328845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57AB713" w14:textId="6BDF563F" w:rsidR="00772F24" w:rsidRPr="00DE346E" w:rsidRDefault="00283A95" w:rsidP="00772F24">
            <w:pPr>
              <w:ind w:left="-88"/>
              <w:jc w:val="center"/>
              <w:rPr>
                <w:rFonts w:cstheme="minorHAnsi"/>
                <w:b/>
                <w:bCs/>
                <w:u w:val="single"/>
              </w:rPr>
            </w:pPr>
            <w:sdt>
              <w:sdtPr>
                <w:rPr>
                  <w:rFonts w:cstheme="minorHAnsi"/>
                  <w:sz w:val="20"/>
                  <w:szCs w:val="20"/>
                </w:rPr>
                <w:id w:val="-8740047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10583442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5489002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FCE25B9" w14:textId="35D69E9C" w:rsidR="00772F24" w:rsidRPr="00DE346E" w:rsidRDefault="00283A95" w:rsidP="00772F24">
            <w:pPr>
              <w:ind w:left="-88"/>
              <w:jc w:val="center"/>
              <w:rPr>
                <w:rFonts w:cstheme="minorHAnsi"/>
                <w:b/>
                <w:bCs/>
                <w:u w:val="single"/>
              </w:rPr>
            </w:pPr>
            <w:sdt>
              <w:sdtPr>
                <w:rPr>
                  <w:rFonts w:cstheme="minorHAnsi"/>
                  <w:sz w:val="20"/>
                  <w:szCs w:val="20"/>
                </w:rPr>
                <w:id w:val="-47028555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7118370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116069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28A1188" w14:textId="706942E7" w:rsidR="00772F24" w:rsidRPr="00DE346E" w:rsidRDefault="00283A95" w:rsidP="00772F24">
            <w:pPr>
              <w:ind w:left="-88"/>
              <w:jc w:val="center"/>
              <w:rPr>
                <w:rFonts w:cstheme="minorHAnsi"/>
                <w:b/>
                <w:bCs/>
                <w:u w:val="single"/>
              </w:rPr>
            </w:pPr>
            <w:sdt>
              <w:sdtPr>
                <w:rPr>
                  <w:rFonts w:cstheme="minorHAnsi"/>
                  <w:sz w:val="20"/>
                  <w:szCs w:val="20"/>
                </w:rPr>
                <w:id w:val="18663811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397125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364380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5CF7AC0" w14:textId="45461E93" w:rsidR="00772F24" w:rsidRPr="00DE346E" w:rsidRDefault="00283A95" w:rsidP="00772F24">
            <w:pPr>
              <w:ind w:left="-88"/>
              <w:jc w:val="center"/>
              <w:rPr>
                <w:rFonts w:cstheme="minorHAnsi"/>
                <w:b/>
                <w:bCs/>
                <w:u w:val="single"/>
              </w:rPr>
            </w:pPr>
            <w:sdt>
              <w:sdtPr>
                <w:rPr>
                  <w:rFonts w:cstheme="minorHAnsi"/>
                  <w:sz w:val="20"/>
                  <w:szCs w:val="20"/>
                </w:rPr>
                <w:id w:val="5777977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325532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149441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3A50A9D" w14:textId="7C7568BA" w:rsidR="00772F24" w:rsidRPr="00DE346E" w:rsidRDefault="00283A95" w:rsidP="00772F24">
            <w:pPr>
              <w:ind w:left="-88"/>
              <w:jc w:val="center"/>
              <w:rPr>
                <w:rFonts w:cstheme="minorHAnsi"/>
                <w:b/>
                <w:bCs/>
                <w:u w:val="single"/>
              </w:rPr>
            </w:pPr>
            <w:sdt>
              <w:sdtPr>
                <w:rPr>
                  <w:rFonts w:cstheme="minorHAnsi"/>
                  <w:sz w:val="20"/>
                  <w:szCs w:val="20"/>
                </w:rPr>
                <w:id w:val="154555964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4206141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221721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D951455" w14:textId="18BA0849" w:rsidR="00772F24" w:rsidRPr="00DE346E" w:rsidRDefault="00283A95" w:rsidP="00772F24">
            <w:pPr>
              <w:ind w:left="-88"/>
              <w:jc w:val="center"/>
              <w:rPr>
                <w:rFonts w:cstheme="minorHAnsi"/>
                <w:b/>
                <w:bCs/>
                <w:u w:val="single"/>
              </w:rPr>
            </w:pPr>
            <w:sdt>
              <w:sdtPr>
                <w:rPr>
                  <w:rFonts w:cstheme="minorHAnsi"/>
                  <w:sz w:val="20"/>
                  <w:szCs w:val="20"/>
                </w:rPr>
                <w:id w:val="21221905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395934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413802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B39DEE9" w14:textId="45F64910" w:rsidR="00772F24" w:rsidRPr="00DE346E" w:rsidRDefault="00283A95" w:rsidP="00772F24">
            <w:pPr>
              <w:ind w:left="-88"/>
              <w:jc w:val="center"/>
              <w:rPr>
                <w:rFonts w:cstheme="minorHAnsi"/>
                <w:b/>
                <w:bCs/>
                <w:u w:val="single"/>
              </w:rPr>
            </w:pPr>
            <w:sdt>
              <w:sdtPr>
                <w:rPr>
                  <w:rFonts w:cstheme="minorHAnsi"/>
                  <w:sz w:val="20"/>
                  <w:szCs w:val="20"/>
                </w:rPr>
                <w:id w:val="174013728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3540773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701493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6298F46" w14:textId="7DA149BA" w:rsidR="00772F24" w:rsidRPr="00DE346E" w:rsidRDefault="00283A95" w:rsidP="00772F24">
            <w:pPr>
              <w:ind w:left="-88"/>
              <w:jc w:val="center"/>
              <w:rPr>
                <w:rFonts w:cstheme="minorHAnsi"/>
                <w:b/>
                <w:bCs/>
                <w:u w:val="single"/>
              </w:rPr>
            </w:pPr>
            <w:sdt>
              <w:sdtPr>
                <w:rPr>
                  <w:rFonts w:cstheme="minorHAnsi"/>
                  <w:sz w:val="20"/>
                  <w:szCs w:val="20"/>
                </w:rPr>
                <w:id w:val="6833998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904495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845966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36A495F" w14:textId="51985338" w:rsidR="00772F24" w:rsidRPr="00DE346E" w:rsidRDefault="00283A95" w:rsidP="00772F24">
            <w:pPr>
              <w:ind w:left="-88"/>
              <w:jc w:val="center"/>
              <w:rPr>
                <w:rFonts w:cstheme="minorHAnsi"/>
                <w:b/>
                <w:bCs/>
                <w:u w:val="single"/>
              </w:rPr>
            </w:pPr>
            <w:sdt>
              <w:sdtPr>
                <w:rPr>
                  <w:rFonts w:cstheme="minorHAnsi"/>
                  <w:sz w:val="20"/>
                  <w:szCs w:val="20"/>
                </w:rPr>
                <w:id w:val="159674822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5312312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9121603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908346871"/>
            <w:placeholder>
              <w:docPart w:val="A5EDEFCBF90B415D81F1E6FB322AD3BD"/>
            </w:placeholder>
            <w:showingPlcHdr/>
          </w:sdtPr>
          <w:sdtEndPr/>
          <w:sdtContent>
            <w:tc>
              <w:tcPr>
                <w:tcW w:w="1158" w:type="dxa"/>
                <w:shd w:val="clear" w:color="auto" w:fill="E5EAF6"/>
                <w:vAlign w:val="center"/>
              </w:tcPr>
              <w:p w14:paraId="3F8D8C4A" w14:textId="62B70494" w:rsidR="00772F24" w:rsidRPr="00DE346E" w:rsidRDefault="00772F24" w:rsidP="00772F24">
                <w:pPr>
                  <w:rPr>
                    <w:rFonts w:cstheme="minorHAnsi"/>
                    <w:b/>
                    <w:bCs/>
                    <w:u w:val="single"/>
                  </w:rPr>
                </w:pPr>
                <w:r>
                  <w:rPr>
                    <w:rStyle w:val="PlaceholderText"/>
                  </w:rPr>
                  <w:t># Deficient</w:t>
                </w:r>
              </w:p>
            </w:tc>
          </w:sdtContent>
        </w:sdt>
        <w:sdt>
          <w:sdtPr>
            <w:rPr>
              <w:rFonts w:cstheme="minorHAnsi"/>
              <w:b/>
              <w:bCs/>
              <w:u w:val="single"/>
            </w:rPr>
            <w:id w:val="1519589661"/>
            <w:placeholder>
              <w:docPart w:val="B45043EC10B04F22BEFCC9A4972D4FAD"/>
            </w:placeholder>
            <w:showingPlcHdr/>
          </w:sdtPr>
          <w:sdtEndPr/>
          <w:sdtContent>
            <w:tc>
              <w:tcPr>
                <w:tcW w:w="2394" w:type="dxa"/>
                <w:shd w:val="clear" w:color="auto" w:fill="E5EAF6"/>
                <w:vAlign w:val="center"/>
              </w:tcPr>
              <w:p w14:paraId="344BD75D" w14:textId="38A5BD50" w:rsidR="00772F24" w:rsidRPr="00DE346E" w:rsidRDefault="00772F24" w:rsidP="00772F24">
                <w:pPr>
                  <w:rPr>
                    <w:rFonts w:cstheme="minorHAnsi"/>
                    <w:b/>
                    <w:bCs/>
                    <w:u w:val="single"/>
                  </w:rPr>
                </w:pPr>
                <w:r>
                  <w:rPr>
                    <w:rStyle w:val="PlaceholderText"/>
                  </w:rPr>
                  <w:t>Total Reviewed</w:t>
                </w:r>
              </w:p>
            </w:tc>
          </w:sdtContent>
        </w:sdt>
      </w:tr>
      <w:tr w:rsidR="00892706" w14:paraId="79D94563" w14:textId="77777777" w:rsidTr="00FD2953">
        <w:trPr>
          <w:cantSplit/>
        </w:trPr>
        <w:tc>
          <w:tcPr>
            <w:tcW w:w="19440" w:type="dxa"/>
            <w:gridSpan w:val="23"/>
            <w:shd w:val="clear" w:color="auto" w:fill="E5EAF6"/>
          </w:tcPr>
          <w:p w14:paraId="2C4B976B" w14:textId="51DF2E5D" w:rsidR="00892706" w:rsidRPr="00D731C6" w:rsidRDefault="00892706" w:rsidP="00892706">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6A52B2BF25FE4B9AAA25DA466896FA9C"/>
                </w:placeholder>
                <w:showingPlcHdr/>
              </w:sdtPr>
              <w:sdtEndPr/>
              <w:sdtContent>
                <w:r>
                  <w:rPr>
                    <w:rStyle w:val="PlaceholderText"/>
                  </w:rPr>
                  <w:t>Enter comments for any deficiencies noted and/or any records where this standard may not be applicable.</w:t>
                </w:r>
              </w:sdtContent>
            </w:sdt>
          </w:p>
        </w:tc>
      </w:tr>
      <w:tr w:rsidR="00772F24" w14:paraId="1F4C2ED5" w14:textId="55A2DB94" w:rsidTr="00FB0209">
        <w:trPr>
          <w:cantSplit/>
        </w:trPr>
        <w:tc>
          <w:tcPr>
            <w:tcW w:w="4548" w:type="dxa"/>
            <w:shd w:val="clear" w:color="auto" w:fill="auto"/>
            <w:vAlign w:val="center"/>
          </w:tcPr>
          <w:p w14:paraId="4272B192" w14:textId="77777777" w:rsidR="00772F24" w:rsidRPr="0045038E" w:rsidRDefault="00772F24" w:rsidP="00772F24">
            <w:pPr>
              <w:rPr>
                <w:sz w:val="12"/>
                <w:szCs w:val="12"/>
              </w:rPr>
            </w:pPr>
          </w:p>
          <w:p w14:paraId="0E24B5FC" w14:textId="77777777" w:rsidR="00772F24" w:rsidRPr="001911E8" w:rsidRDefault="00283A95" w:rsidP="00772F24">
            <w:pPr>
              <w:rPr>
                <w:rFonts w:cstheme="minorHAnsi"/>
                <w:b/>
                <w:bCs/>
              </w:rPr>
            </w:pPr>
            <w:hyperlink w:anchor="Med8B12" w:tooltip="Click to See Full Standard" w:history="1">
              <w:r w:rsidR="00772F24" w:rsidRPr="00214DAF">
                <w:rPr>
                  <w:rStyle w:val="Hyperlink"/>
                  <w:rFonts w:cstheme="minorHAnsi"/>
                  <w:b/>
                  <w:bCs/>
                </w:rPr>
                <w:t>8-B-12</w:t>
              </w:r>
            </w:hyperlink>
            <w:r w:rsidR="00772F24" w:rsidRPr="00534738">
              <w:t xml:space="preserve"> </w:t>
            </w:r>
            <w:r w:rsidR="00772F24">
              <w:t xml:space="preserve"> </w:t>
            </w:r>
            <w:r w:rsidR="00772F24" w:rsidRPr="00CC680C">
              <w:rPr>
                <w:i/>
                <w:iCs/>
              </w:rPr>
              <w:t xml:space="preserve"> B, C-M, C</w:t>
            </w:r>
          </w:p>
          <w:p w14:paraId="3AFEA3EA" w14:textId="3166473C" w:rsidR="00772F24" w:rsidRPr="00D731C6" w:rsidRDefault="00772F24" w:rsidP="00772F24">
            <w:pPr>
              <w:rPr>
                <w:rFonts w:cstheme="minorHAnsi"/>
              </w:rPr>
            </w:pPr>
            <w:r w:rsidRPr="003B06EF">
              <w:rPr>
                <w:rFonts w:cstheme="minorHAnsi"/>
              </w:rPr>
              <w:t>The pre-operative documentation of all IV and sub-Q fluids given.</w:t>
            </w:r>
          </w:p>
        </w:tc>
        <w:tc>
          <w:tcPr>
            <w:tcW w:w="564" w:type="dxa"/>
            <w:shd w:val="clear" w:color="auto" w:fill="auto"/>
            <w:vAlign w:val="center"/>
          </w:tcPr>
          <w:p w14:paraId="55E315DB" w14:textId="4E9A9E5C" w:rsidR="00772F24" w:rsidRPr="00DE346E" w:rsidRDefault="00283A95" w:rsidP="00FB0209">
            <w:pPr>
              <w:ind w:left="-75"/>
              <w:rPr>
                <w:rFonts w:cstheme="minorHAnsi"/>
                <w:b/>
                <w:bCs/>
                <w:u w:val="single"/>
              </w:rPr>
            </w:pPr>
            <w:sdt>
              <w:sdtPr>
                <w:rPr>
                  <w:rFonts w:cstheme="minorHAnsi"/>
                  <w:sz w:val="20"/>
                  <w:szCs w:val="20"/>
                </w:rPr>
                <w:id w:val="-5146113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746889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2161070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3CA6833" w14:textId="017D1A63" w:rsidR="00772F24" w:rsidRPr="00DE346E" w:rsidRDefault="00283A95" w:rsidP="00FB0209">
            <w:pPr>
              <w:ind w:left="-75"/>
              <w:rPr>
                <w:rFonts w:cstheme="minorHAnsi"/>
                <w:b/>
                <w:bCs/>
                <w:u w:val="single"/>
              </w:rPr>
            </w:pPr>
            <w:sdt>
              <w:sdtPr>
                <w:rPr>
                  <w:rFonts w:cstheme="minorHAnsi"/>
                  <w:sz w:val="20"/>
                  <w:szCs w:val="20"/>
                </w:rPr>
                <w:id w:val="9638582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370335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993410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70C26C0" w14:textId="0CFBB896" w:rsidR="00772F24" w:rsidRPr="00DE346E" w:rsidRDefault="00283A95" w:rsidP="00FB0209">
            <w:pPr>
              <w:ind w:left="-75"/>
              <w:rPr>
                <w:rFonts w:cstheme="minorHAnsi"/>
                <w:b/>
                <w:bCs/>
                <w:u w:val="single"/>
              </w:rPr>
            </w:pPr>
            <w:sdt>
              <w:sdtPr>
                <w:rPr>
                  <w:rFonts w:cstheme="minorHAnsi"/>
                  <w:sz w:val="20"/>
                  <w:szCs w:val="20"/>
                </w:rPr>
                <w:id w:val="185938302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702866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505795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78374C65" w14:textId="21AA8A54" w:rsidR="00772F24" w:rsidRPr="00DE346E" w:rsidRDefault="00283A95" w:rsidP="00FB0209">
            <w:pPr>
              <w:ind w:left="-75"/>
              <w:rPr>
                <w:rFonts w:cstheme="minorHAnsi"/>
                <w:b/>
                <w:bCs/>
                <w:u w:val="single"/>
              </w:rPr>
            </w:pPr>
            <w:sdt>
              <w:sdtPr>
                <w:rPr>
                  <w:rFonts w:cstheme="minorHAnsi"/>
                  <w:sz w:val="20"/>
                  <w:szCs w:val="20"/>
                </w:rPr>
                <w:id w:val="16070083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77008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175202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7C7AA4D1" w14:textId="18DFC28F" w:rsidR="00772F24" w:rsidRPr="00DE346E" w:rsidRDefault="00283A95" w:rsidP="00FB0209">
            <w:pPr>
              <w:ind w:left="-75"/>
              <w:rPr>
                <w:rFonts w:cstheme="minorHAnsi"/>
                <w:b/>
                <w:bCs/>
                <w:u w:val="single"/>
              </w:rPr>
            </w:pPr>
            <w:sdt>
              <w:sdtPr>
                <w:rPr>
                  <w:rFonts w:cstheme="minorHAnsi"/>
                  <w:sz w:val="20"/>
                  <w:szCs w:val="20"/>
                </w:rPr>
                <w:id w:val="129302646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29391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532212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811D5F3" w14:textId="7F9FBD8F" w:rsidR="00772F24" w:rsidRPr="00DE346E" w:rsidRDefault="00283A95" w:rsidP="00FB0209">
            <w:pPr>
              <w:ind w:left="-75"/>
              <w:rPr>
                <w:rFonts w:cstheme="minorHAnsi"/>
                <w:b/>
                <w:bCs/>
                <w:u w:val="single"/>
              </w:rPr>
            </w:pPr>
            <w:sdt>
              <w:sdtPr>
                <w:rPr>
                  <w:rFonts w:cstheme="minorHAnsi"/>
                  <w:sz w:val="20"/>
                  <w:szCs w:val="20"/>
                </w:rPr>
                <w:id w:val="-12343049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6717851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0584295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2F496DAC" w14:textId="734EC8BE" w:rsidR="00772F24" w:rsidRPr="00DE346E" w:rsidRDefault="00283A95" w:rsidP="00FB0209">
            <w:pPr>
              <w:ind w:left="-75"/>
              <w:rPr>
                <w:rFonts w:cstheme="minorHAnsi"/>
                <w:b/>
                <w:bCs/>
                <w:u w:val="single"/>
              </w:rPr>
            </w:pPr>
            <w:sdt>
              <w:sdtPr>
                <w:rPr>
                  <w:rFonts w:cstheme="minorHAnsi"/>
                  <w:sz w:val="20"/>
                  <w:szCs w:val="20"/>
                </w:rPr>
                <w:id w:val="15508077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3927846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5728183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2F012146" w14:textId="279A869A" w:rsidR="00772F24" w:rsidRPr="00DE346E" w:rsidRDefault="00283A95" w:rsidP="00FB0209">
            <w:pPr>
              <w:ind w:left="-75"/>
              <w:rPr>
                <w:rFonts w:cstheme="minorHAnsi"/>
                <w:b/>
                <w:bCs/>
                <w:u w:val="single"/>
              </w:rPr>
            </w:pPr>
            <w:sdt>
              <w:sdtPr>
                <w:rPr>
                  <w:rFonts w:cstheme="minorHAnsi"/>
                  <w:sz w:val="20"/>
                  <w:szCs w:val="20"/>
                </w:rPr>
                <w:id w:val="162628048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034546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398425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59664056" w14:textId="02F73C2D" w:rsidR="00772F24" w:rsidRPr="00DE346E" w:rsidRDefault="00283A95" w:rsidP="00FB0209">
            <w:pPr>
              <w:ind w:left="-75"/>
              <w:rPr>
                <w:rFonts w:cstheme="minorHAnsi"/>
                <w:b/>
                <w:bCs/>
                <w:u w:val="single"/>
              </w:rPr>
            </w:pPr>
            <w:sdt>
              <w:sdtPr>
                <w:rPr>
                  <w:rFonts w:cstheme="minorHAnsi"/>
                  <w:sz w:val="20"/>
                  <w:szCs w:val="20"/>
                </w:rPr>
                <w:id w:val="-59841683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086732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851160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42BF0F24" w14:textId="4BC1A097" w:rsidR="00772F24" w:rsidRPr="00DE346E" w:rsidRDefault="00283A95" w:rsidP="00FB0209">
            <w:pPr>
              <w:ind w:left="-75"/>
              <w:rPr>
                <w:rFonts w:cstheme="minorHAnsi"/>
                <w:b/>
                <w:bCs/>
                <w:u w:val="single"/>
              </w:rPr>
            </w:pPr>
            <w:sdt>
              <w:sdtPr>
                <w:rPr>
                  <w:rFonts w:cstheme="minorHAnsi"/>
                  <w:sz w:val="20"/>
                  <w:szCs w:val="20"/>
                </w:rPr>
                <w:id w:val="-10134566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1176140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5576655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36B4A122" w14:textId="172AE8B3" w:rsidR="00772F24" w:rsidRPr="00DE346E" w:rsidRDefault="00283A95" w:rsidP="00FB0209">
            <w:pPr>
              <w:ind w:left="-75"/>
              <w:rPr>
                <w:rFonts w:cstheme="minorHAnsi"/>
                <w:b/>
                <w:bCs/>
                <w:u w:val="single"/>
              </w:rPr>
            </w:pPr>
            <w:sdt>
              <w:sdtPr>
                <w:rPr>
                  <w:rFonts w:cstheme="minorHAnsi"/>
                  <w:sz w:val="20"/>
                  <w:szCs w:val="20"/>
                </w:rPr>
                <w:id w:val="-11332423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7880912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9423312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4A967303" w14:textId="515CFA9A" w:rsidR="00772F24" w:rsidRPr="00DE346E" w:rsidRDefault="00283A95" w:rsidP="00FB0209">
            <w:pPr>
              <w:ind w:left="-75"/>
              <w:rPr>
                <w:rFonts w:cstheme="minorHAnsi"/>
                <w:b/>
                <w:bCs/>
                <w:u w:val="single"/>
              </w:rPr>
            </w:pPr>
            <w:sdt>
              <w:sdtPr>
                <w:rPr>
                  <w:rFonts w:cstheme="minorHAnsi"/>
                  <w:sz w:val="20"/>
                  <w:szCs w:val="20"/>
                </w:rPr>
                <w:id w:val="-9335191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122555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0030576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8C715E1" w14:textId="731FCF34" w:rsidR="00772F24" w:rsidRPr="00DE346E" w:rsidRDefault="00283A95" w:rsidP="00FB0209">
            <w:pPr>
              <w:ind w:left="-75"/>
              <w:rPr>
                <w:rFonts w:cstheme="minorHAnsi"/>
                <w:b/>
                <w:bCs/>
                <w:u w:val="single"/>
              </w:rPr>
            </w:pPr>
            <w:sdt>
              <w:sdtPr>
                <w:rPr>
                  <w:rFonts w:cstheme="minorHAnsi"/>
                  <w:sz w:val="20"/>
                  <w:szCs w:val="20"/>
                </w:rPr>
                <w:id w:val="-3011573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739942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5876617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589F1FC5" w14:textId="1C93EEC1" w:rsidR="00772F24" w:rsidRPr="00DE346E" w:rsidRDefault="00283A95" w:rsidP="00FB0209">
            <w:pPr>
              <w:ind w:left="-75"/>
              <w:rPr>
                <w:rFonts w:cstheme="minorHAnsi"/>
                <w:b/>
                <w:bCs/>
                <w:u w:val="single"/>
              </w:rPr>
            </w:pPr>
            <w:sdt>
              <w:sdtPr>
                <w:rPr>
                  <w:rFonts w:cstheme="minorHAnsi"/>
                  <w:sz w:val="20"/>
                  <w:szCs w:val="20"/>
                </w:rPr>
                <w:id w:val="12872361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4874737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7190723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6B92A9E5" w14:textId="3AD5E8BC" w:rsidR="00772F24" w:rsidRPr="00DE346E" w:rsidRDefault="00283A95" w:rsidP="00FB0209">
            <w:pPr>
              <w:ind w:left="-75"/>
              <w:rPr>
                <w:rFonts w:cstheme="minorHAnsi"/>
                <w:b/>
                <w:bCs/>
                <w:u w:val="single"/>
              </w:rPr>
            </w:pPr>
            <w:sdt>
              <w:sdtPr>
                <w:rPr>
                  <w:rFonts w:cstheme="minorHAnsi"/>
                  <w:sz w:val="20"/>
                  <w:szCs w:val="20"/>
                </w:rPr>
                <w:id w:val="-4620454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353532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373951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748CB485" w14:textId="5268E3B4" w:rsidR="00772F24" w:rsidRPr="00DE346E" w:rsidRDefault="00283A95" w:rsidP="00FB0209">
            <w:pPr>
              <w:ind w:left="-75"/>
              <w:rPr>
                <w:rFonts w:cstheme="minorHAnsi"/>
                <w:b/>
                <w:bCs/>
                <w:u w:val="single"/>
              </w:rPr>
            </w:pPr>
            <w:sdt>
              <w:sdtPr>
                <w:rPr>
                  <w:rFonts w:cstheme="minorHAnsi"/>
                  <w:sz w:val="20"/>
                  <w:szCs w:val="20"/>
                </w:rPr>
                <w:id w:val="19899713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437805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949058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54F635BF" w14:textId="28548DF4" w:rsidR="00772F24" w:rsidRPr="00DE346E" w:rsidRDefault="00283A95" w:rsidP="00FB0209">
            <w:pPr>
              <w:ind w:left="-75"/>
              <w:rPr>
                <w:rFonts w:cstheme="minorHAnsi"/>
                <w:b/>
                <w:bCs/>
                <w:u w:val="single"/>
              </w:rPr>
            </w:pPr>
            <w:sdt>
              <w:sdtPr>
                <w:rPr>
                  <w:rFonts w:cstheme="minorHAnsi"/>
                  <w:sz w:val="20"/>
                  <w:szCs w:val="20"/>
                </w:rPr>
                <w:id w:val="9715563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03241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654472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478BBBA" w14:textId="0DFE2431" w:rsidR="00772F24" w:rsidRPr="00DE346E" w:rsidRDefault="00283A95" w:rsidP="00FB0209">
            <w:pPr>
              <w:ind w:left="-75"/>
              <w:rPr>
                <w:rFonts w:cstheme="minorHAnsi"/>
                <w:b/>
                <w:bCs/>
                <w:u w:val="single"/>
              </w:rPr>
            </w:pPr>
            <w:sdt>
              <w:sdtPr>
                <w:rPr>
                  <w:rFonts w:cstheme="minorHAnsi"/>
                  <w:sz w:val="20"/>
                  <w:szCs w:val="20"/>
                </w:rPr>
                <w:id w:val="-164965981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16430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2313744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26C69228" w14:textId="2760E1FC" w:rsidR="00772F24" w:rsidRPr="00DE346E" w:rsidRDefault="00283A95" w:rsidP="00FB0209">
            <w:pPr>
              <w:ind w:left="-75"/>
              <w:rPr>
                <w:rFonts w:cstheme="minorHAnsi"/>
                <w:b/>
                <w:bCs/>
                <w:u w:val="single"/>
              </w:rPr>
            </w:pPr>
            <w:sdt>
              <w:sdtPr>
                <w:rPr>
                  <w:rFonts w:cstheme="minorHAnsi"/>
                  <w:sz w:val="20"/>
                  <w:szCs w:val="20"/>
                </w:rPr>
                <w:id w:val="-74673042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2815335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929169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2AE1DC3A" w14:textId="2C16D024" w:rsidR="00772F24" w:rsidRPr="00DE346E" w:rsidRDefault="00283A95" w:rsidP="00FB0209">
            <w:pPr>
              <w:ind w:left="-75"/>
              <w:rPr>
                <w:rFonts w:cstheme="minorHAnsi"/>
                <w:b/>
                <w:bCs/>
                <w:u w:val="single"/>
              </w:rPr>
            </w:pPr>
            <w:sdt>
              <w:sdtPr>
                <w:rPr>
                  <w:rFonts w:cstheme="minorHAnsi"/>
                  <w:sz w:val="20"/>
                  <w:szCs w:val="20"/>
                </w:rPr>
                <w:id w:val="-17854895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0178840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540534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419799627"/>
            <w:placeholder>
              <w:docPart w:val="95E7D32E13404D0BA74E00ED1EDB1CCE"/>
            </w:placeholder>
            <w:showingPlcHdr/>
          </w:sdtPr>
          <w:sdtEndPr/>
          <w:sdtContent>
            <w:tc>
              <w:tcPr>
                <w:tcW w:w="1158" w:type="dxa"/>
                <w:shd w:val="clear" w:color="auto" w:fill="auto"/>
                <w:vAlign w:val="center"/>
              </w:tcPr>
              <w:p w14:paraId="35CA72CA" w14:textId="21470F62" w:rsidR="00772F24" w:rsidRPr="00DE346E" w:rsidRDefault="00772F24" w:rsidP="00772F24">
                <w:pPr>
                  <w:rPr>
                    <w:rFonts w:cstheme="minorHAnsi"/>
                    <w:b/>
                    <w:bCs/>
                    <w:u w:val="single"/>
                  </w:rPr>
                </w:pPr>
                <w:r>
                  <w:rPr>
                    <w:rStyle w:val="PlaceholderText"/>
                  </w:rPr>
                  <w:t># Deficient</w:t>
                </w:r>
              </w:p>
            </w:tc>
          </w:sdtContent>
        </w:sdt>
        <w:sdt>
          <w:sdtPr>
            <w:rPr>
              <w:rFonts w:cstheme="minorHAnsi"/>
              <w:b/>
              <w:bCs/>
              <w:u w:val="single"/>
            </w:rPr>
            <w:id w:val="1366015420"/>
            <w:placeholder>
              <w:docPart w:val="4F05BB40B427436F8B5F1C7C06580757"/>
            </w:placeholder>
            <w:showingPlcHdr/>
          </w:sdtPr>
          <w:sdtEndPr/>
          <w:sdtContent>
            <w:tc>
              <w:tcPr>
                <w:tcW w:w="2394" w:type="dxa"/>
                <w:shd w:val="clear" w:color="auto" w:fill="auto"/>
                <w:vAlign w:val="center"/>
              </w:tcPr>
              <w:p w14:paraId="32A2816E" w14:textId="2CA4C06B" w:rsidR="00772F24" w:rsidRPr="00DE346E" w:rsidRDefault="00772F24" w:rsidP="00772F24">
                <w:pPr>
                  <w:rPr>
                    <w:rFonts w:cstheme="minorHAnsi"/>
                    <w:b/>
                    <w:bCs/>
                    <w:u w:val="single"/>
                  </w:rPr>
                </w:pPr>
                <w:r>
                  <w:rPr>
                    <w:rStyle w:val="PlaceholderText"/>
                  </w:rPr>
                  <w:t>Total Reviewed</w:t>
                </w:r>
              </w:p>
            </w:tc>
          </w:sdtContent>
        </w:sdt>
      </w:tr>
      <w:tr w:rsidR="00892706" w14:paraId="70011AA1" w14:textId="77777777" w:rsidTr="00FD2953">
        <w:trPr>
          <w:cantSplit/>
        </w:trPr>
        <w:tc>
          <w:tcPr>
            <w:tcW w:w="19440" w:type="dxa"/>
            <w:gridSpan w:val="23"/>
            <w:shd w:val="clear" w:color="auto" w:fill="auto"/>
          </w:tcPr>
          <w:p w14:paraId="38C6C9A9" w14:textId="074368AF" w:rsidR="00892706" w:rsidRPr="00D731C6" w:rsidRDefault="00892706" w:rsidP="00892706">
            <w:pPr>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37582D72D5BE45EFB7F8D6D37B4037C2"/>
                </w:placeholder>
                <w:showingPlcHdr/>
              </w:sdtPr>
              <w:sdtEndPr/>
              <w:sdtContent>
                <w:r>
                  <w:rPr>
                    <w:rStyle w:val="PlaceholderText"/>
                  </w:rPr>
                  <w:t>Enter comments for any deficiencies noted and/or any records where this standard may not be applicable.</w:t>
                </w:r>
              </w:sdtContent>
            </w:sdt>
          </w:p>
        </w:tc>
      </w:tr>
      <w:tr w:rsidR="00892706" w14:paraId="6D285353" w14:textId="2FA2FE29" w:rsidTr="00FB0209">
        <w:trPr>
          <w:cantSplit/>
        </w:trPr>
        <w:tc>
          <w:tcPr>
            <w:tcW w:w="4548" w:type="dxa"/>
            <w:shd w:val="clear" w:color="auto" w:fill="E5EAF6"/>
            <w:vAlign w:val="center"/>
          </w:tcPr>
          <w:p w14:paraId="04DD4307" w14:textId="77777777" w:rsidR="00892706" w:rsidRPr="0045038E" w:rsidRDefault="00892706" w:rsidP="00892706">
            <w:pPr>
              <w:rPr>
                <w:sz w:val="12"/>
                <w:szCs w:val="12"/>
              </w:rPr>
            </w:pPr>
          </w:p>
          <w:p w14:paraId="5F5FB0D0" w14:textId="2B8C1B8B" w:rsidR="00892706" w:rsidRPr="00A561C2" w:rsidRDefault="00283A95" w:rsidP="00892706">
            <w:pPr>
              <w:rPr>
                <w:rFonts w:cstheme="minorHAnsi"/>
                <w:b/>
                <w:bCs/>
              </w:rPr>
            </w:pPr>
            <w:hyperlink w:anchor="Med8B13" w:tooltip="Click to See Full Standard" w:history="1">
              <w:r w:rsidR="00892706" w:rsidRPr="00214DAF">
                <w:rPr>
                  <w:rStyle w:val="Hyperlink"/>
                  <w:rFonts w:cstheme="minorHAnsi"/>
                  <w:b/>
                  <w:bCs/>
                </w:rPr>
                <w:t>8-B-13</w:t>
              </w:r>
            </w:hyperlink>
            <w:r w:rsidR="00892706" w:rsidRPr="00534738">
              <w:t xml:space="preserve"> </w:t>
            </w:r>
            <w:r w:rsidR="00892706">
              <w:t xml:space="preserve">  </w:t>
            </w:r>
            <w:bookmarkStart w:id="8" w:name="MedWorksheet2"/>
            <w:r w:rsidR="00892706" w:rsidRPr="00CC680C">
              <w:rPr>
                <w:i/>
                <w:iCs/>
              </w:rPr>
              <w:t>A, B, C-M, C</w:t>
            </w:r>
            <w:bookmarkEnd w:id="8"/>
          </w:p>
          <w:p w14:paraId="445BF2AE" w14:textId="0B457097" w:rsidR="00892706" w:rsidRPr="00D731C6" w:rsidRDefault="00892706" w:rsidP="00892706">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E5EAF6"/>
            <w:vAlign w:val="center"/>
          </w:tcPr>
          <w:p w14:paraId="1679D481" w14:textId="7DC56B1A" w:rsidR="00892706" w:rsidRPr="00DE346E" w:rsidRDefault="00283A95" w:rsidP="000C32A3">
            <w:pPr>
              <w:ind w:left="-65"/>
              <w:rPr>
                <w:rFonts w:cstheme="minorHAnsi"/>
                <w:b/>
                <w:bCs/>
                <w:u w:val="single"/>
              </w:rPr>
            </w:pPr>
            <w:sdt>
              <w:sdtPr>
                <w:rPr>
                  <w:rFonts w:cstheme="minorHAnsi"/>
                  <w:sz w:val="20"/>
                  <w:szCs w:val="20"/>
                </w:rPr>
                <w:id w:val="-5766764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9298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DA23CA" w14:textId="10B8537F" w:rsidR="00892706" w:rsidRPr="00DE346E" w:rsidRDefault="00283A95" w:rsidP="000C32A3">
            <w:pPr>
              <w:ind w:left="-65"/>
              <w:rPr>
                <w:rFonts w:cstheme="minorHAnsi"/>
                <w:b/>
                <w:bCs/>
                <w:u w:val="single"/>
              </w:rPr>
            </w:pPr>
            <w:sdt>
              <w:sdtPr>
                <w:rPr>
                  <w:rFonts w:cstheme="minorHAnsi"/>
                  <w:sz w:val="20"/>
                  <w:szCs w:val="20"/>
                </w:rPr>
                <w:id w:val="-19011196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10950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9BEECB" w14:textId="31B3F4FA" w:rsidR="00892706" w:rsidRPr="00DE346E" w:rsidRDefault="00283A95" w:rsidP="000C32A3">
            <w:pPr>
              <w:ind w:left="-65"/>
              <w:rPr>
                <w:rFonts w:cstheme="minorHAnsi"/>
                <w:b/>
                <w:bCs/>
                <w:u w:val="single"/>
              </w:rPr>
            </w:pPr>
            <w:sdt>
              <w:sdtPr>
                <w:rPr>
                  <w:rFonts w:cstheme="minorHAnsi"/>
                  <w:sz w:val="20"/>
                  <w:szCs w:val="20"/>
                </w:rPr>
                <w:id w:val="-16747173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25498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24EFF5" w14:textId="30E37426" w:rsidR="00892706" w:rsidRPr="00DE346E" w:rsidRDefault="00283A95" w:rsidP="000C32A3">
            <w:pPr>
              <w:ind w:left="-65"/>
              <w:rPr>
                <w:rFonts w:cstheme="minorHAnsi"/>
                <w:b/>
                <w:bCs/>
                <w:u w:val="single"/>
              </w:rPr>
            </w:pPr>
            <w:sdt>
              <w:sdtPr>
                <w:rPr>
                  <w:rFonts w:cstheme="minorHAnsi"/>
                  <w:sz w:val="20"/>
                  <w:szCs w:val="20"/>
                </w:rPr>
                <w:id w:val="-21429447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46885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E1680EA" w14:textId="522DE01A" w:rsidR="00892706" w:rsidRPr="00DE346E" w:rsidRDefault="00283A95" w:rsidP="000C32A3">
            <w:pPr>
              <w:ind w:left="-65"/>
              <w:rPr>
                <w:rFonts w:cstheme="minorHAnsi"/>
                <w:b/>
                <w:bCs/>
                <w:u w:val="single"/>
              </w:rPr>
            </w:pPr>
            <w:sdt>
              <w:sdtPr>
                <w:rPr>
                  <w:rFonts w:cstheme="minorHAnsi"/>
                  <w:sz w:val="20"/>
                  <w:szCs w:val="20"/>
                </w:rPr>
                <w:id w:val="3657971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132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5C74F7" w14:textId="205BA519" w:rsidR="00892706" w:rsidRPr="00DE346E" w:rsidRDefault="00283A95" w:rsidP="000C32A3">
            <w:pPr>
              <w:ind w:left="-65"/>
              <w:rPr>
                <w:rFonts w:cstheme="minorHAnsi"/>
                <w:b/>
                <w:bCs/>
                <w:u w:val="single"/>
              </w:rPr>
            </w:pPr>
            <w:sdt>
              <w:sdtPr>
                <w:rPr>
                  <w:rFonts w:cstheme="minorHAnsi"/>
                  <w:sz w:val="20"/>
                  <w:szCs w:val="20"/>
                </w:rPr>
                <w:id w:val="-399751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72596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FFE70B" w14:textId="27A17D60" w:rsidR="00892706" w:rsidRPr="00DE346E" w:rsidRDefault="00283A95" w:rsidP="000C32A3">
            <w:pPr>
              <w:ind w:left="-65"/>
              <w:rPr>
                <w:rFonts w:cstheme="minorHAnsi"/>
                <w:b/>
                <w:bCs/>
                <w:u w:val="single"/>
              </w:rPr>
            </w:pPr>
            <w:sdt>
              <w:sdtPr>
                <w:rPr>
                  <w:rFonts w:cstheme="minorHAnsi"/>
                  <w:sz w:val="20"/>
                  <w:szCs w:val="20"/>
                </w:rPr>
                <w:id w:val="4223838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9618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4F7D7E" w14:textId="01D773F3" w:rsidR="00892706" w:rsidRPr="00DE346E" w:rsidRDefault="00283A95" w:rsidP="000C32A3">
            <w:pPr>
              <w:ind w:left="-65"/>
              <w:rPr>
                <w:rFonts w:cstheme="minorHAnsi"/>
                <w:b/>
                <w:bCs/>
                <w:u w:val="single"/>
              </w:rPr>
            </w:pPr>
            <w:sdt>
              <w:sdtPr>
                <w:rPr>
                  <w:rFonts w:cstheme="minorHAnsi"/>
                  <w:sz w:val="20"/>
                  <w:szCs w:val="20"/>
                </w:rPr>
                <w:id w:val="7944853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73516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58E339A" w14:textId="5A673722" w:rsidR="00892706" w:rsidRPr="00DE346E" w:rsidRDefault="00283A95" w:rsidP="000C32A3">
            <w:pPr>
              <w:ind w:left="-65"/>
              <w:rPr>
                <w:rFonts w:cstheme="minorHAnsi"/>
                <w:b/>
                <w:bCs/>
                <w:u w:val="single"/>
              </w:rPr>
            </w:pPr>
            <w:sdt>
              <w:sdtPr>
                <w:rPr>
                  <w:rFonts w:cstheme="minorHAnsi"/>
                  <w:sz w:val="20"/>
                  <w:szCs w:val="20"/>
                </w:rPr>
                <w:id w:val="7525561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417502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B5E52EB" w14:textId="1DF0B806" w:rsidR="00892706" w:rsidRPr="00DE346E" w:rsidRDefault="00283A95" w:rsidP="000C32A3">
            <w:pPr>
              <w:ind w:left="-65"/>
              <w:rPr>
                <w:rFonts w:cstheme="minorHAnsi"/>
                <w:b/>
                <w:bCs/>
                <w:u w:val="single"/>
              </w:rPr>
            </w:pPr>
            <w:sdt>
              <w:sdtPr>
                <w:rPr>
                  <w:rFonts w:cstheme="minorHAnsi"/>
                  <w:sz w:val="20"/>
                  <w:szCs w:val="20"/>
                </w:rPr>
                <w:id w:val="-14238681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34888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C9FCF26" w14:textId="58248158" w:rsidR="00892706" w:rsidRPr="00DE346E" w:rsidRDefault="00283A95" w:rsidP="000C32A3">
            <w:pPr>
              <w:ind w:left="-65"/>
              <w:rPr>
                <w:rFonts w:cstheme="minorHAnsi"/>
                <w:b/>
                <w:bCs/>
                <w:u w:val="single"/>
              </w:rPr>
            </w:pPr>
            <w:sdt>
              <w:sdtPr>
                <w:rPr>
                  <w:rFonts w:cstheme="minorHAnsi"/>
                  <w:sz w:val="20"/>
                  <w:szCs w:val="20"/>
                </w:rPr>
                <w:id w:val="-3517180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70513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DAAD1D" w14:textId="06F4C5BE" w:rsidR="00892706" w:rsidRPr="00DE346E" w:rsidRDefault="00283A95" w:rsidP="000C32A3">
            <w:pPr>
              <w:ind w:left="-65"/>
              <w:rPr>
                <w:rFonts w:cstheme="minorHAnsi"/>
                <w:b/>
                <w:bCs/>
                <w:u w:val="single"/>
              </w:rPr>
            </w:pPr>
            <w:sdt>
              <w:sdtPr>
                <w:rPr>
                  <w:rFonts w:cstheme="minorHAnsi"/>
                  <w:sz w:val="20"/>
                  <w:szCs w:val="20"/>
                </w:rPr>
                <w:id w:val="20029313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63724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2FEFE1" w14:textId="5E777DA9" w:rsidR="00892706" w:rsidRPr="00DE346E" w:rsidRDefault="00283A95" w:rsidP="000C32A3">
            <w:pPr>
              <w:ind w:left="-65"/>
              <w:rPr>
                <w:rFonts w:cstheme="minorHAnsi"/>
                <w:b/>
                <w:bCs/>
                <w:u w:val="single"/>
              </w:rPr>
            </w:pPr>
            <w:sdt>
              <w:sdtPr>
                <w:rPr>
                  <w:rFonts w:cstheme="minorHAnsi"/>
                  <w:sz w:val="20"/>
                  <w:szCs w:val="20"/>
                </w:rPr>
                <w:id w:val="1989198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8467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B124303" w14:textId="58BFC92C" w:rsidR="00892706" w:rsidRPr="00DE346E" w:rsidRDefault="00283A95" w:rsidP="000C32A3">
            <w:pPr>
              <w:ind w:left="-65"/>
              <w:rPr>
                <w:rFonts w:cstheme="minorHAnsi"/>
                <w:b/>
                <w:bCs/>
                <w:u w:val="single"/>
              </w:rPr>
            </w:pPr>
            <w:sdt>
              <w:sdtPr>
                <w:rPr>
                  <w:rFonts w:cstheme="minorHAnsi"/>
                  <w:sz w:val="20"/>
                  <w:szCs w:val="20"/>
                </w:rPr>
                <w:id w:val="-18649030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0341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6A18D60" w14:textId="0CA7DEF5" w:rsidR="00892706" w:rsidRPr="00DE346E" w:rsidRDefault="00283A95" w:rsidP="000C32A3">
            <w:pPr>
              <w:ind w:left="-65"/>
              <w:rPr>
                <w:rFonts w:cstheme="minorHAnsi"/>
                <w:b/>
                <w:bCs/>
                <w:u w:val="single"/>
              </w:rPr>
            </w:pPr>
            <w:sdt>
              <w:sdtPr>
                <w:rPr>
                  <w:rFonts w:cstheme="minorHAnsi"/>
                  <w:sz w:val="20"/>
                  <w:szCs w:val="20"/>
                </w:rPr>
                <w:id w:val="5352453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97130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EB97A0F" w14:textId="368F3FA9" w:rsidR="00892706" w:rsidRPr="00DE346E" w:rsidRDefault="00283A95" w:rsidP="000C32A3">
            <w:pPr>
              <w:ind w:left="-65"/>
              <w:rPr>
                <w:rFonts w:cstheme="minorHAnsi"/>
                <w:b/>
                <w:bCs/>
                <w:u w:val="single"/>
              </w:rPr>
            </w:pPr>
            <w:sdt>
              <w:sdtPr>
                <w:rPr>
                  <w:rFonts w:cstheme="minorHAnsi"/>
                  <w:sz w:val="20"/>
                  <w:szCs w:val="20"/>
                </w:rPr>
                <w:id w:val="-15859941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709765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8C77A6" w14:textId="0939F601" w:rsidR="00892706" w:rsidRPr="00DE346E" w:rsidRDefault="00283A95" w:rsidP="000C32A3">
            <w:pPr>
              <w:ind w:left="-65"/>
              <w:rPr>
                <w:rFonts w:cstheme="minorHAnsi"/>
                <w:b/>
                <w:bCs/>
                <w:u w:val="single"/>
              </w:rPr>
            </w:pPr>
            <w:sdt>
              <w:sdtPr>
                <w:rPr>
                  <w:rFonts w:cstheme="minorHAnsi"/>
                  <w:sz w:val="20"/>
                  <w:szCs w:val="20"/>
                </w:rPr>
                <w:id w:val="18979216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18378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3D71237" w14:textId="27F3398B" w:rsidR="00892706" w:rsidRPr="00DE346E" w:rsidRDefault="00283A95" w:rsidP="000C32A3">
            <w:pPr>
              <w:ind w:left="-65"/>
              <w:rPr>
                <w:rFonts w:cstheme="minorHAnsi"/>
                <w:b/>
                <w:bCs/>
                <w:u w:val="single"/>
              </w:rPr>
            </w:pPr>
            <w:sdt>
              <w:sdtPr>
                <w:rPr>
                  <w:rFonts w:cstheme="minorHAnsi"/>
                  <w:sz w:val="20"/>
                  <w:szCs w:val="20"/>
                </w:rPr>
                <w:id w:val="-7510462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5589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CE2AC02" w14:textId="0A912291" w:rsidR="00892706" w:rsidRPr="00DE346E" w:rsidRDefault="00283A95" w:rsidP="000C32A3">
            <w:pPr>
              <w:ind w:left="-65"/>
              <w:rPr>
                <w:rFonts w:cstheme="minorHAnsi"/>
                <w:b/>
                <w:bCs/>
                <w:u w:val="single"/>
              </w:rPr>
            </w:pPr>
            <w:sdt>
              <w:sdtPr>
                <w:rPr>
                  <w:rFonts w:cstheme="minorHAnsi"/>
                  <w:sz w:val="20"/>
                  <w:szCs w:val="20"/>
                </w:rPr>
                <w:id w:val="-7201293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047527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EEDB560" w14:textId="60F4ECB5" w:rsidR="00892706" w:rsidRPr="00DE346E" w:rsidRDefault="00283A95" w:rsidP="000C32A3">
            <w:pPr>
              <w:ind w:left="-65"/>
              <w:rPr>
                <w:rFonts w:cstheme="minorHAnsi"/>
                <w:b/>
                <w:bCs/>
                <w:u w:val="single"/>
              </w:rPr>
            </w:pPr>
            <w:sdt>
              <w:sdtPr>
                <w:rPr>
                  <w:rFonts w:cstheme="minorHAnsi"/>
                  <w:sz w:val="20"/>
                  <w:szCs w:val="20"/>
                </w:rPr>
                <w:id w:val="-9921004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99697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81867824"/>
            <w:placeholder>
              <w:docPart w:val="19930817B1FA4F8E93F6804747E63C05"/>
            </w:placeholder>
            <w:showingPlcHdr/>
          </w:sdtPr>
          <w:sdtEndPr/>
          <w:sdtContent>
            <w:tc>
              <w:tcPr>
                <w:tcW w:w="1158" w:type="dxa"/>
                <w:shd w:val="clear" w:color="auto" w:fill="E5EAF6"/>
                <w:vAlign w:val="center"/>
              </w:tcPr>
              <w:p w14:paraId="7053E5E2" w14:textId="691B5987"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354688099"/>
            <w:placeholder>
              <w:docPart w:val="ED5DEEEC071E4080B9F2DFDA20374FB5"/>
            </w:placeholder>
            <w:showingPlcHdr/>
          </w:sdtPr>
          <w:sdtEndPr/>
          <w:sdtContent>
            <w:tc>
              <w:tcPr>
                <w:tcW w:w="2394" w:type="dxa"/>
                <w:shd w:val="clear" w:color="auto" w:fill="E5EAF6"/>
                <w:vAlign w:val="center"/>
              </w:tcPr>
              <w:p w14:paraId="5DA71047" w14:textId="26887324" w:rsidR="00892706" w:rsidRPr="00DE346E" w:rsidRDefault="00892706" w:rsidP="00892706">
                <w:pPr>
                  <w:rPr>
                    <w:rFonts w:cstheme="minorHAnsi"/>
                    <w:b/>
                    <w:bCs/>
                    <w:u w:val="single"/>
                  </w:rPr>
                </w:pPr>
                <w:r>
                  <w:rPr>
                    <w:rStyle w:val="PlaceholderText"/>
                  </w:rPr>
                  <w:t>Total Reviewed</w:t>
                </w:r>
              </w:p>
            </w:tc>
          </w:sdtContent>
        </w:sdt>
      </w:tr>
      <w:tr w:rsidR="00892706" w14:paraId="4C334CBE" w14:textId="77777777" w:rsidTr="00FB0209">
        <w:trPr>
          <w:cantSplit/>
        </w:trPr>
        <w:tc>
          <w:tcPr>
            <w:tcW w:w="19440" w:type="dxa"/>
            <w:gridSpan w:val="23"/>
            <w:shd w:val="clear" w:color="auto" w:fill="E5EAF6"/>
            <w:vAlign w:val="center"/>
          </w:tcPr>
          <w:p w14:paraId="39096711" w14:textId="7E634167"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5757DDDF3E184639B40EC8E13C7EEC43"/>
                </w:placeholder>
                <w:showingPlcHdr/>
              </w:sdtPr>
              <w:sdtEndPr/>
              <w:sdtContent>
                <w:r>
                  <w:rPr>
                    <w:rStyle w:val="PlaceholderText"/>
                  </w:rPr>
                  <w:t>Enter comments for any deficiencies noted and/or any records where this standard may not be applicable.</w:t>
                </w:r>
              </w:sdtContent>
            </w:sdt>
          </w:p>
        </w:tc>
      </w:tr>
      <w:tr w:rsidR="00892706" w14:paraId="7AD6B79E" w14:textId="32BD1C82" w:rsidTr="00FB0209">
        <w:trPr>
          <w:cantSplit/>
        </w:trPr>
        <w:tc>
          <w:tcPr>
            <w:tcW w:w="4548" w:type="dxa"/>
            <w:vAlign w:val="center"/>
          </w:tcPr>
          <w:p w14:paraId="2377C416" w14:textId="77777777" w:rsidR="00892706" w:rsidRPr="0045038E" w:rsidRDefault="00892706" w:rsidP="00892706">
            <w:pPr>
              <w:rPr>
                <w:sz w:val="12"/>
                <w:szCs w:val="12"/>
              </w:rPr>
            </w:pPr>
          </w:p>
          <w:p w14:paraId="0EDAA8B6" w14:textId="77777777" w:rsidR="00892706" w:rsidRPr="001911E8" w:rsidRDefault="00283A95" w:rsidP="00892706">
            <w:pPr>
              <w:rPr>
                <w:rFonts w:cstheme="minorHAnsi"/>
                <w:b/>
                <w:bCs/>
              </w:rPr>
            </w:pPr>
            <w:hyperlink w:anchor="Med8B14" w:tooltip="Click to See Full Standard" w:history="1">
              <w:r w:rsidR="00892706" w:rsidRPr="00214DAF">
                <w:rPr>
                  <w:rStyle w:val="Hyperlink"/>
                  <w:rFonts w:cstheme="minorHAnsi"/>
                  <w:b/>
                  <w:bCs/>
                </w:rPr>
                <w:t>8-B-14</w:t>
              </w:r>
            </w:hyperlink>
            <w:r w:rsidR="00892706" w:rsidRPr="00534738">
              <w:t xml:space="preserve"> </w:t>
            </w:r>
            <w:r w:rsidR="00892706">
              <w:t xml:space="preserve">  </w:t>
            </w:r>
            <w:r w:rsidR="00892706" w:rsidRPr="00CC680C">
              <w:rPr>
                <w:i/>
                <w:iCs/>
              </w:rPr>
              <w:t>A, B, C-M, C</w:t>
            </w:r>
          </w:p>
          <w:p w14:paraId="19166536" w14:textId="758704BD" w:rsidR="00892706" w:rsidRPr="00D731C6" w:rsidRDefault="00892706" w:rsidP="00892706">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vAlign w:val="center"/>
          </w:tcPr>
          <w:p w14:paraId="0B359606" w14:textId="46C5ECCD" w:rsidR="00892706" w:rsidRPr="00DE346E" w:rsidRDefault="00283A95" w:rsidP="000C32A3">
            <w:pPr>
              <w:ind w:left="-65"/>
              <w:rPr>
                <w:rFonts w:cstheme="minorHAnsi"/>
                <w:b/>
                <w:bCs/>
                <w:u w:val="single"/>
              </w:rPr>
            </w:pPr>
            <w:sdt>
              <w:sdtPr>
                <w:rPr>
                  <w:rFonts w:cstheme="minorHAnsi"/>
                  <w:sz w:val="20"/>
                  <w:szCs w:val="20"/>
                </w:rPr>
                <w:id w:val="-4070712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07974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C909A5" w14:textId="28619213" w:rsidR="00892706" w:rsidRPr="00DE346E" w:rsidRDefault="00283A95" w:rsidP="000C32A3">
            <w:pPr>
              <w:ind w:left="-65"/>
              <w:rPr>
                <w:rFonts w:cstheme="minorHAnsi"/>
                <w:b/>
                <w:bCs/>
                <w:u w:val="single"/>
              </w:rPr>
            </w:pPr>
            <w:sdt>
              <w:sdtPr>
                <w:rPr>
                  <w:rFonts w:cstheme="minorHAnsi"/>
                  <w:sz w:val="20"/>
                  <w:szCs w:val="20"/>
                </w:rPr>
                <w:id w:val="18317141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92505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883D1E3" w14:textId="69CBA8F4" w:rsidR="00892706" w:rsidRPr="00DE346E" w:rsidRDefault="00283A95" w:rsidP="000C32A3">
            <w:pPr>
              <w:ind w:left="-65"/>
              <w:rPr>
                <w:rFonts w:cstheme="minorHAnsi"/>
                <w:b/>
                <w:bCs/>
                <w:u w:val="single"/>
              </w:rPr>
            </w:pPr>
            <w:sdt>
              <w:sdtPr>
                <w:rPr>
                  <w:rFonts w:cstheme="minorHAnsi"/>
                  <w:sz w:val="20"/>
                  <w:szCs w:val="20"/>
                </w:rPr>
                <w:id w:val="-5966274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46904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17CE3A" w14:textId="41A8B245" w:rsidR="00892706" w:rsidRPr="00DE346E" w:rsidRDefault="00283A95" w:rsidP="000C32A3">
            <w:pPr>
              <w:ind w:left="-65"/>
              <w:rPr>
                <w:rFonts w:cstheme="minorHAnsi"/>
                <w:b/>
                <w:bCs/>
                <w:u w:val="single"/>
              </w:rPr>
            </w:pPr>
            <w:sdt>
              <w:sdtPr>
                <w:rPr>
                  <w:rFonts w:cstheme="minorHAnsi"/>
                  <w:sz w:val="20"/>
                  <w:szCs w:val="20"/>
                </w:rPr>
                <w:id w:val="8930076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72437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04F5BF8" w14:textId="66D2CC3A" w:rsidR="00892706" w:rsidRPr="00DE346E" w:rsidRDefault="00283A95" w:rsidP="000C32A3">
            <w:pPr>
              <w:ind w:left="-65"/>
              <w:rPr>
                <w:rFonts w:cstheme="minorHAnsi"/>
                <w:b/>
                <w:bCs/>
                <w:u w:val="single"/>
              </w:rPr>
            </w:pPr>
            <w:sdt>
              <w:sdtPr>
                <w:rPr>
                  <w:rFonts w:cstheme="minorHAnsi"/>
                  <w:sz w:val="20"/>
                  <w:szCs w:val="20"/>
                </w:rPr>
                <w:id w:val="-17195021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189119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87E4DA" w14:textId="6EB6C4BF" w:rsidR="00892706" w:rsidRPr="00DE346E" w:rsidRDefault="00283A95" w:rsidP="000C32A3">
            <w:pPr>
              <w:ind w:left="-65"/>
              <w:rPr>
                <w:rFonts w:cstheme="minorHAnsi"/>
                <w:b/>
                <w:bCs/>
                <w:u w:val="single"/>
              </w:rPr>
            </w:pPr>
            <w:sdt>
              <w:sdtPr>
                <w:rPr>
                  <w:rFonts w:cstheme="minorHAnsi"/>
                  <w:sz w:val="20"/>
                  <w:szCs w:val="20"/>
                </w:rPr>
                <w:id w:val="18377259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65700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B635C08" w14:textId="2678D297" w:rsidR="00892706" w:rsidRPr="00DE346E" w:rsidRDefault="00283A95" w:rsidP="000C32A3">
            <w:pPr>
              <w:ind w:left="-65"/>
              <w:rPr>
                <w:rFonts w:cstheme="minorHAnsi"/>
                <w:b/>
                <w:bCs/>
                <w:u w:val="single"/>
              </w:rPr>
            </w:pPr>
            <w:sdt>
              <w:sdtPr>
                <w:rPr>
                  <w:rFonts w:cstheme="minorHAnsi"/>
                  <w:sz w:val="20"/>
                  <w:szCs w:val="20"/>
                </w:rPr>
                <w:id w:val="2030836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95841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DCE7AC5" w14:textId="2C000C04" w:rsidR="00892706" w:rsidRPr="00DE346E" w:rsidRDefault="00283A95" w:rsidP="000C32A3">
            <w:pPr>
              <w:ind w:left="-65"/>
              <w:rPr>
                <w:rFonts w:cstheme="minorHAnsi"/>
                <w:b/>
                <w:bCs/>
                <w:u w:val="single"/>
              </w:rPr>
            </w:pPr>
            <w:sdt>
              <w:sdtPr>
                <w:rPr>
                  <w:rFonts w:cstheme="minorHAnsi"/>
                  <w:sz w:val="20"/>
                  <w:szCs w:val="20"/>
                </w:rPr>
                <w:id w:val="-16326186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23215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548A592" w14:textId="30C078BF" w:rsidR="00892706" w:rsidRPr="00DE346E" w:rsidRDefault="00283A95" w:rsidP="000C32A3">
            <w:pPr>
              <w:ind w:left="-65"/>
              <w:rPr>
                <w:rFonts w:cstheme="minorHAnsi"/>
                <w:b/>
                <w:bCs/>
                <w:u w:val="single"/>
              </w:rPr>
            </w:pPr>
            <w:sdt>
              <w:sdtPr>
                <w:rPr>
                  <w:rFonts w:cstheme="minorHAnsi"/>
                  <w:sz w:val="20"/>
                  <w:szCs w:val="20"/>
                </w:rPr>
                <w:id w:val="-3498018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13291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F0488E4" w14:textId="47B59230" w:rsidR="00892706" w:rsidRPr="00DE346E" w:rsidRDefault="00283A95" w:rsidP="000C32A3">
            <w:pPr>
              <w:ind w:left="-65"/>
              <w:rPr>
                <w:rFonts w:cstheme="minorHAnsi"/>
                <w:b/>
                <w:bCs/>
                <w:u w:val="single"/>
              </w:rPr>
            </w:pPr>
            <w:sdt>
              <w:sdtPr>
                <w:rPr>
                  <w:rFonts w:cstheme="minorHAnsi"/>
                  <w:sz w:val="20"/>
                  <w:szCs w:val="20"/>
                </w:rPr>
                <w:id w:val="1491058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86051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C0444CF" w14:textId="16929D14" w:rsidR="00892706" w:rsidRPr="00DE346E" w:rsidRDefault="00283A95" w:rsidP="000C32A3">
            <w:pPr>
              <w:ind w:left="-65"/>
              <w:rPr>
                <w:rFonts w:cstheme="minorHAnsi"/>
                <w:b/>
                <w:bCs/>
                <w:u w:val="single"/>
              </w:rPr>
            </w:pPr>
            <w:sdt>
              <w:sdtPr>
                <w:rPr>
                  <w:rFonts w:cstheme="minorHAnsi"/>
                  <w:sz w:val="20"/>
                  <w:szCs w:val="20"/>
                </w:rPr>
                <w:id w:val="17503090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97733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D07299" w14:textId="51CF5A9C" w:rsidR="00892706" w:rsidRPr="00DE346E" w:rsidRDefault="00283A95" w:rsidP="000C32A3">
            <w:pPr>
              <w:ind w:left="-65"/>
              <w:rPr>
                <w:rFonts w:cstheme="minorHAnsi"/>
                <w:b/>
                <w:bCs/>
                <w:u w:val="single"/>
              </w:rPr>
            </w:pPr>
            <w:sdt>
              <w:sdtPr>
                <w:rPr>
                  <w:rFonts w:cstheme="minorHAnsi"/>
                  <w:sz w:val="20"/>
                  <w:szCs w:val="20"/>
                </w:rPr>
                <w:id w:val="-1153453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67440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9C9104D" w14:textId="0B398F76" w:rsidR="00892706" w:rsidRPr="00DE346E" w:rsidRDefault="00283A95" w:rsidP="000C32A3">
            <w:pPr>
              <w:ind w:left="-65"/>
              <w:rPr>
                <w:rFonts w:cstheme="minorHAnsi"/>
                <w:b/>
                <w:bCs/>
                <w:u w:val="single"/>
              </w:rPr>
            </w:pPr>
            <w:sdt>
              <w:sdtPr>
                <w:rPr>
                  <w:rFonts w:cstheme="minorHAnsi"/>
                  <w:sz w:val="20"/>
                  <w:szCs w:val="20"/>
                </w:rPr>
                <w:id w:val="-15997852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93747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1834712" w14:textId="17D8259A" w:rsidR="00892706" w:rsidRPr="00DE346E" w:rsidRDefault="00283A95" w:rsidP="000C32A3">
            <w:pPr>
              <w:ind w:left="-65"/>
              <w:rPr>
                <w:rFonts w:cstheme="minorHAnsi"/>
                <w:b/>
                <w:bCs/>
                <w:u w:val="single"/>
              </w:rPr>
            </w:pPr>
            <w:sdt>
              <w:sdtPr>
                <w:rPr>
                  <w:rFonts w:cstheme="minorHAnsi"/>
                  <w:sz w:val="20"/>
                  <w:szCs w:val="20"/>
                </w:rPr>
                <w:id w:val="-226991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02939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44A42FF" w14:textId="43B97284" w:rsidR="00892706" w:rsidRPr="00DE346E" w:rsidRDefault="00283A95" w:rsidP="000C32A3">
            <w:pPr>
              <w:ind w:left="-65"/>
              <w:rPr>
                <w:rFonts w:cstheme="minorHAnsi"/>
                <w:b/>
                <w:bCs/>
                <w:u w:val="single"/>
              </w:rPr>
            </w:pPr>
            <w:sdt>
              <w:sdtPr>
                <w:rPr>
                  <w:rFonts w:cstheme="minorHAnsi"/>
                  <w:sz w:val="20"/>
                  <w:szCs w:val="20"/>
                </w:rPr>
                <w:id w:val="15223554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695316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FF91917" w14:textId="7488EB8A" w:rsidR="00892706" w:rsidRPr="00DE346E" w:rsidRDefault="00283A95" w:rsidP="000C32A3">
            <w:pPr>
              <w:ind w:left="-65"/>
              <w:rPr>
                <w:rFonts w:cstheme="minorHAnsi"/>
                <w:b/>
                <w:bCs/>
                <w:u w:val="single"/>
              </w:rPr>
            </w:pPr>
            <w:sdt>
              <w:sdtPr>
                <w:rPr>
                  <w:rFonts w:cstheme="minorHAnsi"/>
                  <w:sz w:val="20"/>
                  <w:szCs w:val="20"/>
                </w:rPr>
                <w:id w:val="-5062860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5543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24442C6" w14:textId="0CEFECD9" w:rsidR="00892706" w:rsidRPr="00DE346E" w:rsidRDefault="00283A95" w:rsidP="000C32A3">
            <w:pPr>
              <w:ind w:left="-65"/>
              <w:rPr>
                <w:rFonts w:cstheme="minorHAnsi"/>
                <w:b/>
                <w:bCs/>
                <w:u w:val="single"/>
              </w:rPr>
            </w:pPr>
            <w:sdt>
              <w:sdtPr>
                <w:rPr>
                  <w:rFonts w:cstheme="minorHAnsi"/>
                  <w:sz w:val="20"/>
                  <w:szCs w:val="20"/>
                </w:rPr>
                <w:id w:val="-10340416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33040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FC28157" w14:textId="6BCB6CDD" w:rsidR="00892706" w:rsidRPr="00DE346E" w:rsidRDefault="00283A95" w:rsidP="000C32A3">
            <w:pPr>
              <w:ind w:left="-65"/>
              <w:rPr>
                <w:rFonts w:cstheme="minorHAnsi"/>
                <w:b/>
                <w:bCs/>
                <w:u w:val="single"/>
              </w:rPr>
            </w:pPr>
            <w:sdt>
              <w:sdtPr>
                <w:rPr>
                  <w:rFonts w:cstheme="minorHAnsi"/>
                  <w:sz w:val="20"/>
                  <w:szCs w:val="20"/>
                </w:rPr>
                <w:id w:val="5913608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49006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E8D787" w14:textId="5E5F39EA" w:rsidR="00892706" w:rsidRPr="00DE346E" w:rsidRDefault="00283A95" w:rsidP="000C32A3">
            <w:pPr>
              <w:ind w:left="-65"/>
              <w:rPr>
                <w:rFonts w:cstheme="minorHAnsi"/>
                <w:b/>
                <w:bCs/>
                <w:u w:val="single"/>
              </w:rPr>
            </w:pPr>
            <w:sdt>
              <w:sdtPr>
                <w:rPr>
                  <w:rFonts w:cstheme="minorHAnsi"/>
                  <w:sz w:val="20"/>
                  <w:szCs w:val="20"/>
                </w:rPr>
                <w:id w:val="18886825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97063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6A0FF54" w14:textId="44C92D55" w:rsidR="00892706" w:rsidRPr="00DE346E" w:rsidRDefault="00283A95" w:rsidP="000C32A3">
            <w:pPr>
              <w:ind w:left="-65"/>
              <w:rPr>
                <w:rFonts w:cstheme="minorHAnsi"/>
                <w:b/>
                <w:bCs/>
                <w:u w:val="single"/>
              </w:rPr>
            </w:pPr>
            <w:sdt>
              <w:sdtPr>
                <w:rPr>
                  <w:rFonts w:cstheme="minorHAnsi"/>
                  <w:sz w:val="20"/>
                  <w:szCs w:val="20"/>
                </w:rPr>
                <w:id w:val="3252608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18536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95709614"/>
            <w:placeholder>
              <w:docPart w:val="89E1C0DDD9E54A62AAE47C3C56FBD680"/>
            </w:placeholder>
            <w:showingPlcHdr/>
          </w:sdtPr>
          <w:sdtEndPr/>
          <w:sdtContent>
            <w:tc>
              <w:tcPr>
                <w:tcW w:w="1158" w:type="dxa"/>
                <w:vAlign w:val="center"/>
              </w:tcPr>
              <w:p w14:paraId="49701694" w14:textId="56024A7C"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871991959"/>
            <w:placeholder>
              <w:docPart w:val="24877AAF12634FF1B096D028DD001190"/>
            </w:placeholder>
            <w:showingPlcHdr/>
          </w:sdtPr>
          <w:sdtEndPr/>
          <w:sdtContent>
            <w:tc>
              <w:tcPr>
                <w:tcW w:w="2394" w:type="dxa"/>
                <w:vAlign w:val="center"/>
              </w:tcPr>
              <w:p w14:paraId="6C1EF62B" w14:textId="0DAC9099" w:rsidR="00892706" w:rsidRPr="00DE346E" w:rsidRDefault="00892706" w:rsidP="00892706">
                <w:pPr>
                  <w:rPr>
                    <w:rFonts w:cstheme="minorHAnsi"/>
                    <w:b/>
                    <w:bCs/>
                    <w:u w:val="single"/>
                  </w:rPr>
                </w:pPr>
                <w:r>
                  <w:rPr>
                    <w:rStyle w:val="PlaceholderText"/>
                  </w:rPr>
                  <w:t>Total Reviewed</w:t>
                </w:r>
              </w:p>
            </w:tc>
          </w:sdtContent>
        </w:sdt>
      </w:tr>
      <w:tr w:rsidR="00892706" w14:paraId="6AD3BCEB" w14:textId="77777777" w:rsidTr="00FB0209">
        <w:trPr>
          <w:cantSplit/>
        </w:trPr>
        <w:tc>
          <w:tcPr>
            <w:tcW w:w="19440" w:type="dxa"/>
            <w:gridSpan w:val="23"/>
            <w:vAlign w:val="center"/>
          </w:tcPr>
          <w:p w14:paraId="67AF3243" w14:textId="684DF6F3"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E50B612F5FCE4EF5A84187632CBDC43A"/>
                </w:placeholder>
                <w:showingPlcHdr/>
              </w:sdtPr>
              <w:sdtEndPr/>
              <w:sdtContent>
                <w:r>
                  <w:rPr>
                    <w:rStyle w:val="PlaceholderText"/>
                  </w:rPr>
                  <w:t>Enter comments for any deficiencies noted and/or any records where this standard may not be applicable.</w:t>
                </w:r>
              </w:sdtContent>
            </w:sdt>
          </w:p>
        </w:tc>
      </w:tr>
      <w:tr w:rsidR="00892706" w14:paraId="2AB68937" w14:textId="5E8E16AA" w:rsidTr="00FB0209">
        <w:trPr>
          <w:cantSplit/>
        </w:trPr>
        <w:tc>
          <w:tcPr>
            <w:tcW w:w="4548" w:type="dxa"/>
            <w:shd w:val="clear" w:color="auto" w:fill="E5EAF6"/>
            <w:vAlign w:val="center"/>
          </w:tcPr>
          <w:p w14:paraId="508DF3E0" w14:textId="77777777" w:rsidR="00892706" w:rsidRPr="0045038E" w:rsidRDefault="00892706" w:rsidP="00892706">
            <w:pPr>
              <w:rPr>
                <w:sz w:val="12"/>
                <w:szCs w:val="12"/>
              </w:rPr>
            </w:pPr>
          </w:p>
          <w:p w14:paraId="1C1395A6" w14:textId="77777777" w:rsidR="00892706" w:rsidRPr="001911E8" w:rsidRDefault="00283A95" w:rsidP="00892706">
            <w:pPr>
              <w:rPr>
                <w:rFonts w:cstheme="minorHAnsi"/>
                <w:b/>
                <w:bCs/>
              </w:rPr>
            </w:pPr>
            <w:hyperlink w:anchor="Med8B15" w:tooltip="Click to See Full Standard" w:history="1">
              <w:r w:rsidR="00892706" w:rsidRPr="00214DAF">
                <w:rPr>
                  <w:rStyle w:val="Hyperlink"/>
                  <w:rFonts w:cstheme="minorHAnsi"/>
                  <w:b/>
                  <w:bCs/>
                </w:rPr>
                <w:t>8-B-15</w:t>
              </w:r>
            </w:hyperlink>
            <w:r w:rsidR="00892706" w:rsidRPr="00534738">
              <w:t xml:space="preserve"> </w:t>
            </w:r>
            <w:r w:rsidR="00892706">
              <w:t xml:space="preserve">  </w:t>
            </w:r>
            <w:r w:rsidR="00892706" w:rsidRPr="00CC680C">
              <w:rPr>
                <w:i/>
                <w:iCs/>
              </w:rPr>
              <w:t>A, B, C-M, C</w:t>
            </w:r>
          </w:p>
          <w:p w14:paraId="09FBBEDF" w14:textId="3660B8AD" w:rsidR="00892706" w:rsidRPr="00D731C6" w:rsidRDefault="00892706" w:rsidP="00892706">
            <w:pPr>
              <w:rPr>
                <w:rFonts w:cstheme="minorHAnsi"/>
              </w:rPr>
            </w:pPr>
            <w:r w:rsidRPr="00E92F85">
              <w:rPr>
                <w:rFonts w:cstheme="minorHAnsi"/>
              </w:rPr>
              <w:t>The pre-op record includes previous serious illness.</w:t>
            </w:r>
          </w:p>
        </w:tc>
        <w:tc>
          <w:tcPr>
            <w:tcW w:w="564" w:type="dxa"/>
            <w:shd w:val="clear" w:color="auto" w:fill="E5EAF6"/>
            <w:vAlign w:val="center"/>
          </w:tcPr>
          <w:p w14:paraId="19D618A7" w14:textId="39494BC9" w:rsidR="00892706" w:rsidRPr="00DE346E" w:rsidRDefault="00283A95" w:rsidP="000C32A3">
            <w:pPr>
              <w:ind w:left="-65"/>
              <w:rPr>
                <w:rFonts w:cstheme="minorHAnsi"/>
                <w:b/>
                <w:bCs/>
                <w:u w:val="single"/>
              </w:rPr>
            </w:pPr>
            <w:sdt>
              <w:sdtPr>
                <w:rPr>
                  <w:rFonts w:cstheme="minorHAnsi"/>
                  <w:sz w:val="20"/>
                  <w:szCs w:val="20"/>
                </w:rPr>
                <w:id w:val="-13208905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3466113"/>
                <w14:checkbox>
                  <w14:checked w14:val="1"/>
                  <w14:checkedState w14:val="2612" w14:font="MS Gothic"/>
                  <w14:uncheckedState w14:val="2610" w14:font="MS Gothic"/>
                </w14:checkbox>
              </w:sdtPr>
              <w:sdtEnd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57C7584" w14:textId="3BAC4D00" w:rsidR="00892706" w:rsidRPr="00DE346E" w:rsidRDefault="00283A95" w:rsidP="000C32A3">
            <w:pPr>
              <w:ind w:left="-65"/>
              <w:rPr>
                <w:rFonts w:cstheme="minorHAnsi"/>
                <w:b/>
                <w:bCs/>
                <w:u w:val="single"/>
              </w:rPr>
            </w:pPr>
            <w:sdt>
              <w:sdtPr>
                <w:rPr>
                  <w:rFonts w:cstheme="minorHAnsi"/>
                  <w:sz w:val="20"/>
                  <w:szCs w:val="20"/>
                </w:rPr>
                <w:id w:val="7756760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32976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B5214B" w14:textId="0B8AE0FF" w:rsidR="00892706" w:rsidRPr="00DE346E" w:rsidRDefault="00283A95" w:rsidP="000C32A3">
            <w:pPr>
              <w:ind w:left="-65"/>
              <w:rPr>
                <w:rFonts w:cstheme="minorHAnsi"/>
                <w:b/>
                <w:bCs/>
                <w:u w:val="single"/>
              </w:rPr>
            </w:pPr>
            <w:sdt>
              <w:sdtPr>
                <w:rPr>
                  <w:rFonts w:cstheme="minorHAnsi"/>
                  <w:sz w:val="20"/>
                  <w:szCs w:val="20"/>
                </w:rPr>
                <w:id w:val="-12942040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8716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CB1A02" w14:textId="5F16BDD2" w:rsidR="00892706" w:rsidRPr="00DE346E" w:rsidRDefault="00283A95" w:rsidP="000C32A3">
            <w:pPr>
              <w:ind w:left="-65"/>
              <w:rPr>
                <w:rFonts w:cstheme="minorHAnsi"/>
                <w:b/>
                <w:bCs/>
                <w:u w:val="single"/>
              </w:rPr>
            </w:pPr>
            <w:sdt>
              <w:sdtPr>
                <w:rPr>
                  <w:rFonts w:cstheme="minorHAnsi"/>
                  <w:sz w:val="20"/>
                  <w:szCs w:val="20"/>
                </w:rPr>
                <w:id w:val="-20524431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3555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FB17772" w14:textId="14511F09" w:rsidR="00892706" w:rsidRPr="00DE346E" w:rsidRDefault="00283A95" w:rsidP="000C32A3">
            <w:pPr>
              <w:ind w:left="-65"/>
              <w:rPr>
                <w:rFonts w:cstheme="minorHAnsi"/>
                <w:b/>
                <w:bCs/>
                <w:u w:val="single"/>
              </w:rPr>
            </w:pPr>
            <w:sdt>
              <w:sdtPr>
                <w:rPr>
                  <w:rFonts w:cstheme="minorHAnsi"/>
                  <w:sz w:val="20"/>
                  <w:szCs w:val="20"/>
                </w:rPr>
                <w:id w:val="264196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9221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6403D82" w14:textId="04CCF832" w:rsidR="00892706" w:rsidRPr="00DE346E" w:rsidRDefault="00283A95" w:rsidP="000C32A3">
            <w:pPr>
              <w:ind w:left="-65"/>
              <w:rPr>
                <w:rFonts w:cstheme="minorHAnsi"/>
                <w:b/>
                <w:bCs/>
                <w:u w:val="single"/>
              </w:rPr>
            </w:pPr>
            <w:sdt>
              <w:sdtPr>
                <w:rPr>
                  <w:rFonts w:cstheme="minorHAnsi"/>
                  <w:sz w:val="20"/>
                  <w:szCs w:val="20"/>
                </w:rPr>
                <w:id w:val="-409098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41994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984900C" w14:textId="52090EA2" w:rsidR="00892706" w:rsidRPr="00DE346E" w:rsidRDefault="00283A95" w:rsidP="000C32A3">
            <w:pPr>
              <w:ind w:left="-65"/>
              <w:rPr>
                <w:rFonts w:cstheme="minorHAnsi"/>
                <w:b/>
                <w:bCs/>
                <w:u w:val="single"/>
              </w:rPr>
            </w:pPr>
            <w:sdt>
              <w:sdtPr>
                <w:rPr>
                  <w:rFonts w:cstheme="minorHAnsi"/>
                  <w:sz w:val="20"/>
                  <w:szCs w:val="20"/>
                </w:rPr>
                <w:id w:val="6041540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65265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9704CE" w14:textId="4FC343A3" w:rsidR="00892706" w:rsidRPr="00DE346E" w:rsidRDefault="00283A95" w:rsidP="000C32A3">
            <w:pPr>
              <w:ind w:left="-65"/>
              <w:rPr>
                <w:rFonts w:cstheme="minorHAnsi"/>
                <w:b/>
                <w:bCs/>
                <w:u w:val="single"/>
              </w:rPr>
            </w:pPr>
            <w:sdt>
              <w:sdtPr>
                <w:rPr>
                  <w:rFonts w:cstheme="minorHAnsi"/>
                  <w:sz w:val="20"/>
                  <w:szCs w:val="20"/>
                </w:rPr>
                <w:id w:val="2598095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83058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A05AFC" w14:textId="5D51D31B" w:rsidR="00892706" w:rsidRPr="00DE346E" w:rsidRDefault="00283A95" w:rsidP="000C32A3">
            <w:pPr>
              <w:ind w:left="-65"/>
              <w:rPr>
                <w:rFonts w:cstheme="minorHAnsi"/>
                <w:b/>
                <w:bCs/>
                <w:u w:val="single"/>
              </w:rPr>
            </w:pPr>
            <w:sdt>
              <w:sdtPr>
                <w:rPr>
                  <w:rFonts w:cstheme="minorHAnsi"/>
                  <w:sz w:val="20"/>
                  <w:szCs w:val="20"/>
                </w:rPr>
                <w:id w:val="-19818336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45599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3CF2AAD" w14:textId="73B972C5" w:rsidR="00892706" w:rsidRPr="00DE346E" w:rsidRDefault="00283A95" w:rsidP="000C32A3">
            <w:pPr>
              <w:ind w:left="-65"/>
              <w:rPr>
                <w:rFonts w:cstheme="minorHAnsi"/>
                <w:b/>
                <w:bCs/>
                <w:u w:val="single"/>
              </w:rPr>
            </w:pPr>
            <w:sdt>
              <w:sdtPr>
                <w:rPr>
                  <w:rFonts w:cstheme="minorHAnsi"/>
                  <w:sz w:val="20"/>
                  <w:szCs w:val="20"/>
                </w:rPr>
                <w:id w:val="4337939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71329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DA4DA02" w14:textId="73203DBE" w:rsidR="00892706" w:rsidRPr="00DE346E" w:rsidRDefault="00283A95" w:rsidP="000C32A3">
            <w:pPr>
              <w:ind w:left="-65"/>
              <w:rPr>
                <w:rFonts w:cstheme="minorHAnsi"/>
                <w:b/>
                <w:bCs/>
                <w:u w:val="single"/>
              </w:rPr>
            </w:pPr>
            <w:sdt>
              <w:sdtPr>
                <w:rPr>
                  <w:rFonts w:cstheme="minorHAnsi"/>
                  <w:sz w:val="20"/>
                  <w:szCs w:val="20"/>
                </w:rPr>
                <w:id w:val="8946940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44206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84C4A2F" w14:textId="6052DD81" w:rsidR="00892706" w:rsidRPr="00DE346E" w:rsidRDefault="00283A95" w:rsidP="000C32A3">
            <w:pPr>
              <w:ind w:left="-65"/>
              <w:rPr>
                <w:rFonts w:cstheme="minorHAnsi"/>
                <w:b/>
                <w:bCs/>
                <w:u w:val="single"/>
              </w:rPr>
            </w:pPr>
            <w:sdt>
              <w:sdtPr>
                <w:rPr>
                  <w:rFonts w:cstheme="minorHAnsi"/>
                  <w:sz w:val="20"/>
                  <w:szCs w:val="20"/>
                </w:rPr>
                <w:id w:val="-15465249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939767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1C69D2D" w14:textId="6018034C" w:rsidR="00892706" w:rsidRPr="00DE346E" w:rsidRDefault="00283A95" w:rsidP="000C32A3">
            <w:pPr>
              <w:ind w:left="-65"/>
              <w:rPr>
                <w:rFonts w:cstheme="minorHAnsi"/>
                <w:b/>
                <w:bCs/>
                <w:u w:val="single"/>
              </w:rPr>
            </w:pPr>
            <w:sdt>
              <w:sdtPr>
                <w:rPr>
                  <w:rFonts w:cstheme="minorHAnsi"/>
                  <w:sz w:val="20"/>
                  <w:szCs w:val="20"/>
                </w:rPr>
                <w:id w:val="-5864624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62185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88B8B6" w14:textId="6AC498BA" w:rsidR="00892706" w:rsidRPr="00DE346E" w:rsidRDefault="00283A95" w:rsidP="000C32A3">
            <w:pPr>
              <w:ind w:left="-65"/>
              <w:rPr>
                <w:rFonts w:cstheme="minorHAnsi"/>
                <w:b/>
                <w:bCs/>
                <w:u w:val="single"/>
              </w:rPr>
            </w:pPr>
            <w:sdt>
              <w:sdtPr>
                <w:rPr>
                  <w:rFonts w:cstheme="minorHAnsi"/>
                  <w:sz w:val="20"/>
                  <w:szCs w:val="20"/>
                </w:rPr>
                <w:id w:val="-347642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69215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7231793" w14:textId="4A5DD759" w:rsidR="00892706" w:rsidRPr="00DE346E" w:rsidRDefault="00283A95" w:rsidP="000C32A3">
            <w:pPr>
              <w:ind w:left="-65"/>
              <w:rPr>
                <w:rFonts w:cstheme="minorHAnsi"/>
                <w:b/>
                <w:bCs/>
                <w:u w:val="single"/>
              </w:rPr>
            </w:pPr>
            <w:sdt>
              <w:sdtPr>
                <w:rPr>
                  <w:rFonts w:cstheme="minorHAnsi"/>
                  <w:sz w:val="20"/>
                  <w:szCs w:val="20"/>
                </w:rPr>
                <w:id w:val="-8239677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200560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4C4D2E" w14:textId="22115C10" w:rsidR="00892706" w:rsidRPr="00DE346E" w:rsidRDefault="00283A95" w:rsidP="000C32A3">
            <w:pPr>
              <w:ind w:left="-65"/>
              <w:rPr>
                <w:rFonts w:cstheme="minorHAnsi"/>
                <w:b/>
                <w:bCs/>
                <w:u w:val="single"/>
              </w:rPr>
            </w:pPr>
            <w:sdt>
              <w:sdtPr>
                <w:rPr>
                  <w:rFonts w:cstheme="minorHAnsi"/>
                  <w:sz w:val="20"/>
                  <w:szCs w:val="20"/>
                </w:rPr>
                <w:id w:val="-6865998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71925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2398B0B" w14:textId="1FA6010C" w:rsidR="00892706" w:rsidRPr="00DE346E" w:rsidRDefault="00283A95" w:rsidP="000C32A3">
            <w:pPr>
              <w:ind w:left="-65"/>
              <w:rPr>
                <w:rFonts w:cstheme="minorHAnsi"/>
                <w:b/>
                <w:bCs/>
                <w:u w:val="single"/>
              </w:rPr>
            </w:pPr>
            <w:sdt>
              <w:sdtPr>
                <w:rPr>
                  <w:rFonts w:cstheme="minorHAnsi"/>
                  <w:sz w:val="20"/>
                  <w:szCs w:val="20"/>
                </w:rPr>
                <w:id w:val="-10101390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26961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497FAB7" w14:textId="7E050E89" w:rsidR="00892706" w:rsidRPr="00DE346E" w:rsidRDefault="00283A95" w:rsidP="000C32A3">
            <w:pPr>
              <w:ind w:left="-65"/>
              <w:rPr>
                <w:rFonts w:cstheme="minorHAnsi"/>
                <w:b/>
                <w:bCs/>
                <w:u w:val="single"/>
              </w:rPr>
            </w:pPr>
            <w:sdt>
              <w:sdtPr>
                <w:rPr>
                  <w:rFonts w:cstheme="minorHAnsi"/>
                  <w:sz w:val="20"/>
                  <w:szCs w:val="20"/>
                </w:rPr>
                <w:id w:val="21420757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74328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57A1087" w14:textId="36D0F973" w:rsidR="00892706" w:rsidRPr="00DE346E" w:rsidRDefault="00283A95" w:rsidP="000C32A3">
            <w:pPr>
              <w:ind w:left="-65"/>
              <w:rPr>
                <w:rFonts w:cstheme="minorHAnsi"/>
                <w:b/>
                <w:bCs/>
                <w:u w:val="single"/>
              </w:rPr>
            </w:pPr>
            <w:sdt>
              <w:sdtPr>
                <w:rPr>
                  <w:rFonts w:cstheme="minorHAnsi"/>
                  <w:sz w:val="20"/>
                  <w:szCs w:val="20"/>
                </w:rPr>
                <w:id w:val="5131186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383918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6D8E0E8" w14:textId="1E745A4B" w:rsidR="00892706" w:rsidRPr="00DE346E" w:rsidRDefault="00283A95" w:rsidP="000C32A3">
            <w:pPr>
              <w:ind w:left="-65"/>
              <w:rPr>
                <w:rFonts w:cstheme="minorHAnsi"/>
                <w:b/>
                <w:bCs/>
                <w:u w:val="single"/>
              </w:rPr>
            </w:pPr>
            <w:sdt>
              <w:sdtPr>
                <w:rPr>
                  <w:rFonts w:cstheme="minorHAnsi"/>
                  <w:sz w:val="20"/>
                  <w:szCs w:val="20"/>
                </w:rPr>
                <w:id w:val="1306815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87766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636719318"/>
            <w:placeholder>
              <w:docPart w:val="6F08736AA419487E866E6FB5E1B0BD1F"/>
            </w:placeholder>
            <w:showingPlcHdr/>
          </w:sdtPr>
          <w:sdtEndPr/>
          <w:sdtContent>
            <w:tc>
              <w:tcPr>
                <w:tcW w:w="1158" w:type="dxa"/>
                <w:shd w:val="clear" w:color="auto" w:fill="E5EAF6"/>
                <w:vAlign w:val="center"/>
              </w:tcPr>
              <w:p w14:paraId="79392AA0" w14:textId="5800FE3D"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94364810"/>
            <w:placeholder>
              <w:docPart w:val="D5565CA4905340A880F0016A092DD92C"/>
            </w:placeholder>
            <w:showingPlcHdr/>
          </w:sdtPr>
          <w:sdtEndPr/>
          <w:sdtContent>
            <w:tc>
              <w:tcPr>
                <w:tcW w:w="2394" w:type="dxa"/>
                <w:shd w:val="clear" w:color="auto" w:fill="E5EAF6"/>
                <w:vAlign w:val="center"/>
              </w:tcPr>
              <w:p w14:paraId="21253031" w14:textId="455E6F0D" w:rsidR="00892706" w:rsidRPr="00DE346E" w:rsidRDefault="00892706" w:rsidP="00892706">
                <w:pPr>
                  <w:rPr>
                    <w:rFonts w:cstheme="minorHAnsi"/>
                    <w:b/>
                    <w:bCs/>
                    <w:u w:val="single"/>
                  </w:rPr>
                </w:pPr>
                <w:r>
                  <w:rPr>
                    <w:rStyle w:val="PlaceholderText"/>
                  </w:rPr>
                  <w:t>Total Reviewed</w:t>
                </w:r>
              </w:p>
            </w:tc>
          </w:sdtContent>
        </w:sdt>
      </w:tr>
      <w:tr w:rsidR="00892706" w14:paraId="487ED2A4" w14:textId="77777777" w:rsidTr="00FB0209">
        <w:trPr>
          <w:cantSplit/>
        </w:trPr>
        <w:tc>
          <w:tcPr>
            <w:tcW w:w="19440" w:type="dxa"/>
            <w:gridSpan w:val="23"/>
            <w:shd w:val="clear" w:color="auto" w:fill="E5EAF6"/>
            <w:vAlign w:val="center"/>
          </w:tcPr>
          <w:p w14:paraId="2F88CA82" w14:textId="7B6D15B3"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8657228DC3D0418792D2827D4B6E2884"/>
                </w:placeholder>
                <w:showingPlcHdr/>
              </w:sdtPr>
              <w:sdtEndPr/>
              <w:sdtContent>
                <w:r>
                  <w:rPr>
                    <w:rStyle w:val="PlaceholderText"/>
                  </w:rPr>
                  <w:t>Enter comments for any deficiencies noted and/or any records where this standard may not be applicable.</w:t>
                </w:r>
              </w:sdtContent>
            </w:sdt>
          </w:p>
        </w:tc>
      </w:tr>
      <w:tr w:rsidR="00892706" w14:paraId="49687031" w14:textId="768CDACB" w:rsidTr="00FB0209">
        <w:trPr>
          <w:cantSplit/>
        </w:trPr>
        <w:tc>
          <w:tcPr>
            <w:tcW w:w="4548" w:type="dxa"/>
            <w:vAlign w:val="center"/>
          </w:tcPr>
          <w:p w14:paraId="3B82ED8E" w14:textId="77777777" w:rsidR="00892706" w:rsidRPr="0045038E" w:rsidRDefault="00892706" w:rsidP="00892706">
            <w:pPr>
              <w:rPr>
                <w:sz w:val="12"/>
                <w:szCs w:val="12"/>
              </w:rPr>
            </w:pPr>
          </w:p>
          <w:p w14:paraId="240E79E3" w14:textId="77777777" w:rsidR="00892706" w:rsidRPr="001911E8" w:rsidRDefault="00283A95" w:rsidP="00892706">
            <w:pPr>
              <w:rPr>
                <w:rFonts w:cstheme="minorHAnsi"/>
                <w:b/>
                <w:bCs/>
              </w:rPr>
            </w:pPr>
            <w:hyperlink w:anchor="Med8B16" w:tooltip="Click to See Full Standard" w:history="1">
              <w:r w:rsidR="00892706" w:rsidRPr="00214DAF">
                <w:rPr>
                  <w:rStyle w:val="Hyperlink"/>
                  <w:rFonts w:cstheme="minorHAnsi"/>
                  <w:b/>
                  <w:bCs/>
                </w:rPr>
                <w:t>8-B-16</w:t>
              </w:r>
            </w:hyperlink>
            <w:r w:rsidR="00892706" w:rsidRPr="00534738">
              <w:t xml:space="preserve"> </w:t>
            </w:r>
            <w:r w:rsidR="00892706">
              <w:t xml:space="preserve">  </w:t>
            </w:r>
            <w:r w:rsidR="00892706" w:rsidRPr="00CC680C">
              <w:rPr>
                <w:i/>
                <w:iCs/>
              </w:rPr>
              <w:t>A, B, C-M, C</w:t>
            </w:r>
          </w:p>
          <w:p w14:paraId="436959FA" w14:textId="5A66C032" w:rsidR="00892706" w:rsidRPr="00D731C6" w:rsidRDefault="00892706" w:rsidP="00892706">
            <w:pPr>
              <w:rPr>
                <w:rFonts w:cstheme="minorHAnsi"/>
              </w:rPr>
            </w:pPr>
            <w:r w:rsidRPr="00B933EE">
              <w:rPr>
                <w:rFonts w:cstheme="minorHAnsi"/>
              </w:rPr>
              <w:t>The pre-op record includes current and chronic illness.</w:t>
            </w:r>
          </w:p>
        </w:tc>
        <w:tc>
          <w:tcPr>
            <w:tcW w:w="564" w:type="dxa"/>
            <w:vAlign w:val="center"/>
          </w:tcPr>
          <w:p w14:paraId="3BADAF1A" w14:textId="3C2996F9" w:rsidR="00892706" w:rsidRPr="00DE346E" w:rsidRDefault="00283A95" w:rsidP="000C32A3">
            <w:pPr>
              <w:ind w:left="-65"/>
              <w:rPr>
                <w:rFonts w:cstheme="minorHAnsi"/>
                <w:b/>
                <w:bCs/>
                <w:u w:val="single"/>
              </w:rPr>
            </w:pPr>
            <w:sdt>
              <w:sdtPr>
                <w:rPr>
                  <w:rFonts w:cstheme="minorHAnsi"/>
                  <w:sz w:val="20"/>
                  <w:szCs w:val="20"/>
                </w:rPr>
                <w:id w:val="-297314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74405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12345C6" w14:textId="03D07042" w:rsidR="00892706" w:rsidRPr="00DE346E" w:rsidRDefault="00283A95" w:rsidP="000C32A3">
            <w:pPr>
              <w:ind w:left="-65"/>
              <w:rPr>
                <w:rFonts w:cstheme="minorHAnsi"/>
                <w:b/>
                <w:bCs/>
                <w:u w:val="single"/>
              </w:rPr>
            </w:pPr>
            <w:sdt>
              <w:sdtPr>
                <w:rPr>
                  <w:rFonts w:cstheme="minorHAnsi"/>
                  <w:sz w:val="20"/>
                  <w:szCs w:val="20"/>
                </w:rPr>
                <w:id w:val="-18187156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01510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13881CB" w14:textId="12202E73" w:rsidR="00892706" w:rsidRPr="00DE346E" w:rsidRDefault="00283A95" w:rsidP="000C32A3">
            <w:pPr>
              <w:ind w:left="-65"/>
              <w:rPr>
                <w:rFonts w:cstheme="minorHAnsi"/>
                <w:b/>
                <w:bCs/>
                <w:u w:val="single"/>
              </w:rPr>
            </w:pPr>
            <w:sdt>
              <w:sdtPr>
                <w:rPr>
                  <w:rFonts w:cstheme="minorHAnsi"/>
                  <w:sz w:val="20"/>
                  <w:szCs w:val="20"/>
                </w:rPr>
                <w:id w:val="20627474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98338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D7F973" w14:textId="19EA7C64" w:rsidR="00892706" w:rsidRPr="00DE346E" w:rsidRDefault="00283A95" w:rsidP="000C32A3">
            <w:pPr>
              <w:ind w:left="-65"/>
              <w:rPr>
                <w:rFonts w:cstheme="minorHAnsi"/>
                <w:b/>
                <w:bCs/>
                <w:u w:val="single"/>
              </w:rPr>
            </w:pPr>
            <w:sdt>
              <w:sdtPr>
                <w:rPr>
                  <w:rFonts w:cstheme="minorHAnsi"/>
                  <w:sz w:val="20"/>
                  <w:szCs w:val="20"/>
                </w:rPr>
                <w:id w:val="19061831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63884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B898D2A" w14:textId="77191D28" w:rsidR="00892706" w:rsidRPr="00DE346E" w:rsidRDefault="00283A95" w:rsidP="000C32A3">
            <w:pPr>
              <w:ind w:left="-65"/>
              <w:rPr>
                <w:rFonts w:cstheme="minorHAnsi"/>
                <w:b/>
                <w:bCs/>
                <w:u w:val="single"/>
              </w:rPr>
            </w:pPr>
            <w:sdt>
              <w:sdtPr>
                <w:rPr>
                  <w:rFonts w:cstheme="minorHAnsi"/>
                  <w:sz w:val="20"/>
                  <w:szCs w:val="20"/>
                </w:rPr>
                <w:id w:val="6882651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57165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6F95CAC" w14:textId="2DE19C85" w:rsidR="00892706" w:rsidRPr="00DE346E" w:rsidRDefault="00283A95" w:rsidP="000C32A3">
            <w:pPr>
              <w:ind w:left="-65"/>
              <w:rPr>
                <w:rFonts w:cstheme="minorHAnsi"/>
                <w:b/>
                <w:bCs/>
                <w:u w:val="single"/>
              </w:rPr>
            </w:pPr>
            <w:sdt>
              <w:sdtPr>
                <w:rPr>
                  <w:rFonts w:cstheme="minorHAnsi"/>
                  <w:sz w:val="20"/>
                  <w:szCs w:val="20"/>
                </w:rPr>
                <w:id w:val="-4840104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00622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651935" w14:textId="073AB904" w:rsidR="00892706" w:rsidRPr="00DE346E" w:rsidRDefault="00283A95" w:rsidP="000C32A3">
            <w:pPr>
              <w:ind w:left="-65"/>
              <w:rPr>
                <w:rFonts w:cstheme="minorHAnsi"/>
                <w:b/>
                <w:bCs/>
                <w:u w:val="single"/>
              </w:rPr>
            </w:pPr>
            <w:sdt>
              <w:sdtPr>
                <w:rPr>
                  <w:rFonts w:cstheme="minorHAnsi"/>
                  <w:sz w:val="20"/>
                  <w:szCs w:val="20"/>
                </w:rPr>
                <w:id w:val="-17910480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41434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850795" w14:textId="2178155D" w:rsidR="00892706" w:rsidRPr="00DE346E" w:rsidRDefault="00283A95" w:rsidP="000C32A3">
            <w:pPr>
              <w:ind w:left="-65"/>
              <w:rPr>
                <w:rFonts w:cstheme="minorHAnsi"/>
                <w:b/>
                <w:bCs/>
                <w:u w:val="single"/>
              </w:rPr>
            </w:pPr>
            <w:sdt>
              <w:sdtPr>
                <w:rPr>
                  <w:rFonts w:cstheme="minorHAnsi"/>
                  <w:sz w:val="20"/>
                  <w:szCs w:val="20"/>
                </w:rPr>
                <w:id w:val="-3826402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60710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80A63D" w14:textId="0E0C715B" w:rsidR="00892706" w:rsidRPr="00DE346E" w:rsidRDefault="00283A95" w:rsidP="000C32A3">
            <w:pPr>
              <w:ind w:left="-65"/>
              <w:rPr>
                <w:rFonts w:cstheme="minorHAnsi"/>
                <w:b/>
                <w:bCs/>
                <w:u w:val="single"/>
              </w:rPr>
            </w:pPr>
            <w:sdt>
              <w:sdtPr>
                <w:rPr>
                  <w:rFonts w:cstheme="minorHAnsi"/>
                  <w:sz w:val="20"/>
                  <w:szCs w:val="20"/>
                </w:rPr>
                <w:id w:val="1942814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0127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076341A" w14:textId="15B3D441" w:rsidR="00892706" w:rsidRPr="00DE346E" w:rsidRDefault="00283A95" w:rsidP="000C32A3">
            <w:pPr>
              <w:ind w:left="-65"/>
              <w:rPr>
                <w:rFonts w:cstheme="minorHAnsi"/>
                <w:b/>
                <w:bCs/>
                <w:u w:val="single"/>
              </w:rPr>
            </w:pPr>
            <w:sdt>
              <w:sdtPr>
                <w:rPr>
                  <w:rFonts w:cstheme="minorHAnsi"/>
                  <w:sz w:val="20"/>
                  <w:szCs w:val="20"/>
                </w:rPr>
                <w:id w:val="-10305696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11656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B976EE" w14:textId="4DF79072" w:rsidR="00892706" w:rsidRPr="00DE346E" w:rsidRDefault="00283A95" w:rsidP="000C32A3">
            <w:pPr>
              <w:ind w:left="-65"/>
              <w:rPr>
                <w:rFonts w:cstheme="minorHAnsi"/>
                <w:b/>
                <w:bCs/>
                <w:u w:val="single"/>
              </w:rPr>
            </w:pPr>
            <w:sdt>
              <w:sdtPr>
                <w:rPr>
                  <w:rFonts w:cstheme="minorHAnsi"/>
                  <w:sz w:val="20"/>
                  <w:szCs w:val="20"/>
                </w:rPr>
                <w:id w:val="-2080425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269239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31445C0" w14:textId="15F8DD7B" w:rsidR="00892706" w:rsidRPr="00DE346E" w:rsidRDefault="00283A95" w:rsidP="000C32A3">
            <w:pPr>
              <w:ind w:left="-65"/>
              <w:rPr>
                <w:rFonts w:cstheme="minorHAnsi"/>
                <w:b/>
                <w:bCs/>
                <w:u w:val="single"/>
              </w:rPr>
            </w:pPr>
            <w:sdt>
              <w:sdtPr>
                <w:rPr>
                  <w:rFonts w:cstheme="minorHAnsi"/>
                  <w:sz w:val="20"/>
                  <w:szCs w:val="20"/>
                </w:rPr>
                <w:id w:val="-15351780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58091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BC4C6EC" w14:textId="5BF8DDE3" w:rsidR="00892706" w:rsidRPr="00DE346E" w:rsidRDefault="00283A95" w:rsidP="000C32A3">
            <w:pPr>
              <w:ind w:left="-65"/>
              <w:rPr>
                <w:rFonts w:cstheme="minorHAnsi"/>
                <w:b/>
                <w:bCs/>
                <w:u w:val="single"/>
              </w:rPr>
            </w:pPr>
            <w:sdt>
              <w:sdtPr>
                <w:rPr>
                  <w:rFonts w:cstheme="minorHAnsi"/>
                  <w:sz w:val="20"/>
                  <w:szCs w:val="20"/>
                </w:rPr>
                <w:id w:val="-3643651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4152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0FFBFC" w14:textId="296CFE45" w:rsidR="00892706" w:rsidRPr="00DE346E" w:rsidRDefault="00283A95" w:rsidP="000C32A3">
            <w:pPr>
              <w:ind w:left="-65"/>
              <w:rPr>
                <w:rFonts w:cstheme="minorHAnsi"/>
                <w:b/>
                <w:bCs/>
                <w:u w:val="single"/>
              </w:rPr>
            </w:pPr>
            <w:sdt>
              <w:sdtPr>
                <w:rPr>
                  <w:rFonts w:cstheme="minorHAnsi"/>
                  <w:sz w:val="20"/>
                  <w:szCs w:val="20"/>
                </w:rPr>
                <w:id w:val="-18824706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23086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B42F1D9" w14:textId="30802DAE" w:rsidR="00892706" w:rsidRPr="00DE346E" w:rsidRDefault="00283A95" w:rsidP="000C32A3">
            <w:pPr>
              <w:ind w:left="-65"/>
              <w:rPr>
                <w:rFonts w:cstheme="minorHAnsi"/>
                <w:b/>
                <w:bCs/>
                <w:u w:val="single"/>
              </w:rPr>
            </w:pPr>
            <w:sdt>
              <w:sdtPr>
                <w:rPr>
                  <w:rFonts w:cstheme="minorHAnsi"/>
                  <w:sz w:val="20"/>
                  <w:szCs w:val="20"/>
                </w:rPr>
                <w:id w:val="-1044982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9653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24502FA" w14:textId="10FC24B2" w:rsidR="00892706" w:rsidRPr="00DE346E" w:rsidRDefault="00283A95" w:rsidP="000C32A3">
            <w:pPr>
              <w:ind w:left="-65"/>
              <w:rPr>
                <w:rFonts w:cstheme="minorHAnsi"/>
                <w:b/>
                <w:bCs/>
                <w:u w:val="single"/>
              </w:rPr>
            </w:pPr>
            <w:sdt>
              <w:sdtPr>
                <w:rPr>
                  <w:rFonts w:cstheme="minorHAnsi"/>
                  <w:sz w:val="20"/>
                  <w:szCs w:val="20"/>
                </w:rPr>
                <w:id w:val="1449455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56679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8FEF16" w14:textId="46EAFE81" w:rsidR="00892706" w:rsidRPr="00DE346E" w:rsidRDefault="00283A95" w:rsidP="000C32A3">
            <w:pPr>
              <w:ind w:left="-65"/>
              <w:rPr>
                <w:rFonts w:cstheme="minorHAnsi"/>
                <w:b/>
                <w:bCs/>
                <w:u w:val="single"/>
              </w:rPr>
            </w:pPr>
            <w:sdt>
              <w:sdtPr>
                <w:rPr>
                  <w:rFonts w:cstheme="minorHAnsi"/>
                  <w:sz w:val="20"/>
                  <w:szCs w:val="20"/>
                </w:rPr>
                <w:id w:val="14090361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65962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8D3F6AA" w14:textId="64968FCA" w:rsidR="00892706" w:rsidRPr="00DE346E" w:rsidRDefault="00283A95" w:rsidP="000C32A3">
            <w:pPr>
              <w:ind w:left="-65"/>
              <w:rPr>
                <w:rFonts w:cstheme="minorHAnsi"/>
                <w:b/>
                <w:bCs/>
                <w:u w:val="single"/>
              </w:rPr>
            </w:pPr>
            <w:sdt>
              <w:sdtPr>
                <w:rPr>
                  <w:rFonts w:cstheme="minorHAnsi"/>
                  <w:sz w:val="20"/>
                  <w:szCs w:val="20"/>
                </w:rPr>
                <w:id w:val="-7632965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268447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6AA8FCD" w14:textId="07EED2F6" w:rsidR="00892706" w:rsidRPr="00DE346E" w:rsidRDefault="00283A95" w:rsidP="000C32A3">
            <w:pPr>
              <w:ind w:left="-65"/>
              <w:rPr>
                <w:rFonts w:cstheme="minorHAnsi"/>
                <w:b/>
                <w:bCs/>
                <w:u w:val="single"/>
              </w:rPr>
            </w:pPr>
            <w:sdt>
              <w:sdtPr>
                <w:rPr>
                  <w:rFonts w:cstheme="minorHAnsi"/>
                  <w:sz w:val="20"/>
                  <w:szCs w:val="20"/>
                </w:rPr>
                <w:id w:val="18759597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5026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85BA695" w14:textId="4069134E" w:rsidR="00892706" w:rsidRPr="00DE346E" w:rsidRDefault="00283A95" w:rsidP="000C32A3">
            <w:pPr>
              <w:ind w:left="-65"/>
              <w:rPr>
                <w:rFonts w:cstheme="minorHAnsi"/>
                <w:b/>
                <w:bCs/>
                <w:u w:val="single"/>
              </w:rPr>
            </w:pPr>
            <w:sdt>
              <w:sdtPr>
                <w:rPr>
                  <w:rFonts w:cstheme="minorHAnsi"/>
                  <w:sz w:val="20"/>
                  <w:szCs w:val="20"/>
                </w:rPr>
                <w:id w:val="618107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5128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063329761"/>
            <w:placeholder>
              <w:docPart w:val="8183A188937641B78D9DA3A5A035B95E"/>
            </w:placeholder>
            <w:showingPlcHdr/>
          </w:sdtPr>
          <w:sdtEndPr/>
          <w:sdtContent>
            <w:tc>
              <w:tcPr>
                <w:tcW w:w="1158" w:type="dxa"/>
                <w:vAlign w:val="center"/>
              </w:tcPr>
              <w:p w14:paraId="2F126651" w14:textId="07A935B6"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2062281572"/>
            <w:placeholder>
              <w:docPart w:val="C004545109074A928A8D63C0AD7F96A2"/>
            </w:placeholder>
            <w:showingPlcHdr/>
          </w:sdtPr>
          <w:sdtEndPr/>
          <w:sdtContent>
            <w:tc>
              <w:tcPr>
                <w:tcW w:w="2394" w:type="dxa"/>
                <w:vAlign w:val="center"/>
              </w:tcPr>
              <w:p w14:paraId="6FEBF023" w14:textId="1ED7E5CB" w:rsidR="00892706" w:rsidRPr="00DE346E" w:rsidRDefault="00892706" w:rsidP="00892706">
                <w:pPr>
                  <w:rPr>
                    <w:rFonts w:cstheme="minorHAnsi"/>
                    <w:b/>
                    <w:bCs/>
                    <w:u w:val="single"/>
                  </w:rPr>
                </w:pPr>
                <w:r>
                  <w:rPr>
                    <w:rStyle w:val="PlaceholderText"/>
                  </w:rPr>
                  <w:t>Total Reviewed</w:t>
                </w:r>
              </w:p>
            </w:tc>
          </w:sdtContent>
        </w:sdt>
      </w:tr>
      <w:tr w:rsidR="00892706" w14:paraId="1FA14F1C" w14:textId="77777777" w:rsidTr="00FB0209">
        <w:trPr>
          <w:cantSplit/>
        </w:trPr>
        <w:tc>
          <w:tcPr>
            <w:tcW w:w="19440" w:type="dxa"/>
            <w:gridSpan w:val="23"/>
            <w:vAlign w:val="center"/>
          </w:tcPr>
          <w:p w14:paraId="0045732D" w14:textId="26A50F5B"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C0F66323790044CAA09694891EE00E12"/>
                </w:placeholder>
                <w:showingPlcHdr/>
              </w:sdtPr>
              <w:sdtEndPr/>
              <w:sdtContent>
                <w:r>
                  <w:rPr>
                    <w:rStyle w:val="PlaceholderText"/>
                  </w:rPr>
                  <w:t>Enter comments for any deficiencies noted and/or any records where this standard may not be applicable.</w:t>
                </w:r>
              </w:sdtContent>
            </w:sdt>
          </w:p>
        </w:tc>
      </w:tr>
      <w:tr w:rsidR="00892706" w14:paraId="1F603E09" w14:textId="0F7192F9" w:rsidTr="00FB0209">
        <w:trPr>
          <w:cantSplit/>
        </w:trPr>
        <w:tc>
          <w:tcPr>
            <w:tcW w:w="4548" w:type="dxa"/>
            <w:shd w:val="clear" w:color="auto" w:fill="E5EAF6"/>
            <w:vAlign w:val="center"/>
          </w:tcPr>
          <w:p w14:paraId="397F63B0" w14:textId="77777777" w:rsidR="00892706" w:rsidRPr="0045038E" w:rsidRDefault="00892706" w:rsidP="00892706">
            <w:pPr>
              <w:rPr>
                <w:sz w:val="12"/>
                <w:szCs w:val="12"/>
              </w:rPr>
            </w:pPr>
          </w:p>
          <w:p w14:paraId="5FF75569" w14:textId="77777777" w:rsidR="00892706" w:rsidRPr="001911E8" w:rsidRDefault="00283A95" w:rsidP="00892706">
            <w:pPr>
              <w:rPr>
                <w:rFonts w:cstheme="minorHAnsi"/>
                <w:b/>
                <w:bCs/>
              </w:rPr>
            </w:pPr>
            <w:hyperlink w:anchor="Med8B17" w:tooltip="Click to See Full Standard" w:history="1">
              <w:r w:rsidR="00892706" w:rsidRPr="00214DAF">
                <w:rPr>
                  <w:rStyle w:val="Hyperlink"/>
                  <w:rFonts w:cstheme="minorHAnsi"/>
                  <w:b/>
                  <w:bCs/>
                </w:rPr>
                <w:t>8-B-17</w:t>
              </w:r>
            </w:hyperlink>
            <w:bookmarkStart w:id="9" w:name="MedWorksheet3"/>
            <w:bookmarkEnd w:id="9"/>
            <w:r w:rsidR="00892706" w:rsidRPr="00534738">
              <w:t xml:space="preserve"> </w:t>
            </w:r>
            <w:r w:rsidR="00892706">
              <w:t xml:space="preserve">  </w:t>
            </w:r>
            <w:r w:rsidR="00892706" w:rsidRPr="00CC680C">
              <w:rPr>
                <w:i/>
                <w:iCs/>
              </w:rPr>
              <w:t>A, B, C-M, C</w:t>
            </w:r>
          </w:p>
          <w:p w14:paraId="08BBE59A" w14:textId="2E949209" w:rsidR="00892706" w:rsidRPr="00D731C6" w:rsidRDefault="00892706" w:rsidP="00892706">
            <w:pPr>
              <w:rPr>
                <w:rFonts w:cstheme="minorHAnsi"/>
              </w:rPr>
            </w:pPr>
            <w:r w:rsidRPr="00731548">
              <w:rPr>
                <w:rFonts w:cstheme="minorHAnsi"/>
              </w:rPr>
              <w:t>The pre-op record includes previous operations.</w:t>
            </w:r>
          </w:p>
        </w:tc>
        <w:tc>
          <w:tcPr>
            <w:tcW w:w="564" w:type="dxa"/>
            <w:shd w:val="clear" w:color="auto" w:fill="E5EAF6"/>
            <w:vAlign w:val="center"/>
          </w:tcPr>
          <w:p w14:paraId="2B63EDB5" w14:textId="53D228DA" w:rsidR="00892706" w:rsidRPr="00DE346E" w:rsidRDefault="00283A95" w:rsidP="000C32A3">
            <w:pPr>
              <w:ind w:left="-65"/>
              <w:rPr>
                <w:rFonts w:cstheme="minorHAnsi"/>
                <w:b/>
                <w:bCs/>
                <w:u w:val="single"/>
              </w:rPr>
            </w:pPr>
            <w:sdt>
              <w:sdtPr>
                <w:rPr>
                  <w:rFonts w:cstheme="minorHAnsi"/>
                  <w:sz w:val="20"/>
                  <w:szCs w:val="20"/>
                </w:rPr>
                <w:id w:val="7626562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92498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A30B67" w14:textId="359D18CE" w:rsidR="00892706" w:rsidRPr="00DE346E" w:rsidRDefault="00283A95" w:rsidP="000C32A3">
            <w:pPr>
              <w:ind w:left="-65"/>
              <w:rPr>
                <w:rFonts w:cstheme="minorHAnsi"/>
                <w:b/>
                <w:bCs/>
                <w:u w:val="single"/>
              </w:rPr>
            </w:pPr>
            <w:sdt>
              <w:sdtPr>
                <w:rPr>
                  <w:rFonts w:cstheme="minorHAnsi"/>
                  <w:sz w:val="20"/>
                  <w:szCs w:val="20"/>
                </w:rPr>
                <w:id w:val="4852953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39269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F92F4F" w14:textId="1665F473" w:rsidR="00892706" w:rsidRPr="00DE346E" w:rsidRDefault="00283A95" w:rsidP="000C32A3">
            <w:pPr>
              <w:ind w:left="-65"/>
              <w:rPr>
                <w:rFonts w:cstheme="minorHAnsi"/>
                <w:b/>
                <w:bCs/>
                <w:u w:val="single"/>
              </w:rPr>
            </w:pPr>
            <w:sdt>
              <w:sdtPr>
                <w:rPr>
                  <w:rFonts w:cstheme="minorHAnsi"/>
                  <w:sz w:val="20"/>
                  <w:szCs w:val="20"/>
                </w:rPr>
                <w:id w:val="-5702747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85201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298A8B7" w14:textId="394EB669" w:rsidR="00892706" w:rsidRPr="00DE346E" w:rsidRDefault="00283A95" w:rsidP="000C32A3">
            <w:pPr>
              <w:ind w:left="-65"/>
              <w:rPr>
                <w:rFonts w:cstheme="minorHAnsi"/>
                <w:b/>
                <w:bCs/>
                <w:u w:val="single"/>
              </w:rPr>
            </w:pPr>
            <w:sdt>
              <w:sdtPr>
                <w:rPr>
                  <w:rFonts w:cstheme="minorHAnsi"/>
                  <w:sz w:val="20"/>
                  <w:szCs w:val="20"/>
                </w:rPr>
                <w:id w:val="-17343035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30565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58D451A" w14:textId="66873182" w:rsidR="00892706" w:rsidRPr="00DE346E" w:rsidRDefault="00283A95" w:rsidP="000C32A3">
            <w:pPr>
              <w:ind w:left="-65"/>
              <w:rPr>
                <w:rFonts w:cstheme="minorHAnsi"/>
                <w:b/>
                <w:bCs/>
                <w:u w:val="single"/>
              </w:rPr>
            </w:pPr>
            <w:sdt>
              <w:sdtPr>
                <w:rPr>
                  <w:rFonts w:cstheme="minorHAnsi"/>
                  <w:sz w:val="20"/>
                  <w:szCs w:val="20"/>
                </w:rPr>
                <w:id w:val="7194052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00096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A0E15E" w14:textId="5D8E2E51" w:rsidR="00892706" w:rsidRPr="00DE346E" w:rsidRDefault="00283A95" w:rsidP="000C32A3">
            <w:pPr>
              <w:ind w:left="-65"/>
              <w:rPr>
                <w:rFonts w:cstheme="minorHAnsi"/>
                <w:b/>
                <w:bCs/>
                <w:u w:val="single"/>
              </w:rPr>
            </w:pPr>
            <w:sdt>
              <w:sdtPr>
                <w:rPr>
                  <w:rFonts w:cstheme="minorHAnsi"/>
                  <w:sz w:val="20"/>
                  <w:szCs w:val="20"/>
                </w:rPr>
                <w:id w:val="12215568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08815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F2B4C9" w14:textId="0E49034D" w:rsidR="00892706" w:rsidRPr="00DE346E" w:rsidRDefault="00283A95" w:rsidP="000C32A3">
            <w:pPr>
              <w:ind w:left="-65"/>
              <w:rPr>
                <w:rFonts w:cstheme="minorHAnsi"/>
                <w:b/>
                <w:bCs/>
                <w:u w:val="single"/>
              </w:rPr>
            </w:pPr>
            <w:sdt>
              <w:sdtPr>
                <w:rPr>
                  <w:rFonts w:cstheme="minorHAnsi"/>
                  <w:sz w:val="20"/>
                  <w:szCs w:val="20"/>
                </w:rPr>
                <w:id w:val="-7733171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48672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0E2A22" w14:textId="3D926880" w:rsidR="00892706" w:rsidRPr="00DE346E" w:rsidRDefault="00283A95" w:rsidP="000C32A3">
            <w:pPr>
              <w:ind w:left="-65"/>
              <w:rPr>
                <w:rFonts w:cstheme="minorHAnsi"/>
                <w:b/>
                <w:bCs/>
                <w:u w:val="single"/>
              </w:rPr>
            </w:pPr>
            <w:sdt>
              <w:sdtPr>
                <w:rPr>
                  <w:rFonts w:cstheme="minorHAnsi"/>
                  <w:sz w:val="20"/>
                  <w:szCs w:val="20"/>
                </w:rPr>
                <w:id w:val="-761225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8669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5732D26" w14:textId="314533D0" w:rsidR="00892706" w:rsidRPr="00DE346E" w:rsidRDefault="00283A95" w:rsidP="000C32A3">
            <w:pPr>
              <w:ind w:left="-65"/>
              <w:rPr>
                <w:rFonts w:cstheme="minorHAnsi"/>
                <w:b/>
                <w:bCs/>
                <w:u w:val="single"/>
              </w:rPr>
            </w:pPr>
            <w:sdt>
              <w:sdtPr>
                <w:rPr>
                  <w:rFonts w:cstheme="minorHAnsi"/>
                  <w:sz w:val="20"/>
                  <w:szCs w:val="20"/>
                </w:rPr>
                <w:id w:val="20680727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39006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E97F0A2" w14:textId="267C9272" w:rsidR="00892706" w:rsidRPr="00DE346E" w:rsidRDefault="00283A95" w:rsidP="000C32A3">
            <w:pPr>
              <w:ind w:left="-65"/>
              <w:rPr>
                <w:rFonts w:cstheme="minorHAnsi"/>
                <w:b/>
                <w:bCs/>
                <w:u w:val="single"/>
              </w:rPr>
            </w:pPr>
            <w:sdt>
              <w:sdtPr>
                <w:rPr>
                  <w:rFonts w:cstheme="minorHAnsi"/>
                  <w:sz w:val="20"/>
                  <w:szCs w:val="20"/>
                </w:rPr>
                <w:id w:val="-15563836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77745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F74AEB" w14:textId="4FA0309D" w:rsidR="00892706" w:rsidRPr="00DE346E" w:rsidRDefault="00283A95" w:rsidP="000C32A3">
            <w:pPr>
              <w:ind w:left="-65"/>
              <w:rPr>
                <w:rFonts w:cstheme="minorHAnsi"/>
                <w:b/>
                <w:bCs/>
                <w:u w:val="single"/>
              </w:rPr>
            </w:pPr>
            <w:sdt>
              <w:sdtPr>
                <w:rPr>
                  <w:rFonts w:cstheme="minorHAnsi"/>
                  <w:sz w:val="20"/>
                  <w:szCs w:val="20"/>
                </w:rPr>
                <w:id w:val="1113248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49496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0211EE" w14:textId="7DC02823" w:rsidR="00892706" w:rsidRPr="00DE346E" w:rsidRDefault="00283A95" w:rsidP="000C32A3">
            <w:pPr>
              <w:ind w:left="-65"/>
              <w:rPr>
                <w:rFonts w:cstheme="minorHAnsi"/>
                <w:b/>
                <w:bCs/>
                <w:u w:val="single"/>
              </w:rPr>
            </w:pPr>
            <w:sdt>
              <w:sdtPr>
                <w:rPr>
                  <w:rFonts w:cstheme="minorHAnsi"/>
                  <w:sz w:val="20"/>
                  <w:szCs w:val="20"/>
                </w:rPr>
                <w:id w:val="-2549738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26874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976BB43" w14:textId="312C7EBF" w:rsidR="00892706" w:rsidRPr="00DE346E" w:rsidRDefault="00283A95" w:rsidP="000C32A3">
            <w:pPr>
              <w:ind w:left="-65"/>
              <w:rPr>
                <w:rFonts w:cstheme="minorHAnsi"/>
                <w:b/>
                <w:bCs/>
                <w:u w:val="single"/>
              </w:rPr>
            </w:pPr>
            <w:sdt>
              <w:sdtPr>
                <w:rPr>
                  <w:rFonts w:cstheme="minorHAnsi"/>
                  <w:sz w:val="20"/>
                  <w:szCs w:val="20"/>
                </w:rPr>
                <w:id w:val="8375048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95823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FAF771" w14:textId="1EF7F8A8" w:rsidR="00892706" w:rsidRPr="00DE346E" w:rsidRDefault="00283A95" w:rsidP="000C32A3">
            <w:pPr>
              <w:ind w:left="-65"/>
              <w:rPr>
                <w:rFonts w:cstheme="minorHAnsi"/>
                <w:b/>
                <w:bCs/>
                <w:u w:val="single"/>
              </w:rPr>
            </w:pPr>
            <w:sdt>
              <w:sdtPr>
                <w:rPr>
                  <w:rFonts w:cstheme="minorHAnsi"/>
                  <w:sz w:val="20"/>
                  <w:szCs w:val="20"/>
                </w:rPr>
                <w:id w:val="7830807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96409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8F39EDD" w14:textId="201E3840" w:rsidR="00892706" w:rsidRPr="00DE346E" w:rsidRDefault="00283A95" w:rsidP="000C32A3">
            <w:pPr>
              <w:ind w:left="-65"/>
              <w:rPr>
                <w:rFonts w:cstheme="minorHAnsi"/>
                <w:b/>
                <w:bCs/>
                <w:u w:val="single"/>
              </w:rPr>
            </w:pPr>
            <w:sdt>
              <w:sdtPr>
                <w:rPr>
                  <w:rFonts w:cstheme="minorHAnsi"/>
                  <w:sz w:val="20"/>
                  <w:szCs w:val="20"/>
                </w:rPr>
                <w:id w:val="45725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1586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2264F1" w14:textId="2E6D81C1" w:rsidR="00892706" w:rsidRPr="00DE346E" w:rsidRDefault="00283A95" w:rsidP="000C32A3">
            <w:pPr>
              <w:ind w:left="-65"/>
              <w:rPr>
                <w:rFonts w:cstheme="minorHAnsi"/>
                <w:b/>
                <w:bCs/>
                <w:u w:val="single"/>
              </w:rPr>
            </w:pPr>
            <w:sdt>
              <w:sdtPr>
                <w:rPr>
                  <w:rFonts w:cstheme="minorHAnsi"/>
                  <w:sz w:val="20"/>
                  <w:szCs w:val="20"/>
                </w:rPr>
                <w:id w:val="6642191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979349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875786" w14:textId="2F592D7C" w:rsidR="00892706" w:rsidRPr="00DE346E" w:rsidRDefault="00283A95" w:rsidP="000C32A3">
            <w:pPr>
              <w:ind w:left="-65"/>
              <w:rPr>
                <w:rFonts w:cstheme="minorHAnsi"/>
                <w:b/>
                <w:bCs/>
                <w:u w:val="single"/>
              </w:rPr>
            </w:pPr>
            <w:sdt>
              <w:sdtPr>
                <w:rPr>
                  <w:rFonts w:cstheme="minorHAnsi"/>
                  <w:sz w:val="20"/>
                  <w:szCs w:val="20"/>
                </w:rPr>
                <w:id w:val="17378964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046257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A35B80D" w14:textId="3F25B6A0" w:rsidR="00892706" w:rsidRPr="00DE346E" w:rsidRDefault="00283A95" w:rsidP="000C32A3">
            <w:pPr>
              <w:ind w:left="-65"/>
              <w:rPr>
                <w:rFonts w:cstheme="minorHAnsi"/>
                <w:b/>
                <w:bCs/>
                <w:u w:val="single"/>
              </w:rPr>
            </w:pPr>
            <w:sdt>
              <w:sdtPr>
                <w:rPr>
                  <w:rFonts w:cstheme="minorHAnsi"/>
                  <w:sz w:val="20"/>
                  <w:szCs w:val="20"/>
                </w:rPr>
                <w:id w:val="17513017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6398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9E294AD" w14:textId="4BAB7852" w:rsidR="00892706" w:rsidRPr="00DE346E" w:rsidRDefault="00283A95" w:rsidP="000C32A3">
            <w:pPr>
              <w:ind w:left="-65"/>
              <w:rPr>
                <w:rFonts w:cstheme="minorHAnsi"/>
                <w:b/>
                <w:bCs/>
                <w:u w:val="single"/>
              </w:rPr>
            </w:pPr>
            <w:sdt>
              <w:sdtPr>
                <w:rPr>
                  <w:rFonts w:cstheme="minorHAnsi"/>
                  <w:sz w:val="20"/>
                  <w:szCs w:val="20"/>
                </w:rPr>
                <w:id w:val="11579620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05064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46E9567" w14:textId="61177C6C" w:rsidR="00892706" w:rsidRPr="00DE346E" w:rsidRDefault="00283A95" w:rsidP="000C32A3">
            <w:pPr>
              <w:ind w:left="-65"/>
              <w:rPr>
                <w:rFonts w:cstheme="minorHAnsi"/>
                <w:b/>
                <w:bCs/>
                <w:u w:val="single"/>
              </w:rPr>
            </w:pPr>
            <w:sdt>
              <w:sdtPr>
                <w:rPr>
                  <w:rFonts w:cstheme="minorHAnsi"/>
                  <w:sz w:val="20"/>
                  <w:szCs w:val="20"/>
                </w:rPr>
                <w:id w:val="18552239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3864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793101974"/>
            <w:placeholder>
              <w:docPart w:val="AEAE7B75993740E0B64E674CCD442372"/>
            </w:placeholder>
            <w:showingPlcHdr/>
          </w:sdtPr>
          <w:sdtEndPr/>
          <w:sdtContent>
            <w:tc>
              <w:tcPr>
                <w:tcW w:w="1158" w:type="dxa"/>
                <w:shd w:val="clear" w:color="auto" w:fill="E5EAF6"/>
                <w:vAlign w:val="center"/>
              </w:tcPr>
              <w:p w14:paraId="1166611E" w14:textId="05B12D1C"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571652894"/>
            <w:placeholder>
              <w:docPart w:val="47828359F89148BC84BEC015D861C7F4"/>
            </w:placeholder>
            <w:showingPlcHdr/>
          </w:sdtPr>
          <w:sdtEndPr/>
          <w:sdtContent>
            <w:tc>
              <w:tcPr>
                <w:tcW w:w="2394" w:type="dxa"/>
                <w:shd w:val="clear" w:color="auto" w:fill="E5EAF6"/>
                <w:vAlign w:val="center"/>
              </w:tcPr>
              <w:p w14:paraId="1FA8876E" w14:textId="6BE5999A" w:rsidR="00892706" w:rsidRPr="00DE346E" w:rsidRDefault="00892706" w:rsidP="00892706">
                <w:pPr>
                  <w:rPr>
                    <w:rFonts w:cstheme="minorHAnsi"/>
                    <w:b/>
                    <w:bCs/>
                    <w:u w:val="single"/>
                  </w:rPr>
                </w:pPr>
                <w:r>
                  <w:rPr>
                    <w:rStyle w:val="PlaceholderText"/>
                  </w:rPr>
                  <w:t>Total Reviewed</w:t>
                </w:r>
              </w:p>
            </w:tc>
          </w:sdtContent>
        </w:sdt>
      </w:tr>
      <w:tr w:rsidR="00892706" w14:paraId="6CDF84A5" w14:textId="77777777" w:rsidTr="00FB0209">
        <w:trPr>
          <w:cantSplit/>
        </w:trPr>
        <w:tc>
          <w:tcPr>
            <w:tcW w:w="19440" w:type="dxa"/>
            <w:gridSpan w:val="23"/>
            <w:shd w:val="clear" w:color="auto" w:fill="E5EAF6"/>
            <w:vAlign w:val="center"/>
          </w:tcPr>
          <w:p w14:paraId="68FD2628" w14:textId="77777777"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735DF6CBB55D4C4A9C81EC73676A2DF3"/>
                </w:placeholder>
                <w:showingPlcHdr/>
              </w:sdtPr>
              <w:sdtEndPr/>
              <w:sdtContent>
                <w:r>
                  <w:rPr>
                    <w:rStyle w:val="PlaceholderText"/>
                  </w:rPr>
                  <w:t>Enter comments for any deficiencies noted and/or any records where this standard may not be applicable.</w:t>
                </w:r>
              </w:sdtContent>
            </w:sdt>
          </w:p>
        </w:tc>
      </w:tr>
      <w:tr w:rsidR="00892706" w14:paraId="546AD5B9" w14:textId="3664CCC6" w:rsidTr="00FB0209">
        <w:trPr>
          <w:cantSplit/>
        </w:trPr>
        <w:tc>
          <w:tcPr>
            <w:tcW w:w="4548" w:type="dxa"/>
            <w:vAlign w:val="center"/>
          </w:tcPr>
          <w:p w14:paraId="5A43C538" w14:textId="77777777" w:rsidR="00892706" w:rsidRPr="0045038E" w:rsidRDefault="00892706" w:rsidP="00892706">
            <w:pPr>
              <w:rPr>
                <w:sz w:val="12"/>
                <w:szCs w:val="12"/>
              </w:rPr>
            </w:pPr>
          </w:p>
          <w:p w14:paraId="32684FEB" w14:textId="77777777" w:rsidR="00892706" w:rsidRPr="001911E8" w:rsidRDefault="00283A95" w:rsidP="00892706">
            <w:pPr>
              <w:rPr>
                <w:rFonts w:cstheme="minorHAnsi"/>
                <w:b/>
                <w:bCs/>
              </w:rPr>
            </w:pPr>
            <w:hyperlink w:anchor="Med8B18" w:tooltip="Click to See Full Standard" w:history="1">
              <w:r w:rsidR="00892706" w:rsidRPr="00CB087E">
                <w:rPr>
                  <w:rStyle w:val="Hyperlink"/>
                  <w:rFonts w:cstheme="minorHAnsi"/>
                  <w:b/>
                  <w:bCs/>
                </w:rPr>
                <w:t>8-B-18</w:t>
              </w:r>
            </w:hyperlink>
            <w:r w:rsidR="00892706" w:rsidRPr="00534738">
              <w:t xml:space="preserve"> </w:t>
            </w:r>
            <w:r w:rsidR="00892706">
              <w:t xml:space="preserve">  </w:t>
            </w:r>
            <w:r w:rsidR="00892706" w:rsidRPr="00CC680C">
              <w:rPr>
                <w:i/>
                <w:iCs/>
              </w:rPr>
              <w:t>A, B, C-M, C</w:t>
            </w:r>
          </w:p>
          <w:p w14:paraId="7C1ED688" w14:textId="66CEAA6F" w:rsidR="00892706" w:rsidRPr="00D731C6" w:rsidRDefault="00892706" w:rsidP="00892706">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64" w:type="dxa"/>
            <w:vAlign w:val="center"/>
          </w:tcPr>
          <w:p w14:paraId="46191199" w14:textId="4652C4AB" w:rsidR="00892706" w:rsidRPr="00DE346E" w:rsidRDefault="00283A95" w:rsidP="000C32A3">
            <w:pPr>
              <w:ind w:left="-65"/>
              <w:rPr>
                <w:rFonts w:cstheme="minorHAnsi"/>
                <w:b/>
                <w:bCs/>
                <w:u w:val="single"/>
              </w:rPr>
            </w:pPr>
            <w:sdt>
              <w:sdtPr>
                <w:rPr>
                  <w:rFonts w:cstheme="minorHAnsi"/>
                  <w:sz w:val="20"/>
                  <w:szCs w:val="20"/>
                </w:rPr>
                <w:id w:val="942959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43564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AC4ED87" w14:textId="46DE69C3" w:rsidR="00892706" w:rsidRPr="00DE346E" w:rsidRDefault="00283A95" w:rsidP="000C32A3">
            <w:pPr>
              <w:ind w:left="-65"/>
              <w:rPr>
                <w:rFonts w:cstheme="minorHAnsi"/>
                <w:b/>
                <w:bCs/>
                <w:u w:val="single"/>
              </w:rPr>
            </w:pPr>
            <w:sdt>
              <w:sdtPr>
                <w:rPr>
                  <w:rFonts w:cstheme="minorHAnsi"/>
                  <w:sz w:val="20"/>
                  <w:szCs w:val="20"/>
                </w:rPr>
                <w:id w:val="20154830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8687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FD930CD" w14:textId="1934170B" w:rsidR="00892706" w:rsidRPr="00DE346E" w:rsidRDefault="00283A95" w:rsidP="000C32A3">
            <w:pPr>
              <w:ind w:left="-65"/>
              <w:rPr>
                <w:rFonts w:cstheme="minorHAnsi"/>
                <w:b/>
                <w:bCs/>
                <w:u w:val="single"/>
              </w:rPr>
            </w:pPr>
            <w:sdt>
              <w:sdtPr>
                <w:rPr>
                  <w:rFonts w:cstheme="minorHAnsi"/>
                  <w:sz w:val="20"/>
                  <w:szCs w:val="20"/>
                </w:rPr>
                <w:id w:val="-7456467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88811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A3223BB" w14:textId="44B15BFA" w:rsidR="00892706" w:rsidRPr="00DE346E" w:rsidRDefault="00283A95" w:rsidP="000C32A3">
            <w:pPr>
              <w:ind w:left="-65"/>
              <w:rPr>
                <w:rFonts w:cstheme="minorHAnsi"/>
                <w:b/>
                <w:bCs/>
                <w:u w:val="single"/>
              </w:rPr>
            </w:pPr>
            <w:sdt>
              <w:sdtPr>
                <w:rPr>
                  <w:rFonts w:cstheme="minorHAnsi"/>
                  <w:sz w:val="20"/>
                  <w:szCs w:val="20"/>
                </w:rPr>
                <w:id w:val="-2215232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0554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0918F22" w14:textId="6FCD68B6" w:rsidR="00892706" w:rsidRPr="00DE346E" w:rsidRDefault="00283A95" w:rsidP="000C32A3">
            <w:pPr>
              <w:ind w:left="-65"/>
              <w:rPr>
                <w:rFonts w:cstheme="minorHAnsi"/>
                <w:b/>
                <w:bCs/>
                <w:u w:val="single"/>
              </w:rPr>
            </w:pPr>
            <w:sdt>
              <w:sdtPr>
                <w:rPr>
                  <w:rFonts w:cstheme="minorHAnsi"/>
                  <w:sz w:val="20"/>
                  <w:szCs w:val="20"/>
                </w:rPr>
                <w:id w:val="19711691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91608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B2CC8CA" w14:textId="5F8D1159" w:rsidR="00892706" w:rsidRPr="00DE346E" w:rsidRDefault="00283A95" w:rsidP="000C32A3">
            <w:pPr>
              <w:ind w:left="-65"/>
              <w:rPr>
                <w:rFonts w:cstheme="minorHAnsi"/>
                <w:b/>
                <w:bCs/>
                <w:u w:val="single"/>
              </w:rPr>
            </w:pPr>
            <w:sdt>
              <w:sdtPr>
                <w:rPr>
                  <w:rFonts w:cstheme="minorHAnsi"/>
                  <w:sz w:val="20"/>
                  <w:szCs w:val="20"/>
                </w:rPr>
                <w:id w:val="-2437237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495988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01FEB7D" w14:textId="2697836D" w:rsidR="00892706" w:rsidRPr="00DE346E" w:rsidRDefault="00283A95" w:rsidP="000C32A3">
            <w:pPr>
              <w:ind w:left="-65"/>
              <w:rPr>
                <w:rFonts w:cstheme="minorHAnsi"/>
                <w:b/>
                <w:bCs/>
                <w:u w:val="single"/>
              </w:rPr>
            </w:pPr>
            <w:sdt>
              <w:sdtPr>
                <w:rPr>
                  <w:rFonts w:cstheme="minorHAnsi"/>
                  <w:sz w:val="20"/>
                  <w:szCs w:val="20"/>
                </w:rPr>
                <w:id w:val="17025914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95890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399F466" w14:textId="73DEA840" w:rsidR="00892706" w:rsidRPr="00DE346E" w:rsidRDefault="00283A95" w:rsidP="000C32A3">
            <w:pPr>
              <w:ind w:left="-65"/>
              <w:rPr>
                <w:rFonts w:cstheme="minorHAnsi"/>
                <w:b/>
                <w:bCs/>
                <w:u w:val="single"/>
              </w:rPr>
            </w:pPr>
            <w:sdt>
              <w:sdtPr>
                <w:rPr>
                  <w:rFonts w:cstheme="minorHAnsi"/>
                  <w:sz w:val="20"/>
                  <w:szCs w:val="20"/>
                </w:rPr>
                <w:id w:val="15227422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29757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41CCAA" w14:textId="55460C1C" w:rsidR="00892706" w:rsidRPr="00DE346E" w:rsidRDefault="00283A95" w:rsidP="000C32A3">
            <w:pPr>
              <w:ind w:left="-65"/>
              <w:rPr>
                <w:rFonts w:cstheme="minorHAnsi"/>
                <w:b/>
                <w:bCs/>
                <w:u w:val="single"/>
              </w:rPr>
            </w:pPr>
            <w:sdt>
              <w:sdtPr>
                <w:rPr>
                  <w:rFonts w:cstheme="minorHAnsi"/>
                  <w:sz w:val="20"/>
                  <w:szCs w:val="20"/>
                </w:rPr>
                <w:id w:val="-688128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13600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7B5566E7" w14:textId="4A8B5E6F" w:rsidR="00892706" w:rsidRPr="00DE346E" w:rsidRDefault="00283A95" w:rsidP="000C32A3">
            <w:pPr>
              <w:ind w:left="-65"/>
              <w:rPr>
                <w:rFonts w:cstheme="minorHAnsi"/>
                <w:b/>
                <w:bCs/>
                <w:u w:val="single"/>
              </w:rPr>
            </w:pPr>
            <w:sdt>
              <w:sdtPr>
                <w:rPr>
                  <w:rFonts w:cstheme="minorHAnsi"/>
                  <w:sz w:val="20"/>
                  <w:szCs w:val="20"/>
                </w:rPr>
                <w:id w:val="7298044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2135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59A142" w14:textId="38261C08" w:rsidR="00892706" w:rsidRPr="00DE346E" w:rsidRDefault="00283A95" w:rsidP="000C32A3">
            <w:pPr>
              <w:ind w:left="-65"/>
              <w:rPr>
                <w:rFonts w:cstheme="minorHAnsi"/>
                <w:b/>
                <w:bCs/>
                <w:u w:val="single"/>
              </w:rPr>
            </w:pPr>
            <w:sdt>
              <w:sdtPr>
                <w:rPr>
                  <w:rFonts w:cstheme="minorHAnsi"/>
                  <w:sz w:val="20"/>
                  <w:szCs w:val="20"/>
                </w:rPr>
                <w:id w:val="-941688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558632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78C25D7" w14:textId="39936797" w:rsidR="00892706" w:rsidRPr="00DE346E" w:rsidRDefault="00283A95" w:rsidP="000C32A3">
            <w:pPr>
              <w:ind w:left="-65"/>
              <w:rPr>
                <w:rFonts w:cstheme="minorHAnsi"/>
                <w:b/>
                <w:bCs/>
                <w:u w:val="single"/>
              </w:rPr>
            </w:pPr>
            <w:sdt>
              <w:sdtPr>
                <w:rPr>
                  <w:rFonts w:cstheme="minorHAnsi"/>
                  <w:sz w:val="20"/>
                  <w:szCs w:val="20"/>
                </w:rPr>
                <w:id w:val="11585019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1325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69459D0" w14:textId="468A9C54" w:rsidR="00892706" w:rsidRPr="00DE346E" w:rsidRDefault="00283A95" w:rsidP="000C32A3">
            <w:pPr>
              <w:ind w:left="-65"/>
              <w:rPr>
                <w:rFonts w:cstheme="minorHAnsi"/>
                <w:b/>
                <w:bCs/>
                <w:u w:val="single"/>
              </w:rPr>
            </w:pPr>
            <w:sdt>
              <w:sdtPr>
                <w:rPr>
                  <w:rFonts w:cstheme="minorHAnsi"/>
                  <w:sz w:val="20"/>
                  <w:szCs w:val="20"/>
                </w:rPr>
                <w:id w:val="8221688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07048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4463696" w14:textId="4D16DA2E" w:rsidR="00892706" w:rsidRPr="00DE346E" w:rsidRDefault="00283A95" w:rsidP="000C32A3">
            <w:pPr>
              <w:ind w:left="-65"/>
              <w:rPr>
                <w:rFonts w:cstheme="minorHAnsi"/>
                <w:b/>
                <w:bCs/>
                <w:u w:val="single"/>
              </w:rPr>
            </w:pPr>
            <w:sdt>
              <w:sdtPr>
                <w:rPr>
                  <w:rFonts w:cstheme="minorHAnsi"/>
                  <w:sz w:val="20"/>
                  <w:szCs w:val="20"/>
                </w:rPr>
                <w:id w:val="-13541144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63103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4A8F0E9" w14:textId="464D5BC0" w:rsidR="00892706" w:rsidRPr="00DE346E" w:rsidRDefault="00283A95" w:rsidP="000C32A3">
            <w:pPr>
              <w:ind w:left="-65"/>
              <w:rPr>
                <w:rFonts w:cstheme="minorHAnsi"/>
                <w:b/>
                <w:bCs/>
                <w:u w:val="single"/>
              </w:rPr>
            </w:pPr>
            <w:sdt>
              <w:sdtPr>
                <w:rPr>
                  <w:rFonts w:cstheme="minorHAnsi"/>
                  <w:sz w:val="20"/>
                  <w:szCs w:val="20"/>
                </w:rPr>
                <w:id w:val="-623618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10987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02EDB02" w14:textId="1614D169" w:rsidR="00892706" w:rsidRPr="00DE346E" w:rsidRDefault="00283A95" w:rsidP="000C32A3">
            <w:pPr>
              <w:ind w:left="-65"/>
              <w:rPr>
                <w:rFonts w:cstheme="minorHAnsi"/>
                <w:b/>
                <w:bCs/>
                <w:u w:val="single"/>
              </w:rPr>
            </w:pPr>
            <w:sdt>
              <w:sdtPr>
                <w:rPr>
                  <w:rFonts w:cstheme="minorHAnsi"/>
                  <w:sz w:val="20"/>
                  <w:szCs w:val="20"/>
                </w:rPr>
                <w:id w:val="-11547559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70594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094B6B1" w14:textId="4C76BD7E" w:rsidR="00892706" w:rsidRPr="00DE346E" w:rsidRDefault="00283A95" w:rsidP="000C32A3">
            <w:pPr>
              <w:ind w:left="-65"/>
              <w:rPr>
                <w:rFonts w:cstheme="minorHAnsi"/>
                <w:b/>
                <w:bCs/>
                <w:u w:val="single"/>
              </w:rPr>
            </w:pPr>
            <w:sdt>
              <w:sdtPr>
                <w:rPr>
                  <w:rFonts w:cstheme="minorHAnsi"/>
                  <w:sz w:val="20"/>
                  <w:szCs w:val="20"/>
                </w:rPr>
                <w:id w:val="-15153746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975829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316B68" w14:textId="2F737717" w:rsidR="00892706" w:rsidRPr="00DE346E" w:rsidRDefault="00283A95" w:rsidP="000C32A3">
            <w:pPr>
              <w:ind w:left="-65"/>
              <w:rPr>
                <w:rFonts w:cstheme="minorHAnsi"/>
                <w:b/>
                <w:bCs/>
                <w:u w:val="single"/>
              </w:rPr>
            </w:pPr>
            <w:sdt>
              <w:sdtPr>
                <w:rPr>
                  <w:rFonts w:cstheme="minorHAnsi"/>
                  <w:sz w:val="20"/>
                  <w:szCs w:val="20"/>
                </w:rPr>
                <w:id w:val="-10436033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80648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F25D16" w14:textId="6400540E" w:rsidR="00892706" w:rsidRPr="00DE346E" w:rsidRDefault="00283A95" w:rsidP="000C32A3">
            <w:pPr>
              <w:ind w:left="-65"/>
              <w:rPr>
                <w:rFonts w:cstheme="minorHAnsi"/>
                <w:b/>
                <w:bCs/>
                <w:u w:val="single"/>
              </w:rPr>
            </w:pPr>
            <w:sdt>
              <w:sdtPr>
                <w:rPr>
                  <w:rFonts w:cstheme="minorHAnsi"/>
                  <w:sz w:val="20"/>
                  <w:szCs w:val="20"/>
                </w:rPr>
                <w:id w:val="11968946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21179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AE9C27A" w14:textId="59876948" w:rsidR="00892706" w:rsidRPr="00DE346E" w:rsidRDefault="00283A95" w:rsidP="000C32A3">
            <w:pPr>
              <w:ind w:left="-65"/>
              <w:rPr>
                <w:rFonts w:cstheme="minorHAnsi"/>
                <w:b/>
                <w:bCs/>
                <w:u w:val="single"/>
              </w:rPr>
            </w:pPr>
            <w:sdt>
              <w:sdtPr>
                <w:rPr>
                  <w:rFonts w:cstheme="minorHAnsi"/>
                  <w:sz w:val="20"/>
                  <w:szCs w:val="20"/>
                </w:rPr>
                <w:id w:val="7545527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1345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176616088"/>
            <w:placeholder>
              <w:docPart w:val="D49F1FE8C0AD4F3C85457A753AA26A04"/>
            </w:placeholder>
            <w:showingPlcHdr/>
          </w:sdtPr>
          <w:sdtEndPr/>
          <w:sdtContent>
            <w:tc>
              <w:tcPr>
                <w:tcW w:w="1158" w:type="dxa"/>
                <w:vAlign w:val="center"/>
              </w:tcPr>
              <w:p w14:paraId="14D67F9D" w14:textId="2BD422AE"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806435237"/>
            <w:placeholder>
              <w:docPart w:val="6486D728E1CB47E7BF43A75F828BD182"/>
            </w:placeholder>
            <w:showingPlcHdr/>
          </w:sdtPr>
          <w:sdtEndPr/>
          <w:sdtContent>
            <w:tc>
              <w:tcPr>
                <w:tcW w:w="2394" w:type="dxa"/>
                <w:vAlign w:val="center"/>
              </w:tcPr>
              <w:p w14:paraId="03EA73D8" w14:textId="23ACA4D9" w:rsidR="00892706" w:rsidRPr="00DE346E" w:rsidRDefault="00892706" w:rsidP="00892706">
                <w:pPr>
                  <w:rPr>
                    <w:rFonts w:cstheme="minorHAnsi"/>
                    <w:b/>
                    <w:bCs/>
                    <w:u w:val="single"/>
                  </w:rPr>
                </w:pPr>
                <w:r>
                  <w:rPr>
                    <w:rStyle w:val="PlaceholderText"/>
                  </w:rPr>
                  <w:t>Total Reviewed</w:t>
                </w:r>
              </w:p>
            </w:tc>
          </w:sdtContent>
        </w:sdt>
      </w:tr>
      <w:tr w:rsidR="00892706" w14:paraId="00FB5A46" w14:textId="77777777" w:rsidTr="00FB0209">
        <w:trPr>
          <w:cantSplit/>
        </w:trPr>
        <w:tc>
          <w:tcPr>
            <w:tcW w:w="19440" w:type="dxa"/>
            <w:gridSpan w:val="23"/>
            <w:vAlign w:val="center"/>
          </w:tcPr>
          <w:p w14:paraId="787325C7" w14:textId="12916B14"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2F443027AD724668ACCE6EFE0EEBB000"/>
                </w:placeholder>
                <w:showingPlcHdr/>
              </w:sdtPr>
              <w:sdtEndPr/>
              <w:sdtContent>
                <w:r>
                  <w:rPr>
                    <w:rStyle w:val="PlaceholderText"/>
                  </w:rPr>
                  <w:t>Enter comments for any deficiencies noted and/or any records where this standard may not be applicable.</w:t>
                </w:r>
              </w:sdtContent>
            </w:sdt>
          </w:p>
        </w:tc>
      </w:tr>
      <w:tr w:rsidR="00772F24" w14:paraId="0284DBE6" w14:textId="0E8445E3" w:rsidTr="00FB0209">
        <w:trPr>
          <w:cantSplit/>
        </w:trPr>
        <w:tc>
          <w:tcPr>
            <w:tcW w:w="4548" w:type="dxa"/>
            <w:shd w:val="clear" w:color="auto" w:fill="E5EAF6"/>
            <w:vAlign w:val="center"/>
          </w:tcPr>
          <w:p w14:paraId="7FEA5E99" w14:textId="77777777" w:rsidR="00772F24" w:rsidRPr="0045038E" w:rsidRDefault="00772F24" w:rsidP="00772F24">
            <w:pPr>
              <w:rPr>
                <w:sz w:val="12"/>
                <w:szCs w:val="12"/>
              </w:rPr>
            </w:pPr>
          </w:p>
          <w:p w14:paraId="40017D59" w14:textId="77777777" w:rsidR="00772F24" w:rsidRPr="001911E8" w:rsidRDefault="00283A95" w:rsidP="00772F24">
            <w:pPr>
              <w:rPr>
                <w:rFonts w:cstheme="minorHAnsi"/>
                <w:b/>
                <w:bCs/>
              </w:rPr>
            </w:pPr>
            <w:hyperlink w:anchor="Med8B19" w:tooltip="Click to See Full Standard" w:history="1">
              <w:r w:rsidR="00772F24" w:rsidRPr="00270F95">
                <w:rPr>
                  <w:rStyle w:val="Hyperlink"/>
                  <w:rFonts w:cstheme="minorHAnsi"/>
                  <w:b/>
                  <w:bCs/>
                </w:rPr>
                <w:t>8-B-19</w:t>
              </w:r>
            </w:hyperlink>
            <w:r w:rsidR="00772F24" w:rsidRPr="00534738">
              <w:t xml:space="preserve"> </w:t>
            </w:r>
            <w:r w:rsidR="00772F24">
              <w:t xml:space="preserve">  </w:t>
            </w:r>
            <w:r w:rsidR="00772F24" w:rsidRPr="00CC680C">
              <w:rPr>
                <w:i/>
                <w:iCs/>
              </w:rPr>
              <w:t>A, B, C-M, C</w:t>
            </w:r>
          </w:p>
          <w:p w14:paraId="1DF07AA5" w14:textId="1432A071" w:rsidR="00772F24" w:rsidRPr="00D731C6" w:rsidRDefault="00772F24" w:rsidP="00772F24">
            <w:pPr>
              <w:rPr>
                <w:rFonts w:cstheme="minorHAnsi"/>
              </w:rPr>
            </w:pPr>
            <w:r w:rsidRPr="00D62AD3">
              <w:rPr>
                <w:rFonts w:cstheme="minorHAnsi"/>
              </w:rPr>
              <w:t>Documentation of pregnancy testing, as appropriate.</w:t>
            </w:r>
          </w:p>
        </w:tc>
        <w:tc>
          <w:tcPr>
            <w:tcW w:w="564" w:type="dxa"/>
            <w:shd w:val="clear" w:color="auto" w:fill="E5EAF6"/>
            <w:vAlign w:val="center"/>
          </w:tcPr>
          <w:p w14:paraId="2D9DC9E9" w14:textId="705DA4D0" w:rsidR="00772F24" w:rsidRPr="00DE346E" w:rsidRDefault="00283A95" w:rsidP="000C32A3">
            <w:pPr>
              <w:ind w:left="-65"/>
              <w:rPr>
                <w:rFonts w:cstheme="minorHAnsi"/>
                <w:b/>
                <w:bCs/>
                <w:u w:val="single"/>
              </w:rPr>
            </w:pPr>
            <w:sdt>
              <w:sdtPr>
                <w:rPr>
                  <w:rFonts w:cstheme="minorHAnsi"/>
                  <w:sz w:val="20"/>
                  <w:szCs w:val="20"/>
                </w:rPr>
                <w:id w:val="20351406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8041658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073707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957AB71" w14:textId="0D8EAFB8" w:rsidR="00772F24" w:rsidRPr="00DE346E" w:rsidRDefault="00283A95" w:rsidP="000C32A3">
            <w:pPr>
              <w:ind w:left="-65"/>
              <w:rPr>
                <w:rFonts w:cstheme="minorHAnsi"/>
                <w:b/>
                <w:bCs/>
                <w:u w:val="single"/>
              </w:rPr>
            </w:pPr>
            <w:sdt>
              <w:sdtPr>
                <w:rPr>
                  <w:rFonts w:cstheme="minorHAnsi"/>
                  <w:sz w:val="20"/>
                  <w:szCs w:val="20"/>
                </w:rPr>
                <w:id w:val="-214627063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343809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434797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358BF94" w14:textId="6CDC6000" w:rsidR="00772F24" w:rsidRPr="00DE346E" w:rsidRDefault="00283A95" w:rsidP="000C32A3">
            <w:pPr>
              <w:ind w:left="-65"/>
              <w:rPr>
                <w:rFonts w:cstheme="minorHAnsi"/>
                <w:b/>
                <w:bCs/>
                <w:u w:val="single"/>
              </w:rPr>
            </w:pPr>
            <w:sdt>
              <w:sdtPr>
                <w:rPr>
                  <w:rFonts w:cstheme="minorHAnsi"/>
                  <w:sz w:val="20"/>
                  <w:szCs w:val="20"/>
                </w:rPr>
                <w:id w:val="173533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869454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351654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EBA6D15" w14:textId="18070F0E" w:rsidR="00772F24" w:rsidRPr="00DE346E" w:rsidRDefault="00283A95" w:rsidP="000C32A3">
            <w:pPr>
              <w:ind w:left="-65"/>
              <w:rPr>
                <w:rFonts w:cstheme="minorHAnsi"/>
                <w:b/>
                <w:bCs/>
                <w:u w:val="single"/>
              </w:rPr>
            </w:pPr>
            <w:sdt>
              <w:sdtPr>
                <w:rPr>
                  <w:rFonts w:cstheme="minorHAnsi"/>
                  <w:sz w:val="20"/>
                  <w:szCs w:val="20"/>
                </w:rPr>
                <w:id w:val="128146057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283267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871711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0F769B7" w14:textId="33D91AC7" w:rsidR="00772F24" w:rsidRPr="00DE346E" w:rsidRDefault="00283A95" w:rsidP="000C32A3">
            <w:pPr>
              <w:ind w:left="-65"/>
              <w:rPr>
                <w:rFonts w:cstheme="minorHAnsi"/>
                <w:b/>
                <w:bCs/>
                <w:u w:val="single"/>
              </w:rPr>
            </w:pPr>
            <w:sdt>
              <w:sdtPr>
                <w:rPr>
                  <w:rFonts w:cstheme="minorHAnsi"/>
                  <w:sz w:val="20"/>
                  <w:szCs w:val="20"/>
                </w:rPr>
                <w:id w:val="-8595142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7438458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529376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E9F55F7" w14:textId="507B291E" w:rsidR="00772F24" w:rsidRPr="00DE346E" w:rsidRDefault="00283A95" w:rsidP="000C32A3">
            <w:pPr>
              <w:ind w:left="-65"/>
              <w:rPr>
                <w:rFonts w:cstheme="minorHAnsi"/>
                <w:b/>
                <w:bCs/>
                <w:u w:val="single"/>
              </w:rPr>
            </w:pPr>
            <w:sdt>
              <w:sdtPr>
                <w:rPr>
                  <w:rFonts w:cstheme="minorHAnsi"/>
                  <w:sz w:val="20"/>
                  <w:szCs w:val="20"/>
                </w:rPr>
                <w:id w:val="171816311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113366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572407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1B1BF51" w14:textId="38036E32" w:rsidR="00772F24" w:rsidRPr="00DE346E" w:rsidRDefault="00283A95" w:rsidP="000C32A3">
            <w:pPr>
              <w:ind w:left="-65"/>
              <w:rPr>
                <w:rFonts w:cstheme="minorHAnsi"/>
                <w:b/>
                <w:bCs/>
                <w:u w:val="single"/>
              </w:rPr>
            </w:pPr>
            <w:sdt>
              <w:sdtPr>
                <w:rPr>
                  <w:rFonts w:cstheme="minorHAnsi"/>
                  <w:sz w:val="20"/>
                  <w:szCs w:val="20"/>
                </w:rPr>
                <w:id w:val="198597141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3258791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7902592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B05776B" w14:textId="12C3DECD" w:rsidR="00772F24" w:rsidRPr="00DE346E" w:rsidRDefault="00283A95" w:rsidP="000C32A3">
            <w:pPr>
              <w:ind w:left="-65"/>
              <w:rPr>
                <w:rFonts w:cstheme="minorHAnsi"/>
                <w:b/>
                <w:bCs/>
                <w:u w:val="single"/>
              </w:rPr>
            </w:pPr>
            <w:sdt>
              <w:sdtPr>
                <w:rPr>
                  <w:rFonts w:cstheme="minorHAnsi"/>
                  <w:sz w:val="20"/>
                  <w:szCs w:val="20"/>
                </w:rPr>
                <w:id w:val="4105973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1761071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203890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BC31A6B" w14:textId="28D4071C" w:rsidR="00772F24" w:rsidRPr="00DE346E" w:rsidRDefault="00283A95" w:rsidP="000C32A3">
            <w:pPr>
              <w:ind w:left="-65"/>
              <w:rPr>
                <w:rFonts w:cstheme="minorHAnsi"/>
                <w:b/>
                <w:bCs/>
                <w:u w:val="single"/>
              </w:rPr>
            </w:pPr>
            <w:sdt>
              <w:sdtPr>
                <w:rPr>
                  <w:rFonts w:cstheme="minorHAnsi"/>
                  <w:sz w:val="20"/>
                  <w:szCs w:val="20"/>
                </w:rPr>
                <w:id w:val="-8908048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7488475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28416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56D9267A" w14:textId="6F9F7E77" w:rsidR="00772F24" w:rsidRPr="00DE346E" w:rsidRDefault="00283A95" w:rsidP="000C32A3">
            <w:pPr>
              <w:ind w:left="-65"/>
              <w:rPr>
                <w:rFonts w:cstheme="minorHAnsi"/>
                <w:b/>
                <w:bCs/>
                <w:u w:val="single"/>
              </w:rPr>
            </w:pPr>
            <w:sdt>
              <w:sdtPr>
                <w:rPr>
                  <w:rFonts w:cstheme="minorHAnsi"/>
                  <w:sz w:val="20"/>
                  <w:szCs w:val="20"/>
                </w:rPr>
                <w:id w:val="-188409966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2736587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48785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3A60B95" w14:textId="402FE3C2" w:rsidR="00772F24" w:rsidRPr="00DE346E" w:rsidRDefault="00283A95" w:rsidP="000C32A3">
            <w:pPr>
              <w:ind w:left="-65"/>
              <w:rPr>
                <w:rFonts w:cstheme="minorHAnsi"/>
                <w:b/>
                <w:bCs/>
                <w:u w:val="single"/>
              </w:rPr>
            </w:pPr>
            <w:sdt>
              <w:sdtPr>
                <w:rPr>
                  <w:rFonts w:cstheme="minorHAnsi"/>
                  <w:sz w:val="20"/>
                  <w:szCs w:val="20"/>
                </w:rPr>
                <w:id w:val="-59448013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128639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802455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417373B" w14:textId="30278FC9" w:rsidR="00772F24" w:rsidRPr="00DE346E" w:rsidRDefault="00283A95" w:rsidP="000C32A3">
            <w:pPr>
              <w:ind w:left="-65"/>
              <w:rPr>
                <w:rFonts w:cstheme="minorHAnsi"/>
                <w:b/>
                <w:bCs/>
                <w:u w:val="single"/>
              </w:rPr>
            </w:pPr>
            <w:sdt>
              <w:sdtPr>
                <w:rPr>
                  <w:rFonts w:cstheme="minorHAnsi"/>
                  <w:sz w:val="20"/>
                  <w:szCs w:val="20"/>
                </w:rPr>
                <w:id w:val="-160472815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5234893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619483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9AEC60C" w14:textId="1B36C55C" w:rsidR="00772F24" w:rsidRPr="00DE346E" w:rsidRDefault="00283A95" w:rsidP="000C32A3">
            <w:pPr>
              <w:ind w:left="-65"/>
              <w:rPr>
                <w:rFonts w:cstheme="minorHAnsi"/>
                <w:b/>
                <w:bCs/>
                <w:u w:val="single"/>
              </w:rPr>
            </w:pPr>
            <w:sdt>
              <w:sdtPr>
                <w:rPr>
                  <w:rFonts w:cstheme="minorHAnsi"/>
                  <w:sz w:val="20"/>
                  <w:szCs w:val="20"/>
                </w:rPr>
                <w:id w:val="48667957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4862751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149438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0F09EB1" w14:textId="3B18E7DB" w:rsidR="00772F24" w:rsidRPr="00DE346E" w:rsidRDefault="00283A95" w:rsidP="000C32A3">
            <w:pPr>
              <w:ind w:left="-65"/>
              <w:rPr>
                <w:rFonts w:cstheme="minorHAnsi"/>
                <w:b/>
                <w:bCs/>
                <w:u w:val="single"/>
              </w:rPr>
            </w:pPr>
            <w:sdt>
              <w:sdtPr>
                <w:rPr>
                  <w:rFonts w:cstheme="minorHAnsi"/>
                  <w:sz w:val="20"/>
                  <w:szCs w:val="20"/>
                </w:rPr>
                <w:id w:val="-8373814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84807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3926437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A04A818" w14:textId="32EB948B" w:rsidR="00772F24" w:rsidRPr="00DE346E" w:rsidRDefault="00283A95" w:rsidP="000C32A3">
            <w:pPr>
              <w:ind w:left="-65"/>
              <w:rPr>
                <w:rFonts w:cstheme="minorHAnsi"/>
                <w:b/>
                <w:bCs/>
                <w:u w:val="single"/>
              </w:rPr>
            </w:pPr>
            <w:sdt>
              <w:sdtPr>
                <w:rPr>
                  <w:rFonts w:cstheme="minorHAnsi"/>
                  <w:sz w:val="20"/>
                  <w:szCs w:val="20"/>
                </w:rPr>
                <w:id w:val="-92264741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7171980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5281337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FB1789D" w14:textId="2322C948" w:rsidR="00772F24" w:rsidRPr="00DE346E" w:rsidRDefault="00283A95" w:rsidP="000C32A3">
            <w:pPr>
              <w:ind w:left="-65"/>
              <w:rPr>
                <w:rFonts w:cstheme="minorHAnsi"/>
                <w:b/>
                <w:bCs/>
                <w:u w:val="single"/>
              </w:rPr>
            </w:pPr>
            <w:sdt>
              <w:sdtPr>
                <w:rPr>
                  <w:rFonts w:cstheme="minorHAnsi"/>
                  <w:sz w:val="20"/>
                  <w:szCs w:val="20"/>
                </w:rPr>
                <w:id w:val="-183036377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41037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892142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66CE07D" w14:textId="6E4D57BD" w:rsidR="00772F24" w:rsidRPr="00DE346E" w:rsidRDefault="00283A95" w:rsidP="000C32A3">
            <w:pPr>
              <w:ind w:left="-65"/>
              <w:rPr>
                <w:rFonts w:cstheme="minorHAnsi"/>
                <w:b/>
                <w:bCs/>
                <w:u w:val="single"/>
              </w:rPr>
            </w:pPr>
            <w:sdt>
              <w:sdtPr>
                <w:rPr>
                  <w:rFonts w:cstheme="minorHAnsi"/>
                  <w:sz w:val="20"/>
                  <w:szCs w:val="20"/>
                </w:rPr>
                <w:id w:val="15123389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425880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930891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9ECD525" w14:textId="3537C4EA" w:rsidR="00772F24" w:rsidRPr="00DE346E" w:rsidRDefault="00283A95" w:rsidP="000C32A3">
            <w:pPr>
              <w:ind w:left="-65"/>
              <w:rPr>
                <w:rFonts w:cstheme="minorHAnsi"/>
                <w:b/>
                <w:bCs/>
                <w:u w:val="single"/>
              </w:rPr>
            </w:pPr>
            <w:sdt>
              <w:sdtPr>
                <w:rPr>
                  <w:rFonts w:cstheme="minorHAnsi"/>
                  <w:sz w:val="20"/>
                  <w:szCs w:val="20"/>
                </w:rPr>
                <w:id w:val="179547702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290748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482087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DB9B156" w14:textId="7097DA5B" w:rsidR="00772F24" w:rsidRPr="00DE346E" w:rsidRDefault="00283A95" w:rsidP="000C32A3">
            <w:pPr>
              <w:ind w:left="-65"/>
              <w:rPr>
                <w:rFonts w:cstheme="minorHAnsi"/>
                <w:b/>
                <w:bCs/>
                <w:u w:val="single"/>
              </w:rPr>
            </w:pPr>
            <w:sdt>
              <w:sdtPr>
                <w:rPr>
                  <w:rFonts w:cstheme="minorHAnsi"/>
                  <w:sz w:val="20"/>
                  <w:szCs w:val="20"/>
                </w:rPr>
                <w:id w:val="-18870951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497296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384853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7D51DEF" w14:textId="48D1E668" w:rsidR="00772F24" w:rsidRPr="00DE346E" w:rsidRDefault="00283A95" w:rsidP="000C32A3">
            <w:pPr>
              <w:ind w:left="-65"/>
              <w:rPr>
                <w:rFonts w:cstheme="minorHAnsi"/>
                <w:b/>
                <w:bCs/>
                <w:u w:val="single"/>
              </w:rPr>
            </w:pPr>
            <w:sdt>
              <w:sdtPr>
                <w:rPr>
                  <w:rFonts w:cstheme="minorHAnsi"/>
                  <w:sz w:val="20"/>
                  <w:szCs w:val="20"/>
                </w:rPr>
                <w:id w:val="5067170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492592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46252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2025974315"/>
            <w:placeholder>
              <w:docPart w:val="0BE9A219A52A4B5CA6719C61E63213A6"/>
            </w:placeholder>
            <w:showingPlcHdr/>
          </w:sdtPr>
          <w:sdtEndPr/>
          <w:sdtContent>
            <w:tc>
              <w:tcPr>
                <w:tcW w:w="1158" w:type="dxa"/>
                <w:shd w:val="clear" w:color="auto" w:fill="E5EAF6"/>
                <w:vAlign w:val="center"/>
              </w:tcPr>
              <w:p w14:paraId="75EA5707" w14:textId="067FFA3E" w:rsidR="00772F24" w:rsidRPr="00DE346E" w:rsidRDefault="00772F24" w:rsidP="00772F24">
                <w:pPr>
                  <w:rPr>
                    <w:rFonts w:cstheme="minorHAnsi"/>
                    <w:b/>
                    <w:bCs/>
                    <w:u w:val="single"/>
                  </w:rPr>
                </w:pPr>
                <w:r>
                  <w:rPr>
                    <w:rStyle w:val="PlaceholderText"/>
                  </w:rPr>
                  <w:t># Deficient</w:t>
                </w:r>
              </w:p>
            </w:tc>
          </w:sdtContent>
        </w:sdt>
        <w:sdt>
          <w:sdtPr>
            <w:rPr>
              <w:rFonts w:cstheme="minorHAnsi"/>
              <w:b/>
              <w:bCs/>
              <w:u w:val="single"/>
            </w:rPr>
            <w:id w:val="-757822859"/>
            <w:placeholder>
              <w:docPart w:val="B44005F6486B430D8069B880085FCF13"/>
            </w:placeholder>
            <w:showingPlcHdr/>
          </w:sdtPr>
          <w:sdtEndPr/>
          <w:sdtContent>
            <w:tc>
              <w:tcPr>
                <w:tcW w:w="2394" w:type="dxa"/>
                <w:shd w:val="clear" w:color="auto" w:fill="E5EAF6"/>
                <w:vAlign w:val="center"/>
              </w:tcPr>
              <w:p w14:paraId="3A199563" w14:textId="22AF35C3" w:rsidR="00772F24" w:rsidRPr="00DE346E" w:rsidRDefault="00772F24" w:rsidP="00772F24">
                <w:pPr>
                  <w:rPr>
                    <w:rFonts w:cstheme="minorHAnsi"/>
                    <w:b/>
                    <w:bCs/>
                    <w:u w:val="single"/>
                  </w:rPr>
                </w:pPr>
                <w:r>
                  <w:rPr>
                    <w:rStyle w:val="PlaceholderText"/>
                  </w:rPr>
                  <w:t>Total Reviewed</w:t>
                </w:r>
              </w:p>
            </w:tc>
          </w:sdtContent>
        </w:sdt>
      </w:tr>
      <w:tr w:rsidR="00892706" w14:paraId="506ABC0B" w14:textId="77777777" w:rsidTr="00FD2953">
        <w:trPr>
          <w:cantSplit/>
        </w:trPr>
        <w:tc>
          <w:tcPr>
            <w:tcW w:w="19440" w:type="dxa"/>
            <w:gridSpan w:val="23"/>
            <w:shd w:val="clear" w:color="auto" w:fill="E5EAF6"/>
          </w:tcPr>
          <w:p w14:paraId="5C62CF02" w14:textId="775EFA14" w:rsidR="00892706" w:rsidRPr="00D731C6" w:rsidRDefault="00892706" w:rsidP="00892706">
            <w:pPr>
              <w:rPr>
                <w:rFonts w:cstheme="minorHAnsi"/>
              </w:rPr>
            </w:pPr>
            <w:r w:rsidRPr="00343C29">
              <w:rPr>
                <w:rFonts w:cstheme="minorHAnsi"/>
                <w:b/>
                <w:bCs/>
              </w:rPr>
              <w:lastRenderedPageBreak/>
              <w:t>Comments</w:t>
            </w:r>
            <w:r w:rsidRPr="00D731C6">
              <w:rPr>
                <w:rFonts w:cstheme="minorHAnsi"/>
              </w:rPr>
              <w:t xml:space="preserve">: </w:t>
            </w:r>
            <w:sdt>
              <w:sdtPr>
                <w:rPr>
                  <w:rFonts w:cstheme="minorHAnsi"/>
                </w:rPr>
                <w:id w:val="1078173041"/>
                <w:placeholder>
                  <w:docPart w:val="A1B58B59D689487184DD0D1864B66110"/>
                </w:placeholder>
                <w:showingPlcHdr/>
              </w:sdtPr>
              <w:sdtEndPr/>
              <w:sdtContent>
                <w:r>
                  <w:rPr>
                    <w:rStyle w:val="PlaceholderText"/>
                  </w:rPr>
                  <w:t>Enter comments for any deficiencies noted and/or any records where this standard may not be applicable.</w:t>
                </w:r>
              </w:sdtContent>
            </w:sdt>
          </w:p>
        </w:tc>
      </w:tr>
      <w:tr w:rsidR="003F39D1" w14:paraId="49B1655C" w14:textId="476A2C67" w:rsidTr="000C32A3">
        <w:trPr>
          <w:cantSplit/>
        </w:trPr>
        <w:tc>
          <w:tcPr>
            <w:tcW w:w="4548" w:type="dxa"/>
            <w:shd w:val="clear" w:color="auto" w:fill="E5EAF6"/>
            <w:vAlign w:val="center"/>
          </w:tcPr>
          <w:p w14:paraId="65CCCC62" w14:textId="77777777" w:rsidR="00892706" w:rsidRPr="0045038E" w:rsidRDefault="00892706" w:rsidP="00892706">
            <w:pPr>
              <w:rPr>
                <w:sz w:val="12"/>
                <w:szCs w:val="12"/>
              </w:rPr>
            </w:pPr>
          </w:p>
          <w:p w14:paraId="2B100673" w14:textId="77777777" w:rsidR="00892706" w:rsidRPr="001911E8" w:rsidRDefault="00283A95" w:rsidP="00892706">
            <w:pPr>
              <w:rPr>
                <w:rFonts w:cstheme="minorHAnsi"/>
                <w:b/>
                <w:bCs/>
              </w:rPr>
            </w:pPr>
            <w:hyperlink w:anchor="Med8B20" w:tooltip="Click to See Full Standard" w:history="1">
              <w:r w:rsidR="00892706" w:rsidRPr="00270F95">
                <w:rPr>
                  <w:rStyle w:val="Hyperlink"/>
                  <w:rFonts w:cstheme="minorHAnsi"/>
                  <w:b/>
                  <w:bCs/>
                </w:rPr>
                <w:t>8-B-20</w:t>
              </w:r>
            </w:hyperlink>
            <w:r w:rsidR="00892706" w:rsidRPr="00534738">
              <w:t xml:space="preserve"> </w:t>
            </w:r>
            <w:r w:rsidR="00892706">
              <w:t xml:space="preserve">  </w:t>
            </w:r>
            <w:r w:rsidR="00892706" w:rsidRPr="00CC680C">
              <w:rPr>
                <w:i/>
                <w:iCs/>
              </w:rPr>
              <w:t>A, B, C-M, C</w:t>
            </w:r>
          </w:p>
          <w:p w14:paraId="0C6D1B46" w14:textId="20D42892" w:rsidR="00892706" w:rsidRPr="00D731C6" w:rsidRDefault="00892706" w:rsidP="00892706">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shd w:val="clear" w:color="auto" w:fill="E5EAF6"/>
            <w:vAlign w:val="center"/>
          </w:tcPr>
          <w:p w14:paraId="50BC10C3" w14:textId="68C406B2" w:rsidR="00892706" w:rsidRPr="00DE346E" w:rsidRDefault="00283A95" w:rsidP="000C32A3">
            <w:pPr>
              <w:ind w:left="-65"/>
              <w:rPr>
                <w:rFonts w:cstheme="minorHAnsi"/>
                <w:b/>
                <w:bCs/>
                <w:u w:val="single"/>
              </w:rPr>
            </w:pPr>
            <w:sdt>
              <w:sdtPr>
                <w:rPr>
                  <w:rFonts w:cstheme="minorHAnsi"/>
                  <w:sz w:val="20"/>
                  <w:szCs w:val="20"/>
                </w:rPr>
                <w:id w:val="-13099309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4612417"/>
                <w14:checkbox>
                  <w14:checked w14:val="0"/>
                  <w14:checkedState w14:val="2612" w14:font="MS Gothic"/>
                  <w14:uncheckedState w14:val="2610" w14:font="MS Gothic"/>
                </w14:checkbox>
              </w:sdtPr>
              <w:sdtEnd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DBFBDB" w14:textId="5877639F" w:rsidR="00892706" w:rsidRPr="00DE346E" w:rsidRDefault="00283A95" w:rsidP="000C32A3">
            <w:pPr>
              <w:ind w:left="-65"/>
              <w:rPr>
                <w:rFonts w:cstheme="minorHAnsi"/>
                <w:b/>
                <w:bCs/>
                <w:u w:val="single"/>
              </w:rPr>
            </w:pPr>
            <w:sdt>
              <w:sdtPr>
                <w:rPr>
                  <w:rFonts w:cstheme="minorHAnsi"/>
                  <w:sz w:val="20"/>
                  <w:szCs w:val="20"/>
                </w:rPr>
                <w:id w:val="-17569750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61019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59D36D" w14:textId="379F7CA4" w:rsidR="00892706" w:rsidRPr="00DE346E" w:rsidRDefault="00283A95" w:rsidP="000C32A3">
            <w:pPr>
              <w:ind w:left="-65"/>
              <w:rPr>
                <w:rFonts w:cstheme="minorHAnsi"/>
                <w:b/>
                <w:bCs/>
                <w:u w:val="single"/>
              </w:rPr>
            </w:pPr>
            <w:sdt>
              <w:sdtPr>
                <w:rPr>
                  <w:rFonts w:cstheme="minorHAnsi"/>
                  <w:sz w:val="20"/>
                  <w:szCs w:val="20"/>
                </w:rPr>
                <w:id w:val="-10419792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943577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C10F8C0" w14:textId="4BAC0494" w:rsidR="00892706" w:rsidRPr="00DE346E" w:rsidRDefault="00283A95" w:rsidP="000C32A3">
            <w:pPr>
              <w:ind w:left="-65"/>
              <w:rPr>
                <w:rFonts w:cstheme="minorHAnsi"/>
                <w:b/>
                <w:bCs/>
                <w:u w:val="single"/>
              </w:rPr>
            </w:pPr>
            <w:sdt>
              <w:sdtPr>
                <w:rPr>
                  <w:rFonts w:cstheme="minorHAnsi"/>
                  <w:sz w:val="20"/>
                  <w:szCs w:val="20"/>
                </w:rPr>
                <w:id w:val="-5080617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7367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223DD21" w14:textId="0042A962" w:rsidR="00892706" w:rsidRPr="00DE346E" w:rsidRDefault="00283A95" w:rsidP="000C32A3">
            <w:pPr>
              <w:ind w:left="-65"/>
              <w:rPr>
                <w:rFonts w:cstheme="minorHAnsi"/>
                <w:b/>
                <w:bCs/>
                <w:u w:val="single"/>
              </w:rPr>
            </w:pPr>
            <w:sdt>
              <w:sdtPr>
                <w:rPr>
                  <w:rFonts w:cstheme="minorHAnsi"/>
                  <w:sz w:val="20"/>
                  <w:szCs w:val="20"/>
                </w:rPr>
                <w:id w:val="4406478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5153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4E70CBD" w14:textId="455792AA" w:rsidR="00892706" w:rsidRPr="00DE346E" w:rsidRDefault="00283A95" w:rsidP="000C32A3">
            <w:pPr>
              <w:ind w:left="-65"/>
              <w:rPr>
                <w:rFonts w:cstheme="minorHAnsi"/>
                <w:b/>
                <w:bCs/>
                <w:u w:val="single"/>
              </w:rPr>
            </w:pPr>
            <w:sdt>
              <w:sdtPr>
                <w:rPr>
                  <w:rFonts w:cstheme="minorHAnsi"/>
                  <w:sz w:val="20"/>
                  <w:szCs w:val="20"/>
                </w:rPr>
                <w:id w:val="17165474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313112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EE068A7" w14:textId="7FAA63BE" w:rsidR="00892706" w:rsidRPr="00DE346E" w:rsidRDefault="00283A95" w:rsidP="000C32A3">
            <w:pPr>
              <w:ind w:left="-65"/>
              <w:rPr>
                <w:rFonts w:cstheme="minorHAnsi"/>
                <w:b/>
                <w:bCs/>
                <w:u w:val="single"/>
              </w:rPr>
            </w:pPr>
            <w:sdt>
              <w:sdtPr>
                <w:rPr>
                  <w:rFonts w:cstheme="minorHAnsi"/>
                  <w:sz w:val="20"/>
                  <w:szCs w:val="20"/>
                </w:rPr>
                <w:id w:val="15305294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51027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21BBF23" w14:textId="7197CA42" w:rsidR="00892706" w:rsidRPr="00DE346E" w:rsidRDefault="00283A95" w:rsidP="000C32A3">
            <w:pPr>
              <w:ind w:left="-65"/>
              <w:rPr>
                <w:rFonts w:cstheme="minorHAnsi"/>
                <w:b/>
                <w:bCs/>
                <w:u w:val="single"/>
              </w:rPr>
            </w:pPr>
            <w:sdt>
              <w:sdtPr>
                <w:rPr>
                  <w:rFonts w:cstheme="minorHAnsi"/>
                  <w:sz w:val="20"/>
                  <w:szCs w:val="20"/>
                </w:rPr>
                <w:id w:val="168683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882407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D806DD7" w14:textId="6C9AB011" w:rsidR="00892706" w:rsidRPr="00DE346E" w:rsidRDefault="00283A95" w:rsidP="000C32A3">
            <w:pPr>
              <w:ind w:left="-65"/>
              <w:rPr>
                <w:rFonts w:cstheme="minorHAnsi"/>
                <w:b/>
                <w:bCs/>
                <w:u w:val="single"/>
              </w:rPr>
            </w:pPr>
            <w:sdt>
              <w:sdtPr>
                <w:rPr>
                  <w:rFonts w:cstheme="minorHAnsi"/>
                  <w:sz w:val="20"/>
                  <w:szCs w:val="20"/>
                </w:rPr>
                <w:id w:val="-16880494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5278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302BFEC" w14:textId="52F47CA2" w:rsidR="00892706" w:rsidRPr="00DE346E" w:rsidRDefault="00283A95" w:rsidP="000C32A3">
            <w:pPr>
              <w:ind w:left="-65"/>
              <w:rPr>
                <w:rFonts w:cstheme="minorHAnsi"/>
                <w:b/>
                <w:bCs/>
                <w:u w:val="single"/>
              </w:rPr>
            </w:pPr>
            <w:sdt>
              <w:sdtPr>
                <w:rPr>
                  <w:rFonts w:cstheme="minorHAnsi"/>
                  <w:sz w:val="20"/>
                  <w:szCs w:val="20"/>
                </w:rPr>
                <w:id w:val="2535600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94980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B89B360" w14:textId="7C381625" w:rsidR="00892706" w:rsidRPr="00DE346E" w:rsidRDefault="00283A95" w:rsidP="000C32A3">
            <w:pPr>
              <w:ind w:left="-65"/>
              <w:rPr>
                <w:rFonts w:cstheme="minorHAnsi"/>
                <w:b/>
                <w:bCs/>
                <w:u w:val="single"/>
              </w:rPr>
            </w:pPr>
            <w:sdt>
              <w:sdtPr>
                <w:rPr>
                  <w:rFonts w:cstheme="minorHAnsi"/>
                  <w:sz w:val="20"/>
                  <w:szCs w:val="20"/>
                </w:rPr>
                <w:id w:val="11207253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84412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B34044" w14:textId="2322150F" w:rsidR="00892706" w:rsidRPr="00DE346E" w:rsidRDefault="00283A95" w:rsidP="000C32A3">
            <w:pPr>
              <w:ind w:left="-65"/>
              <w:rPr>
                <w:rFonts w:cstheme="minorHAnsi"/>
                <w:b/>
                <w:bCs/>
                <w:u w:val="single"/>
              </w:rPr>
            </w:pPr>
            <w:sdt>
              <w:sdtPr>
                <w:rPr>
                  <w:rFonts w:cstheme="minorHAnsi"/>
                  <w:sz w:val="20"/>
                  <w:szCs w:val="20"/>
                </w:rPr>
                <w:id w:val="3365850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32688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3B55B19" w14:textId="626087BA" w:rsidR="00892706" w:rsidRPr="00DE346E" w:rsidRDefault="00283A95" w:rsidP="000C32A3">
            <w:pPr>
              <w:ind w:left="-65"/>
              <w:rPr>
                <w:rFonts w:cstheme="minorHAnsi"/>
                <w:b/>
                <w:bCs/>
                <w:u w:val="single"/>
              </w:rPr>
            </w:pPr>
            <w:sdt>
              <w:sdtPr>
                <w:rPr>
                  <w:rFonts w:cstheme="minorHAnsi"/>
                  <w:sz w:val="20"/>
                  <w:szCs w:val="20"/>
                </w:rPr>
                <w:id w:val="6622024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785733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74CB96" w14:textId="7631371F" w:rsidR="00892706" w:rsidRPr="00DE346E" w:rsidRDefault="00283A95" w:rsidP="000C32A3">
            <w:pPr>
              <w:ind w:left="-65"/>
              <w:rPr>
                <w:rFonts w:cstheme="minorHAnsi"/>
                <w:b/>
                <w:bCs/>
                <w:u w:val="single"/>
              </w:rPr>
            </w:pPr>
            <w:sdt>
              <w:sdtPr>
                <w:rPr>
                  <w:rFonts w:cstheme="minorHAnsi"/>
                  <w:sz w:val="20"/>
                  <w:szCs w:val="20"/>
                </w:rPr>
                <w:id w:val="-21101821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1696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EB31CD8" w14:textId="1EC6159F" w:rsidR="00892706" w:rsidRPr="00DE346E" w:rsidRDefault="00283A95" w:rsidP="000C32A3">
            <w:pPr>
              <w:ind w:left="-65"/>
              <w:rPr>
                <w:rFonts w:cstheme="minorHAnsi"/>
                <w:b/>
                <w:bCs/>
                <w:u w:val="single"/>
              </w:rPr>
            </w:pPr>
            <w:sdt>
              <w:sdtPr>
                <w:rPr>
                  <w:rFonts w:cstheme="minorHAnsi"/>
                  <w:sz w:val="20"/>
                  <w:szCs w:val="20"/>
                </w:rPr>
                <w:id w:val="19830353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930032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668521" w14:textId="0F0997D2" w:rsidR="00892706" w:rsidRPr="00DE346E" w:rsidRDefault="00283A95" w:rsidP="000C32A3">
            <w:pPr>
              <w:ind w:left="-65"/>
              <w:rPr>
                <w:rFonts w:cstheme="minorHAnsi"/>
                <w:b/>
                <w:bCs/>
                <w:u w:val="single"/>
              </w:rPr>
            </w:pPr>
            <w:sdt>
              <w:sdtPr>
                <w:rPr>
                  <w:rFonts w:cstheme="minorHAnsi"/>
                  <w:sz w:val="20"/>
                  <w:szCs w:val="20"/>
                </w:rPr>
                <w:id w:val="-3048526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18581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0E03CD" w14:textId="5B9DF629" w:rsidR="00892706" w:rsidRPr="00DE346E" w:rsidRDefault="00283A95" w:rsidP="000C32A3">
            <w:pPr>
              <w:ind w:left="-65"/>
              <w:rPr>
                <w:rFonts w:cstheme="minorHAnsi"/>
                <w:b/>
                <w:bCs/>
                <w:u w:val="single"/>
              </w:rPr>
            </w:pPr>
            <w:sdt>
              <w:sdtPr>
                <w:rPr>
                  <w:rFonts w:cstheme="minorHAnsi"/>
                  <w:sz w:val="20"/>
                  <w:szCs w:val="20"/>
                </w:rPr>
                <w:id w:val="6329121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06815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4B4ADE2" w14:textId="2426E9FB" w:rsidR="00892706" w:rsidRPr="00DE346E" w:rsidRDefault="00283A95" w:rsidP="000C32A3">
            <w:pPr>
              <w:ind w:left="-65"/>
              <w:rPr>
                <w:rFonts w:cstheme="minorHAnsi"/>
                <w:b/>
                <w:bCs/>
                <w:u w:val="single"/>
              </w:rPr>
            </w:pPr>
            <w:sdt>
              <w:sdtPr>
                <w:rPr>
                  <w:rFonts w:cstheme="minorHAnsi"/>
                  <w:sz w:val="20"/>
                  <w:szCs w:val="20"/>
                </w:rPr>
                <w:id w:val="-11606107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62408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7F8BD8" w14:textId="73478F8C" w:rsidR="00892706" w:rsidRPr="00DE346E" w:rsidRDefault="00283A95" w:rsidP="000C32A3">
            <w:pPr>
              <w:ind w:left="-65"/>
              <w:rPr>
                <w:rFonts w:cstheme="minorHAnsi"/>
                <w:b/>
                <w:bCs/>
                <w:u w:val="single"/>
              </w:rPr>
            </w:pPr>
            <w:sdt>
              <w:sdtPr>
                <w:rPr>
                  <w:rFonts w:cstheme="minorHAnsi"/>
                  <w:sz w:val="20"/>
                  <w:szCs w:val="20"/>
                </w:rPr>
                <w:id w:val="-757673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25961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224C804" w14:textId="0CE47CEF" w:rsidR="00892706" w:rsidRPr="00DE346E" w:rsidRDefault="00283A95" w:rsidP="000C32A3">
            <w:pPr>
              <w:ind w:left="-65"/>
              <w:rPr>
                <w:rFonts w:cstheme="minorHAnsi"/>
                <w:b/>
                <w:bCs/>
                <w:u w:val="single"/>
              </w:rPr>
            </w:pPr>
            <w:sdt>
              <w:sdtPr>
                <w:rPr>
                  <w:rFonts w:cstheme="minorHAnsi"/>
                  <w:sz w:val="20"/>
                  <w:szCs w:val="20"/>
                </w:rPr>
                <w:id w:val="3345801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59733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71002748"/>
            <w:placeholder>
              <w:docPart w:val="6DF89B79CA5645849441146D09D407BA"/>
            </w:placeholder>
            <w:showingPlcHdr/>
          </w:sdtPr>
          <w:sdtEndPr/>
          <w:sdtContent>
            <w:tc>
              <w:tcPr>
                <w:tcW w:w="1158" w:type="dxa"/>
                <w:shd w:val="clear" w:color="auto" w:fill="E5EAF6"/>
                <w:vAlign w:val="center"/>
              </w:tcPr>
              <w:p w14:paraId="681A2687" w14:textId="13C4660A"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822538717"/>
            <w:placeholder>
              <w:docPart w:val="82A651A3DFF44FCDA569624223B8AC5A"/>
            </w:placeholder>
            <w:showingPlcHdr/>
          </w:sdtPr>
          <w:sdtEndPr/>
          <w:sdtContent>
            <w:tc>
              <w:tcPr>
                <w:tcW w:w="2394" w:type="dxa"/>
                <w:shd w:val="clear" w:color="auto" w:fill="E5EAF6"/>
                <w:vAlign w:val="center"/>
              </w:tcPr>
              <w:p w14:paraId="4E450A85" w14:textId="4740D4BB" w:rsidR="00892706" w:rsidRPr="00DE346E" w:rsidRDefault="00892706" w:rsidP="00892706">
                <w:pPr>
                  <w:rPr>
                    <w:rFonts w:cstheme="minorHAnsi"/>
                    <w:b/>
                    <w:bCs/>
                    <w:u w:val="single"/>
                  </w:rPr>
                </w:pPr>
                <w:r>
                  <w:rPr>
                    <w:rStyle w:val="PlaceholderText"/>
                  </w:rPr>
                  <w:t>Total Reviewed</w:t>
                </w:r>
              </w:p>
            </w:tc>
          </w:sdtContent>
        </w:sdt>
      </w:tr>
      <w:tr w:rsidR="00892706" w14:paraId="5063F127" w14:textId="77777777" w:rsidTr="000C32A3">
        <w:trPr>
          <w:cantSplit/>
        </w:trPr>
        <w:tc>
          <w:tcPr>
            <w:tcW w:w="19440" w:type="dxa"/>
            <w:gridSpan w:val="23"/>
            <w:shd w:val="clear" w:color="auto" w:fill="E5EAF6"/>
            <w:vAlign w:val="center"/>
          </w:tcPr>
          <w:p w14:paraId="1AA54D1A" w14:textId="74037992"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9C921D2834D74D2488E91C521FDF9F4F"/>
                </w:placeholder>
                <w:showingPlcHdr/>
              </w:sdtPr>
              <w:sdtEndPr/>
              <w:sdtContent>
                <w:r>
                  <w:rPr>
                    <w:rStyle w:val="PlaceholderText"/>
                  </w:rPr>
                  <w:t>Enter comments for any deficiencies noted and/or any records where this standard may not be applicable.</w:t>
                </w:r>
              </w:sdtContent>
            </w:sdt>
          </w:p>
        </w:tc>
      </w:tr>
      <w:tr w:rsidR="00892706" w14:paraId="26D67F61" w14:textId="1A30D0EF" w:rsidTr="000C32A3">
        <w:trPr>
          <w:cantSplit/>
        </w:trPr>
        <w:tc>
          <w:tcPr>
            <w:tcW w:w="4548" w:type="dxa"/>
            <w:shd w:val="clear" w:color="auto" w:fill="auto"/>
            <w:vAlign w:val="center"/>
          </w:tcPr>
          <w:p w14:paraId="62FBA242" w14:textId="77777777" w:rsidR="00892706" w:rsidRPr="0045038E" w:rsidRDefault="00892706" w:rsidP="00892706">
            <w:pPr>
              <w:rPr>
                <w:sz w:val="12"/>
                <w:szCs w:val="12"/>
              </w:rPr>
            </w:pPr>
          </w:p>
          <w:p w14:paraId="501CA220" w14:textId="77777777" w:rsidR="00892706" w:rsidRPr="001911E8" w:rsidRDefault="00283A95" w:rsidP="00892706">
            <w:pPr>
              <w:rPr>
                <w:rFonts w:cstheme="minorHAnsi"/>
                <w:b/>
                <w:bCs/>
              </w:rPr>
            </w:pPr>
            <w:hyperlink w:anchor="Med8B21" w:tooltip="Click to See Full Standard" w:history="1">
              <w:r w:rsidR="00892706" w:rsidRPr="00270F95">
                <w:rPr>
                  <w:rStyle w:val="Hyperlink"/>
                  <w:rFonts w:cstheme="minorHAnsi"/>
                  <w:b/>
                  <w:bCs/>
                </w:rPr>
                <w:t>8-B-21</w:t>
              </w:r>
            </w:hyperlink>
            <w:r w:rsidR="00892706" w:rsidRPr="00534738">
              <w:t xml:space="preserve"> </w:t>
            </w:r>
            <w:r w:rsidR="00892706">
              <w:t xml:space="preserve">  </w:t>
            </w:r>
            <w:r w:rsidR="00892706" w:rsidRPr="00CC680C">
              <w:rPr>
                <w:i/>
                <w:iCs/>
              </w:rPr>
              <w:t>A, B, C-M, C</w:t>
            </w:r>
          </w:p>
          <w:p w14:paraId="5B81882F" w14:textId="75848DC6" w:rsidR="00892706" w:rsidRPr="00D731C6" w:rsidRDefault="00892706" w:rsidP="00892706">
            <w:pPr>
              <w:rPr>
                <w:rFonts w:cstheme="minorHAnsi"/>
              </w:rPr>
            </w:pPr>
            <w:r w:rsidRPr="006F2115">
              <w:rPr>
                <w:rFonts w:cstheme="minorHAnsi"/>
              </w:rPr>
              <w:t>The pre-op record includes appropriate laboratory procedures performed where indicated.</w:t>
            </w:r>
          </w:p>
        </w:tc>
        <w:tc>
          <w:tcPr>
            <w:tcW w:w="564" w:type="dxa"/>
            <w:shd w:val="clear" w:color="auto" w:fill="auto"/>
            <w:vAlign w:val="center"/>
          </w:tcPr>
          <w:p w14:paraId="1352651E" w14:textId="56BB82C5" w:rsidR="00892706" w:rsidRPr="00DE346E" w:rsidRDefault="00283A95" w:rsidP="000C32A3">
            <w:pPr>
              <w:ind w:left="-65"/>
              <w:rPr>
                <w:rFonts w:cstheme="minorHAnsi"/>
                <w:b/>
                <w:bCs/>
                <w:u w:val="single"/>
              </w:rPr>
            </w:pPr>
            <w:sdt>
              <w:sdtPr>
                <w:rPr>
                  <w:rFonts w:cstheme="minorHAnsi"/>
                  <w:sz w:val="20"/>
                  <w:szCs w:val="20"/>
                </w:rPr>
                <w:id w:val="-11024111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45459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AFDF4E8" w14:textId="2BD5B170" w:rsidR="00892706" w:rsidRPr="00DE346E" w:rsidRDefault="00283A95" w:rsidP="000C32A3">
            <w:pPr>
              <w:ind w:left="-65"/>
              <w:rPr>
                <w:rFonts w:cstheme="minorHAnsi"/>
                <w:b/>
                <w:bCs/>
                <w:u w:val="single"/>
              </w:rPr>
            </w:pPr>
            <w:sdt>
              <w:sdtPr>
                <w:rPr>
                  <w:rFonts w:cstheme="minorHAnsi"/>
                  <w:sz w:val="20"/>
                  <w:szCs w:val="20"/>
                </w:rPr>
                <w:id w:val="-17906571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68319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BA94D49" w14:textId="75494441" w:rsidR="00892706" w:rsidRPr="00DE346E" w:rsidRDefault="00283A95" w:rsidP="000C32A3">
            <w:pPr>
              <w:ind w:left="-65"/>
              <w:rPr>
                <w:rFonts w:cstheme="minorHAnsi"/>
                <w:b/>
                <w:bCs/>
                <w:u w:val="single"/>
              </w:rPr>
            </w:pPr>
            <w:sdt>
              <w:sdtPr>
                <w:rPr>
                  <w:rFonts w:cstheme="minorHAnsi"/>
                  <w:sz w:val="20"/>
                  <w:szCs w:val="20"/>
                </w:rPr>
                <w:id w:val="8145284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72219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906BDAB" w14:textId="07D51BAA" w:rsidR="00892706" w:rsidRPr="00DE346E" w:rsidRDefault="00283A95" w:rsidP="000C32A3">
            <w:pPr>
              <w:ind w:left="-65"/>
              <w:rPr>
                <w:rFonts w:cstheme="minorHAnsi"/>
                <w:b/>
                <w:bCs/>
                <w:u w:val="single"/>
              </w:rPr>
            </w:pPr>
            <w:sdt>
              <w:sdtPr>
                <w:rPr>
                  <w:rFonts w:cstheme="minorHAnsi"/>
                  <w:sz w:val="20"/>
                  <w:szCs w:val="20"/>
                </w:rPr>
                <w:id w:val="19538153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87111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2A6FBEC" w14:textId="7DF39F55" w:rsidR="00892706" w:rsidRPr="00DE346E" w:rsidRDefault="00283A95" w:rsidP="000C32A3">
            <w:pPr>
              <w:ind w:left="-65"/>
              <w:rPr>
                <w:rFonts w:cstheme="minorHAnsi"/>
                <w:b/>
                <w:bCs/>
                <w:u w:val="single"/>
              </w:rPr>
            </w:pPr>
            <w:sdt>
              <w:sdtPr>
                <w:rPr>
                  <w:rFonts w:cstheme="minorHAnsi"/>
                  <w:sz w:val="20"/>
                  <w:szCs w:val="20"/>
                </w:rPr>
                <w:id w:val="-19812957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65918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B1B6C6B" w14:textId="664A25A3" w:rsidR="00892706" w:rsidRPr="00DE346E" w:rsidRDefault="00283A95" w:rsidP="000C32A3">
            <w:pPr>
              <w:ind w:left="-65"/>
              <w:rPr>
                <w:rFonts w:cstheme="minorHAnsi"/>
                <w:b/>
                <w:bCs/>
                <w:u w:val="single"/>
              </w:rPr>
            </w:pPr>
            <w:sdt>
              <w:sdtPr>
                <w:rPr>
                  <w:rFonts w:cstheme="minorHAnsi"/>
                  <w:sz w:val="20"/>
                  <w:szCs w:val="20"/>
                </w:rPr>
                <w:id w:val="13455830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31336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61B1CFD" w14:textId="13DD6C9A" w:rsidR="00892706" w:rsidRPr="00DE346E" w:rsidRDefault="00283A95" w:rsidP="000C32A3">
            <w:pPr>
              <w:ind w:left="-65"/>
              <w:rPr>
                <w:rFonts w:cstheme="minorHAnsi"/>
                <w:b/>
                <w:bCs/>
                <w:u w:val="single"/>
              </w:rPr>
            </w:pPr>
            <w:sdt>
              <w:sdtPr>
                <w:rPr>
                  <w:rFonts w:cstheme="minorHAnsi"/>
                  <w:sz w:val="20"/>
                  <w:szCs w:val="20"/>
                </w:rPr>
                <w:id w:val="15070926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45001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933E0C3" w14:textId="61029331" w:rsidR="00892706" w:rsidRPr="00DE346E" w:rsidRDefault="00283A95" w:rsidP="000C32A3">
            <w:pPr>
              <w:ind w:left="-65"/>
              <w:rPr>
                <w:rFonts w:cstheme="minorHAnsi"/>
                <w:b/>
                <w:bCs/>
                <w:u w:val="single"/>
              </w:rPr>
            </w:pPr>
            <w:sdt>
              <w:sdtPr>
                <w:rPr>
                  <w:rFonts w:cstheme="minorHAnsi"/>
                  <w:sz w:val="20"/>
                  <w:szCs w:val="20"/>
                </w:rPr>
                <w:id w:val="-5397367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94895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6428449" w14:textId="5768ABD2" w:rsidR="00892706" w:rsidRPr="00DE346E" w:rsidRDefault="00283A95" w:rsidP="000C32A3">
            <w:pPr>
              <w:ind w:left="-65"/>
              <w:rPr>
                <w:rFonts w:cstheme="minorHAnsi"/>
                <w:b/>
                <w:bCs/>
                <w:u w:val="single"/>
              </w:rPr>
            </w:pPr>
            <w:sdt>
              <w:sdtPr>
                <w:rPr>
                  <w:rFonts w:cstheme="minorHAnsi"/>
                  <w:sz w:val="20"/>
                  <w:szCs w:val="20"/>
                </w:rPr>
                <w:id w:val="16275082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20781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0D9D0A4" w14:textId="4BC78C00" w:rsidR="00892706" w:rsidRPr="00DE346E" w:rsidRDefault="00283A95" w:rsidP="000C32A3">
            <w:pPr>
              <w:ind w:left="-65"/>
              <w:rPr>
                <w:rFonts w:cstheme="minorHAnsi"/>
                <w:b/>
                <w:bCs/>
                <w:u w:val="single"/>
              </w:rPr>
            </w:pPr>
            <w:sdt>
              <w:sdtPr>
                <w:rPr>
                  <w:rFonts w:cstheme="minorHAnsi"/>
                  <w:sz w:val="20"/>
                  <w:szCs w:val="20"/>
                </w:rPr>
                <w:id w:val="4401085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7534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F26018A" w14:textId="537E7656" w:rsidR="00892706" w:rsidRPr="00DE346E" w:rsidRDefault="00283A95" w:rsidP="000C32A3">
            <w:pPr>
              <w:ind w:left="-65"/>
              <w:rPr>
                <w:rFonts w:cstheme="minorHAnsi"/>
                <w:b/>
                <w:bCs/>
                <w:u w:val="single"/>
              </w:rPr>
            </w:pPr>
            <w:sdt>
              <w:sdtPr>
                <w:rPr>
                  <w:rFonts w:cstheme="minorHAnsi"/>
                  <w:sz w:val="20"/>
                  <w:szCs w:val="20"/>
                </w:rPr>
                <w:id w:val="10514214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75395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015DC6F" w14:textId="0F2827E2" w:rsidR="00892706" w:rsidRPr="00DE346E" w:rsidRDefault="00283A95" w:rsidP="000C32A3">
            <w:pPr>
              <w:ind w:left="-65"/>
              <w:rPr>
                <w:rFonts w:cstheme="minorHAnsi"/>
                <w:b/>
                <w:bCs/>
                <w:u w:val="single"/>
              </w:rPr>
            </w:pPr>
            <w:sdt>
              <w:sdtPr>
                <w:rPr>
                  <w:rFonts w:cstheme="minorHAnsi"/>
                  <w:sz w:val="20"/>
                  <w:szCs w:val="20"/>
                </w:rPr>
                <w:id w:val="19656979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40860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1B644DF" w14:textId="2D01BA24" w:rsidR="00892706" w:rsidRPr="00DE346E" w:rsidRDefault="00283A95" w:rsidP="000C32A3">
            <w:pPr>
              <w:ind w:left="-65"/>
              <w:rPr>
                <w:rFonts w:cstheme="minorHAnsi"/>
                <w:b/>
                <w:bCs/>
                <w:u w:val="single"/>
              </w:rPr>
            </w:pPr>
            <w:sdt>
              <w:sdtPr>
                <w:rPr>
                  <w:rFonts w:cstheme="minorHAnsi"/>
                  <w:sz w:val="20"/>
                  <w:szCs w:val="20"/>
                </w:rPr>
                <w:id w:val="2819253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6011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87D01D8" w14:textId="4DC7130F" w:rsidR="00892706" w:rsidRPr="00DE346E" w:rsidRDefault="00283A95" w:rsidP="000C32A3">
            <w:pPr>
              <w:ind w:left="-65"/>
              <w:rPr>
                <w:rFonts w:cstheme="minorHAnsi"/>
                <w:b/>
                <w:bCs/>
                <w:u w:val="single"/>
              </w:rPr>
            </w:pPr>
            <w:sdt>
              <w:sdtPr>
                <w:rPr>
                  <w:rFonts w:cstheme="minorHAnsi"/>
                  <w:sz w:val="20"/>
                  <w:szCs w:val="20"/>
                </w:rPr>
                <w:id w:val="2212591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01628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EBC92FC" w14:textId="1D44E2E5" w:rsidR="00892706" w:rsidRPr="00DE346E" w:rsidRDefault="00283A95" w:rsidP="000C32A3">
            <w:pPr>
              <w:ind w:left="-65"/>
              <w:rPr>
                <w:rFonts w:cstheme="minorHAnsi"/>
                <w:b/>
                <w:bCs/>
                <w:u w:val="single"/>
              </w:rPr>
            </w:pPr>
            <w:sdt>
              <w:sdtPr>
                <w:rPr>
                  <w:rFonts w:cstheme="minorHAnsi"/>
                  <w:sz w:val="20"/>
                  <w:szCs w:val="20"/>
                </w:rPr>
                <w:id w:val="-9081574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65198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35FAD62" w14:textId="12D10AF9" w:rsidR="00892706" w:rsidRPr="00DE346E" w:rsidRDefault="00283A95" w:rsidP="000C32A3">
            <w:pPr>
              <w:ind w:left="-65"/>
              <w:rPr>
                <w:rFonts w:cstheme="minorHAnsi"/>
                <w:b/>
                <w:bCs/>
                <w:u w:val="single"/>
              </w:rPr>
            </w:pPr>
            <w:sdt>
              <w:sdtPr>
                <w:rPr>
                  <w:rFonts w:cstheme="minorHAnsi"/>
                  <w:sz w:val="20"/>
                  <w:szCs w:val="20"/>
                </w:rPr>
                <w:id w:val="-6400444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20768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88B484B" w14:textId="2DD176BD" w:rsidR="00892706" w:rsidRPr="00DE346E" w:rsidRDefault="00283A95" w:rsidP="000C32A3">
            <w:pPr>
              <w:ind w:left="-65"/>
              <w:rPr>
                <w:rFonts w:cstheme="minorHAnsi"/>
                <w:b/>
                <w:bCs/>
                <w:u w:val="single"/>
              </w:rPr>
            </w:pPr>
            <w:sdt>
              <w:sdtPr>
                <w:rPr>
                  <w:rFonts w:cstheme="minorHAnsi"/>
                  <w:sz w:val="20"/>
                  <w:szCs w:val="20"/>
                </w:rPr>
                <w:id w:val="-1614709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06899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26127DB" w14:textId="354DFA06" w:rsidR="00892706" w:rsidRPr="00DE346E" w:rsidRDefault="00283A95" w:rsidP="000C32A3">
            <w:pPr>
              <w:ind w:left="-65"/>
              <w:rPr>
                <w:rFonts w:cstheme="minorHAnsi"/>
                <w:b/>
                <w:bCs/>
                <w:u w:val="single"/>
              </w:rPr>
            </w:pPr>
            <w:sdt>
              <w:sdtPr>
                <w:rPr>
                  <w:rFonts w:cstheme="minorHAnsi"/>
                  <w:sz w:val="20"/>
                  <w:szCs w:val="20"/>
                </w:rPr>
                <w:id w:val="19096447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83460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442E8C1" w14:textId="60633EE5" w:rsidR="00892706" w:rsidRPr="00DE346E" w:rsidRDefault="00283A95" w:rsidP="000C32A3">
            <w:pPr>
              <w:ind w:left="-65"/>
              <w:rPr>
                <w:rFonts w:cstheme="minorHAnsi"/>
                <w:b/>
                <w:bCs/>
                <w:u w:val="single"/>
              </w:rPr>
            </w:pPr>
            <w:sdt>
              <w:sdtPr>
                <w:rPr>
                  <w:rFonts w:cstheme="minorHAnsi"/>
                  <w:sz w:val="20"/>
                  <w:szCs w:val="20"/>
                </w:rPr>
                <w:id w:val="-7949124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82728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5E8190A" w14:textId="3521B97D" w:rsidR="00892706" w:rsidRPr="00DE346E" w:rsidRDefault="00283A95" w:rsidP="000C32A3">
            <w:pPr>
              <w:ind w:left="-65"/>
              <w:rPr>
                <w:rFonts w:cstheme="minorHAnsi"/>
                <w:b/>
                <w:bCs/>
                <w:u w:val="single"/>
              </w:rPr>
            </w:pPr>
            <w:sdt>
              <w:sdtPr>
                <w:rPr>
                  <w:rFonts w:cstheme="minorHAnsi"/>
                  <w:sz w:val="20"/>
                  <w:szCs w:val="20"/>
                </w:rPr>
                <w:id w:val="16195624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4713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568498971"/>
            <w:placeholder>
              <w:docPart w:val="7040144C519B49329E8CF8BFA1FCF3F6"/>
            </w:placeholder>
            <w:showingPlcHdr/>
          </w:sdtPr>
          <w:sdtEndPr/>
          <w:sdtContent>
            <w:tc>
              <w:tcPr>
                <w:tcW w:w="1158" w:type="dxa"/>
                <w:shd w:val="clear" w:color="auto" w:fill="auto"/>
                <w:vAlign w:val="center"/>
              </w:tcPr>
              <w:p w14:paraId="4415882C" w14:textId="315F3AC8"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76782794"/>
            <w:placeholder>
              <w:docPart w:val="0AD64E65ABC84924880A1CF5D88A9C36"/>
            </w:placeholder>
            <w:showingPlcHdr/>
          </w:sdtPr>
          <w:sdtEndPr/>
          <w:sdtContent>
            <w:tc>
              <w:tcPr>
                <w:tcW w:w="2394" w:type="dxa"/>
                <w:shd w:val="clear" w:color="auto" w:fill="auto"/>
                <w:vAlign w:val="center"/>
              </w:tcPr>
              <w:p w14:paraId="0915DD46" w14:textId="19DCFD7C" w:rsidR="00892706" w:rsidRPr="00DE346E" w:rsidRDefault="00892706" w:rsidP="00892706">
                <w:pPr>
                  <w:rPr>
                    <w:rFonts w:cstheme="minorHAnsi"/>
                    <w:b/>
                    <w:bCs/>
                    <w:u w:val="single"/>
                  </w:rPr>
                </w:pPr>
                <w:r>
                  <w:rPr>
                    <w:rStyle w:val="PlaceholderText"/>
                  </w:rPr>
                  <w:t>Total Reviewed</w:t>
                </w:r>
              </w:p>
            </w:tc>
          </w:sdtContent>
        </w:sdt>
      </w:tr>
      <w:tr w:rsidR="00892706" w14:paraId="72C43EE3" w14:textId="77777777" w:rsidTr="000C32A3">
        <w:trPr>
          <w:cantSplit/>
        </w:trPr>
        <w:tc>
          <w:tcPr>
            <w:tcW w:w="19440" w:type="dxa"/>
            <w:gridSpan w:val="23"/>
            <w:shd w:val="clear" w:color="auto" w:fill="auto"/>
            <w:vAlign w:val="center"/>
          </w:tcPr>
          <w:p w14:paraId="38DC7A08" w14:textId="029FF0B3"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048C0E80F73D4B328DF085CA848EAB3C"/>
                </w:placeholder>
                <w:showingPlcHdr/>
              </w:sdtPr>
              <w:sdtEndPr/>
              <w:sdtContent>
                <w:r>
                  <w:rPr>
                    <w:rStyle w:val="PlaceholderText"/>
                  </w:rPr>
                  <w:t>Enter comments for any deficiencies noted and/or any records where this standard may not be applicable.</w:t>
                </w:r>
              </w:sdtContent>
            </w:sdt>
          </w:p>
        </w:tc>
      </w:tr>
      <w:tr w:rsidR="003F39D1" w14:paraId="2072D610" w14:textId="6202B19B" w:rsidTr="000C32A3">
        <w:trPr>
          <w:cantSplit/>
        </w:trPr>
        <w:tc>
          <w:tcPr>
            <w:tcW w:w="4548" w:type="dxa"/>
            <w:shd w:val="clear" w:color="auto" w:fill="E5EAF6"/>
            <w:vAlign w:val="center"/>
          </w:tcPr>
          <w:p w14:paraId="6B3D557B" w14:textId="77777777" w:rsidR="00892706" w:rsidRPr="0045038E" w:rsidRDefault="00892706" w:rsidP="00892706">
            <w:pPr>
              <w:rPr>
                <w:sz w:val="12"/>
                <w:szCs w:val="12"/>
              </w:rPr>
            </w:pPr>
          </w:p>
          <w:p w14:paraId="3C3E72A5" w14:textId="77777777" w:rsidR="00892706" w:rsidRPr="0044497D" w:rsidRDefault="00283A95" w:rsidP="00892706">
            <w:pPr>
              <w:rPr>
                <w:rFonts w:cstheme="minorHAnsi"/>
                <w:b/>
                <w:bCs/>
              </w:rPr>
            </w:pPr>
            <w:hyperlink w:anchor="Stand8B24" w:history="1">
              <w:r w:rsidR="00892706" w:rsidRPr="00D43C94">
                <w:rPr>
                  <w:rStyle w:val="Hyperlink"/>
                  <w:b/>
                  <w:bCs/>
                </w:rPr>
                <w:t>8-B-24</w:t>
              </w:r>
            </w:hyperlink>
            <w:r w:rsidR="00892706" w:rsidRPr="00534738">
              <w:t xml:space="preserve"> </w:t>
            </w:r>
            <w:r w:rsidR="00892706">
              <w:t xml:space="preserve">  </w:t>
            </w:r>
            <w:r w:rsidR="00892706" w:rsidRPr="00CC680C">
              <w:rPr>
                <w:i/>
                <w:iCs/>
              </w:rPr>
              <w:t>A, B, C-M, C</w:t>
            </w:r>
          </w:p>
          <w:p w14:paraId="08BEE294" w14:textId="42C0FE4E" w:rsidR="00892706" w:rsidRPr="00D731C6" w:rsidRDefault="00892706" w:rsidP="00892706">
            <w:pPr>
              <w:rPr>
                <w:rFonts w:cstheme="minorHAnsi"/>
              </w:rPr>
            </w:pPr>
            <w:r>
              <w:rPr>
                <w:rFonts w:cstheme="minorHAnsi"/>
              </w:rPr>
              <w:t>Surgeon/proceduralist and anesthesia provider concur on appropriateness of procedure(s) to be performed.</w:t>
            </w:r>
          </w:p>
        </w:tc>
        <w:tc>
          <w:tcPr>
            <w:tcW w:w="564" w:type="dxa"/>
            <w:shd w:val="clear" w:color="auto" w:fill="E5EAF6"/>
            <w:vAlign w:val="center"/>
          </w:tcPr>
          <w:p w14:paraId="1E06F2B4" w14:textId="6E0FDBB9" w:rsidR="00892706" w:rsidRPr="00DE346E" w:rsidRDefault="00283A95" w:rsidP="000C32A3">
            <w:pPr>
              <w:ind w:left="-65"/>
              <w:rPr>
                <w:rFonts w:cstheme="minorHAnsi"/>
                <w:b/>
                <w:bCs/>
                <w:u w:val="single"/>
              </w:rPr>
            </w:pPr>
            <w:sdt>
              <w:sdtPr>
                <w:rPr>
                  <w:rFonts w:cstheme="minorHAnsi"/>
                  <w:sz w:val="20"/>
                  <w:szCs w:val="20"/>
                </w:rPr>
                <w:id w:val="7525562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144434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B9999F1" w14:textId="2BDD6AE6" w:rsidR="00892706" w:rsidRPr="00DE346E" w:rsidRDefault="00283A95" w:rsidP="000C32A3">
            <w:pPr>
              <w:ind w:left="-65"/>
              <w:rPr>
                <w:rFonts w:cstheme="minorHAnsi"/>
                <w:b/>
                <w:bCs/>
                <w:u w:val="single"/>
              </w:rPr>
            </w:pPr>
            <w:sdt>
              <w:sdtPr>
                <w:rPr>
                  <w:rFonts w:cstheme="minorHAnsi"/>
                  <w:sz w:val="20"/>
                  <w:szCs w:val="20"/>
                </w:rPr>
                <w:id w:val="2406901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54007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EB36F05" w14:textId="53274F98" w:rsidR="00892706" w:rsidRPr="00DE346E" w:rsidRDefault="00283A95" w:rsidP="000C32A3">
            <w:pPr>
              <w:ind w:left="-65"/>
              <w:rPr>
                <w:rFonts w:cstheme="minorHAnsi"/>
                <w:b/>
                <w:bCs/>
                <w:u w:val="single"/>
              </w:rPr>
            </w:pPr>
            <w:sdt>
              <w:sdtPr>
                <w:rPr>
                  <w:rFonts w:cstheme="minorHAnsi"/>
                  <w:sz w:val="20"/>
                  <w:szCs w:val="20"/>
                </w:rPr>
                <w:id w:val="-242590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67260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B6DCB2" w14:textId="731EDBBF" w:rsidR="00892706" w:rsidRPr="00DE346E" w:rsidRDefault="00283A95" w:rsidP="000C32A3">
            <w:pPr>
              <w:ind w:left="-65"/>
              <w:rPr>
                <w:rFonts w:cstheme="minorHAnsi"/>
                <w:b/>
                <w:bCs/>
                <w:u w:val="single"/>
              </w:rPr>
            </w:pPr>
            <w:sdt>
              <w:sdtPr>
                <w:rPr>
                  <w:rFonts w:cstheme="minorHAnsi"/>
                  <w:sz w:val="20"/>
                  <w:szCs w:val="20"/>
                </w:rPr>
                <w:id w:val="1216617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83249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63D7640" w14:textId="1FF64407" w:rsidR="00892706" w:rsidRPr="00DE346E" w:rsidRDefault="00283A95" w:rsidP="000C32A3">
            <w:pPr>
              <w:ind w:left="-65"/>
              <w:rPr>
                <w:rFonts w:cstheme="minorHAnsi"/>
                <w:b/>
                <w:bCs/>
                <w:u w:val="single"/>
              </w:rPr>
            </w:pPr>
            <w:sdt>
              <w:sdtPr>
                <w:rPr>
                  <w:rFonts w:cstheme="minorHAnsi"/>
                  <w:sz w:val="20"/>
                  <w:szCs w:val="20"/>
                </w:rPr>
                <w:id w:val="16870884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518321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EEE4A12" w14:textId="3BF83235" w:rsidR="00892706" w:rsidRPr="00DE346E" w:rsidRDefault="00283A95" w:rsidP="000C32A3">
            <w:pPr>
              <w:ind w:left="-65"/>
              <w:rPr>
                <w:rFonts w:cstheme="minorHAnsi"/>
                <w:b/>
                <w:bCs/>
                <w:u w:val="single"/>
              </w:rPr>
            </w:pPr>
            <w:sdt>
              <w:sdtPr>
                <w:rPr>
                  <w:rFonts w:cstheme="minorHAnsi"/>
                  <w:sz w:val="20"/>
                  <w:szCs w:val="20"/>
                </w:rPr>
                <w:id w:val="10320793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7989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69C5FB1" w14:textId="1820937A" w:rsidR="00892706" w:rsidRPr="00DE346E" w:rsidRDefault="00283A95" w:rsidP="000C32A3">
            <w:pPr>
              <w:ind w:left="-65"/>
              <w:rPr>
                <w:rFonts w:cstheme="minorHAnsi"/>
                <w:b/>
                <w:bCs/>
                <w:u w:val="single"/>
              </w:rPr>
            </w:pPr>
            <w:sdt>
              <w:sdtPr>
                <w:rPr>
                  <w:rFonts w:cstheme="minorHAnsi"/>
                  <w:sz w:val="20"/>
                  <w:szCs w:val="20"/>
                </w:rPr>
                <w:id w:val="13631718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05933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0FEA43" w14:textId="01AC125D" w:rsidR="00892706" w:rsidRPr="00DE346E" w:rsidRDefault="00283A95" w:rsidP="000C32A3">
            <w:pPr>
              <w:ind w:left="-65"/>
              <w:rPr>
                <w:rFonts w:cstheme="minorHAnsi"/>
                <w:b/>
                <w:bCs/>
                <w:u w:val="single"/>
              </w:rPr>
            </w:pPr>
            <w:sdt>
              <w:sdtPr>
                <w:rPr>
                  <w:rFonts w:cstheme="minorHAnsi"/>
                  <w:sz w:val="20"/>
                  <w:szCs w:val="20"/>
                </w:rPr>
                <w:id w:val="2049648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49971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9AC177" w14:textId="0820905D" w:rsidR="00892706" w:rsidRPr="00DE346E" w:rsidRDefault="00283A95" w:rsidP="000C32A3">
            <w:pPr>
              <w:ind w:left="-65"/>
              <w:rPr>
                <w:rFonts w:cstheme="minorHAnsi"/>
                <w:b/>
                <w:bCs/>
                <w:u w:val="single"/>
              </w:rPr>
            </w:pPr>
            <w:sdt>
              <w:sdtPr>
                <w:rPr>
                  <w:rFonts w:cstheme="minorHAnsi"/>
                  <w:sz w:val="20"/>
                  <w:szCs w:val="20"/>
                </w:rPr>
                <w:id w:val="14999274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07881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CFCC3C2" w14:textId="5980661C" w:rsidR="00892706" w:rsidRPr="00DE346E" w:rsidRDefault="00283A95" w:rsidP="000C32A3">
            <w:pPr>
              <w:ind w:left="-65"/>
              <w:rPr>
                <w:rFonts w:cstheme="minorHAnsi"/>
                <w:b/>
                <w:bCs/>
                <w:u w:val="single"/>
              </w:rPr>
            </w:pPr>
            <w:sdt>
              <w:sdtPr>
                <w:rPr>
                  <w:rFonts w:cstheme="minorHAnsi"/>
                  <w:sz w:val="20"/>
                  <w:szCs w:val="20"/>
                </w:rPr>
                <w:id w:val="-19263361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53775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EE8E91" w14:textId="6AC61AAB" w:rsidR="00892706" w:rsidRPr="00DE346E" w:rsidRDefault="00283A95" w:rsidP="000C32A3">
            <w:pPr>
              <w:ind w:left="-65"/>
              <w:rPr>
                <w:rFonts w:cstheme="minorHAnsi"/>
                <w:b/>
                <w:bCs/>
                <w:u w:val="single"/>
              </w:rPr>
            </w:pPr>
            <w:sdt>
              <w:sdtPr>
                <w:rPr>
                  <w:rFonts w:cstheme="minorHAnsi"/>
                  <w:sz w:val="20"/>
                  <w:szCs w:val="20"/>
                </w:rPr>
                <w:id w:val="12078363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32333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E02724" w14:textId="0ECF7A37" w:rsidR="00892706" w:rsidRPr="00DE346E" w:rsidRDefault="00283A95" w:rsidP="000C32A3">
            <w:pPr>
              <w:ind w:left="-65"/>
              <w:rPr>
                <w:rFonts w:cstheme="minorHAnsi"/>
                <w:b/>
                <w:bCs/>
                <w:u w:val="single"/>
              </w:rPr>
            </w:pPr>
            <w:sdt>
              <w:sdtPr>
                <w:rPr>
                  <w:rFonts w:cstheme="minorHAnsi"/>
                  <w:sz w:val="20"/>
                  <w:szCs w:val="20"/>
                </w:rPr>
                <w:id w:val="16109310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81247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4A8172" w14:textId="7C8DD433" w:rsidR="00892706" w:rsidRPr="00DE346E" w:rsidRDefault="00283A95" w:rsidP="000C32A3">
            <w:pPr>
              <w:ind w:left="-65"/>
              <w:rPr>
                <w:rFonts w:cstheme="minorHAnsi"/>
                <w:b/>
                <w:bCs/>
                <w:u w:val="single"/>
              </w:rPr>
            </w:pPr>
            <w:sdt>
              <w:sdtPr>
                <w:rPr>
                  <w:rFonts w:cstheme="minorHAnsi"/>
                  <w:sz w:val="20"/>
                  <w:szCs w:val="20"/>
                </w:rPr>
                <w:id w:val="-10078278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77396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C54C582" w14:textId="2F2EC397" w:rsidR="00892706" w:rsidRPr="00DE346E" w:rsidRDefault="00283A95" w:rsidP="000C32A3">
            <w:pPr>
              <w:ind w:left="-65"/>
              <w:rPr>
                <w:rFonts w:cstheme="minorHAnsi"/>
                <w:b/>
                <w:bCs/>
                <w:u w:val="single"/>
              </w:rPr>
            </w:pPr>
            <w:sdt>
              <w:sdtPr>
                <w:rPr>
                  <w:rFonts w:cstheme="minorHAnsi"/>
                  <w:sz w:val="20"/>
                  <w:szCs w:val="20"/>
                </w:rPr>
                <w:id w:val="1636839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41149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B29F6EC" w14:textId="2AD12E84" w:rsidR="00892706" w:rsidRPr="00DE346E" w:rsidRDefault="00283A95" w:rsidP="000C32A3">
            <w:pPr>
              <w:ind w:left="-65"/>
              <w:rPr>
                <w:rFonts w:cstheme="minorHAnsi"/>
                <w:b/>
                <w:bCs/>
                <w:u w:val="single"/>
              </w:rPr>
            </w:pPr>
            <w:sdt>
              <w:sdtPr>
                <w:rPr>
                  <w:rFonts w:cstheme="minorHAnsi"/>
                  <w:sz w:val="20"/>
                  <w:szCs w:val="20"/>
                </w:rPr>
                <w:id w:val="-18277454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36076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3F2AEC0" w14:textId="0C96D00F" w:rsidR="00892706" w:rsidRPr="00DE346E" w:rsidRDefault="00283A95" w:rsidP="000C32A3">
            <w:pPr>
              <w:ind w:left="-65"/>
              <w:rPr>
                <w:rFonts w:cstheme="minorHAnsi"/>
                <w:b/>
                <w:bCs/>
                <w:u w:val="single"/>
              </w:rPr>
            </w:pPr>
            <w:sdt>
              <w:sdtPr>
                <w:rPr>
                  <w:rFonts w:cstheme="minorHAnsi"/>
                  <w:sz w:val="20"/>
                  <w:szCs w:val="20"/>
                </w:rPr>
                <w:id w:val="14973825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83345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26CEB2" w14:textId="2A66708C" w:rsidR="00892706" w:rsidRPr="00DE346E" w:rsidRDefault="00283A95" w:rsidP="000C32A3">
            <w:pPr>
              <w:ind w:left="-65"/>
              <w:rPr>
                <w:rFonts w:cstheme="minorHAnsi"/>
                <w:b/>
                <w:bCs/>
                <w:u w:val="single"/>
              </w:rPr>
            </w:pPr>
            <w:sdt>
              <w:sdtPr>
                <w:rPr>
                  <w:rFonts w:cstheme="minorHAnsi"/>
                  <w:sz w:val="20"/>
                  <w:szCs w:val="20"/>
                </w:rPr>
                <w:id w:val="5951471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40831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D45F6C" w14:textId="3A0E4AD7" w:rsidR="00892706" w:rsidRPr="00DE346E" w:rsidRDefault="00283A95" w:rsidP="000C32A3">
            <w:pPr>
              <w:ind w:left="-65"/>
              <w:rPr>
                <w:rFonts w:cstheme="minorHAnsi"/>
                <w:b/>
                <w:bCs/>
                <w:u w:val="single"/>
              </w:rPr>
            </w:pPr>
            <w:sdt>
              <w:sdtPr>
                <w:rPr>
                  <w:rFonts w:cstheme="minorHAnsi"/>
                  <w:sz w:val="20"/>
                  <w:szCs w:val="20"/>
                </w:rPr>
                <w:id w:val="-4630450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01594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D5DAD7E" w14:textId="0D9CE999" w:rsidR="00892706" w:rsidRPr="00DE346E" w:rsidRDefault="00283A95" w:rsidP="000C32A3">
            <w:pPr>
              <w:ind w:left="-65"/>
              <w:rPr>
                <w:rFonts w:cstheme="minorHAnsi"/>
                <w:b/>
                <w:bCs/>
                <w:u w:val="single"/>
              </w:rPr>
            </w:pPr>
            <w:sdt>
              <w:sdtPr>
                <w:rPr>
                  <w:rFonts w:cstheme="minorHAnsi"/>
                  <w:sz w:val="20"/>
                  <w:szCs w:val="20"/>
                </w:rPr>
                <w:id w:val="1366896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89991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DD58CF9" w14:textId="381C8B9D" w:rsidR="00892706" w:rsidRPr="00DE346E" w:rsidRDefault="00283A95" w:rsidP="000C32A3">
            <w:pPr>
              <w:ind w:left="-65"/>
              <w:rPr>
                <w:rFonts w:cstheme="minorHAnsi"/>
                <w:b/>
                <w:bCs/>
                <w:u w:val="single"/>
              </w:rPr>
            </w:pPr>
            <w:sdt>
              <w:sdtPr>
                <w:rPr>
                  <w:rFonts w:cstheme="minorHAnsi"/>
                  <w:sz w:val="20"/>
                  <w:szCs w:val="20"/>
                </w:rPr>
                <w:id w:val="10999853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45656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616091721"/>
            <w:placeholder>
              <w:docPart w:val="83BCE636B71B4E478214DD910EAA5BBF"/>
            </w:placeholder>
            <w:showingPlcHdr/>
          </w:sdtPr>
          <w:sdtEndPr/>
          <w:sdtContent>
            <w:tc>
              <w:tcPr>
                <w:tcW w:w="1158" w:type="dxa"/>
                <w:shd w:val="clear" w:color="auto" w:fill="E5EAF6"/>
                <w:vAlign w:val="center"/>
              </w:tcPr>
              <w:p w14:paraId="748DE9E5" w14:textId="5257C562"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074849616"/>
            <w:placeholder>
              <w:docPart w:val="09CD87476D00476195C37528E7ABB5FC"/>
            </w:placeholder>
            <w:showingPlcHdr/>
          </w:sdtPr>
          <w:sdtEndPr/>
          <w:sdtContent>
            <w:tc>
              <w:tcPr>
                <w:tcW w:w="2394" w:type="dxa"/>
                <w:shd w:val="clear" w:color="auto" w:fill="E5EAF6"/>
                <w:vAlign w:val="center"/>
              </w:tcPr>
              <w:p w14:paraId="0352F44D" w14:textId="028556C1" w:rsidR="00892706" w:rsidRPr="00DE346E" w:rsidRDefault="00892706" w:rsidP="00892706">
                <w:pPr>
                  <w:rPr>
                    <w:rFonts w:cstheme="minorHAnsi"/>
                    <w:b/>
                    <w:bCs/>
                    <w:u w:val="single"/>
                  </w:rPr>
                </w:pPr>
                <w:r>
                  <w:rPr>
                    <w:rStyle w:val="PlaceholderText"/>
                  </w:rPr>
                  <w:t>Total Reviewed</w:t>
                </w:r>
              </w:p>
            </w:tc>
          </w:sdtContent>
        </w:sdt>
      </w:tr>
      <w:tr w:rsidR="00892706" w14:paraId="07D1A5CE" w14:textId="77777777" w:rsidTr="000C32A3">
        <w:trPr>
          <w:cantSplit/>
        </w:trPr>
        <w:tc>
          <w:tcPr>
            <w:tcW w:w="19440" w:type="dxa"/>
            <w:gridSpan w:val="23"/>
            <w:shd w:val="clear" w:color="auto" w:fill="E5EAF6"/>
            <w:vAlign w:val="center"/>
          </w:tcPr>
          <w:p w14:paraId="5FA2E901" w14:textId="6DE2AE95"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C1950EAF475947FA8A883E150FE7FEDA"/>
                </w:placeholder>
                <w:showingPlcHdr/>
              </w:sdtPr>
              <w:sdtEndPr/>
              <w:sdtContent>
                <w:r>
                  <w:rPr>
                    <w:rStyle w:val="PlaceholderText"/>
                  </w:rPr>
                  <w:t>Enter comments for any deficiencies noted and/or any records where this standard may not be applicable.</w:t>
                </w:r>
              </w:sdtContent>
            </w:sdt>
          </w:p>
        </w:tc>
      </w:tr>
      <w:tr w:rsidR="00892706" w14:paraId="00D85520" w14:textId="77777777" w:rsidTr="000C32A3">
        <w:trPr>
          <w:cantSplit/>
        </w:trPr>
        <w:tc>
          <w:tcPr>
            <w:tcW w:w="4548" w:type="dxa"/>
            <w:shd w:val="clear" w:color="auto" w:fill="auto"/>
            <w:vAlign w:val="center"/>
          </w:tcPr>
          <w:p w14:paraId="51DA6E24" w14:textId="77777777" w:rsidR="00892706" w:rsidRPr="0045038E" w:rsidRDefault="00892706" w:rsidP="00892706">
            <w:pPr>
              <w:rPr>
                <w:sz w:val="12"/>
                <w:szCs w:val="12"/>
              </w:rPr>
            </w:pPr>
          </w:p>
          <w:p w14:paraId="305CC31F" w14:textId="77777777" w:rsidR="00892706" w:rsidRPr="001911E8" w:rsidRDefault="00283A95" w:rsidP="00892706">
            <w:pPr>
              <w:rPr>
                <w:rFonts w:cstheme="minorHAnsi"/>
                <w:b/>
                <w:bCs/>
              </w:rPr>
            </w:pPr>
            <w:hyperlink w:anchor="Med8C1" w:tooltip="Click to See Full Standard" w:history="1">
              <w:r w:rsidR="00892706" w:rsidRPr="00270F95">
                <w:rPr>
                  <w:rStyle w:val="Hyperlink"/>
                  <w:rFonts w:cstheme="minorHAnsi"/>
                  <w:b/>
                  <w:bCs/>
                </w:rPr>
                <w:t>8-C-1</w:t>
              </w:r>
            </w:hyperlink>
            <w:r w:rsidR="00892706" w:rsidRPr="00534738">
              <w:t xml:space="preserve"> </w:t>
            </w:r>
            <w:r w:rsidR="00892706">
              <w:t xml:space="preserve">  </w:t>
            </w:r>
            <w:r w:rsidR="00892706" w:rsidRPr="00CC680C">
              <w:rPr>
                <w:i/>
                <w:iCs/>
              </w:rPr>
              <w:t>A, B, C-M, C</w:t>
            </w:r>
          </w:p>
          <w:p w14:paraId="42F1D812" w14:textId="71B65C2B" w:rsidR="00892706" w:rsidRPr="00D731C6" w:rsidRDefault="00892706" w:rsidP="00892706">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auto"/>
            <w:vAlign w:val="center"/>
          </w:tcPr>
          <w:p w14:paraId="52FB0A99" w14:textId="3B8C6499" w:rsidR="00892706" w:rsidRDefault="00283A95" w:rsidP="000C32A3">
            <w:pPr>
              <w:ind w:left="-65"/>
              <w:rPr>
                <w:rFonts w:cstheme="minorHAnsi"/>
                <w:b/>
                <w:bCs/>
                <w:u w:val="single"/>
              </w:rPr>
            </w:pPr>
            <w:sdt>
              <w:sdtPr>
                <w:rPr>
                  <w:rFonts w:cstheme="minorHAnsi"/>
                  <w:sz w:val="20"/>
                  <w:szCs w:val="20"/>
                </w:rPr>
                <w:id w:val="-16557485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9549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3D2642E" w14:textId="4DD2CE6A" w:rsidR="00892706" w:rsidRDefault="00283A95" w:rsidP="000C32A3">
            <w:pPr>
              <w:ind w:left="-65"/>
              <w:rPr>
                <w:rFonts w:cstheme="minorHAnsi"/>
                <w:b/>
                <w:bCs/>
                <w:u w:val="single"/>
              </w:rPr>
            </w:pPr>
            <w:sdt>
              <w:sdtPr>
                <w:rPr>
                  <w:rFonts w:cstheme="minorHAnsi"/>
                  <w:sz w:val="20"/>
                  <w:szCs w:val="20"/>
                </w:rPr>
                <w:id w:val="-19081361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32126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959EEF6" w14:textId="5E22104E" w:rsidR="00892706" w:rsidRDefault="00283A95" w:rsidP="000C32A3">
            <w:pPr>
              <w:ind w:left="-65"/>
              <w:rPr>
                <w:rFonts w:cstheme="minorHAnsi"/>
                <w:b/>
                <w:bCs/>
                <w:u w:val="single"/>
              </w:rPr>
            </w:pPr>
            <w:sdt>
              <w:sdtPr>
                <w:rPr>
                  <w:rFonts w:cstheme="minorHAnsi"/>
                  <w:sz w:val="20"/>
                  <w:szCs w:val="20"/>
                </w:rPr>
                <w:id w:val="13105275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81966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A311A53" w14:textId="25FF9688" w:rsidR="00892706" w:rsidRDefault="00283A95" w:rsidP="000C32A3">
            <w:pPr>
              <w:ind w:left="-65"/>
              <w:rPr>
                <w:rFonts w:cstheme="minorHAnsi"/>
                <w:b/>
                <w:bCs/>
                <w:u w:val="single"/>
              </w:rPr>
            </w:pPr>
            <w:sdt>
              <w:sdtPr>
                <w:rPr>
                  <w:rFonts w:cstheme="minorHAnsi"/>
                  <w:sz w:val="20"/>
                  <w:szCs w:val="20"/>
                </w:rPr>
                <w:id w:val="7840852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41225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8CBBC84" w14:textId="1B16EF9D" w:rsidR="00892706" w:rsidRDefault="00283A95" w:rsidP="000C32A3">
            <w:pPr>
              <w:ind w:left="-65"/>
              <w:rPr>
                <w:rFonts w:cstheme="minorHAnsi"/>
                <w:b/>
                <w:bCs/>
                <w:u w:val="single"/>
              </w:rPr>
            </w:pPr>
            <w:sdt>
              <w:sdtPr>
                <w:rPr>
                  <w:rFonts w:cstheme="minorHAnsi"/>
                  <w:sz w:val="20"/>
                  <w:szCs w:val="20"/>
                </w:rPr>
                <w:id w:val="-13992115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87245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B0BF00B" w14:textId="72ECA281" w:rsidR="00892706" w:rsidRDefault="00283A95" w:rsidP="000C32A3">
            <w:pPr>
              <w:ind w:left="-65"/>
              <w:rPr>
                <w:rFonts w:cstheme="minorHAnsi"/>
                <w:b/>
                <w:bCs/>
                <w:u w:val="single"/>
              </w:rPr>
            </w:pPr>
            <w:sdt>
              <w:sdtPr>
                <w:rPr>
                  <w:rFonts w:cstheme="minorHAnsi"/>
                  <w:sz w:val="20"/>
                  <w:szCs w:val="20"/>
                </w:rPr>
                <w:id w:val="-11890556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75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404928A" w14:textId="1660D687" w:rsidR="00892706" w:rsidRDefault="00283A95" w:rsidP="000C32A3">
            <w:pPr>
              <w:ind w:left="-65"/>
              <w:rPr>
                <w:rFonts w:cstheme="minorHAnsi"/>
                <w:b/>
                <w:bCs/>
                <w:u w:val="single"/>
              </w:rPr>
            </w:pPr>
            <w:sdt>
              <w:sdtPr>
                <w:rPr>
                  <w:rFonts w:cstheme="minorHAnsi"/>
                  <w:sz w:val="20"/>
                  <w:szCs w:val="20"/>
                </w:rPr>
                <w:id w:val="-10437517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92819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E7688FB" w14:textId="1D7D6387" w:rsidR="00892706" w:rsidRDefault="00283A95" w:rsidP="000C32A3">
            <w:pPr>
              <w:ind w:left="-65"/>
              <w:rPr>
                <w:rFonts w:cstheme="minorHAnsi"/>
                <w:b/>
                <w:bCs/>
                <w:u w:val="single"/>
              </w:rPr>
            </w:pPr>
            <w:sdt>
              <w:sdtPr>
                <w:rPr>
                  <w:rFonts w:cstheme="minorHAnsi"/>
                  <w:sz w:val="20"/>
                  <w:szCs w:val="20"/>
                </w:rPr>
                <w:id w:val="687027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05489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471DEA7" w14:textId="0693F4A8" w:rsidR="00892706" w:rsidRDefault="00283A95" w:rsidP="000C32A3">
            <w:pPr>
              <w:ind w:left="-65"/>
              <w:rPr>
                <w:rFonts w:cstheme="minorHAnsi"/>
                <w:b/>
                <w:bCs/>
                <w:u w:val="single"/>
              </w:rPr>
            </w:pPr>
            <w:sdt>
              <w:sdtPr>
                <w:rPr>
                  <w:rFonts w:cstheme="minorHAnsi"/>
                  <w:sz w:val="20"/>
                  <w:szCs w:val="20"/>
                </w:rPr>
                <w:id w:val="-4080035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84480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F775B7F" w14:textId="46A12C59" w:rsidR="00892706" w:rsidRDefault="00283A95" w:rsidP="000C32A3">
            <w:pPr>
              <w:ind w:left="-65"/>
              <w:rPr>
                <w:rFonts w:cstheme="minorHAnsi"/>
                <w:b/>
                <w:bCs/>
                <w:u w:val="single"/>
              </w:rPr>
            </w:pPr>
            <w:sdt>
              <w:sdtPr>
                <w:rPr>
                  <w:rFonts w:cstheme="minorHAnsi"/>
                  <w:sz w:val="20"/>
                  <w:szCs w:val="20"/>
                </w:rPr>
                <w:id w:val="3002686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2450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0FE0521" w14:textId="2A7ED7E5" w:rsidR="00892706" w:rsidRDefault="00283A95" w:rsidP="000C32A3">
            <w:pPr>
              <w:ind w:left="-65"/>
              <w:rPr>
                <w:rFonts w:cstheme="minorHAnsi"/>
                <w:b/>
                <w:bCs/>
                <w:u w:val="single"/>
              </w:rPr>
            </w:pPr>
            <w:sdt>
              <w:sdtPr>
                <w:rPr>
                  <w:rFonts w:cstheme="minorHAnsi"/>
                  <w:sz w:val="20"/>
                  <w:szCs w:val="20"/>
                </w:rPr>
                <w:id w:val="10202071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7822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C17B5B4" w14:textId="5F5E6C61" w:rsidR="00892706" w:rsidRDefault="00283A95" w:rsidP="000C32A3">
            <w:pPr>
              <w:ind w:left="-65"/>
              <w:rPr>
                <w:rFonts w:cstheme="minorHAnsi"/>
                <w:b/>
                <w:bCs/>
                <w:u w:val="single"/>
              </w:rPr>
            </w:pPr>
            <w:sdt>
              <w:sdtPr>
                <w:rPr>
                  <w:rFonts w:cstheme="minorHAnsi"/>
                  <w:sz w:val="20"/>
                  <w:szCs w:val="20"/>
                </w:rPr>
                <w:id w:val="-840692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459400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4A297C0" w14:textId="75946752" w:rsidR="00892706" w:rsidRDefault="00283A95" w:rsidP="000C32A3">
            <w:pPr>
              <w:ind w:left="-65"/>
              <w:rPr>
                <w:rFonts w:cstheme="minorHAnsi"/>
                <w:b/>
                <w:bCs/>
                <w:u w:val="single"/>
              </w:rPr>
            </w:pPr>
            <w:sdt>
              <w:sdtPr>
                <w:rPr>
                  <w:rFonts w:cstheme="minorHAnsi"/>
                  <w:sz w:val="20"/>
                  <w:szCs w:val="20"/>
                </w:rPr>
                <w:id w:val="16374495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43036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CA48708" w14:textId="7F71DAE0" w:rsidR="00892706" w:rsidRDefault="00283A95" w:rsidP="000C32A3">
            <w:pPr>
              <w:ind w:left="-65"/>
              <w:rPr>
                <w:rFonts w:cstheme="minorHAnsi"/>
                <w:b/>
                <w:bCs/>
                <w:u w:val="single"/>
              </w:rPr>
            </w:pPr>
            <w:sdt>
              <w:sdtPr>
                <w:rPr>
                  <w:rFonts w:cstheme="minorHAnsi"/>
                  <w:sz w:val="20"/>
                  <w:szCs w:val="20"/>
                </w:rPr>
                <w:id w:val="-6727890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67171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EDCEF22" w14:textId="481E0EB6" w:rsidR="00892706" w:rsidRDefault="00283A95" w:rsidP="000C32A3">
            <w:pPr>
              <w:ind w:left="-65"/>
              <w:rPr>
                <w:rFonts w:cstheme="minorHAnsi"/>
                <w:b/>
                <w:bCs/>
                <w:u w:val="single"/>
              </w:rPr>
            </w:pPr>
            <w:sdt>
              <w:sdtPr>
                <w:rPr>
                  <w:rFonts w:cstheme="minorHAnsi"/>
                  <w:sz w:val="20"/>
                  <w:szCs w:val="20"/>
                </w:rPr>
                <w:id w:val="1442495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962409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CCED228" w14:textId="4F8C1A57" w:rsidR="00892706" w:rsidRDefault="00283A95" w:rsidP="000C32A3">
            <w:pPr>
              <w:ind w:left="-65"/>
              <w:rPr>
                <w:rFonts w:cstheme="minorHAnsi"/>
                <w:b/>
                <w:bCs/>
                <w:u w:val="single"/>
              </w:rPr>
            </w:pPr>
            <w:sdt>
              <w:sdtPr>
                <w:rPr>
                  <w:rFonts w:cstheme="minorHAnsi"/>
                  <w:sz w:val="20"/>
                  <w:szCs w:val="20"/>
                </w:rPr>
                <w:id w:val="16294323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52528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561041A" w14:textId="1216D20A" w:rsidR="00892706" w:rsidRDefault="00283A95" w:rsidP="000C32A3">
            <w:pPr>
              <w:ind w:left="-65"/>
              <w:rPr>
                <w:rFonts w:cstheme="minorHAnsi"/>
                <w:b/>
                <w:bCs/>
                <w:u w:val="single"/>
              </w:rPr>
            </w:pPr>
            <w:sdt>
              <w:sdtPr>
                <w:rPr>
                  <w:rFonts w:cstheme="minorHAnsi"/>
                  <w:sz w:val="20"/>
                  <w:szCs w:val="20"/>
                </w:rPr>
                <w:id w:val="8443607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20007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5E71C6E" w14:textId="41A574B7" w:rsidR="00892706" w:rsidRDefault="00283A95" w:rsidP="000C32A3">
            <w:pPr>
              <w:ind w:left="-65"/>
              <w:rPr>
                <w:rFonts w:cstheme="minorHAnsi"/>
                <w:b/>
                <w:bCs/>
                <w:u w:val="single"/>
              </w:rPr>
            </w:pPr>
            <w:sdt>
              <w:sdtPr>
                <w:rPr>
                  <w:rFonts w:cstheme="minorHAnsi"/>
                  <w:sz w:val="20"/>
                  <w:szCs w:val="20"/>
                </w:rPr>
                <w:id w:val="-19010451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04292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E3A90A3" w14:textId="138B979B" w:rsidR="00892706" w:rsidRDefault="00283A95" w:rsidP="000C32A3">
            <w:pPr>
              <w:ind w:left="-65"/>
              <w:rPr>
                <w:rFonts w:cstheme="minorHAnsi"/>
                <w:b/>
                <w:bCs/>
                <w:u w:val="single"/>
              </w:rPr>
            </w:pPr>
            <w:sdt>
              <w:sdtPr>
                <w:rPr>
                  <w:rFonts w:cstheme="minorHAnsi"/>
                  <w:sz w:val="20"/>
                  <w:szCs w:val="20"/>
                </w:rPr>
                <w:id w:val="16905689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84925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37CB8D8A" w14:textId="0F4C50F3" w:rsidR="00892706" w:rsidRDefault="00283A95" w:rsidP="000C32A3">
            <w:pPr>
              <w:ind w:left="-65"/>
              <w:rPr>
                <w:rFonts w:cstheme="minorHAnsi"/>
                <w:b/>
                <w:bCs/>
                <w:u w:val="single"/>
              </w:rPr>
            </w:pPr>
            <w:sdt>
              <w:sdtPr>
                <w:rPr>
                  <w:rFonts w:cstheme="minorHAnsi"/>
                  <w:sz w:val="20"/>
                  <w:szCs w:val="20"/>
                </w:rPr>
                <w:id w:val="-10657196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89715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832669810"/>
            <w:placeholder>
              <w:docPart w:val="75CC6559432C4F86B8623C8ADF4CE8BC"/>
            </w:placeholder>
            <w:showingPlcHdr/>
          </w:sdtPr>
          <w:sdtEndPr/>
          <w:sdtContent>
            <w:tc>
              <w:tcPr>
                <w:tcW w:w="1158" w:type="dxa"/>
                <w:shd w:val="clear" w:color="auto" w:fill="auto"/>
                <w:vAlign w:val="center"/>
              </w:tcPr>
              <w:p w14:paraId="1701B62F" w14:textId="30A4CCE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906437192"/>
            <w:placeholder>
              <w:docPart w:val="5C38317A80C14F2A9F1F59B60A31F329"/>
            </w:placeholder>
            <w:showingPlcHdr/>
          </w:sdtPr>
          <w:sdtEndPr/>
          <w:sdtContent>
            <w:tc>
              <w:tcPr>
                <w:tcW w:w="2394" w:type="dxa"/>
                <w:shd w:val="clear" w:color="auto" w:fill="auto"/>
                <w:vAlign w:val="center"/>
              </w:tcPr>
              <w:p w14:paraId="37B6F4C1" w14:textId="7CB5FD23" w:rsidR="00892706" w:rsidRDefault="00892706" w:rsidP="00892706">
                <w:pPr>
                  <w:rPr>
                    <w:rFonts w:cstheme="minorHAnsi"/>
                    <w:b/>
                    <w:bCs/>
                    <w:u w:val="single"/>
                  </w:rPr>
                </w:pPr>
                <w:r>
                  <w:rPr>
                    <w:rStyle w:val="PlaceholderText"/>
                  </w:rPr>
                  <w:t>Total Reviewed</w:t>
                </w:r>
              </w:p>
            </w:tc>
          </w:sdtContent>
        </w:sdt>
      </w:tr>
      <w:tr w:rsidR="00892706" w14:paraId="6C9D9EAA" w14:textId="77777777" w:rsidTr="000C32A3">
        <w:trPr>
          <w:cantSplit/>
        </w:trPr>
        <w:tc>
          <w:tcPr>
            <w:tcW w:w="19440" w:type="dxa"/>
            <w:gridSpan w:val="23"/>
            <w:shd w:val="clear" w:color="auto" w:fill="auto"/>
            <w:vAlign w:val="center"/>
          </w:tcPr>
          <w:p w14:paraId="5653EC50" w14:textId="012E6B4A"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9E62490C616C4DA68FB53253C885D087"/>
                </w:placeholder>
                <w:showingPlcHdr/>
              </w:sdtPr>
              <w:sdtEndPr/>
              <w:sdtContent>
                <w:r>
                  <w:rPr>
                    <w:rStyle w:val="PlaceholderText"/>
                  </w:rPr>
                  <w:t>Enter comments for any deficiencies noted and/or any records where this standard may not be applicable.</w:t>
                </w:r>
              </w:sdtContent>
            </w:sdt>
          </w:p>
        </w:tc>
      </w:tr>
      <w:tr w:rsidR="003F39D1" w14:paraId="2BDC47FE" w14:textId="77777777" w:rsidTr="000C32A3">
        <w:trPr>
          <w:cantSplit/>
        </w:trPr>
        <w:tc>
          <w:tcPr>
            <w:tcW w:w="4548" w:type="dxa"/>
            <w:shd w:val="clear" w:color="auto" w:fill="E5EAF6"/>
            <w:vAlign w:val="center"/>
          </w:tcPr>
          <w:p w14:paraId="404206F7" w14:textId="77777777" w:rsidR="00892706" w:rsidRPr="0045038E" w:rsidRDefault="00892706" w:rsidP="00892706">
            <w:pPr>
              <w:rPr>
                <w:sz w:val="12"/>
                <w:szCs w:val="12"/>
              </w:rPr>
            </w:pPr>
          </w:p>
          <w:p w14:paraId="34A8A6ED" w14:textId="77777777" w:rsidR="00892706" w:rsidRPr="001911E8" w:rsidRDefault="00283A95" w:rsidP="00892706">
            <w:pPr>
              <w:rPr>
                <w:rFonts w:cstheme="minorHAnsi"/>
                <w:b/>
                <w:bCs/>
              </w:rPr>
            </w:pPr>
            <w:hyperlink w:anchor="Med8C2" w:tooltip="Click to See Full Standard" w:history="1">
              <w:r w:rsidR="00892706" w:rsidRPr="00270F95">
                <w:rPr>
                  <w:rStyle w:val="Hyperlink"/>
                  <w:rFonts w:cstheme="minorHAnsi"/>
                  <w:b/>
                  <w:bCs/>
                </w:rPr>
                <w:t>8-C-2</w:t>
              </w:r>
            </w:hyperlink>
            <w:r w:rsidR="00892706">
              <w:rPr>
                <w:i/>
                <w:iCs/>
              </w:rPr>
              <w:t xml:space="preserve">   </w:t>
            </w:r>
            <w:r w:rsidR="00892706" w:rsidRPr="00CC680C">
              <w:rPr>
                <w:i/>
                <w:iCs/>
              </w:rPr>
              <w:t>A, B, C-M, C</w:t>
            </w:r>
          </w:p>
          <w:p w14:paraId="75DCC548" w14:textId="4518A199" w:rsidR="00892706" w:rsidRPr="00D731C6" w:rsidRDefault="00892706" w:rsidP="00892706">
            <w:pPr>
              <w:rPr>
                <w:rFonts w:cstheme="minorHAnsi"/>
              </w:rPr>
            </w:pPr>
            <w:r w:rsidRPr="00D448F3">
              <w:rPr>
                <w:rFonts w:cstheme="minorHAnsi"/>
              </w:rPr>
              <w:t>Informed Conse</w:t>
            </w:r>
            <w:bookmarkStart w:id="10" w:name="MedWorksheet5"/>
            <w:bookmarkEnd w:id="10"/>
            <w:r w:rsidRPr="00D448F3">
              <w:rPr>
                <w:rFonts w:cstheme="minorHAnsi"/>
              </w:rPr>
              <w:t>nt includes expectations, alternatives, risks, and complications are discussed with the patient</w:t>
            </w:r>
            <w:r>
              <w:rPr>
                <w:rFonts w:cstheme="minorHAnsi"/>
              </w:rPr>
              <w:t>.</w:t>
            </w:r>
          </w:p>
        </w:tc>
        <w:tc>
          <w:tcPr>
            <w:tcW w:w="564" w:type="dxa"/>
            <w:shd w:val="clear" w:color="auto" w:fill="E5EAF6"/>
            <w:vAlign w:val="center"/>
          </w:tcPr>
          <w:p w14:paraId="31896028" w14:textId="6F7766E6" w:rsidR="00892706" w:rsidRDefault="00283A95" w:rsidP="000C32A3">
            <w:pPr>
              <w:ind w:left="-65"/>
              <w:rPr>
                <w:rFonts w:cstheme="minorHAnsi"/>
                <w:b/>
                <w:bCs/>
                <w:u w:val="single"/>
              </w:rPr>
            </w:pPr>
            <w:sdt>
              <w:sdtPr>
                <w:rPr>
                  <w:rFonts w:cstheme="minorHAnsi"/>
                  <w:sz w:val="20"/>
                  <w:szCs w:val="20"/>
                </w:rPr>
                <w:id w:val="-20458225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492224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E3AA1E3" w14:textId="524D07A7" w:rsidR="00892706" w:rsidRDefault="00283A95" w:rsidP="000C32A3">
            <w:pPr>
              <w:ind w:left="-65"/>
              <w:rPr>
                <w:rFonts w:cstheme="minorHAnsi"/>
                <w:b/>
                <w:bCs/>
                <w:u w:val="single"/>
              </w:rPr>
            </w:pPr>
            <w:sdt>
              <w:sdtPr>
                <w:rPr>
                  <w:rFonts w:cstheme="minorHAnsi"/>
                  <w:sz w:val="20"/>
                  <w:szCs w:val="20"/>
                </w:rPr>
                <w:id w:val="-17595952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1337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A618CFC" w14:textId="6221757A" w:rsidR="00892706" w:rsidRDefault="00283A95" w:rsidP="000C32A3">
            <w:pPr>
              <w:ind w:left="-65"/>
              <w:rPr>
                <w:rFonts w:cstheme="minorHAnsi"/>
                <w:b/>
                <w:bCs/>
                <w:u w:val="single"/>
              </w:rPr>
            </w:pPr>
            <w:sdt>
              <w:sdtPr>
                <w:rPr>
                  <w:rFonts w:cstheme="minorHAnsi"/>
                  <w:sz w:val="20"/>
                  <w:szCs w:val="20"/>
                </w:rPr>
                <w:id w:val="-1679039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506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6A5B69" w14:textId="01E52DAD" w:rsidR="00892706" w:rsidRDefault="00283A95" w:rsidP="000C32A3">
            <w:pPr>
              <w:ind w:left="-65"/>
              <w:rPr>
                <w:rFonts w:cstheme="minorHAnsi"/>
                <w:b/>
                <w:bCs/>
                <w:u w:val="single"/>
              </w:rPr>
            </w:pPr>
            <w:sdt>
              <w:sdtPr>
                <w:rPr>
                  <w:rFonts w:cstheme="minorHAnsi"/>
                  <w:sz w:val="20"/>
                  <w:szCs w:val="20"/>
                </w:rPr>
                <w:id w:val="11014471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88361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A41D05E" w14:textId="7FC0ACE8" w:rsidR="00892706" w:rsidRDefault="00283A95" w:rsidP="000C32A3">
            <w:pPr>
              <w:ind w:left="-65"/>
              <w:rPr>
                <w:rFonts w:cstheme="minorHAnsi"/>
                <w:b/>
                <w:bCs/>
                <w:u w:val="single"/>
              </w:rPr>
            </w:pPr>
            <w:sdt>
              <w:sdtPr>
                <w:rPr>
                  <w:rFonts w:cstheme="minorHAnsi"/>
                  <w:sz w:val="20"/>
                  <w:szCs w:val="20"/>
                </w:rPr>
                <w:id w:val="-2976170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45157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E37E7E" w14:textId="74FF8389" w:rsidR="00892706" w:rsidRDefault="00283A95" w:rsidP="000C32A3">
            <w:pPr>
              <w:ind w:left="-65"/>
              <w:rPr>
                <w:rFonts w:cstheme="minorHAnsi"/>
                <w:b/>
                <w:bCs/>
                <w:u w:val="single"/>
              </w:rPr>
            </w:pPr>
            <w:sdt>
              <w:sdtPr>
                <w:rPr>
                  <w:rFonts w:cstheme="minorHAnsi"/>
                  <w:sz w:val="20"/>
                  <w:szCs w:val="20"/>
                </w:rPr>
                <w:id w:val="-4570242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17391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778612A" w14:textId="62B10BFF" w:rsidR="00892706" w:rsidRDefault="00283A95" w:rsidP="000C32A3">
            <w:pPr>
              <w:ind w:left="-65"/>
              <w:rPr>
                <w:rFonts w:cstheme="minorHAnsi"/>
                <w:b/>
                <w:bCs/>
                <w:u w:val="single"/>
              </w:rPr>
            </w:pPr>
            <w:sdt>
              <w:sdtPr>
                <w:rPr>
                  <w:rFonts w:cstheme="minorHAnsi"/>
                  <w:sz w:val="20"/>
                  <w:szCs w:val="20"/>
                </w:rPr>
                <w:id w:val="15722382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965796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0348DB4" w14:textId="04D4FCB6" w:rsidR="00892706" w:rsidRDefault="00283A95" w:rsidP="000C32A3">
            <w:pPr>
              <w:ind w:left="-65"/>
              <w:rPr>
                <w:rFonts w:cstheme="minorHAnsi"/>
                <w:b/>
                <w:bCs/>
                <w:u w:val="single"/>
              </w:rPr>
            </w:pPr>
            <w:sdt>
              <w:sdtPr>
                <w:rPr>
                  <w:rFonts w:cstheme="minorHAnsi"/>
                  <w:sz w:val="20"/>
                  <w:szCs w:val="20"/>
                </w:rPr>
                <w:id w:val="-806835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71971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2D1F8F" w14:textId="60706481" w:rsidR="00892706" w:rsidRDefault="00283A95" w:rsidP="000C32A3">
            <w:pPr>
              <w:ind w:left="-65"/>
              <w:rPr>
                <w:rFonts w:cstheme="minorHAnsi"/>
                <w:b/>
                <w:bCs/>
                <w:u w:val="single"/>
              </w:rPr>
            </w:pPr>
            <w:sdt>
              <w:sdtPr>
                <w:rPr>
                  <w:rFonts w:cstheme="minorHAnsi"/>
                  <w:sz w:val="20"/>
                  <w:szCs w:val="20"/>
                </w:rPr>
                <w:id w:val="-4028380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54704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D20A3BD" w14:textId="3C30FFB0" w:rsidR="00892706" w:rsidRDefault="00283A95" w:rsidP="000C32A3">
            <w:pPr>
              <w:ind w:left="-65"/>
              <w:rPr>
                <w:rFonts w:cstheme="minorHAnsi"/>
                <w:b/>
                <w:bCs/>
                <w:u w:val="single"/>
              </w:rPr>
            </w:pPr>
            <w:sdt>
              <w:sdtPr>
                <w:rPr>
                  <w:rFonts w:cstheme="minorHAnsi"/>
                  <w:sz w:val="20"/>
                  <w:szCs w:val="20"/>
                </w:rPr>
                <w:id w:val="380527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3380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366DFE" w14:textId="664595FA" w:rsidR="00892706" w:rsidRDefault="00283A95" w:rsidP="000C32A3">
            <w:pPr>
              <w:ind w:left="-65"/>
              <w:rPr>
                <w:rFonts w:cstheme="minorHAnsi"/>
                <w:b/>
                <w:bCs/>
                <w:u w:val="single"/>
              </w:rPr>
            </w:pPr>
            <w:sdt>
              <w:sdtPr>
                <w:rPr>
                  <w:rFonts w:cstheme="minorHAnsi"/>
                  <w:sz w:val="20"/>
                  <w:szCs w:val="20"/>
                </w:rPr>
                <w:id w:val="-2246876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17017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266523" w14:textId="4D271E1B" w:rsidR="00892706" w:rsidRDefault="00283A95" w:rsidP="000C32A3">
            <w:pPr>
              <w:ind w:left="-65"/>
              <w:rPr>
                <w:rFonts w:cstheme="minorHAnsi"/>
                <w:b/>
                <w:bCs/>
                <w:u w:val="single"/>
              </w:rPr>
            </w:pPr>
            <w:sdt>
              <w:sdtPr>
                <w:rPr>
                  <w:rFonts w:cstheme="minorHAnsi"/>
                  <w:sz w:val="20"/>
                  <w:szCs w:val="20"/>
                </w:rPr>
                <w:id w:val="-1678413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09274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B02F4F1" w14:textId="390E60F6" w:rsidR="00892706" w:rsidRDefault="00283A95" w:rsidP="000C32A3">
            <w:pPr>
              <w:ind w:left="-65"/>
              <w:rPr>
                <w:rFonts w:cstheme="minorHAnsi"/>
                <w:b/>
                <w:bCs/>
                <w:u w:val="single"/>
              </w:rPr>
            </w:pPr>
            <w:sdt>
              <w:sdtPr>
                <w:rPr>
                  <w:rFonts w:cstheme="minorHAnsi"/>
                  <w:sz w:val="20"/>
                  <w:szCs w:val="20"/>
                </w:rPr>
                <w:id w:val="-17606654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0220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B7B7388" w14:textId="271789CE" w:rsidR="00892706" w:rsidRDefault="00283A95" w:rsidP="000C32A3">
            <w:pPr>
              <w:ind w:left="-65"/>
              <w:rPr>
                <w:rFonts w:cstheme="minorHAnsi"/>
                <w:b/>
                <w:bCs/>
                <w:u w:val="single"/>
              </w:rPr>
            </w:pPr>
            <w:sdt>
              <w:sdtPr>
                <w:rPr>
                  <w:rFonts w:cstheme="minorHAnsi"/>
                  <w:sz w:val="20"/>
                  <w:szCs w:val="20"/>
                </w:rPr>
                <w:id w:val="-954782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65079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A0BE1CE" w14:textId="02724F7A" w:rsidR="00892706" w:rsidRDefault="00283A95" w:rsidP="000C32A3">
            <w:pPr>
              <w:ind w:left="-65"/>
              <w:rPr>
                <w:rFonts w:cstheme="minorHAnsi"/>
                <w:b/>
                <w:bCs/>
                <w:u w:val="single"/>
              </w:rPr>
            </w:pPr>
            <w:sdt>
              <w:sdtPr>
                <w:rPr>
                  <w:rFonts w:cstheme="minorHAnsi"/>
                  <w:sz w:val="20"/>
                  <w:szCs w:val="20"/>
                </w:rPr>
                <w:id w:val="20123259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59871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E2548E" w14:textId="72086DDB" w:rsidR="00892706" w:rsidRDefault="00283A95" w:rsidP="000C32A3">
            <w:pPr>
              <w:ind w:left="-65"/>
              <w:rPr>
                <w:rFonts w:cstheme="minorHAnsi"/>
                <w:b/>
                <w:bCs/>
                <w:u w:val="single"/>
              </w:rPr>
            </w:pPr>
            <w:sdt>
              <w:sdtPr>
                <w:rPr>
                  <w:rFonts w:cstheme="minorHAnsi"/>
                  <w:sz w:val="20"/>
                  <w:szCs w:val="20"/>
                </w:rPr>
                <w:id w:val="-16572246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64726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D2B8AF" w14:textId="37014E24" w:rsidR="00892706" w:rsidRDefault="00283A95" w:rsidP="000C32A3">
            <w:pPr>
              <w:ind w:left="-65"/>
              <w:rPr>
                <w:rFonts w:cstheme="minorHAnsi"/>
                <w:b/>
                <w:bCs/>
                <w:u w:val="single"/>
              </w:rPr>
            </w:pPr>
            <w:sdt>
              <w:sdtPr>
                <w:rPr>
                  <w:rFonts w:cstheme="minorHAnsi"/>
                  <w:sz w:val="20"/>
                  <w:szCs w:val="20"/>
                </w:rPr>
                <w:id w:val="-12242183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7919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03D708" w14:textId="78388AEE" w:rsidR="00892706" w:rsidRDefault="00283A95" w:rsidP="000C32A3">
            <w:pPr>
              <w:ind w:left="-65"/>
              <w:rPr>
                <w:rFonts w:cstheme="minorHAnsi"/>
                <w:b/>
                <w:bCs/>
                <w:u w:val="single"/>
              </w:rPr>
            </w:pPr>
            <w:sdt>
              <w:sdtPr>
                <w:rPr>
                  <w:rFonts w:cstheme="minorHAnsi"/>
                  <w:sz w:val="20"/>
                  <w:szCs w:val="20"/>
                </w:rPr>
                <w:id w:val="-883122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4446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5D365B" w14:textId="3EA486DB" w:rsidR="00892706" w:rsidRDefault="00283A95" w:rsidP="000C32A3">
            <w:pPr>
              <w:ind w:left="-65"/>
              <w:rPr>
                <w:rFonts w:cstheme="minorHAnsi"/>
                <w:b/>
                <w:bCs/>
                <w:u w:val="single"/>
              </w:rPr>
            </w:pPr>
            <w:sdt>
              <w:sdtPr>
                <w:rPr>
                  <w:rFonts w:cstheme="minorHAnsi"/>
                  <w:sz w:val="20"/>
                  <w:szCs w:val="20"/>
                </w:rPr>
                <w:id w:val="-1752731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1644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CFB22FD" w14:textId="62EA8CCA" w:rsidR="00892706" w:rsidRDefault="00283A95" w:rsidP="000C32A3">
            <w:pPr>
              <w:ind w:left="-65"/>
              <w:rPr>
                <w:rFonts w:cstheme="minorHAnsi"/>
                <w:b/>
                <w:bCs/>
                <w:u w:val="single"/>
              </w:rPr>
            </w:pPr>
            <w:sdt>
              <w:sdtPr>
                <w:rPr>
                  <w:rFonts w:cstheme="minorHAnsi"/>
                  <w:sz w:val="20"/>
                  <w:szCs w:val="20"/>
                </w:rPr>
                <w:id w:val="-10368849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368471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465086608"/>
            <w:placeholder>
              <w:docPart w:val="205D1FA997464F0E98B62D3F2047BC3C"/>
            </w:placeholder>
            <w:showingPlcHdr/>
          </w:sdtPr>
          <w:sdtEndPr/>
          <w:sdtContent>
            <w:tc>
              <w:tcPr>
                <w:tcW w:w="1158" w:type="dxa"/>
                <w:shd w:val="clear" w:color="auto" w:fill="E5EAF6"/>
                <w:vAlign w:val="center"/>
              </w:tcPr>
              <w:p w14:paraId="297A2D43" w14:textId="0636676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10377153"/>
            <w:placeholder>
              <w:docPart w:val="1D977BB25FD84EF08F0589E3250FAB8E"/>
            </w:placeholder>
            <w:showingPlcHdr/>
          </w:sdtPr>
          <w:sdtEndPr/>
          <w:sdtContent>
            <w:tc>
              <w:tcPr>
                <w:tcW w:w="2394" w:type="dxa"/>
                <w:shd w:val="clear" w:color="auto" w:fill="E5EAF6"/>
                <w:vAlign w:val="center"/>
              </w:tcPr>
              <w:p w14:paraId="4F2725A7" w14:textId="53C4C089" w:rsidR="00892706" w:rsidRDefault="00892706" w:rsidP="00892706">
                <w:pPr>
                  <w:rPr>
                    <w:rFonts w:cstheme="minorHAnsi"/>
                    <w:b/>
                    <w:bCs/>
                    <w:u w:val="single"/>
                  </w:rPr>
                </w:pPr>
                <w:r>
                  <w:rPr>
                    <w:rStyle w:val="PlaceholderText"/>
                  </w:rPr>
                  <w:t>Total Reviewed</w:t>
                </w:r>
              </w:p>
            </w:tc>
          </w:sdtContent>
        </w:sdt>
      </w:tr>
      <w:tr w:rsidR="00892706" w14:paraId="0A5D17E0" w14:textId="77777777" w:rsidTr="003F39D1">
        <w:trPr>
          <w:cantSplit/>
        </w:trPr>
        <w:tc>
          <w:tcPr>
            <w:tcW w:w="19440" w:type="dxa"/>
            <w:gridSpan w:val="23"/>
            <w:shd w:val="clear" w:color="auto" w:fill="E5EAF6"/>
          </w:tcPr>
          <w:p w14:paraId="743AAF1E" w14:textId="6C51F435"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969F04A5472643FAA32228A703752763"/>
                </w:placeholder>
                <w:showingPlcHdr/>
              </w:sdtPr>
              <w:sdtEndPr/>
              <w:sdtContent>
                <w:r>
                  <w:rPr>
                    <w:rStyle w:val="PlaceholderText"/>
                  </w:rPr>
                  <w:t>Enter comments for any deficiencies noted and/or any records where this standard may not be applicable.</w:t>
                </w:r>
              </w:sdtContent>
            </w:sdt>
          </w:p>
        </w:tc>
      </w:tr>
      <w:tr w:rsidR="00892706" w14:paraId="6BC16D1E" w14:textId="77777777" w:rsidTr="000C32A3">
        <w:trPr>
          <w:cantSplit/>
        </w:trPr>
        <w:tc>
          <w:tcPr>
            <w:tcW w:w="4548" w:type="dxa"/>
            <w:shd w:val="clear" w:color="auto" w:fill="E5EAF6"/>
            <w:vAlign w:val="center"/>
          </w:tcPr>
          <w:p w14:paraId="0EF995B9" w14:textId="77777777" w:rsidR="00892706" w:rsidRPr="0045038E" w:rsidRDefault="00892706" w:rsidP="00892706">
            <w:pPr>
              <w:rPr>
                <w:sz w:val="12"/>
                <w:szCs w:val="12"/>
              </w:rPr>
            </w:pPr>
          </w:p>
          <w:p w14:paraId="139220B5" w14:textId="01C5EDFE" w:rsidR="00892706" w:rsidRPr="001911E8" w:rsidRDefault="00283A95" w:rsidP="00892706">
            <w:pPr>
              <w:rPr>
                <w:rFonts w:cstheme="minorHAnsi"/>
                <w:b/>
                <w:bCs/>
              </w:rPr>
            </w:pPr>
            <w:hyperlink w:anchor="Med8C3" w:tooltip="Click to See Full Standard" w:history="1">
              <w:r w:rsidR="00892706" w:rsidRPr="00270F95">
                <w:rPr>
                  <w:rStyle w:val="Hyperlink"/>
                  <w:rFonts w:cstheme="minorHAnsi"/>
                  <w:b/>
                  <w:bCs/>
                </w:rPr>
                <w:t>8-C-3</w:t>
              </w:r>
            </w:hyperlink>
            <w:r w:rsidR="00892706" w:rsidRPr="00534738">
              <w:t xml:space="preserve"> </w:t>
            </w:r>
            <w:r w:rsidR="00892706">
              <w:t xml:space="preserve">  </w:t>
            </w:r>
            <w:bookmarkStart w:id="11" w:name="MedWorksheet4"/>
            <w:r w:rsidR="00892706" w:rsidRPr="00CC680C">
              <w:rPr>
                <w:i/>
                <w:iCs/>
              </w:rPr>
              <w:t>A, B, C-M, C</w:t>
            </w:r>
            <w:bookmarkEnd w:id="11"/>
          </w:p>
          <w:p w14:paraId="17FF8B01" w14:textId="67FD8642" w:rsidR="00892706" w:rsidRPr="00D731C6" w:rsidRDefault="00892706" w:rsidP="00892706">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E5EAF6"/>
            <w:vAlign w:val="center"/>
          </w:tcPr>
          <w:p w14:paraId="418469C6" w14:textId="049666EF" w:rsidR="00892706" w:rsidRDefault="00283A95" w:rsidP="000C32A3">
            <w:pPr>
              <w:ind w:left="-65"/>
              <w:rPr>
                <w:rFonts w:cstheme="minorHAnsi"/>
                <w:b/>
                <w:bCs/>
                <w:u w:val="single"/>
              </w:rPr>
            </w:pPr>
            <w:sdt>
              <w:sdtPr>
                <w:rPr>
                  <w:rFonts w:cstheme="minorHAnsi"/>
                  <w:sz w:val="20"/>
                  <w:szCs w:val="20"/>
                </w:rPr>
                <w:id w:val="7535552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04119601"/>
                <w14:checkbox>
                  <w14:checked w14:val="0"/>
                  <w14:checkedState w14:val="2612" w14:font="MS Gothic"/>
                  <w14:uncheckedState w14:val="2610" w14:font="MS Gothic"/>
                </w14:checkbox>
              </w:sdtPr>
              <w:sdtEnd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FDAA48E" w14:textId="199FFEA1" w:rsidR="00892706" w:rsidRDefault="00283A95" w:rsidP="000C32A3">
            <w:pPr>
              <w:ind w:left="-65"/>
              <w:rPr>
                <w:rFonts w:cstheme="minorHAnsi"/>
                <w:b/>
                <w:bCs/>
                <w:u w:val="single"/>
              </w:rPr>
            </w:pPr>
            <w:sdt>
              <w:sdtPr>
                <w:rPr>
                  <w:rFonts w:cstheme="minorHAnsi"/>
                  <w:sz w:val="20"/>
                  <w:szCs w:val="20"/>
                </w:rPr>
                <w:id w:val="-11481170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09762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1E783F9" w14:textId="2666570C" w:rsidR="00892706" w:rsidRDefault="00283A95" w:rsidP="000C32A3">
            <w:pPr>
              <w:ind w:left="-65"/>
              <w:rPr>
                <w:rFonts w:cstheme="minorHAnsi"/>
                <w:b/>
                <w:bCs/>
                <w:u w:val="single"/>
              </w:rPr>
            </w:pPr>
            <w:sdt>
              <w:sdtPr>
                <w:rPr>
                  <w:rFonts w:cstheme="minorHAnsi"/>
                  <w:sz w:val="20"/>
                  <w:szCs w:val="20"/>
                </w:rPr>
                <w:id w:val="15431669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83565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BEBDA0" w14:textId="0DB8B999" w:rsidR="00892706" w:rsidRDefault="00283A95" w:rsidP="000C32A3">
            <w:pPr>
              <w:ind w:left="-65"/>
              <w:rPr>
                <w:rFonts w:cstheme="minorHAnsi"/>
                <w:b/>
                <w:bCs/>
                <w:u w:val="single"/>
              </w:rPr>
            </w:pPr>
            <w:sdt>
              <w:sdtPr>
                <w:rPr>
                  <w:rFonts w:cstheme="minorHAnsi"/>
                  <w:sz w:val="20"/>
                  <w:szCs w:val="20"/>
                </w:rPr>
                <w:id w:val="19320114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20284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57D789E" w14:textId="57C17B5D" w:rsidR="00892706" w:rsidRDefault="00283A95" w:rsidP="000C32A3">
            <w:pPr>
              <w:ind w:left="-65"/>
              <w:rPr>
                <w:rFonts w:cstheme="minorHAnsi"/>
                <w:b/>
                <w:bCs/>
                <w:u w:val="single"/>
              </w:rPr>
            </w:pPr>
            <w:sdt>
              <w:sdtPr>
                <w:rPr>
                  <w:rFonts w:cstheme="minorHAnsi"/>
                  <w:sz w:val="20"/>
                  <w:szCs w:val="20"/>
                </w:rPr>
                <w:id w:val="-588855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80771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8928E8" w14:textId="763DEDB8" w:rsidR="00892706" w:rsidRDefault="00283A95" w:rsidP="000C32A3">
            <w:pPr>
              <w:ind w:left="-65"/>
              <w:rPr>
                <w:rFonts w:cstheme="minorHAnsi"/>
                <w:b/>
                <w:bCs/>
                <w:u w:val="single"/>
              </w:rPr>
            </w:pPr>
            <w:sdt>
              <w:sdtPr>
                <w:rPr>
                  <w:rFonts w:cstheme="minorHAnsi"/>
                  <w:sz w:val="20"/>
                  <w:szCs w:val="20"/>
                </w:rPr>
                <w:id w:val="-4594993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55697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DF30826" w14:textId="611D492A" w:rsidR="00892706" w:rsidRDefault="00283A95" w:rsidP="000C32A3">
            <w:pPr>
              <w:ind w:left="-65"/>
              <w:rPr>
                <w:rFonts w:cstheme="minorHAnsi"/>
                <w:b/>
                <w:bCs/>
                <w:u w:val="single"/>
              </w:rPr>
            </w:pPr>
            <w:sdt>
              <w:sdtPr>
                <w:rPr>
                  <w:rFonts w:cstheme="minorHAnsi"/>
                  <w:sz w:val="20"/>
                  <w:szCs w:val="20"/>
                </w:rPr>
                <w:id w:val="-10659496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39835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8C78AA" w14:textId="73B6FDB9" w:rsidR="00892706" w:rsidRDefault="00283A95" w:rsidP="000C32A3">
            <w:pPr>
              <w:ind w:left="-65"/>
              <w:rPr>
                <w:rFonts w:cstheme="minorHAnsi"/>
                <w:b/>
                <w:bCs/>
                <w:u w:val="single"/>
              </w:rPr>
            </w:pPr>
            <w:sdt>
              <w:sdtPr>
                <w:rPr>
                  <w:rFonts w:cstheme="minorHAnsi"/>
                  <w:sz w:val="20"/>
                  <w:szCs w:val="20"/>
                </w:rPr>
                <w:id w:val="1142851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54989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AFDE9F3" w14:textId="08729BD4" w:rsidR="00892706" w:rsidRDefault="00283A95" w:rsidP="000C32A3">
            <w:pPr>
              <w:ind w:left="-65"/>
              <w:rPr>
                <w:rFonts w:cstheme="minorHAnsi"/>
                <w:b/>
                <w:bCs/>
                <w:u w:val="single"/>
              </w:rPr>
            </w:pPr>
            <w:sdt>
              <w:sdtPr>
                <w:rPr>
                  <w:rFonts w:cstheme="minorHAnsi"/>
                  <w:sz w:val="20"/>
                  <w:szCs w:val="20"/>
                </w:rPr>
                <w:id w:val="18359514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7276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A04E11A" w14:textId="6065F231" w:rsidR="00892706" w:rsidRDefault="00283A95" w:rsidP="000C32A3">
            <w:pPr>
              <w:ind w:left="-65"/>
              <w:rPr>
                <w:rFonts w:cstheme="minorHAnsi"/>
                <w:b/>
                <w:bCs/>
                <w:u w:val="single"/>
              </w:rPr>
            </w:pPr>
            <w:sdt>
              <w:sdtPr>
                <w:rPr>
                  <w:rFonts w:cstheme="minorHAnsi"/>
                  <w:sz w:val="20"/>
                  <w:szCs w:val="20"/>
                </w:rPr>
                <w:id w:val="-328364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8856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3C6368" w14:textId="1A587A75" w:rsidR="00892706" w:rsidRDefault="00283A95" w:rsidP="000C32A3">
            <w:pPr>
              <w:ind w:left="-65"/>
              <w:rPr>
                <w:rFonts w:cstheme="minorHAnsi"/>
                <w:b/>
                <w:bCs/>
                <w:u w:val="single"/>
              </w:rPr>
            </w:pPr>
            <w:sdt>
              <w:sdtPr>
                <w:rPr>
                  <w:rFonts w:cstheme="minorHAnsi"/>
                  <w:sz w:val="20"/>
                  <w:szCs w:val="20"/>
                </w:rPr>
                <w:id w:val="-340932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66593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FBE7920" w14:textId="73F139ED" w:rsidR="00892706" w:rsidRDefault="00283A95" w:rsidP="000C32A3">
            <w:pPr>
              <w:ind w:left="-65"/>
              <w:rPr>
                <w:rFonts w:cstheme="minorHAnsi"/>
                <w:b/>
                <w:bCs/>
                <w:u w:val="single"/>
              </w:rPr>
            </w:pPr>
            <w:sdt>
              <w:sdtPr>
                <w:rPr>
                  <w:rFonts w:cstheme="minorHAnsi"/>
                  <w:sz w:val="20"/>
                  <w:szCs w:val="20"/>
                </w:rPr>
                <w:id w:val="-2381807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2249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939B37D" w14:textId="7EEB220A" w:rsidR="00892706" w:rsidRDefault="00283A95" w:rsidP="000C32A3">
            <w:pPr>
              <w:ind w:left="-65"/>
              <w:rPr>
                <w:rFonts w:cstheme="minorHAnsi"/>
                <w:b/>
                <w:bCs/>
                <w:u w:val="single"/>
              </w:rPr>
            </w:pPr>
            <w:sdt>
              <w:sdtPr>
                <w:rPr>
                  <w:rFonts w:cstheme="minorHAnsi"/>
                  <w:sz w:val="20"/>
                  <w:szCs w:val="20"/>
                </w:rPr>
                <w:id w:val="-14716642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09591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A7ADC9" w14:textId="4A283F94" w:rsidR="00892706" w:rsidRDefault="00283A95" w:rsidP="000C32A3">
            <w:pPr>
              <w:ind w:left="-65"/>
              <w:rPr>
                <w:rFonts w:cstheme="minorHAnsi"/>
                <w:b/>
                <w:bCs/>
                <w:u w:val="single"/>
              </w:rPr>
            </w:pPr>
            <w:sdt>
              <w:sdtPr>
                <w:rPr>
                  <w:rFonts w:cstheme="minorHAnsi"/>
                  <w:sz w:val="20"/>
                  <w:szCs w:val="20"/>
                </w:rPr>
                <w:id w:val="1712761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2242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CC2B6BB" w14:textId="752F171D" w:rsidR="00892706" w:rsidRDefault="00283A95" w:rsidP="000C32A3">
            <w:pPr>
              <w:ind w:left="-65"/>
              <w:rPr>
                <w:rFonts w:cstheme="minorHAnsi"/>
                <w:b/>
                <w:bCs/>
                <w:u w:val="single"/>
              </w:rPr>
            </w:pPr>
            <w:sdt>
              <w:sdtPr>
                <w:rPr>
                  <w:rFonts w:cstheme="minorHAnsi"/>
                  <w:sz w:val="20"/>
                  <w:szCs w:val="20"/>
                </w:rPr>
                <w:id w:val="9559017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4078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E92569" w14:textId="491B6D9B" w:rsidR="00892706" w:rsidRDefault="00283A95" w:rsidP="000C32A3">
            <w:pPr>
              <w:ind w:left="-65"/>
              <w:rPr>
                <w:rFonts w:cstheme="minorHAnsi"/>
                <w:b/>
                <w:bCs/>
                <w:u w:val="single"/>
              </w:rPr>
            </w:pPr>
            <w:sdt>
              <w:sdtPr>
                <w:rPr>
                  <w:rFonts w:cstheme="minorHAnsi"/>
                  <w:sz w:val="20"/>
                  <w:szCs w:val="20"/>
                </w:rPr>
                <w:id w:val="-5555458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44720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F4D0231" w14:textId="684C1A02" w:rsidR="00892706" w:rsidRDefault="00283A95" w:rsidP="000C32A3">
            <w:pPr>
              <w:ind w:left="-65"/>
              <w:rPr>
                <w:rFonts w:cstheme="minorHAnsi"/>
                <w:b/>
                <w:bCs/>
                <w:u w:val="single"/>
              </w:rPr>
            </w:pPr>
            <w:sdt>
              <w:sdtPr>
                <w:rPr>
                  <w:rFonts w:cstheme="minorHAnsi"/>
                  <w:sz w:val="20"/>
                  <w:szCs w:val="20"/>
                </w:rPr>
                <w:id w:val="-16839683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11712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59CB80" w14:textId="59F516F1" w:rsidR="00892706" w:rsidRDefault="00283A95" w:rsidP="000C32A3">
            <w:pPr>
              <w:ind w:left="-65"/>
              <w:rPr>
                <w:rFonts w:cstheme="minorHAnsi"/>
                <w:b/>
                <w:bCs/>
                <w:u w:val="single"/>
              </w:rPr>
            </w:pPr>
            <w:sdt>
              <w:sdtPr>
                <w:rPr>
                  <w:rFonts w:cstheme="minorHAnsi"/>
                  <w:sz w:val="20"/>
                  <w:szCs w:val="20"/>
                </w:rPr>
                <w:id w:val="-10785984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78122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E09BBB" w14:textId="0C82D269" w:rsidR="00892706" w:rsidRDefault="00283A95" w:rsidP="000C32A3">
            <w:pPr>
              <w:ind w:left="-65"/>
              <w:rPr>
                <w:rFonts w:cstheme="minorHAnsi"/>
                <w:b/>
                <w:bCs/>
                <w:u w:val="single"/>
              </w:rPr>
            </w:pPr>
            <w:sdt>
              <w:sdtPr>
                <w:rPr>
                  <w:rFonts w:cstheme="minorHAnsi"/>
                  <w:sz w:val="20"/>
                  <w:szCs w:val="20"/>
                </w:rPr>
                <w:id w:val="20794780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95351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EC3318C" w14:textId="0636EDBF" w:rsidR="00892706" w:rsidRDefault="00283A95" w:rsidP="000C32A3">
            <w:pPr>
              <w:ind w:left="-65"/>
              <w:rPr>
                <w:rFonts w:cstheme="minorHAnsi"/>
                <w:b/>
                <w:bCs/>
                <w:u w:val="single"/>
              </w:rPr>
            </w:pPr>
            <w:sdt>
              <w:sdtPr>
                <w:rPr>
                  <w:rFonts w:cstheme="minorHAnsi"/>
                  <w:sz w:val="20"/>
                  <w:szCs w:val="20"/>
                </w:rPr>
                <w:id w:val="-19785144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10911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811292728"/>
            <w:placeholder>
              <w:docPart w:val="62DDFCBCB7E14CF889ED40513742E299"/>
            </w:placeholder>
            <w:showingPlcHdr/>
          </w:sdtPr>
          <w:sdtEndPr/>
          <w:sdtContent>
            <w:tc>
              <w:tcPr>
                <w:tcW w:w="1158" w:type="dxa"/>
                <w:shd w:val="clear" w:color="auto" w:fill="E5EAF6"/>
                <w:vAlign w:val="center"/>
              </w:tcPr>
              <w:p w14:paraId="71508ED0"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434741725"/>
            <w:placeholder>
              <w:docPart w:val="DAD4A07A2C5E4BB1B2809A8F3DF10288"/>
            </w:placeholder>
            <w:showingPlcHdr/>
          </w:sdtPr>
          <w:sdtEndPr/>
          <w:sdtContent>
            <w:tc>
              <w:tcPr>
                <w:tcW w:w="2394" w:type="dxa"/>
                <w:shd w:val="clear" w:color="auto" w:fill="E5EAF6"/>
                <w:vAlign w:val="center"/>
              </w:tcPr>
              <w:p w14:paraId="3A83C24A" w14:textId="77777777" w:rsidR="00892706" w:rsidRDefault="00892706" w:rsidP="00892706">
                <w:pPr>
                  <w:rPr>
                    <w:rFonts w:cstheme="minorHAnsi"/>
                    <w:b/>
                    <w:bCs/>
                    <w:u w:val="single"/>
                  </w:rPr>
                </w:pPr>
                <w:r>
                  <w:rPr>
                    <w:rStyle w:val="PlaceholderText"/>
                  </w:rPr>
                  <w:t>Total Reviewed</w:t>
                </w:r>
              </w:p>
            </w:tc>
          </w:sdtContent>
        </w:sdt>
      </w:tr>
      <w:tr w:rsidR="00892706" w14:paraId="425029C7" w14:textId="77777777" w:rsidTr="000C32A3">
        <w:trPr>
          <w:cantSplit/>
        </w:trPr>
        <w:tc>
          <w:tcPr>
            <w:tcW w:w="19440" w:type="dxa"/>
            <w:gridSpan w:val="23"/>
            <w:shd w:val="clear" w:color="auto" w:fill="E5EAF6"/>
            <w:vAlign w:val="center"/>
          </w:tcPr>
          <w:p w14:paraId="768408BD" w14:textId="77777777"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0FAA9837E02043C3A5BE7A398D8ED7DF"/>
                </w:placeholder>
                <w:showingPlcHdr/>
              </w:sdtPr>
              <w:sdtEndPr/>
              <w:sdtContent>
                <w:r>
                  <w:rPr>
                    <w:rStyle w:val="PlaceholderText"/>
                  </w:rPr>
                  <w:t>Enter comments for any deficiencies noted and/or any records where this standard may not be applicable.</w:t>
                </w:r>
              </w:sdtContent>
            </w:sdt>
          </w:p>
        </w:tc>
      </w:tr>
      <w:tr w:rsidR="00892706" w14:paraId="2447D260" w14:textId="77777777" w:rsidTr="000C32A3">
        <w:trPr>
          <w:cantSplit/>
        </w:trPr>
        <w:tc>
          <w:tcPr>
            <w:tcW w:w="4548" w:type="dxa"/>
            <w:vAlign w:val="center"/>
          </w:tcPr>
          <w:p w14:paraId="0C0EECB3" w14:textId="77777777" w:rsidR="00892706" w:rsidRPr="0045038E" w:rsidRDefault="00892706" w:rsidP="00892706">
            <w:pPr>
              <w:rPr>
                <w:sz w:val="12"/>
                <w:szCs w:val="12"/>
              </w:rPr>
            </w:pPr>
          </w:p>
          <w:p w14:paraId="0D360DC3" w14:textId="20B47E4B" w:rsidR="00892706" w:rsidRPr="001911E8" w:rsidRDefault="00283A95" w:rsidP="00892706">
            <w:pPr>
              <w:rPr>
                <w:rFonts w:cstheme="minorHAnsi"/>
                <w:b/>
                <w:bCs/>
              </w:rPr>
            </w:pPr>
            <w:hyperlink w:anchor="Med8E1" w:tooltip="Click to See Full Standard" w:history="1">
              <w:r w:rsidR="00892706" w:rsidRPr="0000340D">
                <w:rPr>
                  <w:rStyle w:val="Hyperlink"/>
                  <w:rFonts w:cstheme="minorHAnsi"/>
                  <w:b/>
                  <w:bCs/>
                </w:rPr>
                <w:t>8-E-1</w:t>
              </w:r>
            </w:hyperlink>
            <w:r w:rsidR="00892706" w:rsidRPr="00534738">
              <w:t xml:space="preserve"> </w:t>
            </w:r>
            <w:r w:rsidR="00892706">
              <w:t xml:space="preserve">  </w:t>
            </w:r>
            <w:r w:rsidR="00892706" w:rsidRPr="00CC680C">
              <w:rPr>
                <w:i/>
                <w:iCs/>
              </w:rPr>
              <w:t>A, B, C-M, C</w:t>
            </w:r>
          </w:p>
          <w:p w14:paraId="7A05C0F4" w14:textId="7DDBD79E" w:rsidR="00892706" w:rsidRPr="00D731C6" w:rsidRDefault="00892706" w:rsidP="00892706">
            <w:pPr>
              <w:rPr>
                <w:rFonts w:cstheme="minorHAnsi"/>
              </w:rPr>
            </w:pPr>
            <w:r w:rsidRPr="00945EAC">
              <w:rPr>
                <w:rFonts w:cstheme="minorHAnsi"/>
              </w:rPr>
              <w:t>Laboratory, pathology, radiology, consultation, and treating physician reports are kept in the medical record.</w:t>
            </w:r>
          </w:p>
        </w:tc>
        <w:tc>
          <w:tcPr>
            <w:tcW w:w="564" w:type="dxa"/>
            <w:vAlign w:val="center"/>
          </w:tcPr>
          <w:p w14:paraId="49C83E43" w14:textId="709C6BC0" w:rsidR="00892706" w:rsidRDefault="00283A95" w:rsidP="000C32A3">
            <w:pPr>
              <w:ind w:left="-65"/>
              <w:rPr>
                <w:rFonts w:cstheme="minorHAnsi"/>
                <w:b/>
                <w:bCs/>
                <w:u w:val="single"/>
              </w:rPr>
            </w:pPr>
            <w:sdt>
              <w:sdtPr>
                <w:rPr>
                  <w:rFonts w:cstheme="minorHAnsi"/>
                  <w:sz w:val="20"/>
                  <w:szCs w:val="20"/>
                </w:rPr>
                <w:id w:val="9758740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064450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209604A" w14:textId="29A8CF5D" w:rsidR="00892706" w:rsidRDefault="00283A95" w:rsidP="000C32A3">
            <w:pPr>
              <w:ind w:left="-65"/>
              <w:rPr>
                <w:rFonts w:cstheme="minorHAnsi"/>
                <w:b/>
                <w:bCs/>
                <w:u w:val="single"/>
              </w:rPr>
            </w:pPr>
            <w:sdt>
              <w:sdtPr>
                <w:rPr>
                  <w:rFonts w:cstheme="minorHAnsi"/>
                  <w:sz w:val="20"/>
                  <w:szCs w:val="20"/>
                </w:rPr>
                <w:id w:val="-804544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26342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CBFC974" w14:textId="28BF4A0C" w:rsidR="00892706" w:rsidRDefault="00283A95" w:rsidP="000C32A3">
            <w:pPr>
              <w:ind w:left="-65"/>
              <w:rPr>
                <w:rFonts w:cstheme="minorHAnsi"/>
                <w:b/>
                <w:bCs/>
                <w:u w:val="single"/>
              </w:rPr>
            </w:pPr>
            <w:sdt>
              <w:sdtPr>
                <w:rPr>
                  <w:rFonts w:cstheme="minorHAnsi"/>
                  <w:sz w:val="20"/>
                  <w:szCs w:val="20"/>
                </w:rPr>
                <w:id w:val="17130744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75718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4A0476C" w14:textId="0FC2C986" w:rsidR="00892706" w:rsidRDefault="00283A95" w:rsidP="000C32A3">
            <w:pPr>
              <w:ind w:left="-65"/>
              <w:rPr>
                <w:rFonts w:cstheme="minorHAnsi"/>
                <w:b/>
                <w:bCs/>
                <w:u w:val="single"/>
              </w:rPr>
            </w:pPr>
            <w:sdt>
              <w:sdtPr>
                <w:rPr>
                  <w:rFonts w:cstheme="minorHAnsi"/>
                  <w:sz w:val="20"/>
                  <w:szCs w:val="20"/>
                </w:rPr>
                <w:id w:val="2493183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09087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3E0E3BC" w14:textId="7801C1A7" w:rsidR="00892706" w:rsidRDefault="00283A95" w:rsidP="000C32A3">
            <w:pPr>
              <w:ind w:left="-65"/>
              <w:rPr>
                <w:rFonts w:cstheme="minorHAnsi"/>
                <w:b/>
                <w:bCs/>
                <w:u w:val="single"/>
              </w:rPr>
            </w:pPr>
            <w:sdt>
              <w:sdtPr>
                <w:rPr>
                  <w:rFonts w:cstheme="minorHAnsi"/>
                  <w:sz w:val="20"/>
                  <w:szCs w:val="20"/>
                </w:rPr>
                <w:id w:val="-1214690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30667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58D738B" w14:textId="3816EA6E" w:rsidR="00892706" w:rsidRDefault="00283A95" w:rsidP="000C32A3">
            <w:pPr>
              <w:ind w:left="-65"/>
              <w:rPr>
                <w:rFonts w:cstheme="minorHAnsi"/>
                <w:b/>
                <w:bCs/>
                <w:u w:val="single"/>
              </w:rPr>
            </w:pPr>
            <w:sdt>
              <w:sdtPr>
                <w:rPr>
                  <w:rFonts w:cstheme="minorHAnsi"/>
                  <w:sz w:val="20"/>
                  <w:szCs w:val="20"/>
                </w:rPr>
                <w:id w:val="10796436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63911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E9689F1" w14:textId="59BC78E0" w:rsidR="00892706" w:rsidRDefault="00283A95" w:rsidP="000C32A3">
            <w:pPr>
              <w:ind w:left="-65"/>
              <w:rPr>
                <w:rFonts w:cstheme="minorHAnsi"/>
                <w:b/>
                <w:bCs/>
                <w:u w:val="single"/>
              </w:rPr>
            </w:pPr>
            <w:sdt>
              <w:sdtPr>
                <w:rPr>
                  <w:rFonts w:cstheme="minorHAnsi"/>
                  <w:sz w:val="20"/>
                  <w:szCs w:val="20"/>
                </w:rPr>
                <w:id w:val="-13455471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06842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036B281" w14:textId="0164FEFF" w:rsidR="00892706" w:rsidRDefault="00283A95" w:rsidP="000C32A3">
            <w:pPr>
              <w:ind w:left="-65"/>
              <w:rPr>
                <w:rFonts w:cstheme="minorHAnsi"/>
                <w:b/>
                <w:bCs/>
                <w:u w:val="single"/>
              </w:rPr>
            </w:pPr>
            <w:sdt>
              <w:sdtPr>
                <w:rPr>
                  <w:rFonts w:cstheme="minorHAnsi"/>
                  <w:sz w:val="20"/>
                  <w:szCs w:val="20"/>
                </w:rPr>
                <w:id w:val="10198261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770290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D6AAB12" w14:textId="6C1E065B" w:rsidR="00892706" w:rsidRDefault="00283A95" w:rsidP="000C32A3">
            <w:pPr>
              <w:ind w:left="-65"/>
              <w:rPr>
                <w:rFonts w:cstheme="minorHAnsi"/>
                <w:b/>
                <w:bCs/>
                <w:u w:val="single"/>
              </w:rPr>
            </w:pPr>
            <w:sdt>
              <w:sdtPr>
                <w:rPr>
                  <w:rFonts w:cstheme="minorHAnsi"/>
                  <w:sz w:val="20"/>
                  <w:szCs w:val="20"/>
                </w:rPr>
                <w:id w:val="17204052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49398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031B1D4" w14:textId="259458EF" w:rsidR="00892706" w:rsidRDefault="00283A95" w:rsidP="000C32A3">
            <w:pPr>
              <w:ind w:left="-65"/>
              <w:rPr>
                <w:rFonts w:cstheme="minorHAnsi"/>
                <w:b/>
                <w:bCs/>
                <w:u w:val="single"/>
              </w:rPr>
            </w:pPr>
            <w:sdt>
              <w:sdtPr>
                <w:rPr>
                  <w:rFonts w:cstheme="minorHAnsi"/>
                  <w:sz w:val="20"/>
                  <w:szCs w:val="20"/>
                </w:rPr>
                <w:id w:val="-6006497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35870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D7FBD2C" w14:textId="6567F95F" w:rsidR="00892706" w:rsidRDefault="00283A95" w:rsidP="000C32A3">
            <w:pPr>
              <w:ind w:left="-65"/>
              <w:rPr>
                <w:rFonts w:cstheme="minorHAnsi"/>
                <w:b/>
                <w:bCs/>
                <w:u w:val="single"/>
              </w:rPr>
            </w:pPr>
            <w:sdt>
              <w:sdtPr>
                <w:rPr>
                  <w:rFonts w:cstheme="minorHAnsi"/>
                  <w:sz w:val="20"/>
                  <w:szCs w:val="20"/>
                </w:rPr>
                <w:id w:val="-10447493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67188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88932CE" w14:textId="14E43146" w:rsidR="00892706" w:rsidRDefault="00283A95" w:rsidP="000C32A3">
            <w:pPr>
              <w:ind w:left="-65"/>
              <w:rPr>
                <w:rFonts w:cstheme="minorHAnsi"/>
                <w:b/>
                <w:bCs/>
                <w:u w:val="single"/>
              </w:rPr>
            </w:pPr>
            <w:sdt>
              <w:sdtPr>
                <w:rPr>
                  <w:rFonts w:cstheme="minorHAnsi"/>
                  <w:sz w:val="20"/>
                  <w:szCs w:val="20"/>
                </w:rPr>
                <w:id w:val="12670450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34088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6EB8F1" w14:textId="5E8A2AA8" w:rsidR="00892706" w:rsidRDefault="00283A95" w:rsidP="000C32A3">
            <w:pPr>
              <w:ind w:left="-65"/>
              <w:rPr>
                <w:rFonts w:cstheme="minorHAnsi"/>
                <w:b/>
                <w:bCs/>
                <w:u w:val="single"/>
              </w:rPr>
            </w:pPr>
            <w:sdt>
              <w:sdtPr>
                <w:rPr>
                  <w:rFonts w:cstheme="minorHAnsi"/>
                  <w:sz w:val="20"/>
                  <w:szCs w:val="20"/>
                </w:rPr>
                <w:id w:val="-15485237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53747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CB9C08E" w14:textId="0123E38A" w:rsidR="00892706" w:rsidRDefault="00283A95" w:rsidP="000C32A3">
            <w:pPr>
              <w:ind w:left="-65"/>
              <w:rPr>
                <w:rFonts w:cstheme="minorHAnsi"/>
                <w:b/>
                <w:bCs/>
                <w:u w:val="single"/>
              </w:rPr>
            </w:pPr>
            <w:sdt>
              <w:sdtPr>
                <w:rPr>
                  <w:rFonts w:cstheme="minorHAnsi"/>
                  <w:sz w:val="20"/>
                  <w:szCs w:val="20"/>
                </w:rPr>
                <w:id w:val="15959028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3942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D1CDA9B" w14:textId="2907133D" w:rsidR="00892706" w:rsidRDefault="00283A95" w:rsidP="000C32A3">
            <w:pPr>
              <w:ind w:left="-65"/>
              <w:rPr>
                <w:rFonts w:cstheme="minorHAnsi"/>
                <w:b/>
                <w:bCs/>
                <w:u w:val="single"/>
              </w:rPr>
            </w:pPr>
            <w:sdt>
              <w:sdtPr>
                <w:rPr>
                  <w:rFonts w:cstheme="minorHAnsi"/>
                  <w:sz w:val="20"/>
                  <w:szCs w:val="20"/>
                </w:rPr>
                <w:id w:val="15266048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75320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FB500A" w14:textId="60087CE2" w:rsidR="00892706" w:rsidRDefault="00283A95" w:rsidP="000C32A3">
            <w:pPr>
              <w:ind w:left="-65"/>
              <w:rPr>
                <w:rFonts w:cstheme="minorHAnsi"/>
                <w:b/>
                <w:bCs/>
                <w:u w:val="single"/>
              </w:rPr>
            </w:pPr>
            <w:sdt>
              <w:sdtPr>
                <w:rPr>
                  <w:rFonts w:cstheme="minorHAnsi"/>
                  <w:sz w:val="20"/>
                  <w:szCs w:val="20"/>
                </w:rPr>
                <w:id w:val="-1701783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57112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23A6068" w14:textId="4E417990" w:rsidR="00892706" w:rsidRDefault="00283A95" w:rsidP="000C32A3">
            <w:pPr>
              <w:ind w:left="-65"/>
              <w:rPr>
                <w:rFonts w:cstheme="minorHAnsi"/>
                <w:b/>
                <w:bCs/>
                <w:u w:val="single"/>
              </w:rPr>
            </w:pPr>
            <w:sdt>
              <w:sdtPr>
                <w:rPr>
                  <w:rFonts w:cstheme="minorHAnsi"/>
                  <w:sz w:val="20"/>
                  <w:szCs w:val="20"/>
                </w:rPr>
                <w:id w:val="8526129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84779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914847" w14:textId="00CD98C8" w:rsidR="00892706" w:rsidRDefault="00283A95" w:rsidP="000C32A3">
            <w:pPr>
              <w:ind w:left="-65"/>
              <w:rPr>
                <w:rFonts w:cstheme="minorHAnsi"/>
                <w:b/>
                <w:bCs/>
                <w:u w:val="single"/>
              </w:rPr>
            </w:pPr>
            <w:sdt>
              <w:sdtPr>
                <w:rPr>
                  <w:rFonts w:cstheme="minorHAnsi"/>
                  <w:sz w:val="20"/>
                  <w:szCs w:val="20"/>
                </w:rPr>
                <w:id w:val="1086037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29018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48EA51B" w14:textId="1D46D5D8" w:rsidR="00892706" w:rsidRDefault="00283A95" w:rsidP="000C32A3">
            <w:pPr>
              <w:ind w:left="-65"/>
              <w:rPr>
                <w:rFonts w:cstheme="minorHAnsi"/>
                <w:b/>
                <w:bCs/>
                <w:u w:val="single"/>
              </w:rPr>
            </w:pPr>
            <w:sdt>
              <w:sdtPr>
                <w:rPr>
                  <w:rFonts w:cstheme="minorHAnsi"/>
                  <w:sz w:val="20"/>
                  <w:szCs w:val="20"/>
                </w:rPr>
                <w:id w:val="10584389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19625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60EA6E" w14:textId="21F824F8" w:rsidR="00892706" w:rsidRDefault="00283A95" w:rsidP="000C32A3">
            <w:pPr>
              <w:ind w:left="-65"/>
              <w:rPr>
                <w:rFonts w:cstheme="minorHAnsi"/>
                <w:b/>
                <w:bCs/>
                <w:u w:val="single"/>
              </w:rPr>
            </w:pPr>
            <w:sdt>
              <w:sdtPr>
                <w:rPr>
                  <w:rFonts w:cstheme="minorHAnsi"/>
                  <w:sz w:val="20"/>
                  <w:szCs w:val="20"/>
                </w:rPr>
                <w:id w:val="-10327317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70492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7240321"/>
            <w:placeholder>
              <w:docPart w:val="1F6446AB369F4026B522C2834E69B60D"/>
            </w:placeholder>
            <w:showingPlcHdr/>
          </w:sdtPr>
          <w:sdtEndPr/>
          <w:sdtContent>
            <w:tc>
              <w:tcPr>
                <w:tcW w:w="1158" w:type="dxa"/>
                <w:vAlign w:val="center"/>
              </w:tcPr>
              <w:p w14:paraId="540E4DD5" w14:textId="54025B1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503818473"/>
            <w:placeholder>
              <w:docPart w:val="A0AB346F8AC04068B7BD9A0245E4C8AE"/>
            </w:placeholder>
            <w:showingPlcHdr/>
          </w:sdtPr>
          <w:sdtEndPr/>
          <w:sdtContent>
            <w:tc>
              <w:tcPr>
                <w:tcW w:w="2394" w:type="dxa"/>
                <w:vAlign w:val="center"/>
              </w:tcPr>
              <w:p w14:paraId="43CCD658" w14:textId="6EAADCC6" w:rsidR="00892706" w:rsidRDefault="00892706" w:rsidP="00892706">
                <w:pPr>
                  <w:rPr>
                    <w:rFonts w:cstheme="minorHAnsi"/>
                    <w:b/>
                    <w:bCs/>
                    <w:u w:val="single"/>
                  </w:rPr>
                </w:pPr>
                <w:r>
                  <w:rPr>
                    <w:rStyle w:val="PlaceholderText"/>
                  </w:rPr>
                  <w:t>Total Reviewed</w:t>
                </w:r>
              </w:p>
            </w:tc>
          </w:sdtContent>
        </w:sdt>
      </w:tr>
      <w:tr w:rsidR="00892706" w14:paraId="5940CF7B" w14:textId="77777777" w:rsidTr="000C32A3">
        <w:trPr>
          <w:cantSplit/>
        </w:trPr>
        <w:tc>
          <w:tcPr>
            <w:tcW w:w="19440" w:type="dxa"/>
            <w:gridSpan w:val="23"/>
            <w:vAlign w:val="center"/>
          </w:tcPr>
          <w:p w14:paraId="765C9804" w14:textId="289EDD65"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5DE62A1781344F4B97AFDE0BF4B023C1"/>
                </w:placeholder>
                <w:showingPlcHdr/>
              </w:sdtPr>
              <w:sdtEndPr/>
              <w:sdtContent>
                <w:r>
                  <w:rPr>
                    <w:rStyle w:val="PlaceholderText"/>
                  </w:rPr>
                  <w:t>Enter comments for any deficiencies noted and/or any records where this standard may not be applicable.</w:t>
                </w:r>
              </w:sdtContent>
            </w:sdt>
          </w:p>
        </w:tc>
      </w:tr>
      <w:tr w:rsidR="00892706" w14:paraId="1B5F326C" w14:textId="77777777" w:rsidTr="000C32A3">
        <w:trPr>
          <w:cantSplit/>
        </w:trPr>
        <w:tc>
          <w:tcPr>
            <w:tcW w:w="4548" w:type="dxa"/>
            <w:shd w:val="clear" w:color="auto" w:fill="E5EAF6"/>
            <w:vAlign w:val="center"/>
          </w:tcPr>
          <w:p w14:paraId="65700AC0" w14:textId="77777777" w:rsidR="00892706" w:rsidRPr="0045038E" w:rsidRDefault="00892706" w:rsidP="00892706">
            <w:pPr>
              <w:rPr>
                <w:sz w:val="12"/>
                <w:szCs w:val="12"/>
              </w:rPr>
            </w:pPr>
          </w:p>
          <w:p w14:paraId="34C3D80E" w14:textId="66E20803" w:rsidR="00892706" w:rsidRPr="001911E8" w:rsidRDefault="00283A95" w:rsidP="00892706">
            <w:pPr>
              <w:rPr>
                <w:rFonts w:cstheme="minorHAnsi"/>
                <w:b/>
                <w:bCs/>
              </w:rPr>
            </w:pPr>
            <w:hyperlink w:anchor="Med8E2" w:tooltip="Click to See Full Standard" w:history="1">
              <w:r w:rsidR="00892706" w:rsidRPr="0000340D">
                <w:rPr>
                  <w:rStyle w:val="Hyperlink"/>
                  <w:rFonts w:cstheme="minorHAnsi"/>
                  <w:b/>
                  <w:bCs/>
                </w:rPr>
                <w:t>8-E-2</w:t>
              </w:r>
            </w:hyperlink>
            <w:r w:rsidR="00892706" w:rsidRPr="00534738">
              <w:t xml:space="preserve"> </w:t>
            </w:r>
            <w:r w:rsidR="00892706">
              <w:t xml:space="preserve">  </w:t>
            </w:r>
            <w:r w:rsidR="00892706" w:rsidRPr="00CC680C">
              <w:rPr>
                <w:i/>
                <w:iCs/>
              </w:rPr>
              <w:t>A, B, C-M, C</w:t>
            </w:r>
          </w:p>
          <w:p w14:paraId="26648F9B" w14:textId="036BE55F" w:rsidR="00892706" w:rsidRPr="00D731C6" w:rsidRDefault="00892706" w:rsidP="00892706">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64" w:type="dxa"/>
            <w:shd w:val="clear" w:color="auto" w:fill="E5EAF6"/>
            <w:vAlign w:val="center"/>
          </w:tcPr>
          <w:p w14:paraId="7AE5F2B0" w14:textId="75CC5A09" w:rsidR="00892706" w:rsidRDefault="00283A95" w:rsidP="000C32A3">
            <w:pPr>
              <w:ind w:left="-65"/>
              <w:rPr>
                <w:rFonts w:cstheme="minorHAnsi"/>
                <w:b/>
                <w:bCs/>
                <w:u w:val="single"/>
              </w:rPr>
            </w:pPr>
            <w:sdt>
              <w:sdtPr>
                <w:rPr>
                  <w:rFonts w:cstheme="minorHAnsi"/>
                  <w:sz w:val="20"/>
                  <w:szCs w:val="20"/>
                </w:rPr>
                <w:id w:val="834332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672940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9C51C8" w14:textId="7DA39690" w:rsidR="00892706" w:rsidRDefault="00283A95" w:rsidP="000C32A3">
            <w:pPr>
              <w:ind w:left="-65"/>
              <w:rPr>
                <w:rFonts w:cstheme="minorHAnsi"/>
                <w:b/>
                <w:bCs/>
                <w:u w:val="single"/>
              </w:rPr>
            </w:pPr>
            <w:sdt>
              <w:sdtPr>
                <w:rPr>
                  <w:rFonts w:cstheme="minorHAnsi"/>
                  <w:sz w:val="20"/>
                  <w:szCs w:val="20"/>
                </w:rPr>
                <w:id w:val="5429444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32529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1FA4BA3" w14:textId="1224E28C" w:rsidR="00892706" w:rsidRDefault="00283A95" w:rsidP="000C32A3">
            <w:pPr>
              <w:ind w:left="-65"/>
              <w:rPr>
                <w:rFonts w:cstheme="minorHAnsi"/>
                <w:b/>
                <w:bCs/>
                <w:u w:val="single"/>
              </w:rPr>
            </w:pPr>
            <w:sdt>
              <w:sdtPr>
                <w:rPr>
                  <w:rFonts w:cstheme="minorHAnsi"/>
                  <w:sz w:val="20"/>
                  <w:szCs w:val="20"/>
                </w:rPr>
                <w:id w:val="-5524699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27859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A3467DC" w14:textId="2116AE06" w:rsidR="00892706" w:rsidRDefault="00283A95" w:rsidP="000C32A3">
            <w:pPr>
              <w:ind w:left="-65"/>
              <w:rPr>
                <w:rFonts w:cstheme="minorHAnsi"/>
                <w:b/>
                <w:bCs/>
                <w:u w:val="single"/>
              </w:rPr>
            </w:pPr>
            <w:sdt>
              <w:sdtPr>
                <w:rPr>
                  <w:rFonts w:cstheme="minorHAnsi"/>
                  <w:sz w:val="20"/>
                  <w:szCs w:val="20"/>
                </w:rPr>
                <w:id w:val="5800292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25593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7812CE0" w14:textId="78A6F993" w:rsidR="00892706" w:rsidRDefault="00283A95" w:rsidP="000C32A3">
            <w:pPr>
              <w:ind w:left="-65"/>
              <w:rPr>
                <w:rFonts w:cstheme="minorHAnsi"/>
                <w:b/>
                <w:bCs/>
                <w:u w:val="single"/>
              </w:rPr>
            </w:pPr>
            <w:sdt>
              <w:sdtPr>
                <w:rPr>
                  <w:rFonts w:cstheme="minorHAnsi"/>
                  <w:sz w:val="20"/>
                  <w:szCs w:val="20"/>
                </w:rPr>
                <w:id w:val="82497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50516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A371ED" w14:textId="642CFE3A" w:rsidR="00892706" w:rsidRDefault="00283A95" w:rsidP="000C32A3">
            <w:pPr>
              <w:ind w:left="-65"/>
              <w:rPr>
                <w:rFonts w:cstheme="minorHAnsi"/>
                <w:b/>
                <w:bCs/>
                <w:u w:val="single"/>
              </w:rPr>
            </w:pPr>
            <w:sdt>
              <w:sdtPr>
                <w:rPr>
                  <w:rFonts w:cstheme="minorHAnsi"/>
                  <w:sz w:val="20"/>
                  <w:szCs w:val="20"/>
                </w:rPr>
                <w:id w:val="-4847080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782687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6568828" w14:textId="163AA05B" w:rsidR="00892706" w:rsidRDefault="00283A95" w:rsidP="000C32A3">
            <w:pPr>
              <w:ind w:left="-65"/>
              <w:rPr>
                <w:rFonts w:cstheme="minorHAnsi"/>
                <w:b/>
                <w:bCs/>
                <w:u w:val="single"/>
              </w:rPr>
            </w:pPr>
            <w:sdt>
              <w:sdtPr>
                <w:rPr>
                  <w:rFonts w:cstheme="minorHAnsi"/>
                  <w:sz w:val="20"/>
                  <w:szCs w:val="20"/>
                </w:rPr>
                <w:id w:val="3338097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53151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B2586C" w14:textId="2BF3E600" w:rsidR="00892706" w:rsidRDefault="00283A95" w:rsidP="000C32A3">
            <w:pPr>
              <w:ind w:left="-65"/>
              <w:rPr>
                <w:rFonts w:cstheme="minorHAnsi"/>
                <w:b/>
                <w:bCs/>
                <w:u w:val="single"/>
              </w:rPr>
            </w:pPr>
            <w:sdt>
              <w:sdtPr>
                <w:rPr>
                  <w:rFonts w:cstheme="minorHAnsi"/>
                  <w:sz w:val="20"/>
                  <w:szCs w:val="20"/>
                </w:rPr>
                <w:id w:val="-2085737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16352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F704AB" w14:textId="7836AE3D" w:rsidR="00892706" w:rsidRDefault="00283A95" w:rsidP="000C32A3">
            <w:pPr>
              <w:ind w:left="-65"/>
              <w:rPr>
                <w:rFonts w:cstheme="minorHAnsi"/>
                <w:b/>
                <w:bCs/>
                <w:u w:val="single"/>
              </w:rPr>
            </w:pPr>
            <w:sdt>
              <w:sdtPr>
                <w:rPr>
                  <w:rFonts w:cstheme="minorHAnsi"/>
                  <w:sz w:val="20"/>
                  <w:szCs w:val="20"/>
                </w:rPr>
                <w:id w:val="56478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0084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37B015D" w14:textId="2BDB0406" w:rsidR="00892706" w:rsidRDefault="00283A95" w:rsidP="000C32A3">
            <w:pPr>
              <w:ind w:left="-65"/>
              <w:rPr>
                <w:rFonts w:cstheme="minorHAnsi"/>
                <w:b/>
                <w:bCs/>
                <w:u w:val="single"/>
              </w:rPr>
            </w:pPr>
            <w:sdt>
              <w:sdtPr>
                <w:rPr>
                  <w:rFonts w:cstheme="minorHAnsi"/>
                  <w:sz w:val="20"/>
                  <w:szCs w:val="20"/>
                </w:rPr>
                <w:id w:val="-17253570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14008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F0468B" w14:textId="39FD4DC4" w:rsidR="00892706" w:rsidRDefault="00283A95" w:rsidP="000C32A3">
            <w:pPr>
              <w:ind w:left="-65"/>
              <w:rPr>
                <w:rFonts w:cstheme="minorHAnsi"/>
                <w:b/>
                <w:bCs/>
                <w:u w:val="single"/>
              </w:rPr>
            </w:pPr>
            <w:sdt>
              <w:sdtPr>
                <w:rPr>
                  <w:rFonts w:cstheme="minorHAnsi"/>
                  <w:sz w:val="20"/>
                  <w:szCs w:val="20"/>
                </w:rPr>
                <w:id w:val="5800287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10128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CCF22C8" w14:textId="1CCDFAB9" w:rsidR="00892706" w:rsidRDefault="00283A95" w:rsidP="000C32A3">
            <w:pPr>
              <w:ind w:left="-65"/>
              <w:rPr>
                <w:rFonts w:cstheme="minorHAnsi"/>
                <w:b/>
                <w:bCs/>
                <w:u w:val="single"/>
              </w:rPr>
            </w:pPr>
            <w:sdt>
              <w:sdtPr>
                <w:rPr>
                  <w:rFonts w:cstheme="minorHAnsi"/>
                  <w:sz w:val="20"/>
                  <w:szCs w:val="20"/>
                </w:rPr>
                <w:id w:val="1903177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047687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17615CB" w14:textId="5CC2F546" w:rsidR="00892706" w:rsidRDefault="00283A95" w:rsidP="000C32A3">
            <w:pPr>
              <w:ind w:left="-65"/>
              <w:rPr>
                <w:rFonts w:cstheme="minorHAnsi"/>
                <w:b/>
                <w:bCs/>
                <w:u w:val="single"/>
              </w:rPr>
            </w:pPr>
            <w:sdt>
              <w:sdtPr>
                <w:rPr>
                  <w:rFonts w:cstheme="minorHAnsi"/>
                  <w:sz w:val="20"/>
                  <w:szCs w:val="20"/>
                </w:rPr>
                <w:id w:val="15639873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0381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A2EDCFE" w14:textId="654B19C3" w:rsidR="00892706" w:rsidRDefault="00283A95" w:rsidP="000C32A3">
            <w:pPr>
              <w:ind w:left="-65"/>
              <w:rPr>
                <w:rFonts w:cstheme="minorHAnsi"/>
                <w:b/>
                <w:bCs/>
                <w:u w:val="single"/>
              </w:rPr>
            </w:pPr>
            <w:sdt>
              <w:sdtPr>
                <w:rPr>
                  <w:rFonts w:cstheme="minorHAnsi"/>
                  <w:sz w:val="20"/>
                  <w:szCs w:val="20"/>
                </w:rPr>
                <w:id w:val="-2276057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59719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2E0EAB9" w14:textId="3E609E1E" w:rsidR="00892706" w:rsidRDefault="00283A95" w:rsidP="000C32A3">
            <w:pPr>
              <w:ind w:left="-65"/>
              <w:rPr>
                <w:rFonts w:cstheme="minorHAnsi"/>
                <w:b/>
                <w:bCs/>
                <w:u w:val="single"/>
              </w:rPr>
            </w:pPr>
            <w:sdt>
              <w:sdtPr>
                <w:rPr>
                  <w:rFonts w:cstheme="minorHAnsi"/>
                  <w:sz w:val="20"/>
                  <w:szCs w:val="20"/>
                </w:rPr>
                <w:id w:val="-12118770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69072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9964A5" w14:textId="4084535D" w:rsidR="00892706" w:rsidRDefault="00283A95" w:rsidP="000C32A3">
            <w:pPr>
              <w:ind w:left="-65"/>
              <w:rPr>
                <w:rFonts w:cstheme="minorHAnsi"/>
                <w:b/>
                <w:bCs/>
                <w:u w:val="single"/>
              </w:rPr>
            </w:pPr>
            <w:sdt>
              <w:sdtPr>
                <w:rPr>
                  <w:rFonts w:cstheme="minorHAnsi"/>
                  <w:sz w:val="20"/>
                  <w:szCs w:val="20"/>
                </w:rPr>
                <w:id w:val="17040546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12823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B6D294" w14:textId="03009974" w:rsidR="00892706" w:rsidRDefault="00283A95" w:rsidP="000C32A3">
            <w:pPr>
              <w:ind w:left="-65"/>
              <w:rPr>
                <w:rFonts w:cstheme="minorHAnsi"/>
                <w:b/>
                <w:bCs/>
                <w:u w:val="single"/>
              </w:rPr>
            </w:pPr>
            <w:sdt>
              <w:sdtPr>
                <w:rPr>
                  <w:rFonts w:cstheme="minorHAnsi"/>
                  <w:sz w:val="20"/>
                  <w:szCs w:val="20"/>
                </w:rPr>
                <w:id w:val="16952689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98688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B950EB" w14:textId="78AFF955" w:rsidR="00892706" w:rsidRDefault="00283A95" w:rsidP="000C32A3">
            <w:pPr>
              <w:ind w:left="-65"/>
              <w:rPr>
                <w:rFonts w:cstheme="minorHAnsi"/>
                <w:b/>
                <w:bCs/>
                <w:u w:val="single"/>
              </w:rPr>
            </w:pPr>
            <w:sdt>
              <w:sdtPr>
                <w:rPr>
                  <w:rFonts w:cstheme="minorHAnsi"/>
                  <w:sz w:val="20"/>
                  <w:szCs w:val="20"/>
                </w:rPr>
                <w:id w:val="-1033578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03598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C623E23" w14:textId="74466D63" w:rsidR="00892706" w:rsidRDefault="00283A95" w:rsidP="000C32A3">
            <w:pPr>
              <w:ind w:left="-65"/>
              <w:rPr>
                <w:rFonts w:cstheme="minorHAnsi"/>
                <w:b/>
                <w:bCs/>
                <w:u w:val="single"/>
              </w:rPr>
            </w:pPr>
            <w:sdt>
              <w:sdtPr>
                <w:rPr>
                  <w:rFonts w:cstheme="minorHAnsi"/>
                  <w:sz w:val="20"/>
                  <w:szCs w:val="20"/>
                </w:rPr>
                <w:id w:val="19063348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51675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FF67471" w14:textId="23745694" w:rsidR="00892706" w:rsidRDefault="00283A95" w:rsidP="000C32A3">
            <w:pPr>
              <w:ind w:left="-65"/>
              <w:rPr>
                <w:rFonts w:cstheme="minorHAnsi"/>
                <w:b/>
                <w:bCs/>
                <w:u w:val="single"/>
              </w:rPr>
            </w:pPr>
            <w:sdt>
              <w:sdtPr>
                <w:rPr>
                  <w:rFonts w:cstheme="minorHAnsi"/>
                  <w:sz w:val="20"/>
                  <w:szCs w:val="20"/>
                </w:rPr>
                <w:id w:val="17365154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264734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924337418"/>
            <w:placeholder>
              <w:docPart w:val="04F49966CFA44FD3AA7798253D28D60B"/>
            </w:placeholder>
            <w:showingPlcHdr/>
          </w:sdtPr>
          <w:sdtEndPr/>
          <w:sdtContent>
            <w:tc>
              <w:tcPr>
                <w:tcW w:w="1158" w:type="dxa"/>
                <w:shd w:val="clear" w:color="auto" w:fill="E5EAF6"/>
                <w:vAlign w:val="center"/>
              </w:tcPr>
              <w:p w14:paraId="2CDE07F1" w14:textId="6DEAA24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15708331"/>
            <w:placeholder>
              <w:docPart w:val="59BA35EC5F4E486E90DCBFCD05EE9D3D"/>
            </w:placeholder>
            <w:showingPlcHdr/>
          </w:sdtPr>
          <w:sdtEndPr/>
          <w:sdtContent>
            <w:tc>
              <w:tcPr>
                <w:tcW w:w="2394" w:type="dxa"/>
                <w:shd w:val="clear" w:color="auto" w:fill="E5EAF6"/>
                <w:vAlign w:val="center"/>
              </w:tcPr>
              <w:p w14:paraId="5CE369D0" w14:textId="5E737570" w:rsidR="00892706" w:rsidRDefault="00892706" w:rsidP="00892706">
                <w:pPr>
                  <w:rPr>
                    <w:rFonts w:cstheme="minorHAnsi"/>
                    <w:b/>
                    <w:bCs/>
                    <w:u w:val="single"/>
                  </w:rPr>
                </w:pPr>
                <w:r>
                  <w:rPr>
                    <w:rStyle w:val="PlaceholderText"/>
                  </w:rPr>
                  <w:t>Total Reviewed</w:t>
                </w:r>
              </w:p>
            </w:tc>
          </w:sdtContent>
        </w:sdt>
      </w:tr>
      <w:tr w:rsidR="00892706" w14:paraId="0EB2FC2F" w14:textId="77777777" w:rsidTr="000C32A3">
        <w:trPr>
          <w:cantSplit/>
        </w:trPr>
        <w:tc>
          <w:tcPr>
            <w:tcW w:w="19440" w:type="dxa"/>
            <w:gridSpan w:val="23"/>
            <w:shd w:val="clear" w:color="auto" w:fill="E5EAF6"/>
            <w:vAlign w:val="center"/>
          </w:tcPr>
          <w:p w14:paraId="012BF718" w14:textId="57689719"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3626AC0E023A4D20A0A8FA7A2E03B991"/>
                </w:placeholder>
                <w:showingPlcHdr/>
              </w:sdtPr>
              <w:sdtEndPr/>
              <w:sdtContent>
                <w:r>
                  <w:rPr>
                    <w:rStyle w:val="PlaceholderText"/>
                  </w:rPr>
                  <w:t>Enter comments for any deficiencies noted and/or any records where this standard may not be applicable.</w:t>
                </w:r>
              </w:sdtContent>
            </w:sdt>
          </w:p>
        </w:tc>
      </w:tr>
      <w:tr w:rsidR="00772F24" w14:paraId="7626E9F5" w14:textId="77777777" w:rsidTr="000C32A3">
        <w:trPr>
          <w:cantSplit/>
        </w:trPr>
        <w:tc>
          <w:tcPr>
            <w:tcW w:w="4548" w:type="dxa"/>
            <w:vAlign w:val="center"/>
          </w:tcPr>
          <w:p w14:paraId="7BF09019" w14:textId="77777777" w:rsidR="00772F24" w:rsidRPr="0045038E" w:rsidRDefault="00772F24" w:rsidP="00772F24">
            <w:pPr>
              <w:rPr>
                <w:sz w:val="12"/>
                <w:szCs w:val="12"/>
              </w:rPr>
            </w:pPr>
          </w:p>
          <w:p w14:paraId="48D0A1B9" w14:textId="065A8729" w:rsidR="00772F24" w:rsidRPr="001911E8" w:rsidRDefault="00283A95" w:rsidP="00772F24">
            <w:pPr>
              <w:rPr>
                <w:rFonts w:cstheme="minorHAnsi"/>
                <w:b/>
                <w:bCs/>
              </w:rPr>
            </w:pPr>
            <w:hyperlink w:anchor="Med8E3" w:tooltip="Click to See Full Standard" w:history="1">
              <w:r w:rsidR="00772F24" w:rsidRPr="0000340D">
                <w:rPr>
                  <w:rStyle w:val="Hyperlink"/>
                  <w:rFonts w:cstheme="minorHAnsi"/>
                  <w:b/>
                  <w:bCs/>
                </w:rPr>
                <w:t>8-E-3</w:t>
              </w:r>
            </w:hyperlink>
            <w:r w:rsidR="00772F24" w:rsidRPr="00534738">
              <w:t xml:space="preserve"> </w:t>
            </w:r>
            <w:r w:rsidR="00772F24">
              <w:t xml:space="preserve">  </w:t>
            </w:r>
            <w:r w:rsidR="00772F24" w:rsidRPr="00CC680C">
              <w:rPr>
                <w:i/>
                <w:iCs/>
              </w:rPr>
              <w:t>A, B, C-M, C</w:t>
            </w:r>
          </w:p>
          <w:p w14:paraId="2F8FF9D0" w14:textId="540C895A" w:rsidR="00772F24" w:rsidRPr="00D731C6" w:rsidRDefault="00772F24" w:rsidP="00772F24">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64" w:type="dxa"/>
            <w:vAlign w:val="center"/>
          </w:tcPr>
          <w:p w14:paraId="416F6532" w14:textId="1AB17B11" w:rsidR="00772F24" w:rsidRDefault="00283A95" w:rsidP="000C32A3">
            <w:pPr>
              <w:ind w:left="-65"/>
              <w:rPr>
                <w:rFonts w:cstheme="minorHAnsi"/>
                <w:b/>
                <w:bCs/>
                <w:u w:val="single"/>
              </w:rPr>
            </w:pPr>
            <w:sdt>
              <w:sdtPr>
                <w:rPr>
                  <w:rFonts w:cstheme="minorHAnsi"/>
                  <w:sz w:val="20"/>
                  <w:szCs w:val="20"/>
                </w:rPr>
                <w:id w:val="-51376905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8369674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9293540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98A17B0" w14:textId="631C9E62" w:rsidR="00772F24" w:rsidRDefault="00283A95" w:rsidP="000C32A3">
            <w:pPr>
              <w:ind w:left="-65"/>
              <w:rPr>
                <w:rFonts w:cstheme="minorHAnsi"/>
                <w:b/>
                <w:bCs/>
                <w:u w:val="single"/>
              </w:rPr>
            </w:pPr>
            <w:sdt>
              <w:sdtPr>
                <w:rPr>
                  <w:rFonts w:cstheme="minorHAnsi"/>
                  <w:sz w:val="20"/>
                  <w:szCs w:val="20"/>
                </w:rPr>
                <w:id w:val="-3064028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586027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48842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1BBA3AF" w14:textId="297C0E3A" w:rsidR="00772F24" w:rsidRDefault="00283A95" w:rsidP="000C32A3">
            <w:pPr>
              <w:ind w:left="-65"/>
              <w:rPr>
                <w:rFonts w:cstheme="minorHAnsi"/>
                <w:b/>
                <w:bCs/>
                <w:u w:val="single"/>
              </w:rPr>
            </w:pPr>
            <w:sdt>
              <w:sdtPr>
                <w:rPr>
                  <w:rFonts w:cstheme="minorHAnsi"/>
                  <w:sz w:val="20"/>
                  <w:szCs w:val="20"/>
                </w:rPr>
                <w:id w:val="-99203131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941362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111384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46836E3B" w14:textId="4FC97652" w:rsidR="00772F24" w:rsidRDefault="00283A95" w:rsidP="000C32A3">
            <w:pPr>
              <w:ind w:left="-65"/>
              <w:rPr>
                <w:rFonts w:cstheme="minorHAnsi"/>
                <w:b/>
                <w:bCs/>
                <w:u w:val="single"/>
              </w:rPr>
            </w:pPr>
            <w:sdt>
              <w:sdtPr>
                <w:rPr>
                  <w:rFonts w:cstheme="minorHAnsi"/>
                  <w:sz w:val="20"/>
                  <w:szCs w:val="20"/>
                </w:rPr>
                <w:id w:val="19408744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695360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5925731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3B289870" w14:textId="5A970C76" w:rsidR="00772F24" w:rsidRDefault="00283A95" w:rsidP="000C32A3">
            <w:pPr>
              <w:ind w:left="-65"/>
              <w:rPr>
                <w:rFonts w:cstheme="minorHAnsi"/>
                <w:b/>
                <w:bCs/>
                <w:u w:val="single"/>
              </w:rPr>
            </w:pPr>
            <w:sdt>
              <w:sdtPr>
                <w:rPr>
                  <w:rFonts w:cstheme="minorHAnsi"/>
                  <w:sz w:val="20"/>
                  <w:szCs w:val="20"/>
                </w:rPr>
                <w:id w:val="8574627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233683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870692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F6CD3B6" w14:textId="247C389F" w:rsidR="00772F24" w:rsidRDefault="00283A95" w:rsidP="000C32A3">
            <w:pPr>
              <w:ind w:left="-65"/>
              <w:rPr>
                <w:rFonts w:cstheme="minorHAnsi"/>
                <w:b/>
                <w:bCs/>
                <w:u w:val="single"/>
              </w:rPr>
            </w:pPr>
            <w:sdt>
              <w:sdtPr>
                <w:rPr>
                  <w:rFonts w:cstheme="minorHAnsi"/>
                  <w:sz w:val="20"/>
                  <w:szCs w:val="20"/>
                </w:rPr>
                <w:id w:val="7273425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3248185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539899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D02AA7C" w14:textId="32C56FF3" w:rsidR="00772F24" w:rsidRDefault="00283A95" w:rsidP="000C32A3">
            <w:pPr>
              <w:ind w:left="-65"/>
              <w:rPr>
                <w:rFonts w:cstheme="minorHAnsi"/>
                <w:b/>
                <w:bCs/>
                <w:u w:val="single"/>
              </w:rPr>
            </w:pPr>
            <w:sdt>
              <w:sdtPr>
                <w:rPr>
                  <w:rFonts w:cstheme="minorHAnsi"/>
                  <w:sz w:val="20"/>
                  <w:szCs w:val="20"/>
                </w:rPr>
                <w:id w:val="3964820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070972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764179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A5327D1" w14:textId="5FD5C338" w:rsidR="00772F24" w:rsidRDefault="00283A95" w:rsidP="000C32A3">
            <w:pPr>
              <w:ind w:left="-65"/>
              <w:rPr>
                <w:rFonts w:cstheme="minorHAnsi"/>
                <w:b/>
                <w:bCs/>
                <w:u w:val="single"/>
              </w:rPr>
            </w:pPr>
            <w:sdt>
              <w:sdtPr>
                <w:rPr>
                  <w:rFonts w:cstheme="minorHAnsi"/>
                  <w:sz w:val="20"/>
                  <w:szCs w:val="20"/>
                </w:rPr>
                <w:id w:val="20027709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5610636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87769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432B75C9" w14:textId="2456D031" w:rsidR="00772F24" w:rsidRDefault="00283A95" w:rsidP="000C32A3">
            <w:pPr>
              <w:ind w:left="-65"/>
              <w:rPr>
                <w:rFonts w:cstheme="minorHAnsi"/>
                <w:b/>
                <w:bCs/>
                <w:u w:val="single"/>
              </w:rPr>
            </w:pPr>
            <w:sdt>
              <w:sdtPr>
                <w:rPr>
                  <w:rFonts w:cstheme="minorHAnsi"/>
                  <w:sz w:val="20"/>
                  <w:szCs w:val="20"/>
                </w:rPr>
                <w:id w:val="13421275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473399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23961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75527955" w14:textId="4311DA9F" w:rsidR="00772F24" w:rsidRDefault="00283A95" w:rsidP="000C32A3">
            <w:pPr>
              <w:ind w:left="-65"/>
              <w:rPr>
                <w:rFonts w:cstheme="minorHAnsi"/>
                <w:b/>
                <w:bCs/>
                <w:u w:val="single"/>
              </w:rPr>
            </w:pPr>
            <w:sdt>
              <w:sdtPr>
                <w:rPr>
                  <w:rFonts w:cstheme="minorHAnsi"/>
                  <w:sz w:val="20"/>
                  <w:szCs w:val="20"/>
                </w:rPr>
                <w:id w:val="20715416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8941470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459315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8059F7F" w14:textId="05D3C895" w:rsidR="00772F24" w:rsidRDefault="00283A95" w:rsidP="000C32A3">
            <w:pPr>
              <w:ind w:left="-65"/>
              <w:rPr>
                <w:rFonts w:cstheme="minorHAnsi"/>
                <w:b/>
                <w:bCs/>
                <w:u w:val="single"/>
              </w:rPr>
            </w:pPr>
            <w:sdt>
              <w:sdtPr>
                <w:rPr>
                  <w:rFonts w:cstheme="minorHAnsi"/>
                  <w:sz w:val="20"/>
                  <w:szCs w:val="20"/>
                </w:rPr>
                <w:id w:val="-8373040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312626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018892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0AC4C174" w14:textId="2426CA20" w:rsidR="00772F24" w:rsidRDefault="00283A95" w:rsidP="000C32A3">
            <w:pPr>
              <w:ind w:left="-65"/>
              <w:rPr>
                <w:rFonts w:cstheme="minorHAnsi"/>
                <w:b/>
                <w:bCs/>
                <w:u w:val="single"/>
              </w:rPr>
            </w:pPr>
            <w:sdt>
              <w:sdtPr>
                <w:rPr>
                  <w:rFonts w:cstheme="minorHAnsi"/>
                  <w:sz w:val="20"/>
                  <w:szCs w:val="20"/>
                </w:rPr>
                <w:id w:val="-15571594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946692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314441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393E2B6D" w14:textId="5ADD1F22" w:rsidR="00772F24" w:rsidRDefault="00283A95" w:rsidP="000C32A3">
            <w:pPr>
              <w:ind w:left="-65"/>
              <w:rPr>
                <w:rFonts w:cstheme="minorHAnsi"/>
                <w:b/>
                <w:bCs/>
                <w:u w:val="single"/>
              </w:rPr>
            </w:pPr>
            <w:sdt>
              <w:sdtPr>
                <w:rPr>
                  <w:rFonts w:cstheme="minorHAnsi"/>
                  <w:sz w:val="20"/>
                  <w:szCs w:val="20"/>
                </w:rPr>
                <w:id w:val="-18020651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230542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896869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114B57D" w14:textId="4924A856" w:rsidR="00772F24" w:rsidRDefault="00283A95" w:rsidP="000C32A3">
            <w:pPr>
              <w:ind w:left="-65"/>
              <w:rPr>
                <w:rFonts w:cstheme="minorHAnsi"/>
                <w:b/>
                <w:bCs/>
                <w:u w:val="single"/>
              </w:rPr>
            </w:pPr>
            <w:sdt>
              <w:sdtPr>
                <w:rPr>
                  <w:rFonts w:cstheme="minorHAnsi"/>
                  <w:sz w:val="20"/>
                  <w:szCs w:val="20"/>
                </w:rPr>
                <w:id w:val="-14730627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2891923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525511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32833B6D" w14:textId="5D73417C" w:rsidR="00772F24" w:rsidRDefault="00283A95" w:rsidP="000C32A3">
            <w:pPr>
              <w:ind w:left="-65"/>
              <w:rPr>
                <w:rFonts w:cstheme="minorHAnsi"/>
                <w:b/>
                <w:bCs/>
                <w:u w:val="single"/>
              </w:rPr>
            </w:pPr>
            <w:sdt>
              <w:sdtPr>
                <w:rPr>
                  <w:rFonts w:cstheme="minorHAnsi"/>
                  <w:sz w:val="20"/>
                  <w:szCs w:val="20"/>
                </w:rPr>
                <w:id w:val="94889203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7463399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032971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F8B9538" w14:textId="7D742900" w:rsidR="00772F24" w:rsidRDefault="00283A95" w:rsidP="000C32A3">
            <w:pPr>
              <w:ind w:left="-65"/>
              <w:rPr>
                <w:rFonts w:cstheme="minorHAnsi"/>
                <w:b/>
                <w:bCs/>
                <w:u w:val="single"/>
              </w:rPr>
            </w:pPr>
            <w:sdt>
              <w:sdtPr>
                <w:rPr>
                  <w:rFonts w:cstheme="minorHAnsi"/>
                  <w:sz w:val="20"/>
                  <w:szCs w:val="20"/>
                </w:rPr>
                <w:id w:val="86980830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174482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8410392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8E87044" w14:textId="0A0330AA" w:rsidR="00772F24" w:rsidRDefault="00283A95" w:rsidP="000C32A3">
            <w:pPr>
              <w:ind w:left="-65"/>
              <w:rPr>
                <w:rFonts w:cstheme="minorHAnsi"/>
                <w:b/>
                <w:bCs/>
                <w:u w:val="single"/>
              </w:rPr>
            </w:pPr>
            <w:sdt>
              <w:sdtPr>
                <w:rPr>
                  <w:rFonts w:cstheme="minorHAnsi"/>
                  <w:sz w:val="20"/>
                  <w:szCs w:val="20"/>
                </w:rPr>
                <w:id w:val="188112232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5230774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5984984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827C255" w14:textId="3125588F" w:rsidR="00772F24" w:rsidRDefault="00283A95" w:rsidP="000C32A3">
            <w:pPr>
              <w:ind w:left="-65"/>
              <w:rPr>
                <w:rFonts w:cstheme="minorHAnsi"/>
                <w:b/>
                <w:bCs/>
                <w:u w:val="single"/>
              </w:rPr>
            </w:pPr>
            <w:sdt>
              <w:sdtPr>
                <w:rPr>
                  <w:rFonts w:cstheme="minorHAnsi"/>
                  <w:sz w:val="20"/>
                  <w:szCs w:val="20"/>
                </w:rPr>
                <w:id w:val="13987104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869090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083912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8572AB8" w14:textId="26DE9F0D" w:rsidR="00772F24" w:rsidRDefault="00283A95" w:rsidP="000C32A3">
            <w:pPr>
              <w:ind w:left="-65"/>
              <w:rPr>
                <w:rFonts w:cstheme="minorHAnsi"/>
                <w:b/>
                <w:bCs/>
                <w:u w:val="single"/>
              </w:rPr>
            </w:pPr>
            <w:sdt>
              <w:sdtPr>
                <w:rPr>
                  <w:rFonts w:cstheme="minorHAnsi"/>
                  <w:sz w:val="20"/>
                  <w:szCs w:val="20"/>
                </w:rPr>
                <w:id w:val="-115259807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321693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567023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230EA7A4" w14:textId="6BC98FE6" w:rsidR="00772F24" w:rsidRDefault="00283A95" w:rsidP="000C32A3">
            <w:pPr>
              <w:ind w:left="-65"/>
              <w:rPr>
                <w:rFonts w:cstheme="minorHAnsi"/>
                <w:b/>
                <w:bCs/>
                <w:u w:val="single"/>
              </w:rPr>
            </w:pPr>
            <w:sdt>
              <w:sdtPr>
                <w:rPr>
                  <w:rFonts w:cstheme="minorHAnsi"/>
                  <w:sz w:val="20"/>
                  <w:szCs w:val="20"/>
                </w:rPr>
                <w:id w:val="10524949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0998174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12964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1163045359"/>
            <w:placeholder>
              <w:docPart w:val="295C0A6F81804C6BA5D4825EC617410D"/>
            </w:placeholder>
            <w:showingPlcHdr/>
          </w:sdtPr>
          <w:sdtEndPr/>
          <w:sdtContent>
            <w:tc>
              <w:tcPr>
                <w:tcW w:w="1158" w:type="dxa"/>
                <w:vAlign w:val="center"/>
              </w:tcPr>
              <w:p w14:paraId="04420D68" w14:textId="2C810005"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2036258863"/>
            <w:placeholder>
              <w:docPart w:val="D82831D69E134744860A34E7504C5AB9"/>
            </w:placeholder>
            <w:showingPlcHdr/>
          </w:sdtPr>
          <w:sdtEndPr/>
          <w:sdtContent>
            <w:tc>
              <w:tcPr>
                <w:tcW w:w="2394" w:type="dxa"/>
                <w:vAlign w:val="center"/>
              </w:tcPr>
              <w:p w14:paraId="7509058D" w14:textId="592B44A7" w:rsidR="00772F24" w:rsidRDefault="00772F24" w:rsidP="00772F24">
                <w:pPr>
                  <w:rPr>
                    <w:rFonts w:cstheme="minorHAnsi"/>
                    <w:b/>
                    <w:bCs/>
                    <w:u w:val="single"/>
                  </w:rPr>
                </w:pPr>
                <w:r>
                  <w:rPr>
                    <w:rStyle w:val="PlaceholderText"/>
                  </w:rPr>
                  <w:t>Total Reviewed</w:t>
                </w:r>
              </w:p>
            </w:tc>
          </w:sdtContent>
        </w:sdt>
      </w:tr>
      <w:tr w:rsidR="00892706" w14:paraId="10A40FC5" w14:textId="77777777" w:rsidTr="000C32A3">
        <w:trPr>
          <w:cantSplit/>
        </w:trPr>
        <w:tc>
          <w:tcPr>
            <w:tcW w:w="19440" w:type="dxa"/>
            <w:gridSpan w:val="23"/>
            <w:vAlign w:val="center"/>
          </w:tcPr>
          <w:p w14:paraId="535C227E" w14:textId="71EDA6F2"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C6A8BB232D7C49AA8D9C87F9373C59D0"/>
                </w:placeholder>
                <w:showingPlcHdr/>
              </w:sdtPr>
              <w:sdtEndPr/>
              <w:sdtContent>
                <w:r>
                  <w:rPr>
                    <w:rStyle w:val="PlaceholderText"/>
                  </w:rPr>
                  <w:t>Enter comments for any deficiencies noted and/or any records where this standard may not be applicable.</w:t>
                </w:r>
              </w:sdtContent>
            </w:sdt>
          </w:p>
        </w:tc>
      </w:tr>
      <w:tr w:rsidR="00772F24" w14:paraId="37268CBF" w14:textId="77777777" w:rsidTr="000C32A3">
        <w:trPr>
          <w:cantSplit/>
        </w:trPr>
        <w:tc>
          <w:tcPr>
            <w:tcW w:w="4548" w:type="dxa"/>
            <w:shd w:val="clear" w:color="auto" w:fill="E5EAF6"/>
            <w:vAlign w:val="center"/>
          </w:tcPr>
          <w:p w14:paraId="460E9CD2" w14:textId="77777777" w:rsidR="00772F24" w:rsidRPr="0045038E" w:rsidRDefault="00772F24" w:rsidP="00772F24">
            <w:pPr>
              <w:rPr>
                <w:sz w:val="12"/>
                <w:szCs w:val="12"/>
              </w:rPr>
            </w:pPr>
          </w:p>
          <w:bookmarkStart w:id="12" w:name="MedWorksheet6"/>
          <w:bookmarkEnd w:id="12"/>
          <w:p w14:paraId="7A8FFCD8" w14:textId="5C18CF06" w:rsidR="00772F24" w:rsidRPr="00347C11" w:rsidRDefault="00772F24" w:rsidP="00772F24">
            <w:pPr>
              <w:rPr>
                <w:rFonts w:cstheme="minorHAnsi"/>
                <w:b/>
                <w:bCs/>
              </w:rPr>
            </w:pPr>
            <w:r>
              <w:fldChar w:fldCharType="begin"/>
            </w:r>
            <w:r>
              <w:instrText xml:space="preserve"> HYPERLINK \l "Med8E4" \o "Click to See Full Standard" </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p>
          <w:p w14:paraId="00FDC3CC" w14:textId="19F6A916" w:rsidR="00772F24" w:rsidRPr="00D731C6" w:rsidRDefault="00772F24" w:rsidP="00772F24">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64" w:type="dxa"/>
            <w:shd w:val="clear" w:color="auto" w:fill="E5EAF6"/>
            <w:vAlign w:val="center"/>
          </w:tcPr>
          <w:p w14:paraId="224D2AAC" w14:textId="30181BD1" w:rsidR="00772F24" w:rsidRDefault="00283A95" w:rsidP="000C32A3">
            <w:pPr>
              <w:ind w:left="-65"/>
              <w:rPr>
                <w:rFonts w:cstheme="minorHAnsi"/>
                <w:b/>
                <w:bCs/>
                <w:u w:val="single"/>
              </w:rPr>
            </w:pPr>
            <w:sdt>
              <w:sdtPr>
                <w:rPr>
                  <w:rFonts w:cstheme="minorHAnsi"/>
                  <w:sz w:val="20"/>
                  <w:szCs w:val="20"/>
                </w:rPr>
                <w:id w:val="-23762983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994700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811980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56ADFDB" w14:textId="2BABC0E3" w:rsidR="00772F24" w:rsidRDefault="00283A95" w:rsidP="000C32A3">
            <w:pPr>
              <w:ind w:left="-65"/>
              <w:rPr>
                <w:rFonts w:cstheme="minorHAnsi"/>
                <w:b/>
                <w:bCs/>
                <w:u w:val="single"/>
              </w:rPr>
            </w:pPr>
            <w:sdt>
              <w:sdtPr>
                <w:rPr>
                  <w:rFonts w:cstheme="minorHAnsi"/>
                  <w:sz w:val="20"/>
                  <w:szCs w:val="20"/>
                </w:rPr>
                <w:id w:val="192784290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929427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7149942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01A8B97" w14:textId="5C29DA9D" w:rsidR="00772F24" w:rsidRDefault="00283A95" w:rsidP="000C32A3">
            <w:pPr>
              <w:ind w:left="-65"/>
              <w:rPr>
                <w:rFonts w:cstheme="minorHAnsi"/>
                <w:b/>
                <w:bCs/>
                <w:u w:val="single"/>
              </w:rPr>
            </w:pPr>
            <w:sdt>
              <w:sdtPr>
                <w:rPr>
                  <w:rFonts w:cstheme="minorHAnsi"/>
                  <w:sz w:val="20"/>
                  <w:szCs w:val="20"/>
                </w:rPr>
                <w:id w:val="-195747146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122584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409353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56A1CCC" w14:textId="0E6C8CF6" w:rsidR="00772F24" w:rsidRDefault="00283A95" w:rsidP="000C32A3">
            <w:pPr>
              <w:ind w:left="-65"/>
              <w:rPr>
                <w:rFonts w:cstheme="minorHAnsi"/>
                <w:b/>
                <w:bCs/>
                <w:u w:val="single"/>
              </w:rPr>
            </w:pPr>
            <w:sdt>
              <w:sdtPr>
                <w:rPr>
                  <w:rFonts w:cstheme="minorHAnsi"/>
                  <w:sz w:val="20"/>
                  <w:szCs w:val="20"/>
                </w:rPr>
                <w:id w:val="-18154026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8489742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99412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12DFA6CA" w14:textId="535C7F17" w:rsidR="00772F24" w:rsidRDefault="00283A95" w:rsidP="000C32A3">
            <w:pPr>
              <w:ind w:left="-65"/>
              <w:rPr>
                <w:rFonts w:cstheme="minorHAnsi"/>
                <w:b/>
                <w:bCs/>
                <w:u w:val="single"/>
              </w:rPr>
            </w:pPr>
            <w:sdt>
              <w:sdtPr>
                <w:rPr>
                  <w:rFonts w:cstheme="minorHAnsi"/>
                  <w:sz w:val="20"/>
                  <w:szCs w:val="20"/>
                </w:rPr>
                <w:id w:val="-20665625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2614527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0797702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90E3D58" w14:textId="192B3955" w:rsidR="00772F24" w:rsidRDefault="00283A95" w:rsidP="000C32A3">
            <w:pPr>
              <w:ind w:left="-65"/>
              <w:rPr>
                <w:rFonts w:cstheme="minorHAnsi"/>
                <w:b/>
                <w:bCs/>
                <w:u w:val="single"/>
              </w:rPr>
            </w:pPr>
            <w:sdt>
              <w:sdtPr>
                <w:rPr>
                  <w:rFonts w:cstheme="minorHAnsi"/>
                  <w:sz w:val="20"/>
                  <w:szCs w:val="20"/>
                </w:rPr>
                <w:id w:val="-11831165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8713134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763846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2542805" w14:textId="615F437C" w:rsidR="00772F24" w:rsidRDefault="00283A95" w:rsidP="000C32A3">
            <w:pPr>
              <w:ind w:left="-65"/>
              <w:rPr>
                <w:rFonts w:cstheme="minorHAnsi"/>
                <w:b/>
                <w:bCs/>
                <w:u w:val="single"/>
              </w:rPr>
            </w:pPr>
            <w:sdt>
              <w:sdtPr>
                <w:rPr>
                  <w:rFonts w:cstheme="minorHAnsi"/>
                  <w:sz w:val="20"/>
                  <w:szCs w:val="20"/>
                </w:rPr>
                <w:id w:val="-6263154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347589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4318618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190137F" w14:textId="5CB357E1" w:rsidR="00772F24" w:rsidRDefault="00283A95" w:rsidP="000C32A3">
            <w:pPr>
              <w:ind w:left="-65"/>
              <w:rPr>
                <w:rFonts w:cstheme="minorHAnsi"/>
                <w:b/>
                <w:bCs/>
                <w:u w:val="single"/>
              </w:rPr>
            </w:pPr>
            <w:sdt>
              <w:sdtPr>
                <w:rPr>
                  <w:rFonts w:cstheme="minorHAnsi"/>
                  <w:sz w:val="20"/>
                  <w:szCs w:val="20"/>
                </w:rPr>
                <w:id w:val="-77648236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1652233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6209540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F48B425" w14:textId="29ED4380" w:rsidR="00772F24" w:rsidRDefault="00283A95" w:rsidP="000C32A3">
            <w:pPr>
              <w:ind w:left="-65"/>
              <w:rPr>
                <w:rFonts w:cstheme="minorHAnsi"/>
                <w:b/>
                <w:bCs/>
                <w:u w:val="single"/>
              </w:rPr>
            </w:pPr>
            <w:sdt>
              <w:sdtPr>
                <w:rPr>
                  <w:rFonts w:cstheme="minorHAnsi"/>
                  <w:sz w:val="20"/>
                  <w:szCs w:val="20"/>
                </w:rPr>
                <w:id w:val="5868235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0462236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568348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0333D473" w14:textId="0171EE14" w:rsidR="00772F24" w:rsidRDefault="00283A95" w:rsidP="000C32A3">
            <w:pPr>
              <w:ind w:left="-65"/>
              <w:rPr>
                <w:rFonts w:cstheme="minorHAnsi"/>
                <w:b/>
                <w:bCs/>
                <w:u w:val="single"/>
              </w:rPr>
            </w:pPr>
            <w:sdt>
              <w:sdtPr>
                <w:rPr>
                  <w:rFonts w:cstheme="minorHAnsi"/>
                  <w:sz w:val="20"/>
                  <w:szCs w:val="20"/>
                </w:rPr>
                <w:id w:val="-19331950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522585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320677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669ED8E" w14:textId="418445AE" w:rsidR="00772F24" w:rsidRDefault="00283A95" w:rsidP="000C32A3">
            <w:pPr>
              <w:ind w:left="-65"/>
              <w:rPr>
                <w:rFonts w:cstheme="minorHAnsi"/>
                <w:b/>
                <w:bCs/>
                <w:u w:val="single"/>
              </w:rPr>
            </w:pPr>
            <w:sdt>
              <w:sdtPr>
                <w:rPr>
                  <w:rFonts w:cstheme="minorHAnsi"/>
                  <w:sz w:val="20"/>
                  <w:szCs w:val="20"/>
                </w:rPr>
                <w:id w:val="67254305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997888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6762450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8CB601D" w14:textId="77A4F9F8" w:rsidR="00772F24" w:rsidRDefault="00283A95" w:rsidP="000C32A3">
            <w:pPr>
              <w:ind w:left="-65"/>
              <w:rPr>
                <w:rFonts w:cstheme="minorHAnsi"/>
                <w:b/>
                <w:bCs/>
                <w:u w:val="single"/>
              </w:rPr>
            </w:pPr>
            <w:sdt>
              <w:sdtPr>
                <w:rPr>
                  <w:rFonts w:cstheme="minorHAnsi"/>
                  <w:sz w:val="20"/>
                  <w:szCs w:val="20"/>
                </w:rPr>
                <w:id w:val="-16289300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25346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580364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D332F4D" w14:textId="4A2FA874" w:rsidR="00772F24" w:rsidRDefault="00283A95" w:rsidP="000C32A3">
            <w:pPr>
              <w:ind w:left="-65"/>
              <w:rPr>
                <w:rFonts w:cstheme="minorHAnsi"/>
                <w:b/>
                <w:bCs/>
                <w:u w:val="single"/>
              </w:rPr>
            </w:pPr>
            <w:sdt>
              <w:sdtPr>
                <w:rPr>
                  <w:rFonts w:cstheme="minorHAnsi"/>
                  <w:sz w:val="20"/>
                  <w:szCs w:val="20"/>
                </w:rPr>
                <w:id w:val="-51075986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176676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609204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FAA4CA0" w14:textId="2F7F2B8A" w:rsidR="00772F24" w:rsidRDefault="00283A95" w:rsidP="000C32A3">
            <w:pPr>
              <w:ind w:left="-65"/>
              <w:rPr>
                <w:rFonts w:cstheme="minorHAnsi"/>
                <w:b/>
                <w:bCs/>
                <w:u w:val="single"/>
              </w:rPr>
            </w:pPr>
            <w:sdt>
              <w:sdtPr>
                <w:rPr>
                  <w:rFonts w:cstheme="minorHAnsi"/>
                  <w:sz w:val="20"/>
                  <w:szCs w:val="20"/>
                </w:rPr>
                <w:id w:val="19187414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3645561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3197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434A840C" w14:textId="0E306FA2" w:rsidR="00772F24" w:rsidRDefault="00283A95" w:rsidP="000C32A3">
            <w:pPr>
              <w:ind w:left="-65"/>
              <w:rPr>
                <w:rFonts w:cstheme="minorHAnsi"/>
                <w:b/>
                <w:bCs/>
                <w:u w:val="single"/>
              </w:rPr>
            </w:pPr>
            <w:sdt>
              <w:sdtPr>
                <w:rPr>
                  <w:rFonts w:cstheme="minorHAnsi"/>
                  <w:sz w:val="20"/>
                  <w:szCs w:val="20"/>
                </w:rPr>
                <w:id w:val="15607553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626913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351809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CB885D2" w14:textId="44527C0A" w:rsidR="00772F24" w:rsidRDefault="00283A95" w:rsidP="000C32A3">
            <w:pPr>
              <w:ind w:left="-65"/>
              <w:rPr>
                <w:rFonts w:cstheme="minorHAnsi"/>
                <w:b/>
                <w:bCs/>
                <w:u w:val="single"/>
              </w:rPr>
            </w:pPr>
            <w:sdt>
              <w:sdtPr>
                <w:rPr>
                  <w:rFonts w:cstheme="minorHAnsi"/>
                  <w:sz w:val="20"/>
                  <w:szCs w:val="20"/>
                </w:rPr>
                <w:id w:val="15570422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7087255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474772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DF28B60" w14:textId="2EDE6269" w:rsidR="00772F24" w:rsidRDefault="00283A95" w:rsidP="000C32A3">
            <w:pPr>
              <w:ind w:left="-65"/>
              <w:rPr>
                <w:rFonts w:cstheme="minorHAnsi"/>
                <w:b/>
                <w:bCs/>
                <w:u w:val="single"/>
              </w:rPr>
            </w:pPr>
            <w:sdt>
              <w:sdtPr>
                <w:rPr>
                  <w:rFonts w:cstheme="minorHAnsi"/>
                  <w:sz w:val="20"/>
                  <w:szCs w:val="20"/>
                </w:rPr>
                <w:id w:val="102999504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076877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013673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CD9C3A9" w14:textId="1C11E74D" w:rsidR="00772F24" w:rsidRDefault="00283A95" w:rsidP="000C32A3">
            <w:pPr>
              <w:ind w:left="-65"/>
              <w:rPr>
                <w:rFonts w:cstheme="minorHAnsi"/>
                <w:b/>
                <w:bCs/>
                <w:u w:val="single"/>
              </w:rPr>
            </w:pPr>
            <w:sdt>
              <w:sdtPr>
                <w:rPr>
                  <w:rFonts w:cstheme="minorHAnsi"/>
                  <w:sz w:val="20"/>
                  <w:szCs w:val="20"/>
                </w:rPr>
                <w:id w:val="-18551777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969757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042464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933DF85" w14:textId="767256C1" w:rsidR="00772F24" w:rsidRDefault="00283A95" w:rsidP="000C32A3">
            <w:pPr>
              <w:ind w:left="-65"/>
              <w:rPr>
                <w:rFonts w:cstheme="minorHAnsi"/>
                <w:b/>
                <w:bCs/>
                <w:u w:val="single"/>
              </w:rPr>
            </w:pPr>
            <w:sdt>
              <w:sdtPr>
                <w:rPr>
                  <w:rFonts w:cstheme="minorHAnsi"/>
                  <w:sz w:val="20"/>
                  <w:szCs w:val="20"/>
                </w:rPr>
                <w:id w:val="142661703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199727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772463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7612C2D6" w14:textId="47CF8025" w:rsidR="00772F24" w:rsidRDefault="00283A95" w:rsidP="000C32A3">
            <w:pPr>
              <w:ind w:left="-65"/>
              <w:rPr>
                <w:rFonts w:cstheme="minorHAnsi"/>
                <w:b/>
                <w:bCs/>
                <w:u w:val="single"/>
              </w:rPr>
            </w:pPr>
            <w:sdt>
              <w:sdtPr>
                <w:rPr>
                  <w:rFonts w:cstheme="minorHAnsi"/>
                  <w:sz w:val="20"/>
                  <w:szCs w:val="20"/>
                </w:rPr>
                <w:id w:val="-20914630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580146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9337901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2009868895"/>
            <w:placeholder>
              <w:docPart w:val="72C0CA1476CC48B48767D6FD9E64B592"/>
            </w:placeholder>
            <w:showingPlcHdr/>
          </w:sdtPr>
          <w:sdtEndPr/>
          <w:sdtContent>
            <w:tc>
              <w:tcPr>
                <w:tcW w:w="1158" w:type="dxa"/>
                <w:shd w:val="clear" w:color="auto" w:fill="E5EAF6"/>
                <w:vAlign w:val="center"/>
              </w:tcPr>
              <w:p w14:paraId="48C97D8F" w14:textId="26B9B7C0"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987009646"/>
            <w:placeholder>
              <w:docPart w:val="6B0996F1ED254FB3AB9320337EB00927"/>
            </w:placeholder>
            <w:showingPlcHdr/>
          </w:sdtPr>
          <w:sdtEndPr/>
          <w:sdtContent>
            <w:tc>
              <w:tcPr>
                <w:tcW w:w="2394" w:type="dxa"/>
                <w:shd w:val="clear" w:color="auto" w:fill="E5EAF6"/>
                <w:vAlign w:val="center"/>
              </w:tcPr>
              <w:p w14:paraId="74E2AD7D" w14:textId="7E21601E" w:rsidR="00772F24" w:rsidRDefault="00772F24" w:rsidP="00772F24">
                <w:pPr>
                  <w:rPr>
                    <w:rFonts w:cstheme="minorHAnsi"/>
                    <w:b/>
                    <w:bCs/>
                    <w:u w:val="single"/>
                  </w:rPr>
                </w:pPr>
                <w:r>
                  <w:rPr>
                    <w:rStyle w:val="PlaceholderText"/>
                  </w:rPr>
                  <w:t>Total Reviewed</w:t>
                </w:r>
              </w:p>
            </w:tc>
          </w:sdtContent>
        </w:sdt>
      </w:tr>
      <w:tr w:rsidR="00892706" w14:paraId="05F2403B" w14:textId="77777777" w:rsidTr="00FD2953">
        <w:trPr>
          <w:cantSplit/>
        </w:trPr>
        <w:tc>
          <w:tcPr>
            <w:tcW w:w="19440" w:type="dxa"/>
            <w:gridSpan w:val="23"/>
            <w:shd w:val="clear" w:color="auto" w:fill="E5EAF6"/>
          </w:tcPr>
          <w:p w14:paraId="673F6428" w14:textId="152F0B91"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3F5D20E7D1FB4146A4D937D98903783D"/>
                </w:placeholder>
                <w:showingPlcHdr/>
              </w:sdtPr>
              <w:sdtEndPr/>
              <w:sdtContent>
                <w:r>
                  <w:rPr>
                    <w:rStyle w:val="PlaceholderText"/>
                  </w:rPr>
                  <w:t>Enter comments for any deficiencies noted and/or any records where this standard may not be applicable.</w:t>
                </w:r>
              </w:sdtContent>
            </w:sdt>
          </w:p>
        </w:tc>
      </w:tr>
      <w:tr w:rsidR="00772F24" w14:paraId="5B881A44" w14:textId="77777777" w:rsidTr="00FD2953">
        <w:trPr>
          <w:cantSplit/>
        </w:trPr>
        <w:tc>
          <w:tcPr>
            <w:tcW w:w="4548" w:type="dxa"/>
            <w:vAlign w:val="center"/>
          </w:tcPr>
          <w:p w14:paraId="3EDC1410" w14:textId="77777777" w:rsidR="00772F24" w:rsidRPr="0045038E" w:rsidRDefault="00772F24" w:rsidP="00772F24">
            <w:pPr>
              <w:rPr>
                <w:sz w:val="12"/>
                <w:szCs w:val="12"/>
              </w:rPr>
            </w:pPr>
          </w:p>
          <w:p w14:paraId="6CC1BB5D" w14:textId="5B494B03" w:rsidR="00772F24" w:rsidRPr="00347C11" w:rsidRDefault="00283A95" w:rsidP="00772F24">
            <w:pPr>
              <w:rPr>
                <w:rFonts w:cstheme="minorHAnsi"/>
                <w:b/>
                <w:bCs/>
              </w:rPr>
            </w:pPr>
            <w:hyperlink w:anchor="Med8E9" w:tooltip="Click to See Full Standard" w:history="1">
              <w:r w:rsidR="00772F24" w:rsidRPr="0000340D">
                <w:rPr>
                  <w:rStyle w:val="Hyperlink"/>
                  <w:rFonts w:cstheme="minorHAnsi"/>
                  <w:b/>
                  <w:bCs/>
                </w:rPr>
                <w:t>8-E-9</w:t>
              </w:r>
            </w:hyperlink>
            <w:r w:rsidR="00772F24" w:rsidRPr="00534738">
              <w:t xml:space="preserve"> </w:t>
            </w:r>
            <w:r w:rsidR="00772F24">
              <w:t xml:space="preserve">  </w:t>
            </w:r>
            <w:r w:rsidR="00772F24" w:rsidRPr="00CC680C">
              <w:rPr>
                <w:i/>
                <w:iCs/>
              </w:rPr>
              <w:t>A, B, C-M, C</w:t>
            </w:r>
          </w:p>
          <w:p w14:paraId="3996C7EA" w14:textId="5F3DD758" w:rsidR="00772F24" w:rsidRPr="00D731C6" w:rsidRDefault="00772F24" w:rsidP="00772F24">
            <w:pPr>
              <w:rPr>
                <w:rFonts w:cstheme="minorHAnsi"/>
              </w:rPr>
            </w:pPr>
            <w:r w:rsidRPr="008E2201">
              <w:rPr>
                <w:rFonts w:cstheme="minorHAnsi"/>
              </w:rPr>
              <w:t>Name of pathologist is on all pathology reports.</w:t>
            </w:r>
          </w:p>
        </w:tc>
        <w:tc>
          <w:tcPr>
            <w:tcW w:w="564" w:type="dxa"/>
            <w:vAlign w:val="center"/>
          </w:tcPr>
          <w:p w14:paraId="6880237D" w14:textId="7DC81FCD" w:rsidR="00772F24" w:rsidRDefault="00283A95" w:rsidP="00772F24">
            <w:pPr>
              <w:ind w:left="-65"/>
              <w:jc w:val="center"/>
              <w:rPr>
                <w:rFonts w:cstheme="minorHAnsi"/>
                <w:b/>
                <w:bCs/>
                <w:u w:val="single"/>
              </w:rPr>
            </w:pPr>
            <w:sdt>
              <w:sdtPr>
                <w:rPr>
                  <w:rFonts w:cstheme="minorHAnsi"/>
                  <w:sz w:val="20"/>
                  <w:szCs w:val="20"/>
                </w:rPr>
                <w:id w:val="18683340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34845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140610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6DE5731" w14:textId="33028EBE" w:rsidR="00772F24" w:rsidRDefault="00283A95" w:rsidP="00772F24">
            <w:pPr>
              <w:ind w:left="-65"/>
              <w:jc w:val="center"/>
              <w:rPr>
                <w:rFonts w:cstheme="minorHAnsi"/>
                <w:b/>
                <w:bCs/>
                <w:u w:val="single"/>
              </w:rPr>
            </w:pPr>
            <w:sdt>
              <w:sdtPr>
                <w:rPr>
                  <w:rFonts w:cstheme="minorHAnsi"/>
                  <w:sz w:val="20"/>
                  <w:szCs w:val="20"/>
                </w:rPr>
                <w:id w:val="9217568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767664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490648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AC3B20A" w14:textId="72AE1CD7" w:rsidR="00772F24" w:rsidRDefault="00283A95" w:rsidP="00772F24">
            <w:pPr>
              <w:ind w:left="-65"/>
              <w:jc w:val="center"/>
              <w:rPr>
                <w:rFonts w:cstheme="minorHAnsi"/>
                <w:b/>
                <w:bCs/>
                <w:u w:val="single"/>
              </w:rPr>
            </w:pPr>
            <w:sdt>
              <w:sdtPr>
                <w:rPr>
                  <w:rFonts w:cstheme="minorHAnsi"/>
                  <w:sz w:val="20"/>
                  <w:szCs w:val="20"/>
                </w:rPr>
                <w:id w:val="-1970913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250985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4117126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0920F28" w14:textId="7C6C41A7" w:rsidR="00772F24" w:rsidRDefault="00283A95" w:rsidP="00772F24">
            <w:pPr>
              <w:ind w:left="-65"/>
              <w:jc w:val="center"/>
              <w:rPr>
                <w:rFonts w:cstheme="minorHAnsi"/>
                <w:b/>
                <w:bCs/>
                <w:u w:val="single"/>
              </w:rPr>
            </w:pPr>
            <w:sdt>
              <w:sdtPr>
                <w:rPr>
                  <w:rFonts w:cstheme="minorHAnsi"/>
                  <w:sz w:val="20"/>
                  <w:szCs w:val="20"/>
                </w:rPr>
                <w:id w:val="14329324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54209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8795695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2E5C7675" w14:textId="51FDFA2A" w:rsidR="00772F24" w:rsidRDefault="00283A95" w:rsidP="00772F24">
            <w:pPr>
              <w:ind w:left="-65"/>
              <w:jc w:val="center"/>
              <w:rPr>
                <w:rFonts w:cstheme="minorHAnsi"/>
                <w:b/>
                <w:bCs/>
                <w:u w:val="single"/>
              </w:rPr>
            </w:pPr>
            <w:sdt>
              <w:sdtPr>
                <w:rPr>
                  <w:rFonts w:cstheme="minorHAnsi"/>
                  <w:sz w:val="20"/>
                  <w:szCs w:val="20"/>
                </w:rPr>
                <w:id w:val="195982782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608560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995903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C3922F9" w14:textId="39E214AE" w:rsidR="00772F24" w:rsidRDefault="00283A95" w:rsidP="00772F24">
            <w:pPr>
              <w:ind w:left="-65"/>
              <w:jc w:val="center"/>
              <w:rPr>
                <w:rFonts w:cstheme="minorHAnsi"/>
                <w:b/>
                <w:bCs/>
                <w:u w:val="single"/>
              </w:rPr>
            </w:pPr>
            <w:sdt>
              <w:sdtPr>
                <w:rPr>
                  <w:rFonts w:cstheme="minorHAnsi"/>
                  <w:sz w:val="20"/>
                  <w:szCs w:val="20"/>
                </w:rPr>
                <w:id w:val="16218769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1668125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866372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6FF7457" w14:textId="4BA848EF" w:rsidR="00772F24" w:rsidRDefault="00283A95" w:rsidP="00772F24">
            <w:pPr>
              <w:ind w:left="-65"/>
              <w:jc w:val="center"/>
              <w:rPr>
                <w:rFonts w:cstheme="minorHAnsi"/>
                <w:b/>
                <w:bCs/>
                <w:u w:val="single"/>
              </w:rPr>
            </w:pPr>
            <w:sdt>
              <w:sdtPr>
                <w:rPr>
                  <w:rFonts w:cstheme="minorHAnsi"/>
                  <w:sz w:val="20"/>
                  <w:szCs w:val="20"/>
                </w:rPr>
                <w:id w:val="2404596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7708236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14688131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311EE4D4" w14:textId="25EB7BD7" w:rsidR="00772F24" w:rsidRDefault="00283A95" w:rsidP="00772F24">
            <w:pPr>
              <w:ind w:left="-65"/>
              <w:jc w:val="center"/>
              <w:rPr>
                <w:rFonts w:cstheme="minorHAnsi"/>
                <w:b/>
                <w:bCs/>
                <w:u w:val="single"/>
              </w:rPr>
            </w:pPr>
            <w:sdt>
              <w:sdtPr>
                <w:rPr>
                  <w:rFonts w:cstheme="minorHAnsi"/>
                  <w:sz w:val="20"/>
                  <w:szCs w:val="20"/>
                </w:rPr>
                <w:id w:val="65063550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696000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721943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093D6DD7" w14:textId="3893641A" w:rsidR="00772F24" w:rsidRDefault="00283A95" w:rsidP="00772F24">
            <w:pPr>
              <w:ind w:left="-65"/>
              <w:jc w:val="center"/>
              <w:rPr>
                <w:rFonts w:cstheme="minorHAnsi"/>
                <w:b/>
                <w:bCs/>
                <w:u w:val="single"/>
              </w:rPr>
            </w:pPr>
            <w:sdt>
              <w:sdtPr>
                <w:rPr>
                  <w:rFonts w:cstheme="minorHAnsi"/>
                  <w:sz w:val="20"/>
                  <w:szCs w:val="20"/>
                </w:rPr>
                <w:id w:val="3597119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743490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95461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14AB75E6" w14:textId="6AC45963" w:rsidR="00772F24" w:rsidRDefault="00283A95" w:rsidP="00772F24">
            <w:pPr>
              <w:ind w:left="-65"/>
              <w:jc w:val="center"/>
              <w:rPr>
                <w:rFonts w:cstheme="minorHAnsi"/>
                <w:b/>
                <w:bCs/>
                <w:u w:val="single"/>
              </w:rPr>
            </w:pPr>
            <w:sdt>
              <w:sdtPr>
                <w:rPr>
                  <w:rFonts w:cstheme="minorHAnsi"/>
                  <w:sz w:val="20"/>
                  <w:szCs w:val="20"/>
                </w:rPr>
                <w:id w:val="-20455922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241354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649743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0D6B327" w14:textId="5AD13477" w:rsidR="00772F24" w:rsidRDefault="00283A95" w:rsidP="00772F24">
            <w:pPr>
              <w:ind w:left="-65"/>
              <w:jc w:val="center"/>
              <w:rPr>
                <w:rFonts w:cstheme="minorHAnsi"/>
                <w:b/>
                <w:bCs/>
                <w:u w:val="single"/>
              </w:rPr>
            </w:pPr>
            <w:sdt>
              <w:sdtPr>
                <w:rPr>
                  <w:rFonts w:cstheme="minorHAnsi"/>
                  <w:sz w:val="20"/>
                  <w:szCs w:val="20"/>
                </w:rPr>
                <w:id w:val="-198414366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070838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306760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7A3944B" w14:textId="3CD8BDE0" w:rsidR="00772F24" w:rsidRDefault="00283A95" w:rsidP="00772F24">
            <w:pPr>
              <w:ind w:left="-65"/>
              <w:jc w:val="center"/>
              <w:rPr>
                <w:rFonts w:cstheme="minorHAnsi"/>
                <w:b/>
                <w:bCs/>
                <w:u w:val="single"/>
              </w:rPr>
            </w:pPr>
            <w:sdt>
              <w:sdtPr>
                <w:rPr>
                  <w:rFonts w:cstheme="minorHAnsi"/>
                  <w:sz w:val="20"/>
                  <w:szCs w:val="20"/>
                </w:rPr>
                <w:id w:val="7034432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4122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520286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97CD2C4" w14:textId="0233984A" w:rsidR="00772F24" w:rsidRDefault="00283A95" w:rsidP="00772F24">
            <w:pPr>
              <w:ind w:left="-65"/>
              <w:jc w:val="center"/>
              <w:rPr>
                <w:rFonts w:cstheme="minorHAnsi"/>
                <w:b/>
                <w:bCs/>
                <w:u w:val="single"/>
              </w:rPr>
            </w:pPr>
            <w:sdt>
              <w:sdtPr>
                <w:rPr>
                  <w:rFonts w:cstheme="minorHAnsi"/>
                  <w:sz w:val="20"/>
                  <w:szCs w:val="20"/>
                </w:rPr>
                <w:id w:val="13590856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951728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6549744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44AE9B05" w14:textId="1CF572A1" w:rsidR="00772F24" w:rsidRDefault="00283A95" w:rsidP="00772F24">
            <w:pPr>
              <w:ind w:left="-65"/>
              <w:jc w:val="center"/>
              <w:rPr>
                <w:rFonts w:cstheme="minorHAnsi"/>
                <w:b/>
                <w:bCs/>
                <w:u w:val="single"/>
              </w:rPr>
            </w:pPr>
            <w:sdt>
              <w:sdtPr>
                <w:rPr>
                  <w:rFonts w:cstheme="minorHAnsi"/>
                  <w:sz w:val="20"/>
                  <w:szCs w:val="20"/>
                </w:rPr>
                <w:id w:val="176888045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998594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38338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797DE55B" w14:textId="5B221447" w:rsidR="00772F24" w:rsidRDefault="00283A95" w:rsidP="00772F24">
            <w:pPr>
              <w:ind w:left="-65"/>
              <w:jc w:val="center"/>
              <w:rPr>
                <w:rFonts w:cstheme="minorHAnsi"/>
                <w:b/>
                <w:bCs/>
                <w:u w:val="single"/>
              </w:rPr>
            </w:pPr>
            <w:sdt>
              <w:sdtPr>
                <w:rPr>
                  <w:rFonts w:cstheme="minorHAnsi"/>
                  <w:sz w:val="20"/>
                  <w:szCs w:val="20"/>
                </w:rPr>
                <w:id w:val="-4177144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8035413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131374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DD4CC64" w14:textId="39AD8B79" w:rsidR="00772F24" w:rsidRDefault="00283A95" w:rsidP="00772F24">
            <w:pPr>
              <w:ind w:left="-65"/>
              <w:jc w:val="center"/>
              <w:rPr>
                <w:rFonts w:cstheme="minorHAnsi"/>
                <w:b/>
                <w:bCs/>
                <w:u w:val="single"/>
              </w:rPr>
            </w:pPr>
            <w:sdt>
              <w:sdtPr>
                <w:rPr>
                  <w:rFonts w:cstheme="minorHAnsi"/>
                  <w:sz w:val="20"/>
                  <w:szCs w:val="20"/>
                </w:rPr>
                <w:id w:val="6556517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70409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283838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7B20DBE" w14:textId="115357FA" w:rsidR="00772F24" w:rsidRDefault="00283A95" w:rsidP="00772F24">
            <w:pPr>
              <w:ind w:left="-65"/>
              <w:jc w:val="center"/>
              <w:rPr>
                <w:rFonts w:cstheme="minorHAnsi"/>
                <w:b/>
                <w:bCs/>
                <w:u w:val="single"/>
              </w:rPr>
            </w:pPr>
            <w:sdt>
              <w:sdtPr>
                <w:rPr>
                  <w:rFonts w:cstheme="minorHAnsi"/>
                  <w:sz w:val="20"/>
                  <w:szCs w:val="20"/>
                </w:rPr>
                <w:id w:val="14281539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1550455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5239662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4C5FDC7" w14:textId="72F6AF66" w:rsidR="00772F24" w:rsidRDefault="00283A95" w:rsidP="00772F24">
            <w:pPr>
              <w:ind w:left="-65"/>
              <w:jc w:val="center"/>
              <w:rPr>
                <w:rFonts w:cstheme="minorHAnsi"/>
                <w:b/>
                <w:bCs/>
                <w:u w:val="single"/>
              </w:rPr>
            </w:pPr>
            <w:sdt>
              <w:sdtPr>
                <w:rPr>
                  <w:rFonts w:cstheme="minorHAnsi"/>
                  <w:sz w:val="20"/>
                  <w:szCs w:val="20"/>
                </w:rPr>
                <w:id w:val="-12663323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82801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913027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AA58745" w14:textId="7EA4454D" w:rsidR="00772F24" w:rsidRDefault="00283A95" w:rsidP="00772F24">
            <w:pPr>
              <w:ind w:left="-65"/>
              <w:jc w:val="center"/>
              <w:rPr>
                <w:rFonts w:cstheme="minorHAnsi"/>
                <w:b/>
                <w:bCs/>
                <w:u w:val="single"/>
              </w:rPr>
            </w:pPr>
            <w:sdt>
              <w:sdtPr>
                <w:rPr>
                  <w:rFonts w:cstheme="minorHAnsi"/>
                  <w:sz w:val="20"/>
                  <w:szCs w:val="20"/>
                </w:rPr>
                <w:id w:val="83687903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275968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253650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1B4342F4" w14:textId="35B10DC6" w:rsidR="00772F24" w:rsidRDefault="00283A95" w:rsidP="00772F24">
            <w:pPr>
              <w:ind w:left="-65"/>
              <w:jc w:val="center"/>
              <w:rPr>
                <w:rFonts w:cstheme="minorHAnsi"/>
                <w:b/>
                <w:bCs/>
                <w:u w:val="single"/>
              </w:rPr>
            </w:pPr>
            <w:sdt>
              <w:sdtPr>
                <w:rPr>
                  <w:rFonts w:cstheme="minorHAnsi"/>
                  <w:sz w:val="20"/>
                  <w:szCs w:val="20"/>
                </w:rPr>
                <w:id w:val="-18873286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751296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025078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940844180"/>
            <w:placeholder>
              <w:docPart w:val="7713CB419C934D8996B1543BF0CB82B4"/>
            </w:placeholder>
            <w:showingPlcHdr/>
          </w:sdtPr>
          <w:sdtEndPr/>
          <w:sdtContent>
            <w:tc>
              <w:tcPr>
                <w:tcW w:w="1158" w:type="dxa"/>
                <w:vAlign w:val="center"/>
              </w:tcPr>
              <w:p w14:paraId="7E6C38CB" w14:textId="063A4744"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435407514"/>
            <w:placeholder>
              <w:docPart w:val="D2D602A120D8400EA2220B8FED5C3B46"/>
            </w:placeholder>
            <w:showingPlcHdr/>
          </w:sdtPr>
          <w:sdtEndPr/>
          <w:sdtContent>
            <w:tc>
              <w:tcPr>
                <w:tcW w:w="2394" w:type="dxa"/>
                <w:vAlign w:val="center"/>
              </w:tcPr>
              <w:p w14:paraId="18CBBFC1" w14:textId="0118D8CF" w:rsidR="00772F24" w:rsidRDefault="00772F24" w:rsidP="00772F24">
                <w:pPr>
                  <w:rPr>
                    <w:rFonts w:cstheme="minorHAnsi"/>
                    <w:b/>
                    <w:bCs/>
                    <w:u w:val="single"/>
                  </w:rPr>
                </w:pPr>
                <w:r>
                  <w:rPr>
                    <w:rStyle w:val="PlaceholderText"/>
                  </w:rPr>
                  <w:t>Total Reviewed</w:t>
                </w:r>
              </w:p>
            </w:tc>
          </w:sdtContent>
        </w:sdt>
      </w:tr>
      <w:tr w:rsidR="00892706" w14:paraId="49EBCC3F" w14:textId="77777777" w:rsidTr="00FD2953">
        <w:trPr>
          <w:cantSplit/>
        </w:trPr>
        <w:tc>
          <w:tcPr>
            <w:tcW w:w="19440" w:type="dxa"/>
            <w:gridSpan w:val="23"/>
          </w:tcPr>
          <w:p w14:paraId="2FB83C3D" w14:textId="4B026966"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AC41D5A5556E4A66AA44C90E1E65EAEF"/>
                </w:placeholder>
                <w:showingPlcHdr/>
              </w:sdtPr>
              <w:sdtEndPr/>
              <w:sdtContent>
                <w:r>
                  <w:rPr>
                    <w:rStyle w:val="PlaceholderText"/>
                  </w:rPr>
                  <w:t>Enter comments for any deficiencies noted and/or any records where this standard may not be applicable.</w:t>
                </w:r>
              </w:sdtContent>
            </w:sdt>
          </w:p>
        </w:tc>
      </w:tr>
      <w:tr w:rsidR="00892706" w14:paraId="6F435A42" w14:textId="77777777" w:rsidTr="000C32A3">
        <w:trPr>
          <w:cantSplit/>
        </w:trPr>
        <w:tc>
          <w:tcPr>
            <w:tcW w:w="4548" w:type="dxa"/>
            <w:shd w:val="clear" w:color="auto" w:fill="E5EAF6"/>
            <w:vAlign w:val="center"/>
          </w:tcPr>
          <w:p w14:paraId="74E14C1B" w14:textId="77777777" w:rsidR="00892706" w:rsidRPr="0045038E" w:rsidRDefault="00892706" w:rsidP="00892706">
            <w:pPr>
              <w:rPr>
                <w:sz w:val="12"/>
                <w:szCs w:val="12"/>
              </w:rPr>
            </w:pPr>
          </w:p>
          <w:p w14:paraId="58296528" w14:textId="77777777" w:rsidR="00892706" w:rsidRPr="00347C11" w:rsidRDefault="00283A95" w:rsidP="00892706">
            <w:pPr>
              <w:rPr>
                <w:rFonts w:cstheme="minorHAnsi"/>
                <w:b/>
                <w:bCs/>
              </w:rPr>
            </w:pPr>
            <w:hyperlink w:anchor="Med8F1" w:tooltip="Click to See Full Standard" w:history="1">
              <w:r w:rsidR="00892706" w:rsidRPr="0000340D">
                <w:rPr>
                  <w:rStyle w:val="Hyperlink"/>
                  <w:rFonts w:cstheme="minorHAnsi"/>
                  <w:b/>
                  <w:bCs/>
                </w:rPr>
                <w:t>8-F-1</w:t>
              </w:r>
            </w:hyperlink>
            <w:r w:rsidR="00892706" w:rsidRPr="00534738">
              <w:t xml:space="preserve"> </w:t>
            </w:r>
            <w:r w:rsidR="00892706">
              <w:t xml:space="preserve">  </w:t>
            </w:r>
            <w:r w:rsidR="00892706" w:rsidRPr="00CC680C">
              <w:rPr>
                <w:i/>
                <w:iCs/>
              </w:rPr>
              <w:t>A, B, C-M, C</w:t>
            </w:r>
          </w:p>
          <w:p w14:paraId="76076FCA" w14:textId="471A9728" w:rsidR="00892706" w:rsidRPr="00D731C6" w:rsidRDefault="00892706" w:rsidP="00892706">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E5EAF6"/>
            <w:vAlign w:val="center"/>
          </w:tcPr>
          <w:p w14:paraId="16588F99" w14:textId="487A2F4E" w:rsidR="00892706" w:rsidRDefault="00283A95" w:rsidP="000C32A3">
            <w:pPr>
              <w:ind w:left="-65"/>
              <w:rPr>
                <w:rFonts w:cstheme="minorHAnsi"/>
                <w:b/>
                <w:bCs/>
                <w:u w:val="single"/>
              </w:rPr>
            </w:pPr>
            <w:sdt>
              <w:sdtPr>
                <w:rPr>
                  <w:rFonts w:cstheme="minorHAnsi"/>
                  <w:sz w:val="20"/>
                  <w:szCs w:val="20"/>
                </w:rPr>
                <w:id w:val="19953641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24802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E8993C2" w14:textId="7A5468DD" w:rsidR="00892706" w:rsidRDefault="00283A95" w:rsidP="000C32A3">
            <w:pPr>
              <w:ind w:left="-65"/>
              <w:rPr>
                <w:rFonts w:cstheme="minorHAnsi"/>
                <w:b/>
                <w:bCs/>
                <w:u w:val="single"/>
              </w:rPr>
            </w:pPr>
            <w:sdt>
              <w:sdtPr>
                <w:rPr>
                  <w:rFonts w:cstheme="minorHAnsi"/>
                  <w:sz w:val="20"/>
                  <w:szCs w:val="20"/>
                </w:rPr>
                <w:id w:val="-18883313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40838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EF655A3" w14:textId="4506E39A" w:rsidR="00892706" w:rsidRDefault="00283A95" w:rsidP="000C32A3">
            <w:pPr>
              <w:ind w:left="-65"/>
              <w:rPr>
                <w:rFonts w:cstheme="minorHAnsi"/>
                <w:b/>
                <w:bCs/>
                <w:u w:val="single"/>
              </w:rPr>
            </w:pPr>
            <w:sdt>
              <w:sdtPr>
                <w:rPr>
                  <w:rFonts w:cstheme="minorHAnsi"/>
                  <w:sz w:val="20"/>
                  <w:szCs w:val="20"/>
                </w:rPr>
                <w:id w:val="-19510002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08964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B403817" w14:textId="27A36CFB" w:rsidR="00892706" w:rsidRDefault="00283A95" w:rsidP="000C32A3">
            <w:pPr>
              <w:ind w:left="-65"/>
              <w:rPr>
                <w:rFonts w:cstheme="minorHAnsi"/>
                <w:b/>
                <w:bCs/>
                <w:u w:val="single"/>
              </w:rPr>
            </w:pPr>
            <w:sdt>
              <w:sdtPr>
                <w:rPr>
                  <w:rFonts w:cstheme="minorHAnsi"/>
                  <w:sz w:val="20"/>
                  <w:szCs w:val="20"/>
                </w:rPr>
                <w:id w:val="-3970524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315838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9B49715" w14:textId="56AEF4C4" w:rsidR="00892706" w:rsidRDefault="00283A95" w:rsidP="000C32A3">
            <w:pPr>
              <w:ind w:left="-65"/>
              <w:rPr>
                <w:rFonts w:cstheme="minorHAnsi"/>
                <w:b/>
                <w:bCs/>
                <w:u w:val="single"/>
              </w:rPr>
            </w:pPr>
            <w:sdt>
              <w:sdtPr>
                <w:rPr>
                  <w:rFonts w:cstheme="minorHAnsi"/>
                  <w:sz w:val="20"/>
                  <w:szCs w:val="20"/>
                </w:rPr>
                <w:id w:val="-16189850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11326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14DA79" w14:textId="09E1F762" w:rsidR="00892706" w:rsidRDefault="00283A95" w:rsidP="000C32A3">
            <w:pPr>
              <w:ind w:left="-65"/>
              <w:rPr>
                <w:rFonts w:cstheme="minorHAnsi"/>
                <w:b/>
                <w:bCs/>
                <w:u w:val="single"/>
              </w:rPr>
            </w:pPr>
            <w:sdt>
              <w:sdtPr>
                <w:rPr>
                  <w:rFonts w:cstheme="minorHAnsi"/>
                  <w:sz w:val="20"/>
                  <w:szCs w:val="20"/>
                </w:rPr>
                <w:id w:val="1682200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215543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B0DFF44" w14:textId="71E6C5A7" w:rsidR="00892706" w:rsidRDefault="00283A95" w:rsidP="000C32A3">
            <w:pPr>
              <w:ind w:left="-65"/>
              <w:rPr>
                <w:rFonts w:cstheme="minorHAnsi"/>
                <w:b/>
                <w:bCs/>
                <w:u w:val="single"/>
              </w:rPr>
            </w:pPr>
            <w:sdt>
              <w:sdtPr>
                <w:rPr>
                  <w:rFonts w:cstheme="minorHAnsi"/>
                  <w:sz w:val="20"/>
                  <w:szCs w:val="20"/>
                </w:rPr>
                <w:id w:val="-8730679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31205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306AD19" w14:textId="268EFDFE" w:rsidR="00892706" w:rsidRDefault="00283A95" w:rsidP="000C32A3">
            <w:pPr>
              <w:ind w:left="-65"/>
              <w:rPr>
                <w:rFonts w:cstheme="minorHAnsi"/>
                <w:b/>
                <w:bCs/>
                <w:u w:val="single"/>
              </w:rPr>
            </w:pPr>
            <w:sdt>
              <w:sdtPr>
                <w:rPr>
                  <w:rFonts w:cstheme="minorHAnsi"/>
                  <w:sz w:val="20"/>
                  <w:szCs w:val="20"/>
                </w:rPr>
                <w:id w:val="-8747705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34538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2B4D94" w14:textId="64A96451" w:rsidR="00892706" w:rsidRDefault="00283A95" w:rsidP="000C32A3">
            <w:pPr>
              <w:ind w:left="-65"/>
              <w:rPr>
                <w:rFonts w:cstheme="minorHAnsi"/>
                <w:b/>
                <w:bCs/>
                <w:u w:val="single"/>
              </w:rPr>
            </w:pPr>
            <w:sdt>
              <w:sdtPr>
                <w:rPr>
                  <w:rFonts w:cstheme="minorHAnsi"/>
                  <w:sz w:val="20"/>
                  <w:szCs w:val="20"/>
                </w:rPr>
                <w:id w:val="12513906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24344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24C1B21" w14:textId="27A2D6F5" w:rsidR="00892706" w:rsidRDefault="00283A95" w:rsidP="000C32A3">
            <w:pPr>
              <w:ind w:left="-65"/>
              <w:rPr>
                <w:rFonts w:cstheme="minorHAnsi"/>
                <w:b/>
                <w:bCs/>
                <w:u w:val="single"/>
              </w:rPr>
            </w:pPr>
            <w:sdt>
              <w:sdtPr>
                <w:rPr>
                  <w:rFonts w:cstheme="minorHAnsi"/>
                  <w:sz w:val="20"/>
                  <w:szCs w:val="20"/>
                </w:rPr>
                <w:id w:val="-10083671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87527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CB99E34" w14:textId="1318AAB2" w:rsidR="00892706" w:rsidRDefault="00283A95" w:rsidP="000C32A3">
            <w:pPr>
              <w:ind w:left="-65"/>
              <w:rPr>
                <w:rFonts w:cstheme="minorHAnsi"/>
                <w:b/>
                <w:bCs/>
                <w:u w:val="single"/>
              </w:rPr>
            </w:pPr>
            <w:sdt>
              <w:sdtPr>
                <w:rPr>
                  <w:rFonts w:cstheme="minorHAnsi"/>
                  <w:sz w:val="20"/>
                  <w:szCs w:val="20"/>
                </w:rPr>
                <w:id w:val="-1392106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32684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F6E2DF" w14:textId="5E38E914" w:rsidR="00892706" w:rsidRDefault="00283A95" w:rsidP="000C32A3">
            <w:pPr>
              <w:ind w:left="-65"/>
              <w:rPr>
                <w:rFonts w:cstheme="minorHAnsi"/>
                <w:b/>
                <w:bCs/>
                <w:u w:val="single"/>
              </w:rPr>
            </w:pPr>
            <w:sdt>
              <w:sdtPr>
                <w:rPr>
                  <w:rFonts w:cstheme="minorHAnsi"/>
                  <w:sz w:val="20"/>
                  <w:szCs w:val="20"/>
                </w:rPr>
                <w:id w:val="-12613751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4884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6A3E67" w14:textId="49DEA404" w:rsidR="00892706" w:rsidRDefault="00283A95" w:rsidP="000C32A3">
            <w:pPr>
              <w:ind w:left="-65"/>
              <w:rPr>
                <w:rFonts w:cstheme="minorHAnsi"/>
                <w:b/>
                <w:bCs/>
                <w:u w:val="single"/>
              </w:rPr>
            </w:pPr>
            <w:sdt>
              <w:sdtPr>
                <w:rPr>
                  <w:rFonts w:cstheme="minorHAnsi"/>
                  <w:sz w:val="20"/>
                  <w:szCs w:val="20"/>
                </w:rPr>
                <w:id w:val="12178588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70514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7E8FADE" w14:textId="29A47579" w:rsidR="00892706" w:rsidRDefault="00283A95" w:rsidP="000C32A3">
            <w:pPr>
              <w:ind w:left="-65"/>
              <w:rPr>
                <w:rFonts w:cstheme="minorHAnsi"/>
                <w:b/>
                <w:bCs/>
                <w:u w:val="single"/>
              </w:rPr>
            </w:pPr>
            <w:sdt>
              <w:sdtPr>
                <w:rPr>
                  <w:rFonts w:cstheme="minorHAnsi"/>
                  <w:sz w:val="20"/>
                  <w:szCs w:val="20"/>
                </w:rPr>
                <w:id w:val="13750456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52988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FECDD75" w14:textId="0D6F0A4E" w:rsidR="00892706" w:rsidRDefault="00283A95" w:rsidP="000C32A3">
            <w:pPr>
              <w:ind w:left="-65"/>
              <w:rPr>
                <w:rFonts w:cstheme="minorHAnsi"/>
                <w:b/>
                <w:bCs/>
                <w:u w:val="single"/>
              </w:rPr>
            </w:pPr>
            <w:sdt>
              <w:sdtPr>
                <w:rPr>
                  <w:rFonts w:cstheme="minorHAnsi"/>
                  <w:sz w:val="20"/>
                  <w:szCs w:val="20"/>
                </w:rPr>
                <w:id w:val="-484624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39854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CF89DEF" w14:textId="4875981F" w:rsidR="00892706" w:rsidRDefault="00283A95" w:rsidP="000C32A3">
            <w:pPr>
              <w:ind w:left="-65"/>
              <w:rPr>
                <w:rFonts w:cstheme="minorHAnsi"/>
                <w:b/>
                <w:bCs/>
                <w:u w:val="single"/>
              </w:rPr>
            </w:pPr>
            <w:sdt>
              <w:sdtPr>
                <w:rPr>
                  <w:rFonts w:cstheme="minorHAnsi"/>
                  <w:sz w:val="20"/>
                  <w:szCs w:val="20"/>
                </w:rPr>
                <w:id w:val="4942333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00399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CF97CA" w14:textId="49C10A56" w:rsidR="00892706" w:rsidRDefault="00283A95" w:rsidP="000C32A3">
            <w:pPr>
              <w:ind w:left="-65"/>
              <w:rPr>
                <w:rFonts w:cstheme="minorHAnsi"/>
                <w:b/>
                <w:bCs/>
                <w:u w:val="single"/>
              </w:rPr>
            </w:pPr>
            <w:sdt>
              <w:sdtPr>
                <w:rPr>
                  <w:rFonts w:cstheme="minorHAnsi"/>
                  <w:sz w:val="20"/>
                  <w:szCs w:val="20"/>
                </w:rPr>
                <w:id w:val="13018134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54766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EFF028B" w14:textId="310535A1" w:rsidR="00892706" w:rsidRDefault="00283A95" w:rsidP="000C32A3">
            <w:pPr>
              <w:ind w:left="-65"/>
              <w:rPr>
                <w:rFonts w:cstheme="minorHAnsi"/>
                <w:b/>
                <w:bCs/>
                <w:u w:val="single"/>
              </w:rPr>
            </w:pPr>
            <w:sdt>
              <w:sdtPr>
                <w:rPr>
                  <w:rFonts w:cstheme="minorHAnsi"/>
                  <w:sz w:val="20"/>
                  <w:szCs w:val="20"/>
                </w:rPr>
                <w:id w:val="14077273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69303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114006" w14:textId="4B209500" w:rsidR="00892706" w:rsidRDefault="00283A95" w:rsidP="000C32A3">
            <w:pPr>
              <w:ind w:left="-65"/>
              <w:rPr>
                <w:rFonts w:cstheme="minorHAnsi"/>
                <w:b/>
                <w:bCs/>
                <w:u w:val="single"/>
              </w:rPr>
            </w:pPr>
            <w:sdt>
              <w:sdtPr>
                <w:rPr>
                  <w:rFonts w:cstheme="minorHAnsi"/>
                  <w:sz w:val="20"/>
                  <w:szCs w:val="20"/>
                </w:rPr>
                <w:id w:val="-1472126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44910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8D2027D" w14:textId="3BE7FD2E" w:rsidR="00892706" w:rsidRDefault="00283A95" w:rsidP="000C32A3">
            <w:pPr>
              <w:ind w:left="-65"/>
              <w:rPr>
                <w:rFonts w:cstheme="minorHAnsi"/>
                <w:b/>
                <w:bCs/>
                <w:u w:val="single"/>
              </w:rPr>
            </w:pPr>
            <w:sdt>
              <w:sdtPr>
                <w:rPr>
                  <w:rFonts w:cstheme="minorHAnsi"/>
                  <w:sz w:val="20"/>
                  <w:szCs w:val="20"/>
                </w:rPr>
                <w:id w:val="4960807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36560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401033118"/>
            <w:placeholder>
              <w:docPart w:val="6FD4AE2262E242B7B5AB60C1F006F9D9"/>
            </w:placeholder>
            <w:showingPlcHdr/>
          </w:sdtPr>
          <w:sdtEndPr/>
          <w:sdtContent>
            <w:tc>
              <w:tcPr>
                <w:tcW w:w="1158" w:type="dxa"/>
                <w:shd w:val="clear" w:color="auto" w:fill="E5EAF6"/>
                <w:vAlign w:val="center"/>
              </w:tcPr>
              <w:p w14:paraId="2BB66D39" w14:textId="11A9D34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174717259"/>
            <w:placeholder>
              <w:docPart w:val="C7312E61B24F4C33B7207A2E5B729117"/>
            </w:placeholder>
            <w:showingPlcHdr/>
          </w:sdtPr>
          <w:sdtEndPr/>
          <w:sdtContent>
            <w:tc>
              <w:tcPr>
                <w:tcW w:w="2394" w:type="dxa"/>
                <w:shd w:val="clear" w:color="auto" w:fill="E5EAF6"/>
                <w:vAlign w:val="center"/>
              </w:tcPr>
              <w:p w14:paraId="1088E845" w14:textId="1A8D0C7F" w:rsidR="00892706" w:rsidRDefault="00892706" w:rsidP="00892706">
                <w:pPr>
                  <w:rPr>
                    <w:rFonts w:cstheme="minorHAnsi"/>
                    <w:b/>
                    <w:bCs/>
                    <w:u w:val="single"/>
                  </w:rPr>
                </w:pPr>
                <w:r>
                  <w:rPr>
                    <w:rStyle w:val="PlaceholderText"/>
                  </w:rPr>
                  <w:t>Total Reviewed</w:t>
                </w:r>
              </w:p>
            </w:tc>
          </w:sdtContent>
        </w:sdt>
      </w:tr>
      <w:tr w:rsidR="00892706" w14:paraId="2E1A4A9C" w14:textId="77777777" w:rsidTr="000C32A3">
        <w:trPr>
          <w:cantSplit/>
        </w:trPr>
        <w:tc>
          <w:tcPr>
            <w:tcW w:w="19440" w:type="dxa"/>
            <w:gridSpan w:val="23"/>
            <w:shd w:val="clear" w:color="auto" w:fill="E5EAF6"/>
            <w:vAlign w:val="center"/>
          </w:tcPr>
          <w:p w14:paraId="1A50F02A" w14:textId="7AD2828E"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E0C182C999F745BFB8CD250A4C91F52C"/>
                </w:placeholder>
                <w:showingPlcHdr/>
              </w:sdtPr>
              <w:sdtEndPr/>
              <w:sdtContent>
                <w:r>
                  <w:rPr>
                    <w:rStyle w:val="PlaceholderText"/>
                  </w:rPr>
                  <w:t>Enter comments for any deficiencies noted and/or any records where this standard may not be applicable.</w:t>
                </w:r>
              </w:sdtContent>
            </w:sdt>
          </w:p>
        </w:tc>
      </w:tr>
      <w:tr w:rsidR="00892706" w14:paraId="08408857" w14:textId="77777777" w:rsidTr="000C32A3">
        <w:trPr>
          <w:cantSplit/>
        </w:trPr>
        <w:tc>
          <w:tcPr>
            <w:tcW w:w="4548" w:type="dxa"/>
            <w:vAlign w:val="center"/>
          </w:tcPr>
          <w:p w14:paraId="42051B15" w14:textId="77777777" w:rsidR="00892706" w:rsidRPr="0045038E" w:rsidRDefault="00892706" w:rsidP="00892706">
            <w:pPr>
              <w:rPr>
                <w:sz w:val="12"/>
                <w:szCs w:val="12"/>
              </w:rPr>
            </w:pPr>
          </w:p>
          <w:p w14:paraId="3AFDD943" w14:textId="77777777" w:rsidR="00892706" w:rsidRPr="00347C11" w:rsidRDefault="00283A95" w:rsidP="00892706">
            <w:pPr>
              <w:rPr>
                <w:rFonts w:cstheme="minorHAnsi"/>
                <w:b/>
                <w:bCs/>
              </w:rPr>
            </w:pPr>
            <w:hyperlink w:anchor="Med8F2" w:tooltip="Click to See Full Standard" w:history="1">
              <w:r w:rsidR="00892706" w:rsidRPr="00A27DFA">
                <w:rPr>
                  <w:rStyle w:val="Hyperlink"/>
                  <w:rFonts w:cstheme="minorHAnsi"/>
                  <w:b/>
                  <w:bCs/>
                </w:rPr>
                <w:t>8-F-2</w:t>
              </w:r>
            </w:hyperlink>
            <w:r w:rsidR="00892706" w:rsidRPr="00534738">
              <w:t xml:space="preserve"> </w:t>
            </w:r>
            <w:r w:rsidR="00892706">
              <w:t xml:space="preserve">  </w:t>
            </w:r>
            <w:r w:rsidR="00892706" w:rsidRPr="00CC680C">
              <w:rPr>
                <w:i/>
                <w:iCs/>
              </w:rPr>
              <w:t>A, B, C-M, C</w:t>
            </w:r>
          </w:p>
          <w:p w14:paraId="41AD03DC" w14:textId="3784C53E" w:rsidR="00892706" w:rsidRPr="00D731C6" w:rsidRDefault="00892706" w:rsidP="00892706">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vAlign w:val="center"/>
          </w:tcPr>
          <w:p w14:paraId="2579E9D0" w14:textId="2263D8CA" w:rsidR="00892706" w:rsidRDefault="00283A95" w:rsidP="000C32A3">
            <w:pPr>
              <w:ind w:left="-65"/>
              <w:rPr>
                <w:rFonts w:cstheme="minorHAnsi"/>
                <w:b/>
                <w:bCs/>
                <w:u w:val="single"/>
              </w:rPr>
            </w:pPr>
            <w:sdt>
              <w:sdtPr>
                <w:rPr>
                  <w:rFonts w:cstheme="minorHAnsi"/>
                  <w:sz w:val="20"/>
                  <w:szCs w:val="20"/>
                </w:rPr>
                <w:id w:val="-18034555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4438024"/>
                <w14:checkbox>
                  <w14:checked w14:val="0"/>
                  <w14:checkedState w14:val="2612" w14:font="MS Gothic"/>
                  <w14:uncheckedState w14:val="2610" w14:font="MS Gothic"/>
                </w14:checkbox>
              </w:sdtPr>
              <w:sdtEnd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vAlign w:val="center"/>
          </w:tcPr>
          <w:p w14:paraId="510B90B3" w14:textId="1A5B2E1B" w:rsidR="00892706" w:rsidRDefault="00283A95" w:rsidP="000C32A3">
            <w:pPr>
              <w:ind w:left="-65"/>
              <w:rPr>
                <w:rFonts w:cstheme="minorHAnsi"/>
                <w:b/>
                <w:bCs/>
                <w:u w:val="single"/>
              </w:rPr>
            </w:pPr>
            <w:sdt>
              <w:sdtPr>
                <w:rPr>
                  <w:rFonts w:cstheme="minorHAnsi"/>
                  <w:sz w:val="20"/>
                  <w:szCs w:val="20"/>
                </w:rPr>
                <w:id w:val="-14178551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0203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BB0F73" w14:textId="6DFCE272" w:rsidR="00892706" w:rsidRDefault="00283A95" w:rsidP="000C32A3">
            <w:pPr>
              <w:ind w:left="-65"/>
              <w:rPr>
                <w:rFonts w:cstheme="minorHAnsi"/>
                <w:b/>
                <w:bCs/>
                <w:u w:val="single"/>
              </w:rPr>
            </w:pPr>
            <w:sdt>
              <w:sdtPr>
                <w:rPr>
                  <w:rFonts w:cstheme="minorHAnsi"/>
                  <w:sz w:val="20"/>
                  <w:szCs w:val="20"/>
                </w:rPr>
                <w:id w:val="-20785094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58040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A4C823F" w14:textId="328E0481" w:rsidR="00892706" w:rsidRDefault="00283A95" w:rsidP="000C32A3">
            <w:pPr>
              <w:ind w:left="-65"/>
              <w:rPr>
                <w:rFonts w:cstheme="minorHAnsi"/>
                <w:b/>
                <w:bCs/>
                <w:u w:val="single"/>
              </w:rPr>
            </w:pPr>
            <w:sdt>
              <w:sdtPr>
                <w:rPr>
                  <w:rFonts w:cstheme="minorHAnsi"/>
                  <w:sz w:val="20"/>
                  <w:szCs w:val="20"/>
                </w:rPr>
                <w:id w:val="715546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8191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42D9210" w14:textId="48B85FDC" w:rsidR="00892706" w:rsidRDefault="00283A95" w:rsidP="000C32A3">
            <w:pPr>
              <w:ind w:left="-65"/>
              <w:rPr>
                <w:rFonts w:cstheme="minorHAnsi"/>
                <w:b/>
                <w:bCs/>
                <w:u w:val="single"/>
              </w:rPr>
            </w:pPr>
            <w:sdt>
              <w:sdtPr>
                <w:rPr>
                  <w:rFonts w:cstheme="minorHAnsi"/>
                  <w:sz w:val="20"/>
                  <w:szCs w:val="20"/>
                </w:rPr>
                <w:id w:val="-20472938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880371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494E4C" w14:textId="7CCD123D" w:rsidR="00892706" w:rsidRDefault="00283A95" w:rsidP="000C32A3">
            <w:pPr>
              <w:ind w:left="-65"/>
              <w:rPr>
                <w:rFonts w:cstheme="minorHAnsi"/>
                <w:b/>
                <w:bCs/>
                <w:u w:val="single"/>
              </w:rPr>
            </w:pPr>
            <w:sdt>
              <w:sdtPr>
                <w:rPr>
                  <w:rFonts w:cstheme="minorHAnsi"/>
                  <w:sz w:val="20"/>
                  <w:szCs w:val="20"/>
                </w:rPr>
                <w:id w:val="-9770607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28757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E4D9552" w14:textId="621B8D6C" w:rsidR="00892706" w:rsidRDefault="00283A95" w:rsidP="000C32A3">
            <w:pPr>
              <w:ind w:left="-65"/>
              <w:rPr>
                <w:rFonts w:cstheme="minorHAnsi"/>
                <w:b/>
                <w:bCs/>
                <w:u w:val="single"/>
              </w:rPr>
            </w:pPr>
            <w:sdt>
              <w:sdtPr>
                <w:rPr>
                  <w:rFonts w:cstheme="minorHAnsi"/>
                  <w:sz w:val="20"/>
                  <w:szCs w:val="20"/>
                </w:rPr>
                <w:id w:val="4108155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980920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665138" w14:textId="4AAEDF34" w:rsidR="00892706" w:rsidRDefault="00283A95" w:rsidP="000C32A3">
            <w:pPr>
              <w:ind w:left="-65"/>
              <w:rPr>
                <w:rFonts w:cstheme="minorHAnsi"/>
                <w:b/>
                <w:bCs/>
                <w:u w:val="single"/>
              </w:rPr>
            </w:pPr>
            <w:sdt>
              <w:sdtPr>
                <w:rPr>
                  <w:rFonts w:cstheme="minorHAnsi"/>
                  <w:sz w:val="20"/>
                  <w:szCs w:val="20"/>
                </w:rPr>
                <w:id w:val="-12819567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98748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469082" w14:textId="7528A094" w:rsidR="00892706" w:rsidRDefault="00283A95" w:rsidP="000C32A3">
            <w:pPr>
              <w:ind w:left="-65"/>
              <w:rPr>
                <w:rFonts w:cstheme="minorHAnsi"/>
                <w:b/>
                <w:bCs/>
                <w:u w:val="single"/>
              </w:rPr>
            </w:pPr>
            <w:sdt>
              <w:sdtPr>
                <w:rPr>
                  <w:rFonts w:cstheme="minorHAnsi"/>
                  <w:sz w:val="20"/>
                  <w:szCs w:val="20"/>
                </w:rPr>
                <w:id w:val="6651408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11298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722A9C9" w14:textId="2C7C561B" w:rsidR="00892706" w:rsidRDefault="00283A95" w:rsidP="000C32A3">
            <w:pPr>
              <w:ind w:left="-65"/>
              <w:rPr>
                <w:rFonts w:cstheme="minorHAnsi"/>
                <w:b/>
                <w:bCs/>
                <w:u w:val="single"/>
              </w:rPr>
            </w:pPr>
            <w:sdt>
              <w:sdtPr>
                <w:rPr>
                  <w:rFonts w:cstheme="minorHAnsi"/>
                  <w:sz w:val="20"/>
                  <w:szCs w:val="20"/>
                </w:rPr>
                <w:id w:val="2177083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354015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D866B3" w14:textId="125ABACB" w:rsidR="00892706" w:rsidRDefault="00283A95" w:rsidP="000C32A3">
            <w:pPr>
              <w:ind w:left="-65"/>
              <w:rPr>
                <w:rFonts w:cstheme="minorHAnsi"/>
                <w:b/>
                <w:bCs/>
                <w:u w:val="single"/>
              </w:rPr>
            </w:pPr>
            <w:sdt>
              <w:sdtPr>
                <w:rPr>
                  <w:rFonts w:cstheme="minorHAnsi"/>
                  <w:sz w:val="20"/>
                  <w:szCs w:val="20"/>
                </w:rPr>
                <w:id w:val="-14704300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44713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3E8C355" w14:textId="16C00D80" w:rsidR="00892706" w:rsidRDefault="00283A95" w:rsidP="000C32A3">
            <w:pPr>
              <w:ind w:left="-65"/>
              <w:rPr>
                <w:rFonts w:cstheme="minorHAnsi"/>
                <w:b/>
                <w:bCs/>
                <w:u w:val="single"/>
              </w:rPr>
            </w:pPr>
            <w:sdt>
              <w:sdtPr>
                <w:rPr>
                  <w:rFonts w:cstheme="minorHAnsi"/>
                  <w:sz w:val="20"/>
                  <w:szCs w:val="20"/>
                </w:rPr>
                <w:id w:val="4958542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62966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9A79B5" w14:textId="00753508" w:rsidR="00892706" w:rsidRDefault="00283A95" w:rsidP="000C32A3">
            <w:pPr>
              <w:ind w:left="-65"/>
              <w:rPr>
                <w:rFonts w:cstheme="minorHAnsi"/>
                <w:b/>
                <w:bCs/>
                <w:u w:val="single"/>
              </w:rPr>
            </w:pPr>
            <w:sdt>
              <w:sdtPr>
                <w:rPr>
                  <w:rFonts w:cstheme="minorHAnsi"/>
                  <w:sz w:val="20"/>
                  <w:szCs w:val="20"/>
                </w:rPr>
                <w:id w:val="360480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4781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83BE8E7" w14:textId="0DE348CA" w:rsidR="00892706" w:rsidRDefault="00283A95" w:rsidP="000C32A3">
            <w:pPr>
              <w:ind w:left="-65"/>
              <w:rPr>
                <w:rFonts w:cstheme="minorHAnsi"/>
                <w:b/>
                <w:bCs/>
                <w:u w:val="single"/>
              </w:rPr>
            </w:pPr>
            <w:sdt>
              <w:sdtPr>
                <w:rPr>
                  <w:rFonts w:cstheme="minorHAnsi"/>
                  <w:sz w:val="20"/>
                  <w:szCs w:val="20"/>
                </w:rPr>
                <w:id w:val="-5606332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28046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D6298B8" w14:textId="38FDCB2F" w:rsidR="00892706" w:rsidRDefault="00283A95" w:rsidP="000C32A3">
            <w:pPr>
              <w:ind w:left="-65"/>
              <w:rPr>
                <w:rFonts w:cstheme="minorHAnsi"/>
                <w:b/>
                <w:bCs/>
                <w:u w:val="single"/>
              </w:rPr>
            </w:pPr>
            <w:sdt>
              <w:sdtPr>
                <w:rPr>
                  <w:rFonts w:cstheme="minorHAnsi"/>
                  <w:sz w:val="20"/>
                  <w:szCs w:val="20"/>
                </w:rPr>
                <w:id w:val="-19855368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77477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A89AA87" w14:textId="76940F37" w:rsidR="00892706" w:rsidRDefault="00283A95" w:rsidP="000C32A3">
            <w:pPr>
              <w:ind w:left="-65"/>
              <w:rPr>
                <w:rFonts w:cstheme="minorHAnsi"/>
                <w:b/>
                <w:bCs/>
                <w:u w:val="single"/>
              </w:rPr>
            </w:pPr>
            <w:sdt>
              <w:sdtPr>
                <w:rPr>
                  <w:rFonts w:cstheme="minorHAnsi"/>
                  <w:sz w:val="20"/>
                  <w:szCs w:val="20"/>
                </w:rPr>
                <w:id w:val="-2209809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62772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E5FD528" w14:textId="10774B0F" w:rsidR="00892706" w:rsidRDefault="00283A95" w:rsidP="000C32A3">
            <w:pPr>
              <w:ind w:left="-65"/>
              <w:rPr>
                <w:rFonts w:cstheme="minorHAnsi"/>
                <w:b/>
                <w:bCs/>
                <w:u w:val="single"/>
              </w:rPr>
            </w:pPr>
            <w:sdt>
              <w:sdtPr>
                <w:rPr>
                  <w:rFonts w:cstheme="minorHAnsi"/>
                  <w:sz w:val="20"/>
                  <w:szCs w:val="20"/>
                </w:rPr>
                <w:id w:val="16342159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5848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D8150BF" w14:textId="6F8B6B61" w:rsidR="00892706" w:rsidRDefault="00283A95" w:rsidP="000C32A3">
            <w:pPr>
              <w:ind w:left="-65"/>
              <w:rPr>
                <w:rFonts w:cstheme="minorHAnsi"/>
                <w:b/>
                <w:bCs/>
                <w:u w:val="single"/>
              </w:rPr>
            </w:pPr>
            <w:sdt>
              <w:sdtPr>
                <w:rPr>
                  <w:rFonts w:cstheme="minorHAnsi"/>
                  <w:sz w:val="20"/>
                  <w:szCs w:val="20"/>
                </w:rPr>
                <w:id w:val="907190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267787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5039AE9" w14:textId="753D3C2F" w:rsidR="00892706" w:rsidRDefault="00283A95" w:rsidP="000C32A3">
            <w:pPr>
              <w:ind w:left="-65"/>
              <w:rPr>
                <w:rFonts w:cstheme="minorHAnsi"/>
                <w:b/>
                <w:bCs/>
                <w:u w:val="single"/>
              </w:rPr>
            </w:pPr>
            <w:sdt>
              <w:sdtPr>
                <w:rPr>
                  <w:rFonts w:cstheme="minorHAnsi"/>
                  <w:sz w:val="20"/>
                  <w:szCs w:val="20"/>
                </w:rPr>
                <w:id w:val="-10370357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19534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65AA94C" w14:textId="3CEB030E" w:rsidR="00892706" w:rsidRDefault="00283A95" w:rsidP="000C32A3">
            <w:pPr>
              <w:ind w:left="-65"/>
              <w:rPr>
                <w:rFonts w:cstheme="minorHAnsi"/>
                <w:b/>
                <w:bCs/>
                <w:u w:val="single"/>
              </w:rPr>
            </w:pPr>
            <w:sdt>
              <w:sdtPr>
                <w:rPr>
                  <w:rFonts w:cstheme="minorHAnsi"/>
                  <w:sz w:val="20"/>
                  <w:szCs w:val="20"/>
                </w:rPr>
                <w:id w:val="-5783670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38591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543276772"/>
            <w:placeholder>
              <w:docPart w:val="6E1C39356DDE41B2ACAFED59B7F1859E"/>
            </w:placeholder>
            <w:showingPlcHdr/>
          </w:sdtPr>
          <w:sdtEndPr/>
          <w:sdtContent>
            <w:tc>
              <w:tcPr>
                <w:tcW w:w="1158" w:type="dxa"/>
                <w:vAlign w:val="center"/>
              </w:tcPr>
              <w:p w14:paraId="1F1D9B7B" w14:textId="6EB51623"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895277371"/>
            <w:placeholder>
              <w:docPart w:val="EBBBC68B46974C6EA506F8C9EFEAD583"/>
            </w:placeholder>
            <w:showingPlcHdr/>
          </w:sdtPr>
          <w:sdtEndPr/>
          <w:sdtContent>
            <w:tc>
              <w:tcPr>
                <w:tcW w:w="2394" w:type="dxa"/>
                <w:vAlign w:val="center"/>
              </w:tcPr>
              <w:p w14:paraId="4DE2937A" w14:textId="7AE59DD2" w:rsidR="00892706" w:rsidRDefault="00892706" w:rsidP="00892706">
                <w:pPr>
                  <w:rPr>
                    <w:rFonts w:cstheme="minorHAnsi"/>
                    <w:b/>
                    <w:bCs/>
                    <w:u w:val="single"/>
                  </w:rPr>
                </w:pPr>
                <w:r>
                  <w:rPr>
                    <w:rStyle w:val="PlaceholderText"/>
                  </w:rPr>
                  <w:t>Total Reviewed</w:t>
                </w:r>
              </w:p>
            </w:tc>
          </w:sdtContent>
        </w:sdt>
      </w:tr>
      <w:tr w:rsidR="00892706" w14:paraId="3285992C" w14:textId="77777777" w:rsidTr="000C32A3">
        <w:trPr>
          <w:cantSplit/>
        </w:trPr>
        <w:tc>
          <w:tcPr>
            <w:tcW w:w="19440" w:type="dxa"/>
            <w:gridSpan w:val="23"/>
            <w:vAlign w:val="center"/>
          </w:tcPr>
          <w:p w14:paraId="3B727F2C" w14:textId="37DF70DF"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60F22C8FE2554B89B7198A91C1E91D52"/>
                </w:placeholder>
                <w:showingPlcHdr/>
              </w:sdtPr>
              <w:sdtEndPr/>
              <w:sdtContent>
                <w:r>
                  <w:rPr>
                    <w:rStyle w:val="PlaceholderText"/>
                  </w:rPr>
                  <w:t>Enter comments for any deficiencies noted and/or any records where this standard may not be applicable.</w:t>
                </w:r>
              </w:sdtContent>
            </w:sdt>
          </w:p>
        </w:tc>
      </w:tr>
      <w:tr w:rsidR="00892706" w14:paraId="54E999DA" w14:textId="77777777" w:rsidTr="000C32A3">
        <w:trPr>
          <w:cantSplit/>
        </w:trPr>
        <w:tc>
          <w:tcPr>
            <w:tcW w:w="4548" w:type="dxa"/>
            <w:shd w:val="clear" w:color="auto" w:fill="E5EAF6"/>
            <w:vAlign w:val="center"/>
          </w:tcPr>
          <w:p w14:paraId="0E01EE0F" w14:textId="77777777" w:rsidR="00892706" w:rsidRPr="0045038E" w:rsidRDefault="00892706" w:rsidP="00892706">
            <w:pPr>
              <w:rPr>
                <w:sz w:val="12"/>
                <w:szCs w:val="12"/>
              </w:rPr>
            </w:pPr>
          </w:p>
          <w:p w14:paraId="70A2D351" w14:textId="77777777" w:rsidR="00892706" w:rsidRPr="00794BE6" w:rsidRDefault="00283A95" w:rsidP="00892706">
            <w:pPr>
              <w:rPr>
                <w:b/>
                <w:bCs/>
              </w:rPr>
            </w:pPr>
            <w:hyperlink w:anchor="Stand8F4" w:history="1">
              <w:r w:rsidR="00892706" w:rsidRPr="0013430E">
                <w:rPr>
                  <w:rStyle w:val="Hyperlink"/>
                  <w:b/>
                  <w:bCs/>
                </w:rPr>
                <w:t>8-F-4</w:t>
              </w:r>
            </w:hyperlink>
            <w:r w:rsidR="00892706" w:rsidRPr="00534738">
              <w:t xml:space="preserve"> </w:t>
            </w:r>
            <w:r w:rsidR="00892706">
              <w:t xml:space="preserve">  </w:t>
            </w:r>
            <w:r w:rsidR="00892706" w:rsidRPr="00CC680C">
              <w:rPr>
                <w:i/>
                <w:iCs/>
              </w:rPr>
              <w:t>A, B, C-M, C</w:t>
            </w:r>
          </w:p>
          <w:p w14:paraId="4A51ECD3" w14:textId="3191B606" w:rsidR="00892706" w:rsidRPr="00D731C6" w:rsidRDefault="00892706" w:rsidP="00892706">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E5EAF6"/>
            <w:vAlign w:val="center"/>
          </w:tcPr>
          <w:p w14:paraId="43F72B33" w14:textId="591A330C" w:rsidR="00892706" w:rsidRDefault="00283A95" w:rsidP="000C32A3">
            <w:pPr>
              <w:ind w:left="-65"/>
              <w:rPr>
                <w:rFonts w:cstheme="minorHAnsi"/>
                <w:b/>
                <w:bCs/>
                <w:u w:val="single"/>
              </w:rPr>
            </w:pPr>
            <w:sdt>
              <w:sdtPr>
                <w:rPr>
                  <w:rFonts w:cstheme="minorHAnsi"/>
                  <w:sz w:val="20"/>
                  <w:szCs w:val="20"/>
                </w:rPr>
                <w:id w:val="-12259783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24698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C41277A" w14:textId="3E5D96D7" w:rsidR="00892706" w:rsidRDefault="00283A95" w:rsidP="000C32A3">
            <w:pPr>
              <w:ind w:left="-65"/>
              <w:rPr>
                <w:rFonts w:cstheme="minorHAnsi"/>
                <w:b/>
                <w:bCs/>
                <w:u w:val="single"/>
              </w:rPr>
            </w:pPr>
            <w:sdt>
              <w:sdtPr>
                <w:rPr>
                  <w:rFonts w:cstheme="minorHAnsi"/>
                  <w:sz w:val="20"/>
                  <w:szCs w:val="20"/>
                </w:rPr>
                <w:id w:val="-358357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9810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A947F5C" w14:textId="0F90D8DF" w:rsidR="00892706" w:rsidRDefault="00283A95" w:rsidP="000C32A3">
            <w:pPr>
              <w:ind w:left="-65"/>
              <w:rPr>
                <w:rFonts w:cstheme="minorHAnsi"/>
                <w:b/>
                <w:bCs/>
                <w:u w:val="single"/>
              </w:rPr>
            </w:pPr>
            <w:sdt>
              <w:sdtPr>
                <w:rPr>
                  <w:rFonts w:cstheme="minorHAnsi"/>
                  <w:sz w:val="20"/>
                  <w:szCs w:val="20"/>
                </w:rPr>
                <w:id w:val="12152447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71176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DE6D8FE" w14:textId="1ADBACF2" w:rsidR="00892706" w:rsidRDefault="00283A95" w:rsidP="000C32A3">
            <w:pPr>
              <w:ind w:left="-65"/>
              <w:rPr>
                <w:rFonts w:cstheme="minorHAnsi"/>
                <w:b/>
                <w:bCs/>
                <w:u w:val="single"/>
              </w:rPr>
            </w:pPr>
            <w:sdt>
              <w:sdtPr>
                <w:rPr>
                  <w:rFonts w:cstheme="minorHAnsi"/>
                  <w:sz w:val="20"/>
                  <w:szCs w:val="20"/>
                </w:rPr>
                <w:id w:val="11870939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17644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C1F69AD" w14:textId="7C15F97E" w:rsidR="00892706" w:rsidRDefault="00283A95" w:rsidP="000C32A3">
            <w:pPr>
              <w:ind w:left="-65"/>
              <w:rPr>
                <w:rFonts w:cstheme="minorHAnsi"/>
                <w:b/>
                <w:bCs/>
                <w:u w:val="single"/>
              </w:rPr>
            </w:pPr>
            <w:sdt>
              <w:sdtPr>
                <w:rPr>
                  <w:rFonts w:cstheme="minorHAnsi"/>
                  <w:sz w:val="20"/>
                  <w:szCs w:val="20"/>
                </w:rPr>
                <w:id w:val="-12020851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65366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261725" w14:textId="2EC92301" w:rsidR="00892706" w:rsidRDefault="00283A95" w:rsidP="000C32A3">
            <w:pPr>
              <w:ind w:left="-65"/>
              <w:rPr>
                <w:rFonts w:cstheme="minorHAnsi"/>
                <w:b/>
                <w:bCs/>
                <w:u w:val="single"/>
              </w:rPr>
            </w:pPr>
            <w:sdt>
              <w:sdtPr>
                <w:rPr>
                  <w:rFonts w:cstheme="minorHAnsi"/>
                  <w:sz w:val="20"/>
                  <w:szCs w:val="20"/>
                </w:rPr>
                <w:id w:val="9791236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82942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C52C5AD" w14:textId="446C5AA7" w:rsidR="00892706" w:rsidRDefault="00283A95" w:rsidP="000C32A3">
            <w:pPr>
              <w:ind w:left="-65"/>
              <w:rPr>
                <w:rFonts w:cstheme="minorHAnsi"/>
                <w:b/>
                <w:bCs/>
                <w:u w:val="single"/>
              </w:rPr>
            </w:pPr>
            <w:sdt>
              <w:sdtPr>
                <w:rPr>
                  <w:rFonts w:cstheme="minorHAnsi"/>
                  <w:sz w:val="20"/>
                  <w:szCs w:val="20"/>
                </w:rPr>
                <w:id w:val="17382044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04254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E765284" w14:textId="21B5ACFB" w:rsidR="00892706" w:rsidRDefault="00283A95" w:rsidP="000C32A3">
            <w:pPr>
              <w:ind w:left="-65"/>
              <w:rPr>
                <w:rFonts w:cstheme="minorHAnsi"/>
                <w:b/>
                <w:bCs/>
                <w:u w:val="single"/>
              </w:rPr>
            </w:pPr>
            <w:sdt>
              <w:sdtPr>
                <w:rPr>
                  <w:rFonts w:cstheme="minorHAnsi"/>
                  <w:sz w:val="20"/>
                  <w:szCs w:val="20"/>
                </w:rPr>
                <w:id w:val="-2910657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82575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C487589" w14:textId="6B1B8572" w:rsidR="00892706" w:rsidRDefault="00283A95" w:rsidP="000C32A3">
            <w:pPr>
              <w:ind w:left="-65"/>
              <w:rPr>
                <w:rFonts w:cstheme="minorHAnsi"/>
                <w:b/>
                <w:bCs/>
                <w:u w:val="single"/>
              </w:rPr>
            </w:pPr>
            <w:sdt>
              <w:sdtPr>
                <w:rPr>
                  <w:rFonts w:cstheme="minorHAnsi"/>
                  <w:sz w:val="20"/>
                  <w:szCs w:val="20"/>
                </w:rPr>
                <w:id w:val="-9191031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0341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2D1CB9A" w14:textId="7268C6D0" w:rsidR="00892706" w:rsidRDefault="00283A95" w:rsidP="000C32A3">
            <w:pPr>
              <w:ind w:left="-65"/>
              <w:rPr>
                <w:rFonts w:cstheme="minorHAnsi"/>
                <w:b/>
                <w:bCs/>
                <w:u w:val="single"/>
              </w:rPr>
            </w:pPr>
            <w:sdt>
              <w:sdtPr>
                <w:rPr>
                  <w:rFonts w:cstheme="minorHAnsi"/>
                  <w:sz w:val="20"/>
                  <w:szCs w:val="20"/>
                </w:rPr>
                <w:id w:val="4822004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36616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7CD40B" w14:textId="1094BF35" w:rsidR="00892706" w:rsidRDefault="00283A95" w:rsidP="000C32A3">
            <w:pPr>
              <w:ind w:left="-65"/>
              <w:rPr>
                <w:rFonts w:cstheme="minorHAnsi"/>
                <w:b/>
                <w:bCs/>
                <w:u w:val="single"/>
              </w:rPr>
            </w:pPr>
            <w:sdt>
              <w:sdtPr>
                <w:rPr>
                  <w:rFonts w:cstheme="minorHAnsi"/>
                  <w:sz w:val="20"/>
                  <w:szCs w:val="20"/>
                </w:rPr>
                <w:id w:val="-5533909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641396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DFA900" w14:textId="5E7B770E" w:rsidR="00892706" w:rsidRDefault="00283A95" w:rsidP="000C32A3">
            <w:pPr>
              <w:ind w:left="-65"/>
              <w:rPr>
                <w:rFonts w:cstheme="minorHAnsi"/>
                <w:b/>
                <w:bCs/>
                <w:u w:val="single"/>
              </w:rPr>
            </w:pPr>
            <w:sdt>
              <w:sdtPr>
                <w:rPr>
                  <w:rFonts w:cstheme="minorHAnsi"/>
                  <w:sz w:val="20"/>
                  <w:szCs w:val="20"/>
                </w:rPr>
                <w:id w:val="-13311330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18020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633A58" w14:textId="47974B21" w:rsidR="00892706" w:rsidRDefault="00283A95" w:rsidP="000C32A3">
            <w:pPr>
              <w:ind w:left="-65"/>
              <w:rPr>
                <w:rFonts w:cstheme="minorHAnsi"/>
                <w:b/>
                <w:bCs/>
                <w:u w:val="single"/>
              </w:rPr>
            </w:pPr>
            <w:sdt>
              <w:sdtPr>
                <w:rPr>
                  <w:rFonts w:cstheme="minorHAnsi"/>
                  <w:sz w:val="20"/>
                  <w:szCs w:val="20"/>
                </w:rPr>
                <w:id w:val="-19093694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87748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CC2178A" w14:textId="3603A2CC" w:rsidR="00892706" w:rsidRDefault="00283A95" w:rsidP="000C32A3">
            <w:pPr>
              <w:ind w:left="-65"/>
              <w:rPr>
                <w:rFonts w:cstheme="minorHAnsi"/>
                <w:b/>
                <w:bCs/>
                <w:u w:val="single"/>
              </w:rPr>
            </w:pPr>
            <w:sdt>
              <w:sdtPr>
                <w:rPr>
                  <w:rFonts w:cstheme="minorHAnsi"/>
                  <w:sz w:val="20"/>
                  <w:szCs w:val="20"/>
                </w:rPr>
                <w:id w:val="-5328728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33506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D0DCD3F" w14:textId="4525538B" w:rsidR="00892706" w:rsidRDefault="00283A95" w:rsidP="000C32A3">
            <w:pPr>
              <w:ind w:left="-65"/>
              <w:rPr>
                <w:rFonts w:cstheme="minorHAnsi"/>
                <w:b/>
                <w:bCs/>
                <w:u w:val="single"/>
              </w:rPr>
            </w:pPr>
            <w:sdt>
              <w:sdtPr>
                <w:rPr>
                  <w:rFonts w:cstheme="minorHAnsi"/>
                  <w:sz w:val="20"/>
                  <w:szCs w:val="20"/>
                </w:rPr>
                <w:id w:val="-1008217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46016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87A1A2" w14:textId="024CB4E1" w:rsidR="00892706" w:rsidRDefault="00283A95" w:rsidP="000C32A3">
            <w:pPr>
              <w:ind w:left="-65"/>
              <w:rPr>
                <w:rFonts w:cstheme="minorHAnsi"/>
                <w:b/>
                <w:bCs/>
                <w:u w:val="single"/>
              </w:rPr>
            </w:pPr>
            <w:sdt>
              <w:sdtPr>
                <w:rPr>
                  <w:rFonts w:cstheme="minorHAnsi"/>
                  <w:sz w:val="20"/>
                  <w:szCs w:val="20"/>
                </w:rPr>
                <w:id w:val="20077111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30004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F50A316" w14:textId="51A34370" w:rsidR="00892706" w:rsidRDefault="00283A95" w:rsidP="000C32A3">
            <w:pPr>
              <w:ind w:left="-65"/>
              <w:rPr>
                <w:rFonts w:cstheme="minorHAnsi"/>
                <w:b/>
                <w:bCs/>
                <w:u w:val="single"/>
              </w:rPr>
            </w:pPr>
            <w:sdt>
              <w:sdtPr>
                <w:rPr>
                  <w:rFonts w:cstheme="minorHAnsi"/>
                  <w:sz w:val="20"/>
                  <w:szCs w:val="20"/>
                </w:rPr>
                <w:id w:val="7883896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5865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8D57A9" w14:textId="104A994F" w:rsidR="00892706" w:rsidRDefault="00283A95" w:rsidP="000C32A3">
            <w:pPr>
              <w:ind w:left="-65"/>
              <w:rPr>
                <w:rFonts w:cstheme="minorHAnsi"/>
                <w:b/>
                <w:bCs/>
                <w:u w:val="single"/>
              </w:rPr>
            </w:pPr>
            <w:sdt>
              <w:sdtPr>
                <w:rPr>
                  <w:rFonts w:cstheme="minorHAnsi"/>
                  <w:sz w:val="20"/>
                  <w:szCs w:val="20"/>
                </w:rPr>
                <w:id w:val="-1668671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34565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68D1FA" w14:textId="1DDCA039" w:rsidR="00892706" w:rsidRDefault="00283A95" w:rsidP="000C32A3">
            <w:pPr>
              <w:ind w:left="-65"/>
              <w:rPr>
                <w:rFonts w:cstheme="minorHAnsi"/>
                <w:b/>
                <w:bCs/>
                <w:u w:val="single"/>
              </w:rPr>
            </w:pPr>
            <w:sdt>
              <w:sdtPr>
                <w:rPr>
                  <w:rFonts w:cstheme="minorHAnsi"/>
                  <w:sz w:val="20"/>
                  <w:szCs w:val="20"/>
                </w:rPr>
                <w:id w:val="9897498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39280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04C26BC" w14:textId="62247835" w:rsidR="00892706" w:rsidRDefault="00283A95" w:rsidP="000C32A3">
            <w:pPr>
              <w:ind w:left="-65"/>
              <w:rPr>
                <w:rFonts w:cstheme="minorHAnsi"/>
                <w:b/>
                <w:bCs/>
                <w:u w:val="single"/>
              </w:rPr>
            </w:pPr>
            <w:sdt>
              <w:sdtPr>
                <w:rPr>
                  <w:rFonts w:cstheme="minorHAnsi"/>
                  <w:sz w:val="20"/>
                  <w:szCs w:val="20"/>
                </w:rPr>
                <w:id w:val="-15688794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36626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88339409"/>
            <w:placeholder>
              <w:docPart w:val="DEC59DC1117F4CF3B9E3A178BF760205"/>
            </w:placeholder>
            <w:showingPlcHdr/>
          </w:sdtPr>
          <w:sdtEndPr/>
          <w:sdtContent>
            <w:tc>
              <w:tcPr>
                <w:tcW w:w="1158" w:type="dxa"/>
                <w:shd w:val="clear" w:color="auto" w:fill="E5EAF6"/>
                <w:vAlign w:val="center"/>
              </w:tcPr>
              <w:p w14:paraId="2476B5A4" w14:textId="338FA89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583349345"/>
            <w:placeholder>
              <w:docPart w:val="42F8D87BA90D47109B2C21EFDB4E7492"/>
            </w:placeholder>
            <w:showingPlcHdr/>
          </w:sdtPr>
          <w:sdtEndPr/>
          <w:sdtContent>
            <w:tc>
              <w:tcPr>
                <w:tcW w:w="2394" w:type="dxa"/>
                <w:shd w:val="clear" w:color="auto" w:fill="E5EAF6"/>
                <w:vAlign w:val="center"/>
              </w:tcPr>
              <w:p w14:paraId="79232905" w14:textId="233DA112" w:rsidR="00892706" w:rsidRDefault="00892706" w:rsidP="00892706">
                <w:pPr>
                  <w:rPr>
                    <w:rFonts w:cstheme="minorHAnsi"/>
                    <w:b/>
                    <w:bCs/>
                    <w:u w:val="single"/>
                  </w:rPr>
                </w:pPr>
                <w:r>
                  <w:rPr>
                    <w:rStyle w:val="PlaceholderText"/>
                  </w:rPr>
                  <w:t>Total Reviewed</w:t>
                </w:r>
              </w:p>
            </w:tc>
          </w:sdtContent>
        </w:sdt>
      </w:tr>
      <w:tr w:rsidR="00892706" w14:paraId="442A7DC9" w14:textId="77777777" w:rsidTr="000C32A3">
        <w:trPr>
          <w:cantSplit/>
        </w:trPr>
        <w:tc>
          <w:tcPr>
            <w:tcW w:w="19440" w:type="dxa"/>
            <w:gridSpan w:val="23"/>
            <w:shd w:val="clear" w:color="auto" w:fill="E5EAF6"/>
            <w:vAlign w:val="center"/>
          </w:tcPr>
          <w:p w14:paraId="5A27CE84" w14:textId="1241C56E"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BADC540AC9344064858CAC80CDB02DED"/>
                </w:placeholder>
                <w:showingPlcHdr/>
              </w:sdtPr>
              <w:sdtEndPr/>
              <w:sdtContent>
                <w:r>
                  <w:rPr>
                    <w:rStyle w:val="PlaceholderText"/>
                  </w:rPr>
                  <w:t>Enter comments for any deficiencies noted and/or any records where this standard may not be applicable.</w:t>
                </w:r>
              </w:sdtContent>
            </w:sdt>
          </w:p>
        </w:tc>
      </w:tr>
      <w:tr w:rsidR="00892706" w14:paraId="70256FE1" w14:textId="77777777" w:rsidTr="000C32A3">
        <w:trPr>
          <w:cantSplit/>
        </w:trPr>
        <w:tc>
          <w:tcPr>
            <w:tcW w:w="4548" w:type="dxa"/>
            <w:vAlign w:val="center"/>
          </w:tcPr>
          <w:p w14:paraId="14C196E2" w14:textId="77777777" w:rsidR="00892706" w:rsidRPr="00A73393" w:rsidRDefault="00892706" w:rsidP="00892706">
            <w:pPr>
              <w:rPr>
                <w:sz w:val="12"/>
                <w:szCs w:val="12"/>
              </w:rPr>
            </w:pPr>
          </w:p>
          <w:p w14:paraId="46613B54" w14:textId="77777777" w:rsidR="00892706" w:rsidRPr="00794BE6" w:rsidRDefault="00283A95" w:rsidP="00892706">
            <w:pPr>
              <w:rPr>
                <w:b/>
                <w:bCs/>
              </w:rPr>
            </w:pPr>
            <w:hyperlink w:anchor="Stand8F5" w:history="1">
              <w:r w:rsidR="00892706" w:rsidRPr="00963EAD">
                <w:rPr>
                  <w:rStyle w:val="Hyperlink"/>
                  <w:b/>
                  <w:bCs/>
                </w:rPr>
                <w:t>8-F-5</w:t>
              </w:r>
            </w:hyperlink>
            <w:r w:rsidR="00892706" w:rsidRPr="00534738">
              <w:t xml:space="preserve"> </w:t>
            </w:r>
            <w:r w:rsidR="00892706">
              <w:t xml:space="preserve">  </w:t>
            </w:r>
            <w:r w:rsidR="00892706" w:rsidRPr="00CC680C">
              <w:rPr>
                <w:i/>
                <w:iCs/>
              </w:rPr>
              <w:t>A, B, C-M, C</w:t>
            </w:r>
            <w:bookmarkStart w:id="13" w:name="MedWorksheet7"/>
            <w:bookmarkEnd w:id="13"/>
          </w:p>
          <w:p w14:paraId="7CDB0130" w14:textId="1B2DEA12" w:rsidR="00892706" w:rsidRDefault="00892706" w:rsidP="00892706">
            <w:r>
              <w:rPr>
                <w:rFonts w:eastAsia="Arial" w:cstheme="minorHAnsi"/>
              </w:rPr>
              <w:t>Evidence t</w:t>
            </w:r>
            <w:r w:rsidRPr="008E23CC">
              <w:rPr>
                <w:rFonts w:eastAsia="Arial" w:cstheme="minorHAnsi"/>
              </w:rPr>
              <w:t>he anesthesia care plan is based on medical history.</w:t>
            </w:r>
          </w:p>
        </w:tc>
        <w:tc>
          <w:tcPr>
            <w:tcW w:w="564" w:type="dxa"/>
            <w:vAlign w:val="center"/>
          </w:tcPr>
          <w:p w14:paraId="78C99561" w14:textId="66FAFD7F" w:rsidR="00892706" w:rsidRDefault="00283A95" w:rsidP="000C32A3">
            <w:pPr>
              <w:ind w:left="-65"/>
              <w:rPr>
                <w:rFonts w:cstheme="minorHAnsi"/>
                <w:b/>
                <w:bCs/>
                <w:u w:val="single"/>
              </w:rPr>
            </w:pPr>
            <w:sdt>
              <w:sdtPr>
                <w:rPr>
                  <w:rFonts w:cstheme="minorHAnsi"/>
                  <w:sz w:val="20"/>
                  <w:szCs w:val="20"/>
                </w:rPr>
                <w:id w:val="-3737004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69459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874AFAF" w14:textId="2D249ECB" w:rsidR="00892706" w:rsidRDefault="00283A95" w:rsidP="000C32A3">
            <w:pPr>
              <w:ind w:left="-65"/>
              <w:rPr>
                <w:rFonts w:cstheme="minorHAnsi"/>
                <w:b/>
                <w:bCs/>
                <w:u w:val="single"/>
              </w:rPr>
            </w:pPr>
            <w:sdt>
              <w:sdtPr>
                <w:rPr>
                  <w:rFonts w:cstheme="minorHAnsi"/>
                  <w:sz w:val="20"/>
                  <w:szCs w:val="20"/>
                </w:rPr>
                <w:id w:val="9953827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33700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F84B9BE" w14:textId="66699835" w:rsidR="00892706" w:rsidRDefault="00283A95" w:rsidP="000C32A3">
            <w:pPr>
              <w:ind w:left="-65"/>
              <w:rPr>
                <w:rFonts w:cstheme="minorHAnsi"/>
                <w:b/>
                <w:bCs/>
                <w:u w:val="single"/>
              </w:rPr>
            </w:pPr>
            <w:sdt>
              <w:sdtPr>
                <w:rPr>
                  <w:rFonts w:cstheme="minorHAnsi"/>
                  <w:sz w:val="20"/>
                  <w:szCs w:val="20"/>
                </w:rPr>
                <w:id w:val="20986001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88745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D6A0D1" w14:textId="47AC8B73" w:rsidR="00892706" w:rsidRDefault="00283A95" w:rsidP="000C32A3">
            <w:pPr>
              <w:ind w:left="-65"/>
              <w:rPr>
                <w:rFonts w:cstheme="minorHAnsi"/>
                <w:b/>
                <w:bCs/>
                <w:u w:val="single"/>
              </w:rPr>
            </w:pPr>
            <w:sdt>
              <w:sdtPr>
                <w:rPr>
                  <w:rFonts w:cstheme="minorHAnsi"/>
                  <w:sz w:val="20"/>
                  <w:szCs w:val="20"/>
                </w:rPr>
                <w:id w:val="-15251644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89413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1E42FE5" w14:textId="6B3CA499" w:rsidR="00892706" w:rsidRDefault="00283A95" w:rsidP="000C32A3">
            <w:pPr>
              <w:ind w:left="-65"/>
              <w:rPr>
                <w:rFonts w:cstheme="minorHAnsi"/>
                <w:b/>
                <w:bCs/>
                <w:u w:val="single"/>
              </w:rPr>
            </w:pPr>
            <w:sdt>
              <w:sdtPr>
                <w:rPr>
                  <w:rFonts w:cstheme="minorHAnsi"/>
                  <w:sz w:val="20"/>
                  <w:szCs w:val="20"/>
                </w:rPr>
                <w:id w:val="-17836467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19246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A0E1FFC" w14:textId="33FA414A" w:rsidR="00892706" w:rsidRDefault="00283A95" w:rsidP="000C32A3">
            <w:pPr>
              <w:ind w:left="-65"/>
              <w:rPr>
                <w:rFonts w:cstheme="minorHAnsi"/>
                <w:b/>
                <w:bCs/>
                <w:u w:val="single"/>
              </w:rPr>
            </w:pPr>
            <w:sdt>
              <w:sdtPr>
                <w:rPr>
                  <w:rFonts w:cstheme="minorHAnsi"/>
                  <w:sz w:val="20"/>
                  <w:szCs w:val="20"/>
                </w:rPr>
                <w:id w:val="10043970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23089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EDF571" w14:textId="0CD9F97E" w:rsidR="00892706" w:rsidRDefault="00283A95" w:rsidP="000C32A3">
            <w:pPr>
              <w:ind w:left="-65"/>
              <w:rPr>
                <w:rFonts w:cstheme="minorHAnsi"/>
                <w:b/>
                <w:bCs/>
                <w:u w:val="single"/>
              </w:rPr>
            </w:pPr>
            <w:sdt>
              <w:sdtPr>
                <w:rPr>
                  <w:rFonts w:cstheme="minorHAnsi"/>
                  <w:sz w:val="20"/>
                  <w:szCs w:val="20"/>
                </w:rPr>
                <w:id w:val="600608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201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5EDC34C" w14:textId="637295B0" w:rsidR="00892706" w:rsidRDefault="00283A95" w:rsidP="000C32A3">
            <w:pPr>
              <w:ind w:left="-65"/>
              <w:rPr>
                <w:rFonts w:cstheme="minorHAnsi"/>
                <w:b/>
                <w:bCs/>
                <w:u w:val="single"/>
              </w:rPr>
            </w:pPr>
            <w:sdt>
              <w:sdtPr>
                <w:rPr>
                  <w:rFonts w:cstheme="minorHAnsi"/>
                  <w:sz w:val="20"/>
                  <w:szCs w:val="20"/>
                </w:rPr>
                <w:id w:val="-4246459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78637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D6A0CE1" w14:textId="6629308A" w:rsidR="00892706" w:rsidRDefault="00283A95" w:rsidP="000C32A3">
            <w:pPr>
              <w:ind w:left="-65"/>
              <w:rPr>
                <w:rFonts w:cstheme="minorHAnsi"/>
                <w:b/>
                <w:bCs/>
                <w:u w:val="single"/>
              </w:rPr>
            </w:pPr>
            <w:sdt>
              <w:sdtPr>
                <w:rPr>
                  <w:rFonts w:cstheme="minorHAnsi"/>
                  <w:sz w:val="20"/>
                  <w:szCs w:val="20"/>
                </w:rPr>
                <w:id w:val="13451319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24680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87CFE82" w14:textId="3AA5A12F" w:rsidR="00892706" w:rsidRDefault="00283A95" w:rsidP="000C32A3">
            <w:pPr>
              <w:ind w:left="-65"/>
              <w:rPr>
                <w:rFonts w:cstheme="minorHAnsi"/>
                <w:b/>
                <w:bCs/>
                <w:u w:val="single"/>
              </w:rPr>
            </w:pPr>
            <w:sdt>
              <w:sdtPr>
                <w:rPr>
                  <w:rFonts w:cstheme="minorHAnsi"/>
                  <w:sz w:val="20"/>
                  <w:szCs w:val="20"/>
                </w:rPr>
                <w:id w:val="-9103074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090942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E3CBB4A" w14:textId="2E25705C" w:rsidR="00892706" w:rsidRDefault="00283A95" w:rsidP="000C32A3">
            <w:pPr>
              <w:ind w:left="-65"/>
              <w:rPr>
                <w:rFonts w:cstheme="minorHAnsi"/>
                <w:b/>
                <w:bCs/>
                <w:u w:val="single"/>
              </w:rPr>
            </w:pPr>
            <w:sdt>
              <w:sdtPr>
                <w:rPr>
                  <w:rFonts w:cstheme="minorHAnsi"/>
                  <w:sz w:val="20"/>
                  <w:szCs w:val="20"/>
                </w:rPr>
                <w:id w:val="-13578057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8905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E9B53D" w14:textId="16625788" w:rsidR="00892706" w:rsidRDefault="00283A95" w:rsidP="000C32A3">
            <w:pPr>
              <w:ind w:left="-65"/>
              <w:rPr>
                <w:rFonts w:cstheme="minorHAnsi"/>
                <w:b/>
                <w:bCs/>
                <w:u w:val="single"/>
              </w:rPr>
            </w:pPr>
            <w:sdt>
              <w:sdtPr>
                <w:rPr>
                  <w:rFonts w:cstheme="minorHAnsi"/>
                  <w:sz w:val="20"/>
                  <w:szCs w:val="20"/>
                </w:rPr>
                <w:id w:val="-14809228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35665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DAB736" w14:textId="6C5AFDB9" w:rsidR="00892706" w:rsidRDefault="00283A95" w:rsidP="000C32A3">
            <w:pPr>
              <w:ind w:left="-65"/>
              <w:rPr>
                <w:rFonts w:cstheme="minorHAnsi"/>
                <w:b/>
                <w:bCs/>
                <w:u w:val="single"/>
              </w:rPr>
            </w:pPr>
            <w:sdt>
              <w:sdtPr>
                <w:rPr>
                  <w:rFonts w:cstheme="minorHAnsi"/>
                  <w:sz w:val="20"/>
                  <w:szCs w:val="20"/>
                </w:rPr>
                <w:id w:val="-3023817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648577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BB3421F" w14:textId="4C660DC5" w:rsidR="00892706" w:rsidRDefault="00283A95" w:rsidP="000C32A3">
            <w:pPr>
              <w:ind w:left="-65"/>
              <w:rPr>
                <w:rFonts w:cstheme="minorHAnsi"/>
                <w:b/>
                <w:bCs/>
                <w:u w:val="single"/>
              </w:rPr>
            </w:pPr>
            <w:sdt>
              <w:sdtPr>
                <w:rPr>
                  <w:rFonts w:cstheme="minorHAnsi"/>
                  <w:sz w:val="20"/>
                  <w:szCs w:val="20"/>
                </w:rPr>
                <w:id w:val="245694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6065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6FC7F3E" w14:textId="14A963AD" w:rsidR="00892706" w:rsidRDefault="00283A95" w:rsidP="000C32A3">
            <w:pPr>
              <w:ind w:left="-65"/>
              <w:rPr>
                <w:rFonts w:cstheme="minorHAnsi"/>
                <w:b/>
                <w:bCs/>
                <w:u w:val="single"/>
              </w:rPr>
            </w:pPr>
            <w:sdt>
              <w:sdtPr>
                <w:rPr>
                  <w:rFonts w:cstheme="minorHAnsi"/>
                  <w:sz w:val="20"/>
                  <w:szCs w:val="20"/>
                </w:rPr>
                <w:id w:val="-17685360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63224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FAA6197" w14:textId="6B8B3A94" w:rsidR="00892706" w:rsidRDefault="00283A95" w:rsidP="000C32A3">
            <w:pPr>
              <w:ind w:left="-65"/>
              <w:rPr>
                <w:rFonts w:cstheme="minorHAnsi"/>
                <w:b/>
                <w:bCs/>
                <w:u w:val="single"/>
              </w:rPr>
            </w:pPr>
            <w:sdt>
              <w:sdtPr>
                <w:rPr>
                  <w:rFonts w:cstheme="minorHAnsi"/>
                  <w:sz w:val="20"/>
                  <w:szCs w:val="20"/>
                </w:rPr>
                <w:id w:val="-12695408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8748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66E9F32" w14:textId="030B5C6E" w:rsidR="00892706" w:rsidRDefault="00283A95" w:rsidP="000C32A3">
            <w:pPr>
              <w:ind w:left="-65"/>
              <w:rPr>
                <w:rFonts w:cstheme="minorHAnsi"/>
                <w:b/>
                <w:bCs/>
                <w:u w:val="single"/>
              </w:rPr>
            </w:pPr>
            <w:sdt>
              <w:sdtPr>
                <w:rPr>
                  <w:rFonts w:cstheme="minorHAnsi"/>
                  <w:sz w:val="20"/>
                  <w:szCs w:val="20"/>
                </w:rPr>
                <w:id w:val="1591045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43482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CDE03A0" w14:textId="2D0E1EFD" w:rsidR="00892706" w:rsidRDefault="00283A95" w:rsidP="000C32A3">
            <w:pPr>
              <w:ind w:left="-65"/>
              <w:rPr>
                <w:rFonts w:cstheme="minorHAnsi"/>
                <w:b/>
                <w:bCs/>
                <w:u w:val="single"/>
              </w:rPr>
            </w:pPr>
            <w:sdt>
              <w:sdtPr>
                <w:rPr>
                  <w:rFonts w:cstheme="minorHAnsi"/>
                  <w:sz w:val="20"/>
                  <w:szCs w:val="20"/>
                </w:rPr>
                <w:id w:val="16658998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379736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C3DEF62" w14:textId="6483EE06" w:rsidR="00892706" w:rsidRDefault="00283A95" w:rsidP="000C32A3">
            <w:pPr>
              <w:ind w:left="-65"/>
              <w:rPr>
                <w:rFonts w:cstheme="minorHAnsi"/>
                <w:b/>
                <w:bCs/>
                <w:u w:val="single"/>
              </w:rPr>
            </w:pPr>
            <w:sdt>
              <w:sdtPr>
                <w:rPr>
                  <w:rFonts w:cstheme="minorHAnsi"/>
                  <w:sz w:val="20"/>
                  <w:szCs w:val="20"/>
                </w:rPr>
                <w:id w:val="1631976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8979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F156FC5" w14:textId="58916B6B" w:rsidR="00892706" w:rsidRDefault="00283A95" w:rsidP="000C32A3">
            <w:pPr>
              <w:ind w:left="-65"/>
              <w:rPr>
                <w:rFonts w:cstheme="minorHAnsi"/>
                <w:b/>
                <w:bCs/>
                <w:u w:val="single"/>
              </w:rPr>
            </w:pPr>
            <w:sdt>
              <w:sdtPr>
                <w:rPr>
                  <w:rFonts w:cstheme="minorHAnsi"/>
                  <w:sz w:val="20"/>
                  <w:szCs w:val="20"/>
                </w:rPr>
                <w:id w:val="-10123728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32251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61449386"/>
            <w:placeholder>
              <w:docPart w:val="CB08A69EE4694A15BC464CA306E80CE8"/>
            </w:placeholder>
            <w:showingPlcHdr/>
          </w:sdtPr>
          <w:sdtEndPr/>
          <w:sdtContent>
            <w:tc>
              <w:tcPr>
                <w:tcW w:w="1158" w:type="dxa"/>
                <w:vAlign w:val="center"/>
              </w:tcPr>
              <w:p w14:paraId="246DCB6F" w14:textId="2F68C2D6"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881849951"/>
            <w:placeholder>
              <w:docPart w:val="18302B48267D4F86AF96D416F16411C3"/>
            </w:placeholder>
            <w:showingPlcHdr/>
          </w:sdtPr>
          <w:sdtEndPr/>
          <w:sdtContent>
            <w:tc>
              <w:tcPr>
                <w:tcW w:w="2394" w:type="dxa"/>
                <w:vAlign w:val="center"/>
              </w:tcPr>
              <w:p w14:paraId="23222656" w14:textId="660F91AB" w:rsidR="00892706" w:rsidRDefault="00892706" w:rsidP="00892706">
                <w:pPr>
                  <w:rPr>
                    <w:rFonts w:cstheme="minorHAnsi"/>
                    <w:b/>
                    <w:bCs/>
                    <w:u w:val="single"/>
                  </w:rPr>
                </w:pPr>
                <w:r>
                  <w:rPr>
                    <w:rStyle w:val="PlaceholderText"/>
                  </w:rPr>
                  <w:t>Total Reviewed</w:t>
                </w:r>
              </w:p>
            </w:tc>
          </w:sdtContent>
        </w:sdt>
      </w:tr>
      <w:tr w:rsidR="00892706" w14:paraId="4843CB49" w14:textId="77777777" w:rsidTr="000C32A3">
        <w:trPr>
          <w:cantSplit/>
        </w:trPr>
        <w:tc>
          <w:tcPr>
            <w:tcW w:w="19440" w:type="dxa"/>
            <w:gridSpan w:val="23"/>
            <w:vAlign w:val="center"/>
          </w:tcPr>
          <w:p w14:paraId="4FAA030C" w14:textId="1F8F52DA"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026A4DF5E2AD4737AB60D29498FC6FEE"/>
                </w:placeholder>
                <w:showingPlcHdr/>
              </w:sdtPr>
              <w:sdtEndPr/>
              <w:sdtContent>
                <w:r>
                  <w:rPr>
                    <w:rStyle w:val="PlaceholderText"/>
                  </w:rPr>
                  <w:t>Enter comments for any deficiencies noted and/or any records where this standard may not be applicable.</w:t>
                </w:r>
              </w:sdtContent>
            </w:sdt>
          </w:p>
        </w:tc>
      </w:tr>
      <w:tr w:rsidR="00892706" w14:paraId="4C2C499C" w14:textId="77777777" w:rsidTr="000C32A3">
        <w:trPr>
          <w:cantSplit/>
        </w:trPr>
        <w:tc>
          <w:tcPr>
            <w:tcW w:w="4548" w:type="dxa"/>
            <w:shd w:val="clear" w:color="auto" w:fill="E5EAF6"/>
            <w:vAlign w:val="center"/>
          </w:tcPr>
          <w:p w14:paraId="053C7EDB" w14:textId="77777777" w:rsidR="00892706" w:rsidRPr="00A73393" w:rsidRDefault="00892706" w:rsidP="00892706">
            <w:pPr>
              <w:rPr>
                <w:sz w:val="12"/>
                <w:szCs w:val="12"/>
              </w:rPr>
            </w:pPr>
          </w:p>
          <w:p w14:paraId="6AE22CDF" w14:textId="77777777" w:rsidR="00892706" w:rsidRPr="00794BE6" w:rsidRDefault="00283A95" w:rsidP="00892706">
            <w:pPr>
              <w:rPr>
                <w:b/>
                <w:bCs/>
              </w:rPr>
            </w:pPr>
            <w:hyperlink w:anchor="Stand8F6" w:history="1">
              <w:r w:rsidR="00892706" w:rsidRPr="00963EAD">
                <w:rPr>
                  <w:rStyle w:val="Hyperlink"/>
                  <w:b/>
                  <w:bCs/>
                </w:rPr>
                <w:t>8-F-6</w:t>
              </w:r>
              <w:r w:rsidR="00892706" w:rsidRPr="00963EAD">
                <w:rPr>
                  <w:rStyle w:val="Hyperlink"/>
                </w:rPr>
                <w:t xml:space="preserve">  </w:t>
              </w:r>
            </w:hyperlink>
            <w:r w:rsidR="00892706">
              <w:t xml:space="preserve"> </w:t>
            </w:r>
            <w:r w:rsidR="00892706" w:rsidRPr="00CC680C">
              <w:rPr>
                <w:i/>
                <w:iCs/>
              </w:rPr>
              <w:t>A, B, C-M, C</w:t>
            </w:r>
          </w:p>
          <w:p w14:paraId="6BDA86E2" w14:textId="01E061C0" w:rsidR="00892706" w:rsidRPr="00D54142" w:rsidRDefault="00892706" w:rsidP="00892706">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E5EAF6"/>
            <w:vAlign w:val="center"/>
          </w:tcPr>
          <w:p w14:paraId="3975845D" w14:textId="07876D60" w:rsidR="00892706" w:rsidRDefault="00283A95" w:rsidP="000C32A3">
            <w:pPr>
              <w:ind w:left="-65"/>
              <w:rPr>
                <w:rFonts w:cstheme="minorHAnsi"/>
                <w:b/>
                <w:bCs/>
                <w:u w:val="single"/>
              </w:rPr>
            </w:pPr>
            <w:sdt>
              <w:sdtPr>
                <w:rPr>
                  <w:rFonts w:cstheme="minorHAnsi"/>
                  <w:sz w:val="20"/>
                  <w:szCs w:val="20"/>
                </w:rPr>
                <w:id w:val="-1795742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74176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63ABCA" w14:textId="0FB37178" w:rsidR="00892706" w:rsidRDefault="00283A95" w:rsidP="000C32A3">
            <w:pPr>
              <w:ind w:left="-65"/>
              <w:rPr>
                <w:rFonts w:cstheme="minorHAnsi"/>
                <w:b/>
                <w:bCs/>
                <w:u w:val="single"/>
              </w:rPr>
            </w:pPr>
            <w:sdt>
              <w:sdtPr>
                <w:rPr>
                  <w:rFonts w:cstheme="minorHAnsi"/>
                  <w:sz w:val="20"/>
                  <w:szCs w:val="20"/>
                </w:rPr>
                <w:id w:val="17334924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38423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6C25394" w14:textId="1A773EDB" w:rsidR="00892706" w:rsidRDefault="00283A95" w:rsidP="000C32A3">
            <w:pPr>
              <w:ind w:left="-65"/>
              <w:rPr>
                <w:rFonts w:cstheme="minorHAnsi"/>
                <w:b/>
                <w:bCs/>
                <w:u w:val="single"/>
              </w:rPr>
            </w:pPr>
            <w:sdt>
              <w:sdtPr>
                <w:rPr>
                  <w:rFonts w:cstheme="minorHAnsi"/>
                  <w:sz w:val="20"/>
                  <w:szCs w:val="20"/>
                </w:rPr>
                <w:id w:val="1185022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90042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80D1D86" w14:textId="6EFEA6E5" w:rsidR="00892706" w:rsidRDefault="00283A95" w:rsidP="000C32A3">
            <w:pPr>
              <w:ind w:left="-65"/>
              <w:rPr>
                <w:rFonts w:cstheme="minorHAnsi"/>
                <w:b/>
                <w:bCs/>
                <w:u w:val="single"/>
              </w:rPr>
            </w:pPr>
            <w:sdt>
              <w:sdtPr>
                <w:rPr>
                  <w:rFonts w:cstheme="minorHAnsi"/>
                  <w:sz w:val="20"/>
                  <w:szCs w:val="20"/>
                </w:rPr>
                <w:id w:val="-16265283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3695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A325F78" w14:textId="57AE782C" w:rsidR="00892706" w:rsidRDefault="00283A95" w:rsidP="000C32A3">
            <w:pPr>
              <w:ind w:left="-65"/>
              <w:rPr>
                <w:rFonts w:cstheme="minorHAnsi"/>
                <w:b/>
                <w:bCs/>
                <w:u w:val="single"/>
              </w:rPr>
            </w:pPr>
            <w:sdt>
              <w:sdtPr>
                <w:rPr>
                  <w:rFonts w:cstheme="minorHAnsi"/>
                  <w:sz w:val="20"/>
                  <w:szCs w:val="20"/>
                </w:rPr>
                <w:id w:val="-242621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31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854481" w14:textId="6E8E56C3" w:rsidR="00892706" w:rsidRDefault="00283A95" w:rsidP="000C32A3">
            <w:pPr>
              <w:ind w:left="-65"/>
              <w:rPr>
                <w:rFonts w:cstheme="minorHAnsi"/>
                <w:b/>
                <w:bCs/>
                <w:u w:val="single"/>
              </w:rPr>
            </w:pPr>
            <w:sdt>
              <w:sdtPr>
                <w:rPr>
                  <w:rFonts w:cstheme="minorHAnsi"/>
                  <w:sz w:val="20"/>
                  <w:szCs w:val="20"/>
                </w:rPr>
                <w:id w:val="823456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52491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8A1CE66" w14:textId="0FB24770" w:rsidR="00892706" w:rsidRDefault="00283A95" w:rsidP="000C32A3">
            <w:pPr>
              <w:ind w:left="-65"/>
              <w:rPr>
                <w:rFonts w:cstheme="minorHAnsi"/>
                <w:b/>
                <w:bCs/>
                <w:u w:val="single"/>
              </w:rPr>
            </w:pPr>
            <w:sdt>
              <w:sdtPr>
                <w:rPr>
                  <w:rFonts w:cstheme="minorHAnsi"/>
                  <w:sz w:val="20"/>
                  <w:szCs w:val="20"/>
                </w:rPr>
                <w:id w:val="-1848396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53913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77E81C" w14:textId="056357F3" w:rsidR="00892706" w:rsidRDefault="00283A95" w:rsidP="000C32A3">
            <w:pPr>
              <w:ind w:left="-65"/>
              <w:rPr>
                <w:rFonts w:cstheme="minorHAnsi"/>
                <w:b/>
                <w:bCs/>
                <w:u w:val="single"/>
              </w:rPr>
            </w:pPr>
            <w:sdt>
              <w:sdtPr>
                <w:rPr>
                  <w:rFonts w:cstheme="minorHAnsi"/>
                  <w:sz w:val="20"/>
                  <w:szCs w:val="20"/>
                </w:rPr>
                <w:id w:val="20683731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53120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1057D5" w14:textId="0A5FD334" w:rsidR="00892706" w:rsidRDefault="00283A95" w:rsidP="000C32A3">
            <w:pPr>
              <w:ind w:left="-65"/>
              <w:rPr>
                <w:rFonts w:cstheme="minorHAnsi"/>
                <w:b/>
                <w:bCs/>
                <w:u w:val="single"/>
              </w:rPr>
            </w:pPr>
            <w:sdt>
              <w:sdtPr>
                <w:rPr>
                  <w:rFonts w:cstheme="minorHAnsi"/>
                  <w:sz w:val="20"/>
                  <w:szCs w:val="20"/>
                </w:rPr>
                <w:id w:val="21274941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33392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706622A" w14:textId="79CFDB77" w:rsidR="00892706" w:rsidRDefault="00283A95" w:rsidP="000C32A3">
            <w:pPr>
              <w:ind w:left="-65"/>
              <w:rPr>
                <w:rFonts w:cstheme="minorHAnsi"/>
                <w:b/>
                <w:bCs/>
                <w:u w:val="single"/>
              </w:rPr>
            </w:pPr>
            <w:sdt>
              <w:sdtPr>
                <w:rPr>
                  <w:rFonts w:cstheme="minorHAnsi"/>
                  <w:sz w:val="20"/>
                  <w:szCs w:val="20"/>
                </w:rPr>
                <w:id w:val="-6432760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27700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F0D2A6" w14:textId="0FD864D4" w:rsidR="00892706" w:rsidRDefault="00283A95" w:rsidP="000C32A3">
            <w:pPr>
              <w:ind w:left="-65"/>
              <w:rPr>
                <w:rFonts w:cstheme="minorHAnsi"/>
                <w:b/>
                <w:bCs/>
                <w:u w:val="single"/>
              </w:rPr>
            </w:pPr>
            <w:sdt>
              <w:sdtPr>
                <w:rPr>
                  <w:rFonts w:cstheme="minorHAnsi"/>
                  <w:sz w:val="20"/>
                  <w:szCs w:val="20"/>
                </w:rPr>
                <w:id w:val="2848530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18846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3CE3201" w14:textId="5C3588DE" w:rsidR="00892706" w:rsidRDefault="00283A95" w:rsidP="000C32A3">
            <w:pPr>
              <w:ind w:left="-65"/>
              <w:rPr>
                <w:rFonts w:cstheme="minorHAnsi"/>
                <w:b/>
                <w:bCs/>
                <w:u w:val="single"/>
              </w:rPr>
            </w:pPr>
            <w:sdt>
              <w:sdtPr>
                <w:rPr>
                  <w:rFonts w:cstheme="minorHAnsi"/>
                  <w:sz w:val="20"/>
                  <w:szCs w:val="20"/>
                </w:rPr>
                <w:id w:val="-8906502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17906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61020B" w14:textId="06FA0DAD" w:rsidR="00892706" w:rsidRDefault="00283A95" w:rsidP="000C32A3">
            <w:pPr>
              <w:ind w:left="-65"/>
              <w:rPr>
                <w:rFonts w:cstheme="minorHAnsi"/>
                <w:b/>
                <w:bCs/>
                <w:u w:val="single"/>
              </w:rPr>
            </w:pPr>
            <w:sdt>
              <w:sdtPr>
                <w:rPr>
                  <w:rFonts w:cstheme="minorHAnsi"/>
                  <w:sz w:val="20"/>
                  <w:szCs w:val="20"/>
                </w:rPr>
                <w:id w:val="19468845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0293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9823E1" w14:textId="26BECC3C" w:rsidR="00892706" w:rsidRDefault="00283A95" w:rsidP="000C32A3">
            <w:pPr>
              <w:ind w:left="-65"/>
              <w:rPr>
                <w:rFonts w:cstheme="minorHAnsi"/>
                <w:b/>
                <w:bCs/>
                <w:u w:val="single"/>
              </w:rPr>
            </w:pPr>
            <w:sdt>
              <w:sdtPr>
                <w:rPr>
                  <w:rFonts w:cstheme="minorHAnsi"/>
                  <w:sz w:val="20"/>
                  <w:szCs w:val="20"/>
                </w:rPr>
                <w:id w:val="-1987135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89542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3A55E4E" w14:textId="7BBCD1DC" w:rsidR="00892706" w:rsidRDefault="00283A95" w:rsidP="000C32A3">
            <w:pPr>
              <w:ind w:left="-65"/>
              <w:rPr>
                <w:rFonts w:cstheme="minorHAnsi"/>
                <w:b/>
                <w:bCs/>
                <w:u w:val="single"/>
              </w:rPr>
            </w:pPr>
            <w:sdt>
              <w:sdtPr>
                <w:rPr>
                  <w:rFonts w:cstheme="minorHAnsi"/>
                  <w:sz w:val="20"/>
                  <w:szCs w:val="20"/>
                </w:rPr>
                <w:id w:val="13424256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87104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A1FC1F0" w14:textId="7EB5620B" w:rsidR="00892706" w:rsidRDefault="00283A95" w:rsidP="000C32A3">
            <w:pPr>
              <w:ind w:left="-65"/>
              <w:rPr>
                <w:rFonts w:cstheme="minorHAnsi"/>
                <w:b/>
                <w:bCs/>
                <w:u w:val="single"/>
              </w:rPr>
            </w:pPr>
            <w:sdt>
              <w:sdtPr>
                <w:rPr>
                  <w:rFonts w:cstheme="minorHAnsi"/>
                  <w:sz w:val="20"/>
                  <w:szCs w:val="20"/>
                </w:rPr>
                <w:id w:val="-17891115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6895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F5FC15E" w14:textId="2F523BCD" w:rsidR="00892706" w:rsidRDefault="00283A95" w:rsidP="000C32A3">
            <w:pPr>
              <w:ind w:left="-65"/>
              <w:rPr>
                <w:rFonts w:cstheme="minorHAnsi"/>
                <w:b/>
                <w:bCs/>
                <w:u w:val="single"/>
              </w:rPr>
            </w:pPr>
            <w:sdt>
              <w:sdtPr>
                <w:rPr>
                  <w:rFonts w:cstheme="minorHAnsi"/>
                  <w:sz w:val="20"/>
                  <w:szCs w:val="20"/>
                </w:rPr>
                <w:id w:val="9858973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3667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8A214C" w14:textId="370DF5BF" w:rsidR="00892706" w:rsidRDefault="00283A95" w:rsidP="000C32A3">
            <w:pPr>
              <w:ind w:left="-65"/>
              <w:rPr>
                <w:rFonts w:cstheme="minorHAnsi"/>
                <w:b/>
                <w:bCs/>
                <w:u w:val="single"/>
              </w:rPr>
            </w:pPr>
            <w:sdt>
              <w:sdtPr>
                <w:rPr>
                  <w:rFonts w:cstheme="minorHAnsi"/>
                  <w:sz w:val="20"/>
                  <w:szCs w:val="20"/>
                </w:rPr>
                <w:id w:val="-15438944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00818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92C14B0" w14:textId="5C88B3E7" w:rsidR="00892706" w:rsidRDefault="00283A95" w:rsidP="000C32A3">
            <w:pPr>
              <w:ind w:left="-65"/>
              <w:rPr>
                <w:rFonts w:cstheme="minorHAnsi"/>
                <w:b/>
                <w:bCs/>
                <w:u w:val="single"/>
              </w:rPr>
            </w:pPr>
            <w:sdt>
              <w:sdtPr>
                <w:rPr>
                  <w:rFonts w:cstheme="minorHAnsi"/>
                  <w:sz w:val="20"/>
                  <w:szCs w:val="20"/>
                </w:rPr>
                <w:id w:val="-3739268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14330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B2260A2" w14:textId="0E40F208" w:rsidR="00892706" w:rsidRDefault="00283A95" w:rsidP="000C32A3">
            <w:pPr>
              <w:ind w:left="-65"/>
              <w:rPr>
                <w:rFonts w:cstheme="minorHAnsi"/>
                <w:b/>
                <w:bCs/>
                <w:u w:val="single"/>
              </w:rPr>
            </w:pPr>
            <w:sdt>
              <w:sdtPr>
                <w:rPr>
                  <w:rFonts w:cstheme="minorHAnsi"/>
                  <w:sz w:val="20"/>
                  <w:szCs w:val="20"/>
                </w:rPr>
                <w:id w:val="13576955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65393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74647275"/>
            <w:placeholder>
              <w:docPart w:val="3D705D3869FD44B0A13D08D67B35BB13"/>
            </w:placeholder>
            <w:showingPlcHdr/>
          </w:sdtPr>
          <w:sdtEndPr/>
          <w:sdtContent>
            <w:tc>
              <w:tcPr>
                <w:tcW w:w="1158" w:type="dxa"/>
                <w:shd w:val="clear" w:color="auto" w:fill="E5EAF6"/>
                <w:vAlign w:val="center"/>
              </w:tcPr>
              <w:p w14:paraId="10E1DF47" w14:textId="52BA0F11"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92526990"/>
            <w:placeholder>
              <w:docPart w:val="EF6F0CC8E0B643EAAC374FFD49724492"/>
            </w:placeholder>
            <w:showingPlcHdr/>
          </w:sdtPr>
          <w:sdtEndPr/>
          <w:sdtContent>
            <w:tc>
              <w:tcPr>
                <w:tcW w:w="2394" w:type="dxa"/>
                <w:shd w:val="clear" w:color="auto" w:fill="E5EAF6"/>
                <w:vAlign w:val="center"/>
              </w:tcPr>
              <w:p w14:paraId="443F51A7" w14:textId="4F74FB83" w:rsidR="00892706" w:rsidRDefault="00892706" w:rsidP="00892706">
                <w:pPr>
                  <w:rPr>
                    <w:rFonts w:cstheme="minorHAnsi"/>
                    <w:b/>
                    <w:bCs/>
                    <w:u w:val="single"/>
                  </w:rPr>
                </w:pPr>
                <w:r>
                  <w:rPr>
                    <w:rStyle w:val="PlaceholderText"/>
                  </w:rPr>
                  <w:t>Total Reviewed</w:t>
                </w:r>
              </w:p>
            </w:tc>
          </w:sdtContent>
        </w:sdt>
      </w:tr>
      <w:tr w:rsidR="00892706" w14:paraId="14203FB6" w14:textId="77777777" w:rsidTr="00FD2953">
        <w:trPr>
          <w:cantSplit/>
        </w:trPr>
        <w:tc>
          <w:tcPr>
            <w:tcW w:w="19440" w:type="dxa"/>
            <w:gridSpan w:val="23"/>
            <w:shd w:val="clear" w:color="auto" w:fill="E5EAF6"/>
          </w:tcPr>
          <w:p w14:paraId="59EDD564" w14:textId="348D8A97"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A65CC49442E74C1EAF90B11C9289CE17"/>
                </w:placeholder>
                <w:showingPlcHdr/>
              </w:sdtPr>
              <w:sdtEndPr/>
              <w:sdtContent>
                <w:r>
                  <w:rPr>
                    <w:rStyle w:val="PlaceholderText"/>
                  </w:rPr>
                  <w:t>Enter comments for any deficiencies noted and/or any records where this standard may not be applicable.</w:t>
                </w:r>
              </w:sdtContent>
            </w:sdt>
          </w:p>
        </w:tc>
      </w:tr>
      <w:tr w:rsidR="00892706" w14:paraId="241318FE" w14:textId="77777777" w:rsidTr="000C32A3">
        <w:trPr>
          <w:cantSplit/>
        </w:trPr>
        <w:tc>
          <w:tcPr>
            <w:tcW w:w="4548" w:type="dxa"/>
            <w:vAlign w:val="center"/>
          </w:tcPr>
          <w:p w14:paraId="609680DF" w14:textId="77777777" w:rsidR="00892706" w:rsidRPr="00942CC5" w:rsidRDefault="00892706" w:rsidP="00892706">
            <w:pPr>
              <w:rPr>
                <w:b/>
                <w:sz w:val="12"/>
                <w:szCs w:val="12"/>
              </w:rPr>
            </w:pPr>
          </w:p>
          <w:p w14:paraId="2D461520" w14:textId="77777777" w:rsidR="00892706" w:rsidRPr="00794BE6" w:rsidRDefault="00283A95" w:rsidP="00892706">
            <w:pPr>
              <w:rPr>
                <w:b/>
                <w:bCs/>
              </w:rPr>
            </w:pPr>
            <w:hyperlink w:anchor="Stand8F7" w:history="1">
              <w:r w:rsidR="00892706" w:rsidRPr="00963EAD">
                <w:rPr>
                  <w:rStyle w:val="Hyperlink"/>
                  <w:b/>
                  <w:bCs/>
                </w:rPr>
                <w:t>8-F-7</w:t>
              </w:r>
              <w:r w:rsidR="00892706" w:rsidRPr="00963EAD">
                <w:rPr>
                  <w:rStyle w:val="Hyperlink"/>
                </w:rPr>
                <w:t xml:space="preserve">  </w:t>
              </w:r>
            </w:hyperlink>
            <w:r w:rsidR="00892706">
              <w:t xml:space="preserve"> </w:t>
            </w:r>
            <w:r w:rsidR="00892706" w:rsidRPr="00CC680C">
              <w:rPr>
                <w:i/>
                <w:iCs/>
              </w:rPr>
              <w:t>A, B, C-M, C</w:t>
            </w:r>
          </w:p>
          <w:p w14:paraId="3438EF8D" w14:textId="74A524E5" w:rsidR="00892706" w:rsidRPr="001A2B05" w:rsidRDefault="00892706" w:rsidP="00892706">
            <w:r>
              <w:rPr>
                <w:rFonts w:eastAsia="Arial" w:cstheme="minorHAnsi"/>
              </w:rPr>
              <w:t>Evidence t</w:t>
            </w:r>
            <w:r w:rsidRPr="008E23CC">
              <w:rPr>
                <w:rFonts w:eastAsia="Arial" w:cstheme="minorHAnsi"/>
              </w:rPr>
              <w:t>he anesthesia care plan is based on drug therapies.</w:t>
            </w:r>
          </w:p>
        </w:tc>
        <w:tc>
          <w:tcPr>
            <w:tcW w:w="564" w:type="dxa"/>
            <w:vAlign w:val="center"/>
          </w:tcPr>
          <w:p w14:paraId="074AC42D" w14:textId="7E560D2B" w:rsidR="00892706" w:rsidRDefault="00283A95" w:rsidP="000C32A3">
            <w:pPr>
              <w:ind w:left="-65"/>
              <w:rPr>
                <w:rFonts w:cstheme="minorHAnsi"/>
                <w:b/>
                <w:bCs/>
                <w:u w:val="single"/>
              </w:rPr>
            </w:pPr>
            <w:sdt>
              <w:sdtPr>
                <w:rPr>
                  <w:rFonts w:cstheme="minorHAnsi"/>
                  <w:sz w:val="20"/>
                  <w:szCs w:val="20"/>
                </w:rPr>
                <w:id w:val="-6529096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951143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A549E8E" w14:textId="0413BAB4" w:rsidR="00892706" w:rsidRDefault="00283A95" w:rsidP="000C32A3">
            <w:pPr>
              <w:ind w:left="-65"/>
              <w:rPr>
                <w:rFonts w:cstheme="minorHAnsi"/>
                <w:b/>
                <w:bCs/>
                <w:u w:val="single"/>
              </w:rPr>
            </w:pPr>
            <w:sdt>
              <w:sdtPr>
                <w:rPr>
                  <w:rFonts w:cstheme="minorHAnsi"/>
                  <w:sz w:val="20"/>
                  <w:szCs w:val="20"/>
                </w:rPr>
                <w:id w:val="20510365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87396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B538DDE" w14:textId="4664EAD9" w:rsidR="00892706" w:rsidRDefault="00283A95" w:rsidP="000C32A3">
            <w:pPr>
              <w:ind w:left="-65"/>
              <w:rPr>
                <w:rFonts w:cstheme="minorHAnsi"/>
                <w:b/>
                <w:bCs/>
                <w:u w:val="single"/>
              </w:rPr>
            </w:pPr>
            <w:sdt>
              <w:sdtPr>
                <w:rPr>
                  <w:rFonts w:cstheme="minorHAnsi"/>
                  <w:sz w:val="20"/>
                  <w:szCs w:val="20"/>
                </w:rPr>
                <w:id w:val="-8837901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70056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766726" w14:textId="4C51A3FA" w:rsidR="00892706" w:rsidRDefault="00283A95" w:rsidP="000C32A3">
            <w:pPr>
              <w:ind w:left="-65"/>
              <w:rPr>
                <w:rFonts w:cstheme="minorHAnsi"/>
                <w:b/>
                <w:bCs/>
                <w:u w:val="single"/>
              </w:rPr>
            </w:pPr>
            <w:sdt>
              <w:sdtPr>
                <w:rPr>
                  <w:rFonts w:cstheme="minorHAnsi"/>
                  <w:sz w:val="20"/>
                  <w:szCs w:val="20"/>
                </w:rPr>
                <w:id w:val="6605883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1479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C5FED0E" w14:textId="0229FF4F" w:rsidR="00892706" w:rsidRDefault="00283A95" w:rsidP="000C32A3">
            <w:pPr>
              <w:ind w:left="-65"/>
              <w:rPr>
                <w:rFonts w:cstheme="minorHAnsi"/>
                <w:b/>
                <w:bCs/>
                <w:u w:val="single"/>
              </w:rPr>
            </w:pPr>
            <w:sdt>
              <w:sdtPr>
                <w:rPr>
                  <w:rFonts w:cstheme="minorHAnsi"/>
                  <w:sz w:val="20"/>
                  <w:szCs w:val="20"/>
                </w:rPr>
                <w:id w:val="-19945597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773834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715FA2A" w14:textId="281D8D6D" w:rsidR="00892706" w:rsidRDefault="00283A95" w:rsidP="000C32A3">
            <w:pPr>
              <w:ind w:left="-65"/>
              <w:rPr>
                <w:rFonts w:cstheme="minorHAnsi"/>
                <w:b/>
                <w:bCs/>
                <w:u w:val="single"/>
              </w:rPr>
            </w:pPr>
            <w:sdt>
              <w:sdtPr>
                <w:rPr>
                  <w:rFonts w:cstheme="minorHAnsi"/>
                  <w:sz w:val="20"/>
                  <w:szCs w:val="20"/>
                </w:rPr>
                <w:id w:val="4445833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60831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2B136D" w14:textId="04F8570A" w:rsidR="00892706" w:rsidRDefault="00283A95" w:rsidP="000C32A3">
            <w:pPr>
              <w:ind w:left="-65"/>
              <w:rPr>
                <w:rFonts w:cstheme="minorHAnsi"/>
                <w:b/>
                <w:bCs/>
                <w:u w:val="single"/>
              </w:rPr>
            </w:pPr>
            <w:sdt>
              <w:sdtPr>
                <w:rPr>
                  <w:rFonts w:cstheme="minorHAnsi"/>
                  <w:sz w:val="20"/>
                  <w:szCs w:val="20"/>
                </w:rPr>
                <w:id w:val="-18377564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82995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C94DADE" w14:textId="7A751240" w:rsidR="00892706" w:rsidRDefault="00283A95" w:rsidP="000C32A3">
            <w:pPr>
              <w:ind w:left="-65"/>
              <w:rPr>
                <w:rFonts w:cstheme="minorHAnsi"/>
                <w:b/>
                <w:bCs/>
                <w:u w:val="single"/>
              </w:rPr>
            </w:pPr>
            <w:sdt>
              <w:sdtPr>
                <w:rPr>
                  <w:rFonts w:cstheme="minorHAnsi"/>
                  <w:sz w:val="20"/>
                  <w:szCs w:val="20"/>
                </w:rPr>
                <w:id w:val="16780784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17066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59D5F2D" w14:textId="65907C1A" w:rsidR="00892706" w:rsidRDefault="00283A95" w:rsidP="000C32A3">
            <w:pPr>
              <w:ind w:left="-65"/>
              <w:rPr>
                <w:rFonts w:cstheme="minorHAnsi"/>
                <w:b/>
                <w:bCs/>
                <w:u w:val="single"/>
              </w:rPr>
            </w:pPr>
            <w:sdt>
              <w:sdtPr>
                <w:rPr>
                  <w:rFonts w:cstheme="minorHAnsi"/>
                  <w:sz w:val="20"/>
                  <w:szCs w:val="20"/>
                </w:rPr>
                <w:id w:val="-16772651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69382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1590F5A" w14:textId="5968CDD8" w:rsidR="00892706" w:rsidRDefault="00283A95" w:rsidP="000C32A3">
            <w:pPr>
              <w:ind w:left="-65"/>
              <w:rPr>
                <w:rFonts w:cstheme="minorHAnsi"/>
                <w:b/>
                <w:bCs/>
                <w:u w:val="single"/>
              </w:rPr>
            </w:pPr>
            <w:sdt>
              <w:sdtPr>
                <w:rPr>
                  <w:rFonts w:cstheme="minorHAnsi"/>
                  <w:sz w:val="20"/>
                  <w:szCs w:val="20"/>
                </w:rPr>
                <w:id w:val="-10987190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6715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AEA68A" w14:textId="1881F5A3" w:rsidR="00892706" w:rsidRDefault="00283A95" w:rsidP="000C32A3">
            <w:pPr>
              <w:ind w:left="-65"/>
              <w:rPr>
                <w:rFonts w:cstheme="minorHAnsi"/>
                <w:b/>
                <w:bCs/>
                <w:u w:val="single"/>
              </w:rPr>
            </w:pPr>
            <w:sdt>
              <w:sdtPr>
                <w:rPr>
                  <w:rFonts w:cstheme="minorHAnsi"/>
                  <w:sz w:val="20"/>
                  <w:szCs w:val="20"/>
                </w:rPr>
                <w:id w:val="19384032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118376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737FAD5" w14:textId="2D52ADF0" w:rsidR="00892706" w:rsidRDefault="00283A95" w:rsidP="000C32A3">
            <w:pPr>
              <w:ind w:left="-65"/>
              <w:rPr>
                <w:rFonts w:cstheme="minorHAnsi"/>
                <w:b/>
                <w:bCs/>
                <w:u w:val="single"/>
              </w:rPr>
            </w:pPr>
            <w:sdt>
              <w:sdtPr>
                <w:rPr>
                  <w:rFonts w:cstheme="minorHAnsi"/>
                  <w:sz w:val="20"/>
                  <w:szCs w:val="20"/>
                </w:rPr>
                <w:id w:val="-254903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0998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99EC394" w14:textId="6BF1564B" w:rsidR="00892706" w:rsidRDefault="00283A95" w:rsidP="000C32A3">
            <w:pPr>
              <w:ind w:left="-65"/>
              <w:rPr>
                <w:rFonts w:cstheme="minorHAnsi"/>
                <w:b/>
                <w:bCs/>
                <w:u w:val="single"/>
              </w:rPr>
            </w:pPr>
            <w:sdt>
              <w:sdtPr>
                <w:rPr>
                  <w:rFonts w:cstheme="minorHAnsi"/>
                  <w:sz w:val="20"/>
                  <w:szCs w:val="20"/>
                </w:rPr>
                <w:id w:val="-6862822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53769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C1C488" w14:textId="1F8D8CBF" w:rsidR="00892706" w:rsidRDefault="00283A95" w:rsidP="000C32A3">
            <w:pPr>
              <w:ind w:left="-65"/>
              <w:rPr>
                <w:rFonts w:cstheme="minorHAnsi"/>
                <w:b/>
                <w:bCs/>
                <w:u w:val="single"/>
              </w:rPr>
            </w:pPr>
            <w:sdt>
              <w:sdtPr>
                <w:rPr>
                  <w:rFonts w:cstheme="minorHAnsi"/>
                  <w:sz w:val="20"/>
                  <w:szCs w:val="20"/>
                </w:rPr>
                <w:id w:val="1159666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29885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69D5EFD" w14:textId="565225DE" w:rsidR="00892706" w:rsidRDefault="00283A95" w:rsidP="000C32A3">
            <w:pPr>
              <w:ind w:left="-65"/>
              <w:rPr>
                <w:rFonts w:cstheme="minorHAnsi"/>
                <w:b/>
                <w:bCs/>
                <w:u w:val="single"/>
              </w:rPr>
            </w:pPr>
            <w:sdt>
              <w:sdtPr>
                <w:rPr>
                  <w:rFonts w:cstheme="minorHAnsi"/>
                  <w:sz w:val="20"/>
                  <w:szCs w:val="20"/>
                </w:rPr>
                <w:id w:val="-13225721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16932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E51D1A0" w14:textId="527A2063" w:rsidR="00892706" w:rsidRDefault="00283A95" w:rsidP="000C32A3">
            <w:pPr>
              <w:ind w:left="-65"/>
              <w:rPr>
                <w:rFonts w:cstheme="minorHAnsi"/>
                <w:b/>
                <w:bCs/>
                <w:u w:val="single"/>
              </w:rPr>
            </w:pPr>
            <w:sdt>
              <w:sdtPr>
                <w:rPr>
                  <w:rFonts w:cstheme="minorHAnsi"/>
                  <w:sz w:val="20"/>
                  <w:szCs w:val="20"/>
                </w:rPr>
                <w:id w:val="-12609074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306113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E3A611" w14:textId="09BA385A" w:rsidR="00892706" w:rsidRDefault="00283A95" w:rsidP="000C32A3">
            <w:pPr>
              <w:ind w:left="-65"/>
              <w:rPr>
                <w:rFonts w:cstheme="minorHAnsi"/>
                <w:b/>
                <w:bCs/>
                <w:u w:val="single"/>
              </w:rPr>
            </w:pPr>
            <w:sdt>
              <w:sdtPr>
                <w:rPr>
                  <w:rFonts w:cstheme="minorHAnsi"/>
                  <w:sz w:val="20"/>
                  <w:szCs w:val="20"/>
                </w:rPr>
                <w:id w:val="-11394988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87859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F66A3D5" w14:textId="161746CD" w:rsidR="00892706" w:rsidRDefault="00283A95" w:rsidP="000C32A3">
            <w:pPr>
              <w:ind w:left="-65"/>
              <w:rPr>
                <w:rFonts w:cstheme="minorHAnsi"/>
                <w:b/>
                <w:bCs/>
                <w:u w:val="single"/>
              </w:rPr>
            </w:pPr>
            <w:sdt>
              <w:sdtPr>
                <w:rPr>
                  <w:rFonts w:cstheme="minorHAnsi"/>
                  <w:sz w:val="20"/>
                  <w:szCs w:val="20"/>
                </w:rPr>
                <w:id w:val="21119319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4775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A7EB0F" w14:textId="5F0499FB" w:rsidR="00892706" w:rsidRDefault="00283A95" w:rsidP="000C32A3">
            <w:pPr>
              <w:ind w:left="-65"/>
              <w:rPr>
                <w:rFonts w:cstheme="minorHAnsi"/>
                <w:b/>
                <w:bCs/>
                <w:u w:val="single"/>
              </w:rPr>
            </w:pPr>
            <w:sdt>
              <w:sdtPr>
                <w:rPr>
                  <w:rFonts w:cstheme="minorHAnsi"/>
                  <w:sz w:val="20"/>
                  <w:szCs w:val="20"/>
                </w:rPr>
                <w:id w:val="15917448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74630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7F17FA2" w14:textId="55F19207" w:rsidR="00892706" w:rsidRDefault="00283A95" w:rsidP="000C32A3">
            <w:pPr>
              <w:ind w:left="-65"/>
              <w:rPr>
                <w:rFonts w:cstheme="minorHAnsi"/>
                <w:b/>
                <w:bCs/>
                <w:u w:val="single"/>
              </w:rPr>
            </w:pPr>
            <w:sdt>
              <w:sdtPr>
                <w:rPr>
                  <w:rFonts w:cstheme="minorHAnsi"/>
                  <w:sz w:val="20"/>
                  <w:szCs w:val="20"/>
                </w:rPr>
                <w:id w:val="12214057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59225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959607979"/>
            <w:placeholder>
              <w:docPart w:val="C9048A326FBC4393819C98A2D132A8BB"/>
            </w:placeholder>
            <w:showingPlcHdr/>
          </w:sdtPr>
          <w:sdtEndPr/>
          <w:sdtContent>
            <w:tc>
              <w:tcPr>
                <w:tcW w:w="1158" w:type="dxa"/>
                <w:vAlign w:val="center"/>
              </w:tcPr>
              <w:p w14:paraId="76BA33E1" w14:textId="08B8AE3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531242360"/>
            <w:placeholder>
              <w:docPart w:val="7835CD5FBF374E9DA32FFB7A5D4B072E"/>
            </w:placeholder>
            <w:showingPlcHdr/>
          </w:sdtPr>
          <w:sdtEndPr/>
          <w:sdtContent>
            <w:tc>
              <w:tcPr>
                <w:tcW w:w="2394" w:type="dxa"/>
                <w:vAlign w:val="center"/>
              </w:tcPr>
              <w:p w14:paraId="60652A42" w14:textId="79764B78" w:rsidR="00892706" w:rsidRDefault="00892706" w:rsidP="00892706">
                <w:pPr>
                  <w:rPr>
                    <w:rFonts w:cstheme="minorHAnsi"/>
                    <w:b/>
                    <w:bCs/>
                    <w:u w:val="single"/>
                  </w:rPr>
                </w:pPr>
                <w:r>
                  <w:rPr>
                    <w:rStyle w:val="PlaceholderText"/>
                  </w:rPr>
                  <w:t>Total Reviewed</w:t>
                </w:r>
              </w:p>
            </w:tc>
          </w:sdtContent>
        </w:sdt>
      </w:tr>
      <w:tr w:rsidR="00892706" w14:paraId="7CDCDA86" w14:textId="77777777" w:rsidTr="000C32A3">
        <w:trPr>
          <w:cantSplit/>
        </w:trPr>
        <w:tc>
          <w:tcPr>
            <w:tcW w:w="19440" w:type="dxa"/>
            <w:gridSpan w:val="23"/>
            <w:vAlign w:val="center"/>
          </w:tcPr>
          <w:p w14:paraId="2BF54ECD" w14:textId="69B4E643"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0489A0E3FBE243A9803C16DEFE57E037"/>
                </w:placeholder>
                <w:showingPlcHdr/>
              </w:sdtPr>
              <w:sdtEndPr/>
              <w:sdtContent>
                <w:r>
                  <w:rPr>
                    <w:rStyle w:val="PlaceholderText"/>
                  </w:rPr>
                  <w:t>Enter comments for any deficiencies noted and/or any records where this standard may not be applicable.</w:t>
                </w:r>
              </w:sdtContent>
            </w:sdt>
          </w:p>
        </w:tc>
      </w:tr>
      <w:tr w:rsidR="00892706" w14:paraId="2D1A4F6E" w14:textId="77777777" w:rsidTr="000C32A3">
        <w:trPr>
          <w:cantSplit/>
        </w:trPr>
        <w:tc>
          <w:tcPr>
            <w:tcW w:w="4548" w:type="dxa"/>
            <w:shd w:val="clear" w:color="auto" w:fill="E5EAF6"/>
            <w:vAlign w:val="center"/>
          </w:tcPr>
          <w:p w14:paraId="18B3B177" w14:textId="77777777" w:rsidR="00892706" w:rsidRPr="00942CC5" w:rsidRDefault="00892706" w:rsidP="00892706">
            <w:pPr>
              <w:rPr>
                <w:b/>
                <w:sz w:val="12"/>
                <w:szCs w:val="12"/>
              </w:rPr>
            </w:pPr>
          </w:p>
          <w:p w14:paraId="72BC6DCC" w14:textId="77777777" w:rsidR="00892706" w:rsidRPr="00794BE6" w:rsidRDefault="00283A95" w:rsidP="00892706">
            <w:pPr>
              <w:rPr>
                <w:b/>
                <w:bCs/>
              </w:rPr>
            </w:pPr>
            <w:hyperlink w:anchor="Stand8F8" w:history="1">
              <w:r w:rsidR="00892706" w:rsidRPr="00963EAD">
                <w:rPr>
                  <w:rStyle w:val="Hyperlink"/>
                  <w:b/>
                  <w:bCs/>
                </w:rPr>
                <w:t>8-F-8</w:t>
              </w:r>
            </w:hyperlink>
            <w:r w:rsidR="00892706" w:rsidRPr="00534738">
              <w:t xml:space="preserve"> </w:t>
            </w:r>
            <w:r w:rsidR="00892706">
              <w:t xml:space="preserve">  </w:t>
            </w:r>
            <w:r w:rsidR="00892706" w:rsidRPr="00CC680C">
              <w:rPr>
                <w:i/>
                <w:iCs/>
              </w:rPr>
              <w:t>A, B, C-M, C</w:t>
            </w:r>
          </w:p>
          <w:p w14:paraId="1A239F0E" w14:textId="41CD1B21" w:rsidR="00892706" w:rsidRPr="001A2B05" w:rsidRDefault="00892706" w:rsidP="00892706">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E5EAF6"/>
            <w:vAlign w:val="center"/>
          </w:tcPr>
          <w:p w14:paraId="63999867" w14:textId="4683F2AD" w:rsidR="00892706" w:rsidRDefault="00283A95" w:rsidP="000C32A3">
            <w:pPr>
              <w:ind w:left="-65"/>
              <w:rPr>
                <w:rFonts w:cstheme="minorHAnsi"/>
                <w:b/>
                <w:bCs/>
                <w:u w:val="single"/>
              </w:rPr>
            </w:pPr>
            <w:sdt>
              <w:sdtPr>
                <w:rPr>
                  <w:rFonts w:cstheme="minorHAnsi"/>
                  <w:sz w:val="20"/>
                  <w:szCs w:val="20"/>
                </w:rPr>
                <w:id w:val="279379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13679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67889BA" w14:textId="000158FE" w:rsidR="00892706" w:rsidRDefault="00283A95" w:rsidP="000C32A3">
            <w:pPr>
              <w:ind w:left="-65"/>
              <w:rPr>
                <w:rFonts w:cstheme="minorHAnsi"/>
                <w:b/>
                <w:bCs/>
                <w:u w:val="single"/>
              </w:rPr>
            </w:pPr>
            <w:sdt>
              <w:sdtPr>
                <w:rPr>
                  <w:rFonts w:cstheme="minorHAnsi"/>
                  <w:sz w:val="20"/>
                  <w:szCs w:val="20"/>
                </w:rPr>
                <w:id w:val="5682334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2208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9486409" w14:textId="1551B51B" w:rsidR="00892706" w:rsidRDefault="00283A95" w:rsidP="000C32A3">
            <w:pPr>
              <w:ind w:left="-65"/>
              <w:rPr>
                <w:rFonts w:cstheme="minorHAnsi"/>
                <w:b/>
                <w:bCs/>
                <w:u w:val="single"/>
              </w:rPr>
            </w:pPr>
            <w:sdt>
              <w:sdtPr>
                <w:rPr>
                  <w:rFonts w:cstheme="minorHAnsi"/>
                  <w:sz w:val="20"/>
                  <w:szCs w:val="20"/>
                </w:rPr>
                <w:id w:val="15445585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81732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328156" w14:textId="06A51693" w:rsidR="00892706" w:rsidRDefault="00283A95" w:rsidP="000C32A3">
            <w:pPr>
              <w:ind w:left="-65"/>
              <w:rPr>
                <w:rFonts w:cstheme="minorHAnsi"/>
                <w:b/>
                <w:bCs/>
                <w:u w:val="single"/>
              </w:rPr>
            </w:pPr>
            <w:sdt>
              <w:sdtPr>
                <w:rPr>
                  <w:rFonts w:cstheme="minorHAnsi"/>
                  <w:sz w:val="20"/>
                  <w:szCs w:val="20"/>
                </w:rPr>
                <w:id w:val="3514696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42048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198B8CE" w14:textId="70DE0D9E" w:rsidR="00892706" w:rsidRDefault="00283A95" w:rsidP="000C32A3">
            <w:pPr>
              <w:ind w:left="-65"/>
              <w:rPr>
                <w:rFonts w:cstheme="minorHAnsi"/>
                <w:b/>
                <w:bCs/>
                <w:u w:val="single"/>
              </w:rPr>
            </w:pPr>
            <w:sdt>
              <w:sdtPr>
                <w:rPr>
                  <w:rFonts w:cstheme="minorHAnsi"/>
                  <w:sz w:val="20"/>
                  <w:szCs w:val="20"/>
                </w:rPr>
                <w:id w:val="11229718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89055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F67447" w14:textId="4B251DD2" w:rsidR="00892706" w:rsidRDefault="00283A95" w:rsidP="000C32A3">
            <w:pPr>
              <w:ind w:left="-65"/>
              <w:rPr>
                <w:rFonts w:cstheme="minorHAnsi"/>
                <w:b/>
                <w:bCs/>
                <w:u w:val="single"/>
              </w:rPr>
            </w:pPr>
            <w:sdt>
              <w:sdtPr>
                <w:rPr>
                  <w:rFonts w:cstheme="minorHAnsi"/>
                  <w:sz w:val="20"/>
                  <w:szCs w:val="20"/>
                </w:rPr>
                <w:id w:val="14242201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65562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BD79F89" w14:textId="0917A5B2" w:rsidR="00892706" w:rsidRDefault="00283A95" w:rsidP="000C32A3">
            <w:pPr>
              <w:ind w:left="-65"/>
              <w:rPr>
                <w:rFonts w:cstheme="minorHAnsi"/>
                <w:b/>
                <w:bCs/>
                <w:u w:val="single"/>
              </w:rPr>
            </w:pPr>
            <w:sdt>
              <w:sdtPr>
                <w:rPr>
                  <w:rFonts w:cstheme="minorHAnsi"/>
                  <w:sz w:val="20"/>
                  <w:szCs w:val="20"/>
                </w:rPr>
                <w:id w:val="8212416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8433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10249B" w14:textId="2C62E501" w:rsidR="00892706" w:rsidRDefault="00283A95" w:rsidP="000C32A3">
            <w:pPr>
              <w:ind w:left="-65"/>
              <w:rPr>
                <w:rFonts w:cstheme="minorHAnsi"/>
                <w:b/>
                <w:bCs/>
                <w:u w:val="single"/>
              </w:rPr>
            </w:pPr>
            <w:sdt>
              <w:sdtPr>
                <w:rPr>
                  <w:rFonts w:cstheme="minorHAnsi"/>
                  <w:sz w:val="20"/>
                  <w:szCs w:val="20"/>
                </w:rPr>
                <w:id w:val="817231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869192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594658" w14:textId="44962667" w:rsidR="00892706" w:rsidRDefault="00283A95" w:rsidP="000C32A3">
            <w:pPr>
              <w:ind w:left="-65"/>
              <w:rPr>
                <w:rFonts w:cstheme="minorHAnsi"/>
                <w:b/>
                <w:bCs/>
                <w:u w:val="single"/>
              </w:rPr>
            </w:pPr>
            <w:sdt>
              <w:sdtPr>
                <w:rPr>
                  <w:rFonts w:cstheme="minorHAnsi"/>
                  <w:sz w:val="20"/>
                  <w:szCs w:val="20"/>
                </w:rPr>
                <w:id w:val="7035217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00821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3EC775B" w14:textId="04B440A3" w:rsidR="00892706" w:rsidRDefault="00283A95" w:rsidP="000C32A3">
            <w:pPr>
              <w:ind w:left="-65"/>
              <w:rPr>
                <w:rFonts w:cstheme="minorHAnsi"/>
                <w:b/>
                <w:bCs/>
                <w:u w:val="single"/>
              </w:rPr>
            </w:pPr>
            <w:sdt>
              <w:sdtPr>
                <w:rPr>
                  <w:rFonts w:cstheme="minorHAnsi"/>
                  <w:sz w:val="20"/>
                  <w:szCs w:val="20"/>
                </w:rPr>
                <w:id w:val="18095888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3411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1ABD2A6" w14:textId="0DDB460A" w:rsidR="00892706" w:rsidRDefault="00283A95" w:rsidP="000C32A3">
            <w:pPr>
              <w:ind w:left="-65"/>
              <w:rPr>
                <w:rFonts w:cstheme="minorHAnsi"/>
                <w:b/>
                <w:bCs/>
                <w:u w:val="single"/>
              </w:rPr>
            </w:pPr>
            <w:sdt>
              <w:sdtPr>
                <w:rPr>
                  <w:rFonts w:cstheme="minorHAnsi"/>
                  <w:sz w:val="20"/>
                  <w:szCs w:val="20"/>
                </w:rPr>
                <w:id w:val="-698935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75819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BCF60F" w14:textId="2D04A950" w:rsidR="00892706" w:rsidRDefault="00283A95" w:rsidP="000C32A3">
            <w:pPr>
              <w:ind w:left="-65"/>
              <w:rPr>
                <w:rFonts w:cstheme="minorHAnsi"/>
                <w:b/>
                <w:bCs/>
                <w:u w:val="single"/>
              </w:rPr>
            </w:pPr>
            <w:sdt>
              <w:sdtPr>
                <w:rPr>
                  <w:rFonts w:cstheme="minorHAnsi"/>
                  <w:sz w:val="20"/>
                  <w:szCs w:val="20"/>
                </w:rPr>
                <w:id w:val="2480143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289949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38696E" w14:textId="300FE68E" w:rsidR="00892706" w:rsidRDefault="00283A95" w:rsidP="000C32A3">
            <w:pPr>
              <w:ind w:left="-65"/>
              <w:rPr>
                <w:rFonts w:cstheme="minorHAnsi"/>
                <w:b/>
                <w:bCs/>
                <w:u w:val="single"/>
              </w:rPr>
            </w:pPr>
            <w:sdt>
              <w:sdtPr>
                <w:rPr>
                  <w:rFonts w:cstheme="minorHAnsi"/>
                  <w:sz w:val="20"/>
                  <w:szCs w:val="20"/>
                </w:rPr>
                <w:id w:val="686147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896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A315B7A" w14:textId="0CA8F11A" w:rsidR="00892706" w:rsidRDefault="00283A95" w:rsidP="000C32A3">
            <w:pPr>
              <w:ind w:left="-65"/>
              <w:rPr>
                <w:rFonts w:cstheme="minorHAnsi"/>
                <w:b/>
                <w:bCs/>
                <w:u w:val="single"/>
              </w:rPr>
            </w:pPr>
            <w:sdt>
              <w:sdtPr>
                <w:rPr>
                  <w:rFonts w:cstheme="minorHAnsi"/>
                  <w:sz w:val="20"/>
                  <w:szCs w:val="20"/>
                </w:rPr>
                <w:id w:val="7952559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54445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28F5235" w14:textId="18EDB1DF" w:rsidR="00892706" w:rsidRDefault="00283A95" w:rsidP="000C32A3">
            <w:pPr>
              <w:ind w:left="-65"/>
              <w:rPr>
                <w:rFonts w:cstheme="minorHAnsi"/>
                <w:b/>
                <w:bCs/>
                <w:u w:val="single"/>
              </w:rPr>
            </w:pPr>
            <w:sdt>
              <w:sdtPr>
                <w:rPr>
                  <w:rFonts w:cstheme="minorHAnsi"/>
                  <w:sz w:val="20"/>
                  <w:szCs w:val="20"/>
                </w:rPr>
                <w:id w:val="-10514631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03945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F516A88" w14:textId="25BF8774" w:rsidR="00892706" w:rsidRDefault="00283A95" w:rsidP="000C32A3">
            <w:pPr>
              <w:ind w:left="-65"/>
              <w:rPr>
                <w:rFonts w:cstheme="minorHAnsi"/>
                <w:b/>
                <w:bCs/>
                <w:u w:val="single"/>
              </w:rPr>
            </w:pPr>
            <w:sdt>
              <w:sdtPr>
                <w:rPr>
                  <w:rFonts w:cstheme="minorHAnsi"/>
                  <w:sz w:val="20"/>
                  <w:szCs w:val="20"/>
                </w:rPr>
                <w:id w:val="-4087716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79565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70D4DB" w14:textId="4B398845" w:rsidR="00892706" w:rsidRDefault="00283A95" w:rsidP="000C32A3">
            <w:pPr>
              <w:ind w:left="-65"/>
              <w:rPr>
                <w:rFonts w:cstheme="minorHAnsi"/>
                <w:b/>
                <w:bCs/>
                <w:u w:val="single"/>
              </w:rPr>
            </w:pPr>
            <w:sdt>
              <w:sdtPr>
                <w:rPr>
                  <w:rFonts w:cstheme="minorHAnsi"/>
                  <w:sz w:val="20"/>
                  <w:szCs w:val="20"/>
                </w:rPr>
                <w:id w:val="1754084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08851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0A279D2" w14:textId="6FD193EA" w:rsidR="00892706" w:rsidRDefault="00283A95" w:rsidP="000C32A3">
            <w:pPr>
              <w:ind w:left="-65"/>
              <w:rPr>
                <w:rFonts w:cstheme="minorHAnsi"/>
                <w:b/>
                <w:bCs/>
                <w:u w:val="single"/>
              </w:rPr>
            </w:pPr>
            <w:sdt>
              <w:sdtPr>
                <w:rPr>
                  <w:rFonts w:cstheme="minorHAnsi"/>
                  <w:sz w:val="20"/>
                  <w:szCs w:val="20"/>
                </w:rPr>
                <w:id w:val="-8747813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18804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286A32" w14:textId="6CF918B2" w:rsidR="00892706" w:rsidRDefault="00283A95" w:rsidP="000C32A3">
            <w:pPr>
              <w:ind w:left="-65"/>
              <w:rPr>
                <w:rFonts w:cstheme="minorHAnsi"/>
                <w:b/>
                <w:bCs/>
                <w:u w:val="single"/>
              </w:rPr>
            </w:pPr>
            <w:sdt>
              <w:sdtPr>
                <w:rPr>
                  <w:rFonts w:cstheme="minorHAnsi"/>
                  <w:sz w:val="20"/>
                  <w:szCs w:val="20"/>
                </w:rPr>
                <w:id w:val="-16138118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20986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D7EDD9A" w14:textId="37304A3E" w:rsidR="00892706" w:rsidRDefault="00283A95" w:rsidP="000C32A3">
            <w:pPr>
              <w:ind w:left="-65"/>
              <w:rPr>
                <w:rFonts w:cstheme="minorHAnsi"/>
                <w:b/>
                <w:bCs/>
                <w:u w:val="single"/>
              </w:rPr>
            </w:pPr>
            <w:sdt>
              <w:sdtPr>
                <w:rPr>
                  <w:rFonts w:cstheme="minorHAnsi"/>
                  <w:sz w:val="20"/>
                  <w:szCs w:val="20"/>
                </w:rPr>
                <w:id w:val="19764079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27635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85377402"/>
            <w:placeholder>
              <w:docPart w:val="C39526EE1D774BEF875CFC3EE528C38E"/>
            </w:placeholder>
            <w:showingPlcHdr/>
          </w:sdtPr>
          <w:sdtEndPr/>
          <w:sdtContent>
            <w:tc>
              <w:tcPr>
                <w:tcW w:w="1158" w:type="dxa"/>
                <w:shd w:val="clear" w:color="auto" w:fill="E5EAF6"/>
                <w:vAlign w:val="center"/>
              </w:tcPr>
              <w:p w14:paraId="770823D3" w14:textId="163A37EA"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505740552"/>
            <w:placeholder>
              <w:docPart w:val="8D90D605E2DC41A29075D1DC4DB285DF"/>
            </w:placeholder>
            <w:showingPlcHdr/>
          </w:sdtPr>
          <w:sdtEndPr/>
          <w:sdtContent>
            <w:tc>
              <w:tcPr>
                <w:tcW w:w="2394" w:type="dxa"/>
                <w:shd w:val="clear" w:color="auto" w:fill="E5EAF6"/>
                <w:vAlign w:val="center"/>
              </w:tcPr>
              <w:p w14:paraId="0E534F6A" w14:textId="652083FF" w:rsidR="00892706" w:rsidRDefault="00892706" w:rsidP="00892706">
                <w:pPr>
                  <w:rPr>
                    <w:rFonts w:cstheme="minorHAnsi"/>
                    <w:b/>
                    <w:bCs/>
                    <w:u w:val="single"/>
                  </w:rPr>
                </w:pPr>
                <w:r>
                  <w:rPr>
                    <w:rStyle w:val="PlaceholderText"/>
                  </w:rPr>
                  <w:t>Total Reviewed</w:t>
                </w:r>
              </w:p>
            </w:tc>
          </w:sdtContent>
        </w:sdt>
      </w:tr>
      <w:tr w:rsidR="00892706" w14:paraId="1BBB1773" w14:textId="77777777" w:rsidTr="000C32A3">
        <w:trPr>
          <w:cantSplit/>
        </w:trPr>
        <w:tc>
          <w:tcPr>
            <w:tcW w:w="19440" w:type="dxa"/>
            <w:gridSpan w:val="23"/>
            <w:shd w:val="clear" w:color="auto" w:fill="E5EAF6"/>
            <w:vAlign w:val="center"/>
          </w:tcPr>
          <w:p w14:paraId="4AF7B3D7" w14:textId="7ECCC463"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06E1C0CD7D84494CA924E75AD7F4E429"/>
                </w:placeholder>
                <w:showingPlcHdr/>
              </w:sdtPr>
              <w:sdtEndPr/>
              <w:sdtContent>
                <w:r>
                  <w:rPr>
                    <w:rStyle w:val="PlaceholderText"/>
                  </w:rPr>
                  <w:t>Enter comments for any deficiencies noted and/or any records where this standard may not be applicable.</w:t>
                </w:r>
              </w:sdtContent>
            </w:sdt>
          </w:p>
        </w:tc>
      </w:tr>
      <w:tr w:rsidR="00892706" w14:paraId="39FB14F8" w14:textId="77777777" w:rsidTr="000C32A3">
        <w:trPr>
          <w:cantSplit/>
        </w:trPr>
        <w:tc>
          <w:tcPr>
            <w:tcW w:w="4548" w:type="dxa"/>
            <w:vAlign w:val="center"/>
          </w:tcPr>
          <w:p w14:paraId="1BA26D62" w14:textId="77777777" w:rsidR="00892706" w:rsidRPr="00942CC5" w:rsidRDefault="00892706" w:rsidP="00892706">
            <w:pPr>
              <w:rPr>
                <w:b/>
                <w:sz w:val="12"/>
                <w:szCs w:val="12"/>
              </w:rPr>
            </w:pPr>
          </w:p>
          <w:p w14:paraId="3EB16AC5" w14:textId="77777777" w:rsidR="00892706" w:rsidRPr="00794BE6" w:rsidRDefault="00283A95" w:rsidP="00892706">
            <w:pPr>
              <w:rPr>
                <w:b/>
                <w:bCs/>
              </w:rPr>
            </w:pPr>
            <w:hyperlink w:anchor="Stand8F9" w:history="1">
              <w:r w:rsidR="00892706" w:rsidRPr="00963EAD">
                <w:rPr>
                  <w:rStyle w:val="Hyperlink"/>
                  <w:b/>
                  <w:bCs/>
                </w:rPr>
                <w:t>8-F-9</w:t>
              </w:r>
            </w:hyperlink>
            <w:r w:rsidR="00892706" w:rsidRPr="00534738">
              <w:t xml:space="preserve"> </w:t>
            </w:r>
            <w:r w:rsidR="00892706">
              <w:t xml:space="preserve">  </w:t>
            </w:r>
            <w:r w:rsidR="00892706" w:rsidRPr="00CC680C">
              <w:rPr>
                <w:i/>
                <w:iCs/>
              </w:rPr>
              <w:t>A, B, C-M, C</w:t>
            </w:r>
          </w:p>
          <w:p w14:paraId="737F502B" w14:textId="3759D813" w:rsidR="00892706" w:rsidRPr="001A2B05" w:rsidRDefault="00892706" w:rsidP="00892706">
            <w:r>
              <w:rPr>
                <w:rFonts w:eastAsia="Arial" w:cstheme="minorHAnsi"/>
              </w:rPr>
              <w:t>Evidence t</w:t>
            </w:r>
            <w:r w:rsidRPr="008E23CC">
              <w:rPr>
                <w:rFonts w:eastAsia="Arial" w:cstheme="minorHAnsi"/>
              </w:rPr>
              <w:t>he anesthesia care plan is based on a review of the medical tests and consultations.</w:t>
            </w:r>
          </w:p>
        </w:tc>
        <w:tc>
          <w:tcPr>
            <w:tcW w:w="564" w:type="dxa"/>
            <w:vAlign w:val="center"/>
          </w:tcPr>
          <w:p w14:paraId="76338711" w14:textId="3F9ECF35" w:rsidR="00892706" w:rsidRDefault="00283A95" w:rsidP="000C32A3">
            <w:pPr>
              <w:ind w:left="-65"/>
              <w:rPr>
                <w:rFonts w:cstheme="minorHAnsi"/>
                <w:b/>
                <w:bCs/>
                <w:u w:val="single"/>
              </w:rPr>
            </w:pPr>
            <w:sdt>
              <w:sdtPr>
                <w:rPr>
                  <w:rFonts w:cstheme="minorHAnsi"/>
                  <w:sz w:val="20"/>
                  <w:szCs w:val="20"/>
                </w:rPr>
                <w:id w:val="-4928730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520166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D18459" w14:textId="5A4973C0" w:rsidR="00892706" w:rsidRDefault="00283A95" w:rsidP="000C32A3">
            <w:pPr>
              <w:ind w:left="-65"/>
              <w:rPr>
                <w:rFonts w:cstheme="minorHAnsi"/>
                <w:b/>
                <w:bCs/>
                <w:u w:val="single"/>
              </w:rPr>
            </w:pPr>
            <w:sdt>
              <w:sdtPr>
                <w:rPr>
                  <w:rFonts w:cstheme="minorHAnsi"/>
                  <w:sz w:val="20"/>
                  <w:szCs w:val="20"/>
                </w:rPr>
                <w:id w:val="15059386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74147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DCF16D5" w14:textId="3D469282" w:rsidR="00892706" w:rsidRDefault="00283A95" w:rsidP="000C32A3">
            <w:pPr>
              <w:ind w:left="-65"/>
              <w:rPr>
                <w:rFonts w:cstheme="minorHAnsi"/>
                <w:b/>
                <w:bCs/>
                <w:u w:val="single"/>
              </w:rPr>
            </w:pPr>
            <w:sdt>
              <w:sdtPr>
                <w:rPr>
                  <w:rFonts w:cstheme="minorHAnsi"/>
                  <w:sz w:val="20"/>
                  <w:szCs w:val="20"/>
                </w:rPr>
                <w:id w:val="6263570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748720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CABD4AE" w14:textId="0CC1DD14" w:rsidR="00892706" w:rsidRDefault="00283A95" w:rsidP="000C32A3">
            <w:pPr>
              <w:ind w:left="-65"/>
              <w:rPr>
                <w:rFonts w:cstheme="minorHAnsi"/>
                <w:b/>
                <w:bCs/>
                <w:u w:val="single"/>
              </w:rPr>
            </w:pPr>
            <w:sdt>
              <w:sdtPr>
                <w:rPr>
                  <w:rFonts w:cstheme="minorHAnsi"/>
                  <w:sz w:val="20"/>
                  <w:szCs w:val="20"/>
                </w:rPr>
                <w:id w:val="-9375245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0862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70ACEE3" w14:textId="2BF9DD49" w:rsidR="00892706" w:rsidRDefault="00283A95" w:rsidP="000C32A3">
            <w:pPr>
              <w:ind w:left="-65"/>
              <w:rPr>
                <w:rFonts w:cstheme="minorHAnsi"/>
                <w:b/>
                <w:bCs/>
                <w:u w:val="single"/>
              </w:rPr>
            </w:pPr>
            <w:sdt>
              <w:sdtPr>
                <w:rPr>
                  <w:rFonts w:cstheme="minorHAnsi"/>
                  <w:sz w:val="20"/>
                  <w:szCs w:val="20"/>
                </w:rPr>
                <w:id w:val="-17457925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15698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4AF8C5E" w14:textId="659C54B1" w:rsidR="00892706" w:rsidRDefault="00283A95" w:rsidP="000C32A3">
            <w:pPr>
              <w:ind w:left="-65"/>
              <w:rPr>
                <w:rFonts w:cstheme="minorHAnsi"/>
                <w:b/>
                <w:bCs/>
                <w:u w:val="single"/>
              </w:rPr>
            </w:pPr>
            <w:sdt>
              <w:sdtPr>
                <w:rPr>
                  <w:rFonts w:cstheme="minorHAnsi"/>
                  <w:sz w:val="20"/>
                  <w:szCs w:val="20"/>
                </w:rPr>
                <w:id w:val="-12586727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19722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DA8CAF1" w14:textId="7F5624AC" w:rsidR="00892706" w:rsidRDefault="00283A95" w:rsidP="000C32A3">
            <w:pPr>
              <w:ind w:left="-65"/>
              <w:rPr>
                <w:rFonts w:cstheme="minorHAnsi"/>
                <w:b/>
                <w:bCs/>
                <w:u w:val="single"/>
              </w:rPr>
            </w:pPr>
            <w:sdt>
              <w:sdtPr>
                <w:rPr>
                  <w:rFonts w:cstheme="minorHAnsi"/>
                  <w:sz w:val="20"/>
                  <w:szCs w:val="20"/>
                </w:rPr>
                <w:id w:val="17402063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86540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F7E3C64" w14:textId="0F7DF2A0" w:rsidR="00892706" w:rsidRDefault="00283A95" w:rsidP="000C32A3">
            <w:pPr>
              <w:ind w:left="-65"/>
              <w:rPr>
                <w:rFonts w:cstheme="minorHAnsi"/>
                <w:b/>
                <w:bCs/>
                <w:u w:val="single"/>
              </w:rPr>
            </w:pPr>
            <w:sdt>
              <w:sdtPr>
                <w:rPr>
                  <w:rFonts w:cstheme="minorHAnsi"/>
                  <w:sz w:val="20"/>
                  <w:szCs w:val="20"/>
                </w:rPr>
                <w:id w:val="13726513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16380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8DFB50C" w14:textId="460BEC9F" w:rsidR="00892706" w:rsidRDefault="00283A95" w:rsidP="000C32A3">
            <w:pPr>
              <w:ind w:left="-65"/>
              <w:rPr>
                <w:rFonts w:cstheme="minorHAnsi"/>
                <w:b/>
                <w:bCs/>
                <w:u w:val="single"/>
              </w:rPr>
            </w:pPr>
            <w:sdt>
              <w:sdtPr>
                <w:rPr>
                  <w:rFonts w:cstheme="minorHAnsi"/>
                  <w:sz w:val="20"/>
                  <w:szCs w:val="20"/>
                </w:rPr>
                <w:id w:val="9303974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19297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9317CC8" w14:textId="6631D053" w:rsidR="00892706" w:rsidRDefault="00283A95" w:rsidP="000C32A3">
            <w:pPr>
              <w:ind w:left="-65"/>
              <w:rPr>
                <w:rFonts w:cstheme="minorHAnsi"/>
                <w:b/>
                <w:bCs/>
                <w:u w:val="single"/>
              </w:rPr>
            </w:pPr>
            <w:sdt>
              <w:sdtPr>
                <w:rPr>
                  <w:rFonts w:cstheme="minorHAnsi"/>
                  <w:sz w:val="20"/>
                  <w:szCs w:val="20"/>
                </w:rPr>
                <w:id w:val="-18238002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99679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8CBBF5" w14:textId="6A920A86" w:rsidR="00892706" w:rsidRDefault="00283A95" w:rsidP="000C32A3">
            <w:pPr>
              <w:ind w:left="-65"/>
              <w:rPr>
                <w:rFonts w:cstheme="minorHAnsi"/>
                <w:b/>
                <w:bCs/>
                <w:u w:val="single"/>
              </w:rPr>
            </w:pPr>
            <w:sdt>
              <w:sdtPr>
                <w:rPr>
                  <w:rFonts w:cstheme="minorHAnsi"/>
                  <w:sz w:val="20"/>
                  <w:szCs w:val="20"/>
                </w:rPr>
                <w:id w:val="7837738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52121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4135B6E" w14:textId="229E1055" w:rsidR="00892706" w:rsidRDefault="00283A95" w:rsidP="000C32A3">
            <w:pPr>
              <w:ind w:left="-65"/>
              <w:rPr>
                <w:rFonts w:cstheme="minorHAnsi"/>
                <w:b/>
                <w:bCs/>
                <w:u w:val="single"/>
              </w:rPr>
            </w:pPr>
            <w:sdt>
              <w:sdtPr>
                <w:rPr>
                  <w:rFonts w:cstheme="minorHAnsi"/>
                  <w:sz w:val="20"/>
                  <w:szCs w:val="20"/>
                </w:rPr>
                <w:id w:val="-16433418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87641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5A751FF" w14:textId="7D76F925" w:rsidR="00892706" w:rsidRDefault="00283A95" w:rsidP="000C32A3">
            <w:pPr>
              <w:ind w:left="-65"/>
              <w:rPr>
                <w:rFonts w:cstheme="minorHAnsi"/>
                <w:b/>
                <w:bCs/>
                <w:u w:val="single"/>
              </w:rPr>
            </w:pPr>
            <w:sdt>
              <w:sdtPr>
                <w:rPr>
                  <w:rFonts w:cstheme="minorHAnsi"/>
                  <w:sz w:val="20"/>
                  <w:szCs w:val="20"/>
                </w:rPr>
                <w:id w:val="5012444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05932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015E9B" w14:textId="49BE79A4" w:rsidR="00892706" w:rsidRDefault="00283A95" w:rsidP="000C32A3">
            <w:pPr>
              <w:ind w:left="-65"/>
              <w:rPr>
                <w:rFonts w:cstheme="minorHAnsi"/>
                <w:b/>
                <w:bCs/>
                <w:u w:val="single"/>
              </w:rPr>
            </w:pPr>
            <w:sdt>
              <w:sdtPr>
                <w:rPr>
                  <w:rFonts w:cstheme="minorHAnsi"/>
                  <w:sz w:val="20"/>
                  <w:szCs w:val="20"/>
                </w:rPr>
                <w:id w:val="-15550011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6311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2973847" w14:textId="610C9CBC" w:rsidR="00892706" w:rsidRDefault="00283A95" w:rsidP="000C32A3">
            <w:pPr>
              <w:ind w:left="-65"/>
              <w:rPr>
                <w:rFonts w:cstheme="minorHAnsi"/>
                <w:b/>
                <w:bCs/>
                <w:u w:val="single"/>
              </w:rPr>
            </w:pPr>
            <w:sdt>
              <w:sdtPr>
                <w:rPr>
                  <w:rFonts w:cstheme="minorHAnsi"/>
                  <w:sz w:val="20"/>
                  <w:szCs w:val="20"/>
                </w:rPr>
                <w:id w:val="-14110044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003198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E56B8B5" w14:textId="0FFD1FB6" w:rsidR="00892706" w:rsidRDefault="00283A95" w:rsidP="000C32A3">
            <w:pPr>
              <w:ind w:left="-65"/>
              <w:rPr>
                <w:rFonts w:cstheme="minorHAnsi"/>
                <w:b/>
                <w:bCs/>
                <w:u w:val="single"/>
              </w:rPr>
            </w:pPr>
            <w:sdt>
              <w:sdtPr>
                <w:rPr>
                  <w:rFonts w:cstheme="minorHAnsi"/>
                  <w:sz w:val="20"/>
                  <w:szCs w:val="20"/>
                </w:rPr>
                <w:id w:val="-2669258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14928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FF8EB72" w14:textId="2F72E60F" w:rsidR="00892706" w:rsidRDefault="00283A95" w:rsidP="000C32A3">
            <w:pPr>
              <w:ind w:left="-65"/>
              <w:rPr>
                <w:rFonts w:cstheme="minorHAnsi"/>
                <w:b/>
                <w:bCs/>
                <w:u w:val="single"/>
              </w:rPr>
            </w:pPr>
            <w:sdt>
              <w:sdtPr>
                <w:rPr>
                  <w:rFonts w:cstheme="minorHAnsi"/>
                  <w:sz w:val="20"/>
                  <w:szCs w:val="20"/>
                </w:rPr>
                <w:id w:val="-2549770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75995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B6D5059" w14:textId="6078D8FB" w:rsidR="00892706" w:rsidRDefault="00283A95" w:rsidP="000C32A3">
            <w:pPr>
              <w:ind w:left="-65"/>
              <w:rPr>
                <w:rFonts w:cstheme="minorHAnsi"/>
                <w:b/>
                <w:bCs/>
                <w:u w:val="single"/>
              </w:rPr>
            </w:pPr>
            <w:sdt>
              <w:sdtPr>
                <w:rPr>
                  <w:rFonts w:cstheme="minorHAnsi"/>
                  <w:sz w:val="20"/>
                  <w:szCs w:val="20"/>
                </w:rPr>
                <w:id w:val="-13164068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94491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BB061AA" w14:textId="160B101C" w:rsidR="00892706" w:rsidRDefault="00283A95" w:rsidP="000C32A3">
            <w:pPr>
              <w:ind w:left="-65"/>
              <w:rPr>
                <w:rFonts w:cstheme="minorHAnsi"/>
                <w:b/>
                <w:bCs/>
                <w:u w:val="single"/>
              </w:rPr>
            </w:pPr>
            <w:sdt>
              <w:sdtPr>
                <w:rPr>
                  <w:rFonts w:cstheme="minorHAnsi"/>
                  <w:sz w:val="20"/>
                  <w:szCs w:val="20"/>
                </w:rPr>
                <w:id w:val="9735679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92229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89F9000" w14:textId="01199E7D" w:rsidR="00892706" w:rsidRDefault="00283A95" w:rsidP="000C32A3">
            <w:pPr>
              <w:ind w:left="-65"/>
              <w:rPr>
                <w:rFonts w:cstheme="minorHAnsi"/>
                <w:b/>
                <w:bCs/>
                <w:u w:val="single"/>
              </w:rPr>
            </w:pPr>
            <w:sdt>
              <w:sdtPr>
                <w:rPr>
                  <w:rFonts w:cstheme="minorHAnsi"/>
                  <w:sz w:val="20"/>
                  <w:szCs w:val="20"/>
                </w:rPr>
                <w:id w:val="-11669377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5529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649479552"/>
            <w:placeholder>
              <w:docPart w:val="8263D7C466F1496988FFEB791B8A26A9"/>
            </w:placeholder>
            <w:showingPlcHdr/>
          </w:sdtPr>
          <w:sdtEndPr/>
          <w:sdtContent>
            <w:tc>
              <w:tcPr>
                <w:tcW w:w="1158" w:type="dxa"/>
                <w:vAlign w:val="center"/>
              </w:tcPr>
              <w:p w14:paraId="3C64104A" w14:textId="35A071E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269777736"/>
            <w:placeholder>
              <w:docPart w:val="A257C9E459124CD29AD1D6D83DCF018D"/>
            </w:placeholder>
            <w:showingPlcHdr/>
          </w:sdtPr>
          <w:sdtEndPr/>
          <w:sdtContent>
            <w:tc>
              <w:tcPr>
                <w:tcW w:w="2394" w:type="dxa"/>
                <w:vAlign w:val="center"/>
              </w:tcPr>
              <w:p w14:paraId="65D1BAE0" w14:textId="3F93459E" w:rsidR="00892706" w:rsidRDefault="00892706" w:rsidP="00892706">
                <w:pPr>
                  <w:rPr>
                    <w:rFonts w:cstheme="minorHAnsi"/>
                    <w:b/>
                    <w:bCs/>
                    <w:u w:val="single"/>
                  </w:rPr>
                </w:pPr>
                <w:r>
                  <w:rPr>
                    <w:rStyle w:val="PlaceholderText"/>
                  </w:rPr>
                  <w:t>Total Reviewed</w:t>
                </w:r>
              </w:p>
            </w:tc>
          </w:sdtContent>
        </w:sdt>
      </w:tr>
      <w:tr w:rsidR="00892706" w14:paraId="4DAA1C2B" w14:textId="77777777" w:rsidTr="000C32A3">
        <w:trPr>
          <w:cantSplit/>
        </w:trPr>
        <w:tc>
          <w:tcPr>
            <w:tcW w:w="19440" w:type="dxa"/>
            <w:gridSpan w:val="23"/>
            <w:vAlign w:val="center"/>
          </w:tcPr>
          <w:p w14:paraId="632CEDC2" w14:textId="3A9AE95F"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0E9C41CEE91640DE80D13897ADB8D15D"/>
                </w:placeholder>
                <w:showingPlcHdr/>
              </w:sdtPr>
              <w:sdtEndPr/>
              <w:sdtContent>
                <w:r>
                  <w:rPr>
                    <w:rStyle w:val="PlaceholderText"/>
                  </w:rPr>
                  <w:t>Enter comments for any deficiencies noted and/or any records where this standard may not be applicable.</w:t>
                </w:r>
              </w:sdtContent>
            </w:sdt>
          </w:p>
        </w:tc>
      </w:tr>
      <w:tr w:rsidR="00892706" w14:paraId="19584109" w14:textId="77777777" w:rsidTr="000C32A3">
        <w:trPr>
          <w:cantSplit/>
        </w:trPr>
        <w:tc>
          <w:tcPr>
            <w:tcW w:w="4548" w:type="dxa"/>
            <w:shd w:val="clear" w:color="auto" w:fill="E5EAF6"/>
            <w:vAlign w:val="center"/>
          </w:tcPr>
          <w:p w14:paraId="794D080A" w14:textId="77777777" w:rsidR="00892706" w:rsidRPr="00942CC5" w:rsidRDefault="00892706" w:rsidP="00892706">
            <w:pPr>
              <w:rPr>
                <w:b/>
                <w:sz w:val="12"/>
                <w:szCs w:val="12"/>
              </w:rPr>
            </w:pPr>
          </w:p>
          <w:p w14:paraId="5F671AAB" w14:textId="77777777" w:rsidR="00892706" w:rsidRPr="00794BE6" w:rsidRDefault="00283A95" w:rsidP="00892706">
            <w:pPr>
              <w:rPr>
                <w:b/>
                <w:bCs/>
              </w:rPr>
            </w:pPr>
            <w:hyperlink w:anchor="Stand8F10" w:history="1">
              <w:r w:rsidR="00892706" w:rsidRPr="00963EAD">
                <w:rPr>
                  <w:rStyle w:val="Hyperlink"/>
                  <w:b/>
                  <w:bCs/>
                </w:rPr>
                <w:t>8-F-10</w:t>
              </w:r>
            </w:hyperlink>
            <w:r w:rsidR="00892706" w:rsidRPr="00534738">
              <w:t xml:space="preserve"> </w:t>
            </w:r>
            <w:r w:rsidR="00892706">
              <w:t xml:space="preserve">  </w:t>
            </w:r>
            <w:r w:rsidR="00892706" w:rsidRPr="00CC680C">
              <w:rPr>
                <w:i/>
                <w:iCs/>
              </w:rPr>
              <w:t>A, B, C-M, C</w:t>
            </w:r>
          </w:p>
          <w:p w14:paraId="16DABCA2" w14:textId="1176FC13" w:rsidR="00892706" w:rsidRPr="001A2B05" w:rsidRDefault="00892706" w:rsidP="00892706">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E5EAF6"/>
            <w:vAlign w:val="center"/>
          </w:tcPr>
          <w:p w14:paraId="6083541D" w14:textId="19FCD6BC" w:rsidR="00892706" w:rsidRDefault="00283A95" w:rsidP="000C32A3">
            <w:pPr>
              <w:ind w:left="-65"/>
              <w:rPr>
                <w:rFonts w:cstheme="minorHAnsi"/>
                <w:b/>
                <w:bCs/>
                <w:u w:val="single"/>
              </w:rPr>
            </w:pPr>
            <w:sdt>
              <w:sdtPr>
                <w:rPr>
                  <w:rFonts w:cstheme="minorHAnsi"/>
                  <w:sz w:val="20"/>
                  <w:szCs w:val="20"/>
                </w:rPr>
                <w:id w:val="-19893158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12327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93EBE65" w14:textId="39CAB887" w:rsidR="00892706" w:rsidRDefault="00283A95" w:rsidP="000C32A3">
            <w:pPr>
              <w:ind w:left="-65"/>
              <w:rPr>
                <w:rFonts w:cstheme="minorHAnsi"/>
                <w:b/>
                <w:bCs/>
                <w:u w:val="single"/>
              </w:rPr>
            </w:pPr>
            <w:sdt>
              <w:sdtPr>
                <w:rPr>
                  <w:rFonts w:cstheme="minorHAnsi"/>
                  <w:sz w:val="20"/>
                  <w:szCs w:val="20"/>
                </w:rPr>
                <w:id w:val="-18993462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44348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1AE4B5" w14:textId="1774A319" w:rsidR="00892706" w:rsidRDefault="00283A95" w:rsidP="000C32A3">
            <w:pPr>
              <w:ind w:left="-65"/>
              <w:rPr>
                <w:rFonts w:cstheme="minorHAnsi"/>
                <w:b/>
                <w:bCs/>
                <w:u w:val="single"/>
              </w:rPr>
            </w:pPr>
            <w:sdt>
              <w:sdtPr>
                <w:rPr>
                  <w:rFonts w:cstheme="minorHAnsi"/>
                  <w:sz w:val="20"/>
                  <w:szCs w:val="20"/>
                </w:rPr>
                <w:id w:val="16305112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66174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DC4E08E" w14:textId="3D8F3184" w:rsidR="00892706" w:rsidRDefault="00283A95" w:rsidP="000C32A3">
            <w:pPr>
              <w:ind w:left="-65"/>
              <w:rPr>
                <w:rFonts w:cstheme="minorHAnsi"/>
                <w:b/>
                <w:bCs/>
                <w:u w:val="single"/>
              </w:rPr>
            </w:pPr>
            <w:sdt>
              <w:sdtPr>
                <w:rPr>
                  <w:rFonts w:cstheme="minorHAnsi"/>
                  <w:sz w:val="20"/>
                  <w:szCs w:val="20"/>
                </w:rPr>
                <w:id w:val="2903339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03502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4E7512C" w14:textId="2F26BE9C" w:rsidR="00892706" w:rsidRDefault="00283A95" w:rsidP="000C32A3">
            <w:pPr>
              <w:ind w:left="-65"/>
              <w:rPr>
                <w:rFonts w:cstheme="minorHAnsi"/>
                <w:b/>
                <w:bCs/>
                <w:u w:val="single"/>
              </w:rPr>
            </w:pPr>
            <w:sdt>
              <w:sdtPr>
                <w:rPr>
                  <w:rFonts w:cstheme="minorHAnsi"/>
                  <w:sz w:val="20"/>
                  <w:szCs w:val="20"/>
                </w:rPr>
                <w:id w:val="-6969312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88971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921D78E" w14:textId="046408C5" w:rsidR="00892706" w:rsidRDefault="00283A95" w:rsidP="000C32A3">
            <w:pPr>
              <w:ind w:left="-65"/>
              <w:rPr>
                <w:rFonts w:cstheme="minorHAnsi"/>
                <w:b/>
                <w:bCs/>
                <w:u w:val="single"/>
              </w:rPr>
            </w:pPr>
            <w:sdt>
              <w:sdtPr>
                <w:rPr>
                  <w:rFonts w:cstheme="minorHAnsi"/>
                  <w:sz w:val="20"/>
                  <w:szCs w:val="20"/>
                </w:rPr>
                <w:id w:val="18585310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42156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25742DF" w14:textId="0E065FE6" w:rsidR="00892706" w:rsidRDefault="00283A95" w:rsidP="000C32A3">
            <w:pPr>
              <w:ind w:left="-65"/>
              <w:rPr>
                <w:rFonts w:cstheme="minorHAnsi"/>
                <w:b/>
                <w:bCs/>
                <w:u w:val="single"/>
              </w:rPr>
            </w:pPr>
            <w:sdt>
              <w:sdtPr>
                <w:rPr>
                  <w:rFonts w:cstheme="minorHAnsi"/>
                  <w:sz w:val="20"/>
                  <w:szCs w:val="20"/>
                </w:rPr>
                <w:id w:val="1187280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11773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8AD2825" w14:textId="2B522BD7" w:rsidR="00892706" w:rsidRDefault="00283A95" w:rsidP="000C32A3">
            <w:pPr>
              <w:ind w:left="-65"/>
              <w:rPr>
                <w:rFonts w:cstheme="minorHAnsi"/>
                <w:b/>
                <w:bCs/>
                <w:u w:val="single"/>
              </w:rPr>
            </w:pPr>
            <w:sdt>
              <w:sdtPr>
                <w:rPr>
                  <w:rFonts w:cstheme="minorHAnsi"/>
                  <w:sz w:val="20"/>
                  <w:szCs w:val="20"/>
                </w:rPr>
                <w:id w:val="768364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91461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5EA0A0F" w14:textId="615EB280" w:rsidR="00892706" w:rsidRDefault="00283A95" w:rsidP="000C32A3">
            <w:pPr>
              <w:ind w:left="-65"/>
              <w:rPr>
                <w:rFonts w:cstheme="minorHAnsi"/>
                <w:b/>
                <w:bCs/>
                <w:u w:val="single"/>
              </w:rPr>
            </w:pPr>
            <w:sdt>
              <w:sdtPr>
                <w:rPr>
                  <w:rFonts w:cstheme="minorHAnsi"/>
                  <w:sz w:val="20"/>
                  <w:szCs w:val="20"/>
                </w:rPr>
                <w:id w:val="-6161375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61180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E90832A" w14:textId="35D0E460" w:rsidR="00892706" w:rsidRDefault="00283A95" w:rsidP="000C32A3">
            <w:pPr>
              <w:ind w:left="-65"/>
              <w:rPr>
                <w:rFonts w:cstheme="minorHAnsi"/>
                <w:b/>
                <w:bCs/>
                <w:u w:val="single"/>
              </w:rPr>
            </w:pPr>
            <w:sdt>
              <w:sdtPr>
                <w:rPr>
                  <w:rFonts w:cstheme="minorHAnsi"/>
                  <w:sz w:val="20"/>
                  <w:szCs w:val="20"/>
                </w:rPr>
                <w:id w:val="-9278079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69836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04D86C" w14:textId="464606FD" w:rsidR="00892706" w:rsidRDefault="00283A95" w:rsidP="000C32A3">
            <w:pPr>
              <w:ind w:left="-65"/>
              <w:rPr>
                <w:rFonts w:cstheme="minorHAnsi"/>
                <w:b/>
                <w:bCs/>
                <w:u w:val="single"/>
              </w:rPr>
            </w:pPr>
            <w:sdt>
              <w:sdtPr>
                <w:rPr>
                  <w:rFonts w:cstheme="minorHAnsi"/>
                  <w:sz w:val="20"/>
                  <w:szCs w:val="20"/>
                </w:rPr>
                <w:id w:val="6339852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39170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EF6BF2" w14:textId="09C0DAE2" w:rsidR="00892706" w:rsidRDefault="00283A95" w:rsidP="000C32A3">
            <w:pPr>
              <w:ind w:left="-65"/>
              <w:rPr>
                <w:rFonts w:cstheme="minorHAnsi"/>
                <w:b/>
                <w:bCs/>
                <w:u w:val="single"/>
              </w:rPr>
            </w:pPr>
            <w:sdt>
              <w:sdtPr>
                <w:rPr>
                  <w:rFonts w:cstheme="minorHAnsi"/>
                  <w:sz w:val="20"/>
                  <w:szCs w:val="20"/>
                </w:rPr>
                <w:id w:val="-11139862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436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10CEC0C" w14:textId="3F672BA9" w:rsidR="00892706" w:rsidRDefault="00283A95" w:rsidP="000C32A3">
            <w:pPr>
              <w:ind w:left="-65"/>
              <w:rPr>
                <w:rFonts w:cstheme="minorHAnsi"/>
                <w:b/>
                <w:bCs/>
                <w:u w:val="single"/>
              </w:rPr>
            </w:pPr>
            <w:sdt>
              <w:sdtPr>
                <w:rPr>
                  <w:rFonts w:cstheme="minorHAnsi"/>
                  <w:sz w:val="20"/>
                  <w:szCs w:val="20"/>
                </w:rPr>
                <w:id w:val="7591102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01886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7C846A0" w14:textId="7127C18C" w:rsidR="00892706" w:rsidRDefault="00283A95" w:rsidP="000C32A3">
            <w:pPr>
              <w:ind w:left="-65"/>
              <w:rPr>
                <w:rFonts w:cstheme="minorHAnsi"/>
                <w:b/>
                <w:bCs/>
                <w:u w:val="single"/>
              </w:rPr>
            </w:pPr>
            <w:sdt>
              <w:sdtPr>
                <w:rPr>
                  <w:rFonts w:cstheme="minorHAnsi"/>
                  <w:sz w:val="20"/>
                  <w:szCs w:val="20"/>
                </w:rPr>
                <w:id w:val="13942339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7009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94A3FCB" w14:textId="590AAAA5" w:rsidR="00892706" w:rsidRDefault="00283A95" w:rsidP="000C32A3">
            <w:pPr>
              <w:ind w:left="-65"/>
              <w:rPr>
                <w:rFonts w:cstheme="minorHAnsi"/>
                <w:b/>
                <w:bCs/>
                <w:u w:val="single"/>
              </w:rPr>
            </w:pPr>
            <w:sdt>
              <w:sdtPr>
                <w:rPr>
                  <w:rFonts w:cstheme="minorHAnsi"/>
                  <w:sz w:val="20"/>
                  <w:szCs w:val="20"/>
                </w:rPr>
                <w:id w:val="16420686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51125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7E1627" w14:textId="335CD373" w:rsidR="00892706" w:rsidRDefault="00283A95" w:rsidP="000C32A3">
            <w:pPr>
              <w:ind w:left="-65"/>
              <w:rPr>
                <w:rFonts w:cstheme="minorHAnsi"/>
                <w:b/>
                <w:bCs/>
                <w:u w:val="single"/>
              </w:rPr>
            </w:pPr>
            <w:sdt>
              <w:sdtPr>
                <w:rPr>
                  <w:rFonts w:cstheme="minorHAnsi"/>
                  <w:sz w:val="20"/>
                  <w:szCs w:val="20"/>
                </w:rPr>
                <w:id w:val="14375632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2324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24B3FB" w14:textId="46BF037A" w:rsidR="00892706" w:rsidRDefault="00283A95" w:rsidP="000C32A3">
            <w:pPr>
              <w:ind w:left="-65"/>
              <w:rPr>
                <w:rFonts w:cstheme="minorHAnsi"/>
                <w:b/>
                <w:bCs/>
                <w:u w:val="single"/>
              </w:rPr>
            </w:pPr>
            <w:sdt>
              <w:sdtPr>
                <w:rPr>
                  <w:rFonts w:cstheme="minorHAnsi"/>
                  <w:sz w:val="20"/>
                  <w:szCs w:val="20"/>
                </w:rPr>
                <w:id w:val="1811666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56212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19678B" w14:textId="57A3B648" w:rsidR="00892706" w:rsidRDefault="00283A95" w:rsidP="000C32A3">
            <w:pPr>
              <w:ind w:left="-65"/>
              <w:rPr>
                <w:rFonts w:cstheme="minorHAnsi"/>
                <w:b/>
                <w:bCs/>
                <w:u w:val="single"/>
              </w:rPr>
            </w:pPr>
            <w:sdt>
              <w:sdtPr>
                <w:rPr>
                  <w:rFonts w:cstheme="minorHAnsi"/>
                  <w:sz w:val="20"/>
                  <w:szCs w:val="20"/>
                </w:rPr>
                <w:id w:val="-9949483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46426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8A624A6" w14:textId="2568B1D2" w:rsidR="00892706" w:rsidRDefault="00283A95" w:rsidP="000C32A3">
            <w:pPr>
              <w:ind w:left="-65"/>
              <w:rPr>
                <w:rFonts w:cstheme="minorHAnsi"/>
                <w:b/>
                <w:bCs/>
                <w:u w:val="single"/>
              </w:rPr>
            </w:pPr>
            <w:sdt>
              <w:sdtPr>
                <w:rPr>
                  <w:rFonts w:cstheme="minorHAnsi"/>
                  <w:sz w:val="20"/>
                  <w:szCs w:val="20"/>
                </w:rPr>
                <w:id w:val="-6376441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14331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8D8D68A" w14:textId="303E0C9E" w:rsidR="00892706" w:rsidRDefault="00283A95" w:rsidP="000C32A3">
            <w:pPr>
              <w:ind w:left="-65"/>
              <w:rPr>
                <w:rFonts w:cstheme="minorHAnsi"/>
                <w:b/>
                <w:bCs/>
                <w:u w:val="single"/>
              </w:rPr>
            </w:pPr>
            <w:sdt>
              <w:sdtPr>
                <w:rPr>
                  <w:rFonts w:cstheme="minorHAnsi"/>
                  <w:sz w:val="20"/>
                  <w:szCs w:val="20"/>
                </w:rPr>
                <w:id w:val="-20949177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04416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766028911"/>
            <w:placeholder>
              <w:docPart w:val="F774EA8A023049749B07831D2F73D5BE"/>
            </w:placeholder>
            <w:showingPlcHdr/>
          </w:sdtPr>
          <w:sdtEndPr/>
          <w:sdtContent>
            <w:tc>
              <w:tcPr>
                <w:tcW w:w="1158" w:type="dxa"/>
                <w:shd w:val="clear" w:color="auto" w:fill="E5EAF6"/>
                <w:vAlign w:val="center"/>
              </w:tcPr>
              <w:p w14:paraId="21AB24A2" w14:textId="6C4BA7D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05147564"/>
            <w:placeholder>
              <w:docPart w:val="C1E638EE1C8F4C46B856E83106A08A7E"/>
            </w:placeholder>
            <w:showingPlcHdr/>
          </w:sdtPr>
          <w:sdtEndPr/>
          <w:sdtContent>
            <w:tc>
              <w:tcPr>
                <w:tcW w:w="2394" w:type="dxa"/>
                <w:shd w:val="clear" w:color="auto" w:fill="E5EAF6"/>
                <w:vAlign w:val="center"/>
              </w:tcPr>
              <w:p w14:paraId="3DA90CAE" w14:textId="18B783E3" w:rsidR="00892706" w:rsidRDefault="00892706" w:rsidP="00892706">
                <w:pPr>
                  <w:rPr>
                    <w:rFonts w:cstheme="minorHAnsi"/>
                    <w:b/>
                    <w:bCs/>
                    <w:u w:val="single"/>
                  </w:rPr>
                </w:pPr>
                <w:r>
                  <w:rPr>
                    <w:rStyle w:val="PlaceholderText"/>
                  </w:rPr>
                  <w:t>Total Reviewed</w:t>
                </w:r>
              </w:p>
            </w:tc>
          </w:sdtContent>
        </w:sdt>
      </w:tr>
      <w:tr w:rsidR="00892706" w14:paraId="31D56EF5" w14:textId="77777777" w:rsidTr="000C32A3">
        <w:trPr>
          <w:cantSplit/>
        </w:trPr>
        <w:tc>
          <w:tcPr>
            <w:tcW w:w="19440" w:type="dxa"/>
            <w:gridSpan w:val="23"/>
            <w:shd w:val="clear" w:color="auto" w:fill="E5EAF6"/>
            <w:vAlign w:val="center"/>
          </w:tcPr>
          <w:p w14:paraId="26C0143F" w14:textId="342165A8"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1024F95CFEAD4595A33333075BE87369"/>
                </w:placeholder>
                <w:showingPlcHdr/>
              </w:sdtPr>
              <w:sdtEndPr/>
              <w:sdtContent>
                <w:r>
                  <w:rPr>
                    <w:rStyle w:val="PlaceholderText"/>
                  </w:rPr>
                  <w:t>Enter comments for any deficiencies noted and/or any records where this standard may not be applicable.</w:t>
                </w:r>
              </w:sdtContent>
            </w:sdt>
          </w:p>
        </w:tc>
      </w:tr>
      <w:tr w:rsidR="00892706" w14:paraId="01B3F646" w14:textId="77777777" w:rsidTr="000C32A3">
        <w:trPr>
          <w:cantSplit/>
        </w:trPr>
        <w:tc>
          <w:tcPr>
            <w:tcW w:w="4548" w:type="dxa"/>
            <w:vAlign w:val="center"/>
          </w:tcPr>
          <w:p w14:paraId="7F2C8C0E" w14:textId="77777777" w:rsidR="00892706" w:rsidRPr="00942CC5" w:rsidRDefault="00892706" w:rsidP="00892706">
            <w:pPr>
              <w:rPr>
                <w:b/>
                <w:sz w:val="12"/>
                <w:szCs w:val="12"/>
              </w:rPr>
            </w:pPr>
          </w:p>
          <w:p w14:paraId="40C13EF8" w14:textId="77777777" w:rsidR="00892706" w:rsidRPr="00794BE6" w:rsidRDefault="00283A95" w:rsidP="00892706">
            <w:pPr>
              <w:rPr>
                <w:b/>
                <w:bCs/>
              </w:rPr>
            </w:pPr>
            <w:hyperlink w:anchor="Stand8F11" w:history="1">
              <w:r w:rsidR="00892706" w:rsidRPr="0002045F">
                <w:rPr>
                  <w:rStyle w:val="Hyperlink"/>
                  <w:b/>
                  <w:bCs/>
                </w:rPr>
                <w:t>8-F-11</w:t>
              </w:r>
              <w:r w:rsidR="00892706" w:rsidRPr="0002045F">
                <w:rPr>
                  <w:rStyle w:val="Hyperlink"/>
                </w:rPr>
                <w:t xml:space="preserve">  </w:t>
              </w:r>
            </w:hyperlink>
            <w:r w:rsidR="00892706">
              <w:t xml:space="preserve"> </w:t>
            </w:r>
            <w:r w:rsidR="00892706" w:rsidRPr="00CC680C">
              <w:rPr>
                <w:i/>
                <w:iCs/>
              </w:rPr>
              <w:t>A, B, C-M, C</w:t>
            </w:r>
            <w:bookmarkStart w:id="14" w:name="MedWorksheet8"/>
            <w:bookmarkEnd w:id="14"/>
          </w:p>
          <w:p w14:paraId="640E7E13" w14:textId="50999219" w:rsidR="00892706" w:rsidRPr="001A2B05" w:rsidRDefault="00892706" w:rsidP="00892706">
            <w:r>
              <w:rPr>
                <w:rFonts w:eastAsia="Arial" w:cstheme="minorHAnsi"/>
              </w:rPr>
              <w:t>Evidence t</w:t>
            </w:r>
            <w:r w:rsidRPr="008E23CC">
              <w:rPr>
                <w:rFonts w:eastAsia="Arial" w:cstheme="minorHAnsi"/>
              </w:rPr>
              <w:t>he anesthesia care plan is based on providing pre-operative instructions.</w:t>
            </w:r>
          </w:p>
        </w:tc>
        <w:tc>
          <w:tcPr>
            <w:tcW w:w="564" w:type="dxa"/>
            <w:vAlign w:val="center"/>
          </w:tcPr>
          <w:p w14:paraId="1B078D46" w14:textId="47B1C521" w:rsidR="00892706" w:rsidRDefault="00283A95" w:rsidP="000C32A3">
            <w:pPr>
              <w:ind w:left="-65"/>
              <w:rPr>
                <w:rFonts w:cstheme="minorHAnsi"/>
                <w:b/>
                <w:bCs/>
                <w:u w:val="single"/>
              </w:rPr>
            </w:pPr>
            <w:sdt>
              <w:sdtPr>
                <w:rPr>
                  <w:rFonts w:cstheme="minorHAnsi"/>
                  <w:sz w:val="20"/>
                  <w:szCs w:val="20"/>
                </w:rPr>
                <w:id w:val="19209055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11930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BC37F43" w14:textId="0C78DB43" w:rsidR="00892706" w:rsidRDefault="00283A95" w:rsidP="000C32A3">
            <w:pPr>
              <w:ind w:left="-65"/>
              <w:rPr>
                <w:rFonts w:cstheme="minorHAnsi"/>
                <w:b/>
                <w:bCs/>
                <w:u w:val="single"/>
              </w:rPr>
            </w:pPr>
            <w:sdt>
              <w:sdtPr>
                <w:rPr>
                  <w:rFonts w:cstheme="minorHAnsi"/>
                  <w:sz w:val="20"/>
                  <w:szCs w:val="20"/>
                </w:rPr>
                <w:id w:val="8076038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06866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5F5F618" w14:textId="669665C2" w:rsidR="00892706" w:rsidRDefault="00283A95" w:rsidP="000C32A3">
            <w:pPr>
              <w:ind w:left="-65"/>
              <w:rPr>
                <w:rFonts w:cstheme="minorHAnsi"/>
                <w:b/>
                <w:bCs/>
                <w:u w:val="single"/>
              </w:rPr>
            </w:pPr>
            <w:sdt>
              <w:sdtPr>
                <w:rPr>
                  <w:rFonts w:cstheme="minorHAnsi"/>
                  <w:sz w:val="20"/>
                  <w:szCs w:val="20"/>
                </w:rPr>
                <w:id w:val="20265940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96746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7EEDEDF" w14:textId="5E4A283B" w:rsidR="00892706" w:rsidRDefault="00283A95" w:rsidP="000C32A3">
            <w:pPr>
              <w:ind w:left="-65"/>
              <w:rPr>
                <w:rFonts w:cstheme="minorHAnsi"/>
                <w:b/>
                <w:bCs/>
                <w:u w:val="single"/>
              </w:rPr>
            </w:pPr>
            <w:sdt>
              <w:sdtPr>
                <w:rPr>
                  <w:rFonts w:cstheme="minorHAnsi"/>
                  <w:sz w:val="20"/>
                  <w:szCs w:val="20"/>
                </w:rPr>
                <w:id w:val="13012604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62160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1E8D6EC" w14:textId="0AC3C2E6" w:rsidR="00892706" w:rsidRDefault="00283A95" w:rsidP="000C32A3">
            <w:pPr>
              <w:ind w:left="-65"/>
              <w:rPr>
                <w:rFonts w:cstheme="minorHAnsi"/>
                <w:b/>
                <w:bCs/>
                <w:u w:val="single"/>
              </w:rPr>
            </w:pPr>
            <w:sdt>
              <w:sdtPr>
                <w:rPr>
                  <w:rFonts w:cstheme="minorHAnsi"/>
                  <w:sz w:val="20"/>
                  <w:szCs w:val="20"/>
                </w:rPr>
                <w:id w:val="-18244205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50861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89E145" w14:textId="34D93100" w:rsidR="00892706" w:rsidRDefault="00283A95" w:rsidP="000C32A3">
            <w:pPr>
              <w:ind w:left="-65"/>
              <w:rPr>
                <w:rFonts w:cstheme="minorHAnsi"/>
                <w:b/>
                <w:bCs/>
                <w:u w:val="single"/>
              </w:rPr>
            </w:pPr>
            <w:sdt>
              <w:sdtPr>
                <w:rPr>
                  <w:rFonts w:cstheme="minorHAnsi"/>
                  <w:sz w:val="20"/>
                  <w:szCs w:val="20"/>
                </w:rPr>
                <w:id w:val="18383531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84291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093DD1F" w14:textId="4523F756" w:rsidR="00892706" w:rsidRDefault="00283A95" w:rsidP="000C32A3">
            <w:pPr>
              <w:ind w:left="-65"/>
              <w:rPr>
                <w:rFonts w:cstheme="minorHAnsi"/>
                <w:b/>
                <w:bCs/>
                <w:u w:val="single"/>
              </w:rPr>
            </w:pPr>
            <w:sdt>
              <w:sdtPr>
                <w:rPr>
                  <w:rFonts w:cstheme="minorHAnsi"/>
                  <w:sz w:val="20"/>
                  <w:szCs w:val="20"/>
                </w:rPr>
                <w:id w:val="19739391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83556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96CBED" w14:textId="146CFA8B" w:rsidR="00892706" w:rsidRDefault="00283A95" w:rsidP="000C32A3">
            <w:pPr>
              <w:ind w:left="-65"/>
              <w:rPr>
                <w:rFonts w:cstheme="minorHAnsi"/>
                <w:b/>
                <w:bCs/>
                <w:u w:val="single"/>
              </w:rPr>
            </w:pPr>
            <w:sdt>
              <w:sdtPr>
                <w:rPr>
                  <w:rFonts w:cstheme="minorHAnsi"/>
                  <w:sz w:val="20"/>
                  <w:szCs w:val="20"/>
                </w:rPr>
                <w:id w:val="-839927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413050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B19F885" w14:textId="3C9B5736" w:rsidR="00892706" w:rsidRDefault="00283A95" w:rsidP="000C32A3">
            <w:pPr>
              <w:ind w:left="-65"/>
              <w:rPr>
                <w:rFonts w:cstheme="minorHAnsi"/>
                <w:b/>
                <w:bCs/>
                <w:u w:val="single"/>
              </w:rPr>
            </w:pPr>
            <w:sdt>
              <w:sdtPr>
                <w:rPr>
                  <w:rFonts w:cstheme="minorHAnsi"/>
                  <w:sz w:val="20"/>
                  <w:szCs w:val="20"/>
                </w:rPr>
                <w:id w:val="-2908979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37754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E5FF3B6" w14:textId="4E5D6BD2" w:rsidR="00892706" w:rsidRDefault="00283A95" w:rsidP="000C32A3">
            <w:pPr>
              <w:ind w:left="-65"/>
              <w:rPr>
                <w:rFonts w:cstheme="minorHAnsi"/>
                <w:b/>
                <w:bCs/>
                <w:u w:val="single"/>
              </w:rPr>
            </w:pPr>
            <w:sdt>
              <w:sdtPr>
                <w:rPr>
                  <w:rFonts w:cstheme="minorHAnsi"/>
                  <w:sz w:val="20"/>
                  <w:szCs w:val="20"/>
                </w:rPr>
                <w:id w:val="20614366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05863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2156E74" w14:textId="02C2CBA5" w:rsidR="00892706" w:rsidRDefault="00283A95" w:rsidP="000C32A3">
            <w:pPr>
              <w:ind w:left="-65"/>
              <w:rPr>
                <w:rFonts w:cstheme="minorHAnsi"/>
                <w:b/>
                <w:bCs/>
                <w:u w:val="single"/>
              </w:rPr>
            </w:pPr>
            <w:sdt>
              <w:sdtPr>
                <w:rPr>
                  <w:rFonts w:cstheme="minorHAnsi"/>
                  <w:sz w:val="20"/>
                  <w:szCs w:val="20"/>
                </w:rPr>
                <w:id w:val="-10314960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78072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B3B09BF" w14:textId="06FDF579" w:rsidR="00892706" w:rsidRDefault="00283A95" w:rsidP="000C32A3">
            <w:pPr>
              <w:ind w:left="-65"/>
              <w:rPr>
                <w:rFonts w:cstheme="minorHAnsi"/>
                <w:b/>
                <w:bCs/>
                <w:u w:val="single"/>
              </w:rPr>
            </w:pPr>
            <w:sdt>
              <w:sdtPr>
                <w:rPr>
                  <w:rFonts w:cstheme="minorHAnsi"/>
                  <w:sz w:val="20"/>
                  <w:szCs w:val="20"/>
                </w:rPr>
                <w:id w:val="-3666822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37375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2F1A14E" w14:textId="534D14C9" w:rsidR="00892706" w:rsidRDefault="00283A95" w:rsidP="000C32A3">
            <w:pPr>
              <w:ind w:left="-65"/>
              <w:rPr>
                <w:rFonts w:cstheme="minorHAnsi"/>
                <w:b/>
                <w:bCs/>
                <w:u w:val="single"/>
              </w:rPr>
            </w:pPr>
            <w:sdt>
              <w:sdtPr>
                <w:rPr>
                  <w:rFonts w:cstheme="minorHAnsi"/>
                  <w:sz w:val="20"/>
                  <w:szCs w:val="20"/>
                </w:rPr>
                <w:id w:val="-1601093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55525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AC611A8" w14:textId="21A422AB" w:rsidR="00892706" w:rsidRDefault="00283A95" w:rsidP="000C32A3">
            <w:pPr>
              <w:ind w:left="-65"/>
              <w:rPr>
                <w:rFonts w:cstheme="minorHAnsi"/>
                <w:b/>
                <w:bCs/>
                <w:u w:val="single"/>
              </w:rPr>
            </w:pPr>
            <w:sdt>
              <w:sdtPr>
                <w:rPr>
                  <w:rFonts w:cstheme="minorHAnsi"/>
                  <w:sz w:val="20"/>
                  <w:szCs w:val="20"/>
                </w:rPr>
                <w:id w:val="7102294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255223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BA02CFA" w14:textId="2BA97309" w:rsidR="00892706" w:rsidRDefault="00283A95" w:rsidP="000C32A3">
            <w:pPr>
              <w:ind w:left="-65"/>
              <w:rPr>
                <w:rFonts w:cstheme="minorHAnsi"/>
                <w:b/>
                <w:bCs/>
                <w:u w:val="single"/>
              </w:rPr>
            </w:pPr>
            <w:sdt>
              <w:sdtPr>
                <w:rPr>
                  <w:rFonts w:cstheme="minorHAnsi"/>
                  <w:sz w:val="20"/>
                  <w:szCs w:val="20"/>
                </w:rPr>
                <w:id w:val="9969338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14517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AEA4F95" w14:textId="61DE920D" w:rsidR="00892706" w:rsidRDefault="00283A95" w:rsidP="000C32A3">
            <w:pPr>
              <w:ind w:left="-65"/>
              <w:rPr>
                <w:rFonts w:cstheme="minorHAnsi"/>
                <w:b/>
                <w:bCs/>
                <w:u w:val="single"/>
              </w:rPr>
            </w:pPr>
            <w:sdt>
              <w:sdtPr>
                <w:rPr>
                  <w:rFonts w:cstheme="minorHAnsi"/>
                  <w:sz w:val="20"/>
                  <w:szCs w:val="20"/>
                </w:rPr>
                <w:id w:val="17882387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4184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9FBDC05" w14:textId="5F8343EA" w:rsidR="00892706" w:rsidRDefault="00283A95" w:rsidP="000C32A3">
            <w:pPr>
              <w:ind w:left="-65"/>
              <w:rPr>
                <w:rFonts w:cstheme="minorHAnsi"/>
                <w:b/>
                <w:bCs/>
                <w:u w:val="single"/>
              </w:rPr>
            </w:pPr>
            <w:sdt>
              <w:sdtPr>
                <w:rPr>
                  <w:rFonts w:cstheme="minorHAnsi"/>
                  <w:sz w:val="20"/>
                  <w:szCs w:val="20"/>
                </w:rPr>
                <w:id w:val="19293841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61746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E34A44D" w14:textId="6E4EDDB3" w:rsidR="00892706" w:rsidRDefault="00283A95" w:rsidP="000C32A3">
            <w:pPr>
              <w:ind w:left="-65"/>
              <w:rPr>
                <w:rFonts w:cstheme="minorHAnsi"/>
                <w:b/>
                <w:bCs/>
                <w:u w:val="single"/>
              </w:rPr>
            </w:pPr>
            <w:sdt>
              <w:sdtPr>
                <w:rPr>
                  <w:rFonts w:cstheme="minorHAnsi"/>
                  <w:sz w:val="20"/>
                  <w:szCs w:val="20"/>
                </w:rPr>
                <w:id w:val="-1557622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00336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8FFACF" w14:textId="43ED3FD0" w:rsidR="00892706" w:rsidRDefault="00283A95" w:rsidP="000C32A3">
            <w:pPr>
              <w:ind w:left="-65"/>
              <w:rPr>
                <w:rFonts w:cstheme="minorHAnsi"/>
                <w:b/>
                <w:bCs/>
                <w:u w:val="single"/>
              </w:rPr>
            </w:pPr>
            <w:sdt>
              <w:sdtPr>
                <w:rPr>
                  <w:rFonts w:cstheme="minorHAnsi"/>
                  <w:sz w:val="20"/>
                  <w:szCs w:val="20"/>
                </w:rPr>
                <w:id w:val="8911570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72576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295B310" w14:textId="421E8233" w:rsidR="00892706" w:rsidRDefault="00283A95" w:rsidP="000C32A3">
            <w:pPr>
              <w:ind w:left="-65"/>
              <w:rPr>
                <w:rFonts w:cstheme="minorHAnsi"/>
                <w:b/>
                <w:bCs/>
                <w:u w:val="single"/>
              </w:rPr>
            </w:pPr>
            <w:sdt>
              <w:sdtPr>
                <w:rPr>
                  <w:rFonts w:cstheme="minorHAnsi"/>
                  <w:sz w:val="20"/>
                  <w:szCs w:val="20"/>
                </w:rPr>
                <w:id w:val="550609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717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648156570"/>
            <w:placeholder>
              <w:docPart w:val="D100CB5A9B994C0396918C03DE1914FE"/>
            </w:placeholder>
            <w:showingPlcHdr/>
          </w:sdtPr>
          <w:sdtEndPr/>
          <w:sdtContent>
            <w:tc>
              <w:tcPr>
                <w:tcW w:w="1158" w:type="dxa"/>
                <w:vAlign w:val="center"/>
              </w:tcPr>
              <w:p w14:paraId="34033AD0" w14:textId="43CB3D5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903981279"/>
            <w:placeholder>
              <w:docPart w:val="008587382920432FA7EDDD2C88FF2B5E"/>
            </w:placeholder>
            <w:showingPlcHdr/>
          </w:sdtPr>
          <w:sdtEndPr/>
          <w:sdtContent>
            <w:tc>
              <w:tcPr>
                <w:tcW w:w="2394" w:type="dxa"/>
                <w:vAlign w:val="center"/>
              </w:tcPr>
              <w:p w14:paraId="7AF41AC5" w14:textId="34790FB8" w:rsidR="00892706" w:rsidRDefault="00892706" w:rsidP="00892706">
                <w:pPr>
                  <w:rPr>
                    <w:rFonts w:cstheme="minorHAnsi"/>
                    <w:b/>
                    <w:bCs/>
                    <w:u w:val="single"/>
                  </w:rPr>
                </w:pPr>
                <w:r>
                  <w:rPr>
                    <w:rStyle w:val="PlaceholderText"/>
                  </w:rPr>
                  <w:t>Total Reviewed</w:t>
                </w:r>
              </w:p>
            </w:tc>
          </w:sdtContent>
        </w:sdt>
      </w:tr>
      <w:tr w:rsidR="00892706" w14:paraId="14F1D091" w14:textId="77777777" w:rsidTr="000C32A3">
        <w:trPr>
          <w:cantSplit/>
        </w:trPr>
        <w:tc>
          <w:tcPr>
            <w:tcW w:w="19440" w:type="dxa"/>
            <w:gridSpan w:val="23"/>
            <w:vAlign w:val="center"/>
          </w:tcPr>
          <w:p w14:paraId="466E6A53" w14:textId="10AEDE0B"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CAD36118A3124FF1980705484A0CA509"/>
                </w:placeholder>
                <w:showingPlcHdr/>
              </w:sdtPr>
              <w:sdtEndPr/>
              <w:sdtContent>
                <w:r>
                  <w:rPr>
                    <w:rStyle w:val="PlaceholderText"/>
                  </w:rPr>
                  <w:t>Enter comments for any deficiencies noted and/or any records where this standard may not be applicable.</w:t>
                </w:r>
              </w:sdtContent>
            </w:sdt>
          </w:p>
        </w:tc>
      </w:tr>
      <w:tr w:rsidR="00892706" w14:paraId="4B3D2DD8" w14:textId="77777777" w:rsidTr="000C32A3">
        <w:trPr>
          <w:cantSplit/>
        </w:trPr>
        <w:tc>
          <w:tcPr>
            <w:tcW w:w="4548" w:type="dxa"/>
            <w:shd w:val="clear" w:color="auto" w:fill="E5EAF6"/>
            <w:vAlign w:val="center"/>
          </w:tcPr>
          <w:p w14:paraId="31471794" w14:textId="77777777" w:rsidR="00892706" w:rsidRPr="00942CC5" w:rsidRDefault="00892706" w:rsidP="00892706">
            <w:pPr>
              <w:rPr>
                <w:b/>
                <w:sz w:val="12"/>
                <w:szCs w:val="12"/>
              </w:rPr>
            </w:pPr>
          </w:p>
          <w:p w14:paraId="2B7E5DE3" w14:textId="77777777" w:rsidR="00892706" w:rsidRPr="00347C11" w:rsidRDefault="00283A95" w:rsidP="00892706">
            <w:pPr>
              <w:rPr>
                <w:rFonts w:cstheme="minorHAnsi"/>
                <w:b/>
                <w:bCs/>
              </w:rPr>
            </w:pPr>
            <w:hyperlink w:anchor="Med8G1" w:tooltip="Click to See Full Standard" w:history="1">
              <w:r w:rsidR="00892706" w:rsidRPr="00A27DFA">
                <w:rPr>
                  <w:rStyle w:val="Hyperlink"/>
                  <w:rFonts w:cstheme="minorHAnsi"/>
                  <w:b/>
                  <w:bCs/>
                </w:rPr>
                <w:t>8-G-1</w:t>
              </w:r>
            </w:hyperlink>
            <w:r w:rsidR="00892706" w:rsidRPr="00534738">
              <w:t xml:space="preserve"> </w:t>
            </w:r>
            <w:r w:rsidR="00892706">
              <w:t xml:space="preserve"> </w:t>
            </w:r>
            <w:r w:rsidR="00892706" w:rsidRPr="00CC680C">
              <w:rPr>
                <w:i/>
                <w:iCs/>
              </w:rPr>
              <w:t xml:space="preserve"> B, C-M, C</w:t>
            </w:r>
          </w:p>
          <w:p w14:paraId="1BDAF90F" w14:textId="29E48AC2" w:rsidR="00892706" w:rsidRPr="001A2B05" w:rsidRDefault="00892706" w:rsidP="00892706">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E5EAF6"/>
            <w:vAlign w:val="center"/>
          </w:tcPr>
          <w:p w14:paraId="3A9178A2" w14:textId="42213BC5" w:rsidR="00892706" w:rsidRDefault="00283A95" w:rsidP="000C32A3">
            <w:pPr>
              <w:ind w:left="-65"/>
              <w:rPr>
                <w:rFonts w:cstheme="minorHAnsi"/>
                <w:b/>
                <w:bCs/>
                <w:u w:val="single"/>
              </w:rPr>
            </w:pPr>
            <w:sdt>
              <w:sdtPr>
                <w:rPr>
                  <w:rFonts w:cstheme="minorHAnsi"/>
                  <w:sz w:val="20"/>
                  <w:szCs w:val="20"/>
                </w:rPr>
                <w:id w:val="-382167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310792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9CDC3ED" w14:textId="1EA6B1BE" w:rsidR="00892706" w:rsidRDefault="00283A95" w:rsidP="000C32A3">
            <w:pPr>
              <w:ind w:left="-65"/>
              <w:rPr>
                <w:rFonts w:cstheme="minorHAnsi"/>
                <w:b/>
                <w:bCs/>
                <w:u w:val="single"/>
              </w:rPr>
            </w:pPr>
            <w:sdt>
              <w:sdtPr>
                <w:rPr>
                  <w:rFonts w:cstheme="minorHAnsi"/>
                  <w:sz w:val="20"/>
                  <w:szCs w:val="20"/>
                </w:rPr>
                <w:id w:val="19649212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97491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E25C92" w14:textId="3057640E" w:rsidR="00892706" w:rsidRDefault="00283A95" w:rsidP="000C32A3">
            <w:pPr>
              <w:ind w:left="-65"/>
              <w:rPr>
                <w:rFonts w:cstheme="minorHAnsi"/>
                <w:b/>
                <w:bCs/>
                <w:u w:val="single"/>
              </w:rPr>
            </w:pPr>
            <w:sdt>
              <w:sdtPr>
                <w:rPr>
                  <w:rFonts w:cstheme="minorHAnsi"/>
                  <w:sz w:val="20"/>
                  <w:szCs w:val="20"/>
                </w:rPr>
                <w:id w:val="-1850868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04710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064872" w14:textId="0E215946" w:rsidR="00892706" w:rsidRDefault="00283A95" w:rsidP="000C32A3">
            <w:pPr>
              <w:ind w:left="-65"/>
              <w:rPr>
                <w:rFonts w:cstheme="minorHAnsi"/>
                <w:b/>
                <w:bCs/>
                <w:u w:val="single"/>
              </w:rPr>
            </w:pPr>
            <w:sdt>
              <w:sdtPr>
                <w:rPr>
                  <w:rFonts w:cstheme="minorHAnsi"/>
                  <w:sz w:val="20"/>
                  <w:szCs w:val="20"/>
                </w:rPr>
                <w:id w:val="2002539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0547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4161D78" w14:textId="19D0B661" w:rsidR="00892706" w:rsidRDefault="00283A95" w:rsidP="000C32A3">
            <w:pPr>
              <w:ind w:left="-65"/>
              <w:rPr>
                <w:rFonts w:cstheme="minorHAnsi"/>
                <w:b/>
                <w:bCs/>
                <w:u w:val="single"/>
              </w:rPr>
            </w:pPr>
            <w:sdt>
              <w:sdtPr>
                <w:rPr>
                  <w:rFonts w:cstheme="minorHAnsi"/>
                  <w:sz w:val="20"/>
                  <w:szCs w:val="20"/>
                </w:rPr>
                <w:id w:val="774907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76148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757F8D" w14:textId="6E59E5A0" w:rsidR="00892706" w:rsidRDefault="00283A95" w:rsidP="000C32A3">
            <w:pPr>
              <w:ind w:left="-65"/>
              <w:rPr>
                <w:rFonts w:cstheme="minorHAnsi"/>
                <w:b/>
                <w:bCs/>
                <w:u w:val="single"/>
              </w:rPr>
            </w:pPr>
            <w:sdt>
              <w:sdtPr>
                <w:rPr>
                  <w:rFonts w:cstheme="minorHAnsi"/>
                  <w:sz w:val="20"/>
                  <w:szCs w:val="20"/>
                </w:rPr>
                <w:id w:val="12498578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55622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AB20D6" w14:textId="21A747FF" w:rsidR="00892706" w:rsidRDefault="00283A95" w:rsidP="000C32A3">
            <w:pPr>
              <w:ind w:left="-65"/>
              <w:rPr>
                <w:rFonts w:cstheme="minorHAnsi"/>
                <w:b/>
                <w:bCs/>
                <w:u w:val="single"/>
              </w:rPr>
            </w:pPr>
            <w:sdt>
              <w:sdtPr>
                <w:rPr>
                  <w:rFonts w:cstheme="minorHAnsi"/>
                  <w:sz w:val="20"/>
                  <w:szCs w:val="20"/>
                </w:rPr>
                <w:id w:val="-15775799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83098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51778B3" w14:textId="768F9E31" w:rsidR="00892706" w:rsidRDefault="00283A95" w:rsidP="000C32A3">
            <w:pPr>
              <w:ind w:left="-65"/>
              <w:rPr>
                <w:rFonts w:cstheme="minorHAnsi"/>
                <w:b/>
                <w:bCs/>
                <w:u w:val="single"/>
              </w:rPr>
            </w:pPr>
            <w:sdt>
              <w:sdtPr>
                <w:rPr>
                  <w:rFonts w:cstheme="minorHAnsi"/>
                  <w:sz w:val="20"/>
                  <w:szCs w:val="20"/>
                </w:rPr>
                <w:id w:val="-5385090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712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7E4565" w14:textId="536EEA09" w:rsidR="00892706" w:rsidRDefault="00283A95" w:rsidP="000C32A3">
            <w:pPr>
              <w:ind w:left="-65"/>
              <w:rPr>
                <w:rFonts w:cstheme="minorHAnsi"/>
                <w:b/>
                <w:bCs/>
                <w:u w:val="single"/>
              </w:rPr>
            </w:pPr>
            <w:sdt>
              <w:sdtPr>
                <w:rPr>
                  <w:rFonts w:cstheme="minorHAnsi"/>
                  <w:sz w:val="20"/>
                  <w:szCs w:val="20"/>
                </w:rPr>
                <w:id w:val="-396126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8643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738E96B" w14:textId="0A7EF900" w:rsidR="00892706" w:rsidRDefault="00283A95" w:rsidP="000C32A3">
            <w:pPr>
              <w:ind w:left="-65"/>
              <w:rPr>
                <w:rFonts w:cstheme="minorHAnsi"/>
                <w:b/>
                <w:bCs/>
                <w:u w:val="single"/>
              </w:rPr>
            </w:pPr>
            <w:sdt>
              <w:sdtPr>
                <w:rPr>
                  <w:rFonts w:cstheme="minorHAnsi"/>
                  <w:sz w:val="20"/>
                  <w:szCs w:val="20"/>
                </w:rPr>
                <w:id w:val="1405512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363130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5F6A6A" w14:textId="10FF7A6B" w:rsidR="00892706" w:rsidRDefault="00283A95" w:rsidP="000C32A3">
            <w:pPr>
              <w:ind w:left="-65"/>
              <w:rPr>
                <w:rFonts w:cstheme="minorHAnsi"/>
                <w:b/>
                <w:bCs/>
                <w:u w:val="single"/>
              </w:rPr>
            </w:pPr>
            <w:sdt>
              <w:sdtPr>
                <w:rPr>
                  <w:rFonts w:cstheme="minorHAnsi"/>
                  <w:sz w:val="20"/>
                  <w:szCs w:val="20"/>
                </w:rPr>
                <w:id w:val="6431647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75658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08240DB" w14:textId="666D664B" w:rsidR="00892706" w:rsidRDefault="00283A95" w:rsidP="000C32A3">
            <w:pPr>
              <w:ind w:left="-65"/>
              <w:rPr>
                <w:rFonts w:cstheme="minorHAnsi"/>
                <w:b/>
                <w:bCs/>
                <w:u w:val="single"/>
              </w:rPr>
            </w:pPr>
            <w:sdt>
              <w:sdtPr>
                <w:rPr>
                  <w:rFonts w:cstheme="minorHAnsi"/>
                  <w:sz w:val="20"/>
                  <w:szCs w:val="20"/>
                </w:rPr>
                <w:id w:val="4428105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10496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FFEF9AB" w14:textId="01E9AE6C" w:rsidR="00892706" w:rsidRDefault="00283A95" w:rsidP="000C32A3">
            <w:pPr>
              <w:ind w:left="-65"/>
              <w:rPr>
                <w:rFonts w:cstheme="minorHAnsi"/>
                <w:b/>
                <w:bCs/>
                <w:u w:val="single"/>
              </w:rPr>
            </w:pPr>
            <w:sdt>
              <w:sdtPr>
                <w:rPr>
                  <w:rFonts w:cstheme="minorHAnsi"/>
                  <w:sz w:val="20"/>
                  <w:szCs w:val="20"/>
                </w:rPr>
                <w:id w:val="-14474625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98042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3BD110D" w14:textId="3EC0D81A" w:rsidR="00892706" w:rsidRDefault="00283A95" w:rsidP="000C32A3">
            <w:pPr>
              <w:ind w:left="-65"/>
              <w:rPr>
                <w:rFonts w:cstheme="minorHAnsi"/>
                <w:b/>
                <w:bCs/>
                <w:u w:val="single"/>
              </w:rPr>
            </w:pPr>
            <w:sdt>
              <w:sdtPr>
                <w:rPr>
                  <w:rFonts w:cstheme="minorHAnsi"/>
                  <w:sz w:val="20"/>
                  <w:szCs w:val="20"/>
                </w:rPr>
                <w:id w:val="6405394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04368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7440A33" w14:textId="61092EE8" w:rsidR="00892706" w:rsidRDefault="00283A95" w:rsidP="000C32A3">
            <w:pPr>
              <w:ind w:left="-65"/>
              <w:rPr>
                <w:rFonts w:cstheme="minorHAnsi"/>
                <w:b/>
                <w:bCs/>
                <w:u w:val="single"/>
              </w:rPr>
            </w:pPr>
            <w:sdt>
              <w:sdtPr>
                <w:rPr>
                  <w:rFonts w:cstheme="minorHAnsi"/>
                  <w:sz w:val="20"/>
                  <w:szCs w:val="20"/>
                </w:rPr>
                <w:id w:val="18818258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18199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847FE47" w14:textId="52286D5A" w:rsidR="00892706" w:rsidRDefault="00283A95" w:rsidP="000C32A3">
            <w:pPr>
              <w:ind w:left="-65"/>
              <w:rPr>
                <w:rFonts w:cstheme="minorHAnsi"/>
                <w:b/>
                <w:bCs/>
                <w:u w:val="single"/>
              </w:rPr>
            </w:pPr>
            <w:sdt>
              <w:sdtPr>
                <w:rPr>
                  <w:rFonts w:cstheme="minorHAnsi"/>
                  <w:sz w:val="20"/>
                  <w:szCs w:val="20"/>
                </w:rPr>
                <w:id w:val="-13076225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7115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F2A2A9" w14:textId="431480AC" w:rsidR="00892706" w:rsidRDefault="00283A95" w:rsidP="000C32A3">
            <w:pPr>
              <w:ind w:left="-65"/>
              <w:rPr>
                <w:rFonts w:cstheme="minorHAnsi"/>
                <w:b/>
                <w:bCs/>
                <w:u w:val="single"/>
              </w:rPr>
            </w:pPr>
            <w:sdt>
              <w:sdtPr>
                <w:rPr>
                  <w:rFonts w:cstheme="minorHAnsi"/>
                  <w:sz w:val="20"/>
                  <w:szCs w:val="20"/>
                </w:rPr>
                <w:id w:val="2698314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77356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57286E" w14:textId="67D74BD3" w:rsidR="00892706" w:rsidRDefault="00283A95" w:rsidP="000C32A3">
            <w:pPr>
              <w:ind w:left="-65"/>
              <w:rPr>
                <w:rFonts w:cstheme="minorHAnsi"/>
                <w:b/>
                <w:bCs/>
                <w:u w:val="single"/>
              </w:rPr>
            </w:pPr>
            <w:sdt>
              <w:sdtPr>
                <w:rPr>
                  <w:rFonts w:cstheme="minorHAnsi"/>
                  <w:sz w:val="20"/>
                  <w:szCs w:val="20"/>
                </w:rPr>
                <w:id w:val="-15382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886813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1B6C154" w14:textId="3432BB93" w:rsidR="00892706" w:rsidRDefault="00283A95" w:rsidP="000C32A3">
            <w:pPr>
              <w:ind w:left="-65"/>
              <w:rPr>
                <w:rFonts w:cstheme="minorHAnsi"/>
                <w:b/>
                <w:bCs/>
                <w:u w:val="single"/>
              </w:rPr>
            </w:pPr>
            <w:sdt>
              <w:sdtPr>
                <w:rPr>
                  <w:rFonts w:cstheme="minorHAnsi"/>
                  <w:sz w:val="20"/>
                  <w:szCs w:val="20"/>
                </w:rPr>
                <w:id w:val="2708241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22055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B23844A" w14:textId="1BB0BAA3" w:rsidR="00892706" w:rsidRDefault="00283A95" w:rsidP="000C32A3">
            <w:pPr>
              <w:ind w:left="-65"/>
              <w:rPr>
                <w:rFonts w:cstheme="minorHAnsi"/>
                <w:b/>
                <w:bCs/>
                <w:u w:val="single"/>
              </w:rPr>
            </w:pPr>
            <w:sdt>
              <w:sdtPr>
                <w:rPr>
                  <w:rFonts w:cstheme="minorHAnsi"/>
                  <w:sz w:val="20"/>
                  <w:szCs w:val="20"/>
                </w:rPr>
                <w:id w:val="851303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21159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946297861"/>
            <w:placeholder>
              <w:docPart w:val="2793DEB446CC457B820707C11B74F940"/>
            </w:placeholder>
            <w:showingPlcHdr/>
          </w:sdtPr>
          <w:sdtEndPr/>
          <w:sdtContent>
            <w:tc>
              <w:tcPr>
                <w:tcW w:w="1158" w:type="dxa"/>
                <w:shd w:val="clear" w:color="auto" w:fill="E5EAF6"/>
                <w:vAlign w:val="center"/>
              </w:tcPr>
              <w:p w14:paraId="2C96DD61" w14:textId="6C7A658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325123995"/>
            <w:placeholder>
              <w:docPart w:val="25BA3344FB0145F78B8B115F93F00385"/>
            </w:placeholder>
            <w:showingPlcHdr/>
          </w:sdtPr>
          <w:sdtEndPr/>
          <w:sdtContent>
            <w:tc>
              <w:tcPr>
                <w:tcW w:w="2394" w:type="dxa"/>
                <w:shd w:val="clear" w:color="auto" w:fill="E5EAF6"/>
                <w:vAlign w:val="center"/>
              </w:tcPr>
              <w:p w14:paraId="32B7AB8E" w14:textId="5B9F7AA5" w:rsidR="00892706" w:rsidRDefault="00892706" w:rsidP="00892706">
                <w:pPr>
                  <w:rPr>
                    <w:rFonts w:cstheme="minorHAnsi"/>
                    <w:b/>
                    <w:bCs/>
                    <w:u w:val="single"/>
                  </w:rPr>
                </w:pPr>
                <w:r>
                  <w:rPr>
                    <w:rStyle w:val="PlaceholderText"/>
                  </w:rPr>
                  <w:t>Total Reviewed</w:t>
                </w:r>
              </w:p>
            </w:tc>
          </w:sdtContent>
        </w:sdt>
      </w:tr>
      <w:tr w:rsidR="00892706" w14:paraId="4FC99097" w14:textId="77777777" w:rsidTr="00FD2953">
        <w:trPr>
          <w:cantSplit/>
        </w:trPr>
        <w:tc>
          <w:tcPr>
            <w:tcW w:w="19440" w:type="dxa"/>
            <w:gridSpan w:val="23"/>
            <w:shd w:val="clear" w:color="auto" w:fill="E5EAF6"/>
          </w:tcPr>
          <w:p w14:paraId="7EDBC2B5" w14:textId="78A221EB"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DC7A3165CF3C471DB5E0ED32381BD51B"/>
                </w:placeholder>
                <w:showingPlcHdr/>
              </w:sdtPr>
              <w:sdtEndPr/>
              <w:sdtContent>
                <w:r>
                  <w:rPr>
                    <w:rStyle w:val="PlaceholderText"/>
                  </w:rPr>
                  <w:t>Enter comments for any deficiencies noted and/or any records where this standard may not be applicable.</w:t>
                </w:r>
              </w:sdtContent>
            </w:sdt>
          </w:p>
        </w:tc>
      </w:tr>
      <w:tr w:rsidR="00892706" w14:paraId="48DCEE24" w14:textId="77777777" w:rsidTr="007F46C3">
        <w:trPr>
          <w:cantSplit/>
        </w:trPr>
        <w:tc>
          <w:tcPr>
            <w:tcW w:w="4548" w:type="dxa"/>
            <w:vAlign w:val="center"/>
          </w:tcPr>
          <w:p w14:paraId="26D8115B" w14:textId="77777777" w:rsidR="00892706" w:rsidRPr="0045038E" w:rsidRDefault="00892706" w:rsidP="00892706">
            <w:pPr>
              <w:rPr>
                <w:sz w:val="12"/>
                <w:szCs w:val="12"/>
              </w:rPr>
            </w:pPr>
          </w:p>
          <w:p w14:paraId="726E2A52" w14:textId="77777777" w:rsidR="00892706" w:rsidRPr="00347C11" w:rsidRDefault="00283A95" w:rsidP="00892706">
            <w:pPr>
              <w:rPr>
                <w:rFonts w:cstheme="minorHAnsi"/>
                <w:b/>
                <w:bCs/>
              </w:rPr>
            </w:pPr>
            <w:hyperlink w:anchor="Med8H2" w:tooltip="Click to See Full Standard" w:history="1">
              <w:r w:rsidR="00892706" w:rsidRPr="00A27DFA">
                <w:rPr>
                  <w:rStyle w:val="Hyperlink"/>
                  <w:rFonts w:cstheme="minorHAnsi"/>
                  <w:b/>
                  <w:bCs/>
                </w:rPr>
                <w:t>8-H-2</w:t>
              </w:r>
            </w:hyperlink>
            <w:r w:rsidR="00892706" w:rsidRPr="00534738">
              <w:t xml:space="preserve"> </w:t>
            </w:r>
            <w:r w:rsidR="00892706">
              <w:t xml:space="preserve"> </w:t>
            </w:r>
            <w:r w:rsidR="00892706" w:rsidRPr="00CC680C">
              <w:rPr>
                <w:i/>
                <w:iCs/>
              </w:rPr>
              <w:t xml:space="preserve"> B, C-M, C</w:t>
            </w:r>
          </w:p>
          <w:p w14:paraId="2D286E13" w14:textId="075A82C7" w:rsidR="00892706" w:rsidRPr="00D731C6" w:rsidRDefault="00892706" w:rsidP="00892706">
            <w:pPr>
              <w:rPr>
                <w:rFonts w:cstheme="minorHAnsi"/>
              </w:rPr>
            </w:pPr>
            <w:r w:rsidRPr="007A029A">
              <w:rPr>
                <w:rFonts w:cstheme="minorHAnsi"/>
              </w:rPr>
              <w:t>Evidence of circulation monitored by continuous EKG during procedures</w:t>
            </w:r>
            <w:r>
              <w:rPr>
                <w:rFonts w:cstheme="minorHAnsi"/>
              </w:rPr>
              <w:t>.</w:t>
            </w:r>
          </w:p>
        </w:tc>
        <w:tc>
          <w:tcPr>
            <w:tcW w:w="564" w:type="dxa"/>
            <w:vAlign w:val="center"/>
          </w:tcPr>
          <w:p w14:paraId="03139185" w14:textId="70B57665" w:rsidR="00892706" w:rsidRDefault="00283A95" w:rsidP="007F46C3">
            <w:pPr>
              <w:ind w:left="-65"/>
              <w:rPr>
                <w:rFonts w:cstheme="minorHAnsi"/>
                <w:b/>
                <w:bCs/>
                <w:u w:val="single"/>
              </w:rPr>
            </w:pPr>
            <w:sdt>
              <w:sdtPr>
                <w:rPr>
                  <w:rFonts w:cstheme="minorHAnsi"/>
                  <w:sz w:val="20"/>
                  <w:szCs w:val="20"/>
                </w:rPr>
                <w:id w:val="-16047989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39734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0C23ACA" w14:textId="1E3188BD" w:rsidR="00892706" w:rsidRDefault="00283A95" w:rsidP="007F46C3">
            <w:pPr>
              <w:ind w:left="-65"/>
              <w:rPr>
                <w:rFonts w:cstheme="minorHAnsi"/>
                <w:b/>
                <w:bCs/>
                <w:u w:val="single"/>
              </w:rPr>
            </w:pPr>
            <w:sdt>
              <w:sdtPr>
                <w:rPr>
                  <w:rFonts w:cstheme="minorHAnsi"/>
                  <w:sz w:val="20"/>
                  <w:szCs w:val="20"/>
                </w:rPr>
                <w:id w:val="10454853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31253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65615F3" w14:textId="66517F34" w:rsidR="00892706" w:rsidRDefault="00283A95" w:rsidP="007F46C3">
            <w:pPr>
              <w:ind w:left="-65"/>
              <w:rPr>
                <w:rFonts w:cstheme="minorHAnsi"/>
                <w:b/>
                <w:bCs/>
                <w:u w:val="single"/>
              </w:rPr>
            </w:pPr>
            <w:sdt>
              <w:sdtPr>
                <w:rPr>
                  <w:rFonts w:cstheme="minorHAnsi"/>
                  <w:sz w:val="20"/>
                  <w:szCs w:val="20"/>
                </w:rPr>
                <w:id w:val="-16226123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10588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94EF75" w14:textId="2AA08DE6" w:rsidR="00892706" w:rsidRDefault="00283A95" w:rsidP="007F46C3">
            <w:pPr>
              <w:ind w:left="-65"/>
              <w:rPr>
                <w:rFonts w:cstheme="minorHAnsi"/>
                <w:b/>
                <w:bCs/>
                <w:u w:val="single"/>
              </w:rPr>
            </w:pPr>
            <w:sdt>
              <w:sdtPr>
                <w:rPr>
                  <w:rFonts w:cstheme="minorHAnsi"/>
                  <w:sz w:val="20"/>
                  <w:szCs w:val="20"/>
                </w:rPr>
                <w:id w:val="-19764439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90868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B32FB9" w14:textId="559E0086" w:rsidR="00892706" w:rsidRDefault="00283A95" w:rsidP="007F46C3">
            <w:pPr>
              <w:ind w:left="-65"/>
              <w:rPr>
                <w:rFonts w:cstheme="minorHAnsi"/>
                <w:b/>
                <w:bCs/>
                <w:u w:val="single"/>
              </w:rPr>
            </w:pPr>
            <w:sdt>
              <w:sdtPr>
                <w:rPr>
                  <w:rFonts w:cstheme="minorHAnsi"/>
                  <w:sz w:val="20"/>
                  <w:szCs w:val="20"/>
                </w:rPr>
                <w:id w:val="17691139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55209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83AAC58" w14:textId="342342BB" w:rsidR="00892706" w:rsidRDefault="00283A95" w:rsidP="007F46C3">
            <w:pPr>
              <w:ind w:left="-65"/>
              <w:rPr>
                <w:rFonts w:cstheme="minorHAnsi"/>
                <w:b/>
                <w:bCs/>
                <w:u w:val="single"/>
              </w:rPr>
            </w:pPr>
            <w:sdt>
              <w:sdtPr>
                <w:rPr>
                  <w:rFonts w:cstheme="minorHAnsi"/>
                  <w:sz w:val="20"/>
                  <w:szCs w:val="20"/>
                </w:rPr>
                <w:id w:val="19801002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063984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DF2612A" w14:textId="7D003EDC" w:rsidR="00892706" w:rsidRDefault="00283A95" w:rsidP="007F46C3">
            <w:pPr>
              <w:ind w:left="-65"/>
              <w:rPr>
                <w:rFonts w:cstheme="minorHAnsi"/>
                <w:b/>
                <w:bCs/>
                <w:u w:val="single"/>
              </w:rPr>
            </w:pPr>
            <w:sdt>
              <w:sdtPr>
                <w:rPr>
                  <w:rFonts w:cstheme="minorHAnsi"/>
                  <w:sz w:val="20"/>
                  <w:szCs w:val="20"/>
                </w:rPr>
                <w:id w:val="21322770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02595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86871E" w14:textId="507DF2D1" w:rsidR="00892706" w:rsidRDefault="00283A95" w:rsidP="007F46C3">
            <w:pPr>
              <w:ind w:left="-65"/>
              <w:rPr>
                <w:rFonts w:cstheme="minorHAnsi"/>
                <w:b/>
                <w:bCs/>
                <w:u w:val="single"/>
              </w:rPr>
            </w:pPr>
            <w:sdt>
              <w:sdtPr>
                <w:rPr>
                  <w:rFonts w:cstheme="minorHAnsi"/>
                  <w:sz w:val="20"/>
                  <w:szCs w:val="20"/>
                </w:rPr>
                <w:id w:val="-9756027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83127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1FA2AF0" w14:textId="4A4013C5" w:rsidR="00892706" w:rsidRDefault="00283A95" w:rsidP="007F46C3">
            <w:pPr>
              <w:ind w:left="-65"/>
              <w:rPr>
                <w:rFonts w:cstheme="minorHAnsi"/>
                <w:b/>
                <w:bCs/>
                <w:u w:val="single"/>
              </w:rPr>
            </w:pPr>
            <w:sdt>
              <w:sdtPr>
                <w:rPr>
                  <w:rFonts w:cstheme="minorHAnsi"/>
                  <w:sz w:val="20"/>
                  <w:szCs w:val="20"/>
                </w:rPr>
                <w:id w:val="-19157720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2580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54E3D5D" w14:textId="4A46637D" w:rsidR="00892706" w:rsidRDefault="00283A95" w:rsidP="007F46C3">
            <w:pPr>
              <w:ind w:left="-65"/>
              <w:rPr>
                <w:rFonts w:cstheme="minorHAnsi"/>
                <w:b/>
                <w:bCs/>
                <w:u w:val="single"/>
              </w:rPr>
            </w:pPr>
            <w:sdt>
              <w:sdtPr>
                <w:rPr>
                  <w:rFonts w:cstheme="minorHAnsi"/>
                  <w:sz w:val="20"/>
                  <w:szCs w:val="20"/>
                </w:rPr>
                <w:id w:val="3380557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81111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594DC25" w14:textId="641E8599" w:rsidR="00892706" w:rsidRDefault="00283A95" w:rsidP="007F46C3">
            <w:pPr>
              <w:ind w:left="-65"/>
              <w:rPr>
                <w:rFonts w:cstheme="minorHAnsi"/>
                <w:b/>
                <w:bCs/>
                <w:u w:val="single"/>
              </w:rPr>
            </w:pPr>
            <w:sdt>
              <w:sdtPr>
                <w:rPr>
                  <w:rFonts w:cstheme="minorHAnsi"/>
                  <w:sz w:val="20"/>
                  <w:szCs w:val="20"/>
                </w:rPr>
                <w:id w:val="-16951545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20273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ACE5C97" w14:textId="7340EE0B" w:rsidR="00892706" w:rsidRDefault="00283A95" w:rsidP="007F46C3">
            <w:pPr>
              <w:ind w:left="-65"/>
              <w:rPr>
                <w:rFonts w:cstheme="minorHAnsi"/>
                <w:b/>
                <w:bCs/>
                <w:u w:val="single"/>
              </w:rPr>
            </w:pPr>
            <w:sdt>
              <w:sdtPr>
                <w:rPr>
                  <w:rFonts w:cstheme="minorHAnsi"/>
                  <w:sz w:val="20"/>
                  <w:szCs w:val="20"/>
                </w:rPr>
                <w:id w:val="13867594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62968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9C3154C" w14:textId="60251F41" w:rsidR="00892706" w:rsidRDefault="00283A95" w:rsidP="007F46C3">
            <w:pPr>
              <w:ind w:left="-65"/>
              <w:rPr>
                <w:rFonts w:cstheme="minorHAnsi"/>
                <w:b/>
                <w:bCs/>
                <w:u w:val="single"/>
              </w:rPr>
            </w:pPr>
            <w:sdt>
              <w:sdtPr>
                <w:rPr>
                  <w:rFonts w:cstheme="minorHAnsi"/>
                  <w:sz w:val="20"/>
                  <w:szCs w:val="20"/>
                </w:rPr>
                <w:id w:val="8367338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32391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14FBF9" w14:textId="4B911CA4" w:rsidR="00892706" w:rsidRDefault="00283A95" w:rsidP="007F46C3">
            <w:pPr>
              <w:ind w:left="-65"/>
              <w:rPr>
                <w:rFonts w:cstheme="minorHAnsi"/>
                <w:b/>
                <w:bCs/>
                <w:u w:val="single"/>
              </w:rPr>
            </w:pPr>
            <w:sdt>
              <w:sdtPr>
                <w:rPr>
                  <w:rFonts w:cstheme="minorHAnsi"/>
                  <w:sz w:val="20"/>
                  <w:szCs w:val="20"/>
                </w:rPr>
                <w:id w:val="-15267085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6824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C13407F" w14:textId="0B683982" w:rsidR="00892706" w:rsidRDefault="00283A95" w:rsidP="007F46C3">
            <w:pPr>
              <w:ind w:left="-65"/>
              <w:rPr>
                <w:rFonts w:cstheme="minorHAnsi"/>
                <w:b/>
                <w:bCs/>
                <w:u w:val="single"/>
              </w:rPr>
            </w:pPr>
            <w:sdt>
              <w:sdtPr>
                <w:rPr>
                  <w:rFonts w:cstheme="minorHAnsi"/>
                  <w:sz w:val="20"/>
                  <w:szCs w:val="20"/>
                </w:rPr>
                <w:id w:val="-1054996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320742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99E1516" w14:textId="08D15B0C" w:rsidR="00892706" w:rsidRDefault="00283A95" w:rsidP="007F46C3">
            <w:pPr>
              <w:ind w:left="-65"/>
              <w:rPr>
                <w:rFonts w:cstheme="minorHAnsi"/>
                <w:b/>
                <w:bCs/>
                <w:u w:val="single"/>
              </w:rPr>
            </w:pPr>
            <w:sdt>
              <w:sdtPr>
                <w:rPr>
                  <w:rFonts w:cstheme="minorHAnsi"/>
                  <w:sz w:val="20"/>
                  <w:szCs w:val="20"/>
                </w:rPr>
                <w:id w:val="14757127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3963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09BDBBC" w14:textId="7581A5BF" w:rsidR="00892706" w:rsidRDefault="00283A95" w:rsidP="007F46C3">
            <w:pPr>
              <w:ind w:left="-65"/>
              <w:rPr>
                <w:rFonts w:cstheme="minorHAnsi"/>
                <w:b/>
                <w:bCs/>
                <w:u w:val="single"/>
              </w:rPr>
            </w:pPr>
            <w:sdt>
              <w:sdtPr>
                <w:rPr>
                  <w:rFonts w:cstheme="minorHAnsi"/>
                  <w:sz w:val="20"/>
                  <w:szCs w:val="20"/>
                </w:rPr>
                <w:id w:val="-2274585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14209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49A6F9" w14:textId="5002BB5E" w:rsidR="00892706" w:rsidRDefault="00283A95" w:rsidP="007F46C3">
            <w:pPr>
              <w:ind w:left="-65"/>
              <w:rPr>
                <w:rFonts w:cstheme="minorHAnsi"/>
                <w:b/>
                <w:bCs/>
                <w:u w:val="single"/>
              </w:rPr>
            </w:pPr>
            <w:sdt>
              <w:sdtPr>
                <w:rPr>
                  <w:rFonts w:cstheme="minorHAnsi"/>
                  <w:sz w:val="20"/>
                  <w:szCs w:val="20"/>
                </w:rPr>
                <w:id w:val="1901940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91674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297529B" w14:textId="0D8E1080" w:rsidR="00892706" w:rsidRDefault="00283A95" w:rsidP="007F46C3">
            <w:pPr>
              <w:ind w:left="-65"/>
              <w:rPr>
                <w:rFonts w:cstheme="minorHAnsi"/>
                <w:b/>
                <w:bCs/>
                <w:u w:val="single"/>
              </w:rPr>
            </w:pPr>
            <w:sdt>
              <w:sdtPr>
                <w:rPr>
                  <w:rFonts w:cstheme="minorHAnsi"/>
                  <w:sz w:val="20"/>
                  <w:szCs w:val="20"/>
                </w:rPr>
                <w:id w:val="-1551920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62988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248EE56" w14:textId="0AA9FF0B" w:rsidR="00892706" w:rsidRDefault="00283A95" w:rsidP="007F46C3">
            <w:pPr>
              <w:ind w:left="-65"/>
              <w:rPr>
                <w:rFonts w:cstheme="minorHAnsi"/>
                <w:b/>
                <w:bCs/>
                <w:u w:val="single"/>
              </w:rPr>
            </w:pPr>
            <w:sdt>
              <w:sdtPr>
                <w:rPr>
                  <w:rFonts w:cstheme="minorHAnsi"/>
                  <w:sz w:val="20"/>
                  <w:szCs w:val="20"/>
                </w:rPr>
                <w:id w:val="14443374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6342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934950693"/>
            <w:placeholder>
              <w:docPart w:val="047ED78FBAB348538CE04CE0B6479A1C"/>
            </w:placeholder>
            <w:showingPlcHdr/>
          </w:sdtPr>
          <w:sdtEndPr/>
          <w:sdtContent>
            <w:tc>
              <w:tcPr>
                <w:tcW w:w="1158" w:type="dxa"/>
                <w:vAlign w:val="center"/>
              </w:tcPr>
              <w:p w14:paraId="12EC0D8C" w14:textId="5B770AE5"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50098413"/>
            <w:placeholder>
              <w:docPart w:val="AC7475A16F1B4FACB2A1D6B0AFE8638D"/>
            </w:placeholder>
            <w:showingPlcHdr/>
          </w:sdtPr>
          <w:sdtEndPr/>
          <w:sdtContent>
            <w:tc>
              <w:tcPr>
                <w:tcW w:w="2394" w:type="dxa"/>
                <w:vAlign w:val="center"/>
              </w:tcPr>
              <w:p w14:paraId="04D05F19" w14:textId="11DAAAB8" w:rsidR="00892706" w:rsidRDefault="00892706" w:rsidP="00892706">
                <w:pPr>
                  <w:rPr>
                    <w:rFonts w:cstheme="minorHAnsi"/>
                    <w:b/>
                    <w:bCs/>
                    <w:u w:val="single"/>
                  </w:rPr>
                </w:pPr>
                <w:r>
                  <w:rPr>
                    <w:rStyle w:val="PlaceholderText"/>
                  </w:rPr>
                  <w:t>Total Reviewed</w:t>
                </w:r>
              </w:p>
            </w:tc>
          </w:sdtContent>
        </w:sdt>
      </w:tr>
      <w:tr w:rsidR="00892706" w14:paraId="361700E1" w14:textId="77777777" w:rsidTr="007F46C3">
        <w:trPr>
          <w:cantSplit/>
        </w:trPr>
        <w:tc>
          <w:tcPr>
            <w:tcW w:w="19440" w:type="dxa"/>
            <w:gridSpan w:val="23"/>
            <w:vAlign w:val="center"/>
          </w:tcPr>
          <w:p w14:paraId="70382CAE" w14:textId="5FDDAE90"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B92DEF39D17F4EF291690B023EBE1AAD"/>
                </w:placeholder>
                <w:showingPlcHdr/>
              </w:sdtPr>
              <w:sdtEndPr/>
              <w:sdtContent>
                <w:r>
                  <w:rPr>
                    <w:rStyle w:val="PlaceholderText"/>
                  </w:rPr>
                  <w:t>Enter comments for any deficiencies noted and/or any records where this standard may not be applicable.</w:t>
                </w:r>
              </w:sdtContent>
            </w:sdt>
          </w:p>
        </w:tc>
      </w:tr>
      <w:tr w:rsidR="00892706" w14:paraId="2846E723" w14:textId="77777777" w:rsidTr="007F46C3">
        <w:trPr>
          <w:cantSplit/>
        </w:trPr>
        <w:tc>
          <w:tcPr>
            <w:tcW w:w="4548" w:type="dxa"/>
            <w:shd w:val="clear" w:color="auto" w:fill="E5EAF6"/>
            <w:vAlign w:val="center"/>
          </w:tcPr>
          <w:p w14:paraId="13914370" w14:textId="77777777" w:rsidR="00892706" w:rsidRPr="0045038E" w:rsidRDefault="00892706" w:rsidP="00892706">
            <w:pPr>
              <w:rPr>
                <w:sz w:val="12"/>
                <w:szCs w:val="12"/>
              </w:rPr>
            </w:pPr>
          </w:p>
          <w:p w14:paraId="60BA6A30" w14:textId="77777777" w:rsidR="00892706" w:rsidRPr="00347C11" w:rsidRDefault="00283A95" w:rsidP="00892706">
            <w:pPr>
              <w:rPr>
                <w:rFonts w:cstheme="minorHAnsi"/>
                <w:b/>
                <w:bCs/>
              </w:rPr>
            </w:pPr>
            <w:hyperlink w:anchor="Med8H3" w:tooltip="Click to See Full Standard" w:history="1">
              <w:r w:rsidR="00892706" w:rsidRPr="008C2C18">
                <w:rPr>
                  <w:rStyle w:val="Hyperlink"/>
                  <w:rFonts w:cstheme="minorHAnsi"/>
                  <w:b/>
                  <w:bCs/>
                </w:rPr>
                <w:t>8-H-3</w:t>
              </w:r>
            </w:hyperlink>
            <w:r w:rsidR="00892706" w:rsidRPr="00534738">
              <w:t xml:space="preserve"> </w:t>
            </w:r>
            <w:r w:rsidR="00892706">
              <w:t xml:space="preserve"> </w:t>
            </w:r>
            <w:r w:rsidR="00892706" w:rsidRPr="00CC680C">
              <w:rPr>
                <w:i/>
                <w:iCs/>
              </w:rPr>
              <w:t xml:space="preserve"> B, C-M, C</w:t>
            </w:r>
          </w:p>
          <w:p w14:paraId="2B898058" w14:textId="6A889285" w:rsidR="00892706" w:rsidRPr="00D731C6" w:rsidRDefault="00892706" w:rsidP="00892706">
            <w:pPr>
              <w:rPr>
                <w:rFonts w:cstheme="minorHAnsi"/>
              </w:rPr>
            </w:pPr>
            <w:r w:rsidRPr="00383378">
              <w:rPr>
                <w:rFonts w:cstheme="minorHAnsi"/>
              </w:rPr>
              <w:t>Evidence of circulation monitored by blood pressure documented at least every five (5) minutes.</w:t>
            </w:r>
          </w:p>
        </w:tc>
        <w:tc>
          <w:tcPr>
            <w:tcW w:w="564" w:type="dxa"/>
            <w:shd w:val="clear" w:color="auto" w:fill="E5EAF6"/>
            <w:vAlign w:val="center"/>
          </w:tcPr>
          <w:p w14:paraId="550D8A2E" w14:textId="38CD1BAD" w:rsidR="00892706" w:rsidRDefault="00283A95" w:rsidP="007F46C3">
            <w:pPr>
              <w:ind w:left="-65"/>
              <w:rPr>
                <w:rFonts w:cstheme="minorHAnsi"/>
                <w:b/>
                <w:bCs/>
                <w:u w:val="single"/>
              </w:rPr>
            </w:pPr>
            <w:sdt>
              <w:sdtPr>
                <w:rPr>
                  <w:rFonts w:cstheme="minorHAnsi"/>
                  <w:sz w:val="20"/>
                  <w:szCs w:val="20"/>
                </w:rPr>
                <w:id w:val="916679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35766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37AFB3A" w14:textId="50B9C5DC" w:rsidR="00892706" w:rsidRDefault="00283A95" w:rsidP="007F46C3">
            <w:pPr>
              <w:ind w:left="-65"/>
              <w:rPr>
                <w:rFonts w:cstheme="minorHAnsi"/>
                <w:b/>
                <w:bCs/>
                <w:u w:val="single"/>
              </w:rPr>
            </w:pPr>
            <w:sdt>
              <w:sdtPr>
                <w:rPr>
                  <w:rFonts w:cstheme="minorHAnsi"/>
                  <w:sz w:val="20"/>
                  <w:szCs w:val="20"/>
                </w:rPr>
                <w:id w:val="-8948862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20866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04A4DB" w14:textId="6D1B67D7" w:rsidR="00892706" w:rsidRDefault="00283A95" w:rsidP="007F46C3">
            <w:pPr>
              <w:ind w:left="-65"/>
              <w:rPr>
                <w:rFonts w:cstheme="minorHAnsi"/>
                <w:b/>
                <w:bCs/>
                <w:u w:val="single"/>
              </w:rPr>
            </w:pPr>
            <w:sdt>
              <w:sdtPr>
                <w:rPr>
                  <w:rFonts w:cstheme="minorHAnsi"/>
                  <w:sz w:val="20"/>
                  <w:szCs w:val="20"/>
                </w:rPr>
                <w:id w:val="-17050864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4976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3535A8" w14:textId="59C782D4" w:rsidR="00892706" w:rsidRDefault="00283A95" w:rsidP="007F46C3">
            <w:pPr>
              <w:ind w:left="-65"/>
              <w:rPr>
                <w:rFonts w:cstheme="minorHAnsi"/>
                <w:b/>
                <w:bCs/>
                <w:u w:val="single"/>
              </w:rPr>
            </w:pPr>
            <w:sdt>
              <w:sdtPr>
                <w:rPr>
                  <w:rFonts w:cstheme="minorHAnsi"/>
                  <w:sz w:val="20"/>
                  <w:szCs w:val="20"/>
                </w:rPr>
                <w:id w:val="-5346568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1001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D584E8A" w14:textId="55E60EDD" w:rsidR="00892706" w:rsidRDefault="00283A95" w:rsidP="007F46C3">
            <w:pPr>
              <w:ind w:left="-65"/>
              <w:rPr>
                <w:rFonts w:cstheme="minorHAnsi"/>
                <w:b/>
                <w:bCs/>
                <w:u w:val="single"/>
              </w:rPr>
            </w:pPr>
            <w:sdt>
              <w:sdtPr>
                <w:rPr>
                  <w:rFonts w:cstheme="minorHAnsi"/>
                  <w:sz w:val="20"/>
                  <w:szCs w:val="20"/>
                </w:rPr>
                <w:id w:val="-10662531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89679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C9DC2D" w14:textId="29ADA0DB" w:rsidR="00892706" w:rsidRDefault="00283A95" w:rsidP="007F46C3">
            <w:pPr>
              <w:ind w:left="-65"/>
              <w:rPr>
                <w:rFonts w:cstheme="minorHAnsi"/>
                <w:b/>
                <w:bCs/>
                <w:u w:val="single"/>
              </w:rPr>
            </w:pPr>
            <w:sdt>
              <w:sdtPr>
                <w:rPr>
                  <w:rFonts w:cstheme="minorHAnsi"/>
                  <w:sz w:val="20"/>
                  <w:szCs w:val="20"/>
                </w:rPr>
                <w:id w:val="4209146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46001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E106E3B" w14:textId="17A859E8" w:rsidR="00892706" w:rsidRDefault="00283A95" w:rsidP="007F46C3">
            <w:pPr>
              <w:ind w:left="-65"/>
              <w:rPr>
                <w:rFonts w:cstheme="minorHAnsi"/>
                <w:b/>
                <w:bCs/>
                <w:u w:val="single"/>
              </w:rPr>
            </w:pPr>
            <w:sdt>
              <w:sdtPr>
                <w:rPr>
                  <w:rFonts w:cstheme="minorHAnsi"/>
                  <w:sz w:val="20"/>
                  <w:szCs w:val="20"/>
                </w:rPr>
                <w:id w:val="1853327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04315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761BD01" w14:textId="1808592E" w:rsidR="00892706" w:rsidRDefault="00283A95" w:rsidP="007F46C3">
            <w:pPr>
              <w:ind w:left="-65"/>
              <w:rPr>
                <w:rFonts w:cstheme="minorHAnsi"/>
                <w:b/>
                <w:bCs/>
                <w:u w:val="single"/>
              </w:rPr>
            </w:pPr>
            <w:sdt>
              <w:sdtPr>
                <w:rPr>
                  <w:rFonts w:cstheme="minorHAnsi"/>
                  <w:sz w:val="20"/>
                  <w:szCs w:val="20"/>
                </w:rPr>
                <w:id w:val="-17429406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1401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B9C94AC" w14:textId="7B34AC66" w:rsidR="00892706" w:rsidRDefault="00283A95" w:rsidP="007F46C3">
            <w:pPr>
              <w:ind w:left="-65"/>
              <w:rPr>
                <w:rFonts w:cstheme="minorHAnsi"/>
                <w:b/>
                <w:bCs/>
                <w:u w:val="single"/>
              </w:rPr>
            </w:pPr>
            <w:sdt>
              <w:sdtPr>
                <w:rPr>
                  <w:rFonts w:cstheme="minorHAnsi"/>
                  <w:sz w:val="20"/>
                  <w:szCs w:val="20"/>
                </w:rPr>
                <w:id w:val="-16994579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67539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10064FF" w14:textId="4CA387E8" w:rsidR="00892706" w:rsidRDefault="00283A95" w:rsidP="007F46C3">
            <w:pPr>
              <w:ind w:left="-65"/>
              <w:rPr>
                <w:rFonts w:cstheme="minorHAnsi"/>
                <w:b/>
                <w:bCs/>
                <w:u w:val="single"/>
              </w:rPr>
            </w:pPr>
            <w:sdt>
              <w:sdtPr>
                <w:rPr>
                  <w:rFonts w:cstheme="minorHAnsi"/>
                  <w:sz w:val="20"/>
                  <w:szCs w:val="20"/>
                </w:rPr>
                <w:id w:val="9315582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20990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2F74AA" w14:textId="14C00704" w:rsidR="00892706" w:rsidRDefault="00283A95" w:rsidP="007F46C3">
            <w:pPr>
              <w:ind w:left="-65"/>
              <w:rPr>
                <w:rFonts w:cstheme="minorHAnsi"/>
                <w:b/>
                <w:bCs/>
                <w:u w:val="single"/>
              </w:rPr>
            </w:pPr>
            <w:sdt>
              <w:sdtPr>
                <w:rPr>
                  <w:rFonts w:cstheme="minorHAnsi"/>
                  <w:sz w:val="20"/>
                  <w:szCs w:val="20"/>
                </w:rPr>
                <w:id w:val="1603535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38512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29B5210" w14:textId="04073ECB" w:rsidR="00892706" w:rsidRDefault="00283A95" w:rsidP="007F46C3">
            <w:pPr>
              <w:ind w:left="-65"/>
              <w:rPr>
                <w:rFonts w:cstheme="minorHAnsi"/>
                <w:b/>
                <w:bCs/>
                <w:u w:val="single"/>
              </w:rPr>
            </w:pPr>
            <w:sdt>
              <w:sdtPr>
                <w:rPr>
                  <w:rFonts w:cstheme="minorHAnsi"/>
                  <w:sz w:val="20"/>
                  <w:szCs w:val="20"/>
                </w:rPr>
                <w:id w:val="1614168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14444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A7DB0B" w14:textId="59907DB4" w:rsidR="00892706" w:rsidRDefault="00283A95" w:rsidP="007F46C3">
            <w:pPr>
              <w:ind w:left="-65"/>
              <w:rPr>
                <w:rFonts w:cstheme="minorHAnsi"/>
                <w:b/>
                <w:bCs/>
                <w:u w:val="single"/>
              </w:rPr>
            </w:pPr>
            <w:sdt>
              <w:sdtPr>
                <w:rPr>
                  <w:rFonts w:cstheme="minorHAnsi"/>
                  <w:sz w:val="20"/>
                  <w:szCs w:val="20"/>
                </w:rPr>
                <w:id w:val="12836952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11328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18B2DC8" w14:textId="3DCA9984" w:rsidR="00892706" w:rsidRDefault="00283A95" w:rsidP="007F46C3">
            <w:pPr>
              <w:ind w:left="-65"/>
              <w:rPr>
                <w:rFonts w:cstheme="minorHAnsi"/>
                <w:b/>
                <w:bCs/>
                <w:u w:val="single"/>
              </w:rPr>
            </w:pPr>
            <w:sdt>
              <w:sdtPr>
                <w:rPr>
                  <w:rFonts w:cstheme="minorHAnsi"/>
                  <w:sz w:val="20"/>
                  <w:szCs w:val="20"/>
                </w:rPr>
                <w:id w:val="12876991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8889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3682400" w14:textId="70646E3E" w:rsidR="00892706" w:rsidRDefault="00283A95" w:rsidP="007F46C3">
            <w:pPr>
              <w:ind w:left="-65"/>
              <w:rPr>
                <w:rFonts w:cstheme="minorHAnsi"/>
                <w:b/>
                <w:bCs/>
                <w:u w:val="single"/>
              </w:rPr>
            </w:pPr>
            <w:sdt>
              <w:sdtPr>
                <w:rPr>
                  <w:rFonts w:cstheme="minorHAnsi"/>
                  <w:sz w:val="20"/>
                  <w:szCs w:val="20"/>
                </w:rPr>
                <w:id w:val="4480487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58217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3A05BD" w14:textId="60EEC316" w:rsidR="00892706" w:rsidRDefault="00283A95" w:rsidP="007F46C3">
            <w:pPr>
              <w:ind w:left="-65"/>
              <w:rPr>
                <w:rFonts w:cstheme="minorHAnsi"/>
                <w:b/>
                <w:bCs/>
                <w:u w:val="single"/>
              </w:rPr>
            </w:pPr>
            <w:sdt>
              <w:sdtPr>
                <w:rPr>
                  <w:rFonts w:cstheme="minorHAnsi"/>
                  <w:sz w:val="20"/>
                  <w:szCs w:val="20"/>
                </w:rPr>
                <w:id w:val="17181623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90504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FB19AC" w14:textId="32BD205A" w:rsidR="00892706" w:rsidRDefault="00283A95" w:rsidP="007F46C3">
            <w:pPr>
              <w:ind w:left="-65"/>
              <w:rPr>
                <w:rFonts w:cstheme="minorHAnsi"/>
                <w:b/>
                <w:bCs/>
                <w:u w:val="single"/>
              </w:rPr>
            </w:pPr>
            <w:sdt>
              <w:sdtPr>
                <w:rPr>
                  <w:rFonts w:cstheme="minorHAnsi"/>
                  <w:sz w:val="20"/>
                  <w:szCs w:val="20"/>
                </w:rPr>
                <w:id w:val="17993293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109376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14B89E" w14:textId="3C3DE018" w:rsidR="00892706" w:rsidRDefault="00283A95" w:rsidP="007F46C3">
            <w:pPr>
              <w:ind w:left="-65"/>
              <w:rPr>
                <w:rFonts w:cstheme="minorHAnsi"/>
                <w:b/>
                <w:bCs/>
                <w:u w:val="single"/>
              </w:rPr>
            </w:pPr>
            <w:sdt>
              <w:sdtPr>
                <w:rPr>
                  <w:rFonts w:cstheme="minorHAnsi"/>
                  <w:sz w:val="20"/>
                  <w:szCs w:val="20"/>
                </w:rPr>
                <w:id w:val="16169473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50058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EFB7D23" w14:textId="2F2F0C3A" w:rsidR="00892706" w:rsidRDefault="00283A95" w:rsidP="007F46C3">
            <w:pPr>
              <w:ind w:left="-65"/>
              <w:rPr>
                <w:rFonts w:cstheme="minorHAnsi"/>
                <w:b/>
                <w:bCs/>
                <w:u w:val="single"/>
              </w:rPr>
            </w:pPr>
            <w:sdt>
              <w:sdtPr>
                <w:rPr>
                  <w:rFonts w:cstheme="minorHAnsi"/>
                  <w:sz w:val="20"/>
                  <w:szCs w:val="20"/>
                </w:rPr>
                <w:id w:val="-2432599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65684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0FC6562" w14:textId="59CA5998" w:rsidR="00892706" w:rsidRDefault="00283A95" w:rsidP="007F46C3">
            <w:pPr>
              <w:ind w:left="-65"/>
              <w:rPr>
                <w:rFonts w:cstheme="minorHAnsi"/>
                <w:b/>
                <w:bCs/>
                <w:u w:val="single"/>
              </w:rPr>
            </w:pPr>
            <w:sdt>
              <w:sdtPr>
                <w:rPr>
                  <w:rFonts w:cstheme="minorHAnsi"/>
                  <w:sz w:val="20"/>
                  <w:szCs w:val="20"/>
                </w:rPr>
                <w:id w:val="-10386637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86117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93577861"/>
            <w:placeholder>
              <w:docPart w:val="F84E31DC64AA41F78DB65A952AF4BB71"/>
            </w:placeholder>
            <w:showingPlcHdr/>
          </w:sdtPr>
          <w:sdtEndPr/>
          <w:sdtContent>
            <w:tc>
              <w:tcPr>
                <w:tcW w:w="1158" w:type="dxa"/>
                <w:shd w:val="clear" w:color="auto" w:fill="E5EAF6"/>
                <w:vAlign w:val="center"/>
              </w:tcPr>
              <w:p w14:paraId="5DCA26E2" w14:textId="561CE1D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38149548"/>
            <w:placeholder>
              <w:docPart w:val="A39AD7987CDD4C6FA2AB6D680F9E9E5B"/>
            </w:placeholder>
            <w:showingPlcHdr/>
          </w:sdtPr>
          <w:sdtEndPr/>
          <w:sdtContent>
            <w:tc>
              <w:tcPr>
                <w:tcW w:w="2394" w:type="dxa"/>
                <w:shd w:val="clear" w:color="auto" w:fill="E5EAF6"/>
                <w:vAlign w:val="center"/>
              </w:tcPr>
              <w:p w14:paraId="2F42947A" w14:textId="06ED59FB" w:rsidR="00892706" w:rsidRDefault="00892706" w:rsidP="00892706">
                <w:pPr>
                  <w:rPr>
                    <w:rFonts w:cstheme="minorHAnsi"/>
                    <w:b/>
                    <w:bCs/>
                    <w:u w:val="single"/>
                  </w:rPr>
                </w:pPr>
                <w:r>
                  <w:rPr>
                    <w:rStyle w:val="PlaceholderText"/>
                  </w:rPr>
                  <w:t>Total Reviewed</w:t>
                </w:r>
              </w:p>
            </w:tc>
          </w:sdtContent>
        </w:sdt>
      </w:tr>
      <w:tr w:rsidR="00892706" w14:paraId="6F70046B" w14:textId="77777777" w:rsidTr="007F46C3">
        <w:trPr>
          <w:cantSplit/>
        </w:trPr>
        <w:tc>
          <w:tcPr>
            <w:tcW w:w="19440" w:type="dxa"/>
            <w:gridSpan w:val="23"/>
            <w:shd w:val="clear" w:color="auto" w:fill="E5EAF6"/>
            <w:vAlign w:val="center"/>
          </w:tcPr>
          <w:p w14:paraId="2A5A90C1" w14:textId="1FD95891"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6A3476FC81154A80B68FE92C3A53F5A6"/>
                </w:placeholder>
                <w:showingPlcHdr/>
              </w:sdtPr>
              <w:sdtEndPr/>
              <w:sdtContent>
                <w:r>
                  <w:rPr>
                    <w:rStyle w:val="PlaceholderText"/>
                  </w:rPr>
                  <w:t>Enter comments for any deficiencies noted and/or any records where this standard may not be applicable.</w:t>
                </w:r>
              </w:sdtContent>
            </w:sdt>
          </w:p>
        </w:tc>
      </w:tr>
      <w:tr w:rsidR="00892706" w14:paraId="1CA5CCF3" w14:textId="77777777" w:rsidTr="007F46C3">
        <w:trPr>
          <w:cantSplit/>
        </w:trPr>
        <w:tc>
          <w:tcPr>
            <w:tcW w:w="4548" w:type="dxa"/>
            <w:vAlign w:val="center"/>
          </w:tcPr>
          <w:p w14:paraId="7130DBD6" w14:textId="77777777" w:rsidR="00892706" w:rsidRPr="0045038E" w:rsidRDefault="00892706" w:rsidP="00892706">
            <w:pPr>
              <w:rPr>
                <w:sz w:val="12"/>
                <w:szCs w:val="12"/>
              </w:rPr>
            </w:pPr>
          </w:p>
          <w:p w14:paraId="1786B7B0" w14:textId="77777777" w:rsidR="00892706" w:rsidRPr="00347C11" w:rsidRDefault="00283A95" w:rsidP="00892706">
            <w:pPr>
              <w:rPr>
                <w:rFonts w:cstheme="minorHAnsi"/>
                <w:b/>
                <w:bCs/>
              </w:rPr>
            </w:pPr>
            <w:hyperlink w:anchor="Med8H4" w:tooltip="Click to See Full Standard" w:history="1">
              <w:r w:rsidR="00892706" w:rsidRPr="008C2C18">
                <w:rPr>
                  <w:rStyle w:val="Hyperlink"/>
                  <w:rFonts w:cstheme="minorHAnsi"/>
                  <w:b/>
                  <w:bCs/>
                </w:rPr>
                <w:t>8-H-4</w:t>
              </w:r>
            </w:hyperlink>
            <w:r w:rsidR="00892706" w:rsidRPr="00534738">
              <w:t xml:space="preserve"> </w:t>
            </w:r>
            <w:r w:rsidR="00892706">
              <w:t xml:space="preserve"> </w:t>
            </w:r>
            <w:r w:rsidR="00892706" w:rsidRPr="00CC680C">
              <w:rPr>
                <w:i/>
                <w:iCs/>
              </w:rPr>
              <w:t xml:space="preserve"> B, C-M, C</w:t>
            </w:r>
          </w:p>
          <w:p w14:paraId="37666193" w14:textId="26419635" w:rsidR="00892706" w:rsidRPr="00D731C6" w:rsidRDefault="00892706" w:rsidP="00892706">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vAlign w:val="center"/>
          </w:tcPr>
          <w:p w14:paraId="6DBA2309" w14:textId="71591459" w:rsidR="00892706" w:rsidRDefault="00283A95" w:rsidP="007F46C3">
            <w:pPr>
              <w:ind w:left="-65"/>
              <w:rPr>
                <w:rFonts w:cstheme="minorHAnsi"/>
                <w:b/>
                <w:bCs/>
                <w:u w:val="single"/>
              </w:rPr>
            </w:pPr>
            <w:sdt>
              <w:sdtPr>
                <w:rPr>
                  <w:rFonts w:cstheme="minorHAnsi"/>
                  <w:sz w:val="20"/>
                  <w:szCs w:val="20"/>
                </w:rPr>
                <w:id w:val="12351218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556105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8DEF9EC" w14:textId="40924246" w:rsidR="00892706" w:rsidRDefault="00283A95" w:rsidP="007F46C3">
            <w:pPr>
              <w:ind w:left="-65"/>
              <w:rPr>
                <w:rFonts w:cstheme="minorHAnsi"/>
                <w:b/>
                <w:bCs/>
                <w:u w:val="single"/>
              </w:rPr>
            </w:pPr>
            <w:sdt>
              <w:sdtPr>
                <w:rPr>
                  <w:rFonts w:cstheme="minorHAnsi"/>
                  <w:sz w:val="20"/>
                  <w:szCs w:val="20"/>
                </w:rPr>
                <w:id w:val="2840036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03019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268AB5" w14:textId="6C954947" w:rsidR="00892706" w:rsidRDefault="00283A95" w:rsidP="007F46C3">
            <w:pPr>
              <w:ind w:left="-65"/>
              <w:rPr>
                <w:rFonts w:cstheme="minorHAnsi"/>
                <w:b/>
                <w:bCs/>
                <w:u w:val="single"/>
              </w:rPr>
            </w:pPr>
            <w:sdt>
              <w:sdtPr>
                <w:rPr>
                  <w:rFonts w:cstheme="minorHAnsi"/>
                  <w:sz w:val="20"/>
                  <w:szCs w:val="20"/>
                </w:rPr>
                <w:id w:val="-13860152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29035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AA40F88" w14:textId="469884A0" w:rsidR="00892706" w:rsidRDefault="00283A95" w:rsidP="007F46C3">
            <w:pPr>
              <w:ind w:left="-65"/>
              <w:rPr>
                <w:rFonts w:cstheme="minorHAnsi"/>
                <w:b/>
                <w:bCs/>
                <w:u w:val="single"/>
              </w:rPr>
            </w:pPr>
            <w:sdt>
              <w:sdtPr>
                <w:rPr>
                  <w:rFonts w:cstheme="minorHAnsi"/>
                  <w:sz w:val="20"/>
                  <w:szCs w:val="20"/>
                </w:rPr>
                <w:id w:val="-9893958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03526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2F49CB6" w14:textId="5D35CD5E" w:rsidR="00892706" w:rsidRDefault="00283A95" w:rsidP="007F46C3">
            <w:pPr>
              <w:ind w:left="-65"/>
              <w:rPr>
                <w:rFonts w:cstheme="minorHAnsi"/>
                <w:b/>
                <w:bCs/>
                <w:u w:val="single"/>
              </w:rPr>
            </w:pPr>
            <w:sdt>
              <w:sdtPr>
                <w:rPr>
                  <w:rFonts w:cstheme="minorHAnsi"/>
                  <w:sz w:val="20"/>
                  <w:szCs w:val="20"/>
                </w:rPr>
                <w:id w:val="-5137642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95420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D2CD6D3" w14:textId="0603BA6A" w:rsidR="00892706" w:rsidRDefault="00283A95" w:rsidP="007F46C3">
            <w:pPr>
              <w:ind w:left="-65"/>
              <w:rPr>
                <w:rFonts w:cstheme="minorHAnsi"/>
                <w:b/>
                <w:bCs/>
                <w:u w:val="single"/>
              </w:rPr>
            </w:pPr>
            <w:sdt>
              <w:sdtPr>
                <w:rPr>
                  <w:rFonts w:cstheme="minorHAnsi"/>
                  <w:sz w:val="20"/>
                  <w:szCs w:val="20"/>
                </w:rPr>
                <w:id w:val="-1660619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64508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C3A14ED" w14:textId="1CCBD033" w:rsidR="00892706" w:rsidRDefault="00283A95" w:rsidP="007F46C3">
            <w:pPr>
              <w:ind w:left="-65"/>
              <w:rPr>
                <w:rFonts w:cstheme="minorHAnsi"/>
                <w:b/>
                <w:bCs/>
                <w:u w:val="single"/>
              </w:rPr>
            </w:pPr>
            <w:sdt>
              <w:sdtPr>
                <w:rPr>
                  <w:rFonts w:cstheme="minorHAnsi"/>
                  <w:sz w:val="20"/>
                  <w:szCs w:val="20"/>
                </w:rPr>
                <w:id w:val="-4596473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5837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B418B63" w14:textId="5CFE9EB9" w:rsidR="00892706" w:rsidRDefault="00283A95" w:rsidP="007F46C3">
            <w:pPr>
              <w:ind w:left="-65"/>
              <w:rPr>
                <w:rFonts w:cstheme="minorHAnsi"/>
                <w:b/>
                <w:bCs/>
                <w:u w:val="single"/>
              </w:rPr>
            </w:pPr>
            <w:sdt>
              <w:sdtPr>
                <w:rPr>
                  <w:rFonts w:cstheme="minorHAnsi"/>
                  <w:sz w:val="20"/>
                  <w:szCs w:val="20"/>
                </w:rPr>
                <w:id w:val="21285081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93311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C8D0CCA" w14:textId="6FAF0C47" w:rsidR="00892706" w:rsidRDefault="00283A95" w:rsidP="007F46C3">
            <w:pPr>
              <w:ind w:left="-65"/>
              <w:rPr>
                <w:rFonts w:cstheme="minorHAnsi"/>
                <w:b/>
                <w:bCs/>
                <w:u w:val="single"/>
              </w:rPr>
            </w:pPr>
            <w:sdt>
              <w:sdtPr>
                <w:rPr>
                  <w:rFonts w:cstheme="minorHAnsi"/>
                  <w:sz w:val="20"/>
                  <w:szCs w:val="20"/>
                </w:rPr>
                <w:id w:val="-1085841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49767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A306139" w14:textId="0186EAD6" w:rsidR="00892706" w:rsidRDefault="00283A95" w:rsidP="007F46C3">
            <w:pPr>
              <w:ind w:left="-65"/>
              <w:rPr>
                <w:rFonts w:cstheme="minorHAnsi"/>
                <w:b/>
                <w:bCs/>
                <w:u w:val="single"/>
              </w:rPr>
            </w:pPr>
            <w:sdt>
              <w:sdtPr>
                <w:rPr>
                  <w:rFonts w:cstheme="minorHAnsi"/>
                  <w:sz w:val="20"/>
                  <w:szCs w:val="20"/>
                </w:rPr>
                <w:id w:val="-15906115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70082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D0E9841" w14:textId="0B939F40" w:rsidR="00892706" w:rsidRDefault="00283A95" w:rsidP="007F46C3">
            <w:pPr>
              <w:ind w:left="-65"/>
              <w:rPr>
                <w:rFonts w:cstheme="minorHAnsi"/>
                <w:b/>
                <w:bCs/>
                <w:u w:val="single"/>
              </w:rPr>
            </w:pPr>
            <w:sdt>
              <w:sdtPr>
                <w:rPr>
                  <w:rFonts w:cstheme="minorHAnsi"/>
                  <w:sz w:val="20"/>
                  <w:szCs w:val="20"/>
                </w:rPr>
                <w:id w:val="616855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6985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F3D991" w14:textId="1BC9404E" w:rsidR="00892706" w:rsidRDefault="00283A95" w:rsidP="007F46C3">
            <w:pPr>
              <w:ind w:left="-65"/>
              <w:rPr>
                <w:rFonts w:cstheme="minorHAnsi"/>
                <w:b/>
                <w:bCs/>
                <w:u w:val="single"/>
              </w:rPr>
            </w:pPr>
            <w:sdt>
              <w:sdtPr>
                <w:rPr>
                  <w:rFonts w:cstheme="minorHAnsi"/>
                  <w:sz w:val="20"/>
                  <w:szCs w:val="20"/>
                </w:rPr>
                <w:id w:val="-3774723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86145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CEE755A" w14:textId="14375D2B" w:rsidR="00892706" w:rsidRDefault="00283A95" w:rsidP="007F46C3">
            <w:pPr>
              <w:ind w:left="-65"/>
              <w:rPr>
                <w:rFonts w:cstheme="minorHAnsi"/>
                <w:b/>
                <w:bCs/>
                <w:u w:val="single"/>
              </w:rPr>
            </w:pPr>
            <w:sdt>
              <w:sdtPr>
                <w:rPr>
                  <w:rFonts w:cstheme="minorHAnsi"/>
                  <w:sz w:val="20"/>
                  <w:szCs w:val="20"/>
                </w:rPr>
                <w:id w:val="-494724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61479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318EA31" w14:textId="108BC72A" w:rsidR="00892706" w:rsidRDefault="00283A95" w:rsidP="007F46C3">
            <w:pPr>
              <w:ind w:left="-65"/>
              <w:rPr>
                <w:rFonts w:cstheme="minorHAnsi"/>
                <w:b/>
                <w:bCs/>
                <w:u w:val="single"/>
              </w:rPr>
            </w:pPr>
            <w:sdt>
              <w:sdtPr>
                <w:rPr>
                  <w:rFonts w:cstheme="minorHAnsi"/>
                  <w:sz w:val="20"/>
                  <w:szCs w:val="20"/>
                </w:rPr>
                <w:id w:val="-7570584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41129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DDD343D" w14:textId="62BECB04" w:rsidR="00892706" w:rsidRDefault="00283A95" w:rsidP="007F46C3">
            <w:pPr>
              <w:ind w:left="-65"/>
              <w:rPr>
                <w:rFonts w:cstheme="minorHAnsi"/>
                <w:b/>
                <w:bCs/>
                <w:u w:val="single"/>
              </w:rPr>
            </w:pPr>
            <w:sdt>
              <w:sdtPr>
                <w:rPr>
                  <w:rFonts w:cstheme="minorHAnsi"/>
                  <w:sz w:val="20"/>
                  <w:szCs w:val="20"/>
                </w:rPr>
                <w:id w:val="-6982412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54152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A29EB37" w14:textId="3A61C3DC" w:rsidR="00892706" w:rsidRDefault="00283A95" w:rsidP="007F46C3">
            <w:pPr>
              <w:ind w:left="-65"/>
              <w:rPr>
                <w:rFonts w:cstheme="minorHAnsi"/>
                <w:b/>
                <w:bCs/>
                <w:u w:val="single"/>
              </w:rPr>
            </w:pPr>
            <w:sdt>
              <w:sdtPr>
                <w:rPr>
                  <w:rFonts w:cstheme="minorHAnsi"/>
                  <w:sz w:val="20"/>
                  <w:szCs w:val="20"/>
                </w:rPr>
                <w:id w:val="-1891410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425862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5317BC3" w14:textId="47B4F40A" w:rsidR="00892706" w:rsidRDefault="00283A95" w:rsidP="007F46C3">
            <w:pPr>
              <w:ind w:left="-65"/>
              <w:rPr>
                <w:rFonts w:cstheme="minorHAnsi"/>
                <w:b/>
                <w:bCs/>
                <w:u w:val="single"/>
              </w:rPr>
            </w:pPr>
            <w:sdt>
              <w:sdtPr>
                <w:rPr>
                  <w:rFonts w:cstheme="minorHAnsi"/>
                  <w:sz w:val="20"/>
                  <w:szCs w:val="20"/>
                </w:rPr>
                <w:id w:val="-18337449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2525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65DF6E" w14:textId="45C1C6BE" w:rsidR="00892706" w:rsidRDefault="00283A95" w:rsidP="007F46C3">
            <w:pPr>
              <w:ind w:left="-65"/>
              <w:rPr>
                <w:rFonts w:cstheme="minorHAnsi"/>
                <w:b/>
                <w:bCs/>
                <w:u w:val="single"/>
              </w:rPr>
            </w:pPr>
            <w:sdt>
              <w:sdtPr>
                <w:rPr>
                  <w:rFonts w:cstheme="minorHAnsi"/>
                  <w:sz w:val="20"/>
                  <w:szCs w:val="20"/>
                </w:rPr>
                <w:id w:val="616937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14828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D392E8B" w14:textId="19F3F99C" w:rsidR="00892706" w:rsidRDefault="00283A95" w:rsidP="007F46C3">
            <w:pPr>
              <w:ind w:left="-65"/>
              <w:rPr>
                <w:rFonts w:cstheme="minorHAnsi"/>
                <w:b/>
                <w:bCs/>
                <w:u w:val="single"/>
              </w:rPr>
            </w:pPr>
            <w:sdt>
              <w:sdtPr>
                <w:rPr>
                  <w:rFonts w:cstheme="minorHAnsi"/>
                  <w:sz w:val="20"/>
                  <w:szCs w:val="20"/>
                </w:rPr>
                <w:id w:val="13462899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3504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5BB4B15" w14:textId="5D9CE331" w:rsidR="00892706" w:rsidRDefault="00283A95" w:rsidP="007F46C3">
            <w:pPr>
              <w:ind w:left="-65"/>
              <w:rPr>
                <w:rFonts w:cstheme="minorHAnsi"/>
                <w:b/>
                <w:bCs/>
                <w:u w:val="single"/>
              </w:rPr>
            </w:pPr>
            <w:sdt>
              <w:sdtPr>
                <w:rPr>
                  <w:rFonts w:cstheme="minorHAnsi"/>
                  <w:sz w:val="20"/>
                  <w:szCs w:val="20"/>
                </w:rPr>
                <w:id w:val="8997885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24255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23186422"/>
            <w:placeholder>
              <w:docPart w:val="DD794EEF7E0649848D3E77A74D9E9D56"/>
            </w:placeholder>
            <w:showingPlcHdr/>
          </w:sdtPr>
          <w:sdtEndPr/>
          <w:sdtContent>
            <w:tc>
              <w:tcPr>
                <w:tcW w:w="1158" w:type="dxa"/>
                <w:vAlign w:val="center"/>
              </w:tcPr>
              <w:p w14:paraId="5D3C547F" w14:textId="3B51F75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841887941"/>
            <w:placeholder>
              <w:docPart w:val="1E9DDF9172F6400686E1D3DA59B5D057"/>
            </w:placeholder>
            <w:showingPlcHdr/>
          </w:sdtPr>
          <w:sdtEndPr/>
          <w:sdtContent>
            <w:tc>
              <w:tcPr>
                <w:tcW w:w="2394" w:type="dxa"/>
                <w:vAlign w:val="center"/>
              </w:tcPr>
              <w:p w14:paraId="6E826D3E" w14:textId="30AF3ECC" w:rsidR="00892706" w:rsidRDefault="00892706" w:rsidP="00892706">
                <w:pPr>
                  <w:rPr>
                    <w:rFonts w:cstheme="minorHAnsi"/>
                    <w:b/>
                    <w:bCs/>
                    <w:u w:val="single"/>
                  </w:rPr>
                </w:pPr>
                <w:r>
                  <w:rPr>
                    <w:rStyle w:val="PlaceholderText"/>
                  </w:rPr>
                  <w:t>Total Reviewed</w:t>
                </w:r>
              </w:p>
            </w:tc>
          </w:sdtContent>
        </w:sdt>
      </w:tr>
      <w:tr w:rsidR="00892706" w14:paraId="1E62C9C4" w14:textId="77777777" w:rsidTr="007F46C3">
        <w:trPr>
          <w:cantSplit/>
        </w:trPr>
        <w:tc>
          <w:tcPr>
            <w:tcW w:w="19440" w:type="dxa"/>
            <w:gridSpan w:val="23"/>
            <w:vAlign w:val="center"/>
          </w:tcPr>
          <w:p w14:paraId="44DE4751" w14:textId="4C2F3884"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808B8DA2EE6448488329678A8B965327"/>
                </w:placeholder>
                <w:showingPlcHdr/>
              </w:sdtPr>
              <w:sdtEndPr/>
              <w:sdtContent>
                <w:r>
                  <w:rPr>
                    <w:rStyle w:val="PlaceholderText"/>
                  </w:rPr>
                  <w:t>Enter comments for any deficiencies noted and/or any records where this standard may not be applicable.</w:t>
                </w:r>
              </w:sdtContent>
            </w:sdt>
          </w:p>
        </w:tc>
      </w:tr>
      <w:tr w:rsidR="00772F24" w14:paraId="2311EF3B" w14:textId="77777777" w:rsidTr="007F46C3">
        <w:trPr>
          <w:cantSplit/>
        </w:trPr>
        <w:tc>
          <w:tcPr>
            <w:tcW w:w="4548" w:type="dxa"/>
            <w:shd w:val="clear" w:color="auto" w:fill="E5EAF6"/>
            <w:vAlign w:val="center"/>
          </w:tcPr>
          <w:p w14:paraId="7F554A59" w14:textId="77777777" w:rsidR="00772F24" w:rsidRPr="0045038E" w:rsidRDefault="00772F24" w:rsidP="00772F24">
            <w:pPr>
              <w:rPr>
                <w:sz w:val="12"/>
                <w:szCs w:val="12"/>
              </w:rPr>
            </w:pPr>
          </w:p>
          <w:p w14:paraId="2BF826AF" w14:textId="77777777" w:rsidR="00772F24" w:rsidRPr="00347C11" w:rsidRDefault="00283A95" w:rsidP="00772F24">
            <w:pPr>
              <w:rPr>
                <w:rFonts w:cstheme="minorHAnsi"/>
                <w:b/>
                <w:bCs/>
              </w:rPr>
            </w:pPr>
            <w:hyperlink w:anchor="Med8H5" w:tooltip="Click to See Full Standard" w:history="1">
              <w:r w:rsidR="00772F24" w:rsidRPr="008C2C18">
                <w:rPr>
                  <w:rStyle w:val="Hyperlink"/>
                  <w:rFonts w:cstheme="minorHAnsi"/>
                  <w:b/>
                  <w:bCs/>
                </w:rPr>
                <w:t>8-H-5</w:t>
              </w:r>
            </w:hyperlink>
            <w:r w:rsidR="00772F24" w:rsidRPr="00534738">
              <w:t xml:space="preserve"> </w:t>
            </w:r>
            <w:r w:rsidR="00772F24">
              <w:t xml:space="preserve">  </w:t>
            </w:r>
            <w:r w:rsidR="00772F24" w:rsidRPr="00CC680C">
              <w:rPr>
                <w:i/>
                <w:iCs/>
              </w:rPr>
              <w:t>A, B, C-M, C</w:t>
            </w:r>
          </w:p>
          <w:p w14:paraId="4EE327CA" w14:textId="69F0D2CD" w:rsidR="00772F24" w:rsidRPr="00D731C6" w:rsidRDefault="00772F24" w:rsidP="00772F24">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E5EAF6"/>
            <w:vAlign w:val="center"/>
          </w:tcPr>
          <w:p w14:paraId="7B7A4413" w14:textId="4CCCD855" w:rsidR="00772F24" w:rsidRDefault="00283A95" w:rsidP="007F46C3">
            <w:pPr>
              <w:ind w:left="-65"/>
              <w:rPr>
                <w:rFonts w:cstheme="minorHAnsi"/>
                <w:b/>
                <w:bCs/>
                <w:u w:val="single"/>
              </w:rPr>
            </w:pPr>
            <w:sdt>
              <w:sdtPr>
                <w:rPr>
                  <w:rFonts w:cstheme="minorHAnsi"/>
                  <w:sz w:val="20"/>
                  <w:szCs w:val="20"/>
                </w:rPr>
                <w:id w:val="10013899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005098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2194673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C9288FC" w14:textId="799D22F9" w:rsidR="00772F24" w:rsidRDefault="00283A95" w:rsidP="007F46C3">
            <w:pPr>
              <w:ind w:left="-65"/>
              <w:rPr>
                <w:rFonts w:cstheme="minorHAnsi"/>
                <w:b/>
                <w:bCs/>
                <w:u w:val="single"/>
              </w:rPr>
            </w:pPr>
            <w:sdt>
              <w:sdtPr>
                <w:rPr>
                  <w:rFonts w:cstheme="minorHAnsi"/>
                  <w:sz w:val="20"/>
                  <w:szCs w:val="20"/>
                </w:rPr>
                <w:id w:val="-4540962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4786104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299631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C9DFD98" w14:textId="60ADD46B" w:rsidR="00772F24" w:rsidRDefault="00283A95" w:rsidP="007F46C3">
            <w:pPr>
              <w:ind w:left="-65"/>
              <w:rPr>
                <w:rFonts w:cstheme="minorHAnsi"/>
                <w:b/>
                <w:bCs/>
                <w:u w:val="single"/>
              </w:rPr>
            </w:pPr>
            <w:sdt>
              <w:sdtPr>
                <w:rPr>
                  <w:rFonts w:cstheme="minorHAnsi"/>
                  <w:sz w:val="20"/>
                  <w:szCs w:val="20"/>
                </w:rPr>
                <w:id w:val="-16237624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1390956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394231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4168617" w14:textId="084E38A8" w:rsidR="00772F24" w:rsidRDefault="00283A95" w:rsidP="007F46C3">
            <w:pPr>
              <w:ind w:left="-65"/>
              <w:rPr>
                <w:rFonts w:cstheme="minorHAnsi"/>
                <w:b/>
                <w:bCs/>
                <w:u w:val="single"/>
              </w:rPr>
            </w:pPr>
            <w:sdt>
              <w:sdtPr>
                <w:rPr>
                  <w:rFonts w:cstheme="minorHAnsi"/>
                  <w:sz w:val="20"/>
                  <w:szCs w:val="20"/>
                </w:rPr>
                <w:id w:val="148920744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463496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281910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3F22D9FA" w14:textId="1BD03E3B" w:rsidR="00772F24" w:rsidRDefault="00283A95" w:rsidP="007F46C3">
            <w:pPr>
              <w:ind w:left="-65"/>
              <w:rPr>
                <w:rFonts w:cstheme="minorHAnsi"/>
                <w:b/>
                <w:bCs/>
                <w:u w:val="single"/>
              </w:rPr>
            </w:pPr>
            <w:sdt>
              <w:sdtPr>
                <w:rPr>
                  <w:rFonts w:cstheme="minorHAnsi"/>
                  <w:sz w:val="20"/>
                  <w:szCs w:val="20"/>
                </w:rPr>
                <w:id w:val="12393720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208176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856658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7111972" w14:textId="254E2C6F" w:rsidR="00772F24" w:rsidRDefault="00283A95" w:rsidP="007F46C3">
            <w:pPr>
              <w:ind w:left="-65"/>
              <w:rPr>
                <w:rFonts w:cstheme="minorHAnsi"/>
                <w:b/>
                <w:bCs/>
                <w:u w:val="single"/>
              </w:rPr>
            </w:pPr>
            <w:sdt>
              <w:sdtPr>
                <w:rPr>
                  <w:rFonts w:cstheme="minorHAnsi"/>
                  <w:sz w:val="20"/>
                  <w:szCs w:val="20"/>
                </w:rPr>
                <w:id w:val="-12430691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946197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753170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60A0B26" w14:textId="76585A87" w:rsidR="00772F24" w:rsidRDefault="00283A95" w:rsidP="007F46C3">
            <w:pPr>
              <w:ind w:left="-65"/>
              <w:rPr>
                <w:rFonts w:cstheme="minorHAnsi"/>
                <w:b/>
                <w:bCs/>
                <w:u w:val="single"/>
              </w:rPr>
            </w:pPr>
            <w:sdt>
              <w:sdtPr>
                <w:rPr>
                  <w:rFonts w:cstheme="minorHAnsi"/>
                  <w:sz w:val="20"/>
                  <w:szCs w:val="20"/>
                </w:rPr>
                <w:id w:val="12411396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6253827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6210551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A5A7763" w14:textId="29F04ED7" w:rsidR="00772F24" w:rsidRDefault="00283A95" w:rsidP="007F46C3">
            <w:pPr>
              <w:ind w:left="-65"/>
              <w:rPr>
                <w:rFonts w:cstheme="minorHAnsi"/>
                <w:b/>
                <w:bCs/>
                <w:u w:val="single"/>
              </w:rPr>
            </w:pPr>
            <w:sdt>
              <w:sdtPr>
                <w:rPr>
                  <w:rFonts w:cstheme="minorHAnsi"/>
                  <w:sz w:val="20"/>
                  <w:szCs w:val="20"/>
                </w:rPr>
                <w:id w:val="164908998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72718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449781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BA2EEDA" w14:textId="354B9EA4" w:rsidR="00772F24" w:rsidRDefault="00283A95" w:rsidP="007F46C3">
            <w:pPr>
              <w:ind w:left="-65"/>
              <w:rPr>
                <w:rFonts w:cstheme="minorHAnsi"/>
                <w:b/>
                <w:bCs/>
                <w:u w:val="single"/>
              </w:rPr>
            </w:pPr>
            <w:sdt>
              <w:sdtPr>
                <w:rPr>
                  <w:rFonts w:cstheme="minorHAnsi"/>
                  <w:sz w:val="20"/>
                  <w:szCs w:val="20"/>
                </w:rPr>
                <w:id w:val="174599011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268795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7431523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4B1EB87" w14:textId="452E3C05" w:rsidR="00772F24" w:rsidRDefault="00283A95" w:rsidP="007F46C3">
            <w:pPr>
              <w:ind w:left="-65"/>
              <w:rPr>
                <w:rFonts w:cstheme="minorHAnsi"/>
                <w:b/>
                <w:bCs/>
                <w:u w:val="single"/>
              </w:rPr>
            </w:pPr>
            <w:sdt>
              <w:sdtPr>
                <w:rPr>
                  <w:rFonts w:cstheme="minorHAnsi"/>
                  <w:sz w:val="20"/>
                  <w:szCs w:val="20"/>
                </w:rPr>
                <w:id w:val="5267540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790500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794590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8A554B6" w14:textId="6356839C" w:rsidR="00772F24" w:rsidRDefault="00283A95" w:rsidP="007F46C3">
            <w:pPr>
              <w:ind w:left="-65"/>
              <w:rPr>
                <w:rFonts w:cstheme="minorHAnsi"/>
                <w:b/>
                <w:bCs/>
                <w:u w:val="single"/>
              </w:rPr>
            </w:pPr>
            <w:sdt>
              <w:sdtPr>
                <w:rPr>
                  <w:rFonts w:cstheme="minorHAnsi"/>
                  <w:sz w:val="20"/>
                  <w:szCs w:val="20"/>
                </w:rPr>
                <w:id w:val="14504432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600470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888033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9AFAC92" w14:textId="5245F56D" w:rsidR="00772F24" w:rsidRDefault="00283A95" w:rsidP="007F46C3">
            <w:pPr>
              <w:ind w:left="-65"/>
              <w:rPr>
                <w:rFonts w:cstheme="minorHAnsi"/>
                <w:b/>
                <w:bCs/>
                <w:u w:val="single"/>
              </w:rPr>
            </w:pPr>
            <w:sdt>
              <w:sdtPr>
                <w:rPr>
                  <w:rFonts w:cstheme="minorHAnsi"/>
                  <w:sz w:val="20"/>
                  <w:szCs w:val="20"/>
                </w:rPr>
                <w:id w:val="-32297097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4125542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531605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37C50CE" w14:textId="5C902A5B" w:rsidR="00772F24" w:rsidRDefault="00283A95" w:rsidP="007F46C3">
            <w:pPr>
              <w:ind w:left="-65"/>
              <w:rPr>
                <w:rFonts w:cstheme="minorHAnsi"/>
                <w:b/>
                <w:bCs/>
                <w:u w:val="single"/>
              </w:rPr>
            </w:pPr>
            <w:sdt>
              <w:sdtPr>
                <w:rPr>
                  <w:rFonts w:cstheme="minorHAnsi"/>
                  <w:sz w:val="20"/>
                  <w:szCs w:val="20"/>
                </w:rPr>
                <w:id w:val="-15308725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4272645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5950610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334BAAB" w14:textId="1B6C848A" w:rsidR="00772F24" w:rsidRDefault="00283A95" w:rsidP="007F46C3">
            <w:pPr>
              <w:ind w:left="-65"/>
              <w:rPr>
                <w:rFonts w:cstheme="minorHAnsi"/>
                <w:b/>
                <w:bCs/>
                <w:u w:val="single"/>
              </w:rPr>
            </w:pPr>
            <w:sdt>
              <w:sdtPr>
                <w:rPr>
                  <w:rFonts w:cstheme="minorHAnsi"/>
                  <w:sz w:val="20"/>
                  <w:szCs w:val="20"/>
                </w:rPr>
                <w:id w:val="-13416953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845634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2276700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8E9DEB4" w14:textId="4A7AEAE5" w:rsidR="00772F24" w:rsidRDefault="00283A95" w:rsidP="007F46C3">
            <w:pPr>
              <w:ind w:left="-65"/>
              <w:rPr>
                <w:rFonts w:cstheme="minorHAnsi"/>
                <w:b/>
                <w:bCs/>
                <w:u w:val="single"/>
              </w:rPr>
            </w:pPr>
            <w:sdt>
              <w:sdtPr>
                <w:rPr>
                  <w:rFonts w:cstheme="minorHAnsi"/>
                  <w:sz w:val="20"/>
                  <w:szCs w:val="20"/>
                </w:rPr>
                <w:id w:val="3953246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099116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231215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F117C26" w14:textId="5775170F" w:rsidR="00772F24" w:rsidRDefault="00283A95" w:rsidP="007F46C3">
            <w:pPr>
              <w:ind w:left="-65"/>
              <w:rPr>
                <w:rFonts w:cstheme="minorHAnsi"/>
                <w:b/>
                <w:bCs/>
                <w:u w:val="single"/>
              </w:rPr>
            </w:pPr>
            <w:sdt>
              <w:sdtPr>
                <w:rPr>
                  <w:rFonts w:cstheme="minorHAnsi"/>
                  <w:sz w:val="20"/>
                  <w:szCs w:val="20"/>
                </w:rPr>
                <w:id w:val="-18230393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7309411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1357421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CD4B911" w14:textId="31883D77" w:rsidR="00772F24" w:rsidRDefault="00283A95" w:rsidP="007F46C3">
            <w:pPr>
              <w:ind w:left="-65"/>
              <w:rPr>
                <w:rFonts w:cstheme="minorHAnsi"/>
                <w:b/>
                <w:bCs/>
                <w:u w:val="single"/>
              </w:rPr>
            </w:pPr>
            <w:sdt>
              <w:sdtPr>
                <w:rPr>
                  <w:rFonts w:cstheme="minorHAnsi"/>
                  <w:sz w:val="20"/>
                  <w:szCs w:val="20"/>
                </w:rPr>
                <w:id w:val="-39327681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282581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0893034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7CC6D02" w14:textId="6B7F7513" w:rsidR="00772F24" w:rsidRDefault="00283A95" w:rsidP="007F46C3">
            <w:pPr>
              <w:ind w:left="-65"/>
              <w:rPr>
                <w:rFonts w:cstheme="minorHAnsi"/>
                <w:b/>
                <w:bCs/>
                <w:u w:val="single"/>
              </w:rPr>
            </w:pPr>
            <w:sdt>
              <w:sdtPr>
                <w:rPr>
                  <w:rFonts w:cstheme="minorHAnsi"/>
                  <w:sz w:val="20"/>
                  <w:szCs w:val="20"/>
                </w:rPr>
                <w:id w:val="-1159064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730524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478627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87EC988" w14:textId="56587A01" w:rsidR="00772F24" w:rsidRDefault="00283A95" w:rsidP="007F46C3">
            <w:pPr>
              <w:ind w:left="-65"/>
              <w:rPr>
                <w:rFonts w:cstheme="minorHAnsi"/>
                <w:b/>
                <w:bCs/>
                <w:u w:val="single"/>
              </w:rPr>
            </w:pPr>
            <w:sdt>
              <w:sdtPr>
                <w:rPr>
                  <w:rFonts w:cstheme="minorHAnsi"/>
                  <w:sz w:val="20"/>
                  <w:szCs w:val="20"/>
                </w:rPr>
                <w:id w:val="6814001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3190760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979213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13063E26" w14:textId="7B7E7357" w:rsidR="00772F24" w:rsidRDefault="00283A95" w:rsidP="007F46C3">
            <w:pPr>
              <w:ind w:left="-65"/>
              <w:rPr>
                <w:rFonts w:cstheme="minorHAnsi"/>
                <w:b/>
                <w:bCs/>
                <w:u w:val="single"/>
              </w:rPr>
            </w:pPr>
            <w:sdt>
              <w:sdtPr>
                <w:rPr>
                  <w:rFonts w:cstheme="minorHAnsi"/>
                  <w:sz w:val="20"/>
                  <w:szCs w:val="20"/>
                </w:rPr>
                <w:id w:val="279126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734041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0584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1636625007"/>
            <w:placeholder>
              <w:docPart w:val="0738E96BA3FA4F82B1E2D9DF8B386071"/>
            </w:placeholder>
            <w:showingPlcHdr/>
          </w:sdtPr>
          <w:sdtEndPr/>
          <w:sdtContent>
            <w:tc>
              <w:tcPr>
                <w:tcW w:w="1158" w:type="dxa"/>
                <w:shd w:val="clear" w:color="auto" w:fill="E5EAF6"/>
                <w:vAlign w:val="center"/>
              </w:tcPr>
              <w:p w14:paraId="718B062D" w14:textId="0EB930C2"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1308539870"/>
            <w:placeholder>
              <w:docPart w:val="978A4F164E054DB3B6FE2964A1CE6BCD"/>
            </w:placeholder>
            <w:showingPlcHdr/>
          </w:sdtPr>
          <w:sdtEndPr/>
          <w:sdtContent>
            <w:tc>
              <w:tcPr>
                <w:tcW w:w="2394" w:type="dxa"/>
                <w:shd w:val="clear" w:color="auto" w:fill="E5EAF6"/>
                <w:vAlign w:val="center"/>
              </w:tcPr>
              <w:p w14:paraId="7D78EC66" w14:textId="65F07E2C" w:rsidR="00772F24" w:rsidRDefault="00772F24" w:rsidP="00772F24">
                <w:pPr>
                  <w:rPr>
                    <w:rFonts w:cstheme="minorHAnsi"/>
                    <w:b/>
                    <w:bCs/>
                    <w:u w:val="single"/>
                  </w:rPr>
                </w:pPr>
                <w:r>
                  <w:rPr>
                    <w:rStyle w:val="PlaceholderText"/>
                  </w:rPr>
                  <w:t>Total Reviewed</w:t>
                </w:r>
              </w:p>
            </w:tc>
          </w:sdtContent>
        </w:sdt>
      </w:tr>
      <w:tr w:rsidR="00892706" w14:paraId="33271365" w14:textId="77777777" w:rsidTr="007F46C3">
        <w:trPr>
          <w:cantSplit/>
        </w:trPr>
        <w:tc>
          <w:tcPr>
            <w:tcW w:w="19440" w:type="dxa"/>
            <w:gridSpan w:val="23"/>
            <w:shd w:val="clear" w:color="auto" w:fill="E5EAF6"/>
            <w:vAlign w:val="center"/>
          </w:tcPr>
          <w:p w14:paraId="12B13410" w14:textId="154EF4E8"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35823FC0D71D48FC8CBAFEE2119F7041"/>
                </w:placeholder>
                <w:showingPlcHdr/>
              </w:sdtPr>
              <w:sdtEndPr/>
              <w:sdtContent>
                <w:r>
                  <w:rPr>
                    <w:rStyle w:val="PlaceholderText"/>
                  </w:rPr>
                  <w:t>Enter comments for any deficiencies noted and/or any records where this standard may not be applicable.</w:t>
                </w:r>
              </w:sdtContent>
            </w:sdt>
          </w:p>
        </w:tc>
      </w:tr>
      <w:tr w:rsidR="00892706" w14:paraId="5A5D0E83" w14:textId="77777777" w:rsidTr="007F46C3">
        <w:trPr>
          <w:cantSplit/>
        </w:trPr>
        <w:tc>
          <w:tcPr>
            <w:tcW w:w="4548" w:type="dxa"/>
            <w:vAlign w:val="center"/>
          </w:tcPr>
          <w:p w14:paraId="062099B9" w14:textId="77777777" w:rsidR="00892706" w:rsidRPr="0045038E" w:rsidRDefault="00892706" w:rsidP="00892706">
            <w:pPr>
              <w:rPr>
                <w:sz w:val="12"/>
                <w:szCs w:val="12"/>
              </w:rPr>
            </w:pPr>
          </w:p>
          <w:p w14:paraId="7E2A532C" w14:textId="77777777" w:rsidR="00892706" w:rsidRPr="00347C11" w:rsidRDefault="00283A95" w:rsidP="00892706">
            <w:pPr>
              <w:rPr>
                <w:rFonts w:cstheme="minorHAnsi"/>
                <w:b/>
                <w:bCs/>
              </w:rPr>
            </w:pPr>
            <w:hyperlink w:anchor="Med8H6" w:tooltip="Click to See Full Standard" w:history="1">
              <w:r w:rsidR="00892706" w:rsidRPr="008C2C18">
                <w:rPr>
                  <w:rStyle w:val="Hyperlink"/>
                  <w:rFonts w:cstheme="minorHAnsi"/>
                  <w:b/>
                  <w:bCs/>
                </w:rPr>
                <w:t>8-H-6</w:t>
              </w:r>
            </w:hyperlink>
            <w:r w:rsidR="00892706" w:rsidRPr="00534738">
              <w:t xml:space="preserve"> </w:t>
            </w:r>
            <w:r w:rsidR="00892706">
              <w:t xml:space="preserve"> </w:t>
            </w:r>
            <w:r w:rsidR="00892706" w:rsidRPr="00CC680C">
              <w:rPr>
                <w:i/>
                <w:iCs/>
              </w:rPr>
              <w:t xml:space="preserve"> B, C-M, C</w:t>
            </w:r>
          </w:p>
          <w:p w14:paraId="7D1FCB66" w14:textId="38C5A842" w:rsidR="00892706" w:rsidRPr="00D731C6" w:rsidRDefault="00892706" w:rsidP="00892706">
            <w:pPr>
              <w:rPr>
                <w:rFonts w:cstheme="minorHAnsi"/>
              </w:rPr>
            </w:pPr>
            <w:r w:rsidRPr="00D92B48">
              <w:rPr>
                <w:rFonts w:cstheme="minorHAnsi"/>
              </w:rPr>
              <w:t>Evidence of circulation monitored by heart auscultatio</w:t>
            </w:r>
            <w:r>
              <w:rPr>
                <w:rFonts w:cstheme="minorHAnsi"/>
              </w:rPr>
              <w:t>n.</w:t>
            </w:r>
          </w:p>
        </w:tc>
        <w:tc>
          <w:tcPr>
            <w:tcW w:w="564" w:type="dxa"/>
            <w:vAlign w:val="center"/>
          </w:tcPr>
          <w:p w14:paraId="47CB13B9" w14:textId="3AD35914" w:rsidR="00892706" w:rsidRDefault="00283A95" w:rsidP="007F46C3">
            <w:pPr>
              <w:ind w:left="-65"/>
              <w:rPr>
                <w:rFonts w:cstheme="minorHAnsi"/>
                <w:b/>
                <w:bCs/>
                <w:u w:val="single"/>
              </w:rPr>
            </w:pPr>
            <w:sdt>
              <w:sdtPr>
                <w:rPr>
                  <w:rFonts w:cstheme="minorHAnsi"/>
                  <w:sz w:val="20"/>
                  <w:szCs w:val="20"/>
                </w:rPr>
                <w:id w:val="-228764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999520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C069DC" w14:textId="76E79D7D" w:rsidR="00892706" w:rsidRDefault="00283A95" w:rsidP="007F46C3">
            <w:pPr>
              <w:ind w:left="-65"/>
              <w:rPr>
                <w:rFonts w:cstheme="minorHAnsi"/>
                <w:b/>
                <w:bCs/>
                <w:u w:val="single"/>
              </w:rPr>
            </w:pPr>
            <w:sdt>
              <w:sdtPr>
                <w:rPr>
                  <w:rFonts w:cstheme="minorHAnsi"/>
                  <w:sz w:val="20"/>
                  <w:szCs w:val="20"/>
                </w:rPr>
                <w:id w:val="-7025596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5141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4AA0BF6" w14:textId="7527A046" w:rsidR="00892706" w:rsidRDefault="00283A95" w:rsidP="007F46C3">
            <w:pPr>
              <w:ind w:left="-65"/>
              <w:rPr>
                <w:rFonts w:cstheme="minorHAnsi"/>
                <w:b/>
                <w:bCs/>
                <w:u w:val="single"/>
              </w:rPr>
            </w:pPr>
            <w:sdt>
              <w:sdtPr>
                <w:rPr>
                  <w:rFonts w:cstheme="minorHAnsi"/>
                  <w:sz w:val="20"/>
                  <w:szCs w:val="20"/>
                </w:rPr>
                <w:id w:val="14186000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37863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A99E3EA" w14:textId="7039D38D" w:rsidR="00892706" w:rsidRDefault="00283A95" w:rsidP="007F46C3">
            <w:pPr>
              <w:ind w:left="-65"/>
              <w:rPr>
                <w:rFonts w:cstheme="minorHAnsi"/>
                <w:b/>
                <w:bCs/>
                <w:u w:val="single"/>
              </w:rPr>
            </w:pPr>
            <w:sdt>
              <w:sdtPr>
                <w:rPr>
                  <w:rFonts w:cstheme="minorHAnsi"/>
                  <w:sz w:val="20"/>
                  <w:szCs w:val="20"/>
                </w:rPr>
                <w:id w:val="4029554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69008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CC9521D" w14:textId="2032ECB6" w:rsidR="00892706" w:rsidRDefault="00283A95" w:rsidP="007F46C3">
            <w:pPr>
              <w:ind w:left="-65"/>
              <w:rPr>
                <w:rFonts w:cstheme="minorHAnsi"/>
                <w:b/>
                <w:bCs/>
                <w:u w:val="single"/>
              </w:rPr>
            </w:pPr>
            <w:sdt>
              <w:sdtPr>
                <w:rPr>
                  <w:rFonts w:cstheme="minorHAnsi"/>
                  <w:sz w:val="20"/>
                  <w:szCs w:val="20"/>
                </w:rPr>
                <w:id w:val="-20398900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5131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5FEEAA" w14:textId="0A80C90C" w:rsidR="00892706" w:rsidRDefault="00283A95" w:rsidP="007F46C3">
            <w:pPr>
              <w:ind w:left="-65"/>
              <w:rPr>
                <w:rFonts w:cstheme="minorHAnsi"/>
                <w:b/>
                <w:bCs/>
                <w:u w:val="single"/>
              </w:rPr>
            </w:pPr>
            <w:sdt>
              <w:sdtPr>
                <w:rPr>
                  <w:rFonts w:cstheme="minorHAnsi"/>
                  <w:sz w:val="20"/>
                  <w:szCs w:val="20"/>
                </w:rPr>
                <w:id w:val="-10778233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390814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53B838" w14:textId="5F453489" w:rsidR="00892706" w:rsidRDefault="00283A95" w:rsidP="007F46C3">
            <w:pPr>
              <w:ind w:left="-65"/>
              <w:rPr>
                <w:rFonts w:cstheme="minorHAnsi"/>
                <w:b/>
                <w:bCs/>
                <w:u w:val="single"/>
              </w:rPr>
            </w:pPr>
            <w:sdt>
              <w:sdtPr>
                <w:rPr>
                  <w:rFonts w:cstheme="minorHAnsi"/>
                  <w:sz w:val="20"/>
                  <w:szCs w:val="20"/>
                </w:rPr>
                <w:id w:val="-10927768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04636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7CEE241" w14:textId="53EAE7FA" w:rsidR="00892706" w:rsidRDefault="00283A95" w:rsidP="007F46C3">
            <w:pPr>
              <w:ind w:left="-65"/>
              <w:rPr>
                <w:rFonts w:cstheme="minorHAnsi"/>
                <w:b/>
                <w:bCs/>
                <w:u w:val="single"/>
              </w:rPr>
            </w:pPr>
            <w:sdt>
              <w:sdtPr>
                <w:rPr>
                  <w:rFonts w:cstheme="minorHAnsi"/>
                  <w:sz w:val="20"/>
                  <w:szCs w:val="20"/>
                </w:rPr>
                <w:id w:val="9628428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870031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6CAD45E" w14:textId="7914C90E" w:rsidR="00892706" w:rsidRDefault="00283A95" w:rsidP="007F46C3">
            <w:pPr>
              <w:ind w:left="-65"/>
              <w:rPr>
                <w:rFonts w:cstheme="minorHAnsi"/>
                <w:b/>
                <w:bCs/>
                <w:u w:val="single"/>
              </w:rPr>
            </w:pPr>
            <w:sdt>
              <w:sdtPr>
                <w:rPr>
                  <w:rFonts w:cstheme="minorHAnsi"/>
                  <w:sz w:val="20"/>
                  <w:szCs w:val="20"/>
                </w:rPr>
                <w:id w:val="11105502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27446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E42049F" w14:textId="73B2BDD6" w:rsidR="00892706" w:rsidRDefault="00283A95" w:rsidP="007F46C3">
            <w:pPr>
              <w:ind w:left="-65"/>
              <w:rPr>
                <w:rFonts w:cstheme="minorHAnsi"/>
                <w:b/>
                <w:bCs/>
                <w:u w:val="single"/>
              </w:rPr>
            </w:pPr>
            <w:sdt>
              <w:sdtPr>
                <w:rPr>
                  <w:rFonts w:cstheme="minorHAnsi"/>
                  <w:sz w:val="20"/>
                  <w:szCs w:val="20"/>
                </w:rPr>
                <w:id w:val="3930111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06739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B825E0" w14:textId="47A8F667" w:rsidR="00892706" w:rsidRDefault="00283A95" w:rsidP="007F46C3">
            <w:pPr>
              <w:ind w:left="-65"/>
              <w:rPr>
                <w:rFonts w:cstheme="minorHAnsi"/>
                <w:b/>
                <w:bCs/>
                <w:u w:val="single"/>
              </w:rPr>
            </w:pPr>
            <w:sdt>
              <w:sdtPr>
                <w:rPr>
                  <w:rFonts w:cstheme="minorHAnsi"/>
                  <w:sz w:val="20"/>
                  <w:szCs w:val="20"/>
                </w:rPr>
                <w:id w:val="-2505841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85243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491BB40" w14:textId="1EF23667" w:rsidR="00892706" w:rsidRDefault="00283A95" w:rsidP="007F46C3">
            <w:pPr>
              <w:ind w:left="-65"/>
              <w:rPr>
                <w:rFonts w:cstheme="minorHAnsi"/>
                <w:b/>
                <w:bCs/>
                <w:u w:val="single"/>
              </w:rPr>
            </w:pPr>
            <w:sdt>
              <w:sdtPr>
                <w:rPr>
                  <w:rFonts w:cstheme="minorHAnsi"/>
                  <w:sz w:val="20"/>
                  <w:szCs w:val="20"/>
                </w:rPr>
                <w:id w:val="1716766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36560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5C9348E" w14:textId="5560461D" w:rsidR="00892706" w:rsidRDefault="00283A95" w:rsidP="007F46C3">
            <w:pPr>
              <w:ind w:left="-65"/>
              <w:rPr>
                <w:rFonts w:cstheme="minorHAnsi"/>
                <w:b/>
                <w:bCs/>
                <w:u w:val="single"/>
              </w:rPr>
            </w:pPr>
            <w:sdt>
              <w:sdtPr>
                <w:rPr>
                  <w:rFonts w:cstheme="minorHAnsi"/>
                  <w:sz w:val="20"/>
                  <w:szCs w:val="20"/>
                </w:rPr>
                <w:id w:val="3497647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20574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2F20F2A" w14:textId="422A2DB4" w:rsidR="00892706" w:rsidRDefault="00283A95" w:rsidP="007F46C3">
            <w:pPr>
              <w:ind w:left="-65"/>
              <w:rPr>
                <w:rFonts w:cstheme="minorHAnsi"/>
                <w:b/>
                <w:bCs/>
                <w:u w:val="single"/>
              </w:rPr>
            </w:pPr>
            <w:sdt>
              <w:sdtPr>
                <w:rPr>
                  <w:rFonts w:cstheme="minorHAnsi"/>
                  <w:sz w:val="20"/>
                  <w:szCs w:val="20"/>
                </w:rPr>
                <w:id w:val="-14500823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71413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B3CA775" w14:textId="3C38982A" w:rsidR="00892706" w:rsidRDefault="00283A95" w:rsidP="007F46C3">
            <w:pPr>
              <w:ind w:left="-65"/>
              <w:rPr>
                <w:rFonts w:cstheme="minorHAnsi"/>
                <w:b/>
                <w:bCs/>
                <w:u w:val="single"/>
              </w:rPr>
            </w:pPr>
            <w:sdt>
              <w:sdtPr>
                <w:rPr>
                  <w:rFonts w:cstheme="minorHAnsi"/>
                  <w:sz w:val="20"/>
                  <w:szCs w:val="20"/>
                </w:rPr>
                <w:id w:val="4544579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93948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F10E3D" w14:textId="17D9FADF" w:rsidR="00892706" w:rsidRDefault="00283A95" w:rsidP="007F46C3">
            <w:pPr>
              <w:ind w:left="-65"/>
              <w:rPr>
                <w:rFonts w:cstheme="minorHAnsi"/>
                <w:b/>
                <w:bCs/>
                <w:u w:val="single"/>
              </w:rPr>
            </w:pPr>
            <w:sdt>
              <w:sdtPr>
                <w:rPr>
                  <w:rFonts w:cstheme="minorHAnsi"/>
                  <w:sz w:val="20"/>
                  <w:szCs w:val="20"/>
                </w:rPr>
                <w:id w:val="-20428858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261966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ABC3916" w14:textId="17D4582C" w:rsidR="00892706" w:rsidRDefault="00283A95" w:rsidP="007F46C3">
            <w:pPr>
              <w:ind w:left="-65"/>
              <w:rPr>
                <w:rFonts w:cstheme="minorHAnsi"/>
                <w:b/>
                <w:bCs/>
                <w:u w:val="single"/>
              </w:rPr>
            </w:pPr>
            <w:sdt>
              <w:sdtPr>
                <w:rPr>
                  <w:rFonts w:cstheme="minorHAnsi"/>
                  <w:sz w:val="20"/>
                  <w:szCs w:val="20"/>
                </w:rPr>
                <w:id w:val="1662167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15382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1E6F5CE" w14:textId="4F4E00B7" w:rsidR="00892706" w:rsidRDefault="00283A95" w:rsidP="007F46C3">
            <w:pPr>
              <w:ind w:left="-65"/>
              <w:rPr>
                <w:rFonts w:cstheme="minorHAnsi"/>
                <w:b/>
                <w:bCs/>
                <w:u w:val="single"/>
              </w:rPr>
            </w:pPr>
            <w:sdt>
              <w:sdtPr>
                <w:rPr>
                  <w:rFonts w:cstheme="minorHAnsi"/>
                  <w:sz w:val="20"/>
                  <w:szCs w:val="20"/>
                </w:rPr>
                <w:id w:val="-471059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75344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470C07F" w14:textId="752C41F5" w:rsidR="00892706" w:rsidRDefault="00283A95" w:rsidP="007F46C3">
            <w:pPr>
              <w:ind w:left="-65"/>
              <w:rPr>
                <w:rFonts w:cstheme="minorHAnsi"/>
                <w:b/>
                <w:bCs/>
                <w:u w:val="single"/>
              </w:rPr>
            </w:pPr>
            <w:sdt>
              <w:sdtPr>
                <w:rPr>
                  <w:rFonts w:cstheme="minorHAnsi"/>
                  <w:sz w:val="20"/>
                  <w:szCs w:val="20"/>
                </w:rPr>
                <w:id w:val="-15858263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47566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49587C1" w14:textId="2E92738C" w:rsidR="00892706" w:rsidRDefault="00283A95" w:rsidP="007F46C3">
            <w:pPr>
              <w:ind w:left="-65"/>
              <w:rPr>
                <w:rFonts w:cstheme="minorHAnsi"/>
                <w:b/>
                <w:bCs/>
                <w:u w:val="single"/>
              </w:rPr>
            </w:pPr>
            <w:sdt>
              <w:sdtPr>
                <w:rPr>
                  <w:rFonts w:cstheme="minorHAnsi"/>
                  <w:sz w:val="20"/>
                  <w:szCs w:val="20"/>
                </w:rPr>
                <w:id w:val="2290522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91130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65788187"/>
            <w:placeholder>
              <w:docPart w:val="6E008D618AB24BC58A841F04E12B157C"/>
            </w:placeholder>
            <w:showingPlcHdr/>
          </w:sdtPr>
          <w:sdtEndPr/>
          <w:sdtContent>
            <w:tc>
              <w:tcPr>
                <w:tcW w:w="1158" w:type="dxa"/>
                <w:vAlign w:val="center"/>
              </w:tcPr>
              <w:p w14:paraId="4785B2C2" w14:textId="085DB474"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24368951"/>
            <w:placeholder>
              <w:docPart w:val="BAC6E1CFF0C44A118A11DB1000EF2BF0"/>
            </w:placeholder>
            <w:showingPlcHdr/>
          </w:sdtPr>
          <w:sdtEndPr/>
          <w:sdtContent>
            <w:tc>
              <w:tcPr>
                <w:tcW w:w="2394" w:type="dxa"/>
                <w:vAlign w:val="center"/>
              </w:tcPr>
              <w:p w14:paraId="6F27866E" w14:textId="03DBFC95" w:rsidR="00892706" w:rsidRDefault="00892706" w:rsidP="00892706">
                <w:pPr>
                  <w:rPr>
                    <w:rFonts w:cstheme="minorHAnsi"/>
                    <w:b/>
                    <w:bCs/>
                    <w:u w:val="single"/>
                  </w:rPr>
                </w:pPr>
                <w:r>
                  <w:rPr>
                    <w:rStyle w:val="PlaceholderText"/>
                  </w:rPr>
                  <w:t>Total Reviewed</w:t>
                </w:r>
              </w:p>
            </w:tc>
          </w:sdtContent>
        </w:sdt>
      </w:tr>
      <w:tr w:rsidR="00892706" w14:paraId="105A71CD" w14:textId="77777777" w:rsidTr="007F46C3">
        <w:trPr>
          <w:cantSplit/>
        </w:trPr>
        <w:tc>
          <w:tcPr>
            <w:tcW w:w="19440" w:type="dxa"/>
            <w:gridSpan w:val="23"/>
            <w:vAlign w:val="center"/>
          </w:tcPr>
          <w:p w14:paraId="73474622" w14:textId="06605CCB"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C42AC0D249E34732BD26439CEBA61AB0"/>
                </w:placeholder>
                <w:showingPlcHdr/>
              </w:sdtPr>
              <w:sdtEndPr/>
              <w:sdtContent>
                <w:r>
                  <w:rPr>
                    <w:rStyle w:val="PlaceholderText"/>
                  </w:rPr>
                  <w:t>Enter comments for any deficiencies noted and/or any records where this standard may not be applicable.</w:t>
                </w:r>
              </w:sdtContent>
            </w:sdt>
          </w:p>
        </w:tc>
      </w:tr>
      <w:tr w:rsidR="003F39D1" w14:paraId="15DBDBC3" w14:textId="77777777" w:rsidTr="007F46C3">
        <w:trPr>
          <w:cantSplit/>
        </w:trPr>
        <w:tc>
          <w:tcPr>
            <w:tcW w:w="4548" w:type="dxa"/>
            <w:shd w:val="clear" w:color="auto" w:fill="E5EAF6"/>
            <w:vAlign w:val="center"/>
          </w:tcPr>
          <w:p w14:paraId="202C99F3" w14:textId="77777777" w:rsidR="003F39D1" w:rsidRPr="0045038E" w:rsidRDefault="003F39D1" w:rsidP="003F39D1">
            <w:pPr>
              <w:rPr>
                <w:sz w:val="12"/>
                <w:szCs w:val="12"/>
              </w:rPr>
            </w:pPr>
          </w:p>
          <w:p w14:paraId="03FA4EC7" w14:textId="1BA9B35F" w:rsidR="003F39D1" w:rsidRPr="00347C11" w:rsidRDefault="00283A95" w:rsidP="003F39D1">
            <w:pPr>
              <w:rPr>
                <w:rFonts w:cstheme="minorHAnsi"/>
                <w:b/>
                <w:bCs/>
              </w:rPr>
            </w:pPr>
            <w:hyperlink w:anchor="Med8H8" w:tooltip="Click to See Full Standard" w:history="1">
              <w:r w:rsidR="003F39D1" w:rsidRPr="008C2C18">
                <w:rPr>
                  <w:rStyle w:val="Hyperlink"/>
                  <w:rFonts w:cstheme="minorHAnsi"/>
                  <w:b/>
                  <w:bCs/>
                </w:rPr>
                <w:t>8-H-8</w:t>
              </w:r>
            </w:hyperlink>
            <w:r w:rsidR="003F39D1" w:rsidRPr="00534738">
              <w:t xml:space="preserve"> </w:t>
            </w:r>
            <w:r w:rsidR="003F39D1">
              <w:t xml:space="preserve"> </w:t>
            </w:r>
            <w:r w:rsidR="003F39D1" w:rsidRPr="00CC680C">
              <w:rPr>
                <w:i/>
                <w:iCs/>
              </w:rPr>
              <w:t xml:space="preserve"> B, C-M, C</w:t>
            </w:r>
          </w:p>
          <w:p w14:paraId="35B244D9" w14:textId="34ACE19D" w:rsidR="003F39D1" w:rsidRPr="00D731C6" w:rsidRDefault="003F39D1" w:rsidP="003F39D1">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E5EAF6"/>
            <w:vAlign w:val="center"/>
          </w:tcPr>
          <w:p w14:paraId="130809E8" w14:textId="28D0AE74" w:rsidR="003F39D1" w:rsidRDefault="00283A95" w:rsidP="007F46C3">
            <w:pPr>
              <w:ind w:left="-65"/>
              <w:rPr>
                <w:rFonts w:cstheme="minorHAnsi"/>
                <w:b/>
                <w:bCs/>
                <w:u w:val="single"/>
              </w:rPr>
            </w:pPr>
            <w:sdt>
              <w:sdtPr>
                <w:rPr>
                  <w:rFonts w:cstheme="minorHAnsi"/>
                  <w:sz w:val="20"/>
                  <w:szCs w:val="20"/>
                </w:rPr>
                <w:id w:val="142368162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469560279"/>
                <w14:checkbox>
                  <w14:checked w14:val="0"/>
                  <w14:checkedState w14:val="2612" w14:font="MS Gothic"/>
                  <w14:uncheckedState w14:val="2610" w14:font="MS Gothic"/>
                </w14:checkbox>
              </w:sdtPr>
              <w:sdtEndPr/>
              <w:sdtContent>
                <w:r w:rsidR="008F6146">
                  <w:rPr>
                    <w:rFonts w:ascii="MS Gothic" w:eastAsia="MS Gothic" w:hAnsi="MS Gothic" w:cstheme="minorHAnsi" w:hint="eastAsia"/>
                    <w:sz w:val="20"/>
                    <w:szCs w:val="20"/>
                  </w:rPr>
                  <w:t>☐</w:t>
                </w:r>
              </w:sdtContent>
            </w:sdt>
            <w:r w:rsidR="003F39D1" w:rsidRPr="003211DF">
              <w:rPr>
                <w:rFonts w:cstheme="minorHAnsi"/>
                <w:sz w:val="20"/>
                <w:szCs w:val="20"/>
              </w:rPr>
              <w:t xml:space="preserve"> N </w:t>
            </w:r>
            <w:sdt>
              <w:sdtPr>
                <w:rPr>
                  <w:rFonts w:cstheme="minorHAnsi"/>
                  <w:sz w:val="20"/>
                  <w:szCs w:val="20"/>
                </w:rPr>
                <w:id w:val="19613092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3670D14A" w14:textId="1F08DB0B" w:rsidR="003F39D1" w:rsidRDefault="00283A95" w:rsidP="007F46C3">
            <w:pPr>
              <w:ind w:left="-65"/>
              <w:rPr>
                <w:rFonts w:cstheme="minorHAnsi"/>
                <w:b/>
                <w:bCs/>
                <w:u w:val="single"/>
              </w:rPr>
            </w:pPr>
            <w:sdt>
              <w:sdtPr>
                <w:rPr>
                  <w:rFonts w:cstheme="minorHAnsi"/>
                  <w:sz w:val="20"/>
                  <w:szCs w:val="20"/>
                </w:rPr>
                <w:id w:val="-124101429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78179357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289616973"/>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2119CCB7" w14:textId="1E5D1064" w:rsidR="003F39D1" w:rsidRDefault="00283A95" w:rsidP="007F46C3">
            <w:pPr>
              <w:ind w:left="-65"/>
              <w:rPr>
                <w:rFonts w:cstheme="minorHAnsi"/>
                <w:b/>
                <w:bCs/>
                <w:u w:val="single"/>
              </w:rPr>
            </w:pPr>
            <w:sdt>
              <w:sdtPr>
                <w:rPr>
                  <w:rFonts w:cstheme="minorHAnsi"/>
                  <w:sz w:val="20"/>
                  <w:szCs w:val="20"/>
                </w:rPr>
                <w:id w:val="167036390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026866803"/>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54649271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75CF513C" w14:textId="71FF7B80" w:rsidR="003F39D1" w:rsidRDefault="00283A95" w:rsidP="007F46C3">
            <w:pPr>
              <w:ind w:left="-65"/>
              <w:rPr>
                <w:rFonts w:cstheme="minorHAnsi"/>
                <w:b/>
                <w:bCs/>
                <w:u w:val="single"/>
              </w:rPr>
            </w:pPr>
            <w:sdt>
              <w:sdtPr>
                <w:rPr>
                  <w:rFonts w:cstheme="minorHAnsi"/>
                  <w:sz w:val="20"/>
                  <w:szCs w:val="20"/>
                </w:rPr>
                <w:id w:val="-42650207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94793227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21012045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2D6C52F3" w14:textId="29FC8E53" w:rsidR="003F39D1" w:rsidRDefault="00283A95" w:rsidP="007F46C3">
            <w:pPr>
              <w:ind w:left="-65"/>
              <w:rPr>
                <w:rFonts w:cstheme="minorHAnsi"/>
                <w:b/>
                <w:bCs/>
                <w:u w:val="single"/>
              </w:rPr>
            </w:pPr>
            <w:sdt>
              <w:sdtPr>
                <w:rPr>
                  <w:rFonts w:cstheme="minorHAnsi"/>
                  <w:sz w:val="20"/>
                  <w:szCs w:val="20"/>
                </w:rPr>
                <w:id w:val="-49687693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73462848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97183630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2FB6FA56" w14:textId="20C8239A" w:rsidR="003F39D1" w:rsidRDefault="00283A95" w:rsidP="007F46C3">
            <w:pPr>
              <w:ind w:left="-65"/>
              <w:rPr>
                <w:rFonts w:cstheme="minorHAnsi"/>
                <w:b/>
                <w:bCs/>
                <w:u w:val="single"/>
              </w:rPr>
            </w:pPr>
            <w:sdt>
              <w:sdtPr>
                <w:rPr>
                  <w:rFonts w:cstheme="minorHAnsi"/>
                  <w:sz w:val="20"/>
                  <w:szCs w:val="20"/>
                </w:rPr>
                <w:id w:val="-131123625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37662013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95659546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19AE88B7" w14:textId="3936EF3C" w:rsidR="003F39D1" w:rsidRDefault="00283A95" w:rsidP="007F46C3">
            <w:pPr>
              <w:ind w:left="-65"/>
              <w:rPr>
                <w:rFonts w:cstheme="minorHAnsi"/>
                <w:b/>
                <w:bCs/>
                <w:u w:val="single"/>
              </w:rPr>
            </w:pPr>
            <w:sdt>
              <w:sdtPr>
                <w:rPr>
                  <w:rFonts w:cstheme="minorHAnsi"/>
                  <w:sz w:val="20"/>
                  <w:szCs w:val="20"/>
                </w:rPr>
                <w:id w:val="191396437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18913644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31240628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57BF954B" w14:textId="73702F58" w:rsidR="003F39D1" w:rsidRDefault="00283A95" w:rsidP="007F46C3">
            <w:pPr>
              <w:ind w:left="-65"/>
              <w:rPr>
                <w:rFonts w:cstheme="minorHAnsi"/>
                <w:b/>
                <w:bCs/>
                <w:u w:val="single"/>
              </w:rPr>
            </w:pPr>
            <w:sdt>
              <w:sdtPr>
                <w:rPr>
                  <w:rFonts w:cstheme="minorHAnsi"/>
                  <w:sz w:val="20"/>
                  <w:szCs w:val="20"/>
                </w:rPr>
                <w:id w:val="38652716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84197393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56155553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6BCF3CA7" w14:textId="5CF99005" w:rsidR="003F39D1" w:rsidRDefault="00283A95" w:rsidP="007F46C3">
            <w:pPr>
              <w:ind w:left="-65"/>
              <w:rPr>
                <w:rFonts w:cstheme="minorHAnsi"/>
                <w:b/>
                <w:bCs/>
                <w:u w:val="single"/>
              </w:rPr>
            </w:pPr>
            <w:sdt>
              <w:sdtPr>
                <w:rPr>
                  <w:rFonts w:cstheme="minorHAnsi"/>
                  <w:sz w:val="20"/>
                  <w:szCs w:val="20"/>
                </w:rPr>
                <w:id w:val="167213298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80535914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21689318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0856CDC7" w14:textId="416188F6" w:rsidR="003F39D1" w:rsidRDefault="00283A95" w:rsidP="007F46C3">
            <w:pPr>
              <w:ind w:left="-65"/>
              <w:rPr>
                <w:rFonts w:cstheme="minorHAnsi"/>
                <w:b/>
                <w:bCs/>
                <w:u w:val="single"/>
              </w:rPr>
            </w:pPr>
            <w:sdt>
              <w:sdtPr>
                <w:rPr>
                  <w:rFonts w:cstheme="minorHAnsi"/>
                  <w:sz w:val="20"/>
                  <w:szCs w:val="20"/>
                </w:rPr>
                <w:id w:val="-63456624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86897876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16444393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05210F8E" w14:textId="14B4CF58" w:rsidR="003F39D1" w:rsidRDefault="00283A95" w:rsidP="007F46C3">
            <w:pPr>
              <w:ind w:left="-65"/>
              <w:rPr>
                <w:rFonts w:cstheme="minorHAnsi"/>
                <w:b/>
                <w:bCs/>
                <w:u w:val="single"/>
              </w:rPr>
            </w:pPr>
            <w:sdt>
              <w:sdtPr>
                <w:rPr>
                  <w:rFonts w:cstheme="minorHAnsi"/>
                  <w:sz w:val="20"/>
                  <w:szCs w:val="20"/>
                </w:rPr>
                <w:id w:val="-141561992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214349664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94745740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605E8045" w14:textId="1E09C2B1" w:rsidR="003F39D1" w:rsidRDefault="00283A95" w:rsidP="007F46C3">
            <w:pPr>
              <w:ind w:left="-65"/>
              <w:rPr>
                <w:rFonts w:cstheme="minorHAnsi"/>
                <w:b/>
                <w:bCs/>
                <w:u w:val="single"/>
              </w:rPr>
            </w:pPr>
            <w:sdt>
              <w:sdtPr>
                <w:rPr>
                  <w:rFonts w:cstheme="minorHAnsi"/>
                  <w:sz w:val="20"/>
                  <w:szCs w:val="20"/>
                </w:rPr>
                <w:id w:val="-28482042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60071909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39584962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246BAE0F" w14:textId="665114EC" w:rsidR="003F39D1" w:rsidRDefault="00283A95" w:rsidP="007F46C3">
            <w:pPr>
              <w:ind w:left="-65"/>
              <w:rPr>
                <w:rFonts w:cstheme="minorHAnsi"/>
                <w:b/>
                <w:bCs/>
                <w:u w:val="single"/>
              </w:rPr>
            </w:pPr>
            <w:sdt>
              <w:sdtPr>
                <w:rPr>
                  <w:rFonts w:cstheme="minorHAnsi"/>
                  <w:sz w:val="20"/>
                  <w:szCs w:val="20"/>
                </w:rPr>
                <w:id w:val="-285430073"/>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63852695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77436114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52014ADE" w14:textId="3DDFB752" w:rsidR="003F39D1" w:rsidRDefault="00283A95" w:rsidP="007F46C3">
            <w:pPr>
              <w:ind w:left="-65"/>
              <w:rPr>
                <w:rFonts w:cstheme="minorHAnsi"/>
                <w:b/>
                <w:bCs/>
                <w:u w:val="single"/>
              </w:rPr>
            </w:pPr>
            <w:sdt>
              <w:sdtPr>
                <w:rPr>
                  <w:rFonts w:cstheme="minorHAnsi"/>
                  <w:sz w:val="20"/>
                  <w:szCs w:val="20"/>
                </w:rPr>
                <w:id w:val="-162368483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46921156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205861522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16A20330" w14:textId="7AB5A299" w:rsidR="003F39D1" w:rsidRDefault="00283A95" w:rsidP="007F46C3">
            <w:pPr>
              <w:ind w:left="-65"/>
              <w:rPr>
                <w:rFonts w:cstheme="minorHAnsi"/>
                <w:b/>
                <w:bCs/>
                <w:u w:val="single"/>
              </w:rPr>
            </w:pPr>
            <w:sdt>
              <w:sdtPr>
                <w:rPr>
                  <w:rFonts w:cstheme="minorHAnsi"/>
                  <w:sz w:val="20"/>
                  <w:szCs w:val="20"/>
                </w:rPr>
                <w:id w:val="-179405299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37751102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391467683"/>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6061086D" w14:textId="29BBB592" w:rsidR="003F39D1" w:rsidRDefault="00283A95" w:rsidP="007F46C3">
            <w:pPr>
              <w:ind w:left="-65"/>
              <w:rPr>
                <w:rFonts w:cstheme="minorHAnsi"/>
                <w:b/>
                <w:bCs/>
                <w:u w:val="single"/>
              </w:rPr>
            </w:pPr>
            <w:sdt>
              <w:sdtPr>
                <w:rPr>
                  <w:rFonts w:cstheme="minorHAnsi"/>
                  <w:sz w:val="20"/>
                  <w:szCs w:val="20"/>
                </w:rPr>
                <w:id w:val="124723063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41050110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74039584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058D1C16" w14:textId="65670441" w:rsidR="003F39D1" w:rsidRDefault="00283A95" w:rsidP="007F46C3">
            <w:pPr>
              <w:ind w:left="-65"/>
              <w:rPr>
                <w:rFonts w:cstheme="minorHAnsi"/>
                <w:b/>
                <w:bCs/>
                <w:u w:val="single"/>
              </w:rPr>
            </w:pPr>
            <w:sdt>
              <w:sdtPr>
                <w:rPr>
                  <w:rFonts w:cstheme="minorHAnsi"/>
                  <w:sz w:val="20"/>
                  <w:szCs w:val="20"/>
                </w:rPr>
                <w:id w:val="111378327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44581495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85888862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117B2D58" w14:textId="3A3E2039" w:rsidR="003F39D1" w:rsidRDefault="00283A95" w:rsidP="007F46C3">
            <w:pPr>
              <w:ind w:left="-65"/>
              <w:rPr>
                <w:rFonts w:cstheme="minorHAnsi"/>
                <w:b/>
                <w:bCs/>
                <w:u w:val="single"/>
              </w:rPr>
            </w:pPr>
            <w:sdt>
              <w:sdtPr>
                <w:rPr>
                  <w:rFonts w:cstheme="minorHAnsi"/>
                  <w:sz w:val="20"/>
                  <w:szCs w:val="20"/>
                </w:rPr>
                <w:id w:val="201680056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95066457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87797236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3D874908" w14:textId="18E99C93" w:rsidR="003F39D1" w:rsidRDefault="00283A95" w:rsidP="007F46C3">
            <w:pPr>
              <w:ind w:left="-65"/>
              <w:rPr>
                <w:rFonts w:cstheme="minorHAnsi"/>
                <w:b/>
                <w:bCs/>
                <w:u w:val="single"/>
              </w:rPr>
            </w:pPr>
            <w:sdt>
              <w:sdtPr>
                <w:rPr>
                  <w:rFonts w:cstheme="minorHAnsi"/>
                  <w:sz w:val="20"/>
                  <w:szCs w:val="20"/>
                </w:rPr>
                <w:id w:val="-12083762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29976090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59004637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0A099D5D" w14:textId="6317299F" w:rsidR="003F39D1" w:rsidRDefault="00283A95" w:rsidP="007F46C3">
            <w:pPr>
              <w:ind w:left="-65"/>
              <w:rPr>
                <w:rFonts w:cstheme="minorHAnsi"/>
                <w:b/>
                <w:bCs/>
                <w:u w:val="single"/>
              </w:rPr>
            </w:pPr>
            <w:sdt>
              <w:sdtPr>
                <w:rPr>
                  <w:rFonts w:cstheme="minorHAnsi"/>
                  <w:sz w:val="20"/>
                  <w:szCs w:val="20"/>
                </w:rPr>
                <w:id w:val="-143759237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211381697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75562097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sdt>
          <w:sdtPr>
            <w:rPr>
              <w:rFonts w:cstheme="minorHAnsi"/>
              <w:b/>
              <w:bCs/>
              <w:u w:val="single"/>
            </w:rPr>
            <w:id w:val="-1429576440"/>
            <w:placeholder>
              <w:docPart w:val="1CE3CFD55B3F4A50A708230371E79B63"/>
            </w:placeholder>
            <w:showingPlcHdr/>
          </w:sdtPr>
          <w:sdtEndPr/>
          <w:sdtContent>
            <w:tc>
              <w:tcPr>
                <w:tcW w:w="1158" w:type="dxa"/>
                <w:shd w:val="clear" w:color="auto" w:fill="E5EAF6"/>
                <w:vAlign w:val="center"/>
              </w:tcPr>
              <w:p w14:paraId="2DE6AA04" w14:textId="789824C4" w:rsidR="003F39D1" w:rsidRDefault="003F39D1" w:rsidP="003F39D1">
                <w:pPr>
                  <w:rPr>
                    <w:rFonts w:cstheme="minorHAnsi"/>
                    <w:b/>
                    <w:bCs/>
                    <w:u w:val="single"/>
                  </w:rPr>
                </w:pPr>
                <w:r>
                  <w:rPr>
                    <w:rStyle w:val="PlaceholderText"/>
                  </w:rPr>
                  <w:t># Deficient</w:t>
                </w:r>
              </w:p>
            </w:tc>
          </w:sdtContent>
        </w:sdt>
        <w:sdt>
          <w:sdtPr>
            <w:rPr>
              <w:rFonts w:cstheme="minorHAnsi"/>
              <w:b/>
              <w:bCs/>
              <w:u w:val="single"/>
            </w:rPr>
            <w:id w:val="812220077"/>
            <w:placeholder>
              <w:docPart w:val="323FB07F03DE4BF687BE251E22E2A065"/>
            </w:placeholder>
            <w:showingPlcHdr/>
          </w:sdtPr>
          <w:sdtEndPr/>
          <w:sdtContent>
            <w:tc>
              <w:tcPr>
                <w:tcW w:w="2394" w:type="dxa"/>
                <w:shd w:val="clear" w:color="auto" w:fill="E5EAF6"/>
                <w:vAlign w:val="center"/>
              </w:tcPr>
              <w:p w14:paraId="05151BE5" w14:textId="4759F3B6" w:rsidR="003F39D1" w:rsidRDefault="003F39D1" w:rsidP="003F39D1">
                <w:pPr>
                  <w:rPr>
                    <w:rFonts w:cstheme="minorHAnsi"/>
                    <w:b/>
                    <w:bCs/>
                    <w:u w:val="single"/>
                  </w:rPr>
                </w:pPr>
                <w:r>
                  <w:rPr>
                    <w:rStyle w:val="PlaceholderText"/>
                  </w:rPr>
                  <w:t>Total Reviewed</w:t>
                </w:r>
              </w:p>
            </w:tc>
          </w:sdtContent>
        </w:sdt>
      </w:tr>
      <w:tr w:rsidR="00892706" w14:paraId="0426678E" w14:textId="77777777" w:rsidTr="00FD2953">
        <w:trPr>
          <w:cantSplit/>
        </w:trPr>
        <w:tc>
          <w:tcPr>
            <w:tcW w:w="19440" w:type="dxa"/>
            <w:gridSpan w:val="23"/>
            <w:shd w:val="clear" w:color="auto" w:fill="E5EAF6"/>
          </w:tcPr>
          <w:p w14:paraId="75A63404" w14:textId="092ADBFD"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863BDAAA05674EC9A2D12596C14C30E7"/>
                </w:placeholder>
                <w:showingPlcHdr/>
              </w:sdtPr>
              <w:sdtEndPr/>
              <w:sdtContent>
                <w:r>
                  <w:rPr>
                    <w:rStyle w:val="PlaceholderText"/>
                  </w:rPr>
                  <w:t>Enter comments for any deficiencies noted and/or any records where this standard may not be applicable.</w:t>
                </w:r>
              </w:sdtContent>
            </w:sdt>
          </w:p>
        </w:tc>
      </w:tr>
      <w:tr w:rsidR="00892706" w14:paraId="5C11A271" w14:textId="77777777" w:rsidTr="007F46C3">
        <w:trPr>
          <w:cantSplit/>
        </w:trPr>
        <w:tc>
          <w:tcPr>
            <w:tcW w:w="4548" w:type="dxa"/>
            <w:vAlign w:val="center"/>
          </w:tcPr>
          <w:p w14:paraId="1F145318" w14:textId="77777777" w:rsidR="00892706" w:rsidRPr="0045038E" w:rsidRDefault="00892706" w:rsidP="00892706">
            <w:pPr>
              <w:rPr>
                <w:sz w:val="12"/>
                <w:szCs w:val="12"/>
              </w:rPr>
            </w:pPr>
          </w:p>
          <w:p w14:paraId="0BFD8CB8" w14:textId="612632F8" w:rsidR="00892706" w:rsidRPr="00347C11" w:rsidRDefault="00283A95" w:rsidP="00892706">
            <w:pPr>
              <w:rPr>
                <w:rFonts w:cstheme="minorHAnsi"/>
                <w:b/>
                <w:bCs/>
              </w:rPr>
            </w:pPr>
            <w:hyperlink w:anchor="Med8H9" w:tooltip="Click to See Full Standard" w:history="1">
              <w:r w:rsidR="00892706" w:rsidRPr="008C2C18">
                <w:rPr>
                  <w:rStyle w:val="Hyperlink"/>
                  <w:rFonts w:cstheme="minorHAnsi"/>
                  <w:b/>
                  <w:bCs/>
                </w:rPr>
                <w:t>8-H-9</w:t>
              </w:r>
            </w:hyperlink>
            <w:r w:rsidR="00892706" w:rsidRPr="00534738">
              <w:t xml:space="preserve"> </w:t>
            </w:r>
            <w:r w:rsidR="00892706">
              <w:t xml:space="preserve"> </w:t>
            </w:r>
            <w:r w:rsidR="00892706" w:rsidRPr="00CC680C">
              <w:rPr>
                <w:i/>
                <w:iCs/>
              </w:rPr>
              <w:t xml:space="preserve"> C-M, C</w:t>
            </w:r>
          </w:p>
          <w:p w14:paraId="505F6DDB" w14:textId="190C356E" w:rsidR="00892706" w:rsidRPr="00D731C6" w:rsidRDefault="00892706" w:rsidP="00892706">
            <w:pPr>
              <w:rPr>
                <w:rFonts w:cstheme="minorHAnsi"/>
              </w:rPr>
            </w:pPr>
            <w:r w:rsidRPr="005E6500">
              <w:rPr>
                <w:rFonts w:cstheme="minorHAnsi"/>
              </w:rPr>
              <w:t>Evidence of temperature monitoring when clinically significant changes in body temperature are expected.</w:t>
            </w:r>
          </w:p>
        </w:tc>
        <w:tc>
          <w:tcPr>
            <w:tcW w:w="564" w:type="dxa"/>
            <w:vAlign w:val="center"/>
          </w:tcPr>
          <w:p w14:paraId="78063808" w14:textId="13ABAA3A" w:rsidR="00892706" w:rsidRDefault="00283A95" w:rsidP="007F46C3">
            <w:pPr>
              <w:ind w:left="-65"/>
              <w:rPr>
                <w:rFonts w:cstheme="minorHAnsi"/>
                <w:b/>
                <w:bCs/>
                <w:u w:val="single"/>
              </w:rPr>
            </w:pPr>
            <w:sdt>
              <w:sdtPr>
                <w:rPr>
                  <w:rFonts w:cstheme="minorHAnsi"/>
                  <w:sz w:val="20"/>
                  <w:szCs w:val="20"/>
                </w:rPr>
                <w:id w:val="9397193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5232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A08411" w14:textId="0DBEA2A7" w:rsidR="00892706" w:rsidRDefault="00283A95" w:rsidP="007F46C3">
            <w:pPr>
              <w:ind w:left="-65"/>
              <w:rPr>
                <w:rFonts w:cstheme="minorHAnsi"/>
                <w:b/>
                <w:bCs/>
                <w:u w:val="single"/>
              </w:rPr>
            </w:pPr>
            <w:sdt>
              <w:sdtPr>
                <w:rPr>
                  <w:rFonts w:cstheme="minorHAnsi"/>
                  <w:sz w:val="20"/>
                  <w:szCs w:val="20"/>
                </w:rPr>
                <w:id w:val="12479975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37743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5F74F14" w14:textId="53E57064" w:rsidR="00892706" w:rsidRDefault="00283A95" w:rsidP="007F46C3">
            <w:pPr>
              <w:ind w:left="-65"/>
              <w:rPr>
                <w:rFonts w:cstheme="minorHAnsi"/>
                <w:b/>
                <w:bCs/>
                <w:u w:val="single"/>
              </w:rPr>
            </w:pPr>
            <w:sdt>
              <w:sdtPr>
                <w:rPr>
                  <w:rFonts w:cstheme="minorHAnsi"/>
                  <w:sz w:val="20"/>
                  <w:szCs w:val="20"/>
                </w:rPr>
                <w:id w:val="-1720281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47890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BA17002" w14:textId="0B483085" w:rsidR="00892706" w:rsidRDefault="00283A95" w:rsidP="007F46C3">
            <w:pPr>
              <w:ind w:left="-65"/>
              <w:rPr>
                <w:rFonts w:cstheme="minorHAnsi"/>
                <w:b/>
                <w:bCs/>
                <w:u w:val="single"/>
              </w:rPr>
            </w:pPr>
            <w:sdt>
              <w:sdtPr>
                <w:rPr>
                  <w:rFonts w:cstheme="minorHAnsi"/>
                  <w:sz w:val="20"/>
                  <w:szCs w:val="20"/>
                </w:rPr>
                <w:id w:val="-7484991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52756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B52C9FB" w14:textId="47BE7026" w:rsidR="00892706" w:rsidRDefault="00283A95" w:rsidP="007F46C3">
            <w:pPr>
              <w:ind w:left="-65"/>
              <w:rPr>
                <w:rFonts w:cstheme="minorHAnsi"/>
                <w:b/>
                <w:bCs/>
                <w:u w:val="single"/>
              </w:rPr>
            </w:pPr>
            <w:sdt>
              <w:sdtPr>
                <w:rPr>
                  <w:rFonts w:cstheme="minorHAnsi"/>
                  <w:sz w:val="20"/>
                  <w:szCs w:val="20"/>
                </w:rPr>
                <w:id w:val="-19310367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73597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21B6013" w14:textId="7320ED12" w:rsidR="00892706" w:rsidRDefault="00283A95" w:rsidP="007F46C3">
            <w:pPr>
              <w:ind w:left="-65"/>
              <w:rPr>
                <w:rFonts w:cstheme="minorHAnsi"/>
                <w:b/>
                <w:bCs/>
                <w:u w:val="single"/>
              </w:rPr>
            </w:pPr>
            <w:sdt>
              <w:sdtPr>
                <w:rPr>
                  <w:rFonts w:cstheme="minorHAnsi"/>
                  <w:sz w:val="20"/>
                  <w:szCs w:val="20"/>
                </w:rPr>
                <w:id w:val="16326692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08578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F419416" w14:textId="38AB7417" w:rsidR="00892706" w:rsidRDefault="00283A95" w:rsidP="007F46C3">
            <w:pPr>
              <w:ind w:left="-65"/>
              <w:rPr>
                <w:rFonts w:cstheme="minorHAnsi"/>
                <w:b/>
                <w:bCs/>
                <w:u w:val="single"/>
              </w:rPr>
            </w:pPr>
            <w:sdt>
              <w:sdtPr>
                <w:rPr>
                  <w:rFonts w:cstheme="minorHAnsi"/>
                  <w:sz w:val="20"/>
                  <w:szCs w:val="20"/>
                </w:rPr>
                <w:id w:val="-18907950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12730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1DB125F" w14:textId="58C68FC4" w:rsidR="00892706" w:rsidRDefault="00283A95" w:rsidP="007F46C3">
            <w:pPr>
              <w:ind w:left="-65"/>
              <w:rPr>
                <w:rFonts w:cstheme="minorHAnsi"/>
                <w:b/>
                <w:bCs/>
                <w:u w:val="single"/>
              </w:rPr>
            </w:pPr>
            <w:sdt>
              <w:sdtPr>
                <w:rPr>
                  <w:rFonts w:cstheme="minorHAnsi"/>
                  <w:sz w:val="20"/>
                  <w:szCs w:val="20"/>
                </w:rPr>
                <w:id w:val="-2586111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295299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C5C7C17" w14:textId="41E7ABD8" w:rsidR="00892706" w:rsidRDefault="00283A95" w:rsidP="007F46C3">
            <w:pPr>
              <w:ind w:left="-65"/>
              <w:rPr>
                <w:rFonts w:cstheme="minorHAnsi"/>
                <w:b/>
                <w:bCs/>
                <w:u w:val="single"/>
              </w:rPr>
            </w:pPr>
            <w:sdt>
              <w:sdtPr>
                <w:rPr>
                  <w:rFonts w:cstheme="minorHAnsi"/>
                  <w:sz w:val="20"/>
                  <w:szCs w:val="20"/>
                </w:rPr>
                <w:id w:val="20190300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21838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3112CF7" w14:textId="605F9044" w:rsidR="00892706" w:rsidRDefault="00283A95" w:rsidP="007F46C3">
            <w:pPr>
              <w:ind w:left="-65"/>
              <w:rPr>
                <w:rFonts w:cstheme="minorHAnsi"/>
                <w:b/>
                <w:bCs/>
                <w:u w:val="single"/>
              </w:rPr>
            </w:pPr>
            <w:sdt>
              <w:sdtPr>
                <w:rPr>
                  <w:rFonts w:cstheme="minorHAnsi"/>
                  <w:sz w:val="20"/>
                  <w:szCs w:val="20"/>
                </w:rPr>
                <w:id w:val="5067123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9664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4F6B274" w14:textId="4ED2BE82" w:rsidR="00892706" w:rsidRDefault="00283A95" w:rsidP="007F46C3">
            <w:pPr>
              <w:ind w:left="-65"/>
              <w:rPr>
                <w:rFonts w:cstheme="minorHAnsi"/>
                <w:b/>
                <w:bCs/>
                <w:u w:val="single"/>
              </w:rPr>
            </w:pPr>
            <w:sdt>
              <w:sdtPr>
                <w:rPr>
                  <w:rFonts w:cstheme="minorHAnsi"/>
                  <w:sz w:val="20"/>
                  <w:szCs w:val="20"/>
                </w:rPr>
                <w:id w:val="2251909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91875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290B38" w14:textId="4C97411E" w:rsidR="00892706" w:rsidRDefault="00283A95" w:rsidP="007F46C3">
            <w:pPr>
              <w:ind w:left="-65"/>
              <w:rPr>
                <w:rFonts w:cstheme="minorHAnsi"/>
                <w:b/>
                <w:bCs/>
                <w:u w:val="single"/>
              </w:rPr>
            </w:pPr>
            <w:sdt>
              <w:sdtPr>
                <w:rPr>
                  <w:rFonts w:cstheme="minorHAnsi"/>
                  <w:sz w:val="20"/>
                  <w:szCs w:val="20"/>
                </w:rPr>
                <w:id w:val="-919304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49255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A03F95" w14:textId="2E59AC3A" w:rsidR="00892706" w:rsidRDefault="00283A95" w:rsidP="007F46C3">
            <w:pPr>
              <w:ind w:left="-65"/>
              <w:rPr>
                <w:rFonts w:cstheme="minorHAnsi"/>
                <w:b/>
                <w:bCs/>
                <w:u w:val="single"/>
              </w:rPr>
            </w:pPr>
            <w:sdt>
              <w:sdtPr>
                <w:rPr>
                  <w:rFonts w:cstheme="minorHAnsi"/>
                  <w:sz w:val="20"/>
                  <w:szCs w:val="20"/>
                </w:rPr>
                <w:id w:val="-15462102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09672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B4019C" w14:textId="1991004F" w:rsidR="00892706" w:rsidRDefault="00283A95" w:rsidP="007F46C3">
            <w:pPr>
              <w:ind w:left="-65"/>
              <w:rPr>
                <w:rFonts w:cstheme="minorHAnsi"/>
                <w:b/>
                <w:bCs/>
                <w:u w:val="single"/>
              </w:rPr>
            </w:pPr>
            <w:sdt>
              <w:sdtPr>
                <w:rPr>
                  <w:rFonts w:cstheme="minorHAnsi"/>
                  <w:sz w:val="20"/>
                  <w:szCs w:val="20"/>
                </w:rPr>
                <w:id w:val="4433593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38115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6AE8648" w14:textId="06EF3F7C" w:rsidR="00892706" w:rsidRDefault="00283A95" w:rsidP="007F46C3">
            <w:pPr>
              <w:ind w:left="-65"/>
              <w:rPr>
                <w:rFonts w:cstheme="minorHAnsi"/>
                <w:b/>
                <w:bCs/>
                <w:u w:val="single"/>
              </w:rPr>
            </w:pPr>
            <w:sdt>
              <w:sdtPr>
                <w:rPr>
                  <w:rFonts w:cstheme="minorHAnsi"/>
                  <w:sz w:val="20"/>
                  <w:szCs w:val="20"/>
                </w:rPr>
                <w:id w:val="18981575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58027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622C01" w14:textId="27DE218C" w:rsidR="00892706" w:rsidRDefault="00283A95" w:rsidP="007F46C3">
            <w:pPr>
              <w:ind w:left="-65"/>
              <w:rPr>
                <w:rFonts w:cstheme="minorHAnsi"/>
                <w:b/>
                <w:bCs/>
                <w:u w:val="single"/>
              </w:rPr>
            </w:pPr>
            <w:sdt>
              <w:sdtPr>
                <w:rPr>
                  <w:rFonts w:cstheme="minorHAnsi"/>
                  <w:sz w:val="20"/>
                  <w:szCs w:val="20"/>
                </w:rPr>
                <w:id w:val="16601952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07131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3F16E2" w14:textId="784168D7" w:rsidR="00892706" w:rsidRDefault="00283A95" w:rsidP="007F46C3">
            <w:pPr>
              <w:ind w:left="-65"/>
              <w:rPr>
                <w:rFonts w:cstheme="minorHAnsi"/>
                <w:b/>
                <w:bCs/>
                <w:u w:val="single"/>
              </w:rPr>
            </w:pPr>
            <w:sdt>
              <w:sdtPr>
                <w:rPr>
                  <w:rFonts w:cstheme="minorHAnsi"/>
                  <w:sz w:val="20"/>
                  <w:szCs w:val="20"/>
                </w:rPr>
                <w:id w:val="-8541108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32524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C5D7A98" w14:textId="744EADCA" w:rsidR="00892706" w:rsidRDefault="00283A95" w:rsidP="007F46C3">
            <w:pPr>
              <w:ind w:left="-65"/>
              <w:rPr>
                <w:rFonts w:cstheme="minorHAnsi"/>
                <w:b/>
                <w:bCs/>
                <w:u w:val="single"/>
              </w:rPr>
            </w:pPr>
            <w:sdt>
              <w:sdtPr>
                <w:rPr>
                  <w:rFonts w:cstheme="minorHAnsi"/>
                  <w:sz w:val="20"/>
                  <w:szCs w:val="20"/>
                </w:rPr>
                <w:id w:val="-1457465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02433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93516A6" w14:textId="10DE8E9B" w:rsidR="00892706" w:rsidRDefault="00283A95" w:rsidP="007F46C3">
            <w:pPr>
              <w:ind w:left="-65"/>
              <w:rPr>
                <w:rFonts w:cstheme="minorHAnsi"/>
                <w:b/>
                <w:bCs/>
                <w:u w:val="single"/>
              </w:rPr>
            </w:pPr>
            <w:sdt>
              <w:sdtPr>
                <w:rPr>
                  <w:rFonts w:cstheme="minorHAnsi"/>
                  <w:sz w:val="20"/>
                  <w:szCs w:val="20"/>
                </w:rPr>
                <w:id w:val="-1157453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33797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4B2C63A" w14:textId="6D09E6C7" w:rsidR="00892706" w:rsidRDefault="00283A95" w:rsidP="007F46C3">
            <w:pPr>
              <w:ind w:left="-65"/>
              <w:rPr>
                <w:rFonts w:cstheme="minorHAnsi"/>
                <w:b/>
                <w:bCs/>
                <w:u w:val="single"/>
              </w:rPr>
            </w:pPr>
            <w:sdt>
              <w:sdtPr>
                <w:rPr>
                  <w:rFonts w:cstheme="minorHAnsi"/>
                  <w:sz w:val="20"/>
                  <w:szCs w:val="20"/>
                </w:rPr>
                <w:id w:val="-17928158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53347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437564693"/>
            <w:placeholder>
              <w:docPart w:val="9D368370B8C242879FED25CD96319D25"/>
            </w:placeholder>
            <w:showingPlcHdr/>
          </w:sdtPr>
          <w:sdtEndPr/>
          <w:sdtContent>
            <w:tc>
              <w:tcPr>
                <w:tcW w:w="1158" w:type="dxa"/>
                <w:vAlign w:val="center"/>
              </w:tcPr>
              <w:p w14:paraId="396B9CCD" w14:textId="7D91AA41"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122036061"/>
            <w:placeholder>
              <w:docPart w:val="21A522FC3E7C41ACBFD04635426D8E86"/>
            </w:placeholder>
            <w:showingPlcHdr/>
          </w:sdtPr>
          <w:sdtEndPr/>
          <w:sdtContent>
            <w:tc>
              <w:tcPr>
                <w:tcW w:w="2394" w:type="dxa"/>
                <w:vAlign w:val="center"/>
              </w:tcPr>
              <w:p w14:paraId="706B365E" w14:textId="5B2836AB" w:rsidR="00892706" w:rsidRDefault="00892706" w:rsidP="00892706">
                <w:pPr>
                  <w:rPr>
                    <w:rFonts w:cstheme="minorHAnsi"/>
                    <w:b/>
                    <w:bCs/>
                    <w:u w:val="single"/>
                  </w:rPr>
                </w:pPr>
                <w:r>
                  <w:rPr>
                    <w:rStyle w:val="PlaceholderText"/>
                  </w:rPr>
                  <w:t>Total Reviewed</w:t>
                </w:r>
              </w:p>
            </w:tc>
          </w:sdtContent>
        </w:sdt>
      </w:tr>
      <w:tr w:rsidR="00892706" w14:paraId="157D04C8" w14:textId="77777777" w:rsidTr="007F46C3">
        <w:trPr>
          <w:cantSplit/>
        </w:trPr>
        <w:tc>
          <w:tcPr>
            <w:tcW w:w="19440" w:type="dxa"/>
            <w:gridSpan w:val="23"/>
            <w:vAlign w:val="center"/>
          </w:tcPr>
          <w:p w14:paraId="5DE78242" w14:textId="5C5BF66D"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49BED378CAAE413787C7E29C3CFCD5BA"/>
                </w:placeholder>
                <w:showingPlcHdr/>
              </w:sdtPr>
              <w:sdtEndPr/>
              <w:sdtContent>
                <w:r>
                  <w:rPr>
                    <w:rStyle w:val="PlaceholderText"/>
                  </w:rPr>
                  <w:t>Enter comments for any deficiencies noted and/or any records where this standard may not be applicable.</w:t>
                </w:r>
              </w:sdtContent>
            </w:sdt>
          </w:p>
        </w:tc>
      </w:tr>
      <w:tr w:rsidR="00892706" w14:paraId="53723E9A" w14:textId="77777777" w:rsidTr="007F46C3">
        <w:trPr>
          <w:cantSplit/>
        </w:trPr>
        <w:tc>
          <w:tcPr>
            <w:tcW w:w="4548" w:type="dxa"/>
            <w:shd w:val="clear" w:color="auto" w:fill="E5EAF6"/>
            <w:vAlign w:val="center"/>
          </w:tcPr>
          <w:p w14:paraId="351EA1D0" w14:textId="77777777" w:rsidR="00892706" w:rsidRPr="0045038E" w:rsidRDefault="00892706" w:rsidP="00892706">
            <w:pPr>
              <w:rPr>
                <w:sz w:val="12"/>
                <w:szCs w:val="12"/>
              </w:rPr>
            </w:pPr>
          </w:p>
          <w:p w14:paraId="469E45A3" w14:textId="67F927A2" w:rsidR="00892706" w:rsidRPr="00347C11" w:rsidRDefault="00283A95" w:rsidP="00892706">
            <w:pPr>
              <w:rPr>
                <w:rFonts w:cstheme="minorHAnsi"/>
                <w:b/>
                <w:bCs/>
              </w:rPr>
            </w:pPr>
            <w:hyperlink w:anchor="Stand8H10" w:history="1">
              <w:r w:rsidR="00892706" w:rsidRPr="00537F8B">
                <w:rPr>
                  <w:rStyle w:val="Hyperlink"/>
                  <w:rFonts w:cstheme="minorHAnsi"/>
                  <w:b/>
                  <w:bCs/>
                </w:rPr>
                <w:t>8-H-10</w:t>
              </w:r>
              <w:r w:rsidR="00892706" w:rsidRPr="00537F8B">
                <w:rPr>
                  <w:rStyle w:val="Hyperlink"/>
                </w:rPr>
                <w:t xml:space="preserve">  </w:t>
              </w:r>
            </w:hyperlink>
            <w:r w:rsidR="00892706">
              <w:t xml:space="preserve"> </w:t>
            </w:r>
            <w:r w:rsidR="00892706" w:rsidRPr="00CC680C">
              <w:rPr>
                <w:i/>
                <w:iCs/>
              </w:rPr>
              <w:t>C</w:t>
            </w:r>
          </w:p>
          <w:p w14:paraId="40E246AC" w14:textId="5DD12015" w:rsidR="00892706" w:rsidRPr="00D731C6" w:rsidRDefault="00892706" w:rsidP="00892706">
            <w:pPr>
              <w:rPr>
                <w:rFonts w:cstheme="minorHAnsi"/>
              </w:rPr>
            </w:pPr>
            <w:r>
              <w:rPr>
                <w:rFonts w:cstheme="minorHAnsi"/>
              </w:rPr>
              <w:t>Adequacy of ventilation continually evaluated.</w:t>
            </w:r>
          </w:p>
        </w:tc>
        <w:tc>
          <w:tcPr>
            <w:tcW w:w="564" w:type="dxa"/>
            <w:shd w:val="clear" w:color="auto" w:fill="E5EAF6"/>
            <w:vAlign w:val="center"/>
          </w:tcPr>
          <w:p w14:paraId="43BE00C3" w14:textId="49C591E3" w:rsidR="00892706" w:rsidRDefault="00283A95" w:rsidP="007F46C3">
            <w:pPr>
              <w:ind w:left="-65"/>
              <w:rPr>
                <w:rFonts w:cstheme="minorHAnsi"/>
                <w:b/>
                <w:bCs/>
                <w:u w:val="single"/>
              </w:rPr>
            </w:pPr>
            <w:sdt>
              <w:sdtPr>
                <w:rPr>
                  <w:rFonts w:cstheme="minorHAnsi"/>
                  <w:sz w:val="20"/>
                  <w:szCs w:val="20"/>
                </w:rPr>
                <w:id w:val="-1978129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52589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300F3B" w14:textId="4B1A1101" w:rsidR="00892706" w:rsidRDefault="00283A95" w:rsidP="007F46C3">
            <w:pPr>
              <w:ind w:left="-65"/>
              <w:rPr>
                <w:rFonts w:cstheme="minorHAnsi"/>
                <w:b/>
                <w:bCs/>
                <w:u w:val="single"/>
              </w:rPr>
            </w:pPr>
            <w:sdt>
              <w:sdtPr>
                <w:rPr>
                  <w:rFonts w:cstheme="minorHAnsi"/>
                  <w:sz w:val="20"/>
                  <w:szCs w:val="20"/>
                </w:rPr>
                <w:id w:val="-8061629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48880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C534D5" w14:textId="5760722B" w:rsidR="00892706" w:rsidRDefault="00283A95" w:rsidP="007F46C3">
            <w:pPr>
              <w:ind w:left="-65"/>
              <w:rPr>
                <w:rFonts w:cstheme="minorHAnsi"/>
                <w:b/>
                <w:bCs/>
                <w:u w:val="single"/>
              </w:rPr>
            </w:pPr>
            <w:sdt>
              <w:sdtPr>
                <w:rPr>
                  <w:rFonts w:cstheme="minorHAnsi"/>
                  <w:sz w:val="20"/>
                  <w:szCs w:val="20"/>
                </w:rPr>
                <w:id w:val="-20381931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356531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88A686" w14:textId="525D265D" w:rsidR="00892706" w:rsidRDefault="00283A95" w:rsidP="007F46C3">
            <w:pPr>
              <w:ind w:left="-65"/>
              <w:rPr>
                <w:rFonts w:cstheme="minorHAnsi"/>
                <w:b/>
                <w:bCs/>
                <w:u w:val="single"/>
              </w:rPr>
            </w:pPr>
            <w:sdt>
              <w:sdtPr>
                <w:rPr>
                  <w:rFonts w:cstheme="minorHAnsi"/>
                  <w:sz w:val="20"/>
                  <w:szCs w:val="20"/>
                </w:rPr>
                <w:id w:val="15322251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85032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2691FAB" w14:textId="19E03694" w:rsidR="00892706" w:rsidRDefault="00283A95" w:rsidP="007F46C3">
            <w:pPr>
              <w:ind w:left="-65"/>
              <w:rPr>
                <w:rFonts w:cstheme="minorHAnsi"/>
                <w:b/>
                <w:bCs/>
                <w:u w:val="single"/>
              </w:rPr>
            </w:pPr>
            <w:sdt>
              <w:sdtPr>
                <w:rPr>
                  <w:rFonts w:cstheme="minorHAnsi"/>
                  <w:sz w:val="20"/>
                  <w:szCs w:val="20"/>
                </w:rPr>
                <w:id w:val="19340877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20767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5F0DDC8" w14:textId="056EE69B" w:rsidR="00892706" w:rsidRDefault="00283A95" w:rsidP="007F46C3">
            <w:pPr>
              <w:ind w:left="-65"/>
              <w:rPr>
                <w:rFonts w:cstheme="minorHAnsi"/>
                <w:b/>
                <w:bCs/>
                <w:u w:val="single"/>
              </w:rPr>
            </w:pPr>
            <w:sdt>
              <w:sdtPr>
                <w:rPr>
                  <w:rFonts w:cstheme="minorHAnsi"/>
                  <w:sz w:val="20"/>
                  <w:szCs w:val="20"/>
                </w:rPr>
                <w:id w:val="-19439949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53452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4790E02" w14:textId="21711900" w:rsidR="00892706" w:rsidRDefault="00283A95" w:rsidP="007F46C3">
            <w:pPr>
              <w:ind w:left="-65"/>
              <w:rPr>
                <w:rFonts w:cstheme="minorHAnsi"/>
                <w:b/>
                <w:bCs/>
                <w:u w:val="single"/>
              </w:rPr>
            </w:pPr>
            <w:sdt>
              <w:sdtPr>
                <w:rPr>
                  <w:rFonts w:cstheme="minorHAnsi"/>
                  <w:sz w:val="20"/>
                  <w:szCs w:val="20"/>
                </w:rPr>
                <w:id w:val="2927986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987208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1B4016" w14:textId="5346BC9E" w:rsidR="00892706" w:rsidRDefault="00283A95" w:rsidP="007F46C3">
            <w:pPr>
              <w:ind w:left="-65"/>
              <w:rPr>
                <w:rFonts w:cstheme="minorHAnsi"/>
                <w:b/>
                <w:bCs/>
                <w:u w:val="single"/>
              </w:rPr>
            </w:pPr>
            <w:sdt>
              <w:sdtPr>
                <w:rPr>
                  <w:rFonts w:cstheme="minorHAnsi"/>
                  <w:sz w:val="20"/>
                  <w:szCs w:val="20"/>
                </w:rPr>
                <w:id w:val="20172727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26845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7767244" w14:textId="5152A752" w:rsidR="00892706" w:rsidRDefault="00283A95" w:rsidP="007F46C3">
            <w:pPr>
              <w:ind w:left="-65"/>
              <w:rPr>
                <w:rFonts w:cstheme="minorHAnsi"/>
                <w:b/>
                <w:bCs/>
                <w:u w:val="single"/>
              </w:rPr>
            </w:pPr>
            <w:sdt>
              <w:sdtPr>
                <w:rPr>
                  <w:rFonts w:cstheme="minorHAnsi"/>
                  <w:sz w:val="20"/>
                  <w:szCs w:val="20"/>
                </w:rPr>
                <w:id w:val="-19948724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99458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60A98A9" w14:textId="77C1A7F8" w:rsidR="00892706" w:rsidRDefault="00283A95" w:rsidP="007F46C3">
            <w:pPr>
              <w:ind w:left="-65"/>
              <w:rPr>
                <w:rFonts w:cstheme="minorHAnsi"/>
                <w:b/>
                <w:bCs/>
                <w:u w:val="single"/>
              </w:rPr>
            </w:pPr>
            <w:sdt>
              <w:sdtPr>
                <w:rPr>
                  <w:rFonts w:cstheme="minorHAnsi"/>
                  <w:sz w:val="20"/>
                  <w:szCs w:val="20"/>
                </w:rPr>
                <w:id w:val="13152917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01090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8F4BE9" w14:textId="3DF9BB77" w:rsidR="00892706" w:rsidRDefault="00283A95" w:rsidP="007F46C3">
            <w:pPr>
              <w:ind w:left="-65"/>
              <w:rPr>
                <w:rFonts w:cstheme="minorHAnsi"/>
                <w:b/>
                <w:bCs/>
                <w:u w:val="single"/>
              </w:rPr>
            </w:pPr>
            <w:sdt>
              <w:sdtPr>
                <w:rPr>
                  <w:rFonts w:cstheme="minorHAnsi"/>
                  <w:sz w:val="20"/>
                  <w:szCs w:val="20"/>
                </w:rPr>
                <w:id w:val="1047009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97684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5FEC2F" w14:textId="24380EF2" w:rsidR="00892706" w:rsidRDefault="00283A95" w:rsidP="007F46C3">
            <w:pPr>
              <w:ind w:left="-65"/>
              <w:rPr>
                <w:rFonts w:cstheme="minorHAnsi"/>
                <w:b/>
                <w:bCs/>
                <w:u w:val="single"/>
              </w:rPr>
            </w:pPr>
            <w:sdt>
              <w:sdtPr>
                <w:rPr>
                  <w:rFonts w:cstheme="minorHAnsi"/>
                  <w:sz w:val="20"/>
                  <w:szCs w:val="20"/>
                </w:rPr>
                <w:id w:val="5988387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50260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F485F1" w14:textId="3CC2151A" w:rsidR="00892706" w:rsidRDefault="00283A95" w:rsidP="007F46C3">
            <w:pPr>
              <w:ind w:left="-65"/>
              <w:rPr>
                <w:rFonts w:cstheme="minorHAnsi"/>
                <w:b/>
                <w:bCs/>
                <w:u w:val="single"/>
              </w:rPr>
            </w:pPr>
            <w:sdt>
              <w:sdtPr>
                <w:rPr>
                  <w:rFonts w:cstheme="minorHAnsi"/>
                  <w:sz w:val="20"/>
                  <w:szCs w:val="20"/>
                </w:rPr>
                <w:id w:val="323706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0683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0C3313D" w14:textId="7D226544" w:rsidR="00892706" w:rsidRDefault="00283A95" w:rsidP="007F46C3">
            <w:pPr>
              <w:ind w:left="-65"/>
              <w:rPr>
                <w:rFonts w:cstheme="minorHAnsi"/>
                <w:b/>
                <w:bCs/>
                <w:u w:val="single"/>
              </w:rPr>
            </w:pPr>
            <w:sdt>
              <w:sdtPr>
                <w:rPr>
                  <w:rFonts w:cstheme="minorHAnsi"/>
                  <w:sz w:val="20"/>
                  <w:szCs w:val="20"/>
                </w:rPr>
                <w:id w:val="1105236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00907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B44BDF6" w14:textId="1FA27B85" w:rsidR="00892706" w:rsidRDefault="00283A95" w:rsidP="007F46C3">
            <w:pPr>
              <w:ind w:left="-65"/>
              <w:rPr>
                <w:rFonts w:cstheme="minorHAnsi"/>
                <w:b/>
                <w:bCs/>
                <w:u w:val="single"/>
              </w:rPr>
            </w:pPr>
            <w:sdt>
              <w:sdtPr>
                <w:rPr>
                  <w:rFonts w:cstheme="minorHAnsi"/>
                  <w:sz w:val="20"/>
                  <w:szCs w:val="20"/>
                </w:rPr>
                <w:id w:val="-9105330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779187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38672D" w14:textId="4584CAFF" w:rsidR="00892706" w:rsidRDefault="00283A95" w:rsidP="007F46C3">
            <w:pPr>
              <w:ind w:left="-65"/>
              <w:rPr>
                <w:rFonts w:cstheme="minorHAnsi"/>
                <w:b/>
                <w:bCs/>
                <w:u w:val="single"/>
              </w:rPr>
            </w:pPr>
            <w:sdt>
              <w:sdtPr>
                <w:rPr>
                  <w:rFonts w:cstheme="minorHAnsi"/>
                  <w:sz w:val="20"/>
                  <w:szCs w:val="20"/>
                </w:rPr>
                <w:id w:val="-9578665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20938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DAF6E6" w14:textId="4E124E30" w:rsidR="00892706" w:rsidRDefault="00283A95" w:rsidP="007F46C3">
            <w:pPr>
              <w:ind w:left="-65"/>
              <w:rPr>
                <w:rFonts w:cstheme="minorHAnsi"/>
                <w:b/>
                <w:bCs/>
                <w:u w:val="single"/>
              </w:rPr>
            </w:pPr>
            <w:sdt>
              <w:sdtPr>
                <w:rPr>
                  <w:rFonts w:cstheme="minorHAnsi"/>
                  <w:sz w:val="20"/>
                  <w:szCs w:val="20"/>
                </w:rPr>
                <w:id w:val="-9692131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05604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3EAF52" w14:textId="4580631F" w:rsidR="00892706" w:rsidRDefault="00283A95" w:rsidP="007F46C3">
            <w:pPr>
              <w:ind w:left="-65"/>
              <w:rPr>
                <w:rFonts w:cstheme="minorHAnsi"/>
                <w:b/>
                <w:bCs/>
                <w:u w:val="single"/>
              </w:rPr>
            </w:pPr>
            <w:sdt>
              <w:sdtPr>
                <w:rPr>
                  <w:rFonts w:cstheme="minorHAnsi"/>
                  <w:sz w:val="20"/>
                  <w:szCs w:val="20"/>
                </w:rPr>
                <w:id w:val="-6448195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31381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FD8A77F" w14:textId="78D76834" w:rsidR="00892706" w:rsidRDefault="00283A95" w:rsidP="007F46C3">
            <w:pPr>
              <w:ind w:left="-65"/>
              <w:rPr>
                <w:rFonts w:cstheme="minorHAnsi"/>
                <w:b/>
                <w:bCs/>
                <w:u w:val="single"/>
              </w:rPr>
            </w:pPr>
            <w:sdt>
              <w:sdtPr>
                <w:rPr>
                  <w:rFonts w:cstheme="minorHAnsi"/>
                  <w:sz w:val="20"/>
                  <w:szCs w:val="20"/>
                </w:rPr>
                <w:id w:val="-2028864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447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59E6A48" w14:textId="52638A8C" w:rsidR="00892706" w:rsidRDefault="00283A95" w:rsidP="007F46C3">
            <w:pPr>
              <w:ind w:left="-65"/>
              <w:rPr>
                <w:rFonts w:cstheme="minorHAnsi"/>
                <w:b/>
                <w:bCs/>
                <w:u w:val="single"/>
              </w:rPr>
            </w:pPr>
            <w:sdt>
              <w:sdtPr>
                <w:rPr>
                  <w:rFonts w:cstheme="minorHAnsi"/>
                  <w:sz w:val="20"/>
                  <w:szCs w:val="20"/>
                </w:rPr>
                <w:id w:val="228579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15359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08005161"/>
            <w:placeholder>
              <w:docPart w:val="05B3DCF9B9A54AB396D03537A8E050F4"/>
            </w:placeholder>
            <w:showingPlcHdr/>
          </w:sdtPr>
          <w:sdtEndPr/>
          <w:sdtContent>
            <w:tc>
              <w:tcPr>
                <w:tcW w:w="1158" w:type="dxa"/>
                <w:shd w:val="clear" w:color="auto" w:fill="E5EAF6"/>
                <w:vAlign w:val="center"/>
              </w:tcPr>
              <w:p w14:paraId="3960405F"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97704177"/>
            <w:placeholder>
              <w:docPart w:val="E0020E96C959455782C7BDD834C2626A"/>
            </w:placeholder>
            <w:showingPlcHdr/>
          </w:sdtPr>
          <w:sdtEndPr/>
          <w:sdtContent>
            <w:tc>
              <w:tcPr>
                <w:tcW w:w="2394" w:type="dxa"/>
                <w:shd w:val="clear" w:color="auto" w:fill="E5EAF6"/>
                <w:vAlign w:val="center"/>
              </w:tcPr>
              <w:p w14:paraId="3C924BC9" w14:textId="77777777" w:rsidR="00892706" w:rsidRDefault="00892706" w:rsidP="00892706">
                <w:pPr>
                  <w:rPr>
                    <w:rFonts w:cstheme="minorHAnsi"/>
                    <w:b/>
                    <w:bCs/>
                    <w:u w:val="single"/>
                  </w:rPr>
                </w:pPr>
                <w:r>
                  <w:rPr>
                    <w:rStyle w:val="PlaceholderText"/>
                  </w:rPr>
                  <w:t>Total Reviewed</w:t>
                </w:r>
              </w:p>
            </w:tc>
          </w:sdtContent>
        </w:sdt>
      </w:tr>
      <w:tr w:rsidR="00892706" w14:paraId="6BA50EC4" w14:textId="77777777" w:rsidTr="007F46C3">
        <w:trPr>
          <w:cantSplit/>
        </w:trPr>
        <w:tc>
          <w:tcPr>
            <w:tcW w:w="19440" w:type="dxa"/>
            <w:gridSpan w:val="23"/>
            <w:shd w:val="clear" w:color="auto" w:fill="E5EAF6"/>
            <w:vAlign w:val="center"/>
          </w:tcPr>
          <w:p w14:paraId="60D878F4" w14:textId="77777777"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35905F66C01E412298EF30A151CF5B25"/>
                </w:placeholder>
                <w:showingPlcHdr/>
              </w:sdtPr>
              <w:sdtEndPr/>
              <w:sdtContent>
                <w:r>
                  <w:rPr>
                    <w:rStyle w:val="PlaceholderText"/>
                  </w:rPr>
                  <w:t>Enter comments for any deficiencies noted and/or any records where this standard may not be applicable.</w:t>
                </w:r>
              </w:sdtContent>
            </w:sdt>
          </w:p>
        </w:tc>
      </w:tr>
      <w:tr w:rsidR="00892706" w14:paraId="73FFAB1F" w14:textId="77777777" w:rsidTr="007F46C3">
        <w:trPr>
          <w:cantSplit/>
        </w:trPr>
        <w:tc>
          <w:tcPr>
            <w:tcW w:w="4548" w:type="dxa"/>
            <w:vAlign w:val="center"/>
          </w:tcPr>
          <w:p w14:paraId="7370FEB5" w14:textId="77777777" w:rsidR="00892706" w:rsidRPr="0045038E" w:rsidRDefault="00892706" w:rsidP="00892706">
            <w:pPr>
              <w:rPr>
                <w:sz w:val="12"/>
                <w:szCs w:val="12"/>
              </w:rPr>
            </w:pPr>
          </w:p>
          <w:p w14:paraId="36346526" w14:textId="7AB06EC3" w:rsidR="00892706" w:rsidRPr="00347C11" w:rsidRDefault="00283A95" w:rsidP="00892706">
            <w:pPr>
              <w:rPr>
                <w:rFonts w:cstheme="minorHAnsi"/>
                <w:b/>
                <w:bCs/>
              </w:rPr>
            </w:pPr>
            <w:hyperlink w:anchor="Stand8H11" w:history="1">
              <w:r w:rsidR="00892706" w:rsidRPr="00537F8B">
                <w:rPr>
                  <w:rStyle w:val="Hyperlink"/>
                  <w:rFonts w:cstheme="minorHAnsi"/>
                  <w:b/>
                  <w:bCs/>
                </w:rPr>
                <w:t>8-H-11</w:t>
              </w:r>
              <w:r w:rsidR="00892706" w:rsidRPr="00537F8B">
                <w:rPr>
                  <w:rStyle w:val="Hyperlink"/>
                </w:rPr>
                <w:t xml:space="preserve">  </w:t>
              </w:r>
            </w:hyperlink>
            <w:r w:rsidR="00892706">
              <w:t xml:space="preserve"> </w:t>
            </w:r>
            <w:r w:rsidR="00892706" w:rsidRPr="00CC680C">
              <w:rPr>
                <w:i/>
                <w:iCs/>
              </w:rPr>
              <w:t>B, C-M, C</w:t>
            </w:r>
          </w:p>
          <w:p w14:paraId="131924AB" w14:textId="537538AA" w:rsidR="00892706" w:rsidRPr="00D731C6" w:rsidRDefault="00892706" w:rsidP="00892706">
            <w:pPr>
              <w:rPr>
                <w:rFonts w:cstheme="minorHAnsi"/>
              </w:rPr>
            </w:pPr>
            <w:r>
              <w:rPr>
                <w:rFonts w:cstheme="minorHAnsi"/>
              </w:rPr>
              <w:t>End tidal carbon dioxide (ETCO2) sampling on all sedation or general anesthetics.</w:t>
            </w:r>
          </w:p>
        </w:tc>
        <w:tc>
          <w:tcPr>
            <w:tcW w:w="564" w:type="dxa"/>
            <w:vAlign w:val="center"/>
          </w:tcPr>
          <w:p w14:paraId="46A080FF" w14:textId="304E6730" w:rsidR="00892706" w:rsidRDefault="00283A95" w:rsidP="007F46C3">
            <w:pPr>
              <w:ind w:left="-65"/>
              <w:rPr>
                <w:rFonts w:cstheme="minorHAnsi"/>
                <w:b/>
                <w:bCs/>
                <w:u w:val="single"/>
              </w:rPr>
            </w:pPr>
            <w:sdt>
              <w:sdtPr>
                <w:rPr>
                  <w:rFonts w:cstheme="minorHAnsi"/>
                  <w:sz w:val="20"/>
                  <w:szCs w:val="20"/>
                </w:rPr>
                <w:id w:val="936409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82639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819E6A" w14:textId="59B161EB" w:rsidR="00892706" w:rsidRDefault="00283A95" w:rsidP="007F46C3">
            <w:pPr>
              <w:ind w:left="-65"/>
              <w:rPr>
                <w:rFonts w:cstheme="minorHAnsi"/>
                <w:b/>
                <w:bCs/>
                <w:u w:val="single"/>
              </w:rPr>
            </w:pPr>
            <w:sdt>
              <w:sdtPr>
                <w:rPr>
                  <w:rFonts w:cstheme="minorHAnsi"/>
                  <w:sz w:val="20"/>
                  <w:szCs w:val="20"/>
                </w:rPr>
                <w:id w:val="5926764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00961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A711F1" w14:textId="22EE8CBA" w:rsidR="00892706" w:rsidRDefault="00283A95" w:rsidP="007F46C3">
            <w:pPr>
              <w:ind w:left="-65"/>
              <w:rPr>
                <w:rFonts w:cstheme="minorHAnsi"/>
                <w:b/>
                <w:bCs/>
                <w:u w:val="single"/>
              </w:rPr>
            </w:pPr>
            <w:sdt>
              <w:sdtPr>
                <w:rPr>
                  <w:rFonts w:cstheme="minorHAnsi"/>
                  <w:sz w:val="20"/>
                  <w:szCs w:val="20"/>
                </w:rPr>
                <w:id w:val="-10005066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1765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567FE53" w14:textId="3E46B2C2" w:rsidR="00892706" w:rsidRDefault="00283A95" w:rsidP="007F46C3">
            <w:pPr>
              <w:ind w:left="-65"/>
              <w:rPr>
                <w:rFonts w:cstheme="minorHAnsi"/>
                <w:b/>
                <w:bCs/>
                <w:u w:val="single"/>
              </w:rPr>
            </w:pPr>
            <w:sdt>
              <w:sdtPr>
                <w:rPr>
                  <w:rFonts w:cstheme="minorHAnsi"/>
                  <w:sz w:val="20"/>
                  <w:szCs w:val="20"/>
                </w:rPr>
                <w:id w:val="230619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15924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194A3B3" w14:textId="52D79AB1" w:rsidR="00892706" w:rsidRDefault="00283A95" w:rsidP="007F46C3">
            <w:pPr>
              <w:ind w:left="-65"/>
              <w:rPr>
                <w:rFonts w:cstheme="minorHAnsi"/>
                <w:b/>
                <w:bCs/>
                <w:u w:val="single"/>
              </w:rPr>
            </w:pPr>
            <w:sdt>
              <w:sdtPr>
                <w:rPr>
                  <w:rFonts w:cstheme="minorHAnsi"/>
                  <w:sz w:val="20"/>
                  <w:szCs w:val="20"/>
                </w:rPr>
                <w:id w:val="6816985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759779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E58D315" w14:textId="08420E31" w:rsidR="00892706" w:rsidRDefault="00283A95" w:rsidP="007F46C3">
            <w:pPr>
              <w:ind w:left="-65"/>
              <w:rPr>
                <w:rFonts w:cstheme="minorHAnsi"/>
                <w:b/>
                <w:bCs/>
                <w:u w:val="single"/>
              </w:rPr>
            </w:pPr>
            <w:sdt>
              <w:sdtPr>
                <w:rPr>
                  <w:rFonts w:cstheme="minorHAnsi"/>
                  <w:sz w:val="20"/>
                  <w:szCs w:val="20"/>
                </w:rPr>
                <w:id w:val="-5273342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0747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0A6AA4B" w14:textId="0A2329F2" w:rsidR="00892706" w:rsidRDefault="00283A95" w:rsidP="007F46C3">
            <w:pPr>
              <w:ind w:left="-65"/>
              <w:rPr>
                <w:rFonts w:cstheme="minorHAnsi"/>
                <w:b/>
                <w:bCs/>
                <w:u w:val="single"/>
              </w:rPr>
            </w:pPr>
            <w:sdt>
              <w:sdtPr>
                <w:rPr>
                  <w:rFonts w:cstheme="minorHAnsi"/>
                  <w:sz w:val="20"/>
                  <w:szCs w:val="20"/>
                </w:rPr>
                <w:id w:val="10797910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2504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DFB4AC" w14:textId="74B6A0DC" w:rsidR="00892706" w:rsidRDefault="00283A95" w:rsidP="007F46C3">
            <w:pPr>
              <w:ind w:left="-65"/>
              <w:rPr>
                <w:rFonts w:cstheme="minorHAnsi"/>
                <w:b/>
                <w:bCs/>
                <w:u w:val="single"/>
              </w:rPr>
            </w:pPr>
            <w:sdt>
              <w:sdtPr>
                <w:rPr>
                  <w:rFonts w:cstheme="minorHAnsi"/>
                  <w:sz w:val="20"/>
                  <w:szCs w:val="20"/>
                </w:rPr>
                <w:id w:val="-20419755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11429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22F185" w14:textId="362261F1" w:rsidR="00892706" w:rsidRDefault="00283A95" w:rsidP="007F46C3">
            <w:pPr>
              <w:ind w:left="-65"/>
              <w:rPr>
                <w:rFonts w:cstheme="minorHAnsi"/>
                <w:b/>
                <w:bCs/>
                <w:u w:val="single"/>
              </w:rPr>
            </w:pPr>
            <w:sdt>
              <w:sdtPr>
                <w:rPr>
                  <w:rFonts w:cstheme="minorHAnsi"/>
                  <w:sz w:val="20"/>
                  <w:szCs w:val="20"/>
                </w:rPr>
                <w:id w:val="12529395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30954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8983649" w14:textId="371BC21C" w:rsidR="00892706" w:rsidRDefault="00283A95" w:rsidP="007F46C3">
            <w:pPr>
              <w:ind w:left="-65"/>
              <w:rPr>
                <w:rFonts w:cstheme="minorHAnsi"/>
                <w:b/>
                <w:bCs/>
                <w:u w:val="single"/>
              </w:rPr>
            </w:pPr>
            <w:sdt>
              <w:sdtPr>
                <w:rPr>
                  <w:rFonts w:cstheme="minorHAnsi"/>
                  <w:sz w:val="20"/>
                  <w:szCs w:val="20"/>
                </w:rPr>
                <w:id w:val="188260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2371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267667C" w14:textId="31A39357" w:rsidR="00892706" w:rsidRDefault="00283A95" w:rsidP="007F46C3">
            <w:pPr>
              <w:ind w:left="-65"/>
              <w:rPr>
                <w:rFonts w:cstheme="minorHAnsi"/>
                <w:b/>
                <w:bCs/>
                <w:u w:val="single"/>
              </w:rPr>
            </w:pPr>
            <w:sdt>
              <w:sdtPr>
                <w:rPr>
                  <w:rFonts w:cstheme="minorHAnsi"/>
                  <w:sz w:val="20"/>
                  <w:szCs w:val="20"/>
                </w:rPr>
                <w:id w:val="-1925328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33063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D38655" w14:textId="7427DB34" w:rsidR="00892706" w:rsidRDefault="00283A95" w:rsidP="007F46C3">
            <w:pPr>
              <w:ind w:left="-65"/>
              <w:rPr>
                <w:rFonts w:cstheme="minorHAnsi"/>
                <w:b/>
                <w:bCs/>
                <w:u w:val="single"/>
              </w:rPr>
            </w:pPr>
            <w:sdt>
              <w:sdtPr>
                <w:rPr>
                  <w:rFonts w:cstheme="minorHAnsi"/>
                  <w:sz w:val="20"/>
                  <w:szCs w:val="20"/>
                </w:rPr>
                <w:id w:val="16414555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814967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4D511EA" w14:textId="69D76C6D" w:rsidR="00892706" w:rsidRDefault="00283A95" w:rsidP="007F46C3">
            <w:pPr>
              <w:ind w:left="-65"/>
              <w:rPr>
                <w:rFonts w:cstheme="minorHAnsi"/>
                <w:b/>
                <w:bCs/>
                <w:u w:val="single"/>
              </w:rPr>
            </w:pPr>
            <w:sdt>
              <w:sdtPr>
                <w:rPr>
                  <w:rFonts w:cstheme="minorHAnsi"/>
                  <w:sz w:val="20"/>
                  <w:szCs w:val="20"/>
                </w:rPr>
                <w:id w:val="3471485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59796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D1D3032" w14:textId="0AD8657A" w:rsidR="00892706" w:rsidRDefault="00283A95" w:rsidP="007F46C3">
            <w:pPr>
              <w:ind w:left="-65"/>
              <w:rPr>
                <w:rFonts w:cstheme="minorHAnsi"/>
                <w:b/>
                <w:bCs/>
                <w:u w:val="single"/>
              </w:rPr>
            </w:pPr>
            <w:sdt>
              <w:sdtPr>
                <w:rPr>
                  <w:rFonts w:cstheme="minorHAnsi"/>
                  <w:sz w:val="20"/>
                  <w:szCs w:val="20"/>
                </w:rPr>
                <w:id w:val="1434069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50827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3CEE779" w14:textId="641DF2C3" w:rsidR="00892706" w:rsidRDefault="00283A95" w:rsidP="007F46C3">
            <w:pPr>
              <w:ind w:left="-65"/>
              <w:rPr>
                <w:rFonts w:cstheme="minorHAnsi"/>
                <w:b/>
                <w:bCs/>
                <w:u w:val="single"/>
              </w:rPr>
            </w:pPr>
            <w:sdt>
              <w:sdtPr>
                <w:rPr>
                  <w:rFonts w:cstheme="minorHAnsi"/>
                  <w:sz w:val="20"/>
                  <w:szCs w:val="20"/>
                </w:rPr>
                <w:id w:val="15396182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38517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392E9B7" w14:textId="75399131" w:rsidR="00892706" w:rsidRDefault="00283A95" w:rsidP="007F46C3">
            <w:pPr>
              <w:ind w:left="-65"/>
              <w:rPr>
                <w:rFonts w:cstheme="minorHAnsi"/>
                <w:b/>
                <w:bCs/>
                <w:u w:val="single"/>
              </w:rPr>
            </w:pPr>
            <w:sdt>
              <w:sdtPr>
                <w:rPr>
                  <w:rFonts w:cstheme="minorHAnsi"/>
                  <w:sz w:val="20"/>
                  <w:szCs w:val="20"/>
                </w:rPr>
                <w:id w:val="-294890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59164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61D0CBC" w14:textId="275873BD" w:rsidR="00892706" w:rsidRDefault="00283A95" w:rsidP="007F46C3">
            <w:pPr>
              <w:ind w:left="-65"/>
              <w:rPr>
                <w:rFonts w:cstheme="minorHAnsi"/>
                <w:b/>
                <w:bCs/>
                <w:u w:val="single"/>
              </w:rPr>
            </w:pPr>
            <w:sdt>
              <w:sdtPr>
                <w:rPr>
                  <w:rFonts w:cstheme="minorHAnsi"/>
                  <w:sz w:val="20"/>
                  <w:szCs w:val="20"/>
                </w:rPr>
                <w:id w:val="14832696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9513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7E80DC" w14:textId="7C14353D" w:rsidR="00892706" w:rsidRDefault="00283A95" w:rsidP="007F46C3">
            <w:pPr>
              <w:ind w:left="-65"/>
              <w:rPr>
                <w:rFonts w:cstheme="minorHAnsi"/>
                <w:b/>
                <w:bCs/>
                <w:u w:val="single"/>
              </w:rPr>
            </w:pPr>
            <w:sdt>
              <w:sdtPr>
                <w:rPr>
                  <w:rFonts w:cstheme="minorHAnsi"/>
                  <w:sz w:val="20"/>
                  <w:szCs w:val="20"/>
                </w:rPr>
                <w:id w:val="498006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8046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722355D" w14:textId="13701B12" w:rsidR="00892706" w:rsidRDefault="00283A95" w:rsidP="007F46C3">
            <w:pPr>
              <w:ind w:left="-65"/>
              <w:rPr>
                <w:rFonts w:cstheme="minorHAnsi"/>
                <w:b/>
                <w:bCs/>
                <w:u w:val="single"/>
              </w:rPr>
            </w:pPr>
            <w:sdt>
              <w:sdtPr>
                <w:rPr>
                  <w:rFonts w:cstheme="minorHAnsi"/>
                  <w:sz w:val="20"/>
                  <w:szCs w:val="20"/>
                </w:rPr>
                <w:id w:val="10085674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86400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6660886" w14:textId="69C53622" w:rsidR="00892706" w:rsidRDefault="00283A95" w:rsidP="007F46C3">
            <w:pPr>
              <w:ind w:left="-65"/>
              <w:rPr>
                <w:rFonts w:cstheme="minorHAnsi"/>
                <w:b/>
                <w:bCs/>
                <w:u w:val="single"/>
              </w:rPr>
            </w:pPr>
            <w:sdt>
              <w:sdtPr>
                <w:rPr>
                  <w:rFonts w:cstheme="minorHAnsi"/>
                  <w:sz w:val="20"/>
                  <w:szCs w:val="20"/>
                </w:rPr>
                <w:id w:val="-7990671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58300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585651621"/>
            <w:placeholder>
              <w:docPart w:val="155A482E29104A68B6F5E43C4178DB29"/>
            </w:placeholder>
            <w:showingPlcHdr/>
          </w:sdtPr>
          <w:sdtEndPr/>
          <w:sdtContent>
            <w:tc>
              <w:tcPr>
                <w:tcW w:w="1158" w:type="dxa"/>
                <w:vAlign w:val="center"/>
              </w:tcPr>
              <w:p w14:paraId="7361F16A"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426609984"/>
            <w:placeholder>
              <w:docPart w:val="EF0453311F2B4D69BD3D0BC903EF0FE1"/>
            </w:placeholder>
          </w:sdtPr>
          <w:sdtEndPr/>
          <w:sdtContent>
            <w:tc>
              <w:tcPr>
                <w:tcW w:w="2394" w:type="dxa"/>
                <w:vAlign w:val="center"/>
              </w:tcPr>
              <w:p w14:paraId="0F776F90" w14:textId="6E7D69D7" w:rsidR="00892706" w:rsidRDefault="00892706" w:rsidP="00892706">
                <w:pPr>
                  <w:rPr>
                    <w:rFonts w:cstheme="minorHAnsi"/>
                    <w:b/>
                    <w:bCs/>
                    <w:u w:val="single"/>
                  </w:rPr>
                </w:pPr>
                <w:r>
                  <w:rPr>
                    <w:rStyle w:val="PlaceholderText"/>
                  </w:rPr>
                  <w:t>Total Reviewed</w:t>
                </w:r>
              </w:p>
            </w:tc>
          </w:sdtContent>
        </w:sdt>
      </w:tr>
      <w:tr w:rsidR="00892706" w14:paraId="757863A3" w14:textId="77777777" w:rsidTr="007F46C3">
        <w:trPr>
          <w:cantSplit/>
        </w:trPr>
        <w:tc>
          <w:tcPr>
            <w:tcW w:w="19440" w:type="dxa"/>
            <w:gridSpan w:val="23"/>
            <w:vAlign w:val="center"/>
          </w:tcPr>
          <w:p w14:paraId="3254ACDD" w14:textId="77777777"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A9B5BEE50C5649928C166E502B47D709"/>
                </w:placeholder>
                <w:showingPlcHdr/>
              </w:sdtPr>
              <w:sdtEndPr/>
              <w:sdtContent>
                <w:r>
                  <w:rPr>
                    <w:rStyle w:val="PlaceholderText"/>
                  </w:rPr>
                  <w:t>Enter comments for any deficiencies noted and/or any records where this standard may not be applicable.</w:t>
                </w:r>
              </w:sdtContent>
            </w:sdt>
          </w:p>
        </w:tc>
      </w:tr>
      <w:tr w:rsidR="00892706" w14:paraId="152E4181" w14:textId="77777777" w:rsidTr="007F46C3">
        <w:trPr>
          <w:cantSplit/>
        </w:trPr>
        <w:tc>
          <w:tcPr>
            <w:tcW w:w="4548" w:type="dxa"/>
            <w:shd w:val="clear" w:color="auto" w:fill="E5EAF6"/>
            <w:vAlign w:val="center"/>
          </w:tcPr>
          <w:p w14:paraId="7E9C39BF" w14:textId="77777777" w:rsidR="00892706" w:rsidRPr="0045038E" w:rsidRDefault="00892706" w:rsidP="00892706">
            <w:pPr>
              <w:rPr>
                <w:sz w:val="12"/>
                <w:szCs w:val="12"/>
              </w:rPr>
            </w:pPr>
          </w:p>
          <w:bookmarkStart w:id="15" w:name="MedWorksheet10"/>
          <w:bookmarkEnd w:id="15"/>
          <w:p w14:paraId="179012C3" w14:textId="3374CE65" w:rsidR="00892706" w:rsidRPr="00347C11" w:rsidRDefault="00892706" w:rsidP="00892706">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892706" w:rsidRPr="00D731C6" w:rsidRDefault="00892706" w:rsidP="00892706">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64" w:type="dxa"/>
            <w:shd w:val="clear" w:color="auto" w:fill="E5EAF6"/>
            <w:vAlign w:val="center"/>
          </w:tcPr>
          <w:p w14:paraId="776CFC0E" w14:textId="4F22C224" w:rsidR="00892706" w:rsidRDefault="00283A95" w:rsidP="007F46C3">
            <w:pPr>
              <w:ind w:left="-65"/>
              <w:rPr>
                <w:rFonts w:cstheme="minorHAnsi"/>
                <w:b/>
                <w:bCs/>
                <w:u w:val="single"/>
              </w:rPr>
            </w:pPr>
            <w:sdt>
              <w:sdtPr>
                <w:rPr>
                  <w:rFonts w:cstheme="minorHAnsi"/>
                  <w:sz w:val="20"/>
                  <w:szCs w:val="20"/>
                </w:rPr>
                <w:id w:val="-16740254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465183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B0E8DEA" w14:textId="7B75461A" w:rsidR="00892706" w:rsidRDefault="00283A95" w:rsidP="007F46C3">
            <w:pPr>
              <w:ind w:left="-65"/>
              <w:rPr>
                <w:rFonts w:cstheme="minorHAnsi"/>
                <w:b/>
                <w:bCs/>
                <w:u w:val="single"/>
              </w:rPr>
            </w:pPr>
            <w:sdt>
              <w:sdtPr>
                <w:rPr>
                  <w:rFonts w:cstheme="minorHAnsi"/>
                  <w:sz w:val="20"/>
                  <w:szCs w:val="20"/>
                </w:rPr>
                <w:id w:val="15716168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29953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6701FA" w14:textId="623FD3AC" w:rsidR="00892706" w:rsidRDefault="00283A95" w:rsidP="007F46C3">
            <w:pPr>
              <w:ind w:left="-65"/>
              <w:rPr>
                <w:rFonts w:cstheme="minorHAnsi"/>
                <w:b/>
                <w:bCs/>
                <w:u w:val="single"/>
              </w:rPr>
            </w:pPr>
            <w:sdt>
              <w:sdtPr>
                <w:rPr>
                  <w:rFonts w:cstheme="minorHAnsi"/>
                  <w:sz w:val="20"/>
                  <w:szCs w:val="20"/>
                </w:rPr>
                <w:id w:val="1601215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18343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C3C7F5" w14:textId="6D105077" w:rsidR="00892706" w:rsidRDefault="00283A95" w:rsidP="007F46C3">
            <w:pPr>
              <w:ind w:left="-65"/>
              <w:rPr>
                <w:rFonts w:cstheme="minorHAnsi"/>
                <w:b/>
                <w:bCs/>
                <w:u w:val="single"/>
              </w:rPr>
            </w:pPr>
            <w:sdt>
              <w:sdtPr>
                <w:rPr>
                  <w:rFonts w:cstheme="minorHAnsi"/>
                  <w:sz w:val="20"/>
                  <w:szCs w:val="20"/>
                </w:rPr>
                <w:id w:val="-8934262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845637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BDAF0AC" w14:textId="131D47B8" w:rsidR="00892706" w:rsidRDefault="00283A95" w:rsidP="007F46C3">
            <w:pPr>
              <w:ind w:left="-65"/>
              <w:rPr>
                <w:rFonts w:cstheme="minorHAnsi"/>
                <w:b/>
                <w:bCs/>
                <w:u w:val="single"/>
              </w:rPr>
            </w:pPr>
            <w:sdt>
              <w:sdtPr>
                <w:rPr>
                  <w:rFonts w:cstheme="minorHAnsi"/>
                  <w:sz w:val="20"/>
                  <w:szCs w:val="20"/>
                </w:rPr>
                <w:id w:val="-10399673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75835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4FDB30" w14:textId="19DFE6EC" w:rsidR="00892706" w:rsidRDefault="00283A95" w:rsidP="007F46C3">
            <w:pPr>
              <w:ind w:left="-65"/>
              <w:rPr>
                <w:rFonts w:cstheme="minorHAnsi"/>
                <w:b/>
                <w:bCs/>
                <w:u w:val="single"/>
              </w:rPr>
            </w:pPr>
            <w:sdt>
              <w:sdtPr>
                <w:rPr>
                  <w:rFonts w:cstheme="minorHAnsi"/>
                  <w:sz w:val="20"/>
                  <w:szCs w:val="20"/>
                </w:rPr>
                <w:id w:val="4511347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65042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989F12" w14:textId="62FE5B74" w:rsidR="00892706" w:rsidRDefault="00283A95" w:rsidP="007F46C3">
            <w:pPr>
              <w:ind w:left="-65"/>
              <w:rPr>
                <w:rFonts w:cstheme="minorHAnsi"/>
                <w:b/>
                <w:bCs/>
                <w:u w:val="single"/>
              </w:rPr>
            </w:pPr>
            <w:sdt>
              <w:sdtPr>
                <w:rPr>
                  <w:rFonts w:cstheme="minorHAnsi"/>
                  <w:sz w:val="20"/>
                  <w:szCs w:val="20"/>
                </w:rPr>
                <w:id w:val="-13176459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57067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1B5F30" w14:textId="28D56FC5" w:rsidR="00892706" w:rsidRDefault="00283A95" w:rsidP="007F46C3">
            <w:pPr>
              <w:ind w:left="-65"/>
              <w:rPr>
                <w:rFonts w:cstheme="minorHAnsi"/>
                <w:b/>
                <w:bCs/>
                <w:u w:val="single"/>
              </w:rPr>
            </w:pPr>
            <w:sdt>
              <w:sdtPr>
                <w:rPr>
                  <w:rFonts w:cstheme="minorHAnsi"/>
                  <w:sz w:val="20"/>
                  <w:szCs w:val="20"/>
                </w:rPr>
                <w:id w:val="-11818047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54287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61F929F" w14:textId="218FE512" w:rsidR="00892706" w:rsidRDefault="00283A95" w:rsidP="007F46C3">
            <w:pPr>
              <w:ind w:left="-65"/>
              <w:rPr>
                <w:rFonts w:cstheme="minorHAnsi"/>
                <w:b/>
                <w:bCs/>
                <w:u w:val="single"/>
              </w:rPr>
            </w:pPr>
            <w:sdt>
              <w:sdtPr>
                <w:rPr>
                  <w:rFonts w:cstheme="minorHAnsi"/>
                  <w:sz w:val="20"/>
                  <w:szCs w:val="20"/>
                </w:rPr>
                <w:id w:val="1854838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46496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448C3F6" w14:textId="3DC01574" w:rsidR="00892706" w:rsidRDefault="00283A95" w:rsidP="007F46C3">
            <w:pPr>
              <w:ind w:left="-65"/>
              <w:rPr>
                <w:rFonts w:cstheme="minorHAnsi"/>
                <w:b/>
                <w:bCs/>
                <w:u w:val="single"/>
              </w:rPr>
            </w:pPr>
            <w:sdt>
              <w:sdtPr>
                <w:rPr>
                  <w:rFonts w:cstheme="minorHAnsi"/>
                  <w:sz w:val="20"/>
                  <w:szCs w:val="20"/>
                </w:rPr>
                <w:id w:val="15615852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573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692AB47" w14:textId="2BE5F7F2" w:rsidR="00892706" w:rsidRDefault="00283A95" w:rsidP="007F46C3">
            <w:pPr>
              <w:ind w:left="-65"/>
              <w:rPr>
                <w:rFonts w:cstheme="minorHAnsi"/>
                <w:b/>
                <w:bCs/>
                <w:u w:val="single"/>
              </w:rPr>
            </w:pPr>
            <w:sdt>
              <w:sdtPr>
                <w:rPr>
                  <w:rFonts w:cstheme="minorHAnsi"/>
                  <w:sz w:val="20"/>
                  <w:szCs w:val="20"/>
                </w:rPr>
                <w:id w:val="-8514148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63353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3C1A6BF" w14:textId="7BA7659F" w:rsidR="00892706" w:rsidRDefault="00283A95" w:rsidP="007F46C3">
            <w:pPr>
              <w:ind w:left="-65"/>
              <w:rPr>
                <w:rFonts w:cstheme="minorHAnsi"/>
                <w:b/>
                <w:bCs/>
                <w:u w:val="single"/>
              </w:rPr>
            </w:pPr>
            <w:sdt>
              <w:sdtPr>
                <w:rPr>
                  <w:rFonts w:cstheme="minorHAnsi"/>
                  <w:sz w:val="20"/>
                  <w:szCs w:val="20"/>
                </w:rPr>
                <w:id w:val="-18431613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60553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26D310" w14:textId="347A6024" w:rsidR="00892706" w:rsidRDefault="00283A95" w:rsidP="007F46C3">
            <w:pPr>
              <w:ind w:left="-65"/>
              <w:rPr>
                <w:rFonts w:cstheme="minorHAnsi"/>
                <w:b/>
                <w:bCs/>
                <w:u w:val="single"/>
              </w:rPr>
            </w:pPr>
            <w:sdt>
              <w:sdtPr>
                <w:rPr>
                  <w:rFonts w:cstheme="minorHAnsi"/>
                  <w:sz w:val="20"/>
                  <w:szCs w:val="20"/>
                </w:rPr>
                <w:id w:val="-3833402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6375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77BF94F" w14:textId="20B2038A" w:rsidR="00892706" w:rsidRDefault="00283A95" w:rsidP="007F46C3">
            <w:pPr>
              <w:ind w:left="-65"/>
              <w:rPr>
                <w:rFonts w:cstheme="minorHAnsi"/>
                <w:b/>
                <w:bCs/>
                <w:u w:val="single"/>
              </w:rPr>
            </w:pPr>
            <w:sdt>
              <w:sdtPr>
                <w:rPr>
                  <w:rFonts w:cstheme="minorHAnsi"/>
                  <w:sz w:val="20"/>
                  <w:szCs w:val="20"/>
                </w:rPr>
                <w:id w:val="-16234510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52474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A182624" w14:textId="653C5273" w:rsidR="00892706" w:rsidRDefault="00283A95" w:rsidP="007F46C3">
            <w:pPr>
              <w:ind w:left="-65"/>
              <w:rPr>
                <w:rFonts w:cstheme="minorHAnsi"/>
                <w:b/>
                <w:bCs/>
                <w:u w:val="single"/>
              </w:rPr>
            </w:pPr>
            <w:sdt>
              <w:sdtPr>
                <w:rPr>
                  <w:rFonts w:cstheme="minorHAnsi"/>
                  <w:sz w:val="20"/>
                  <w:szCs w:val="20"/>
                </w:rPr>
                <w:id w:val="-2046671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63931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7BEFC4" w14:textId="472FAFB5" w:rsidR="00892706" w:rsidRDefault="00283A95" w:rsidP="007F46C3">
            <w:pPr>
              <w:ind w:left="-65"/>
              <w:rPr>
                <w:rFonts w:cstheme="minorHAnsi"/>
                <w:b/>
                <w:bCs/>
                <w:u w:val="single"/>
              </w:rPr>
            </w:pPr>
            <w:sdt>
              <w:sdtPr>
                <w:rPr>
                  <w:rFonts w:cstheme="minorHAnsi"/>
                  <w:sz w:val="20"/>
                  <w:szCs w:val="20"/>
                </w:rPr>
                <w:id w:val="11942593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156020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AA3759" w14:textId="3DACEC5C" w:rsidR="00892706" w:rsidRDefault="00283A95" w:rsidP="007F46C3">
            <w:pPr>
              <w:ind w:left="-65"/>
              <w:rPr>
                <w:rFonts w:cstheme="minorHAnsi"/>
                <w:b/>
                <w:bCs/>
                <w:u w:val="single"/>
              </w:rPr>
            </w:pPr>
            <w:sdt>
              <w:sdtPr>
                <w:rPr>
                  <w:rFonts w:cstheme="minorHAnsi"/>
                  <w:sz w:val="20"/>
                  <w:szCs w:val="20"/>
                </w:rPr>
                <w:id w:val="5478792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05509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1A48FF" w14:textId="05E27CFD" w:rsidR="00892706" w:rsidRDefault="00283A95" w:rsidP="007F46C3">
            <w:pPr>
              <w:ind w:left="-65"/>
              <w:rPr>
                <w:rFonts w:cstheme="minorHAnsi"/>
                <w:b/>
                <w:bCs/>
                <w:u w:val="single"/>
              </w:rPr>
            </w:pPr>
            <w:sdt>
              <w:sdtPr>
                <w:rPr>
                  <w:rFonts w:cstheme="minorHAnsi"/>
                  <w:sz w:val="20"/>
                  <w:szCs w:val="20"/>
                </w:rPr>
                <w:id w:val="6409268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98301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6F152F" w14:textId="44F7F0FF" w:rsidR="00892706" w:rsidRDefault="00283A95" w:rsidP="007F46C3">
            <w:pPr>
              <w:ind w:left="-65"/>
              <w:rPr>
                <w:rFonts w:cstheme="minorHAnsi"/>
                <w:b/>
                <w:bCs/>
                <w:u w:val="single"/>
              </w:rPr>
            </w:pPr>
            <w:sdt>
              <w:sdtPr>
                <w:rPr>
                  <w:rFonts w:cstheme="minorHAnsi"/>
                  <w:sz w:val="20"/>
                  <w:szCs w:val="20"/>
                </w:rPr>
                <w:id w:val="-13458595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381230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08C8EE7" w14:textId="3B9396EE" w:rsidR="00892706" w:rsidRDefault="00283A95" w:rsidP="007F46C3">
            <w:pPr>
              <w:ind w:left="-65"/>
              <w:rPr>
                <w:rFonts w:cstheme="minorHAnsi"/>
                <w:b/>
                <w:bCs/>
                <w:u w:val="single"/>
              </w:rPr>
            </w:pPr>
            <w:sdt>
              <w:sdtPr>
                <w:rPr>
                  <w:rFonts w:cstheme="minorHAnsi"/>
                  <w:sz w:val="20"/>
                  <w:szCs w:val="20"/>
                </w:rPr>
                <w:id w:val="-14868489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26639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29994374"/>
            <w:placeholder>
              <w:docPart w:val="C5C339144F8845AD834567FF93AD5BE3"/>
            </w:placeholder>
            <w:showingPlcHdr/>
          </w:sdtPr>
          <w:sdtEndPr/>
          <w:sdtContent>
            <w:tc>
              <w:tcPr>
                <w:tcW w:w="1158" w:type="dxa"/>
                <w:shd w:val="clear" w:color="auto" w:fill="E5EAF6"/>
                <w:vAlign w:val="center"/>
              </w:tcPr>
              <w:p w14:paraId="3B532429" w14:textId="53A0639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389036774"/>
            <w:placeholder>
              <w:docPart w:val="F957B6EBDEE24449A47014D033B3353E"/>
            </w:placeholder>
            <w:showingPlcHdr/>
          </w:sdtPr>
          <w:sdtEndPr/>
          <w:sdtContent>
            <w:tc>
              <w:tcPr>
                <w:tcW w:w="2394" w:type="dxa"/>
                <w:shd w:val="clear" w:color="auto" w:fill="E5EAF6"/>
                <w:vAlign w:val="center"/>
              </w:tcPr>
              <w:p w14:paraId="7F9F167A" w14:textId="3216F8E3" w:rsidR="00892706" w:rsidRDefault="00892706" w:rsidP="00892706">
                <w:pPr>
                  <w:rPr>
                    <w:rFonts w:cstheme="minorHAnsi"/>
                    <w:b/>
                    <w:bCs/>
                    <w:u w:val="single"/>
                  </w:rPr>
                </w:pPr>
                <w:r>
                  <w:rPr>
                    <w:rStyle w:val="PlaceholderText"/>
                  </w:rPr>
                  <w:t>Total Reviewed</w:t>
                </w:r>
              </w:p>
            </w:tc>
          </w:sdtContent>
        </w:sdt>
      </w:tr>
      <w:tr w:rsidR="00892706" w14:paraId="1DDC53D8" w14:textId="77777777" w:rsidTr="007F46C3">
        <w:trPr>
          <w:cantSplit/>
        </w:trPr>
        <w:tc>
          <w:tcPr>
            <w:tcW w:w="19440" w:type="dxa"/>
            <w:gridSpan w:val="23"/>
            <w:shd w:val="clear" w:color="auto" w:fill="E5EAF6"/>
            <w:vAlign w:val="center"/>
          </w:tcPr>
          <w:p w14:paraId="41BA29A4" w14:textId="0654415E"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D8166557FCDD41BEA7FCC5C770EE606B"/>
                </w:placeholder>
                <w:showingPlcHdr/>
              </w:sdtPr>
              <w:sdtEndPr/>
              <w:sdtContent>
                <w:r>
                  <w:rPr>
                    <w:rStyle w:val="PlaceholderText"/>
                  </w:rPr>
                  <w:t>Enter comments for any deficiencies noted and/or any records where this standard may not be applicable.</w:t>
                </w:r>
              </w:sdtContent>
            </w:sdt>
          </w:p>
        </w:tc>
      </w:tr>
      <w:tr w:rsidR="00892706" w14:paraId="0B9ECDC7" w14:textId="77777777" w:rsidTr="007F46C3">
        <w:trPr>
          <w:cantSplit/>
        </w:trPr>
        <w:tc>
          <w:tcPr>
            <w:tcW w:w="4548" w:type="dxa"/>
            <w:vAlign w:val="center"/>
          </w:tcPr>
          <w:p w14:paraId="6D940B6C" w14:textId="77777777" w:rsidR="00892706" w:rsidRPr="0045038E" w:rsidRDefault="00892706" w:rsidP="00892706">
            <w:pPr>
              <w:rPr>
                <w:sz w:val="12"/>
                <w:szCs w:val="12"/>
              </w:rPr>
            </w:pPr>
          </w:p>
          <w:p w14:paraId="2D55E915" w14:textId="4C3B1605" w:rsidR="00892706" w:rsidRPr="00347C11" w:rsidRDefault="00283A95" w:rsidP="00892706">
            <w:pPr>
              <w:rPr>
                <w:rFonts w:cstheme="minorHAnsi"/>
                <w:b/>
                <w:bCs/>
              </w:rPr>
            </w:pPr>
            <w:hyperlink w:anchor="Med8H16" w:tooltip="Click to See Full Standard" w:history="1">
              <w:r w:rsidR="00892706" w:rsidRPr="008C2C18">
                <w:rPr>
                  <w:rStyle w:val="Hyperlink"/>
                  <w:rFonts w:cstheme="minorHAnsi"/>
                  <w:b/>
                  <w:bCs/>
                </w:rPr>
                <w:t>8-H-16</w:t>
              </w:r>
            </w:hyperlink>
            <w:r w:rsidR="00892706" w:rsidRPr="00534738">
              <w:t xml:space="preserve"> </w:t>
            </w:r>
            <w:r w:rsidR="00892706">
              <w:t xml:space="preserve"> </w:t>
            </w:r>
            <w:r w:rsidR="00892706" w:rsidRPr="00CC680C">
              <w:rPr>
                <w:i/>
                <w:iCs/>
              </w:rPr>
              <w:t xml:space="preserve"> B, C-M, C</w:t>
            </w:r>
          </w:p>
          <w:p w14:paraId="28894216" w14:textId="53DB8419" w:rsidR="00892706" w:rsidRPr="00D731C6" w:rsidRDefault="00892706" w:rsidP="00892706">
            <w:pPr>
              <w:rPr>
                <w:rFonts w:cstheme="minorHAnsi"/>
              </w:rPr>
            </w:pPr>
            <w:r w:rsidRPr="0043274F">
              <w:rPr>
                <w:rFonts w:cstheme="minorHAnsi"/>
              </w:rPr>
              <w:t>Anesthesia record includes all IV and SQ fluids given pre-operatively, intra-operatively and post-operatively.</w:t>
            </w:r>
          </w:p>
        </w:tc>
        <w:tc>
          <w:tcPr>
            <w:tcW w:w="564" w:type="dxa"/>
            <w:vAlign w:val="center"/>
          </w:tcPr>
          <w:p w14:paraId="34B91DCF" w14:textId="0C9DDEC9" w:rsidR="00892706" w:rsidRDefault="00283A95" w:rsidP="007F46C3">
            <w:pPr>
              <w:ind w:left="-65"/>
              <w:rPr>
                <w:rFonts w:cstheme="minorHAnsi"/>
                <w:b/>
                <w:bCs/>
                <w:u w:val="single"/>
              </w:rPr>
            </w:pPr>
            <w:sdt>
              <w:sdtPr>
                <w:rPr>
                  <w:rFonts w:cstheme="minorHAnsi"/>
                  <w:sz w:val="20"/>
                  <w:szCs w:val="20"/>
                </w:rPr>
                <w:id w:val="-15654838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38447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CB9638B" w14:textId="5FF7CDAF" w:rsidR="00892706" w:rsidRDefault="00283A95" w:rsidP="007F46C3">
            <w:pPr>
              <w:ind w:left="-65"/>
              <w:rPr>
                <w:rFonts w:cstheme="minorHAnsi"/>
                <w:b/>
                <w:bCs/>
                <w:u w:val="single"/>
              </w:rPr>
            </w:pPr>
            <w:sdt>
              <w:sdtPr>
                <w:rPr>
                  <w:rFonts w:cstheme="minorHAnsi"/>
                  <w:sz w:val="20"/>
                  <w:szCs w:val="20"/>
                </w:rPr>
                <w:id w:val="-6774226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12072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F2CA111" w14:textId="06C9CDFD" w:rsidR="00892706" w:rsidRDefault="00283A95" w:rsidP="007F46C3">
            <w:pPr>
              <w:ind w:left="-65"/>
              <w:rPr>
                <w:rFonts w:cstheme="minorHAnsi"/>
                <w:b/>
                <w:bCs/>
                <w:u w:val="single"/>
              </w:rPr>
            </w:pPr>
            <w:sdt>
              <w:sdtPr>
                <w:rPr>
                  <w:rFonts w:cstheme="minorHAnsi"/>
                  <w:sz w:val="20"/>
                  <w:szCs w:val="20"/>
                </w:rPr>
                <w:id w:val="1441660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053746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E2BCD49" w14:textId="5B126AF8" w:rsidR="00892706" w:rsidRDefault="00283A95" w:rsidP="007F46C3">
            <w:pPr>
              <w:ind w:left="-65"/>
              <w:rPr>
                <w:rFonts w:cstheme="minorHAnsi"/>
                <w:b/>
                <w:bCs/>
                <w:u w:val="single"/>
              </w:rPr>
            </w:pPr>
            <w:sdt>
              <w:sdtPr>
                <w:rPr>
                  <w:rFonts w:cstheme="minorHAnsi"/>
                  <w:sz w:val="20"/>
                  <w:szCs w:val="20"/>
                </w:rPr>
                <w:id w:val="-19678100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39493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16F47A1" w14:textId="4A75A7AC" w:rsidR="00892706" w:rsidRDefault="00283A95" w:rsidP="007F46C3">
            <w:pPr>
              <w:ind w:left="-65"/>
              <w:rPr>
                <w:rFonts w:cstheme="minorHAnsi"/>
                <w:b/>
                <w:bCs/>
                <w:u w:val="single"/>
              </w:rPr>
            </w:pPr>
            <w:sdt>
              <w:sdtPr>
                <w:rPr>
                  <w:rFonts w:cstheme="minorHAnsi"/>
                  <w:sz w:val="20"/>
                  <w:szCs w:val="20"/>
                </w:rPr>
                <w:id w:val="793716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6926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51BCAB9" w14:textId="1D5B12F1" w:rsidR="00892706" w:rsidRDefault="00283A95" w:rsidP="007F46C3">
            <w:pPr>
              <w:ind w:left="-65"/>
              <w:rPr>
                <w:rFonts w:cstheme="minorHAnsi"/>
                <w:b/>
                <w:bCs/>
                <w:u w:val="single"/>
              </w:rPr>
            </w:pPr>
            <w:sdt>
              <w:sdtPr>
                <w:rPr>
                  <w:rFonts w:cstheme="minorHAnsi"/>
                  <w:sz w:val="20"/>
                  <w:szCs w:val="20"/>
                </w:rPr>
                <w:id w:val="11226516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60219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3CEFE1" w14:textId="04AC992D" w:rsidR="00892706" w:rsidRDefault="00283A95" w:rsidP="007F46C3">
            <w:pPr>
              <w:ind w:left="-65"/>
              <w:rPr>
                <w:rFonts w:cstheme="minorHAnsi"/>
                <w:b/>
                <w:bCs/>
                <w:u w:val="single"/>
              </w:rPr>
            </w:pPr>
            <w:sdt>
              <w:sdtPr>
                <w:rPr>
                  <w:rFonts w:cstheme="minorHAnsi"/>
                  <w:sz w:val="20"/>
                  <w:szCs w:val="20"/>
                </w:rPr>
                <w:id w:val="-3896505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71513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ACB47F4" w14:textId="7971A027" w:rsidR="00892706" w:rsidRDefault="00283A95" w:rsidP="007F46C3">
            <w:pPr>
              <w:ind w:left="-65"/>
              <w:rPr>
                <w:rFonts w:cstheme="minorHAnsi"/>
                <w:b/>
                <w:bCs/>
                <w:u w:val="single"/>
              </w:rPr>
            </w:pPr>
            <w:sdt>
              <w:sdtPr>
                <w:rPr>
                  <w:rFonts w:cstheme="minorHAnsi"/>
                  <w:sz w:val="20"/>
                  <w:szCs w:val="20"/>
                </w:rPr>
                <w:id w:val="7124722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51465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9444D8" w14:textId="5AB446A9" w:rsidR="00892706" w:rsidRDefault="00283A95" w:rsidP="007F46C3">
            <w:pPr>
              <w:ind w:left="-65"/>
              <w:rPr>
                <w:rFonts w:cstheme="minorHAnsi"/>
                <w:b/>
                <w:bCs/>
                <w:u w:val="single"/>
              </w:rPr>
            </w:pPr>
            <w:sdt>
              <w:sdtPr>
                <w:rPr>
                  <w:rFonts w:cstheme="minorHAnsi"/>
                  <w:sz w:val="20"/>
                  <w:szCs w:val="20"/>
                </w:rPr>
                <w:id w:val="-13371465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07445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A21C6D8" w14:textId="30A53330" w:rsidR="00892706" w:rsidRDefault="00283A95" w:rsidP="007F46C3">
            <w:pPr>
              <w:ind w:left="-65"/>
              <w:rPr>
                <w:rFonts w:cstheme="minorHAnsi"/>
                <w:b/>
                <w:bCs/>
                <w:u w:val="single"/>
              </w:rPr>
            </w:pPr>
            <w:sdt>
              <w:sdtPr>
                <w:rPr>
                  <w:rFonts w:cstheme="minorHAnsi"/>
                  <w:sz w:val="20"/>
                  <w:szCs w:val="20"/>
                </w:rPr>
                <w:id w:val="14862747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67938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CD62509" w14:textId="4C72D748" w:rsidR="00892706" w:rsidRDefault="00283A95" w:rsidP="007F46C3">
            <w:pPr>
              <w:ind w:left="-65"/>
              <w:rPr>
                <w:rFonts w:cstheme="minorHAnsi"/>
                <w:b/>
                <w:bCs/>
                <w:u w:val="single"/>
              </w:rPr>
            </w:pPr>
            <w:sdt>
              <w:sdtPr>
                <w:rPr>
                  <w:rFonts w:cstheme="minorHAnsi"/>
                  <w:sz w:val="20"/>
                  <w:szCs w:val="20"/>
                </w:rPr>
                <w:id w:val="9307774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901948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E579891" w14:textId="1B81ADA4" w:rsidR="00892706" w:rsidRDefault="00283A95" w:rsidP="007F46C3">
            <w:pPr>
              <w:ind w:left="-65"/>
              <w:rPr>
                <w:rFonts w:cstheme="minorHAnsi"/>
                <w:b/>
                <w:bCs/>
                <w:u w:val="single"/>
              </w:rPr>
            </w:pPr>
            <w:sdt>
              <w:sdtPr>
                <w:rPr>
                  <w:rFonts w:cstheme="minorHAnsi"/>
                  <w:sz w:val="20"/>
                  <w:szCs w:val="20"/>
                </w:rPr>
                <w:id w:val="15187262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20313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84EBC4" w14:textId="24B17BBB" w:rsidR="00892706" w:rsidRDefault="00283A95" w:rsidP="007F46C3">
            <w:pPr>
              <w:ind w:left="-65"/>
              <w:rPr>
                <w:rFonts w:cstheme="minorHAnsi"/>
                <w:b/>
                <w:bCs/>
                <w:u w:val="single"/>
              </w:rPr>
            </w:pPr>
            <w:sdt>
              <w:sdtPr>
                <w:rPr>
                  <w:rFonts w:cstheme="minorHAnsi"/>
                  <w:sz w:val="20"/>
                  <w:szCs w:val="20"/>
                </w:rPr>
                <w:id w:val="-6613108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70543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3555FB2" w14:textId="3099455A" w:rsidR="00892706" w:rsidRDefault="00283A95" w:rsidP="007F46C3">
            <w:pPr>
              <w:ind w:left="-65"/>
              <w:rPr>
                <w:rFonts w:cstheme="minorHAnsi"/>
                <w:b/>
                <w:bCs/>
                <w:u w:val="single"/>
              </w:rPr>
            </w:pPr>
            <w:sdt>
              <w:sdtPr>
                <w:rPr>
                  <w:rFonts w:cstheme="minorHAnsi"/>
                  <w:sz w:val="20"/>
                  <w:szCs w:val="20"/>
                </w:rPr>
                <w:id w:val="12680415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93230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D4510EC" w14:textId="65BE904F" w:rsidR="00892706" w:rsidRDefault="00283A95" w:rsidP="007F46C3">
            <w:pPr>
              <w:ind w:left="-65"/>
              <w:rPr>
                <w:rFonts w:cstheme="minorHAnsi"/>
                <w:b/>
                <w:bCs/>
                <w:u w:val="single"/>
              </w:rPr>
            </w:pPr>
            <w:sdt>
              <w:sdtPr>
                <w:rPr>
                  <w:rFonts w:cstheme="minorHAnsi"/>
                  <w:sz w:val="20"/>
                  <w:szCs w:val="20"/>
                </w:rPr>
                <w:id w:val="12890972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20699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A70A32" w14:textId="7F26FDA5" w:rsidR="00892706" w:rsidRDefault="00283A95" w:rsidP="007F46C3">
            <w:pPr>
              <w:ind w:left="-65"/>
              <w:rPr>
                <w:rFonts w:cstheme="minorHAnsi"/>
                <w:b/>
                <w:bCs/>
                <w:u w:val="single"/>
              </w:rPr>
            </w:pPr>
            <w:sdt>
              <w:sdtPr>
                <w:rPr>
                  <w:rFonts w:cstheme="minorHAnsi"/>
                  <w:sz w:val="20"/>
                  <w:szCs w:val="20"/>
                </w:rPr>
                <w:id w:val="11600414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19193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C3EFF8C" w14:textId="6AF1644A" w:rsidR="00892706" w:rsidRDefault="00283A95" w:rsidP="007F46C3">
            <w:pPr>
              <w:ind w:left="-65"/>
              <w:rPr>
                <w:rFonts w:cstheme="minorHAnsi"/>
                <w:b/>
                <w:bCs/>
                <w:u w:val="single"/>
              </w:rPr>
            </w:pPr>
            <w:sdt>
              <w:sdtPr>
                <w:rPr>
                  <w:rFonts w:cstheme="minorHAnsi"/>
                  <w:sz w:val="20"/>
                  <w:szCs w:val="20"/>
                </w:rPr>
                <w:id w:val="-5049072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3636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7DE8078" w14:textId="7ECFFB72" w:rsidR="00892706" w:rsidRDefault="00283A95" w:rsidP="007F46C3">
            <w:pPr>
              <w:ind w:left="-65"/>
              <w:rPr>
                <w:rFonts w:cstheme="minorHAnsi"/>
                <w:b/>
                <w:bCs/>
                <w:u w:val="single"/>
              </w:rPr>
            </w:pPr>
            <w:sdt>
              <w:sdtPr>
                <w:rPr>
                  <w:rFonts w:cstheme="minorHAnsi"/>
                  <w:sz w:val="20"/>
                  <w:szCs w:val="20"/>
                </w:rPr>
                <w:id w:val="-17367774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60610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DF33092" w14:textId="301A660A" w:rsidR="00892706" w:rsidRDefault="00283A95" w:rsidP="007F46C3">
            <w:pPr>
              <w:ind w:left="-65"/>
              <w:rPr>
                <w:rFonts w:cstheme="minorHAnsi"/>
                <w:b/>
                <w:bCs/>
                <w:u w:val="single"/>
              </w:rPr>
            </w:pPr>
            <w:sdt>
              <w:sdtPr>
                <w:rPr>
                  <w:rFonts w:cstheme="minorHAnsi"/>
                  <w:sz w:val="20"/>
                  <w:szCs w:val="20"/>
                </w:rPr>
                <w:id w:val="-16165080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62180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59B14A1" w14:textId="25FAFB78" w:rsidR="00892706" w:rsidRDefault="00283A95" w:rsidP="007F46C3">
            <w:pPr>
              <w:ind w:left="-65"/>
              <w:rPr>
                <w:rFonts w:cstheme="minorHAnsi"/>
                <w:b/>
                <w:bCs/>
                <w:u w:val="single"/>
              </w:rPr>
            </w:pPr>
            <w:sdt>
              <w:sdtPr>
                <w:rPr>
                  <w:rFonts w:cstheme="minorHAnsi"/>
                  <w:sz w:val="20"/>
                  <w:szCs w:val="20"/>
                </w:rPr>
                <w:id w:val="-625081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13276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73293721"/>
            <w:placeholder>
              <w:docPart w:val="0BBD3D20C2CF4AB9AF4444CA2B0EAC2E"/>
            </w:placeholder>
            <w:showingPlcHdr/>
          </w:sdtPr>
          <w:sdtEndPr/>
          <w:sdtContent>
            <w:tc>
              <w:tcPr>
                <w:tcW w:w="1158" w:type="dxa"/>
                <w:vAlign w:val="center"/>
              </w:tcPr>
              <w:p w14:paraId="797311D1" w14:textId="61586C56"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18932883"/>
            <w:placeholder>
              <w:docPart w:val="7B1968382A794ACE84A011D65915C765"/>
            </w:placeholder>
            <w:showingPlcHdr/>
          </w:sdtPr>
          <w:sdtEndPr/>
          <w:sdtContent>
            <w:tc>
              <w:tcPr>
                <w:tcW w:w="2394" w:type="dxa"/>
                <w:vAlign w:val="center"/>
              </w:tcPr>
              <w:p w14:paraId="4E7F7B02" w14:textId="5110B560" w:rsidR="00892706" w:rsidRDefault="00892706" w:rsidP="00892706">
                <w:pPr>
                  <w:rPr>
                    <w:rFonts w:cstheme="minorHAnsi"/>
                    <w:b/>
                    <w:bCs/>
                    <w:u w:val="single"/>
                  </w:rPr>
                </w:pPr>
                <w:r>
                  <w:rPr>
                    <w:rStyle w:val="PlaceholderText"/>
                  </w:rPr>
                  <w:t>Total Reviewed</w:t>
                </w:r>
              </w:p>
            </w:tc>
          </w:sdtContent>
        </w:sdt>
      </w:tr>
      <w:tr w:rsidR="00892706" w14:paraId="4D26ABAE" w14:textId="77777777" w:rsidTr="007F46C3">
        <w:trPr>
          <w:cantSplit/>
        </w:trPr>
        <w:tc>
          <w:tcPr>
            <w:tcW w:w="19440" w:type="dxa"/>
            <w:gridSpan w:val="23"/>
            <w:vAlign w:val="center"/>
          </w:tcPr>
          <w:p w14:paraId="21A1898D" w14:textId="40F4DBF2"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552CDBBFAB94CBF95976E2434E487BD"/>
                </w:placeholder>
                <w:showingPlcHdr/>
              </w:sdtPr>
              <w:sdtEndPr/>
              <w:sdtContent>
                <w:r>
                  <w:rPr>
                    <w:rStyle w:val="PlaceholderText"/>
                  </w:rPr>
                  <w:t>Enter comments for any deficiencies noted and/or any records where this standard may not be applicable.</w:t>
                </w:r>
              </w:sdtContent>
            </w:sdt>
          </w:p>
        </w:tc>
      </w:tr>
      <w:tr w:rsidR="00892706" w14:paraId="25DEE584" w14:textId="77777777" w:rsidTr="007F46C3">
        <w:trPr>
          <w:cantSplit/>
        </w:trPr>
        <w:tc>
          <w:tcPr>
            <w:tcW w:w="4548" w:type="dxa"/>
            <w:shd w:val="clear" w:color="auto" w:fill="E5EAF6"/>
            <w:vAlign w:val="center"/>
          </w:tcPr>
          <w:p w14:paraId="5415F01F" w14:textId="77777777" w:rsidR="00892706" w:rsidRPr="0045038E" w:rsidRDefault="00892706" w:rsidP="00892706">
            <w:pPr>
              <w:rPr>
                <w:sz w:val="12"/>
                <w:szCs w:val="12"/>
              </w:rPr>
            </w:pPr>
          </w:p>
          <w:p w14:paraId="41233C74" w14:textId="47B115BD" w:rsidR="00892706" w:rsidRPr="00347C11" w:rsidRDefault="00283A95" w:rsidP="00892706">
            <w:pPr>
              <w:rPr>
                <w:rFonts w:cstheme="minorHAnsi"/>
                <w:b/>
                <w:bCs/>
              </w:rPr>
            </w:pPr>
            <w:hyperlink w:anchor="Med8j1" w:tooltip="Click to See Full Standard" w:history="1">
              <w:r w:rsidR="00892706" w:rsidRPr="008C2C18">
                <w:rPr>
                  <w:rStyle w:val="Hyperlink"/>
                  <w:rFonts w:cstheme="minorHAnsi"/>
                  <w:b/>
                  <w:bCs/>
                </w:rPr>
                <w:t>8-J-1</w:t>
              </w:r>
            </w:hyperlink>
            <w:r w:rsidR="00892706" w:rsidRPr="00534738">
              <w:t xml:space="preserve"> </w:t>
            </w:r>
            <w:r w:rsidR="00892706">
              <w:t xml:space="preserve"> </w:t>
            </w:r>
            <w:r w:rsidR="00892706" w:rsidRPr="00CC680C">
              <w:rPr>
                <w:i/>
                <w:iCs/>
              </w:rPr>
              <w:t xml:space="preserve"> B, C-M, C</w:t>
            </w:r>
          </w:p>
          <w:p w14:paraId="5F951AA9" w14:textId="7FD30FD8" w:rsidR="00892706" w:rsidRPr="00D731C6" w:rsidRDefault="00892706" w:rsidP="00892706">
            <w:pPr>
              <w:rPr>
                <w:rFonts w:cstheme="minorHAnsi"/>
              </w:rPr>
            </w:pPr>
            <w:r w:rsidRPr="00996E56">
              <w:rPr>
                <w:rFonts w:cstheme="minorHAnsi"/>
              </w:rPr>
              <w:t>PACU documentation includes patient's time of arrival.</w:t>
            </w:r>
          </w:p>
        </w:tc>
        <w:tc>
          <w:tcPr>
            <w:tcW w:w="564" w:type="dxa"/>
            <w:shd w:val="clear" w:color="auto" w:fill="E5EAF6"/>
            <w:vAlign w:val="center"/>
          </w:tcPr>
          <w:p w14:paraId="762CA72C" w14:textId="390AC9FE" w:rsidR="00892706" w:rsidRDefault="00283A95" w:rsidP="007F46C3">
            <w:pPr>
              <w:ind w:left="-65"/>
              <w:rPr>
                <w:rFonts w:cstheme="minorHAnsi"/>
                <w:b/>
                <w:bCs/>
                <w:u w:val="single"/>
              </w:rPr>
            </w:pPr>
            <w:sdt>
              <w:sdtPr>
                <w:rPr>
                  <w:rFonts w:cstheme="minorHAnsi"/>
                  <w:sz w:val="20"/>
                  <w:szCs w:val="20"/>
                </w:rPr>
                <w:id w:val="10220532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73233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A1644C3" w14:textId="3E202BCD" w:rsidR="00892706" w:rsidRDefault="00283A95" w:rsidP="007F46C3">
            <w:pPr>
              <w:ind w:left="-65"/>
              <w:rPr>
                <w:rFonts w:cstheme="minorHAnsi"/>
                <w:b/>
                <w:bCs/>
                <w:u w:val="single"/>
              </w:rPr>
            </w:pPr>
            <w:sdt>
              <w:sdtPr>
                <w:rPr>
                  <w:rFonts w:cstheme="minorHAnsi"/>
                  <w:sz w:val="20"/>
                  <w:szCs w:val="20"/>
                </w:rPr>
                <w:id w:val="-20256975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09166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58B765" w14:textId="38F6A252" w:rsidR="00892706" w:rsidRDefault="00283A95" w:rsidP="007F46C3">
            <w:pPr>
              <w:ind w:left="-65"/>
              <w:rPr>
                <w:rFonts w:cstheme="minorHAnsi"/>
                <w:b/>
                <w:bCs/>
                <w:u w:val="single"/>
              </w:rPr>
            </w:pPr>
            <w:sdt>
              <w:sdtPr>
                <w:rPr>
                  <w:rFonts w:cstheme="minorHAnsi"/>
                  <w:sz w:val="20"/>
                  <w:szCs w:val="20"/>
                </w:rPr>
                <w:id w:val="3576283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71935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806D43" w14:textId="13E94461" w:rsidR="00892706" w:rsidRDefault="00283A95" w:rsidP="007F46C3">
            <w:pPr>
              <w:ind w:left="-65"/>
              <w:rPr>
                <w:rFonts w:cstheme="minorHAnsi"/>
                <w:b/>
                <w:bCs/>
                <w:u w:val="single"/>
              </w:rPr>
            </w:pPr>
            <w:sdt>
              <w:sdtPr>
                <w:rPr>
                  <w:rFonts w:cstheme="minorHAnsi"/>
                  <w:sz w:val="20"/>
                  <w:szCs w:val="20"/>
                </w:rPr>
                <w:id w:val="-11835166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57481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2EC9FCB" w14:textId="18DFCF06" w:rsidR="00892706" w:rsidRDefault="00283A95" w:rsidP="007F46C3">
            <w:pPr>
              <w:ind w:left="-65"/>
              <w:rPr>
                <w:rFonts w:cstheme="minorHAnsi"/>
                <w:b/>
                <w:bCs/>
                <w:u w:val="single"/>
              </w:rPr>
            </w:pPr>
            <w:sdt>
              <w:sdtPr>
                <w:rPr>
                  <w:rFonts w:cstheme="minorHAnsi"/>
                  <w:sz w:val="20"/>
                  <w:szCs w:val="20"/>
                </w:rPr>
                <w:id w:val="7515532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24251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BB23B5" w14:textId="455957E3" w:rsidR="00892706" w:rsidRDefault="00283A95" w:rsidP="007F46C3">
            <w:pPr>
              <w:ind w:left="-65"/>
              <w:rPr>
                <w:rFonts w:cstheme="minorHAnsi"/>
                <w:b/>
                <w:bCs/>
                <w:u w:val="single"/>
              </w:rPr>
            </w:pPr>
            <w:sdt>
              <w:sdtPr>
                <w:rPr>
                  <w:rFonts w:cstheme="minorHAnsi"/>
                  <w:sz w:val="20"/>
                  <w:szCs w:val="20"/>
                </w:rPr>
                <w:id w:val="14050359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0387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855C56B" w14:textId="42A152EF" w:rsidR="00892706" w:rsidRDefault="00283A95" w:rsidP="007F46C3">
            <w:pPr>
              <w:ind w:left="-65"/>
              <w:rPr>
                <w:rFonts w:cstheme="minorHAnsi"/>
                <w:b/>
                <w:bCs/>
                <w:u w:val="single"/>
              </w:rPr>
            </w:pPr>
            <w:sdt>
              <w:sdtPr>
                <w:rPr>
                  <w:rFonts w:cstheme="minorHAnsi"/>
                  <w:sz w:val="20"/>
                  <w:szCs w:val="20"/>
                </w:rPr>
                <w:id w:val="-20977006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57882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D83A504" w14:textId="32943C7C" w:rsidR="00892706" w:rsidRDefault="00283A95" w:rsidP="007F46C3">
            <w:pPr>
              <w:ind w:left="-65"/>
              <w:rPr>
                <w:rFonts w:cstheme="minorHAnsi"/>
                <w:b/>
                <w:bCs/>
                <w:u w:val="single"/>
              </w:rPr>
            </w:pPr>
            <w:sdt>
              <w:sdtPr>
                <w:rPr>
                  <w:rFonts w:cstheme="minorHAnsi"/>
                  <w:sz w:val="20"/>
                  <w:szCs w:val="20"/>
                </w:rPr>
                <w:id w:val="-16384113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50618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E5E49C5" w14:textId="7A8BCE55" w:rsidR="00892706" w:rsidRDefault="00283A95" w:rsidP="007F46C3">
            <w:pPr>
              <w:ind w:left="-65"/>
              <w:rPr>
                <w:rFonts w:cstheme="minorHAnsi"/>
                <w:b/>
                <w:bCs/>
                <w:u w:val="single"/>
              </w:rPr>
            </w:pPr>
            <w:sdt>
              <w:sdtPr>
                <w:rPr>
                  <w:rFonts w:cstheme="minorHAnsi"/>
                  <w:sz w:val="20"/>
                  <w:szCs w:val="20"/>
                </w:rPr>
                <w:id w:val="256643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0441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240D0B3" w14:textId="3BE496C8" w:rsidR="00892706" w:rsidRDefault="00283A95" w:rsidP="007F46C3">
            <w:pPr>
              <w:ind w:left="-65"/>
              <w:rPr>
                <w:rFonts w:cstheme="minorHAnsi"/>
                <w:b/>
                <w:bCs/>
                <w:u w:val="single"/>
              </w:rPr>
            </w:pPr>
            <w:sdt>
              <w:sdtPr>
                <w:rPr>
                  <w:rFonts w:cstheme="minorHAnsi"/>
                  <w:sz w:val="20"/>
                  <w:szCs w:val="20"/>
                </w:rPr>
                <w:id w:val="-8051598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60283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B933D78" w14:textId="0B1CD2FC" w:rsidR="00892706" w:rsidRDefault="00283A95" w:rsidP="007F46C3">
            <w:pPr>
              <w:ind w:left="-65"/>
              <w:rPr>
                <w:rFonts w:cstheme="minorHAnsi"/>
                <w:b/>
                <w:bCs/>
                <w:u w:val="single"/>
              </w:rPr>
            </w:pPr>
            <w:sdt>
              <w:sdtPr>
                <w:rPr>
                  <w:rFonts w:cstheme="minorHAnsi"/>
                  <w:sz w:val="20"/>
                  <w:szCs w:val="20"/>
                </w:rPr>
                <w:id w:val="2651239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55819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A9E148" w14:textId="7893BF26" w:rsidR="00892706" w:rsidRDefault="00283A95" w:rsidP="007F46C3">
            <w:pPr>
              <w:ind w:left="-65"/>
              <w:rPr>
                <w:rFonts w:cstheme="minorHAnsi"/>
                <w:b/>
                <w:bCs/>
                <w:u w:val="single"/>
              </w:rPr>
            </w:pPr>
            <w:sdt>
              <w:sdtPr>
                <w:rPr>
                  <w:rFonts w:cstheme="minorHAnsi"/>
                  <w:sz w:val="20"/>
                  <w:szCs w:val="20"/>
                </w:rPr>
                <w:id w:val="14532858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35453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348C4D" w14:textId="2A5E8F5A" w:rsidR="00892706" w:rsidRDefault="00283A95" w:rsidP="007F46C3">
            <w:pPr>
              <w:ind w:left="-65"/>
              <w:rPr>
                <w:rFonts w:cstheme="minorHAnsi"/>
                <w:b/>
                <w:bCs/>
                <w:u w:val="single"/>
              </w:rPr>
            </w:pPr>
            <w:sdt>
              <w:sdtPr>
                <w:rPr>
                  <w:rFonts w:cstheme="minorHAnsi"/>
                  <w:sz w:val="20"/>
                  <w:szCs w:val="20"/>
                </w:rPr>
                <w:id w:val="-3804042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9514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4F75DA3" w14:textId="2140737D" w:rsidR="00892706" w:rsidRDefault="00283A95" w:rsidP="007F46C3">
            <w:pPr>
              <w:ind w:left="-65"/>
              <w:rPr>
                <w:rFonts w:cstheme="minorHAnsi"/>
                <w:b/>
                <w:bCs/>
                <w:u w:val="single"/>
              </w:rPr>
            </w:pPr>
            <w:sdt>
              <w:sdtPr>
                <w:rPr>
                  <w:rFonts w:cstheme="minorHAnsi"/>
                  <w:sz w:val="20"/>
                  <w:szCs w:val="20"/>
                </w:rPr>
                <w:id w:val="1101996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84865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0CFECC3" w14:textId="5D08EBC7" w:rsidR="00892706" w:rsidRDefault="00283A95" w:rsidP="007F46C3">
            <w:pPr>
              <w:ind w:left="-65"/>
              <w:rPr>
                <w:rFonts w:cstheme="minorHAnsi"/>
                <w:b/>
                <w:bCs/>
                <w:u w:val="single"/>
              </w:rPr>
            </w:pPr>
            <w:sdt>
              <w:sdtPr>
                <w:rPr>
                  <w:rFonts w:cstheme="minorHAnsi"/>
                  <w:sz w:val="20"/>
                  <w:szCs w:val="20"/>
                </w:rPr>
                <w:id w:val="10415488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28174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BAD7AB" w14:textId="398BB570" w:rsidR="00892706" w:rsidRDefault="00283A95" w:rsidP="007F46C3">
            <w:pPr>
              <w:ind w:left="-65"/>
              <w:rPr>
                <w:rFonts w:cstheme="minorHAnsi"/>
                <w:b/>
                <w:bCs/>
                <w:u w:val="single"/>
              </w:rPr>
            </w:pPr>
            <w:sdt>
              <w:sdtPr>
                <w:rPr>
                  <w:rFonts w:cstheme="minorHAnsi"/>
                  <w:sz w:val="20"/>
                  <w:szCs w:val="20"/>
                </w:rPr>
                <w:id w:val="-19271801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06045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F0AB70" w14:textId="4662A68D" w:rsidR="00892706" w:rsidRDefault="00283A95" w:rsidP="007F46C3">
            <w:pPr>
              <w:ind w:left="-65"/>
              <w:rPr>
                <w:rFonts w:cstheme="minorHAnsi"/>
                <w:b/>
                <w:bCs/>
                <w:u w:val="single"/>
              </w:rPr>
            </w:pPr>
            <w:sdt>
              <w:sdtPr>
                <w:rPr>
                  <w:rFonts w:cstheme="minorHAnsi"/>
                  <w:sz w:val="20"/>
                  <w:szCs w:val="20"/>
                </w:rPr>
                <w:id w:val="18022707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55431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EDCC50" w14:textId="3584D47F" w:rsidR="00892706" w:rsidRDefault="00283A95" w:rsidP="007F46C3">
            <w:pPr>
              <w:ind w:left="-65"/>
              <w:rPr>
                <w:rFonts w:cstheme="minorHAnsi"/>
                <w:b/>
                <w:bCs/>
                <w:u w:val="single"/>
              </w:rPr>
            </w:pPr>
            <w:sdt>
              <w:sdtPr>
                <w:rPr>
                  <w:rFonts w:cstheme="minorHAnsi"/>
                  <w:sz w:val="20"/>
                  <w:szCs w:val="20"/>
                </w:rPr>
                <w:id w:val="-461197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75965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5C41719" w14:textId="0CE8C645" w:rsidR="00892706" w:rsidRDefault="00283A95" w:rsidP="007F46C3">
            <w:pPr>
              <w:ind w:left="-65"/>
              <w:rPr>
                <w:rFonts w:cstheme="minorHAnsi"/>
                <w:b/>
                <w:bCs/>
                <w:u w:val="single"/>
              </w:rPr>
            </w:pPr>
            <w:sdt>
              <w:sdtPr>
                <w:rPr>
                  <w:rFonts w:cstheme="minorHAnsi"/>
                  <w:sz w:val="20"/>
                  <w:szCs w:val="20"/>
                </w:rPr>
                <w:id w:val="-4289657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218613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EB6BB20" w14:textId="51D18397" w:rsidR="00892706" w:rsidRDefault="00283A95" w:rsidP="007F46C3">
            <w:pPr>
              <w:ind w:left="-65"/>
              <w:rPr>
                <w:rFonts w:cstheme="minorHAnsi"/>
                <w:b/>
                <w:bCs/>
                <w:u w:val="single"/>
              </w:rPr>
            </w:pPr>
            <w:sdt>
              <w:sdtPr>
                <w:rPr>
                  <w:rFonts w:cstheme="minorHAnsi"/>
                  <w:sz w:val="20"/>
                  <w:szCs w:val="20"/>
                </w:rPr>
                <w:id w:val="7463772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09499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73116644"/>
            <w:placeholder>
              <w:docPart w:val="3897BE9717E544869F0BAA2BE0015429"/>
            </w:placeholder>
            <w:showingPlcHdr/>
          </w:sdtPr>
          <w:sdtEndPr/>
          <w:sdtContent>
            <w:tc>
              <w:tcPr>
                <w:tcW w:w="1158" w:type="dxa"/>
                <w:shd w:val="clear" w:color="auto" w:fill="E5EAF6"/>
                <w:vAlign w:val="center"/>
              </w:tcPr>
              <w:p w14:paraId="5335986F" w14:textId="1418FF4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71357932"/>
            <w:placeholder>
              <w:docPart w:val="14F79BEA1A76451F8082BCE3227FD4D9"/>
            </w:placeholder>
            <w:showingPlcHdr/>
          </w:sdtPr>
          <w:sdtEndPr/>
          <w:sdtContent>
            <w:tc>
              <w:tcPr>
                <w:tcW w:w="2394" w:type="dxa"/>
                <w:shd w:val="clear" w:color="auto" w:fill="E5EAF6"/>
                <w:vAlign w:val="center"/>
              </w:tcPr>
              <w:p w14:paraId="4A25C40C" w14:textId="446A6182" w:rsidR="00892706" w:rsidRDefault="00892706" w:rsidP="00892706">
                <w:pPr>
                  <w:rPr>
                    <w:rFonts w:cstheme="minorHAnsi"/>
                    <w:b/>
                    <w:bCs/>
                    <w:u w:val="single"/>
                  </w:rPr>
                </w:pPr>
                <w:r>
                  <w:rPr>
                    <w:rStyle w:val="PlaceholderText"/>
                  </w:rPr>
                  <w:t>Total Reviewed</w:t>
                </w:r>
              </w:p>
            </w:tc>
          </w:sdtContent>
        </w:sdt>
      </w:tr>
      <w:tr w:rsidR="00892706" w14:paraId="348DDD16" w14:textId="77777777" w:rsidTr="00FD2953">
        <w:trPr>
          <w:cantSplit/>
        </w:trPr>
        <w:tc>
          <w:tcPr>
            <w:tcW w:w="19440" w:type="dxa"/>
            <w:gridSpan w:val="23"/>
            <w:shd w:val="clear" w:color="auto" w:fill="E5EAF6"/>
          </w:tcPr>
          <w:p w14:paraId="2215ACAB" w14:textId="368DB92F"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DE418F0C878C42528232272C34A6D508"/>
                </w:placeholder>
                <w:showingPlcHdr/>
              </w:sdtPr>
              <w:sdtEndPr/>
              <w:sdtContent>
                <w:r>
                  <w:rPr>
                    <w:rStyle w:val="PlaceholderText"/>
                  </w:rPr>
                  <w:t>Enter comments for any deficiencies noted and/or any records where this standard may not be applicable.</w:t>
                </w:r>
              </w:sdtContent>
            </w:sdt>
          </w:p>
        </w:tc>
      </w:tr>
      <w:tr w:rsidR="00892706" w14:paraId="03F2E095" w14:textId="77777777" w:rsidTr="00D91028">
        <w:trPr>
          <w:cantSplit/>
        </w:trPr>
        <w:tc>
          <w:tcPr>
            <w:tcW w:w="4548" w:type="dxa"/>
            <w:vAlign w:val="center"/>
          </w:tcPr>
          <w:p w14:paraId="50DA682D" w14:textId="77777777" w:rsidR="00892706" w:rsidRPr="0045038E" w:rsidRDefault="00892706" w:rsidP="00892706">
            <w:pPr>
              <w:rPr>
                <w:sz w:val="12"/>
                <w:szCs w:val="12"/>
              </w:rPr>
            </w:pPr>
          </w:p>
          <w:p w14:paraId="7C7FF306" w14:textId="77777777" w:rsidR="00892706" w:rsidRPr="00347C11" w:rsidRDefault="00283A95" w:rsidP="00892706">
            <w:pPr>
              <w:rPr>
                <w:rFonts w:cstheme="minorHAnsi"/>
                <w:b/>
                <w:bCs/>
              </w:rPr>
            </w:pPr>
            <w:hyperlink w:anchor="Med8j3" w:tooltip="Click to See Full Standard" w:history="1">
              <w:r w:rsidR="00892706" w:rsidRPr="008C2C18">
                <w:rPr>
                  <w:rStyle w:val="Hyperlink"/>
                  <w:rFonts w:cstheme="minorHAnsi"/>
                  <w:b/>
                  <w:bCs/>
                </w:rPr>
                <w:t>8-J-3</w:t>
              </w:r>
            </w:hyperlink>
            <w:r w:rsidR="00892706" w:rsidRPr="00534738">
              <w:t xml:space="preserve"> </w:t>
            </w:r>
            <w:r w:rsidR="00892706">
              <w:t xml:space="preserve"> </w:t>
            </w:r>
            <w:r w:rsidR="00892706" w:rsidRPr="00CC680C">
              <w:rPr>
                <w:i/>
                <w:iCs/>
              </w:rPr>
              <w:t xml:space="preserve"> B, C-M, C</w:t>
            </w:r>
          </w:p>
          <w:p w14:paraId="41675AFA" w14:textId="539B27D6" w:rsidR="00892706" w:rsidRPr="00D731C6" w:rsidRDefault="00892706" w:rsidP="00892706">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vAlign w:val="center"/>
          </w:tcPr>
          <w:p w14:paraId="3519F553" w14:textId="63876D52" w:rsidR="00892706" w:rsidRDefault="00283A95" w:rsidP="00D91028">
            <w:pPr>
              <w:ind w:left="-65"/>
              <w:rPr>
                <w:rFonts w:cstheme="minorHAnsi"/>
                <w:b/>
                <w:bCs/>
                <w:u w:val="single"/>
              </w:rPr>
            </w:pPr>
            <w:sdt>
              <w:sdtPr>
                <w:rPr>
                  <w:rFonts w:cstheme="minorHAnsi"/>
                  <w:sz w:val="20"/>
                  <w:szCs w:val="20"/>
                </w:rPr>
                <w:id w:val="8438992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2003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E53616" w14:textId="23056290" w:rsidR="00892706" w:rsidRDefault="00283A95" w:rsidP="00D91028">
            <w:pPr>
              <w:ind w:left="-65"/>
              <w:rPr>
                <w:rFonts w:cstheme="minorHAnsi"/>
                <w:b/>
                <w:bCs/>
                <w:u w:val="single"/>
              </w:rPr>
            </w:pPr>
            <w:sdt>
              <w:sdtPr>
                <w:rPr>
                  <w:rFonts w:cstheme="minorHAnsi"/>
                  <w:sz w:val="20"/>
                  <w:szCs w:val="20"/>
                </w:rPr>
                <w:id w:val="12849245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11199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758C807" w14:textId="1B143134" w:rsidR="00892706" w:rsidRDefault="00283A95" w:rsidP="00D91028">
            <w:pPr>
              <w:ind w:left="-65"/>
              <w:rPr>
                <w:rFonts w:cstheme="minorHAnsi"/>
                <w:b/>
                <w:bCs/>
                <w:u w:val="single"/>
              </w:rPr>
            </w:pPr>
            <w:sdt>
              <w:sdtPr>
                <w:rPr>
                  <w:rFonts w:cstheme="minorHAnsi"/>
                  <w:sz w:val="20"/>
                  <w:szCs w:val="20"/>
                </w:rPr>
                <w:id w:val="13272451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65360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FE8CD0" w14:textId="7063D37D" w:rsidR="00892706" w:rsidRDefault="00283A95" w:rsidP="00D91028">
            <w:pPr>
              <w:ind w:left="-65"/>
              <w:rPr>
                <w:rFonts w:cstheme="minorHAnsi"/>
                <w:b/>
                <w:bCs/>
                <w:u w:val="single"/>
              </w:rPr>
            </w:pPr>
            <w:sdt>
              <w:sdtPr>
                <w:rPr>
                  <w:rFonts w:cstheme="minorHAnsi"/>
                  <w:sz w:val="20"/>
                  <w:szCs w:val="20"/>
                </w:rPr>
                <w:id w:val="19727910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11878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76CB9FD" w14:textId="0436C3A3" w:rsidR="00892706" w:rsidRDefault="00283A95" w:rsidP="00D91028">
            <w:pPr>
              <w:ind w:left="-65"/>
              <w:rPr>
                <w:rFonts w:cstheme="minorHAnsi"/>
                <w:b/>
                <w:bCs/>
                <w:u w:val="single"/>
              </w:rPr>
            </w:pPr>
            <w:sdt>
              <w:sdtPr>
                <w:rPr>
                  <w:rFonts w:cstheme="minorHAnsi"/>
                  <w:sz w:val="20"/>
                  <w:szCs w:val="20"/>
                </w:rPr>
                <w:id w:val="3203928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63661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28021F" w14:textId="026B3718" w:rsidR="00892706" w:rsidRDefault="00283A95" w:rsidP="00D91028">
            <w:pPr>
              <w:ind w:left="-65"/>
              <w:rPr>
                <w:rFonts w:cstheme="minorHAnsi"/>
                <w:b/>
                <w:bCs/>
                <w:u w:val="single"/>
              </w:rPr>
            </w:pPr>
            <w:sdt>
              <w:sdtPr>
                <w:rPr>
                  <w:rFonts w:cstheme="minorHAnsi"/>
                  <w:sz w:val="20"/>
                  <w:szCs w:val="20"/>
                </w:rPr>
                <w:id w:val="17637282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36801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6E5FF41" w14:textId="4D1B141A" w:rsidR="00892706" w:rsidRDefault="00283A95" w:rsidP="00D91028">
            <w:pPr>
              <w:ind w:left="-65"/>
              <w:rPr>
                <w:rFonts w:cstheme="minorHAnsi"/>
                <w:b/>
                <w:bCs/>
                <w:u w:val="single"/>
              </w:rPr>
            </w:pPr>
            <w:sdt>
              <w:sdtPr>
                <w:rPr>
                  <w:rFonts w:cstheme="minorHAnsi"/>
                  <w:sz w:val="20"/>
                  <w:szCs w:val="20"/>
                </w:rPr>
                <w:id w:val="-4460856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2292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7E4FF5" w14:textId="7EE84167" w:rsidR="00892706" w:rsidRDefault="00283A95" w:rsidP="00D91028">
            <w:pPr>
              <w:ind w:left="-65"/>
              <w:rPr>
                <w:rFonts w:cstheme="minorHAnsi"/>
                <w:b/>
                <w:bCs/>
                <w:u w:val="single"/>
              </w:rPr>
            </w:pPr>
            <w:sdt>
              <w:sdtPr>
                <w:rPr>
                  <w:rFonts w:cstheme="minorHAnsi"/>
                  <w:sz w:val="20"/>
                  <w:szCs w:val="20"/>
                </w:rPr>
                <w:id w:val="-1094777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1471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8CE4C3C" w14:textId="129706C2" w:rsidR="00892706" w:rsidRDefault="00283A95" w:rsidP="00D91028">
            <w:pPr>
              <w:ind w:left="-65"/>
              <w:rPr>
                <w:rFonts w:cstheme="minorHAnsi"/>
                <w:b/>
                <w:bCs/>
                <w:u w:val="single"/>
              </w:rPr>
            </w:pPr>
            <w:sdt>
              <w:sdtPr>
                <w:rPr>
                  <w:rFonts w:cstheme="minorHAnsi"/>
                  <w:sz w:val="20"/>
                  <w:szCs w:val="20"/>
                </w:rPr>
                <w:id w:val="-19806071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40620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D4F78BB" w14:textId="5429A017" w:rsidR="00892706" w:rsidRDefault="00283A95" w:rsidP="00D91028">
            <w:pPr>
              <w:ind w:left="-65"/>
              <w:rPr>
                <w:rFonts w:cstheme="minorHAnsi"/>
                <w:b/>
                <w:bCs/>
                <w:u w:val="single"/>
              </w:rPr>
            </w:pPr>
            <w:sdt>
              <w:sdtPr>
                <w:rPr>
                  <w:rFonts w:cstheme="minorHAnsi"/>
                  <w:sz w:val="20"/>
                  <w:szCs w:val="20"/>
                </w:rPr>
                <w:id w:val="-2110658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2335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CD77D18" w14:textId="4E4A11A8" w:rsidR="00892706" w:rsidRDefault="00283A95" w:rsidP="00D91028">
            <w:pPr>
              <w:ind w:left="-65"/>
              <w:rPr>
                <w:rFonts w:cstheme="minorHAnsi"/>
                <w:b/>
                <w:bCs/>
                <w:u w:val="single"/>
              </w:rPr>
            </w:pPr>
            <w:sdt>
              <w:sdtPr>
                <w:rPr>
                  <w:rFonts w:cstheme="minorHAnsi"/>
                  <w:sz w:val="20"/>
                  <w:szCs w:val="20"/>
                </w:rPr>
                <w:id w:val="3464480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92589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E6CF6C" w14:textId="018CBCC5" w:rsidR="00892706" w:rsidRDefault="00283A95" w:rsidP="00D91028">
            <w:pPr>
              <w:ind w:left="-65"/>
              <w:rPr>
                <w:rFonts w:cstheme="minorHAnsi"/>
                <w:b/>
                <w:bCs/>
                <w:u w:val="single"/>
              </w:rPr>
            </w:pPr>
            <w:sdt>
              <w:sdtPr>
                <w:rPr>
                  <w:rFonts w:cstheme="minorHAnsi"/>
                  <w:sz w:val="20"/>
                  <w:szCs w:val="20"/>
                </w:rPr>
                <w:id w:val="-4763865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50440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EB02393" w14:textId="67A76D48" w:rsidR="00892706" w:rsidRDefault="00283A95" w:rsidP="00D91028">
            <w:pPr>
              <w:ind w:left="-65"/>
              <w:rPr>
                <w:rFonts w:cstheme="minorHAnsi"/>
                <w:b/>
                <w:bCs/>
                <w:u w:val="single"/>
              </w:rPr>
            </w:pPr>
            <w:sdt>
              <w:sdtPr>
                <w:rPr>
                  <w:rFonts w:cstheme="minorHAnsi"/>
                  <w:sz w:val="20"/>
                  <w:szCs w:val="20"/>
                </w:rPr>
                <w:id w:val="10148004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78995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5180DE" w14:textId="5C9DF384" w:rsidR="00892706" w:rsidRDefault="00283A95" w:rsidP="00D91028">
            <w:pPr>
              <w:ind w:left="-65"/>
              <w:rPr>
                <w:rFonts w:cstheme="minorHAnsi"/>
                <w:b/>
                <w:bCs/>
                <w:u w:val="single"/>
              </w:rPr>
            </w:pPr>
            <w:sdt>
              <w:sdtPr>
                <w:rPr>
                  <w:rFonts w:cstheme="minorHAnsi"/>
                  <w:sz w:val="20"/>
                  <w:szCs w:val="20"/>
                </w:rPr>
                <w:id w:val="-18825467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05300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C9938C" w14:textId="35321A5D" w:rsidR="00892706" w:rsidRDefault="00283A95" w:rsidP="00D91028">
            <w:pPr>
              <w:ind w:left="-65"/>
              <w:rPr>
                <w:rFonts w:cstheme="minorHAnsi"/>
                <w:b/>
                <w:bCs/>
                <w:u w:val="single"/>
              </w:rPr>
            </w:pPr>
            <w:sdt>
              <w:sdtPr>
                <w:rPr>
                  <w:rFonts w:cstheme="minorHAnsi"/>
                  <w:sz w:val="20"/>
                  <w:szCs w:val="20"/>
                </w:rPr>
                <w:id w:val="-3998209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71470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2E45F8" w14:textId="3BD6F6E5" w:rsidR="00892706" w:rsidRDefault="00283A95" w:rsidP="00D91028">
            <w:pPr>
              <w:ind w:left="-65"/>
              <w:rPr>
                <w:rFonts w:cstheme="minorHAnsi"/>
                <w:b/>
                <w:bCs/>
                <w:u w:val="single"/>
              </w:rPr>
            </w:pPr>
            <w:sdt>
              <w:sdtPr>
                <w:rPr>
                  <w:rFonts w:cstheme="minorHAnsi"/>
                  <w:sz w:val="20"/>
                  <w:szCs w:val="20"/>
                </w:rPr>
                <w:id w:val="6815490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043756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3EE1FC" w14:textId="33B51404" w:rsidR="00892706" w:rsidRDefault="00283A95" w:rsidP="00D91028">
            <w:pPr>
              <w:ind w:left="-65"/>
              <w:rPr>
                <w:rFonts w:cstheme="minorHAnsi"/>
                <w:b/>
                <w:bCs/>
                <w:u w:val="single"/>
              </w:rPr>
            </w:pPr>
            <w:sdt>
              <w:sdtPr>
                <w:rPr>
                  <w:rFonts w:cstheme="minorHAnsi"/>
                  <w:sz w:val="20"/>
                  <w:szCs w:val="20"/>
                </w:rPr>
                <w:id w:val="1802566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9785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4703E72" w14:textId="4CF86EB0" w:rsidR="00892706" w:rsidRDefault="00283A95" w:rsidP="00D91028">
            <w:pPr>
              <w:ind w:left="-65"/>
              <w:rPr>
                <w:rFonts w:cstheme="minorHAnsi"/>
                <w:b/>
                <w:bCs/>
                <w:u w:val="single"/>
              </w:rPr>
            </w:pPr>
            <w:sdt>
              <w:sdtPr>
                <w:rPr>
                  <w:rFonts w:cstheme="minorHAnsi"/>
                  <w:sz w:val="20"/>
                  <w:szCs w:val="20"/>
                </w:rPr>
                <w:id w:val="10481929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650662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11840E0" w14:textId="7B9D30C7" w:rsidR="00892706" w:rsidRDefault="00283A95" w:rsidP="00D91028">
            <w:pPr>
              <w:ind w:left="-65"/>
              <w:rPr>
                <w:rFonts w:cstheme="minorHAnsi"/>
                <w:b/>
                <w:bCs/>
                <w:u w:val="single"/>
              </w:rPr>
            </w:pPr>
            <w:sdt>
              <w:sdtPr>
                <w:rPr>
                  <w:rFonts w:cstheme="minorHAnsi"/>
                  <w:sz w:val="20"/>
                  <w:szCs w:val="20"/>
                </w:rPr>
                <w:id w:val="17590919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6027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7A7DCAAE" w14:textId="1AD7B410" w:rsidR="00892706" w:rsidRDefault="00283A95" w:rsidP="00D91028">
            <w:pPr>
              <w:ind w:left="-65"/>
              <w:rPr>
                <w:rFonts w:cstheme="minorHAnsi"/>
                <w:b/>
                <w:bCs/>
                <w:u w:val="single"/>
              </w:rPr>
            </w:pPr>
            <w:sdt>
              <w:sdtPr>
                <w:rPr>
                  <w:rFonts w:cstheme="minorHAnsi"/>
                  <w:sz w:val="20"/>
                  <w:szCs w:val="20"/>
                </w:rPr>
                <w:id w:val="-21080282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0033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406718347"/>
            <w:placeholder>
              <w:docPart w:val="CB3A642DB03043368292DBBED2B01E2E"/>
            </w:placeholder>
            <w:showingPlcHdr/>
          </w:sdtPr>
          <w:sdtEndPr/>
          <w:sdtContent>
            <w:tc>
              <w:tcPr>
                <w:tcW w:w="1158" w:type="dxa"/>
                <w:vAlign w:val="center"/>
              </w:tcPr>
              <w:p w14:paraId="46D57856" w14:textId="674751C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472487089"/>
            <w:placeholder>
              <w:docPart w:val="A69F2B211C144285A2347D54924A27B4"/>
            </w:placeholder>
            <w:showingPlcHdr/>
          </w:sdtPr>
          <w:sdtEndPr/>
          <w:sdtContent>
            <w:tc>
              <w:tcPr>
                <w:tcW w:w="2394" w:type="dxa"/>
                <w:vAlign w:val="center"/>
              </w:tcPr>
              <w:p w14:paraId="0676504A" w14:textId="34161516" w:rsidR="00892706" w:rsidRDefault="00892706" w:rsidP="00892706">
                <w:pPr>
                  <w:rPr>
                    <w:rFonts w:cstheme="minorHAnsi"/>
                    <w:b/>
                    <w:bCs/>
                    <w:u w:val="single"/>
                  </w:rPr>
                </w:pPr>
                <w:r>
                  <w:rPr>
                    <w:rStyle w:val="PlaceholderText"/>
                  </w:rPr>
                  <w:t>Total Reviewed</w:t>
                </w:r>
              </w:p>
            </w:tc>
          </w:sdtContent>
        </w:sdt>
      </w:tr>
      <w:tr w:rsidR="00892706" w14:paraId="508B4D51" w14:textId="77777777" w:rsidTr="00D91028">
        <w:trPr>
          <w:cantSplit/>
        </w:trPr>
        <w:tc>
          <w:tcPr>
            <w:tcW w:w="19440" w:type="dxa"/>
            <w:gridSpan w:val="23"/>
            <w:vAlign w:val="center"/>
          </w:tcPr>
          <w:p w14:paraId="7B8C4DA3" w14:textId="3133F158"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59166EC089F64DDFB44B384DE7E9C16B"/>
                </w:placeholder>
                <w:showingPlcHdr/>
              </w:sdtPr>
              <w:sdtEndPr/>
              <w:sdtContent>
                <w:r>
                  <w:rPr>
                    <w:rStyle w:val="PlaceholderText"/>
                  </w:rPr>
                  <w:t>Enter comments for any deficiencies noted and/or any records where this standard may not be applicable.</w:t>
                </w:r>
              </w:sdtContent>
            </w:sdt>
          </w:p>
        </w:tc>
      </w:tr>
      <w:tr w:rsidR="00892706" w14:paraId="794F9895" w14:textId="77777777" w:rsidTr="00D91028">
        <w:trPr>
          <w:cantSplit/>
        </w:trPr>
        <w:tc>
          <w:tcPr>
            <w:tcW w:w="4548" w:type="dxa"/>
            <w:shd w:val="clear" w:color="auto" w:fill="E5EAF6"/>
            <w:vAlign w:val="center"/>
          </w:tcPr>
          <w:p w14:paraId="2E30AA27" w14:textId="77777777" w:rsidR="00892706" w:rsidRPr="0045038E" w:rsidRDefault="00892706" w:rsidP="00892706">
            <w:pPr>
              <w:rPr>
                <w:sz w:val="12"/>
                <w:szCs w:val="12"/>
              </w:rPr>
            </w:pPr>
          </w:p>
          <w:p w14:paraId="38BD168A" w14:textId="00308FFA" w:rsidR="00892706" w:rsidRPr="00347C11" w:rsidRDefault="00283A95" w:rsidP="00892706">
            <w:pPr>
              <w:rPr>
                <w:rFonts w:cstheme="minorHAnsi"/>
                <w:b/>
                <w:bCs/>
              </w:rPr>
            </w:pPr>
            <w:hyperlink w:anchor="Med8j4" w:tooltip="Click to See Full Standard" w:history="1">
              <w:r w:rsidR="00892706" w:rsidRPr="008C2C18">
                <w:rPr>
                  <w:rStyle w:val="Hyperlink"/>
                  <w:rFonts w:cstheme="minorHAnsi"/>
                  <w:b/>
                  <w:bCs/>
                </w:rPr>
                <w:t>8-J-4</w:t>
              </w:r>
            </w:hyperlink>
            <w:r w:rsidR="00892706" w:rsidRPr="00534738">
              <w:t xml:space="preserve"> </w:t>
            </w:r>
            <w:r w:rsidR="00892706">
              <w:t xml:space="preserve"> </w:t>
            </w:r>
            <w:r w:rsidR="00892706" w:rsidRPr="00CC680C">
              <w:rPr>
                <w:i/>
                <w:iCs/>
              </w:rPr>
              <w:t xml:space="preserve"> </w:t>
            </w:r>
            <w:bookmarkStart w:id="16" w:name="MedWorksheet9"/>
            <w:r w:rsidR="00892706" w:rsidRPr="00CC680C">
              <w:rPr>
                <w:i/>
                <w:iCs/>
              </w:rPr>
              <w:t>B, C-M, C</w:t>
            </w:r>
            <w:bookmarkEnd w:id="16"/>
          </w:p>
          <w:p w14:paraId="0B21F3DF" w14:textId="49168539" w:rsidR="00892706" w:rsidRPr="00D731C6" w:rsidRDefault="00892706" w:rsidP="00892706">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E5EAF6"/>
            <w:vAlign w:val="center"/>
          </w:tcPr>
          <w:p w14:paraId="30956484" w14:textId="1572B8E1" w:rsidR="00892706" w:rsidRDefault="00283A95" w:rsidP="00D91028">
            <w:pPr>
              <w:ind w:left="-65"/>
              <w:rPr>
                <w:rFonts w:cstheme="minorHAnsi"/>
                <w:b/>
                <w:bCs/>
                <w:u w:val="single"/>
              </w:rPr>
            </w:pPr>
            <w:sdt>
              <w:sdtPr>
                <w:rPr>
                  <w:rFonts w:cstheme="minorHAnsi"/>
                  <w:sz w:val="20"/>
                  <w:szCs w:val="20"/>
                </w:rPr>
                <w:id w:val="17082968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49913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E3DDFC3" w14:textId="62F186DD" w:rsidR="00892706" w:rsidRDefault="00283A95" w:rsidP="00D91028">
            <w:pPr>
              <w:ind w:left="-65"/>
              <w:rPr>
                <w:rFonts w:cstheme="minorHAnsi"/>
                <w:b/>
                <w:bCs/>
                <w:u w:val="single"/>
              </w:rPr>
            </w:pPr>
            <w:sdt>
              <w:sdtPr>
                <w:rPr>
                  <w:rFonts w:cstheme="minorHAnsi"/>
                  <w:sz w:val="20"/>
                  <w:szCs w:val="20"/>
                </w:rPr>
                <w:id w:val="16253478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07549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6BE2470" w14:textId="135840B5" w:rsidR="00892706" w:rsidRDefault="00283A95" w:rsidP="00D91028">
            <w:pPr>
              <w:ind w:left="-65"/>
              <w:rPr>
                <w:rFonts w:cstheme="minorHAnsi"/>
                <w:b/>
                <w:bCs/>
                <w:u w:val="single"/>
              </w:rPr>
            </w:pPr>
            <w:sdt>
              <w:sdtPr>
                <w:rPr>
                  <w:rFonts w:cstheme="minorHAnsi"/>
                  <w:sz w:val="20"/>
                  <w:szCs w:val="20"/>
                </w:rPr>
                <w:id w:val="-19077619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010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88CC68" w14:textId="3E71A2ED" w:rsidR="00892706" w:rsidRDefault="00283A95" w:rsidP="00D91028">
            <w:pPr>
              <w:ind w:left="-65"/>
              <w:rPr>
                <w:rFonts w:cstheme="minorHAnsi"/>
                <w:b/>
                <w:bCs/>
                <w:u w:val="single"/>
              </w:rPr>
            </w:pPr>
            <w:sdt>
              <w:sdtPr>
                <w:rPr>
                  <w:rFonts w:cstheme="minorHAnsi"/>
                  <w:sz w:val="20"/>
                  <w:szCs w:val="20"/>
                </w:rPr>
                <w:id w:val="-1502917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54927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61684F4" w14:textId="28F0961F" w:rsidR="00892706" w:rsidRDefault="00283A95" w:rsidP="00D91028">
            <w:pPr>
              <w:ind w:left="-65"/>
              <w:rPr>
                <w:rFonts w:cstheme="minorHAnsi"/>
                <w:b/>
                <w:bCs/>
                <w:u w:val="single"/>
              </w:rPr>
            </w:pPr>
            <w:sdt>
              <w:sdtPr>
                <w:rPr>
                  <w:rFonts w:cstheme="minorHAnsi"/>
                  <w:sz w:val="20"/>
                  <w:szCs w:val="20"/>
                </w:rPr>
                <w:id w:val="-3509597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04660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F74FF2" w14:textId="2AA89BC1" w:rsidR="00892706" w:rsidRDefault="00283A95" w:rsidP="00D91028">
            <w:pPr>
              <w:ind w:left="-65"/>
              <w:rPr>
                <w:rFonts w:cstheme="minorHAnsi"/>
                <w:b/>
                <w:bCs/>
                <w:u w:val="single"/>
              </w:rPr>
            </w:pPr>
            <w:sdt>
              <w:sdtPr>
                <w:rPr>
                  <w:rFonts w:cstheme="minorHAnsi"/>
                  <w:sz w:val="20"/>
                  <w:szCs w:val="20"/>
                </w:rPr>
                <w:id w:val="17592529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89209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C2BF71" w14:textId="33D185E6" w:rsidR="00892706" w:rsidRDefault="00283A95" w:rsidP="00D91028">
            <w:pPr>
              <w:ind w:left="-65"/>
              <w:rPr>
                <w:rFonts w:cstheme="minorHAnsi"/>
                <w:b/>
                <w:bCs/>
                <w:u w:val="single"/>
              </w:rPr>
            </w:pPr>
            <w:sdt>
              <w:sdtPr>
                <w:rPr>
                  <w:rFonts w:cstheme="minorHAnsi"/>
                  <w:sz w:val="20"/>
                  <w:szCs w:val="20"/>
                </w:rPr>
                <w:id w:val="-19145380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99320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374BA8" w14:textId="6DB2BE43" w:rsidR="00892706" w:rsidRDefault="00283A95" w:rsidP="00D91028">
            <w:pPr>
              <w:ind w:left="-65"/>
              <w:rPr>
                <w:rFonts w:cstheme="minorHAnsi"/>
                <w:b/>
                <w:bCs/>
                <w:u w:val="single"/>
              </w:rPr>
            </w:pPr>
            <w:sdt>
              <w:sdtPr>
                <w:rPr>
                  <w:rFonts w:cstheme="minorHAnsi"/>
                  <w:sz w:val="20"/>
                  <w:szCs w:val="20"/>
                </w:rPr>
                <w:id w:val="9156654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61291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5E64AB" w14:textId="2FD84236" w:rsidR="00892706" w:rsidRDefault="00283A95" w:rsidP="00D91028">
            <w:pPr>
              <w:ind w:left="-65"/>
              <w:rPr>
                <w:rFonts w:cstheme="minorHAnsi"/>
                <w:b/>
                <w:bCs/>
                <w:u w:val="single"/>
              </w:rPr>
            </w:pPr>
            <w:sdt>
              <w:sdtPr>
                <w:rPr>
                  <w:rFonts w:cstheme="minorHAnsi"/>
                  <w:sz w:val="20"/>
                  <w:szCs w:val="20"/>
                </w:rPr>
                <w:id w:val="17412826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08956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848B889" w14:textId="06162696" w:rsidR="00892706" w:rsidRDefault="00283A95" w:rsidP="00D91028">
            <w:pPr>
              <w:ind w:left="-65"/>
              <w:rPr>
                <w:rFonts w:cstheme="minorHAnsi"/>
                <w:b/>
                <w:bCs/>
                <w:u w:val="single"/>
              </w:rPr>
            </w:pPr>
            <w:sdt>
              <w:sdtPr>
                <w:rPr>
                  <w:rFonts w:cstheme="minorHAnsi"/>
                  <w:sz w:val="20"/>
                  <w:szCs w:val="20"/>
                </w:rPr>
                <w:id w:val="961509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218105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DC0D07" w14:textId="43889CBD" w:rsidR="00892706" w:rsidRDefault="00283A95" w:rsidP="00D91028">
            <w:pPr>
              <w:ind w:left="-65"/>
              <w:rPr>
                <w:rFonts w:cstheme="minorHAnsi"/>
                <w:b/>
                <w:bCs/>
                <w:u w:val="single"/>
              </w:rPr>
            </w:pPr>
            <w:sdt>
              <w:sdtPr>
                <w:rPr>
                  <w:rFonts w:cstheme="minorHAnsi"/>
                  <w:sz w:val="20"/>
                  <w:szCs w:val="20"/>
                </w:rPr>
                <w:id w:val="14132867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865355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EC944A" w14:textId="4F5D13CB" w:rsidR="00892706" w:rsidRDefault="00283A95" w:rsidP="00D91028">
            <w:pPr>
              <w:ind w:left="-65"/>
              <w:rPr>
                <w:rFonts w:cstheme="minorHAnsi"/>
                <w:b/>
                <w:bCs/>
                <w:u w:val="single"/>
              </w:rPr>
            </w:pPr>
            <w:sdt>
              <w:sdtPr>
                <w:rPr>
                  <w:rFonts w:cstheme="minorHAnsi"/>
                  <w:sz w:val="20"/>
                  <w:szCs w:val="20"/>
                </w:rPr>
                <w:id w:val="-12525020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26952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B01D76A" w14:textId="7E44AEDA" w:rsidR="00892706" w:rsidRDefault="00283A95" w:rsidP="00D91028">
            <w:pPr>
              <w:ind w:left="-65"/>
              <w:rPr>
                <w:rFonts w:cstheme="minorHAnsi"/>
                <w:b/>
                <w:bCs/>
                <w:u w:val="single"/>
              </w:rPr>
            </w:pPr>
            <w:sdt>
              <w:sdtPr>
                <w:rPr>
                  <w:rFonts w:cstheme="minorHAnsi"/>
                  <w:sz w:val="20"/>
                  <w:szCs w:val="20"/>
                </w:rPr>
                <w:id w:val="9719451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27829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B1D327" w14:textId="290B563B" w:rsidR="00892706" w:rsidRDefault="00283A95" w:rsidP="00D91028">
            <w:pPr>
              <w:ind w:left="-65"/>
              <w:rPr>
                <w:rFonts w:cstheme="minorHAnsi"/>
                <w:b/>
                <w:bCs/>
                <w:u w:val="single"/>
              </w:rPr>
            </w:pPr>
            <w:sdt>
              <w:sdtPr>
                <w:rPr>
                  <w:rFonts w:cstheme="minorHAnsi"/>
                  <w:sz w:val="20"/>
                  <w:szCs w:val="20"/>
                </w:rPr>
                <w:id w:val="-6177586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86023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0FE4A3F" w14:textId="32B48E68" w:rsidR="00892706" w:rsidRDefault="00283A95" w:rsidP="00D91028">
            <w:pPr>
              <w:ind w:left="-65"/>
              <w:rPr>
                <w:rFonts w:cstheme="minorHAnsi"/>
                <w:b/>
                <w:bCs/>
                <w:u w:val="single"/>
              </w:rPr>
            </w:pPr>
            <w:sdt>
              <w:sdtPr>
                <w:rPr>
                  <w:rFonts w:cstheme="minorHAnsi"/>
                  <w:sz w:val="20"/>
                  <w:szCs w:val="20"/>
                </w:rPr>
                <w:id w:val="-7367844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17606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6732CE1" w14:textId="5B32D356" w:rsidR="00892706" w:rsidRDefault="00283A95" w:rsidP="00D91028">
            <w:pPr>
              <w:ind w:left="-65"/>
              <w:rPr>
                <w:rFonts w:cstheme="minorHAnsi"/>
                <w:b/>
                <w:bCs/>
                <w:u w:val="single"/>
              </w:rPr>
            </w:pPr>
            <w:sdt>
              <w:sdtPr>
                <w:rPr>
                  <w:rFonts w:cstheme="minorHAnsi"/>
                  <w:sz w:val="20"/>
                  <w:szCs w:val="20"/>
                </w:rPr>
                <w:id w:val="19532779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67016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8D6CFB" w14:textId="0B03F394" w:rsidR="00892706" w:rsidRDefault="00283A95" w:rsidP="00D91028">
            <w:pPr>
              <w:ind w:left="-65"/>
              <w:rPr>
                <w:rFonts w:cstheme="minorHAnsi"/>
                <w:b/>
                <w:bCs/>
                <w:u w:val="single"/>
              </w:rPr>
            </w:pPr>
            <w:sdt>
              <w:sdtPr>
                <w:rPr>
                  <w:rFonts w:cstheme="minorHAnsi"/>
                  <w:sz w:val="20"/>
                  <w:szCs w:val="20"/>
                </w:rPr>
                <w:id w:val="-14330400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01952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9AD0B1" w14:textId="4848F4FC" w:rsidR="00892706" w:rsidRDefault="00283A95" w:rsidP="00D91028">
            <w:pPr>
              <w:ind w:left="-65"/>
              <w:rPr>
                <w:rFonts w:cstheme="minorHAnsi"/>
                <w:b/>
                <w:bCs/>
                <w:u w:val="single"/>
              </w:rPr>
            </w:pPr>
            <w:sdt>
              <w:sdtPr>
                <w:rPr>
                  <w:rFonts w:cstheme="minorHAnsi"/>
                  <w:sz w:val="20"/>
                  <w:szCs w:val="20"/>
                </w:rPr>
                <w:id w:val="1539663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2940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D450BA3" w14:textId="3E14C907" w:rsidR="00892706" w:rsidRDefault="00283A95" w:rsidP="00D91028">
            <w:pPr>
              <w:ind w:left="-65"/>
              <w:rPr>
                <w:rFonts w:cstheme="minorHAnsi"/>
                <w:b/>
                <w:bCs/>
                <w:u w:val="single"/>
              </w:rPr>
            </w:pPr>
            <w:sdt>
              <w:sdtPr>
                <w:rPr>
                  <w:rFonts w:cstheme="minorHAnsi"/>
                  <w:sz w:val="20"/>
                  <w:szCs w:val="20"/>
                </w:rPr>
                <w:id w:val="13695614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05450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CDC574A" w14:textId="51ED003D" w:rsidR="00892706" w:rsidRDefault="00283A95" w:rsidP="00D91028">
            <w:pPr>
              <w:ind w:left="-65"/>
              <w:rPr>
                <w:rFonts w:cstheme="minorHAnsi"/>
                <w:b/>
                <w:bCs/>
                <w:u w:val="single"/>
              </w:rPr>
            </w:pPr>
            <w:sdt>
              <w:sdtPr>
                <w:rPr>
                  <w:rFonts w:cstheme="minorHAnsi"/>
                  <w:sz w:val="20"/>
                  <w:szCs w:val="20"/>
                </w:rPr>
                <w:id w:val="3257945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18585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024365343"/>
            <w:placeholder>
              <w:docPart w:val="CD067DD832574E3B86A66F53735F9A05"/>
            </w:placeholder>
            <w:showingPlcHdr/>
          </w:sdtPr>
          <w:sdtEndPr/>
          <w:sdtContent>
            <w:tc>
              <w:tcPr>
                <w:tcW w:w="1158" w:type="dxa"/>
                <w:shd w:val="clear" w:color="auto" w:fill="E5EAF6"/>
                <w:vAlign w:val="center"/>
              </w:tcPr>
              <w:p w14:paraId="6C0D7B03" w14:textId="1B77FC3A"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586890067"/>
            <w:placeholder>
              <w:docPart w:val="667EED383A2D466D86233AAD5F6DC23F"/>
            </w:placeholder>
            <w:showingPlcHdr/>
          </w:sdtPr>
          <w:sdtEndPr/>
          <w:sdtContent>
            <w:tc>
              <w:tcPr>
                <w:tcW w:w="2394" w:type="dxa"/>
                <w:shd w:val="clear" w:color="auto" w:fill="E5EAF6"/>
                <w:vAlign w:val="center"/>
              </w:tcPr>
              <w:p w14:paraId="5C3506B8" w14:textId="7CEF27C3" w:rsidR="00892706" w:rsidRDefault="00892706" w:rsidP="00892706">
                <w:pPr>
                  <w:rPr>
                    <w:rFonts w:cstheme="minorHAnsi"/>
                    <w:b/>
                    <w:bCs/>
                    <w:u w:val="single"/>
                  </w:rPr>
                </w:pPr>
                <w:r>
                  <w:rPr>
                    <w:rStyle w:val="PlaceholderText"/>
                  </w:rPr>
                  <w:t>Total Reviewed</w:t>
                </w:r>
              </w:p>
            </w:tc>
          </w:sdtContent>
        </w:sdt>
      </w:tr>
      <w:tr w:rsidR="00892706" w14:paraId="2D5C4101" w14:textId="77777777" w:rsidTr="00D91028">
        <w:trPr>
          <w:cantSplit/>
        </w:trPr>
        <w:tc>
          <w:tcPr>
            <w:tcW w:w="19440" w:type="dxa"/>
            <w:gridSpan w:val="23"/>
            <w:shd w:val="clear" w:color="auto" w:fill="E5EAF6"/>
            <w:vAlign w:val="center"/>
          </w:tcPr>
          <w:p w14:paraId="5940FDFA" w14:textId="7C33A0C7"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72EC38C196E4C2AAC2A991E8D513696"/>
                </w:placeholder>
                <w:showingPlcHdr/>
              </w:sdtPr>
              <w:sdtEndPr/>
              <w:sdtContent>
                <w:r>
                  <w:rPr>
                    <w:rStyle w:val="PlaceholderText"/>
                  </w:rPr>
                  <w:t>Enter comments for any deficiencies noted and/or any records where this standard may not be applicable.</w:t>
                </w:r>
              </w:sdtContent>
            </w:sdt>
          </w:p>
        </w:tc>
      </w:tr>
      <w:tr w:rsidR="00892706" w14:paraId="56CC7A0D" w14:textId="77777777" w:rsidTr="00D91028">
        <w:trPr>
          <w:cantSplit/>
        </w:trPr>
        <w:tc>
          <w:tcPr>
            <w:tcW w:w="4548" w:type="dxa"/>
            <w:vAlign w:val="center"/>
          </w:tcPr>
          <w:p w14:paraId="3AB413AC" w14:textId="77777777" w:rsidR="00892706" w:rsidRPr="0045038E" w:rsidRDefault="00892706" w:rsidP="00892706">
            <w:pPr>
              <w:rPr>
                <w:sz w:val="12"/>
                <w:szCs w:val="12"/>
              </w:rPr>
            </w:pPr>
          </w:p>
          <w:p w14:paraId="1D2A361D" w14:textId="77777777" w:rsidR="00892706" w:rsidRPr="00347C11" w:rsidRDefault="00283A95" w:rsidP="00892706">
            <w:pPr>
              <w:rPr>
                <w:rFonts w:cstheme="minorHAnsi"/>
                <w:b/>
                <w:bCs/>
              </w:rPr>
            </w:pPr>
            <w:hyperlink w:anchor="Med8j5" w:tooltip="Click to See Full Standard" w:history="1">
              <w:r w:rsidR="00892706" w:rsidRPr="008C2C18">
                <w:rPr>
                  <w:rStyle w:val="Hyperlink"/>
                  <w:rFonts w:cstheme="minorHAnsi"/>
                  <w:b/>
                  <w:bCs/>
                </w:rPr>
                <w:t>8-J-5</w:t>
              </w:r>
            </w:hyperlink>
            <w:r w:rsidR="00892706" w:rsidRPr="00534738">
              <w:t xml:space="preserve"> </w:t>
            </w:r>
            <w:r w:rsidR="00892706">
              <w:t xml:space="preserve"> </w:t>
            </w:r>
            <w:r w:rsidR="00892706" w:rsidRPr="00CC680C">
              <w:rPr>
                <w:i/>
                <w:iCs/>
              </w:rPr>
              <w:t xml:space="preserve"> B, C-M, C</w:t>
            </w:r>
          </w:p>
          <w:p w14:paraId="47368D64" w14:textId="776AC74E" w:rsidR="00892706" w:rsidRPr="00D731C6" w:rsidRDefault="00892706" w:rsidP="00892706">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vAlign w:val="center"/>
          </w:tcPr>
          <w:p w14:paraId="12DB20DA" w14:textId="4A5C3320" w:rsidR="00892706" w:rsidRDefault="00283A95" w:rsidP="00D91028">
            <w:pPr>
              <w:ind w:left="-65"/>
              <w:rPr>
                <w:rFonts w:cstheme="minorHAnsi"/>
                <w:b/>
                <w:bCs/>
                <w:u w:val="single"/>
              </w:rPr>
            </w:pPr>
            <w:sdt>
              <w:sdtPr>
                <w:rPr>
                  <w:rFonts w:cstheme="minorHAnsi"/>
                  <w:sz w:val="20"/>
                  <w:szCs w:val="20"/>
                </w:rPr>
                <w:id w:val="17148432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8414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B8817C5" w14:textId="3BFCA370" w:rsidR="00892706" w:rsidRDefault="00283A95" w:rsidP="00D91028">
            <w:pPr>
              <w:ind w:left="-65"/>
              <w:rPr>
                <w:rFonts w:cstheme="minorHAnsi"/>
                <w:b/>
                <w:bCs/>
                <w:u w:val="single"/>
              </w:rPr>
            </w:pPr>
            <w:sdt>
              <w:sdtPr>
                <w:rPr>
                  <w:rFonts w:cstheme="minorHAnsi"/>
                  <w:sz w:val="20"/>
                  <w:szCs w:val="20"/>
                </w:rPr>
                <w:id w:val="5017784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781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F04D2D5" w14:textId="2318965E" w:rsidR="00892706" w:rsidRDefault="00283A95" w:rsidP="00D91028">
            <w:pPr>
              <w:ind w:left="-65"/>
              <w:rPr>
                <w:rFonts w:cstheme="minorHAnsi"/>
                <w:b/>
                <w:bCs/>
                <w:u w:val="single"/>
              </w:rPr>
            </w:pPr>
            <w:sdt>
              <w:sdtPr>
                <w:rPr>
                  <w:rFonts w:cstheme="minorHAnsi"/>
                  <w:sz w:val="20"/>
                  <w:szCs w:val="20"/>
                </w:rPr>
                <w:id w:val="7162481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009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190F5E" w14:textId="30B1D161" w:rsidR="00892706" w:rsidRDefault="00283A95" w:rsidP="00D91028">
            <w:pPr>
              <w:ind w:left="-65"/>
              <w:rPr>
                <w:rFonts w:cstheme="minorHAnsi"/>
                <w:b/>
                <w:bCs/>
                <w:u w:val="single"/>
              </w:rPr>
            </w:pPr>
            <w:sdt>
              <w:sdtPr>
                <w:rPr>
                  <w:rFonts w:cstheme="minorHAnsi"/>
                  <w:sz w:val="20"/>
                  <w:szCs w:val="20"/>
                </w:rPr>
                <w:id w:val="5565140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49725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76F68C2" w14:textId="591B3F17" w:rsidR="00892706" w:rsidRDefault="00283A95" w:rsidP="00D91028">
            <w:pPr>
              <w:ind w:left="-65"/>
              <w:rPr>
                <w:rFonts w:cstheme="minorHAnsi"/>
                <w:b/>
                <w:bCs/>
                <w:u w:val="single"/>
              </w:rPr>
            </w:pPr>
            <w:sdt>
              <w:sdtPr>
                <w:rPr>
                  <w:rFonts w:cstheme="minorHAnsi"/>
                  <w:sz w:val="20"/>
                  <w:szCs w:val="20"/>
                </w:rPr>
                <w:id w:val="-357353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705140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812ABA0" w14:textId="3E00512C" w:rsidR="00892706" w:rsidRDefault="00283A95" w:rsidP="00D91028">
            <w:pPr>
              <w:ind w:left="-65"/>
              <w:rPr>
                <w:rFonts w:cstheme="minorHAnsi"/>
                <w:b/>
                <w:bCs/>
                <w:u w:val="single"/>
              </w:rPr>
            </w:pPr>
            <w:sdt>
              <w:sdtPr>
                <w:rPr>
                  <w:rFonts w:cstheme="minorHAnsi"/>
                  <w:sz w:val="20"/>
                  <w:szCs w:val="20"/>
                </w:rPr>
                <w:id w:val="-4022227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950048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F4EE81A" w14:textId="553F985C" w:rsidR="00892706" w:rsidRDefault="00283A95" w:rsidP="00D91028">
            <w:pPr>
              <w:ind w:left="-65"/>
              <w:rPr>
                <w:rFonts w:cstheme="minorHAnsi"/>
                <w:b/>
                <w:bCs/>
                <w:u w:val="single"/>
              </w:rPr>
            </w:pPr>
            <w:sdt>
              <w:sdtPr>
                <w:rPr>
                  <w:rFonts w:cstheme="minorHAnsi"/>
                  <w:sz w:val="20"/>
                  <w:szCs w:val="20"/>
                </w:rPr>
                <w:id w:val="14836573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88718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2AF228" w14:textId="78D1EE0D" w:rsidR="00892706" w:rsidRDefault="00283A95" w:rsidP="00D91028">
            <w:pPr>
              <w:ind w:left="-65"/>
              <w:rPr>
                <w:rFonts w:cstheme="minorHAnsi"/>
                <w:b/>
                <w:bCs/>
                <w:u w:val="single"/>
              </w:rPr>
            </w:pPr>
            <w:sdt>
              <w:sdtPr>
                <w:rPr>
                  <w:rFonts w:cstheme="minorHAnsi"/>
                  <w:sz w:val="20"/>
                  <w:szCs w:val="20"/>
                </w:rPr>
                <w:id w:val="1781994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094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798B1A9" w14:textId="47CE6691" w:rsidR="00892706" w:rsidRDefault="00283A95" w:rsidP="00D91028">
            <w:pPr>
              <w:ind w:left="-65"/>
              <w:rPr>
                <w:rFonts w:cstheme="minorHAnsi"/>
                <w:b/>
                <w:bCs/>
                <w:u w:val="single"/>
              </w:rPr>
            </w:pPr>
            <w:sdt>
              <w:sdtPr>
                <w:rPr>
                  <w:rFonts w:cstheme="minorHAnsi"/>
                  <w:sz w:val="20"/>
                  <w:szCs w:val="20"/>
                </w:rPr>
                <w:id w:val="5476542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49844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7E48507" w14:textId="31584284" w:rsidR="00892706" w:rsidRDefault="00283A95" w:rsidP="00D91028">
            <w:pPr>
              <w:ind w:left="-65"/>
              <w:rPr>
                <w:rFonts w:cstheme="minorHAnsi"/>
                <w:b/>
                <w:bCs/>
                <w:u w:val="single"/>
              </w:rPr>
            </w:pPr>
            <w:sdt>
              <w:sdtPr>
                <w:rPr>
                  <w:rFonts w:cstheme="minorHAnsi"/>
                  <w:sz w:val="20"/>
                  <w:szCs w:val="20"/>
                </w:rPr>
                <w:id w:val="-2857311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30877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D00ED9" w14:textId="271C30B2" w:rsidR="00892706" w:rsidRDefault="00283A95" w:rsidP="00D91028">
            <w:pPr>
              <w:ind w:left="-65"/>
              <w:rPr>
                <w:rFonts w:cstheme="minorHAnsi"/>
                <w:b/>
                <w:bCs/>
                <w:u w:val="single"/>
              </w:rPr>
            </w:pPr>
            <w:sdt>
              <w:sdtPr>
                <w:rPr>
                  <w:rFonts w:cstheme="minorHAnsi"/>
                  <w:sz w:val="20"/>
                  <w:szCs w:val="20"/>
                </w:rPr>
                <w:id w:val="-450175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878947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D6623D" w14:textId="624F8167" w:rsidR="00892706" w:rsidRDefault="00283A95" w:rsidP="00D91028">
            <w:pPr>
              <w:ind w:left="-65"/>
              <w:rPr>
                <w:rFonts w:cstheme="minorHAnsi"/>
                <w:b/>
                <w:bCs/>
                <w:u w:val="single"/>
              </w:rPr>
            </w:pPr>
            <w:sdt>
              <w:sdtPr>
                <w:rPr>
                  <w:rFonts w:cstheme="minorHAnsi"/>
                  <w:sz w:val="20"/>
                  <w:szCs w:val="20"/>
                </w:rPr>
                <w:id w:val="13489865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02365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7839BF9" w14:textId="33BCEE31" w:rsidR="00892706" w:rsidRDefault="00283A95" w:rsidP="00D91028">
            <w:pPr>
              <w:ind w:left="-65"/>
              <w:rPr>
                <w:rFonts w:cstheme="minorHAnsi"/>
                <w:b/>
                <w:bCs/>
                <w:u w:val="single"/>
              </w:rPr>
            </w:pPr>
            <w:sdt>
              <w:sdtPr>
                <w:rPr>
                  <w:rFonts w:cstheme="minorHAnsi"/>
                  <w:sz w:val="20"/>
                  <w:szCs w:val="20"/>
                </w:rPr>
                <w:id w:val="-16814193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287331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0362D1" w14:textId="55CF2EC4" w:rsidR="00892706" w:rsidRDefault="00283A95" w:rsidP="00D91028">
            <w:pPr>
              <w:ind w:left="-65"/>
              <w:rPr>
                <w:rFonts w:cstheme="minorHAnsi"/>
                <w:b/>
                <w:bCs/>
                <w:u w:val="single"/>
              </w:rPr>
            </w:pPr>
            <w:sdt>
              <w:sdtPr>
                <w:rPr>
                  <w:rFonts w:cstheme="minorHAnsi"/>
                  <w:sz w:val="20"/>
                  <w:szCs w:val="20"/>
                </w:rPr>
                <w:id w:val="10114097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65720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F2D114" w14:textId="0BE6E14F" w:rsidR="00892706" w:rsidRDefault="00283A95" w:rsidP="00D91028">
            <w:pPr>
              <w:ind w:left="-65"/>
              <w:rPr>
                <w:rFonts w:cstheme="minorHAnsi"/>
                <w:b/>
                <w:bCs/>
                <w:u w:val="single"/>
              </w:rPr>
            </w:pPr>
            <w:sdt>
              <w:sdtPr>
                <w:rPr>
                  <w:rFonts w:cstheme="minorHAnsi"/>
                  <w:sz w:val="20"/>
                  <w:szCs w:val="20"/>
                </w:rPr>
                <w:id w:val="-8389197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85734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4BCE59" w14:textId="4B69682A" w:rsidR="00892706" w:rsidRDefault="00283A95" w:rsidP="00D91028">
            <w:pPr>
              <w:ind w:left="-65"/>
              <w:rPr>
                <w:rFonts w:cstheme="minorHAnsi"/>
                <w:b/>
                <w:bCs/>
                <w:u w:val="single"/>
              </w:rPr>
            </w:pPr>
            <w:sdt>
              <w:sdtPr>
                <w:rPr>
                  <w:rFonts w:cstheme="minorHAnsi"/>
                  <w:sz w:val="20"/>
                  <w:szCs w:val="20"/>
                </w:rPr>
                <w:id w:val="-19930124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59905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437FD41" w14:textId="2C61A008" w:rsidR="00892706" w:rsidRDefault="00283A95" w:rsidP="00D91028">
            <w:pPr>
              <w:ind w:left="-65"/>
              <w:rPr>
                <w:rFonts w:cstheme="minorHAnsi"/>
                <w:b/>
                <w:bCs/>
                <w:u w:val="single"/>
              </w:rPr>
            </w:pPr>
            <w:sdt>
              <w:sdtPr>
                <w:rPr>
                  <w:rFonts w:cstheme="minorHAnsi"/>
                  <w:sz w:val="20"/>
                  <w:szCs w:val="20"/>
                </w:rPr>
                <w:id w:val="-8514138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5842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2FB870C" w14:textId="1F7C4BAC" w:rsidR="00892706" w:rsidRDefault="00283A95" w:rsidP="00D91028">
            <w:pPr>
              <w:ind w:left="-65"/>
              <w:rPr>
                <w:rFonts w:cstheme="minorHAnsi"/>
                <w:b/>
                <w:bCs/>
                <w:u w:val="single"/>
              </w:rPr>
            </w:pPr>
            <w:sdt>
              <w:sdtPr>
                <w:rPr>
                  <w:rFonts w:cstheme="minorHAnsi"/>
                  <w:sz w:val="20"/>
                  <w:szCs w:val="20"/>
                </w:rPr>
                <w:id w:val="-1586452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53286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678A86E" w14:textId="6750BC60" w:rsidR="00892706" w:rsidRDefault="00283A95" w:rsidP="00D91028">
            <w:pPr>
              <w:ind w:left="-65"/>
              <w:rPr>
                <w:rFonts w:cstheme="minorHAnsi"/>
                <w:b/>
                <w:bCs/>
                <w:u w:val="single"/>
              </w:rPr>
            </w:pPr>
            <w:sdt>
              <w:sdtPr>
                <w:rPr>
                  <w:rFonts w:cstheme="minorHAnsi"/>
                  <w:sz w:val="20"/>
                  <w:szCs w:val="20"/>
                </w:rPr>
                <w:id w:val="11867931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5424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DE27255" w14:textId="0A427F87" w:rsidR="00892706" w:rsidRDefault="00283A95" w:rsidP="00D91028">
            <w:pPr>
              <w:ind w:left="-65"/>
              <w:rPr>
                <w:rFonts w:cstheme="minorHAnsi"/>
                <w:b/>
                <w:bCs/>
                <w:u w:val="single"/>
              </w:rPr>
            </w:pPr>
            <w:sdt>
              <w:sdtPr>
                <w:rPr>
                  <w:rFonts w:cstheme="minorHAnsi"/>
                  <w:sz w:val="20"/>
                  <w:szCs w:val="20"/>
                </w:rPr>
                <w:id w:val="39722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77144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25905527"/>
            <w:placeholder>
              <w:docPart w:val="FD51275743014E56B6398BB11B1DA7AB"/>
            </w:placeholder>
            <w:showingPlcHdr/>
          </w:sdtPr>
          <w:sdtEndPr/>
          <w:sdtContent>
            <w:tc>
              <w:tcPr>
                <w:tcW w:w="1158" w:type="dxa"/>
                <w:vAlign w:val="center"/>
              </w:tcPr>
              <w:p w14:paraId="4348EFC9" w14:textId="5E34B22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429406766"/>
            <w:placeholder>
              <w:docPart w:val="50A57200CE334111BE0C2C84F87A2945"/>
            </w:placeholder>
            <w:showingPlcHdr/>
          </w:sdtPr>
          <w:sdtEndPr/>
          <w:sdtContent>
            <w:tc>
              <w:tcPr>
                <w:tcW w:w="2394" w:type="dxa"/>
                <w:vAlign w:val="center"/>
              </w:tcPr>
              <w:p w14:paraId="6023C1BE" w14:textId="76B92708" w:rsidR="00892706" w:rsidRDefault="00892706" w:rsidP="00892706">
                <w:pPr>
                  <w:rPr>
                    <w:rFonts w:cstheme="minorHAnsi"/>
                    <w:b/>
                    <w:bCs/>
                    <w:u w:val="single"/>
                  </w:rPr>
                </w:pPr>
                <w:r>
                  <w:rPr>
                    <w:rStyle w:val="PlaceholderText"/>
                  </w:rPr>
                  <w:t>Total Reviewed</w:t>
                </w:r>
              </w:p>
            </w:tc>
          </w:sdtContent>
        </w:sdt>
      </w:tr>
      <w:tr w:rsidR="00892706" w14:paraId="7B2F102B" w14:textId="77777777" w:rsidTr="00D91028">
        <w:trPr>
          <w:cantSplit/>
        </w:trPr>
        <w:tc>
          <w:tcPr>
            <w:tcW w:w="19440" w:type="dxa"/>
            <w:gridSpan w:val="23"/>
            <w:vAlign w:val="center"/>
          </w:tcPr>
          <w:p w14:paraId="2223276A" w14:textId="77777777" w:rsidR="00892706" w:rsidRDefault="00892706" w:rsidP="00D91028">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92D93B1C583E481BB79D7CE3387924B6"/>
                </w:placeholder>
                <w:showingPlcHdr/>
              </w:sdtPr>
              <w:sdtEndPr/>
              <w:sdtContent>
                <w:r>
                  <w:rPr>
                    <w:rStyle w:val="PlaceholderText"/>
                  </w:rPr>
                  <w:t>Enter comments for any deficiencies noted and/or any records where this standard may not be applicable.</w:t>
                </w:r>
              </w:sdtContent>
            </w:sdt>
          </w:p>
          <w:p w14:paraId="251A40A7" w14:textId="3F28FA9D" w:rsidR="00892706" w:rsidRDefault="00892706" w:rsidP="00D91028">
            <w:pPr>
              <w:ind w:left="-65"/>
              <w:rPr>
                <w:rFonts w:cstheme="minorHAnsi"/>
                <w:b/>
                <w:bCs/>
                <w:u w:val="single"/>
              </w:rPr>
            </w:pPr>
          </w:p>
        </w:tc>
      </w:tr>
      <w:tr w:rsidR="00892706" w14:paraId="66115412" w14:textId="77777777" w:rsidTr="00D91028">
        <w:trPr>
          <w:cantSplit/>
        </w:trPr>
        <w:tc>
          <w:tcPr>
            <w:tcW w:w="4548" w:type="dxa"/>
            <w:shd w:val="clear" w:color="auto" w:fill="E5EAF6"/>
            <w:vAlign w:val="center"/>
          </w:tcPr>
          <w:p w14:paraId="69CFB262" w14:textId="77777777" w:rsidR="00892706" w:rsidRPr="0045038E" w:rsidRDefault="00892706" w:rsidP="00892706">
            <w:pPr>
              <w:rPr>
                <w:sz w:val="12"/>
                <w:szCs w:val="12"/>
              </w:rPr>
            </w:pPr>
          </w:p>
          <w:p w14:paraId="79FE6C7D" w14:textId="77777777" w:rsidR="00892706" w:rsidRPr="00347C11" w:rsidRDefault="00283A95" w:rsidP="00892706">
            <w:pPr>
              <w:rPr>
                <w:rFonts w:cstheme="minorHAnsi"/>
                <w:b/>
                <w:bCs/>
              </w:rPr>
            </w:pPr>
            <w:hyperlink w:anchor="Med8j6" w:tooltip="Click to See Full Standard" w:history="1">
              <w:r w:rsidR="00892706" w:rsidRPr="008C2C18">
                <w:rPr>
                  <w:rStyle w:val="Hyperlink"/>
                  <w:rFonts w:cstheme="minorHAnsi"/>
                  <w:b/>
                  <w:bCs/>
                </w:rPr>
                <w:t>8-J-6</w:t>
              </w:r>
            </w:hyperlink>
            <w:r w:rsidR="00892706" w:rsidRPr="00534738">
              <w:t xml:space="preserve"> </w:t>
            </w:r>
            <w:r w:rsidR="00892706">
              <w:t xml:space="preserve"> </w:t>
            </w:r>
            <w:r w:rsidR="00892706" w:rsidRPr="00CC680C">
              <w:rPr>
                <w:i/>
                <w:iCs/>
              </w:rPr>
              <w:t xml:space="preserve"> B, C-M, C</w:t>
            </w:r>
          </w:p>
          <w:p w14:paraId="578C4917" w14:textId="3094F36B" w:rsidR="00892706" w:rsidRPr="00D731C6" w:rsidRDefault="00892706" w:rsidP="00892706">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E5EAF6"/>
            <w:vAlign w:val="center"/>
          </w:tcPr>
          <w:p w14:paraId="3BDCE0C8" w14:textId="562AA178" w:rsidR="00892706" w:rsidRDefault="00283A95" w:rsidP="00D91028">
            <w:pPr>
              <w:ind w:left="-65"/>
              <w:rPr>
                <w:rFonts w:cstheme="minorHAnsi"/>
                <w:b/>
                <w:bCs/>
                <w:u w:val="single"/>
              </w:rPr>
            </w:pPr>
            <w:sdt>
              <w:sdtPr>
                <w:rPr>
                  <w:rFonts w:cstheme="minorHAnsi"/>
                  <w:sz w:val="20"/>
                  <w:szCs w:val="20"/>
                </w:rPr>
                <w:id w:val="17681135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42276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3A821F0" w14:textId="079737C4" w:rsidR="00892706" w:rsidRDefault="00283A95" w:rsidP="00D91028">
            <w:pPr>
              <w:ind w:left="-65"/>
              <w:rPr>
                <w:rFonts w:cstheme="minorHAnsi"/>
                <w:b/>
                <w:bCs/>
                <w:u w:val="single"/>
              </w:rPr>
            </w:pPr>
            <w:sdt>
              <w:sdtPr>
                <w:rPr>
                  <w:rFonts w:cstheme="minorHAnsi"/>
                  <w:sz w:val="20"/>
                  <w:szCs w:val="20"/>
                </w:rPr>
                <w:id w:val="-18102380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3548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42AC065" w14:textId="45FDF8C3" w:rsidR="00892706" w:rsidRDefault="00283A95" w:rsidP="00D91028">
            <w:pPr>
              <w:ind w:left="-65"/>
              <w:rPr>
                <w:rFonts w:cstheme="minorHAnsi"/>
                <w:b/>
                <w:bCs/>
                <w:u w:val="single"/>
              </w:rPr>
            </w:pPr>
            <w:sdt>
              <w:sdtPr>
                <w:rPr>
                  <w:rFonts w:cstheme="minorHAnsi"/>
                  <w:sz w:val="20"/>
                  <w:szCs w:val="20"/>
                </w:rPr>
                <w:id w:val="-12912092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63051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7238BC0" w14:textId="55584B7B" w:rsidR="00892706" w:rsidRDefault="00283A95" w:rsidP="00D91028">
            <w:pPr>
              <w:ind w:left="-65"/>
              <w:rPr>
                <w:rFonts w:cstheme="minorHAnsi"/>
                <w:b/>
                <w:bCs/>
                <w:u w:val="single"/>
              </w:rPr>
            </w:pPr>
            <w:sdt>
              <w:sdtPr>
                <w:rPr>
                  <w:rFonts w:cstheme="minorHAnsi"/>
                  <w:sz w:val="20"/>
                  <w:szCs w:val="20"/>
                </w:rPr>
                <w:id w:val="17997990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6222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9B53345" w14:textId="383AC794" w:rsidR="00892706" w:rsidRDefault="00283A95" w:rsidP="00D91028">
            <w:pPr>
              <w:ind w:left="-65"/>
              <w:rPr>
                <w:rFonts w:cstheme="minorHAnsi"/>
                <w:b/>
                <w:bCs/>
                <w:u w:val="single"/>
              </w:rPr>
            </w:pPr>
            <w:sdt>
              <w:sdtPr>
                <w:rPr>
                  <w:rFonts w:cstheme="minorHAnsi"/>
                  <w:sz w:val="20"/>
                  <w:szCs w:val="20"/>
                </w:rPr>
                <w:id w:val="-19870750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4878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7CB4E9" w14:textId="53BB466E" w:rsidR="00892706" w:rsidRDefault="00283A95" w:rsidP="00D91028">
            <w:pPr>
              <w:ind w:left="-65"/>
              <w:rPr>
                <w:rFonts w:cstheme="minorHAnsi"/>
                <w:b/>
                <w:bCs/>
                <w:u w:val="single"/>
              </w:rPr>
            </w:pPr>
            <w:sdt>
              <w:sdtPr>
                <w:rPr>
                  <w:rFonts w:cstheme="minorHAnsi"/>
                  <w:sz w:val="20"/>
                  <w:szCs w:val="20"/>
                </w:rPr>
                <w:id w:val="14185296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12572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6351620" w14:textId="6FB153AE" w:rsidR="00892706" w:rsidRDefault="00283A95" w:rsidP="00D91028">
            <w:pPr>
              <w:ind w:left="-65"/>
              <w:rPr>
                <w:rFonts w:cstheme="minorHAnsi"/>
                <w:b/>
                <w:bCs/>
                <w:u w:val="single"/>
              </w:rPr>
            </w:pPr>
            <w:sdt>
              <w:sdtPr>
                <w:rPr>
                  <w:rFonts w:cstheme="minorHAnsi"/>
                  <w:sz w:val="20"/>
                  <w:szCs w:val="20"/>
                </w:rPr>
                <w:id w:val="4340236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30094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9EAE67" w14:textId="2E1D1FE5" w:rsidR="00892706" w:rsidRDefault="00283A95" w:rsidP="00D91028">
            <w:pPr>
              <w:ind w:left="-65"/>
              <w:rPr>
                <w:rFonts w:cstheme="minorHAnsi"/>
                <w:b/>
                <w:bCs/>
                <w:u w:val="single"/>
              </w:rPr>
            </w:pPr>
            <w:sdt>
              <w:sdtPr>
                <w:rPr>
                  <w:rFonts w:cstheme="minorHAnsi"/>
                  <w:sz w:val="20"/>
                  <w:szCs w:val="20"/>
                </w:rPr>
                <w:id w:val="-18019895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44885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958B18" w14:textId="577E1647" w:rsidR="00892706" w:rsidRDefault="00283A95" w:rsidP="00D91028">
            <w:pPr>
              <w:ind w:left="-65"/>
              <w:rPr>
                <w:rFonts w:cstheme="minorHAnsi"/>
                <w:b/>
                <w:bCs/>
                <w:u w:val="single"/>
              </w:rPr>
            </w:pPr>
            <w:sdt>
              <w:sdtPr>
                <w:rPr>
                  <w:rFonts w:cstheme="minorHAnsi"/>
                  <w:sz w:val="20"/>
                  <w:szCs w:val="20"/>
                </w:rPr>
                <w:id w:val="-17026212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25059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306044A" w14:textId="2B8655A8" w:rsidR="00892706" w:rsidRDefault="00283A95" w:rsidP="00D91028">
            <w:pPr>
              <w:ind w:left="-65"/>
              <w:rPr>
                <w:rFonts w:cstheme="minorHAnsi"/>
                <w:b/>
                <w:bCs/>
                <w:u w:val="single"/>
              </w:rPr>
            </w:pPr>
            <w:sdt>
              <w:sdtPr>
                <w:rPr>
                  <w:rFonts w:cstheme="minorHAnsi"/>
                  <w:sz w:val="20"/>
                  <w:szCs w:val="20"/>
                </w:rPr>
                <w:id w:val="12210918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69074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8DF6C5E" w14:textId="3C982E41" w:rsidR="00892706" w:rsidRDefault="00283A95" w:rsidP="00D91028">
            <w:pPr>
              <w:ind w:left="-65"/>
              <w:rPr>
                <w:rFonts w:cstheme="minorHAnsi"/>
                <w:b/>
                <w:bCs/>
                <w:u w:val="single"/>
              </w:rPr>
            </w:pPr>
            <w:sdt>
              <w:sdtPr>
                <w:rPr>
                  <w:rFonts w:cstheme="minorHAnsi"/>
                  <w:sz w:val="20"/>
                  <w:szCs w:val="20"/>
                </w:rPr>
                <w:id w:val="-10598670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47734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E4D11AF" w14:textId="0388C1EA" w:rsidR="00892706" w:rsidRDefault="00283A95" w:rsidP="00D91028">
            <w:pPr>
              <w:ind w:left="-65"/>
              <w:rPr>
                <w:rFonts w:cstheme="minorHAnsi"/>
                <w:b/>
                <w:bCs/>
                <w:u w:val="single"/>
              </w:rPr>
            </w:pPr>
            <w:sdt>
              <w:sdtPr>
                <w:rPr>
                  <w:rFonts w:cstheme="minorHAnsi"/>
                  <w:sz w:val="20"/>
                  <w:szCs w:val="20"/>
                </w:rPr>
                <w:id w:val="4390250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419634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AC67F9" w14:textId="61B2CA7F" w:rsidR="00892706" w:rsidRDefault="00283A95" w:rsidP="00D91028">
            <w:pPr>
              <w:ind w:left="-65"/>
              <w:rPr>
                <w:rFonts w:cstheme="minorHAnsi"/>
                <w:b/>
                <w:bCs/>
                <w:u w:val="single"/>
              </w:rPr>
            </w:pPr>
            <w:sdt>
              <w:sdtPr>
                <w:rPr>
                  <w:rFonts w:cstheme="minorHAnsi"/>
                  <w:sz w:val="20"/>
                  <w:szCs w:val="20"/>
                </w:rPr>
                <w:id w:val="-16459678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8152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A1DAFF9" w14:textId="6E370885" w:rsidR="00892706" w:rsidRDefault="00283A95" w:rsidP="00D91028">
            <w:pPr>
              <w:ind w:left="-65"/>
              <w:rPr>
                <w:rFonts w:cstheme="minorHAnsi"/>
                <w:b/>
                <w:bCs/>
                <w:u w:val="single"/>
              </w:rPr>
            </w:pPr>
            <w:sdt>
              <w:sdtPr>
                <w:rPr>
                  <w:rFonts w:cstheme="minorHAnsi"/>
                  <w:sz w:val="20"/>
                  <w:szCs w:val="20"/>
                </w:rPr>
                <w:id w:val="10118103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21568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FF4A851" w14:textId="4ABA019C" w:rsidR="00892706" w:rsidRDefault="00283A95" w:rsidP="00D91028">
            <w:pPr>
              <w:ind w:left="-65"/>
              <w:rPr>
                <w:rFonts w:cstheme="minorHAnsi"/>
                <w:b/>
                <w:bCs/>
                <w:u w:val="single"/>
              </w:rPr>
            </w:pPr>
            <w:sdt>
              <w:sdtPr>
                <w:rPr>
                  <w:rFonts w:cstheme="minorHAnsi"/>
                  <w:sz w:val="20"/>
                  <w:szCs w:val="20"/>
                </w:rPr>
                <w:id w:val="-1923889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84723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EA027E" w14:textId="6E753BB2" w:rsidR="00892706" w:rsidRDefault="00283A95" w:rsidP="00D91028">
            <w:pPr>
              <w:ind w:left="-65"/>
              <w:rPr>
                <w:rFonts w:cstheme="minorHAnsi"/>
                <w:b/>
                <w:bCs/>
                <w:u w:val="single"/>
              </w:rPr>
            </w:pPr>
            <w:sdt>
              <w:sdtPr>
                <w:rPr>
                  <w:rFonts w:cstheme="minorHAnsi"/>
                  <w:sz w:val="20"/>
                  <w:szCs w:val="20"/>
                </w:rPr>
                <w:id w:val="745840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889459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6E7829" w14:textId="21A92D1C" w:rsidR="00892706" w:rsidRDefault="00283A95" w:rsidP="00D91028">
            <w:pPr>
              <w:ind w:left="-65"/>
              <w:rPr>
                <w:rFonts w:cstheme="minorHAnsi"/>
                <w:b/>
                <w:bCs/>
                <w:u w:val="single"/>
              </w:rPr>
            </w:pPr>
            <w:sdt>
              <w:sdtPr>
                <w:rPr>
                  <w:rFonts w:cstheme="minorHAnsi"/>
                  <w:sz w:val="20"/>
                  <w:szCs w:val="20"/>
                </w:rPr>
                <w:id w:val="1251552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171169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04954F" w14:textId="6BF3D40A" w:rsidR="00892706" w:rsidRDefault="00283A95" w:rsidP="00D91028">
            <w:pPr>
              <w:ind w:left="-65"/>
              <w:rPr>
                <w:rFonts w:cstheme="minorHAnsi"/>
                <w:b/>
                <w:bCs/>
                <w:u w:val="single"/>
              </w:rPr>
            </w:pPr>
            <w:sdt>
              <w:sdtPr>
                <w:rPr>
                  <w:rFonts w:cstheme="minorHAnsi"/>
                  <w:sz w:val="20"/>
                  <w:szCs w:val="20"/>
                </w:rPr>
                <w:id w:val="-12780230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22075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EE0DE6C" w14:textId="145EB989" w:rsidR="00892706" w:rsidRDefault="00283A95" w:rsidP="00D91028">
            <w:pPr>
              <w:ind w:left="-65"/>
              <w:rPr>
                <w:rFonts w:cstheme="minorHAnsi"/>
                <w:b/>
                <w:bCs/>
                <w:u w:val="single"/>
              </w:rPr>
            </w:pPr>
            <w:sdt>
              <w:sdtPr>
                <w:rPr>
                  <w:rFonts w:cstheme="minorHAnsi"/>
                  <w:sz w:val="20"/>
                  <w:szCs w:val="20"/>
                </w:rPr>
                <w:id w:val="1815598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07080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3C1D6A3" w14:textId="5D157806" w:rsidR="00892706" w:rsidRDefault="00283A95" w:rsidP="00D91028">
            <w:pPr>
              <w:ind w:left="-65"/>
              <w:rPr>
                <w:rFonts w:cstheme="minorHAnsi"/>
                <w:b/>
                <w:bCs/>
                <w:u w:val="single"/>
              </w:rPr>
            </w:pPr>
            <w:sdt>
              <w:sdtPr>
                <w:rPr>
                  <w:rFonts w:cstheme="minorHAnsi"/>
                  <w:sz w:val="20"/>
                  <w:szCs w:val="20"/>
                </w:rPr>
                <w:id w:val="-13601158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27618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4695834"/>
            <w:placeholder>
              <w:docPart w:val="9266C17E81D1469992FE88D9CE0AC6E5"/>
            </w:placeholder>
            <w:showingPlcHdr/>
          </w:sdtPr>
          <w:sdtEndPr/>
          <w:sdtContent>
            <w:tc>
              <w:tcPr>
                <w:tcW w:w="1158" w:type="dxa"/>
                <w:shd w:val="clear" w:color="auto" w:fill="E5EAF6"/>
                <w:vAlign w:val="center"/>
              </w:tcPr>
              <w:p w14:paraId="7E53F95D" w14:textId="52A431B4"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493142674"/>
            <w:placeholder>
              <w:docPart w:val="B768242B277D4953938C83694D79EFC0"/>
            </w:placeholder>
            <w:showingPlcHdr/>
          </w:sdtPr>
          <w:sdtEndPr/>
          <w:sdtContent>
            <w:tc>
              <w:tcPr>
                <w:tcW w:w="2394" w:type="dxa"/>
                <w:shd w:val="clear" w:color="auto" w:fill="E5EAF6"/>
                <w:vAlign w:val="center"/>
              </w:tcPr>
              <w:p w14:paraId="76924FEE" w14:textId="0DBAE08E" w:rsidR="00892706" w:rsidRDefault="00892706" w:rsidP="00892706">
                <w:pPr>
                  <w:rPr>
                    <w:rFonts w:cstheme="minorHAnsi"/>
                    <w:b/>
                    <w:bCs/>
                    <w:u w:val="single"/>
                  </w:rPr>
                </w:pPr>
                <w:r>
                  <w:rPr>
                    <w:rStyle w:val="PlaceholderText"/>
                  </w:rPr>
                  <w:t>Total Reviewed</w:t>
                </w:r>
              </w:p>
            </w:tc>
          </w:sdtContent>
        </w:sdt>
      </w:tr>
      <w:tr w:rsidR="00892706" w14:paraId="7E83447D" w14:textId="77777777" w:rsidTr="00D91028">
        <w:trPr>
          <w:cantSplit/>
        </w:trPr>
        <w:tc>
          <w:tcPr>
            <w:tcW w:w="19440" w:type="dxa"/>
            <w:gridSpan w:val="23"/>
            <w:shd w:val="clear" w:color="auto" w:fill="E5EAF6"/>
            <w:vAlign w:val="center"/>
          </w:tcPr>
          <w:p w14:paraId="0BA2C599" w14:textId="6F932383"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FDB3668E78EE41A6861A166B623AF990"/>
                </w:placeholder>
                <w:showingPlcHdr/>
              </w:sdtPr>
              <w:sdtEndPr/>
              <w:sdtContent>
                <w:r>
                  <w:rPr>
                    <w:rStyle w:val="PlaceholderText"/>
                  </w:rPr>
                  <w:t>Enter comments for any deficiencies noted and/or any records where this standard may not be applicable.</w:t>
                </w:r>
              </w:sdtContent>
            </w:sdt>
          </w:p>
        </w:tc>
      </w:tr>
      <w:tr w:rsidR="00892706" w14:paraId="02BC09DF" w14:textId="77777777" w:rsidTr="00D91028">
        <w:trPr>
          <w:cantSplit/>
        </w:trPr>
        <w:tc>
          <w:tcPr>
            <w:tcW w:w="4548" w:type="dxa"/>
            <w:vAlign w:val="center"/>
          </w:tcPr>
          <w:p w14:paraId="3FF657C3" w14:textId="77777777" w:rsidR="00892706" w:rsidRPr="0045038E" w:rsidRDefault="00892706" w:rsidP="00892706">
            <w:pPr>
              <w:rPr>
                <w:sz w:val="12"/>
                <w:szCs w:val="12"/>
              </w:rPr>
            </w:pPr>
          </w:p>
          <w:p w14:paraId="51B8DCBF" w14:textId="77777777" w:rsidR="00892706" w:rsidRPr="00347C11" w:rsidRDefault="00283A95" w:rsidP="00892706">
            <w:pPr>
              <w:rPr>
                <w:rFonts w:cstheme="minorHAnsi"/>
                <w:b/>
                <w:bCs/>
              </w:rPr>
            </w:pPr>
            <w:hyperlink w:anchor="Med8j9" w:tooltip="Click to See Full Standard" w:history="1">
              <w:r w:rsidR="00892706" w:rsidRPr="000F7E93">
                <w:rPr>
                  <w:rStyle w:val="Hyperlink"/>
                  <w:rFonts w:cstheme="minorHAnsi"/>
                  <w:b/>
                  <w:bCs/>
                </w:rPr>
                <w:t>8-J-9</w:t>
              </w:r>
            </w:hyperlink>
            <w:r w:rsidR="00892706" w:rsidRPr="00534738">
              <w:t xml:space="preserve"> </w:t>
            </w:r>
            <w:r w:rsidR="00892706">
              <w:t xml:space="preserve">  </w:t>
            </w:r>
            <w:r w:rsidR="00892706" w:rsidRPr="00CC680C">
              <w:rPr>
                <w:i/>
                <w:iCs/>
              </w:rPr>
              <w:t>A, B, C-M, C</w:t>
            </w:r>
          </w:p>
          <w:p w14:paraId="0CE75B4F" w14:textId="3BF95E68" w:rsidR="00892706" w:rsidRPr="00D731C6" w:rsidRDefault="00892706" w:rsidP="00892706">
            <w:pPr>
              <w:rPr>
                <w:rFonts w:cstheme="minorHAnsi"/>
              </w:rPr>
            </w:pPr>
            <w:r w:rsidRPr="007A6E08">
              <w:rPr>
                <w:rFonts w:cstheme="minorHAnsi"/>
              </w:rPr>
              <w:t>Post-operative progress notes are recorded.</w:t>
            </w:r>
          </w:p>
        </w:tc>
        <w:tc>
          <w:tcPr>
            <w:tcW w:w="564" w:type="dxa"/>
            <w:vAlign w:val="center"/>
          </w:tcPr>
          <w:p w14:paraId="22A6AEC2" w14:textId="18DB55BF" w:rsidR="00892706" w:rsidRDefault="00283A95" w:rsidP="00D91028">
            <w:pPr>
              <w:ind w:left="-65"/>
              <w:rPr>
                <w:rFonts w:cstheme="minorHAnsi"/>
                <w:b/>
                <w:bCs/>
                <w:u w:val="single"/>
              </w:rPr>
            </w:pPr>
            <w:sdt>
              <w:sdtPr>
                <w:rPr>
                  <w:rFonts w:cstheme="minorHAnsi"/>
                  <w:sz w:val="20"/>
                  <w:szCs w:val="20"/>
                </w:rPr>
                <w:id w:val="-13397668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206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F8AFFC5" w14:textId="4F7DB96B" w:rsidR="00892706" w:rsidRDefault="00283A95" w:rsidP="00D91028">
            <w:pPr>
              <w:ind w:left="-65"/>
              <w:rPr>
                <w:rFonts w:cstheme="minorHAnsi"/>
                <w:b/>
                <w:bCs/>
                <w:u w:val="single"/>
              </w:rPr>
            </w:pPr>
            <w:sdt>
              <w:sdtPr>
                <w:rPr>
                  <w:rFonts w:cstheme="minorHAnsi"/>
                  <w:sz w:val="20"/>
                  <w:szCs w:val="20"/>
                </w:rPr>
                <w:id w:val="-1566112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67173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2832AB8" w14:textId="76742EF1" w:rsidR="00892706" w:rsidRDefault="00283A95" w:rsidP="00D91028">
            <w:pPr>
              <w:ind w:left="-65"/>
              <w:rPr>
                <w:rFonts w:cstheme="minorHAnsi"/>
                <w:b/>
                <w:bCs/>
                <w:u w:val="single"/>
              </w:rPr>
            </w:pPr>
            <w:sdt>
              <w:sdtPr>
                <w:rPr>
                  <w:rFonts w:cstheme="minorHAnsi"/>
                  <w:sz w:val="20"/>
                  <w:szCs w:val="20"/>
                </w:rPr>
                <w:id w:val="702551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07055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0A9BF4" w14:textId="3C92C6ED" w:rsidR="00892706" w:rsidRDefault="00283A95" w:rsidP="00D91028">
            <w:pPr>
              <w:ind w:left="-65"/>
              <w:rPr>
                <w:rFonts w:cstheme="minorHAnsi"/>
                <w:b/>
                <w:bCs/>
                <w:u w:val="single"/>
              </w:rPr>
            </w:pPr>
            <w:sdt>
              <w:sdtPr>
                <w:rPr>
                  <w:rFonts w:cstheme="minorHAnsi"/>
                  <w:sz w:val="20"/>
                  <w:szCs w:val="20"/>
                </w:rPr>
                <w:id w:val="-11162020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6282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B0DA194" w14:textId="3E93B43E" w:rsidR="00892706" w:rsidRDefault="00283A95" w:rsidP="00D91028">
            <w:pPr>
              <w:ind w:left="-65"/>
              <w:rPr>
                <w:rFonts w:cstheme="minorHAnsi"/>
                <w:b/>
                <w:bCs/>
                <w:u w:val="single"/>
              </w:rPr>
            </w:pPr>
            <w:sdt>
              <w:sdtPr>
                <w:rPr>
                  <w:rFonts w:cstheme="minorHAnsi"/>
                  <w:sz w:val="20"/>
                  <w:szCs w:val="20"/>
                </w:rPr>
                <w:id w:val="-17295227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19110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FC7E9D" w14:textId="3ACAE4A7" w:rsidR="00892706" w:rsidRDefault="00283A95" w:rsidP="00D91028">
            <w:pPr>
              <w:ind w:left="-65"/>
              <w:rPr>
                <w:rFonts w:cstheme="minorHAnsi"/>
                <w:b/>
                <w:bCs/>
                <w:u w:val="single"/>
              </w:rPr>
            </w:pPr>
            <w:sdt>
              <w:sdtPr>
                <w:rPr>
                  <w:rFonts w:cstheme="minorHAnsi"/>
                  <w:sz w:val="20"/>
                  <w:szCs w:val="20"/>
                </w:rPr>
                <w:id w:val="18282417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78275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5920A53" w14:textId="6DB037D1" w:rsidR="00892706" w:rsidRDefault="00283A95" w:rsidP="00D91028">
            <w:pPr>
              <w:ind w:left="-65"/>
              <w:rPr>
                <w:rFonts w:cstheme="minorHAnsi"/>
                <w:b/>
                <w:bCs/>
                <w:u w:val="single"/>
              </w:rPr>
            </w:pPr>
            <w:sdt>
              <w:sdtPr>
                <w:rPr>
                  <w:rFonts w:cstheme="minorHAnsi"/>
                  <w:sz w:val="20"/>
                  <w:szCs w:val="20"/>
                </w:rPr>
                <w:id w:val="1323313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082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EA30252" w14:textId="71DA599A" w:rsidR="00892706" w:rsidRDefault="00283A95" w:rsidP="00D91028">
            <w:pPr>
              <w:ind w:left="-65"/>
              <w:rPr>
                <w:rFonts w:cstheme="minorHAnsi"/>
                <w:b/>
                <w:bCs/>
                <w:u w:val="single"/>
              </w:rPr>
            </w:pPr>
            <w:sdt>
              <w:sdtPr>
                <w:rPr>
                  <w:rFonts w:cstheme="minorHAnsi"/>
                  <w:sz w:val="20"/>
                  <w:szCs w:val="20"/>
                </w:rPr>
                <w:id w:val="-17696187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967481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E9CDA68" w14:textId="0B4209A7" w:rsidR="00892706" w:rsidRDefault="00283A95" w:rsidP="00D91028">
            <w:pPr>
              <w:ind w:left="-65"/>
              <w:rPr>
                <w:rFonts w:cstheme="minorHAnsi"/>
                <w:b/>
                <w:bCs/>
                <w:u w:val="single"/>
              </w:rPr>
            </w:pPr>
            <w:sdt>
              <w:sdtPr>
                <w:rPr>
                  <w:rFonts w:cstheme="minorHAnsi"/>
                  <w:sz w:val="20"/>
                  <w:szCs w:val="20"/>
                </w:rPr>
                <w:id w:val="-15541474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33245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273A0B8" w14:textId="420B582A" w:rsidR="00892706" w:rsidRDefault="00283A95" w:rsidP="00D91028">
            <w:pPr>
              <w:ind w:left="-65"/>
              <w:rPr>
                <w:rFonts w:cstheme="minorHAnsi"/>
                <w:b/>
                <w:bCs/>
                <w:u w:val="single"/>
              </w:rPr>
            </w:pPr>
            <w:sdt>
              <w:sdtPr>
                <w:rPr>
                  <w:rFonts w:cstheme="minorHAnsi"/>
                  <w:sz w:val="20"/>
                  <w:szCs w:val="20"/>
                </w:rPr>
                <w:id w:val="-1112896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90567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8E9A3FC" w14:textId="640D302B" w:rsidR="00892706" w:rsidRDefault="00283A95" w:rsidP="00D91028">
            <w:pPr>
              <w:ind w:left="-65"/>
              <w:rPr>
                <w:rFonts w:cstheme="minorHAnsi"/>
                <w:b/>
                <w:bCs/>
                <w:u w:val="single"/>
              </w:rPr>
            </w:pPr>
            <w:sdt>
              <w:sdtPr>
                <w:rPr>
                  <w:rFonts w:cstheme="minorHAnsi"/>
                  <w:sz w:val="20"/>
                  <w:szCs w:val="20"/>
                </w:rPr>
                <w:id w:val="13691128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799168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644DF06" w14:textId="2272BA1F" w:rsidR="00892706" w:rsidRDefault="00283A95" w:rsidP="00D91028">
            <w:pPr>
              <w:ind w:left="-65"/>
              <w:rPr>
                <w:rFonts w:cstheme="minorHAnsi"/>
                <w:b/>
                <w:bCs/>
                <w:u w:val="single"/>
              </w:rPr>
            </w:pPr>
            <w:sdt>
              <w:sdtPr>
                <w:rPr>
                  <w:rFonts w:cstheme="minorHAnsi"/>
                  <w:sz w:val="20"/>
                  <w:szCs w:val="20"/>
                </w:rPr>
                <w:id w:val="-7055705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41091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B2CD946" w14:textId="54750B95" w:rsidR="00892706" w:rsidRDefault="00283A95" w:rsidP="00D91028">
            <w:pPr>
              <w:ind w:left="-65"/>
              <w:rPr>
                <w:rFonts w:cstheme="minorHAnsi"/>
                <w:b/>
                <w:bCs/>
                <w:u w:val="single"/>
              </w:rPr>
            </w:pPr>
            <w:sdt>
              <w:sdtPr>
                <w:rPr>
                  <w:rFonts w:cstheme="minorHAnsi"/>
                  <w:sz w:val="20"/>
                  <w:szCs w:val="20"/>
                </w:rPr>
                <w:id w:val="381525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68890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982215" w14:textId="3576C256" w:rsidR="00892706" w:rsidRDefault="00283A95" w:rsidP="00D91028">
            <w:pPr>
              <w:ind w:left="-65"/>
              <w:rPr>
                <w:rFonts w:cstheme="minorHAnsi"/>
                <w:b/>
                <w:bCs/>
                <w:u w:val="single"/>
              </w:rPr>
            </w:pPr>
            <w:sdt>
              <w:sdtPr>
                <w:rPr>
                  <w:rFonts w:cstheme="minorHAnsi"/>
                  <w:sz w:val="20"/>
                  <w:szCs w:val="20"/>
                </w:rPr>
                <w:id w:val="9623967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27427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71603653" w14:textId="26BE5D88" w:rsidR="00892706" w:rsidRDefault="00283A95" w:rsidP="00D91028">
            <w:pPr>
              <w:ind w:left="-65"/>
              <w:rPr>
                <w:rFonts w:cstheme="minorHAnsi"/>
                <w:b/>
                <w:bCs/>
                <w:u w:val="single"/>
              </w:rPr>
            </w:pPr>
            <w:sdt>
              <w:sdtPr>
                <w:rPr>
                  <w:rFonts w:cstheme="minorHAnsi"/>
                  <w:sz w:val="20"/>
                  <w:szCs w:val="20"/>
                </w:rPr>
                <w:id w:val="12994196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62780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10FEEC" w14:textId="7852B89B" w:rsidR="00892706" w:rsidRDefault="00283A95" w:rsidP="00D91028">
            <w:pPr>
              <w:ind w:left="-65"/>
              <w:rPr>
                <w:rFonts w:cstheme="minorHAnsi"/>
                <w:b/>
                <w:bCs/>
                <w:u w:val="single"/>
              </w:rPr>
            </w:pPr>
            <w:sdt>
              <w:sdtPr>
                <w:rPr>
                  <w:rFonts w:cstheme="minorHAnsi"/>
                  <w:sz w:val="20"/>
                  <w:szCs w:val="20"/>
                </w:rPr>
                <w:id w:val="20572713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2766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E106573" w14:textId="6D361A76" w:rsidR="00892706" w:rsidRDefault="00283A95" w:rsidP="00D91028">
            <w:pPr>
              <w:ind w:left="-65"/>
              <w:rPr>
                <w:rFonts w:cstheme="minorHAnsi"/>
                <w:b/>
                <w:bCs/>
                <w:u w:val="single"/>
              </w:rPr>
            </w:pPr>
            <w:sdt>
              <w:sdtPr>
                <w:rPr>
                  <w:rFonts w:cstheme="minorHAnsi"/>
                  <w:sz w:val="20"/>
                  <w:szCs w:val="20"/>
                </w:rPr>
                <w:id w:val="14839645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79808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610ABB8" w14:textId="2009E807" w:rsidR="00892706" w:rsidRDefault="00283A95" w:rsidP="00D91028">
            <w:pPr>
              <w:ind w:left="-65"/>
              <w:rPr>
                <w:rFonts w:cstheme="minorHAnsi"/>
                <w:b/>
                <w:bCs/>
                <w:u w:val="single"/>
              </w:rPr>
            </w:pPr>
            <w:sdt>
              <w:sdtPr>
                <w:rPr>
                  <w:rFonts w:cstheme="minorHAnsi"/>
                  <w:sz w:val="20"/>
                  <w:szCs w:val="20"/>
                </w:rPr>
                <w:id w:val="8434500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97315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8987B7F" w14:textId="029FD5A8" w:rsidR="00892706" w:rsidRDefault="00283A95" w:rsidP="00D91028">
            <w:pPr>
              <w:ind w:left="-65"/>
              <w:rPr>
                <w:rFonts w:cstheme="minorHAnsi"/>
                <w:b/>
                <w:bCs/>
                <w:u w:val="single"/>
              </w:rPr>
            </w:pPr>
            <w:sdt>
              <w:sdtPr>
                <w:rPr>
                  <w:rFonts w:cstheme="minorHAnsi"/>
                  <w:sz w:val="20"/>
                  <w:szCs w:val="20"/>
                </w:rPr>
                <w:id w:val="4229283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08977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CC6A62E" w14:textId="1BFBC909" w:rsidR="00892706" w:rsidRDefault="00283A95" w:rsidP="00D91028">
            <w:pPr>
              <w:ind w:left="-65"/>
              <w:rPr>
                <w:rFonts w:cstheme="minorHAnsi"/>
                <w:b/>
                <w:bCs/>
                <w:u w:val="single"/>
              </w:rPr>
            </w:pPr>
            <w:sdt>
              <w:sdtPr>
                <w:rPr>
                  <w:rFonts w:cstheme="minorHAnsi"/>
                  <w:sz w:val="20"/>
                  <w:szCs w:val="20"/>
                </w:rPr>
                <w:id w:val="642621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05911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113817469"/>
            <w:placeholder>
              <w:docPart w:val="396AEAF5B8EB4232A261AA03E66BD2D7"/>
            </w:placeholder>
            <w:showingPlcHdr/>
          </w:sdtPr>
          <w:sdtEndPr/>
          <w:sdtContent>
            <w:tc>
              <w:tcPr>
                <w:tcW w:w="1158" w:type="dxa"/>
                <w:vAlign w:val="center"/>
              </w:tcPr>
              <w:p w14:paraId="2BE213E5" w14:textId="14A8D62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698732830"/>
            <w:placeholder>
              <w:docPart w:val="C5C14E2261D2484B9209A09E336D897E"/>
            </w:placeholder>
            <w:showingPlcHdr/>
          </w:sdtPr>
          <w:sdtEndPr/>
          <w:sdtContent>
            <w:tc>
              <w:tcPr>
                <w:tcW w:w="2394" w:type="dxa"/>
                <w:vAlign w:val="center"/>
              </w:tcPr>
              <w:p w14:paraId="1B220239" w14:textId="08B9C0F5" w:rsidR="00892706" w:rsidRDefault="00892706" w:rsidP="00892706">
                <w:pPr>
                  <w:rPr>
                    <w:rFonts w:cstheme="minorHAnsi"/>
                    <w:b/>
                    <w:bCs/>
                    <w:u w:val="single"/>
                  </w:rPr>
                </w:pPr>
                <w:r>
                  <w:rPr>
                    <w:rStyle w:val="PlaceholderText"/>
                  </w:rPr>
                  <w:t>Total Reviewed</w:t>
                </w:r>
              </w:p>
            </w:tc>
          </w:sdtContent>
        </w:sdt>
      </w:tr>
      <w:tr w:rsidR="00892706" w14:paraId="5079C9B3" w14:textId="77777777" w:rsidTr="00D91028">
        <w:trPr>
          <w:cantSplit/>
        </w:trPr>
        <w:tc>
          <w:tcPr>
            <w:tcW w:w="19440" w:type="dxa"/>
            <w:gridSpan w:val="23"/>
            <w:vAlign w:val="center"/>
          </w:tcPr>
          <w:p w14:paraId="62F0F1D1" w14:textId="38228149"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3B3A7D90CC024299B279F67BAB3312DE"/>
                </w:placeholder>
                <w:showingPlcHdr/>
              </w:sdtPr>
              <w:sdtEndPr/>
              <w:sdtContent>
                <w:r>
                  <w:rPr>
                    <w:rStyle w:val="PlaceholderText"/>
                  </w:rPr>
                  <w:t>Enter comments for any deficiencies noted and/or any records where this standard may not be applicable.</w:t>
                </w:r>
              </w:sdtContent>
            </w:sdt>
          </w:p>
        </w:tc>
      </w:tr>
      <w:tr w:rsidR="00892706" w14:paraId="3A6B6B80" w14:textId="77777777" w:rsidTr="00D91028">
        <w:trPr>
          <w:cantSplit/>
        </w:trPr>
        <w:tc>
          <w:tcPr>
            <w:tcW w:w="4548" w:type="dxa"/>
            <w:shd w:val="clear" w:color="auto" w:fill="E5EAF6"/>
            <w:vAlign w:val="center"/>
          </w:tcPr>
          <w:p w14:paraId="35F4D293" w14:textId="77777777" w:rsidR="00892706" w:rsidRPr="0045038E" w:rsidRDefault="00892706" w:rsidP="00892706">
            <w:pPr>
              <w:rPr>
                <w:sz w:val="12"/>
                <w:szCs w:val="12"/>
              </w:rPr>
            </w:pPr>
          </w:p>
          <w:p w14:paraId="5C25326E" w14:textId="77777777" w:rsidR="00892706" w:rsidRPr="00AA057A" w:rsidRDefault="00283A95" w:rsidP="00892706">
            <w:pPr>
              <w:rPr>
                <w:rFonts w:cstheme="minorHAnsi"/>
                <w:b/>
                <w:bCs/>
              </w:rPr>
            </w:pPr>
            <w:hyperlink w:anchor="Med8j10" w:tooltip="Click to See Full Standard" w:history="1">
              <w:r w:rsidR="00892706" w:rsidRPr="000F7E93">
                <w:rPr>
                  <w:rStyle w:val="Hyperlink"/>
                  <w:rFonts w:cstheme="minorHAnsi"/>
                  <w:b/>
                  <w:bCs/>
                </w:rPr>
                <w:t>8-J-10</w:t>
              </w:r>
            </w:hyperlink>
            <w:r w:rsidR="00892706" w:rsidRPr="00534738">
              <w:t xml:space="preserve"> </w:t>
            </w:r>
            <w:r w:rsidR="00892706">
              <w:t xml:space="preserve">  </w:t>
            </w:r>
            <w:r w:rsidR="00892706" w:rsidRPr="00CC680C">
              <w:rPr>
                <w:i/>
                <w:iCs/>
              </w:rPr>
              <w:t>A, B, C-M, C</w:t>
            </w:r>
          </w:p>
          <w:p w14:paraId="6B3BABA5" w14:textId="1A0C9D53" w:rsidR="00892706" w:rsidRPr="00D731C6" w:rsidRDefault="00892706" w:rsidP="00892706">
            <w:pPr>
              <w:rPr>
                <w:rFonts w:cstheme="minorHAnsi"/>
              </w:rPr>
            </w:pPr>
            <w:r w:rsidRPr="002C25EF">
              <w:rPr>
                <w:rFonts w:cstheme="minorHAnsi"/>
              </w:rPr>
              <w:t>There is a procedure report which includes procedure technique and findings.</w:t>
            </w:r>
          </w:p>
        </w:tc>
        <w:tc>
          <w:tcPr>
            <w:tcW w:w="564" w:type="dxa"/>
            <w:shd w:val="clear" w:color="auto" w:fill="E5EAF6"/>
            <w:vAlign w:val="center"/>
          </w:tcPr>
          <w:p w14:paraId="6B34CE0D" w14:textId="3F6C6E7B" w:rsidR="00892706" w:rsidRDefault="00283A95" w:rsidP="00D91028">
            <w:pPr>
              <w:ind w:left="-65"/>
              <w:rPr>
                <w:rFonts w:cstheme="minorHAnsi"/>
                <w:b/>
                <w:bCs/>
                <w:u w:val="single"/>
              </w:rPr>
            </w:pPr>
            <w:sdt>
              <w:sdtPr>
                <w:rPr>
                  <w:rFonts w:cstheme="minorHAnsi"/>
                  <w:sz w:val="20"/>
                  <w:szCs w:val="20"/>
                </w:rPr>
                <w:id w:val="4976283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2167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3D1C554" w14:textId="54942793" w:rsidR="00892706" w:rsidRDefault="00283A95" w:rsidP="00D91028">
            <w:pPr>
              <w:ind w:left="-65"/>
              <w:rPr>
                <w:rFonts w:cstheme="minorHAnsi"/>
                <w:b/>
                <w:bCs/>
                <w:u w:val="single"/>
              </w:rPr>
            </w:pPr>
            <w:sdt>
              <w:sdtPr>
                <w:rPr>
                  <w:rFonts w:cstheme="minorHAnsi"/>
                  <w:sz w:val="20"/>
                  <w:szCs w:val="20"/>
                </w:rPr>
                <w:id w:val="2154859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0141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8C040E" w14:textId="68885DE9" w:rsidR="00892706" w:rsidRDefault="00283A95" w:rsidP="00D91028">
            <w:pPr>
              <w:ind w:left="-65"/>
              <w:rPr>
                <w:rFonts w:cstheme="minorHAnsi"/>
                <w:b/>
                <w:bCs/>
                <w:u w:val="single"/>
              </w:rPr>
            </w:pPr>
            <w:sdt>
              <w:sdtPr>
                <w:rPr>
                  <w:rFonts w:cstheme="minorHAnsi"/>
                  <w:sz w:val="20"/>
                  <w:szCs w:val="20"/>
                </w:rPr>
                <w:id w:val="2285073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39137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844D12" w14:textId="52E95148" w:rsidR="00892706" w:rsidRDefault="00283A95" w:rsidP="00D91028">
            <w:pPr>
              <w:ind w:left="-65"/>
              <w:rPr>
                <w:rFonts w:cstheme="minorHAnsi"/>
                <w:b/>
                <w:bCs/>
                <w:u w:val="single"/>
              </w:rPr>
            </w:pPr>
            <w:sdt>
              <w:sdtPr>
                <w:rPr>
                  <w:rFonts w:cstheme="minorHAnsi"/>
                  <w:sz w:val="20"/>
                  <w:szCs w:val="20"/>
                </w:rPr>
                <w:id w:val="18900579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23450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58DB064" w14:textId="53C157C8" w:rsidR="00892706" w:rsidRDefault="00283A95" w:rsidP="00D91028">
            <w:pPr>
              <w:ind w:left="-65"/>
              <w:rPr>
                <w:rFonts w:cstheme="minorHAnsi"/>
                <w:b/>
                <w:bCs/>
                <w:u w:val="single"/>
              </w:rPr>
            </w:pPr>
            <w:sdt>
              <w:sdtPr>
                <w:rPr>
                  <w:rFonts w:cstheme="minorHAnsi"/>
                  <w:sz w:val="20"/>
                  <w:szCs w:val="20"/>
                </w:rPr>
                <w:id w:val="21087723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37629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B4AD4B" w14:textId="1DE08BF5" w:rsidR="00892706" w:rsidRDefault="00283A95" w:rsidP="00D91028">
            <w:pPr>
              <w:ind w:left="-65"/>
              <w:rPr>
                <w:rFonts w:cstheme="minorHAnsi"/>
                <w:b/>
                <w:bCs/>
                <w:u w:val="single"/>
              </w:rPr>
            </w:pPr>
            <w:sdt>
              <w:sdtPr>
                <w:rPr>
                  <w:rFonts w:cstheme="minorHAnsi"/>
                  <w:sz w:val="20"/>
                  <w:szCs w:val="20"/>
                </w:rPr>
                <w:id w:val="20749978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37601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68DC3C" w14:textId="4F5FE9F0" w:rsidR="00892706" w:rsidRDefault="00283A95" w:rsidP="00D91028">
            <w:pPr>
              <w:ind w:left="-65"/>
              <w:rPr>
                <w:rFonts w:cstheme="minorHAnsi"/>
                <w:b/>
                <w:bCs/>
                <w:u w:val="single"/>
              </w:rPr>
            </w:pPr>
            <w:sdt>
              <w:sdtPr>
                <w:rPr>
                  <w:rFonts w:cstheme="minorHAnsi"/>
                  <w:sz w:val="20"/>
                  <w:szCs w:val="20"/>
                </w:rPr>
                <w:id w:val="-20582229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74516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6D58FF0" w14:textId="6E8DFE5B" w:rsidR="00892706" w:rsidRDefault="00283A95" w:rsidP="00D91028">
            <w:pPr>
              <w:ind w:left="-65"/>
              <w:rPr>
                <w:rFonts w:cstheme="minorHAnsi"/>
                <w:b/>
                <w:bCs/>
                <w:u w:val="single"/>
              </w:rPr>
            </w:pPr>
            <w:sdt>
              <w:sdtPr>
                <w:rPr>
                  <w:rFonts w:cstheme="minorHAnsi"/>
                  <w:sz w:val="20"/>
                  <w:szCs w:val="20"/>
                </w:rPr>
                <w:id w:val="17684141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901207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FFAF20" w14:textId="69850AA6" w:rsidR="00892706" w:rsidRDefault="00283A95" w:rsidP="00D91028">
            <w:pPr>
              <w:ind w:left="-65"/>
              <w:rPr>
                <w:rFonts w:cstheme="minorHAnsi"/>
                <w:b/>
                <w:bCs/>
                <w:u w:val="single"/>
              </w:rPr>
            </w:pPr>
            <w:sdt>
              <w:sdtPr>
                <w:rPr>
                  <w:rFonts w:cstheme="minorHAnsi"/>
                  <w:sz w:val="20"/>
                  <w:szCs w:val="20"/>
                </w:rPr>
                <w:id w:val="4046569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44501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0EE164D" w14:textId="625D3694" w:rsidR="00892706" w:rsidRDefault="00283A95" w:rsidP="00D91028">
            <w:pPr>
              <w:ind w:left="-65"/>
              <w:rPr>
                <w:rFonts w:cstheme="minorHAnsi"/>
                <w:b/>
                <w:bCs/>
                <w:u w:val="single"/>
              </w:rPr>
            </w:pPr>
            <w:sdt>
              <w:sdtPr>
                <w:rPr>
                  <w:rFonts w:cstheme="minorHAnsi"/>
                  <w:sz w:val="20"/>
                  <w:szCs w:val="20"/>
                </w:rPr>
                <w:id w:val="10464895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12335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8DA39E0" w14:textId="42322450" w:rsidR="00892706" w:rsidRDefault="00283A95" w:rsidP="00D91028">
            <w:pPr>
              <w:ind w:left="-65"/>
              <w:rPr>
                <w:rFonts w:cstheme="minorHAnsi"/>
                <w:b/>
                <w:bCs/>
                <w:u w:val="single"/>
              </w:rPr>
            </w:pPr>
            <w:sdt>
              <w:sdtPr>
                <w:rPr>
                  <w:rFonts w:cstheme="minorHAnsi"/>
                  <w:sz w:val="20"/>
                  <w:szCs w:val="20"/>
                </w:rPr>
                <w:id w:val="199896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58147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6EB1F2A" w14:textId="016B6173" w:rsidR="00892706" w:rsidRDefault="00283A95" w:rsidP="00D91028">
            <w:pPr>
              <w:ind w:left="-65"/>
              <w:rPr>
                <w:rFonts w:cstheme="minorHAnsi"/>
                <w:b/>
                <w:bCs/>
                <w:u w:val="single"/>
              </w:rPr>
            </w:pPr>
            <w:sdt>
              <w:sdtPr>
                <w:rPr>
                  <w:rFonts w:cstheme="minorHAnsi"/>
                  <w:sz w:val="20"/>
                  <w:szCs w:val="20"/>
                </w:rPr>
                <w:id w:val="-623393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33272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177CEE" w14:textId="5B713E00" w:rsidR="00892706" w:rsidRDefault="00283A95" w:rsidP="00D91028">
            <w:pPr>
              <w:ind w:left="-65"/>
              <w:rPr>
                <w:rFonts w:cstheme="minorHAnsi"/>
                <w:b/>
                <w:bCs/>
                <w:u w:val="single"/>
              </w:rPr>
            </w:pPr>
            <w:sdt>
              <w:sdtPr>
                <w:rPr>
                  <w:rFonts w:cstheme="minorHAnsi"/>
                  <w:sz w:val="20"/>
                  <w:szCs w:val="20"/>
                </w:rPr>
                <w:id w:val="12962618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02437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2074E0" w14:textId="5805C68C" w:rsidR="00892706" w:rsidRDefault="00283A95" w:rsidP="00D91028">
            <w:pPr>
              <w:ind w:left="-65"/>
              <w:rPr>
                <w:rFonts w:cstheme="minorHAnsi"/>
                <w:b/>
                <w:bCs/>
                <w:u w:val="single"/>
              </w:rPr>
            </w:pPr>
            <w:sdt>
              <w:sdtPr>
                <w:rPr>
                  <w:rFonts w:cstheme="minorHAnsi"/>
                  <w:sz w:val="20"/>
                  <w:szCs w:val="20"/>
                </w:rPr>
                <w:id w:val="1141081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11022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5309AFB" w14:textId="3B59E043" w:rsidR="00892706" w:rsidRDefault="00283A95" w:rsidP="00D91028">
            <w:pPr>
              <w:ind w:left="-65"/>
              <w:rPr>
                <w:rFonts w:cstheme="minorHAnsi"/>
                <w:b/>
                <w:bCs/>
                <w:u w:val="single"/>
              </w:rPr>
            </w:pPr>
            <w:sdt>
              <w:sdtPr>
                <w:rPr>
                  <w:rFonts w:cstheme="minorHAnsi"/>
                  <w:sz w:val="20"/>
                  <w:szCs w:val="20"/>
                </w:rPr>
                <w:id w:val="745226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73079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4B64E5A" w14:textId="385809FA" w:rsidR="00892706" w:rsidRDefault="00283A95" w:rsidP="00D91028">
            <w:pPr>
              <w:ind w:left="-65"/>
              <w:rPr>
                <w:rFonts w:cstheme="minorHAnsi"/>
                <w:b/>
                <w:bCs/>
                <w:u w:val="single"/>
              </w:rPr>
            </w:pPr>
            <w:sdt>
              <w:sdtPr>
                <w:rPr>
                  <w:rFonts w:cstheme="minorHAnsi"/>
                  <w:sz w:val="20"/>
                  <w:szCs w:val="20"/>
                </w:rPr>
                <w:id w:val="-7540590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46319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E88AE5" w14:textId="73E007CA" w:rsidR="00892706" w:rsidRDefault="00283A95" w:rsidP="00D91028">
            <w:pPr>
              <w:ind w:left="-65"/>
              <w:rPr>
                <w:rFonts w:cstheme="minorHAnsi"/>
                <w:b/>
                <w:bCs/>
                <w:u w:val="single"/>
              </w:rPr>
            </w:pPr>
            <w:sdt>
              <w:sdtPr>
                <w:rPr>
                  <w:rFonts w:cstheme="minorHAnsi"/>
                  <w:sz w:val="20"/>
                  <w:szCs w:val="20"/>
                </w:rPr>
                <w:id w:val="-9225635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0462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252F81" w14:textId="79A094E6" w:rsidR="00892706" w:rsidRDefault="00283A95" w:rsidP="00D91028">
            <w:pPr>
              <w:ind w:left="-65"/>
              <w:rPr>
                <w:rFonts w:cstheme="minorHAnsi"/>
                <w:b/>
                <w:bCs/>
                <w:u w:val="single"/>
              </w:rPr>
            </w:pPr>
            <w:sdt>
              <w:sdtPr>
                <w:rPr>
                  <w:rFonts w:cstheme="minorHAnsi"/>
                  <w:sz w:val="20"/>
                  <w:szCs w:val="20"/>
                </w:rPr>
                <w:id w:val="-183218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46774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19C7088" w14:textId="6AAD567C" w:rsidR="00892706" w:rsidRDefault="00283A95" w:rsidP="00D91028">
            <w:pPr>
              <w:ind w:left="-65"/>
              <w:rPr>
                <w:rFonts w:cstheme="minorHAnsi"/>
                <w:b/>
                <w:bCs/>
                <w:u w:val="single"/>
              </w:rPr>
            </w:pPr>
            <w:sdt>
              <w:sdtPr>
                <w:rPr>
                  <w:rFonts w:cstheme="minorHAnsi"/>
                  <w:sz w:val="20"/>
                  <w:szCs w:val="20"/>
                </w:rPr>
                <w:id w:val="-513157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4195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99602C5" w14:textId="7192DBF2" w:rsidR="00892706" w:rsidRDefault="00283A95" w:rsidP="00D91028">
            <w:pPr>
              <w:ind w:left="-65"/>
              <w:rPr>
                <w:rFonts w:cstheme="minorHAnsi"/>
                <w:b/>
                <w:bCs/>
                <w:u w:val="single"/>
              </w:rPr>
            </w:pPr>
            <w:sdt>
              <w:sdtPr>
                <w:rPr>
                  <w:rFonts w:cstheme="minorHAnsi"/>
                  <w:sz w:val="20"/>
                  <w:szCs w:val="20"/>
                </w:rPr>
                <w:id w:val="2973489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347536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4436478"/>
            <w:placeholder>
              <w:docPart w:val="AB69C88BFCF84278BC14CCBC0E0D7D3C"/>
            </w:placeholder>
            <w:showingPlcHdr/>
          </w:sdtPr>
          <w:sdtEndPr/>
          <w:sdtContent>
            <w:tc>
              <w:tcPr>
                <w:tcW w:w="1158" w:type="dxa"/>
                <w:shd w:val="clear" w:color="auto" w:fill="E5EAF6"/>
                <w:vAlign w:val="center"/>
              </w:tcPr>
              <w:p w14:paraId="0AF538F4" w14:textId="379B029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62701499"/>
            <w:placeholder>
              <w:docPart w:val="4B7629FA158D4BF8B988CE8242AF68FD"/>
            </w:placeholder>
            <w:showingPlcHdr/>
          </w:sdtPr>
          <w:sdtEndPr/>
          <w:sdtContent>
            <w:tc>
              <w:tcPr>
                <w:tcW w:w="2394" w:type="dxa"/>
                <w:shd w:val="clear" w:color="auto" w:fill="E5EAF6"/>
                <w:vAlign w:val="center"/>
              </w:tcPr>
              <w:p w14:paraId="7C96A601" w14:textId="380BFCA0" w:rsidR="00892706" w:rsidRDefault="00892706" w:rsidP="00892706">
                <w:pPr>
                  <w:rPr>
                    <w:rFonts w:cstheme="minorHAnsi"/>
                    <w:b/>
                    <w:bCs/>
                    <w:u w:val="single"/>
                  </w:rPr>
                </w:pPr>
                <w:r>
                  <w:rPr>
                    <w:rStyle w:val="PlaceholderText"/>
                  </w:rPr>
                  <w:t>Total Reviewed</w:t>
                </w:r>
              </w:p>
            </w:tc>
          </w:sdtContent>
        </w:sdt>
      </w:tr>
      <w:tr w:rsidR="00892706" w14:paraId="781BB0D8" w14:textId="77777777" w:rsidTr="00FD2953">
        <w:trPr>
          <w:cantSplit/>
        </w:trPr>
        <w:tc>
          <w:tcPr>
            <w:tcW w:w="19440" w:type="dxa"/>
            <w:gridSpan w:val="23"/>
            <w:shd w:val="clear" w:color="auto" w:fill="E5EAF6"/>
          </w:tcPr>
          <w:p w14:paraId="7ED62378" w14:textId="39E055E5" w:rsidR="00892706" w:rsidRDefault="00892706" w:rsidP="00892706">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959486256"/>
                <w:placeholder>
                  <w:docPart w:val="694BA68EC5D34F37BF6F3A7A5EDB35BE"/>
                </w:placeholder>
                <w:showingPlcHdr/>
              </w:sdtPr>
              <w:sdtEndPr/>
              <w:sdtContent>
                <w:r>
                  <w:rPr>
                    <w:rStyle w:val="PlaceholderText"/>
                  </w:rPr>
                  <w:t>Enter comments for any deficiencies noted and/or any records where this standard may not be applicable.</w:t>
                </w:r>
              </w:sdtContent>
            </w:sdt>
          </w:p>
        </w:tc>
      </w:tr>
      <w:tr w:rsidR="00892706" w14:paraId="5276680D" w14:textId="77777777" w:rsidTr="00D91028">
        <w:trPr>
          <w:cantSplit/>
        </w:trPr>
        <w:tc>
          <w:tcPr>
            <w:tcW w:w="4548" w:type="dxa"/>
            <w:shd w:val="clear" w:color="auto" w:fill="auto"/>
            <w:vAlign w:val="center"/>
          </w:tcPr>
          <w:p w14:paraId="5927E4E4" w14:textId="77777777" w:rsidR="00892706" w:rsidRPr="0045038E" w:rsidRDefault="00892706" w:rsidP="00892706">
            <w:pPr>
              <w:rPr>
                <w:sz w:val="12"/>
                <w:szCs w:val="12"/>
              </w:rPr>
            </w:pPr>
          </w:p>
          <w:bookmarkStart w:id="18" w:name="MedWorksheet12"/>
          <w:bookmarkEnd w:id="18"/>
          <w:p w14:paraId="7F6570A3" w14:textId="408C1DD8" w:rsidR="00892706" w:rsidRPr="00AA057A" w:rsidRDefault="00892706" w:rsidP="00892706">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892706" w:rsidRPr="00D731C6" w:rsidRDefault="00892706" w:rsidP="00892706">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64" w:type="dxa"/>
            <w:shd w:val="clear" w:color="auto" w:fill="auto"/>
            <w:vAlign w:val="center"/>
          </w:tcPr>
          <w:p w14:paraId="06C8F4A4" w14:textId="52FA93B9" w:rsidR="00892706" w:rsidRDefault="00283A95" w:rsidP="00D91028">
            <w:pPr>
              <w:ind w:left="-65"/>
              <w:rPr>
                <w:rFonts w:cstheme="minorHAnsi"/>
                <w:b/>
                <w:bCs/>
                <w:u w:val="single"/>
              </w:rPr>
            </w:pPr>
            <w:sdt>
              <w:sdtPr>
                <w:rPr>
                  <w:rFonts w:cstheme="minorHAnsi"/>
                  <w:sz w:val="20"/>
                  <w:szCs w:val="20"/>
                </w:rPr>
                <w:id w:val="6764595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4671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65DEC2D" w14:textId="67353B7C" w:rsidR="00892706" w:rsidRDefault="00283A95" w:rsidP="00D91028">
            <w:pPr>
              <w:ind w:left="-65"/>
              <w:rPr>
                <w:rFonts w:cstheme="minorHAnsi"/>
                <w:b/>
                <w:bCs/>
                <w:u w:val="single"/>
              </w:rPr>
            </w:pPr>
            <w:sdt>
              <w:sdtPr>
                <w:rPr>
                  <w:rFonts w:cstheme="minorHAnsi"/>
                  <w:sz w:val="20"/>
                  <w:szCs w:val="20"/>
                </w:rPr>
                <w:id w:val="-1465658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7417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C3A67D2" w14:textId="47F7A311" w:rsidR="00892706" w:rsidRDefault="00283A95" w:rsidP="00D91028">
            <w:pPr>
              <w:ind w:left="-65"/>
              <w:rPr>
                <w:rFonts w:cstheme="minorHAnsi"/>
                <w:b/>
                <w:bCs/>
                <w:u w:val="single"/>
              </w:rPr>
            </w:pPr>
            <w:sdt>
              <w:sdtPr>
                <w:rPr>
                  <w:rFonts w:cstheme="minorHAnsi"/>
                  <w:sz w:val="20"/>
                  <w:szCs w:val="20"/>
                </w:rPr>
                <w:id w:val="-1677980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62450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7ADA53A" w14:textId="3CDC2962" w:rsidR="00892706" w:rsidRDefault="00283A95" w:rsidP="00D91028">
            <w:pPr>
              <w:ind w:left="-65"/>
              <w:rPr>
                <w:rFonts w:cstheme="minorHAnsi"/>
                <w:b/>
                <w:bCs/>
                <w:u w:val="single"/>
              </w:rPr>
            </w:pPr>
            <w:sdt>
              <w:sdtPr>
                <w:rPr>
                  <w:rFonts w:cstheme="minorHAnsi"/>
                  <w:sz w:val="20"/>
                  <w:szCs w:val="20"/>
                </w:rPr>
                <w:id w:val="14653202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96553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4BA875EA" w14:textId="06F86D88" w:rsidR="00892706" w:rsidRDefault="00283A95" w:rsidP="00D91028">
            <w:pPr>
              <w:ind w:left="-65"/>
              <w:rPr>
                <w:rFonts w:cstheme="minorHAnsi"/>
                <w:b/>
                <w:bCs/>
                <w:u w:val="single"/>
              </w:rPr>
            </w:pPr>
            <w:sdt>
              <w:sdtPr>
                <w:rPr>
                  <w:rFonts w:cstheme="minorHAnsi"/>
                  <w:sz w:val="20"/>
                  <w:szCs w:val="20"/>
                </w:rPr>
                <w:id w:val="-4995053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91563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8C075AA" w14:textId="5D53B5A5" w:rsidR="00892706" w:rsidRDefault="00283A95" w:rsidP="00D91028">
            <w:pPr>
              <w:ind w:left="-65"/>
              <w:rPr>
                <w:rFonts w:cstheme="minorHAnsi"/>
                <w:b/>
                <w:bCs/>
                <w:u w:val="single"/>
              </w:rPr>
            </w:pPr>
            <w:sdt>
              <w:sdtPr>
                <w:rPr>
                  <w:rFonts w:cstheme="minorHAnsi"/>
                  <w:sz w:val="20"/>
                  <w:szCs w:val="20"/>
                </w:rPr>
                <w:id w:val="6792439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51197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A6EC490" w14:textId="6BFCBBC3" w:rsidR="00892706" w:rsidRDefault="00283A95" w:rsidP="00D91028">
            <w:pPr>
              <w:ind w:left="-65"/>
              <w:rPr>
                <w:rFonts w:cstheme="minorHAnsi"/>
                <w:b/>
                <w:bCs/>
                <w:u w:val="single"/>
              </w:rPr>
            </w:pPr>
            <w:sdt>
              <w:sdtPr>
                <w:rPr>
                  <w:rFonts w:cstheme="minorHAnsi"/>
                  <w:sz w:val="20"/>
                  <w:szCs w:val="20"/>
                </w:rPr>
                <w:id w:val="15200465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20876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6779EED" w14:textId="40CD0A82" w:rsidR="00892706" w:rsidRDefault="00283A95" w:rsidP="00D91028">
            <w:pPr>
              <w:ind w:left="-65"/>
              <w:rPr>
                <w:rFonts w:cstheme="minorHAnsi"/>
                <w:b/>
                <w:bCs/>
                <w:u w:val="single"/>
              </w:rPr>
            </w:pPr>
            <w:sdt>
              <w:sdtPr>
                <w:rPr>
                  <w:rFonts w:cstheme="minorHAnsi"/>
                  <w:sz w:val="20"/>
                  <w:szCs w:val="20"/>
                </w:rPr>
                <w:id w:val="10560496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22641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618E966" w14:textId="2F6CC5BA" w:rsidR="00892706" w:rsidRDefault="00283A95" w:rsidP="00D91028">
            <w:pPr>
              <w:ind w:left="-65"/>
              <w:rPr>
                <w:rFonts w:cstheme="minorHAnsi"/>
                <w:b/>
                <w:bCs/>
                <w:u w:val="single"/>
              </w:rPr>
            </w:pPr>
            <w:sdt>
              <w:sdtPr>
                <w:rPr>
                  <w:rFonts w:cstheme="minorHAnsi"/>
                  <w:sz w:val="20"/>
                  <w:szCs w:val="20"/>
                </w:rPr>
                <w:id w:val="-180052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04378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4BEDF45" w14:textId="1F039ECF" w:rsidR="00892706" w:rsidRDefault="00283A95" w:rsidP="00D91028">
            <w:pPr>
              <w:ind w:left="-65"/>
              <w:rPr>
                <w:rFonts w:cstheme="minorHAnsi"/>
                <w:b/>
                <w:bCs/>
                <w:u w:val="single"/>
              </w:rPr>
            </w:pPr>
            <w:sdt>
              <w:sdtPr>
                <w:rPr>
                  <w:rFonts w:cstheme="minorHAnsi"/>
                  <w:sz w:val="20"/>
                  <w:szCs w:val="20"/>
                </w:rPr>
                <w:id w:val="2792296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9901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9884584" w14:textId="2BBD431F" w:rsidR="00892706" w:rsidRDefault="00283A95" w:rsidP="00D91028">
            <w:pPr>
              <w:ind w:left="-65"/>
              <w:rPr>
                <w:rFonts w:cstheme="minorHAnsi"/>
                <w:b/>
                <w:bCs/>
                <w:u w:val="single"/>
              </w:rPr>
            </w:pPr>
            <w:sdt>
              <w:sdtPr>
                <w:rPr>
                  <w:rFonts w:cstheme="minorHAnsi"/>
                  <w:sz w:val="20"/>
                  <w:szCs w:val="20"/>
                </w:rPr>
                <w:id w:val="-951630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728318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BDF9E90" w14:textId="7F443D24" w:rsidR="00892706" w:rsidRDefault="00283A95" w:rsidP="00D91028">
            <w:pPr>
              <w:ind w:left="-65"/>
              <w:rPr>
                <w:rFonts w:cstheme="minorHAnsi"/>
                <w:b/>
                <w:bCs/>
                <w:u w:val="single"/>
              </w:rPr>
            </w:pPr>
            <w:sdt>
              <w:sdtPr>
                <w:rPr>
                  <w:rFonts w:cstheme="minorHAnsi"/>
                  <w:sz w:val="20"/>
                  <w:szCs w:val="20"/>
                </w:rPr>
                <w:id w:val="8324871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75312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CD2CA56" w14:textId="07117BE6" w:rsidR="00892706" w:rsidRDefault="00283A95" w:rsidP="00D91028">
            <w:pPr>
              <w:ind w:left="-65"/>
              <w:rPr>
                <w:rFonts w:cstheme="minorHAnsi"/>
                <w:b/>
                <w:bCs/>
                <w:u w:val="single"/>
              </w:rPr>
            </w:pPr>
            <w:sdt>
              <w:sdtPr>
                <w:rPr>
                  <w:rFonts w:cstheme="minorHAnsi"/>
                  <w:sz w:val="20"/>
                  <w:szCs w:val="20"/>
                </w:rPr>
                <w:id w:val="-762957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32864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DA91EC9" w14:textId="1D64651C" w:rsidR="00892706" w:rsidRDefault="00283A95" w:rsidP="00D91028">
            <w:pPr>
              <w:ind w:left="-65"/>
              <w:rPr>
                <w:rFonts w:cstheme="minorHAnsi"/>
                <w:b/>
                <w:bCs/>
                <w:u w:val="single"/>
              </w:rPr>
            </w:pPr>
            <w:sdt>
              <w:sdtPr>
                <w:rPr>
                  <w:rFonts w:cstheme="minorHAnsi"/>
                  <w:sz w:val="20"/>
                  <w:szCs w:val="20"/>
                </w:rPr>
                <w:id w:val="18637013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38035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7C0EBAD1" w14:textId="52BA9C5A" w:rsidR="00892706" w:rsidRDefault="00283A95" w:rsidP="00D91028">
            <w:pPr>
              <w:ind w:left="-65"/>
              <w:rPr>
                <w:rFonts w:cstheme="minorHAnsi"/>
                <w:b/>
                <w:bCs/>
                <w:u w:val="single"/>
              </w:rPr>
            </w:pPr>
            <w:sdt>
              <w:sdtPr>
                <w:rPr>
                  <w:rFonts w:cstheme="minorHAnsi"/>
                  <w:sz w:val="20"/>
                  <w:szCs w:val="20"/>
                </w:rPr>
                <w:id w:val="1392338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96724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C21CDCC" w14:textId="7225DCB6" w:rsidR="00892706" w:rsidRDefault="00283A95" w:rsidP="00D91028">
            <w:pPr>
              <w:ind w:left="-65"/>
              <w:rPr>
                <w:rFonts w:cstheme="minorHAnsi"/>
                <w:b/>
                <w:bCs/>
                <w:u w:val="single"/>
              </w:rPr>
            </w:pPr>
            <w:sdt>
              <w:sdtPr>
                <w:rPr>
                  <w:rFonts w:cstheme="minorHAnsi"/>
                  <w:sz w:val="20"/>
                  <w:szCs w:val="20"/>
                </w:rPr>
                <w:id w:val="-678072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41448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7E0FE47" w14:textId="318228F0" w:rsidR="00892706" w:rsidRDefault="00283A95" w:rsidP="00D91028">
            <w:pPr>
              <w:ind w:left="-65"/>
              <w:rPr>
                <w:rFonts w:cstheme="minorHAnsi"/>
                <w:b/>
                <w:bCs/>
                <w:u w:val="single"/>
              </w:rPr>
            </w:pPr>
            <w:sdt>
              <w:sdtPr>
                <w:rPr>
                  <w:rFonts w:cstheme="minorHAnsi"/>
                  <w:sz w:val="20"/>
                  <w:szCs w:val="20"/>
                </w:rPr>
                <w:id w:val="1389990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03258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D87A43D" w14:textId="51287C68" w:rsidR="00892706" w:rsidRDefault="00283A95" w:rsidP="00D91028">
            <w:pPr>
              <w:ind w:left="-65"/>
              <w:rPr>
                <w:rFonts w:cstheme="minorHAnsi"/>
                <w:b/>
                <w:bCs/>
                <w:u w:val="single"/>
              </w:rPr>
            </w:pPr>
            <w:sdt>
              <w:sdtPr>
                <w:rPr>
                  <w:rFonts w:cstheme="minorHAnsi"/>
                  <w:sz w:val="20"/>
                  <w:szCs w:val="20"/>
                </w:rPr>
                <w:id w:val="2276588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13651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7B485B6" w14:textId="4891B3A2" w:rsidR="00892706" w:rsidRDefault="00283A95" w:rsidP="00D91028">
            <w:pPr>
              <w:ind w:left="-65"/>
              <w:rPr>
                <w:rFonts w:cstheme="minorHAnsi"/>
                <w:b/>
                <w:bCs/>
                <w:u w:val="single"/>
              </w:rPr>
            </w:pPr>
            <w:sdt>
              <w:sdtPr>
                <w:rPr>
                  <w:rFonts w:cstheme="minorHAnsi"/>
                  <w:sz w:val="20"/>
                  <w:szCs w:val="20"/>
                </w:rPr>
                <w:id w:val="-16592937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26262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737A70E1" w14:textId="65FDF616" w:rsidR="00892706" w:rsidRDefault="00283A95" w:rsidP="00D91028">
            <w:pPr>
              <w:ind w:left="-65"/>
              <w:rPr>
                <w:rFonts w:cstheme="minorHAnsi"/>
                <w:b/>
                <w:bCs/>
                <w:u w:val="single"/>
              </w:rPr>
            </w:pPr>
            <w:sdt>
              <w:sdtPr>
                <w:rPr>
                  <w:rFonts w:cstheme="minorHAnsi"/>
                  <w:sz w:val="20"/>
                  <w:szCs w:val="20"/>
                </w:rPr>
                <w:id w:val="5782518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29183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95783292"/>
            <w:placeholder>
              <w:docPart w:val="F7C027970E63427E9B9F7BEA0E53BBFD"/>
            </w:placeholder>
            <w:showingPlcHdr/>
          </w:sdtPr>
          <w:sdtEndPr/>
          <w:sdtContent>
            <w:tc>
              <w:tcPr>
                <w:tcW w:w="1158" w:type="dxa"/>
                <w:shd w:val="clear" w:color="auto" w:fill="auto"/>
                <w:vAlign w:val="center"/>
              </w:tcPr>
              <w:p w14:paraId="3B4958CE" w14:textId="2FA4219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52391145"/>
            <w:placeholder>
              <w:docPart w:val="2153265C75504F1D9ED2FB3CE3C814DB"/>
            </w:placeholder>
            <w:showingPlcHdr/>
          </w:sdtPr>
          <w:sdtEndPr/>
          <w:sdtContent>
            <w:tc>
              <w:tcPr>
                <w:tcW w:w="2394" w:type="dxa"/>
                <w:shd w:val="clear" w:color="auto" w:fill="auto"/>
                <w:vAlign w:val="center"/>
              </w:tcPr>
              <w:p w14:paraId="07E0B46D" w14:textId="0ECFFE21" w:rsidR="00892706" w:rsidRDefault="00892706" w:rsidP="00892706">
                <w:pPr>
                  <w:rPr>
                    <w:rFonts w:cstheme="minorHAnsi"/>
                    <w:b/>
                    <w:bCs/>
                    <w:u w:val="single"/>
                  </w:rPr>
                </w:pPr>
                <w:r>
                  <w:rPr>
                    <w:rStyle w:val="PlaceholderText"/>
                  </w:rPr>
                  <w:t>Total Reviewed</w:t>
                </w:r>
              </w:p>
            </w:tc>
          </w:sdtContent>
        </w:sdt>
      </w:tr>
      <w:tr w:rsidR="00892706" w14:paraId="68524EF6" w14:textId="77777777" w:rsidTr="00D91028">
        <w:trPr>
          <w:cantSplit/>
        </w:trPr>
        <w:tc>
          <w:tcPr>
            <w:tcW w:w="19440" w:type="dxa"/>
            <w:gridSpan w:val="23"/>
            <w:shd w:val="clear" w:color="auto" w:fill="auto"/>
            <w:vAlign w:val="center"/>
          </w:tcPr>
          <w:p w14:paraId="4D3E410C" w14:textId="76A51FAE"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F2A71705615C4C1F87232AAF48D78289"/>
                </w:placeholder>
                <w:showingPlcHdr/>
              </w:sdtPr>
              <w:sdtEndPr/>
              <w:sdtContent>
                <w:r>
                  <w:rPr>
                    <w:rStyle w:val="PlaceholderText"/>
                  </w:rPr>
                  <w:t>Enter comments for any deficiencies noted and/or any records where this standard may not be applicable.</w:t>
                </w:r>
              </w:sdtContent>
            </w:sdt>
          </w:p>
        </w:tc>
      </w:tr>
      <w:tr w:rsidR="003F39D1" w14:paraId="1D280B38" w14:textId="77777777" w:rsidTr="00D91028">
        <w:trPr>
          <w:cantSplit/>
        </w:trPr>
        <w:tc>
          <w:tcPr>
            <w:tcW w:w="4548" w:type="dxa"/>
            <w:shd w:val="clear" w:color="auto" w:fill="E5EAF6"/>
            <w:vAlign w:val="center"/>
          </w:tcPr>
          <w:p w14:paraId="057BC9AB" w14:textId="77777777" w:rsidR="00892706" w:rsidRPr="0045038E" w:rsidRDefault="00892706" w:rsidP="00892706">
            <w:pPr>
              <w:rPr>
                <w:sz w:val="12"/>
                <w:szCs w:val="12"/>
              </w:rPr>
            </w:pPr>
          </w:p>
          <w:p w14:paraId="69007804" w14:textId="65B6D121" w:rsidR="00892706" w:rsidRPr="00AA057A" w:rsidRDefault="00283A95" w:rsidP="00892706">
            <w:pPr>
              <w:rPr>
                <w:rFonts w:cstheme="minorHAnsi"/>
                <w:b/>
                <w:bCs/>
              </w:rPr>
            </w:pPr>
            <w:hyperlink w:anchor="Med8k6" w:history="1">
              <w:r w:rsidR="00892706" w:rsidRPr="00D26150">
                <w:rPr>
                  <w:rStyle w:val="Hyperlink"/>
                  <w:b/>
                  <w:bCs/>
                </w:rPr>
                <w:t>8-K-6</w:t>
              </w:r>
            </w:hyperlink>
            <w:r w:rsidR="00892706" w:rsidRPr="00534738">
              <w:t xml:space="preserve"> </w:t>
            </w:r>
            <w:r w:rsidR="00892706">
              <w:t xml:space="preserve"> </w:t>
            </w:r>
            <w:r w:rsidR="00892706" w:rsidRPr="00CC680C">
              <w:rPr>
                <w:i/>
                <w:iCs/>
              </w:rPr>
              <w:t xml:space="preserve"> B, C-M, C</w:t>
            </w:r>
          </w:p>
          <w:p w14:paraId="003FFC98" w14:textId="479E2800" w:rsidR="00892706" w:rsidRPr="00D731C6" w:rsidRDefault="00892706" w:rsidP="00892706">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shd w:val="clear" w:color="auto" w:fill="E5EAF6"/>
            <w:vAlign w:val="center"/>
          </w:tcPr>
          <w:p w14:paraId="31CA002D" w14:textId="01166431" w:rsidR="00892706" w:rsidRDefault="00283A95" w:rsidP="00D91028">
            <w:pPr>
              <w:ind w:left="-65"/>
              <w:rPr>
                <w:rFonts w:cstheme="minorHAnsi"/>
                <w:b/>
                <w:bCs/>
                <w:u w:val="single"/>
              </w:rPr>
            </w:pPr>
            <w:sdt>
              <w:sdtPr>
                <w:rPr>
                  <w:rFonts w:cstheme="minorHAnsi"/>
                  <w:sz w:val="20"/>
                  <w:szCs w:val="20"/>
                </w:rPr>
                <w:id w:val="16699055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37182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759797" w14:textId="2E593CFE" w:rsidR="00892706" w:rsidRDefault="00283A95" w:rsidP="00D91028">
            <w:pPr>
              <w:ind w:left="-65"/>
              <w:rPr>
                <w:rFonts w:cstheme="minorHAnsi"/>
                <w:b/>
                <w:bCs/>
                <w:u w:val="single"/>
              </w:rPr>
            </w:pPr>
            <w:sdt>
              <w:sdtPr>
                <w:rPr>
                  <w:rFonts w:cstheme="minorHAnsi"/>
                  <w:sz w:val="20"/>
                  <w:szCs w:val="20"/>
                </w:rPr>
                <w:id w:val="-7910557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081755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3454A89" w14:textId="373DAE6E" w:rsidR="00892706" w:rsidRDefault="00283A95" w:rsidP="00D91028">
            <w:pPr>
              <w:ind w:left="-65"/>
              <w:rPr>
                <w:rFonts w:cstheme="minorHAnsi"/>
                <w:b/>
                <w:bCs/>
                <w:u w:val="single"/>
              </w:rPr>
            </w:pPr>
            <w:sdt>
              <w:sdtPr>
                <w:rPr>
                  <w:rFonts w:cstheme="minorHAnsi"/>
                  <w:sz w:val="20"/>
                  <w:szCs w:val="20"/>
                </w:rPr>
                <w:id w:val="6625948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032542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49129B" w14:textId="2865C4C0" w:rsidR="00892706" w:rsidRDefault="00283A95" w:rsidP="00D91028">
            <w:pPr>
              <w:ind w:left="-65"/>
              <w:rPr>
                <w:rFonts w:cstheme="minorHAnsi"/>
                <w:b/>
                <w:bCs/>
                <w:u w:val="single"/>
              </w:rPr>
            </w:pPr>
            <w:sdt>
              <w:sdtPr>
                <w:rPr>
                  <w:rFonts w:cstheme="minorHAnsi"/>
                  <w:sz w:val="20"/>
                  <w:szCs w:val="20"/>
                </w:rPr>
                <w:id w:val="391159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353057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25B9DEC" w14:textId="6DBA6A6A" w:rsidR="00892706" w:rsidRDefault="00283A95" w:rsidP="00D91028">
            <w:pPr>
              <w:ind w:left="-65"/>
              <w:rPr>
                <w:rFonts w:cstheme="minorHAnsi"/>
                <w:b/>
                <w:bCs/>
                <w:u w:val="single"/>
              </w:rPr>
            </w:pPr>
            <w:sdt>
              <w:sdtPr>
                <w:rPr>
                  <w:rFonts w:cstheme="minorHAnsi"/>
                  <w:sz w:val="20"/>
                  <w:szCs w:val="20"/>
                </w:rPr>
                <w:id w:val="20182714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09981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FC649DD" w14:textId="2BB41FA9" w:rsidR="00892706" w:rsidRDefault="00283A95" w:rsidP="00D91028">
            <w:pPr>
              <w:ind w:left="-65"/>
              <w:rPr>
                <w:rFonts w:cstheme="minorHAnsi"/>
                <w:b/>
                <w:bCs/>
                <w:u w:val="single"/>
              </w:rPr>
            </w:pPr>
            <w:sdt>
              <w:sdtPr>
                <w:rPr>
                  <w:rFonts w:cstheme="minorHAnsi"/>
                  <w:sz w:val="20"/>
                  <w:szCs w:val="20"/>
                </w:rPr>
                <w:id w:val="8980143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16621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0C890A" w14:textId="701080D6" w:rsidR="00892706" w:rsidRDefault="00283A95" w:rsidP="00D91028">
            <w:pPr>
              <w:ind w:left="-65"/>
              <w:rPr>
                <w:rFonts w:cstheme="minorHAnsi"/>
                <w:b/>
                <w:bCs/>
                <w:u w:val="single"/>
              </w:rPr>
            </w:pPr>
            <w:sdt>
              <w:sdtPr>
                <w:rPr>
                  <w:rFonts w:cstheme="minorHAnsi"/>
                  <w:sz w:val="20"/>
                  <w:szCs w:val="20"/>
                </w:rPr>
                <w:id w:val="5123438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66943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F211E2" w14:textId="30B9E4F6" w:rsidR="00892706" w:rsidRDefault="00283A95" w:rsidP="00D91028">
            <w:pPr>
              <w:ind w:left="-65"/>
              <w:rPr>
                <w:rFonts w:cstheme="minorHAnsi"/>
                <w:b/>
                <w:bCs/>
                <w:u w:val="single"/>
              </w:rPr>
            </w:pPr>
            <w:sdt>
              <w:sdtPr>
                <w:rPr>
                  <w:rFonts w:cstheme="minorHAnsi"/>
                  <w:sz w:val="20"/>
                  <w:szCs w:val="20"/>
                </w:rPr>
                <w:id w:val="-14683555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51581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DA4EF5C" w14:textId="6A66C218" w:rsidR="00892706" w:rsidRDefault="00283A95" w:rsidP="00D91028">
            <w:pPr>
              <w:ind w:left="-65"/>
              <w:rPr>
                <w:rFonts w:cstheme="minorHAnsi"/>
                <w:b/>
                <w:bCs/>
                <w:u w:val="single"/>
              </w:rPr>
            </w:pPr>
            <w:sdt>
              <w:sdtPr>
                <w:rPr>
                  <w:rFonts w:cstheme="minorHAnsi"/>
                  <w:sz w:val="20"/>
                  <w:szCs w:val="20"/>
                </w:rPr>
                <w:id w:val="-2292297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8280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B7F5165" w14:textId="1605168E" w:rsidR="00892706" w:rsidRDefault="00283A95" w:rsidP="00D91028">
            <w:pPr>
              <w:ind w:left="-65"/>
              <w:rPr>
                <w:rFonts w:cstheme="minorHAnsi"/>
                <w:b/>
                <w:bCs/>
                <w:u w:val="single"/>
              </w:rPr>
            </w:pPr>
            <w:sdt>
              <w:sdtPr>
                <w:rPr>
                  <w:rFonts w:cstheme="minorHAnsi"/>
                  <w:sz w:val="20"/>
                  <w:szCs w:val="20"/>
                </w:rPr>
                <w:id w:val="3740511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72708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E6279A4" w14:textId="1CCFEF1F" w:rsidR="00892706" w:rsidRDefault="00283A95" w:rsidP="00D91028">
            <w:pPr>
              <w:ind w:left="-65"/>
              <w:rPr>
                <w:rFonts w:cstheme="minorHAnsi"/>
                <w:b/>
                <w:bCs/>
                <w:u w:val="single"/>
              </w:rPr>
            </w:pPr>
            <w:sdt>
              <w:sdtPr>
                <w:rPr>
                  <w:rFonts w:cstheme="minorHAnsi"/>
                  <w:sz w:val="20"/>
                  <w:szCs w:val="20"/>
                </w:rPr>
                <w:id w:val="-2270836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86592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E15C45" w14:textId="6AF1B1AB" w:rsidR="00892706" w:rsidRDefault="00283A95" w:rsidP="00D91028">
            <w:pPr>
              <w:ind w:left="-65"/>
              <w:rPr>
                <w:rFonts w:cstheme="minorHAnsi"/>
                <w:b/>
                <w:bCs/>
                <w:u w:val="single"/>
              </w:rPr>
            </w:pPr>
            <w:sdt>
              <w:sdtPr>
                <w:rPr>
                  <w:rFonts w:cstheme="minorHAnsi"/>
                  <w:sz w:val="20"/>
                  <w:szCs w:val="20"/>
                </w:rPr>
                <w:id w:val="-2475024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215796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9DBF25" w14:textId="04E11EA2" w:rsidR="00892706" w:rsidRDefault="00283A95" w:rsidP="00D91028">
            <w:pPr>
              <w:ind w:left="-65"/>
              <w:rPr>
                <w:rFonts w:cstheme="minorHAnsi"/>
                <w:b/>
                <w:bCs/>
                <w:u w:val="single"/>
              </w:rPr>
            </w:pPr>
            <w:sdt>
              <w:sdtPr>
                <w:rPr>
                  <w:rFonts w:cstheme="minorHAnsi"/>
                  <w:sz w:val="20"/>
                  <w:szCs w:val="20"/>
                </w:rPr>
                <w:id w:val="14325409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23210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BAE6DB" w14:textId="57F781BD" w:rsidR="00892706" w:rsidRDefault="00283A95" w:rsidP="00D91028">
            <w:pPr>
              <w:ind w:left="-65"/>
              <w:rPr>
                <w:rFonts w:cstheme="minorHAnsi"/>
                <w:b/>
                <w:bCs/>
                <w:u w:val="single"/>
              </w:rPr>
            </w:pPr>
            <w:sdt>
              <w:sdtPr>
                <w:rPr>
                  <w:rFonts w:cstheme="minorHAnsi"/>
                  <w:sz w:val="20"/>
                  <w:szCs w:val="20"/>
                </w:rPr>
                <w:id w:val="-1182973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79084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D370F23" w14:textId="6F097FBB" w:rsidR="00892706" w:rsidRDefault="00283A95" w:rsidP="00D91028">
            <w:pPr>
              <w:ind w:left="-65"/>
              <w:rPr>
                <w:rFonts w:cstheme="minorHAnsi"/>
                <w:b/>
                <w:bCs/>
                <w:u w:val="single"/>
              </w:rPr>
            </w:pPr>
            <w:sdt>
              <w:sdtPr>
                <w:rPr>
                  <w:rFonts w:cstheme="minorHAnsi"/>
                  <w:sz w:val="20"/>
                  <w:szCs w:val="20"/>
                </w:rPr>
                <w:id w:val="11513376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20745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4C98AA" w14:textId="20BDEA9C" w:rsidR="00892706" w:rsidRDefault="00283A95" w:rsidP="00D91028">
            <w:pPr>
              <w:ind w:left="-65"/>
              <w:rPr>
                <w:rFonts w:cstheme="minorHAnsi"/>
                <w:b/>
                <w:bCs/>
                <w:u w:val="single"/>
              </w:rPr>
            </w:pPr>
            <w:sdt>
              <w:sdtPr>
                <w:rPr>
                  <w:rFonts w:cstheme="minorHAnsi"/>
                  <w:sz w:val="20"/>
                  <w:szCs w:val="20"/>
                </w:rPr>
                <w:id w:val="-79378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85728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89A1C7" w14:textId="30881D40" w:rsidR="00892706" w:rsidRDefault="00283A95" w:rsidP="00D91028">
            <w:pPr>
              <w:ind w:left="-65"/>
              <w:rPr>
                <w:rFonts w:cstheme="minorHAnsi"/>
                <w:b/>
                <w:bCs/>
                <w:u w:val="single"/>
              </w:rPr>
            </w:pPr>
            <w:sdt>
              <w:sdtPr>
                <w:rPr>
                  <w:rFonts w:cstheme="minorHAnsi"/>
                  <w:sz w:val="20"/>
                  <w:szCs w:val="20"/>
                </w:rPr>
                <w:id w:val="-14457592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87345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010180C" w14:textId="6A731879" w:rsidR="00892706" w:rsidRDefault="00283A95" w:rsidP="00D91028">
            <w:pPr>
              <w:ind w:left="-65"/>
              <w:rPr>
                <w:rFonts w:cstheme="minorHAnsi"/>
                <w:b/>
                <w:bCs/>
                <w:u w:val="single"/>
              </w:rPr>
            </w:pPr>
            <w:sdt>
              <w:sdtPr>
                <w:rPr>
                  <w:rFonts w:cstheme="minorHAnsi"/>
                  <w:sz w:val="20"/>
                  <w:szCs w:val="20"/>
                </w:rPr>
                <w:id w:val="-651887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28917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4776C83" w14:textId="5D8854E1" w:rsidR="00892706" w:rsidRDefault="00283A95" w:rsidP="00D91028">
            <w:pPr>
              <w:ind w:left="-65"/>
              <w:rPr>
                <w:rFonts w:cstheme="minorHAnsi"/>
                <w:b/>
                <w:bCs/>
                <w:u w:val="single"/>
              </w:rPr>
            </w:pPr>
            <w:sdt>
              <w:sdtPr>
                <w:rPr>
                  <w:rFonts w:cstheme="minorHAnsi"/>
                  <w:sz w:val="20"/>
                  <w:szCs w:val="20"/>
                </w:rPr>
                <w:id w:val="2793169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26635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48AA3A5" w14:textId="6D22AAB8" w:rsidR="00892706" w:rsidRDefault="00283A95" w:rsidP="00D91028">
            <w:pPr>
              <w:ind w:left="-65"/>
              <w:rPr>
                <w:rFonts w:cstheme="minorHAnsi"/>
                <w:b/>
                <w:bCs/>
                <w:u w:val="single"/>
              </w:rPr>
            </w:pPr>
            <w:sdt>
              <w:sdtPr>
                <w:rPr>
                  <w:rFonts w:cstheme="minorHAnsi"/>
                  <w:sz w:val="20"/>
                  <w:szCs w:val="20"/>
                </w:rPr>
                <w:id w:val="12977247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38143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756103366"/>
            <w:placeholder>
              <w:docPart w:val="3EF4BE9C59894CB7855DE93493023EC8"/>
            </w:placeholder>
            <w:showingPlcHdr/>
          </w:sdtPr>
          <w:sdtEndPr/>
          <w:sdtContent>
            <w:tc>
              <w:tcPr>
                <w:tcW w:w="1158" w:type="dxa"/>
                <w:shd w:val="clear" w:color="auto" w:fill="E5EAF6"/>
                <w:vAlign w:val="center"/>
              </w:tcPr>
              <w:p w14:paraId="35B4EAC7" w14:textId="0B59B59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152948704"/>
            <w:placeholder>
              <w:docPart w:val="DF7E3A94ECD94977B260B0A985B53E64"/>
            </w:placeholder>
            <w:showingPlcHdr/>
          </w:sdtPr>
          <w:sdtEndPr/>
          <w:sdtContent>
            <w:tc>
              <w:tcPr>
                <w:tcW w:w="2394" w:type="dxa"/>
                <w:shd w:val="clear" w:color="auto" w:fill="E5EAF6"/>
                <w:vAlign w:val="center"/>
              </w:tcPr>
              <w:p w14:paraId="789F951A" w14:textId="726E6A5F" w:rsidR="00892706" w:rsidRDefault="00892706" w:rsidP="00892706">
                <w:pPr>
                  <w:rPr>
                    <w:rFonts w:cstheme="minorHAnsi"/>
                    <w:b/>
                    <w:bCs/>
                    <w:u w:val="single"/>
                  </w:rPr>
                </w:pPr>
                <w:r>
                  <w:rPr>
                    <w:rStyle w:val="PlaceholderText"/>
                  </w:rPr>
                  <w:t>Total Reviewed</w:t>
                </w:r>
              </w:p>
            </w:tc>
          </w:sdtContent>
        </w:sdt>
      </w:tr>
      <w:tr w:rsidR="00892706" w14:paraId="188991ED" w14:textId="77777777" w:rsidTr="00D91028">
        <w:trPr>
          <w:cantSplit/>
        </w:trPr>
        <w:tc>
          <w:tcPr>
            <w:tcW w:w="19440" w:type="dxa"/>
            <w:gridSpan w:val="23"/>
            <w:shd w:val="clear" w:color="auto" w:fill="E5EAF6"/>
            <w:vAlign w:val="center"/>
          </w:tcPr>
          <w:p w14:paraId="78C0D3C8" w14:textId="45B268CB"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C1821B2C35824ACE9503A816C7F6945B"/>
                </w:placeholder>
                <w:showingPlcHdr/>
              </w:sdtPr>
              <w:sdtEndPr/>
              <w:sdtContent>
                <w:r>
                  <w:rPr>
                    <w:rStyle w:val="PlaceholderText"/>
                  </w:rPr>
                  <w:t>Enter comments for any deficiencies noted and/or any records where this standard may not be applicable.</w:t>
                </w:r>
              </w:sdtContent>
            </w:sdt>
          </w:p>
        </w:tc>
      </w:tr>
      <w:tr w:rsidR="00892706" w14:paraId="417CE804" w14:textId="77777777" w:rsidTr="00D91028">
        <w:trPr>
          <w:cantSplit/>
        </w:trPr>
        <w:tc>
          <w:tcPr>
            <w:tcW w:w="4548" w:type="dxa"/>
            <w:shd w:val="clear" w:color="auto" w:fill="auto"/>
            <w:vAlign w:val="center"/>
          </w:tcPr>
          <w:p w14:paraId="50485F24" w14:textId="77777777" w:rsidR="00892706" w:rsidRPr="0045038E" w:rsidRDefault="00892706" w:rsidP="00892706">
            <w:pPr>
              <w:rPr>
                <w:sz w:val="12"/>
                <w:szCs w:val="12"/>
              </w:rPr>
            </w:pPr>
          </w:p>
          <w:p w14:paraId="752BE5C0" w14:textId="19F472A9" w:rsidR="00892706" w:rsidRPr="00AA057A" w:rsidRDefault="00283A95" w:rsidP="00892706">
            <w:pPr>
              <w:rPr>
                <w:rFonts w:cstheme="minorHAnsi"/>
                <w:b/>
                <w:bCs/>
              </w:rPr>
            </w:pPr>
            <w:hyperlink w:anchor="Med8k8" w:tooltip="Click to See Full Standard" w:history="1">
              <w:r w:rsidR="00892706" w:rsidRPr="00D25412">
                <w:rPr>
                  <w:rStyle w:val="Hyperlink"/>
                  <w:rFonts w:cstheme="minorHAnsi"/>
                  <w:b/>
                  <w:bCs/>
                </w:rPr>
                <w:t>8-K-8</w:t>
              </w:r>
            </w:hyperlink>
            <w:r w:rsidR="00892706" w:rsidRPr="00534738">
              <w:t xml:space="preserve"> </w:t>
            </w:r>
            <w:r w:rsidR="00892706">
              <w:t xml:space="preserve">  </w:t>
            </w:r>
            <w:r w:rsidR="00892706" w:rsidRPr="00CC680C">
              <w:rPr>
                <w:i/>
                <w:iCs/>
              </w:rPr>
              <w:t>A, B, C-M, C</w:t>
            </w:r>
          </w:p>
          <w:p w14:paraId="2FF35F49" w14:textId="22E4422B" w:rsidR="00892706" w:rsidRPr="00D731C6" w:rsidRDefault="00892706" w:rsidP="00892706">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auto"/>
            <w:vAlign w:val="center"/>
          </w:tcPr>
          <w:p w14:paraId="269B3815" w14:textId="64C34452" w:rsidR="00892706" w:rsidRDefault="00283A95" w:rsidP="00D91028">
            <w:pPr>
              <w:ind w:left="-65"/>
              <w:rPr>
                <w:rFonts w:cstheme="minorHAnsi"/>
                <w:b/>
                <w:bCs/>
                <w:u w:val="single"/>
              </w:rPr>
            </w:pPr>
            <w:sdt>
              <w:sdtPr>
                <w:rPr>
                  <w:rFonts w:cstheme="minorHAnsi"/>
                  <w:sz w:val="20"/>
                  <w:szCs w:val="20"/>
                </w:rPr>
                <w:id w:val="19508966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41592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BC338D3" w14:textId="2A02334B" w:rsidR="00892706" w:rsidRDefault="00283A95" w:rsidP="00D91028">
            <w:pPr>
              <w:ind w:left="-65"/>
              <w:rPr>
                <w:rFonts w:cstheme="minorHAnsi"/>
                <w:b/>
                <w:bCs/>
                <w:u w:val="single"/>
              </w:rPr>
            </w:pPr>
            <w:sdt>
              <w:sdtPr>
                <w:rPr>
                  <w:rFonts w:cstheme="minorHAnsi"/>
                  <w:sz w:val="20"/>
                  <w:szCs w:val="20"/>
                </w:rPr>
                <w:id w:val="17394405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5096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B67BD28" w14:textId="58890F35" w:rsidR="00892706" w:rsidRDefault="00283A95" w:rsidP="00D91028">
            <w:pPr>
              <w:ind w:left="-65"/>
              <w:rPr>
                <w:rFonts w:cstheme="minorHAnsi"/>
                <w:b/>
                <w:bCs/>
                <w:u w:val="single"/>
              </w:rPr>
            </w:pPr>
            <w:sdt>
              <w:sdtPr>
                <w:rPr>
                  <w:rFonts w:cstheme="minorHAnsi"/>
                  <w:sz w:val="20"/>
                  <w:szCs w:val="20"/>
                </w:rPr>
                <w:id w:val="14839709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17660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5D0A4CF" w14:textId="3F900129" w:rsidR="00892706" w:rsidRDefault="00283A95" w:rsidP="00D91028">
            <w:pPr>
              <w:ind w:left="-65"/>
              <w:rPr>
                <w:rFonts w:cstheme="minorHAnsi"/>
                <w:b/>
                <w:bCs/>
                <w:u w:val="single"/>
              </w:rPr>
            </w:pPr>
            <w:sdt>
              <w:sdtPr>
                <w:rPr>
                  <w:rFonts w:cstheme="minorHAnsi"/>
                  <w:sz w:val="20"/>
                  <w:szCs w:val="20"/>
                </w:rPr>
                <w:id w:val="-688905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326418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404F8E03" w14:textId="22792956" w:rsidR="00892706" w:rsidRDefault="00283A95" w:rsidP="00D91028">
            <w:pPr>
              <w:ind w:left="-65"/>
              <w:rPr>
                <w:rFonts w:cstheme="minorHAnsi"/>
                <w:b/>
                <w:bCs/>
                <w:u w:val="single"/>
              </w:rPr>
            </w:pPr>
            <w:sdt>
              <w:sdtPr>
                <w:rPr>
                  <w:rFonts w:cstheme="minorHAnsi"/>
                  <w:sz w:val="20"/>
                  <w:szCs w:val="20"/>
                </w:rPr>
                <w:id w:val="19639986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9875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707E9BF" w14:textId="638795B8" w:rsidR="00892706" w:rsidRDefault="00283A95" w:rsidP="00D91028">
            <w:pPr>
              <w:ind w:left="-65"/>
              <w:rPr>
                <w:rFonts w:cstheme="minorHAnsi"/>
                <w:b/>
                <w:bCs/>
                <w:u w:val="single"/>
              </w:rPr>
            </w:pPr>
            <w:sdt>
              <w:sdtPr>
                <w:rPr>
                  <w:rFonts w:cstheme="minorHAnsi"/>
                  <w:sz w:val="20"/>
                  <w:szCs w:val="20"/>
                </w:rPr>
                <w:id w:val="-12304572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32258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59F2A5E" w14:textId="02EA2649" w:rsidR="00892706" w:rsidRDefault="00283A95" w:rsidP="00D91028">
            <w:pPr>
              <w:ind w:left="-65"/>
              <w:rPr>
                <w:rFonts w:cstheme="minorHAnsi"/>
                <w:b/>
                <w:bCs/>
                <w:u w:val="single"/>
              </w:rPr>
            </w:pPr>
            <w:sdt>
              <w:sdtPr>
                <w:rPr>
                  <w:rFonts w:cstheme="minorHAnsi"/>
                  <w:sz w:val="20"/>
                  <w:szCs w:val="20"/>
                </w:rPr>
                <w:id w:val="-9042184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2005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62913CB" w14:textId="3F87C2C0" w:rsidR="00892706" w:rsidRDefault="00283A95" w:rsidP="00D91028">
            <w:pPr>
              <w:ind w:left="-65"/>
              <w:rPr>
                <w:rFonts w:cstheme="minorHAnsi"/>
                <w:b/>
                <w:bCs/>
                <w:u w:val="single"/>
              </w:rPr>
            </w:pPr>
            <w:sdt>
              <w:sdtPr>
                <w:rPr>
                  <w:rFonts w:cstheme="minorHAnsi"/>
                  <w:sz w:val="20"/>
                  <w:szCs w:val="20"/>
                </w:rPr>
                <w:id w:val="-2966851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168029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0E91CB3" w14:textId="4AE57FF5" w:rsidR="00892706" w:rsidRDefault="00283A95" w:rsidP="00D91028">
            <w:pPr>
              <w:ind w:left="-65"/>
              <w:rPr>
                <w:rFonts w:cstheme="minorHAnsi"/>
                <w:b/>
                <w:bCs/>
                <w:u w:val="single"/>
              </w:rPr>
            </w:pPr>
            <w:sdt>
              <w:sdtPr>
                <w:rPr>
                  <w:rFonts w:cstheme="minorHAnsi"/>
                  <w:sz w:val="20"/>
                  <w:szCs w:val="20"/>
                </w:rPr>
                <w:id w:val="468161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00136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49FEE395" w14:textId="5F89F0A1" w:rsidR="00892706" w:rsidRDefault="00283A95" w:rsidP="00D91028">
            <w:pPr>
              <w:ind w:left="-65"/>
              <w:rPr>
                <w:rFonts w:cstheme="minorHAnsi"/>
                <w:b/>
                <w:bCs/>
                <w:u w:val="single"/>
              </w:rPr>
            </w:pPr>
            <w:sdt>
              <w:sdtPr>
                <w:rPr>
                  <w:rFonts w:cstheme="minorHAnsi"/>
                  <w:sz w:val="20"/>
                  <w:szCs w:val="20"/>
                </w:rPr>
                <w:id w:val="-13640475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33613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26D9BD3" w14:textId="7EEFF769" w:rsidR="00892706" w:rsidRDefault="00283A95" w:rsidP="00D91028">
            <w:pPr>
              <w:ind w:left="-65"/>
              <w:rPr>
                <w:rFonts w:cstheme="minorHAnsi"/>
                <w:b/>
                <w:bCs/>
                <w:u w:val="single"/>
              </w:rPr>
            </w:pPr>
            <w:sdt>
              <w:sdtPr>
                <w:rPr>
                  <w:rFonts w:cstheme="minorHAnsi"/>
                  <w:sz w:val="20"/>
                  <w:szCs w:val="20"/>
                </w:rPr>
                <w:id w:val="-10987929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8213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1FFDF8B" w14:textId="14E70E67" w:rsidR="00892706" w:rsidRDefault="00283A95" w:rsidP="00D91028">
            <w:pPr>
              <w:ind w:left="-65"/>
              <w:rPr>
                <w:rFonts w:cstheme="minorHAnsi"/>
                <w:b/>
                <w:bCs/>
                <w:u w:val="single"/>
              </w:rPr>
            </w:pPr>
            <w:sdt>
              <w:sdtPr>
                <w:rPr>
                  <w:rFonts w:cstheme="minorHAnsi"/>
                  <w:sz w:val="20"/>
                  <w:szCs w:val="20"/>
                </w:rPr>
                <w:id w:val="-14221780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78999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02FB4EE" w14:textId="625389B1" w:rsidR="00892706" w:rsidRDefault="00283A95" w:rsidP="00D91028">
            <w:pPr>
              <w:ind w:left="-65"/>
              <w:rPr>
                <w:rFonts w:cstheme="minorHAnsi"/>
                <w:b/>
                <w:bCs/>
                <w:u w:val="single"/>
              </w:rPr>
            </w:pPr>
            <w:sdt>
              <w:sdtPr>
                <w:rPr>
                  <w:rFonts w:cstheme="minorHAnsi"/>
                  <w:sz w:val="20"/>
                  <w:szCs w:val="20"/>
                </w:rPr>
                <w:id w:val="6891055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04041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13CFBB5" w14:textId="4D2B2A21" w:rsidR="00892706" w:rsidRDefault="00283A95" w:rsidP="00D91028">
            <w:pPr>
              <w:ind w:left="-65"/>
              <w:rPr>
                <w:rFonts w:cstheme="minorHAnsi"/>
                <w:b/>
                <w:bCs/>
                <w:u w:val="single"/>
              </w:rPr>
            </w:pPr>
            <w:sdt>
              <w:sdtPr>
                <w:rPr>
                  <w:rFonts w:cstheme="minorHAnsi"/>
                  <w:sz w:val="20"/>
                  <w:szCs w:val="20"/>
                </w:rPr>
                <w:id w:val="-6452823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17026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3B912226" w14:textId="7A6E1E46" w:rsidR="00892706" w:rsidRDefault="00283A95" w:rsidP="00D91028">
            <w:pPr>
              <w:ind w:left="-65"/>
              <w:rPr>
                <w:rFonts w:cstheme="minorHAnsi"/>
                <w:b/>
                <w:bCs/>
                <w:u w:val="single"/>
              </w:rPr>
            </w:pPr>
            <w:sdt>
              <w:sdtPr>
                <w:rPr>
                  <w:rFonts w:cstheme="minorHAnsi"/>
                  <w:sz w:val="20"/>
                  <w:szCs w:val="20"/>
                </w:rPr>
                <w:id w:val="-11372575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52173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9D7EC03" w14:textId="68BA66D4" w:rsidR="00892706" w:rsidRDefault="00283A95" w:rsidP="00D91028">
            <w:pPr>
              <w:ind w:left="-65"/>
              <w:rPr>
                <w:rFonts w:cstheme="minorHAnsi"/>
                <w:b/>
                <w:bCs/>
                <w:u w:val="single"/>
              </w:rPr>
            </w:pPr>
            <w:sdt>
              <w:sdtPr>
                <w:rPr>
                  <w:rFonts w:cstheme="minorHAnsi"/>
                  <w:sz w:val="20"/>
                  <w:szCs w:val="20"/>
                </w:rPr>
                <w:id w:val="19585943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83690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B86119E" w14:textId="27663738" w:rsidR="00892706" w:rsidRDefault="00283A95" w:rsidP="00D91028">
            <w:pPr>
              <w:ind w:left="-65"/>
              <w:rPr>
                <w:rFonts w:cstheme="minorHAnsi"/>
                <w:b/>
                <w:bCs/>
                <w:u w:val="single"/>
              </w:rPr>
            </w:pPr>
            <w:sdt>
              <w:sdtPr>
                <w:rPr>
                  <w:rFonts w:cstheme="minorHAnsi"/>
                  <w:sz w:val="20"/>
                  <w:szCs w:val="20"/>
                </w:rPr>
                <w:id w:val="5650768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5510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15ED521" w14:textId="0FDD9307" w:rsidR="00892706" w:rsidRDefault="00283A95" w:rsidP="00D91028">
            <w:pPr>
              <w:ind w:left="-65"/>
              <w:rPr>
                <w:rFonts w:cstheme="minorHAnsi"/>
                <w:b/>
                <w:bCs/>
                <w:u w:val="single"/>
              </w:rPr>
            </w:pPr>
            <w:sdt>
              <w:sdtPr>
                <w:rPr>
                  <w:rFonts w:cstheme="minorHAnsi"/>
                  <w:sz w:val="20"/>
                  <w:szCs w:val="20"/>
                </w:rPr>
                <w:id w:val="152883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99600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E234136" w14:textId="5A6CC0F1" w:rsidR="00892706" w:rsidRDefault="00283A95" w:rsidP="00D91028">
            <w:pPr>
              <w:ind w:left="-65"/>
              <w:rPr>
                <w:rFonts w:cstheme="minorHAnsi"/>
                <w:b/>
                <w:bCs/>
                <w:u w:val="single"/>
              </w:rPr>
            </w:pPr>
            <w:sdt>
              <w:sdtPr>
                <w:rPr>
                  <w:rFonts w:cstheme="minorHAnsi"/>
                  <w:sz w:val="20"/>
                  <w:szCs w:val="20"/>
                </w:rPr>
                <w:id w:val="16125471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3261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79896F82" w14:textId="5FF3322D" w:rsidR="00892706" w:rsidRDefault="00283A95" w:rsidP="00D91028">
            <w:pPr>
              <w:ind w:left="-65"/>
              <w:rPr>
                <w:rFonts w:cstheme="minorHAnsi"/>
                <w:b/>
                <w:bCs/>
                <w:u w:val="single"/>
              </w:rPr>
            </w:pPr>
            <w:sdt>
              <w:sdtPr>
                <w:rPr>
                  <w:rFonts w:cstheme="minorHAnsi"/>
                  <w:sz w:val="20"/>
                  <w:szCs w:val="20"/>
                </w:rPr>
                <w:id w:val="-18089352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02712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61901216"/>
            <w:placeholder>
              <w:docPart w:val="48431462B3EC466290D56618C1929221"/>
            </w:placeholder>
            <w:showingPlcHdr/>
          </w:sdtPr>
          <w:sdtEndPr/>
          <w:sdtContent>
            <w:tc>
              <w:tcPr>
                <w:tcW w:w="1158" w:type="dxa"/>
                <w:shd w:val="clear" w:color="auto" w:fill="auto"/>
                <w:vAlign w:val="center"/>
              </w:tcPr>
              <w:p w14:paraId="2887C597" w14:textId="53F1B3EE"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20023813"/>
            <w:placeholder>
              <w:docPart w:val="86F162B159C94E5FA3D671B5FC06B8EE"/>
            </w:placeholder>
            <w:showingPlcHdr/>
          </w:sdtPr>
          <w:sdtEndPr/>
          <w:sdtContent>
            <w:tc>
              <w:tcPr>
                <w:tcW w:w="2394" w:type="dxa"/>
                <w:shd w:val="clear" w:color="auto" w:fill="auto"/>
                <w:vAlign w:val="center"/>
              </w:tcPr>
              <w:p w14:paraId="7BB3F2F7" w14:textId="70F9A213" w:rsidR="00892706" w:rsidRDefault="00892706" w:rsidP="00892706">
                <w:pPr>
                  <w:rPr>
                    <w:rFonts w:cstheme="minorHAnsi"/>
                    <w:b/>
                    <w:bCs/>
                    <w:u w:val="single"/>
                  </w:rPr>
                </w:pPr>
                <w:r>
                  <w:rPr>
                    <w:rStyle w:val="PlaceholderText"/>
                  </w:rPr>
                  <w:t>Total Reviewed</w:t>
                </w:r>
              </w:p>
            </w:tc>
          </w:sdtContent>
        </w:sdt>
      </w:tr>
      <w:tr w:rsidR="00892706" w14:paraId="72F730F5" w14:textId="77777777" w:rsidTr="00D91028">
        <w:trPr>
          <w:cantSplit/>
        </w:trPr>
        <w:tc>
          <w:tcPr>
            <w:tcW w:w="19440" w:type="dxa"/>
            <w:gridSpan w:val="23"/>
            <w:shd w:val="clear" w:color="auto" w:fill="auto"/>
            <w:vAlign w:val="center"/>
          </w:tcPr>
          <w:p w14:paraId="2A7C05CC" w14:textId="39AF6862"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1B6E0440CEB64070A250EB6F016A4CF6"/>
                </w:placeholder>
                <w:showingPlcHdr/>
              </w:sdtPr>
              <w:sdtEndPr/>
              <w:sdtContent>
                <w:r>
                  <w:rPr>
                    <w:rStyle w:val="PlaceholderText"/>
                  </w:rPr>
                  <w:t>Enter comments for any deficiencies noted and/or any records where this standard may not be applicable.</w:t>
                </w:r>
              </w:sdtContent>
            </w:sdt>
          </w:p>
        </w:tc>
      </w:tr>
      <w:tr w:rsidR="003F39D1" w14:paraId="3F9FB8FD" w14:textId="77777777" w:rsidTr="00D91028">
        <w:trPr>
          <w:cantSplit/>
        </w:trPr>
        <w:tc>
          <w:tcPr>
            <w:tcW w:w="4548" w:type="dxa"/>
            <w:shd w:val="clear" w:color="auto" w:fill="E5EAF6"/>
            <w:vAlign w:val="center"/>
          </w:tcPr>
          <w:p w14:paraId="01194218" w14:textId="77777777" w:rsidR="00892706" w:rsidRPr="0045038E" w:rsidRDefault="00892706" w:rsidP="00892706">
            <w:pPr>
              <w:rPr>
                <w:sz w:val="12"/>
                <w:szCs w:val="12"/>
              </w:rPr>
            </w:pPr>
          </w:p>
          <w:p w14:paraId="0164B8A1" w14:textId="77777777" w:rsidR="00892706" w:rsidRPr="00AA057A" w:rsidRDefault="00283A95" w:rsidP="00892706">
            <w:pPr>
              <w:rPr>
                <w:rFonts w:cstheme="minorHAnsi"/>
                <w:b/>
                <w:bCs/>
              </w:rPr>
            </w:pPr>
            <w:hyperlink w:anchor="Stand8k10" w:history="1">
              <w:r w:rsidR="00892706" w:rsidRPr="00B55F26">
                <w:rPr>
                  <w:rStyle w:val="Hyperlink"/>
                  <w:rFonts w:cstheme="minorHAnsi"/>
                  <w:b/>
                  <w:bCs/>
                </w:rPr>
                <w:t>8-K-10</w:t>
              </w:r>
              <w:r w:rsidR="00892706" w:rsidRPr="00B55F26">
                <w:rPr>
                  <w:rStyle w:val="Hyperlink"/>
                </w:rPr>
                <w:t xml:space="preserve">  </w:t>
              </w:r>
            </w:hyperlink>
            <w:r w:rsidR="00892706" w:rsidRPr="00CC680C">
              <w:rPr>
                <w:i/>
                <w:iCs/>
              </w:rPr>
              <w:t xml:space="preserve"> B, C-M, C</w:t>
            </w:r>
          </w:p>
          <w:p w14:paraId="3D313E7B" w14:textId="100BA347" w:rsidR="00892706" w:rsidRPr="00D731C6" w:rsidRDefault="00892706" w:rsidP="00892706">
            <w:pPr>
              <w:rPr>
                <w:rFonts w:cstheme="minorHAnsi"/>
              </w:rPr>
            </w:pPr>
            <w:r>
              <w:rPr>
                <w:rFonts w:cstheme="minorHAnsi"/>
              </w:rPr>
              <w:t>Responsible adult arranged to supervise patient for 12-24 hours post-discharge.</w:t>
            </w:r>
          </w:p>
        </w:tc>
        <w:tc>
          <w:tcPr>
            <w:tcW w:w="564" w:type="dxa"/>
            <w:shd w:val="clear" w:color="auto" w:fill="E5EAF6"/>
            <w:vAlign w:val="center"/>
          </w:tcPr>
          <w:p w14:paraId="2536BB45" w14:textId="35F3284A" w:rsidR="00892706" w:rsidRDefault="00283A95" w:rsidP="00D91028">
            <w:pPr>
              <w:ind w:left="-65"/>
              <w:rPr>
                <w:rFonts w:cstheme="minorHAnsi"/>
                <w:b/>
                <w:bCs/>
                <w:u w:val="single"/>
              </w:rPr>
            </w:pPr>
            <w:sdt>
              <w:sdtPr>
                <w:rPr>
                  <w:rFonts w:cstheme="minorHAnsi"/>
                  <w:sz w:val="20"/>
                  <w:szCs w:val="20"/>
                </w:rPr>
                <w:id w:val="7192477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695708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BAFD97" w14:textId="4EA37DB9" w:rsidR="00892706" w:rsidRDefault="00283A95" w:rsidP="00D91028">
            <w:pPr>
              <w:ind w:left="-65"/>
              <w:rPr>
                <w:rFonts w:cstheme="minorHAnsi"/>
                <w:b/>
                <w:bCs/>
                <w:u w:val="single"/>
              </w:rPr>
            </w:pPr>
            <w:sdt>
              <w:sdtPr>
                <w:rPr>
                  <w:rFonts w:cstheme="minorHAnsi"/>
                  <w:sz w:val="20"/>
                  <w:szCs w:val="20"/>
                </w:rPr>
                <w:id w:val="18076557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7362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39F5430" w14:textId="1C9F0ACB" w:rsidR="00892706" w:rsidRDefault="00283A95" w:rsidP="00D91028">
            <w:pPr>
              <w:ind w:left="-65"/>
              <w:rPr>
                <w:rFonts w:cstheme="minorHAnsi"/>
                <w:b/>
                <w:bCs/>
                <w:u w:val="single"/>
              </w:rPr>
            </w:pPr>
            <w:sdt>
              <w:sdtPr>
                <w:rPr>
                  <w:rFonts w:cstheme="minorHAnsi"/>
                  <w:sz w:val="20"/>
                  <w:szCs w:val="20"/>
                </w:rPr>
                <w:id w:val="17013551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53502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26D701C" w14:textId="0E67034D" w:rsidR="00892706" w:rsidRDefault="00283A95" w:rsidP="00D91028">
            <w:pPr>
              <w:ind w:left="-65"/>
              <w:rPr>
                <w:rFonts w:cstheme="minorHAnsi"/>
                <w:b/>
                <w:bCs/>
                <w:u w:val="single"/>
              </w:rPr>
            </w:pPr>
            <w:sdt>
              <w:sdtPr>
                <w:rPr>
                  <w:rFonts w:cstheme="minorHAnsi"/>
                  <w:sz w:val="20"/>
                  <w:szCs w:val="20"/>
                </w:rPr>
                <w:id w:val="20760036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76606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B729E45" w14:textId="109C2337" w:rsidR="00892706" w:rsidRDefault="00283A95" w:rsidP="00D91028">
            <w:pPr>
              <w:ind w:left="-65"/>
              <w:rPr>
                <w:rFonts w:cstheme="minorHAnsi"/>
                <w:b/>
                <w:bCs/>
                <w:u w:val="single"/>
              </w:rPr>
            </w:pPr>
            <w:sdt>
              <w:sdtPr>
                <w:rPr>
                  <w:rFonts w:cstheme="minorHAnsi"/>
                  <w:sz w:val="20"/>
                  <w:szCs w:val="20"/>
                </w:rPr>
                <w:id w:val="12288129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12475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2E641B" w14:textId="1BB2F60C" w:rsidR="00892706" w:rsidRDefault="00283A95" w:rsidP="00D91028">
            <w:pPr>
              <w:ind w:left="-65"/>
              <w:rPr>
                <w:rFonts w:cstheme="minorHAnsi"/>
                <w:b/>
                <w:bCs/>
                <w:u w:val="single"/>
              </w:rPr>
            </w:pPr>
            <w:sdt>
              <w:sdtPr>
                <w:rPr>
                  <w:rFonts w:cstheme="minorHAnsi"/>
                  <w:sz w:val="20"/>
                  <w:szCs w:val="20"/>
                </w:rPr>
                <w:id w:val="-1256352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9664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C32BA3" w14:textId="72BA83B7" w:rsidR="00892706" w:rsidRDefault="00283A95" w:rsidP="00D91028">
            <w:pPr>
              <w:ind w:left="-65"/>
              <w:rPr>
                <w:rFonts w:cstheme="minorHAnsi"/>
                <w:b/>
                <w:bCs/>
                <w:u w:val="single"/>
              </w:rPr>
            </w:pPr>
            <w:sdt>
              <w:sdtPr>
                <w:rPr>
                  <w:rFonts w:cstheme="minorHAnsi"/>
                  <w:sz w:val="20"/>
                  <w:szCs w:val="20"/>
                </w:rPr>
                <w:id w:val="235352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4974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6DDF29" w14:textId="274F0558" w:rsidR="00892706" w:rsidRDefault="00283A95" w:rsidP="00D91028">
            <w:pPr>
              <w:ind w:left="-65"/>
              <w:rPr>
                <w:rFonts w:cstheme="minorHAnsi"/>
                <w:b/>
                <w:bCs/>
                <w:u w:val="single"/>
              </w:rPr>
            </w:pPr>
            <w:sdt>
              <w:sdtPr>
                <w:rPr>
                  <w:rFonts w:cstheme="minorHAnsi"/>
                  <w:sz w:val="20"/>
                  <w:szCs w:val="20"/>
                </w:rPr>
                <w:id w:val="-189925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83980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1704A8" w14:textId="16EE1D04" w:rsidR="00892706" w:rsidRDefault="00283A95" w:rsidP="00D91028">
            <w:pPr>
              <w:ind w:left="-65"/>
              <w:rPr>
                <w:rFonts w:cstheme="minorHAnsi"/>
                <w:b/>
                <w:bCs/>
                <w:u w:val="single"/>
              </w:rPr>
            </w:pPr>
            <w:sdt>
              <w:sdtPr>
                <w:rPr>
                  <w:rFonts w:cstheme="minorHAnsi"/>
                  <w:sz w:val="20"/>
                  <w:szCs w:val="20"/>
                </w:rPr>
                <w:id w:val="20070109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41385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F1A75EC" w14:textId="05DE787F" w:rsidR="00892706" w:rsidRDefault="00283A95" w:rsidP="00D91028">
            <w:pPr>
              <w:ind w:left="-65"/>
              <w:rPr>
                <w:rFonts w:cstheme="minorHAnsi"/>
                <w:b/>
                <w:bCs/>
                <w:u w:val="single"/>
              </w:rPr>
            </w:pPr>
            <w:sdt>
              <w:sdtPr>
                <w:rPr>
                  <w:rFonts w:cstheme="minorHAnsi"/>
                  <w:sz w:val="20"/>
                  <w:szCs w:val="20"/>
                </w:rPr>
                <w:id w:val="-12976692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776618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2AD738" w14:textId="39568BB5" w:rsidR="00892706" w:rsidRDefault="00283A95" w:rsidP="00D91028">
            <w:pPr>
              <w:ind w:left="-65"/>
              <w:rPr>
                <w:rFonts w:cstheme="minorHAnsi"/>
                <w:b/>
                <w:bCs/>
                <w:u w:val="single"/>
              </w:rPr>
            </w:pPr>
            <w:sdt>
              <w:sdtPr>
                <w:rPr>
                  <w:rFonts w:cstheme="minorHAnsi"/>
                  <w:sz w:val="20"/>
                  <w:szCs w:val="20"/>
                </w:rPr>
                <w:id w:val="5386256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15258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8F5C2E" w14:textId="4BC46CF7" w:rsidR="00892706" w:rsidRDefault="00283A95" w:rsidP="00D91028">
            <w:pPr>
              <w:ind w:left="-65"/>
              <w:rPr>
                <w:rFonts w:cstheme="minorHAnsi"/>
                <w:b/>
                <w:bCs/>
                <w:u w:val="single"/>
              </w:rPr>
            </w:pPr>
            <w:sdt>
              <w:sdtPr>
                <w:rPr>
                  <w:rFonts w:cstheme="minorHAnsi"/>
                  <w:sz w:val="20"/>
                  <w:szCs w:val="20"/>
                </w:rPr>
                <w:id w:val="992342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454812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D02C92" w14:textId="701DC11E" w:rsidR="00892706" w:rsidRDefault="00283A95" w:rsidP="00D91028">
            <w:pPr>
              <w:ind w:left="-65"/>
              <w:rPr>
                <w:rFonts w:cstheme="minorHAnsi"/>
                <w:b/>
                <w:bCs/>
                <w:u w:val="single"/>
              </w:rPr>
            </w:pPr>
            <w:sdt>
              <w:sdtPr>
                <w:rPr>
                  <w:rFonts w:cstheme="minorHAnsi"/>
                  <w:sz w:val="20"/>
                  <w:szCs w:val="20"/>
                </w:rPr>
                <w:id w:val="-2406401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121049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A4AD168" w14:textId="00C07736" w:rsidR="00892706" w:rsidRDefault="00283A95" w:rsidP="00D91028">
            <w:pPr>
              <w:ind w:left="-65"/>
              <w:rPr>
                <w:rFonts w:cstheme="minorHAnsi"/>
                <w:b/>
                <w:bCs/>
                <w:u w:val="single"/>
              </w:rPr>
            </w:pPr>
            <w:sdt>
              <w:sdtPr>
                <w:rPr>
                  <w:rFonts w:cstheme="minorHAnsi"/>
                  <w:sz w:val="20"/>
                  <w:szCs w:val="20"/>
                </w:rPr>
                <w:id w:val="1941296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00062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35039A0" w14:textId="24802C15" w:rsidR="00892706" w:rsidRDefault="00283A95" w:rsidP="00D91028">
            <w:pPr>
              <w:ind w:left="-65"/>
              <w:rPr>
                <w:rFonts w:cstheme="minorHAnsi"/>
                <w:b/>
                <w:bCs/>
                <w:u w:val="single"/>
              </w:rPr>
            </w:pPr>
            <w:sdt>
              <w:sdtPr>
                <w:rPr>
                  <w:rFonts w:cstheme="minorHAnsi"/>
                  <w:sz w:val="20"/>
                  <w:szCs w:val="20"/>
                </w:rPr>
                <w:id w:val="626105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8132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BFADD4" w14:textId="2866D868" w:rsidR="00892706" w:rsidRDefault="00283A95" w:rsidP="00D91028">
            <w:pPr>
              <w:ind w:left="-65"/>
              <w:rPr>
                <w:rFonts w:cstheme="minorHAnsi"/>
                <w:b/>
                <w:bCs/>
                <w:u w:val="single"/>
              </w:rPr>
            </w:pPr>
            <w:sdt>
              <w:sdtPr>
                <w:rPr>
                  <w:rFonts w:cstheme="minorHAnsi"/>
                  <w:sz w:val="20"/>
                  <w:szCs w:val="20"/>
                </w:rPr>
                <w:id w:val="-7750151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61321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7C7DD9" w14:textId="64CCE8A3" w:rsidR="00892706" w:rsidRDefault="00283A95" w:rsidP="00D91028">
            <w:pPr>
              <w:ind w:left="-65"/>
              <w:rPr>
                <w:rFonts w:cstheme="minorHAnsi"/>
                <w:b/>
                <w:bCs/>
                <w:u w:val="single"/>
              </w:rPr>
            </w:pPr>
            <w:sdt>
              <w:sdtPr>
                <w:rPr>
                  <w:rFonts w:cstheme="minorHAnsi"/>
                  <w:sz w:val="20"/>
                  <w:szCs w:val="20"/>
                </w:rPr>
                <w:id w:val="-2007066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97125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F4D3E3" w14:textId="31046CAD" w:rsidR="00892706" w:rsidRDefault="00283A95" w:rsidP="00D91028">
            <w:pPr>
              <w:ind w:left="-65"/>
              <w:rPr>
                <w:rFonts w:cstheme="minorHAnsi"/>
                <w:b/>
                <w:bCs/>
                <w:u w:val="single"/>
              </w:rPr>
            </w:pPr>
            <w:sdt>
              <w:sdtPr>
                <w:rPr>
                  <w:rFonts w:cstheme="minorHAnsi"/>
                  <w:sz w:val="20"/>
                  <w:szCs w:val="20"/>
                </w:rPr>
                <w:id w:val="1858746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17775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C716E14" w14:textId="37E61B46" w:rsidR="00892706" w:rsidRDefault="00283A95" w:rsidP="00D91028">
            <w:pPr>
              <w:ind w:left="-65"/>
              <w:rPr>
                <w:rFonts w:cstheme="minorHAnsi"/>
                <w:b/>
                <w:bCs/>
                <w:u w:val="single"/>
              </w:rPr>
            </w:pPr>
            <w:sdt>
              <w:sdtPr>
                <w:rPr>
                  <w:rFonts w:cstheme="minorHAnsi"/>
                  <w:sz w:val="20"/>
                  <w:szCs w:val="20"/>
                </w:rPr>
                <w:id w:val="3782963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90789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698BB19" w14:textId="38BFDA74" w:rsidR="00892706" w:rsidRDefault="00283A95" w:rsidP="00D91028">
            <w:pPr>
              <w:ind w:left="-65"/>
              <w:rPr>
                <w:rFonts w:cstheme="minorHAnsi"/>
                <w:b/>
                <w:bCs/>
                <w:u w:val="single"/>
              </w:rPr>
            </w:pPr>
            <w:sdt>
              <w:sdtPr>
                <w:rPr>
                  <w:rFonts w:cstheme="minorHAnsi"/>
                  <w:sz w:val="20"/>
                  <w:szCs w:val="20"/>
                </w:rPr>
                <w:id w:val="-1463797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93976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533716955"/>
            <w:placeholder>
              <w:docPart w:val="215922A1F5A9456FBCC95BD05629ADC5"/>
            </w:placeholder>
            <w:showingPlcHdr/>
          </w:sdtPr>
          <w:sdtEndPr/>
          <w:sdtContent>
            <w:tc>
              <w:tcPr>
                <w:tcW w:w="1158" w:type="dxa"/>
                <w:shd w:val="clear" w:color="auto" w:fill="E5EAF6"/>
                <w:vAlign w:val="center"/>
              </w:tcPr>
              <w:p w14:paraId="0C4E9304" w14:textId="330C7695"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357400314"/>
            <w:placeholder>
              <w:docPart w:val="275EB33842A547BEBE521EA61227A539"/>
            </w:placeholder>
            <w:showingPlcHdr/>
          </w:sdtPr>
          <w:sdtEndPr/>
          <w:sdtContent>
            <w:tc>
              <w:tcPr>
                <w:tcW w:w="2394" w:type="dxa"/>
                <w:shd w:val="clear" w:color="auto" w:fill="E5EAF6"/>
                <w:vAlign w:val="center"/>
              </w:tcPr>
              <w:p w14:paraId="3D6AA744" w14:textId="71751809" w:rsidR="00892706" w:rsidRDefault="00892706" w:rsidP="00892706">
                <w:pPr>
                  <w:rPr>
                    <w:rFonts w:cstheme="minorHAnsi"/>
                    <w:b/>
                    <w:bCs/>
                    <w:u w:val="single"/>
                  </w:rPr>
                </w:pPr>
                <w:r>
                  <w:rPr>
                    <w:rStyle w:val="PlaceholderText"/>
                  </w:rPr>
                  <w:t>Total Reviewed</w:t>
                </w:r>
              </w:p>
            </w:tc>
          </w:sdtContent>
        </w:sdt>
      </w:tr>
      <w:tr w:rsidR="00892706" w14:paraId="46BB7D9F" w14:textId="77777777" w:rsidTr="00D91028">
        <w:trPr>
          <w:cantSplit/>
        </w:trPr>
        <w:tc>
          <w:tcPr>
            <w:tcW w:w="19440" w:type="dxa"/>
            <w:gridSpan w:val="23"/>
            <w:shd w:val="clear" w:color="auto" w:fill="E5EAF6"/>
            <w:vAlign w:val="center"/>
          </w:tcPr>
          <w:p w14:paraId="76E1926E" w14:textId="1E80701A"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F26866C092F6480494E5A37138A31445"/>
                </w:placeholder>
                <w:showingPlcHdr/>
              </w:sdtPr>
              <w:sdtEndPr/>
              <w:sdtContent>
                <w:r>
                  <w:rPr>
                    <w:rStyle w:val="PlaceholderText"/>
                  </w:rPr>
                  <w:t>Enter comments for any deficiencies noted and/or any records where this standard may not be applicable.</w:t>
                </w:r>
              </w:sdtContent>
            </w:sdt>
          </w:p>
        </w:tc>
      </w:tr>
      <w:tr w:rsidR="00892706" w14:paraId="078AEB52" w14:textId="77777777" w:rsidTr="00D91028">
        <w:trPr>
          <w:cantSplit/>
        </w:trPr>
        <w:tc>
          <w:tcPr>
            <w:tcW w:w="4548" w:type="dxa"/>
            <w:shd w:val="clear" w:color="auto" w:fill="auto"/>
            <w:vAlign w:val="center"/>
          </w:tcPr>
          <w:p w14:paraId="0925E1F8" w14:textId="77777777" w:rsidR="00892706" w:rsidRDefault="00892706" w:rsidP="00892706">
            <w:pPr>
              <w:rPr>
                <w:rFonts w:cstheme="minorHAnsi"/>
              </w:rPr>
            </w:pPr>
          </w:p>
          <w:sdt>
            <w:sdtPr>
              <w:rPr>
                <w:rFonts w:cstheme="minorHAnsi"/>
              </w:rPr>
              <w:id w:val="207462581"/>
              <w:placeholder>
                <w:docPart w:val="B323564FF8E64E7A8AEAC2700283C705"/>
              </w:placeholder>
              <w:showingPlcHdr/>
            </w:sdtPr>
            <w:sdtEndPr/>
            <w:sdtContent>
              <w:p w14:paraId="3690BC08" w14:textId="4B925004" w:rsidR="00892706" w:rsidRPr="00D731C6" w:rsidRDefault="00892706" w:rsidP="00892706">
                <w:pPr>
                  <w:rPr>
                    <w:rFonts w:cstheme="minorHAnsi"/>
                  </w:rPr>
                </w:pPr>
                <w:r w:rsidRPr="008E4B57">
                  <w:rPr>
                    <w:rStyle w:val="PlaceholderText"/>
                  </w:rPr>
                  <w:t>Click or tap here to enter text.</w:t>
                </w:r>
              </w:p>
            </w:sdtContent>
          </w:sdt>
        </w:tc>
        <w:tc>
          <w:tcPr>
            <w:tcW w:w="564" w:type="dxa"/>
            <w:shd w:val="clear" w:color="auto" w:fill="auto"/>
            <w:vAlign w:val="center"/>
          </w:tcPr>
          <w:p w14:paraId="698A4A48" w14:textId="2B608E91" w:rsidR="00892706" w:rsidRDefault="00283A95" w:rsidP="00D91028">
            <w:pPr>
              <w:ind w:left="-65"/>
              <w:rPr>
                <w:rFonts w:cstheme="minorHAnsi"/>
                <w:b/>
                <w:bCs/>
                <w:u w:val="single"/>
              </w:rPr>
            </w:pPr>
            <w:sdt>
              <w:sdtPr>
                <w:rPr>
                  <w:rFonts w:cstheme="minorHAnsi"/>
                  <w:sz w:val="20"/>
                  <w:szCs w:val="20"/>
                </w:rPr>
                <w:id w:val="-6473552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977039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950A204" w14:textId="2038FBB0" w:rsidR="00892706" w:rsidRDefault="00283A95" w:rsidP="00D91028">
            <w:pPr>
              <w:ind w:left="-65"/>
              <w:rPr>
                <w:rFonts w:cstheme="minorHAnsi"/>
                <w:b/>
                <w:bCs/>
                <w:u w:val="single"/>
              </w:rPr>
            </w:pPr>
            <w:sdt>
              <w:sdtPr>
                <w:rPr>
                  <w:rFonts w:cstheme="minorHAnsi"/>
                  <w:sz w:val="20"/>
                  <w:szCs w:val="20"/>
                </w:rPr>
                <w:id w:val="-10386631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10510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56468F1" w14:textId="17D15ACA" w:rsidR="00892706" w:rsidRDefault="00283A95" w:rsidP="00D91028">
            <w:pPr>
              <w:ind w:left="-65"/>
              <w:rPr>
                <w:rFonts w:cstheme="minorHAnsi"/>
                <w:b/>
                <w:bCs/>
                <w:u w:val="single"/>
              </w:rPr>
            </w:pPr>
            <w:sdt>
              <w:sdtPr>
                <w:rPr>
                  <w:rFonts w:cstheme="minorHAnsi"/>
                  <w:sz w:val="20"/>
                  <w:szCs w:val="20"/>
                </w:rPr>
                <w:id w:val="-6616198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3475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81AB833" w14:textId="182E5298" w:rsidR="00892706" w:rsidRDefault="00283A95" w:rsidP="00D91028">
            <w:pPr>
              <w:ind w:left="-65"/>
              <w:rPr>
                <w:rFonts w:cstheme="minorHAnsi"/>
                <w:b/>
                <w:bCs/>
                <w:u w:val="single"/>
              </w:rPr>
            </w:pPr>
            <w:sdt>
              <w:sdtPr>
                <w:rPr>
                  <w:rFonts w:cstheme="minorHAnsi"/>
                  <w:sz w:val="20"/>
                  <w:szCs w:val="20"/>
                </w:rPr>
                <w:id w:val="-2020307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99487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4193D6A" w14:textId="097FD49F" w:rsidR="00892706" w:rsidRDefault="00283A95" w:rsidP="00D91028">
            <w:pPr>
              <w:ind w:left="-65"/>
              <w:rPr>
                <w:rFonts w:cstheme="minorHAnsi"/>
                <w:b/>
                <w:bCs/>
                <w:u w:val="single"/>
              </w:rPr>
            </w:pPr>
            <w:sdt>
              <w:sdtPr>
                <w:rPr>
                  <w:rFonts w:cstheme="minorHAnsi"/>
                  <w:sz w:val="20"/>
                  <w:szCs w:val="20"/>
                </w:rPr>
                <w:id w:val="7677374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47610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755F0E2" w14:textId="5B481CA2" w:rsidR="00892706" w:rsidRDefault="00283A95" w:rsidP="00D91028">
            <w:pPr>
              <w:ind w:left="-65"/>
              <w:rPr>
                <w:rFonts w:cstheme="minorHAnsi"/>
                <w:b/>
                <w:bCs/>
                <w:u w:val="single"/>
              </w:rPr>
            </w:pPr>
            <w:sdt>
              <w:sdtPr>
                <w:rPr>
                  <w:rFonts w:cstheme="minorHAnsi"/>
                  <w:sz w:val="20"/>
                  <w:szCs w:val="20"/>
                </w:rPr>
                <w:id w:val="-9194066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78448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7070516" w14:textId="44186DB2" w:rsidR="00892706" w:rsidRDefault="00283A95" w:rsidP="00D91028">
            <w:pPr>
              <w:ind w:left="-65"/>
              <w:rPr>
                <w:rFonts w:cstheme="minorHAnsi"/>
                <w:b/>
                <w:bCs/>
                <w:u w:val="single"/>
              </w:rPr>
            </w:pPr>
            <w:sdt>
              <w:sdtPr>
                <w:rPr>
                  <w:rFonts w:cstheme="minorHAnsi"/>
                  <w:sz w:val="20"/>
                  <w:szCs w:val="20"/>
                </w:rPr>
                <w:id w:val="-1828434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56362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35B07EB" w14:textId="7944413D" w:rsidR="00892706" w:rsidRDefault="00283A95" w:rsidP="00D91028">
            <w:pPr>
              <w:ind w:left="-65"/>
              <w:rPr>
                <w:rFonts w:cstheme="minorHAnsi"/>
                <w:b/>
                <w:bCs/>
                <w:u w:val="single"/>
              </w:rPr>
            </w:pPr>
            <w:sdt>
              <w:sdtPr>
                <w:rPr>
                  <w:rFonts w:cstheme="minorHAnsi"/>
                  <w:sz w:val="20"/>
                  <w:szCs w:val="20"/>
                </w:rPr>
                <w:id w:val="14353249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11026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64B7D91" w14:textId="3195E1CF" w:rsidR="00892706" w:rsidRDefault="00283A95" w:rsidP="00D91028">
            <w:pPr>
              <w:ind w:left="-65"/>
              <w:rPr>
                <w:rFonts w:cstheme="minorHAnsi"/>
                <w:b/>
                <w:bCs/>
                <w:u w:val="single"/>
              </w:rPr>
            </w:pPr>
            <w:sdt>
              <w:sdtPr>
                <w:rPr>
                  <w:rFonts w:cstheme="minorHAnsi"/>
                  <w:sz w:val="20"/>
                  <w:szCs w:val="20"/>
                </w:rPr>
                <w:id w:val="-15143753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5426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391CEA2F" w14:textId="6A9AD37B" w:rsidR="00892706" w:rsidRDefault="00283A95" w:rsidP="00D91028">
            <w:pPr>
              <w:ind w:left="-65"/>
              <w:rPr>
                <w:rFonts w:cstheme="minorHAnsi"/>
                <w:b/>
                <w:bCs/>
                <w:u w:val="single"/>
              </w:rPr>
            </w:pPr>
            <w:sdt>
              <w:sdtPr>
                <w:rPr>
                  <w:rFonts w:cstheme="minorHAnsi"/>
                  <w:sz w:val="20"/>
                  <w:szCs w:val="20"/>
                </w:rPr>
                <w:id w:val="-4588867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02413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550E3FE" w14:textId="0FBE4F19" w:rsidR="00892706" w:rsidRDefault="00283A95" w:rsidP="00D91028">
            <w:pPr>
              <w:ind w:left="-65"/>
              <w:rPr>
                <w:rFonts w:cstheme="minorHAnsi"/>
                <w:b/>
                <w:bCs/>
                <w:u w:val="single"/>
              </w:rPr>
            </w:pPr>
            <w:sdt>
              <w:sdtPr>
                <w:rPr>
                  <w:rFonts w:cstheme="minorHAnsi"/>
                  <w:sz w:val="20"/>
                  <w:szCs w:val="20"/>
                </w:rPr>
                <w:id w:val="474958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27402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B4755BA" w14:textId="425DF8FD" w:rsidR="00892706" w:rsidRDefault="00283A95" w:rsidP="00D91028">
            <w:pPr>
              <w:ind w:left="-65"/>
              <w:rPr>
                <w:rFonts w:cstheme="minorHAnsi"/>
                <w:b/>
                <w:bCs/>
                <w:u w:val="single"/>
              </w:rPr>
            </w:pPr>
            <w:sdt>
              <w:sdtPr>
                <w:rPr>
                  <w:rFonts w:cstheme="minorHAnsi"/>
                  <w:sz w:val="20"/>
                  <w:szCs w:val="20"/>
                </w:rPr>
                <w:id w:val="15107873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908904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AB07ADD" w14:textId="03A12058" w:rsidR="00892706" w:rsidRDefault="00283A95" w:rsidP="00D91028">
            <w:pPr>
              <w:ind w:left="-65"/>
              <w:rPr>
                <w:rFonts w:cstheme="minorHAnsi"/>
                <w:b/>
                <w:bCs/>
                <w:u w:val="single"/>
              </w:rPr>
            </w:pPr>
            <w:sdt>
              <w:sdtPr>
                <w:rPr>
                  <w:rFonts w:cstheme="minorHAnsi"/>
                  <w:sz w:val="20"/>
                  <w:szCs w:val="20"/>
                </w:rPr>
                <w:id w:val="2325155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244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F665644" w14:textId="5D19CB89" w:rsidR="00892706" w:rsidRDefault="00283A95" w:rsidP="00D91028">
            <w:pPr>
              <w:ind w:left="-65"/>
              <w:rPr>
                <w:rFonts w:cstheme="minorHAnsi"/>
                <w:b/>
                <w:bCs/>
                <w:u w:val="single"/>
              </w:rPr>
            </w:pPr>
            <w:sdt>
              <w:sdtPr>
                <w:rPr>
                  <w:rFonts w:cstheme="minorHAnsi"/>
                  <w:sz w:val="20"/>
                  <w:szCs w:val="20"/>
                </w:rPr>
                <w:id w:val="-1632547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18091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4082A58" w14:textId="12331734" w:rsidR="00892706" w:rsidRDefault="00283A95" w:rsidP="00D91028">
            <w:pPr>
              <w:ind w:left="-65"/>
              <w:rPr>
                <w:rFonts w:cstheme="minorHAnsi"/>
                <w:b/>
                <w:bCs/>
                <w:u w:val="single"/>
              </w:rPr>
            </w:pPr>
            <w:sdt>
              <w:sdtPr>
                <w:rPr>
                  <w:rFonts w:cstheme="minorHAnsi"/>
                  <w:sz w:val="20"/>
                  <w:szCs w:val="20"/>
                </w:rPr>
                <w:id w:val="289101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5180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84D624A" w14:textId="058FB09B" w:rsidR="00892706" w:rsidRDefault="00283A95" w:rsidP="00D91028">
            <w:pPr>
              <w:ind w:left="-65"/>
              <w:rPr>
                <w:rFonts w:cstheme="minorHAnsi"/>
                <w:b/>
                <w:bCs/>
                <w:u w:val="single"/>
              </w:rPr>
            </w:pPr>
            <w:sdt>
              <w:sdtPr>
                <w:rPr>
                  <w:rFonts w:cstheme="minorHAnsi"/>
                  <w:sz w:val="20"/>
                  <w:szCs w:val="20"/>
                </w:rPr>
                <w:id w:val="12776761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78309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BC06F13" w14:textId="68E2835C" w:rsidR="00892706" w:rsidRDefault="00283A95" w:rsidP="00D91028">
            <w:pPr>
              <w:ind w:left="-65"/>
              <w:rPr>
                <w:rFonts w:cstheme="minorHAnsi"/>
                <w:b/>
                <w:bCs/>
                <w:u w:val="single"/>
              </w:rPr>
            </w:pPr>
            <w:sdt>
              <w:sdtPr>
                <w:rPr>
                  <w:rFonts w:cstheme="minorHAnsi"/>
                  <w:sz w:val="20"/>
                  <w:szCs w:val="20"/>
                </w:rPr>
                <w:id w:val="4440421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3151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071FC99" w14:textId="0A14BD14" w:rsidR="00892706" w:rsidRDefault="00283A95" w:rsidP="00D91028">
            <w:pPr>
              <w:ind w:left="-65"/>
              <w:rPr>
                <w:rFonts w:cstheme="minorHAnsi"/>
                <w:b/>
                <w:bCs/>
                <w:u w:val="single"/>
              </w:rPr>
            </w:pPr>
            <w:sdt>
              <w:sdtPr>
                <w:rPr>
                  <w:rFonts w:cstheme="minorHAnsi"/>
                  <w:sz w:val="20"/>
                  <w:szCs w:val="20"/>
                </w:rPr>
                <w:id w:val="10240688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952314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FF46B7A" w14:textId="06DB3833" w:rsidR="00892706" w:rsidRDefault="00283A95" w:rsidP="00D91028">
            <w:pPr>
              <w:ind w:left="-65"/>
              <w:rPr>
                <w:rFonts w:cstheme="minorHAnsi"/>
                <w:b/>
                <w:bCs/>
                <w:u w:val="single"/>
              </w:rPr>
            </w:pPr>
            <w:sdt>
              <w:sdtPr>
                <w:rPr>
                  <w:rFonts w:cstheme="minorHAnsi"/>
                  <w:sz w:val="20"/>
                  <w:szCs w:val="20"/>
                </w:rPr>
                <w:id w:val="893640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40767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2ECBDE65" w14:textId="1F160033" w:rsidR="00892706" w:rsidRDefault="00283A95" w:rsidP="00D91028">
            <w:pPr>
              <w:ind w:left="-65"/>
              <w:rPr>
                <w:rFonts w:cstheme="minorHAnsi"/>
                <w:b/>
                <w:bCs/>
                <w:u w:val="single"/>
              </w:rPr>
            </w:pPr>
            <w:sdt>
              <w:sdtPr>
                <w:rPr>
                  <w:rFonts w:cstheme="minorHAnsi"/>
                  <w:sz w:val="20"/>
                  <w:szCs w:val="20"/>
                </w:rPr>
                <w:id w:val="-2375513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37047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035004752"/>
            <w:placeholder>
              <w:docPart w:val="0132B4AFB26449B78AE8332CF6A8E2E6"/>
            </w:placeholder>
            <w:showingPlcHdr/>
          </w:sdtPr>
          <w:sdtEndPr/>
          <w:sdtContent>
            <w:tc>
              <w:tcPr>
                <w:tcW w:w="1158" w:type="dxa"/>
                <w:shd w:val="clear" w:color="auto" w:fill="auto"/>
                <w:vAlign w:val="center"/>
              </w:tcPr>
              <w:p w14:paraId="5E1F8F92"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716885433"/>
            <w:placeholder>
              <w:docPart w:val="6D943C04900B44909AEF473093F29CDD"/>
            </w:placeholder>
            <w:showingPlcHdr/>
          </w:sdtPr>
          <w:sdtEndPr/>
          <w:sdtContent>
            <w:tc>
              <w:tcPr>
                <w:tcW w:w="2394" w:type="dxa"/>
                <w:shd w:val="clear" w:color="auto" w:fill="auto"/>
                <w:vAlign w:val="center"/>
              </w:tcPr>
              <w:p w14:paraId="7BD3CDCB" w14:textId="77777777" w:rsidR="00892706" w:rsidRDefault="00892706" w:rsidP="00892706">
                <w:pPr>
                  <w:rPr>
                    <w:rFonts w:cstheme="minorHAnsi"/>
                    <w:b/>
                    <w:bCs/>
                    <w:u w:val="single"/>
                  </w:rPr>
                </w:pPr>
                <w:r>
                  <w:rPr>
                    <w:rStyle w:val="PlaceholderText"/>
                  </w:rPr>
                  <w:t>Total Reviewed</w:t>
                </w:r>
              </w:p>
            </w:tc>
          </w:sdtContent>
        </w:sdt>
      </w:tr>
      <w:tr w:rsidR="00892706" w14:paraId="7A97DF5F" w14:textId="77777777" w:rsidTr="00D91028">
        <w:trPr>
          <w:cantSplit/>
        </w:trPr>
        <w:tc>
          <w:tcPr>
            <w:tcW w:w="19440" w:type="dxa"/>
            <w:gridSpan w:val="23"/>
            <w:shd w:val="clear" w:color="auto" w:fill="auto"/>
            <w:vAlign w:val="center"/>
          </w:tcPr>
          <w:p w14:paraId="777264F4" w14:textId="77777777"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FA8D85D7CBEC4CFCBD11002B58CE059B"/>
                </w:placeholder>
                <w:showingPlcHdr/>
              </w:sdtPr>
              <w:sdtEndPr/>
              <w:sdtContent>
                <w:r>
                  <w:rPr>
                    <w:rStyle w:val="PlaceholderText"/>
                  </w:rPr>
                  <w:t>Enter comments for any deficiencies noted and/or any records where this standard may not be applicable.</w:t>
                </w:r>
              </w:sdtContent>
            </w:sdt>
          </w:p>
        </w:tc>
      </w:tr>
      <w:tr w:rsidR="003F39D1" w14:paraId="11A53CC7" w14:textId="77777777" w:rsidTr="00D91028">
        <w:trPr>
          <w:cantSplit/>
        </w:trPr>
        <w:tc>
          <w:tcPr>
            <w:tcW w:w="4548" w:type="dxa"/>
            <w:shd w:val="clear" w:color="auto" w:fill="E5EAF6"/>
            <w:vAlign w:val="center"/>
          </w:tcPr>
          <w:p w14:paraId="5FD639CE" w14:textId="77777777" w:rsidR="00892706" w:rsidRDefault="00892706" w:rsidP="00892706">
            <w:pPr>
              <w:rPr>
                <w:rFonts w:cstheme="minorHAnsi"/>
              </w:rPr>
            </w:pPr>
          </w:p>
          <w:sdt>
            <w:sdtPr>
              <w:rPr>
                <w:rFonts w:cstheme="minorHAnsi"/>
              </w:rPr>
              <w:id w:val="1590049295"/>
              <w:placeholder>
                <w:docPart w:val="4BB86FBB972E405AB15DE134EBD2EB04"/>
              </w:placeholder>
              <w:showingPlcHdr/>
            </w:sdtPr>
            <w:sdtEndPr/>
            <w:sdtContent>
              <w:p w14:paraId="5342D5FB" w14:textId="4CF6C9DB" w:rsidR="00892706" w:rsidRPr="00D731C6" w:rsidRDefault="00892706" w:rsidP="00892706">
                <w:pPr>
                  <w:rPr>
                    <w:rFonts w:cstheme="minorHAnsi"/>
                  </w:rPr>
                </w:pPr>
                <w:r w:rsidRPr="008E4B57">
                  <w:rPr>
                    <w:rStyle w:val="PlaceholderText"/>
                  </w:rPr>
                  <w:t>Click or tap here to enter text.</w:t>
                </w:r>
              </w:p>
            </w:sdtContent>
          </w:sdt>
        </w:tc>
        <w:tc>
          <w:tcPr>
            <w:tcW w:w="564" w:type="dxa"/>
            <w:shd w:val="clear" w:color="auto" w:fill="E5EAF6"/>
            <w:vAlign w:val="center"/>
          </w:tcPr>
          <w:p w14:paraId="4617D926" w14:textId="10EBDC82" w:rsidR="00892706" w:rsidRDefault="00283A95" w:rsidP="00D91028">
            <w:pPr>
              <w:ind w:left="-65"/>
              <w:rPr>
                <w:rFonts w:cstheme="minorHAnsi"/>
                <w:b/>
                <w:bCs/>
                <w:u w:val="single"/>
              </w:rPr>
            </w:pPr>
            <w:sdt>
              <w:sdtPr>
                <w:rPr>
                  <w:rFonts w:cstheme="minorHAnsi"/>
                  <w:sz w:val="20"/>
                  <w:szCs w:val="20"/>
                </w:rPr>
                <w:id w:val="-14046030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6985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BF24DEA" w14:textId="36B2427A" w:rsidR="00892706" w:rsidRDefault="00283A95" w:rsidP="00D91028">
            <w:pPr>
              <w:ind w:left="-65"/>
              <w:rPr>
                <w:rFonts w:cstheme="minorHAnsi"/>
                <w:b/>
                <w:bCs/>
                <w:u w:val="single"/>
              </w:rPr>
            </w:pPr>
            <w:sdt>
              <w:sdtPr>
                <w:rPr>
                  <w:rFonts w:cstheme="minorHAnsi"/>
                  <w:sz w:val="20"/>
                  <w:szCs w:val="20"/>
                </w:rPr>
                <w:id w:val="-17465596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12697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A3CBF2" w14:textId="75077BB5" w:rsidR="00892706" w:rsidRDefault="00283A95" w:rsidP="00D91028">
            <w:pPr>
              <w:ind w:left="-65"/>
              <w:rPr>
                <w:rFonts w:cstheme="minorHAnsi"/>
                <w:b/>
                <w:bCs/>
                <w:u w:val="single"/>
              </w:rPr>
            </w:pPr>
            <w:sdt>
              <w:sdtPr>
                <w:rPr>
                  <w:rFonts w:cstheme="minorHAnsi"/>
                  <w:sz w:val="20"/>
                  <w:szCs w:val="20"/>
                </w:rPr>
                <w:id w:val="-10773651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13930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D3D6C2" w14:textId="478B2F03" w:rsidR="00892706" w:rsidRDefault="00283A95" w:rsidP="00D91028">
            <w:pPr>
              <w:ind w:left="-65"/>
              <w:rPr>
                <w:rFonts w:cstheme="minorHAnsi"/>
                <w:b/>
                <w:bCs/>
                <w:u w:val="single"/>
              </w:rPr>
            </w:pPr>
            <w:sdt>
              <w:sdtPr>
                <w:rPr>
                  <w:rFonts w:cstheme="minorHAnsi"/>
                  <w:sz w:val="20"/>
                  <w:szCs w:val="20"/>
                </w:rPr>
                <w:id w:val="8036715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605026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8E2B421" w14:textId="7D774933" w:rsidR="00892706" w:rsidRDefault="00283A95" w:rsidP="00D91028">
            <w:pPr>
              <w:ind w:left="-65"/>
              <w:rPr>
                <w:rFonts w:cstheme="minorHAnsi"/>
                <w:b/>
                <w:bCs/>
                <w:u w:val="single"/>
              </w:rPr>
            </w:pPr>
            <w:sdt>
              <w:sdtPr>
                <w:rPr>
                  <w:rFonts w:cstheme="minorHAnsi"/>
                  <w:sz w:val="20"/>
                  <w:szCs w:val="20"/>
                </w:rPr>
                <w:id w:val="-796683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85141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254628" w14:textId="5743DD5A" w:rsidR="00892706" w:rsidRDefault="00283A95" w:rsidP="00D91028">
            <w:pPr>
              <w:ind w:left="-65"/>
              <w:rPr>
                <w:rFonts w:cstheme="minorHAnsi"/>
                <w:b/>
                <w:bCs/>
                <w:u w:val="single"/>
              </w:rPr>
            </w:pPr>
            <w:sdt>
              <w:sdtPr>
                <w:rPr>
                  <w:rFonts w:cstheme="minorHAnsi"/>
                  <w:sz w:val="20"/>
                  <w:szCs w:val="20"/>
                </w:rPr>
                <w:id w:val="3116044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89645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D014327" w14:textId="3367DD0E" w:rsidR="00892706" w:rsidRDefault="00283A95" w:rsidP="00D91028">
            <w:pPr>
              <w:ind w:left="-65"/>
              <w:rPr>
                <w:rFonts w:cstheme="minorHAnsi"/>
                <w:b/>
                <w:bCs/>
                <w:u w:val="single"/>
              </w:rPr>
            </w:pPr>
            <w:sdt>
              <w:sdtPr>
                <w:rPr>
                  <w:rFonts w:cstheme="minorHAnsi"/>
                  <w:sz w:val="20"/>
                  <w:szCs w:val="20"/>
                </w:rPr>
                <w:id w:val="-11489674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63548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79E1BE" w14:textId="141D1C08" w:rsidR="00892706" w:rsidRDefault="00283A95" w:rsidP="00D91028">
            <w:pPr>
              <w:ind w:left="-65"/>
              <w:rPr>
                <w:rFonts w:cstheme="minorHAnsi"/>
                <w:b/>
                <w:bCs/>
                <w:u w:val="single"/>
              </w:rPr>
            </w:pPr>
            <w:sdt>
              <w:sdtPr>
                <w:rPr>
                  <w:rFonts w:cstheme="minorHAnsi"/>
                  <w:sz w:val="20"/>
                  <w:szCs w:val="20"/>
                </w:rPr>
                <w:id w:val="6259716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41225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D6272A" w14:textId="650B2350" w:rsidR="00892706" w:rsidRDefault="00283A95" w:rsidP="00D91028">
            <w:pPr>
              <w:ind w:left="-65"/>
              <w:rPr>
                <w:rFonts w:cstheme="minorHAnsi"/>
                <w:b/>
                <w:bCs/>
                <w:u w:val="single"/>
              </w:rPr>
            </w:pPr>
            <w:sdt>
              <w:sdtPr>
                <w:rPr>
                  <w:rFonts w:cstheme="minorHAnsi"/>
                  <w:sz w:val="20"/>
                  <w:szCs w:val="20"/>
                </w:rPr>
                <w:id w:val="14520478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60305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CA95ABC" w14:textId="0FC9212D" w:rsidR="00892706" w:rsidRDefault="00283A95" w:rsidP="00D91028">
            <w:pPr>
              <w:ind w:left="-65"/>
              <w:rPr>
                <w:rFonts w:cstheme="minorHAnsi"/>
                <w:b/>
                <w:bCs/>
                <w:u w:val="single"/>
              </w:rPr>
            </w:pPr>
            <w:sdt>
              <w:sdtPr>
                <w:rPr>
                  <w:rFonts w:cstheme="minorHAnsi"/>
                  <w:sz w:val="20"/>
                  <w:szCs w:val="20"/>
                </w:rPr>
                <w:id w:val="-15064395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30194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0ACE64" w14:textId="05A7BCB6" w:rsidR="00892706" w:rsidRDefault="00283A95" w:rsidP="00D91028">
            <w:pPr>
              <w:ind w:left="-65"/>
              <w:rPr>
                <w:rFonts w:cstheme="minorHAnsi"/>
                <w:b/>
                <w:bCs/>
                <w:u w:val="single"/>
              </w:rPr>
            </w:pPr>
            <w:sdt>
              <w:sdtPr>
                <w:rPr>
                  <w:rFonts w:cstheme="minorHAnsi"/>
                  <w:sz w:val="20"/>
                  <w:szCs w:val="20"/>
                </w:rPr>
                <w:id w:val="-14587209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33236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19CA1F9" w14:textId="4F37A6FA" w:rsidR="00892706" w:rsidRDefault="00283A95" w:rsidP="00D91028">
            <w:pPr>
              <w:ind w:left="-65"/>
              <w:rPr>
                <w:rFonts w:cstheme="minorHAnsi"/>
                <w:b/>
                <w:bCs/>
                <w:u w:val="single"/>
              </w:rPr>
            </w:pPr>
            <w:sdt>
              <w:sdtPr>
                <w:rPr>
                  <w:rFonts w:cstheme="minorHAnsi"/>
                  <w:sz w:val="20"/>
                  <w:szCs w:val="20"/>
                </w:rPr>
                <w:id w:val="-4915628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10022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FED0E2" w14:textId="0962F68C" w:rsidR="00892706" w:rsidRDefault="00283A95" w:rsidP="00D91028">
            <w:pPr>
              <w:ind w:left="-65"/>
              <w:rPr>
                <w:rFonts w:cstheme="minorHAnsi"/>
                <w:b/>
                <w:bCs/>
                <w:u w:val="single"/>
              </w:rPr>
            </w:pPr>
            <w:sdt>
              <w:sdtPr>
                <w:rPr>
                  <w:rFonts w:cstheme="minorHAnsi"/>
                  <w:sz w:val="20"/>
                  <w:szCs w:val="20"/>
                </w:rPr>
                <w:id w:val="7321235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02058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AA038A7" w14:textId="731BAAEF" w:rsidR="00892706" w:rsidRDefault="00283A95" w:rsidP="00D91028">
            <w:pPr>
              <w:ind w:left="-65"/>
              <w:rPr>
                <w:rFonts w:cstheme="minorHAnsi"/>
                <w:b/>
                <w:bCs/>
                <w:u w:val="single"/>
              </w:rPr>
            </w:pPr>
            <w:sdt>
              <w:sdtPr>
                <w:rPr>
                  <w:rFonts w:cstheme="minorHAnsi"/>
                  <w:sz w:val="20"/>
                  <w:szCs w:val="20"/>
                </w:rPr>
                <w:id w:val="-5860015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36260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FAA549B" w14:textId="3D983FF6" w:rsidR="00892706" w:rsidRDefault="00283A95" w:rsidP="00D91028">
            <w:pPr>
              <w:ind w:left="-65"/>
              <w:rPr>
                <w:rFonts w:cstheme="minorHAnsi"/>
                <w:b/>
                <w:bCs/>
                <w:u w:val="single"/>
              </w:rPr>
            </w:pPr>
            <w:sdt>
              <w:sdtPr>
                <w:rPr>
                  <w:rFonts w:cstheme="minorHAnsi"/>
                  <w:sz w:val="20"/>
                  <w:szCs w:val="20"/>
                </w:rPr>
                <w:id w:val="-12461817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823110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7C9466" w14:textId="5CB48393" w:rsidR="00892706" w:rsidRDefault="00283A95" w:rsidP="00D91028">
            <w:pPr>
              <w:ind w:left="-65"/>
              <w:rPr>
                <w:rFonts w:cstheme="minorHAnsi"/>
                <w:b/>
                <w:bCs/>
                <w:u w:val="single"/>
              </w:rPr>
            </w:pPr>
            <w:sdt>
              <w:sdtPr>
                <w:rPr>
                  <w:rFonts w:cstheme="minorHAnsi"/>
                  <w:sz w:val="20"/>
                  <w:szCs w:val="20"/>
                </w:rPr>
                <w:id w:val="1189640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4762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A5601F2" w14:textId="1C21B646" w:rsidR="00892706" w:rsidRDefault="00283A95" w:rsidP="00D91028">
            <w:pPr>
              <w:ind w:left="-65"/>
              <w:rPr>
                <w:rFonts w:cstheme="minorHAnsi"/>
                <w:b/>
                <w:bCs/>
                <w:u w:val="single"/>
              </w:rPr>
            </w:pPr>
            <w:sdt>
              <w:sdtPr>
                <w:rPr>
                  <w:rFonts w:cstheme="minorHAnsi"/>
                  <w:sz w:val="20"/>
                  <w:szCs w:val="20"/>
                </w:rPr>
                <w:id w:val="-4896435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03599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095622D" w14:textId="087AE135" w:rsidR="00892706" w:rsidRDefault="00283A95" w:rsidP="00D91028">
            <w:pPr>
              <w:ind w:left="-65"/>
              <w:rPr>
                <w:rFonts w:cstheme="minorHAnsi"/>
                <w:b/>
                <w:bCs/>
                <w:u w:val="single"/>
              </w:rPr>
            </w:pPr>
            <w:sdt>
              <w:sdtPr>
                <w:rPr>
                  <w:rFonts w:cstheme="minorHAnsi"/>
                  <w:sz w:val="20"/>
                  <w:szCs w:val="20"/>
                </w:rPr>
                <w:id w:val="14106504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61258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E43A35" w14:textId="5B2DD4AE" w:rsidR="00892706" w:rsidRDefault="00283A95" w:rsidP="00D91028">
            <w:pPr>
              <w:ind w:left="-65"/>
              <w:rPr>
                <w:rFonts w:cstheme="minorHAnsi"/>
                <w:b/>
                <w:bCs/>
                <w:u w:val="single"/>
              </w:rPr>
            </w:pPr>
            <w:sdt>
              <w:sdtPr>
                <w:rPr>
                  <w:rFonts w:cstheme="minorHAnsi"/>
                  <w:sz w:val="20"/>
                  <w:szCs w:val="20"/>
                </w:rPr>
                <w:id w:val="-21083402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8224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799BF6C" w14:textId="4D269252" w:rsidR="00892706" w:rsidRDefault="00283A95" w:rsidP="00D91028">
            <w:pPr>
              <w:ind w:left="-65"/>
              <w:rPr>
                <w:rFonts w:cstheme="minorHAnsi"/>
                <w:b/>
                <w:bCs/>
                <w:u w:val="single"/>
              </w:rPr>
            </w:pPr>
            <w:sdt>
              <w:sdtPr>
                <w:rPr>
                  <w:rFonts w:cstheme="minorHAnsi"/>
                  <w:sz w:val="20"/>
                  <w:szCs w:val="20"/>
                </w:rPr>
                <w:id w:val="-12831038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27577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78475395"/>
            <w:placeholder>
              <w:docPart w:val="604B915715DF4859941DE34786676FD8"/>
            </w:placeholder>
            <w:showingPlcHdr/>
          </w:sdtPr>
          <w:sdtEndPr/>
          <w:sdtContent>
            <w:tc>
              <w:tcPr>
                <w:tcW w:w="1158" w:type="dxa"/>
                <w:shd w:val="clear" w:color="auto" w:fill="E5EAF6"/>
                <w:vAlign w:val="center"/>
              </w:tcPr>
              <w:p w14:paraId="5051669A"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483745250"/>
            <w:placeholder>
              <w:docPart w:val="E2063A57B1984AEEB024992DCBC562EB"/>
            </w:placeholder>
            <w:showingPlcHdr/>
          </w:sdtPr>
          <w:sdtEndPr/>
          <w:sdtContent>
            <w:tc>
              <w:tcPr>
                <w:tcW w:w="2394" w:type="dxa"/>
                <w:shd w:val="clear" w:color="auto" w:fill="E5EAF6"/>
                <w:vAlign w:val="center"/>
              </w:tcPr>
              <w:p w14:paraId="5DDA1003" w14:textId="77777777" w:rsidR="00892706" w:rsidRDefault="00892706" w:rsidP="00892706">
                <w:pPr>
                  <w:rPr>
                    <w:rFonts w:cstheme="minorHAnsi"/>
                    <w:b/>
                    <w:bCs/>
                    <w:u w:val="single"/>
                  </w:rPr>
                </w:pPr>
                <w:r>
                  <w:rPr>
                    <w:rStyle w:val="PlaceholderText"/>
                  </w:rPr>
                  <w:t>Total Reviewed</w:t>
                </w:r>
              </w:p>
            </w:tc>
          </w:sdtContent>
        </w:sdt>
      </w:tr>
      <w:tr w:rsidR="00892706" w14:paraId="654BC545" w14:textId="77777777" w:rsidTr="003F39D1">
        <w:trPr>
          <w:cantSplit/>
        </w:trPr>
        <w:tc>
          <w:tcPr>
            <w:tcW w:w="19440" w:type="dxa"/>
            <w:gridSpan w:val="23"/>
            <w:shd w:val="clear" w:color="auto" w:fill="E5EAF6"/>
          </w:tcPr>
          <w:p w14:paraId="0B19512C" w14:textId="77777777"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9E147CB0C8BF445896FAF14F4509D1F5"/>
                </w:placeholder>
                <w:showingPlcHdr/>
              </w:sdtPr>
              <w:sdtEndPr/>
              <w:sdtContent>
                <w:r>
                  <w:rPr>
                    <w:rStyle w:val="PlaceholderText"/>
                  </w:rPr>
                  <w:t>Enter comments for any deficiencies noted and/or any records where this standard may not be applicable.</w:t>
                </w:r>
              </w:sdtContent>
            </w:sdt>
          </w:p>
        </w:tc>
      </w:tr>
    </w:tbl>
    <w:p w14:paraId="3F94E2D7" w14:textId="77777777" w:rsidR="009745A0" w:rsidRDefault="009745A0" w:rsidP="00357990">
      <w:pPr>
        <w:tabs>
          <w:tab w:val="left" w:pos="4290"/>
        </w:tabs>
        <w:rPr>
          <w:sz w:val="24"/>
        </w:rPr>
        <w:sectPr w:rsidR="009745A0" w:rsidSect="005C7E02">
          <w:pgSz w:w="20160" w:h="12240" w:orient="landscape" w:code="5"/>
          <w:pgMar w:top="1530" w:right="1160" w:bottom="810" w:left="720" w:header="0" w:footer="443"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lastRenderedPageBreak/>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51528759" w14:textId="77777777" w:rsidR="00116570" w:rsidRDefault="00116570" w:rsidP="00116570">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7F9CEA2B3BFB4E06A865FFB13C5563AF"/>
          </w:placeholder>
          <w:showingPlcHdr/>
          <w15:color w:val="FFFF00"/>
        </w:sdtPr>
        <w:sdtEnd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7D294FC353934B2EAB7CFD0D4F275F56"/>
          </w:placeholder>
          <w:showingPlcHdr/>
          <w15:color w:val="FFFF00"/>
        </w:sdtPr>
        <w:sdtEnd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7D8174D325F5495F9689125669CAC522"/>
          </w:placeholder>
          <w:showingPlcHdr/>
          <w15:color w:val="FFFF00"/>
        </w:sdtPr>
        <w:sdtEnd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BCCD6DC1F84743A683A89D25B3114E3A"/>
          </w:placeholder>
          <w:showingPlcHdr/>
          <w15:color w:val="FFFF00"/>
        </w:sdtPr>
        <w:sdtEnd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A2005EB01A01403597E3BF57C2441754"/>
          </w:placeholder>
          <w:showingPlcHdr/>
          <w15:color w:val="FFFF00"/>
        </w:sdtPr>
        <w:sdtEnd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B3A393418B574F9ABEA94EF29DD067C8"/>
          </w:placeholder>
          <w:showingPlcHdr/>
          <w15:color w:val="FFFF00"/>
        </w:sdtPr>
        <w:sdtEndPr/>
        <w:sdtContent>
          <w:r>
            <w:rPr>
              <w:rStyle w:val="PlaceholderText"/>
            </w:rPr>
            <w:t>Other</w:t>
          </w:r>
        </w:sdtContent>
      </w:sdt>
    </w:p>
    <w:p w14:paraId="49D399E8" w14:textId="77777777" w:rsidR="00131EA6" w:rsidRPr="00996390" w:rsidRDefault="00131EA6"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3999"/>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1158"/>
        <w:gridCol w:w="1193"/>
      </w:tblGrid>
      <w:tr w:rsidR="00042EC4" w14:paraId="780CEC3D" w14:textId="77777777" w:rsidTr="008F534C">
        <w:trPr>
          <w:cantSplit/>
          <w:tblHeader/>
          <w:jc w:val="center"/>
        </w:trPr>
        <w:tc>
          <w:tcPr>
            <w:tcW w:w="3999"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65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65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65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65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65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65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65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65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65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65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65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65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65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65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65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65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65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65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65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65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3"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721CF2" w14:paraId="3B811085" w14:textId="77777777" w:rsidTr="008F534C">
        <w:trPr>
          <w:cantSplit/>
          <w:jc w:val="center"/>
        </w:trPr>
        <w:tc>
          <w:tcPr>
            <w:tcW w:w="3999" w:type="dxa"/>
          </w:tcPr>
          <w:p w14:paraId="22CFDC9E" w14:textId="1BB584E3" w:rsidR="00721CF2" w:rsidRPr="00DA70C5" w:rsidRDefault="00721CF2" w:rsidP="00721CF2">
            <w:pPr>
              <w:jc w:val="right"/>
              <w:rPr>
                <w:rFonts w:cstheme="minorHAnsi"/>
                <w:b/>
                <w:bCs/>
              </w:rPr>
            </w:pPr>
            <w:r>
              <w:rPr>
                <w:rFonts w:cstheme="minorHAnsi"/>
                <w:b/>
                <w:bCs/>
              </w:rPr>
              <w:t>PERSONNEL</w:t>
            </w:r>
            <w:r w:rsidRPr="00DA70C5">
              <w:rPr>
                <w:rFonts w:cstheme="minorHAnsi"/>
                <w:b/>
                <w:bCs/>
              </w:rPr>
              <w:t xml:space="preserve"> INITIALS:</w:t>
            </w:r>
          </w:p>
        </w:tc>
        <w:tc>
          <w:tcPr>
            <w:tcW w:w="655" w:type="dxa"/>
          </w:tcPr>
          <w:sdt>
            <w:sdtPr>
              <w:rPr>
                <w:rFonts w:cstheme="minorHAnsi"/>
                <w:sz w:val="20"/>
                <w:szCs w:val="20"/>
              </w:rPr>
              <w:id w:val="1352758148"/>
              <w:placeholder>
                <w:docPart w:val="366F9716C21C4272AC048FBB83F97904"/>
              </w:placeholder>
            </w:sdtPr>
            <w:sdtEndPr/>
            <w:sdtContent>
              <w:p w14:paraId="1B4F6800" w14:textId="245751E7" w:rsidR="00721CF2" w:rsidRPr="00D048A8" w:rsidRDefault="00721CF2" w:rsidP="00A97CEC">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986773284"/>
              <w:placeholder>
                <w:docPart w:val="F26568B6738D4AFDB4CF2364777B74FE"/>
              </w:placeholder>
            </w:sdtPr>
            <w:sdtEndPr/>
            <w:sdtContent>
              <w:p w14:paraId="5055903B" w14:textId="68E82916"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86059912"/>
              <w:placeholder>
                <w:docPart w:val="7A5DB9A60AC7486391DA81FBA2171802"/>
              </w:placeholder>
            </w:sdtPr>
            <w:sdtEndPr/>
            <w:sdtContent>
              <w:p w14:paraId="7D8B052A" w14:textId="0DD9AA18"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994150557"/>
              <w:placeholder>
                <w:docPart w:val="56F7C197F6DC47DE828A898382F31F86"/>
              </w:placeholder>
            </w:sdtPr>
            <w:sdtEndPr/>
            <w:sdtContent>
              <w:p w14:paraId="59522560" w14:textId="1228C4A3"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32858852"/>
              <w:placeholder>
                <w:docPart w:val="68D7FA0BCC6740CD8F398BBF46FCE670"/>
              </w:placeholder>
            </w:sdtPr>
            <w:sdtEndPr/>
            <w:sdtContent>
              <w:p w14:paraId="3F70BD4D" w14:textId="2F2D54BA"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937713376"/>
              <w:placeholder>
                <w:docPart w:val="6D452F9F39014F9B8CCB95E8C5B9E54C"/>
              </w:placeholder>
            </w:sdtPr>
            <w:sdtEndPr/>
            <w:sdtContent>
              <w:p w14:paraId="631AFC40" w14:textId="16DE0818"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337186057"/>
              <w:placeholder>
                <w:docPart w:val="446D8C1297AC40A1AD67A3ACDC49EFE0"/>
              </w:placeholder>
            </w:sdtPr>
            <w:sdtEndPr/>
            <w:sdtContent>
              <w:p w14:paraId="1D4C15D1" w14:textId="2193174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977835930"/>
              <w:placeholder>
                <w:docPart w:val="6862E69AFCCB41FC811829E270142488"/>
              </w:placeholder>
            </w:sdtPr>
            <w:sdtEndPr/>
            <w:sdtContent>
              <w:p w14:paraId="0AEDC25A" w14:textId="61F79D97"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568268928"/>
              <w:placeholder>
                <w:docPart w:val="5178A40C7FE84B76A879703F5F6E5AE4"/>
              </w:placeholder>
            </w:sdtPr>
            <w:sdtEndPr/>
            <w:sdtContent>
              <w:p w14:paraId="5E45BEDA" w14:textId="03645D75"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563955735"/>
              <w:placeholder>
                <w:docPart w:val="184F82F2CFED4411A85CAA45C32920F2"/>
              </w:placeholder>
            </w:sdtPr>
            <w:sdtEndPr/>
            <w:sdtContent>
              <w:p w14:paraId="34B787F7" w14:textId="401F1114"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091612478"/>
              <w:placeholder>
                <w:docPart w:val="10F7D2A4108A4B5EB0050A2A06E2BA24"/>
              </w:placeholder>
            </w:sdtPr>
            <w:sdtEndPr/>
            <w:sdtContent>
              <w:p w14:paraId="7FE7CF3D" w14:textId="6A68362C"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39573574"/>
              <w:placeholder>
                <w:docPart w:val="FA6F4BB74B6146708075B75D5593D5C9"/>
              </w:placeholder>
            </w:sdtPr>
            <w:sdtEndPr/>
            <w:sdtContent>
              <w:p w14:paraId="7B06666B" w14:textId="51859BA3"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787634877"/>
              <w:placeholder>
                <w:docPart w:val="482699B11B804C8C8F97E6B259A0EEB3"/>
              </w:placeholder>
            </w:sdtPr>
            <w:sdtEndPr/>
            <w:sdtContent>
              <w:p w14:paraId="3F942276" w14:textId="59A35DA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24496632"/>
              <w:placeholder>
                <w:docPart w:val="85C2A88696144DFFA292AF8653E326C5"/>
              </w:placeholder>
            </w:sdtPr>
            <w:sdtEndPr/>
            <w:sdtContent>
              <w:p w14:paraId="30FAF1FE" w14:textId="5FBA286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676566815"/>
              <w:placeholder>
                <w:docPart w:val="B2F50558DA584065A60429471A351CED"/>
              </w:placeholder>
            </w:sdtPr>
            <w:sdtEndPr/>
            <w:sdtContent>
              <w:p w14:paraId="2622710C" w14:textId="7762CFCA"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837510458"/>
              <w:placeholder>
                <w:docPart w:val="FE3AEFE691FB4CDAABAF26157FBD2062"/>
              </w:placeholder>
            </w:sdtPr>
            <w:sdtEndPr/>
            <w:sdtContent>
              <w:p w14:paraId="12578FAF" w14:textId="6DA10455"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839281608"/>
              <w:placeholder>
                <w:docPart w:val="A5BF5118B3224D07BB7D0ECE776A4965"/>
              </w:placeholder>
            </w:sdtPr>
            <w:sdtEndPr/>
            <w:sdtContent>
              <w:p w14:paraId="442FFA80" w14:textId="50BF98FE"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787359296"/>
              <w:placeholder>
                <w:docPart w:val="81D5BC8DA25143C981AB616794CDE2FB"/>
              </w:placeholder>
            </w:sdtPr>
            <w:sdtEndPr/>
            <w:sdtContent>
              <w:p w14:paraId="7FA9D6BD" w14:textId="2120D9B8"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473449065"/>
              <w:placeholder>
                <w:docPart w:val="D22CB9FD963D419F8CB498541769D3F3"/>
              </w:placeholder>
            </w:sdtPr>
            <w:sdtEndPr/>
            <w:sdtContent>
              <w:p w14:paraId="31A0137C" w14:textId="2D845C8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031758057"/>
              <w:placeholder>
                <w:docPart w:val="9802D712BE5A442FB28E9236E8B7A65A"/>
              </w:placeholder>
            </w:sdtPr>
            <w:sdtEndPr/>
            <w:sdtContent>
              <w:p w14:paraId="65185B94" w14:textId="49B94B12" w:rsidR="00721CF2" w:rsidRPr="00622D08" w:rsidRDefault="00721CF2" w:rsidP="00721CF2">
                <w:pPr>
                  <w:jc w:val="center"/>
                  <w:rPr>
                    <w:rFonts w:cstheme="minorHAnsi"/>
                  </w:rPr>
                </w:pPr>
                <w:r w:rsidRPr="000A7707">
                  <w:rPr>
                    <w:rFonts w:cstheme="minorHAnsi"/>
                    <w:sz w:val="20"/>
                    <w:szCs w:val="20"/>
                  </w:rPr>
                  <w:t>ID</w:t>
                </w:r>
              </w:p>
            </w:sdtContent>
          </w:sdt>
        </w:tc>
        <w:tc>
          <w:tcPr>
            <w:tcW w:w="1158" w:type="dxa"/>
            <w:vMerge/>
          </w:tcPr>
          <w:p w14:paraId="727E2D4E" w14:textId="77777777" w:rsidR="00721CF2" w:rsidRPr="00DE346E" w:rsidRDefault="00721CF2" w:rsidP="00721CF2">
            <w:pPr>
              <w:rPr>
                <w:rFonts w:cstheme="minorHAnsi"/>
                <w:b/>
                <w:bCs/>
                <w:u w:val="single"/>
              </w:rPr>
            </w:pPr>
          </w:p>
        </w:tc>
        <w:tc>
          <w:tcPr>
            <w:tcW w:w="1193" w:type="dxa"/>
            <w:vMerge/>
          </w:tcPr>
          <w:p w14:paraId="6D9D02CB" w14:textId="77777777" w:rsidR="00721CF2" w:rsidRPr="00DE346E" w:rsidRDefault="00721CF2" w:rsidP="00721CF2">
            <w:pPr>
              <w:rPr>
                <w:rFonts w:cstheme="minorHAnsi"/>
                <w:b/>
                <w:bCs/>
                <w:u w:val="single"/>
              </w:rPr>
            </w:pPr>
          </w:p>
        </w:tc>
      </w:tr>
      <w:tr w:rsidR="00721CF2" w14:paraId="48D3C8C4" w14:textId="77777777" w:rsidTr="008F534C">
        <w:trPr>
          <w:cantSplit/>
          <w:jc w:val="center"/>
        </w:trPr>
        <w:tc>
          <w:tcPr>
            <w:tcW w:w="3999" w:type="dxa"/>
          </w:tcPr>
          <w:p w14:paraId="61639202" w14:textId="0936EC01" w:rsidR="00721CF2" w:rsidRPr="007F0D41" w:rsidRDefault="00721CF2" w:rsidP="00721CF2">
            <w:pPr>
              <w:jc w:val="right"/>
              <w:rPr>
                <w:rFonts w:cstheme="minorHAnsi"/>
                <w:b/>
                <w:bCs/>
              </w:rPr>
            </w:pPr>
            <w:r>
              <w:rPr>
                <w:rFonts w:cstheme="minorHAnsi"/>
                <w:b/>
                <w:bCs/>
              </w:rPr>
              <w:t>ROLE</w:t>
            </w:r>
          </w:p>
        </w:tc>
        <w:tc>
          <w:tcPr>
            <w:tcW w:w="655" w:type="dxa"/>
          </w:tcPr>
          <w:sdt>
            <w:sdtPr>
              <w:rPr>
                <w:rFonts w:cstheme="minorHAnsi"/>
                <w:sz w:val="20"/>
                <w:szCs w:val="20"/>
              </w:rPr>
              <w:id w:val="-1964417059"/>
              <w:placeholder>
                <w:docPart w:val="E5583892DAA64E269F44312E9B4B97E2"/>
              </w:placeholder>
            </w:sdtPr>
            <w:sdtEndPr/>
            <w:sdtContent>
              <w:p w14:paraId="43E552CF" w14:textId="279F86CB"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88299485"/>
              <w:placeholder>
                <w:docPart w:val="5B0E904ED4D947AC95DD33C1C1A62643"/>
              </w:placeholder>
            </w:sdtPr>
            <w:sdtEndPr/>
            <w:sdtContent>
              <w:p w14:paraId="4FA6A13F" w14:textId="6819EF7A"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476127796"/>
              <w:placeholder>
                <w:docPart w:val="7E96872C172647C9A5806B5D610C87A3"/>
              </w:placeholder>
            </w:sdtPr>
            <w:sdtEndPr/>
            <w:sdtContent>
              <w:p w14:paraId="4684C3C1" w14:textId="5E1F9B03"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694965142"/>
              <w:placeholder>
                <w:docPart w:val="3A8D0052E28748E7BF1553604C362B9D"/>
              </w:placeholder>
            </w:sdtPr>
            <w:sdtEndPr/>
            <w:sdtContent>
              <w:p w14:paraId="6E56A318" w14:textId="5CC02B2F"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942762512"/>
              <w:placeholder>
                <w:docPart w:val="A6E7703FBE8C405B8DEC1444E91B4EFD"/>
              </w:placeholder>
            </w:sdtPr>
            <w:sdtEndPr/>
            <w:sdtContent>
              <w:p w14:paraId="0CBBC3B6" w14:textId="62ECED77"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79056183"/>
              <w:placeholder>
                <w:docPart w:val="5956C937B7A148979079A42F9CDCEED8"/>
              </w:placeholder>
            </w:sdtPr>
            <w:sdtEndPr/>
            <w:sdtContent>
              <w:p w14:paraId="1A4FD77D" w14:textId="5F933DD3"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40745472"/>
              <w:placeholder>
                <w:docPart w:val="A1C0E13F85624EB5B04EFC0ED7680C04"/>
              </w:placeholder>
            </w:sdtPr>
            <w:sdtEndPr/>
            <w:sdtContent>
              <w:p w14:paraId="040A9CFF" w14:textId="52655D1F"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325902673"/>
              <w:placeholder>
                <w:docPart w:val="2D6FE76DDFDC4EC19746218C67F86CAF"/>
              </w:placeholder>
            </w:sdtPr>
            <w:sdtEndPr/>
            <w:sdtContent>
              <w:p w14:paraId="26359A29" w14:textId="7C737A01"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25475582"/>
              <w:placeholder>
                <w:docPart w:val="F1A7B4970CDF4F1CA6DA4FB71510283E"/>
              </w:placeholder>
            </w:sdtPr>
            <w:sdtEndPr/>
            <w:sdtContent>
              <w:p w14:paraId="7167E139" w14:textId="6407538E"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37246290"/>
              <w:placeholder>
                <w:docPart w:val="EF73A53BB6AE4479B51DC36BC31EE78D"/>
              </w:placeholder>
            </w:sdtPr>
            <w:sdtEndPr/>
            <w:sdtContent>
              <w:p w14:paraId="393828BD" w14:textId="2896FD19"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15879747"/>
              <w:placeholder>
                <w:docPart w:val="6475276F6CDC4FFE87FCC650B821D8C7"/>
              </w:placeholder>
            </w:sdtPr>
            <w:sdtEndPr/>
            <w:sdtContent>
              <w:p w14:paraId="3A7FBD31" w14:textId="526C6F3C"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233120225"/>
              <w:placeholder>
                <w:docPart w:val="595EF3611B4F48FD938AA2613813A9B2"/>
              </w:placeholder>
            </w:sdtPr>
            <w:sdtEndPr/>
            <w:sdtContent>
              <w:p w14:paraId="5189D52B" w14:textId="175F9F3A"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612476147"/>
              <w:placeholder>
                <w:docPart w:val="3277BAEACEA14B8A959D48925D6BFB63"/>
              </w:placeholder>
            </w:sdtPr>
            <w:sdtEndPr/>
            <w:sdtContent>
              <w:p w14:paraId="2FC3C0B1" w14:textId="720804E3"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500969227"/>
              <w:placeholder>
                <w:docPart w:val="6F6B3064C7734D0DB7074E0B73CCA2E1"/>
              </w:placeholder>
            </w:sdtPr>
            <w:sdtEndPr/>
            <w:sdtContent>
              <w:p w14:paraId="03C419A0" w14:textId="4A2DF81D"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93313522"/>
              <w:placeholder>
                <w:docPart w:val="FD33B9D8A60941738D6D18B418B87BF2"/>
              </w:placeholder>
            </w:sdtPr>
            <w:sdtEndPr/>
            <w:sdtContent>
              <w:p w14:paraId="1517C201" w14:textId="4404D240"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516841342"/>
              <w:placeholder>
                <w:docPart w:val="6C3182BCF7564021BA17D1BEE7ACCC9F"/>
              </w:placeholder>
            </w:sdtPr>
            <w:sdtEndPr/>
            <w:sdtContent>
              <w:p w14:paraId="4B7A60A7" w14:textId="7BDBE3A0"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91776834"/>
              <w:placeholder>
                <w:docPart w:val="666E04C8DCB84D28A41989571EF96730"/>
              </w:placeholder>
            </w:sdtPr>
            <w:sdtEndPr/>
            <w:sdtContent>
              <w:p w14:paraId="30DABAAA" w14:textId="27187C3B"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888302913"/>
              <w:placeholder>
                <w:docPart w:val="6A00163DF6854DD0A44EAED10631AF6B"/>
              </w:placeholder>
            </w:sdtPr>
            <w:sdtEndPr/>
            <w:sdtContent>
              <w:p w14:paraId="5237D6FC" w14:textId="0E6716E4"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63172208"/>
              <w:placeholder>
                <w:docPart w:val="3B86D04FB33B4007AE24887B213FE021"/>
              </w:placeholder>
            </w:sdtPr>
            <w:sdtEndPr/>
            <w:sdtContent>
              <w:p w14:paraId="433F6979" w14:textId="7EC9C86F"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175640070"/>
              <w:placeholder>
                <w:docPart w:val="4B544E7C87954214A765181B275C3366"/>
              </w:placeholder>
            </w:sdtPr>
            <w:sdtEndPr/>
            <w:sdtContent>
              <w:p w14:paraId="72BE1E52" w14:textId="5D78BE51" w:rsidR="00721CF2" w:rsidRPr="00DE346E" w:rsidRDefault="00721CF2" w:rsidP="00721CF2">
                <w:pPr>
                  <w:rPr>
                    <w:rFonts w:cstheme="minorHAnsi"/>
                    <w:b/>
                    <w:bCs/>
                    <w:u w:val="single"/>
                  </w:rPr>
                </w:pPr>
                <w:r>
                  <w:rPr>
                    <w:rFonts w:cstheme="minorHAnsi"/>
                    <w:sz w:val="20"/>
                    <w:szCs w:val="20"/>
                  </w:rPr>
                  <w:t>Role</w:t>
                </w:r>
              </w:p>
            </w:sdtContent>
          </w:sdt>
        </w:tc>
        <w:tc>
          <w:tcPr>
            <w:tcW w:w="1158" w:type="dxa"/>
            <w:vMerge/>
          </w:tcPr>
          <w:p w14:paraId="029E280E" w14:textId="77777777" w:rsidR="00721CF2" w:rsidRPr="007D0A7E" w:rsidRDefault="00721CF2" w:rsidP="00721CF2">
            <w:pPr>
              <w:rPr>
                <w:rFonts w:cstheme="minorHAnsi"/>
              </w:rPr>
            </w:pPr>
          </w:p>
        </w:tc>
        <w:tc>
          <w:tcPr>
            <w:tcW w:w="1193" w:type="dxa"/>
            <w:vMerge/>
          </w:tcPr>
          <w:p w14:paraId="087342BC" w14:textId="77777777" w:rsidR="00721CF2" w:rsidRPr="00DE346E" w:rsidRDefault="00721CF2" w:rsidP="00721CF2">
            <w:pPr>
              <w:rPr>
                <w:rFonts w:cstheme="minorHAnsi"/>
                <w:b/>
                <w:bCs/>
                <w:u w:val="single"/>
              </w:rPr>
            </w:pPr>
          </w:p>
        </w:tc>
      </w:tr>
      <w:tr w:rsidR="00F74D5A" w14:paraId="331A4541" w14:textId="77777777" w:rsidTr="00D91028">
        <w:trPr>
          <w:cantSplit/>
          <w:jc w:val="center"/>
        </w:trPr>
        <w:tc>
          <w:tcPr>
            <w:tcW w:w="3999" w:type="dxa"/>
            <w:shd w:val="clear" w:color="auto" w:fill="E5EAF6"/>
          </w:tcPr>
          <w:p w14:paraId="381D68CF" w14:textId="77777777" w:rsidR="00F74D5A" w:rsidRPr="00CE1D6A" w:rsidRDefault="00F74D5A" w:rsidP="00F74D5A">
            <w:pPr>
              <w:rPr>
                <w:rFonts w:cstheme="minorHAnsi"/>
                <w:b/>
                <w:bCs/>
                <w:sz w:val="8"/>
                <w:szCs w:val="8"/>
              </w:rPr>
            </w:pPr>
          </w:p>
          <w:bookmarkStart w:id="20" w:name="MedWorksheet13"/>
          <w:bookmarkStart w:id="21" w:name="PerWorksheet1"/>
          <w:bookmarkEnd w:id="20"/>
          <w:bookmarkEnd w:id="21"/>
          <w:p w14:paraId="25565D07" w14:textId="2B78B3BC" w:rsidR="00F74D5A" w:rsidRPr="008149A5" w:rsidRDefault="00F74D5A" w:rsidP="00F74D5A">
            <w:pPr>
              <w:rPr>
                <w:rFonts w:cstheme="minorHAnsi"/>
                <w:b/>
                <w:bCs/>
              </w:rPr>
            </w:pPr>
            <w:r>
              <w:fldChar w:fldCharType="begin"/>
            </w:r>
            <w:r>
              <w:instrText xml:space="preserve"> HYPERLINK \l "Stand3g2" </w:instrText>
            </w:r>
            <w:r>
              <w:fldChar w:fldCharType="separate"/>
            </w:r>
            <w:r w:rsidRPr="002E7F9A">
              <w:rPr>
                <w:rStyle w:val="Hyperlink"/>
                <w:rFonts w:cstheme="minorHAnsi"/>
                <w:b/>
                <w:bCs/>
              </w:rPr>
              <w:t>3-G-2</w:t>
            </w:r>
            <w:r w:rsidRPr="002E7F9A">
              <w:rPr>
                <w:rStyle w:val="Hyperlink"/>
              </w:rPr>
              <w:t xml:space="preserve">  </w:t>
            </w:r>
            <w:r>
              <w:rPr>
                <w:rStyle w:val="Hyperlink"/>
              </w:rPr>
              <w:fldChar w:fldCharType="end"/>
            </w:r>
            <w:r>
              <w:t xml:space="preserve"> </w:t>
            </w:r>
            <w:r w:rsidRPr="00CC680C">
              <w:rPr>
                <w:i/>
                <w:iCs/>
              </w:rPr>
              <w:t>C</w:t>
            </w:r>
          </w:p>
          <w:p w14:paraId="216321A0" w14:textId="53BDD934" w:rsidR="00F74D5A" w:rsidRPr="00D731C6" w:rsidRDefault="00F74D5A" w:rsidP="00F74D5A">
            <w:pPr>
              <w:rPr>
                <w:rFonts w:cstheme="minorHAnsi"/>
              </w:rPr>
            </w:pPr>
            <w:r>
              <w:rPr>
                <w:rFonts w:cstheme="minorHAnsi"/>
              </w:rPr>
              <w:t>Training to reduce occupational exposure to anesthetic gases, as appropriate.</w:t>
            </w:r>
          </w:p>
        </w:tc>
        <w:tc>
          <w:tcPr>
            <w:tcW w:w="655" w:type="dxa"/>
            <w:shd w:val="clear" w:color="auto" w:fill="E5EAF6"/>
            <w:vAlign w:val="center"/>
          </w:tcPr>
          <w:p w14:paraId="730DAA86" w14:textId="1D101499" w:rsidR="00F74D5A" w:rsidRPr="00DE346E" w:rsidRDefault="00283A95" w:rsidP="00D91028">
            <w:pPr>
              <w:ind w:left="-56"/>
              <w:rPr>
                <w:rFonts w:cstheme="minorHAnsi"/>
                <w:b/>
                <w:bCs/>
                <w:u w:val="single"/>
              </w:rPr>
            </w:pPr>
            <w:sdt>
              <w:sdtPr>
                <w:rPr>
                  <w:rFonts w:cstheme="minorHAnsi"/>
                  <w:sz w:val="20"/>
                  <w:szCs w:val="20"/>
                </w:rPr>
                <w:id w:val="59190269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529490298"/>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64720085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6E53C7BE" w14:textId="53470E89" w:rsidR="00F74D5A" w:rsidRPr="00DE346E" w:rsidRDefault="00283A95" w:rsidP="00D91028">
            <w:pPr>
              <w:ind w:left="-56"/>
              <w:rPr>
                <w:rFonts w:cstheme="minorHAnsi"/>
                <w:b/>
                <w:bCs/>
                <w:u w:val="single"/>
              </w:rPr>
            </w:pPr>
            <w:sdt>
              <w:sdtPr>
                <w:rPr>
                  <w:rFonts w:cstheme="minorHAnsi"/>
                  <w:sz w:val="20"/>
                  <w:szCs w:val="20"/>
                </w:rPr>
                <w:id w:val="-1077286579"/>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396047910"/>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9889395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F22C7F9" w14:textId="4603A271" w:rsidR="00F74D5A" w:rsidRPr="00DE346E" w:rsidRDefault="00283A95" w:rsidP="00D91028">
            <w:pPr>
              <w:ind w:left="-56"/>
              <w:rPr>
                <w:rFonts w:cstheme="minorHAnsi"/>
                <w:b/>
                <w:bCs/>
                <w:u w:val="single"/>
              </w:rPr>
            </w:pPr>
            <w:sdt>
              <w:sdtPr>
                <w:rPr>
                  <w:rFonts w:cstheme="minorHAnsi"/>
                  <w:sz w:val="20"/>
                  <w:szCs w:val="20"/>
                </w:rPr>
                <w:id w:val="1892618949"/>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586950002"/>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0574422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45E705B" w14:textId="57E0E26B" w:rsidR="00F74D5A" w:rsidRPr="00DE346E" w:rsidRDefault="00283A95" w:rsidP="00D91028">
            <w:pPr>
              <w:ind w:left="-56"/>
              <w:rPr>
                <w:rFonts w:cstheme="minorHAnsi"/>
                <w:b/>
                <w:bCs/>
                <w:u w:val="single"/>
              </w:rPr>
            </w:pPr>
            <w:sdt>
              <w:sdtPr>
                <w:rPr>
                  <w:rFonts w:cstheme="minorHAnsi"/>
                  <w:sz w:val="20"/>
                  <w:szCs w:val="20"/>
                </w:rPr>
                <w:id w:val="-83977081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940414872"/>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41131109"/>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0608FED2" w14:textId="1E687608" w:rsidR="00F74D5A" w:rsidRPr="00DE346E" w:rsidRDefault="00283A95" w:rsidP="00D91028">
            <w:pPr>
              <w:ind w:left="-56"/>
              <w:rPr>
                <w:rFonts w:cstheme="minorHAnsi"/>
                <w:b/>
                <w:bCs/>
                <w:u w:val="single"/>
              </w:rPr>
            </w:pPr>
            <w:sdt>
              <w:sdtPr>
                <w:rPr>
                  <w:rFonts w:cstheme="minorHAnsi"/>
                  <w:sz w:val="20"/>
                  <w:szCs w:val="20"/>
                </w:rPr>
                <w:id w:val="-955167138"/>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247035108"/>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985316230"/>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222474C4" w14:textId="7B9E55D7" w:rsidR="00F74D5A" w:rsidRPr="00DE346E" w:rsidRDefault="00283A95" w:rsidP="00D91028">
            <w:pPr>
              <w:ind w:left="-56"/>
              <w:rPr>
                <w:rFonts w:cstheme="minorHAnsi"/>
                <w:b/>
                <w:bCs/>
                <w:u w:val="single"/>
              </w:rPr>
            </w:pPr>
            <w:sdt>
              <w:sdtPr>
                <w:rPr>
                  <w:rFonts w:cstheme="minorHAnsi"/>
                  <w:sz w:val="20"/>
                  <w:szCs w:val="20"/>
                </w:rPr>
                <w:id w:val="41328913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2009660226"/>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78229980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6BA038B3" w14:textId="32E0996B" w:rsidR="00F74D5A" w:rsidRPr="00DE346E" w:rsidRDefault="00283A95" w:rsidP="00D91028">
            <w:pPr>
              <w:ind w:left="-56"/>
              <w:rPr>
                <w:rFonts w:cstheme="minorHAnsi"/>
                <w:b/>
                <w:bCs/>
                <w:u w:val="single"/>
              </w:rPr>
            </w:pPr>
            <w:sdt>
              <w:sdtPr>
                <w:rPr>
                  <w:rFonts w:cstheme="minorHAnsi"/>
                  <w:sz w:val="20"/>
                  <w:szCs w:val="20"/>
                </w:rPr>
                <w:id w:val="42893716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770780205"/>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29673157"/>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7CAC1F63" w14:textId="73B79097" w:rsidR="00F74D5A" w:rsidRPr="00DE346E" w:rsidRDefault="00283A95" w:rsidP="00D91028">
            <w:pPr>
              <w:ind w:left="-56"/>
              <w:rPr>
                <w:rFonts w:cstheme="minorHAnsi"/>
                <w:b/>
                <w:bCs/>
                <w:u w:val="single"/>
              </w:rPr>
            </w:pPr>
            <w:sdt>
              <w:sdtPr>
                <w:rPr>
                  <w:rFonts w:cstheme="minorHAnsi"/>
                  <w:sz w:val="20"/>
                  <w:szCs w:val="20"/>
                </w:rPr>
                <w:id w:val="1361475337"/>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507211348"/>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716901250"/>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723D1C9C" w14:textId="12DD04CC" w:rsidR="00F74D5A" w:rsidRPr="00DE346E" w:rsidRDefault="00283A95" w:rsidP="00D91028">
            <w:pPr>
              <w:ind w:left="-56"/>
              <w:rPr>
                <w:rFonts w:cstheme="minorHAnsi"/>
                <w:b/>
                <w:bCs/>
                <w:u w:val="single"/>
              </w:rPr>
            </w:pPr>
            <w:sdt>
              <w:sdtPr>
                <w:rPr>
                  <w:rFonts w:cstheme="minorHAnsi"/>
                  <w:sz w:val="20"/>
                  <w:szCs w:val="20"/>
                </w:rPr>
                <w:id w:val="611170535"/>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725218004"/>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92842026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2D7F926C" w14:textId="540C8153" w:rsidR="00F74D5A" w:rsidRPr="00DE346E" w:rsidRDefault="00283A95" w:rsidP="00D91028">
            <w:pPr>
              <w:ind w:left="-56"/>
              <w:rPr>
                <w:rFonts w:cstheme="minorHAnsi"/>
                <w:b/>
                <w:bCs/>
                <w:u w:val="single"/>
              </w:rPr>
            </w:pPr>
            <w:sdt>
              <w:sdtPr>
                <w:rPr>
                  <w:rFonts w:cstheme="minorHAnsi"/>
                  <w:sz w:val="20"/>
                  <w:szCs w:val="20"/>
                </w:rPr>
                <w:id w:val="-116277260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966553476"/>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2010555483"/>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220F58E" w14:textId="512B5F20" w:rsidR="00F74D5A" w:rsidRPr="00DE346E" w:rsidRDefault="00283A95" w:rsidP="00D91028">
            <w:pPr>
              <w:ind w:left="-56"/>
              <w:rPr>
                <w:rFonts w:cstheme="minorHAnsi"/>
                <w:b/>
                <w:bCs/>
                <w:u w:val="single"/>
              </w:rPr>
            </w:pPr>
            <w:sdt>
              <w:sdtPr>
                <w:rPr>
                  <w:rFonts w:cstheme="minorHAnsi"/>
                  <w:sz w:val="20"/>
                  <w:szCs w:val="20"/>
                </w:rPr>
                <w:id w:val="1541014158"/>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569376480"/>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88571009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5790488" w14:textId="097982EA" w:rsidR="00F74D5A" w:rsidRPr="00DE346E" w:rsidRDefault="00283A95" w:rsidP="00D91028">
            <w:pPr>
              <w:ind w:left="-56"/>
              <w:rPr>
                <w:rFonts w:cstheme="minorHAnsi"/>
                <w:b/>
                <w:bCs/>
                <w:u w:val="single"/>
              </w:rPr>
            </w:pPr>
            <w:sdt>
              <w:sdtPr>
                <w:rPr>
                  <w:rFonts w:cstheme="minorHAnsi"/>
                  <w:sz w:val="20"/>
                  <w:szCs w:val="20"/>
                </w:rPr>
                <w:id w:val="165956517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127197870"/>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205876758"/>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5EAF94DE" w14:textId="4CFB771D" w:rsidR="00F74D5A" w:rsidRPr="00DE346E" w:rsidRDefault="00283A95" w:rsidP="00D91028">
            <w:pPr>
              <w:ind w:left="-56"/>
              <w:rPr>
                <w:rFonts w:cstheme="minorHAnsi"/>
                <w:b/>
                <w:bCs/>
                <w:u w:val="single"/>
              </w:rPr>
            </w:pPr>
            <w:sdt>
              <w:sdtPr>
                <w:rPr>
                  <w:rFonts w:cstheme="minorHAnsi"/>
                  <w:sz w:val="20"/>
                  <w:szCs w:val="20"/>
                </w:rPr>
                <w:id w:val="1787928380"/>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494377866"/>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277747125"/>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0EF0316" w14:textId="596398A9" w:rsidR="00F74D5A" w:rsidRPr="00DE346E" w:rsidRDefault="00283A95" w:rsidP="00D91028">
            <w:pPr>
              <w:ind w:left="-56"/>
              <w:rPr>
                <w:rFonts w:cstheme="minorHAnsi"/>
                <w:b/>
                <w:bCs/>
                <w:u w:val="single"/>
              </w:rPr>
            </w:pPr>
            <w:sdt>
              <w:sdtPr>
                <w:rPr>
                  <w:rFonts w:cstheme="minorHAnsi"/>
                  <w:sz w:val="20"/>
                  <w:szCs w:val="20"/>
                </w:rPr>
                <w:id w:val="-103943532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334305204"/>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27761447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3C560ED3" w14:textId="69DB5F13" w:rsidR="00F74D5A" w:rsidRPr="00DE346E" w:rsidRDefault="00283A95" w:rsidP="00D91028">
            <w:pPr>
              <w:ind w:left="-56"/>
              <w:rPr>
                <w:rFonts w:cstheme="minorHAnsi"/>
                <w:b/>
                <w:bCs/>
                <w:u w:val="single"/>
              </w:rPr>
            </w:pPr>
            <w:sdt>
              <w:sdtPr>
                <w:rPr>
                  <w:rFonts w:cstheme="minorHAnsi"/>
                  <w:sz w:val="20"/>
                  <w:szCs w:val="20"/>
                </w:rPr>
                <w:id w:val="-2014368167"/>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600059584"/>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402172225"/>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4C839875" w14:textId="01192CED" w:rsidR="00F74D5A" w:rsidRPr="00DE346E" w:rsidRDefault="00283A95" w:rsidP="00D91028">
            <w:pPr>
              <w:ind w:left="-56"/>
              <w:rPr>
                <w:rFonts w:cstheme="minorHAnsi"/>
                <w:b/>
                <w:bCs/>
                <w:u w:val="single"/>
              </w:rPr>
            </w:pPr>
            <w:sdt>
              <w:sdtPr>
                <w:rPr>
                  <w:rFonts w:cstheme="minorHAnsi"/>
                  <w:sz w:val="20"/>
                  <w:szCs w:val="20"/>
                </w:rPr>
                <w:id w:val="195128496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905134007"/>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919869645"/>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6F7C983E" w14:textId="384F15FD" w:rsidR="00F74D5A" w:rsidRPr="00DE346E" w:rsidRDefault="00283A95" w:rsidP="00D91028">
            <w:pPr>
              <w:ind w:left="-56"/>
              <w:rPr>
                <w:rFonts w:cstheme="minorHAnsi"/>
                <w:b/>
                <w:bCs/>
                <w:u w:val="single"/>
              </w:rPr>
            </w:pPr>
            <w:sdt>
              <w:sdtPr>
                <w:rPr>
                  <w:rFonts w:cstheme="minorHAnsi"/>
                  <w:sz w:val="20"/>
                  <w:szCs w:val="20"/>
                </w:rPr>
                <w:id w:val="-793366809"/>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665844159"/>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47575782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9E97744" w14:textId="76B2B2FF" w:rsidR="00F74D5A" w:rsidRPr="00DE346E" w:rsidRDefault="00283A95" w:rsidP="00D91028">
            <w:pPr>
              <w:ind w:left="-56"/>
              <w:rPr>
                <w:rFonts w:cstheme="minorHAnsi"/>
                <w:b/>
                <w:bCs/>
                <w:u w:val="single"/>
              </w:rPr>
            </w:pPr>
            <w:sdt>
              <w:sdtPr>
                <w:rPr>
                  <w:rFonts w:cstheme="minorHAnsi"/>
                  <w:sz w:val="20"/>
                  <w:szCs w:val="20"/>
                </w:rPr>
                <w:id w:val="-185464001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666695721"/>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52292477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2C911F2E" w14:textId="7FA30CC0" w:rsidR="00F74D5A" w:rsidRPr="00DE346E" w:rsidRDefault="00283A95" w:rsidP="00D91028">
            <w:pPr>
              <w:ind w:left="-56"/>
              <w:rPr>
                <w:rFonts w:cstheme="minorHAnsi"/>
                <w:b/>
                <w:bCs/>
                <w:u w:val="single"/>
              </w:rPr>
            </w:pPr>
            <w:sdt>
              <w:sdtPr>
                <w:rPr>
                  <w:rFonts w:cstheme="minorHAnsi"/>
                  <w:sz w:val="20"/>
                  <w:szCs w:val="20"/>
                </w:rPr>
                <w:id w:val="20076147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2018030050"/>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59931760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5665F962" w14:textId="25ABBBA9" w:rsidR="00F74D5A" w:rsidRPr="00DE346E" w:rsidRDefault="00283A95" w:rsidP="00D91028">
            <w:pPr>
              <w:ind w:left="-56"/>
              <w:rPr>
                <w:rFonts w:cstheme="minorHAnsi"/>
                <w:b/>
                <w:bCs/>
                <w:u w:val="single"/>
              </w:rPr>
            </w:pPr>
            <w:sdt>
              <w:sdtPr>
                <w:rPr>
                  <w:rFonts w:cstheme="minorHAnsi"/>
                  <w:sz w:val="20"/>
                  <w:szCs w:val="20"/>
                </w:rPr>
                <w:id w:val="193895207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362488901"/>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8216847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sdt>
          <w:sdtPr>
            <w:rPr>
              <w:rFonts w:cstheme="minorHAnsi"/>
              <w:b/>
              <w:bCs/>
              <w:u w:val="single"/>
            </w:rPr>
            <w:id w:val="1765574678"/>
            <w:placeholder>
              <w:docPart w:val="862BA92389D84CB5B7A335C30AA874B3"/>
            </w:placeholder>
            <w:showingPlcHdr/>
          </w:sdtPr>
          <w:sdtEndPr/>
          <w:sdtContent>
            <w:tc>
              <w:tcPr>
                <w:tcW w:w="1158" w:type="dxa"/>
                <w:shd w:val="clear" w:color="auto" w:fill="E5EAF6"/>
                <w:vAlign w:val="center"/>
              </w:tcPr>
              <w:p w14:paraId="211CFDFE" w14:textId="77777777" w:rsidR="00F74D5A" w:rsidRPr="00DE346E" w:rsidRDefault="00F74D5A" w:rsidP="00F74D5A">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BA9ACB29BDFE4E139B94D5CA3AA2D5E7"/>
            </w:placeholder>
            <w:showingPlcHdr/>
          </w:sdtPr>
          <w:sdtEndPr/>
          <w:sdtContent>
            <w:tc>
              <w:tcPr>
                <w:tcW w:w="1193" w:type="dxa"/>
                <w:shd w:val="clear" w:color="auto" w:fill="E5EAF6"/>
                <w:vAlign w:val="center"/>
              </w:tcPr>
              <w:p w14:paraId="7048C77F" w14:textId="77777777" w:rsidR="00F74D5A" w:rsidRPr="00DE346E" w:rsidRDefault="00F74D5A" w:rsidP="00F74D5A">
                <w:pPr>
                  <w:jc w:val="center"/>
                  <w:rPr>
                    <w:rFonts w:cstheme="minorHAnsi"/>
                    <w:b/>
                    <w:bCs/>
                    <w:u w:val="single"/>
                  </w:rPr>
                </w:pPr>
                <w:r>
                  <w:rPr>
                    <w:rStyle w:val="PlaceholderText"/>
                  </w:rPr>
                  <w:t>Total Reviewed</w:t>
                </w:r>
              </w:p>
            </w:tc>
          </w:sdtContent>
        </w:sdt>
      </w:tr>
      <w:tr w:rsidR="00217E7D" w14:paraId="4A3D539C" w14:textId="77777777" w:rsidTr="00D91028">
        <w:trPr>
          <w:cantSplit/>
          <w:jc w:val="center"/>
        </w:trPr>
        <w:tc>
          <w:tcPr>
            <w:tcW w:w="19450" w:type="dxa"/>
            <w:gridSpan w:val="23"/>
            <w:shd w:val="clear" w:color="auto" w:fill="E5EAF6"/>
            <w:vAlign w:val="center"/>
          </w:tcPr>
          <w:p w14:paraId="11DF9AAB" w14:textId="77777777" w:rsidR="00217E7D" w:rsidRPr="00D731C6" w:rsidRDefault="00217E7D" w:rsidP="00D91028">
            <w:pPr>
              <w:ind w:left="-56"/>
              <w:rPr>
                <w:rFonts w:cstheme="minorHAnsi"/>
              </w:rPr>
            </w:pPr>
            <w:r w:rsidRPr="00343C29">
              <w:rPr>
                <w:rFonts w:cstheme="minorHAnsi"/>
                <w:b/>
                <w:bCs/>
              </w:rPr>
              <w:t>Comments</w:t>
            </w:r>
            <w:r w:rsidRPr="00D731C6">
              <w:rPr>
                <w:rFonts w:cstheme="minorHAnsi"/>
              </w:rPr>
              <w:t xml:space="preserve">: </w:t>
            </w:r>
            <w:sdt>
              <w:sdtPr>
                <w:rPr>
                  <w:rFonts w:cstheme="minorHAnsi"/>
                </w:rPr>
                <w:id w:val="-894040316"/>
                <w:placeholder>
                  <w:docPart w:val="C8077526FE504CE79904BAFF4930EBEC"/>
                </w:placeholder>
                <w:showingPlcHdr/>
              </w:sdtPr>
              <w:sdtEndPr/>
              <w:sdtContent>
                <w:r>
                  <w:rPr>
                    <w:rStyle w:val="PlaceholderText"/>
                  </w:rPr>
                  <w:t>Enter comments for any deficiencies noted and/or any records where this standard may not be applicable.</w:t>
                </w:r>
              </w:sdtContent>
            </w:sdt>
          </w:p>
        </w:tc>
      </w:tr>
      <w:tr w:rsidR="00116570" w14:paraId="4698B243" w14:textId="77777777" w:rsidTr="00D91028">
        <w:trPr>
          <w:cantSplit/>
          <w:jc w:val="center"/>
        </w:trPr>
        <w:tc>
          <w:tcPr>
            <w:tcW w:w="3999" w:type="dxa"/>
          </w:tcPr>
          <w:p w14:paraId="610FD183" w14:textId="77777777" w:rsidR="00116570" w:rsidRPr="00367E2C" w:rsidRDefault="00116570" w:rsidP="00116570">
            <w:pPr>
              <w:rPr>
                <w:rFonts w:cstheme="minorHAnsi"/>
                <w:b/>
                <w:bCs/>
                <w:sz w:val="8"/>
                <w:szCs w:val="8"/>
              </w:rPr>
            </w:pPr>
          </w:p>
          <w:p w14:paraId="2830167F" w14:textId="77777777" w:rsidR="00116570" w:rsidRPr="0009633B" w:rsidRDefault="00283A95" w:rsidP="00116570">
            <w:pPr>
              <w:rPr>
                <w:rFonts w:cstheme="minorHAnsi"/>
                <w:b/>
                <w:bCs/>
              </w:rPr>
            </w:pPr>
            <w:hyperlink w:anchor="Stand6g5" w:history="1">
              <w:r w:rsidR="00116570" w:rsidRPr="006C4AA2">
                <w:rPr>
                  <w:rStyle w:val="Hyperlink"/>
                  <w:rFonts w:cstheme="minorHAnsi"/>
                  <w:b/>
                  <w:bCs/>
                </w:rPr>
                <w:t>6-G-5</w:t>
              </w:r>
              <w:r w:rsidR="00116570" w:rsidRPr="006C4AA2">
                <w:rPr>
                  <w:rStyle w:val="Hyperlink"/>
                </w:rPr>
                <w:t xml:space="preserve">  </w:t>
              </w:r>
            </w:hyperlink>
            <w:r w:rsidR="00116570">
              <w:t xml:space="preserve"> </w:t>
            </w:r>
            <w:r w:rsidR="00116570" w:rsidRPr="00CC680C">
              <w:rPr>
                <w:i/>
                <w:iCs/>
              </w:rPr>
              <w:t>C-M, C</w:t>
            </w:r>
            <w:bookmarkStart w:id="22" w:name="PerWorksheet2"/>
            <w:bookmarkEnd w:id="22"/>
          </w:p>
          <w:p w14:paraId="1E67A1A5" w14:textId="57DBD675" w:rsidR="00116570" w:rsidRPr="00D731C6" w:rsidRDefault="00116570" w:rsidP="00116570">
            <w:pPr>
              <w:rPr>
                <w:rFonts w:cstheme="minorHAnsi"/>
              </w:rPr>
            </w:pPr>
            <w:r>
              <w:rPr>
                <w:rFonts w:cstheme="minorHAnsi"/>
              </w:rPr>
              <w:t>Annual MH drill.</w:t>
            </w:r>
          </w:p>
        </w:tc>
        <w:tc>
          <w:tcPr>
            <w:tcW w:w="655" w:type="dxa"/>
            <w:shd w:val="clear" w:color="auto" w:fill="auto"/>
            <w:vAlign w:val="center"/>
          </w:tcPr>
          <w:p w14:paraId="08B1094B" w14:textId="74BB7399" w:rsidR="00116570" w:rsidRPr="00DE346E" w:rsidRDefault="00283A95" w:rsidP="00D91028">
            <w:pPr>
              <w:ind w:left="-56"/>
              <w:rPr>
                <w:rFonts w:cstheme="minorHAnsi"/>
                <w:b/>
                <w:bCs/>
                <w:u w:val="single"/>
              </w:rPr>
            </w:pPr>
            <w:sdt>
              <w:sdtPr>
                <w:rPr>
                  <w:rFonts w:cstheme="minorHAnsi"/>
                  <w:sz w:val="20"/>
                  <w:szCs w:val="20"/>
                </w:rPr>
                <w:id w:val="-54136448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3011049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ABE2744" w14:textId="2349A27A" w:rsidR="00116570" w:rsidRPr="00DE346E" w:rsidRDefault="00283A95" w:rsidP="00D91028">
            <w:pPr>
              <w:ind w:left="-56"/>
              <w:rPr>
                <w:rFonts w:cstheme="minorHAnsi"/>
                <w:b/>
                <w:bCs/>
                <w:u w:val="single"/>
              </w:rPr>
            </w:pPr>
            <w:sdt>
              <w:sdtPr>
                <w:rPr>
                  <w:rFonts w:cstheme="minorHAnsi"/>
                  <w:sz w:val="20"/>
                  <w:szCs w:val="20"/>
                </w:rPr>
                <w:id w:val="744611701"/>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0597232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BF504D7" w14:textId="014BFFED" w:rsidR="00116570" w:rsidRPr="00DE346E" w:rsidRDefault="00283A95" w:rsidP="00D91028">
            <w:pPr>
              <w:ind w:left="-56"/>
              <w:rPr>
                <w:rFonts w:cstheme="minorHAnsi"/>
                <w:b/>
                <w:bCs/>
                <w:u w:val="single"/>
              </w:rPr>
            </w:pPr>
            <w:sdt>
              <w:sdtPr>
                <w:rPr>
                  <w:rFonts w:cstheme="minorHAnsi"/>
                  <w:sz w:val="20"/>
                  <w:szCs w:val="20"/>
                </w:rPr>
                <w:id w:val="-1851940950"/>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9732635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1C77B3B" w14:textId="06E41261" w:rsidR="00116570" w:rsidRPr="00DE346E" w:rsidRDefault="00283A95" w:rsidP="00D91028">
            <w:pPr>
              <w:ind w:left="-56"/>
              <w:rPr>
                <w:rFonts w:cstheme="minorHAnsi"/>
                <w:b/>
                <w:bCs/>
                <w:u w:val="single"/>
              </w:rPr>
            </w:pPr>
            <w:sdt>
              <w:sdtPr>
                <w:rPr>
                  <w:rFonts w:cstheme="minorHAnsi"/>
                  <w:sz w:val="20"/>
                  <w:szCs w:val="20"/>
                </w:rPr>
                <w:id w:val="139932322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37526397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CCF5915" w14:textId="35FDFB6A" w:rsidR="00116570" w:rsidRPr="00DE346E" w:rsidRDefault="00283A95" w:rsidP="00D91028">
            <w:pPr>
              <w:ind w:left="-56"/>
              <w:rPr>
                <w:rFonts w:cstheme="minorHAnsi"/>
                <w:b/>
                <w:bCs/>
                <w:u w:val="single"/>
              </w:rPr>
            </w:pPr>
            <w:sdt>
              <w:sdtPr>
                <w:rPr>
                  <w:rFonts w:cstheme="minorHAnsi"/>
                  <w:sz w:val="20"/>
                  <w:szCs w:val="20"/>
                </w:rPr>
                <w:id w:val="-80231085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0943264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9993B84" w14:textId="623D1D3F" w:rsidR="00116570" w:rsidRPr="00DE346E" w:rsidRDefault="00283A95" w:rsidP="00D91028">
            <w:pPr>
              <w:ind w:left="-56"/>
              <w:rPr>
                <w:rFonts w:cstheme="minorHAnsi"/>
                <w:b/>
                <w:bCs/>
                <w:u w:val="single"/>
              </w:rPr>
            </w:pPr>
            <w:sdt>
              <w:sdtPr>
                <w:rPr>
                  <w:rFonts w:cstheme="minorHAnsi"/>
                  <w:sz w:val="20"/>
                  <w:szCs w:val="20"/>
                </w:rPr>
                <w:id w:val="78153637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6304136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68D1C54" w14:textId="27543935" w:rsidR="00116570" w:rsidRPr="00DE346E" w:rsidRDefault="00283A95" w:rsidP="00D91028">
            <w:pPr>
              <w:ind w:left="-56"/>
              <w:rPr>
                <w:rFonts w:cstheme="minorHAnsi"/>
                <w:b/>
                <w:bCs/>
                <w:u w:val="single"/>
              </w:rPr>
            </w:pPr>
            <w:sdt>
              <w:sdtPr>
                <w:rPr>
                  <w:rFonts w:cstheme="minorHAnsi"/>
                  <w:sz w:val="20"/>
                  <w:szCs w:val="20"/>
                </w:rPr>
                <w:id w:val="8103260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67819196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E84B980" w14:textId="1966DEE6" w:rsidR="00116570" w:rsidRPr="00DE346E" w:rsidRDefault="00283A95" w:rsidP="00D91028">
            <w:pPr>
              <w:ind w:left="-56"/>
              <w:rPr>
                <w:rFonts w:cstheme="minorHAnsi"/>
                <w:b/>
                <w:bCs/>
                <w:u w:val="single"/>
              </w:rPr>
            </w:pPr>
            <w:sdt>
              <w:sdtPr>
                <w:rPr>
                  <w:rFonts w:cstheme="minorHAnsi"/>
                  <w:sz w:val="20"/>
                  <w:szCs w:val="20"/>
                </w:rPr>
                <w:id w:val="-19925290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708361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4CD4E6C" w14:textId="04B249C0" w:rsidR="00116570" w:rsidRPr="00DE346E" w:rsidRDefault="00283A95" w:rsidP="00D91028">
            <w:pPr>
              <w:ind w:left="-56"/>
              <w:rPr>
                <w:rFonts w:cstheme="minorHAnsi"/>
                <w:b/>
                <w:bCs/>
                <w:u w:val="single"/>
              </w:rPr>
            </w:pPr>
            <w:sdt>
              <w:sdtPr>
                <w:rPr>
                  <w:rFonts w:cstheme="minorHAnsi"/>
                  <w:sz w:val="20"/>
                  <w:szCs w:val="20"/>
                </w:rPr>
                <w:id w:val="-25158207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3080716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34666CA" w14:textId="676D0F35" w:rsidR="00116570" w:rsidRPr="00DE346E" w:rsidRDefault="00283A95" w:rsidP="00D91028">
            <w:pPr>
              <w:ind w:left="-56"/>
              <w:rPr>
                <w:rFonts w:cstheme="minorHAnsi"/>
                <w:b/>
                <w:bCs/>
                <w:u w:val="single"/>
              </w:rPr>
            </w:pPr>
            <w:sdt>
              <w:sdtPr>
                <w:rPr>
                  <w:rFonts w:cstheme="minorHAnsi"/>
                  <w:sz w:val="20"/>
                  <w:szCs w:val="20"/>
                </w:rPr>
                <w:id w:val="-253054401"/>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97344211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EE24042" w14:textId="7384D898" w:rsidR="00116570" w:rsidRPr="00DE346E" w:rsidRDefault="00283A95" w:rsidP="00D91028">
            <w:pPr>
              <w:ind w:left="-56"/>
              <w:rPr>
                <w:rFonts w:cstheme="minorHAnsi"/>
                <w:b/>
                <w:bCs/>
                <w:u w:val="single"/>
              </w:rPr>
            </w:pPr>
            <w:sdt>
              <w:sdtPr>
                <w:rPr>
                  <w:rFonts w:cstheme="minorHAnsi"/>
                  <w:sz w:val="20"/>
                  <w:szCs w:val="20"/>
                </w:rPr>
                <w:id w:val="124106942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4201598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8C7D487" w14:textId="30F3D774" w:rsidR="00116570" w:rsidRPr="00DE346E" w:rsidRDefault="00283A95" w:rsidP="00D91028">
            <w:pPr>
              <w:ind w:left="-56"/>
              <w:rPr>
                <w:rFonts w:cstheme="minorHAnsi"/>
                <w:b/>
                <w:bCs/>
                <w:u w:val="single"/>
              </w:rPr>
            </w:pPr>
            <w:sdt>
              <w:sdtPr>
                <w:rPr>
                  <w:rFonts w:cstheme="minorHAnsi"/>
                  <w:sz w:val="20"/>
                  <w:szCs w:val="20"/>
                </w:rPr>
                <w:id w:val="-119985009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35831160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53133DB" w14:textId="4FAE91E6" w:rsidR="00116570" w:rsidRPr="00DE346E" w:rsidRDefault="00283A95" w:rsidP="00D91028">
            <w:pPr>
              <w:ind w:left="-56"/>
              <w:rPr>
                <w:rFonts w:cstheme="minorHAnsi"/>
                <w:b/>
                <w:bCs/>
                <w:u w:val="single"/>
              </w:rPr>
            </w:pPr>
            <w:sdt>
              <w:sdtPr>
                <w:rPr>
                  <w:rFonts w:cstheme="minorHAnsi"/>
                  <w:sz w:val="20"/>
                  <w:szCs w:val="20"/>
                </w:rPr>
                <w:id w:val="153986274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73788072"/>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B9F3937" w14:textId="2274CE99" w:rsidR="00116570" w:rsidRPr="00DE346E" w:rsidRDefault="00283A95" w:rsidP="00D91028">
            <w:pPr>
              <w:ind w:left="-56"/>
              <w:rPr>
                <w:rFonts w:cstheme="minorHAnsi"/>
                <w:b/>
                <w:bCs/>
                <w:u w:val="single"/>
              </w:rPr>
            </w:pPr>
            <w:sdt>
              <w:sdtPr>
                <w:rPr>
                  <w:rFonts w:cstheme="minorHAnsi"/>
                  <w:sz w:val="20"/>
                  <w:szCs w:val="20"/>
                </w:rPr>
                <w:id w:val="-167788219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3884884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662D8F6" w14:textId="3DEE7DE5" w:rsidR="00116570" w:rsidRPr="00DE346E" w:rsidRDefault="00283A95" w:rsidP="00D91028">
            <w:pPr>
              <w:ind w:left="-56"/>
              <w:rPr>
                <w:rFonts w:cstheme="minorHAnsi"/>
                <w:b/>
                <w:bCs/>
                <w:u w:val="single"/>
              </w:rPr>
            </w:pPr>
            <w:sdt>
              <w:sdtPr>
                <w:rPr>
                  <w:rFonts w:cstheme="minorHAnsi"/>
                  <w:sz w:val="20"/>
                  <w:szCs w:val="20"/>
                </w:rPr>
                <w:id w:val="-43998723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6582409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92A1103" w14:textId="7218BD32" w:rsidR="00116570" w:rsidRPr="00DE346E" w:rsidRDefault="00283A95" w:rsidP="00D91028">
            <w:pPr>
              <w:ind w:left="-56"/>
              <w:rPr>
                <w:rFonts w:cstheme="minorHAnsi"/>
                <w:b/>
                <w:bCs/>
                <w:u w:val="single"/>
              </w:rPr>
            </w:pPr>
            <w:sdt>
              <w:sdtPr>
                <w:rPr>
                  <w:rFonts w:cstheme="minorHAnsi"/>
                  <w:sz w:val="20"/>
                  <w:szCs w:val="20"/>
                </w:rPr>
                <w:id w:val="-66716983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0137195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DDB6A0A" w14:textId="5589FD36" w:rsidR="00116570" w:rsidRPr="00DE346E" w:rsidRDefault="00283A95" w:rsidP="00D91028">
            <w:pPr>
              <w:ind w:left="-56"/>
              <w:rPr>
                <w:rFonts w:cstheme="minorHAnsi"/>
                <w:b/>
                <w:bCs/>
                <w:u w:val="single"/>
              </w:rPr>
            </w:pPr>
            <w:sdt>
              <w:sdtPr>
                <w:rPr>
                  <w:rFonts w:cstheme="minorHAnsi"/>
                  <w:sz w:val="20"/>
                  <w:szCs w:val="20"/>
                </w:rPr>
                <w:id w:val="24908875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5268431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5800C8C" w14:textId="5DB3FD3B" w:rsidR="00116570" w:rsidRPr="00DE346E" w:rsidRDefault="00283A95" w:rsidP="00D91028">
            <w:pPr>
              <w:ind w:left="-56"/>
              <w:rPr>
                <w:rFonts w:cstheme="minorHAnsi"/>
                <w:b/>
                <w:bCs/>
                <w:u w:val="single"/>
              </w:rPr>
            </w:pPr>
            <w:sdt>
              <w:sdtPr>
                <w:rPr>
                  <w:rFonts w:cstheme="minorHAnsi"/>
                  <w:sz w:val="20"/>
                  <w:szCs w:val="20"/>
                </w:rPr>
                <w:id w:val="-177214771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48721182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C6E4E11" w14:textId="6150A17D" w:rsidR="00116570" w:rsidRPr="00DE346E" w:rsidRDefault="00283A95" w:rsidP="00D91028">
            <w:pPr>
              <w:ind w:left="-56"/>
              <w:rPr>
                <w:rFonts w:cstheme="minorHAnsi"/>
                <w:b/>
                <w:bCs/>
                <w:u w:val="single"/>
              </w:rPr>
            </w:pPr>
            <w:sdt>
              <w:sdtPr>
                <w:rPr>
                  <w:rFonts w:cstheme="minorHAnsi"/>
                  <w:sz w:val="20"/>
                  <w:szCs w:val="20"/>
                </w:rPr>
                <w:id w:val="-211629007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43887781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EB5E201" w14:textId="35A1FE5C" w:rsidR="00116570" w:rsidRPr="00DE346E" w:rsidRDefault="00283A95" w:rsidP="00D91028">
            <w:pPr>
              <w:ind w:left="-56"/>
              <w:rPr>
                <w:rFonts w:cstheme="minorHAnsi"/>
                <w:b/>
                <w:bCs/>
                <w:u w:val="single"/>
              </w:rPr>
            </w:pPr>
            <w:sdt>
              <w:sdtPr>
                <w:rPr>
                  <w:rFonts w:cstheme="minorHAnsi"/>
                  <w:sz w:val="20"/>
                  <w:szCs w:val="20"/>
                </w:rPr>
                <w:id w:val="-180344997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7760926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sdt>
          <w:sdtPr>
            <w:rPr>
              <w:rFonts w:cstheme="minorHAnsi"/>
              <w:b/>
              <w:bCs/>
            </w:rPr>
            <w:id w:val="-1228836254"/>
            <w:placeholder>
              <w:docPart w:val="142180127CE04F9BA4E058CDB3374395"/>
            </w:placeholder>
            <w:showingPlcHdr/>
          </w:sdtPr>
          <w:sdtEndPr/>
          <w:sdtContent>
            <w:tc>
              <w:tcPr>
                <w:tcW w:w="1158" w:type="dxa"/>
                <w:vAlign w:val="center"/>
              </w:tcPr>
              <w:p w14:paraId="12AC15B6" w14:textId="77777777" w:rsidR="00116570" w:rsidRPr="008D5561" w:rsidRDefault="00116570" w:rsidP="00116570">
                <w:pPr>
                  <w:rPr>
                    <w:rFonts w:cstheme="minorHAnsi"/>
                    <w:b/>
                    <w:bCs/>
                  </w:rPr>
                </w:pPr>
                <w:r w:rsidRPr="008D5561">
                  <w:rPr>
                    <w:rStyle w:val="PlaceholderText"/>
                  </w:rPr>
                  <w:t># Deficient</w:t>
                </w:r>
              </w:p>
            </w:tc>
          </w:sdtContent>
        </w:sdt>
        <w:sdt>
          <w:sdtPr>
            <w:rPr>
              <w:rFonts w:cstheme="minorHAnsi"/>
              <w:b/>
              <w:bCs/>
            </w:rPr>
            <w:id w:val="1625581332"/>
            <w:placeholder>
              <w:docPart w:val="BF6E30D6A39C41DEB70A4D3BDF8B2355"/>
            </w:placeholder>
            <w:showingPlcHdr/>
          </w:sdtPr>
          <w:sdtEndPr/>
          <w:sdtContent>
            <w:tc>
              <w:tcPr>
                <w:tcW w:w="1193" w:type="dxa"/>
                <w:vAlign w:val="center"/>
              </w:tcPr>
              <w:p w14:paraId="6EC99652" w14:textId="77777777" w:rsidR="00116570" w:rsidRPr="008D5561" w:rsidRDefault="00116570" w:rsidP="00116570">
                <w:pPr>
                  <w:jc w:val="center"/>
                  <w:rPr>
                    <w:rFonts w:cstheme="minorHAnsi"/>
                    <w:b/>
                    <w:bCs/>
                  </w:rPr>
                </w:pPr>
                <w:r w:rsidRPr="008D5561">
                  <w:rPr>
                    <w:rStyle w:val="PlaceholderText"/>
                  </w:rPr>
                  <w:t>Total Reviewed</w:t>
                </w:r>
              </w:p>
            </w:tc>
          </w:sdtContent>
        </w:sdt>
      </w:tr>
      <w:tr w:rsidR="00385AAA" w14:paraId="62D83CA3" w14:textId="77777777" w:rsidTr="00D91028">
        <w:trPr>
          <w:cantSplit/>
          <w:jc w:val="center"/>
        </w:trPr>
        <w:tc>
          <w:tcPr>
            <w:tcW w:w="19450" w:type="dxa"/>
            <w:gridSpan w:val="23"/>
            <w:shd w:val="clear" w:color="auto" w:fill="auto"/>
            <w:vAlign w:val="center"/>
          </w:tcPr>
          <w:p w14:paraId="7594A704" w14:textId="77777777" w:rsidR="00385AAA" w:rsidRPr="00D731C6" w:rsidRDefault="00283A95" w:rsidP="00D91028">
            <w:pPr>
              <w:ind w:left="-56"/>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EndPr/>
              <w:sdtContent>
                <w:r w:rsidR="00385AAA">
                  <w:rPr>
                    <w:rStyle w:val="PlaceholderText"/>
                  </w:rPr>
                  <w:t>Enter comments for any deficiencies noted and/or any records where this standard may not be applicable.</w:t>
                </w:r>
              </w:sdtContent>
            </w:sdt>
          </w:p>
        </w:tc>
      </w:tr>
      <w:tr w:rsidR="00DF2D76" w14:paraId="3C0C00CA" w14:textId="77777777" w:rsidTr="00D91028">
        <w:trPr>
          <w:cantSplit/>
          <w:jc w:val="center"/>
        </w:trPr>
        <w:tc>
          <w:tcPr>
            <w:tcW w:w="3999" w:type="dxa"/>
            <w:shd w:val="clear" w:color="auto" w:fill="E5EAF6"/>
          </w:tcPr>
          <w:p w14:paraId="4592F40D" w14:textId="77777777" w:rsidR="00DF2D76" w:rsidRPr="00367E2C" w:rsidRDefault="00DF2D76" w:rsidP="00DF2D76">
            <w:pPr>
              <w:rPr>
                <w:rFonts w:cstheme="minorHAnsi"/>
                <w:b/>
                <w:bCs/>
                <w:sz w:val="8"/>
                <w:szCs w:val="8"/>
              </w:rPr>
            </w:pPr>
          </w:p>
          <w:bookmarkStart w:id="23" w:name="MedWorksheet14"/>
          <w:bookmarkEnd w:id="23"/>
          <w:p w14:paraId="369D39F5" w14:textId="2864F697" w:rsidR="00DF2D76" w:rsidRPr="00A34F8C" w:rsidRDefault="00DF2D76" w:rsidP="00DF2D76">
            <w:pPr>
              <w:rPr>
                <w:rFonts w:cstheme="minorHAnsi"/>
                <w:b/>
                <w:bCs/>
              </w:rPr>
            </w:pPr>
            <w:r>
              <w:rPr>
                <w:b/>
                <w:bCs/>
              </w:rPr>
              <w:fldChar w:fldCharType="begin"/>
            </w:r>
            <w:r>
              <w:rPr>
                <w:b/>
                <w:bCs/>
              </w:rPr>
              <w:instrText xml:space="preserve"> HYPERLINK  \l "Per11B2" </w:instrText>
            </w:r>
            <w:r>
              <w:rPr>
                <w:b/>
                <w:bCs/>
              </w:rPr>
              <w:fldChar w:fldCharType="separate"/>
            </w:r>
            <w:r w:rsidRPr="00F21BA3">
              <w:rPr>
                <w:rStyle w:val="Hyperlink"/>
                <w:b/>
                <w:bCs/>
              </w:rPr>
              <w:t>11-B-2</w:t>
            </w:r>
            <w:r w:rsidRPr="00F21BA3">
              <w:rPr>
                <w:rStyle w:val="Hyperlink"/>
                <w:i/>
                <w:iCs/>
              </w:rPr>
              <w:t xml:space="preserve">  </w:t>
            </w:r>
            <w:r>
              <w:rPr>
                <w:b/>
                <w:bCs/>
              </w:rPr>
              <w:fldChar w:fldCharType="end"/>
            </w:r>
            <w:r>
              <w:rPr>
                <w:i/>
                <w:iCs/>
              </w:rPr>
              <w:t xml:space="preserve"> </w:t>
            </w:r>
            <w:r w:rsidRPr="00CC680C">
              <w:rPr>
                <w:i/>
                <w:iCs/>
              </w:rPr>
              <w:t>A, B, C-M, C</w:t>
            </w:r>
          </w:p>
          <w:p w14:paraId="261AA429" w14:textId="48C54791" w:rsidR="00DF2D76" w:rsidRPr="00D731C6" w:rsidRDefault="00DF2D76" w:rsidP="00DF2D76">
            <w:pPr>
              <w:rPr>
                <w:rFonts w:cstheme="minorHAnsi"/>
              </w:rPr>
            </w:pPr>
            <w:r>
              <w:rPr>
                <w:rFonts w:cstheme="minorHAnsi"/>
              </w:rPr>
              <w:t>Medical Director – MD, DO, DPM, DMD, DDS, or CRNA</w:t>
            </w:r>
          </w:p>
        </w:tc>
        <w:tc>
          <w:tcPr>
            <w:tcW w:w="655" w:type="dxa"/>
            <w:shd w:val="clear" w:color="auto" w:fill="E5EAF6"/>
            <w:vAlign w:val="center"/>
          </w:tcPr>
          <w:p w14:paraId="67186F37" w14:textId="3E695A89" w:rsidR="00DF2D76" w:rsidRPr="00DE346E" w:rsidRDefault="00283A95" w:rsidP="00D91028">
            <w:pPr>
              <w:ind w:left="-56"/>
              <w:rPr>
                <w:rFonts w:cstheme="minorHAnsi"/>
                <w:b/>
                <w:bCs/>
                <w:u w:val="single"/>
              </w:rPr>
            </w:pPr>
            <w:sdt>
              <w:sdtPr>
                <w:rPr>
                  <w:rFonts w:cstheme="minorHAnsi"/>
                  <w:sz w:val="20"/>
                  <w:szCs w:val="20"/>
                </w:rPr>
                <w:id w:val="-79991805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758279711"/>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07678229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F6F8545" w14:textId="00763C98" w:rsidR="00DF2D76" w:rsidRPr="00DE346E" w:rsidRDefault="00283A95" w:rsidP="00D91028">
            <w:pPr>
              <w:ind w:left="-56"/>
              <w:rPr>
                <w:rFonts w:cstheme="minorHAnsi"/>
                <w:b/>
                <w:bCs/>
                <w:u w:val="single"/>
              </w:rPr>
            </w:pPr>
            <w:sdt>
              <w:sdtPr>
                <w:rPr>
                  <w:rFonts w:cstheme="minorHAnsi"/>
                  <w:sz w:val="20"/>
                  <w:szCs w:val="20"/>
                </w:rPr>
                <w:id w:val="-128689052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06845329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8753985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4587E4F" w14:textId="543FF1A8" w:rsidR="00DF2D76" w:rsidRPr="00DE346E" w:rsidRDefault="00283A95" w:rsidP="00D91028">
            <w:pPr>
              <w:ind w:left="-56"/>
              <w:rPr>
                <w:rFonts w:cstheme="minorHAnsi"/>
                <w:b/>
                <w:bCs/>
                <w:u w:val="single"/>
              </w:rPr>
            </w:pPr>
            <w:sdt>
              <w:sdtPr>
                <w:rPr>
                  <w:rFonts w:cstheme="minorHAnsi"/>
                  <w:sz w:val="20"/>
                  <w:szCs w:val="20"/>
                </w:rPr>
                <w:id w:val="1254707471"/>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5802195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9062599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31F27929" w14:textId="24D42DDD" w:rsidR="00DF2D76" w:rsidRPr="00DE346E" w:rsidRDefault="00283A95" w:rsidP="00D91028">
            <w:pPr>
              <w:ind w:left="-56"/>
              <w:rPr>
                <w:rFonts w:cstheme="minorHAnsi"/>
                <w:b/>
                <w:bCs/>
                <w:u w:val="single"/>
              </w:rPr>
            </w:pPr>
            <w:sdt>
              <w:sdtPr>
                <w:rPr>
                  <w:rFonts w:cstheme="minorHAnsi"/>
                  <w:sz w:val="20"/>
                  <w:szCs w:val="20"/>
                </w:rPr>
                <w:id w:val="-181008066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57580443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09681487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3E1EF947" w14:textId="58EB538C" w:rsidR="00DF2D76" w:rsidRPr="00DE346E" w:rsidRDefault="00283A95" w:rsidP="00D91028">
            <w:pPr>
              <w:ind w:left="-56"/>
              <w:rPr>
                <w:rFonts w:cstheme="minorHAnsi"/>
                <w:b/>
                <w:bCs/>
                <w:u w:val="single"/>
              </w:rPr>
            </w:pPr>
            <w:sdt>
              <w:sdtPr>
                <w:rPr>
                  <w:rFonts w:cstheme="minorHAnsi"/>
                  <w:sz w:val="20"/>
                  <w:szCs w:val="20"/>
                </w:rPr>
                <w:id w:val="-69553261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10967948"/>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67496556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454DFB66" w14:textId="2AA3C776" w:rsidR="00DF2D76" w:rsidRPr="00DE346E" w:rsidRDefault="00283A95" w:rsidP="00D91028">
            <w:pPr>
              <w:ind w:left="-56"/>
              <w:rPr>
                <w:rFonts w:cstheme="minorHAnsi"/>
                <w:b/>
                <w:bCs/>
                <w:u w:val="single"/>
              </w:rPr>
            </w:pPr>
            <w:sdt>
              <w:sdtPr>
                <w:rPr>
                  <w:rFonts w:cstheme="minorHAnsi"/>
                  <w:sz w:val="20"/>
                  <w:szCs w:val="20"/>
                </w:rPr>
                <w:id w:val="122209937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6230738"/>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57064858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5BB25364" w14:textId="782310B5" w:rsidR="00DF2D76" w:rsidRPr="00DE346E" w:rsidRDefault="00283A95" w:rsidP="00D91028">
            <w:pPr>
              <w:ind w:left="-56"/>
              <w:rPr>
                <w:rFonts w:cstheme="minorHAnsi"/>
                <w:b/>
                <w:bCs/>
                <w:u w:val="single"/>
              </w:rPr>
            </w:pPr>
            <w:sdt>
              <w:sdtPr>
                <w:rPr>
                  <w:rFonts w:cstheme="minorHAnsi"/>
                  <w:sz w:val="20"/>
                  <w:szCs w:val="20"/>
                </w:rPr>
                <w:id w:val="-132897535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331034381"/>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4577759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3360D46" w14:textId="7F729899" w:rsidR="00DF2D76" w:rsidRPr="00DE346E" w:rsidRDefault="00283A95" w:rsidP="00D91028">
            <w:pPr>
              <w:ind w:left="-56"/>
              <w:rPr>
                <w:rFonts w:cstheme="minorHAnsi"/>
                <w:b/>
                <w:bCs/>
                <w:u w:val="single"/>
              </w:rPr>
            </w:pPr>
            <w:sdt>
              <w:sdtPr>
                <w:rPr>
                  <w:rFonts w:cstheme="minorHAnsi"/>
                  <w:sz w:val="20"/>
                  <w:szCs w:val="20"/>
                </w:rPr>
                <w:id w:val="56684895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63417931"/>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3707975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BA8307D" w14:textId="20A8C850" w:rsidR="00DF2D76" w:rsidRPr="00DE346E" w:rsidRDefault="00283A95" w:rsidP="00D91028">
            <w:pPr>
              <w:ind w:left="-56"/>
              <w:rPr>
                <w:rFonts w:cstheme="minorHAnsi"/>
                <w:b/>
                <w:bCs/>
                <w:u w:val="single"/>
              </w:rPr>
            </w:pPr>
            <w:sdt>
              <w:sdtPr>
                <w:rPr>
                  <w:rFonts w:cstheme="minorHAnsi"/>
                  <w:sz w:val="20"/>
                  <w:szCs w:val="20"/>
                </w:rPr>
                <w:id w:val="-108337019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876578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85229565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E590120" w14:textId="53DAF7C8" w:rsidR="00DF2D76" w:rsidRPr="00DE346E" w:rsidRDefault="00283A95" w:rsidP="00D91028">
            <w:pPr>
              <w:ind w:left="-56"/>
              <w:rPr>
                <w:rFonts w:cstheme="minorHAnsi"/>
                <w:b/>
                <w:bCs/>
                <w:u w:val="single"/>
              </w:rPr>
            </w:pPr>
            <w:sdt>
              <w:sdtPr>
                <w:rPr>
                  <w:rFonts w:cstheme="minorHAnsi"/>
                  <w:sz w:val="20"/>
                  <w:szCs w:val="20"/>
                </w:rPr>
                <w:id w:val="86879696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47420822"/>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8781549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78D2108" w14:textId="22582BE2" w:rsidR="00DF2D76" w:rsidRPr="00DE346E" w:rsidRDefault="00283A95" w:rsidP="00D91028">
            <w:pPr>
              <w:ind w:left="-56"/>
              <w:rPr>
                <w:rFonts w:cstheme="minorHAnsi"/>
                <w:b/>
                <w:bCs/>
                <w:u w:val="single"/>
              </w:rPr>
            </w:pPr>
            <w:sdt>
              <w:sdtPr>
                <w:rPr>
                  <w:rFonts w:cstheme="minorHAnsi"/>
                  <w:sz w:val="20"/>
                  <w:szCs w:val="20"/>
                </w:rPr>
                <w:id w:val="110060584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71273220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56398744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C392C37" w14:textId="3607BCAF" w:rsidR="00DF2D76" w:rsidRPr="00DE346E" w:rsidRDefault="00283A95" w:rsidP="00D91028">
            <w:pPr>
              <w:ind w:left="-56"/>
              <w:rPr>
                <w:rFonts w:cstheme="minorHAnsi"/>
                <w:b/>
                <w:bCs/>
                <w:u w:val="single"/>
              </w:rPr>
            </w:pPr>
            <w:sdt>
              <w:sdtPr>
                <w:rPr>
                  <w:rFonts w:cstheme="minorHAnsi"/>
                  <w:sz w:val="20"/>
                  <w:szCs w:val="20"/>
                </w:rPr>
                <w:id w:val="40742431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59304533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71632280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861FA92" w14:textId="25FA4E86" w:rsidR="00DF2D76" w:rsidRPr="00DE346E" w:rsidRDefault="00283A95" w:rsidP="00D91028">
            <w:pPr>
              <w:ind w:left="-56"/>
              <w:rPr>
                <w:rFonts w:cstheme="minorHAnsi"/>
                <w:b/>
                <w:bCs/>
                <w:u w:val="single"/>
              </w:rPr>
            </w:pPr>
            <w:sdt>
              <w:sdtPr>
                <w:rPr>
                  <w:rFonts w:cstheme="minorHAnsi"/>
                  <w:sz w:val="20"/>
                  <w:szCs w:val="20"/>
                </w:rPr>
                <w:id w:val="130782284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1111778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76707014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51D67C8B" w14:textId="486C86F0" w:rsidR="00DF2D76" w:rsidRPr="00DE346E" w:rsidRDefault="00283A95" w:rsidP="00D91028">
            <w:pPr>
              <w:ind w:left="-56"/>
              <w:rPr>
                <w:rFonts w:cstheme="minorHAnsi"/>
                <w:b/>
                <w:bCs/>
                <w:u w:val="single"/>
              </w:rPr>
            </w:pPr>
            <w:sdt>
              <w:sdtPr>
                <w:rPr>
                  <w:rFonts w:cstheme="minorHAnsi"/>
                  <w:sz w:val="20"/>
                  <w:szCs w:val="20"/>
                </w:rPr>
                <w:id w:val="123010710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51437539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75247096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C74C19B" w14:textId="5C5D364A" w:rsidR="00DF2D76" w:rsidRPr="00DE346E" w:rsidRDefault="00283A95" w:rsidP="00D91028">
            <w:pPr>
              <w:ind w:left="-56"/>
              <w:rPr>
                <w:rFonts w:cstheme="minorHAnsi"/>
                <w:b/>
                <w:bCs/>
                <w:u w:val="single"/>
              </w:rPr>
            </w:pPr>
            <w:sdt>
              <w:sdtPr>
                <w:rPr>
                  <w:rFonts w:cstheme="minorHAnsi"/>
                  <w:sz w:val="20"/>
                  <w:szCs w:val="20"/>
                </w:rPr>
                <w:id w:val="170459591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84878889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00659113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16341A5F" w14:textId="16843ADF" w:rsidR="00DF2D76" w:rsidRPr="00DE346E" w:rsidRDefault="00283A95" w:rsidP="00D91028">
            <w:pPr>
              <w:ind w:left="-56"/>
              <w:rPr>
                <w:rFonts w:cstheme="minorHAnsi"/>
                <w:b/>
                <w:bCs/>
                <w:u w:val="single"/>
              </w:rPr>
            </w:pPr>
            <w:sdt>
              <w:sdtPr>
                <w:rPr>
                  <w:rFonts w:cstheme="minorHAnsi"/>
                  <w:sz w:val="20"/>
                  <w:szCs w:val="20"/>
                </w:rPr>
                <w:id w:val="124152363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548452169"/>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402806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7E477CA" w14:textId="2D70A482" w:rsidR="00DF2D76" w:rsidRPr="00DE346E" w:rsidRDefault="00283A95" w:rsidP="00D91028">
            <w:pPr>
              <w:ind w:left="-56"/>
              <w:rPr>
                <w:rFonts w:cstheme="minorHAnsi"/>
                <w:b/>
                <w:bCs/>
                <w:u w:val="single"/>
              </w:rPr>
            </w:pPr>
            <w:sdt>
              <w:sdtPr>
                <w:rPr>
                  <w:rFonts w:cstheme="minorHAnsi"/>
                  <w:sz w:val="20"/>
                  <w:szCs w:val="20"/>
                </w:rPr>
                <w:id w:val="-86297528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689798129"/>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5662850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42D472F3" w14:textId="3AA2022A" w:rsidR="00DF2D76" w:rsidRPr="00DE346E" w:rsidRDefault="00283A95" w:rsidP="00D91028">
            <w:pPr>
              <w:ind w:left="-56"/>
              <w:rPr>
                <w:rFonts w:cstheme="minorHAnsi"/>
                <w:b/>
                <w:bCs/>
                <w:u w:val="single"/>
              </w:rPr>
            </w:pPr>
            <w:sdt>
              <w:sdtPr>
                <w:rPr>
                  <w:rFonts w:cstheme="minorHAnsi"/>
                  <w:sz w:val="20"/>
                  <w:szCs w:val="20"/>
                </w:rPr>
                <w:id w:val="-42989459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7923082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45872259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B4AA3B3" w14:textId="777084D6" w:rsidR="00DF2D76" w:rsidRPr="00DE346E" w:rsidRDefault="00283A95" w:rsidP="00D91028">
            <w:pPr>
              <w:ind w:left="-56"/>
              <w:rPr>
                <w:rFonts w:cstheme="minorHAnsi"/>
                <w:b/>
                <w:bCs/>
                <w:u w:val="single"/>
              </w:rPr>
            </w:pPr>
            <w:sdt>
              <w:sdtPr>
                <w:rPr>
                  <w:rFonts w:cstheme="minorHAnsi"/>
                  <w:sz w:val="20"/>
                  <w:szCs w:val="20"/>
                </w:rPr>
                <w:id w:val="-64072411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347948352"/>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9099753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976F88C" w14:textId="127AE6D4" w:rsidR="00DF2D76" w:rsidRPr="00DE346E" w:rsidRDefault="00283A95" w:rsidP="00D91028">
            <w:pPr>
              <w:ind w:left="-56"/>
              <w:rPr>
                <w:rFonts w:cstheme="minorHAnsi"/>
                <w:b/>
                <w:bCs/>
                <w:u w:val="single"/>
              </w:rPr>
            </w:pPr>
            <w:sdt>
              <w:sdtPr>
                <w:rPr>
                  <w:rFonts w:cstheme="minorHAnsi"/>
                  <w:sz w:val="20"/>
                  <w:szCs w:val="20"/>
                </w:rPr>
                <w:id w:val="-11853581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7247156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8486996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sdt>
          <w:sdtPr>
            <w:rPr>
              <w:rFonts w:cstheme="minorHAnsi"/>
              <w:b/>
              <w:bCs/>
              <w:u w:val="single"/>
            </w:rPr>
            <w:id w:val="-1964115848"/>
            <w:placeholder>
              <w:docPart w:val="513AD4F3F09A4949901271E91575D410"/>
            </w:placeholder>
            <w:showingPlcHdr/>
          </w:sdtPr>
          <w:sdtEndPr/>
          <w:sdtContent>
            <w:tc>
              <w:tcPr>
                <w:tcW w:w="1158" w:type="dxa"/>
                <w:shd w:val="clear" w:color="auto" w:fill="E5EAF6"/>
              </w:tcPr>
              <w:p w14:paraId="5429E9B3" w14:textId="77777777" w:rsidR="00DF2D76" w:rsidRPr="00DE346E" w:rsidRDefault="00DF2D76" w:rsidP="00DF2D76">
                <w:pPr>
                  <w:rPr>
                    <w:rFonts w:cstheme="minorHAnsi"/>
                    <w:b/>
                    <w:bCs/>
                    <w:u w:val="single"/>
                  </w:rPr>
                </w:pPr>
                <w:r>
                  <w:rPr>
                    <w:rStyle w:val="PlaceholderText"/>
                  </w:rPr>
                  <w:t># Deficient</w:t>
                </w:r>
              </w:p>
            </w:tc>
          </w:sdtContent>
        </w:sdt>
        <w:sdt>
          <w:sdtPr>
            <w:rPr>
              <w:rFonts w:cstheme="minorHAnsi"/>
              <w:b/>
              <w:bCs/>
              <w:u w:val="single"/>
            </w:rPr>
            <w:id w:val="-2117672322"/>
            <w:placeholder>
              <w:docPart w:val="32479684E3F84580B263E9305D727B88"/>
            </w:placeholder>
            <w:showingPlcHdr/>
          </w:sdtPr>
          <w:sdtEndPr/>
          <w:sdtContent>
            <w:tc>
              <w:tcPr>
                <w:tcW w:w="1193" w:type="dxa"/>
                <w:shd w:val="clear" w:color="auto" w:fill="E5EAF6"/>
              </w:tcPr>
              <w:p w14:paraId="66F765DF" w14:textId="77777777" w:rsidR="00DF2D76" w:rsidRPr="00DE346E" w:rsidRDefault="00DF2D76" w:rsidP="00DF2D76">
                <w:pPr>
                  <w:rPr>
                    <w:rFonts w:cstheme="minorHAnsi"/>
                    <w:b/>
                    <w:bCs/>
                    <w:u w:val="single"/>
                  </w:rPr>
                </w:pPr>
                <w:r>
                  <w:rPr>
                    <w:rStyle w:val="PlaceholderText"/>
                  </w:rPr>
                  <w:t>Total Reviewed</w:t>
                </w:r>
              </w:p>
            </w:tc>
          </w:sdtContent>
        </w:sdt>
      </w:tr>
      <w:tr w:rsidR="00C06BAD" w14:paraId="6388EB13" w14:textId="77777777" w:rsidTr="00D91028">
        <w:trPr>
          <w:cantSplit/>
          <w:jc w:val="center"/>
        </w:trPr>
        <w:tc>
          <w:tcPr>
            <w:tcW w:w="19450" w:type="dxa"/>
            <w:gridSpan w:val="23"/>
            <w:shd w:val="clear" w:color="auto" w:fill="E5EAF6"/>
            <w:vAlign w:val="center"/>
          </w:tcPr>
          <w:p w14:paraId="33872AFD" w14:textId="77777777" w:rsidR="00C06BAD" w:rsidRPr="00D731C6" w:rsidRDefault="00C06BAD" w:rsidP="00D91028">
            <w:pPr>
              <w:ind w:left="-56"/>
            </w:pPr>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EndPr/>
              <w:sdtContent>
                <w:r>
                  <w:rPr>
                    <w:rStyle w:val="PlaceholderText"/>
                  </w:rPr>
                  <w:t>Enter comments for any deficiencies noted and/or any records where this standard may not be applicable.</w:t>
                </w:r>
              </w:sdtContent>
            </w:sdt>
          </w:p>
        </w:tc>
      </w:tr>
      <w:tr w:rsidR="00DF2D76" w14:paraId="45AD9DCA" w14:textId="77777777" w:rsidTr="00D91028">
        <w:trPr>
          <w:cantSplit/>
          <w:jc w:val="center"/>
        </w:trPr>
        <w:tc>
          <w:tcPr>
            <w:tcW w:w="3999" w:type="dxa"/>
          </w:tcPr>
          <w:p w14:paraId="3E470D88" w14:textId="77777777" w:rsidR="00DF2D76" w:rsidRPr="00367E2C" w:rsidRDefault="00DF2D76" w:rsidP="00DF2D76">
            <w:pPr>
              <w:rPr>
                <w:rFonts w:cstheme="minorHAnsi"/>
                <w:b/>
                <w:bCs/>
                <w:sz w:val="8"/>
                <w:szCs w:val="8"/>
              </w:rPr>
            </w:pPr>
          </w:p>
          <w:p w14:paraId="793250C3" w14:textId="77777777" w:rsidR="00DF2D76" w:rsidRPr="00A34F8C" w:rsidRDefault="00283A95" w:rsidP="00DF2D76">
            <w:pPr>
              <w:rPr>
                <w:rFonts w:cstheme="minorHAnsi"/>
                <w:b/>
                <w:bCs/>
              </w:rPr>
            </w:pPr>
            <w:hyperlink w:anchor="Stand11b3" w:history="1">
              <w:r w:rsidR="00DF2D76" w:rsidRPr="00FE0187">
                <w:rPr>
                  <w:rStyle w:val="Hyperlink"/>
                  <w:rFonts w:cstheme="minorHAnsi"/>
                  <w:b/>
                  <w:bCs/>
                </w:rPr>
                <w:t>1</w:t>
              </w:r>
              <w:r w:rsidR="00DF2D76">
                <w:rPr>
                  <w:rStyle w:val="Hyperlink"/>
                  <w:rFonts w:cstheme="minorHAnsi"/>
                  <w:b/>
                  <w:bCs/>
                </w:rPr>
                <w:t>1</w:t>
              </w:r>
              <w:r w:rsidR="00DF2D76" w:rsidRPr="00FE0187">
                <w:rPr>
                  <w:rStyle w:val="Hyperlink"/>
                  <w:rFonts w:cstheme="minorHAnsi"/>
                  <w:b/>
                  <w:bCs/>
                </w:rPr>
                <w:t>-B-3</w:t>
              </w:r>
              <w:r w:rsidR="00DF2D76" w:rsidRPr="00FE0187">
                <w:rPr>
                  <w:rStyle w:val="Hyperlink"/>
                </w:rPr>
                <w:t xml:space="preserve">  </w:t>
              </w:r>
            </w:hyperlink>
            <w:r w:rsidR="00DF2D76">
              <w:t xml:space="preserve"> </w:t>
            </w:r>
            <w:r w:rsidR="00DF2D76" w:rsidRPr="00CC680C">
              <w:rPr>
                <w:i/>
                <w:iCs/>
              </w:rPr>
              <w:t>A, B, C-M, C</w:t>
            </w:r>
          </w:p>
          <w:p w14:paraId="70084C25" w14:textId="1A5135DD" w:rsidR="00DF2D76" w:rsidRPr="00D731C6" w:rsidRDefault="00DF2D76" w:rsidP="00DF2D76">
            <w:pPr>
              <w:rPr>
                <w:rFonts w:cstheme="minorHAnsi"/>
              </w:rPr>
            </w:pPr>
            <w:r>
              <w:rPr>
                <w:rFonts w:cstheme="minorHAnsi"/>
              </w:rPr>
              <w:t>Medical Director – Currently licensed in state where facility is located.</w:t>
            </w:r>
          </w:p>
        </w:tc>
        <w:tc>
          <w:tcPr>
            <w:tcW w:w="655" w:type="dxa"/>
            <w:shd w:val="clear" w:color="auto" w:fill="auto"/>
            <w:vAlign w:val="center"/>
          </w:tcPr>
          <w:p w14:paraId="095E13A4" w14:textId="3CD74D84" w:rsidR="00DF2D76" w:rsidRPr="00DE346E" w:rsidRDefault="00283A95" w:rsidP="00D91028">
            <w:pPr>
              <w:ind w:left="-56"/>
              <w:rPr>
                <w:rFonts w:cstheme="minorHAnsi"/>
                <w:b/>
                <w:bCs/>
                <w:u w:val="single"/>
              </w:rPr>
            </w:pPr>
            <w:sdt>
              <w:sdtPr>
                <w:rPr>
                  <w:rFonts w:cstheme="minorHAnsi"/>
                  <w:sz w:val="20"/>
                  <w:szCs w:val="20"/>
                </w:rPr>
                <w:id w:val="-35273403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13470738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273457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9243924" w14:textId="4D632BF2" w:rsidR="00DF2D76" w:rsidRPr="00DE346E" w:rsidRDefault="00283A95" w:rsidP="00D91028">
            <w:pPr>
              <w:ind w:left="-56"/>
              <w:rPr>
                <w:rFonts w:cstheme="minorHAnsi"/>
                <w:b/>
                <w:bCs/>
                <w:u w:val="single"/>
              </w:rPr>
            </w:pPr>
            <w:sdt>
              <w:sdtPr>
                <w:rPr>
                  <w:rFonts w:cstheme="minorHAnsi"/>
                  <w:sz w:val="20"/>
                  <w:szCs w:val="20"/>
                </w:rPr>
                <w:id w:val="-19900969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30697087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5190762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DB10D9D" w14:textId="6218BE0D" w:rsidR="00DF2D76" w:rsidRPr="00DE346E" w:rsidRDefault="00283A95" w:rsidP="00D91028">
            <w:pPr>
              <w:ind w:left="-56"/>
              <w:rPr>
                <w:rFonts w:cstheme="minorHAnsi"/>
                <w:b/>
                <w:bCs/>
                <w:u w:val="single"/>
              </w:rPr>
            </w:pPr>
            <w:sdt>
              <w:sdtPr>
                <w:rPr>
                  <w:rFonts w:cstheme="minorHAnsi"/>
                  <w:sz w:val="20"/>
                  <w:szCs w:val="20"/>
                </w:rPr>
                <w:id w:val="-144561362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022003733"/>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44022030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0C6443D6" w14:textId="6EE82F86" w:rsidR="00DF2D76" w:rsidRPr="00DE346E" w:rsidRDefault="00283A95" w:rsidP="00D91028">
            <w:pPr>
              <w:ind w:left="-56"/>
              <w:rPr>
                <w:rFonts w:cstheme="minorHAnsi"/>
                <w:b/>
                <w:bCs/>
                <w:u w:val="single"/>
              </w:rPr>
            </w:pPr>
            <w:sdt>
              <w:sdtPr>
                <w:rPr>
                  <w:rFonts w:cstheme="minorHAnsi"/>
                  <w:sz w:val="20"/>
                  <w:szCs w:val="20"/>
                </w:rPr>
                <w:id w:val="152490021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81868359"/>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5332665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D8B2FB2" w14:textId="5399A24B" w:rsidR="00DF2D76" w:rsidRPr="00DE346E" w:rsidRDefault="00283A95" w:rsidP="00D91028">
            <w:pPr>
              <w:ind w:left="-56"/>
              <w:rPr>
                <w:rFonts w:cstheme="minorHAnsi"/>
                <w:b/>
                <w:bCs/>
                <w:u w:val="single"/>
              </w:rPr>
            </w:pPr>
            <w:sdt>
              <w:sdtPr>
                <w:rPr>
                  <w:rFonts w:cstheme="minorHAnsi"/>
                  <w:sz w:val="20"/>
                  <w:szCs w:val="20"/>
                </w:rPr>
                <w:id w:val="-63565087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170787503"/>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7278554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5FB1C064" w14:textId="29E3B3A0" w:rsidR="00DF2D76" w:rsidRPr="00DE346E" w:rsidRDefault="00283A95" w:rsidP="00D91028">
            <w:pPr>
              <w:ind w:left="-56"/>
              <w:rPr>
                <w:rFonts w:cstheme="minorHAnsi"/>
                <w:b/>
                <w:bCs/>
                <w:u w:val="single"/>
              </w:rPr>
            </w:pPr>
            <w:sdt>
              <w:sdtPr>
                <w:rPr>
                  <w:rFonts w:cstheme="minorHAnsi"/>
                  <w:sz w:val="20"/>
                  <w:szCs w:val="20"/>
                </w:rPr>
                <w:id w:val="-34108692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44521222"/>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3046199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412E9891" w14:textId="47D4C543" w:rsidR="00DF2D76" w:rsidRPr="00DE346E" w:rsidRDefault="00283A95" w:rsidP="00D91028">
            <w:pPr>
              <w:ind w:left="-56"/>
              <w:rPr>
                <w:rFonts w:cstheme="minorHAnsi"/>
                <w:b/>
                <w:bCs/>
                <w:u w:val="single"/>
              </w:rPr>
            </w:pPr>
            <w:sdt>
              <w:sdtPr>
                <w:rPr>
                  <w:rFonts w:cstheme="minorHAnsi"/>
                  <w:sz w:val="20"/>
                  <w:szCs w:val="20"/>
                </w:rPr>
                <w:id w:val="-27772062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60161489"/>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78858045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39FBD28" w14:textId="659B5A53" w:rsidR="00DF2D76" w:rsidRPr="00DE346E" w:rsidRDefault="00283A95" w:rsidP="00D91028">
            <w:pPr>
              <w:ind w:left="-56"/>
              <w:rPr>
                <w:rFonts w:cstheme="minorHAnsi"/>
                <w:b/>
                <w:bCs/>
                <w:u w:val="single"/>
              </w:rPr>
            </w:pPr>
            <w:sdt>
              <w:sdtPr>
                <w:rPr>
                  <w:rFonts w:cstheme="minorHAnsi"/>
                  <w:sz w:val="20"/>
                  <w:szCs w:val="20"/>
                </w:rPr>
                <w:id w:val="-173715133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91462853"/>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8269646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12287024" w14:textId="589C75F2" w:rsidR="00DF2D76" w:rsidRPr="00DE346E" w:rsidRDefault="00283A95" w:rsidP="00D91028">
            <w:pPr>
              <w:ind w:left="-56"/>
              <w:rPr>
                <w:rFonts w:cstheme="minorHAnsi"/>
                <w:b/>
                <w:bCs/>
                <w:u w:val="single"/>
              </w:rPr>
            </w:pPr>
            <w:sdt>
              <w:sdtPr>
                <w:rPr>
                  <w:rFonts w:cstheme="minorHAnsi"/>
                  <w:sz w:val="20"/>
                  <w:szCs w:val="20"/>
                </w:rPr>
                <w:id w:val="-137360817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734147095"/>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18894327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462C8EE" w14:textId="20083E8E" w:rsidR="00DF2D76" w:rsidRPr="00DE346E" w:rsidRDefault="00283A95" w:rsidP="00D91028">
            <w:pPr>
              <w:ind w:left="-56"/>
              <w:rPr>
                <w:rFonts w:cstheme="minorHAnsi"/>
                <w:b/>
                <w:bCs/>
                <w:u w:val="single"/>
              </w:rPr>
            </w:pPr>
            <w:sdt>
              <w:sdtPr>
                <w:rPr>
                  <w:rFonts w:cstheme="minorHAnsi"/>
                  <w:sz w:val="20"/>
                  <w:szCs w:val="20"/>
                </w:rPr>
                <w:id w:val="139916563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197075985"/>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6997240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4CC3209C" w14:textId="4F4515DF" w:rsidR="00DF2D76" w:rsidRPr="00DE346E" w:rsidRDefault="00283A95" w:rsidP="00D91028">
            <w:pPr>
              <w:ind w:left="-56"/>
              <w:rPr>
                <w:rFonts w:cstheme="minorHAnsi"/>
                <w:b/>
                <w:bCs/>
                <w:u w:val="single"/>
              </w:rPr>
            </w:pPr>
            <w:sdt>
              <w:sdtPr>
                <w:rPr>
                  <w:rFonts w:cstheme="minorHAnsi"/>
                  <w:sz w:val="20"/>
                  <w:szCs w:val="20"/>
                </w:rPr>
                <w:id w:val="10616072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12512485"/>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79678590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4C6EBD1" w14:textId="68251BD3" w:rsidR="00DF2D76" w:rsidRPr="00DE346E" w:rsidRDefault="00283A95" w:rsidP="00D91028">
            <w:pPr>
              <w:ind w:left="-56"/>
              <w:rPr>
                <w:rFonts w:cstheme="minorHAnsi"/>
                <w:b/>
                <w:bCs/>
                <w:u w:val="single"/>
              </w:rPr>
            </w:pPr>
            <w:sdt>
              <w:sdtPr>
                <w:rPr>
                  <w:rFonts w:cstheme="minorHAnsi"/>
                  <w:sz w:val="20"/>
                  <w:szCs w:val="20"/>
                </w:rPr>
                <w:id w:val="-212329091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3538541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898854781"/>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0E51A764" w14:textId="4EA79441" w:rsidR="00DF2D76" w:rsidRPr="00DE346E" w:rsidRDefault="00283A95" w:rsidP="00D91028">
            <w:pPr>
              <w:ind w:left="-56"/>
              <w:rPr>
                <w:rFonts w:cstheme="minorHAnsi"/>
                <w:b/>
                <w:bCs/>
                <w:u w:val="single"/>
              </w:rPr>
            </w:pPr>
            <w:sdt>
              <w:sdtPr>
                <w:rPr>
                  <w:rFonts w:cstheme="minorHAnsi"/>
                  <w:sz w:val="20"/>
                  <w:szCs w:val="20"/>
                </w:rPr>
                <w:id w:val="-95354778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5879240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8906697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6D8F618C" w14:textId="53B6694E" w:rsidR="00DF2D76" w:rsidRPr="00DE346E" w:rsidRDefault="00283A95" w:rsidP="00D91028">
            <w:pPr>
              <w:ind w:left="-56"/>
              <w:rPr>
                <w:rFonts w:cstheme="minorHAnsi"/>
                <w:b/>
                <w:bCs/>
                <w:u w:val="single"/>
              </w:rPr>
            </w:pPr>
            <w:sdt>
              <w:sdtPr>
                <w:rPr>
                  <w:rFonts w:cstheme="minorHAnsi"/>
                  <w:sz w:val="20"/>
                  <w:szCs w:val="20"/>
                </w:rPr>
                <w:id w:val="166582476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69538361"/>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57031528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09E16DF" w14:textId="20DA287A" w:rsidR="00DF2D76" w:rsidRPr="00DE346E" w:rsidRDefault="00283A95" w:rsidP="00D91028">
            <w:pPr>
              <w:ind w:left="-56"/>
              <w:rPr>
                <w:rFonts w:cstheme="minorHAnsi"/>
                <w:b/>
                <w:bCs/>
                <w:u w:val="single"/>
              </w:rPr>
            </w:pPr>
            <w:sdt>
              <w:sdtPr>
                <w:rPr>
                  <w:rFonts w:cstheme="minorHAnsi"/>
                  <w:sz w:val="20"/>
                  <w:szCs w:val="20"/>
                </w:rPr>
                <w:id w:val="-150951790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3307127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1683555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BE028C7" w14:textId="50934722" w:rsidR="00DF2D76" w:rsidRPr="00DE346E" w:rsidRDefault="00283A95" w:rsidP="00D91028">
            <w:pPr>
              <w:ind w:left="-56"/>
              <w:rPr>
                <w:rFonts w:cstheme="minorHAnsi"/>
                <w:b/>
                <w:bCs/>
                <w:u w:val="single"/>
              </w:rPr>
            </w:pPr>
            <w:sdt>
              <w:sdtPr>
                <w:rPr>
                  <w:rFonts w:cstheme="minorHAnsi"/>
                  <w:sz w:val="20"/>
                  <w:szCs w:val="20"/>
                </w:rPr>
                <w:id w:val="-197999139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961095964"/>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07551923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218923E0" w14:textId="3B205DC6" w:rsidR="00DF2D76" w:rsidRPr="00DE346E" w:rsidRDefault="00283A95" w:rsidP="00D91028">
            <w:pPr>
              <w:ind w:left="-56"/>
              <w:rPr>
                <w:rFonts w:cstheme="minorHAnsi"/>
                <w:b/>
                <w:bCs/>
                <w:u w:val="single"/>
              </w:rPr>
            </w:pPr>
            <w:sdt>
              <w:sdtPr>
                <w:rPr>
                  <w:rFonts w:cstheme="minorHAnsi"/>
                  <w:sz w:val="20"/>
                  <w:szCs w:val="20"/>
                </w:rPr>
                <w:id w:val="57194097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322515923"/>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00262747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25320A17" w14:textId="37D8216C" w:rsidR="00DF2D76" w:rsidRPr="00DE346E" w:rsidRDefault="00283A95" w:rsidP="00D91028">
            <w:pPr>
              <w:ind w:left="-56"/>
              <w:rPr>
                <w:rFonts w:cstheme="minorHAnsi"/>
                <w:b/>
                <w:bCs/>
                <w:u w:val="single"/>
              </w:rPr>
            </w:pPr>
            <w:sdt>
              <w:sdtPr>
                <w:rPr>
                  <w:rFonts w:cstheme="minorHAnsi"/>
                  <w:sz w:val="20"/>
                  <w:szCs w:val="20"/>
                </w:rPr>
                <w:id w:val="-212083429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88907723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61757486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0BB9D34C" w14:textId="48D9AD67" w:rsidR="00DF2D76" w:rsidRPr="00DE346E" w:rsidRDefault="00283A95" w:rsidP="00D91028">
            <w:pPr>
              <w:ind w:left="-56"/>
              <w:rPr>
                <w:rFonts w:cstheme="minorHAnsi"/>
                <w:b/>
                <w:bCs/>
                <w:u w:val="single"/>
              </w:rPr>
            </w:pPr>
            <w:sdt>
              <w:sdtPr>
                <w:rPr>
                  <w:rFonts w:cstheme="minorHAnsi"/>
                  <w:sz w:val="20"/>
                  <w:szCs w:val="20"/>
                </w:rPr>
                <w:id w:val="-173384218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7263929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9843241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2EBD443" w14:textId="60B657CB" w:rsidR="00DF2D76" w:rsidRPr="00DE346E" w:rsidRDefault="00283A95" w:rsidP="00D91028">
            <w:pPr>
              <w:ind w:left="-56"/>
              <w:rPr>
                <w:rFonts w:cstheme="minorHAnsi"/>
                <w:b/>
                <w:bCs/>
                <w:u w:val="single"/>
              </w:rPr>
            </w:pPr>
            <w:sdt>
              <w:sdtPr>
                <w:rPr>
                  <w:rFonts w:cstheme="minorHAnsi"/>
                  <w:sz w:val="20"/>
                  <w:szCs w:val="20"/>
                </w:rPr>
                <w:id w:val="112773310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911269715"/>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57281847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sdt>
          <w:sdtPr>
            <w:rPr>
              <w:rFonts w:cstheme="minorHAnsi"/>
              <w:b/>
              <w:bCs/>
              <w:u w:val="single"/>
            </w:rPr>
            <w:id w:val="382133432"/>
            <w:placeholder>
              <w:docPart w:val="F03E5025EF484623A05E8937D97FFE8E"/>
            </w:placeholder>
            <w:showingPlcHdr/>
          </w:sdtPr>
          <w:sdtEndPr/>
          <w:sdtContent>
            <w:tc>
              <w:tcPr>
                <w:tcW w:w="1158" w:type="dxa"/>
              </w:tcPr>
              <w:p w14:paraId="5C3AFD62" w14:textId="77777777" w:rsidR="00DF2D76" w:rsidRPr="00DE346E" w:rsidRDefault="00DF2D76" w:rsidP="00DF2D76">
                <w:pPr>
                  <w:rPr>
                    <w:rFonts w:cstheme="minorHAnsi"/>
                    <w:b/>
                    <w:bCs/>
                    <w:u w:val="single"/>
                  </w:rPr>
                </w:pPr>
                <w:r>
                  <w:rPr>
                    <w:rStyle w:val="PlaceholderText"/>
                  </w:rPr>
                  <w:t># Deficient</w:t>
                </w:r>
              </w:p>
            </w:tc>
          </w:sdtContent>
        </w:sdt>
        <w:sdt>
          <w:sdtPr>
            <w:rPr>
              <w:rFonts w:cstheme="minorHAnsi"/>
              <w:b/>
              <w:bCs/>
              <w:u w:val="single"/>
            </w:rPr>
            <w:id w:val="-1029175619"/>
            <w:placeholder>
              <w:docPart w:val="894BD3EA5E9B48FB97A29EA692705C05"/>
            </w:placeholder>
            <w:showingPlcHdr/>
          </w:sdtPr>
          <w:sdtEndPr/>
          <w:sdtContent>
            <w:tc>
              <w:tcPr>
                <w:tcW w:w="1193" w:type="dxa"/>
              </w:tcPr>
              <w:p w14:paraId="5E1779EF" w14:textId="77777777" w:rsidR="00DF2D76" w:rsidRPr="00DE346E" w:rsidRDefault="00DF2D76" w:rsidP="00DF2D76">
                <w:pPr>
                  <w:rPr>
                    <w:rFonts w:cstheme="minorHAnsi"/>
                    <w:b/>
                    <w:bCs/>
                    <w:u w:val="single"/>
                  </w:rPr>
                </w:pPr>
                <w:r>
                  <w:rPr>
                    <w:rStyle w:val="PlaceholderText"/>
                  </w:rPr>
                  <w:t>Total Reviewed</w:t>
                </w:r>
              </w:p>
            </w:tc>
          </w:sdtContent>
        </w:sdt>
      </w:tr>
      <w:tr w:rsidR="00731F5B" w14:paraId="66FD1415" w14:textId="77777777" w:rsidTr="00D91028">
        <w:trPr>
          <w:cantSplit/>
          <w:jc w:val="center"/>
        </w:trPr>
        <w:tc>
          <w:tcPr>
            <w:tcW w:w="19450" w:type="dxa"/>
            <w:gridSpan w:val="23"/>
            <w:shd w:val="clear" w:color="auto" w:fill="auto"/>
            <w:vAlign w:val="center"/>
          </w:tcPr>
          <w:p w14:paraId="308B31AA" w14:textId="77777777" w:rsidR="00731F5B" w:rsidRPr="00D731C6" w:rsidRDefault="00283A95" w:rsidP="00D91028">
            <w:pPr>
              <w:ind w:left="-56"/>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sidRPr="00023A8C">
                  <w:rPr>
                    <w:rFonts w:cstheme="minorHAnsi"/>
                    <w:b/>
                    <w:bCs/>
                  </w:rPr>
                  <w:t>C</w:t>
                </w:r>
              </w:sdtContent>
            </w:sdt>
            <w:r w:rsidR="00731F5B" w:rsidRPr="00023A8C">
              <w:rPr>
                <w:rFonts w:cstheme="minorHAnsi"/>
                <w:b/>
                <w:bCs/>
              </w:rPr>
              <w:t>omments:</w:t>
            </w:r>
            <w:r w:rsidR="00731F5B" w:rsidRPr="00D731C6">
              <w:rPr>
                <w:rFonts w:cstheme="minorHAnsi"/>
              </w:rPr>
              <w:t xml:space="preserve"> </w:t>
            </w:r>
            <w:sdt>
              <w:sdtPr>
                <w:rPr>
                  <w:rFonts w:cstheme="minorHAnsi"/>
                </w:rPr>
                <w:id w:val="923074895"/>
                <w:placeholder>
                  <w:docPart w:val="F42109F5FC8340B28C065A4965E40D31"/>
                </w:placeholder>
                <w:showingPlcHdr/>
              </w:sdtPr>
              <w:sdtEndPr/>
              <w:sdtContent>
                <w:r w:rsidR="00731F5B">
                  <w:rPr>
                    <w:rStyle w:val="PlaceholderText"/>
                  </w:rPr>
                  <w:t>Enter comments for any deficiencies noted and/or any records where this standard may not be applicable.</w:t>
                </w:r>
              </w:sdtContent>
            </w:sdt>
          </w:p>
        </w:tc>
      </w:tr>
      <w:tr w:rsidR="00E97174" w14:paraId="4D5E6CDD" w14:textId="77777777" w:rsidTr="00D91028">
        <w:trPr>
          <w:cantSplit/>
          <w:jc w:val="center"/>
        </w:trPr>
        <w:tc>
          <w:tcPr>
            <w:tcW w:w="3999" w:type="dxa"/>
            <w:shd w:val="clear" w:color="auto" w:fill="E5EAF6"/>
          </w:tcPr>
          <w:p w14:paraId="2BACFD0D" w14:textId="77777777" w:rsidR="00E97174" w:rsidRPr="00143257" w:rsidRDefault="00E97174" w:rsidP="00E97174">
            <w:pPr>
              <w:rPr>
                <w:rFonts w:cstheme="minorHAnsi"/>
                <w:b/>
                <w:bCs/>
                <w:sz w:val="12"/>
                <w:szCs w:val="12"/>
              </w:rPr>
            </w:pPr>
          </w:p>
          <w:p w14:paraId="4F59B46D" w14:textId="77777777" w:rsidR="00E97174" w:rsidRPr="00A34F8C" w:rsidRDefault="00283A95" w:rsidP="00E97174">
            <w:pPr>
              <w:rPr>
                <w:rFonts w:cstheme="minorHAnsi"/>
                <w:b/>
                <w:bCs/>
              </w:rPr>
            </w:pPr>
            <w:hyperlink w:anchor="Stand11b4" w:history="1">
              <w:r w:rsidR="00E97174" w:rsidRPr="00FE0187">
                <w:rPr>
                  <w:rStyle w:val="Hyperlink"/>
                  <w:rFonts w:cstheme="minorHAnsi"/>
                  <w:b/>
                  <w:bCs/>
                </w:rPr>
                <w:t>11-B-4</w:t>
              </w:r>
              <w:r w:rsidR="00E97174" w:rsidRPr="00FE0187">
                <w:rPr>
                  <w:rStyle w:val="Hyperlink"/>
                </w:rPr>
                <w:t xml:space="preserve">  </w:t>
              </w:r>
            </w:hyperlink>
            <w:r w:rsidR="00E97174">
              <w:t xml:space="preserve"> </w:t>
            </w:r>
            <w:r w:rsidR="00E97174" w:rsidRPr="00CC680C">
              <w:rPr>
                <w:i/>
                <w:iCs/>
              </w:rPr>
              <w:t>A, B, C-M, C</w:t>
            </w:r>
          </w:p>
          <w:p w14:paraId="24CCDEE4" w14:textId="3F6B9443" w:rsidR="00E97174" w:rsidRPr="00D731C6" w:rsidRDefault="00E97174" w:rsidP="00E97174">
            <w:pPr>
              <w:rPr>
                <w:rFonts w:cstheme="minorHAnsi"/>
              </w:rPr>
            </w:pPr>
            <w:r>
              <w:rPr>
                <w:rFonts w:cstheme="minorHAnsi"/>
              </w:rPr>
              <w:t>Medical Director – Board certified or eligible for certification by ABMS, AOABOS, ABFAS, ABPM, NBCRNA, APBD, or ABOMS.</w:t>
            </w:r>
          </w:p>
        </w:tc>
        <w:tc>
          <w:tcPr>
            <w:tcW w:w="655" w:type="dxa"/>
            <w:shd w:val="clear" w:color="auto" w:fill="E5EAF6"/>
            <w:vAlign w:val="center"/>
          </w:tcPr>
          <w:p w14:paraId="628FA113" w14:textId="2D427D8A" w:rsidR="00E97174" w:rsidRPr="00DE346E" w:rsidRDefault="00283A95" w:rsidP="00D91028">
            <w:pPr>
              <w:ind w:left="-56"/>
              <w:rPr>
                <w:rFonts w:cstheme="minorHAnsi"/>
                <w:b/>
                <w:bCs/>
                <w:u w:val="single"/>
              </w:rPr>
            </w:pPr>
            <w:sdt>
              <w:sdtPr>
                <w:rPr>
                  <w:rFonts w:cstheme="minorHAnsi"/>
                  <w:sz w:val="20"/>
                  <w:szCs w:val="20"/>
                </w:rPr>
                <w:id w:val="-72683906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667672292"/>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54296719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3B234459" w14:textId="641587AB" w:rsidR="00E97174" w:rsidRPr="00DE346E" w:rsidRDefault="00283A95" w:rsidP="00D91028">
            <w:pPr>
              <w:ind w:left="-56"/>
              <w:rPr>
                <w:rFonts w:cstheme="minorHAnsi"/>
                <w:b/>
                <w:bCs/>
                <w:u w:val="single"/>
              </w:rPr>
            </w:pPr>
            <w:sdt>
              <w:sdtPr>
                <w:rPr>
                  <w:rFonts w:cstheme="minorHAnsi"/>
                  <w:sz w:val="20"/>
                  <w:szCs w:val="20"/>
                </w:rPr>
                <w:id w:val="-159538825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514060073"/>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8559165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5301DA21" w14:textId="28865A0E" w:rsidR="00E97174" w:rsidRPr="00DE346E" w:rsidRDefault="00283A95" w:rsidP="00D91028">
            <w:pPr>
              <w:ind w:left="-56"/>
              <w:rPr>
                <w:rFonts w:cstheme="minorHAnsi"/>
                <w:b/>
                <w:bCs/>
                <w:u w:val="single"/>
              </w:rPr>
            </w:pPr>
            <w:sdt>
              <w:sdtPr>
                <w:rPr>
                  <w:rFonts w:cstheme="minorHAnsi"/>
                  <w:sz w:val="20"/>
                  <w:szCs w:val="20"/>
                </w:rPr>
                <w:id w:val="-94962793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2445075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0777551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91A0EFD" w14:textId="2958D4C5" w:rsidR="00E97174" w:rsidRPr="00DE346E" w:rsidRDefault="00283A95" w:rsidP="00D91028">
            <w:pPr>
              <w:ind w:left="-56"/>
              <w:rPr>
                <w:rFonts w:cstheme="minorHAnsi"/>
                <w:b/>
                <w:bCs/>
                <w:u w:val="single"/>
              </w:rPr>
            </w:pPr>
            <w:sdt>
              <w:sdtPr>
                <w:rPr>
                  <w:rFonts w:cstheme="minorHAnsi"/>
                  <w:sz w:val="20"/>
                  <w:szCs w:val="20"/>
                </w:rPr>
                <w:id w:val="-165737190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28182020"/>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87337403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47BDC212" w14:textId="4A7DF8A0" w:rsidR="00E97174" w:rsidRPr="00DE346E" w:rsidRDefault="00283A95" w:rsidP="00D91028">
            <w:pPr>
              <w:ind w:left="-56"/>
              <w:rPr>
                <w:rFonts w:cstheme="minorHAnsi"/>
                <w:b/>
                <w:bCs/>
                <w:u w:val="single"/>
              </w:rPr>
            </w:pPr>
            <w:sdt>
              <w:sdtPr>
                <w:rPr>
                  <w:rFonts w:cstheme="minorHAnsi"/>
                  <w:sz w:val="20"/>
                  <w:szCs w:val="20"/>
                </w:rPr>
                <w:id w:val="-23455021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27886102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61579819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55CB154A" w14:textId="14139C39" w:rsidR="00E97174" w:rsidRPr="00DE346E" w:rsidRDefault="00283A95" w:rsidP="00D91028">
            <w:pPr>
              <w:ind w:left="-56"/>
              <w:rPr>
                <w:rFonts w:cstheme="minorHAnsi"/>
                <w:b/>
                <w:bCs/>
                <w:u w:val="single"/>
              </w:rPr>
            </w:pPr>
            <w:sdt>
              <w:sdtPr>
                <w:rPr>
                  <w:rFonts w:cstheme="minorHAnsi"/>
                  <w:sz w:val="20"/>
                  <w:szCs w:val="20"/>
                </w:rPr>
                <w:id w:val="-40522570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349260963"/>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0784440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6AFC8F2C" w14:textId="29BC3B2E" w:rsidR="00E97174" w:rsidRPr="00DE346E" w:rsidRDefault="00283A95" w:rsidP="00D91028">
            <w:pPr>
              <w:ind w:left="-56"/>
              <w:rPr>
                <w:rFonts w:cstheme="minorHAnsi"/>
                <w:b/>
                <w:bCs/>
                <w:u w:val="single"/>
              </w:rPr>
            </w:pPr>
            <w:sdt>
              <w:sdtPr>
                <w:rPr>
                  <w:rFonts w:cstheme="minorHAnsi"/>
                  <w:sz w:val="20"/>
                  <w:szCs w:val="20"/>
                </w:rPr>
                <w:id w:val="193686124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9067323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9052441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760D7C46" w14:textId="46025BC8" w:rsidR="00E97174" w:rsidRPr="00DE346E" w:rsidRDefault="00283A95" w:rsidP="00D91028">
            <w:pPr>
              <w:ind w:left="-56"/>
              <w:rPr>
                <w:rFonts w:cstheme="minorHAnsi"/>
                <w:b/>
                <w:bCs/>
                <w:u w:val="single"/>
              </w:rPr>
            </w:pPr>
            <w:sdt>
              <w:sdtPr>
                <w:rPr>
                  <w:rFonts w:cstheme="minorHAnsi"/>
                  <w:sz w:val="20"/>
                  <w:szCs w:val="20"/>
                </w:rPr>
                <w:id w:val="103916839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3578405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85164653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7E657BD7" w14:textId="34206046" w:rsidR="00E97174" w:rsidRPr="00DE346E" w:rsidRDefault="00283A95" w:rsidP="00D91028">
            <w:pPr>
              <w:ind w:left="-56"/>
              <w:rPr>
                <w:rFonts w:cstheme="minorHAnsi"/>
                <w:b/>
                <w:bCs/>
                <w:u w:val="single"/>
              </w:rPr>
            </w:pPr>
            <w:sdt>
              <w:sdtPr>
                <w:rPr>
                  <w:rFonts w:cstheme="minorHAnsi"/>
                  <w:sz w:val="20"/>
                  <w:szCs w:val="20"/>
                </w:rPr>
                <w:id w:val="-56001935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4693567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1653188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164CF566" w14:textId="0DD88872" w:rsidR="00E97174" w:rsidRPr="00DE346E" w:rsidRDefault="00283A95" w:rsidP="00D91028">
            <w:pPr>
              <w:ind w:left="-56"/>
              <w:rPr>
                <w:rFonts w:cstheme="minorHAnsi"/>
                <w:b/>
                <w:bCs/>
                <w:u w:val="single"/>
              </w:rPr>
            </w:pPr>
            <w:sdt>
              <w:sdtPr>
                <w:rPr>
                  <w:rFonts w:cstheme="minorHAnsi"/>
                  <w:sz w:val="20"/>
                  <w:szCs w:val="20"/>
                </w:rPr>
                <w:id w:val="-128248945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5976861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761089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216EFB23" w14:textId="14EFD570" w:rsidR="00E97174" w:rsidRPr="00DE346E" w:rsidRDefault="00283A95" w:rsidP="00D91028">
            <w:pPr>
              <w:ind w:left="-56"/>
              <w:rPr>
                <w:rFonts w:cstheme="minorHAnsi"/>
                <w:b/>
                <w:bCs/>
                <w:u w:val="single"/>
              </w:rPr>
            </w:pPr>
            <w:sdt>
              <w:sdtPr>
                <w:rPr>
                  <w:rFonts w:cstheme="minorHAnsi"/>
                  <w:sz w:val="20"/>
                  <w:szCs w:val="20"/>
                </w:rPr>
                <w:id w:val="77976875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69492090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02421902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39A52038" w14:textId="0661636D" w:rsidR="00E97174" w:rsidRPr="00DE346E" w:rsidRDefault="00283A95" w:rsidP="00D91028">
            <w:pPr>
              <w:ind w:left="-56"/>
              <w:rPr>
                <w:rFonts w:cstheme="minorHAnsi"/>
                <w:b/>
                <w:bCs/>
                <w:u w:val="single"/>
              </w:rPr>
            </w:pPr>
            <w:sdt>
              <w:sdtPr>
                <w:rPr>
                  <w:rFonts w:cstheme="minorHAnsi"/>
                  <w:sz w:val="20"/>
                  <w:szCs w:val="20"/>
                </w:rPr>
                <w:id w:val="-199833571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37395802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80221927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ED1C828" w14:textId="7CDE74A8" w:rsidR="00E97174" w:rsidRPr="00DE346E" w:rsidRDefault="00283A95" w:rsidP="00D91028">
            <w:pPr>
              <w:ind w:left="-56"/>
              <w:rPr>
                <w:rFonts w:cstheme="minorHAnsi"/>
                <w:b/>
                <w:bCs/>
                <w:u w:val="single"/>
              </w:rPr>
            </w:pPr>
            <w:sdt>
              <w:sdtPr>
                <w:rPr>
                  <w:rFonts w:cstheme="minorHAnsi"/>
                  <w:sz w:val="20"/>
                  <w:szCs w:val="20"/>
                </w:rPr>
                <w:id w:val="36465014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7365474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8527855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20F868C5" w14:textId="58D47FAF" w:rsidR="00E97174" w:rsidRPr="00DE346E" w:rsidRDefault="00283A95" w:rsidP="00D91028">
            <w:pPr>
              <w:ind w:left="-56"/>
              <w:rPr>
                <w:rFonts w:cstheme="minorHAnsi"/>
                <w:b/>
                <w:bCs/>
                <w:u w:val="single"/>
              </w:rPr>
            </w:pPr>
            <w:sdt>
              <w:sdtPr>
                <w:rPr>
                  <w:rFonts w:cstheme="minorHAnsi"/>
                  <w:sz w:val="20"/>
                  <w:szCs w:val="20"/>
                </w:rPr>
                <w:id w:val="-47991514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388190227"/>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04123674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74D816EB" w14:textId="05E2163F" w:rsidR="00E97174" w:rsidRPr="00DE346E" w:rsidRDefault="00283A95" w:rsidP="00D91028">
            <w:pPr>
              <w:ind w:left="-56"/>
              <w:rPr>
                <w:rFonts w:cstheme="minorHAnsi"/>
                <w:b/>
                <w:bCs/>
                <w:u w:val="single"/>
              </w:rPr>
            </w:pPr>
            <w:sdt>
              <w:sdtPr>
                <w:rPr>
                  <w:rFonts w:cstheme="minorHAnsi"/>
                  <w:sz w:val="20"/>
                  <w:szCs w:val="20"/>
                </w:rPr>
                <w:id w:val="137681801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866525515"/>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0473438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20F42EE8" w14:textId="3C47D4C7" w:rsidR="00E97174" w:rsidRPr="00DE346E" w:rsidRDefault="00283A95" w:rsidP="00D91028">
            <w:pPr>
              <w:ind w:left="-56"/>
              <w:rPr>
                <w:rFonts w:cstheme="minorHAnsi"/>
                <w:b/>
                <w:bCs/>
                <w:u w:val="single"/>
              </w:rPr>
            </w:pPr>
            <w:sdt>
              <w:sdtPr>
                <w:rPr>
                  <w:rFonts w:cstheme="minorHAnsi"/>
                  <w:sz w:val="20"/>
                  <w:szCs w:val="20"/>
                </w:rPr>
                <w:id w:val="162935742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26307097"/>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0018952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52B845BC" w14:textId="3D1313D3" w:rsidR="00E97174" w:rsidRPr="00DE346E" w:rsidRDefault="00283A95" w:rsidP="00D91028">
            <w:pPr>
              <w:ind w:left="-56"/>
              <w:rPr>
                <w:rFonts w:cstheme="minorHAnsi"/>
                <w:b/>
                <w:bCs/>
                <w:u w:val="single"/>
              </w:rPr>
            </w:pPr>
            <w:sdt>
              <w:sdtPr>
                <w:rPr>
                  <w:rFonts w:cstheme="minorHAnsi"/>
                  <w:sz w:val="20"/>
                  <w:szCs w:val="20"/>
                </w:rPr>
                <w:id w:val="-136960412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7048766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6099894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25813C5" w14:textId="5619E06E" w:rsidR="00E97174" w:rsidRPr="00DE346E" w:rsidRDefault="00283A95" w:rsidP="00D91028">
            <w:pPr>
              <w:ind w:left="-56"/>
              <w:rPr>
                <w:rFonts w:cstheme="minorHAnsi"/>
                <w:b/>
                <w:bCs/>
                <w:u w:val="single"/>
              </w:rPr>
            </w:pPr>
            <w:sdt>
              <w:sdtPr>
                <w:rPr>
                  <w:rFonts w:cstheme="minorHAnsi"/>
                  <w:sz w:val="20"/>
                  <w:szCs w:val="20"/>
                </w:rPr>
                <w:id w:val="-188077292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0220315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8454350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7FB1136" w14:textId="354495EA" w:rsidR="00E97174" w:rsidRPr="00DE346E" w:rsidRDefault="00283A95" w:rsidP="00D91028">
            <w:pPr>
              <w:ind w:left="-56"/>
              <w:rPr>
                <w:rFonts w:cstheme="minorHAnsi"/>
                <w:b/>
                <w:bCs/>
                <w:u w:val="single"/>
              </w:rPr>
            </w:pPr>
            <w:sdt>
              <w:sdtPr>
                <w:rPr>
                  <w:rFonts w:cstheme="minorHAnsi"/>
                  <w:sz w:val="20"/>
                  <w:szCs w:val="20"/>
                </w:rPr>
                <w:id w:val="117969343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679703407"/>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69242833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45CFF147" w14:textId="265AFCCA" w:rsidR="00E97174" w:rsidRPr="00DE346E" w:rsidRDefault="00283A95" w:rsidP="00D91028">
            <w:pPr>
              <w:ind w:left="-56"/>
              <w:rPr>
                <w:rFonts w:cstheme="minorHAnsi"/>
                <w:b/>
                <w:bCs/>
                <w:u w:val="single"/>
              </w:rPr>
            </w:pPr>
            <w:sdt>
              <w:sdtPr>
                <w:rPr>
                  <w:rFonts w:cstheme="minorHAnsi"/>
                  <w:sz w:val="20"/>
                  <w:szCs w:val="20"/>
                </w:rPr>
                <w:id w:val="179470220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4742672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60992438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sdt>
          <w:sdtPr>
            <w:rPr>
              <w:rFonts w:cstheme="minorHAnsi"/>
              <w:b/>
              <w:bCs/>
              <w:u w:val="single"/>
            </w:rPr>
            <w:id w:val="2140983447"/>
            <w:placeholder>
              <w:docPart w:val="13000B404FAE4BA9A5FAFA553143A09B"/>
            </w:placeholder>
            <w:showingPlcHdr/>
          </w:sdtPr>
          <w:sdtEndPr/>
          <w:sdtContent>
            <w:tc>
              <w:tcPr>
                <w:tcW w:w="1158" w:type="dxa"/>
                <w:shd w:val="clear" w:color="auto" w:fill="E5EAF6"/>
                <w:vAlign w:val="center"/>
              </w:tcPr>
              <w:p w14:paraId="55680527" w14:textId="77777777" w:rsidR="00E97174" w:rsidRPr="00DE346E" w:rsidRDefault="00E97174" w:rsidP="00E97174">
                <w:pPr>
                  <w:rPr>
                    <w:rFonts w:cstheme="minorHAnsi"/>
                    <w:b/>
                    <w:bCs/>
                    <w:u w:val="single"/>
                  </w:rPr>
                </w:pPr>
                <w:r>
                  <w:rPr>
                    <w:rStyle w:val="PlaceholderText"/>
                  </w:rPr>
                  <w:t># Deficient</w:t>
                </w:r>
              </w:p>
            </w:tc>
          </w:sdtContent>
        </w:sdt>
        <w:sdt>
          <w:sdtPr>
            <w:rPr>
              <w:rFonts w:cstheme="minorHAnsi"/>
              <w:b/>
              <w:bCs/>
              <w:u w:val="single"/>
            </w:rPr>
            <w:id w:val="-1432417568"/>
            <w:placeholder>
              <w:docPart w:val="D2B04018D4EC4D3AA9B0CFF1547978D1"/>
            </w:placeholder>
            <w:showingPlcHdr/>
          </w:sdtPr>
          <w:sdtEndPr/>
          <w:sdtContent>
            <w:tc>
              <w:tcPr>
                <w:tcW w:w="1193" w:type="dxa"/>
                <w:shd w:val="clear" w:color="auto" w:fill="E5EAF6"/>
                <w:vAlign w:val="center"/>
              </w:tcPr>
              <w:p w14:paraId="129A87F5" w14:textId="77777777" w:rsidR="00E97174" w:rsidRPr="00DE346E" w:rsidRDefault="00E97174" w:rsidP="00E97174">
                <w:pPr>
                  <w:rPr>
                    <w:rFonts w:cstheme="minorHAnsi"/>
                    <w:b/>
                    <w:bCs/>
                    <w:u w:val="single"/>
                  </w:rPr>
                </w:pPr>
                <w:r>
                  <w:rPr>
                    <w:rStyle w:val="PlaceholderText"/>
                  </w:rPr>
                  <w:t>Total Reviewed</w:t>
                </w:r>
              </w:p>
            </w:tc>
          </w:sdtContent>
        </w:sdt>
      </w:tr>
      <w:tr w:rsidR="00C06BAD" w14:paraId="55DE0805" w14:textId="77777777" w:rsidTr="00D91028">
        <w:trPr>
          <w:cantSplit/>
          <w:jc w:val="center"/>
        </w:trPr>
        <w:tc>
          <w:tcPr>
            <w:tcW w:w="19450" w:type="dxa"/>
            <w:gridSpan w:val="23"/>
            <w:shd w:val="clear" w:color="auto" w:fill="E5EAF6"/>
            <w:vAlign w:val="center"/>
          </w:tcPr>
          <w:p w14:paraId="3A83303B" w14:textId="77777777" w:rsidR="00C06BAD" w:rsidRPr="00D731C6" w:rsidRDefault="00C06BAD" w:rsidP="00D91028">
            <w:pPr>
              <w:ind w:left="-56"/>
            </w:pPr>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EndPr/>
              <w:sdtContent>
                <w:r>
                  <w:rPr>
                    <w:rStyle w:val="PlaceholderText"/>
                  </w:rPr>
                  <w:t>Enter comments for any deficiencies noted and/or any records where this standard may not be applicable.</w:t>
                </w:r>
              </w:sdtContent>
            </w:sdt>
          </w:p>
        </w:tc>
      </w:tr>
      <w:tr w:rsidR="00E97174" w14:paraId="30CCC277" w14:textId="77777777" w:rsidTr="00D91028">
        <w:trPr>
          <w:cantSplit/>
          <w:jc w:val="center"/>
        </w:trPr>
        <w:tc>
          <w:tcPr>
            <w:tcW w:w="3999" w:type="dxa"/>
          </w:tcPr>
          <w:p w14:paraId="63A306CC" w14:textId="77777777" w:rsidR="00E97174" w:rsidRPr="00143257" w:rsidRDefault="00E97174" w:rsidP="00E97174">
            <w:pPr>
              <w:rPr>
                <w:rFonts w:cstheme="minorHAnsi"/>
                <w:b/>
                <w:bCs/>
                <w:sz w:val="12"/>
                <w:szCs w:val="12"/>
              </w:rPr>
            </w:pPr>
          </w:p>
          <w:p w14:paraId="6FFF9C5F" w14:textId="77777777" w:rsidR="00E97174" w:rsidRPr="00A34F8C" w:rsidRDefault="00283A95" w:rsidP="00E97174">
            <w:pPr>
              <w:rPr>
                <w:rFonts w:cstheme="minorHAnsi"/>
                <w:b/>
                <w:bCs/>
              </w:rPr>
            </w:pPr>
            <w:hyperlink w:anchor="Stand11c4" w:history="1">
              <w:r w:rsidR="00E97174" w:rsidRPr="00FE0187">
                <w:rPr>
                  <w:rStyle w:val="Hyperlink"/>
                  <w:rFonts w:cstheme="minorHAnsi"/>
                  <w:b/>
                  <w:bCs/>
                </w:rPr>
                <w:t>11-C-4</w:t>
              </w:r>
            </w:hyperlink>
            <w:r w:rsidR="00E97174" w:rsidRPr="00A34F8C">
              <w:rPr>
                <w:rFonts w:cstheme="minorHAnsi"/>
                <w:b/>
                <w:bCs/>
              </w:rPr>
              <w:t xml:space="preserve">, </w:t>
            </w:r>
            <w:hyperlink w:anchor="Stand11d1" w:history="1">
              <w:r w:rsidR="00E97174" w:rsidRPr="00FE0187">
                <w:rPr>
                  <w:rStyle w:val="Hyperlink"/>
                  <w:rFonts w:cstheme="minorHAnsi"/>
                  <w:b/>
                  <w:bCs/>
                </w:rPr>
                <w:t>11-D-1</w:t>
              </w:r>
            </w:hyperlink>
            <w:r w:rsidR="00E97174" w:rsidRPr="00534738">
              <w:t xml:space="preserve"> </w:t>
            </w:r>
            <w:r w:rsidR="00E97174">
              <w:t xml:space="preserve">  </w:t>
            </w:r>
            <w:r w:rsidR="00E97174" w:rsidRPr="00CC680C">
              <w:rPr>
                <w:i/>
                <w:iCs/>
              </w:rPr>
              <w:t>A, B, C-M, C</w:t>
            </w:r>
          </w:p>
          <w:p w14:paraId="60012491" w14:textId="3C1EDD07" w:rsidR="00E97174" w:rsidRPr="00D731C6" w:rsidRDefault="00E97174" w:rsidP="00E97174">
            <w:pPr>
              <w:rPr>
                <w:rFonts w:cstheme="minorHAnsi"/>
              </w:rPr>
            </w:pPr>
            <w:r>
              <w:rPr>
                <w:rFonts w:cstheme="minorHAnsi"/>
              </w:rPr>
              <w:t>Medical Staff – Legally and professionally credentialed and qualified for positions and performance of privileges as granted.</w:t>
            </w:r>
          </w:p>
        </w:tc>
        <w:tc>
          <w:tcPr>
            <w:tcW w:w="655" w:type="dxa"/>
            <w:shd w:val="clear" w:color="auto" w:fill="auto"/>
            <w:vAlign w:val="center"/>
          </w:tcPr>
          <w:p w14:paraId="26E4A7B1" w14:textId="60BE44FB" w:rsidR="00E97174" w:rsidRPr="00DE346E" w:rsidRDefault="00283A95" w:rsidP="00D91028">
            <w:pPr>
              <w:ind w:left="-56"/>
              <w:rPr>
                <w:rFonts w:cstheme="minorHAnsi"/>
                <w:b/>
                <w:bCs/>
                <w:u w:val="single"/>
              </w:rPr>
            </w:pPr>
            <w:sdt>
              <w:sdtPr>
                <w:rPr>
                  <w:rFonts w:cstheme="minorHAnsi"/>
                  <w:sz w:val="20"/>
                  <w:szCs w:val="20"/>
                </w:rPr>
                <w:id w:val="98643600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8002494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31392708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2D02030D" w14:textId="5C259CAE" w:rsidR="00E97174" w:rsidRPr="00DE346E" w:rsidRDefault="00283A95" w:rsidP="00D91028">
            <w:pPr>
              <w:ind w:left="-56"/>
              <w:rPr>
                <w:rFonts w:cstheme="minorHAnsi"/>
                <w:b/>
                <w:bCs/>
                <w:u w:val="single"/>
              </w:rPr>
            </w:pPr>
            <w:sdt>
              <w:sdtPr>
                <w:rPr>
                  <w:rFonts w:cstheme="minorHAnsi"/>
                  <w:sz w:val="20"/>
                  <w:szCs w:val="20"/>
                </w:rPr>
                <w:id w:val="134551441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50512540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55357774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13BC3B8" w14:textId="40AD1719" w:rsidR="00E97174" w:rsidRPr="00DE346E" w:rsidRDefault="00283A95" w:rsidP="00D91028">
            <w:pPr>
              <w:ind w:left="-56"/>
              <w:rPr>
                <w:rFonts w:cstheme="minorHAnsi"/>
                <w:b/>
                <w:bCs/>
                <w:u w:val="single"/>
              </w:rPr>
            </w:pPr>
            <w:sdt>
              <w:sdtPr>
                <w:rPr>
                  <w:rFonts w:cstheme="minorHAnsi"/>
                  <w:sz w:val="20"/>
                  <w:szCs w:val="20"/>
                </w:rPr>
                <w:id w:val="-199678754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40064255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74406801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2CD033F3" w14:textId="4296B011" w:rsidR="00E97174" w:rsidRPr="00DE346E" w:rsidRDefault="00283A95" w:rsidP="00D91028">
            <w:pPr>
              <w:ind w:left="-56"/>
              <w:rPr>
                <w:rFonts w:cstheme="minorHAnsi"/>
                <w:b/>
                <w:bCs/>
                <w:u w:val="single"/>
              </w:rPr>
            </w:pPr>
            <w:sdt>
              <w:sdtPr>
                <w:rPr>
                  <w:rFonts w:cstheme="minorHAnsi"/>
                  <w:sz w:val="20"/>
                  <w:szCs w:val="20"/>
                </w:rPr>
                <w:id w:val="102999888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26322116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79733821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A65BD67" w14:textId="6A083CA7" w:rsidR="00E97174" w:rsidRPr="00DE346E" w:rsidRDefault="00283A95" w:rsidP="00D91028">
            <w:pPr>
              <w:ind w:left="-56"/>
              <w:rPr>
                <w:rFonts w:cstheme="minorHAnsi"/>
                <w:b/>
                <w:bCs/>
                <w:u w:val="single"/>
              </w:rPr>
            </w:pPr>
            <w:sdt>
              <w:sdtPr>
                <w:rPr>
                  <w:rFonts w:cstheme="minorHAnsi"/>
                  <w:sz w:val="20"/>
                  <w:szCs w:val="20"/>
                </w:rPr>
                <w:id w:val="54757430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35130375"/>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6167205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3C20073D" w14:textId="45223C00" w:rsidR="00E97174" w:rsidRPr="00DE346E" w:rsidRDefault="00283A95" w:rsidP="00D91028">
            <w:pPr>
              <w:ind w:left="-56"/>
              <w:rPr>
                <w:rFonts w:cstheme="minorHAnsi"/>
                <w:b/>
                <w:bCs/>
                <w:u w:val="single"/>
              </w:rPr>
            </w:pPr>
            <w:sdt>
              <w:sdtPr>
                <w:rPr>
                  <w:rFonts w:cstheme="minorHAnsi"/>
                  <w:sz w:val="20"/>
                  <w:szCs w:val="20"/>
                </w:rPr>
                <w:id w:val="175485397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731330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4036534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33C27B70" w14:textId="5676FCBD" w:rsidR="00E97174" w:rsidRPr="00DE346E" w:rsidRDefault="00283A95" w:rsidP="00D91028">
            <w:pPr>
              <w:ind w:left="-56"/>
              <w:rPr>
                <w:rFonts w:cstheme="minorHAnsi"/>
                <w:b/>
                <w:bCs/>
                <w:u w:val="single"/>
              </w:rPr>
            </w:pPr>
            <w:sdt>
              <w:sdtPr>
                <w:rPr>
                  <w:rFonts w:cstheme="minorHAnsi"/>
                  <w:sz w:val="20"/>
                  <w:szCs w:val="20"/>
                </w:rPr>
                <w:id w:val="144865499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18747243"/>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39462815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7064E14" w14:textId="23EC5E34" w:rsidR="00E97174" w:rsidRPr="00DE346E" w:rsidRDefault="00283A95" w:rsidP="00D91028">
            <w:pPr>
              <w:ind w:left="-56"/>
              <w:rPr>
                <w:rFonts w:cstheme="minorHAnsi"/>
                <w:b/>
                <w:bCs/>
                <w:u w:val="single"/>
              </w:rPr>
            </w:pPr>
            <w:sdt>
              <w:sdtPr>
                <w:rPr>
                  <w:rFonts w:cstheme="minorHAnsi"/>
                  <w:sz w:val="20"/>
                  <w:szCs w:val="20"/>
                </w:rPr>
                <w:id w:val="-138401654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811760987"/>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8559706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57EE3FAA" w14:textId="0C296A8C" w:rsidR="00E97174" w:rsidRPr="00DE346E" w:rsidRDefault="00283A95" w:rsidP="00D91028">
            <w:pPr>
              <w:ind w:left="-56"/>
              <w:rPr>
                <w:rFonts w:cstheme="minorHAnsi"/>
                <w:b/>
                <w:bCs/>
                <w:u w:val="single"/>
              </w:rPr>
            </w:pPr>
            <w:sdt>
              <w:sdtPr>
                <w:rPr>
                  <w:rFonts w:cstheme="minorHAnsi"/>
                  <w:sz w:val="20"/>
                  <w:szCs w:val="20"/>
                </w:rPr>
                <w:id w:val="-134115542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83772230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48920615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6A0D33E6" w14:textId="09D1B13A" w:rsidR="00E97174" w:rsidRPr="00DE346E" w:rsidRDefault="00283A95" w:rsidP="00D91028">
            <w:pPr>
              <w:ind w:left="-56"/>
              <w:rPr>
                <w:rFonts w:cstheme="minorHAnsi"/>
                <w:b/>
                <w:bCs/>
                <w:u w:val="single"/>
              </w:rPr>
            </w:pPr>
            <w:sdt>
              <w:sdtPr>
                <w:rPr>
                  <w:rFonts w:cstheme="minorHAnsi"/>
                  <w:sz w:val="20"/>
                  <w:szCs w:val="20"/>
                </w:rPr>
                <w:id w:val="152590461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74333173"/>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70844961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178CE1EA" w14:textId="43F8A817" w:rsidR="00E97174" w:rsidRPr="00DE346E" w:rsidRDefault="00283A95" w:rsidP="00D91028">
            <w:pPr>
              <w:ind w:left="-56"/>
              <w:rPr>
                <w:rFonts w:cstheme="minorHAnsi"/>
                <w:b/>
                <w:bCs/>
                <w:u w:val="single"/>
              </w:rPr>
            </w:pPr>
            <w:sdt>
              <w:sdtPr>
                <w:rPr>
                  <w:rFonts w:cstheme="minorHAnsi"/>
                  <w:sz w:val="20"/>
                  <w:szCs w:val="20"/>
                </w:rPr>
                <w:id w:val="171184260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4325716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67268702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12C37BF1" w14:textId="01B6E695" w:rsidR="00E97174" w:rsidRPr="00DE346E" w:rsidRDefault="00283A95" w:rsidP="00D91028">
            <w:pPr>
              <w:ind w:left="-56"/>
              <w:rPr>
                <w:rFonts w:cstheme="minorHAnsi"/>
                <w:b/>
                <w:bCs/>
                <w:u w:val="single"/>
              </w:rPr>
            </w:pPr>
            <w:sdt>
              <w:sdtPr>
                <w:rPr>
                  <w:rFonts w:cstheme="minorHAnsi"/>
                  <w:sz w:val="20"/>
                  <w:szCs w:val="20"/>
                </w:rPr>
                <w:id w:val="119087716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661773240"/>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60631434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70768D49" w14:textId="183813CA" w:rsidR="00E97174" w:rsidRPr="00DE346E" w:rsidRDefault="00283A95" w:rsidP="00D91028">
            <w:pPr>
              <w:ind w:left="-56"/>
              <w:rPr>
                <w:rFonts w:cstheme="minorHAnsi"/>
                <w:b/>
                <w:bCs/>
                <w:u w:val="single"/>
              </w:rPr>
            </w:pPr>
            <w:sdt>
              <w:sdtPr>
                <w:rPr>
                  <w:rFonts w:cstheme="minorHAnsi"/>
                  <w:sz w:val="20"/>
                  <w:szCs w:val="20"/>
                </w:rPr>
                <w:id w:val="128515355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723895942"/>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358510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0F172754" w14:textId="1B189479" w:rsidR="00E97174" w:rsidRPr="00DE346E" w:rsidRDefault="00283A95" w:rsidP="00D91028">
            <w:pPr>
              <w:ind w:left="-56"/>
              <w:rPr>
                <w:rFonts w:cstheme="minorHAnsi"/>
                <w:b/>
                <w:bCs/>
                <w:u w:val="single"/>
              </w:rPr>
            </w:pPr>
            <w:sdt>
              <w:sdtPr>
                <w:rPr>
                  <w:rFonts w:cstheme="minorHAnsi"/>
                  <w:sz w:val="20"/>
                  <w:szCs w:val="20"/>
                </w:rPr>
                <w:id w:val="-37739658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12288323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17888222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064C7419" w14:textId="18442D34" w:rsidR="00E97174" w:rsidRPr="00DE346E" w:rsidRDefault="00283A95" w:rsidP="00D91028">
            <w:pPr>
              <w:ind w:left="-56"/>
              <w:rPr>
                <w:rFonts w:cstheme="minorHAnsi"/>
                <w:b/>
                <w:bCs/>
                <w:u w:val="single"/>
              </w:rPr>
            </w:pPr>
            <w:sdt>
              <w:sdtPr>
                <w:rPr>
                  <w:rFonts w:cstheme="minorHAnsi"/>
                  <w:sz w:val="20"/>
                  <w:szCs w:val="20"/>
                </w:rPr>
                <w:id w:val="-105037543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57742924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30439215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3E0E877F" w14:textId="046C2849" w:rsidR="00E97174" w:rsidRPr="00DE346E" w:rsidRDefault="00283A95" w:rsidP="00D91028">
            <w:pPr>
              <w:ind w:left="-56"/>
              <w:rPr>
                <w:rFonts w:cstheme="minorHAnsi"/>
                <w:b/>
                <w:bCs/>
                <w:u w:val="single"/>
              </w:rPr>
            </w:pPr>
            <w:sdt>
              <w:sdtPr>
                <w:rPr>
                  <w:rFonts w:cstheme="minorHAnsi"/>
                  <w:sz w:val="20"/>
                  <w:szCs w:val="20"/>
                </w:rPr>
                <w:id w:val="-32843930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151873752"/>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53558005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E70F79D" w14:textId="35D0F4C9" w:rsidR="00E97174" w:rsidRPr="00DE346E" w:rsidRDefault="00283A95" w:rsidP="00D91028">
            <w:pPr>
              <w:ind w:left="-56"/>
              <w:rPr>
                <w:rFonts w:cstheme="minorHAnsi"/>
                <w:b/>
                <w:bCs/>
                <w:u w:val="single"/>
              </w:rPr>
            </w:pPr>
            <w:sdt>
              <w:sdtPr>
                <w:rPr>
                  <w:rFonts w:cstheme="minorHAnsi"/>
                  <w:sz w:val="20"/>
                  <w:szCs w:val="20"/>
                </w:rPr>
                <w:id w:val="101812347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2896560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52043940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5ED83220" w14:textId="38ADD2BA" w:rsidR="00E97174" w:rsidRPr="00DE346E" w:rsidRDefault="00283A95" w:rsidP="00D91028">
            <w:pPr>
              <w:ind w:left="-56"/>
              <w:rPr>
                <w:rFonts w:cstheme="minorHAnsi"/>
                <w:b/>
                <w:bCs/>
                <w:u w:val="single"/>
              </w:rPr>
            </w:pPr>
            <w:sdt>
              <w:sdtPr>
                <w:rPr>
                  <w:rFonts w:cstheme="minorHAnsi"/>
                  <w:sz w:val="20"/>
                  <w:szCs w:val="20"/>
                </w:rPr>
                <w:id w:val="-79568074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36829080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3939284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2707EBA4" w14:textId="2D3868B1" w:rsidR="00E97174" w:rsidRPr="00DE346E" w:rsidRDefault="00283A95" w:rsidP="00D91028">
            <w:pPr>
              <w:ind w:left="-56"/>
              <w:rPr>
                <w:rFonts w:cstheme="minorHAnsi"/>
                <w:b/>
                <w:bCs/>
                <w:u w:val="single"/>
              </w:rPr>
            </w:pPr>
            <w:sdt>
              <w:sdtPr>
                <w:rPr>
                  <w:rFonts w:cstheme="minorHAnsi"/>
                  <w:sz w:val="20"/>
                  <w:szCs w:val="20"/>
                </w:rPr>
                <w:id w:val="11033060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6702620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358480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75E7A946" w14:textId="32293EF7" w:rsidR="00E97174" w:rsidRPr="00DE346E" w:rsidRDefault="00283A95" w:rsidP="00D91028">
            <w:pPr>
              <w:ind w:left="-56"/>
              <w:rPr>
                <w:rFonts w:cstheme="minorHAnsi"/>
                <w:b/>
                <w:bCs/>
                <w:u w:val="single"/>
              </w:rPr>
            </w:pPr>
            <w:sdt>
              <w:sdtPr>
                <w:rPr>
                  <w:rFonts w:cstheme="minorHAnsi"/>
                  <w:sz w:val="20"/>
                  <w:szCs w:val="20"/>
                </w:rPr>
                <w:id w:val="40750873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11231673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701808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sdt>
          <w:sdtPr>
            <w:rPr>
              <w:rFonts w:cstheme="minorHAnsi"/>
              <w:b/>
              <w:bCs/>
              <w:u w:val="single"/>
            </w:rPr>
            <w:id w:val="-1976979505"/>
            <w:placeholder>
              <w:docPart w:val="00AD2F13EB254CF791E0AB6B178741A0"/>
            </w:placeholder>
            <w:showingPlcHdr/>
          </w:sdtPr>
          <w:sdtEndPr/>
          <w:sdtContent>
            <w:tc>
              <w:tcPr>
                <w:tcW w:w="1158" w:type="dxa"/>
                <w:vAlign w:val="center"/>
              </w:tcPr>
              <w:p w14:paraId="5355D332" w14:textId="77777777" w:rsidR="00E97174" w:rsidRPr="00DE346E" w:rsidRDefault="00E97174" w:rsidP="00E97174">
                <w:pPr>
                  <w:rPr>
                    <w:rFonts w:cstheme="minorHAnsi"/>
                    <w:b/>
                    <w:bCs/>
                    <w:u w:val="single"/>
                  </w:rPr>
                </w:pPr>
                <w:r>
                  <w:rPr>
                    <w:rStyle w:val="PlaceholderText"/>
                  </w:rPr>
                  <w:t># Deficient</w:t>
                </w:r>
              </w:p>
            </w:tc>
          </w:sdtContent>
        </w:sdt>
        <w:sdt>
          <w:sdtPr>
            <w:rPr>
              <w:rFonts w:cstheme="minorHAnsi"/>
              <w:b/>
              <w:bCs/>
              <w:u w:val="single"/>
            </w:rPr>
            <w:id w:val="-43830572"/>
            <w:placeholder>
              <w:docPart w:val="C13C76309DF9499486AECC1231A8A1B2"/>
            </w:placeholder>
            <w:showingPlcHdr/>
          </w:sdtPr>
          <w:sdtEndPr/>
          <w:sdtContent>
            <w:tc>
              <w:tcPr>
                <w:tcW w:w="1193" w:type="dxa"/>
                <w:vAlign w:val="center"/>
              </w:tcPr>
              <w:p w14:paraId="1E940D3E" w14:textId="77777777" w:rsidR="00E97174" w:rsidRPr="00DE346E" w:rsidRDefault="00E97174" w:rsidP="00E97174">
                <w:pPr>
                  <w:rPr>
                    <w:rFonts w:cstheme="minorHAnsi"/>
                    <w:b/>
                    <w:bCs/>
                    <w:u w:val="single"/>
                  </w:rPr>
                </w:pPr>
                <w:r w:rsidRPr="002E3E22">
                  <w:rPr>
                    <w:rStyle w:val="PlaceholderText"/>
                  </w:rPr>
                  <w:t>Total Reviewed</w:t>
                </w:r>
              </w:p>
            </w:tc>
          </w:sdtContent>
        </w:sdt>
      </w:tr>
      <w:tr w:rsidR="009475BE" w14:paraId="3AC08525" w14:textId="77777777" w:rsidTr="002E3E22">
        <w:trPr>
          <w:cantSplit/>
          <w:jc w:val="center"/>
        </w:trPr>
        <w:tc>
          <w:tcPr>
            <w:tcW w:w="19450" w:type="dxa"/>
            <w:gridSpan w:val="23"/>
          </w:tcPr>
          <w:p w14:paraId="3A4D18E3" w14:textId="77777777" w:rsidR="009475BE" w:rsidRPr="00D731C6" w:rsidRDefault="009475BE" w:rsidP="00A82095">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EndPr/>
              <w:sdtContent>
                <w:r>
                  <w:rPr>
                    <w:rStyle w:val="PlaceholderText"/>
                  </w:rPr>
                  <w:t>Enter comments for any deficiencies noted and/or any records where this standard may not be applicable.</w:t>
                </w:r>
              </w:sdtContent>
            </w:sdt>
          </w:p>
        </w:tc>
      </w:tr>
      <w:tr w:rsidR="00C567B2" w14:paraId="4AB984E2" w14:textId="77777777" w:rsidTr="008D7E74">
        <w:trPr>
          <w:cantSplit/>
          <w:jc w:val="center"/>
        </w:trPr>
        <w:tc>
          <w:tcPr>
            <w:tcW w:w="3999" w:type="dxa"/>
            <w:shd w:val="clear" w:color="auto" w:fill="E5EAF6"/>
          </w:tcPr>
          <w:p w14:paraId="54245D41" w14:textId="77777777" w:rsidR="00C567B2" w:rsidRPr="00367E2C" w:rsidRDefault="00C567B2" w:rsidP="00C567B2">
            <w:pPr>
              <w:rPr>
                <w:rFonts w:cstheme="minorHAnsi"/>
                <w:b/>
                <w:bCs/>
                <w:sz w:val="8"/>
                <w:szCs w:val="8"/>
              </w:rPr>
            </w:pPr>
          </w:p>
          <w:p w14:paraId="439BE9BC" w14:textId="498567A6" w:rsidR="00C567B2" w:rsidRPr="00A34F8C" w:rsidRDefault="00283A95" w:rsidP="00C567B2">
            <w:pPr>
              <w:rPr>
                <w:rFonts w:cstheme="minorHAnsi"/>
                <w:b/>
                <w:bCs/>
              </w:rPr>
            </w:pPr>
            <w:hyperlink w:anchor="Stand11c7" w:history="1">
              <w:r w:rsidR="00C567B2" w:rsidRPr="00C868BD">
                <w:rPr>
                  <w:rStyle w:val="Hyperlink"/>
                  <w:rFonts w:cstheme="minorHAnsi"/>
                  <w:b/>
                  <w:bCs/>
                </w:rPr>
                <w:t>11-C-7</w:t>
              </w:r>
            </w:hyperlink>
            <w:r w:rsidR="00C567B2" w:rsidRPr="00534738">
              <w:t xml:space="preserve"> </w:t>
            </w:r>
            <w:r w:rsidR="00C567B2">
              <w:t xml:space="preserve">  </w:t>
            </w:r>
            <w:r w:rsidR="00C567B2" w:rsidRPr="00CC680C">
              <w:rPr>
                <w:i/>
                <w:iCs/>
              </w:rPr>
              <w:t>A, B, C-M, C</w:t>
            </w:r>
          </w:p>
          <w:p w14:paraId="0570115D" w14:textId="5619AC15" w:rsidR="00C567B2" w:rsidRPr="00D731C6" w:rsidRDefault="00C567B2" w:rsidP="00C567B2">
            <w:pPr>
              <w:rPr>
                <w:rFonts w:cstheme="minorHAnsi"/>
              </w:rPr>
            </w:pPr>
            <w:r>
              <w:rPr>
                <w:rFonts w:cstheme="minorHAnsi"/>
              </w:rPr>
              <w:t>S</w:t>
            </w:r>
            <w:r>
              <w:t>urgeon/Proceduralist – Must be MD, DO, DPM, DMD, or DDS. Must be currently certified, previously certified, or eligible for certification by listed boards.</w:t>
            </w:r>
          </w:p>
        </w:tc>
        <w:tc>
          <w:tcPr>
            <w:tcW w:w="655" w:type="dxa"/>
            <w:shd w:val="clear" w:color="auto" w:fill="E5EAF6"/>
            <w:vAlign w:val="center"/>
          </w:tcPr>
          <w:p w14:paraId="3756DEA6" w14:textId="1CE66AA2" w:rsidR="00C567B2" w:rsidRPr="00DE346E" w:rsidRDefault="00283A95" w:rsidP="008D7E74">
            <w:pPr>
              <w:ind w:left="-56"/>
              <w:rPr>
                <w:rFonts w:cstheme="minorHAnsi"/>
                <w:b/>
                <w:bCs/>
                <w:u w:val="single"/>
              </w:rPr>
            </w:pPr>
            <w:sdt>
              <w:sdtPr>
                <w:rPr>
                  <w:rFonts w:cstheme="minorHAnsi"/>
                  <w:sz w:val="20"/>
                  <w:szCs w:val="20"/>
                </w:rPr>
                <w:id w:val="123143059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4964026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541007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AA8532F" w14:textId="324D4E25" w:rsidR="00C567B2" w:rsidRPr="00DE346E" w:rsidRDefault="00283A95" w:rsidP="008D7E74">
            <w:pPr>
              <w:ind w:left="-56"/>
              <w:rPr>
                <w:rFonts w:cstheme="minorHAnsi"/>
                <w:b/>
                <w:bCs/>
                <w:u w:val="single"/>
              </w:rPr>
            </w:pPr>
            <w:sdt>
              <w:sdtPr>
                <w:rPr>
                  <w:rFonts w:cstheme="minorHAnsi"/>
                  <w:sz w:val="20"/>
                  <w:szCs w:val="20"/>
                </w:rPr>
                <w:id w:val="-136251162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8624186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03455944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468BF37D" w14:textId="2FCD669C" w:rsidR="00C567B2" w:rsidRPr="00DE346E" w:rsidRDefault="00283A95" w:rsidP="008D7E74">
            <w:pPr>
              <w:ind w:left="-56"/>
              <w:rPr>
                <w:rFonts w:cstheme="minorHAnsi"/>
                <w:b/>
                <w:bCs/>
                <w:u w:val="single"/>
              </w:rPr>
            </w:pPr>
            <w:sdt>
              <w:sdtPr>
                <w:rPr>
                  <w:rFonts w:cstheme="minorHAnsi"/>
                  <w:sz w:val="20"/>
                  <w:szCs w:val="20"/>
                </w:rPr>
                <w:id w:val="-71241706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6988163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5082974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208CBD8" w14:textId="3A2F540D" w:rsidR="00C567B2" w:rsidRPr="00DE346E" w:rsidRDefault="00283A95" w:rsidP="008D7E74">
            <w:pPr>
              <w:ind w:left="-56"/>
              <w:rPr>
                <w:rFonts w:cstheme="minorHAnsi"/>
                <w:b/>
                <w:bCs/>
                <w:u w:val="single"/>
              </w:rPr>
            </w:pPr>
            <w:sdt>
              <w:sdtPr>
                <w:rPr>
                  <w:rFonts w:cstheme="minorHAnsi"/>
                  <w:sz w:val="20"/>
                  <w:szCs w:val="20"/>
                </w:rPr>
                <w:id w:val="10386277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132655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9813022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680D13F" w14:textId="02B1389A" w:rsidR="00C567B2" w:rsidRPr="00DE346E" w:rsidRDefault="00283A95" w:rsidP="008D7E74">
            <w:pPr>
              <w:ind w:left="-56"/>
              <w:rPr>
                <w:rFonts w:cstheme="minorHAnsi"/>
                <w:b/>
                <w:bCs/>
                <w:u w:val="single"/>
              </w:rPr>
            </w:pPr>
            <w:sdt>
              <w:sdtPr>
                <w:rPr>
                  <w:rFonts w:cstheme="minorHAnsi"/>
                  <w:sz w:val="20"/>
                  <w:szCs w:val="20"/>
                </w:rPr>
                <w:id w:val="-70501858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5813646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5137029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6E82512" w14:textId="319A2D37" w:rsidR="00C567B2" w:rsidRPr="00DE346E" w:rsidRDefault="00283A95" w:rsidP="008D7E74">
            <w:pPr>
              <w:ind w:left="-56"/>
              <w:rPr>
                <w:rFonts w:cstheme="minorHAnsi"/>
                <w:b/>
                <w:bCs/>
                <w:u w:val="single"/>
              </w:rPr>
            </w:pPr>
            <w:sdt>
              <w:sdtPr>
                <w:rPr>
                  <w:rFonts w:cstheme="minorHAnsi"/>
                  <w:sz w:val="20"/>
                  <w:szCs w:val="20"/>
                </w:rPr>
                <w:id w:val="-1308157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6515658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44090664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2E30374" w14:textId="380955FC" w:rsidR="00C567B2" w:rsidRPr="00DE346E" w:rsidRDefault="00283A95" w:rsidP="008D7E74">
            <w:pPr>
              <w:ind w:left="-56"/>
              <w:rPr>
                <w:rFonts w:cstheme="minorHAnsi"/>
                <w:b/>
                <w:bCs/>
                <w:u w:val="single"/>
              </w:rPr>
            </w:pPr>
            <w:sdt>
              <w:sdtPr>
                <w:rPr>
                  <w:rFonts w:cstheme="minorHAnsi"/>
                  <w:sz w:val="20"/>
                  <w:szCs w:val="20"/>
                </w:rPr>
                <w:id w:val="-76591598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8053847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599121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A08196F" w14:textId="0D71039C" w:rsidR="00C567B2" w:rsidRPr="00DE346E" w:rsidRDefault="00283A95" w:rsidP="008D7E74">
            <w:pPr>
              <w:ind w:left="-56"/>
              <w:rPr>
                <w:rFonts w:cstheme="minorHAnsi"/>
                <w:b/>
                <w:bCs/>
                <w:u w:val="single"/>
              </w:rPr>
            </w:pPr>
            <w:sdt>
              <w:sdtPr>
                <w:rPr>
                  <w:rFonts w:cstheme="minorHAnsi"/>
                  <w:sz w:val="20"/>
                  <w:szCs w:val="20"/>
                </w:rPr>
                <w:id w:val="-162830373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7525817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0404842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3C49C2F" w14:textId="3BBE3A25" w:rsidR="00C567B2" w:rsidRPr="00DE346E" w:rsidRDefault="00283A95" w:rsidP="008D7E74">
            <w:pPr>
              <w:ind w:left="-56"/>
              <w:rPr>
                <w:rFonts w:cstheme="minorHAnsi"/>
                <w:b/>
                <w:bCs/>
                <w:u w:val="single"/>
              </w:rPr>
            </w:pPr>
            <w:sdt>
              <w:sdtPr>
                <w:rPr>
                  <w:rFonts w:cstheme="minorHAnsi"/>
                  <w:sz w:val="20"/>
                  <w:szCs w:val="20"/>
                </w:rPr>
                <w:id w:val="51056916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6621202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3837091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8A86DEC" w14:textId="7CF2E829" w:rsidR="00C567B2" w:rsidRPr="00DE346E" w:rsidRDefault="00283A95" w:rsidP="008D7E74">
            <w:pPr>
              <w:ind w:left="-56"/>
              <w:rPr>
                <w:rFonts w:cstheme="minorHAnsi"/>
                <w:b/>
                <w:bCs/>
                <w:u w:val="single"/>
              </w:rPr>
            </w:pPr>
            <w:sdt>
              <w:sdtPr>
                <w:rPr>
                  <w:rFonts w:cstheme="minorHAnsi"/>
                  <w:sz w:val="20"/>
                  <w:szCs w:val="20"/>
                </w:rPr>
                <w:id w:val="-172074073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0198813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9579104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08DCF13" w14:textId="3A471078" w:rsidR="00C567B2" w:rsidRPr="00DE346E" w:rsidRDefault="00283A95" w:rsidP="008D7E74">
            <w:pPr>
              <w:ind w:left="-56"/>
              <w:rPr>
                <w:rFonts w:cstheme="minorHAnsi"/>
                <w:b/>
                <w:bCs/>
                <w:u w:val="single"/>
              </w:rPr>
            </w:pPr>
            <w:sdt>
              <w:sdtPr>
                <w:rPr>
                  <w:rFonts w:cstheme="minorHAnsi"/>
                  <w:sz w:val="20"/>
                  <w:szCs w:val="20"/>
                </w:rPr>
                <w:id w:val="-167556969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6772808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07218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B4DEBA9" w14:textId="0EB76D96" w:rsidR="00C567B2" w:rsidRPr="00DE346E" w:rsidRDefault="00283A95" w:rsidP="008D7E74">
            <w:pPr>
              <w:ind w:left="-56"/>
              <w:rPr>
                <w:rFonts w:cstheme="minorHAnsi"/>
                <w:b/>
                <w:bCs/>
                <w:u w:val="single"/>
              </w:rPr>
            </w:pPr>
            <w:sdt>
              <w:sdtPr>
                <w:rPr>
                  <w:rFonts w:cstheme="minorHAnsi"/>
                  <w:sz w:val="20"/>
                  <w:szCs w:val="20"/>
                </w:rPr>
                <w:id w:val="162349413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1272725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65192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756917B" w14:textId="5568BC42" w:rsidR="00C567B2" w:rsidRPr="00DE346E" w:rsidRDefault="00283A95" w:rsidP="008D7E74">
            <w:pPr>
              <w:ind w:left="-56"/>
              <w:rPr>
                <w:rFonts w:cstheme="minorHAnsi"/>
                <w:b/>
                <w:bCs/>
                <w:u w:val="single"/>
              </w:rPr>
            </w:pPr>
            <w:sdt>
              <w:sdtPr>
                <w:rPr>
                  <w:rFonts w:cstheme="minorHAnsi"/>
                  <w:sz w:val="20"/>
                  <w:szCs w:val="20"/>
                </w:rPr>
                <w:id w:val="-15539088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3091735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4601744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F17E26B" w14:textId="21C22C04" w:rsidR="00C567B2" w:rsidRPr="00DE346E" w:rsidRDefault="00283A95" w:rsidP="008D7E74">
            <w:pPr>
              <w:ind w:left="-56"/>
              <w:rPr>
                <w:rFonts w:cstheme="minorHAnsi"/>
                <w:b/>
                <w:bCs/>
                <w:u w:val="single"/>
              </w:rPr>
            </w:pPr>
            <w:sdt>
              <w:sdtPr>
                <w:rPr>
                  <w:rFonts w:cstheme="minorHAnsi"/>
                  <w:sz w:val="20"/>
                  <w:szCs w:val="20"/>
                </w:rPr>
                <w:id w:val="-23154637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1057633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383246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255E855" w14:textId="29DD2558" w:rsidR="00C567B2" w:rsidRPr="00DE346E" w:rsidRDefault="00283A95" w:rsidP="008D7E74">
            <w:pPr>
              <w:ind w:left="-56"/>
              <w:rPr>
                <w:rFonts w:cstheme="minorHAnsi"/>
                <w:b/>
                <w:bCs/>
                <w:u w:val="single"/>
              </w:rPr>
            </w:pPr>
            <w:sdt>
              <w:sdtPr>
                <w:rPr>
                  <w:rFonts w:cstheme="minorHAnsi"/>
                  <w:sz w:val="20"/>
                  <w:szCs w:val="20"/>
                </w:rPr>
                <w:id w:val="93355701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97379552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7121864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4BEC6F7" w14:textId="1D97A78B" w:rsidR="00C567B2" w:rsidRPr="00DE346E" w:rsidRDefault="00283A95" w:rsidP="008D7E74">
            <w:pPr>
              <w:ind w:left="-56"/>
              <w:rPr>
                <w:rFonts w:cstheme="minorHAnsi"/>
                <w:b/>
                <w:bCs/>
                <w:u w:val="single"/>
              </w:rPr>
            </w:pPr>
            <w:sdt>
              <w:sdtPr>
                <w:rPr>
                  <w:rFonts w:cstheme="minorHAnsi"/>
                  <w:sz w:val="20"/>
                  <w:szCs w:val="20"/>
                </w:rPr>
                <w:id w:val="48005392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8094202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294223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5E3D383" w14:textId="6D9D205E" w:rsidR="00C567B2" w:rsidRPr="00DE346E" w:rsidRDefault="00283A95" w:rsidP="008D7E74">
            <w:pPr>
              <w:ind w:left="-56"/>
              <w:rPr>
                <w:rFonts w:cstheme="minorHAnsi"/>
                <w:b/>
                <w:bCs/>
                <w:u w:val="single"/>
              </w:rPr>
            </w:pPr>
            <w:sdt>
              <w:sdtPr>
                <w:rPr>
                  <w:rFonts w:cstheme="minorHAnsi"/>
                  <w:sz w:val="20"/>
                  <w:szCs w:val="20"/>
                </w:rPr>
                <w:id w:val="198843960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2739856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2677590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0362402" w14:textId="6FF4118C" w:rsidR="00C567B2" w:rsidRPr="00DE346E" w:rsidRDefault="00283A95" w:rsidP="008D7E74">
            <w:pPr>
              <w:ind w:left="-56"/>
              <w:rPr>
                <w:rFonts w:cstheme="minorHAnsi"/>
                <w:b/>
                <w:bCs/>
                <w:u w:val="single"/>
              </w:rPr>
            </w:pPr>
            <w:sdt>
              <w:sdtPr>
                <w:rPr>
                  <w:rFonts w:cstheme="minorHAnsi"/>
                  <w:sz w:val="20"/>
                  <w:szCs w:val="20"/>
                </w:rPr>
                <w:id w:val="-84231118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223896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9471016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81004EB" w14:textId="30C78A2D" w:rsidR="00C567B2" w:rsidRPr="00DE346E" w:rsidRDefault="00283A95" w:rsidP="008D7E74">
            <w:pPr>
              <w:ind w:left="-56"/>
              <w:rPr>
                <w:rFonts w:cstheme="minorHAnsi"/>
                <w:b/>
                <w:bCs/>
                <w:u w:val="single"/>
              </w:rPr>
            </w:pPr>
            <w:sdt>
              <w:sdtPr>
                <w:rPr>
                  <w:rFonts w:cstheme="minorHAnsi"/>
                  <w:sz w:val="20"/>
                  <w:szCs w:val="20"/>
                </w:rPr>
                <w:id w:val="-18877181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4140578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8911994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9997AF2" w14:textId="7C6FD8F6" w:rsidR="00C567B2" w:rsidRPr="00DE346E" w:rsidRDefault="00283A95" w:rsidP="008D7E74">
            <w:pPr>
              <w:ind w:left="-56"/>
              <w:rPr>
                <w:rFonts w:cstheme="minorHAnsi"/>
                <w:b/>
                <w:bCs/>
                <w:u w:val="single"/>
              </w:rPr>
            </w:pPr>
            <w:sdt>
              <w:sdtPr>
                <w:rPr>
                  <w:rFonts w:cstheme="minorHAnsi"/>
                  <w:sz w:val="20"/>
                  <w:szCs w:val="20"/>
                </w:rPr>
                <w:id w:val="-63394604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156232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8738396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2095505843"/>
            <w:placeholder>
              <w:docPart w:val="FAFA00B086244713A54543F1E3387F73"/>
            </w:placeholder>
            <w:showingPlcHdr/>
          </w:sdtPr>
          <w:sdtEndPr/>
          <w:sdtContent>
            <w:tc>
              <w:tcPr>
                <w:tcW w:w="1158" w:type="dxa"/>
                <w:shd w:val="clear" w:color="auto" w:fill="E5EAF6"/>
                <w:vAlign w:val="center"/>
              </w:tcPr>
              <w:p w14:paraId="700E7A64" w14:textId="77777777" w:rsidR="00C567B2" w:rsidRPr="00F12539" w:rsidRDefault="00C567B2" w:rsidP="00C567B2">
                <w:pPr>
                  <w:rPr>
                    <w:rFonts w:cstheme="minorHAnsi"/>
                    <w:b/>
                    <w:bCs/>
                  </w:rPr>
                </w:pPr>
                <w:r w:rsidRPr="00F12539">
                  <w:rPr>
                    <w:rStyle w:val="PlaceholderText"/>
                  </w:rPr>
                  <w:t># Deficient</w:t>
                </w:r>
              </w:p>
            </w:tc>
          </w:sdtContent>
        </w:sdt>
        <w:sdt>
          <w:sdtPr>
            <w:rPr>
              <w:rFonts w:cstheme="minorHAnsi"/>
              <w:b/>
              <w:bCs/>
            </w:rPr>
            <w:id w:val="138536983"/>
            <w:placeholder>
              <w:docPart w:val="90214FD62B54404C8E453C83CB09D5A1"/>
            </w:placeholder>
            <w:showingPlcHdr/>
          </w:sdtPr>
          <w:sdtEndPr/>
          <w:sdtContent>
            <w:tc>
              <w:tcPr>
                <w:tcW w:w="1193" w:type="dxa"/>
                <w:shd w:val="clear" w:color="auto" w:fill="E5EAF6"/>
                <w:vAlign w:val="center"/>
              </w:tcPr>
              <w:p w14:paraId="767A3E6B" w14:textId="77777777" w:rsidR="00C567B2" w:rsidRPr="00F12539" w:rsidRDefault="00C567B2" w:rsidP="00C567B2">
                <w:pPr>
                  <w:rPr>
                    <w:rFonts w:cstheme="minorHAnsi"/>
                    <w:b/>
                    <w:bCs/>
                  </w:rPr>
                </w:pPr>
                <w:r w:rsidRPr="00F12539">
                  <w:rPr>
                    <w:rStyle w:val="PlaceholderText"/>
                  </w:rPr>
                  <w:t>Total Reviewed</w:t>
                </w:r>
              </w:p>
            </w:tc>
          </w:sdtContent>
        </w:sdt>
      </w:tr>
      <w:tr w:rsidR="00F868EA" w14:paraId="08EE8889" w14:textId="77777777" w:rsidTr="008D7E74">
        <w:trPr>
          <w:cantSplit/>
          <w:jc w:val="center"/>
        </w:trPr>
        <w:tc>
          <w:tcPr>
            <w:tcW w:w="19450" w:type="dxa"/>
            <w:gridSpan w:val="23"/>
            <w:shd w:val="clear" w:color="auto" w:fill="E5EAF6"/>
            <w:vAlign w:val="center"/>
          </w:tcPr>
          <w:p w14:paraId="4A2BAF3D" w14:textId="77777777" w:rsidR="00F868EA" w:rsidRPr="00D731C6" w:rsidRDefault="00F868EA" w:rsidP="008D7E74">
            <w:pPr>
              <w:ind w:left="-56"/>
            </w:pPr>
            <w:r w:rsidRPr="003F045D">
              <w:rPr>
                <w:rFonts w:cstheme="minorHAnsi"/>
                <w:b/>
                <w:bCs/>
              </w:rPr>
              <w:t>Comments:</w:t>
            </w:r>
            <w:r w:rsidRPr="00D731C6">
              <w:rPr>
                <w:rFonts w:cstheme="minorHAnsi"/>
              </w:rPr>
              <w:t xml:space="preserve"> </w:t>
            </w:r>
            <w:sdt>
              <w:sdtPr>
                <w:rPr>
                  <w:rFonts w:cstheme="minorHAnsi"/>
                </w:rPr>
                <w:id w:val="717941125"/>
                <w:placeholder>
                  <w:docPart w:val="3863A8B6036C4998AF3DAE8B2282EE74"/>
                </w:placeholder>
                <w:showingPlcHdr/>
              </w:sdtPr>
              <w:sdtEndPr/>
              <w:sdtContent>
                <w:r>
                  <w:rPr>
                    <w:rStyle w:val="PlaceholderText"/>
                  </w:rPr>
                  <w:t>Enter comments for any deficiencies noted and/or any records where this standard may not be applicable.</w:t>
                </w:r>
              </w:sdtContent>
            </w:sdt>
          </w:p>
        </w:tc>
      </w:tr>
      <w:tr w:rsidR="00C567B2" w14:paraId="0E5077DA" w14:textId="77777777" w:rsidTr="008D7E74">
        <w:trPr>
          <w:cantSplit/>
          <w:jc w:val="center"/>
        </w:trPr>
        <w:tc>
          <w:tcPr>
            <w:tcW w:w="3999" w:type="dxa"/>
            <w:shd w:val="clear" w:color="auto" w:fill="auto"/>
          </w:tcPr>
          <w:p w14:paraId="1854FAEE" w14:textId="77777777" w:rsidR="00C567B2" w:rsidRPr="00367E2C" w:rsidRDefault="00C567B2" w:rsidP="00C567B2">
            <w:pPr>
              <w:rPr>
                <w:rFonts w:cstheme="minorHAnsi"/>
                <w:b/>
                <w:bCs/>
                <w:sz w:val="8"/>
                <w:szCs w:val="8"/>
              </w:rPr>
            </w:pPr>
          </w:p>
          <w:p w14:paraId="50294CCA" w14:textId="10D0AC20" w:rsidR="00C567B2" w:rsidRPr="00A34F8C" w:rsidRDefault="00283A95" w:rsidP="00C567B2">
            <w:pPr>
              <w:rPr>
                <w:rFonts w:cstheme="minorHAnsi"/>
                <w:b/>
                <w:bCs/>
              </w:rPr>
            </w:pPr>
            <w:hyperlink w:anchor="Stand11c8" w:history="1">
              <w:r w:rsidR="00C567B2" w:rsidRPr="006D719F">
                <w:rPr>
                  <w:rStyle w:val="Hyperlink"/>
                  <w:rFonts w:cstheme="minorHAnsi"/>
                  <w:b/>
                  <w:bCs/>
                </w:rPr>
                <w:t>11-C-8</w:t>
              </w:r>
            </w:hyperlink>
            <w:r w:rsidR="00C567B2" w:rsidRPr="00534738">
              <w:t xml:space="preserve"> </w:t>
            </w:r>
            <w:r w:rsidR="00C567B2">
              <w:t xml:space="preserve">  </w:t>
            </w:r>
            <w:r w:rsidR="00C567B2" w:rsidRPr="00CC680C">
              <w:rPr>
                <w:i/>
                <w:iCs/>
              </w:rPr>
              <w:t>A, B, C-M, C</w:t>
            </w:r>
            <w:bookmarkStart w:id="24" w:name="PerWorksheet3"/>
            <w:bookmarkEnd w:id="24"/>
          </w:p>
          <w:p w14:paraId="5C6A6C2B" w14:textId="689C23F5" w:rsidR="00C567B2" w:rsidRPr="00D731C6" w:rsidRDefault="00C567B2" w:rsidP="00C567B2">
            <w:pPr>
              <w:rPr>
                <w:rFonts w:cstheme="minorHAnsi"/>
              </w:rPr>
            </w:pPr>
            <w:r>
              <w:rPr>
                <w:rFonts w:cstheme="minorHAnsi"/>
              </w:rPr>
              <w:t>Surgeon/Proceduralist – Operating within scope of board certification and/or AMA Core Principle #7.</w:t>
            </w:r>
          </w:p>
        </w:tc>
        <w:tc>
          <w:tcPr>
            <w:tcW w:w="655" w:type="dxa"/>
            <w:shd w:val="clear" w:color="auto" w:fill="auto"/>
            <w:vAlign w:val="center"/>
          </w:tcPr>
          <w:p w14:paraId="79C4923F" w14:textId="1F775A67" w:rsidR="00C567B2" w:rsidRPr="00DE346E" w:rsidRDefault="00283A95" w:rsidP="008D7E74">
            <w:pPr>
              <w:ind w:left="-56"/>
              <w:rPr>
                <w:rFonts w:cstheme="minorHAnsi"/>
                <w:b/>
                <w:bCs/>
                <w:u w:val="single"/>
              </w:rPr>
            </w:pPr>
            <w:sdt>
              <w:sdtPr>
                <w:rPr>
                  <w:rFonts w:cstheme="minorHAnsi"/>
                  <w:sz w:val="20"/>
                  <w:szCs w:val="20"/>
                </w:rPr>
                <w:id w:val="1704614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9259567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357273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52B78EC" w14:textId="785F5B81" w:rsidR="00C567B2" w:rsidRPr="00DE346E" w:rsidRDefault="00283A95" w:rsidP="008D7E74">
            <w:pPr>
              <w:ind w:left="-56"/>
              <w:rPr>
                <w:rFonts w:cstheme="minorHAnsi"/>
                <w:b/>
                <w:bCs/>
                <w:u w:val="single"/>
              </w:rPr>
            </w:pPr>
            <w:sdt>
              <w:sdtPr>
                <w:rPr>
                  <w:rFonts w:cstheme="minorHAnsi"/>
                  <w:sz w:val="20"/>
                  <w:szCs w:val="20"/>
                </w:rPr>
                <w:id w:val="97519047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7305520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8941699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FCA96ED" w14:textId="2A7D7B03" w:rsidR="00C567B2" w:rsidRPr="00DE346E" w:rsidRDefault="00283A95" w:rsidP="008D7E74">
            <w:pPr>
              <w:ind w:left="-56"/>
              <w:rPr>
                <w:rFonts w:cstheme="minorHAnsi"/>
                <w:b/>
                <w:bCs/>
                <w:u w:val="single"/>
              </w:rPr>
            </w:pPr>
            <w:sdt>
              <w:sdtPr>
                <w:rPr>
                  <w:rFonts w:cstheme="minorHAnsi"/>
                  <w:sz w:val="20"/>
                  <w:szCs w:val="20"/>
                </w:rPr>
                <w:id w:val="50309292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8987682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296668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A0CEDD8" w14:textId="572C2B49" w:rsidR="00C567B2" w:rsidRPr="00DE346E" w:rsidRDefault="00283A95" w:rsidP="008D7E74">
            <w:pPr>
              <w:ind w:left="-56"/>
              <w:rPr>
                <w:rFonts w:cstheme="minorHAnsi"/>
                <w:b/>
                <w:bCs/>
                <w:u w:val="single"/>
              </w:rPr>
            </w:pPr>
            <w:sdt>
              <w:sdtPr>
                <w:rPr>
                  <w:rFonts w:cstheme="minorHAnsi"/>
                  <w:sz w:val="20"/>
                  <w:szCs w:val="20"/>
                </w:rPr>
                <w:id w:val="152653152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4735940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465561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D0D5919" w14:textId="2F5DE009" w:rsidR="00C567B2" w:rsidRPr="00DE346E" w:rsidRDefault="00283A95" w:rsidP="008D7E74">
            <w:pPr>
              <w:ind w:left="-56"/>
              <w:rPr>
                <w:rFonts w:cstheme="minorHAnsi"/>
                <w:b/>
                <w:bCs/>
                <w:u w:val="single"/>
              </w:rPr>
            </w:pPr>
            <w:sdt>
              <w:sdtPr>
                <w:rPr>
                  <w:rFonts w:cstheme="minorHAnsi"/>
                  <w:sz w:val="20"/>
                  <w:szCs w:val="20"/>
                </w:rPr>
                <w:id w:val="10582929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9551129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195459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42007EC" w14:textId="7F5A08E6" w:rsidR="00C567B2" w:rsidRPr="00DE346E" w:rsidRDefault="00283A95" w:rsidP="008D7E74">
            <w:pPr>
              <w:ind w:left="-56"/>
              <w:rPr>
                <w:rFonts w:cstheme="minorHAnsi"/>
                <w:b/>
                <w:bCs/>
                <w:u w:val="single"/>
              </w:rPr>
            </w:pPr>
            <w:sdt>
              <w:sdtPr>
                <w:rPr>
                  <w:rFonts w:cstheme="minorHAnsi"/>
                  <w:sz w:val="20"/>
                  <w:szCs w:val="20"/>
                </w:rPr>
                <w:id w:val="139384687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42673636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291868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BDCBBAE" w14:textId="7BDCAD5B" w:rsidR="00C567B2" w:rsidRPr="00DE346E" w:rsidRDefault="00283A95" w:rsidP="008D7E74">
            <w:pPr>
              <w:ind w:left="-56"/>
              <w:rPr>
                <w:rFonts w:cstheme="minorHAnsi"/>
                <w:b/>
                <w:bCs/>
                <w:u w:val="single"/>
              </w:rPr>
            </w:pPr>
            <w:sdt>
              <w:sdtPr>
                <w:rPr>
                  <w:rFonts w:cstheme="minorHAnsi"/>
                  <w:sz w:val="20"/>
                  <w:szCs w:val="20"/>
                </w:rPr>
                <w:id w:val="-48323829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9675246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834141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E18DEF8" w14:textId="48DF196A" w:rsidR="00C567B2" w:rsidRPr="00DE346E" w:rsidRDefault="00283A95" w:rsidP="008D7E74">
            <w:pPr>
              <w:ind w:left="-56"/>
              <w:rPr>
                <w:rFonts w:cstheme="minorHAnsi"/>
                <w:b/>
                <w:bCs/>
                <w:u w:val="single"/>
              </w:rPr>
            </w:pPr>
            <w:sdt>
              <w:sdtPr>
                <w:rPr>
                  <w:rFonts w:cstheme="minorHAnsi"/>
                  <w:sz w:val="20"/>
                  <w:szCs w:val="20"/>
                </w:rPr>
                <w:id w:val="13170694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06814901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483358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B2ECB5A" w14:textId="7C4C2150" w:rsidR="00C567B2" w:rsidRPr="00DE346E" w:rsidRDefault="00283A95" w:rsidP="008D7E74">
            <w:pPr>
              <w:ind w:left="-56"/>
              <w:rPr>
                <w:rFonts w:cstheme="minorHAnsi"/>
                <w:b/>
                <w:bCs/>
                <w:u w:val="single"/>
              </w:rPr>
            </w:pPr>
            <w:sdt>
              <w:sdtPr>
                <w:rPr>
                  <w:rFonts w:cstheme="minorHAnsi"/>
                  <w:sz w:val="20"/>
                  <w:szCs w:val="20"/>
                </w:rPr>
                <w:id w:val="-182874534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479112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9874490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5D3C0DE4" w14:textId="434AFCFC" w:rsidR="00C567B2" w:rsidRPr="00DE346E" w:rsidRDefault="00283A95" w:rsidP="008D7E74">
            <w:pPr>
              <w:ind w:left="-56"/>
              <w:rPr>
                <w:rFonts w:cstheme="minorHAnsi"/>
                <w:b/>
                <w:bCs/>
                <w:u w:val="single"/>
              </w:rPr>
            </w:pPr>
            <w:sdt>
              <w:sdtPr>
                <w:rPr>
                  <w:rFonts w:cstheme="minorHAnsi"/>
                  <w:sz w:val="20"/>
                  <w:szCs w:val="20"/>
                </w:rPr>
                <w:id w:val="64332425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1972511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6973575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3EDC7A1" w14:textId="1867F52C" w:rsidR="00C567B2" w:rsidRPr="00DE346E" w:rsidRDefault="00283A95" w:rsidP="008D7E74">
            <w:pPr>
              <w:ind w:left="-56"/>
              <w:rPr>
                <w:rFonts w:cstheme="minorHAnsi"/>
                <w:b/>
                <w:bCs/>
                <w:u w:val="single"/>
              </w:rPr>
            </w:pPr>
            <w:sdt>
              <w:sdtPr>
                <w:rPr>
                  <w:rFonts w:cstheme="minorHAnsi"/>
                  <w:sz w:val="20"/>
                  <w:szCs w:val="20"/>
                </w:rPr>
                <w:id w:val="176225307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451218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5345172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4106998" w14:textId="0060C3DE" w:rsidR="00C567B2" w:rsidRPr="00DE346E" w:rsidRDefault="00283A95" w:rsidP="008D7E74">
            <w:pPr>
              <w:ind w:left="-56"/>
              <w:rPr>
                <w:rFonts w:cstheme="minorHAnsi"/>
                <w:b/>
                <w:bCs/>
                <w:u w:val="single"/>
              </w:rPr>
            </w:pPr>
            <w:sdt>
              <w:sdtPr>
                <w:rPr>
                  <w:rFonts w:cstheme="minorHAnsi"/>
                  <w:sz w:val="20"/>
                  <w:szCs w:val="20"/>
                </w:rPr>
                <w:id w:val="23096991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5917468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2410306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74AFBA97" w14:textId="339E1854" w:rsidR="00C567B2" w:rsidRPr="00DE346E" w:rsidRDefault="00283A95" w:rsidP="008D7E74">
            <w:pPr>
              <w:ind w:left="-56"/>
              <w:rPr>
                <w:rFonts w:cstheme="minorHAnsi"/>
                <w:b/>
                <w:bCs/>
                <w:u w:val="single"/>
              </w:rPr>
            </w:pPr>
            <w:sdt>
              <w:sdtPr>
                <w:rPr>
                  <w:rFonts w:cstheme="minorHAnsi"/>
                  <w:sz w:val="20"/>
                  <w:szCs w:val="20"/>
                </w:rPr>
                <w:id w:val="27560947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1065259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2209537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49632E9" w14:textId="5AE1B1E9" w:rsidR="00C567B2" w:rsidRPr="00DE346E" w:rsidRDefault="00283A95" w:rsidP="008D7E74">
            <w:pPr>
              <w:ind w:left="-56"/>
              <w:rPr>
                <w:rFonts w:cstheme="minorHAnsi"/>
                <w:b/>
                <w:bCs/>
                <w:u w:val="single"/>
              </w:rPr>
            </w:pPr>
            <w:sdt>
              <w:sdtPr>
                <w:rPr>
                  <w:rFonts w:cstheme="minorHAnsi"/>
                  <w:sz w:val="20"/>
                  <w:szCs w:val="20"/>
                </w:rPr>
                <w:id w:val="-111574534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969597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5879262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12BD874" w14:textId="04B75D4C" w:rsidR="00C567B2" w:rsidRPr="00DE346E" w:rsidRDefault="00283A95" w:rsidP="008D7E74">
            <w:pPr>
              <w:ind w:left="-56"/>
              <w:rPr>
                <w:rFonts w:cstheme="minorHAnsi"/>
                <w:b/>
                <w:bCs/>
                <w:u w:val="single"/>
              </w:rPr>
            </w:pPr>
            <w:sdt>
              <w:sdtPr>
                <w:rPr>
                  <w:rFonts w:cstheme="minorHAnsi"/>
                  <w:sz w:val="20"/>
                  <w:szCs w:val="20"/>
                </w:rPr>
                <w:id w:val="9628450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4679340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3144858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A1BC2BD" w14:textId="50B27F58" w:rsidR="00C567B2" w:rsidRPr="00DE346E" w:rsidRDefault="00283A95" w:rsidP="008D7E74">
            <w:pPr>
              <w:ind w:left="-56"/>
              <w:rPr>
                <w:rFonts w:cstheme="minorHAnsi"/>
                <w:b/>
                <w:bCs/>
                <w:u w:val="single"/>
              </w:rPr>
            </w:pPr>
            <w:sdt>
              <w:sdtPr>
                <w:rPr>
                  <w:rFonts w:cstheme="minorHAnsi"/>
                  <w:sz w:val="20"/>
                  <w:szCs w:val="20"/>
                </w:rPr>
                <w:id w:val="-17782035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119383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65713160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60ABC61" w14:textId="2A03FA08" w:rsidR="00C567B2" w:rsidRPr="00DE346E" w:rsidRDefault="00283A95" w:rsidP="008D7E74">
            <w:pPr>
              <w:ind w:left="-56"/>
              <w:rPr>
                <w:rFonts w:cstheme="minorHAnsi"/>
                <w:b/>
                <w:bCs/>
                <w:u w:val="single"/>
              </w:rPr>
            </w:pPr>
            <w:sdt>
              <w:sdtPr>
                <w:rPr>
                  <w:rFonts w:cstheme="minorHAnsi"/>
                  <w:sz w:val="20"/>
                  <w:szCs w:val="20"/>
                </w:rPr>
                <w:id w:val="180350650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202952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0150039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4E9A869" w14:textId="6B78213F" w:rsidR="00C567B2" w:rsidRPr="00DE346E" w:rsidRDefault="00283A95" w:rsidP="008D7E74">
            <w:pPr>
              <w:ind w:left="-56"/>
              <w:rPr>
                <w:rFonts w:cstheme="minorHAnsi"/>
                <w:b/>
                <w:bCs/>
                <w:u w:val="single"/>
              </w:rPr>
            </w:pPr>
            <w:sdt>
              <w:sdtPr>
                <w:rPr>
                  <w:rFonts w:cstheme="minorHAnsi"/>
                  <w:sz w:val="20"/>
                  <w:szCs w:val="20"/>
                </w:rPr>
                <w:id w:val="-37523627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7852430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708325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2EE8F73" w14:textId="6225DBF3" w:rsidR="00C567B2" w:rsidRPr="00DE346E" w:rsidRDefault="00283A95" w:rsidP="008D7E74">
            <w:pPr>
              <w:ind w:left="-56"/>
              <w:rPr>
                <w:rFonts w:cstheme="minorHAnsi"/>
                <w:b/>
                <w:bCs/>
                <w:u w:val="single"/>
              </w:rPr>
            </w:pPr>
            <w:sdt>
              <w:sdtPr>
                <w:rPr>
                  <w:rFonts w:cstheme="minorHAnsi"/>
                  <w:sz w:val="20"/>
                  <w:szCs w:val="20"/>
                </w:rPr>
                <w:id w:val="-3386879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137352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8604626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501F750" w14:textId="40339B55" w:rsidR="00C567B2" w:rsidRPr="00DE346E" w:rsidRDefault="00283A95" w:rsidP="008D7E74">
            <w:pPr>
              <w:ind w:left="-56"/>
              <w:rPr>
                <w:rFonts w:cstheme="minorHAnsi"/>
                <w:b/>
                <w:bCs/>
                <w:u w:val="single"/>
              </w:rPr>
            </w:pPr>
            <w:sdt>
              <w:sdtPr>
                <w:rPr>
                  <w:rFonts w:cstheme="minorHAnsi"/>
                  <w:sz w:val="20"/>
                  <w:szCs w:val="20"/>
                </w:rPr>
                <w:id w:val="174907404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4940203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173083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63336806"/>
            <w:placeholder>
              <w:docPart w:val="75487350632E4F6AA821E21E8C3B1BDE"/>
            </w:placeholder>
            <w:showingPlcHdr/>
          </w:sdtPr>
          <w:sdtEndPr/>
          <w:sdtContent>
            <w:tc>
              <w:tcPr>
                <w:tcW w:w="1158" w:type="dxa"/>
                <w:shd w:val="clear" w:color="auto" w:fill="auto"/>
                <w:vAlign w:val="center"/>
              </w:tcPr>
              <w:p w14:paraId="377964F2"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58055948"/>
            <w:placeholder>
              <w:docPart w:val="6DE3608C43F84D6FB64F725661C9CA03"/>
            </w:placeholder>
            <w:showingPlcHdr/>
          </w:sdtPr>
          <w:sdtEndPr/>
          <w:sdtContent>
            <w:tc>
              <w:tcPr>
                <w:tcW w:w="1193" w:type="dxa"/>
                <w:shd w:val="clear" w:color="auto" w:fill="auto"/>
                <w:vAlign w:val="center"/>
              </w:tcPr>
              <w:p w14:paraId="47226A2F" w14:textId="77777777" w:rsidR="00C567B2" w:rsidRPr="004B31A4" w:rsidRDefault="00C567B2" w:rsidP="00C567B2">
                <w:pPr>
                  <w:rPr>
                    <w:rFonts w:cstheme="minorHAnsi"/>
                    <w:b/>
                    <w:bCs/>
                  </w:rPr>
                </w:pPr>
                <w:r w:rsidRPr="004B31A4">
                  <w:rPr>
                    <w:rStyle w:val="PlaceholderText"/>
                  </w:rPr>
                  <w:t>Total Reviewed</w:t>
                </w:r>
              </w:p>
            </w:tc>
          </w:sdtContent>
        </w:sdt>
      </w:tr>
      <w:tr w:rsidR="00F868EA" w14:paraId="23AF97E4" w14:textId="77777777" w:rsidTr="008D7E74">
        <w:trPr>
          <w:cantSplit/>
          <w:jc w:val="center"/>
        </w:trPr>
        <w:tc>
          <w:tcPr>
            <w:tcW w:w="19450" w:type="dxa"/>
            <w:gridSpan w:val="23"/>
            <w:shd w:val="clear" w:color="auto" w:fill="auto"/>
            <w:vAlign w:val="center"/>
          </w:tcPr>
          <w:p w14:paraId="40129374" w14:textId="77777777" w:rsidR="00F868EA" w:rsidRPr="00D731C6" w:rsidRDefault="00F868EA" w:rsidP="008D7E74">
            <w:pPr>
              <w:ind w:left="-56"/>
            </w:pPr>
            <w:r w:rsidRPr="003F045D">
              <w:rPr>
                <w:rFonts w:cstheme="minorHAnsi"/>
                <w:b/>
                <w:bCs/>
              </w:rPr>
              <w:t>Comments:</w:t>
            </w:r>
            <w:r w:rsidRPr="00D731C6">
              <w:rPr>
                <w:rFonts w:cstheme="minorHAnsi"/>
              </w:rPr>
              <w:t xml:space="preserve"> </w:t>
            </w:r>
            <w:sdt>
              <w:sdtPr>
                <w:rPr>
                  <w:rFonts w:cstheme="minorHAnsi"/>
                </w:rPr>
                <w:id w:val="2066209868"/>
                <w:placeholder>
                  <w:docPart w:val="0BE3C2A08B9241848DF63A42EBEEDD80"/>
                </w:placeholder>
                <w:showingPlcHdr/>
              </w:sdtPr>
              <w:sdtEndPr/>
              <w:sdtContent>
                <w:r>
                  <w:rPr>
                    <w:rStyle w:val="PlaceholderText"/>
                  </w:rPr>
                  <w:t>Enter comments for any deficiencies noted and/or any records where this standard may not be applicable.</w:t>
                </w:r>
              </w:sdtContent>
            </w:sdt>
          </w:p>
        </w:tc>
      </w:tr>
      <w:tr w:rsidR="00E1551B" w14:paraId="1D6EB810" w14:textId="77777777" w:rsidTr="008D7E74">
        <w:trPr>
          <w:cantSplit/>
          <w:jc w:val="center"/>
        </w:trPr>
        <w:tc>
          <w:tcPr>
            <w:tcW w:w="3999" w:type="dxa"/>
            <w:shd w:val="clear" w:color="auto" w:fill="E5EAF6"/>
          </w:tcPr>
          <w:p w14:paraId="064282B8" w14:textId="77777777" w:rsidR="00C567B2" w:rsidRPr="00367E2C" w:rsidRDefault="00C567B2" w:rsidP="00C567B2">
            <w:pPr>
              <w:rPr>
                <w:rFonts w:cstheme="minorHAnsi"/>
                <w:b/>
                <w:bCs/>
                <w:sz w:val="8"/>
                <w:szCs w:val="8"/>
              </w:rPr>
            </w:pPr>
          </w:p>
          <w:p w14:paraId="71988906" w14:textId="09A07400" w:rsidR="00C567B2" w:rsidRPr="00A34F8C" w:rsidRDefault="00283A95" w:rsidP="00C567B2">
            <w:pPr>
              <w:rPr>
                <w:rFonts w:cstheme="minorHAnsi"/>
                <w:b/>
                <w:bCs/>
              </w:rPr>
            </w:pPr>
            <w:hyperlink w:anchor="Stand11c9" w:history="1">
              <w:r w:rsidR="00C567B2" w:rsidRPr="006D719F">
                <w:rPr>
                  <w:rStyle w:val="Hyperlink"/>
                  <w:rFonts w:cstheme="minorHAnsi"/>
                  <w:b/>
                  <w:bCs/>
                </w:rPr>
                <w:t>11-C-9</w:t>
              </w:r>
            </w:hyperlink>
            <w:r w:rsidR="00C567B2" w:rsidRPr="00534738">
              <w:t xml:space="preserve"> </w:t>
            </w:r>
            <w:r w:rsidR="00C567B2">
              <w:t xml:space="preserve">  </w:t>
            </w:r>
            <w:r w:rsidR="00C567B2" w:rsidRPr="00CC680C">
              <w:rPr>
                <w:i/>
                <w:iCs/>
              </w:rPr>
              <w:t>A, B, C-M, C</w:t>
            </w:r>
          </w:p>
          <w:p w14:paraId="5DC3D8A7" w14:textId="175E28CA" w:rsidR="00C567B2" w:rsidRPr="00D731C6" w:rsidRDefault="00C567B2" w:rsidP="00C567B2">
            <w:pPr>
              <w:rPr>
                <w:rFonts w:cstheme="minorHAnsi"/>
              </w:rPr>
            </w:pPr>
            <w:r>
              <w:rPr>
                <w:rFonts w:cstheme="minorHAnsi"/>
              </w:rPr>
              <w:t>Surgeon/Proceduralist – Holds or has held unrestricted hospital privileges or has full primary source verification.</w:t>
            </w:r>
          </w:p>
        </w:tc>
        <w:tc>
          <w:tcPr>
            <w:tcW w:w="655" w:type="dxa"/>
            <w:shd w:val="clear" w:color="auto" w:fill="E5EAF6"/>
            <w:vAlign w:val="center"/>
          </w:tcPr>
          <w:p w14:paraId="3D5B6D6A" w14:textId="0C1AEEEE" w:rsidR="00C567B2" w:rsidRPr="00DE346E" w:rsidRDefault="00283A95" w:rsidP="008D7E74">
            <w:pPr>
              <w:ind w:left="-56"/>
              <w:rPr>
                <w:rFonts w:cstheme="minorHAnsi"/>
                <w:b/>
                <w:bCs/>
                <w:u w:val="single"/>
              </w:rPr>
            </w:pPr>
            <w:sdt>
              <w:sdtPr>
                <w:rPr>
                  <w:rFonts w:cstheme="minorHAnsi"/>
                  <w:sz w:val="20"/>
                  <w:szCs w:val="20"/>
                </w:rPr>
                <w:id w:val="162975254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0619286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249979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78140D0" w14:textId="53296910" w:rsidR="00C567B2" w:rsidRPr="00DE346E" w:rsidRDefault="00283A95" w:rsidP="008D7E74">
            <w:pPr>
              <w:ind w:left="-56"/>
              <w:rPr>
                <w:rFonts w:cstheme="minorHAnsi"/>
                <w:b/>
                <w:bCs/>
                <w:u w:val="single"/>
              </w:rPr>
            </w:pPr>
            <w:sdt>
              <w:sdtPr>
                <w:rPr>
                  <w:rFonts w:cstheme="minorHAnsi"/>
                  <w:sz w:val="20"/>
                  <w:szCs w:val="20"/>
                </w:rPr>
                <w:id w:val="102451273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3602546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74006695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4A06C71" w14:textId="3E073A90" w:rsidR="00C567B2" w:rsidRPr="00DE346E" w:rsidRDefault="00283A95" w:rsidP="008D7E74">
            <w:pPr>
              <w:ind w:left="-56"/>
              <w:rPr>
                <w:rFonts w:cstheme="minorHAnsi"/>
                <w:b/>
                <w:bCs/>
                <w:u w:val="single"/>
              </w:rPr>
            </w:pPr>
            <w:sdt>
              <w:sdtPr>
                <w:rPr>
                  <w:rFonts w:cstheme="minorHAnsi"/>
                  <w:sz w:val="20"/>
                  <w:szCs w:val="20"/>
                </w:rPr>
                <w:id w:val="-67110476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7249453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639629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96CEEB7" w14:textId="0E1AC726" w:rsidR="00C567B2" w:rsidRPr="00DE346E" w:rsidRDefault="00283A95" w:rsidP="008D7E74">
            <w:pPr>
              <w:ind w:left="-56"/>
              <w:rPr>
                <w:rFonts w:cstheme="minorHAnsi"/>
                <w:b/>
                <w:bCs/>
                <w:u w:val="single"/>
              </w:rPr>
            </w:pPr>
            <w:sdt>
              <w:sdtPr>
                <w:rPr>
                  <w:rFonts w:cstheme="minorHAnsi"/>
                  <w:sz w:val="20"/>
                  <w:szCs w:val="20"/>
                </w:rPr>
                <w:id w:val="-99087135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7789200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588919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30E96C8" w14:textId="2B18B173" w:rsidR="00C567B2" w:rsidRPr="00DE346E" w:rsidRDefault="00283A95" w:rsidP="008D7E74">
            <w:pPr>
              <w:ind w:left="-56"/>
              <w:rPr>
                <w:rFonts w:cstheme="minorHAnsi"/>
                <w:b/>
                <w:bCs/>
                <w:u w:val="single"/>
              </w:rPr>
            </w:pPr>
            <w:sdt>
              <w:sdtPr>
                <w:rPr>
                  <w:rFonts w:cstheme="minorHAnsi"/>
                  <w:sz w:val="20"/>
                  <w:szCs w:val="20"/>
                </w:rPr>
                <w:id w:val="-15345233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4723588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8831258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1BB4841" w14:textId="0BDB63BB" w:rsidR="00C567B2" w:rsidRPr="00DE346E" w:rsidRDefault="00283A95" w:rsidP="008D7E74">
            <w:pPr>
              <w:ind w:left="-56"/>
              <w:rPr>
                <w:rFonts w:cstheme="minorHAnsi"/>
                <w:b/>
                <w:bCs/>
                <w:u w:val="single"/>
              </w:rPr>
            </w:pPr>
            <w:sdt>
              <w:sdtPr>
                <w:rPr>
                  <w:rFonts w:cstheme="minorHAnsi"/>
                  <w:sz w:val="20"/>
                  <w:szCs w:val="20"/>
                </w:rPr>
                <w:id w:val="31569841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6589926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3470063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8CFB80A" w14:textId="2F4CF7C3" w:rsidR="00C567B2" w:rsidRPr="00DE346E" w:rsidRDefault="00283A95" w:rsidP="008D7E74">
            <w:pPr>
              <w:ind w:left="-56"/>
              <w:rPr>
                <w:rFonts w:cstheme="minorHAnsi"/>
                <w:b/>
                <w:bCs/>
                <w:u w:val="single"/>
              </w:rPr>
            </w:pPr>
            <w:sdt>
              <w:sdtPr>
                <w:rPr>
                  <w:rFonts w:cstheme="minorHAnsi"/>
                  <w:sz w:val="20"/>
                  <w:szCs w:val="20"/>
                </w:rPr>
                <w:id w:val="143979497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5431971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9458345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3D4039D" w14:textId="78B68AF7" w:rsidR="00C567B2" w:rsidRPr="00DE346E" w:rsidRDefault="00283A95" w:rsidP="008D7E74">
            <w:pPr>
              <w:ind w:left="-56"/>
              <w:rPr>
                <w:rFonts w:cstheme="minorHAnsi"/>
                <w:b/>
                <w:bCs/>
                <w:u w:val="single"/>
              </w:rPr>
            </w:pPr>
            <w:sdt>
              <w:sdtPr>
                <w:rPr>
                  <w:rFonts w:cstheme="minorHAnsi"/>
                  <w:sz w:val="20"/>
                  <w:szCs w:val="20"/>
                </w:rPr>
                <w:id w:val="-37878139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2695639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46712288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79B8FC7" w14:textId="020FEC22" w:rsidR="00C567B2" w:rsidRPr="00DE346E" w:rsidRDefault="00283A95" w:rsidP="008D7E74">
            <w:pPr>
              <w:ind w:left="-56"/>
              <w:rPr>
                <w:rFonts w:cstheme="minorHAnsi"/>
                <w:b/>
                <w:bCs/>
                <w:u w:val="single"/>
              </w:rPr>
            </w:pPr>
            <w:sdt>
              <w:sdtPr>
                <w:rPr>
                  <w:rFonts w:cstheme="minorHAnsi"/>
                  <w:sz w:val="20"/>
                  <w:szCs w:val="20"/>
                </w:rPr>
                <w:id w:val="-86343929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4638020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0477633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5E794F2" w14:textId="42A261AA" w:rsidR="00C567B2" w:rsidRPr="00DE346E" w:rsidRDefault="00283A95" w:rsidP="008D7E74">
            <w:pPr>
              <w:ind w:left="-56"/>
              <w:rPr>
                <w:rFonts w:cstheme="minorHAnsi"/>
                <w:b/>
                <w:bCs/>
                <w:u w:val="single"/>
              </w:rPr>
            </w:pPr>
            <w:sdt>
              <w:sdtPr>
                <w:rPr>
                  <w:rFonts w:cstheme="minorHAnsi"/>
                  <w:sz w:val="20"/>
                  <w:szCs w:val="20"/>
                </w:rPr>
                <w:id w:val="31784744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2028882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7977417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049BE9C" w14:textId="52519629" w:rsidR="00C567B2" w:rsidRPr="00DE346E" w:rsidRDefault="00283A95" w:rsidP="008D7E74">
            <w:pPr>
              <w:ind w:left="-56"/>
              <w:rPr>
                <w:rFonts w:cstheme="minorHAnsi"/>
                <w:b/>
                <w:bCs/>
                <w:u w:val="single"/>
              </w:rPr>
            </w:pPr>
            <w:sdt>
              <w:sdtPr>
                <w:rPr>
                  <w:rFonts w:cstheme="minorHAnsi"/>
                  <w:sz w:val="20"/>
                  <w:szCs w:val="20"/>
                </w:rPr>
                <w:id w:val="193014942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7086139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6818319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8225770" w14:textId="34497E25" w:rsidR="00C567B2" w:rsidRPr="00DE346E" w:rsidRDefault="00283A95" w:rsidP="008D7E74">
            <w:pPr>
              <w:ind w:left="-56"/>
              <w:rPr>
                <w:rFonts w:cstheme="minorHAnsi"/>
                <w:b/>
                <w:bCs/>
                <w:u w:val="single"/>
              </w:rPr>
            </w:pPr>
            <w:sdt>
              <w:sdtPr>
                <w:rPr>
                  <w:rFonts w:cstheme="minorHAnsi"/>
                  <w:sz w:val="20"/>
                  <w:szCs w:val="20"/>
                </w:rPr>
                <w:id w:val="48552067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5380564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1575705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8814BC4" w14:textId="5321D092" w:rsidR="00C567B2" w:rsidRPr="00DE346E" w:rsidRDefault="00283A95" w:rsidP="008D7E74">
            <w:pPr>
              <w:ind w:left="-56"/>
              <w:rPr>
                <w:rFonts w:cstheme="minorHAnsi"/>
                <w:b/>
                <w:bCs/>
                <w:u w:val="single"/>
              </w:rPr>
            </w:pPr>
            <w:sdt>
              <w:sdtPr>
                <w:rPr>
                  <w:rFonts w:cstheme="minorHAnsi"/>
                  <w:sz w:val="20"/>
                  <w:szCs w:val="20"/>
                </w:rPr>
                <w:id w:val="-18027801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212152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0228768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3445D24" w14:textId="3C5DDEE4" w:rsidR="00C567B2" w:rsidRPr="00DE346E" w:rsidRDefault="00283A95" w:rsidP="008D7E74">
            <w:pPr>
              <w:ind w:left="-56"/>
              <w:rPr>
                <w:rFonts w:cstheme="minorHAnsi"/>
                <w:b/>
                <w:bCs/>
                <w:u w:val="single"/>
              </w:rPr>
            </w:pPr>
            <w:sdt>
              <w:sdtPr>
                <w:rPr>
                  <w:rFonts w:cstheme="minorHAnsi"/>
                  <w:sz w:val="20"/>
                  <w:szCs w:val="20"/>
                </w:rPr>
                <w:id w:val="40603744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5337260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4531258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0B61E1A" w14:textId="7CCCB352" w:rsidR="00C567B2" w:rsidRPr="00DE346E" w:rsidRDefault="00283A95" w:rsidP="008D7E74">
            <w:pPr>
              <w:ind w:left="-56"/>
              <w:rPr>
                <w:rFonts w:cstheme="minorHAnsi"/>
                <w:b/>
                <w:bCs/>
                <w:u w:val="single"/>
              </w:rPr>
            </w:pPr>
            <w:sdt>
              <w:sdtPr>
                <w:rPr>
                  <w:rFonts w:cstheme="minorHAnsi"/>
                  <w:sz w:val="20"/>
                  <w:szCs w:val="20"/>
                </w:rPr>
                <w:id w:val="-177369618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6295892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3790479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5AD6DC3" w14:textId="0F5E7BC9" w:rsidR="00C567B2" w:rsidRPr="00DE346E" w:rsidRDefault="00283A95" w:rsidP="008D7E74">
            <w:pPr>
              <w:ind w:left="-56"/>
              <w:rPr>
                <w:rFonts w:cstheme="minorHAnsi"/>
                <w:b/>
                <w:bCs/>
                <w:u w:val="single"/>
              </w:rPr>
            </w:pPr>
            <w:sdt>
              <w:sdtPr>
                <w:rPr>
                  <w:rFonts w:cstheme="minorHAnsi"/>
                  <w:sz w:val="20"/>
                  <w:szCs w:val="20"/>
                </w:rPr>
                <w:id w:val="-111513591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7152745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68535671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4958B306" w14:textId="70BC05CB" w:rsidR="00C567B2" w:rsidRPr="00DE346E" w:rsidRDefault="00283A95" w:rsidP="008D7E74">
            <w:pPr>
              <w:ind w:left="-56"/>
              <w:rPr>
                <w:rFonts w:cstheme="minorHAnsi"/>
                <w:b/>
                <w:bCs/>
                <w:u w:val="single"/>
              </w:rPr>
            </w:pPr>
            <w:sdt>
              <w:sdtPr>
                <w:rPr>
                  <w:rFonts w:cstheme="minorHAnsi"/>
                  <w:sz w:val="20"/>
                  <w:szCs w:val="20"/>
                </w:rPr>
                <w:id w:val="-61876345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52235893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9581963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AD8C2AC" w14:textId="12B3C6C6" w:rsidR="00C567B2" w:rsidRPr="00DE346E" w:rsidRDefault="00283A95" w:rsidP="008D7E74">
            <w:pPr>
              <w:ind w:left="-56"/>
              <w:rPr>
                <w:rFonts w:cstheme="minorHAnsi"/>
                <w:b/>
                <w:bCs/>
                <w:u w:val="single"/>
              </w:rPr>
            </w:pPr>
            <w:sdt>
              <w:sdtPr>
                <w:rPr>
                  <w:rFonts w:cstheme="minorHAnsi"/>
                  <w:sz w:val="20"/>
                  <w:szCs w:val="20"/>
                </w:rPr>
                <w:id w:val="-20980872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8550581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2440462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8B123FE" w14:textId="6D1306DD" w:rsidR="00C567B2" w:rsidRPr="00DE346E" w:rsidRDefault="00283A95" w:rsidP="008D7E74">
            <w:pPr>
              <w:ind w:left="-56"/>
              <w:rPr>
                <w:rFonts w:cstheme="minorHAnsi"/>
                <w:b/>
                <w:bCs/>
                <w:u w:val="single"/>
              </w:rPr>
            </w:pPr>
            <w:sdt>
              <w:sdtPr>
                <w:rPr>
                  <w:rFonts w:cstheme="minorHAnsi"/>
                  <w:sz w:val="20"/>
                  <w:szCs w:val="20"/>
                </w:rPr>
                <w:id w:val="-90367582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8455922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4049778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EBE8324" w14:textId="2E0D8651" w:rsidR="00C567B2" w:rsidRPr="00DE346E" w:rsidRDefault="00283A95" w:rsidP="008D7E74">
            <w:pPr>
              <w:ind w:left="-56"/>
              <w:rPr>
                <w:rFonts w:cstheme="minorHAnsi"/>
                <w:b/>
                <w:bCs/>
                <w:u w:val="single"/>
              </w:rPr>
            </w:pPr>
            <w:sdt>
              <w:sdtPr>
                <w:rPr>
                  <w:rFonts w:cstheme="minorHAnsi"/>
                  <w:sz w:val="20"/>
                  <w:szCs w:val="20"/>
                </w:rPr>
                <w:id w:val="-19723627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4233644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9538190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515303585"/>
            <w:placeholder>
              <w:docPart w:val="017DF17143054B34A696C46487220C18"/>
            </w:placeholder>
            <w:showingPlcHdr/>
          </w:sdtPr>
          <w:sdtEndPr/>
          <w:sdtContent>
            <w:tc>
              <w:tcPr>
                <w:tcW w:w="1158" w:type="dxa"/>
                <w:shd w:val="clear" w:color="auto" w:fill="E5EAF6"/>
                <w:vAlign w:val="center"/>
              </w:tcPr>
              <w:p w14:paraId="4DB9DAF0"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700326915"/>
            <w:placeholder>
              <w:docPart w:val="73BCC4DF8F7D4BCBBC0D5312076C5354"/>
            </w:placeholder>
            <w:showingPlcHdr/>
          </w:sdtPr>
          <w:sdtEndPr/>
          <w:sdtContent>
            <w:tc>
              <w:tcPr>
                <w:tcW w:w="1193" w:type="dxa"/>
                <w:shd w:val="clear" w:color="auto" w:fill="E5EAF6"/>
                <w:vAlign w:val="center"/>
              </w:tcPr>
              <w:p w14:paraId="6E110160" w14:textId="77777777" w:rsidR="00C567B2" w:rsidRPr="004B31A4" w:rsidRDefault="00C567B2" w:rsidP="00C567B2">
                <w:pPr>
                  <w:rPr>
                    <w:rFonts w:cstheme="minorHAnsi"/>
                    <w:b/>
                    <w:bCs/>
                  </w:rPr>
                </w:pPr>
                <w:r w:rsidRPr="004B31A4">
                  <w:rPr>
                    <w:rStyle w:val="PlaceholderText"/>
                  </w:rPr>
                  <w:t>Total Reviewed</w:t>
                </w:r>
              </w:p>
            </w:tc>
          </w:sdtContent>
        </w:sdt>
      </w:tr>
      <w:tr w:rsidR="00D62E55" w14:paraId="5115DE46" w14:textId="77777777" w:rsidTr="008D7E74">
        <w:trPr>
          <w:cantSplit/>
          <w:jc w:val="center"/>
        </w:trPr>
        <w:tc>
          <w:tcPr>
            <w:tcW w:w="19450" w:type="dxa"/>
            <w:gridSpan w:val="23"/>
            <w:shd w:val="clear" w:color="auto" w:fill="E5EAF6"/>
            <w:vAlign w:val="center"/>
          </w:tcPr>
          <w:p w14:paraId="3B97FEC7" w14:textId="77777777" w:rsidR="00D62E55" w:rsidRPr="00D731C6" w:rsidRDefault="00D62E55" w:rsidP="008D7E74">
            <w:pPr>
              <w:ind w:left="-56"/>
            </w:pPr>
            <w:r w:rsidRPr="003F045D">
              <w:rPr>
                <w:rFonts w:cstheme="minorHAnsi"/>
                <w:b/>
                <w:bCs/>
              </w:rPr>
              <w:t>Comments:</w:t>
            </w:r>
            <w:r w:rsidRPr="00D731C6">
              <w:rPr>
                <w:rFonts w:cstheme="minorHAnsi"/>
              </w:rPr>
              <w:t xml:space="preserve"> </w:t>
            </w:r>
            <w:sdt>
              <w:sdtPr>
                <w:rPr>
                  <w:rFonts w:cstheme="minorHAnsi"/>
                </w:rPr>
                <w:id w:val="-443611399"/>
                <w:placeholder>
                  <w:docPart w:val="FA7D7214032C426AA96BC72F871B7C94"/>
                </w:placeholder>
                <w:showingPlcHdr/>
              </w:sdtPr>
              <w:sdtEndPr/>
              <w:sdtContent>
                <w:r>
                  <w:rPr>
                    <w:rStyle w:val="PlaceholderText"/>
                  </w:rPr>
                  <w:t>Enter comments for any deficiencies noted and/or any records where this standard may not be applicable.</w:t>
                </w:r>
              </w:sdtContent>
            </w:sdt>
          </w:p>
        </w:tc>
      </w:tr>
      <w:tr w:rsidR="00C567B2" w14:paraId="24F54248" w14:textId="77777777" w:rsidTr="008D7E74">
        <w:trPr>
          <w:cantSplit/>
          <w:jc w:val="center"/>
        </w:trPr>
        <w:tc>
          <w:tcPr>
            <w:tcW w:w="3999" w:type="dxa"/>
            <w:shd w:val="clear" w:color="auto" w:fill="auto"/>
          </w:tcPr>
          <w:p w14:paraId="737C108A" w14:textId="77777777" w:rsidR="00C567B2" w:rsidRPr="00367E2C" w:rsidRDefault="00C567B2" w:rsidP="00C567B2">
            <w:pPr>
              <w:rPr>
                <w:rFonts w:cstheme="minorHAnsi"/>
                <w:b/>
                <w:bCs/>
                <w:sz w:val="8"/>
                <w:szCs w:val="8"/>
              </w:rPr>
            </w:pPr>
          </w:p>
          <w:p w14:paraId="7652772C" w14:textId="2B309A2F" w:rsidR="00C567B2" w:rsidRPr="00A34F8C" w:rsidRDefault="00283A95" w:rsidP="00C567B2">
            <w:pPr>
              <w:rPr>
                <w:rFonts w:cstheme="minorHAnsi"/>
                <w:b/>
                <w:bCs/>
              </w:rPr>
            </w:pPr>
            <w:hyperlink w:anchor="Stand11c10" w:history="1">
              <w:r w:rsidR="00C567B2" w:rsidRPr="006D719F">
                <w:rPr>
                  <w:rStyle w:val="Hyperlink"/>
                  <w:rFonts w:cstheme="minorHAnsi"/>
                  <w:b/>
                  <w:bCs/>
                </w:rPr>
                <w:t>11-C-10</w:t>
              </w:r>
            </w:hyperlink>
            <w:r w:rsidR="00C567B2" w:rsidRPr="00534738">
              <w:t xml:space="preserve"> </w:t>
            </w:r>
            <w:r w:rsidR="00C567B2">
              <w:t xml:space="preserve">  </w:t>
            </w:r>
            <w:r w:rsidR="00C567B2" w:rsidRPr="00CC680C">
              <w:rPr>
                <w:i/>
                <w:iCs/>
              </w:rPr>
              <w:t>A, B, C-M, C</w:t>
            </w:r>
          </w:p>
          <w:p w14:paraId="5543C549" w14:textId="35B9C747" w:rsidR="00C567B2" w:rsidRPr="00D731C6" w:rsidRDefault="00C567B2" w:rsidP="00C567B2">
            <w:pPr>
              <w:rPr>
                <w:rFonts w:cstheme="minorHAnsi"/>
              </w:rPr>
            </w:pPr>
            <w:r>
              <w:rPr>
                <w:rFonts w:cstheme="minorHAnsi"/>
              </w:rPr>
              <w:t>Surgeon/Proceduralist – If no admitting privileges at nearest hospital, must be same-specialty physician willing to admit patients to nearest hospital.</w:t>
            </w:r>
          </w:p>
        </w:tc>
        <w:tc>
          <w:tcPr>
            <w:tcW w:w="655" w:type="dxa"/>
            <w:shd w:val="clear" w:color="auto" w:fill="auto"/>
            <w:vAlign w:val="center"/>
          </w:tcPr>
          <w:p w14:paraId="23F46CE5" w14:textId="0FBF4D95" w:rsidR="00C567B2" w:rsidRPr="00DE346E" w:rsidRDefault="00283A95" w:rsidP="008D7E74">
            <w:pPr>
              <w:ind w:left="-56"/>
              <w:rPr>
                <w:rFonts w:cstheme="minorHAnsi"/>
                <w:b/>
                <w:bCs/>
                <w:u w:val="single"/>
              </w:rPr>
            </w:pPr>
            <w:sdt>
              <w:sdtPr>
                <w:rPr>
                  <w:rFonts w:cstheme="minorHAnsi"/>
                  <w:sz w:val="20"/>
                  <w:szCs w:val="20"/>
                </w:rPr>
                <w:id w:val="26405140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840465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1450198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73024BD4" w14:textId="0EF85CB7" w:rsidR="00C567B2" w:rsidRPr="00DE346E" w:rsidRDefault="00283A95" w:rsidP="008D7E74">
            <w:pPr>
              <w:ind w:left="-56"/>
              <w:rPr>
                <w:rFonts w:cstheme="minorHAnsi"/>
                <w:b/>
                <w:bCs/>
                <w:u w:val="single"/>
              </w:rPr>
            </w:pPr>
            <w:sdt>
              <w:sdtPr>
                <w:rPr>
                  <w:rFonts w:cstheme="minorHAnsi"/>
                  <w:sz w:val="20"/>
                  <w:szCs w:val="20"/>
                </w:rPr>
                <w:id w:val="191959564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39720462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3980053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A23FE86" w14:textId="5A6E5C0D" w:rsidR="00C567B2" w:rsidRPr="00DE346E" w:rsidRDefault="00283A95" w:rsidP="008D7E74">
            <w:pPr>
              <w:ind w:left="-56"/>
              <w:rPr>
                <w:rFonts w:cstheme="minorHAnsi"/>
                <w:b/>
                <w:bCs/>
                <w:u w:val="single"/>
              </w:rPr>
            </w:pPr>
            <w:sdt>
              <w:sdtPr>
                <w:rPr>
                  <w:rFonts w:cstheme="minorHAnsi"/>
                  <w:sz w:val="20"/>
                  <w:szCs w:val="20"/>
                </w:rPr>
                <w:id w:val="15710044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4241511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2260572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1E833EC" w14:textId="04D7624E" w:rsidR="00C567B2" w:rsidRPr="00DE346E" w:rsidRDefault="00283A95" w:rsidP="008D7E74">
            <w:pPr>
              <w:ind w:left="-56"/>
              <w:rPr>
                <w:rFonts w:cstheme="minorHAnsi"/>
                <w:b/>
                <w:bCs/>
                <w:u w:val="single"/>
              </w:rPr>
            </w:pPr>
            <w:sdt>
              <w:sdtPr>
                <w:rPr>
                  <w:rFonts w:cstheme="minorHAnsi"/>
                  <w:sz w:val="20"/>
                  <w:szCs w:val="20"/>
                </w:rPr>
                <w:id w:val="-208899442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3034149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0802242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41CA507" w14:textId="177B4709" w:rsidR="00C567B2" w:rsidRPr="00DE346E" w:rsidRDefault="00283A95" w:rsidP="008D7E74">
            <w:pPr>
              <w:ind w:left="-56"/>
              <w:rPr>
                <w:rFonts w:cstheme="minorHAnsi"/>
                <w:b/>
                <w:bCs/>
                <w:u w:val="single"/>
              </w:rPr>
            </w:pPr>
            <w:sdt>
              <w:sdtPr>
                <w:rPr>
                  <w:rFonts w:cstheme="minorHAnsi"/>
                  <w:sz w:val="20"/>
                  <w:szCs w:val="20"/>
                </w:rPr>
                <w:id w:val="-8192191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5949913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1144646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9F3AB2D" w14:textId="533F1347" w:rsidR="00C567B2" w:rsidRPr="00DE346E" w:rsidRDefault="00283A95" w:rsidP="008D7E74">
            <w:pPr>
              <w:ind w:left="-56"/>
              <w:rPr>
                <w:rFonts w:cstheme="minorHAnsi"/>
                <w:b/>
                <w:bCs/>
                <w:u w:val="single"/>
              </w:rPr>
            </w:pPr>
            <w:sdt>
              <w:sdtPr>
                <w:rPr>
                  <w:rFonts w:cstheme="minorHAnsi"/>
                  <w:sz w:val="20"/>
                  <w:szCs w:val="20"/>
                </w:rPr>
                <w:id w:val="-36367443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1051505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1119953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3FAA894" w14:textId="40C8B3B6" w:rsidR="00C567B2" w:rsidRPr="00DE346E" w:rsidRDefault="00283A95" w:rsidP="008D7E74">
            <w:pPr>
              <w:ind w:left="-56"/>
              <w:rPr>
                <w:rFonts w:cstheme="minorHAnsi"/>
                <w:b/>
                <w:bCs/>
                <w:u w:val="single"/>
              </w:rPr>
            </w:pPr>
            <w:sdt>
              <w:sdtPr>
                <w:rPr>
                  <w:rFonts w:cstheme="minorHAnsi"/>
                  <w:sz w:val="20"/>
                  <w:szCs w:val="20"/>
                </w:rPr>
                <w:id w:val="3090600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9646612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9308111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221F754" w14:textId="3D6C26C3" w:rsidR="00C567B2" w:rsidRPr="00DE346E" w:rsidRDefault="00283A95" w:rsidP="008D7E74">
            <w:pPr>
              <w:ind w:left="-56"/>
              <w:rPr>
                <w:rFonts w:cstheme="minorHAnsi"/>
                <w:b/>
                <w:bCs/>
                <w:u w:val="single"/>
              </w:rPr>
            </w:pPr>
            <w:sdt>
              <w:sdtPr>
                <w:rPr>
                  <w:rFonts w:cstheme="minorHAnsi"/>
                  <w:sz w:val="20"/>
                  <w:szCs w:val="20"/>
                </w:rPr>
                <w:id w:val="9391799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0918450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093850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C1A28E2" w14:textId="2DD8B37E" w:rsidR="00C567B2" w:rsidRPr="00DE346E" w:rsidRDefault="00283A95" w:rsidP="008D7E74">
            <w:pPr>
              <w:ind w:left="-56"/>
              <w:rPr>
                <w:rFonts w:cstheme="minorHAnsi"/>
                <w:b/>
                <w:bCs/>
                <w:u w:val="single"/>
              </w:rPr>
            </w:pPr>
            <w:sdt>
              <w:sdtPr>
                <w:rPr>
                  <w:rFonts w:cstheme="minorHAnsi"/>
                  <w:sz w:val="20"/>
                  <w:szCs w:val="20"/>
                </w:rPr>
                <w:id w:val="119087716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3853099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6408404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29F3801" w14:textId="2FDCF397" w:rsidR="00C567B2" w:rsidRPr="00DE346E" w:rsidRDefault="00283A95" w:rsidP="008D7E74">
            <w:pPr>
              <w:ind w:left="-56"/>
              <w:rPr>
                <w:rFonts w:cstheme="minorHAnsi"/>
                <w:b/>
                <w:bCs/>
                <w:u w:val="single"/>
              </w:rPr>
            </w:pPr>
            <w:sdt>
              <w:sdtPr>
                <w:rPr>
                  <w:rFonts w:cstheme="minorHAnsi"/>
                  <w:sz w:val="20"/>
                  <w:szCs w:val="20"/>
                </w:rPr>
                <w:id w:val="166536259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2263836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5654111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1341FEF" w14:textId="193CB66E" w:rsidR="00C567B2" w:rsidRPr="00DE346E" w:rsidRDefault="00283A95" w:rsidP="008D7E74">
            <w:pPr>
              <w:ind w:left="-56"/>
              <w:rPr>
                <w:rFonts w:cstheme="minorHAnsi"/>
                <w:b/>
                <w:bCs/>
                <w:u w:val="single"/>
              </w:rPr>
            </w:pPr>
            <w:sdt>
              <w:sdtPr>
                <w:rPr>
                  <w:rFonts w:cstheme="minorHAnsi"/>
                  <w:sz w:val="20"/>
                  <w:szCs w:val="20"/>
                </w:rPr>
                <w:id w:val="189908637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32312644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0444430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7B9D5B0" w14:textId="59F67BE9" w:rsidR="00C567B2" w:rsidRPr="00DE346E" w:rsidRDefault="00283A95" w:rsidP="008D7E74">
            <w:pPr>
              <w:ind w:left="-56"/>
              <w:rPr>
                <w:rFonts w:cstheme="minorHAnsi"/>
                <w:b/>
                <w:bCs/>
                <w:u w:val="single"/>
              </w:rPr>
            </w:pPr>
            <w:sdt>
              <w:sdtPr>
                <w:rPr>
                  <w:rFonts w:cstheme="minorHAnsi"/>
                  <w:sz w:val="20"/>
                  <w:szCs w:val="20"/>
                </w:rPr>
                <w:id w:val="19670835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0149702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2868744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F47A4D0" w14:textId="0E0D8B64" w:rsidR="00C567B2" w:rsidRPr="00DE346E" w:rsidRDefault="00283A95" w:rsidP="008D7E74">
            <w:pPr>
              <w:ind w:left="-56"/>
              <w:rPr>
                <w:rFonts w:cstheme="minorHAnsi"/>
                <w:b/>
                <w:bCs/>
                <w:u w:val="single"/>
              </w:rPr>
            </w:pPr>
            <w:sdt>
              <w:sdtPr>
                <w:rPr>
                  <w:rFonts w:cstheme="minorHAnsi"/>
                  <w:sz w:val="20"/>
                  <w:szCs w:val="20"/>
                </w:rPr>
                <w:id w:val="-43837611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2060171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5726502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A8AC4A3" w14:textId="01CF7828" w:rsidR="00C567B2" w:rsidRPr="00DE346E" w:rsidRDefault="00283A95" w:rsidP="008D7E74">
            <w:pPr>
              <w:ind w:left="-56"/>
              <w:rPr>
                <w:rFonts w:cstheme="minorHAnsi"/>
                <w:b/>
                <w:bCs/>
                <w:u w:val="single"/>
              </w:rPr>
            </w:pPr>
            <w:sdt>
              <w:sdtPr>
                <w:rPr>
                  <w:rFonts w:cstheme="minorHAnsi"/>
                  <w:sz w:val="20"/>
                  <w:szCs w:val="20"/>
                </w:rPr>
                <w:id w:val="-17294512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5501676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467964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8A66B78" w14:textId="6C39673F" w:rsidR="00C567B2" w:rsidRPr="00DE346E" w:rsidRDefault="00283A95" w:rsidP="008D7E74">
            <w:pPr>
              <w:ind w:left="-56"/>
              <w:rPr>
                <w:rFonts w:cstheme="minorHAnsi"/>
                <w:b/>
                <w:bCs/>
                <w:u w:val="single"/>
              </w:rPr>
            </w:pPr>
            <w:sdt>
              <w:sdtPr>
                <w:rPr>
                  <w:rFonts w:cstheme="minorHAnsi"/>
                  <w:sz w:val="20"/>
                  <w:szCs w:val="20"/>
                </w:rPr>
                <w:id w:val="-147969056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312844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5552017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375B4A9" w14:textId="293B6892" w:rsidR="00C567B2" w:rsidRPr="00DE346E" w:rsidRDefault="00283A95" w:rsidP="008D7E74">
            <w:pPr>
              <w:ind w:left="-56"/>
              <w:rPr>
                <w:rFonts w:cstheme="minorHAnsi"/>
                <w:b/>
                <w:bCs/>
                <w:u w:val="single"/>
              </w:rPr>
            </w:pPr>
            <w:sdt>
              <w:sdtPr>
                <w:rPr>
                  <w:rFonts w:cstheme="minorHAnsi"/>
                  <w:sz w:val="20"/>
                  <w:szCs w:val="20"/>
                </w:rPr>
                <w:id w:val="-21681769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2443418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52128799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5A0779C" w14:textId="7C08DC71" w:rsidR="00C567B2" w:rsidRPr="00DE346E" w:rsidRDefault="00283A95" w:rsidP="008D7E74">
            <w:pPr>
              <w:ind w:left="-56"/>
              <w:rPr>
                <w:rFonts w:cstheme="minorHAnsi"/>
                <w:b/>
                <w:bCs/>
                <w:u w:val="single"/>
              </w:rPr>
            </w:pPr>
            <w:sdt>
              <w:sdtPr>
                <w:rPr>
                  <w:rFonts w:cstheme="minorHAnsi"/>
                  <w:sz w:val="20"/>
                  <w:szCs w:val="20"/>
                </w:rPr>
                <w:id w:val="-62584610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03786014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5345730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81968B3" w14:textId="4F0B1DE8" w:rsidR="00C567B2" w:rsidRPr="00DE346E" w:rsidRDefault="00283A95" w:rsidP="008D7E74">
            <w:pPr>
              <w:ind w:left="-56"/>
              <w:rPr>
                <w:rFonts w:cstheme="minorHAnsi"/>
                <w:b/>
                <w:bCs/>
                <w:u w:val="single"/>
              </w:rPr>
            </w:pPr>
            <w:sdt>
              <w:sdtPr>
                <w:rPr>
                  <w:rFonts w:cstheme="minorHAnsi"/>
                  <w:sz w:val="20"/>
                  <w:szCs w:val="20"/>
                </w:rPr>
                <w:id w:val="-2901262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5354088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70530528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1D26A61" w14:textId="0BB7CA1A" w:rsidR="00C567B2" w:rsidRPr="00DE346E" w:rsidRDefault="00283A95" w:rsidP="008D7E74">
            <w:pPr>
              <w:ind w:left="-56"/>
              <w:rPr>
                <w:rFonts w:cstheme="minorHAnsi"/>
                <w:b/>
                <w:bCs/>
                <w:u w:val="single"/>
              </w:rPr>
            </w:pPr>
            <w:sdt>
              <w:sdtPr>
                <w:rPr>
                  <w:rFonts w:cstheme="minorHAnsi"/>
                  <w:sz w:val="20"/>
                  <w:szCs w:val="20"/>
                </w:rPr>
                <w:id w:val="-29043813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4241303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48688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047CC6E" w14:textId="67970E21" w:rsidR="00C567B2" w:rsidRPr="00DE346E" w:rsidRDefault="00283A95" w:rsidP="008D7E74">
            <w:pPr>
              <w:ind w:left="-56"/>
              <w:rPr>
                <w:rFonts w:cstheme="minorHAnsi"/>
                <w:b/>
                <w:bCs/>
                <w:u w:val="single"/>
              </w:rPr>
            </w:pPr>
            <w:sdt>
              <w:sdtPr>
                <w:rPr>
                  <w:rFonts w:cstheme="minorHAnsi"/>
                  <w:sz w:val="20"/>
                  <w:szCs w:val="20"/>
                </w:rPr>
                <w:id w:val="-5162274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2072852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2693881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2011551941"/>
            <w:placeholder>
              <w:docPart w:val="8DE79162356645978BA5B62B06DD8BA4"/>
            </w:placeholder>
            <w:showingPlcHdr/>
          </w:sdtPr>
          <w:sdtEndPr/>
          <w:sdtContent>
            <w:tc>
              <w:tcPr>
                <w:tcW w:w="1158" w:type="dxa"/>
                <w:shd w:val="clear" w:color="auto" w:fill="auto"/>
                <w:vAlign w:val="center"/>
              </w:tcPr>
              <w:p w14:paraId="7D7A4C7B"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1648781918"/>
            <w:placeholder>
              <w:docPart w:val="FF0A83E30C3448EB8FE933C027D7DA56"/>
            </w:placeholder>
            <w:showingPlcHdr/>
          </w:sdtPr>
          <w:sdtEndPr/>
          <w:sdtContent>
            <w:tc>
              <w:tcPr>
                <w:tcW w:w="1193" w:type="dxa"/>
                <w:shd w:val="clear" w:color="auto" w:fill="auto"/>
                <w:vAlign w:val="center"/>
              </w:tcPr>
              <w:p w14:paraId="57D5178C" w14:textId="77777777" w:rsidR="00C567B2" w:rsidRPr="004B31A4" w:rsidRDefault="00C567B2" w:rsidP="00C567B2">
                <w:pPr>
                  <w:rPr>
                    <w:rFonts w:cstheme="minorHAnsi"/>
                    <w:b/>
                    <w:bCs/>
                  </w:rPr>
                </w:pPr>
                <w:r w:rsidRPr="004B31A4">
                  <w:rPr>
                    <w:rStyle w:val="PlaceholderText"/>
                  </w:rPr>
                  <w:t>Total Reviewed</w:t>
                </w:r>
              </w:p>
            </w:tc>
          </w:sdtContent>
        </w:sdt>
      </w:tr>
      <w:tr w:rsidR="00A85D2D" w14:paraId="4851BC4D" w14:textId="77777777" w:rsidTr="008D7E74">
        <w:trPr>
          <w:cantSplit/>
          <w:jc w:val="center"/>
        </w:trPr>
        <w:tc>
          <w:tcPr>
            <w:tcW w:w="19450" w:type="dxa"/>
            <w:gridSpan w:val="23"/>
            <w:shd w:val="clear" w:color="auto" w:fill="auto"/>
            <w:vAlign w:val="center"/>
          </w:tcPr>
          <w:p w14:paraId="6FFC97A0" w14:textId="77777777" w:rsidR="00A85D2D" w:rsidRPr="00D731C6" w:rsidRDefault="00A85D2D" w:rsidP="008D7E74">
            <w:pPr>
              <w:ind w:left="-56"/>
            </w:pPr>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EndPr/>
              <w:sdtContent>
                <w:r>
                  <w:rPr>
                    <w:rStyle w:val="PlaceholderText"/>
                  </w:rPr>
                  <w:t>Enter comments for any deficiencies noted and/or any records where this standard may not be applicable.</w:t>
                </w:r>
              </w:sdtContent>
            </w:sdt>
          </w:p>
        </w:tc>
      </w:tr>
      <w:tr w:rsidR="00E1551B" w14:paraId="4D877403" w14:textId="77777777" w:rsidTr="008D7E74">
        <w:trPr>
          <w:cantSplit/>
          <w:jc w:val="center"/>
        </w:trPr>
        <w:tc>
          <w:tcPr>
            <w:tcW w:w="3999" w:type="dxa"/>
            <w:shd w:val="clear" w:color="auto" w:fill="E5EAF6"/>
          </w:tcPr>
          <w:p w14:paraId="277FBC4D" w14:textId="77777777" w:rsidR="00C567B2" w:rsidRPr="00367E2C" w:rsidRDefault="00C567B2" w:rsidP="00C567B2">
            <w:pPr>
              <w:rPr>
                <w:rFonts w:cstheme="minorHAnsi"/>
                <w:b/>
                <w:bCs/>
                <w:sz w:val="8"/>
                <w:szCs w:val="8"/>
              </w:rPr>
            </w:pPr>
          </w:p>
          <w:p w14:paraId="530A7070" w14:textId="21DBC147" w:rsidR="00C567B2" w:rsidRPr="00A34F8C" w:rsidRDefault="00283A95" w:rsidP="00C567B2">
            <w:pPr>
              <w:rPr>
                <w:rFonts w:cstheme="minorHAnsi"/>
                <w:b/>
                <w:bCs/>
              </w:rPr>
            </w:pPr>
            <w:hyperlink w:anchor="Stand11c11" w:history="1">
              <w:r w:rsidR="00C567B2" w:rsidRPr="006D719F">
                <w:rPr>
                  <w:rStyle w:val="Hyperlink"/>
                  <w:rFonts w:cstheme="minorHAnsi"/>
                  <w:b/>
                  <w:bCs/>
                </w:rPr>
                <w:t>11-C-11</w:t>
              </w:r>
            </w:hyperlink>
            <w:r w:rsidR="00C567B2" w:rsidRPr="00534738">
              <w:t xml:space="preserve"> </w:t>
            </w:r>
            <w:r w:rsidR="00C567B2">
              <w:t xml:space="preserve">  </w:t>
            </w:r>
            <w:r w:rsidR="00C567B2" w:rsidRPr="00CC680C">
              <w:rPr>
                <w:i/>
                <w:iCs/>
              </w:rPr>
              <w:t>A, B, C-M, C</w:t>
            </w:r>
          </w:p>
          <w:p w14:paraId="41CD4BF4" w14:textId="77777777" w:rsidR="00C567B2" w:rsidRPr="007A0378" w:rsidRDefault="00C567B2" w:rsidP="00C567B2">
            <w:pPr>
              <w:rPr>
                <w:rFonts w:cstheme="minorHAnsi"/>
              </w:rPr>
            </w:pPr>
            <w:r>
              <w:rPr>
                <w:rFonts w:cstheme="minorHAnsi"/>
              </w:rPr>
              <w:t xml:space="preserve">Interventional </w:t>
            </w:r>
            <w:r w:rsidRPr="007A0378">
              <w:rPr>
                <w:rFonts w:cstheme="minorHAnsi"/>
              </w:rPr>
              <w:t>Radiologists:</w:t>
            </w:r>
          </w:p>
          <w:p w14:paraId="34AD877A" w14:textId="77777777" w:rsidR="00C567B2" w:rsidRPr="007A0378" w:rsidRDefault="00C567B2" w:rsidP="00C567B2">
            <w:pPr>
              <w:pStyle w:val="ListParagraph"/>
              <w:numPr>
                <w:ilvl w:val="0"/>
                <w:numId w:val="32"/>
              </w:numPr>
              <w:rPr>
                <w:rFonts w:asciiTheme="minorHAnsi" w:hAnsiTheme="minorHAnsi" w:cstheme="minorHAnsi"/>
              </w:rPr>
            </w:pPr>
            <w:r w:rsidRPr="007A0378">
              <w:rPr>
                <w:rFonts w:asciiTheme="minorHAnsi" w:hAnsiTheme="minorHAnsi" w:cstheme="minorHAnsi"/>
              </w:rPr>
              <w:t>MD or DO</w:t>
            </w:r>
          </w:p>
          <w:p w14:paraId="2F982E7E" w14:textId="77777777" w:rsidR="00C567B2" w:rsidRPr="00AC744D" w:rsidRDefault="00C567B2" w:rsidP="00C567B2">
            <w:pPr>
              <w:pStyle w:val="ListParagraph"/>
              <w:numPr>
                <w:ilvl w:val="0"/>
                <w:numId w:val="32"/>
              </w:numPr>
              <w:rPr>
                <w:rFonts w:asciiTheme="minorHAnsi" w:hAnsiTheme="minorHAnsi" w:cstheme="minorHAnsi"/>
                <w:sz w:val="21"/>
                <w:szCs w:val="21"/>
              </w:rPr>
            </w:pPr>
            <w:r w:rsidRPr="00AC744D">
              <w:rPr>
                <w:rFonts w:asciiTheme="minorHAnsi" w:hAnsiTheme="minorHAnsi" w:cstheme="minorHAnsi"/>
                <w:sz w:val="21"/>
                <w:szCs w:val="21"/>
              </w:rPr>
              <w:t>Board certification/eligible by ABR</w:t>
            </w:r>
          </w:p>
          <w:p w14:paraId="17FE421F" w14:textId="77777777" w:rsidR="00C567B2" w:rsidRPr="007A0378" w:rsidRDefault="00C567B2" w:rsidP="00C567B2">
            <w:pPr>
              <w:pStyle w:val="ListParagraph"/>
              <w:numPr>
                <w:ilvl w:val="0"/>
                <w:numId w:val="32"/>
              </w:numPr>
              <w:rPr>
                <w:rFonts w:asciiTheme="minorHAnsi" w:hAnsiTheme="minorHAnsi" w:cstheme="minorHAnsi"/>
              </w:rPr>
            </w:pPr>
            <w:r w:rsidRPr="007A0378">
              <w:rPr>
                <w:rFonts w:asciiTheme="minorHAnsi" w:hAnsiTheme="minorHAnsi" w:cstheme="minorHAnsi"/>
              </w:rPr>
              <w:t>Fellowship training</w:t>
            </w:r>
          </w:p>
          <w:p w14:paraId="444D76E7" w14:textId="77777777" w:rsidR="00C567B2" w:rsidRPr="007A0378" w:rsidRDefault="00C567B2" w:rsidP="00C567B2">
            <w:pPr>
              <w:pStyle w:val="ListParagraph"/>
              <w:numPr>
                <w:ilvl w:val="0"/>
                <w:numId w:val="32"/>
              </w:numPr>
              <w:rPr>
                <w:rFonts w:asciiTheme="minorHAnsi" w:hAnsiTheme="minorHAnsi" w:cstheme="minorHAnsi"/>
              </w:rPr>
            </w:pPr>
            <w:r w:rsidRPr="007A0378">
              <w:rPr>
                <w:rFonts w:asciiTheme="minorHAnsi" w:hAnsiTheme="minorHAnsi" w:cstheme="minorHAnsi"/>
              </w:rPr>
              <w:t>Current certificate of added qualifications</w:t>
            </w:r>
          </w:p>
          <w:p w14:paraId="5E8FE435" w14:textId="2E737C76" w:rsidR="00C567B2" w:rsidRPr="006C77E6" w:rsidRDefault="00C567B2" w:rsidP="00C567B2">
            <w:pPr>
              <w:pStyle w:val="ListParagraph"/>
              <w:numPr>
                <w:ilvl w:val="0"/>
                <w:numId w:val="32"/>
              </w:numPr>
              <w:rPr>
                <w:rFonts w:cstheme="minorHAnsi"/>
              </w:rPr>
            </w:pPr>
            <w:r w:rsidRPr="007A0378">
              <w:rPr>
                <w:rFonts w:asciiTheme="minorHAnsi" w:hAnsiTheme="minorHAnsi" w:cstheme="minorHAnsi"/>
              </w:rPr>
              <w:t>Hospital privileges</w:t>
            </w:r>
          </w:p>
        </w:tc>
        <w:tc>
          <w:tcPr>
            <w:tcW w:w="655" w:type="dxa"/>
            <w:shd w:val="clear" w:color="auto" w:fill="E5EAF6"/>
            <w:vAlign w:val="center"/>
          </w:tcPr>
          <w:p w14:paraId="5132B07A" w14:textId="46186FA8" w:rsidR="00C567B2" w:rsidRPr="00DE346E" w:rsidRDefault="00283A95" w:rsidP="008D7E74">
            <w:pPr>
              <w:ind w:left="-56"/>
              <w:rPr>
                <w:rFonts w:cstheme="minorHAnsi"/>
                <w:b/>
                <w:bCs/>
                <w:u w:val="single"/>
              </w:rPr>
            </w:pPr>
            <w:sdt>
              <w:sdtPr>
                <w:rPr>
                  <w:rFonts w:cstheme="minorHAnsi"/>
                  <w:sz w:val="20"/>
                  <w:szCs w:val="20"/>
                </w:rPr>
                <w:id w:val="188112904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07466930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8517266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0A90F64" w14:textId="2CEDBB58" w:rsidR="00C567B2" w:rsidRPr="00DE346E" w:rsidRDefault="00283A95" w:rsidP="008D7E74">
            <w:pPr>
              <w:ind w:left="-56"/>
              <w:rPr>
                <w:rFonts w:cstheme="minorHAnsi"/>
                <w:b/>
                <w:bCs/>
                <w:u w:val="single"/>
              </w:rPr>
            </w:pPr>
            <w:sdt>
              <w:sdtPr>
                <w:rPr>
                  <w:rFonts w:cstheme="minorHAnsi"/>
                  <w:sz w:val="20"/>
                  <w:szCs w:val="20"/>
                </w:rPr>
                <w:id w:val="1884289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4085199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75566649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0C0255B" w14:textId="08F75E5D" w:rsidR="00C567B2" w:rsidRPr="00DE346E" w:rsidRDefault="00283A95" w:rsidP="008D7E74">
            <w:pPr>
              <w:ind w:left="-56"/>
              <w:rPr>
                <w:rFonts w:cstheme="minorHAnsi"/>
                <w:b/>
                <w:bCs/>
                <w:u w:val="single"/>
              </w:rPr>
            </w:pPr>
            <w:sdt>
              <w:sdtPr>
                <w:rPr>
                  <w:rFonts w:cstheme="minorHAnsi"/>
                  <w:sz w:val="20"/>
                  <w:szCs w:val="20"/>
                </w:rPr>
                <w:id w:val="107392853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3514805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50698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665C61D" w14:textId="64B6C1DE" w:rsidR="00C567B2" w:rsidRPr="00DE346E" w:rsidRDefault="00283A95" w:rsidP="008D7E74">
            <w:pPr>
              <w:ind w:left="-56"/>
              <w:rPr>
                <w:rFonts w:cstheme="minorHAnsi"/>
                <w:b/>
                <w:bCs/>
                <w:u w:val="single"/>
              </w:rPr>
            </w:pPr>
            <w:sdt>
              <w:sdtPr>
                <w:rPr>
                  <w:rFonts w:cstheme="minorHAnsi"/>
                  <w:sz w:val="20"/>
                  <w:szCs w:val="20"/>
                </w:rPr>
                <w:id w:val="174923137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32497892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0643484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96E06E5" w14:textId="316590E5" w:rsidR="00C567B2" w:rsidRPr="00DE346E" w:rsidRDefault="00283A95" w:rsidP="008D7E74">
            <w:pPr>
              <w:ind w:left="-56"/>
              <w:rPr>
                <w:rFonts w:cstheme="minorHAnsi"/>
                <w:b/>
                <w:bCs/>
                <w:u w:val="single"/>
              </w:rPr>
            </w:pPr>
            <w:sdt>
              <w:sdtPr>
                <w:rPr>
                  <w:rFonts w:cstheme="minorHAnsi"/>
                  <w:sz w:val="20"/>
                  <w:szCs w:val="20"/>
                </w:rPr>
                <w:id w:val="-147097907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5441688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321597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D0B8085" w14:textId="446A842B" w:rsidR="00C567B2" w:rsidRPr="00DE346E" w:rsidRDefault="00283A95" w:rsidP="008D7E74">
            <w:pPr>
              <w:ind w:left="-56"/>
              <w:rPr>
                <w:rFonts w:cstheme="minorHAnsi"/>
                <w:b/>
                <w:bCs/>
                <w:u w:val="single"/>
              </w:rPr>
            </w:pPr>
            <w:sdt>
              <w:sdtPr>
                <w:rPr>
                  <w:rFonts w:cstheme="minorHAnsi"/>
                  <w:sz w:val="20"/>
                  <w:szCs w:val="20"/>
                </w:rPr>
                <w:id w:val="145321283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40411819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6130936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D4E3594" w14:textId="06D28ADB" w:rsidR="00C567B2" w:rsidRPr="00DE346E" w:rsidRDefault="00283A95" w:rsidP="008D7E74">
            <w:pPr>
              <w:ind w:left="-56"/>
              <w:rPr>
                <w:rFonts w:cstheme="minorHAnsi"/>
                <w:b/>
                <w:bCs/>
                <w:u w:val="single"/>
              </w:rPr>
            </w:pPr>
            <w:sdt>
              <w:sdtPr>
                <w:rPr>
                  <w:rFonts w:cstheme="minorHAnsi"/>
                  <w:sz w:val="20"/>
                  <w:szCs w:val="20"/>
                </w:rPr>
                <w:id w:val="117098238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9891444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81484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C6A1848" w14:textId="36C2E0BE" w:rsidR="00C567B2" w:rsidRPr="00DE346E" w:rsidRDefault="00283A95" w:rsidP="008D7E74">
            <w:pPr>
              <w:ind w:left="-56"/>
              <w:rPr>
                <w:rFonts w:cstheme="minorHAnsi"/>
                <w:b/>
                <w:bCs/>
                <w:u w:val="single"/>
              </w:rPr>
            </w:pPr>
            <w:sdt>
              <w:sdtPr>
                <w:rPr>
                  <w:rFonts w:cstheme="minorHAnsi"/>
                  <w:sz w:val="20"/>
                  <w:szCs w:val="20"/>
                </w:rPr>
                <w:id w:val="-13819173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8523529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4464274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D322765" w14:textId="315DC7B0" w:rsidR="00C567B2" w:rsidRPr="00DE346E" w:rsidRDefault="00283A95" w:rsidP="008D7E74">
            <w:pPr>
              <w:ind w:left="-56"/>
              <w:rPr>
                <w:rFonts w:cstheme="minorHAnsi"/>
                <w:b/>
                <w:bCs/>
                <w:u w:val="single"/>
              </w:rPr>
            </w:pPr>
            <w:sdt>
              <w:sdtPr>
                <w:rPr>
                  <w:rFonts w:cstheme="minorHAnsi"/>
                  <w:sz w:val="20"/>
                  <w:szCs w:val="20"/>
                </w:rPr>
                <w:id w:val="75686401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315501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9862366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81E3218" w14:textId="031EBD1C" w:rsidR="00C567B2" w:rsidRPr="00DE346E" w:rsidRDefault="00283A95" w:rsidP="008D7E74">
            <w:pPr>
              <w:ind w:left="-56"/>
              <w:rPr>
                <w:rFonts w:cstheme="minorHAnsi"/>
                <w:b/>
                <w:bCs/>
                <w:u w:val="single"/>
              </w:rPr>
            </w:pPr>
            <w:sdt>
              <w:sdtPr>
                <w:rPr>
                  <w:rFonts w:cstheme="minorHAnsi"/>
                  <w:sz w:val="20"/>
                  <w:szCs w:val="20"/>
                </w:rPr>
                <w:id w:val="-205353304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44358098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05480223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974ABD7" w14:textId="0FB5B39E" w:rsidR="00C567B2" w:rsidRPr="00DE346E" w:rsidRDefault="00283A95" w:rsidP="008D7E74">
            <w:pPr>
              <w:ind w:left="-56"/>
              <w:rPr>
                <w:rFonts w:cstheme="minorHAnsi"/>
                <w:b/>
                <w:bCs/>
                <w:u w:val="single"/>
              </w:rPr>
            </w:pPr>
            <w:sdt>
              <w:sdtPr>
                <w:rPr>
                  <w:rFonts w:cstheme="minorHAnsi"/>
                  <w:sz w:val="20"/>
                  <w:szCs w:val="20"/>
                </w:rPr>
                <w:id w:val="95722803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3774385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501463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BF1513D" w14:textId="528CBFB5" w:rsidR="00C567B2" w:rsidRPr="00DE346E" w:rsidRDefault="00283A95" w:rsidP="008D7E74">
            <w:pPr>
              <w:ind w:left="-56"/>
              <w:rPr>
                <w:rFonts w:cstheme="minorHAnsi"/>
                <w:b/>
                <w:bCs/>
                <w:u w:val="single"/>
              </w:rPr>
            </w:pPr>
            <w:sdt>
              <w:sdtPr>
                <w:rPr>
                  <w:rFonts w:cstheme="minorHAnsi"/>
                  <w:sz w:val="20"/>
                  <w:szCs w:val="20"/>
                </w:rPr>
                <w:id w:val="-85102678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8325676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6049478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3C66DD9" w14:textId="216F3179" w:rsidR="00C567B2" w:rsidRPr="00DE346E" w:rsidRDefault="00283A95" w:rsidP="008D7E74">
            <w:pPr>
              <w:ind w:left="-56"/>
              <w:rPr>
                <w:rFonts w:cstheme="minorHAnsi"/>
                <w:b/>
                <w:bCs/>
                <w:u w:val="single"/>
              </w:rPr>
            </w:pPr>
            <w:sdt>
              <w:sdtPr>
                <w:rPr>
                  <w:rFonts w:cstheme="minorHAnsi"/>
                  <w:sz w:val="20"/>
                  <w:szCs w:val="20"/>
                </w:rPr>
                <w:id w:val="112782332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1286538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5405245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E70EBC2" w14:textId="2361AAC9" w:rsidR="00C567B2" w:rsidRPr="00DE346E" w:rsidRDefault="00283A95" w:rsidP="008D7E74">
            <w:pPr>
              <w:ind w:left="-56"/>
              <w:rPr>
                <w:rFonts w:cstheme="minorHAnsi"/>
                <w:b/>
                <w:bCs/>
                <w:u w:val="single"/>
              </w:rPr>
            </w:pPr>
            <w:sdt>
              <w:sdtPr>
                <w:rPr>
                  <w:rFonts w:cstheme="minorHAnsi"/>
                  <w:sz w:val="20"/>
                  <w:szCs w:val="20"/>
                </w:rPr>
                <w:id w:val="-49078680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174931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4875347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D1147B8" w14:textId="79988A30" w:rsidR="00C567B2" w:rsidRPr="00DE346E" w:rsidRDefault="00283A95" w:rsidP="008D7E74">
            <w:pPr>
              <w:ind w:left="-56"/>
              <w:rPr>
                <w:rFonts w:cstheme="minorHAnsi"/>
                <w:b/>
                <w:bCs/>
                <w:u w:val="single"/>
              </w:rPr>
            </w:pPr>
            <w:sdt>
              <w:sdtPr>
                <w:rPr>
                  <w:rFonts w:cstheme="minorHAnsi"/>
                  <w:sz w:val="20"/>
                  <w:szCs w:val="20"/>
                </w:rPr>
                <w:id w:val="44026227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9960049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5024937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AF93A4F" w14:textId="4E5CD67B" w:rsidR="00C567B2" w:rsidRPr="00DE346E" w:rsidRDefault="00283A95" w:rsidP="008D7E74">
            <w:pPr>
              <w:ind w:left="-56"/>
              <w:rPr>
                <w:rFonts w:cstheme="minorHAnsi"/>
                <w:b/>
                <w:bCs/>
                <w:u w:val="single"/>
              </w:rPr>
            </w:pPr>
            <w:sdt>
              <w:sdtPr>
                <w:rPr>
                  <w:rFonts w:cstheme="minorHAnsi"/>
                  <w:sz w:val="20"/>
                  <w:szCs w:val="20"/>
                </w:rPr>
                <w:id w:val="-6002467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248465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556960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63EA1B9" w14:textId="15BA9C17" w:rsidR="00C567B2" w:rsidRPr="00DE346E" w:rsidRDefault="00283A95" w:rsidP="008D7E74">
            <w:pPr>
              <w:ind w:left="-56"/>
              <w:rPr>
                <w:rFonts w:cstheme="minorHAnsi"/>
                <w:b/>
                <w:bCs/>
                <w:u w:val="single"/>
              </w:rPr>
            </w:pPr>
            <w:sdt>
              <w:sdtPr>
                <w:rPr>
                  <w:rFonts w:cstheme="minorHAnsi"/>
                  <w:sz w:val="20"/>
                  <w:szCs w:val="20"/>
                </w:rPr>
                <w:id w:val="-150296088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59053914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8489820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BCEF272" w14:textId="1BAAD2A6" w:rsidR="00C567B2" w:rsidRPr="00DE346E" w:rsidRDefault="00283A95" w:rsidP="008D7E74">
            <w:pPr>
              <w:ind w:left="-56"/>
              <w:rPr>
                <w:rFonts w:cstheme="minorHAnsi"/>
                <w:b/>
                <w:bCs/>
                <w:u w:val="single"/>
              </w:rPr>
            </w:pPr>
            <w:sdt>
              <w:sdtPr>
                <w:rPr>
                  <w:rFonts w:cstheme="minorHAnsi"/>
                  <w:sz w:val="20"/>
                  <w:szCs w:val="20"/>
                </w:rPr>
                <w:id w:val="47872817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483926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254473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4D38011D" w14:textId="32E38F05" w:rsidR="00C567B2" w:rsidRPr="00DE346E" w:rsidRDefault="00283A95" w:rsidP="008D7E74">
            <w:pPr>
              <w:ind w:left="-56"/>
              <w:rPr>
                <w:rFonts w:cstheme="minorHAnsi"/>
                <w:b/>
                <w:bCs/>
                <w:u w:val="single"/>
              </w:rPr>
            </w:pPr>
            <w:sdt>
              <w:sdtPr>
                <w:rPr>
                  <w:rFonts w:cstheme="minorHAnsi"/>
                  <w:sz w:val="20"/>
                  <w:szCs w:val="20"/>
                </w:rPr>
                <w:id w:val="59374773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5956147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9302208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88F9F8E" w14:textId="6D674B7E" w:rsidR="00C567B2" w:rsidRPr="00DE346E" w:rsidRDefault="00283A95" w:rsidP="008D7E74">
            <w:pPr>
              <w:ind w:left="-56"/>
              <w:rPr>
                <w:rFonts w:cstheme="minorHAnsi"/>
                <w:b/>
                <w:bCs/>
                <w:u w:val="single"/>
              </w:rPr>
            </w:pPr>
            <w:sdt>
              <w:sdtPr>
                <w:rPr>
                  <w:rFonts w:cstheme="minorHAnsi"/>
                  <w:sz w:val="20"/>
                  <w:szCs w:val="20"/>
                </w:rPr>
                <w:id w:val="86255268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8337463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8930311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254487725"/>
            <w:placeholder>
              <w:docPart w:val="8FB0EC1FC06A4914A7B556563F11DF65"/>
            </w:placeholder>
            <w:showingPlcHdr/>
          </w:sdtPr>
          <w:sdtEndPr/>
          <w:sdtContent>
            <w:tc>
              <w:tcPr>
                <w:tcW w:w="1158" w:type="dxa"/>
                <w:shd w:val="clear" w:color="auto" w:fill="E5EAF6"/>
                <w:vAlign w:val="center"/>
              </w:tcPr>
              <w:p w14:paraId="38E90B9D"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1024066324"/>
            <w:placeholder>
              <w:docPart w:val="B3B0068711344540BF526643F9767597"/>
            </w:placeholder>
            <w:showingPlcHdr/>
          </w:sdtPr>
          <w:sdtEndPr/>
          <w:sdtContent>
            <w:tc>
              <w:tcPr>
                <w:tcW w:w="1193" w:type="dxa"/>
                <w:shd w:val="clear" w:color="auto" w:fill="E5EAF6"/>
                <w:vAlign w:val="center"/>
              </w:tcPr>
              <w:p w14:paraId="5F6F57C8" w14:textId="77777777" w:rsidR="00C567B2" w:rsidRPr="004B31A4" w:rsidRDefault="00C567B2" w:rsidP="00C567B2">
                <w:pPr>
                  <w:rPr>
                    <w:rFonts w:cstheme="minorHAnsi"/>
                    <w:b/>
                    <w:bCs/>
                  </w:rPr>
                </w:pPr>
                <w:r w:rsidRPr="004B31A4">
                  <w:rPr>
                    <w:rStyle w:val="PlaceholderText"/>
                  </w:rPr>
                  <w:t>Total Reviewed</w:t>
                </w:r>
              </w:p>
            </w:tc>
          </w:sdtContent>
        </w:sdt>
      </w:tr>
      <w:tr w:rsidR="00A85D2D" w14:paraId="57AF4513" w14:textId="77777777" w:rsidTr="00E1551B">
        <w:trPr>
          <w:cantSplit/>
          <w:jc w:val="center"/>
        </w:trPr>
        <w:tc>
          <w:tcPr>
            <w:tcW w:w="19450" w:type="dxa"/>
            <w:gridSpan w:val="23"/>
            <w:shd w:val="clear" w:color="auto" w:fill="E5EAF6"/>
          </w:tcPr>
          <w:p w14:paraId="607A878E" w14:textId="77777777" w:rsidR="00A85D2D" w:rsidRPr="00D731C6" w:rsidRDefault="00A85D2D" w:rsidP="00A82095">
            <w:r w:rsidRPr="003F045D">
              <w:rPr>
                <w:rFonts w:cstheme="minorHAnsi"/>
                <w:b/>
                <w:bCs/>
              </w:rPr>
              <w:t>Comments:</w:t>
            </w:r>
            <w:r w:rsidRPr="00D731C6">
              <w:rPr>
                <w:rFonts w:cstheme="minorHAnsi"/>
              </w:rPr>
              <w:t xml:space="preserve"> </w:t>
            </w:r>
            <w:sdt>
              <w:sdtPr>
                <w:rPr>
                  <w:rFonts w:cstheme="minorHAnsi"/>
                </w:rPr>
                <w:id w:val="1441327665"/>
                <w:placeholder>
                  <w:docPart w:val="D5FD7E5CA12D40D3807D748A51D04D61"/>
                </w:placeholder>
                <w:showingPlcHdr/>
              </w:sdtPr>
              <w:sdtEndPr/>
              <w:sdtContent>
                <w:r>
                  <w:rPr>
                    <w:rStyle w:val="PlaceholderText"/>
                  </w:rPr>
                  <w:t>Enter comments for any deficiencies noted and/or any records where this standard may not be applicable.</w:t>
                </w:r>
              </w:sdtContent>
            </w:sdt>
          </w:p>
        </w:tc>
      </w:tr>
      <w:tr w:rsidR="00E1551B" w14:paraId="1BA17F55" w14:textId="77777777" w:rsidTr="008D7E74">
        <w:trPr>
          <w:cantSplit/>
          <w:jc w:val="center"/>
        </w:trPr>
        <w:tc>
          <w:tcPr>
            <w:tcW w:w="3999" w:type="dxa"/>
            <w:shd w:val="clear" w:color="auto" w:fill="E5EAF6"/>
          </w:tcPr>
          <w:p w14:paraId="269712D3" w14:textId="77777777" w:rsidR="00E1551B" w:rsidRPr="00143257" w:rsidRDefault="00E1551B" w:rsidP="00E1551B">
            <w:pPr>
              <w:rPr>
                <w:rFonts w:cstheme="minorHAnsi"/>
                <w:b/>
                <w:bCs/>
                <w:sz w:val="12"/>
                <w:szCs w:val="12"/>
              </w:rPr>
            </w:pPr>
          </w:p>
          <w:p w14:paraId="3639B299" w14:textId="7651A25A" w:rsidR="00E1551B" w:rsidRPr="00A34F8C" w:rsidRDefault="00283A95" w:rsidP="00E1551B">
            <w:pPr>
              <w:rPr>
                <w:rFonts w:cstheme="minorHAnsi"/>
                <w:b/>
                <w:bCs/>
              </w:rPr>
            </w:pPr>
            <w:hyperlink w:anchor="Stand11c12" w:history="1">
              <w:r w:rsidR="00E1551B" w:rsidRPr="006D719F">
                <w:rPr>
                  <w:rStyle w:val="Hyperlink"/>
                  <w:rFonts w:cstheme="minorHAnsi"/>
                  <w:b/>
                  <w:bCs/>
                </w:rPr>
                <w:t>11-C-12</w:t>
              </w:r>
            </w:hyperlink>
            <w:r w:rsidR="00E1551B" w:rsidRPr="00534738">
              <w:t xml:space="preserve"> </w:t>
            </w:r>
            <w:r w:rsidR="00E1551B">
              <w:t xml:space="preserve">  </w:t>
            </w:r>
            <w:r w:rsidR="00E1551B" w:rsidRPr="00CC680C">
              <w:rPr>
                <w:i/>
                <w:iCs/>
              </w:rPr>
              <w:t>A, B, C-M, C</w:t>
            </w:r>
          </w:p>
          <w:p w14:paraId="59B91FF9" w14:textId="77777777" w:rsidR="00E1551B" w:rsidRPr="007A0378" w:rsidRDefault="00E1551B" w:rsidP="00E1551B">
            <w:pPr>
              <w:rPr>
                <w:rFonts w:cstheme="minorHAnsi"/>
              </w:rPr>
            </w:pPr>
            <w:r>
              <w:rPr>
                <w:rFonts w:cstheme="minorHAnsi"/>
              </w:rPr>
              <w:t xml:space="preserve">Pain </w:t>
            </w:r>
            <w:r w:rsidRPr="007A0378">
              <w:rPr>
                <w:rFonts w:cstheme="minorHAnsi"/>
              </w:rPr>
              <w:t>Management:</w:t>
            </w:r>
          </w:p>
          <w:p w14:paraId="44807101"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MD or DO</w:t>
            </w:r>
          </w:p>
          <w:p w14:paraId="5A9CF435"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Fellowship training</w:t>
            </w:r>
          </w:p>
          <w:p w14:paraId="0549D47E"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ABMS board certification in Anesthesiology, Physical Medicine &amp; Rehab (PM&amp;R), Psychiatry/Neurology</w:t>
            </w:r>
          </w:p>
          <w:p w14:paraId="1F8C8D3E"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Sub-specialty certificate from ABA or AOABOS</w:t>
            </w:r>
          </w:p>
          <w:p w14:paraId="58A815D2" w14:textId="22D18734" w:rsidR="00E1551B" w:rsidRPr="0045038E" w:rsidRDefault="00E1551B" w:rsidP="00E1551B">
            <w:pPr>
              <w:pStyle w:val="ListParagraph"/>
              <w:numPr>
                <w:ilvl w:val="0"/>
                <w:numId w:val="33"/>
              </w:numPr>
              <w:rPr>
                <w:rFonts w:cstheme="minorHAnsi"/>
              </w:rPr>
            </w:pPr>
            <w:r w:rsidRPr="007A0378">
              <w:rPr>
                <w:rFonts w:asciiTheme="minorHAnsi" w:hAnsiTheme="minorHAnsi" w:cstheme="minorHAnsi"/>
              </w:rPr>
              <w:t>Hospital privileges</w:t>
            </w:r>
          </w:p>
        </w:tc>
        <w:tc>
          <w:tcPr>
            <w:tcW w:w="655" w:type="dxa"/>
            <w:shd w:val="clear" w:color="auto" w:fill="E5EAF6"/>
            <w:vAlign w:val="center"/>
          </w:tcPr>
          <w:p w14:paraId="4359EE8F" w14:textId="0C713294" w:rsidR="00E1551B" w:rsidRPr="00DE346E" w:rsidRDefault="00283A95" w:rsidP="008D7E74">
            <w:pPr>
              <w:ind w:left="-11"/>
              <w:rPr>
                <w:rFonts w:cstheme="minorHAnsi"/>
                <w:b/>
                <w:bCs/>
                <w:u w:val="single"/>
              </w:rPr>
            </w:pPr>
            <w:sdt>
              <w:sdtPr>
                <w:rPr>
                  <w:rFonts w:cstheme="minorHAnsi"/>
                  <w:sz w:val="20"/>
                  <w:szCs w:val="20"/>
                </w:rPr>
                <w:id w:val="-3007691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7957828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096516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C21B28C" w14:textId="25ACF52B" w:rsidR="00E1551B" w:rsidRPr="00DE346E" w:rsidRDefault="00283A95" w:rsidP="008D7E74">
            <w:pPr>
              <w:ind w:left="-11"/>
              <w:rPr>
                <w:rFonts w:cstheme="minorHAnsi"/>
                <w:b/>
                <w:bCs/>
                <w:u w:val="single"/>
              </w:rPr>
            </w:pPr>
            <w:sdt>
              <w:sdtPr>
                <w:rPr>
                  <w:rFonts w:cstheme="minorHAnsi"/>
                  <w:sz w:val="20"/>
                  <w:szCs w:val="20"/>
                </w:rPr>
                <w:id w:val="-185602728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893227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3926294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3CB9374" w14:textId="4AACA6D6" w:rsidR="00E1551B" w:rsidRPr="00DE346E" w:rsidRDefault="00283A95" w:rsidP="008D7E74">
            <w:pPr>
              <w:ind w:left="-11"/>
              <w:rPr>
                <w:rFonts w:cstheme="minorHAnsi"/>
                <w:b/>
                <w:bCs/>
                <w:u w:val="single"/>
              </w:rPr>
            </w:pPr>
            <w:sdt>
              <w:sdtPr>
                <w:rPr>
                  <w:rFonts w:cstheme="minorHAnsi"/>
                  <w:sz w:val="20"/>
                  <w:szCs w:val="20"/>
                </w:rPr>
                <w:id w:val="-116593320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2688318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0474253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3E4A6E1" w14:textId="1BD21071" w:rsidR="00E1551B" w:rsidRPr="00DE346E" w:rsidRDefault="00283A95" w:rsidP="008D7E74">
            <w:pPr>
              <w:ind w:left="-11"/>
              <w:rPr>
                <w:rFonts w:cstheme="minorHAnsi"/>
                <w:b/>
                <w:bCs/>
                <w:u w:val="single"/>
              </w:rPr>
            </w:pPr>
            <w:sdt>
              <w:sdtPr>
                <w:rPr>
                  <w:rFonts w:cstheme="minorHAnsi"/>
                  <w:sz w:val="20"/>
                  <w:szCs w:val="20"/>
                </w:rPr>
                <w:id w:val="76265607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4927465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2313305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E2C221" w14:textId="4EF1661A" w:rsidR="00E1551B" w:rsidRPr="00DE346E" w:rsidRDefault="00283A95" w:rsidP="008D7E74">
            <w:pPr>
              <w:ind w:left="-11"/>
              <w:rPr>
                <w:rFonts w:cstheme="minorHAnsi"/>
                <w:b/>
                <w:bCs/>
                <w:u w:val="single"/>
              </w:rPr>
            </w:pPr>
            <w:sdt>
              <w:sdtPr>
                <w:rPr>
                  <w:rFonts w:cstheme="minorHAnsi"/>
                  <w:sz w:val="20"/>
                  <w:szCs w:val="20"/>
                </w:rPr>
                <w:id w:val="20515725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8438729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6891634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73E5544" w14:textId="01261E91" w:rsidR="00E1551B" w:rsidRPr="00DE346E" w:rsidRDefault="00283A95" w:rsidP="008D7E74">
            <w:pPr>
              <w:ind w:left="-11"/>
              <w:rPr>
                <w:rFonts w:cstheme="minorHAnsi"/>
                <w:b/>
                <w:bCs/>
                <w:u w:val="single"/>
              </w:rPr>
            </w:pPr>
            <w:sdt>
              <w:sdtPr>
                <w:rPr>
                  <w:rFonts w:cstheme="minorHAnsi"/>
                  <w:sz w:val="20"/>
                  <w:szCs w:val="20"/>
                </w:rPr>
                <w:id w:val="197617817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32744882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6644638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D59CD0C" w14:textId="246F40A8" w:rsidR="00E1551B" w:rsidRPr="00DE346E" w:rsidRDefault="00283A95" w:rsidP="008D7E74">
            <w:pPr>
              <w:ind w:left="-11"/>
              <w:rPr>
                <w:rFonts w:cstheme="minorHAnsi"/>
                <w:b/>
                <w:bCs/>
                <w:u w:val="single"/>
              </w:rPr>
            </w:pPr>
            <w:sdt>
              <w:sdtPr>
                <w:rPr>
                  <w:rFonts w:cstheme="minorHAnsi"/>
                  <w:sz w:val="20"/>
                  <w:szCs w:val="20"/>
                </w:rPr>
                <w:id w:val="-604842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5551960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976686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91C19CE" w14:textId="51B416B1" w:rsidR="00E1551B" w:rsidRPr="00DE346E" w:rsidRDefault="00283A95" w:rsidP="008D7E74">
            <w:pPr>
              <w:ind w:left="-11"/>
              <w:rPr>
                <w:rFonts w:cstheme="minorHAnsi"/>
                <w:b/>
                <w:bCs/>
                <w:u w:val="single"/>
              </w:rPr>
            </w:pPr>
            <w:sdt>
              <w:sdtPr>
                <w:rPr>
                  <w:rFonts w:cstheme="minorHAnsi"/>
                  <w:sz w:val="20"/>
                  <w:szCs w:val="20"/>
                </w:rPr>
                <w:id w:val="81514786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9497215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0827748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616C282" w14:textId="7498ECFA" w:rsidR="00E1551B" w:rsidRPr="00DE346E" w:rsidRDefault="00283A95" w:rsidP="008D7E74">
            <w:pPr>
              <w:ind w:left="-11"/>
              <w:rPr>
                <w:rFonts w:cstheme="minorHAnsi"/>
                <w:b/>
                <w:bCs/>
                <w:u w:val="single"/>
              </w:rPr>
            </w:pPr>
            <w:sdt>
              <w:sdtPr>
                <w:rPr>
                  <w:rFonts w:cstheme="minorHAnsi"/>
                  <w:sz w:val="20"/>
                  <w:szCs w:val="20"/>
                </w:rPr>
                <w:id w:val="-13236577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7847814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6311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230EACB" w14:textId="455BF903" w:rsidR="00E1551B" w:rsidRPr="00DE346E" w:rsidRDefault="00283A95" w:rsidP="008D7E74">
            <w:pPr>
              <w:ind w:left="-11"/>
              <w:rPr>
                <w:rFonts w:cstheme="minorHAnsi"/>
                <w:b/>
                <w:bCs/>
                <w:u w:val="single"/>
              </w:rPr>
            </w:pPr>
            <w:sdt>
              <w:sdtPr>
                <w:rPr>
                  <w:rFonts w:cstheme="minorHAnsi"/>
                  <w:sz w:val="20"/>
                  <w:szCs w:val="20"/>
                </w:rPr>
                <w:id w:val="-1061288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172111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1011300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9AC20FE" w14:textId="13FBEF3A" w:rsidR="00E1551B" w:rsidRPr="00DE346E" w:rsidRDefault="00283A95" w:rsidP="008D7E74">
            <w:pPr>
              <w:ind w:left="-11"/>
              <w:rPr>
                <w:rFonts w:cstheme="minorHAnsi"/>
                <w:b/>
                <w:bCs/>
                <w:u w:val="single"/>
              </w:rPr>
            </w:pPr>
            <w:sdt>
              <w:sdtPr>
                <w:rPr>
                  <w:rFonts w:cstheme="minorHAnsi"/>
                  <w:sz w:val="20"/>
                  <w:szCs w:val="20"/>
                </w:rPr>
                <w:id w:val="47225948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5894366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72289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B7AB9C4" w14:textId="3B2100A2" w:rsidR="00E1551B" w:rsidRPr="00DE346E" w:rsidRDefault="00283A95" w:rsidP="008D7E74">
            <w:pPr>
              <w:ind w:left="-11"/>
              <w:rPr>
                <w:rFonts w:cstheme="minorHAnsi"/>
                <w:b/>
                <w:bCs/>
                <w:u w:val="single"/>
              </w:rPr>
            </w:pPr>
            <w:sdt>
              <w:sdtPr>
                <w:rPr>
                  <w:rFonts w:cstheme="minorHAnsi"/>
                  <w:sz w:val="20"/>
                  <w:szCs w:val="20"/>
                </w:rPr>
                <w:id w:val="11766917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2713401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466736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E357A09" w14:textId="3C8FB5E7" w:rsidR="00E1551B" w:rsidRPr="00DE346E" w:rsidRDefault="00283A95" w:rsidP="008D7E74">
            <w:pPr>
              <w:ind w:left="-11"/>
              <w:rPr>
                <w:rFonts w:cstheme="minorHAnsi"/>
                <w:b/>
                <w:bCs/>
                <w:u w:val="single"/>
              </w:rPr>
            </w:pPr>
            <w:sdt>
              <w:sdtPr>
                <w:rPr>
                  <w:rFonts w:cstheme="minorHAnsi"/>
                  <w:sz w:val="20"/>
                  <w:szCs w:val="20"/>
                </w:rPr>
                <w:id w:val="-20472864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5569445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762151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49758FA" w14:textId="47A21E3B" w:rsidR="00E1551B" w:rsidRPr="00DE346E" w:rsidRDefault="00283A95" w:rsidP="008D7E74">
            <w:pPr>
              <w:ind w:left="-11"/>
              <w:rPr>
                <w:rFonts w:cstheme="minorHAnsi"/>
                <w:b/>
                <w:bCs/>
                <w:u w:val="single"/>
              </w:rPr>
            </w:pPr>
            <w:sdt>
              <w:sdtPr>
                <w:rPr>
                  <w:rFonts w:cstheme="minorHAnsi"/>
                  <w:sz w:val="20"/>
                  <w:szCs w:val="20"/>
                </w:rPr>
                <w:id w:val="192699440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7373085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7085773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D3D4105" w14:textId="38E4664A" w:rsidR="00E1551B" w:rsidRPr="00DE346E" w:rsidRDefault="00283A95" w:rsidP="008D7E74">
            <w:pPr>
              <w:ind w:left="-11"/>
              <w:rPr>
                <w:rFonts w:cstheme="minorHAnsi"/>
                <w:b/>
                <w:bCs/>
                <w:u w:val="single"/>
              </w:rPr>
            </w:pPr>
            <w:sdt>
              <w:sdtPr>
                <w:rPr>
                  <w:rFonts w:cstheme="minorHAnsi"/>
                  <w:sz w:val="20"/>
                  <w:szCs w:val="20"/>
                </w:rPr>
                <w:id w:val="-1627760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6942931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959634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1F41A43" w14:textId="39ACDACF" w:rsidR="00E1551B" w:rsidRPr="00DE346E" w:rsidRDefault="00283A95" w:rsidP="008D7E74">
            <w:pPr>
              <w:ind w:left="-11"/>
              <w:rPr>
                <w:rFonts w:cstheme="minorHAnsi"/>
                <w:b/>
                <w:bCs/>
                <w:u w:val="single"/>
              </w:rPr>
            </w:pPr>
            <w:sdt>
              <w:sdtPr>
                <w:rPr>
                  <w:rFonts w:cstheme="minorHAnsi"/>
                  <w:sz w:val="20"/>
                  <w:szCs w:val="20"/>
                </w:rPr>
                <w:id w:val="-98662814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4425320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4808221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CA02DB8" w14:textId="0BDD86C3" w:rsidR="00E1551B" w:rsidRPr="00DE346E" w:rsidRDefault="00283A95" w:rsidP="008D7E74">
            <w:pPr>
              <w:ind w:left="-11"/>
              <w:rPr>
                <w:rFonts w:cstheme="minorHAnsi"/>
                <w:b/>
                <w:bCs/>
                <w:u w:val="single"/>
              </w:rPr>
            </w:pPr>
            <w:sdt>
              <w:sdtPr>
                <w:rPr>
                  <w:rFonts w:cstheme="minorHAnsi"/>
                  <w:sz w:val="20"/>
                  <w:szCs w:val="20"/>
                </w:rPr>
                <w:id w:val="1883366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7512285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843547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806BA39" w14:textId="2648CB34" w:rsidR="00E1551B" w:rsidRPr="00DE346E" w:rsidRDefault="00283A95" w:rsidP="008D7E74">
            <w:pPr>
              <w:ind w:left="-11"/>
              <w:rPr>
                <w:rFonts w:cstheme="minorHAnsi"/>
                <w:b/>
                <w:bCs/>
                <w:u w:val="single"/>
              </w:rPr>
            </w:pPr>
            <w:sdt>
              <w:sdtPr>
                <w:rPr>
                  <w:rFonts w:cstheme="minorHAnsi"/>
                  <w:sz w:val="20"/>
                  <w:szCs w:val="20"/>
                </w:rPr>
                <w:id w:val="2791560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5613618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844999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522D008" w14:textId="73B33347" w:rsidR="00E1551B" w:rsidRPr="00DE346E" w:rsidRDefault="00283A95" w:rsidP="008D7E74">
            <w:pPr>
              <w:ind w:left="-11"/>
              <w:rPr>
                <w:rFonts w:cstheme="minorHAnsi"/>
                <w:b/>
                <w:bCs/>
                <w:u w:val="single"/>
              </w:rPr>
            </w:pPr>
            <w:sdt>
              <w:sdtPr>
                <w:rPr>
                  <w:rFonts w:cstheme="minorHAnsi"/>
                  <w:sz w:val="20"/>
                  <w:szCs w:val="20"/>
                </w:rPr>
                <w:id w:val="-20636309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1014674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2863389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393AD01" w14:textId="4FFA999F" w:rsidR="00E1551B" w:rsidRPr="00DE346E" w:rsidRDefault="00283A95" w:rsidP="008D7E74">
            <w:pPr>
              <w:ind w:left="-11"/>
              <w:rPr>
                <w:rFonts w:cstheme="minorHAnsi"/>
                <w:b/>
                <w:bCs/>
                <w:u w:val="single"/>
              </w:rPr>
            </w:pPr>
            <w:sdt>
              <w:sdtPr>
                <w:rPr>
                  <w:rFonts w:cstheme="minorHAnsi"/>
                  <w:sz w:val="20"/>
                  <w:szCs w:val="20"/>
                </w:rPr>
                <w:id w:val="11524861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7943792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85484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2124960172"/>
            <w:placeholder>
              <w:docPart w:val="FE02312BE914445DBE1640446F3398C1"/>
            </w:placeholder>
            <w:showingPlcHdr/>
          </w:sdtPr>
          <w:sdtEndPr/>
          <w:sdtContent>
            <w:tc>
              <w:tcPr>
                <w:tcW w:w="1158" w:type="dxa"/>
                <w:shd w:val="clear" w:color="auto" w:fill="E5EAF6"/>
                <w:vAlign w:val="center"/>
              </w:tcPr>
              <w:p w14:paraId="4360E0FF" w14:textId="77777777" w:rsidR="00E1551B" w:rsidRPr="004B31A4" w:rsidRDefault="00E1551B" w:rsidP="00E1551B">
                <w:pPr>
                  <w:rPr>
                    <w:rFonts w:cstheme="minorHAnsi"/>
                    <w:b/>
                    <w:bCs/>
                  </w:rPr>
                </w:pPr>
                <w:r w:rsidRPr="004B31A4">
                  <w:rPr>
                    <w:rStyle w:val="PlaceholderText"/>
                  </w:rPr>
                  <w:t># Deficient</w:t>
                </w:r>
              </w:p>
            </w:tc>
          </w:sdtContent>
        </w:sdt>
        <w:sdt>
          <w:sdtPr>
            <w:rPr>
              <w:rFonts w:cstheme="minorHAnsi"/>
              <w:b/>
              <w:bCs/>
            </w:rPr>
            <w:id w:val="-1723197029"/>
            <w:placeholder>
              <w:docPart w:val="1E32475FFA7D457A848285A815A299BA"/>
            </w:placeholder>
            <w:showingPlcHdr/>
          </w:sdtPr>
          <w:sdtEndPr/>
          <w:sdtContent>
            <w:tc>
              <w:tcPr>
                <w:tcW w:w="1193" w:type="dxa"/>
                <w:shd w:val="clear" w:color="auto" w:fill="E5EAF6"/>
                <w:vAlign w:val="center"/>
              </w:tcPr>
              <w:p w14:paraId="76A4641C" w14:textId="77777777" w:rsidR="00E1551B" w:rsidRPr="004B31A4" w:rsidRDefault="00E1551B" w:rsidP="00E1551B">
                <w:pPr>
                  <w:rPr>
                    <w:rFonts w:cstheme="minorHAnsi"/>
                    <w:b/>
                    <w:bCs/>
                  </w:rPr>
                </w:pPr>
                <w:r w:rsidRPr="004B31A4">
                  <w:rPr>
                    <w:rStyle w:val="PlaceholderText"/>
                  </w:rPr>
                  <w:t>Total Reviewed</w:t>
                </w:r>
              </w:p>
            </w:tc>
          </w:sdtContent>
        </w:sdt>
      </w:tr>
      <w:tr w:rsidR="00A85D2D" w14:paraId="6BA3EC65" w14:textId="77777777" w:rsidTr="008D7E74">
        <w:trPr>
          <w:cantSplit/>
          <w:jc w:val="center"/>
        </w:trPr>
        <w:tc>
          <w:tcPr>
            <w:tcW w:w="19450" w:type="dxa"/>
            <w:gridSpan w:val="23"/>
            <w:shd w:val="clear" w:color="auto" w:fill="E5EAF6"/>
            <w:vAlign w:val="center"/>
          </w:tcPr>
          <w:p w14:paraId="1D9EAEC8" w14:textId="77777777" w:rsidR="00A85D2D" w:rsidRPr="00D731C6" w:rsidRDefault="00A85D2D" w:rsidP="008D7E74">
            <w:pPr>
              <w:ind w:left="-11"/>
            </w:pPr>
            <w:r w:rsidRPr="003F045D">
              <w:rPr>
                <w:rFonts w:cstheme="minorHAnsi"/>
                <w:b/>
                <w:bCs/>
              </w:rPr>
              <w:t>Comments:</w:t>
            </w:r>
            <w:r w:rsidRPr="00D731C6">
              <w:rPr>
                <w:rFonts w:cstheme="minorHAnsi"/>
              </w:rPr>
              <w:t xml:space="preserve"> </w:t>
            </w:r>
            <w:sdt>
              <w:sdtPr>
                <w:rPr>
                  <w:rFonts w:cstheme="minorHAnsi"/>
                </w:rPr>
                <w:id w:val="-1497869920"/>
                <w:placeholder>
                  <w:docPart w:val="005E17800CA6480FAFCE6FEB3FCA957F"/>
                </w:placeholder>
                <w:showingPlcHdr/>
              </w:sdtPr>
              <w:sdtEndPr/>
              <w:sdtContent>
                <w:r>
                  <w:rPr>
                    <w:rStyle w:val="PlaceholderText"/>
                  </w:rPr>
                  <w:t>Enter comments for any deficiencies noted and/or any records where this standard may not be applicable.</w:t>
                </w:r>
              </w:sdtContent>
            </w:sdt>
          </w:p>
        </w:tc>
      </w:tr>
      <w:tr w:rsidR="00116570" w14:paraId="29F33964" w14:textId="77777777" w:rsidTr="008D7E74">
        <w:trPr>
          <w:cantSplit/>
          <w:jc w:val="center"/>
        </w:trPr>
        <w:tc>
          <w:tcPr>
            <w:tcW w:w="3999" w:type="dxa"/>
          </w:tcPr>
          <w:p w14:paraId="2BD93E71" w14:textId="77777777" w:rsidR="00116570" w:rsidRPr="00143257" w:rsidRDefault="00116570" w:rsidP="00116570">
            <w:pPr>
              <w:rPr>
                <w:rFonts w:cstheme="minorHAnsi"/>
                <w:b/>
                <w:bCs/>
                <w:sz w:val="12"/>
                <w:szCs w:val="12"/>
              </w:rPr>
            </w:pPr>
          </w:p>
          <w:p w14:paraId="6D89546A" w14:textId="3A07B507" w:rsidR="00116570" w:rsidRPr="00CB0FC0" w:rsidRDefault="00283A95" w:rsidP="00116570">
            <w:pPr>
              <w:rPr>
                <w:rFonts w:cstheme="minorHAnsi"/>
                <w:b/>
                <w:bCs/>
              </w:rPr>
            </w:pPr>
            <w:hyperlink w:anchor="Per11H4" w:tooltip="Click to See Full Standard" w:history="1">
              <w:r w:rsidR="00116570" w:rsidRPr="007D6629">
                <w:rPr>
                  <w:rStyle w:val="Hyperlink"/>
                  <w:rFonts w:cstheme="minorHAnsi"/>
                  <w:b/>
                  <w:bCs/>
                </w:rPr>
                <w:t>11-H-4</w:t>
              </w:r>
            </w:hyperlink>
            <w:r w:rsidR="00116570" w:rsidRPr="00534738">
              <w:t xml:space="preserve"> </w:t>
            </w:r>
            <w:r w:rsidR="00116570">
              <w:t xml:space="preserve">  </w:t>
            </w:r>
            <w:r w:rsidR="00116570" w:rsidRPr="00CC680C">
              <w:rPr>
                <w:i/>
                <w:iCs/>
              </w:rPr>
              <w:t>A, B, C-M, C</w:t>
            </w:r>
          </w:p>
          <w:p w14:paraId="0305C11B" w14:textId="48784FC8" w:rsidR="00116570" w:rsidRPr="00D731C6" w:rsidRDefault="00116570" w:rsidP="00116570">
            <w:pPr>
              <w:rPr>
                <w:rFonts w:cstheme="minorHAnsi"/>
              </w:rPr>
            </w:pPr>
            <w:r w:rsidRPr="00CB0FC0">
              <w:rPr>
                <w:rFonts w:cstheme="minorHAnsi"/>
              </w:rPr>
              <w:t>Hazardous Health Problems Noted &amp; Plan of Action (If none exist, this should be noted in the file.)</w:t>
            </w:r>
          </w:p>
        </w:tc>
        <w:tc>
          <w:tcPr>
            <w:tcW w:w="655" w:type="dxa"/>
            <w:shd w:val="clear" w:color="auto" w:fill="auto"/>
            <w:vAlign w:val="center"/>
          </w:tcPr>
          <w:p w14:paraId="0ECDD16C" w14:textId="708FF457" w:rsidR="00116570" w:rsidRPr="00DE346E" w:rsidRDefault="00283A95" w:rsidP="008D7E74">
            <w:pPr>
              <w:ind w:left="-11"/>
              <w:rPr>
                <w:rFonts w:cstheme="minorHAnsi"/>
                <w:b/>
                <w:bCs/>
                <w:u w:val="single"/>
              </w:rPr>
            </w:pPr>
            <w:sdt>
              <w:sdtPr>
                <w:rPr>
                  <w:rFonts w:cstheme="minorHAnsi"/>
                  <w:sz w:val="20"/>
                  <w:szCs w:val="20"/>
                </w:rPr>
                <w:id w:val="-115282539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496983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8E7E0F3" w14:textId="00F73FDB" w:rsidR="00116570" w:rsidRPr="00DE346E" w:rsidRDefault="00283A95" w:rsidP="008D7E74">
            <w:pPr>
              <w:ind w:left="-11"/>
              <w:rPr>
                <w:rFonts w:cstheme="minorHAnsi"/>
                <w:b/>
                <w:bCs/>
                <w:u w:val="single"/>
              </w:rPr>
            </w:pPr>
            <w:sdt>
              <w:sdtPr>
                <w:rPr>
                  <w:rFonts w:cstheme="minorHAnsi"/>
                  <w:sz w:val="20"/>
                  <w:szCs w:val="20"/>
                </w:rPr>
                <w:id w:val="-64436252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62189562"/>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2AD840C" w14:textId="08101D6C" w:rsidR="00116570" w:rsidRPr="00DE346E" w:rsidRDefault="00283A95" w:rsidP="008D7E74">
            <w:pPr>
              <w:ind w:left="-11"/>
              <w:rPr>
                <w:rFonts w:cstheme="minorHAnsi"/>
                <w:b/>
                <w:bCs/>
                <w:u w:val="single"/>
              </w:rPr>
            </w:pPr>
            <w:sdt>
              <w:sdtPr>
                <w:rPr>
                  <w:rFonts w:cstheme="minorHAnsi"/>
                  <w:sz w:val="20"/>
                  <w:szCs w:val="20"/>
                </w:rPr>
                <w:id w:val="192421957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94391140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5AF9BED" w14:textId="1B322781" w:rsidR="00116570" w:rsidRPr="00DE346E" w:rsidRDefault="00283A95" w:rsidP="008D7E74">
            <w:pPr>
              <w:ind w:left="-11"/>
              <w:rPr>
                <w:rFonts w:cstheme="minorHAnsi"/>
                <w:b/>
                <w:bCs/>
                <w:u w:val="single"/>
              </w:rPr>
            </w:pPr>
            <w:sdt>
              <w:sdtPr>
                <w:rPr>
                  <w:rFonts w:cstheme="minorHAnsi"/>
                  <w:sz w:val="20"/>
                  <w:szCs w:val="20"/>
                </w:rPr>
                <w:id w:val="-469360669"/>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3449447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CFD853A" w14:textId="31911CD9" w:rsidR="00116570" w:rsidRPr="00DE346E" w:rsidRDefault="00283A95" w:rsidP="008D7E74">
            <w:pPr>
              <w:ind w:left="-11"/>
              <w:rPr>
                <w:rFonts w:cstheme="minorHAnsi"/>
                <w:b/>
                <w:bCs/>
                <w:u w:val="single"/>
              </w:rPr>
            </w:pPr>
            <w:sdt>
              <w:sdtPr>
                <w:rPr>
                  <w:rFonts w:cstheme="minorHAnsi"/>
                  <w:sz w:val="20"/>
                  <w:szCs w:val="20"/>
                </w:rPr>
                <w:id w:val="90619161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67545844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4ECC966" w14:textId="242E5CD1" w:rsidR="00116570" w:rsidRPr="00DE346E" w:rsidRDefault="00283A95" w:rsidP="008D7E74">
            <w:pPr>
              <w:ind w:left="-11"/>
              <w:rPr>
                <w:rFonts w:cstheme="minorHAnsi"/>
                <w:b/>
                <w:bCs/>
                <w:u w:val="single"/>
              </w:rPr>
            </w:pPr>
            <w:sdt>
              <w:sdtPr>
                <w:rPr>
                  <w:rFonts w:cstheme="minorHAnsi"/>
                  <w:sz w:val="20"/>
                  <w:szCs w:val="20"/>
                </w:rPr>
                <w:id w:val="213983956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1811665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AF74B43" w14:textId="4DA25A9E" w:rsidR="00116570" w:rsidRPr="00DE346E" w:rsidRDefault="00283A95" w:rsidP="008D7E74">
            <w:pPr>
              <w:ind w:left="-11"/>
              <w:rPr>
                <w:rFonts w:cstheme="minorHAnsi"/>
                <w:b/>
                <w:bCs/>
                <w:u w:val="single"/>
              </w:rPr>
            </w:pPr>
            <w:sdt>
              <w:sdtPr>
                <w:rPr>
                  <w:rFonts w:cstheme="minorHAnsi"/>
                  <w:sz w:val="20"/>
                  <w:szCs w:val="20"/>
                </w:rPr>
                <w:id w:val="-155808691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79896564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C0F10E6" w14:textId="5BA89B50" w:rsidR="00116570" w:rsidRPr="00DE346E" w:rsidRDefault="00283A95" w:rsidP="008D7E74">
            <w:pPr>
              <w:ind w:left="-11"/>
              <w:rPr>
                <w:rFonts w:cstheme="minorHAnsi"/>
                <w:b/>
                <w:bCs/>
                <w:u w:val="single"/>
              </w:rPr>
            </w:pPr>
            <w:sdt>
              <w:sdtPr>
                <w:rPr>
                  <w:rFonts w:cstheme="minorHAnsi"/>
                  <w:sz w:val="20"/>
                  <w:szCs w:val="20"/>
                </w:rPr>
                <w:id w:val="13006690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43450222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9080CF1" w14:textId="3A599A20" w:rsidR="00116570" w:rsidRPr="00DE346E" w:rsidRDefault="00283A95" w:rsidP="008D7E74">
            <w:pPr>
              <w:ind w:left="-11"/>
              <w:rPr>
                <w:rFonts w:cstheme="minorHAnsi"/>
                <w:b/>
                <w:bCs/>
                <w:u w:val="single"/>
              </w:rPr>
            </w:pPr>
            <w:sdt>
              <w:sdtPr>
                <w:rPr>
                  <w:rFonts w:cstheme="minorHAnsi"/>
                  <w:sz w:val="20"/>
                  <w:szCs w:val="20"/>
                </w:rPr>
                <w:id w:val="-1173411050"/>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945892451"/>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4E534AC" w14:textId="69DE1B3F" w:rsidR="00116570" w:rsidRPr="00DE346E" w:rsidRDefault="00283A95" w:rsidP="008D7E74">
            <w:pPr>
              <w:ind w:left="-11"/>
              <w:rPr>
                <w:rFonts w:cstheme="minorHAnsi"/>
                <w:b/>
                <w:bCs/>
                <w:u w:val="single"/>
              </w:rPr>
            </w:pPr>
            <w:sdt>
              <w:sdtPr>
                <w:rPr>
                  <w:rFonts w:cstheme="minorHAnsi"/>
                  <w:sz w:val="20"/>
                  <w:szCs w:val="20"/>
                </w:rPr>
                <w:id w:val="53478372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04183006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8226A06" w14:textId="058EC130" w:rsidR="00116570" w:rsidRPr="00DE346E" w:rsidRDefault="00283A95" w:rsidP="008D7E74">
            <w:pPr>
              <w:ind w:left="-11"/>
              <w:rPr>
                <w:rFonts w:cstheme="minorHAnsi"/>
                <w:b/>
                <w:bCs/>
                <w:u w:val="single"/>
              </w:rPr>
            </w:pPr>
            <w:sdt>
              <w:sdtPr>
                <w:rPr>
                  <w:rFonts w:cstheme="minorHAnsi"/>
                  <w:sz w:val="20"/>
                  <w:szCs w:val="20"/>
                </w:rPr>
                <w:id w:val="196946563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5622165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B4A4338" w14:textId="23AC5883" w:rsidR="00116570" w:rsidRPr="00DE346E" w:rsidRDefault="00283A95" w:rsidP="008D7E74">
            <w:pPr>
              <w:ind w:left="-11"/>
              <w:rPr>
                <w:rFonts w:cstheme="minorHAnsi"/>
                <w:b/>
                <w:bCs/>
                <w:u w:val="single"/>
              </w:rPr>
            </w:pPr>
            <w:sdt>
              <w:sdtPr>
                <w:rPr>
                  <w:rFonts w:cstheme="minorHAnsi"/>
                  <w:sz w:val="20"/>
                  <w:szCs w:val="20"/>
                </w:rPr>
                <w:id w:val="-476687700"/>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36567197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B01896C" w14:textId="2D3BEE3E" w:rsidR="00116570" w:rsidRPr="00DE346E" w:rsidRDefault="00283A95" w:rsidP="008D7E74">
            <w:pPr>
              <w:ind w:left="-11"/>
              <w:rPr>
                <w:rFonts w:cstheme="minorHAnsi"/>
                <w:b/>
                <w:bCs/>
                <w:u w:val="single"/>
              </w:rPr>
            </w:pPr>
            <w:sdt>
              <w:sdtPr>
                <w:rPr>
                  <w:rFonts w:cstheme="minorHAnsi"/>
                  <w:sz w:val="20"/>
                  <w:szCs w:val="20"/>
                </w:rPr>
                <w:id w:val="-1348021150"/>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62481061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501B20C" w14:textId="0BFD649B" w:rsidR="00116570" w:rsidRPr="00DE346E" w:rsidRDefault="00283A95" w:rsidP="008D7E74">
            <w:pPr>
              <w:ind w:left="-11"/>
              <w:rPr>
                <w:rFonts w:cstheme="minorHAnsi"/>
                <w:b/>
                <w:bCs/>
                <w:u w:val="single"/>
              </w:rPr>
            </w:pPr>
            <w:sdt>
              <w:sdtPr>
                <w:rPr>
                  <w:rFonts w:cstheme="minorHAnsi"/>
                  <w:sz w:val="20"/>
                  <w:szCs w:val="20"/>
                </w:rPr>
                <w:id w:val="-59725544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877083199"/>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D1870F1" w14:textId="64199A1B" w:rsidR="00116570" w:rsidRPr="00DE346E" w:rsidRDefault="00283A95" w:rsidP="008D7E74">
            <w:pPr>
              <w:ind w:left="-11"/>
              <w:rPr>
                <w:rFonts w:cstheme="minorHAnsi"/>
                <w:b/>
                <w:bCs/>
                <w:u w:val="single"/>
              </w:rPr>
            </w:pPr>
            <w:sdt>
              <w:sdtPr>
                <w:rPr>
                  <w:rFonts w:cstheme="minorHAnsi"/>
                  <w:sz w:val="20"/>
                  <w:szCs w:val="20"/>
                </w:rPr>
                <w:id w:val="-39465627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0943863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DB1ADB0" w14:textId="58CD790F" w:rsidR="00116570" w:rsidRPr="00DE346E" w:rsidRDefault="00283A95" w:rsidP="008D7E74">
            <w:pPr>
              <w:ind w:left="-11"/>
              <w:rPr>
                <w:rFonts w:cstheme="minorHAnsi"/>
                <w:b/>
                <w:bCs/>
                <w:u w:val="single"/>
              </w:rPr>
            </w:pPr>
            <w:sdt>
              <w:sdtPr>
                <w:rPr>
                  <w:rFonts w:cstheme="minorHAnsi"/>
                  <w:sz w:val="20"/>
                  <w:szCs w:val="20"/>
                </w:rPr>
                <w:id w:val="-84192569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94476349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460EE22" w14:textId="62826111" w:rsidR="00116570" w:rsidRPr="00DE346E" w:rsidRDefault="00283A95" w:rsidP="008D7E74">
            <w:pPr>
              <w:ind w:left="-11"/>
              <w:rPr>
                <w:rFonts w:cstheme="minorHAnsi"/>
                <w:b/>
                <w:bCs/>
                <w:u w:val="single"/>
              </w:rPr>
            </w:pPr>
            <w:sdt>
              <w:sdtPr>
                <w:rPr>
                  <w:rFonts w:cstheme="minorHAnsi"/>
                  <w:sz w:val="20"/>
                  <w:szCs w:val="20"/>
                </w:rPr>
                <w:id w:val="207199776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4956194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59C8D35" w14:textId="349EC147" w:rsidR="00116570" w:rsidRPr="00DE346E" w:rsidRDefault="00283A95" w:rsidP="008D7E74">
            <w:pPr>
              <w:ind w:left="-11"/>
              <w:rPr>
                <w:rFonts w:cstheme="minorHAnsi"/>
                <w:b/>
                <w:bCs/>
                <w:u w:val="single"/>
              </w:rPr>
            </w:pPr>
            <w:sdt>
              <w:sdtPr>
                <w:rPr>
                  <w:rFonts w:cstheme="minorHAnsi"/>
                  <w:sz w:val="20"/>
                  <w:szCs w:val="20"/>
                </w:rPr>
                <w:id w:val="136278404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67758755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1E1F1AA" w14:textId="71A91E2E" w:rsidR="00116570" w:rsidRPr="00DE346E" w:rsidRDefault="00283A95" w:rsidP="008D7E74">
            <w:pPr>
              <w:ind w:left="-11"/>
              <w:rPr>
                <w:rFonts w:cstheme="minorHAnsi"/>
                <w:b/>
                <w:bCs/>
                <w:u w:val="single"/>
              </w:rPr>
            </w:pPr>
            <w:sdt>
              <w:sdtPr>
                <w:rPr>
                  <w:rFonts w:cstheme="minorHAnsi"/>
                  <w:sz w:val="20"/>
                  <w:szCs w:val="20"/>
                </w:rPr>
                <w:id w:val="-13395757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32380347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400BE34" w14:textId="5C423204" w:rsidR="00116570" w:rsidRPr="00DE346E" w:rsidRDefault="00283A95" w:rsidP="008D7E74">
            <w:pPr>
              <w:ind w:left="-11"/>
              <w:rPr>
                <w:rFonts w:cstheme="minorHAnsi"/>
                <w:b/>
                <w:bCs/>
                <w:u w:val="single"/>
              </w:rPr>
            </w:pPr>
            <w:sdt>
              <w:sdtPr>
                <w:rPr>
                  <w:rFonts w:cstheme="minorHAnsi"/>
                  <w:sz w:val="20"/>
                  <w:szCs w:val="20"/>
                </w:rPr>
                <w:id w:val="3570792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9530603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sdt>
          <w:sdtPr>
            <w:rPr>
              <w:rFonts w:cstheme="minorHAnsi"/>
              <w:b/>
              <w:bCs/>
            </w:rPr>
            <w:id w:val="-832217589"/>
            <w:placeholder>
              <w:docPart w:val="31F4FF6060794F4691A995BB0DEA0B2C"/>
            </w:placeholder>
            <w:showingPlcHdr/>
          </w:sdtPr>
          <w:sdtEndPr/>
          <w:sdtContent>
            <w:tc>
              <w:tcPr>
                <w:tcW w:w="1158" w:type="dxa"/>
                <w:vAlign w:val="center"/>
              </w:tcPr>
              <w:p w14:paraId="5B8DBA9D" w14:textId="77777777" w:rsidR="00116570" w:rsidRPr="004B31A4" w:rsidRDefault="00116570" w:rsidP="00116570">
                <w:pPr>
                  <w:rPr>
                    <w:rFonts w:cstheme="minorHAnsi"/>
                    <w:b/>
                    <w:bCs/>
                  </w:rPr>
                </w:pPr>
                <w:r w:rsidRPr="004B31A4">
                  <w:rPr>
                    <w:rStyle w:val="PlaceholderText"/>
                  </w:rPr>
                  <w:t># Deficient</w:t>
                </w:r>
              </w:p>
            </w:tc>
          </w:sdtContent>
        </w:sdt>
        <w:sdt>
          <w:sdtPr>
            <w:rPr>
              <w:rFonts w:cstheme="minorHAnsi"/>
              <w:b/>
              <w:bCs/>
              <w:u w:val="single"/>
            </w:rPr>
            <w:id w:val="365112027"/>
            <w:placeholder>
              <w:docPart w:val="26926DCA14514A989D19A739056D3F84"/>
            </w:placeholder>
            <w:showingPlcHdr/>
          </w:sdtPr>
          <w:sdtEndPr/>
          <w:sdtContent>
            <w:tc>
              <w:tcPr>
                <w:tcW w:w="1193" w:type="dxa"/>
                <w:vAlign w:val="center"/>
              </w:tcPr>
              <w:p w14:paraId="673CFE43" w14:textId="77777777" w:rsidR="00116570" w:rsidRPr="00DE346E" w:rsidRDefault="00116570" w:rsidP="00116570">
                <w:pPr>
                  <w:rPr>
                    <w:rFonts w:cstheme="minorHAnsi"/>
                    <w:b/>
                    <w:bCs/>
                    <w:u w:val="single"/>
                  </w:rPr>
                </w:pPr>
                <w:r w:rsidRPr="004B31A4">
                  <w:rPr>
                    <w:rStyle w:val="PlaceholderText"/>
                  </w:rPr>
                  <w:t>Total Reviewed</w:t>
                </w:r>
              </w:p>
            </w:tc>
          </w:sdtContent>
        </w:sdt>
      </w:tr>
      <w:tr w:rsidR="009745A0" w14:paraId="1C0C98CC" w14:textId="77777777" w:rsidTr="008D7E74">
        <w:trPr>
          <w:cantSplit/>
          <w:jc w:val="center"/>
        </w:trPr>
        <w:tc>
          <w:tcPr>
            <w:tcW w:w="19450" w:type="dxa"/>
            <w:gridSpan w:val="23"/>
            <w:vAlign w:val="center"/>
          </w:tcPr>
          <w:p w14:paraId="72ED7E20" w14:textId="77777777" w:rsidR="009745A0" w:rsidRPr="00D731C6" w:rsidRDefault="009745A0" w:rsidP="008D7E74">
            <w:pPr>
              <w:ind w:left="-11"/>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EndPr/>
              <w:sdtContent>
                <w:r>
                  <w:rPr>
                    <w:rStyle w:val="PlaceholderText"/>
                  </w:rPr>
                  <w:t>Enter comments for any deficiencies noted and/or any records where this standard may not be applicable.</w:t>
                </w:r>
              </w:sdtContent>
            </w:sdt>
          </w:p>
        </w:tc>
      </w:tr>
      <w:tr w:rsidR="00D97022" w14:paraId="6078C153" w14:textId="77777777" w:rsidTr="008D7E74">
        <w:trPr>
          <w:cantSplit/>
          <w:jc w:val="center"/>
        </w:trPr>
        <w:tc>
          <w:tcPr>
            <w:tcW w:w="3999" w:type="dxa"/>
            <w:shd w:val="clear" w:color="auto" w:fill="E5EAF6"/>
          </w:tcPr>
          <w:p w14:paraId="631DBBF5" w14:textId="77777777" w:rsidR="00D97022" w:rsidRPr="00143257" w:rsidRDefault="00D97022" w:rsidP="00D97022">
            <w:pPr>
              <w:rPr>
                <w:rFonts w:cstheme="minorHAnsi"/>
                <w:b/>
                <w:bCs/>
                <w:sz w:val="12"/>
                <w:szCs w:val="12"/>
              </w:rPr>
            </w:pPr>
          </w:p>
          <w:p w14:paraId="08DE2ED1" w14:textId="779F176C" w:rsidR="00D97022" w:rsidRPr="008E00A2" w:rsidRDefault="00283A95" w:rsidP="00D97022">
            <w:pPr>
              <w:rPr>
                <w:rFonts w:cstheme="minorHAnsi"/>
                <w:b/>
                <w:bCs/>
              </w:rPr>
            </w:pPr>
            <w:hyperlink w:anchor="Per11H5" w:tooltip="Click to See Full Standard" w:history="1">
              <w:r w:rsidR="00D97022" w:rsidRPr="007D6629">
                <w:rPr>
                  <w:rStyle w:val="Hyperlink"/>
                  <w:rFonts w:cstheme="minorHAnsi"/>
                  <w:b/>
                  <w:bCs/>
                </w:rPr>
                <w:t>11-H-5</w:t>
              </w:r>
            </w:hyperlink>
            <w:r w:rsidR="00D97022" w:rsidRPr="00534738">
              <w:t xml:space="preserve"> </w:t>
            </w:r>
            <w:r w:rsidR="00D97022">
              <w:t xml:space="preserve">  </w:t>
            </w:r>
            <w:r w:rsidR="00D97022" w:rsidRPr="00CC680C">
              <w:rPr>
                <w:i/>
                <w:iCs/>
              </w:rPr>
              <w:t>A, B, C-M, C</w:t>
            </w:r>
          </w:p>
          <w:p w14:paraId="2A4E97A9" w14:textId="4EB6BC00" w:rsidR="00D97022" w:rsidRPr="00D731C6" w:rsidRDefault="00D97022" w:rsidP="00D97022">
            <w:pPr>
              <w:rPr>
                <w:rFonts w:cstheme="minorHAnsi"/>
              </w:rPr>
            </w:pPr>
            <w:r w:rsidRPr="008E00A2">
              <w:rPr>
                <w:rFonts w:cstheme="minorHAnsi"/>
              </w:rPr>
              <w:t>Resume of Training</w:t>
            </w:r>
          </w:p>
        </w:tc>
        <w:tc>
          <w:tcPr>
            <w:tcW w:w="655" w:type="dxa"/>
            <w:shd w:val="clear" w:color="auto" w:fill="E5EAF6"/>
            <w:vAlign w:val="center"/>
          </w:tcPr>
          <w:p w14:paraId="241D0829" w14:textId="37D13047" w:rsidR="00D97022" w:rsidRPr="00DE346E" w:rsidRDefault="00283A95" w:rsidP="008D7E74">
            <w:pPr>
              <w:ind w:left="-11"/>
              <w:rPr>
                <w:rFonts w:cstheme="minorHAnsi"/>
                <w:b/>
                <w:bCs/>
                <w:u w:val="single"/>
              </w:rPr>
            </w:pPr>
            <w:sdt>
              <w:sdtPr>
                <w:rPr>
                  <w:rFonts w:cstheme="minorHAnsi"/>
                  <w:sz w:val="20"/>
                  <w:szCs w:val="20"/>
                </w:rPr>
                <w:id w:val="-5806047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620836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8CED79A" w14:textId="037FAACD" w:rsidR="00D97022" w:rsidRPr="00DE346E" w:rsidRDefault="00283A95" w:rsidP="008D7E74">
            <w:pPr>
              <w:ind w:left="-11"/>
              <w:rPr>
                <w:rFonts w:cstheme="minorHAnsi"/>
                <w:b/>
                <w:bCs/>
                <w:u w:val="single"/>
              </w:rPr>
            </w:pPr>
            <w:sdt>
              <w:sdtPr>
                <w:rPr>
                  <w:rFonts w:cstheme="minorHAnsi"/>
                  <w:sz w:val="20"/>
                  <w:szCs w:val="20"/>
                </w:rPr>
                <w:id w:val="-19005098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801790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231E619" w14:textId="43ED7A0D" w:rsidR="00D97022" w:rsidRPr="00DE346E" w:rsidRDefault="00283A95" w:rsidP="008D7E74">
            <w:pPr>
              <w:ind w:left="-11"/>
              <w:rPr>
                <w:rFonts w:cstheme="minorHAnsi"/>
                <w:b/>
                <w:bCs/>
                <w:u w:val="single"/>
              </w:rPr>
            </w:pPr>
            <w:sdt>
              <w:sdtPr>
                <w:rPr>
                  <w:rFonts w:cstheme="minorHAnsi"/>
                  <w:sz w:val="20"/>
                  <w:szCs w:val="20"/>
                </w:rPr>
                <w:id w:val="158257062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552585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F54F492" w14:textId="4E462385" w:rsidR="00D97022" w:rsidRPr="00DE346E" w:rsidRDefault="00283A95" w:rsidP="008D7E74">
            <w:pPr>
              <w:ind w:left="-11"/>
              <w:rPr>
                <w:rFonts w:cstheme="minorHAnsi"/>
                <w:b/>
                <w:bCs/>
                <w:u w:val="single"/>
              </w:rPr>
            </w:pPr>
            <w:sdt>
              <w:sdtPr>
                <w:rPr>
                  <w:rFonts w:cstheme="minorHAnsi"/>
                  <w:sz w:val="20"/>
                  <w:szCs w:val="20"/>
                </w:rPr>
                <w:id w:val="-18229576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525152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9375452" w14:textId="30AD4F83" w:rsidR="00D97022" w:rsidRPr="00DE346E" w:rsidRDefault="00283A95" w:rsidP="008D7E74">
            <w:pPr>
              <w:ind w:left="-11"/>
              <w:rPr>
                <w:rFonts w:cstheme="minorHAnsi"/>
                <w:b/>
                <w:bCs/>
                <w:u w:val="single"/>
              </w:rPr>
            </w:pPr>
            <w:sdt>
              <w:sdtPr>
                <w:rPr>
                  <w:rFonts w:cstheme="minorHAnsi"/>
                  <w:sz w:val="20"/>
                  <w:szCs w:val="20"/>
                </w:rPr>
                <w:id w:val="154146857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14651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AAA78A6" w14:textId="60CC2F16" w:rsidR="00D97022" w:rsidRPr="00DE346E" w:rsidRDefault="00283A95" w:rsidP="008D7E74">
            <w:pPr>
              <w:ind w:left="-11"/>
              <w:rPr>
                <w:rFonts w:cstheme="minorHAnsi"/>
                <w:b/>
                <w:bCs/>
                <w:u w:val="single"/>
              </w:rPr>
            </w:pPr>
            <w:sdt>
              <w:sdtPr>
                <w:rPr>
                  <w:rFonts w:cstheme="minorHAnsi"/>
                  <w:sz w:val="20"/>
                  <w:szCs w:val="20"/>
                </w:rPr>
                <w:id w:val="51859497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9402996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8E34E3F" w14:textId="2604CF9F" w:rsidR="00D97022" w:rsidRPr="00DE346E" w:rsidRDefault="00283A95" w:rsidP="008D7E74">
            <w:pPr>
              <w:ind w:left="-11"/>
              <w:rPr>
                <w:rFonts w:cstheme="minorHAnsi"/>
                <w:b/>
                <w:bCs/>
                <w:u w:val="single"/>
              </w:rPr>
            </w:pPr>
            <w:sdt>
              <w:sdtPr>
                <w:rPr>
                  <w:rFonts w:cstheme="minorHAnsi"/>
                  <w:sz w:val="20"/>
                  <w:szCs w:val="20"/>
                </w:rPr>
                <w:id w:val="-26298932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172068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33DADD6" w14:textId="3DBBE847" w:rsidR="00D97022" w:rsidRPr="00DE346E" w:rsidRDefault="00283A95" w:rsidP="008D7E74">
            <w:pPr>
              <w:ind w:left="-11"/>
              <w:rPr>
                <w:rFonts w:cstheme="minorHAnsi"/>
                <w:b/>
                <w:bCs/>
                <w:u w:val="single"/>
              </w:rPr>
            </w:pPr>
            <w:sdt>
              <w:sdtPr>
                <w:rPr>
                  <w:rFonts w:cstheme="minorHAnsi"/>
                  <w:sz w:val="20"/>
                  <w:szCs w:val="20"/>
                </w:rPr>
                <w:id w:val="-9683628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222680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042DA9D" w14:textId="38C4F844" w:rsidR="00D97022" w:rsidRPr="00DE346E" w:rsidRDefault="00283A95" w:rsidP="008D7E74">
            <w:pPr>
              <w:ind w:left="-11"/>
              <w:rPr>
                <w:rFonts w:cstheme="minorHAnsi"/>
                <w:b/>
                <w:bCs/>
                <w:u w:val="single"/>
              </w:rPr>
            </w:pPr>
            <w:sdt>
              <w:sdtPr>
                <w:rPr>
                  <w:rFonts w:cstheme="minorHAnsi"/>
                  <w:sz w:val="20"/>
                  <w:szCs w:val="20"/>
                </w:rPr>
                <w:id w:val="-18554183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737404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FC973DB" w14:textId="6513F0A6" w:rsidR="00D97022" w:rsidRPr="00DE346E" w:rsidRDefault="00283A95" w:rsidP="008D7E74">
            <w:pPr>
              <w:ind w:left="-11"/>
              <w:rPr>
                <w:rFonts w:cstheme="minorHAnsi"/>
                <w:b/>
                <w:bCs/>
                <w:u w:val="single"/>
              </w:rPr>
            </w:pPr>
            <w:sdt>
              <w:sdtPr>
                <w:rPr>
                  <w:rFonts w:cstheme="minorHAnsi"/>
                  <w:sz w:val="20"/>
                  <w:szCs w:val="20"/>
                </w:rPr>
                <w:id w:val="-17134900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875713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E6E6297" w14:textId="36CFD864" w:rsidR="00D97022" w:rsidRPr="00DE346E" w:rsidRDefault="00283A95" w:rsidP="008D7E74">
            <w:pPr>
              <w:ind w:left="-11"/>
              <w:rPr>
                <w:rFonts w:cstheme="minorHAnsi"/>
                <w:b/>
                <w:bCs/>
                <w:u w:val="single"/>
              </w:rPr>
            </w:pPr>
            <w:sdt>
              <w:sdtPr>
                <w:rPr>
                  <w:rFonts w:cstheme="minorHAnsi"/>
                  <w:sz w:val="20"/>
                  <w:szCs w:val="20"/>
                </w:rPr>
                <w:id w:val="-157628286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879321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BC90003" w14:textId="362D00DE" w:rsidR="00D97022" w:rsidRPr="00DE346E" w:rsidRDefault="00283A95" w:rsidP="008D7E74">
            <w:pPr>
              <w:ind w:left="-11"/>
              <w:rPr>
                <w:rFonts w:cstheme="minorHAnsi"/>
                <w:b/>
                <w:bCs/>
                <w:u w:val="single"/>
              </w:rPr>
            </w:pPr>
            <w:sdt>
              <w:sdtPr>
                <w:rPr>
                  <w:rFonts w:cstheme="minorHAnsi"/>
                  <w:sz w:val="20"/>
                  <w:szCs w:val="20"/>
                </w:rPr>
                <w:id w:val="-13853989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323022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9126608" w14:textId="14DA7C65" w:rsidR="00D97022" w:rsidRPr="00DE346E" w:rsidRDefault="00283A95" w:rsidP="008D7E74">
            <w:pPr>
              <w:ind w:left="-11"/>
              <w:rPr>
                <w:rFonts w:cstheme="minorHAnsi"/>
                <w:b/>
                <w:bCs/>
                <w:u w:val="single"/>
              </w:rPr>
            </w:pPr>
            <w:sdt>
              <w:sdtPr>
                <w:rPr>
                  <w:rFonts w:cstheme="minorHAnsi"/>
                  <w:sz w:val="20"/>
                  <w:szCs w:val="20"/>
                </w:rPr>
                <w:id w:val="1469445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710460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E10CCF" w14:textId="4B38AD2F" w:rsidR="00D97022" w:rsidRPr="00DE346E" w:rsidRDefault="00283A95" w:rsidP="008D7E74">
            <w:pPr>
              <w:ind w:left="-11"/>
              <w:rPr>
                <w:rFonts w:cstheme="minorHAnsi"/>
                <w:b/>
                <w:bCs/>
                <w:u w:val="single"/>
              </w:rPr>
            </w:pPr>
            <w:sdt>
              <w:sdtPr>
                <w:rPr>
                  <w:rFonts w:cstheme="minorHAnsi"/>
                  <w:sz w:val="20"/>
                  <w:szCs w:val="20"/>
                </w:rPr>
                <w:id w:val="2197172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622649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1B53B1E" w14:textId="5FA2C9DE" w:rsidR="00D97022" w:rsidRPr="00DE346E" w:rsidRDefault="00283A95" w:rsidP="008D7E74">
            <w:pPr>
              <w:ind w:left="-11"/>
              <w:rPr>
                <w:rFonts w:cstheme="minorHAnsi"/>
                <w:b/>
                <w:bCs/>
                <w:u w:val="single"/>
              </w:rPr>
            </w:pPr>
            <w:sdt>
              <w:sdtPr>
                <w:rPr>
                  <w:rFonts w:cstheme="minorHAnsi"/>
                  <w:sz w:val="20"/>
                  <w:szCs w:val="20"/>
                </w:rPr>
                <w:id w:val="-106556299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187117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0A9A02C" w14:textId="12522403" w:rsidR="00D97022" w:rsidRPr="00DE346E" w:rsidRDefault="00283A95" w:rsidP="008D7E74">
            <w:pPr>
              <w:ind w:left="-11"/>
              <w:rPr>
                <w:rFonts w:cstheme="minorHAnsi"/>
                <w:b/>
                <w:bCs/>
                <w:u w:val="single"/>
              </w:rPr>
            </w:pPr>
            <w:sdt>
              <w:sdtPr>
                <w:rPr>
                  <w:rFonts w:cstheme="minorHAnsi"/>
                  <w:sz w:val="20"/>
                  <w:szCs w:val="20"/>
                </w:rPr>
                <w:id w:val="2649012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616904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672B39E" w14:textId="479F5E55" w:rsidR="00D97022" w:rsidRPr="00DE346E" w:rsidRDefault="00283A95" w:rsidP="008D7E74">
            <w:pPr>
              <w:ind w:left="-11"/>
              <w:rPr>
                <w:rFonts w:cstheme="minorHAnsi"/>
                <w:b/>
                <w:bCs/>
                <w:u w:val="single"/>
              </w:rPr>
            </w:pPr>
            <w:sdt>
              <w:sdtPr>
                <w:rPr>
                  <w:rFonts w:cstheme="minorHAnsi"/>
                  <w:sz w:val="20"/>
                  <w:szCs w:val="20"/>
                </w:rPr>
                <w:id w:val="5081878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032805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9618325" w14:textId="442248D4" w:rsidR="00D97022" w:rsidRPr="00DE346E" w:rsidRDefault="00283A95" w:rsidP="008D7E74">
            <w:pPr>
              <w:ind w:left="-11"/>
              <w:rPr>
                <w:rFonts w:cstheme="minorHAnsi"/>
                <w:b/>
                <w:bCs/>
                <w:u w:val="single"/>
              </w:rPr>
            </w:pPr>
            <w:sdt>
              <w:sdtPr>
                <w:rPr>
                  <w:rFonts w:cstheme="minorHAnsi"/>
                  <w:sz w:val="20"/>
                  <w:szCs w:val="20"/>
                </w:rPr>
                <w:id w:val="-157279830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211901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CF11EF9" w14:textId="20F7C513" w:rsidR="00D97022" w:rsidRPr="00DE346E" w:rsidRDefault="00283A95" w:rsidP="008D7E74">
            <w:pPr>
              <w:ind w:left="-11"/>
              <w:rPr>
                <w:rFonts w:cstheme="minorHAnsi"/>
                <w:b/>
                <w:bCs/>
                <w:u w:val="single"/>
              </w:rPr>
            </w:pPr>
            <w:sdt>
              <w:sdtPr>
                <w:rPr>
                  <w:rFonts w:cstheme="minorHAnsi"/>
                  <w:sz w:val="20"/>
                  <w:szCs w:val="20"/>
                </w:rPr>
                <w:id w:val="6186491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651806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93E0BF4" w14:textId="0DA2A8F1" w:rsidR="00D97022" w:rsidRPr="00DE346E" w:rsidRDefault="00283A95" w:rsidP="008D7E74">
            <w:pPr>
              <w:ind w:left="-11"/>
              <w:rPr>
                <w:rFonts w:cstheme="minorHAnsi"/>
                <w:b/>
                <w:bCs/>
                <w:u w:val="single"/>
              </w:rPr>
            </w:pPr>
            <w:sdt>
              <w:sdtPr>
                <w:rPr>
                  <w:rFonts w:cstheme="minorHAnsi"/>
                  <w:sz w:val="20"/>
                  <w:szCs w:val="20"/>
                </w:rPr>
                <w:id w:val="7209497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466909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791619550"/>
            <w:placeholder>
              <w:docPart w:val="D5EC1EEE3FB343228E3591FA1740293B"/>
            </w:placeholder>
            <w:showingPlcHdr/>
          </w:sdtPr>
          <w:sdtEndPr/>
          <w:sdtContent>
            <w:tc>
              <w:tcPr>
                <w:tcW w:w="1158" w:type="dxa"/>
                <w:shd w:val="clear" w:color="auto" w:fill="E5EAF6"/>
                <w:vAlign w:val="center"/>
              </w:tcPr>
              <w:p w14:paraId="4C5D4CC8"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116107388"/>
            <w:placeholder>
              <w:docPart w:val="5DF742BBEC1C4D3088C3444AAD25B80A"/>
            </w:placeholder>
            <w:showingPlcHdr/>
          </w:sdtPr>
          <w:sdtEndPr/>
          <w:sdtContent>
            <w:tc>
              <w:tcPr>
                <w:tcW w:w="1193" w:type="dxa"/>
                <w:shd w:val="clear" w:color="auto" w:fill="E5EAF6"/>
                <w:vAlign w:val="center"/>
              </w:tcPr>
              <w:p w14:paraId="325776E3" w14:textId="77777777" w:rsidR="00D97022" w:rsidRPr="004B31A4" w:rsidRDefault="00D97022" w:rsidP="00D97022">
                <w:pPr>
                  <w:rPr>
                    <w:rFonts w:cstheme="minorHAnsi"/>
                    <w:b/>
                    <w:bCs/>
                  </w:rPr>
                </w:pPr>
                <w:r w:rsidRPr="004B31A4">
                  <w:rPr>
                    <w:rStyle w:val="PlaceholderText"/>
                  </w:rPr>
                  <w:t>Total Reviewed</w:t>
                </w:r>
              </w:p>
            </w:tc>
          </w:sdtContent>
        </w:sdt>
      </w:tr>
      <w:tr w:rsidR="009745A0" w14:paraId="1845B2CB" w14:textId="77777777" w:rsidTr="008D7E74">
        <w:trPr>
          <w:cantSplit/>
          <w:jc w:val="center"/>
        </w:trPr>
        <w:tc>
          <w:tcPr>
            <w:tcW w:w="19450" w:type="dxa"/>
            <w:gridSpan w:val="23"/>
            <w:shd w:val="clear" w:color="auto" w:fill="E5EAF6"/>
            <w:vAlign w:val="center"/>
          </w:tcPr>
          <w:p w14:paraId="139D6559" w14:textId="77777777" w:rsidR="009745A0" w:rsidRPr="00D731C6" w:rsidRDefault="009745A0" w:rsidP="008D7E74">
            <w:pPr>
              <w:ind w:left="-11"/>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EndPr/>
              <w:sdtContent>
                <w:r>
                  <w:rPr>
                    <w:rStyle w:val="PlaceholderText"/>
                  </w:rPr>
                  <w:t>Enter comments for any deficiencies noted and/or any records where this standard may not be applicable.</w:t>
                </w:r>
              </w:sdtContent>
            </w:sdt>
          </w:p>
        </w:tc>
      </w:tr>
      <w:tr w:rsidR="00E1551B" w14:paraId="6E15F065" w14:textId="77777777" w:rsidTr="008D7E74">
        <w:trPr>
          <w:cantSplit/>
          <w:jc w:val="center"/>
        </w:trPr>
        <w:tc>
          <w:tcPr>
            <w:tcW w:w="3999" w:type="dxa"/>
          </w:tcPr>
          <w:p w14:paraId="24177A92" w14:textId="77777777" w:rsidR="00E1551B" w:rsidRPr="00143257" w:rsidRDefault="00E1551B" w:rsidP="00E1551B">
            <w:pPr>
              <w:rPr>
                <w:rFonts w:cstheme="minorHAnsi"/>
                <w:b/>
                <w:bCs/>
                <w:sz w:val="12"/>
                <w:szCs w:val="12"/>
              </w:rPr>
            </w:pPr>
          </w:p>
          <w:p w14:paraId="0A4D370B" w14:textId="473D359A" w:rsidR="00E1551B" w:rsidRPr="00DC0652" w:rsidRDefault="00283A95" w:rsidP="00E1551B">
            <w:pPr>
              <w:rPr>
                <w:rFonts w:cstheme="minorHAnsi"/>
                <w:b/>
                <w:bCs/>
              </w:rPr>
            </w:pPr>
            <w:hyperlink w:anchor="Stand11h6" w:history="1">
              <w:r w:rsidR="00E1551B" w:rsidRPr="0099411B">
                <w:rPr>
                  <w:rStyle w:val="Hyperlink"/>
                  <w:rFonts w:cstheme="minorHAnsi"/>
                  <w:b/>
                  <w:bCs/>
                </w:rPr>
                <w:t>11-H-6</w:t>
              </w:r>
            </w:hyperlink>
            <w:r w:rsidR="00E1551B">
              <w:rPr>
                <w:rFonts w:cstheme="minorHAnsi"/>
                <w:b/>
                <w:bCs/>
              </w:rPr>
              <w:t xml:space="preserve">, </w:t>
            </w:r>
            <w:hyperlink w:anchor="Stand11c5" w:history="1">
              <w:r w:rsidR="00E1551B" w:rsidRPr="0099411B">
                <w:rPr>
                  <w:rStyle w:val="Hyperlink"/>
                  <w:rFonts w:cstheme="minorHAnsi"/>
                  <w:b/>
                  <w:bCs/>
                </w:rPr>
                <w:t>11-C-5</w:t>
              </w:r>
            </w:hyperlink>
            <w:r w:rsidR="00E1551B">
              <w:rPr>
                <w:rFonts w:cstheme="minorHAnsi"/>
                <w:b/>
                <w:bCs/>
              </w:rPr>
              <w:t xml:space="preserve">, and </w:t>
            </w:r>
            <w:hyperlink w:anchor="Stand11d2" w:history="1">
              <w:r w:rsidR="00E1551B" w:rsidRPr="0099411B">
                <w:rPr>
                  <w:rStyle w:val="Hyperlink"/>
                  <w:rFonts w:cstheme="minorHAnsi"/>
                  <w:b/>
                  <w:bCs/>
                </w:rPr>
                <w:t>11-D-2</w:t>
              </w:r>
            </w:hyperlink>
            <w:r w:rsidR="00E1551B">
              <w:rPr>
                <w:rFonts w:cstheme="minorHAnsi"/>
                <w:b/>
                <w:bCs/>
              </w:rPr>
              <w:t xml:space="preserve">   </w:t>
            </w:r>
            <w:r w:rsidR="00E1551B" w:rsidRPr="008274B9">
              <w:rPr>
                <w:rFonts w:cstheme="minorHAnsi"/>
                <w:i/>
                <w:iCs/>
              </w:rPr>
              <w:t>A, B</w:t>
            </w:r>
            <w:r w:rsidR="00E1551B">
              <w:rPr>
                <w:rFonts w:cstheme="minorHAnsi"/>
                <w:i/>
                <w:iCs/>
              </w:rPr>
              <w:t>,</w:t>
            </w:r>
            <w:r w:rsidR="00E1551B" w:rsidRPr="008274B9">
              <w:rPr>
                <w:i/>
                <w:iCs/>
              </w:rPr>
              <w:t xml:space="preserve"> C</w:t>
            </w:r>
            <w:r w:rsidR="00E1551B" w:rsidRPr="00CC680C">
              <w:rPr>
                <w:i/>
                <w:iCs/>
              </w:rPr>
              <w:t>-M, C</w:t>
            </w:r>
          </w:p>
          <w:p w14:paraId="44E8D6B5" w14:textId="4F454B68" w:rsidR="00E1551B" w:rsidRPr="00D731C6" w:rsidRDefault="00E1551B" w:rsidP="00E1551B">
            <w:pPr>
              <w:rPr>
                <w:rFonts w:cstheme="minorHAnsi"/>
              </w:rPr>
            </w:pPr>
            <w:r w:rsidRPr="00FA781C">
              <w:rPr>
                <w:rFonts w:cstheme="minorHAnsi"/>
              </w:rPr>
              <w:t>State License or Certification</w:t>
            </w:r>
          </w:p>
        </w:tc>
        <w:tc>
          <w:tcPr>
            <w:tcW w:w="655" w:type="dxa"/>
            <w:shd w:val="clear" w:color="auto" w:fill="auto"/>
            <w:vAlign w:val="center"/>
          </w:tcPr>
          <w:p w14:paraId="3381CA1A" w14:textId="135864E2" w:rsidR="00E1551B" w:rsidRPr="00DE346E" w:rsidRDefault="00283A95" w:rsidP="008D7E74">
            <w:pPr>
              <w:ind w:left="-11"/>
              <w:rPr>
                <w:rFonts w:cstheme="minorHAnsi"/>
                <w:b/>
                <w:bCs/>
                <w:u w:val="single"/>
              </w:rPr>
            </w:pPr>
            <w:sdt>
              <w:sdtPr>
                <w:rPr>
                  <w:rFonts w:cstheme="minorHAnsi"/>
                  <w:sz w:val="20"/>
                  <w:szCs w:val="20"/>
                </w:rPr>
                <w:id w:val="-11280034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8944864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2908712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53313F3" w14:textId="1E18F29D" w:rsidR="00E1551B" w:rsidRPr="00DE346E" w:rsidRDefault="00283A95" w:rsidP="008D7E74">
            <w:pPr>
              <w:ind w:left="-11"/>
              <w:rPr>
                <w:rFonts w:cstheme="minorHAnsi"/>
                <w:b/>
                <w:bCs/>
                <w:u w:val="single"/>
              </w:rPr>
            </w:pPr>
            <w:sdt>
              <w:sdtPr>
                <w:rPr>
                  <w:rFonts w:cstheme="minorHAnsi"/>
                  <w:sz w:val="20"/>
                  <w:szCs w:val="20"/>
                </w:rPr>
                <w:id w:val="-37746871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466868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144031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3911636" w14:textId="30D75D76" w:rsidR="00E1551B" w:rsidRPr="00DE346E" w:rsidRDefault="00283A95" w:rsidP="008D7E74">
            <w:pPr>
              <w:ind w:left="-11"/>
              <w:rPr>
                <w:rFonts w:cstheme="minorHAnsi"/>
                <w:b/>
                <w:bCs/>
                <w:u w:val="single"/>
              </w:rPr>
            </w:pPr>
            <w:sdt>
              <w:sdtPr>
                <w:rPr>
                  <w:rFonts w:cstheme="minorHAnsi"/>
                  <w:sz w:val="20"/>
                  <w:szCs w:val="20"/>
                </w:rPr>
                <w:id w:val="-4120968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1239071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442225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00DF3A7" w14:textId="41A1E753" w:rsidR="00E1551B" w:rsidRPr="00DE346E" w:rsidRDefault="00283A95" w:rsidP="008D7E74">
            <w:pPr>
              <w:ind w:left="-11"/>
              <w:rPr>
                <w:rFonts w:cstheme="minorHAnsi"/>
                <w:b/>
                <w:bCs/>
                <w:u w:val="single"/>
              </w:rPr>
            </w:pPr>
            <w:sdt>
              <w:sdtPr>
                <w:rPr>
                  <w:rFonts w:cstheme="minorHAnsi"/>
                  <w:sz w:val="20"/>
                  <w:szCs w:val="20"/>
                </w:rPr>
                <w:id w:val="185484332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6489919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5591424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24925EF" w14:textId="44714710" w:rsidR="00E1551B" w:rsidRPr="00DE346E" w:rsidRDefault="00283A95" w:rsidP="008D7E74">
            <w:pPr>
              <w:ind w:left="-11"/>
              <w:rPr>
                <w:rFonts w:cstheme="minorHAnsi"/>
                <w:b/>
                <w:bCs/>
                <w:u w:val="single"/>
              </w:rPr>
            </w:pPr>
            <w:sdt>
              <w:sdtPr>
                <w:rPr>
                  <w:rFonts w:cstheme="minorHAnsi"/>
                  <w:sz w:val="20"/>
                  <w:szCs w:val="20"/>
                </w:rPr>
                <w:id w:val="105273626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3070028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0093001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B411A9E" w14:textId="53E7C458" w:rsidR="00E1551B" w:rsidRPr="00DE346E" w:rsidRDefault="00283A95" w:rsidP="008D7E74">
            <w:pPr>
              <w:ind w:left="-11"/>
              <w:rPr>
                <w:rFonts w:cstheme="minorHAnsi"/>
                <w:b/>
                <w:bCs/>
                <w:u w:val="single"/>
              </w:rPr>
            </w:pPr>
            <w:sdt>
              <w:sdtPr>
                <w:rPr>
                  <w:rFonts w:cstheme="minorHAnsi"/>
                  <w:sz w:val="20"/>
                  <w:szCs w:val="20"/>
                </w:rPr>
                <w:id w:val="2927181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536951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4607920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BA6DC3D" w14:textId="70819A77" w:rsidR="00E1551B" w:rsidRPr="00DE346E" w:rsidRDefault="00283A95" w:rsidP="008D7E74">
            <w:pPr>
              <w:ind w:left="-11"/>
              <w:rPr>
                <w:rFonts w:cstheme="minorHAnsi"/>
                <w:b/>
                <w:bCs/>
                <w:u w:val="single"/>
              </w:rPr>
            </w:pPr>
            <w:sdt>
              <w:sdtPr>
                <w:rPr>
                  <w:rFonts w:cstheme="minorHAnsi"/>
                  <w:sz w:val="20"/>
                  <w:szCs w:val="20"/>
                </w:rPr>
                <w:id w:val="3344228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2977326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0360837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B5BFCE2" w14:textId="5C3ED241" w:rsidR="00E1551B" w:rsidRPr="00DE346E" w:rsidRDefault="00283A95" w:rsidP="008D7E74">
            <w:pPr>
              <w:ind w:left="-11"/>
              <w:rPr>
                <w:rFonts w:cstheme="minorHAnsi"/>
                <w:b/>
                <w:bCs/>
                <w:u w:val="single"/>
              </w:rPr>
            </w:pPr>
            <w:sdt>
              <w:sdtPr>
                <w:rPr>
                  <w:rFonts w:cstheme="minorHAnsi"/>
                  <w:sz w:val="20"/>
                  <w:szCs w:val="20"/>
                </w:rPr>
                <w:id w:val="-44746512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3834217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1995832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3013316" w14:textId="185F7183" w:rsidR="00E1551B" w:rsidRPr="00DE346E" w:rsidRDefault="00283A95" w:rsidP="008D7E74">
            <w:pPr>
              <w:ind w:left="-11"/>
              <w:rPr>
                <w:rFonts w:cstheme="minorHAnsi"/>
                <w:b/>
                <w:bCs/>
                <w:u w:val="single"/>
              </w:rPr>
            </w:pPr>
            <w:sdt>
              <w:sdtPr>
                <w:rPr>
                  <w:rFonts w:cstheme="minorHAnsi"/>
                  <w:sz w:val="20"/>
                  <w:szCs w:val="20"/>
                </w:rPr>
                <w:id w:val="-172312057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2905122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374071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0118352" w14:textId="1A91C60C" w:rsidR="00E1551B" w:rsidRPr="00DE346E" w:rsidRDefault="00283A95" w:rsidP="008D7E74">
            <w:pPr>
              <w:ind w:left="-11"/>
              <w:rPr>
                <w:rFonts w:cstheme="minorHAnsi"/>
                <w:b/>
                <w:bCs/>
                <w:u w:val="single"/>
              </w:rPr>
            </w:pPr>
            <w:sdt>
              <w:sdtPr>
                <w:rPr>
                  <w:rFonts w:cstheme="minorHAnsi"/>
                  <w:sz w:val="20"/>
                  <w:szCs w:val="20"/>
                </w:rPr>
                <w:id w:val="15392360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44598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3634370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AE7C0B4" w14:textId="0365FEE3" w:rsidR="00E1551B" w:rsidRPr="00DE346E" w:rsidRDefault="00283A95" w:rsidP="008D7E74">
            <w:pPr>
              <w:ind w:left="-11"/>
              <w:rPr>
                <w:rFonts w:cstheme="minorHAnsi"/>
                <w:b/>
                <w:bCs/>
                <w:u w:val="single"/>
              </w:rPr>
            </w:pPr>
            <w:sdt>
              <w:sdtPr>
                <w:rPr>
                  <w:rFonts w:cstheme="minorHAnsi"/>
                  <w:sz w:val="20"/>
                  <w:szCs w:val="20"/>
                </w:rPr>
                <w:id w:val="-177138934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3114880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603400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7D870B0" w14:textId="71F0D837" w:rsidR="00E1551B" w:rsidRPr="00DE346E" w:rsidRDefault="00283A95" w:rsidP="008D7E74">
            <w:pPr>
              <w:ind w:left="-11"/>
              <w:rPr>
                <w:rFonts w:cstheme="minorHAnsi"/>
                <w:b/>
                <w:bCs/>
                <w:u w:val="single"/>
              </w:rPr>
            </w:pPr>
            <w:sdt>
              <w:sdtPr>
                <w:rPr>
                  <w:rFonts w:cstheme="minorHAnsi"/>
                  <w:sz w:val="20"/>
                  <w:szCs w:val="20"/>
                </w:rPr>
                <w:id w:val="-98716593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4076021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948258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567EBB9" w14:textId="2EC71DD4" w:rsidR="00E1551B" w:rsidRPr="00DE346E" w:rsidRDefault="00283A95" w:rsidP="008D7E74">
            <w:pPr>
              <w:ind w:left="-11"/>
              <w:rPr>
                <w:rFonts w:cstheme="minorHAnsi"/>
                <w:b/>
                <w:bCs/>
                <w:u w:val="single"/>
              </w:rPr>
            </w:pPr>
            <w:sdt>
              <w:sdtPr>
                <w:rPr>
                  <w:rFonts w:cstheme="minorHAnsi"/>
                  <w:sz w:val="20"/>
                  <w:szCs w:val="20"/>
                </w:rPr>
                <w:id w:val="764106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1740587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5036920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ECB059B" w14:textId="1F5958C9" w:rsidR="00E1551B" w:rsidRPr="00DE346E" w:rsidRDefault="00283A95" w:rsidP="008D7E74">
            <w:pPr>
              <w:ind w:left="-11"/>
              <w:rPr>
                <w:rFonts w:cstheme="minorHAnsi"/>
                <w:b/>
                <w:bCs/>
                <w:u w:val="single"/>
              </w:rPr>
            </w:pPr>
            <w:sdt>
              <w:sdtPr>
                <w:rPr>
                  <w:rFonts w:cstheme="minorHAnsi"/>
                  <w:sz w:val="20"/>
                  <w:szCs w:val="20"/>
                </w:rPr>
                <w:id w:val="-38942158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5163405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0514285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DA2C648" w14:textId="20001E98" w:rsidR="00E1551B" w:rsidRPr="00DE346E" w:rsidRDefault="00283A95" w:rsidP="008D7E74">
            <w:pPr>
              <w:ind w:left="-11"/>
              <w:rPr>
                <w:rFonts w:cstheme="minorHAnsi"/>
                <w:b/>
                <w:bCs/>
                <w:u w:val="single"/>
              </w:rPr>
            </w:pPr>
            <w:sdt>
              <w:sdtPr>
                <w:rPr>
                  <w:rFonts w:cstheme="minorHAnsi"/>
                  <w:sz w:val="20"/>
                  <w:szCs w:val="20"/>
                </w:rPr>
                <w:id w:val="52753564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3244025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9247886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89D69C3" w14:textId="0F7C3AB8" w:rsidR="00E1551B" w:rsidRPr="00DE346E" w:rsidRDefault="00283A95" w:rsidP="008D7E74">
            <w:pPr>
              <w:ind w:left="-11"/>
              <w:rPr>
                <w:rFonts w:cstheme="minorHAnsi"/>
                <w:b/>
                <w:bCs/>
                <w:u w:val="single"/>
              </w:rPr>
            </w:pPr>
            <w:sdt>
              <w:sdtPr>
                <w:rPr>
                  <w:rFonts w:cstheme="minorHAnsi"/>
                  <w:sz w:val="20"/>
                  <w:szCs w:val="20"/>
                </w:rPr>
                <w:id w:val="-146704576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856361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7106859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9EF1AC2" w14:textId="483AF0E6" w:rsidR="00E1551B" w:rsidRPr="00DE346E" w:rsidRDefault="00283A95" w:rsidP="008D7E74">
            <w:pPr>
              <w:ind w:left="-11"/>
              <w:rPr>
                <w:rFonts w:cstheme="minorHAnsi"/>
                <w:b/>
                <w:bCs/>
                <w:u w:val="single"/>
              </w:rPr>
            </w:pPr>
            <w:sdt>
              <w:sdtPr>
                <w:rPr>
                  <w:rFonts w:cstheme="minorHAnsi"/>
                  <w:sz w:val="20"/>
                  <w:szCs w:val="20"/>
                </w:rPr>
                <w:id w:val="77344427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9447241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896789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4E251CE" w14:textId="32A81962" w:rsidR="00E1551B" w:rsidRPr="00DE346E" w:rsidRDefault="00283A95" w:rsidP="008D7E74">
            <w:pPr>
              <w:ind w:left="-11"/>
              <w:rPr>
                <w:rFonts w:cstheme="minorHAnsi"/>
                <w:b/>
                <w:bCs/>
                <w:u w:val="single"/>
              </w:rPr>
            </w:pPr>
            <w:sdt>
              <w:sdtPr>
                <w:rPr>
                  <w:rFonts w:cstheme="minorHAnsi"/>
                  <w:sz w:val="20"/>
                  <w:szCs w:val="20"/>
                </w:rPr>
                <w:id w:val="-17939686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7171574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272453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96910B1" w14:textId="2B1096C1" w:rsidR="00E1551B" w:rsidRPr="00DE346E" w:rsidRDefault="00283A95" w:rsidP="008D7E74">
            <w:pPr>
              <w:ind w:left="-11"/>
              <w:rPr>
                <w:rFonts w:cstheme="minorHAnsi"/>
                <w:b/>
                <w:bCs/>
                <w:u w:val="single"/>
              </w:rPr>
            </w:pPr>
            <w:sdt>
              <w:sdtPr>
                <w:rPr>
                  <w:rFonts w:cstheme="minorHAnsi"/>
                  <w:sz w:val="20"/>
                  <w:szCs w:val="20"/>
                </w:rPr>
                <w:id w:val="5951442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2788433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178054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EB253BB" w14:textId="048C2C29" w:rsidR="00E1551B" w:rsidRPr="00DE346E" w:rsidRDefault="00283A95" w:rsidP="008D7E74">
            <w:pPr>
              <w:ind w:left="-11"/>
              <w:rPr>
                <w:rFonts w:cstheme="minorHAnsi"/>
                <w:b/>
                <w:bCs/>
                <w:u w:val="single"/>
              </w:rPr>
            </w:pPr>
            <w:sdt>
              <w:sdtPr>
                <w:rPr>
                  <w:rFonts w:cstheme="minorHAnsi"/>
                  <w:sz w:val="20"/>
                  <w:szCs w:val="20"/>
                </w:rPr>
                <w:id w:val="11561066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7174516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8368405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957760637"/>
            <w:placeholder>
              <w:docPart w:val="B1705C4A95F741E4AF39D7436F426BFB"/>
            </w:placeholder>
            <w:showingPlcHdr/>
          </w:sdtPr>
          <w:sdtEndPr/>
          <w:sdtContent>
            <w:tc>
              <w:tcPr>
                <w:tcW w:w="1158" w:type="dxa"/>
                <w:vAlign w:val="center"/>
              </w:tcPr>
              <w:p w14:paraId="2A430979" w14:textId="77777777" w:rsidR="00E1551B" w:rsidRPr="004B31A4" w:rsidRDefault="00E1551B" w:rsidP="00E1551B">
                <w:pPr>
                  <w:rPr>
                    <w:rFonts w:cstheme="minorHAnsi"/>
                    <w:b/>
                    <w:bCs/>
                  </w:rPr>
                </w:pPr>
                <w:r w:rsidRPr="004B31A4">
                  <w:rPr>
                    <w:rStyle w:val="PlaceholderText"/>
                  </w:rPr>
                  <w:t># Deficient</w:t>
                </w:r>
              </w:p>
            </w:tc>
          </w:sdtContent>
        </w:sdt>
        <w:sdt>
          <w:sdtPr>
            <w:rPr>
              <w:rFonts w:cstheme="minorHAnsi"/>
              <w:b/>
              <w:bCs/>
            </w:rPr>
            <w:id w:val="558986275"/>
            <w:placeholder>
              <w:docPart w:val="418605477C5C4458BC3211A730AE10C6"/>
            </w:placeholder>
            <w:showingPlcHdr/>
          </w:sdtPr>
          <w:sdtEndPr/>
          <w:sdtContent>
            <w:tc>
              <w:tcPr>
                <w:tcW w:w="1193" w:type="dxa"/>
                <w:vAlign w:val="center"/>
              </w:tcPr>
              <w:p w14:paraId="68CF26F2" w14:textId="77777777" w:rsidR="00E1551B" w:rsidRPr="004B31A4" w:rsidRDefault="00E1551B" w:rsidP="00E1551B">
                <w:pPr>
                  <w:rPr>
                    <w:rFonts w:cstheme="minorHAnsi"/>
                    <w:b/>
                    <w:bCs/>
                  </w:rPr>
                </w:pPr>
                <w:r w:rsidRPr="004B31A4">
                  <w:rPr>
                    <w:rStyle w:val="PlaceholderText"/>
                  </w:rPr>
                  <w:t>Total Reviewed</w:t>
                </w:r>
              </w:p>
            </w:tc>
          </w:sdtContent>
        </w:sdt>
      </w:tr>
      <w:tr w:rsidR="009745A0" w14:paraId="5324C9A1" w14:textId="77777777" w:rsidTr="008D7E74">
        <w:trPr>
          <w:cantSplit/>
          <w:jc w:val="center"/>
        </w:trPr>
        <w:tc>
          <w:tcPr>
            <w:tcW w:w="19450" w:type="dxa"/>
            <w:gridSpan w:val="23"/>
            <w:vAlign w:val="center"/>
          </w:tcPr>
          <w:p w14:paraId="5AB454C4" w14:textId="77777777" w:rsidR="009745A0" w:rsidRPr="00D731C6" w:rsidRDefault="009745A0" w:rsidP="008D7E74">
            <w:pPr>
              <w:ind w:left="-11"/>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EndPr/>
              <w:sdtContent>
                <w:r>
                  <w:rPr>
                    <w:rStyle w:val="PlaceholderText"/>
                  </w:rPr>
                  <w:t>Enter comments for any deficiencies noted and/or any records where this standard may not be applicable.</w:t>
                </w:r>
              </w:sdtContent>
            </w:sdt>
          </w:p>
        </w:tc>
      </w:tr>
      <w:tr w:rsidR="00D97022" w14:paraId="1BBC08ED" w14:textId="77777777" w:rsidTr="008D7E74">
        <w:trPr>
          <w:cantSplit/>
          <w:jc w:val="center"/>
        </w:trPr>
        <w:tc>
          <w:tcPr>
            <w:tcW w:w="3999" w:type="dxa"/>
            <w:shd w:val="clear" w:color="auto" w:fill="E5EAF6"/>
          </w:tcPr>
          <w:p w14:paraId="4D7C0158" w14:textId="77777777" w:rsidR="00D97022" w:rsidRPr="00143257" w:rsidRDefault="00D97022" w:rsidP="00D97022">
            <w:pPr>
              <w:rPr>
                <w:rFonts w:cstheme="minorHAnsi"/>
                <w:b/>
                <w:bCs/>
                <w:sz w:val="12"/>
                <w:szCs w:val="12"/>
              </w:rPr>
            </w:pPr>
          </w:p>
          <w:p w14:paraId="37B76124" w14:textId="4BA77EC5" w:rsidR="00D97022" w:rsidRPr="00DC0652" w:rsidRDefault="00283A95" w:rsidP="00D97022">
            <w:pPr>
              <w:rPr>
                <w:rFonts w:cstheme="minorHAnsi"/>
                <w:b/>
                <w:bCs/>
              </w:rPr>
            </w:pPr>
            <w:hyperlink w:anchor="Per11H7" w:tooltip="Click to See Full Standard" w:history="1">
              <w:r w:rsidR="00D97022" w:rsidRPr="007D6629">
                <w:rPr>
                  <w:rStyle w:val="Hyperlink"/>
                  <w:rFonts w:cstheme="minorHAnsi"/>
                  <w:b/>
                  <w:bCs/>
                </w:rPr>
                <w:t>11-H-7</w:t>
              </w:r>
            </w:hyperlink>
            <w:r w:rsidR="00D97022" w:rsidRPr="00534738">
              <w:t xml:space="preserve"> </w:t>
            </w:r>
            <w:r w:rsidR="00D97022">
              <w:t xml:space="preserve">  </w:t>
            </w:r>
            <w:r w:rsidR="00D97022" w:rsidRPr="00CC680C">
              <w:rPr>
                <w:i/>
                <w:iCs/>
              </w:rPr>
              <w:t>A, B, C-M, C</w:t>
            </w:r>
          </w:p>
          <w:p w14:paraId="45580AF1" w14:textId="111670E8" w:rsidR="00D97022" w:rsidRPr="00D731C6" w:rsidRDefault="00D97022" w:rsidP="00D97022">
            <w:pPr>
              <w:rPr>
                <w:rFonts w:cstheme="minorHAnsi"/>
              </w:rPr>
            </w:pPr>
            <w:r w:rsidRPr="00531632">
              <w:rPr>
                <w:rFonts w:cstheme="minorHAnsi"/>
              </w:rPr>
              <w:t>Date of Employment</w:t>
            </w:r>
          </w:p>
        </w:tc>
        <w:tc>
          <w:tcPr>
            <w:tcW w:w="655" w:type="dxa"/>
            <w:shd w:val="clear" w:color="auto" w:fill="E5EAF6"/>
            <w:vAlign w:val="center"/>
          </w:tcPr>
          <w:p w14:paraId="5DA89724" w14:textId="258953D1" w:rsidR="00D97022" w:rsidRPr="00DE346E" w:rsidRDefault="00283A95" w:rsidP="008D7E74">
            <w:pPr>
              <w:ind w:left="-11"/>
              <w:rPr>
                <w:rFonts w:cstheme="minorHAnsi"/>
                <w:b/>
                <w:bCs/>
                <w:u w:val="single"/>
              </w:rPr>
            </w:pPr>
            <w:sdt>
              <w:sdtPr>
                <w:rPr>
                  <w:rFonts w:cstheme="minorHAnsi"/>
                  <w:sz w:val="20"/>
                  <w:szCs w:val="20"/>
                </w:rPr>
                <w:id w:val="-11806618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464390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7BB26E2" w14:textId="4B785703" w:rsidR="00D97022" w:rsidRPr="00DE346E" w:rsidRDefault="00283A95" w:rsidP="008D7E74">
            <w:pPr>
              <w:ind w:left="-11"/>
              <w:rPr>
                <w:rFonts w:cstheme="minorHAnsi"/>
                <w:b/>
                <w:bCs/>
                <w:u w:val="single"/>
              </w:rPr>
            </w:pPr>
            <w:sdt>
              <w:sdtPr>
                <w:rPr>
                  <w:rFonts w:cstheme="minorHAnsi"/>
                  <w:sz w:val="20"/>
                  <w:szCs w:val="20"/>
                </w:rPr>
                <w:id w:val="-11989291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869396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1CF67AB" w14:textId="6AAB4B24" w:rsidR="00D97022" w:rsidRPr="00DE346E" w:rsidRDefault="00283A95" w:rsidP="008D7E74">
            <w:pPr>
              <w:ind w:left="-11"/>
              <w:rPr>
                <w:rFonts w:cstheme="minorHAnsi"/>
                <w:b/>
                <w:bCs/>
                <w:u w:val="single"/>
              </w:rPr>
            </w:pPr>
            <w:sdt>
              <w:sdtPr>
                <w:rPr>
                  <w:rFonts w:cstheme="minorHAnsi"/>
                  <w:sz w:val="20"/>
                  <w:szCs w:val="20"/>
                </w:rPr>
                <w:id w:val="46362885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33913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CC8F479" w14:textId="53B5FCF6" w:rsidR="00D97022" w:rsidRPr="00DE346E" w:rsidRDefault="00283A95" w:rsidP="008D7E74">
            <w:pPr>
              <w:ind w:left="-11"/>
              <w:rPr>
                <w:rFonts w:cstheme="minorHAnsi"/>
                <w:b/>
                <w:bCs/>
                <w:u w:val="single"/>
              </w:rPr>
            </w:pPr>
            <w:sdt>
              <w:sdtPr>
                <w:rPr>
                  <w:rFonts w:cstheme="minorHAnsi"/>
                  <w:sz w:val="20"/>
                  <w:szCs w:val="20"/>
                </w:rPr>
                <w:id w:val="11701353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523706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4578844" w14:textId="78FD5A3D" w:rsidR="00D97022" w:rsidRPr="00DE346E" w:rsidRDefault="00283A95" w:rsidP="008D7E74">
            <w:pPr>
              <w:ind w:left="-11"/>
              <w:rPr>
                <w:rFonts w:cstheme="minorHAnsi"/>
                <w:b/>
                <w:bCs/>
                <w:u w:val="single"/>
              </w:rPr>
            </w:pPr>
            <w:sdt>
              <w:sdtPr>
                <w:rPr>
                  <w:rFonts w:cstheme="minorHAnsi"/>
                  <w:sz w:val="20"/>
                  <w:szCs w:val="20"/>
                </w:rPr>
                <w:id w:val="109513631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72255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D138F65" w14:textId="69F5B576" w:rsidR="00D97022" w:rsidRPr="00DE346E" w:rsidRDefault="00283A95" w:rsidP="008D7E74">
            <w:pPr>
              <w:ind w:left="-11"/>
              <w:rPr>
                <w:rFonts w:cstheme="minorHAnsi"/>
                <w:b/>
                <w:bCs/>
                <w:u w:val="single"/>
              </w:rPr>
            </w:pPr>
            <w:sdt>
              <w:sdtPr>
                <w:rPr>
                  <w:rFonts w:cstheme="minorHAnsi"/>
                  <w:sz w:val="20"/>
                  <w:szCs w:val="20"/>
                </w:rPr>
                <w:id w:val="4954649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208742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270BE61" w14:textId="23E3F4EF" w:rsidR="00D97022" w:rsidRPr="00DE346E" w:rsidRDefault="00283A95" w:rsidP="008D7E74">
            <w:pPr>
              <w:ind w:left="-11"/>
              <w:rPr>
                <w:rFonts w:cstheme="minorHAnsi"/>
                <w:b/>
                <w:bCs/>
                <w:u w:val="single"/>
              </w:rPr>
            </w:pPr>
            <w:sdt>
              <w:sdtPr>
                <w:rPr>
                  <w:rFonts w:cstheme="minorHAnsi"/>
                  <w:sz w:val="20"/>
                  <w:szCs w:val="20"/>
                </w:rPr>
                <w:id w:val="-146449554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836971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A445AEA" w14:textId="356338A7" w:rsidR="00D97022" w:rsidRPr="00DE346E" w:rsidRDefault="00283A95" w:rsidP="008D7E74">
            <w:pPr>
              <w:ind w:left="-11"/>
              <w:rPr>
                <w:rFonts w:cstheme="minorHAnsi"/>
                <w:b/>
                <w:bCs/>
                <w:u w:val="single"/>
              </w:rPr>
            </w:pPr>
            <w:sdt>
              <w:sdtPr>
                <w:rPr>
                  <w:rFonts w:cstheme="minorHAnsi"/>
                  <w:sz w:val="20"/>
                  <w:szCs w:val="20"/>
                </w:rPr>
                <w:id w:val="4273154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9779819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B60AE62" w14:textId="0992AE37" w:rsidR="00D97022" w:rsidRPr="00DE346E" w:rsidRDefault="00283A95" w:rsidP="008D7E74">
            <w:pPr>
              <w:ind w:left="-11"/>
              <w:rPr>
                <w:rFonts w:cstheme="minorHAnsi"/>
                <w:b/>
                <w:bCs/>
                <w:u w:val="single"/>
              </w:rPr>
            </w:pPr>
            <w:sdt>
              <w:sdtPr>
                <w:rPr>
                  <w:rFonts w:cstheme="minorHAnsi"/>
                  <w:sz w:val="20"/>
                  <w:szCs w:val="20"/>
                </w:rPr>
                <w:id w:val="-5857560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006748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70EA451" w14:textId="2C88578B" w:rsidR="00D97022" w:rsidRPr="00DE346E" w:rsidRDefault="00283A95" w:rsidP="008D7E74">
            <w:pPr>
              <w:ind w:left="-11"/>
              <w:rPr>
                <w:rFonts w:cstheme="minorHAnsi"/>
                <w:b/>
                <w:bCs/>
                <w:u w:val="single"/>
              </w:rPr>
            </w:pPr>
            <w:sdt>
              <w:sdtPr>
                <w:rPr>
                  <w:rFonts w:cstheme="minorHAnsi"/>
                  <w:sz w:val="20"/>
                  <w:szCs w:val="20"/>
                </w:rPr>
                <w:id w:val="-1238462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58643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7C2928A" w14:textId="7A15EC17" w:rsidR="00D97022" w:rsidRPr="00DE346E" w:rsidRDefault="00283A95" w:rsidP="008D7E74">
            <w:pPr>
              <w:ind w:left="-11"/>
              <w:rPr>
                <w:rFonts w:cstheme="minorHAnsi"/>
                <w:b/>
                <w:bCs/>
                <w:u w:val="single"/>
              </w:rPr>
            </w:pPr>
            <w:sdt>
              <w:sdtPr>
                <w:rPr>
                  <w:rFonts w:cstheme="minorHAnsi"/>
                  <w:sz w:val="20"/>
                  <w:szCs w:val="20"/>
                </w:rPr>
                <w:id w:val="-12558189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015933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E7C8D2E" w14:textId="7D914BAE" w:rsidR="00D97022" w:rsidRPr="00DE346E" w:rsidRDefault="00283A95" w:rsidP="008D7E74">
            <w:pPr>
              <w:ind w:left="-11"/>
              <w:rPr>
                <w:rFonts w:cstheme="minorHAnsi"/>
                <w:b/>
                <w:bCs/>
                <w:u w:val="single"/>
              </w:rPr>
            </w:pPr>
            <w:sdt>
              <w:sdtPr>
                <w:rPr>
                  <w:rFonts w:cstheme="minorHAnsi"/>
                  <w:sz w:val="20"/>
                  <w:szCs w:val="20"/>
                </w:rPr>
                <w:id w:val="16638151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056438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B40D768" w14:textId="124F03D1" w:rsidR="00D97022" w:rsidRPr="00DE346E" w:rsidRDefault="00283A95" w:rsidP="008D7E74">
            <w:pPr>
              <w:ind w:left="-11"/>
              <w:rPr>
                <w:rFonts w:cstheme="minorHAnsi"/>
                <w:b/>
                <w:bCs/>
                <w:u w:val="single"/>
              </w:rPr>
            </w:pPr>
            <w:sdt>
              <w:sdtPr>
                <w:rPr>
                  <w:rFonts w:cstheme="minorHAnsi"/>
                  <w:sz w:val="20"/>
                  <w:szCs w:val="20"/>
                </w:rPr>
                <w:id w:val="4739621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505482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948560" w14:textId="76857CAA" w:rsidR="00D97022" w:rsidRPr="00DE346E" w:rsidRDefault="00283A95" w:rsidP="008D7E74">
            <w:pPr>
              <w:ind w:left="-11"/>
              <w:rPr>
                <w:rFonts w:cstheme="minorHAnsi"/>
                <w:b/>
                <w:bCs/>
                <w:u w:val="single"/>
              </w:rPr>
            </w:pPr>
            <w:sdt>
              <w:sdtPr>
                <w:rPr>
                  <w:rFonts w:cstheme="minorHAnsi"/>
                  <w:sz w:val="20"/>
                  <w:szCs w:val="20"/>
                </w:rPr>
                <w:id w:val="-21443488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684450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9CD907D" w14:textId="49BBEB4F" w:rsidR="00D97022" w:rsidRPr="00DE346E" w:rsidRDefault="00283A95" w:rsidP="008D7E74">
            <w:pPr>
              <w:ind w:left="-11"/>
              <w:rPr>
                <w:rFonts w:cstheme="minorHAnsi"/>
                <w:b/>
                <w:bCs/>
                <w:u w:val="single"/>
              </w:rPr>
            </w:pPr>
            <w:sdt>
              <w:sdtPr>
                <w:rPr>
                  <w:rFonts w:cstheme="minorHAnsi"/>
                  <w:sz w:val="20"/>
                  <w:szCs w:val="20"/>
                </w:rPr>
                <w:id w:val="-10597852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997979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E2CD25D" w14:textId="138EAF72" w:rsidR="00D97022" w:rsidRPr="00DE346E" w:rsidRDefault="00283A95" w:rsidP="008D7E74">
            <w:pPr>
              <w:ind w:left="-11"/>
              <w:rPr>
                <w:rFonts w:cstheme="minorHAnsi"/>
                <w:b/>
                <w:bCs/>
                <w:u w:val="single"/>
              </w:rPr>
            </w:pPr>
            <w:sdt>
              <w:sdtPr>
                <w:rPr>
                  <w:rFonts w:cstheme="minorHAnsi"/>
                  <w:sz w:val="20"/>
                  <w:szCs w:val="20"/>
                </w:rPr>
                <w:id w:val="16825504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5399074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88F3A84" w14:textId="250A7E92" w:rsidR="00D97022" w:rsidRPr="00DE346E" w:rsidRDefault="00283A95" w:rsidP="008D7E74">
            <w:pPr>
              <w:ind w:left="-11"/>
              <w:rPr>
                <w:rFonts w:cstheme="minorHAnsi"/>
                <w:b/>
                <w:bCs/>
                <w:u w:val="single"/>
              </w:rPr>
            </w:pPr>
            <w:sdt>
              <w:sdtPr>
                <w:rPr>
                  <w:rFonts w:cstheme="minorHAnsi"/>
                  <w:sz w:val="20"/>
                  <w:szCs w:val="20"/>
                </w:rPr>
                <w:id w:val="2222667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093373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9C48FD4" w14:textId="70557B54" w:rsidR="00D97022" w:rsidRPr="00DE346E" w:rsidRDefault="00283A95" w:rsidP="008D7E74">
            <w:pPr>
              <w:ind w:left="-11"/>
              <w:rPr>
                <w:rFonts w:cstheme="minorHAnsi"/>
                <w:b/>
                <w:bCs/>
                <w:u w:val="single"/>
              </w:rPr>
            </w:pPr>
            <w:sdt>
              <w:sdtPr>
                <w:rPr>
                  <w:rFonts w:cstheme="minorHAnsi"/>
                  <w:sz w:val="20"/>
                  <w:szCs w:val="20"/>
                </w:rPr>
                <w:id w:val="51858559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092227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4CE827F" w14:textId="507F99CD" w:rsidR="00D97022" w:rsidRPr="00DE346E" w:rsidRDefault="00283A95" w:rsidP="008D7E74">
            <w:pPr>
              <w:ind w:left="-11"/>
              <w:rPr>
                <w:rFonts w:cstheme="minorHAnsi"/>
                <w:b/>
                <w:bCs/>
                <w:u w:val="single"/>
              </w:rPr>
            </w:pPr>
            <w:sdt>
              <w:sdtPr>
                <w:rPr>
                  <w:rFonts w:cstheme="minorHAnsi"/>
                  <w:sz w:val="20"/>
                  <w:szCs w:val="20"/>
                </w:rPr>
                <w:id w:val="-4626541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1616840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1710ABE" w14:textId="022A0950" w:rsidR="00D97022" w:rsidRPr="00DE346E" w:rsidRDefault="00283A95" w:rsidP="008D7E74">
            <w:pPr>
              <w:ind w:left="-11"/>
              <w:rPr>
                <w:rFonts w:cstheme="minorHAnsi"/>
                <w:b/>
                <w:bCs/>
                <w:u w:val="single"/>
              </w:rPr>
            </w:pPr>
            <w:sdt>
              <w:sdtPr>
                <w:rPr>
                  <w:rFonts w:cstheme="minorHAnsi"/>
                  <w:sz w:val="20"/>
                  <w:szCs w:val="20"/>
                </w:rPr>
                <w:id w:val="-41748818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916491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837188053"/>
            <w:placeholder>
              <w:docPart w:val="BC20AEB631164C1C9DEC63F203B20A0B"/>
            </w:placeholder>
            <w:showingPlcHdr/>
          </w:sdtPr>
          <w:sdtEndPr/>
          <w:sdtContent>
            <w:tc>
              <w:tcPr>
                <w:tcW w:w="1158" w:type="dxa"/>
                <w:shd w:val="clear" w:color="auto" w:fill="E5EAF6"/>
                <w:vAlign w:val="center"/>
              </w:tcPr>
              <w:p w14:paraId="78B5F53C"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875143018"/>
            <w:placeholder>
              <w:docPart w:val="895DA0D9414E421A9FD3CE251A973E87"/>
            </w:placeholder>
            <w:showingPlcHdr/>
          </w:sdtPr>
          <w:sdtEndPr/>
          <w:sdtContent>
            <w:tc>
              <w:tcPr>
                <w:tcW w:w="1193" w:type="dxa"/>
                <w:shd w:val="clear" w:color="auto" w:fill="E5EAF6"/>
                <w:vAlign w:val="center"/>
              </w:tcPr>
              <w:p w14:paraId="778DF34F" w14:textId="77777777" w:rsidR="00D97022" w:rsidRPr="004B31A4" w:rsidRDefault="00D97022" w:rsidP="00D97022">
                <w:pPr>
                  <w:rPr>
                    <w:rFonts w:cstheme="minorHAnsi"/>
                    <w:b/>
                    <w:bCs/>
                  </w:rPr>
                </w:pPr>
                <w:r w:rsidRPr="004B31A4">
                  <w:rPr>
                    <w:rStyle w:val="PlaceholderText"/>
                  </w:rPr>
                  <w:t>Total Reviewed</w:t>
                </w:r>
              </w:p>
            </w:tc>
          </w:sdtContent>
        </w:sdt>
      </w:tr>
      <w:tr w:rsidR="009745A0" w14:paraId="33F3A0BB" w14:textId="77777777" w:rsidTr="008D7E74">
        <w:trPr>
          <w:cantSplit/>
          <w:jc w:val="center"/>
        </w:trPr>
        <w:tc>
          <w:tcPr>
            <w:tcW w:w="19450" w:type="dxa"/>
            <w:gridSpan w:val="23"/>
            <w:shd w:val="clear" w:color="auto" w:fill="E5EAF6"/>
            <w:vAlign w:val="center"/>
          </w:tcPr>
          <w:p w14:paraId="17AF1CE1" w14:textId="77777777" w:rsidR="009745A0" w:rsidRPr="00D731C6" w:rsidRDefault="009745A0" w:rsidP="008D7E74">
            <w:pPr>
              <w:ind w:left="-11"/>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EndPr/>
              <w:sdtContent>
                <w:r>
                  <w:rPr>
                    <w:rStyle w:val="PlaceholderText"/>
                  </w:rPr>
                  <w:t>Enter comments for any deficiencies noted and/or any records where this standard may not be applicable.</w:t>
                </w:r>
              </w:sdtContent>
            </w:sdt>
          </w:p>
        </w:tc>
      </w:tr>
      <w:tr w:rsidR="00D97022" w14:paraId="3867B92D" w14:textId="77777777" w:rsidTr="008D7E74">
        <w:trPr>
          <w:cantSplit/>
          <w:jc w:val="center"/>
        </w:trPr>
        <w:tc>
          <w:tcPr>
            <w:tcW w:w="3999" w:type="dxa"/>
          </w:tcPr>
          <w:p w14:paraId="742A9832" w14:textId="77777777" w:rsidR="00D97022" w:rsidRPr="00143257" w:rsidRDefault="00D97022" w:rsidP="00D97022">
            <w:pPr>
              <w:rPr>
                <w:rFonts w:cstheme="minorHAnsi"/>
                <w:b/>
                <w:bCs/>
                <w:sz w:val="12"/>
                <w:szCs w:val="12"/>
              </w:rPr>
            </w:pPr>
          </w:p>
          <w:p w14:paraId="22449919" w14:textId="79D35B0E" w:rsidR="00D97022" w:rsidRPr="00DC0652" w:rsidRDefault="00283A95" w:rsidP="00D97022">
            <w:pPr>
              <w:rPr>
                <w:rFonts w:cstheme="minorHAnsi"/>
                <w:b/>
                <w:bCs/>
              </w:rPr>
            </w:pPr>
            <w:hyperlink w:anchor="Per11H8" w:tooltip="Click to See Full Standard" w:history="1">
              <w:r w:rsidR="00D97022" w:rsidRPr="007D6629">
                <w:rPr>
                  <w:rStyle w:val="Hyperlink"/>
                  <w:rFonts w:cstheme="minorHAnsi"/>
                  <w:b/>
                  <w:bCs/>
                </w:rPr>
                <w:t>11-H-8</w:t>
              </w:r>
            </w:hyperlink>
            <w:r w:rsidR="00D97022" w:rsidRPr="00534738">
              <w:t xml:space="preserve"> </w:t>
            </w:r>
            <w:r w:rsidR="00D97022">
              <w:t xml:space="preserve">  </w:t>
            </w:r>
            <w:r w:rsidR="00D97022" w:rsidRPr="00CC680C">
              <w:rPr>
                <w:i/>
                <w:iCs/>
              </w:rPr>
              <w:t>A, B, C-M, C</w:t>
            </w:r>
          </w:p>
          <w:p w14:paraId="2469FA3B" w14:textId="515384CE" w:rsidR="00D97022" w:rsidRPr="00D731C6" w:rsidRDefault="00D97022" w:rsidP="00D97022">
            <w:pPr>
              <w:rPr>
                <w:rFonts w:cstheme="minorHAnsi"/>
              </w:rPr>
            </w:pPr>
            <w:r w:rsidRPr="00E12AFA">
              <w:rPr>
                <w:rFonts w:cstheme="minorHAnsi"/>
              </w:rPr>
              <w:t>Description of Duties</w:t>
            </w:r>
          </w:p>
        </w:tc>
        <w:tc>
          <w:tcPr>
            <w:tcW w:w="655" w:type="dxa"/>
            <w:shd w:val="clear" w:color="auto" w:fill="auto"/>
            <w:vAlign w:val="center"/>
          </w:tcPr>
          <w:p w14:paraId="10B16A2D" w14:textId="1DC4BEA9" w:rsidR="00D97022" w:rsidRPr="00DE346E" w:rsidRDefault="00283A95" w:rsidP="008D7E74">
            <w:pPr>
              <w:ind w:left="-11"/>
              <w:rPr>
                <w:rFonts w:cstheme="minorHAnsi"/>
                <w:b/>
                <w:bCs/>
                <w:u w:val="single"/>
              </w:rPr>
            </w:pPr>
            <w:sdt>
              <w:sdtPr>
                <w:rPr>
                  <w:rFonts w:cstheme="minorHAnsi"/>
                  <w:sz w:val="20"/>
                  <w:szCs w:val="20"/>
                </w:rPr>
                <w:id w:val="13899991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49959609"/>
                <w14:checkbox>
                  <w14:checked w14:val="0"/>
                  <w14:checkedState w14:val="2612" w14:font="MS Gothic"/>
                  <w14:uncheckedState w14:val="2610" w14:font="MS Gothic"/>
                </w14:checkbox>
              </w:sdtPr>
              <w:sdtEndPr/>
              <w:sdtContent>
                <w:r w:rsidR="0094770B">
                  <w:rPr>
                    <w:rFonts w:ascii="MS Gothic" w:eastAsia="MS Gothic" w:hAnsi="MS Gothic" w:cstheme="minorHAnsi" w:hint="eastAsia"/>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142F16E" w14:textId="32A7E13F" w:rsidR="00D97022" w:rsidRPr="00DE346E" w:rsidRDefault="00283A95" w:rsidP="008D7E74">
            <w:pPr>
              <w:ind w:left="-11"/>
              <w:rPr>
                <w:rFonts w:cstheme="minorHAnsi"/>
                <w:b/>
                <w:bCs/>
                <w:u w:val="single"/>
              </w:rPr>
            </w:pPr>
            <w:sdt>
              <w:sdtPr>
                <w:rPr>
                  <w:rFonts w:cstheme="minorHAnsi"/>
                  <w:sz w:val="20"/>
                  <w:szCs w:val="20"/>
                </w:rPr>
                <w:id w:val="-4362060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137765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034BB78" w14:textId="52C92EAE" w:rsidR="00D97022" w:rsidRPr="00DE346E" w:rsidRDefault="00283A95" w:rsidP="008D7E74">
            <w:pPr>
              <w:ind w:left="-11"/>
              <w:rPr>
                <w:rFonts w:cstheme="minorHAnsi"/>
                <w:b/>
                <w:bCs/>
                <w:u w:val="single"/>
              </w:rPr>
            </w:pPr>
            <w:sdt>
              <w:sdtPr>
                <w:rPr>
                  <w:rFonts w:cstheme="minorHAnsi"/>
                  <w:sz w:val="20"/>
                  <w:szCs w:val="20"/>
                </w:rPr>
                <w:id w:val="213212266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067012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208880C" w14:textId="179F8328" w:rsidR="00D97022" w:rsidRPr="00DE346E" w:rsidRDefault="00283A95" w:rsidP="008D7E74">
            <w:pPr>
              <w:ind w:left="-11"/>
              <w:rPr>
                <w:rFonts w:cstheme="minorHAnsi"/>
                <w:b/>
                <w:bCs/>
                <w:u w:val="single"/>
              </w:rPr>
            </w:pPr>
            <w:sdt>
              <w:sdtPr>
                <w:rPr>
                  <w:rFonts w:cstheme="minorHAnsi"/>
                  <w:sz w:val="20"/>
                  <w:szCs w:val="20"/>
                </w:rPr>
                <w:id w:val="-3416973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95341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C57DBBC" w14:textId="46B6C6B0" w:rsidR="00D97022" w:rsidRPr="00DE346E" w:rsidRDefault="00283A95" w:rsidP="008D7E74">
            <w:pPr>
              <w:ind w:left="-11"/>
              <w:rPr>
                <w:rFonts w:cstheme="minorHAnsi"/>
                <w:b/>
                <w:bCs/>
                <w:u w:val="single"/>
              </w:rPr>
            </w:pPr>
            <w:sdt>
              <w:sdtPr>
                <w:rPr>
                  <w:rFonts w:cstheme="minorHAnsi"/>
                  <w:sz w:val="20"/>
                  <w:szCs w:val="20"/>
                </w:rPr>
                <w:id w:val="6478665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275221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1957F2E" w14:textId="7B5EC5A6" w:rsidR="00D97022" w:rsidRPr="00DE346E" w:rsidRDefault="00283A95" w:rsidP="008D7E74">
            <w:pPr>
              <w:ind w:left="-11"/>
              <w:rPr>
                <w:rFonts w:cstheme="minorHAnsi"/>
                <w:b/>
                <w:bCs/>
                <w:u w:val="single"/>
              </w:rPr>
            </w:pPr>
            <w:sdt>
              <w:sdtPr>
                <w:rPr>
                  <w:rFonts w:cstheme="minorHAnsi"/>
                  <w:sz w:val="20"/>
                  <w:szCs w:val="20"/>
                </w:rPr>
                <w:id w:val="-20648844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244893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F3CF748" w14:textId="6877C8E6" w:rsidR="00D97022" w:rsidRPr="00DE346E" w:rsidRDefault="00283A95" w:rsidP="008D7E74">
            <w:pPr>
              <w:ind w:left="-11"/>
              <w:rPr>
                <w:rFonts w:cstheme="minorHAnsi"/>
                <w:b/>
                <w:bCs/>
                <w:u w:val="single"/>
              </w:rPr>
            </w:pPr>
            <w:sdt>
              <w:sdtPr>
                <w:rPr>
                  <w:rFonts w:cstheme="minorHAnsi"/>
                  <w:sz w:val="20"/>
                  <w:szCs w:val="20"/>
                </w:rPr>
                <w:id w:val="-873171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6900112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0E74A77" w14:textId="33BAA7AB" w:rsidR="00D97022" w:rsidRPr="00DE346E" w:rsidRDefault="00283A95" w:rsidP="008D7E74">
            <w:pPr>
              <w:ind w:left="-11"/>
              <w:rPr>
                <w:rFonts w:cstheme="minorHAnsi"/>
                <w:b/>
                <w:bCs/>
                <w:u w:val="single"/>
              </w:rPr>
            </w:pPr>
            <w:sdt>
              <w:sdtPr>
                <w:rPr>
                  <w:rFonts w:cstheme="minorHAnsi"/>
                  <w:sz w:val="20"/>
                  <w:szCs w:val="20"/>
                </w:rPr>
                <w:id w:val="-2919068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776627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42091BF" w14:textId="2EA12994" w:rsidR="00D97022" w:rsidRPr="00DE346E" w:rsidRDefault="00283A95" w:rsidP="008D7E74">
            <w:pPr>
              <w:ind w:left="-11"/>
              <w:rPr>
                <w:rFonts w:cstheme="minorHAnsi"/>
                <w:b/>
                <w:bCs/>
                <w:u w:val="single"/>
              </w:rPr>
            </w:pPr>
            <w:sdt>
              <w:sdtPr>
                <w:rPr>
                  <w:rFonts w:cstheme="minorHAnsi"/>
                  <w:sz w:val="20"/>
                  <w:szCs w:val="20"/>
                </w:rPr>
                <w:id w:val="18318740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032520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084100C" w14:textId="58B5C7FB" w:rsidR="00D97022" w:rsidRPr="00DE346E" w:rsidRDefault="00283A95" w:rsidP="008D7E74">
            <w:pPr>
              <w:ind w:left="-11"/>
              <w:rPr>
                <w:rFonts w:cstheme="minorHAnsi"/>
                <w:b/>
                <w:bCs/>
                <w:u w:val="single"/>
              </w:rPr>
            </w:pPr>
            <w:sdt>
              <w:sdtPr>
                <w:rPr>
                  <w:rFonts w:cstheme="minorHAnsi"/>
                  <w:sz w:val="20"/>
                  <w:szCs w:val="20"/>
                </w:rPr>
                <w:id w:val="20427840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035981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5687706" w14:textId="4DA5B25E" w:rsidR="00D97022" w:rsidRPr="00DE346E" w:rsidRDefault="00283A95" w:rsidP="008D7E74">
            <w:pPr>
              <w:ind w:left="-11"/>
              <w:rPr>
                <w:rFonts w:cstheme="minorHAnsi"/>
                <w:b/>
                <w:bCs/>
                <w:u w:val="single"/>
              </w:rPr>
            </w:pPr>
            <w:sdt>
              <w:sdtPr>
                <w:rPr>
                  <w:rFonts w:cstheme="minorHAnsi"/>
                  <w:sz w:val="20"/>
                  <w:szCs w:val="20"/>
                </w:rPr>
                <w:id w:val="5878146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7776907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3AAF2C7" w14:textId="0F5F74E9" w:rsidR="00D97022" w:rsidRPr="00DE346E" w:rsidRDefault="00283A95" w:rsidP="008D7E74">
            <w:pPr>
              <w:ind w:left="-11"/>
              <w:rPr>
                <w:rFonts w:cstheme="minorHAnsi"/>
                <w:b/>
                <w:bCs/>
                <w:u w:val="single"/>
              </w:rPr>
            </w:pPr>
            <w:sdt>
              <w:sdtPr>
                <w:rPr>
                  <w:rFonts w:cstheme="minorHAnsi"/>
                  <w:sz w:val="20"/>
                  <w:szCs w:val="20"/>
                </w:rPr>
                <w:id w:val="5471861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6134886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0308EB6" w14:textId="2367F0F0" w:rsidR="00D97022" w:rsidRPr="00DE346E" w:rsidRDefault="00283A95" w:rsidP="008D7E74">
            <w:pPr>
              <w:ind w:left="-11"/>
              <w:rPr>
                <w:rFonts w:cstheme="minorHAnsi"/>
                <w:b/>
                <w:bCs/>
                <w:u w:val="single"/>
              </w:rPr>
            </w:pPr>
            <w:sdt>
              <w:sdtPr>
                <w:rPr>
                  <w:rFonts w:cstheme="minorHAnsi"/>
                  <w:sz w:val="20"/>
                  <w:szCs w:val="20"/>
                </w:rPr>
                <w:id w:val="43032547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232538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1DFD4D4" w14:textId="4DCA3E35" w:rsidR="00D97022" w:rsidRPr="00DE346E" w:rsidRDefault="00283A95" w:rsidP="008D7E74">
            <w:pPr>
              <w:ind w:left="-11"/>
              <w:rPr>
                <w:rFonts w:cstheme="minorHAnsi"/>
                <w:b/>
                <w:bCs/>
                <w:u w:val="single"/>
              </w:rPr>
            </w:pPr>
            <w:sdt>
              <w:sdtPr>
                <w:rPr>
                  <w:rFonts w:cstheme="minorHAnsi"/>
                  <w:sz w:val="20"/>
                  <w:szCs w:val="20"/>
                </w:rPr>
                <w:id w:val="-37037949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421741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2F49465" w14:textId="2B346FB5" w:rsidR="00D97022" w:rsidRPr="00DE346E" w:rsidRDefault="00283A95" w:rsidP="008D7E74">
            <w:pPr>
              <w:ind w:left="-11"/>
              <w:rPr>
                <w:rFonts w:cstheme="minorHAnsi"/>
                <w:b/>
                <w:bCs/>
                <w:u w:val="single"/>
              </w:rPr>
            </w:pPr>
            <w:sdt>
              <w:sdtPr>
                <w:rPr>
                  <w:rFonts w:cstheme="minorHAnsi"/>
                  <w:sz w:val="20"/>
                  <w:szCs w:val="20"/>
                </w:rPr>
                <w:id w:val="18441306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276139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BEDB631" w14:textId="560BAAF3" w:rsidR="00D97022" w:rsidRPr="00DE346E" w:rsidRDefault="00283A95" w:rsidP="008D7E74">
            <w:pPr>
              <w:ind w:left="-11"/>
              <w:rPr>
                <w:rFonts w:cstheme="minorHAnsi"/>
                <w:b/>
                <w:bCs/>
                <w:u w:val="single"/>
              </w:rPr>
            </w:pPr>
            <w:sdt>
              <w:sdtPr>
                <w:rPr>
                  <w:rFonts w:cstheme="minorHAnsi"/>
                  <w:sz w:val="20"/>
                  <w:szCs w:val="20"/>
                </w:rPr>
                <w:id w:val="6006863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5119147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97344ED" w14:textId="4D1885D0" w:rsidR="00D97022" w:rsidRPr="00DE346E" w:rsidRDefault="00283A95" w:rsidP="008D7E74">
            <w:pPr>
              <w:ind w:left="-11"/>
              <w:rPr>
                <w:rFonts w:cstheme="minorHAnsi"/>
                <w:b/>
                <w:bCs/>
                <w:u w:val="single"/>
              </w:rPr>
            </w:pPr>
            <w:sdt>
              <w:sdtPr>
                <w:rPr>
                  <w:rFonts w:cstheme="minorHAnsi"/>
                  <w:sz w:val="20"/>
                  <w:szCs w:val="20"/>
                </w:rPr>
                <w:id w:val="-11600733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7620905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6280ABE" w14:textId="604F3ED4" w:rsidR="00D97022" w:rsidRPr="00DE346E" w:rsidRDefault="00283A95" w:rsidP="008D7E74">
            <w:pPr>
              <w:ind w:left="-11"/>
              <w:rPr>
                <w:rFonts w:cstheme="minorHAnsi"/>
                <w:b/>
                <w:bCs/>
                <w:u w:val="single"/>
              </w:rPr>
            </w:pPr>
            <w:sdt>
              <w:sdtPr>
                <w:rPr>
                  <w:rFonts w:cstheme="minorHAnsi"/>
                  <w:sz w:val="20"/>
                  <w:szCs w:val="20"/>
                </w:rPr>
                <w:id w:val="18785743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443533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9310247" w14:textId="7F470404" w:rsidR="00D97022" w:rsidRPr="00DE346E" w:rsidRDefault="00283A95" w:rsidP="008D7E74">
            <w:pPr>
              <w:ind w:left="-11"/>
              <w:rPr>
                <w:rFonts w:cstheme="minorHAnsi"/>
                <w:b/>
                <w:bCs/>
                <w:u w:val="single"/>
              </w:rPr>
            </w:pPr>
            <w:sdt>
              <w:sdtPr>
                <w:rPr>
                  <w:rFonts w:cstheme="minorHAnsi"/>
                  <w:sz w:val="20"/>
                  <w:szCs w:val="20"/>
                </w:rPr>
                <w:id w:val="40248986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863247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8311CCF" w14:textId="49581C3F" w:rsidR="00D97022" w:rsidRPr="00DE346E" w:rsidRDefault="00283A95" w:rsidP="008D7E74">
            <w:pPr>
              <w:ind w:left="-11"/>
              <w:rPr>
                <w:rFonts w:cstheme="minorHAnsi"/>
                <w:b/>
                <w:bCs/>
                <w:u w:val="single"/>
              </w:rPr>
            </w:pPr>
            <w:sdt>
              <w:sdtPr>
                <w:rPr>
                  <w:rFonts w:cstheme="minorHAnsi"/>
                  <w:sz w:val="20"/>
                  <w:szCs w:val="20"/>
                </w:rPr>
                <w:id w:val="3646485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199080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585917349"/>
            <w:placeholder>
              <w:docPart w:val="4FC71EE05D1E4DFEB8161B37C2386592"/>
            </w:placeholder>
            <w:showingPlcHdr/>
          </w:sdtPr>
          <w:sdtEndPr/>
          <w:sdtContent>
            <w:tc>
              <w:tcPr>
                <w:tcW w:w="1158" w:type="dxa"/>
                <w:vAlign w:val="center"/>
              </w:tcPr>
              <w:p w14:paraId="4F2B01D2"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335986788"/>
            <w:placeholder>
              <w:docPart w:val="2AB428E582B347499DCEFFB879020264"/>
            </w:placeholder>
            <w:showingPlcHdr/>
          </w:sdtPr>
          <w:sdtEndPr/>
          <w:sdtContent>
            <w:tc>
              <w:tcPr>
                <w:tcW w:w="1193" w:type="dxa"/>
                <w:vAlign w:val="center"/>
              </w:tcPr>
              <w:p w14:paraId="3FF1C036" w14:textId="77777777" w:rsidR="00D97022" w:rsidRPr="004B31A4" w:rsidRDefault="00D97022" w:rsidP="00D97022">
                <w:pPr>
                  <w:rPr>
                    <w:rFonts w:cstheme="minorHAnsi"/>
                    <w:b/>
                    <w:bCs/>
                  </w:rPr>
                </w:pPr>
                <w:r w:rsidRPr="004B31A4">
                  <w:rPr>
                    <w:rStyle w:val="PlaceholderText"/>
                  </w:rPr>
                  <w:t>Total Reviewed</w:t>
                </w:r>
              </w:p>
            </w:tc>
          </w:sdtContent>
        </w:sdt>
      </w:tr>
      <w:tr w:rsidR="009745A0" w14:paraId="3AE1DD7A" w14:textId="77777777" w:rsidTr="002E3E22">
        <w:trPr>
          <w:cantSplit/>
          <w:jc w:val="center"/>
        </w:trPr>
        <w:tc>
          <w:tcPr>
            <w:tcW w:w="19450" w:type="dxa"/>
            <w:gridSpan w:val="23"/>
          </w:tcPr>
          <w:p w14:paraId="7E37B9DA"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EndPr/>
              <w:sdtContent>
                <w:r>
                  <w:rPr>
                    <w:rStyle w:val="PlaceholderText"/>
                  </w:rPr>
                  <w:t>Enter comments for any deficiencies noted and/or any records where this standard may not be applicable.</w:t>
                </w:r>
              </w:sdtContent>
            </w:sdt>
          </w:p>
        </w:tc>
      </w:tr>
      <w:tr w:rsidR="00E1551B" w14:paraId="04CFA1A9" w14:textId="77777777" w:rsidTr="00470800">
        <w:trPr>
          <w:cantSplit/>
          <w:jc w:val="center"/>
        </w:trPr>
        <w:tc>
          <w:tcPr>
            <w:tcW w:w="3999" w:type="dxa"/>
            <w:shd w:val="clear" w:color="auto" w:fill="E5EAF6"/>
          </w:tcPr>
          <w:p w14:paraId="08D0A998" w14:textId="77777777" w:rsidR="00D97022" w:rsidRPr="00143257" w:rsidRDefault="00D97022" w:rsidP="00D97022">
            <w:pPr>
              <w:rPr>
                <w:rFonts w:cstheme="minorHAnsi"/>
                <w:b/>
                <w:bCs/>
                <w:sz w:val="12"/>
                <w:szCs w:val="12"/>
              </w:rPr>
            </w:pPr>
          </w:p>
          <w:bookmarkStart w:id="25" w:name="PerWorksheet4"/>
          <w:p w14:paraId="7F0D8EC0" w14:textId="3C5922E5" w:rsidR="00D97022" w:rsidRPr="00DC0652" w:rsidRDefault="00D97022" w:rsidP="00D97022">
            <w:pPr>
              <w:rPr>
                <w:rFonts w:cstheme="minorHAnsi"/>
                <w:b/>
                <w:bCs/>
              </w:rPr>
            </w:pPr>
            <w:r>
              <w:fldChar w:fldCharType="begin"/>
            </w:r>
            <w:r>
              <w:instrText xml:space="preserve"> HYPERLINK \l "Per11H9" \o "Click to See Full Standard" </w:instrText>
            </w:r>
            <w:r>
              <w:fldChar w:fldCharType="separate"/>
            </w:r>
            <w:r w:rsidRPr="007D6629">
              <w:rPr>
                <w:rStyle w:val="Hyperlink"/>
                <w:rFonts w:cstheme="minorHAnsi"/>
                <w:b/>
                <w:bCs/>
              </w:rPr>
              <w:t>11-H-9</w:t>
            </w:r>
            <w:r>
              <w:rPr>
                <w:rStyle w:val="Hyperlink"/>
                <w:rFonts w:cstheme="minorHAnsi"/>
                <w:b/>
                <w:bCs/>
              </w:rPr>
              <w:fldChar w:fldCharType="end"/>
            </w:r>
            <w:r w:rsidRPr="00534738">
              <w:t xml:space="preserve"> </w:t>
            </w:r>
            <w:r>
              <w:t xml:space="preserve">  </w:t>
            </w:r>
            <w:r w:rsidRPr="00CC680C">
              <w:rPr>
                <w:i/>
                <w:iCs/>
              </w:rPr>
              <w:t>A, B, C-M, C</w:t>
            </w:r>
          </w:p>
          <w:bookmarkEnd w:id="25"/>
          <w:p w14:paraId="05FA5FC6" w14:textId="462A5DFA" w:rsidR="00D97022" w:rsidRPr="00D731C6" w:rsidRDefault="00D97022" w:rsidP="00D97022">
            <w:pPr>
              <w:rPr>
                <w:rFonts w:cstheme="minorHAnsi"/>
              </w:rPr>
            </w:pPr>
            <w:r w:rsidRPr="0074674E">
              <w:rPr>
                <w:rFonts w:cstheme="minorHAnsi"/>
              </w:rPr>
              <w:t>Record of Continuing Education</w:t>
            </w:r>
          </w:p>
        </w:tc>
        <w:tc>
          <w:tcPr>
            <w:tcW w:w="655" w:type="dxa"/>
            <w:shd w:val="clear" w:color="auto" w:fill="E5EAF6"/>
            <w:vAlign w:val="center"/>
          </w:tcPr>
          <w:p w14:paraId="7138E939" w14:textId="7E724CBC" w:rsidR="00D97022" w:rsidRPr="00DE346E" w:rsidRDefault="00283A95" w:rsidP="00470800">
            <w:pPr>
              <w:ind w:left="-56"/>
              <w:rPr>
                <w:rFonts w:cstheme="minorHAnsi"/>
                <w:b/>
                <w:bCs/>
                <w:u w:val="single"/>
              </w:rPr>
            </w:pPr>
            <w:sdt>
              <w:sdtPr>
                <w:rPr>
                  <w:rFonts w:cstheme="minorHAnsi"/>
                  <w:sz w:val="20"/>
                  <w:szCs w:val="20"/>
                </w:rPr>
                <w:id w:val="-16043356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65932723"/>
                <w14:checkbox>
                  <w14:checked w14:val="0"/>
                  <w14:checkedState w14:val="2612" w14:font="MS Gothic"/>
                  <w14:uncheckedState w14:val="2610" w14:font="MS Gothic"/>
                </w14:checkbox>
              </w:sdtPr>
              <w:sdtEndPr/>
              <w:sdtContent>
                <w:r w:rsidR="00470800">
                  <w:rPr>
                    <w:rFonts w:ascii="MS Gothic" w:eastAsia="MS Gothic" w:hAnsi="MS Gothic" w:cstheme="minorHAnsi" w:hint="eastAsia"/>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F5815B0" w14:textId="5039596E" w:rsidR="00D97022" w:rsidRPr="00DE346E" w:rsidRDefault="00283A95" w:rsidP="00470800">
            <w:pPr>
              <w:ind w:left="-56"/>
              <w:rPr>
                <w:rFonts w:cstheme="minorHAnsi"/>
                <w:b/>
                <w:bCs/>
                <w:u w:val="single"/>
              </w:rPr>
            </w:pPr>
            <w:sdt>
              <w:sdtPr>
                <w:rPr>
                  <w:rFonts w:cstheme="minorHAnsi"/>
                  <w:sz w:val="20"/>
                  <w:szCs w:val="20"/>
                </w:rPr>
                <w:id w:val="12462207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6043454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44BCA7" w14:textId="0B1BE16A" w:rsidR="00D97022" w:rsidRPr="00DE346E" w:rsidRDefault="00283A95" w:rsidP="00470800">
            <w:pPr>
              <w:ind w:left="-56"/>
              <w:rPr>
                <w:rFonts w:cstheme="minorHAnsi"/>
                <w:b/>
                <w:bCs/>
                <w:u w:val="single"/>
              </w:rPr>
            </w:pPr>
            <w:sdt>
              <w:sdtPr>
                <w:rPr>
                  <w:rFonts w:cstheme="minorHAnsi"/>
                  <w:sz w:val="20"/>
                  <w:szCs w:val="20"/>
                </w:rPr>
                <w:id w:val="-17264488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9262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50649F5" w14:textId="601DBA6F" w:rsidR="00D97022" w:rsidRPr="00DE346E" w:rsidRDefault="00283A95" w:rsidP="00470800">
            <w:pPr>
              <w:ind w:left="-56"/>
              <w:rPr>
                <w:rFonts w:cstheme="minorHAnsi"/>
                <w:b/>
                <w:bCs/>
                <w:u w:val="single"/>
              </w:rPr>
            </w:pPr>
            <w:sdt>
              <w:sdtPr>
                <w:rPr>
                  <w:rFonts w:cstheme="minorHAnsi"/>
                  <w:sz w:val="20"/>
                  <w:szCs w:val="20"/>
                </w:rPr>
                <w:id w:val="-133483987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4472537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D4FF612" w14:textId="04EE5207" w:rsidR="00D97022" w:rsidRPr="00DE346E" w:rsidRDefault="00283A95" w:rsidP="00470800">
            <w:pPr>
              <w:ind w:left="-56"/>
              <w:rPr>
                <w:rFonts w:cstheme="minorHAnsi"/>
                <w:b/>
                <w:bCs/>
                <w:u w:val="single"/>
              </w:rPr>
            </w:pPr>
            <w:sdt>
              <w:sdtPr>
                <w:rPr>
                  <w:rFonts w:cstheme="minorHAnsi"/>
                  <w:sz w:val="20"/>
                  <w:szCs w:val="20"/>
                </w:rPr>
                <w:id w:val="-198299821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76215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FA007F9" w14:textId="7A9363B5" w:rsidR="00D97022" w:rsidRPr="00DE346E" w:rsidRDefault="00283A95" w:rsidP="00470800">
            <w:pPr>
              <w:ind w:left="-56"/>
              <w:rPr>
                <w:rFonts w:cstheme="minorHAnsi"/>
                <w:b/>
                <w:bCs/>
                <w:u w:val="single"/>
              </w:rPr>
            </w:pPr>
            <w:sdt>
              <w:sdtPr>
                <w:rPr>
                  <w:rFonts w:cstheme="minorHAnsi"/>
                  <w:sz w:val="20"/>
                  <w:szCs w:val="20"/>
                </w:rPr>
                <w:id w:val="100263742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774319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95EC9FA" w14:textId="57820E82" w:rsidR="00D97022" w:rsidRPr="00DE346E" w:rsidRDefault="00283A95" w:rsidP="00470800">
            <w:pPr>
              <w:ind w:left="-56"/>
              <w:rPr>
                <w:rFonts w:cstheme="minorHAnsi"/>
                <w:b/>
                <w:bCs/>
                <w:u w:val="single"/>
              </w:rPr>
            </w:pPr>
            <w:sdt>
              <w:sdtPr>
                <w:rPr>
                  <w:rFonts w:cstheme="minorHAnsi"/>
                  <w:sz w:val="20"/>
                  <w:szCs w:val="20"/>
                </w:rPr>
                <w:id w:val="-2097360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419289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47752AB" w14:textId="7168B41B" w:rsidR="00D97022" w:rsidRPr="00DE346E" w:rsidRDefault="00283A95" w:rsidP="00470800">
            <w:pPr>
              <w:ind w:left="-56"/>
              <w:rPr>
                <w:rFonts w:cstheme="minorHAnsi"/>
                <w:b/>
                <w:bCs/>
                <w:u w:val="single"/>
              </w:rPr>
            </w:pPr>
            <w:sdt>
              <w:sdtPr>
                <w:rPr>
                  <w:rFonts w:cstheme="minorHAnsi"/>
                  <w:sz w:val="20"/>
                  <w:szCs w:val="20"/>
                </w:rPr>
                <w:id w:val="-769039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50888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0AB0B3D" w14:textId="1CFD4ACE" w:rsidR="00D97022" w:rsidRPr="00DE346E" w:rsidRDefault="00283A95" w:rsidP="00470800">
            <w:pPr>
              <w:ind w:left="-56"/>
              <w:rPr>
                <w:rFonts w:cstheme="minorHAnsi"/>
                <w:b/>
                <w:bCs/>
                <w:u w:val="single"/>
              </w:rPr>
            </w:pPr>
            <w:sdt>
              <w:sdtPr>
                <w:rPr>
                  <w:rFonts w:cstheme="minorHAnsi"/>
                  <w:sz w:val="20"/>
                  <w:szCs w:val="20"/>
                </w:rPr>
                <w:id w:val="17124510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594973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CDB07F0" w14:textId="6E38E345" w:rsidR="00D97022" w:rsidRPr="00DE346E" w:rsidRDefault="00283A95" w:rsidP="00470800">
            <w:pPr>
              <w:ind w:left="-56"/>
              <w:rPr>
                <w:rFonts w:cstheme="minorHAnsi"/>
                <w:b/>
                <w:bCs/>
                <w:u w:val="single"/>
              </w:rPr>
            </w:pPr>
            <w:sdt>
              <w:sdtPr>
                <w:rPr>
                  <w:rFonts w:cstheme="minorHAnsi"/>
                  <w:sz w:val="20"/>
                  <w:szCs w:val="20"/>
                </w:rPr>
                <w:id w:val="8869931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7677993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9CC67DE" w14:textId="4E3BFB94" w:rsidR="00D97022" w:rsidRPr="00DE346E" w:rsidRDefault="00283A95" w:rsidP="00470800">
            <w:pPr>
              <w:ind w:left="-56"/>
              <w:rPr>
                <w:rFonts w:cstheme="minorHAnsi"/>
                <w:b/>
                <w:bCs/>
                <w:u w:val="single"/>
              </w:rPr>
            </w:pPr>
            <w:sdt>
              <w:sdtPr>
                <w:rPr>
                  <w:rFonts w:cstheme="minorHAnsi"/>
                  <w:sz w:val="20"/>
                  <w:szCs w:val="20"/>
                </w:rPr>
                <w:id w:val="-10751306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165227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1B975DC" w14:textId="23FB4DBC" w:rsidR="00D97022" w:rsidRPr="00DE346E" w:rsidRDefault="00283A95" w:rsidP="00470800">
            <w:pPr>
              <w:ind w:left="-56"/>
              <w:rPr>
                <w:rFonts w:cstheme="minorHAnsi"/>
                <w:b/>
                <w:bCs/>
                <w:u w:val="single"/>
              </w:rPr>
            </w:pPr>
            <w:sdt>
              <w:sdtPr>
                <w:rPr>
                  <w:rFonts w:cstheme="minorHAnsi"/>
                  <w:sz w:val="20"/>
                  <w:szCs w:val="20"/>
                </w:rPr>
                <w:id w:val="11904949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9350459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2EB33F7" w14:textId="45E12E9E" w:rsidR="00D97022" w:rsidRPr="00DE346E" w:rsidRDefault="00283A95" w:rsidP="00470800">
            <w:pPr>
              <w:ind w:left="-56"/>
              <w:rPr>
                <w:rFonts w:cstheme="minorHAnsi"/>
                <w:b/>
                <w:bCs/>
                <w:u w:val="single"/>
              </w:rPr>
            </w:pPr>
            <w:sdt>
              <w:sdtPr>
                <w:rPr>
                  <w:rFonts w:cstheme="minorHAnsi"/>
                  <w:sz w:val="20"/>
                  <w:szCs w:val="20"/>
                </w:rPr>
                <w:id w:val="18112764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974833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43569A9" w14:textId="533C126A" w:rsidR="00D97022" w:rsidRPr="00DE346E" w:rsidRDefault="00283A95" w:rsidP="00470800">
            <w:pPr>
              <w:ind w:left="-56"/>
              <w:rPr>
                <w:rFonts w:cstheme="minorHAnsi"/>
                <w:b/>
                <w:bCs/>
                <w:u w:val="single"/>
              </w:rPr>
            </w:pPr>
            <w:sdt>
              <w:sdtPr>
                <w:rPr>
                  <w:rFonts w:cstheme="minorHAnsi"/>
                  <w:sz w:val="20"/>
                  <w:szCs w:val="20"/>
                </w:rPr>
                <w:id w:val="-13052343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3719200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0237DEB" w14:textId="5DCEE8FF" w:rsidR="00D97022" w:rsidRPr="00DE346E" w:rsidRDefault="00283A95" w:rsidP="00470800">
            <w:pPr>
              <w:ind w:left="-56"/>
              <w:rPr>
                <w:rFonts w:cstheme="minorHAnsi"/>
                <w:b/>
                <w:bCs/>
                <w:u w:val="single"/>
              </w:rPr>
            </w:pPr>
            <w:sdt>
              <w:sdtPr>
                <w:rPr>
                  <w:rFonts w:cstheme="minorHAnsi"/>
                  <w:sz w:val="20"/>
                  <w:szCs w:val="20"/>
                </w:rPr>
                <w:id w:val="-130029357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257772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CA26E39" w14:textId="154329E7" w:rsidR="00D97022" w:rsidRPr="00DE346E" w:rsidRDefault="00283A95" w:rsidP="00470800">
            <w:pPr>
              <w:ind w:left="-56"/>
              <w:rPr>
                <w:rFonts w:cstheme="minorHAnsi"/>
                <w:b/>
                <w:bCs/>
                <w:u w:val="single"/>
              </w:rPr>
            </w:pPr>
            <w:sdt>
              <w:sdtPr>
                <w:rPr>
                  <w:rFonts w:cstheme="minorHAnsi"/>
                  <w:sz w:val="20"/>
                  <w:szCs w:val="20"/>
                </w:rPr>
                <w:id w:val="32186367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767047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E6B4FFB" w14:textId="634664D7" w:rsidR="00D97022" w:rsidRPr="00DE346E" w:rsidRDefault="00283A95" w:rsidP="00470800">
            <w:pPr>
              <w:ind w:left="-56"/>
              <w:rPr>
                <w:rFonts w:cstheme="minorHAnsi"/>
                <w:b/>
                <w:bCs/>
                <w:u w:val="single"/>
              </w:rPr>
            </w:pPr>
            <w:sdt>
              <w:sdtPr>
                <w:rPr>
                  <w:rFonts w:cstheme="minorHAnsi"/>
                  <w:sz w:val="20"/>
                  <w:szCs w:val="20"/>
                </w:rPr>
                <w:id w:val="77159136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14990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5E830C5" w14:textId="32317AF3" w:rsidR="00D97022" w:rsidRPr="00DE346E" w:rsidRDefault="00283A95" w:rsidP="00470800">
            <w:pPr>
              <w:ind w:left="-56"/>
              <w:rPr>
                <w:rFonts w:cstheme="minorHAnsi"/>
                <w:b/>
                <w:bCs/>
                <w:u w:val="single"/>
              </w:rPr>
            </w:pPr>
            <w:sdt>
              <w:sdtPr>
                <w:rPr>
                  <w:rFonts w:cstheme="minorHAnsi"/>
                  <w:sz w:val="20"/>
                  <w:szCs w:val="20"/>
                </w:rPr>
                <w:id w:val="2184096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54752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7A3AE49" w14:textId="3E117B93" w:rsidR="00D97022" w:rsidRPr="00DE346E" w:rsidRDefault="00283A95" w:rsidP="00470800">
            <w:pPr>
              <w:ind w:left="-56"/>
              <w:rPr>
                <w:rFonts w:cstheme="minorHAnsi"/>
                <w:b/>
                <w:bCs/>
                <w:u w:val="single"/>
              </w:rPr>
            </w:pPr>
            <w:sdt>
              <w:sdtPr>
                <w:rPr>
                  <w:rFonts w:cstheme="minorHAnsi"/>
                  <w:sz w:val="20"/>
                  <w:szCs w:val="20"/>
                </w:rPr>
                <w:id w:val="14856622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880836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D62139E" w14:textId="0ED293A0" w:rsidR="00D97022" w:rsidRPr="00DE346E" w:rsidRDefault="00283A95" w:rsidP="00470800">
            <w:pPr>
              <w:ind w:left="-56"/>
              <w:rPr>
                <w:rFonts w:cstheme="minorHAnsi"/>
                <w:b/>
                <w:bCs/>
                <w:u w:val="single"/>
              </w:rPr>
            </w:pPr>
            <w:sdt>
              <w:sdtPr>
                <w:rPr>
                  <w:rFonts w:cstheme="minorHAnsi"/>
                  <w:sz w:val="20"/>
                  <w:szCs w:val="20"/>
                </w:rPr>
                <w:id w:val="-42634289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55988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946142595"/>
            <w:placeholder>
              <w:docPart w:val="C5758F2EB4CC413B955D535F9276F9BE"/>
            </w:placeholder>
            <w:showingPlcHdr/>
          </w:sdtPr>
          <w:sdtEndPr/>
          <w:sdtContent>
            <w:tc>
              <w:tcPr>
                <w:tcW w:w="1158" w:type="dxa"/>
                <w:shd w:val="clear" w:color="auto" w:fill="E5EAF6"/>
                <w:vAlign w:val="center"/>
              </w:tcPr>
              <w:p w14:paraId="769759DB"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780614716"/>
            <w:placeholder>
              <w:docPart w:val="37FC15281D664EB495CFFB3A00F56700"/>
            </w:placeholder>
            <w:showingPlcHdr/>
          </w:sdtPr>
          <w:sdtEndPr/>
          <w:sdtContent>
            <w:tc>
              <w:tcPr>
                <w:tcW w:w="1193" w:type="dxa"/>
                <w:shd w:val="clear" w:color="auto" w:fill="E5EAF6"/>
                <w:vAlign w:val="center"/>
              </w:tcPr>
              <w:p w14:paraId="275F0F03" w14:textId="77777777" w:rsidR="00D97022" w:rsidRPr="004B31A4" w:rsidRDefault="00D97022" w:rsidP="00D97022">
                <w:pPr>
                  <w:rPr>
                    <w:rFonts w:cstheme="minorHAnsi"/>
                    <w:b/>
                    <w:bCs/>
                  </w:rPr>
                </w:pPr>
                <w:r w:rsidRPr="004B31A4">
                  <w:rPr>
                    <w:rStyle w:val="PlaceholderText"/>
                  </w:rPr>
                  <w:t>Total Reviewed</w:t>
                </w:r>
              </w:p>
            </w:tc>
          </w:sdtContent>
        </w:sdt>
      </w:tr>
      <w:tr w:rsidR="009745A0" w14:paraId="4F17D8EA" w14:textId="77777777" w:rsidTr="00470800">
        <w:trPr>
          <w:cantSplit/>
          <w:jc w:val="center"/>
        </w:trPr>
        <w:tc>
          <w:tcPr>
            <w:tcW w:w="19450" w:type="dxa"/>
            <w:gridSpan w:val="23"/>
            <w:shd w:val="clear" w:color="auto" w:fill="E5EAF6"/>
            <w:vAlign w:val="center"/>
          </w:tcPr>
          <w:p w14:paraId="2C799362"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EndPr/>
              <w:sdtContent>
                <w:r>
                  <w:rPr>
                    <w:rStyle w:val="PlaceholderText"/>
                  </w:rPr>
                  <w:t>Enter comments for any deficiencies noted and/or any records where this standard may not be applicable.</w:t>
                </w:r>
              </w:sdtContent>
            </w:sdt>
          </w:p>
        </w:tc>
      </w:tr>
      <w:tr w:rsidR="00D97022" w14:paraId="6EFE3BB8" w14:textId="77777777" w:rsidTr="00470800">
        <w:trPr>
          <w:cantSplit/>
          <w:jc w:val="center"/>
        </w:trPr>
        <w:tc>
          <w:tcPr>
            <w:tcW w:w="3999" w:type="dxa"/>
            <w:shd w:val="clear" w:color="auto" w:fill="auto"/>
          </w:tcPr>
          <w:p w14:paraId="49B52D5D" w14:textId="77777777" w:rsidR="00D97022" w:rsidRPr="00143257" w:rsidRDefault="00D97022" w:rsidP="00D97022">
            <w:pPr>
              <w:rPr>
                <w:rFonts w:cstheme="minorHAnsi"/>
                <w:b/>
                <w:bCs/>
                <w:sz w:val="12"/>
                <w:szCs w:val="12"/>
              </w:rPr>
            </w:pPr>
          </w:p>
          <w:p w14:paraId="6DFF043B" w14:textId="429C79F1" w:rsidR="00D97022" w:rsidRPr="00DC0652" w:rsidRDefault="00283A95" w:rsidP="00D97022">
            <w:pPr>
              <w:rPr>
                <w:rFonts w:cstheme="minorHAnsi"/>
                <w:b/>
                <w:bCs/>
              </w:rPr>
            </w:pPr>
            <w:hyperlink w:anchor="Per11H10" w:tooltip="Click to See Full Standard" w:history="1">
              <w:r w:rsidR="00D97022" w:rsidRPr="007D6629">
                <w:rPr>
                  <w:rStyle w:val="Hyperlink"/>
                  <w:rFonts w:cstheme="minorHAnsi"/>
                  <w:b/>
                  <w:bCs/>
                </w:rPr>
                <w:t>11-H-10</w:t>
              </w:r>
            </w:hyperlink>
            <w:r w:rsidR="00D97022" w:rsidRPr="00534738">
              <w:t xml:space="preserve"> </w:t>
            </w:r>
            <w:r w:rsidR="00D97022">
              <w:t xml:space="preserve">  </w:t>
            </w:r>
            <w:r w:rsidR="00D97022" w:rsidRPr="00CC680C">
              <w:rPr>
                <w:i/>
                <w:iCs/>
              </w:rPr>
              <w:t>A, B, C-M, C</w:t>
            </w:r>
          </w:p>
          <w:p w14:paraId="60E95954" w14:textId="6B5232AF" w:rsidR="00D97022" w:rsidRPr="00D731C6" w:rsidRDefault="00D97022" w:rsidP="00D97022">
            <w:pPr>
              <w:rPr>
                <w:rFonts w:cstheme="minorHAnsi"/>
              </w:rPr>
            </w:pPr>
            <w:r w:rsidRPr="00FE506C">
              <w:rPr>
                <w:rFonts w:cstheme="minorHAnsi"/>
              </w:rPr>
              <w:t>Inoculations or Refusals</w:t>
            </w:r>
          </w:p>
        </w:tc>
        <w:tc>
          <w:tcPr>
            <w:tcW w:w="655" w:type="dxa"/>
            <w:shd w:val="clear" w:color="auto" w:fill="auto"/>
            <w:vAlign w:val="center"/>
          </w:tcPr>
          <w:p w14:paraId="7314E0ED" w14:textId="70D6ADEE" w:rsidR="00D97022" w:rsidRPr="00DE346E" w:rsidRDefault="00283A95" w:rsidP="00470800">
            <w:pPr>
              <w:ind w:left="-56"/>
              <w:rPr>
                <w:rFonts w:cstheme="minorHAnsi"/>
                <w:b/>
                <w:bCs/>
                <w:u w:val="single"/>
              </w:rPr>
            </w:pPr>
            <w:sdt>
              <w:sdtPr>
                <w:rPr>
                  <w:rFonts w:cstheme="minorHAnsi"/>
                  <w:sz w:val="20"/>
                  <w:szCs w:val="20"/>
                </w:rPr>
                <w:id w:val="152821415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262115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305D624" w14:textId="5CE6F30F" w:rsidR="00D97022" w:rsidRPr="00DE346E" w:rsidRDefault="00283A95" w:rsidP="00470800">
            <w:pPr>
              <w:ind w:left="-56"/>
              <w:rPr>
                <w:rFonts w:cstheme="minorHAnsi"/>
                <w:b/>
                <w:bCs/>
                <w:u w:val="single"/>
              </w:rPr>
            </w:pPr>
            <w:sdt>
              <w:sdtPr>
                <w:rPr>
                  <w:rFonts w:cstheme="minorHAnsi"/>
                  <w:sz w:val="20"/>
                  <w:szCs w:val="20"/>
                </w:rPr>
                <w:id w:val="17485299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819750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1F4E83D" w14:textId="6C92CDBA" w:rsidR="00D97022" w:rsidRPr="00DE346E" w:rsidRDefault="00283A95" w:rsidP="00470800">
            <w:pPr>
              <w:ind w:left="-56"/>
              <w:rPr>
                <w:rFonts w:cstheme="minorHAnsi"/>
                <w:b/>
                <w:bCs/>
                <w:u w:val="single"/>
              </w:rPr>
            </w:pPr>
            <w:sdt>
              <w:sdtPr>
                <w:rPr>
                  <w:rFonts w:cstheme="minorHAnsi"/>
                  <w:sz w:val="20"/>
                  <w:szCs w:val="20"/>
                </w:rPr>
                <w:id w:val="-17415547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049442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B7E38BC" w14:textId="199D6503" w:rsidR="00D97022" w:rsidRPr="00DE346E" w:rsidRDefault="00283A95" w:rsidP="00470800">
            <w:pPr>
              <w:ind w:left="-56"/>
              <w:rPr>
                <w:rFonts w:cstheme="minorHAnsi"/>
                <w:b/>
                <w:bCs/>
                <w:u w:val="single"/>
              </w:rPr>
            </w:pPr>
            <w:sdt>
              <w:sdtPr>
                <w:rPr>
                  <w:rFonts w:cstheme="minorHAnsi"/>
                  <w:sz w:val="20"/>
                  <w:szCs w:val="20"/>
                </w:rPr>
                <w:id w:val="-10856902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1806317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4538D91" w14:textId="107E6726" w:rsidR="00D97022" w:rsidRPr="00DE346E" w:rsidRDefault="00283A95" w:rsidP="00470800">
            <w:pPr>
              <w:ind w:left="-56"/>
              <w:rPr>
                <w:rFonts w:cstheme="minorHAnsi"/>
                <w:b/>
                <w:bCs/>
                <w:u w:val="single"/>
              </w:rPr>
            </w:pPr>
            <w:sdt>
              <w:sdtPr>
                <w:rPr>
                  <w:rFonts w:cstheme="minorHAnsi"/>
                  <w:sz w:val="20"/>
                  <w:szCs w:val="20"/>
                </w:rPr>
                <w:id w:val="-24973384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793879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46AC487" w14:textId="4B6FBBEC" w:rsidR="00D97022" w:rsidRPr="00DE346E" w:rsidRDefault="00283A95" w:rsidP="00470800">
            <w:pPr>
              <w:ind w:left="-56"/>
              <w:rPr>
                <w:rFonts w:cstheme="minorHAnsi"/>
                <w:b/>
                <w:bCs/>
                <w:u w:val="single"/>
              </w:rPr>
            </w:pPr>
            <w:sdt>
              <w:sdtPr>
                <w:rPr>
                  <w:rFonts w:cstheme="minorHAnsi"/>
                  <w:sz w:val="20"/>
                  <w:szCs w:val="20"/>
                </w:rPr>
                <w:id w:val="17122247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522541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F022226" w14:textId="5F4F15F2" w:rsidR="00D97022" w:rsidRPr="00DE346E" w:rsidRDefault="00283A95" w:rsidP="00470800">
            <w:pPr>
              <w:ind w:left="-56"/>
              <w:rPr>
                <w:rFonts w:cstheme="minorHAnsi"/>
                <w:b/>
                <w:bCs/>
                <w:u w:val="single"/>
              </w:rPr>
            </w:pPr>
            <w:sdt>
              <w:sdtPr>
                <w:rPr>
                  <w:rFonts w:cstheme="minorHAnsi"/>
                  <w:sz w:val="20"/>
                  <w:szCs w:val="20"/>
                </w:rPr>
                <w:id w:val="109151151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5758473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FE4BAA2" w14:textId="2ADECD28" w:rsidR="00D97022" w:rsidRPr="00DE346E" w:rsidRDefault="00283A95" w:rsidP="00470800">
            <w:pPr>
              <w:ind w:left="-56"/>
              <w:rPr>
                <w:rFonts w:cstheme="minorHAnsi"/>
                <w:b/>
                <w:bCs/>
                <w:u w:val="single"/>
              </w:rPr>
            </w:pPr>
            <w:sdt>
              <w:sdtPr>
                <w:rPr>
                  <w:rFonts w:cstheme="minorHAnsi"/>
                  <w:sz w:val="20"/>
                  <w:szCs w:val="20"/>
                </w:rPr>
                <w:id w:val="1509568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242901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4D8C6D8" w14:textId="51A570B9" w:rsidR="00D97022" w:rsidRPr="00DE346E" w:rsidRDefault="00283A95" w:rsidP="00470800">
            <w:pPr>
              <w:ind w:left="-56"/>
              <w:rPr>
                <w:rFonts w:cstheme="minorHAnsi"/>
                <w:b/>
                <w:bCs/>
                <w:u w:val="single"/>
              </w:rPr>
            </w:pPr>
            <w:sdt>
              <w:sdtPr>
                <w:rPr>
                  <w:rFonts w:cstheme="minorHAnsi"/>
                  <w:sz w:val="20"/>
                  <w:szCs w:val="20"/>
                </w:rPr>
                <w:id w:val="19535004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8388921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B513F2F" w14:textId="4FD95682" w:rsidR="00D97022" w:rsidRPr="00DE346E" w:rsidRDefault="00283A95" w:rsidP="00470800">
            <w:pPr>
              <w:ind w:left="-56"/>
              <w:rPr>
                <w:rFonts w:cstheme="minorHAnsi"/>
                <w:b/>
                <w:bCs/>
                <w:u w:val="single"/>
              </w:rPr>
            </w:pPr>
            <w:sdt>
              <w:sdtPr>
                <w:rPr>
                  <w:rFonts w:cstheme="minorHAnsi"/>
                  <w:sz w:val="20"/>
                  <w:szCs w:val="20"/>
                </w:rPr>
                <w:id w:val="6501007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01586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6F1CB70" w14:textId="1637DAB1" w:rsidR="00D97022" w:rsidRPr="00DE346E" w:rsidRDefault="00283A95" w:rsidP="00470800">
            <w:pPr>
              <w:ind w:left="-56"/>
              <w:rPr>
                <w:rFonts w:cstheme="minorHAnsi"/>
                <w:b/>
                <w:bCs/>
                <w:u w:val="single"/>
              </w:rPr>
            </w:pPr>
            <w:sdt>
              <w:sdtPr>
                <w:rPr>
                  <w:rFonts w:cstheme="minorHAnsi"/>
                  <w:sz w:val="20"/>
                  <w:szCs w:val="20"/>
                </w:rPr>
                <w:id w:val="4895285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762855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51647C1" w14:textId="1E7E8509" w:rsidR="00D97022" w:rsidRPr="00DE346E" w:rsidRDefault="00283A95" w:rsidP="00470800">
            <w:pPr>
              <w:ind w:left="-56"/>
              <w:rPr>
                <w:rFonts w:cstheme="minorHAnsi"/>
                <w:b/>
                <w:bCs/>
                <w:u w:val="single"/>
              </w:rPr>
            </w:pPr>
            <w:sdt>
              <w:sdtPr>
                <w:rPr>
                  <w:rFonts w:cstheme="minorHAnsi"/>
                  <w:sz w:val="20"/>
                  <w:szCs w:val="20"/>
                </w:rPr>
                <w:id w:val="-21045540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852743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2CB7633" w14:textId="1DA98AFD" w:rsidR="00D97022" w:rsidRPr="00DE346E" w:rsidRDefault="00283A95" w:rsidP="00470800">
            <w:pPr>
              <w:ind w:left="-56"/>
              <w:rPr>
                <w:rFonts w:cstheme="minorHAnsi"/>
                <w:b/>
                <w:bCs/>
                <w:u w:val="single"/>
              </w:rPr>
            </w:pPr>
            <w:sdt>
              <w:sdtPr>
                <w:rPr>
                  <w:rFonts w:cstheme="minorHAnsi"/>
                  <w:sz w:val="20"/>
                  <w:szCs w:val="20"/>
                </w:rPr>
                <w:id w:val="-16314775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12847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282807C" w14:textId="6A2B11E0" w:rsidR="00D97022" w:rsidRPr="00DE346E" w:rsidRDefault="00283A95" w:rsidP="00470800">
            <w:pPr>
              <w:ind w:left="-56"/>
              <w:rPr>
                <w:rFonts w:cstheme="minorHAnsi"/>
                <w:b/>
                <w:bCs/>
                <w:u w:val="single"/>
              </w:rPr>
            </w:pPr>
            <w:sdt>
              <w:sdtPr>
                <w:rPr>
                  <w:rFonts w:cstheme="minorHAnsi"/>
                  <w:sz w:val="20"/>
                  <w:szCs w:val="20"/>
                </w:rPr>
                <w:id w:val="14164388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893561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387D57C" w14:textId="3AF6C52E" w:rsidR="00D97022" w:rsidRPr="00DE346E" w:rsidRDefault="00283A95" w:rsidP="00470800">
            <w:pPr>
              <w:ind w:left="-56"/>
              <w:rPr>
                <w:rFonts w:cstheme="minorHAnsi"/>
                <w:b/>
                <w:bCs/>
                <w:u w:val="single"/>
              </w:rPr>
            </w:pPr>
            <w:sdt>
              <w:sdtPr>
                <w:rPr>
                  <w:rFonts w:cstheme="minorHAnsi"/>
                  <w:sz w:val="20"/>
                  <w:szCs w:val="20"/>
                </w:rPr>
                <w:id w:val="6516439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963049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D15D7FB" w14:textId="546634E5" w:rsidR="00D97022" w:rsidRPr="00DE346E" w:rsidRDefault="00283A95" w:rsidP="00470800">
            <w:pPr>
              <w:ind w:left="-56"/>
              <w:rPr>
                <w:rFonts w:cstheme="minorHAnsi"/>
                <w:b/>
                <w:bCs/>
                <w:u w:val="single"/>
              </w:rPr>
            </w:pPr>
            <w:sdt>
              <w:sdtPr>
                <w:rPr>
                  <w:rFonts w:cstheme="minorHAnsi"/>
                  <w:sz w:val="20"/>
                  <w:szCs w:val="20"/>
                </w:rPr>
                <w:id w:val="8823658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126523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A0B7B2B" w14:textId="02CA99D6" w:rsidR="00D97022" w:rsidRPr="00DE346E" w:rsidRDefault="00283A95" w:rsidP="00470800">
            <w:pPr>
              <w:ind w:left="-56"/>
              <w:rPr>
                <w:rFonts w:cstheme="minorHAnsi"/>
                <w:b/>
                <w:bCs/>
                <w:u w:val="single"/>
              </w:rPr>
            </w:pPr>
            <w:sdt>
              <w:sdtPr>
                <w:rPr>
                  <w:rFonts w:cstheme="minorHAnsi"/>
                  <w:sz w:val="20"/>
                  <w:szCs w:val="20"/>
                </w:rPr>
                <w:id w:val="14102648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839468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581094C" w14:textId="0C3BD566" w:rsidR="00D97022" w:rsidRPr="00DE346E" w:rsidRDefault="00283A95" w:rsidP="00470800">
            <w:pPr>
              <w:ind w:left="-56"/>
              <w:rPr>
                <w:rFonts w:cstheme="minorHAnsi"/>
                <w:b/>
                <w:bCs/>
                <w:u w:val="single"/>
              </w:rPr>
            </w:pPr>
            <w:sdt>
              <w:sdtPr>
                <w:rPr>
                  <w:rFonts w:cstheme="minorHAnsi"/>
                  <w:sz w:val="20"/>
                  <w:szCs w:val="20"/>
                </w:rPr>
                <w:id w:val="-145332697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7532964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24E78EF" w14:textId="4E9E5430" w:rsidR="00D97022" w:rsidRPr="00DE346E" w:rsidRDefault="00283A95" w:rsidP="00470800">
            <w:pPr>
              <w:ind w:left="-56"/>
              <w:rPr>
                <w:rFonts w:cstheme="minorHAnsi"/>
                <w:b/>
                <w:bCs/>
                <w:u w:val="single"/>
              </w:rPr>
            </w:pPr>
            <w:sdt>
              <w:sdtPr>
                <w:rPr>
                  <w:rFonts w:cstheme="minorHAnsi"/>
                  <w:sz w:val="20"/>
                  <w:szCs w:val="20"/>
                </w:rPr>
                <w:id w:val="11998170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1677230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78237E0" w14:textId="37D94B7F" w:rsidR="00D97022" w:rsidRPr="00DE346E" w:rsidRDefault="00283A95" w:rsidP="00470800">
            <w:pPr>
              <w:ind w:left="-56"/>
              <w:rPr>
                <w:rFonts w:cstheme="minorHAnsi"/>
                <w:b/>
                <w:bCs/>
                <w:u w:val="single"/>
              </w:rPr>
            </w:pPr>
            <w:sdt>
              <w:sdtPr>
                <w:rPr>
                  <w:rFonts w:cstheme="minorHAnsi"/>
                  <w:sz w:val="20"/>
                  <w:szCs w:val="20"/>
                </w:rPr>
                <w:id w:val="15636751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946494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946277771"/>
            <w:placeholder>
              <w:docPart w:val="CE915054F212488AA1A1D42CEAE303D1"/>
            </w:placeholder>
            <w:showingPlcHdr/>
          </w:sdtPr>
          <w:sdtEndPr/>
          <w:sdtContent>
            <w:tc>
              <w:tcPr>
                <w:tcW w:w="1158" w:type="dxa"/>
                <w:shd w:val="clear" w:color="auto" w:fill="auto"/>
                <w:vAlign w:val="center"/>
              </w:tcPr>
              <w:p w14:paraId="49A6580D"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404071749"/>
            <w:placeholder>
              <w:docPart w:val="8872FAAD87D34FC1A86CFEEB0B06D2FB"/>
            </w:placeholder>
            <w:showingPlcHdr/>
          </w:sdtPr>
          <w:sdtEndPr/>
          <w:sdtContent>
            <w:tc>
              <w:tcPr>
                <w:tcW w:w="1193" w:type="dxa"/>
                <w:shd w:val="clear" w:color="auto" w:fill="auto"/>
                <w:vAlign w:val="center"/>
              </w:tcPr>
              <w:p w14:paraId="0D8CD619" w14:textId="77777777" w:rsidR="00D97022" w:rsidRPr="004B31A4" w:rsidRDefault="00D97022" w:rsidP="00D97022">
                <w:pPr>
                  <w:rPr>
                    <w:rFonts w:cstheme="minorHAnsi"/>
                    <w:b/>
                    <w:bCs/>
                  </w:rPr>
                </w:pPr>
                <w:r w:rsidRPr="004B31A4">
                  <w:rPr>
                    <w:rStyle w:val="PlaceholderText"/>
                  </w:rPr>
                  <w:t>Total Reviewed</w:t>
                </w:r>
              </w:p>
            </w:tc>
          </w:sdtContent>
        </w:sdt>
      </w:tr>
      <w:tr w:rsidR="009745A0" w14:paraId="59EEE1EF" w14:textId="77777777" w:rsidTr="00470800">
        <w:trPr>
          <w:cantSplit/>
          <w:jc w:val="center"/>
        </w:trPr>
        <w:tc>
          <w:tcPr>
            <w:tcW w:w="19450" w:type="dxa"/>
            <w:gridSpan w:val="23"/>
            <w:shd w:val="clear" w:color="auto" w:fill="auto"/>
            <w:vAlign w:val="center"/>
          </w:tcPr>
          <w:p w14:paraId="2A45FC5A"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C32999FDE8BC40C0BECAD352A9832339"/>
                </w:placeholder>
                <w:showingPlcHdr/>
              </w:sdtPr>
              <w:sdtEndPr/>
              <w:sdtContent>
                <w:r>
                  <w:rPr>
                    <w:rStyle w:val="PlaceholderText"/>
                  </w:rPr>
                  <w:t>Enter comments for any deficiencies noted and/or any records where this standard may not be applicable.</w:t>
                </w:r>
              </w:sdtContent>
            </w:sdt>
          </w:p>
        </w:tc>
      </w:tr>
      <w:tr w:rsidR="00E1551B" w14:paraId="2B3A272D" w14:textId="77777777" w:rsidTr="00470800">
        <w:trPr>
          <w:cantSplit/>
          <w:jc w:val="center"/>
        </w:trPr>
        <w:tc>
          <w:tcPr>
            <w:tcW w:w="3999" w:type="dxa"/>
            <w:shd w:val="clear" w:color="auto" w:fill="E5EAF6"/>
          </w:tcPr>
          <w:p w14:paraId="0FC617EB" w14:textId="77777777" w:rsidR="00D97022" w:rsidRPr="00143257" w:rsidRDefault="00D97022" w:rsidP="00D97022">
            <w:pPr>
              <w:rPr>
                <w:rFonts w:cstheme="minorHAnsi"/>
                <w:b/>
                <w:bCs/>
                <w:sz w:val="12"/>
                <w:szCs w:val="12"/>
              </w:rPr>
            </w:pPr>
          </w:p>
          <w:p w14:paraId="3D903A4F" w14:textId="01C3CD17" w:rsidR="00D97022" w:rsidRPr="00DC0652" w:rsidRDefault="00283A95" w:rsidP="00D97022">
            <w:pPr>
              <w:rPr>
                <w:rFonts w:cstheme="minorHAnsi"/>
                <w:b/>
                <w:bCs/>
              </w:rPr>
            </w:pPr>
            <w:hyperlink w:anchor="Per11H11" w:history="1">
              <w:r w:rsidR="00D97022" w:rsidRPr="00F21BA3">
                <w:rPr>
                  <w:rStyle w:val="Hyperlink"/>
                  <w:b/>
                  <w:bCs/>
                </w:rPr>
                <w:t>11-H-11</w:t>
              </w:r>
            </w:hyperlink>
            <w:r w:rsidR="00D97022" w:rsidRPr="00534738">
              <w:t xml:space="preserve"> </w:t>
            </w:r>
            <w:r w:rsidR="00D97022">
              <w:t xml:space="preserve">  </w:t>
            </w:r>
            <w:r w:rsidR="00D97022" w:rsidRPr="00CC680C">
              <w:rPr>
                <w:i/>
                <w:iCs/>
              </w:rPr>
              <w:t>A, B, C-M, C</w:t>
            </w:r>
          </w:p>
          <w:p w14:paraId="6119BB6B" w14:textId="031E794B" w:rsidR="00D97022" w:rsidRPr="00D731C6" w:rsidRDefault="00D97022" w:rsidP="00D97022">
            <w:pPr>
              <w:rPr>
                <w:rFonts w:cstheme="minorHAnsi"/>
              </w:rPr>
            </w:pPr>
            <w:r>
              <w:rPr>
                <w:rFonts w:cstheme="minorHAnsi"/>
              </w:rPr>
              <w:t>H</w:t>
            </w:r>
            <w:r>
              <w:t>epatitis B.</w:t>
            </w:r>
          </w:p>
        </w:tc>
        <w:tc>
          <w:tcPr>
            <w:tcW w:w="655" w:type="dxa"/>
            <w:shd w:val="clear" w:color="auto" w:fill="E5EAF6"/>
            <w:vAlign w:val="center"/>
          </w:tcPr>
          <w:p w14:paraId="3337E617" w14:textId="53D8B3B4" w:rsidR="00D97022" w:rsidRPr="00DE346E" w:rsidRDefault="00283A95" w:rsidP="00470800">
            <w:pPr>
              <w:ind w:left="-56"/>
              <w:rPr>
                <w:rFonts w:cstheme="minorHAnsi"/>
                <w:b/>
                <w:bCs/>
                <w:u w:val="single"/>
              </w:rPr>
            </w:pPr>
            <w:sdt>
              <w:sdtPr>
                <w:rPr>
                  <w:rFonts w:cstheme="minorHAnsi"/>
                  <w:sz w:val="20"/>
                  <w:szCs w:val="20"/>
                </w:rPr>
                <w:id w:val="-19543171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272343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282E19E" w14:textId="429D7EEA" w:rsidR="00D97022" w:rsidRPr="00DE346E" w:rsidRDefault="00283A95" w:rsidP="00470800">
            <w:pPr>
              <w:ind w:left="-56"/>
              <w:rPr>
                <w:rFonts w:cstheme="minorHAnsi"/>
                <w:b/>
                <w:bCs/>
                <w:u w:val="single"/>
              </w:rPr>
            </w:pPr>
            <w:sdt>
              <w:sdtPr>
                <w:rPr>
                  <w:rFonts w:cstheme="minorHAnsi"/>
                  <w:sz w:val="20"/>
                  <w:szCs w:val="20"/>
                </w:rPr>
                <w:id w:val="104957369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17942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2161508" w14:textId="2B86E2F5" w:rsidR="00D97022" w:rsidRPr="00DE346E" w:rsidRDefault="00283A95" w:rsidP="00470800">
            <w:pPr>
              <w:ind w:left="-56"/>
              <w:rPr>
                <w:rFonts w:cstheme="minorHAnsi"/>
                <w:b/>
                <w:bCs/>
                <w:u w:val="single"/>
              </w:rPr>
            </w:pPr>
            <w:sdt>
              <w:sdtPr>
                <w:rPr>
                  <w:rFonts w:cstheme="minorHAnsi"/>
                  <w:sz w:val="20"/>
                  <w:szCs w:val="20"/>
                </w:rPr>
                <w:id w:val="-2362475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482679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431BB4F" w14:textId="35224B3B" w:rsidR="00D97022" w:rsidRPr="00DE346E" w:rsidRDefault="00283A95" w:rsidP="00470800">
            <w:pPr>
              <w:ind w:left="-56"/>
              <w:rPr>
                <w:rFonts w:cstheme="minorHAnsi"/>
                <w:b/>
                <w:bCs/>
                <w:u w:val="single"/>
              </w:rPr>
            </w:pPr>
            <w:sdt>
              <w:sdtPr>
                <w:rPr>
                  <w:rFonts w:cstheme="minorHAnsi"/>
                  <w:sz w:val="20"/>
                  <w:szCs w:val="20"/>
                </w:rPr>
                <w:id w:val="-18830851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938601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2EBA9BB" w14:textId="278D8A7C" w:rsidR="00D97022" w:rsidRPr="00DE346E" w:rsidRDefault="00283A95" w:rsidP="00470800">
            <w:pPr>
              <w:ind w:left="-56"/>
              <w:rPr>
                <w:rFonts w:cstheme="minorHAnsi"/>
                <w:b/>
                <w:bCs/>
                <w:u w:val="single"/>
              </w:rPr>
            </w:pPr>
            <w:sdt>
              <w:sdtPr>
                <w:rPr>
                  <w:rFonts w:cstheme="minorHAnsi"/>
                  <w:sz w:val="20"/>
                  <w:szCs w:val="20"/>
                </w:rPr>
                <w:id w:val="10890442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240905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5DB3137" w14:textId="1FC0CADE" w:rsidR="00D97022" w:rsidRPr="00DE346E" w:rsidRDefault="00283A95" w:rsidP="00470800">
            <w:pPr>
              <w:ind w:left="-56"/>
              <w:rPr>
                <w:rFonts w:cstheme="minorHAnsi"/>
                <w:b/>
                <w:bCs/>
                <w:u w:val="single"/>
              </w:rPr>
            </w:pPr>
            <w:sdt>
              <w:sdtPr>
                <w:rPr>
                  <w:rFonts w:cstheme="minorHAnsi"/>
                  <w:sz w:val="20"/>
                  <w:szCs w:val="20"/>
                </w:rPr>
                <w:id w:val="21187162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667146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4FBF35A" w14:textId="49F52E30" w:rsidR="00D97022" w:rsidRPr="00DE346E" w:rsidRDefault="00283A95" w:rsidP="00470800">
            <w:pPr>
              <w:ind w:left="-56"/>
              <w:rPr>
                <w:rFonts w:cstheme="minorHAnsi"/>
                <w:b/>
                <w:bCs/>
                <w:u w:val="single"/>
              </w:rPr>
            </w:pPr>
            <w:sdt>
              <w:sdtPr>
                <w:rPr>
                  <w:rFonts w:cstheme="minorHAnsi"/>
                  <w:sz w:val="20"/>
                  <w:szCs w:val="20"/>
                </w:rPr>
                <w:id w:val="21274180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60391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0B3C4F3" w14:textId="54473222" w:rsidR="00D97022" w:rsidRPr="00DE346E" w:rsidRDefault="00283A95" w:rsidP="00470800">
            <w:pPr>
              <w:ind w:left="-56"/>
              <w:rPr>
                <w:rFonts w:cstheme="minorHAnsi"/>
                <w:b/>
                <w:bCs/>
                <w:u w:val="single"/>
              </w:rPr>
            </w:pPr>
            <w:sdt>
              <w:sdtPr>
                <w:rPr>
                  <w:rFonts w:cstheme="minorHAnsi"/>
                  <w:sz w:val="20"/>
                  <w:szCs w:val="20"/>
                </w:rPr>
                <w:id w:val="-19226245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106849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B975E7F" w14:textId="2518CCAE" w:rsidR="00D97022" w:rsidRPr="00DE346E" w:rsidRDefault="00283A95" w:rsidP="00470800">
            <w:pPr>
              <w:ind w:left="-56"/>
              <w:rPr>
                <w:rFonts w:cstheme="minorHAnsi"/>
                <w:b/>
                <w:bCs/>
                <w:u w:val="single"/>
              </w:rPr>
            </w:pPr>
            <w:sdt>
              <w:sdtPr>
                <w:rPr>
                  <w:rFonts w:cstheme="minorHAnsi"/>
                  <w:sz w:val="20"/>
                  <w:szCs w:val="20"/>
                </w:rPr>
                <w:id w:val="137303688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036823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910D4CD" w14:textId="60A35E58" w:rsidR="00D97022" w:rsidRPr="00DE346E" w:rsidRDefault="00283A95" w:rsidP="00470800">
            <w:pPr>
              <w:ind w:left="-56"/>
              <w:rPr>
                <w:rFonts w:cstheme="minorHAnsi"/>
                <w:b/>
                <w:bCs/>
                <w:u w:val="single"/>
              </w:rPr>
            </w:pPr>
            <w:sdt>
              <w:sdtPr>
                <w:rPr>
                  <w:rFonts w:cstheme="minorHAnsi"/>
                  <w:sz w:val="20"/>
                  <w:szCs w:val="20"/>
                </w:rPr>
                <w:id w:val="-16409040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516219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5C09753" w14:textId="71E0D001" w:rsidR="00D97022" w:rsidRPr="00DE346E" w:rsidRDefault="00283A95" w:rsidP="00470800">
            <w:pPr>
              <w:ind w:left="-56"/>
              <w:rPr>
                <w:rFonts w:cstheme="minorHAnsi"/>
                <w:b/>
                <w:bCs/>
                <w:u w:val="single"/>
              </w:rPr>
            </w:pPr>
            <w:sdt>
              <w:sdtPr>
                <w:rPr>
                  <w:rFonts w:cstheme="minorHAnsi"/>
                  <w:sz w:val="20"/>
                  <w:szCs w:val="20"/>
                </w:rPr>
                <w:id w:val="-10253319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762217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87A1B06" w14:textId="72CC4B03" w:rsidR="00D97022" w:rsidRPr="00DE346E" w:rsidRDefault="00283A95" w:rsidP="00470800">
            <w:pPr>
              <w:ind w:left="-56"/>
              <w:rPr>
                <w:rFonts w:cstheme="minorHAnsi"/>
                <w:b/>
                <w:bCs/>
                <w:u w:val="single"/>
              </w:rPr>
            </w:pPr>
            <w:sdt>
              <w:sdtPr>
                <w:rPr>
                  <w:rFonts w:cstheme="minorHAnsi"/>
                  <w:sz w:val="20"/>
                  <w:szCs w:val="20"/>
                </w:rPr>
                <w:id w:val="1513434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85625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F6BA726" w14:textId="54748B60" w:rsidR="00D97022" w:rsidRPr="00DE346E" w:rsidRDefault="00283A95" w:rsidP="00470800">
            <w:pPr>
              <w:ind w:left="-56"/>
              <w:rPr>
                <w:rFonts w:cstheme="minorHAnsi"/>
                <w:b/>
                <w:bCs/>
                <w:u w:val="single"/>
              </w:rPr>
            </w:pPr>
            <w:sdt>
              <w:sdtPr>
                <w:rPr>
                  <w:rFonts w:cstheme="minorHAnsi"/>
                  <w:sz w:val="20"/>
                  <w:szCs w:val="20"/>
                </w:rPr>
                <w:id w:val="14603744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724637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FF81AD8" w14:textId="0EE143F9" w:rsidR="00D97022" w:rsidRPr="00DE346E" w:rsidRDefault="00283A95" w:rsidP="00470800">
            <w:pPr>
              <w:ind w:left="-56"/>
              <w:rPr>
                <w:rFonts w:cstheme="minorHAnsi"/>
                <w:b/>
                <w:bCs/>
                <w:u w:val="single"/>
              </w:rPr>
            </w:pPr>
            <w:sdt>
              <w:sdtPr>
                <w:rPr>
                  <w:rFonts w:cstheme="minorHAnsi"/>
                  <w:sz w:val="20"/>
                  <w:szCs w:val="20"/>
                </w:rPr>
                <w:id w:val="8763645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074922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C2AB997" w14:textId="65361C92" w:rsidR="00D97022" w:rsidRPr="00DE346E" w:rsidRDefault="00283A95" w:rsidP="00470800">
            <w:pPr>
              <w:ind w:left="-56"/>
              <w:rPr>
                <w:rFonts w:cstheme="minorHAnsi"/>
                <w:b/>
                <w:bCs/>
                <w:u w:val="single"/>
              </w:rPr>
            </w:pPr>
            <w:sdt>
              <w:sdtPr>
                <w:rPr>
                  <w:rFonts w:cstheme="minorHAnsi"/>
                  <w:sz w:val="20"/>
                  <w:szCs w:val="20"/>
                </w:rPr>
                <w:id w:val="-13781507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4577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E1ECFFE" w14:textId="6D3C8FA6" w:rsidR="00D97022" w:rsidRPr="00DE346E" w:rsidRDefault="00283A95" w:rsidP="00470800">
            <w:pPr>
              <w:ind w:left="-56"/>
              <w:rPr>
                <w:rFonts w:cstheme="minorHAnsi"/>
                <w:b/>
                <w:bCs/>
                <w:u w:val="single"/>
              </w:rPr>
            </w:pPr>
            <w:sdt>
              <w:sdtPr>
                <w:rPr>
                  <w:rFonts w:cstheme="minorHAnsi"/>
                  <w:sz w:val="20"/>
                  <w:szCs w:val="20"/>
                </w:rPr>
                <w:id w:val="-16667763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76456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F1DF9BF" w14:textId="3FA1523C" w:rsidR="00D97022" w:rsidRPr="00DE346E" w:rsidRDefault="00283A95" w:rsidP="00470800">
            <w:pPr>
              <w:ind w:left="-56"/>
              <w:rPr>
                <w:rFonts w:cstheme="minorHAnsi"/>
                <w:b/>
                <w:bCs/>
                <w:u w:val="single"/>
              </w:rPr>
            </w:pPr>
            <w:sdt>
              <w:sdtPr>
                <w:rPr>
                  <w:rFonts w:cstheme="minorHAnsi"/>
                  <w:sz w:val="20"/>
                  <w:szCs w:val="20"/>
                </w:rPr>
                <w:id w:val="-5775191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94975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C02F040" w14:textId="6EF50794" w:rsidR="00D97022" w:rsidRPr="00DE346E" w:rsidRDefault="00283A95" w:rsidP="00470800">
            <w:pPr>
              <w:ind w:left="-56"/>
              <w:rPr>
                <w:rFonts w:cstheme="minorHAnsi"/>
                <w:b/>
                <w:bCs/>
                <w:u w:val="single"/>
              </w:rPr>
            </w:pPr>
            <w:sdt>
              <w:sdtPr>
                <w:rPr>
                  <w:rFonts w:cstheme="minorHAnsi"/>
                  <w:sz w:val="20"/>
                  <w:szCs w:val="20"/>
                </w:rPr>
                <w:id w:val="-13506391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177951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7C79541" w14:textId="6DE9EBC4" w:rsidR="00D97022" w:rsidRPr="00DE346E" w:rsidRDefault="00283A95" w:rsidP="00470800">
            <w:pPr>
              <w:ind w:left="-56"/>
              <w:rPr>
                <w:rFonts w:cstheme="minorHAnsi"/>
                <w:b/>
                <w:bCs/>
                <w:u w:val="single"/>
              </w:rPr>
            </w:pPr>
            <w:sdt>
              <w:sdtPr>
                <w:rPr>
                  <w:rFonts w:cstheme="minorHAnsi"/>
                  <w:sz w:val="20"/>
                  <w:szCs w:val="20"/>
                </w:rPr>
                <w:id w:val="-11242295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976812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EB59576" w14:textId="155F2927" w:rsidR="00D97022" w:rsidRPr="00DE346E" w:rsidRDefault="00283A95" w:rsidP="00470800">
            <w:pPr>
              <w:ind w:left="-56"/>
              <w:rPr>
                <w:rFonts w:cstheme="minorHAnsi"/>
                <w:b/>
                <w:bCs/>
                <w:u w:val="single"/>
              </w:rPr>
            </w:pPr>
            <w:sdt>
              <w:sdtPr>
                <w:rPr>
                  <w:rFonts w:cstheme="minorHAnsi"/>
                  <w:sz w:val="20"/>
                  <w:szCs w:val="20"/>
                </w:rPr>
                <w:id w:val="-88078031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801686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663581417"/>
            <w:placeholder>
              <w:docPart w:val="8CFCE750BCBF494CB001FA05FEF3A4FE"/>
            </w:placeholder>
            <w:showingPlcHdr/>
          </w:sdtPr>
          <w:sdtEndPr/>
          <w:sdtContent>
            <w:tc>
              <w:tcPr>
                <w:tcW w:w="1158" w:type="dxa"/>
                <w:shd w:val="clear" w:color="auto" w:fill="E5EAF6"/>
                <w:vAlign w:val="center"/>
              </w:tcPr>
              <w:p w14:paraId="0733A836"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390931467"/>
            <w:placeholder>
              <w:docPart w:val="F499CA70B7CD4A31BCE530CF978AAF65"/>
            </w:placeholder>
            <w:showingPlcHdr/>
          </w:sdtPr>
          <w:sdtEndPr/>
          <w:sdtContent>
            <w:tc>
              <w:tcPr>
                <w:tcW w:w="1193" w:type="dxa"/>
                <w:shd w:val="clear" w:color="auto" w:fill="E5EAF6"/>
                <w:vAlign w:val="center"/>
              </w:tcPr>
              <w:p w14:paraId="63C8D903" w14:textId="77777777" w:rsidR="00D97022" w:rsidRPr="004B31A4" w:rsidRDefault="00D97022" w:rsidP="00D97022">
                <w:pPr>
                  <w:rPr>
                    <w:rFonts w:cstheme="minorHAnsi"/>
                    <w:b/>
                    <w:bCs/>
                  </w:rPr>
                </w:pPr>
                <w:r w:rsidRPr="004B31A4">
                  <w:rPr>
                    <w:rStyle w:val="PlaceholderText"/>
                  </w:rPr>
                  <w:t>Total Reviewed</w:t>
                </w:r>
              </w:p>
            </w:tc>
          </w:sdtContent>
        </w:sdt>
      </w:tr>
      <w:tr w:rsidR="00321BE8" w14:paraId="4F58DB16" w14:textId="77777777" w:rsidTr="00470800">
        <w:trPr>
          <w:cantSplit/>
          <w:jc w:val="center"/>
        </w:trPr>
        <w:tc>
          <w:tcPr>
            <w:tcW w:w="19450" w:type="dxa"/>
            <w:gridSpan w:val="23"/>
            <w:shd w:val="clear" w:color="auto" w:fill="E5EAF6"/>
            <w:vAlign w:val="center"/>
          </w:tcPr>
          <w:p w14:paraId="70FDB014" w14:textId="77777777" w:rsidR="00321BE8" w:rsidRPr="00D731C6" w:rsidRDefault="00321BE8"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FF97E3DE0E27421BB0B7089DD8FFD013"/>
                </w:placeholder>
                <w:showingPlcHdr/>
              </w:sdtPr>
              <w:sdtEndPr/>
              <w:sdtContent>
                <w:r>
                  <w:rPr>
                    <w:rStyle w:val="PlaceholderText"/>
                  </w:rPr>
                  <w:t>Enter comments for any deficiencies noted and/or any records where this standard may not be applicable.</w:t>
                </w:r>
              </w:sdtContent>
            </w:sdt>
          </w:p>
        </w:tc>
      </w:tr>
      <w:tr w:rsidR="00D97022" w14:paraId="51A15F2A" w14:textId="77777777" w:rsidTr="00470800">
        <w:trPr>
          <w:cantSplit/>
          <w:jc w:val="center"/>
        </w:trPr>
        <w:tc>
          <w:tcPr>
            <w:tcW w:w="3999" w:type="dxa"/>
            <w:shd w:val="clear" w:color="auto" w:fill="auto"/>
          </w:tcPr>
          <w:p w14:paraId="220F8739" w14:textId="77777777" w:rsidR="00D97022" w:rsidRPr="00143257" w:rsidRDefault="00D97022" w:rsidP="00D97022">
            <w:pPr>
              <w:rPr>
                <w:rFonts w:cstheme="minorHAnsi"/>
                <w:b/>
                <w:bCs/>
                <w:sz w:val="12"/>
                <w:szCs w:val="12"/>
              </w:rPr>
            </w:pPr>
          </w:p>
          <w:p w14:paraId="0E7C92D7" w14:textId="5C3C0D95" w:rsidR="00D97022" w:rsidRPr="00DC0652" w:rsidRDefault="00283A95" w:rsidP="00D97022">
            <w:pPr>
              <w:rPr>
                <w:rFonts w:cstheme="minorHAnsi"/>
                <w:b/>
                <w:bCs/>
              </w:rPr>
            </w:pPr>
            <w:hyperlink w:anchor="Stand11i1" w:tooltip="Click to See Full Standard" w:history="1">
              <w:r w:rsidR="00D97022" w:rsidRPr="007D6629">
                <w:rPr>
                  <w:rStyle w:val="Hyperlink"/>
                  <w:rFonts w:cstheme="minorHAnsi"/>
                  <w:b/>
                  <w:bCs/>
                </w:rPr>
                <w:t>11-I-1</w:t>
              </w:r>
            </w:hyperlink>
            <w:r w:rsidR="00D97022" w:rsidRPr="00534738">
              <w:t xml:space="preserve"> </w:t>
            </w:r>
            <w:r w:rsidR="00D97022">
              <w:t xml:space="preserve">  </w:t>
            </w:r>
            <w:r w:rsidR="00D97022" w:rsidRPr="00CC680C">
              <w:rPr>
                <w:i/>
                <w:iCs/>
              </w:rPr>
              <w:t>A, B, C-M, C</w:t>
            </w:r>
          </w:p>
          <w:p w14:paraId="3C5E747A" w14:textId="5C1A016B" w:rsidR="00D97022" w:rsidRPr="00D731C6" w:rsidRDefault="00D97022" w:rsidP="00D97022">
            <w:pPr>
              <w:rPr>
                <w:rFonts w:cstheme="minorHAnsi"/>
              </w:rPr>
            </w:pPr>
            <w:r w:rsidRPr="007022DA">
              <w:rPr>
                <w:rFonts w:cstheme="minorHAnsi"/>
              </w:rPr>
              <w:t>Hazard Safety Training</w:t>
            </w:r>
          </w:p>
        </w:tc>
        <w:tc>
          <w:tcPr>
            <w:tcW w:w="655" w:type="dxa"/>
            <w:shd w:val="clear" w:color="auto" w:fill="auto"/>
            <w:vAlign w:val="center"/>
          </w:tcPr>
          <w:p w14:paraId="0EA74051" w14:textId="33A4F268" w:rsidR="00D97022" w:rsidRPr="00DE346E" w:rsidRDefault="00283A95" w:rsidP="00470800">
            <w:pPr>
              <w:ind w:left="-56"/>
              <w:rPr>
                <w:rFonts w:cstheme="minorHAnsi"/>
                <w:b/>
                <w:bCs/>
                <w:u w:val="single"/>
              </w:rPr>
            </w:pPr>
            <w:sdt>
              <w:sdtPr>
                <w:rPr>
                  <w:rFonts w:cstheme="minorHAnsi"/>
                  <w:sz w:val="20"/>
                  <w:szCs w:val="20"/>
                </w:rPr>
                <w:id w:val="11553476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676160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15B2EA7" w14:textId="0B9B1768" w:rsidR="00D97022" w:rsidRPr="00DE346E" w:rsidRDefault="00283A95" w:rsidP="00470800">
            <w:pPr>
              <w:ind w:left="-56"/>
              <w:rPr>
                <w:rFonts w:cstheme="minorHAnsi"/>
                <w:b/>
                <w:bCs/>
                <w:u w:val="single"/>
              </w:rPr>
            </w:pPr>
            <w:sdt>
              <w:sdtPr>
                <w:rPr>
                  <w:rFonts w:cstheme="minorHAnsi"/>
                  <w:sz w:val="20"/>
                  <w:szCs w:val="20"/>
                </w:rPr>
                <w:id w:val="-217883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530171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219A497" w14:textId="6D3E0649" w:rsidR="00D97022" w:rsidRPr="00DE346E" w:rsidRDefault="00283A95" w:rsidP="00470800">
            <w:pPr>
              <w:ind w:left="-56"/>
              <w:rPr>
                <w:rFonts w:cstheme="minorHAnsi"/>
                <w:b/>
                <w:bCs/>
                <w:u w:val="single"/>
              </w:rPr>
            </w:pPr>
            <w:sdt>
              <w:sdtPr>
                <w:rPr>
                  <w:rFonts w:cstheme="minorHAnsi"/>
                  <w:sz w:val="20"/>
                  <w:szCs w:val="20"/>
                </w:rPr>
                <w:id w:val="4229992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73591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CCC3297" w14:textId="05FB263D" w:rsidR="00D97022" w:rsidRPr="00DE346E" w:rsidRDefault="00283A95" w:rsidP="00470800">
            <w:pPr>
              <w:ind w:left="-56"/>
              <w:rPr>
                <w:rFonts w:cstheme="minorHAnsi"/>
                <w:b/>
                <w:bCs/>
                <w:u w:val="single"/>
              </w:rPr>
            </w:pPr>
            <w:sdt>
              <w:sdtPr>
                <w:rPr>
                  <w:rFonts w:cstheme="minorHAnsi"/>
                  <w:sz w:val="20"/>
                  <w:szCs w:val="20"/>
                </w:rPr>
                <w:id w:val="13982442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1934969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0BD7664" w14:textId="29B59370" w:rsidR="00D97022" w:rsidRPr="00DE346E" w:rsidRDefault="00283A95" w:rsidP="00470800">
            <w:pPr>
              <w:ind w:left="-56"/>
              <w:rPr>
                <w:rFonts w:cstheme="minorHAnsi"/>
                <w:b/>
                <w:bCs/>
                <w:u w:val="single"/>
              </w:rPr>
            </w:pPr>
            <w:sdt>
              <w:sdtPr>
                <w:rPr>
                  <w:rFonts w:cstheme="minorHAnsi"/>
                  <w:sz w:val="20"/>
                  <w:szCs w:val="20"/>
                </w:rPr>
                <w:id w:val="11322885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13094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F73A242" w14:textId="5153BC64" w:rsidR="00D97022" w:rsidRPr="00DE346E" w:rsidRDefault="00283A95" w:rsidP="00470800">
            <w:pPr>
              <w:ind w:left="-56"/>
              <w:rPr>
                <w:rFonts w:cstheme="minorHAnsi"/>
                <w:b/>
                <w:bCs/>
                <w:u w:val="single"/>
              </w:rPr>
            </w:pPr>
            <w:sdt>
              <w:sdtPr>
                <w:rPr>
                  <w:rFonts w:cstheme="minorHAnsi"/>
                  <w:sz w:val="20"/>
                  <w:szCs w:val="20"/>
                </w:rPr>
                <w:id w:val="20507461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479978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224A634" w14:textId="09028054" w:rsidR="00D97022" w:rsidRPr="00DE346E" w:rsidRDefault="00283A95" w:rsidP="00470800">
            <w:pPr>
              <w:ind w:left="-56"/>
              <w:rPr>
                <w:rFonts w:cstheme="minorHAnsi"/>
                <w:b/>
                <w:bCs/>
                <w:u w:val="single"/>
              </w:rPr>
            </w:pPr>
            <w:sdt>
              <w:sdtPr>
                <w:rPr>
                  <w:rFonts w:cstheme="minorHAnsi"/>
                  <w:sz w:val="20"/>
                  <w:szCs w:val="20"/>
                </w:rPr>
                <w:id w:val="18649334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967010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08E5C4" w14:textId="1F41ABDD" w:rsidR="00D97022" w:rsidRPr="00DE346E" w:rsidRDefault="00283A95" w:rsidP="00470800">
            <w:pPr>
              <w:ind w:left="-56"/>
              <w:rPr>
                <w:rFonts w:cstheme="minorHAnsi"/>
                <w:b/>
                <w:bCs/>
                <w:u w:val="single"/>
              </w:rPr>
            </w:pPr>
            <w:sdt>
              <w:sdtPr>
                <w:rPr>
                  <w:rFonts w:cstheme="minorHAnsi"/>
                  <w:sz w:val="20"/>
                  <w:szCs w:val="20"/>
                </w:rPr>
                <w:id w:val="-19782145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353968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76377FB" w14:textId="630AB5DB" w:rsidR="00D97022" w:rsidRPr="00DE346E" w:rsidRDefault="00283A95" w:rsidP="00470800">
            <w:pPr>
              <w:ind w:left="-56"/>
              <w:rPr>
                <w:rFonts w:cstheme="minorHAnsi"/>
                <w:b/>
                <w:bCs/>
                <w:u w:val="single"/>
              </w:rPr>
            </w:pPr>
            <w:sdt>
              <w:sdtPr>
                <w:rPr>
                  <w:rFonts w:cstheme="minorHAnsi"/>
                  <w:sz w:val="20"/>
                  <w:szCs w:val="20"/>
                </w:rPr>
                <w:id w:val="-108205837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5364784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DFEA1AF" w14:textId="78D08EB5" w:rsidR="00D97022" w:rsidRPr="00DE346E" w:rsidRDefault="00283A95" w:rsidP="00470800">
            <w:pPr>
              <w:ind w:left="-56"/>
              <w:rPr>
                <w:rFonts w:cstheme="minorHAnsi"/>
                <w:b/>
                <w:bCs/>
                <w:u w:val="single"/>
              </w:rPr>
            </w:pPr>
            <w:sdt>
              <w:sdtPr>
                <w:rPr>
                  <w:rFonts w:cstheme="minorHAnsi"/>
                  <w:sz w:val="20"/>
                  <w:szCs w:val="20"/>
                </w:rPr>
                <w:id w:val="16297505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97344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C8DBE0C" w14:textId="3017763D" w:rsidR="00D97022" w:rsidRPr="00DE346E" w:rsidRDefault="00283A95" w:rsidP="00470800">
            <w:pPr>
              <w:ind w:left="-56"/>
              <w:rPr>
                <w:rFonts w:cstheme="minorHAnsi"/>
                <w:b/>
                <w:bCs/>
                <w:u w:val="single"/>
              </w:rPr>
            </w:pPr>
            <w:sdt>
              <w:sdtPr>
                <w:rPr>
                  <w:rFonts w:cstheme="minorHAnsi"/>
                  <w:sz w:val="20"/>
                  <w:szCs w:val="20"/>
                </w:rPr>
                <w:id w:val="5333108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6835089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4C0956B" w14:textId="54FFB565" w:rsidR="00D97022" w:rsidRPr="00DE346E" w:rsidRDefault="00283A95" w:rsidP="00470800">
            <w:pPr>
              <w:ind w:left="-56"/>
              <w:rPr>
                <w:rFonts w:cstheme="minorHAnsi"/>
                <w:b/>
                <w:bCs/>
                <w:u w:val="single"/>
              </w:rPr>
            </w:pPr>
            <w:sdt>
              <w:sdtPr>
                <w:rPr>
                  <w:rFonts w:cstheme="minorHAnsi"/>
                  <w:sz w:val="20"/>
                  <w:szCs w:val="20"/>
                </w:rPr>
                <w:id w:val="15297610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0914239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B311983" w14:textId="2CC09494" w:rsidR="00D97022" w:rsidRPr="00DE346E" w:rsidRDefault="00283A95" w:rsidP="00470800">
            <w:pPr>
              <w:ind w:left="-56"/>
              <w:rPr>
                <w:rFonts w:cstheme="minorHAnsi"/>
                <w:b/>
                <w:bCs/>
                <w:u w:val="single"/>
              </w:rPr>
            </w:pPr>
            <w:sdt>
              <w:sdtPr>
                <w:rPr>
                  <w:rFonts w:cstheme="minorHAnsi"/>
                  <w:sz w:val="20"/>
                  <w:szCs w:val="20"/>
                </w:rPr>
                <w:id w:val="-70918847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350912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5ACA928" w14:textId="64FB5B04" w:rsidR="00D97022" w:rsidRPr="00DE346E" w:rsidRDefault="00283A95" w:rsidP="00470800">
            <w:pPr>
              <w:ind w:left="-56"/>
              <w:rPr>
                <w:rFonts w:cstheme="minorHAnsi"/>
                <w:b/>
                <w:bCs/>
                <w:u w:val="single"/>
              </w:rPr>
            </w:pPr>
            <w:sdt>
              <w:sdtPr>
                <w:rPr>
                  <w:rFonts w:cstheme="minorHAnsi"/>
                  <w:sz w:val="20"/>
                  <w:szCs w:val="20"/>
                </w:rPr>
                <w:id w:val="11325893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7283502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BE23307" w14:textId="3062343A" w:rsidR="00D97022" w:rsidRPr="00DE346E" w:rsidRDefault="00283A95" w:rsidP="00470800">
            <w:pPr>
              <w:ind w:left="-56"/>
              <w:rPr>
                <w:rFonts w:cstheme="minorHAnsi"/>
                <w:b/>
                <w:bCs/>
                <w:u w:val="single"/>
              </w:rPr>
            </w:pPr>
            <w:sdt>
              <w:sdtPr>
                <w:rPr>
                  <w:rFonts w:cstheme="minorHAnsi"/>
                  <w:sz w:val="20"/>
                  <w:szCs w:val="20"/>
                </w:rPr>
                <w:id w:val="7857839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15252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FCC8907" w14:textId="6CD87F81" w:rsidR="00D97022" w:rsidRPr="00DE346E" w:rsidRDefault="00283A95" w:rsidP="00470800">
            <w:pPr>
              <w:ind w:left="-56"/>
              <w:rPr>
                <w:rFonts w:cstheme="minorHAnsi"/>
                <w:b/>
                <w:bCs/>
                <w:u w:val="single"/>
              </w:rPr>
            </w:pPr>
            <w:sdt>
              <w:sdtPr>
                <w:rPr>
                  <w:rFonts w:cstheme="minorHAnsi"/>
                  <w:sz w:val="20"/>
                  <w:szCs w:val="20"/>
                </w:rPr>
                <w:id w:val="-6006464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460483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4B1CA8D" w14:textId="4EDA798B" w:rsidR="00D97022" w:rsidRPr="00DE346E" w:rsidRDefault="00283A95" w:rsidP="00470800">
            <w:pPr>
              <w:ind w:left="-56"/>
              <w:rPr>
                <w:rFonts w:cstheme="minorHAnsi"/>
                <w:b/>
                <w:bCs/>
                <w:u w:val="single"/>
              </w:rPr>
            </w:pPr>
            <w:sdt>
              <w:sdtPr>
                <w:rPr>
                  <w:rFonts w:cstheme="minorHAnsi"/>
                  <w:sz w:val="20"/>
                  <w:szCs w:val="20"/>
                </w:rPr>
                <w:id w:val="-14281164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918089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B46A79" w14:textId="730D8025" w:rsidR="00D97022" w:rsidRPr="00DE346E" w:rsidRDefault="00283A95" w:rsidP="00470800">
            <w:pPr>
              <w:ind w:left="-56"/>
              <w:rPr>
                <w:rFonts w:cstheme="minorHAnsi"/>
                <w:b/>
                <w:bCs/>
                <w:u w:val="single"/>
              </w:rPr>
            </w:pPr>
            <w:sdt>
              <w:sdtPr>
                <w:rPr>
                  <w:rFonts w:cstheme="minorHAnsi"/>
                  <w:sz w:val="20"/>
                  <w:szCs w:val="20"/>
                </w:rPr>
                <w:id w:val="-7383304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8943630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B658955" w14:textId="7A171EBA" w:rsidR="00D97022" w:rsidRPr="00DE346E" w:rsidRDefault="00283A95" w:rsidP="00470800">
            <w:pPr>
              <w:ind w:left="-56"/>
              <w:rPr>
                <w:rFonts w:cstheme="minorHAnsi"/>
                <w:b/>
                <w:bCs/>
                <w:u w:val="single"/>
              </w:rPr>
            </w:pPr>
            <w:sdt>
              <w:sdtPr>
                <w:rPr>
                  <w:rFonts w:cstheme="minorHAnsi"/>
                  <w:sz w:val="20"/>
                  <w:szCs w:val="20"/>
                </w:rPr>
                <w:id w:val="1065501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488630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15278F1" w14:textId="06F2EC76" w:rsidR="00D97022" w:rsidRPr="00DE346E" w:rsidRDefault="00283A95" w:rsidP="00470800">
            <w:pPr>
              <w:ind w:left="-56"/>
              <w:rPr>
                <w:rFonts w:cstheme="minorHAnsi"/>
                <w:b/>
                <w:bCs/>
                <w:u w:val="single"/>
              </w:rPr>
            </w:pPr>
            <w:sdt>
              <w:sdtPr>
                <w:rPr>
                  <w:rFonts w:cstheme="minorHAnsi"/>
                  <w:sz w:val="20"/>
                  <w:szCs w:val="20"/>
                </w:rPr>
                <w:id w:val="-234833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528592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225729176"/>
            <w:placeholder>
              <w:docPart w:val="D6275BE411774F348B7037F95ACE4D30"/>
            </w:placeholder>
            <w:showingPlcHdr/>
          </w:sdtPr>
          <w:sdtEndPr/>
          <w:sdtContent>
            <w:tc>
              <w:tcPr>
                <w:tcW w:w="1158" w:type="dxa"/>
                <w:shd w:val="clear" w:color="auto" w:fill="auto"/>
                <w:vAlign w:val="center"/>
              </w:tcPr>
              <w:p w14:paraId="43F68127"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918984980"/>
            <w:placeholder>
              <w:docPart w:val="F88602B7DECD4544B6A5670CB5B1F42F"/>
            </w:placeholder>
            <w:showingPlcHdr/>
          </w:sdtPr>
          <w:sdtEndPr/>
          <w:sdtContent>
            <w:tc>
              <w:tcPr>
                <w:tcW w:w="1193" w:type="dxa"/>
                <w:shd w:val="clear" w:color="auto" w:fill="auto"/>
                <w:vAlign w:val="center"/>
              </w:tcPr>
              <w:p w14:paraId="62C59992" w14:textId="77777777" w:rsidR="00D97022" w:rsidRPr="004B31A4" w:rsidRDefault="00D97022" w:rsidP="00D97022">
                <w:pPr>
                  <w:rPr>
                    <w:rFonts w:cstheme="minorHAnsi"/>
                    <w:b/>
                    <w:bCs/>
                  </w:rPr>
                </w:pPr>
                <w:r w:rsidRPr="004B31A4">
                  <w:rPr>
                    <w:rStyle w:val="PlaceholderText"/>
                  </w:rPr>
                  <w:t>Total Reviewed</w:t>
                </w:r>
              </w:p>
            </w:tc>
          </w:sdtContent>
        </w:sdt>
      </w:tr>
      <w:tr w:rsidR="009745A0" w14:paraId="6370C33A" w14:textId="77777777" w:rsidTr="00470800">
        <w:trPr>
          <w:cantSplit/>
          <w:jc w:val="center"/>
        </w:trPr>
        <w:tc>
          <w:tcPr>
            <w:tcW w:w="19450" w:type="dxa"/>
            <w:gridSpan w:val="23"/>
            <w:shd w:val="clear" w:color="auto" w:fill="auto"/>
            <w:vAlign w:val="center"/>
          </w:tcPr>
          <w:p w14:paraId="36CCA207"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EndPr/>
              <w:sdtContent>
                <w:r>
                  <w:rPr>
                    <w:rStyle w:val="PlaceholderText"/>
                  </w:rPr>
                  <w:t>Enter comments for any deficiencies noted and/or any records where this standard may not be applicable.</w:t>
                </w:r>
              </w:sdtContent>
            </w:sdt>
          </w:p>
        </w:tc>
      </w:tr>
      <w:tr w:rsidR="00E1551B" w14:paraId="04484FEB" w14:textId="77777777" w:rsidTr="00470800">
        <w:trPr>
          <w:cantSplit/>
          <w:jc w:val="center"/>
        </w:trPr>
        <w:tc>
          <w:tcPr>
            <w:tcW w:w="3999" w:type="dxa"/>
            <w:shd w:val="clear" w:color="auto" w:fill="E5EAF6"/>
          </w:tcPr>
          <w:p w14:paraId="07D57680" w14:textId="77777777" w:rsidR="00D97022" w:rsidRPr="00143257" w:rsidRDefault="00D97022" w:rsidP="00D97022">
            <w:pPr>
              <w:rPr>
                <w:rFonts w:cstheme="minorHAnsi"/>
                <w:b/>
                <w:bCs/>
                <w:sz w:val="12"/>
                <w:szCs w:val="12"/>
              </w:rPr>
            </w:pPr>
          </w:p>
          <w:p w14:paraId="297E3439" w14:textId="50BE1820" w:rsidR="00D97022" w:rsidRPr="00DC0652" w:rsidRDefault="00283A95" w:rsidP="00D97022">
            <w:pPr>
              <w:rPr>
                <w:rFonts w:cstheme="minorHAnsi"/>
                <w:b/>
                <w:bCs/>
              </w:rPr>
            </w:pPr>
            <w:hyperlink w:anchor="Stand11i2" w:history="1">
              <w:r w:rsidR="00D97022" w:rsidRPr="007D6629">
                <w:rPr>
                  <w:rStyle w:val="Hyperlink"/>
                  <w:rFonts w:cstheme="minorHAnsi"/>
                  <w:b/>
                  <w:bCs/>
                </w:rPr>
                <w:t>11-I-2</w:t>
              </w:r>
            </w:hyperlink>
            <w:r w:rsidR="00D97022" w:rsidRPr="00534738">
              <w:t xml:space="preserve"> </w:t>
            </w:r>
            <w:r w:rsidR="00D97022">
              <w:t xml:space="preserve">  </w:t>
            </w:r>
            <w:r w:rsidR="00D97022" w:rsidRPr="00CC680C">
              <w:rPr>
                <w:i/>
                <w:iCs/>
              </w:rPr>
              <w:t>A, B, C-M, C</w:t>
            </w:r>
          </w:p>
          <w:p w14:paraId="77FE7C5B" w14:textId="69A6373C" w:rsidR="00D97022" w:rsidRPr="00D731C6" w:rsidRDefault="00D97022" w:rsidP="00D97022">
            <w:pPr>
              <w:rPr>
                <w:rFonts w:cstheme="minorHAnsi"/>
              </w:rPr>
            </w:pPr>
            <w:r w:rsidRPr="000B73CA">
              <w:rPr>
                <w:rFonts w:cstheme="minorHAnsi"/>
              </w:rPr>
              <w:t>Blood-Borne Pathogens Training</w:t>
            </w:r>
          </w:p>
        </w:tc>
        <w:tc>
          <w:tcPr>
            <w:tcW w:w="655" w:type="dxa"/>
            <w:shd w:val="clear" w:color="auto" w:fill="E5EAF6"/>
            <w:vAlign w:val="center"/>
          </w:tcPr>
          <w:p w14:paraId="78F5ABA9" w14:textId="1AC34921" w:rsidR="00D97022" w:rsidRPr="00DE346E" w:rsidRDefault="00283A95" w:rsidP="00470800">
            <w:pPr>
              <w:ind w:left="-56"/>
              <w:rPr>
                <w:rFonts w:cstheme="minorHAnsi"/>
                <w:b/>
                <w:bCs/>
                <w:u w:val="single"/>
              </w:rPr>
            </w:pPr>
            <w:sdt>
              <w:sdtPr>
                <w:rPr>
                  <w:rFonts w:cstheme="minorHAnsi"/>
                  <w:sz w:val="20"/>
                  <w:szCs w:val="20"/>
                </w:rPr>
                <w:id w:val="-18034584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3472230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3C7754C" w14:textId="69BA7CD1" w:rsidR="00D97022" w:rsidRPr="00DE346E" w:rsidRDefault="00283A95" w:rsidP="00470800">
            <w:pPr>
              <w:ind w:left="-56"/>
              <w:rPr>
                <w:rFonts w:cstheme="minorHAnsi"/>
                <w:b/>
                <w:bCs/>
                <w:u w:val="single"/>
              </w:rPr>
            </w:pPr>
            <w:sdt>
              <w:sdtPr>
                <w:rPr>
                  <w:rFonts w:cstheme="minorHAnsi"/>
                  <w:sz w:val="20"/>
                  <w:szCs w:val="20"/>
                </w:rPr>
                <w:id w:val="192228711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569437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5EBA4AD" w14:textId="79AB1066" w:rsidR="00D97022" w:rsidRPr="00DE346E" w:rsidRDefault="00283A95" w:rsidP="00470800">
            <w:pPr>
              <w:ind w:left="-56"/>
              <w:rPr>
                <w:rFonts w:cstheme="minorHAnsi"/>
                <w:b/>
                <w:bCs/>
                <w:u w:val="single"/>
              </w:rPr>
            </w:pPr>
            <w:sdt>
              <w:sdtPr>
                <w:rPr>
                  <w:rFonts w:cstheme="minorHAnsi"/>
                  <w:sz w:val="20"/>
                  <w:szCs w:val="20"/>
                </w:rPr>
                <w:id w:val="214584174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599114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193FF1" w14:textId="337B9B8D" w:rsidR="00D97022" w:rsidRPr="00DE346E" w:rsidRDefault="00283A95" w:rsidP="00470800">
            <w:pPr>
              <w:ind w:left="-56"/>
              <w:rPr>
                <w:rFonts w:cstheme="minorHAnsi"/>
                <w:b/>
                <w:bCs/>
                <w:u w:val="single"/>
              </w:rPr>
            </w:pPr>
            <w:sdt>
              <w:sdtPr>
                <w:rPr>
                  <w:rFonts w:cstheme="minorHAnsi"/>
                  <w:sz w:val="20"/>
                  <w:szCs w:val="20"/>
                </w:rPr>
                <w:id w:val="-8619015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21373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FB6B1C7" w14:textId="7F3277DD" w:rsidR="00D97022" w:rsidRPr="00DE346E" w:rsidRDefault="00283A95" w:rsidP="00470800">
            <w:pPr>
              <w:ind w:left="-56"/>
              <w:rPr>
                <w:rFonts w:cstheme="minorHAnsi"/>
                <w:b/>
                <w:bCs/>
                <w:u w:val="single"/>
              </w:rPr>
            </w:pPr>
            <w:sdt>
              <w:sdtPr>
                <w:rPr>
                  <w:rFonts w:cstheme="minorHAnsi"/>
                  <w:sz w:val="20"/>
                  <w:szCs w:val="20"/>
                </w:rPr>
                <w:id w:val="-155631492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303462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ECF0618" w14:textId="2B5DFF48" w:rsidR="00D97022" w:rsidRPr="00DE346E" w:rsidRDefault="00283A95" w:rsidP="00470800">
            <w:pPr>
              <w:ind w:left="-56"/>
              <w:rPr>
                <w:rFonts w:cstheme="minorHAnsi"/>
                <w:b/>
                <w:bCs/>
                <w:u w:val="single"/>
              </w:rPr>
            </w:pPr>
            <w:sdt>
              <w:sdtPr>
                <w:rPr>
                  <w:rFonts w:cstheme="minorHAnsi"/>
                  <w:sz w:val="20"/>
                  <w:szCs w:val="20"/>
                </w:rPr>
                <w:id w:val="20783972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156697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729A8A6" w14:textId="46CFD15E" w:rsidR="00D97022" w:rsidRPr="00DE346E" w:rsidRDefault="00283A95" w:rsidP="00470800">
            <w:pPr>
              <w:ind w:left="-56"/>
              <w:rPr>
                <w:rFonts w:cstheme="minorHAnsi"/>
                <w:b/>
                <w:bCs/>
                <w:u w:val="single"/>
              </w:rPr>
            </w:pPr>
            <w:sdt>
              <w:sdtPr>
                <w:rPr>
                  <w:rFonts w:cstheme="minorHAnsi"/>
                  <w:sz w:val="20"/>
                  <w:szCs w:val="20"/>
                </w:rPr>
                <w:id w:val="117337623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975312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437D1A8" w14:textId="6993059D" w:rsidR="00D97022" w:rsidRPr="00DE346E" w:rsidRDefault="00283A95" w:rsidP="00470800">
            <w:pPr>
              <w:ind w:left="-56"/>
              <w:rPr>
                <w:rFonts w:cstheme="minorHAnsi"/>
                <w:b/>
                <w:bCs/>
                <w:u w:val="single"/>
              </w:rPr>
            </w:pPr>
            <w:sdt>
              <w:sdtPr>
                <w:rPr>
                  <w:rFonts w:cstheme="minorHAnsi"/>
                  <w:sz w:val="20"/>
                  <w:szCs w:val="20"/>
                </w:rPr>
                <w:id w:val="-7515869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939655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72DC59" w14:textId="3104C9F4" w:rsidR="00D97022" w:rsidRPr="00DE346E" w:rsidRDefault="00283A95" w:rsidP="00470800">
            <w:pPr>
              <w:ind w:left="-56"/>
              <w:rPr>
                <w:rFonts w:cstheme="minorHAnsi"/>
                <w:b/>
                <w:bCs/>
                <w:u w:val="single"/>
              </w:rPr>
            </w:pPr>
            <w:sdt>
              <w:sdtPr>
                <w:rPr>
                  <w:rFonts w:cstheme="minorHAnsi"/>
                  <w:sz w:val="20"/>
                  <w:szCs w:val="20"/>
                </w:rPr>
                <w:id w:val="2825496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9104935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D7BEC4B" w14:textId="4BE19520" w:rsidR="00D97022" w:rsidRPr="00DE346E" w:rsidRDefault="00283A95" w:rsidP="00470800">
            <w:pPr>
              <w:ind w:left="-56"/>
              <w:rPr>
                <w:rFonts w:cstheme="minorHAnsi"/>
                <w:b/>
                <w:bCs/>
                <w:u w:val="single"/>
              </w:rPr>
            </w:pPr>
            <w:sdt>
              <w:sdtPr>
                <w:rPr>
                  <w:rFonts w:cstheme="minorHAnsi"/>
                  <w:sz w:val="20"/>
                  <w:szCs w:val="20"/>
                </w:rPr>
                <w:id w:val="-16761060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0555978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624C84D" w14:textId="438231F3" w:rsidR="00D97022" w:rsidRPr="00DE346E" w:rsidRDefault="00283A95" w:rsidP="00470800">
            <w:pPr>
              <w:ind w:left="-56"/>
              <w:rPr>
                <w:rFonts w:cstheme="minorHAnsi"/>
                <w:b/>
                <w:bCs/>
                <w:u w:val="single"/>
              </w:rPr>
            </w:pPr>
            <w:sdt>
              <w:sdtPr>
                <w:rPr>
                  <w:rFonts w:cstheme="minorHAnsi"/>
                  <w:sz w:val="20"/>
                  <w:szCs w:val="20"/>
                </w:rPr>
                <w:id w:val="-119313830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901328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C24D749" w14:textId="382E41CE" w:rsidR="00D97022" w:rsidRPr="00DE346E" w:rsidRDefault="00283A95" w:rsidP="00470800">
            <w:pPr>
              <w:ind w:left="-56"/>
              <w:rPr>
                <w:rFonts w:cstheme="minorHAnsi"/>
                <w:b/>
                <w:bCs/>
                <w:u w:val="single"/>
              </w:rPr>
            </w:pPr>
            <w:sdt>
              <w:sdtPr>
                <w:rPr>
                  <w:rFonts w:cstheme="minorHAnsi"/>
                  <w:sz w:val="20"/>
                  <w:szCs w:val="20"/>
                </w:rPr>
                <w:id w:val="-2542908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823996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C63F6E4" w14:textId="174C9A89" w:rsidR="00D97022" w:rsidRPr="00DE346E" w:rsidRDefault="00283A95" w:rsidP="00470800">
            <w:pPr>
              <w:ind w:left="-56"/>
              <w:rPr>
                <w:rFonts w:cstheme="minorHAnsi"/>
                <w:b/>
                <w:bCs/>
                <w:u w:val="single"/>
              </w:rPr>
            </w:pPr>
            <w:sdt>
              <w:sdtPr>
                <w:rPr>
                  <w:rFonts w:cstheme="minorHAnsi"/>
                  <w:sz w:val="20"/>
                  <w:szCs w:val="20"/>
                </w:rPr>
                <w:id w:val="19516714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1247325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2036DD4" w14:textId="75F12E63" w:rsidR="00D97022" w:rsidRPr="00DE346E" w:rsidRDefault="00283A95" w:rsidP="00470800">
            <w:pPr>
              <w:ind w:left="-56"/>
              <w:rPr>
                <w:rFonts w:cstheme="minorHAnsi"/>
                <w:b/>
                <w:bCs/>
                <w:u w:val="single"/>
              </w:rPr>
            </w:pPr>
            <w:sdt>
              <w:sdtPr>
                <w:rPr>
                  <w:rFonts w:cstheme="minorHAnsi"/>
                  <w:sz w:val="20"/>
                  <w:szCs w:val="20"/>
                </w:rPr>
                <w:id w:val="134936610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471363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8995886" w14:textId="7F25F920" w:rsidR="00D97022" w:rsidRPr="00DE346E" w:rsidRDefault="00283A95" w:rsidP="00470800">
            <w:pPr>
              <w:ind w:left="-56"/>
              <w:rPr>
                <w:rFonts w:cstheme="minorHAnsi"/>
                <w:b/>
                <w:bCs/>
                <w:u w:val="single"/>
              </w:rPr>
            </w:pPr>
            <w:sdt>
              <w:sdtPr>
                <w:rPr>
                  <w:rFonts w:cstheme="minorHAnsi"/>
                  <w:sz w:val="20"/>
                  <w:szCs w:val="20"/>
                </w:rPr>
                <w:id w:val="4788054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540040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DE5E5D8" w14:textId="58B6A30A" w:rsidR="00D97022" w:rsidRPr="00DE346E" w:rsidRDefault="00283A95" w:rsidP="00470800">
            <w:pPr>
              <w:ind w:left="-56"/>
              <w:rPr>
                <w:rFonts w:cstheme="minorHAnsi"/>
                <w:b/>
                <w:bCs/>
                <w:u w:val="single"/>
              </w:rPr>
            </w:pPr>
            <w:sdt>
              <w:sdtPr>
                <w:rPr>
                  <w:rFonts w:cstheme="minorHAnsi"/>
                  <w:sz w:val="20"/>
                  <w:szCs w:val="20"/>
                </w:rPr>
                <w:id w:val="18210763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00677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7AF6F27" w14:textId="487E830B" w:rsidR="00D97022" w:rsidRPr="00DE346E" w:rsidRDefault="00283A95" w:rsidP="00470800">
            <w:pPr>
              <w:ind w:left="-56"/>
              <w:rPr>
                <w:rFonts w:cstheme="minorHAnsi"/>
                <w:b/>
                <w:bCs/>
                <w:u w:val="single"/>
              </w:rPr>
            </w:pPr>
            <w:sdt>
              <w:sdtPr>
                <w:rPr>
                  <w:rFonts w:cstheme="minorHAnsi"/>
                  <w:sz w:val="20"/>
                  <w:szCs w:val="20"/>
                </w:rPr>
                <w:id w:val="14296954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06187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048035D" w14:textId="51EB33A7" w:rsidR="00D97022" w:rsidRPr="00DE346E" w:rsidRDefault="00283A95" w:rsidP="00470800">
            <w:pPr>
              <w:ind w:left="-56"/>
              <w:rPr>
                <w:rFonts w:cstheme="minorHAnsi"/>
                <w:b/>
                <w:bCs/>
                <w:u w:val="single"/>
              </w:rPr>
            </w:pPr>
            <w:sdt>
              <w:sdtPr>
                <w:rPr>
                  <w:rFonts w:cstheme="minorHAnsi"/>
                  <w:sz w:val="20"/>
                  <w:szCs w:val="20"/>
                </w:rPr>
                <w:id w:val="13242461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747699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5B5B23F" w14:textId="3C4E20B6" w:rsidR="00D97022" w:rsidRPr="00DE346E" w:rsidRDefault="00283A95" w:rsidP="00470800">
            <w:pPr>
              <w:ind w:left="-56"/>
              <w:rPr>
                <w:rFonts w:cstheme="minorHAnsi"/>
                <w:b/>
                <w:bCs/>
                <w:u w:val="single"/>
              </w:rPr>
            </w:pPr>
            <w:sdt>
              <w:sdtPr>
                <w:rPr>
                  <w:rFonts w:cstheme="minorHAnsi"/>
                  <w:sz w:val="20"/>
                  <w:szCs w:val="20"/>
                </w:rPr>
                <w:id w:val="8587016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91863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683DBDA" w14:textId="10961A06" w:rsidR="00D97022" w:rsidRPr="00DE346E" w:rsidRDefault="00283A95" w:rsidP="00470800">
            <w:pPr>
              <w:ind w:left="-56"/>
              <w:rPr>
                <w:rFonts w:cstheme="minorHAnsi"/>
                <w:b/>
                <w:bCs/>
                <w:u w:val="single"/>
              </w:rPr>
            </w:pPr>
            <w:sdt>
              <w:sdtPr>
                <w:rPr>
                  <w:rFonts w:cstheme="minorHAnsi"/>
                  <w:sz w:val="20"/>
                  <w:szCs w:val="20"/>
                </w:rPr>
                <w:id w:val="-15062736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055338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812374405"/>
            <w:placeholder>
              <w:docPart w:val="D7EC9D90FB9D4595A759DA2FEDABAC4F"/>
            </w:placeholder>
            <w:showingPlcHdr/>
          </w:sdtPr>
          <w:sdtEndPr/>
          <w:sdtContent>
            <w:tc>
              <w:tcPr>
                <w:tcW w:w="1158" w:type="dxa"/>
                <w:shd w:val="clear" w:color="auto" w:fill="E5EAF6"/>
                <w:vAlign w:val="center"/>
              </w:tcPr>
              <w:p w14:paraId="5B96002D"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626972770"/>
            <w:placeholder>
              <w:docPart w:val="B1311CA10C6342B2BFA3C030F8AF0F5B"/>
            </w:placeholder>
            <w:showingPlcHdr/>
          </w:sdtPr>
          <w:sdtEndPr/>
          <w:sdtContent>
            <w:tc>
              <w:tcPr>
                <w:tcW w:w="1193" w:type="dxa"/>
                <w:shd w:val="clear" w:color="auto" w:fill="E5EAF6"/>
                <w:vAlign w:val="center"/>
              </w:tcPr>
              <w:p w14:paraId="2491B137" w14:textId="77777777" w:rsidR="00D97022" w:rsidRPr="004B31A4" w:rsidRDefault="00D97022" w:rsidP="00D97022">
                <w:pPr>
                  <w:rPr>
                    <w:rFonts w:cstheme="minorHAnsi"/>
                    <w:b/>
                    <w:bCs/>
                  </w:rPr>
                </w:pPr>
                <w:r w:rsidRPr="004B31A4">
                  <w:rPr>
                    <w:rStyle w:val="PlaceholderText"/>
                  </w:rPr>
                  <w:t>Total Reviewed</w:t>
                </w:r>
              </w:p>
            </w:tc>
          </w:sdtContent>
        </w:sdt>
      </w:tr>
      <w:tr w:rsidR="009745A0" w14:paraId="490B5843" w14:textId="77777777" w:rsidTr="00470800">
        <w:trPr>
          <w:cantSplit/>
          <w:jc w:val="center"/>
        </w:trPr>
        <w:tc>
          <w:tcPr>
            <w:tcW w:w="19450" w:type="dxa"/>
            <w:gridSpan w:val="23"/>
            <w:shd w:val="clear" w:color="auto" w:fill="E5EAF6"/>
            <w:vAlign w:val="center"/>
          </w:tcPr>
          <w:p w14:paraId="652EA20A"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EndPr/>
              <w:sdtContent>
                <w:r>
                  <w:rPr>
                    <w:rStyle w:val="PlaceholderText"/>
                  </w:rPr>
                  <w:t>Enter comments for any deficiencies noted and/or any records where this standard may not be applicable.</w:t>
                </w:r>
              </w:sdtContent>
            </w:sdt>
          </w:p>
        </w:tc>
      </w:tr>
      <w:tr w:rsidR="00D97022" w14:paraId="299F65C1" w14:textId="77777777" w:rsidTr="00470800">
        <w:trPr>
          <w:cantSplit/>
          <w:jc w:val="center"/>
        </w:trPr>
        <w:tc>
          <w:tcPr>
            <w:tcW w:w="3999" w:type="dxa"/>
            <w:shd w:val="clear" w:color="auto" w:fill="auto"/>
          </w:tcPr>
          <w:p w14:paraId="77D6A328" w14:textId="77777777" w:rsidR="00D97022" w:rsidRPr="00143257" w:rsidRDefault="00D97022" w:rsidP="00D97022">
            <w:pPr>
              <w:rPr>
                <w:rFonts w:cstheme="minorHAnsi"/>
                <w:b/>
                <w:bCs/>
                <w:sz w:val="12"/>
                <w:szCs w:val="12"/>
              </w:rPr>
            </w:pPr>
          </w:p>
          <w:p w14:paraId="50CB4AB2" w14:textId="31F817F1" w:rsidR="00D97022" w:rsidRPr="00DC0652" w:rsidRDefault="00283A95" w:rsidP="00D97022">
            <w:pPr>
              <w:rPr>
                <w:rFonts w:cstheme="minorHAnsi"/>
                <w:b/>
                <w:bCs/>
              </w:rPr>
            </w:pPr>
            <w:hyperlink w:anchor="Stand11i3" w:tooltip="Click to See Full Standard" w:history="1">
              <w:r w:rsidR="00D97022" w:rsidRPr="007D6629">
                <w:rPr>
                  <w:rStyle w:val="Hyperlink"/>
                  <w:rFonts w:cstheme="minorHAnsi"/>
                  <w:b/>
                  <w:bCs/>
                </w:rPr>
                <w:t>11-I-3</w:t>
              </w:r>
            </w:hyperlink>
            <w:r w:rsidR="00D97022" w:rsidRPr="00534738">
              <w:t xml:space="preserve"> </w:t>
            </w:r>
            <w:r w:rsidR="00D97022">
              <w:t xml:space="preserve">  </w:t>
            </w:r>
            <w:r w:rsidR="00D97022" w:rsidRPr="00CC680C">
              <w:rPr>
                <w:i/>
                <w:iCs/>
              </w:rPr>
              <w:t>A, B, C-M, C</w:t>
            </w:r>
          </w:p>
          <w:p w14:paraId="5345DB21" w14:textId="21FD7565" w:rsidR="00D97022" w:rsidRPr="00D731C6" w:rsidRDefault="00D97022" w:rsidP="00D97022">
            <w:pPr>
              <w:rPr>
                <w:rFonts w:cstheme="minorHAnsi"/>
              </w:rPr>
            </w:pPr>
            <w:r w:rsidRPr="00743475">
              <w:rPr>
                <w:rFonts w:cstheme="minorHAnsi"/>
              </w:rPr>
              <w:t>Universal Precautions Training</w:t>
            </w:r>
          </w:p>
        </w:tc>
        <w:tc>
          <w:tcPr>
            <w:tcW w:w="655" w:type="dxa"/>
            <w:shd w:val="clear" w:color="auto" w:fill="auto"/>
            <w:vAlign w:val="center"/>
          </w:tcPr>
          <w:p w14:paraId="39F46432" w14:textId="23B9FBF5" w:rsidR="00D97022" w:rsidRPr="00DE346E" w:rsidRDefault="00283A95" w:rsidP="00470800">
            <w:pPr>
              <w:ind w:left="-56"/>
              <w:rPr>
                <w:rFonts w:cstheme="minorHAnsi"/>
                <w:b/>
                <w:bCs/>
                <w:u w:val="single"/>
              </w:rPr>
            </w:pPr>
            <w:sdt>
              <w:sdtPr>
                <w:rPr>
                  <w:rFonts w:cstheme="minorHAnsi"/>
                  <w:sz w:val="20"/>
                  <w:szCs w:val="20"/>
                </w:rPr>
                <w:id w:val="965346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121127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FB49885" w14:textId="1E92CB5C" w:rsidR="00D97022" w:rsidRPr="00DE346E" w:rsidRDefault="00283A95" w:rsidP="00470800">
            <w:pPr>
              <w:ind w:left="-56"/>
              <w:rPr>
                <w:rFonts w:cstheme="minorHAnsi"/>
                <w:b/>
                <w:bCs/>
                <w:u w:val="single"/>
              </w:rPr>
            </w:pPr>
            <w:sdt>
              <w:sdtPr>
                <w:rPr>
                  <w:rFonts w:cstheme="minorHAnsi"/>
                  <w:sz w:val="20"/>
                  <w:szCs w:val="20"/>
                </w:rPr>
                <w:id w:val="-44291790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448580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E4C15A8" w14:textId="28783A1F" w:rsidR="00D97022" w:rsidRPr="00DE346E" w:rsidRDefault="00283A95" w:rsidP="00470800">
            <w:pPr>
              <w:ind w:left="-56"/>
              <w:rPr>
                <w:rFonts w:cstheme="minorHAnsi"/>
                <w:b/>
                <w:bCs/>
                <w:u w:val="single"/>
              </w:rPr>
            </w:pPr>
            <w:sdt>
              <w:sdtPr>
                <w:rPr>
                  <w:rFonts w:cstheme="minorHAnsi"/>
                  <w:sz w:val="20"/>
                  <w:szCs w:val="20"/>
                </w:rPr>
                <w:id w:val="19027932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125859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7E7CB3C" w14:textId="17084035" w:rsidR="00D97022" w:rsidRPr="00DE346E" w:rsidRDefault="00283A95" w:rsidP="00470800">
            <w:pPr>
              <w:ind w:left="-56"/>
              <w:rPr>
                <w:rFonts w:cstheme="minorHAnsi"/>
                <w:b/>
                <w:bCs/>
                <w:u w:val="single"/>
              </w:rPr>
            </w:pPr>
            <w:sdt>
              <w:sdtPr>
                <w:rPr>
                  <w:rFonts w:cstheme="minorHAnsi"/>
                  <w:sz w:val="20"/>
                  <w:szCs w:val="20"/>
                </w:rPr>
                <w:id w:val="-14629512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66292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26CAAB8" w14:textId="6F633AC6" w:rsidR="00D97022" w:rsidRPr="00DE346E" w:rsidRDefault="00283A95" w:rsidP="00470800">
            <w:pPr>
              <w:ind w:left="-56"/>
              <w:rPr>
                <w:rFonts w:cstheme="minorHAnsi"/>
                <w:b/>
                <w:bCs/>
                <w:u w:val="single"/>
              </w:rPr>
            </w:pPr>
            <w:sdt>
              <w:sdtPr>
                <w:rPr>
                  <w:rFonts w:cstheme="minorHAnsi"/>
                  <w:sz w:val="20"/>
                  <w:szCs w:val="20"/>
                </w:rPr>
                <w:id w:val="-4654286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104933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DDE1A3A" w14:textId="00CE1284" w:rsidR="00D97022" w:rsidRPr="00DE346E" w:rsidRDefault="00283A95" w:rsidP="00470800">
            <w:pPr>
              <w:ind w:left="-56"/>
              <w:rPr>
                <w:rFonts w:cstheme="minorHAnsi"/>
                <w:b/>
                <w:bCs/>
                <w:u w:val="single"/>
              </w:rPr>
            </w:pPr>
            <w:sdt>
              <w:sdtPr>
                <w:rPr>
                  <w:rFonts w:cstheme="minorHAnsi"/>
                  <w:sz w:val="20"/>
                  <w:szCs w:val="20"/>
                </w:rPr>
                <w:id w:val="-17546577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273414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CA1048E" w14:textId="41C46F18" w:rsidR="00D97022" w:rsidRPr="00DE346E" w:rsidRDefault="00283A95" w:rsidP="00470800">
            <w:pPr>
              <w:ind w:left="-56"/>
              <w:rPr>
                <w:rFonts w:cstheme="minorHAnsi"/>
                <w:b/>
                <w:bCs/>
                <w:u w:val="single"/>
              </w:rPr>
            </w:pPr>
            <w:sdt>
              <w:sdtPr>
                <w:rPr>
                  <w:rFonts w:cstheme="minorHAnsi"/>
                  <w:sz w:val="20"/>
                  <w:szCs w:val="20"/>
                </w:rPr>
                <w:id w:val="-2273797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793375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8387B21" w14:textId="3F3EDB4F" w:rsidR="00D97022" w:rsidRPr="00DE346E" w:rsidRDefault="00283A95" w:rsidP="00470800">
            <w:pPr>
              <w:ind w:left="-56"/>
              <w:rPr>
                <w:rFonts w:cstheme="minorHAnsi"/>
                <w:b/>
                <w:bCs/>
                <w:u w:val="single"/>
              </w:rPr>
            </w:pPr>
            <w:sdt>
              <w:sdtPr>
                <w:rPr>
                  <w:rFonts w:cstheme="minorHAnsi"/>
                  <w:sz w:val="20"/>
                  <w:szCs w:val="20"/>
                </w:rPr>
                <w:id w:val="-12100267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037401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9D855AA" w14:textId="63D8D383" w:rsidR="00D97022" w:rsidRPr="00DE346E" w:rsidRDefault="00283A95" w:rsidP="00470800">
            <w:pPr>
              <w:ind w:left="-56"/>
              <w:rPr>
                <w:rFonts w:cstheme="minorHAnsi"/>
                <w:b/>
                <w:bCs/>
                <w:u w:val="single"/>
              </w:rPr>
            </w:pPr>
            <w:sdt>
              <w:sdtPr>
                <w:rPr>
                  <w:rFonts w:cstheme="minorHAnsi"/>
                  <w:sz w:val="20"/>
                  <w:szCs w:val="20"/>
                </w:rPr>
                <w:id w:val="6816297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353675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B5B28D6" w14:textId="64D92E47" w:rsidR="00D97022" w:rsidRPr="00DE346E" w:rsidRDefault="00283A95" w:rsidP="00470800">
            <w:pPr>
              <w:ind w:left="-56"/>
              <w:rPr>
                <w:rFonts w:cstheme="minorHAnsi"/>
                <w:b/>
                <w:bCs/>
                <w:u w:val="single"/>
              </w:rPr>
            </w:pPr>
            <w:sdt>
              <w:sdtPr>
                <w:rPr>
                  <w:rFonts w:cstheme="minorHAnsi"/>
                  <w:sz w:val="20"/>
                  <w:szCs w:val="20"/>
                </w:rPr>
                <w:id w:val="15521143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90965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33A578F" w14:textId="7520368F" w:rsidR="00D97022" w:rsidRPr="00DE346E" w:rsidRDefault="00283A95" w:rsidP="00470800">
            <w:pPr>
              <w:ind w:left="-56"/>
              <w:rPr>
                <w:rFonts w:cstheme="minorHAnsi"/>
                <w:b/>
                <w:bCs/>
                <w:u w:val="single"/>
              </w:rPr>
            </w:pPr>
            <w:sdt>
              <w:sdtPr>
                <w:rPr>
                  <w:rFonts w:cstheme="minorHAnsi"/>
                  <w:sz w:val="20"/>
                  <w:szCs w:val="20"/>
                </w:rPr>
                <w:id w:val="-18303538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724065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03DDD2B" w14:textId="1B4CB891" w:rsidR="00D97022" w:rsidRPr="00DE346E" w:rsidRDefault="00283A95" w:rsidP="00470800">
            <w:pPr>
              <w:ind w:left="-56"/>
              <w:rPr>
                <w:rFonts w:cstheme="minorHAnsi"/>
                <w:b/>
                <w:bCs/>
                <w:u w:val="single"/>
              </w:rPr>
            </w:pPr>
            <w:sdt>
              <w:sdtPr>
                <w:rPr>
                  <w:rFonts w:cstheme="minorHAnsi"/>
                  <w:sz w:val="20"/>
                  <w:szCs w:val="20"/>
                </w:rPr>
                <w:id w:val="84605528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212511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05A9AC1" w14:textId="24567337" w:rsidR="00D97022" w:rsidRPr="00DE346E" w:rsidRDefault="00283A95" w:rsidP="00470800">
            <w:pPr>
              <w:ind w:left="-56"/>
              <w:rPr>
                <w:rFonts w:cstheme="minorHAnsi"/>
                <w:b/>
                <w:bCs/>
                <w:u w:val="single"/>
              </w:rPr>
            </w:pPr>
            <w:sdt>
              <w:sdtPr>
                <w:rPr>
                  <w:rFonts w:cstheme="minorHAnsi"/>
                  <w:sz w:val="20"/>
                  <w:szCs w:val="20"/>
                </w:rPr>
                <w:id w:val="-5769689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54406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EEFB9AD" w14:textId="1F3C280E" w:rsidR="00D97022" w:rsidRPr="00DE346E" w:rsidRDefault="00283A95" w:rsidP="00470800">
            <w:pPr>
              <w:ind w:left="-56"/>
              <w:rPr>
                <w:rFonts w:cstheme="minorHAnsi"/>
                <w:b/>
                <w:bCs/>
                <w:u w:val="single"/>
              </w:rPr>
            </w:pPr>
            <w:sdt>
              <w:sdtPr>
                <w:rPr>
                  <w:rFonts w:cstheme="minorHAnsi"/>
                  <w:sz w:val="20"/>
                  <w:szCs w:val="20"/>
                </w:rPr>
                <w:id w:val="181297346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5581784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DB2FA57" w14:textId="1AE84482" w:rsidR="00D97022" w:rsidRPr="00DE346E" w:rsidRDefault="00283A95" w:rsidP="00470800">
            <w:pPr>
              <w:ind w:left="-56"/>
              <w:rPr>
                <w:rFonts w:cstheme="minorHAnsi"/>
                <w:b/>
                <w:bCs/>
                <w:u w:val="single"/>
              </w:rPr>
            </w:pPr>
            <w:sdt>
              <w:sdtPr>
                <w:rPr>
                  <w:rFonts w:cstheme="minorHAnsi"/>
                  <w:sz w:val="20"/>
                  <w:szCs w:val="20"/>
                </w:rPr>
                <w:id w:val="-184046468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839355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63AA2F0" w14:textId="0A4059A5" w:rsidR="00D97022" w:rsidRPr="00DE346E" w:rsidRDefault="00283A95" w:rsidP="00470800">
            <w:pPr>
              <w:ind w:left="-56"/>
              <w:rPr>
                <w:rFonts w:cstheme="minorHAnsi"/>
                <w:b/>
                <w:bCs/>
                <w:u w:val="single"/>
              </w:rPr>
            </w:pPr>
            <w:sdt>
              <w:sdtPr>
                <w:rPr>
                  <w:rFonts w:cstheme="minorHAnsi"/>
                  <w:sz w:val="20"/>
                  <w:szCs w:val="20"/>
                </w:rPr>
                <w:id w:val="6979792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773730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289A808" w14:textId="293E6E66" w:rsidR="00D97022" w:rsidRPr="00DE346E" w:rsidRDefault="00283A95" w:rsidP="00470800">
            <w:pPr>
              <w:ind w:left="-56"/>
              <w:rPr>
                <w:rFonts w:cstheme="minorHAnsi"/>
                <w:b/>
                <w:bCs/>
                <w:u w:val="single"/>
              </w:rPr>
            </w:pPr>
            <w:sdt>
              <w:sdtPr>
                <w:rPr>
                  <w:rFonts w:cstheme="minorHAnsi"/>
                  <w:sz w:val="20"/>
                  <w:szCs w:val="20"/>
                </w:rPr>
                <w:id w:val="-1694927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4661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6000263" w14:textId="5932F5F6" w:rsidR="00D97022" w:rsidRPr="00DE346E" w:rsidRDefault="00283A95" w:rsidP="00470800">
            <w:pPr>
              <w:ind w:left="-56"/>
              <w:rPr>
                <w:rFonts w:cstheme="minorHAnsi"/>
                <w:b/>
                <w:bCs/>
                <w:u w:val="single"/>
              </w:rPr>
            </w:pPr>
            <w:sdt>
              <w:sdtPr>
                <w:rPr>
                  <w:rFonts w:cstheme="minorHAnsi"/>
                  <w:sz w:val="20"/>
                  <w:szCs w:val="20"/>
                </w:rPr>
                <w:id w:val="14670926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46596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96874BF" w14:textId="052E1E64" w:rsidR="00D97022" w:rsidRPr="00DE346E" w:rsidRDefault="00283A95" w:rsidP="00470800">
            <w:pPr>
              <w:ind w:left="-56"/>
              <w:rPr>
                <w:rFonts w:cstheme="minorHAnsi"/>
                <w:b/>
                <w:bCs/>
                <w:u w:val="single"/>
              </w:rPr>
            </w:pPr>
            <w:sdt>
              <w:sdtPr>
                <w:rPr>
                  <w:rFonts w:cstheme="minorHAnsi"/>
                  <w:sz w:val="20"/>
                  <w:szCs w:val="20"/>
                </w:rPr>
                <w:id w:val="-15973278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5692612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75382A1" w14:textId="33C649B9" w:rsidR="00D97022" w:rsidRPr="00DE346E" w:rsidRDefault="00283A95" w:rsidP="00470800">
            <w:pPr>
              <w:ind w:left="-56"/>
              <w:rPr>
                <w:rFonts w:cstheme="minorHAnsi"/>
                <w:b/>
                <w:bCs/>
                <w:u w:val="single"/>
              </w:rPr>
            </w:pPr>
            <w:sdt>
              <w:sdtPr>
                <w:rPr>
                  <w:rFonts w:cstheme="minorHAnsi"/>
                  <w:sz w:val="20"/>
                  <w:szCs w:val="20"/>
                </w:rPr>
                <w:id w:val="5342352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8626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127078443"/>
            <w:placeholder>
              <w:docPart w:val="883262AA6C6B4DB688282501C01ED738"/>
            </w:placeholder>
            <w:showingPlcHdr/>
          </w:sdtPr>
          <w:sdtEndPr/>
          <w:sdtContent>
            <w:tc>
              <w:tcPr>
                <w:tcW w:w="1158" w:type="dxa"/>
                <w:shd w:val="clear" w:color="auto" w:fill="auto"/>
                <w:vAlign w:val="center"/>
              </w:tcPr>
              <w:p w14:paraId="49C719A7"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229925675"/>
            <w:placeholder>
              <w:docPart w:val="34F2BA79370A440BB5527876107EF78C"/>
            </w:placeholder>
            <w:showingPlcHdr/>
          </w:sdtPr>
          <w:sdtEndPr/>
          <w:sdtContent>
            <w:tc>
              <w:tcPr>
                <w:tcW w:w="1193" w:type="dxa"/>
                <w:shd w:val="clear" w:color="auto" w:fill="auto"/>
                <w:vAlign w:val="center"/>
              </w:tcPr>
              <w:p w14:paraId="762FFA39" w14:textId="77777777" w:rsidR="00D97022" w:rsidRPr="004B31A4" w:rsidRDefault="00D97022" w:rsidP="00D97022">
                <w:pPr>
                  <w:rPr>
                    <w:rFonts w:cstheme="minorHAnsi"/>
                    <w:b/>
                    <w:bCs/>
                  </w:rPr>
                </w:pPr>
                <w:r w:rsidRPr="004B31A4">
                  <w:rPr>
                    <w:rStyle w:val="PlaceholderText"/>
                  </w:rPr>
                  <w:t>Total Reviewed</w:t>
                </w:r>
              </w:p>
            </w:tc>
          </w:sdtContent>
        </w:sdt>
      </w:tr>
      <w:tr w:rsidR="009745A0" w14:paraId="5EDB33C8" w14:textId="77777777" w:rsidTr="00470800">
        <w:trPr>
          <w:cantSplit/>
          <w:jc w:val="center"/>
        </w:trPr>
        <w:tc>
          <w:tcPr>
            <w:tcW w:w="19450" w:type="dxa"/>
            <w:gridSpan w:val="23"/>
            <w:shd w:val="clear" w:color="auto" w:fill="auto"/>
            <w:vAlign w:val="center"/>
          </w:tcPr>
          <w:p w14:paraId="630F5921"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EndPr/>
              <w:sdtContent>
                <w:r>
                  <w:rPr>
                    <w:rStyle w:val="PlaceholderText"/>
                  </w:rPr>
                  <w:t>Enter comments for any deficiencies noted and/or any records where this standard may not be applicable.</w:t>
                </w:r>
              </w:sdtContent>
            </w:sdt>
          </w:p>
        </w:tc>
      </w:tr>
      <w:tr w:rsidR="00E1551B" w14:paraId="37BC4865" w14:textId="77777777" w:rsidTr="00470800">
        <w:trPr>
          <w:cantSplit/>
          <w:jc w:val="center"/>
        </w:trPr>
        <w:tc>
          <w:tcPr>
            <w:tcW w:w="3999" w:type="dxa"/>
            <w:shd w:val="clear" w:color="auto" w:fill="E5EAF6"/>
          </w:tcPr>
          <w:p w14:paraId="6B97F686" w14:textId="77777777" w:rsidR="00D97022" w:rsidRPr="00143257" w:rsidRDefault="00D97022" w:rsidP="00D97022">
            <w:pPr>
              <w:rPr>
                <w:rFonts w:cstheme="minorHAnsi"/>
                <w:b/>
                <w:bCs/>
                <w:sz w:val="12"/>
                <w:szCs w:val="12"/>
              </w:rPr>
            </w:pPr>
          </w:p>
          <w:p w14:paraId="65E2F1B8" w14:textId="4251156D" w:rsidR="00D97022" w:rsidRPr="00DC0652" w:rsidRDefault="00283A95" w:rsidP="00D97022">
            <w:pPr>
              <w:rPr>
                <w:rFonts w:cstheme="minorHAnsi"/>
                <w:b/>
                <w:bCs/>
              </w:rPr>
            </w:pPr>
            <w:hyperlink w:anchor="Stand11i4" w:tooltip="Click to See Full Standard" w:history="1">
              <w:r w:rsidR="00D97022" w:rsidRPr="007D6629">
                <w:rPr>
                  <w:rStyle w:val="Hyperlink"/>
                  <w:rFonts w:cstheme="minorHAnsi"/>
                  <w:b/>
                  <w:bCs/>
                </w:rPr>
                <w:t>11-I-4</w:t>
              </w:r>
            </w:hyperlink>
            <w:r w:rsidR="00D97022" w:rsidRPr="00534738">
              <w:t xml:space="preserve"> </w:t>
            </w:r>
            <w:r w:rsidR="00D97022">
              <w:t xml:space="preserve">  </w:t>
            </w:r>
            <w:r w:rsidR="00D97022" w:rsidRPr="00CC680C">
              <w:rPr>
                <w:i/>
                <w:iCs/>
              </w:rPr>
              <w:t>A, B, C-M, C</w:t>
            </w:r>
          </w:p>
          <w:p w14:paraId="1A5E75F8" w14:textId="4E600B11" w:rsidR="00D97022" w:rsidRPr="00D731C6" w:rsidRDefault="00D97022" w:rsidP="00D97022">
            <w:pPr>
              <w:rPr>
                <w:rFonts w:cstheme="minorHAnsi"/>
              </w:rPr>
            </w:pPr>
            <w:r w:rsidRPr="00F63F17">
              <w:rPr>
                <w:rFonts w:cstheme="minorHAnsi"/>
              </w:rPr>
              <w:t>Other Safety Training (Fire Extinguisher etc.)</w:t>
            </w:r>
          </w:p>
        </w:tc>
        <w:tc>
          <w:tcPr>
            <w:tcW w:w="655" w:type="dxa"/>
            <w:shd w:val="clear" w:color="auto" w:fill="E5EAF6"/>
            <w:vAlign w:val="center"/>
          </w:tcPr>
          <w:p w14:paraId="34E07DAA" w14:textId="7D7C3DD5" w:rsidR="00D97022" w:rsidRPr="00DE346E" w:rsidRDefault="00283A95" w:rsidP="00470800">
            <w:pPr>
              <w:ind w:left="-56"/>
              <w:rPr>
                <w:rFonts w:cstheme="minorHAnsi"/>
                <w:b/>
                <w:bCs/>
                <w:u w:val="single"/>
              </w:rPr>
            </w:pPr>
            <w:sdt>
              <w:sdtPr>
                <w:rPr>
                  <w:rFonts w:cstheme="minorHAnsi"/>
                  <w:sz w:val="20"/>
                  <w:szCs w:val="20"/>
                </w:rPr>
                <w:id w:val="-12075617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935807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341C30B" w14:textId="3E43FE1F" w:rsidR="00D97022" w:rsidRPr="00DE346E" w:rsidRDefault="00283A95" w:rsidP="00470800">
            <w:pPr>
              <w:ind w:left="-56"/>
              <w:rPr>
                <w:rFonts w:cstheme="minorHAnsi"/>
                <w:b/>
                <w:bCs/>
                <w:u w:val="single"/>
              </w:rPr>
            </w:pPr>
            <w:sdt>
              <w:sdtPr>
                <w:rPr>
                  <w:rFonts w:cstheme="minorHAnsi"/>
                  <w:sz w:val="20"/>
                  <w:szCs w:val="20"/>
                </w:rPr>
                <w:id w:val="-8702228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635314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CE44022" w14:textId="2F5E948D" w:rsidR="00D97022" w:rsidRPr="00DE346E" w:rsidRDefault="00283A95" w:rsidP="00470800">
            <w:pPr>
              <w:ind w:left="-56"/>
              <w:rPr>
                <w:rFonts w:cstheme="minorHAnsi"/>
                <w:b/>
                <w:bCs/>
                <w:u w:val="single"/>
              </w:rPr>
            </w:pPr>
            <w:sdt>
              <w:sdtPr>
                <w:rPr>
                  <w:rFonts w:cstheme="minorHAnsi"/>
                  <w:sz w:val="20"/>
                  <w:szCs w:val="20"/>
                </w:rPr>
                <w:id w:val="11235046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133417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B7D2899" w14:textId="403DC575" w:rsidR="00D97022" w:rsidRPr="00DE346E" w:rsidRDefault="00283A95" w:rsidP="00470800">
            <w:pPr>
              <w:ind w:left="-56"/>
              <w:rPr>
                <w:rFonts w:cstheme="minorHAnsi"/>
                <w:b/>
                <w:bCs/>
                <w:u w:val="single"/>
              </w:rPr>
            </w:pPr>
            <w:sdt>
              <w:sdtPr>
                <w:rPr>
                  <w:rFonts w:cstheme="minorHAnsi"/>
                  <w:sz w:val="20"/>
                  <w:szCs w:val="20"/>
                </w:rPr>
                <w:id w:val="-5596369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991934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B8B6407" w14:textId="396F8023" w:rsidR="00D97022" w:rsidRPr="00DE346E" w:rsidRDefault="00283A95" w:rsidP="00470800">
            <w:pPr>
              <w:ind w:left="-56"/>
              <w:rPr>
                <w:rFonts w:cstheme="minorHAnsi"/>
                <w:b/>
                <w:bCs/>
                <w:u w:val="single"/>
              </w:rPr>
            </w:pPr>
            <w:sdt>
              <w:sdtPr>
                <w:rPr>
                  <w:rFonts w:cstheme="minorHAnsi"/>
                  <w:sz w:val="20"/>
                  <w:szCs w:val="20"/>
                </w:rPr>
                <w:id w:val="-12755551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63088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D893057" w14:textId="71F2BB5F" w:rsidR="00D97022" w:rsidRPr="00DE346E" w:rsidRDefault="00283A95" w:rsidP="00470800">
            <w:pPr>
              <w:ind w:left="-56"/>
              <w:rPr>
                <w:rFonts w:cstheme="minorHAnsi"/>
                <w:b/>
                <w:bCs/>
                <w:u w:val="single"/>
              </w:rPr>
            </w:pPr>
            <w:sdt>
              <w:sdtPr>
                <w:rPr>
                  <w:rFonts w:cstheme="minorHAnsi"/>
                  <w:sz w:val="20"/>
                  <w:szCs w:val="20"/>
                </w:rPr>
                <w:id w:val="3464502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951629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310649B" w14:textId="1974C9EF" w:rsidR="00D97022" w:rsidRPr="00DE346E" w:rsidRDefault="00283A95" w:rsidP="00470800">
            <w:pPr>
              <w:ind w:left="-56"/>
              <w:rPr>
                <w:rFonts w:cstheme="minorHAnsi"/>
                <w:b/>
                <w:bCs/>
                <w:u w:val="single"/>
              </w:rPr>
            </w:pPr>
            <w:sdt>
              <w:sdtPr>
                <w:rPr>
                  <w:rFonts w:cstheme="minorHAnsi"/>
                  <w:sz w:val="20"/>
                  <w:szCs w:val="20"/>
                </w:rPr>
                <w:id w:val="14490400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997617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6F05078" w14:textId="581EC5FF" w:rsidR="00D97022" w:rsidRPr="00DE346E" w:rsidRDefault="00283A95" w:rsidP="00470800">
            <w:pPr>
              <w:ind w:left="-56"/>
              <w:rPr>
                <w:rFonts w:cstheme="minorHAnsi"/>
                <w:b/>
                <w:bCs/>
                <w:u w:val="single"/>
              </w:rPr>
            </w:pPr>
            <w:sdt>
              <w:sdtPr>
                <w:rPr>
                  <w:rFonts w:cstheme="minorHAnsi"/>
                  <w:sz w:val="20"/>
                  <w:szCs w:val="20"/>
                </w:rPr>
                <w:id w:val="-12434856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803984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4BF459" w14:textId="5A2D636F" w:rsidR="00D97022" w:rsidRPr="00DE346E" w:rsidRDefault="00283A95" w:rsidP="00470800">
            <w:pPr>
              <w:ind w:left="-56"/>
              <w:rPr>
                <w:rFonts w:cstheme="minorHAnsi"/>
                <w:b/>
                <w:bCs/>
                <w:u w:val="single"/>
              </w:rPr>
            </w:pPr>
            <w:sdt>
              <w:sdtPr>
                <w:rPr>
                  <w:rFonts w:cstheme="minorHAnsi"/>
                  <w:sz w:val="20"/>
                  <w:szCs w:val="20"/>
                </w:rPr>
                <w:id w:val="-4002851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31772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8E9AB42" w14:textId="778A9025" w:rsidR="00D97022" w:rsidRPr="00DE346E" w:rsidRDefault="00283A95" w:rsidP="00470800">
            <w:pPr>
              <w:ind w:left="-56"/>
              <w:rPr>
                <w:rFonts w:cstheme="minorHAnsi"/>
                <w:b/>
                <w:bCs/>
                <w:u w:val="single"/>
              </w:rPr>
            </w:pPr>
            <w:sdt>
              <w:sdtPr>
                <w:rPr>
                  <w:rFonts w:cstheme="minorHAnsi"/>
                  <w:sz w:val="20"/>
                  <w:szCs w:val="20"/>
                </w:rPr>
                <w:id w:val="14379379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823318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75BF445" w14:textId="0BB3BC5E" w:rsidR="00D97022" w:rsidRPr="00DE346E" w:rsidRDefault="00283A95" w:rsidP="00470800">
            <w:pPr>
              <w:ind w:left="-56"/>
              <w:rPr>
                <w:rFonts w:cstheme="minorHAnsi"/>
                <w:b/>
                <w:bCs/>
                <w:u w:val="single"/>
              </w:rPr>
            </w:pPr>
            <w:sdt>
              <w:sdtPr>
                <w:rPr>
                  <w:rFonts w:cstheme="minorHAnsi"/>
                  <w:sz w:val="20"/>
                  <w:szCs w:val="20"/>
                </w:rPr>
                <w:id w:val="-19237860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77805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DB6C71E" w14:textId="6B9579A9" w:rsidR="00D97022" w:rsidRPr="00DE346E" w:rsidRDefault="00283A95" w:rsidP="00470800">
            <w:pPr>
              <w:ind w:left="-56"/>
              <w:rPr>
                <w:rFonts w:cstheme="minorHAnsi"/>
                <w:b/>
                <w:bCs/>
                <w:u w:val="single"/>
              </w:rPr>
            </w:pPr>
            <w:sdt>
              <w:sdtPr>
                <w:rPr>
                  <w:rFonts w:cstheme="minorHAnsi"/>
                  <w:sz w:val="20"/>
                  <w:szCs w:val="20"/>
                </w:rPr>
                <w:id w:val="7248757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7094367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801B1C0" w14:textId="6A3992D5" w:rsidR="00D97022" w:rsidRPr="00DE346E" w:rsidRDefault="00283A95" w:rsidP="00470800">
            <w:pPr>
              <w:ind w:left="-56"/>
              <w:rPr>
                <w:rFonts w:cstheme="minorHAnsi"/>
                <w:b/>
                <w:bCs/>
                <w:u w:val="single"/>
              </w:rPr>
            </w:pPr>
            <w:sdt>
              <w:sdtPr>
                <w:rPr>
                  <w:rFonts w:cstheme="minorHAnsi"/>
                  <w:sz w:val="20"/>
                  <w:szCs w:val="20"/>
                </w:rPr>
                <w:id w:val="-21209011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917197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40CE325" w14:textId="144CEC69" w:rsidR="00D97022" w:rsidRPr="00DE346E" w:rsidRDefault="00283A95" w:rsidP="00470800">
            <w:pPr>
              <w:ind w:left="-56"/>
              <w:rPr>
                <w:rFonts w:cstheme="minorHAnsi"/>
                <w:b/>
                <w:bCs/>
                <w:u w:val="single"/>
              </w:rPr>
            </w:pPr>
            <w:sdt>
              <w:sdtPr>
                <w:rPr>
                  <w:rFonts w:cstheme="minorHAnsi"/>
                  <w:sz w:val="20"/>
                  <w:szCs w:val="20"/>
                </w:rPr>
                <w:id w:val="-26383960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050565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D72FED2" w14:textId="67B5A073" w:rsidR="00D97022" w:rsidRPr="00DE346E" w:rsidRDefault="00283A95" w:rsidP="00470800">
            <w:pPr>
              <w:ind w:left="-56"/>
              <w:rPr>
                <w:rFonts w:cstheme="minorHAnsi"/>
                <w:b/>
                <w:bCs/>
                <w:u w:val="single"/>
              </w:rPr>
            </w:pPr>
            <w:sdt>
              <w:sdtPr>
                <w:rPr>
                  <w:rFonts w:cstheme="minorHAnsi"/>
                  <w:sz w:val="20"/>
                  <w:szCs w:val="20"/>
                </w:rPr>
                <w:id w:val="-854661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9586779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FA6AC36" w14:textId="1159773E" w:rsidR="00D97022" w:rsidRPr="00DE346E" w:rsidRDefault="00283A95" w:rsidP="00470800">
            <w:pPr>
              <w:ind w:left="-56"/>
              <w:rPr>
                <w:rFonts w:cstheme="minorHAnsi"/>
                <w:b/>
                <w:bCs/>
                <w:u w:val="single"/>
              </w:rPr>
            </w:pPr>
            <w:sdt>
              <w:sdtPr>
                <w:rPr>
                  <w:rFonts w:cstheme="minorHAnsi"/>
                  <w:sz w:val="20"/>
                  <w:szCs w:val="20"/>
                </w:rPr>
                <w:id w:val="-15354197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773869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8295900" w14:textId="057D68A1" w:rsidR="00D97022" w:rsidRPr="00DE346E" w:rsidRDefault="00283A95" w:rsidP="00470800">
            <w:pPr>
              <w:ind w:left="-56"/>
              <w:rPr>
                <w:rFonts w:cstheme="minorHAnsi"/>
                <w:b/>
                <w:bCs/>
                <w:u w:val="single"/>
              </w:rPr>
            </w:pPr>
            <w:sdt>
              <w:sdtPr>
                <w:rPr>
                  <w:rFonts w:cstheme="minorHAnsi"/>
                  <w:sz w:val="20"/>
                  <w:szCs w:val="20"/>
                </w:rPr>
                <w:id w:val="14269284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2465746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548367B" w14:textId="2178955C" w:rsidR="00D97022" w:rsidRPr="00DE346E" w:rsidRDefault="00283A95" w:rsidP="00470800">
            <w:pPr>
              <w:ind w:left="-56"/>
              <w:rPr>
                <w:rFonts w:cstheme="minorHAnsi"/>
                <w:b/>
                <w:bCs/>
                <w:u w:val="single"/>
              </w:rPr>
            </w:pPr>
            <w:sdt>
              <w:sdtPr>
                <w:rPr>
                  <w:rFonts w:cstheme="minorHAnsi"/>
                  <w:sz w:val="20"/>
                  <w:szCs w:val="20"/>
                </w:rPr>
                <w:id w:val="-7019410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844623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E5EF295" w14:textId="3D33CD06" w:rsidR="00D97022" w:rsidRPr="00DE346E" w:rsidRDefault="00283A95" w:rsidP="00470800">
            <w:pPr>
              <w:ind w:left="-56"/>
              <w:rPr>
                <w:rFonts w:cstheme="minorHAnsi"/>
                <w:b/>
                <w:bCs/>
                <w:u w:val="single"/>
              </w:rPr>
            </w:pPr>
            <w:sdt>
              <w:sdtPr>
                <w:rPr>
                  <w:rFonts w:cstheme="minorHAnsi"/>
                  <w:sz w:val="20"/>
                  <w:szCs w:val="20"/>
                </w:rPr>
                <w:id w:val="-112877609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913570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B8D3F88" w14:textId="2BA5BEA1" w:rsidR="00D97022" w:rsidRPr="00DE346E" w:rsidRDefault="00283A95" w:rsidP="00470800">
            <w:pPr>
              <w:ind w:left="-56"/>
              <w:rPr>
                <w:rFonts w:cstheme="minorHAnsi"/>
                <w:b/>
                <w:bCs/>
                <w:u w:val="single"/>
              </w:rPr>
            </w:pPr>
            <w:sdt>
              <w:sdtPr>
                <w:rPr>
                  <w:rFonts w:cstheme="minorHAnsi"/>
                  <w:sz w:val="20"/>
                  <w:szCs w:val="20"/>
                </w:rPr>
                <w:id w:val="195042945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500020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458866396"/>
            <w:placeholder>
              <w:docPart w:val="7D70576415C34E3EB4EA1C2F1C5BEDF4"/>
            </w:placeholder>
            <w:showingPlcHdr/>
          </w:sdtPr>
          <w:sdtEndPr/>
          <w:sdtContent>
            <w:tc>
              <w:tcPr>
                <w:tcW w:w="1158" w:type="dxa"/>
                <w:shd w:val="clear" w:color="auto" w:fill="E5EAF6"/>
                <w:vAlign w:val="center"/>
              </w:tcPr>
              <w:p w14:paraId="14CB128F"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50383488"/>
            <w:placeholder>
              <w:docPart w:val="49B91A72380E48CCA73FB8B59534139F"/>
            </w:placeholder>
            <w:showingPlcHdr/>
          </w:sdtPr>
          <w:sdtEndPr/>
          <w:sdtContent>
            <w:tc>
              <w:tcPr>
                <w:tcW w:w="1193" w:type="dxa"/>
                <w:shd w:val="clear" w:color="auto" w:fill="E5EAF6"/>
                <w:vAlign w:val="center"/>
              </w:tcPr>
              <w:p w14:paraId="4D93BCBC" w14:textId="77777777" w:rsidR="00D97022" w:rsidRPr="004B31A4" w:rsidRDefault="00D97022" w:rsidP="00D97022">
                <w:pPr>
                  <w:rPr>
                    <w:rFonts w:cstheme="minorHAnsi"/>
                    <w:b/>
                    <w:bCs/>
                  </w:rPr>
                </w:pPr>
                <w:r w:rsidRPr="004B31A4">
                  <w:rPr>
                    <w:rStyle w:val="PlaceholderText"/>
                  </w:rPr>
                  <w:t>Total Reviewed</w:t>
                </w:r>
              </w:p>
            </w:tc>
          </w:sdtContent>
        </w:sdt>
      </w:tr>
      <w:tr w:rsidR="009745A0" w14:paraId="18B01B92" w14:textId="77777777" w:rsidTr="00470800">
        <w:trPr>
          <w:cantSplit/>
          <w:jc w:val="center"/>
        </w:trPr>
        <w:tc>
          <w:tcPr>
            <w:tcW w:w="19450" w:type="dxa"/>
            <w:gridSpan w:val="23"/>
            <w:shd w:val="clear" w:color="auto" w:fill="E5EAF6"/>
            <w:vAlign w:val="center"/>
          </w:tcPr>
          <w:p w14:paraId="4D322B33"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EndPr/>
              <w:sdtContent>
                <w:r>
                  <w:rPr>
                    <w:rStyle w:val="PlaceholderText"/>
                  </w:rPr>
                  <w:t>Enter comments for any deficiencies noted and/or any records where this standard may not be applicable.</w:t>
                </w:r>
              </w:sdtContent>
            </w:sdt>
          </w:p>
        </w:tc>
      </w:tr>
      <w:tr w:rsidR="00D97022" w14:paraId="5764181F" w14:textId="77777777" w:rsidTr="00470800">
        <w:trPr>
          <w:cantSplit/>
          <w:jc w:val="center"/>
        </w:trPr>
        <w:tc>
          <w:tcPr>
            <w:tcW w:w="3999" w:type="dxa"/>
            <w:shd w:val="clear" w:color="auto" w:fill="auto"/>
          </w:tcPr>
          <w:p w14:paraId="12EB55BE" w14:textId="77777777" w:rsidR="00D97022" w:rsidRPr="00143257" w:rsidRDefault="00D97022" w:rsidP="00D97022">
            <w:pPr>
              <w:rPr>
                <w:rFonts w:cstheme="minorHAnsi"/>
                <w:b/>
                <w:bCs/>
                <w:sz w:val="12"/>
                <w:szCs w:val="12"/>
              </w:rPr>
            </w:pPr>
          </w:p>
          <w:p w14:paraId="63D74EA3" w14:textId="79EE2545" w:rsidR="00D97022" w:rsidRPr="00DC0652" w:rsidRDefault="00283A95" w:rsidP="00D97022">
            <w:pPr>
              <w:rPr>
                <w:rFonts w:cstheme="minorHAnsi"/>
                <w:b/>
                <w:bCs/>
              </w:rPr>
            </w:pPr>
            <w:hyperlink w:anchor="Stand11i5" w:tooltip="Click to See Full Standard" w:history="1">
              <w:r w:rsidR="00D97022" w:rsidRPr="007D6629">
                <w:rPr>
                  <w:rStyle w:val="Hyperlink"/>
                  <w:rFonts w:cstheme="minorHAnsi"/>
                  <w:b/>
                  <w:bCs/>
                </w:rPr>
                <w:t>11-I-5</w:t>
              </w:r>
            </w:hyperlink>
            <w:r w:rsidR="00D97022" w:rsidRPr="00534738">
              <w:t xml:space="preserve"> </w:t>
            </w:r>
            <w:r w:rsidR="00D97022">
              <w:t xml:space="preserve">  </w:t>
            </w:r>
            <w:r w:rsidR="00D97022" w:rsidRPr="00CC680C">
              <w:rPr>
                <w:i/>
                <w:iCs/>
              </w:rPr>
              <w:t>A, B, C-M, C</w:t>
            </w:r>
          </w:p>
          <w:p w14:paraId="371E73ED" w14:textId="174DD931" w:rsidR="00D97022" w:rsidRPr="00D731C6" w:rsidRDefault="00D97022" w:rsidP="00D97022">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655" w:type="dxa"/>
            <w:shd w:val="clear" w:color="auto" w:fill="auto"/>
            <w:vAlign w:val="center"/>
          </w:tcPr>
          <w:p w14:paraId="2652144E" w14:textId="747B182B" w:rsidR="00D97022" w:rsidRPr="00DE346E" w:rsidRDefault="00283A95" w:rsidP="00470800">
            <w:pPr>
              <w:ind w:left="-56"/>
              <w:rPr>
                <w:rFonts w:cstheme="minorHAnsi"/>
                <w:b/>
                <w:bCs/>
                <w:u w:val="single"/>
              </w:rPr>
            </w:pPr>
            <w:sdt>
              <w:sdtPr>
                <w:rPr>
                  <w:rFonts w:cstheme="minorHAnsi"/>
                  <w:sz w:val="20"/>
                  <w:szCs w:val="20"/>
                </w:rPr>
                <w:id w:val="-12666021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219151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5E1B992" w14:textId="154BE130" w:rsidR="00D97022" w:rsidRPr="00DE346E" w:rsidRDefault="00283A95" w:rsidP="00470800">
            <w:pPr>
              <w:ind w:left="-56"/>
              <w:rPr>
                <w:rFonts w:cstheme="minorHAnsi"/>
                <w:b/>
                <w:bCs/>
                <w:u w:val="single"/>
              </w:rPr>
            </w:pPr>
            <w:sdt>
              <w:sdtPr>
                <w:rPr>
                  <w:rFonts w:cstheme="minorHAnsi"/>
                  <w:sz w:val="20"/>
                  <w:szCs w:val="20"/>
                </w:rPr>
                <w:id w:val="5950671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5813215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F98E996" w14:textId="2F9A2AF0" w:rsidR="00D97022" w:rsidRPr="00DE346E" w:rsidRDefault="00283A95" w:rsidP="00470800">
            <w:pPr>
              <w:ind w:left="-56"/>
              <w:rPr>
                <w:rFonts w:cstheme="minorHAnsi"/>
                <w:b/>
                <w:bCs/>
                <w:u w:val="single"/>
              </w:rPr>
            </w:pPr>
            <w:sdt>
              <w:sdtPr>
                <w:rPr>
                  <w:rFonts w:cstheme="minorHAnsi"/>
                  <w:sz w:val="20"/>
                  <w:szCs w:val="20"/>
                </w:rPr>
                <w:id w:val="653118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68017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845E747" w14:textId="5C6D376F" w:rsidR="00D97022" w:rsidRPr="00DE346E" w:rsidRDefault="00283A95" w:rsidP="00470800">
            <w:pPr>
              <w:ind w:left="-56"/>
              <w:rPr>
                <w:rFonts w:cstheme="minorHAnsi"/>
                <w:b/>
                <w:bCs/>
                <w:u w:val="single"/>
              </w:rPr>
            </w:pPr>
            <w:sdt>
              <w:sdtPr>
                <w:rPr>
                  <w:rFonts w:cstheme="minorHAnsi"/>
                  <w:sz w:val="20"/>
                  <w:szCs w:val="20"/>
                </w:rPr>
                <w:id w:val="20566484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96992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CC642B8" w14:textId="6D484D28" w:rsidR="00D97022" w:rsidRPr="00DE346E" w:rsidRDefault="00283A95" w:rsidP="00470800">
            <w:pPr>
              <w:ind w:left="-56"/>
              <w:rPr>
                <w:rFonts w:cstheme="minorHAnsi"/>
                <w:b/>
                <w:bCs/>
                <w:u w:val="single"/>
              </w:rPr>
            </w:pPr>
            <w:sdt>
              <w:sdtPr>
                <w:rPr>
                  <w:rFonts w:cstheme="minorHAnsi"/>
                  <w:sz w:val="20"/>
                  <w:szCs w:val="20"/>
                </w:rPr>
                <w:id w:val="6279806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211543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CFA61F6" w14:textId="4C0D6AEF" w:rsidR="00D97022" w:rsidRPr="00DE346E" w:rsidRDefault="00283A95" w:rsidP="00470800">
            <w:pPr>
              <w:ind w:left="-56"/>
              <w:rPr>
                <w:rFonts w:cstheme="minorHAnsi"/>
                <w:b/>
                <w:bCs/>
                <w:u w:val="single"/>
              </w:rPr>
            </w:pPr>
            <w:sdt>
              <w:sdtPr>
                <w:rPr>
                  <w:rFonts w:cstheme="minorHAnsi"/>
                  <w:sz w:val="20"/>
                  <w:szCs w:val="20"/>
                </w:rPr>
                <w:id w:val="-10693377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6476077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C8D0164" w14:textId="5EC6285F" w:rsidR="00D97022" w:rsidRPr="00DE346E" w:rsidRDefault="00283A95" w:rsidP="00470800">
            <w:pPr>
              <w:ind w:left="-56"/>
              <w:rPr>
                <w:rFonts w:cstheme="minorHAnsi"/>
                <w:b/>
                <w:bCs/>
                <w:u w:val="single"/>
              </w:rPr>
            </w:pPr>
            <w:sdt>
              <w:sdtPr>
                <w:rPr>
                  <w:rFonts w:cstheme="minorHAnsi"/>
                  <w:sz w:val="20"/>
                  <w:szCs w:val="20"/>
                </w:rPr>
                <w:id w:val="-6701707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08854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87B503E" w14:textId="410DC257" w:rsidR="00D97022" w:rsidRPr="00DE346E" w:rsidRDefault="00283A95" w:rsidP="00470800">
            <w:pPr>
              <w:ind w:left="-56"/>
              <w:rPr>
                <w:rFonts w:cstheme="minorHAnsi"/>
                <w:b/>
                <w:bCs/>
                <w:u w:val="single"/>
              </w:rPr>
            </w:pPr>
            <w:sdt>
              <w:sdtPr>
                <w:rPr>
                  <w:rFonts w:cstheme="minorHAnsi"/>
                  <w:sz w:val="20"/>
                  <w:szCs w:val="20"/>
                </w:rPr>
                <w:id w:val="3651100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1948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DC2181E" w14:textId="166D9AE3" w:rsidR="00D97022" w:rsidRPr="00DE346E" w:rsidRDefault="00283A95" w:rsidP="00470800">
            <w:pPr>
              <w:ind w:left="-56"/>
              <w:rPr>
                <w:rFonts w:cstheme="minorHAnsi"/>
                <w:b/>
                <w:bCs/>
                <w:u w:val="single"/>
              </w:rPr>
            </w:pPr>
            <w:sdt>
              <w:sdtPr>
                <w:rPr>
                  <w:rFonts w:cstheme="minorHAnsi"/>
                  <w:sz w:val="20"/>
                  <w:szCs w:val="20"/>
                </w:rPr>
                <w:id w:val="-18977371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28767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A23F637" w14:textId="2A5DD8B5" w:rsidR="00D97022" w:rsidRPr="00DE346E" w:rsidRDefault="00283A95" w:rsidP="00470800">
            <w:pPr>
              <w:ind w:left="-56"/>
              <w:rPr>
                <w:rFonts w:cstheme="minorHAnsi"/>
                <w:b/>
                <w:bCs/>
                <w:u w:val="single"/>
              </w:rPr>
            </w:pPr>
            <w:sdt>
              <w:sdtPr>
                <w:rPr>
                  <w:rFonts w:cstheme="minorHAnsi"/>
                  <w:sz w:val="20"/>
                  <w:szCs w:val="20"/>
                </w:rPr>
                <w:id w:val="-12628366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519322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0A9621E" w14:textId="67ADD86B" w:rsidR="00D97022" w:rsidRPr="00DE346E" w:rsidRDefault="00283A95" w:rsidP="00470800">
            <w:pPr>
              <w:ind w:left="-56"/>
              <w:rPr>
                <w:rFonts w:cstheme="minorHAnsi"/>
                <w:b/>
                <w:bCs/>
                <w:u w:val="single"/>
              </w:rPr>
            </w:pPr>
            <w:sdt>
              <w:sdtPr>
                <w:rPr>
                  <w:rFonts w:cstheme="minorHAnsi"/>
                  <w:sz w:val="20"/>
                  <w:szCs w:val="20"/>
                </w:rPr>
                <w:id w:val="8335005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88776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D25CCF9" w14:textId="37066B25" w:rsidR="00D97022" w:rsidRPr="00DE346E" w:rsidRDefault="00283A95" w:rsidP="00470800">
            <w:pPr>
              <w:ind w:left="-56"/>
              <w:rPr>
                <w:rFonts w:cstheme="minorHAnsi"/>
                <w:b/>
                <w:bCs/>
                <w:u w:val="single"/>
              </w:rPr>
            </w:pPr>
            <w:sdt>
              <w:sdtPr>
                <w:rPr>
                  <w:rFonts w:cstheme="minorHAnsi"/>
                  <w:sz w:val="20"/>
                  <w:szCs w:val="20"/>
                </w:rPr>
                <w:id w:val="13825158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26576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E354F83" w14:textId="0961BA6C" w:rsidR="00D97022" w:rsidRPr="00DE346E" w:rsidRDefault="00283A95" w:rsidP="00470800">
            <w:pPr>
              <w:ind w:left="-56"/>
              <w:rPr>
                <w:rFonts w:cstheme="minorHAnsi"/>
                <w:b/>
                <w:bCs/>
                <w:u w:val="single"/>
              </w:rPr>
            </w:pPr>
            <w:sdt>
              <w:sdtPr>
                <w:rPr>
                  <w:rFonts w:cstheme="minorHAnsi"/>
                  <w:sz w:val="20"/>
                  <w:szCs w:val="20"/>
                </w:rPr>
                <w:id w:val="-5891521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121798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E383360" w14:textId="05DF9B7E" w:rsidR="00D97022" w:rsidRPr="00DE346E" w:rsidRDefault="00283A95" w:rsidP="00470800">
            <w:pPr>
              <w:ind w:left="-56"/>
              <w:rPr>
                <w:rFonts w:cstheme="minorHAnsi"/>
                <w:b/>
                <w:bCs/>
                <w:u w:val="single"/>
              </w:rPr>
            </w:pPr>
            <w:sdt>
              <w:sdtPr>
                <w:rPr>
                  <w:rFonts w:cstheme="minorHAnsi"/>
                  <w:sz w:val="20"/>
                  <w:szCs w:val="20"/>
                </w:rPr>
                <w:id w:val="2002181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378199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D17BB18" w14:textId="65963249" w:rsidR="00D97022" w:rsidRPr="00DE346E" w:rsidRDefault="00283A95" w:rsidP="00470800">
            <w:pPr>
              <w:ind w:left="-56"/>
              <w:rPr>
                <w:rFonts w:cstheme="minorHAnsi"/>
                <w:b/>
                <w:bCs/>
                <w:u w:val="single"/>
              </w:rPr>
            </w:pPr>
            <w:sdt>
              <w:sdtPr>
                <w:rPr>
                  <w:rFonts w:cstheme="minorHAnsi"/>
                  <w:sz w:val="20"/>
                  <w:szCs w:val="20"/>
                </w:rPr>
                <w:id w:val="-5918041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07606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2718406" w14:textId="094C6AD6" w:rsidR="00D97022" w:rsidRPr="00DE346E" w:rsidRDefault="00283A95" w:rsidP="00470800">
            <w:pPr>
              <w:ind w:left="-56"/>
              <w:rPr>
                <w:rFonts w:cstheme="minorHAnsi"/>
                <w:b/>
                <w:bCs/>
                <w:u w:val="single"/>
              </w:rPr>
            </w:pPr>
            <w:sdt>
              <w:sdtPr>
                <w:rPr>
                  <w:rFonts w:cstheme="minorHAnsi"/>
                  <w:sz w:val="20"/>
                  <w:szCs w:val="20"/>
                </w:rPr>
                <w:id w:val="-3991341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65556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7E2C135" w14:textId="2AB7B4B4" w:rsidR="00D97022" w:rsidRPr="00DE346E" w:rsidRDefault="00283A95" w:rsidP="00470800">
            <w:pPr>
              <w:ind w:left="-56"/>
              <w:rPr>
                <w:rFonts w:cstheme="minorHAnsi"/>
                <w:b/>
                <w:bCs/>
                <w:u w:val="single"/>
              </w:rPr>
            </w:pPr>
            <w:sdt>
              <w:sdtPr>
                <w:rPr>
                  <w:rFonts w:cstheme="minorHAnsi"/>
                  <w:sz w:val="20"/>
                  <w:szCs w:val="20"/>
                </w:rPr>
                <w:id w:val="-58969810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731753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11ADEB9" w14:textId="77B247FB" w:rsidR="00D97022" w:rsidRPr="00DE346E" w:rsidRDefault="00283A95" w:rsidP="00470800">
            <w:pPr>
              <w:ind w:left="-56"/>
              <w:rPr>
                <w:rFonts w:cstheme="minorHAnsi"/>
                <w:b/>
                <w:bCs/>
                <w:u w:val="single"/>
              </w:rPr>
            </w:pPr>
            <w:sdt>
              <w:sdtPr>
                <w:rPr>
                  <w:rFonts w:cstheme="minorHAnsi"/>
                  <w:sz w:val="20"/>
                  <w:szCs w:val="20"/>
                </w:rPr>
                <w:id w:val="-137993330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3567890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EDF628F" w14:textId="07CE9386" w:rsidR="00D97022" w:rsidRPr="00DE346E" w:rsidRDefault="00283A95" w:rsidP="00470800">
            <w:pPr>
              <w:ind w:left="-56"/>
              <w:rPr>
                <w:rFonts w:cstheme="minorHAnsi"/>
                <w:b/>
                <w:bCs/>
                <w:u w:val="single"/>
              </w:rPr>
            </w:pPr>
            <w:sdt>
              <w:sdtPr>
                <w:rPr>
                  <w:rFonts w:cstheme="minorHAnsi"/>
                  <w:sz w:val="20"/>
                  <w:szCs w:val="20"/>
                </w:rPr>
                <w:id w:val="4755738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252109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AD4CB76" w14:textId="44733415" w:rsidR="00D97022" w:rsidRPr="00DE346E" w:rsidRDefault="00283A95" w:rsidP="00470800">
            <w:pPr>
              <w:ind w:left="-56"/>
              <w:rPr>
                <w:rFonts w:cstheme="minorHAnsi"/>
                <w:b/>
                <w:bCs/>
                <w:u w:val="single"/>
              </w:rPr>
            </w:pPr>
            <w:sdt>
              <w:sdtPr>
                <w:rPr>
                  <w:rFonts w:cstheme="minorHAnsi"/>
                  <w:sz w:val="20"/>
                  <w:szCs w:val="20"/>
                </w:rPr>
                <w:id w:val="125308336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936769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443652993"/>
            <w:placeholder>
              <w:docPart w:val="F6AF9EA63EA14D79B2D492EDBD070C81"/>
            </w:placeholder>
            <w:showingPlcHdr/>
          </w:sdtPr>
          <w:sdtEndPr/>
          <w:sdtContent>
            <w:tc>
              <w:tcPr>
                <w:tcW w:w="1158" w:type="dxa"/>
                <w:shd w:val="clear" w:color="auto" w:fill="auto"/>
                <w:vAlign w:val="center"/>
              </w:tcPr>
              <w:p w14:paraId="608E3A98"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424680826"/>
            <w:placeholder>
              <w:docPart w:val="5099FCDD5ECA4D3388B00505333C4B59"/>
            </w:placeholder>
            <w:showingPlcHdr/>
          </w:sdtPr>
          <w:sdtEndPr/>
          <w:sdtContent>
            <w:tc>
              <w:tcPr>
                <w:tcW w:w="1193" w:type="dxa"/>
                <w:shd w:val="clear" w:color="auto" w:fill="auto"/>
                <w:vAlign w:val="center"/>
              </w:tcPr>
              <w:p w14:paraId="4B6AB30F" w14:textId="77777777" w:rsidR="00D97022" w:rsidRPr="004B31A4" w:rsidRDefault="00D97022" w:rsidP="00D97022">
                <w:pPr>
                  <w:rPr>
                    <w:rFonts w:cstheme="minorHAnsi"/>
                    <w:b/>
                    <w:bCs/>
                  </w:rPr>
                </w:pPr>
                <w:r w:rsidRPr="004B31A4">
                  <w:rPr>
                    <w:rStyle w:val="PlaceholderText"/>
                  </w:rPr>
                  <w:t>Total Reviewed</w:t>
                </w:r>
              </w:p>
            </w:tc>
          </w:sdtContent>
        </w:sdt>
      </w:tr>
      <w:tr w:rsidR="009745A0" w14:paraId="748372E4" w14:textId="77777777" w:rsidTr="00470800">
        <w:trPr>
          <w:cantSplit/>
          <w:jc w:val="center"/>
        </w:trPr>
        <w:tc>
          <w:tcPr>
            <w:tcW w:w="19450" w:type="dxa"/>
            <w:gridSpan w:val="23"/>
            <w:shd w:val="clear" w:color="auto" w:fill="auto"/>
            <w:vAlign w:val="center"/>
          </w:tcPr>
          <w:p w14:paraId="41EE4A56" w14:textId="77777777" w:rsidR="009745A0"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EndPr/>
              <w:sdtContent>
                <w:r>
                  <w:rPr>
                    <w:rStyle w:val="PlaceholderText"/>
                  </w:rPr>
                  <w:t>Enter comments for any deficiencies noted and/or any records where this standard may not be applicable.</w:t>
                </w:r>
              </w:sdtContent>
            </w:sdt>
          </w:p>
          <w:p w14:paraId="35FE36A7" w14:textId="79FB8A1C" w:rsidR="008F534C" w:rsidRPr="00D731C6" w:rsidRDefault="008F534C" w:rsidP="00470800">
            <w:pPr>
              <w:ind w:left="-56"/>
              <w:rPr>
                <w:rFonts w:cstheme="minorHAnsi"/>
              </w:rPr>
            </w:pPr>
          </w:p>
        </w:tc>
      </w:tr>
      <w:tr w:rsidR="00E1551B" w14:paraId="588AE15F" w14:textId="77777777" w:rsidTr="00470800">
        <w:trPr>
          <w:cantSplit/>
          <w:jc w:val="center"/>
        </w:trPr>
        <w:tc>
          <w:tcPr>
            <w:tcW w:w="3999" w:type="dxa"/>
            <w:shd w:val="clear" w:color="auto" w:fill="E5EAF6"/>
          </w:tcPr>
          <w:p w14:paraId="19F58FBC" w14:textId="77777777" w:rsidR="00D97022" w:rsidRPr="00143257" w:rsidRDefault="00D97022" w:rsidP="00D97022">
            <w:pPr>
              <w:rPr>
                <w:rFonts w:cstheme="minorHAnsi"/>
                <w:b/>
                <w:bCs/>
                <w:sz w:val="12"/>
                <w:szCs w:val="12"/>
              </w:rPr>
            </w:pPr>
          </w:p>
          <w:p w14:paraId="569FAAB0" w14:textId="140D1806" w:rsidR="00D97022" w:rsidRDefault="00283A95" w:rsidP="00D97022">
            <w:pPr>
              <w:rPr>
                <w:rFonts w:cstheme="minorHAnsi"/>
                <w:b/>
                <w:bCs/>
              </w:rPr>
            </w:pPr>
            <w:hyperlink w:anchor="Stand11i6" w:tooltip="Click to See Full Standard" w:history="1">
              <w:r w:rsidR="00D97022" w:rsidRPr="007D6629">
                <w:rPr>
                  <w:rStyle w:val="Hyperlink"/>
                  <w:rFonts w:cstheme="minorHAnsi"/>
                  <w:b/>
                  <w:bCs/>
                </w:rPr>
                <w:t>11-I-6</w:t>
              </w:r>
            </w:hyperlink>
            <w:r w:rsidR="00D97022" w:rsidRPr="00534738">
              <w:t xml:space="preserve"> </w:t>
            </w:r>
            <w:r w:rsidR="00D97022">
              <w:t xml:space="preserve">  </w:t>
            </w:r>
            <w:bookmarkStart w:id="26" w:name="PerWorksheet5"/>
            <w:r w:rsidR="00D97022" w:rsidRPr="00CC680C">
              <w:rPr>
                <w:i/>
                <w:iCs/>
              </w:rPr>
              <w:t>A, B, C-M, C</w:t>
            </w:r>
            <w:bookmarkEnd w:id="26"/>
          </w:p>
          <w:p w14:paraId="71DB86F1" w14:textId="2FDD8B60" w:rsidR="00D97022" w:rsidRPr="009C0E9E" w:rsidRDefault="00D97022" w:rsidP="00D97022">
            <w:pPr>
              <w:rPr>
                <w:rFonts w:cstheme="minorHAnsi"/>
              </w:rPr>
            </w:pPr>
            <w:r>
              <w:rPr>
                <w:rFonts w:cstheme="minorHAnsi"/>
              </w:rPr>
              <w:t>Knowledgeable to treat cardiopulmonary and anaphylactic emergencies.</w:t>
            </w:r>
          </w:p>
        </w:tc>
        <w:tc>
          <w:tcPr>
            <w:tcW w:w="655" w:type="dxa"/>
            <w:shd w:val="clear" w:color="auto" w:fill="E5EAF6"/>
            <w:vAlign w:val="center"/>
          </w:tcPr>
          <w:p w14:paraId="0DD4BDF8" w14:textId="14BE8286" w:rsidR="00D97022" w:rsidRPr="00DE346E" w:rsidRDefault="00283A95" w:rsidP="00470800">
            <w:pPr>
              <w:ind w:left="-56"/>
              <w:rPr>
                <w:rFonts w:cstheme="minorHAnsi"/>
                <w:b/>
                <w:bCs/>
                <w:u w:val="single"/>
              </w:rPr>
            </w:pPr>
            <w:sdt>
              <w:sdtPr>
                <w:rPr>
                  <w:rFonts w:cstheme="minorHAnsi"/>
                  <w:sz w:val="20"/>
                  <w:szCs w:val="20"/>
                </w:rPr>
                <w:id w:val="15538864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634332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58894A8" w14:textId="17192B3B" w:rsidR="00D97022" w:rsidRPr="00DE346E" w:rsidRDefault="00283A95" w:rsidP="00470800">
            <w:pPr>
              <w:ind w:left="-56"/>
              <w:rPr>
                <w:rFonts w:cstheme="minorHAnsi"/>
                <w:b/>
                <w:bCs/>
                <w:u w:val="single"/>
              </w:rPr>
            </w:pPr>
            <w:sdt>
              <w:sdtPr>
                <w:rPr>
                  <w:rFonts w:cstheme="minorHAnsi"/>
                  <w:sz w:val="20"/>
                  <w:szCs w:val="20"/>
                </w:rPr>
                <w:id w:val="-20950857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004978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3BBC866" w14:textId="33F90C8B" w:rsidR="00D97022" w:rsidRPr="00DE346E" w:rsidRDefault="00283A95" w:rsidP="00470800">
            <w:pPr>
              <w:ind w:left="-56"/>
              <w:rPr>
                <w:rFonts w:cstheme="minorHAnsi"/>
                <w:b/>
                <w:bCs/>
                <w:u w:val="single"/>
              </w:rPr>
            </w:pPr>
            <w:sdt>
              <w:sdtPr>
                <w:rPr>
                  <w:rFonts w:cstheme="minorHAnsi"/>
                  <w:sz w:val="20"/>
                  <w:szCs w:val="20"/>
                </w:rPr>
                <w:id w:val="-3781736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132420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603C2F3" w14:textId="768E485B" w:rsidR="00D97022" w:rsidRPr="00DE346E" w:rsidRDefault="00283A95" w:rsidP="00470800">
            <w:pPr>
              <w:ind w:left="-56"/>
              <w:rPr>
                <w:rFonts w:cstheme="minorHAnsi"/>
                <w:b/>
                <w:bCs/>
                <w:u w:val="single"/>
              </w:rPr>
            </w:pPr>
            <w:sdt>
              <w:sdtPr>
                <w:rPr>
                  <w:rFonts w:cstheme="minorHAnsi"/>
                  <w:sz w:val="20"/>
                  <w:szCs w:val="20"/>
                </w:rPr>
                <w:id w:val="6422325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112846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95AD293" w14:textId="7538D5DB" w:rsidR="00D97022" w:rsidRPr="00DE346E" w:rsidRDefault="00283A95" w:rsidP="00470800">
            <w:pPr>
              <w:ind w:left="-56"/>
              <w:rPr>
                <w:rFonts w:cstheme="minorHAnsi"/>
                <w:b/>
                <w:bCs/>
                <w:u w:val="single"/>
              </w:rPr>
            </w:pPr>
            <w:sdt>
              <w:sdtPr>
                <w:rPr>
                  <w:rFonts w:cstheme="minorHAnsi"/>
                  <w:sz w:val="20"/>
                  <w:szCs w:val="20"/>
                </w:rPr>
                <w:id w:val="-20812065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49889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C4D1343" w14:textId="06AD3C68" w:rsidR="00D97022" w:rsidRPr="00DE346E" w:rsidRDefault="00283A95" w:rsidP="00470800">
            <w:pPr>
              <w:ind w:left="-56"/>
              <w:rPr>
                <w:rFonts w:cstheme="minorHAnsi"/>
                <w:b/>
                <w:bCs/>
                <w:u w:val="single"/>
              </w:rPr>
            </w:pPr>
            <w:sdt>
              <w:sdtPr>
                <w:rPr>
                  <w:rFonts w:cstheme="minorHAnsi"/>
                  <w:sz w:val="20"/>
                  <w:szCs w:val="20"/>
                </w:rPr>
                <w:id w:val="15959045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432726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3E8E494" w14:textId="37B8E6CF" w:rsidR="00D97022" w:rsidRPr="00DE346E" w:rsidRDefault="00283A95" w:rsidP="00470800">
            <w:pPr>
              <w:ind w:left="-56"/>
              <w:rPr>
                <w:rFonts w:cstheme="minorHAnsi"/>
                <w:b/>
                <w:bCs/>
                <w:u w:val="single"/>
              </w:rPr>
            </w:pPr>
            <w:sdt>
              <w:sdtPr>
                <w:rPr>
                  <w:rFonts w:cstheme="minorHAnsi"/>
                  <w:sz w:val="20"/>
                  <w:szCs w:val="20"/>
                </w:rPr>
                <w:id w:val="4594634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8075761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895E9B0" w14:textId="55A1E8A7" w:rsidR="00D97022" w:rsidRPr="00DE346E" w:rsidRDefault="00283A95" w:rsidP="00470800">
            <w:pPr>
              <w:ind w:left="-56"/>
              <w:rPr>
                <w:rFonts w:cstheme="minorHAnsi"/>
                <w:b/>
                <w:bCs/>
                <w:u w:val="single"/>
              </w:rPr>
            </w:pPr>
            <w:sdt>
              <w:sdtPr>
                <w:rPr>
                  <w:rFonts w:cstheme="minorHAnsi"/>
                  <w:sz w:val="20"/>
                  <w:szCs w:val="20"/>
                </w:rPr>
                <w:id w:val="-14004280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251268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A3302AB" w14:textId="6573345E" w:rsidR="00D97022" w:rsidRPr="00DE346E" w:rsidRDefault="00283A95" w:rsidP="00470800">
            <w:pPr>
              <w:ind w:left="-56"/>
              <w:rPr>
                <w:rFonts w:cstheme="minorHAnsi"/>
                <w:b/>
                <w:bCs/>
                <w:u w:val="single"/>
              </w:rPr>
            </w:pPr>
            <w:sdt>
              <w:sdtPr>
                <w:rPr>
                  <w:rFonts w:cstheme="minorHAnsi"/>
                  <w:sz w:val="20"/>
                  <w:szCs w:val="20"/>
                </w:rPr>
                <w:id w:val="-4227243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34658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1FA2C2C" w14:textId="133B4A22" w:rsidR="00D97022" w:rsidRPr="00DE346E" w:rsidRDefault="00283A95" w:rsidP="00470800">
            <w:pPr>
              <w:ind w:left="-56"/>
              <w:rPr>
                <w:rFonts w:cstheme="minorHAnsi"/>
                <w:b/>
                <w:bCs/>
                <w:u w:val="single"/>
              </w:rPr>
            </w:pPr>
            <w:sdt>
              <w:sdtPr>
                <w:rPr>
                  <w:rFonts w:cstheme="minorHAnsi"/>
                  <w:sz w:val="20"/>
                  <w:szCs w:val="20"/>
                </w:rPr>
                <w:id w:val="-2754071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003994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57D437C" w14:textId="4F06F796" w:rsidR="00D97022" w:rsidRPr="00DE346E" w:rsidRDefault="00283A95" w:rsidP="00470800">
            <w:pPr>
              <w:ind w:left="-56"/>
              <w:rPr>
                <w:rFonts w:cstheme="minorHAnsi"/>
                <w:b/>
                <w:bCs/>
                <w:u w:val="single"/>
              </w:rPr>
            </w:pPr>
            <w:sdt>
              <w:sdtPr>
                <w:rPr>
                  <w:rFonts w:cstheme="minorHAnsi"/>
                  <w:sz w:val="20"/>
                  <w:szCs w:val="20"/>
                </w:rPr>
                <w:id w:val="14789567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692130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92F265" w14:textId="356CB7F5" w:rsidR="00D97022" w:rsidRPr="00DE346E" w:rsidRDefault="00283A95" w:rsidP="00470800">
            <w:pPr>
              <w:ind w:left="-56"/>
              <w:rPr>
                <w:rFonts w:cstheme="minorHAnsi"/>
                <w:b/>
                <w:bCs/>
                <w:u w:val="single"/>
              </w:rPr>
            </w:pPr>
            <w:sdt>
              <w:sdtPr>
                <w:rPr>
                  <w:rFonts w:cstheme="minorHAnsi"/>
                  <w:sz w:val="20"/>
                  <w:szCs w:val="20"/>
                </w:rPr>
                <w:id w:val="16641246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8137081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D69F152" w14:textId="79ACCF94" w:rsidR="00D97022" w:rsidRPr="00DE346E" w:rsidRDefault="00283A95" w:rsidP="00470800">
            <w:pPr>
              <w:ind w:left="-56"/>
              <w:rPr>
                <w:rFonts w:cstheme="minorHAnsi"/>
                <w:b/>
                <w:bCs/>
                <w:u w:val="single"/>
              </w:rPr>
            </w:pPr>
            <w:sdt>
              <w:sdtPr>
                <w:rPr>
                  <w:rFonts w:cstheme="minorHAnsi"/>
                  <w:sz w:val="20"/>
                  <w:szCs w:val="20"/>
                </w:rPr>
                <w:id w:val="6397734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926449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45BAE75" w14:textId="6205319B" w:rsidR="00D97022" w:rsidRPr="00DE346E" w:rsidRDefault="00283A95" w:rsidP="00470800">
            <w:pPr>
              <w:ind w:left="-56"/>
              <w:rPr>
                <w:rFonts w:cstheme="minorHAnsi"/>
                <w:b/>
                <w:bCs/>
                <w:u w:val="single"/>
              </w:rPr>
            </w:pPr>
            <w:sdt>
              <w:sdtPr>
                <w:rPr>
                  <w:rFonts w:cstheme="minorHAnsi"/>
                  <w:sz w:val="20"/>
                  <w:szCs w:val="20"/>
                </w:rPr>
                <w:id w:val="19590697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674936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4085EA" w14:textId="18A8CA7B" w:rsidR="00D97022" w:rsidRPr="00DE346E" w:rsidRDefault="00283A95" w:rsidP="00470800">
            <w:pPr>
              <w:ind w:left="-56"/>
              <w:rPr>
                <w:rFonts w:cstheme="minorHAnsi"/>
                <w:b/>
                <w:bCs/>
                <w:u w:val="single"/>
              </w:rPr>
            </w:pPr>
            <w:sdt>
              <w:sdtPr>
                <w:rPr>
                  <w:rFonts w:cstheme="minorHAnsi"/>
                  <w:sz w:val="20"/>
                  <w:szCs w:val="20"/>
                </w:rPr>
                <w:id w:val="15184233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613986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25E1975" w14:textId="67258CE7" w:rsidR="00D97022" w:rsidRPr="00DE346E" w:rsidRDefault="00283A95" w:rsidP="00470800">
            <w:pPr>
              <w:ind w:left="-56"/>
              <w:rPr>
                <w:rFonts w:cstheme="minorHAnsi"/>
                <w:b/>
                <w:bCs/>
                <w:u w:val="single"/>
              </w:rPr>
            </w:pPr>
            <w:sdt>
              <w:sdtPr>
                <w:rPr>
                  <w:rFonts w:cstheme="minorHAnsi"/>
                  <w:sz w:val="20"/>
                  <w:szCs w:val="20"/>
                </w:rPr>
                <w:id w:val="-18732102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423710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F0360DE" w14:textId="010F8D94" w:rsidR="00D97022" w:rsidRPr="00DE346E" w:rsidRDefault="00283A95" w:rsidP="00470800">
            <w:pPr>
              <w:ind w:left="-56"/>
              <w:rPr>
                <w:rFonts w:cstheme="minorHAnsi"/>
                <w:b/>
                <w:bCs/>
                <w:u w:val="single"/>
              </w:rPr>
            </w:pPr>
            <w:sdt>
              <w:sdtPr>
                <w:rPr>
                  <w:rFonts w:cstheme="minorHAnsi"/>
                  <w:sz w:val="20"/>
                  <w:szCs w:val="20"/>
                </w:rPr>
                <w:id w:val="179293885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83051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FA7E371" w14:textId="613C6B82" w:rsidR="00D97022" w:rsidRPr="00DE346E" w:rsidRDefault="00283A95" w:rsidP="00470800">
            <w:pPr>
              <w:ind w:left="-56"/>
              <w:rPr>
                <w:rFonts w:cstheme="minorHAnsi"/>
                <w:b/>
                <w:bCs/>
                <w:u w:val="single"/>
              </w:rPr>
            </w:pPr>
            <w:sdt>
              <w:sdtPr>
                <w:rPr>
                  <w:rFonts w:cstheme="minorHAnsi"/>
                  <w:sz w:val="20"/>
                  <w:szCs w:val="20"/>
                </w:rPr>
                <w:id w:val="13640926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894221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6CD21C5" w14:textId="107A988E" w:rsidR="00D97022" w:rsidRPr="00DE346E" w:rsidRDefault="00283A95" w:rsidP="00470800">
            <w:pPr>
              <w:ind w:left="-56"/>
              <w:rPr>
                <w:rFonts w:cstheme="minorHAnsi"/>
                <w:b/>
                <w:bCs/>
                <w:u w:val="single"/>
              </w:rPr>
            </w:pPr>
            <w:sdt>
              <w:sdtPr>
                <w:rPr>
                  <w:rFonts w:cstheme="minorHAnsi"/>
                  <w:sz w:val="20"/>
                  <w:szCs w:val="20"/>
                </w:rPr>
                <w:id w:val="4249941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316844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695537C" w14:textId="47C19DE3" w:rsidR="00D97022" w:rsidRPr="00DE346E" w:rsidRDefault="00283A95" w:rsidP="00470800">
            <w:pPr>
              <w:ind w:left="-56"/>
              <w:rPr>
                <w:rFonts w:cstheme="minorHAnsi"/>
                <w:b/>
                <w:bCs/>
                <w:u w:val="single"/>
              </w:rPr>
            </w:pPr>
            <w:sdt>
              <w:sdtPr>
                <w:rPr>
                  <w:rFonts w:cstheme="minorHAnsi"/>
                  <w:sz w:val="20"/>
                  <w:szCs w:val="20"/>
                </w:rPr>
                <w:id w:val="-12155027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398522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677225968"/>
            <w:placeholder>
              <w:docPart w:val="076F84F04E3940F5BE3014EF88A592A3"/>
            </w:placeholder>
            <w:showingPlcHdr/>
          </w:sdtPr>
          <w:sdtEndPr/>
          <w:sdtContent>
            <w:tc>
              <w:tcPr>
                <w:tcW w:w="1158" w:type="dxa"/>
                <w:shd w:val="clear" w:color="auto" w:fill="E5EAF6"/>
                <w:vAlign w:val="center"/>
              </w:tcPr>
              <w:p w14:paraId="59B0C2D7"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500952743"/>
            <w:placeholder>
              <w:docPart w:val="79B3E180D5F9455AAB57D9ED914CD1C9"/>
            </w:placeholder>
            <w:showingPlcHdr/>
          </w:sdtPr>
          <w:sdtEndPr/>
          <w:sdtContent>
            <w:tc>
              <w:tcPr>
                <w:tcW w:w="1193" w:type="dxa"/>
                <w:shd w:val="clear" w:color="auto" w:fill="E5EAF6"/>
                <w:vAlign w:val="center"/>
              </w:tcPr>
              <w:p w14:paraId="6D2FA99D" w14:textId="77777777" w:rsidR="00D97022" w:rsidRPr="004B31A4" w:rsidRDefault="00D97022" w:rsidP="00D97022">
                <w:pPr>
                  <w:rPr>
                    <w:rFonts w:cstheme="minorHAnsi"/>
                    <w:b/>
                    <w:bCs/>
                  </w:rPr>
                </w:pPr>
                <w:r w:rsidRPr="004B31A4">
                  <w:rPr>
                    <w:rStyle w:val="PlaceholderText"/>
                  </w:rPr>
                  <w:t>Total Reviewed</w:t>
                </w:r>
              </w:p>
            </w:tc>
          </w:sdtContent>
        </w:sdt>
      </w:tr>
      <w:tr w:rsidR="004D2935" w14:paraId="2B54C3F6" w14:textId="77777777" w:rsidTr="00E1551B">
        <w:trPr>
          <w:cantSplit/>
          <w:jc w:val="center"/>
        </w:trPr>
        <w:tc>
          <w:tcPr>
            <w:tcW w:w="19450" w:type="dxa"/>
            <w:gridSpan w:val="23"/>
            <w:shd w:val="clear" w:color="auto" w:fill="E5EAF6"/>
          </w:tcPr>
          <w:p w14:paraId="113EA536" w14:textId="6AD4733C" w:rsidR="00921F87" w:rsidRPr="00AC744D" w:rsidRDefault="004D2935" w:rsidP="004D2935">
            <w:pPr>
              <w:rPr>
                <w:rFonts w:cstheme="minorHAnsi"/>
              </w:rPr>
            </w:pPr>
            <w:r w:rsidRPr="003F045D">
              <w:rPr>
                <w:rFonts w:cstheme="minorHAnsi"/>
                <w:b/>
                <w:bCs/>
              </w:rPr>
              <w:lastRenderedPageBreak/>
              <w:t>Comments</w:t>
            </w:r>
            <w:r w:rsidRPr="00D731C6">
              <w:rPr>
                <w:rFonts w:cstheme="minorHAnsi"/>
              </w:rPr>
              <w:t xml:space="preserve">: </w:t>
            </w:r>
            <w:sdt>
              <w:sdtPr>
                <w:rPr>
                  <w:rFonts w:cstheme="minorHAnsi"/>
                </w:rPr>
                <w:id w:val="-279194926"/>
                <w:placeholder>
                  <w:docPart w:val="BC165E0A6D124E5CA40BCD3930AEF87A"/>
                </w:placeholder>
                <w:showingPlcHdr/>
              </w:sdtPr>
              <w:sdtEndPr/>
              <w:sdtContent>
                <w:r>
                  <w:rPr>
                    <w:rStyle w:val="PlaceholderText"/>
                  </w:rPr>
                  <w:t>Enter comments for any deficiencies noted and/or any records where this standard may not be applicable.</w:t>
                </w:r>
              </w:sdtContent>
            </w:sdt>
          </w:p>
        </w:tc>
      </w:tr>
      <w:tr w:rsidR="00D97022" w14:paraId="16EA6A40" w14:textId="77777777" w:rsidTr="00470800">
        <w:trPr>
          <w:cantSplit/>
          <w:jc w:val="center"/>
        </w:trPr>
        <w:tc>
          <w:tcPr>
            <w:tcW w:w="3999" w:type="dxa"/>
            <w:shd w:val="clear" w:color="auto" w:fill="auto"/>
          </w:tcPr>
          <w:p w14:paraId="68555DE6" w14:textId="77777777" w:rsidR="00D97022" w:rsidRPr="00143257" w:rsidRDefault="00D97022" w:rsidP="00D97022">
            <w:pPr>
              <w:rPr>
                <w:rFonts w:cstheme="minorHAnsi"/>
                <w:b/>
                <w:bCs/>
                <w:sz w:val="12"/>
                <w:szCs w:val="12"/>
              </w:rPr>
            </w:pPr>
          </w:p>
          <w:bookmarkStart w:id="27" w:name="Per11i10"/>
          <w:p w14:paraId="56B6A020" w14:textId="681465EE" w:rsidR="00D97022" w:rsidRPr="00DC0652" w:rsidRDefault="00D97022" w:rsidP="00D97022">
            <w:pPr>
              <w:rPr>
                <w:rFonts w:cstheme="minorHAnsi"/>
                <w:b/>
                <w:bCs/>
              </w:rPr>
            </w:pPr>
            <w:r>
              <w:fldChar w:fldCharType="begin"/>
            </w:r>
            <w:r>
              <w:instrText>HYPERLINK  \l "Stand11i10" \o "Click to See Full Standard"</w:instrText>
            </w:r>
            <w:r>
              <w:fldChar w:fldCharType="separate"/>
            </w:r>
            <w:r w:rsidRPr="007D6629">
              <w:rPr>
                <w:rStyle w:val="Hyperlink"/>
                <w:rFonts w:cstheme="minorHAnsi"/>
                <w:b/>
                <w:bCs/>
              </w:rPr>
              <w:t>11-I-10</w:t>
            </w:r>
            <w:r>
              <w:rPr>
                <w:rStyle w:val="Hyperlink"/>
                <w:rFonts w:cstheme="minorHAnsi"/>
                <w:b/>
                <w:bCs/>
              </w:rPr>
              <w:fldChar w:fldCharType="end"/>
            </w:r>
            <w:r w:rsidRPr="00534738">
              <w:t xml:space="preserve"> </w:t>
            </w:r>
            <w:r>
              <w:t xml:space="preserve">  </w:t>
            </w:r>
            <w:r w:rsidRPr="00CC680C">
              <w:rPr>
                <w:i/>
                <w:iCs/>
              </w:rPr>
              <w:t>A, B, C-M, C</w:t>
            </w:r>
          </w:p>
          <w:bookmarkEnd w:id="27"/>
          <w:p w14:paraId="05454AFB" w14:textId="3729DE91" w:rsidR="00D97022" w:rsidRDefault="00D97022" w:rsidP="00D97022">
            <w:pPr>
              <w:rPr>
                <w:rFonts w:cstheme="minorHAnsi"/>
                <w:b/>
                <w:bCs/>
              </w:rPr>
            </w:pPr>
            <w:r w:rsidRPr="00DC0652">
              <w:rPr>
                <w:rFonts w:cstheme="minorHAnsi"/>
              </w:rPr>
              <w:t>OR personnel familiar with equipment / procedures utilized in the treatment of emergencies (standards section 5-C)</w:t>
            </w:r>
          </w:p>
        </w:tc>
        <w:tc>
          <w:tcPr>
            <w:tcW w:w="655" w:type="dxa"/>
            <w:shd w:val="clear" w:color="auto" w:fill="auto"/>
            <w:vAlign w:val="center"/>
          </w:tcPr>
          <w:p w14:paraId="4E5A23C0" w14:textId="79593838" w:rsidR="00D97022" w:rsidRDefault="00283A95" w:rsidP="00D91A69">
            <w:pPr>
              <w:ind w:left="-56"/>
              <w:rPr>
                <w:rFonts w:cstheme="minorHAnsi"/>
                <w:b/>
                <w:bCs/>
                <w:u w:val="single"/>
              </w:rPr>
            </w:pPr>
            <w:sdt>
              <w:sdtPr>
                <w:rPr>
                  <w:rFonts w:cstheme="minorHAnsi"/>
                  <w:sz w:val="20"/>
                  <w:szCs w:val="20"/>
                </w:rPr>
                <w:id w:val="-2327841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099074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1A48CD" w14:textId="10ADE0D9" w:rsidR="00D97022" w:rsidRDefault="00283A95" w:rsidP="00D91A69">
            <w:pPr>
              <w:ind w:left="-56"/>
              <w:rPr>
                <w:rFonts w:cstheme="minorHAnsi"/>
                <w:b/>
                <w:bCs/>
                <w:u w:val="single"/>
              </w:rPr>
            </w:pPr>
            <w:sdt>
              <w:sdtPr>
                <w:rPr>
                  <w:rFonts w:cstheme="minorHAnsi"/>
                  <w:sz w:val="20"/>
                  <w:szCs w:val="20"/>
                </w:rPr>
                <w:id w:val="3015088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026302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267C853" w14:textId="5A905453" w:rsidR="00D97022" w:rsidRDefault="00283A95" w:rsidP="00D91A69">
            <w:pPr>
              <w:ind w:left="-56"/>
              <w:rPr>
                <w:rFonts w:cstheme="minorHAnsi"/>
                <w:b/>
                <w:bCs/>
                <w:u w:val="single"/>
              </w:rPr>
            </w:pPr>
            <w:sdt>
              <w:sdtPr>
                <w:rPr>
                  <w:rFonts w:cstheme="minorHAnsi"/>
                  <w:sz w:val="20"/>
                  <w:szCs w:val="20"/>
                </w:rPr>
                <w:id w:val="-18308295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564923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27CE8B3" w14:textId="2BF9455A" w:rsidR="00D97022" w:rsidRDefault="00283A95" w:rsidP="00D91A69">
            <w:pPr>
              <w:ind w:left="-56"/>
              <w:rPr>
                <w:rFonts w:cstheme="minorHAnsi"/>
                <w:b/>
                <w:bCs/>
                <w:u w:val="single"/>
              </w:rPr>
            </w:pPr>
            <w:sdt>
              <w:sdtPr>
                <w:rPr>
                  <w:rFonts w:cstheme="minorHAnsi"/>
                  <w:sz w:val="20"/>
                  <w:szCs w:val="20"/>
                </w:rPr>
                <w:id w:val="4020309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821959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CF7FEFB" w14:textId="7623C88A" w:rsidR="00D97022" w:rsidRDefault="00283A95" w:rsidP="00D91A69">
            <w:pPr>
              <w:ind w:left="-56"/>
              <w:rPr>
                <w:rFonts w:cstheme="minorHAnsi"/>
                <w:b/>
                <w:bCs/>
                <w:u w:val="single"/>
              </w:rPr>
            </w:pPr>
            <w:sdt>
              <w:sdtPr>
                <w:rPr>
                  <w:rFonts w:cstheme="minorHAnsi"/>
                  <w:sz w:val="20"/>
                  <w:szCs w:val="20"/>
                </w:rPr>
                <w:id w:val="-9558642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50884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0FDC904" w14:textId="39E210BA" w:rsidR="00D97022" w:rsidRDefault="00283A95" w:rsidP="00D91A69">
            <w:pPr>
              <w:ind w:left="-56"/>
              <w:rPr>
                <w:rFonts w:cstheme="minorHAnsi"/>
                <w:b/>
                <w:bCs/>
                <w:u w:val="single"/>
              </w:rPr>
            </w:pPr>
            <w:sdt>
              <w:sdtPr>
                <w:rPr>
                  <w:rFonts w:cstheme="minorHAnsi"/>
                  <w:sz w:val="20"/>
                  <w:szCs w:val="20"/>
                </w:rPr>
                <w:id w:val="-127154979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3377547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154C28" w14:textId="2F6DCA18" w:rsidR="00D97022" w:rsidRDefault="00283A95" w:rsidP="00D91A69">
            <w:pPr>
              <w:ind w:left="-56"/>
              <w:rPr>
                <w:rFonts w:cstheme="minorHAnsi"/>
                <w:b/>
                <w:bCs/>
                <w:u w:val="single"/>
              </w:rPr>
            </w:pPr>
            <w:sdt>
              <w:sdtPr>
                <w:rPr>
                  <w:rFonts w:cstheme="minorHAnsi"/>
                  <w:sz w:val="20"/>
                  <w:szCs w:val="20"/>
                </w:rPr>
                <w:id w:val="-16970023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23974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3179318" w14:textId="269B7318" w:rsidR="00D97022" w:rsidRDefault="00283A95" w:rsidP="00D91A69">
            <w:pPr>
              <w:ind w:left="-56"/>
              <w:rPr>
                <w:rFonts w:cstheme="minorHAnsi"/>
                <w:b/>
                <w:bCs/>
                <w:u w:val="single"/>
              </w:rPr>
            </w:pPr>
            <w:sdt>
              <w:sdtPr>
                <w:rPr>
                  <w:rFonts w:cstheme="minorHAnsi"/>
                  <w:sz w:val="20"/>
                  <w:szCs w:val="20"/>
                </w:rPr>
                <w:id w:val="-102948895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4408229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A72BD3D" w14:textId="3C6D6E83" w:rsidR="00D97022" w:rsidRDefault="00283A95" w:rsidP="00D91A69">
            <w:pPr>
              <w:ind w:left="-56"/>
              <w:rPr>
                <w:rFonts w:cstheme="minorHAnsi"/>
                <w:b/>
                <w:bCs/>
                <w:u w:val="single"/>
              </w:rPr>
            </w:pPr>
            <w:sdt>
              <w:sdtPr>
                <w:rPr>
                  <w:rFonts w:cstheme="minorHAnsi"/>
                  <w:sz w:val="20"/>
                  <w:szCs w:val="20"/>
                </w:rPr>
                <w:id w:val="21450780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883678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ED28581" w14:textId="08A1F0F6" w:rsidR="00D97022" w:rsidRDefault="00283A95" w:rsidP="00D91A69">
            <w:pPr>
              <w:ind w:left="-56"/>
              <w:rPr>
                <w:rFonts w:cstheme="minorHAnsi"/>
                <w:b/>
                <w:bCs/>
                <w:u w:val="single"/>
              </w:rPr>
            </w:pPr>
            <w:sdt>
              <w:sdtPr>
                <w:rPr>
                  <w:rFonts w:cstheme="minorHAnsi"/>
                  <w:sz w:val="20"/>
                  <w:szCs w:val="20"/>
                </w:rPr>
                <w:id w:val="7961833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281737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D58967C" w14:textId="0CF2796B" w:rsidR="00D97022" w:rsidRDefault="00283A95" w:rsidP="00D91A69">
            <w:pPr>
              <w:ind w:left="-56"/>
              <w:rPr>
                <w:rFonts w:cstheme="minorHAnsi"/>
                <w:b/>
                <w:bCs/>
                <w:u w:val="single"/>
              </w:rPr>
            </w:pPr>
            <w:sdt>
              <w:sdtPr>
                <w:rPr>
                  <w:rFonts w:cstheme="minorHAnsi"/>
                  <w:sz w:val="20"/>
                  <w:szCs w:val="20"/>
                </w:rPr>
                <w:id w:val="21173266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14742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A91C6D2" w14:textId="3372BB12" w:rsidR="00D97022" w:rsidRDefault="00283A95" w:rsidP="00D91A69">
            <w:pPr>
              <w:ind w:left="-56"/>
              <w:rPr>
                <w:rFonts w:cstheme="minorHAnsi"/>
                <w:b/>
                <w:bCs/>
                <w:u w:val="single"/>
              </w:rPr>
            </w:pPr>
            <w:sdt>
              <w:sdtPr>
                <w:rPr>
                  <w:rFonts w:cstheme="minorHAnsi"/>
                  <w:sz w:val="20"/>
                  <w:szCs w:val="20"/>
                </w:rPr>
                <w:id w:val="14564481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558998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58553D5" w14:textId="4A62B2E0" w:rsidR="00D97022" w:rsidRDefault="00283A95" w:rsidP="00D91A69">
            <w:pPr>
              <w:ind w:left="-56"/>
              <w:rPr>
                <w:rFonts w:cstheme="minorHAnsi"/>
                <w:b/>
                <w:bCs/>
                <w:u w:val="single"/>
              </w:rPr>
            </w:pPr>
            <w:sdt>
              <w:sdtPr>
                <w:rPr>
                  <w:rFonts w:cstheme="minorHAnsi"/>
                  <w:sz w:val="20"/>
                  <w:szCs w:val="20"/>
                </w:rPr>
                <w:id w:val="-12339261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928799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6EE01A6" w14:textId="69D23E3D" w:rsidR="00D97022" w:rsidRDefault="00283A95" w:rsidP="00D91A69">
            <w:pPr>
              <w:ind w:left="-56"/>
              <w:rPr>
                <w:rFonts w:cstheme="minorHAnsi"/>
                <w:b/>
                <w:bCs/>
                <w:u w:val="single"/>
              </w:rPr>
            </w:pPr>
            <w:sdt>
              <w:sdtPr>
                <w:rPr>
                  <w:rFonts w:cstheme="minorHAnsi"/>
                  <w:sz w:val="20"/>
                  <w:szCs w:val="20"/>
                </w:rPr>
                <w:id w:val="-5005903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045729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3C20D1A" w14:textId="3374C59B" w:rsidR="00D97022" w:rsidRDefault="00283A95" w:rsidP="00D91A69">
            <w:pPr>
              <w:ind w:left="-56"/>
              <w:rPr>
                <w:rFonts w:cstheme="minorHAnsi"/>
                <w:b/>
                <w:bCs/>
                <w:u w:val="single"/>
              </w:rPr>
            </w:pPr>
            <w:sdt>
              <w:sdtPr>
                <w:rPr>
                  <w:rFonts w:cstheme="minorHAnsi"/>
                  <w:sz w:val="20"/>
                  <w:szCs w:val="20"/>
                </w:rPr>
                <w:id w:val="-18898763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375232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67D8972" w14:textId="3DA77C5D" w:rsidR="00D97022" w:rsidRDefault="00283A95" w:rsidP="00D91A69">
            <w:pPr>
              <w:ind w:left="-56"/>
              <w:rPr>
                <w:rFonts w:cstheme="minorHAnsi"/>
                <w:b/>
                <w:bCs/>
                <w:u w:val="single"/>
              </w:rPr>
            </w:pPr>
            <w:sdt>
              <w:sdtPr>
                <w:rPr>
                  <w:rFonts w:cstheme="minorHAnsi"/>
                  <w:sz w:val="20"/>
                  <w:szCs w:val="20"/>
                </w:rPr>
                <w:id w:val="-9043716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70137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90E9C94" w14:textId="2D93AE7C" w:rsidR="00D97022" w:rsidRDefault="00283A95" w:rsidP="00D91A69">
            <w:pPr>
              <w:ind w:left="-56"/>
              <w:rPr>
                <w:rFonts w:cstheme="minorHAnsi"/>
                <w:b/>
                <w:bCs/>
                <w:u w:val="single"/>
              </w:rPr>
            </w:pPr>
            <w:sdt>
              <w:sdtPr>
                <w:rPr>
                  <w:rFonts w:cstheme="minorHAnsi"/>
                  <w:sz w:val="20"/>
                  <w:szCs w:val="20"/>
                </w:rPr>
                <w:id w:val="-84608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79688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0999C27" w14:textId="2FDA7212" w:rsidR="00D97022" w:rsidRDefault="00283A95" w:rsidP="00D91A69">
            <w:pPr>
              <w:ind w:left="-56"/>
              <w:rPr>
                <w:rFonts w:cstheme="minorHAnsi"/>
                <w:b/>
                <w:bCs/>
                <w:u w:val="single"/>
              </w:rPr>
            </w:pPr>
            <w:sdt>
              <w:sdtPr>
                <w:rPr>
                  <w:rFonts w:cstheme="minorHAnsi"/>
                  <w:sz w:val="20"/>
                  <w:szCs w:val="20"/>
                </w:rPr>
                <w:id w:val="-21058725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35203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0085B77" w14:textId="0CC209EB" w:rsidR="00D97022" w:rsidRDefault="00283A95" w:rsidP="00D91A69">
            <w:pPr>
              <w:ind w:left="-56"/>
              <w:rPr>
                <w:rFonts w:cstheme="minorHAnsi"/>
                <w:b/>
                <w:bCs/>
                <w:u w:val="single"/>
              </w:rPr>
            </w:pPr>
            <w:sdt>
              <w:sdtPr>
                <w:rPr>
                  <w:rFonts w:cstheme="minorHAnsi"/>
                  <w:sz w:val="20"/>
                  <w:szCs w:val="20"/>
                </w:rPr>
                <w:id w:val="10911991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281953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BA988CB" w14:textId="369A4BC1" w:rsidR="00D97022" w:rsidRDefault="00283A95" w:rsidP="00D91A69">
            <w:pPr>
              <w:ind w:left="-56"/>
              <w:rPr>
                <w:rFonts w:cstheme="minorHAnsi"/>
                <w:b/>
                <w:bCs/>
                <w:u w:val="single"/>
              </w:rPr>
            </w:pPr>
            <w:sdt>
              <w:sdtPr>
                <w:rPr>
                  <w:rFonts w:cstheme="minorHAnsi"/>
                  <w:sz w:val="20"/>
                  <w:szCs w:val="20"/>
                </w:rPr>
                <w:id w:val="63777057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386572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807977974"/>
            <w:placeholder>
              <w:docPart w:val="A190B94D284E44E0AA408FFB7252807F"/>
            </w:placeholder>
            <w:showingPlcHdr/>
          </w:sdtPr>
          <w:sdtEndPr/>
          <w:sdtContent>
            <w:tc>
              <w:tcPr>
                <w:tcW w:w="1158" w:type="dxa"/>
                <w:shd w:val="clear" w:color="auto" w:fill="auto"/>
                <w:vAlign w:val="center"/>
              </w:tcPr>
              <w:p w14:paraId="11F1C62B" w14:textId="7A9DCEB2" w:rsidR="00D97022" w:rsidRPr="004B31A4" w:rsidRDefault="00D97022" w:rsidP="00D97022">
                <w:pPr>
                  <w:rPr>
                    <w:rFonts w:cstheme="minorHAnsi"/>
                    <w:b/>
                    <w:bCs/>
                  </w:rPr>
                </w:pPr>
                <w:r w:rsidRPr="004B31A4">
                  <w:rPr>
                    <w:rStyle w:val="PlaceholderText"/>
                  </w:rPr>
                  <w:t># Deficient</w:t>
                </w:r>
              </w:p>
            </w:tc>
          </w:sdtContent>
        </w:sdt>
        <w:sdt>
          <w:sdtPr>
            <w:rPr>
              <w:rFonts w:cstheme="minorHAnsi"/>
              <w:b/>
              <w:bCs/>
              <w:u w:val="single"/>
            </w:rPr>
            <w:id w:val="397323350"/>
            <w:placeholder>
              <w:docPart w:val="E8AB0835F0BA445DBD2E78574C5529DC"/>
            </w:placeholder>
            <w:showingPlcHdr/>
          </w:sdtPr>
          <w:sdtEndPr/>
          <w:sdtContent>
            <w:tc>
              <w:tcPr>
                <w:tcW w:w="1193" w:type="dxa"/>
                <w:shd w:val="clear" w:color="auto" w:fill="auto"/>
                <w:vAlign w:val="center"/>
              </w:tcPr>
              <w:p w14:paraId="034C0863" w14:textId="567AC5C8" w:rsidR="00D97022" w:rsidRDefault="00D97022" w:rsidP="00D97022">
                <w:pPr>
                  <w:rPr>
                    <w:rFonts w:cstheme="minorHAnsi"/>
                    <w:b/>
                    <w:bCs/>
                    <w:u w:val="single"/>
                  </w:rPr>
                </w:pPr>
                <w:r w:rsidRPr="004B31A4">
                  <w:rPr>
                    <w:rStyle w:val="PlaceholderText"/>
                  </w:rPr>
                  <w:t>Total Reviewed</w:t>
                </w:r>
              </w:p>
            </w:tc>
          </w:sdtContent>
        </w:sdt>
      </w:tr>
      <w:tr w:rsidR="004D2935" w14:paraId="67F7D75D" w14:textId="77777777" w:rsidTr="00470800">
        <w:trPr>
          <w:cantSplit/>
          <w:jc w:val="center"/>
        </w:trPr>
        <w:tc>
          <w:tcPr>
            <w:tcW w:w="19450" w:type="dxa"/>
            <w:gridSpan w:val="23"/>
            <w:shd w:val="clear" w:color="auto" w:fill="auto"/>
            <w:vAlign w:val="center"/>
          </w:tcPr>
          <w:p w14:paraId="62F4E4BB" w14:textId="77777777" w:rsidR="004D2935" w:rsidRPr="00D731C6" w:rsidRDefault="004D2935" w:rsidP="00D91A69">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EndPr/>
              <w:sdtContent>
                <w:r>
                  <w:rPr>
                    <w:rStyle w:val="PlaceholderText"/>
                  </w:rPr>
                  <w:t>Enter comments for any deficiencies noted and/or any records where this standard may not be applicable.</w:t>
                </w:r>
              </w:sdtContent>
            </w:sdt>
          </w:p>
        </w:tc>
      </w:tr>
      <w:tr w:rsidR="00E1551B" w14:paraId="348AAC2A" w14:textId="77777777" w:rsidTr="00470800">
        <w:trPr>
          <w:cantSplit/>
          <w:jc w:val="center"/>
        </w:trPr>
        <w:tc>
          <w:tcPr>
            <w:tcW w:w="3999" w:type="dxa"/>
            <w:shd w:val="clear" w:color="auto" w:fill="E5EAF6"/>
          </w:tcPr>
          <w:p w14:paraId="4FC3F4AD" w14:textId="77777777" w:rsidR="00E1551B" w:rsidRPr="00143257" w:rsidRDefault="00E1551B" w:rsidP="00E1551B">
            <w:pPr>
              <w:rPr>
                <w:rFonts w:cstheme="minorHAnsi"/>
                <w:b/>
                <w:bCs/>
                <w:sz w:val="12"/>
                <w:szCs w:val="12"/>
              </w:rPr>
            </w:pPr>
          </w:p>
          <w:p w14:paraId="4585D4D8" w14:textId="77777777" w:rsidR="00E1551B" w:rsidRDefault="00283A95" w:rsidP="00E1551B">
            <w:pPr>
              <w:rPr>
                <w:rFonts w:cstheme="minorHAnsi"/>
                <w:b/>
                <w:bCs/>
              </w:rPr>
            </w:pPr>
            <w:hyperlink w:anchor="Stand11i11" w:history="1">
              <w:r w:rsidR="00E1551B" w:rsidRPr="00C336C8">
                <w:rPr>
                  <w:rStyle w:val="Hyperlink"/>
                  <w:rFonts w:cstheme="minorHAnsi"/>
                  <w:b/>
                  <w:bCs/>
                </w:rPr>
                <w:t>11-I-11</w:t>
              </w:r>
              <w:r w:rsidR="00E1551B" w:rsidRPr="00C336C8">
                <w:rPr>
                  <w:rStyle w:val="Hyperlink"/>
                </w:rPr>
                <w:t xml:space="preserve">  </w:t>
              </w:r>
            </w:hyperlink>
            <w:r w:rsidR="00E1551B">
              <w:t xml:space="preserve"> </w:t>
            </w:r>
            <w:r w:rsidR="00E1551B" w:rsidRPr="00CC680C">
              <w:rPr>
                <w:i/>
                <w:iCs/>
              </w:rPr>
              <w:t>A, B, C-M, C</w:t>
            </w:r>
          </w:p>
          <w:p w14:paraId="13601F70" w14:textId="3A4349CC" w:rsidR="00E1551B" w:rsidRPr="009C0E9E" w:rsidRDefault="00E1551B" w:rsidP="00E1551B">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655" w:type="dxa"/>
            <w:shd w:val="clear" w:color="auto" w:fill="E5EAF6"/>
            <w:vAlign w:val="center"/>
          </w:tcPr>
          <w:p w14:paraId="69A2C801" w14:textId="73967B0B" w:rsidR="00E1551B" w:rsidRPr="00DE346E" w:rsidRDefault="00283A95" w:rsidP="00D91A69">
            <w:pPr>
              <w:ind w:left="-56"/>
              <w:rPr>
                <w:rFonts w:cstheme="minorHAnsi"/>
                <w:b/>
                <w:bCs/>
                <w:u w:val="single"/>
              </w:rPr>
            </w:pPr>
            <w:sdt>
              <w:sdtPr>
                <w:rPr>
                  <w:rFonts w:cstheme="minorHAnsi"/>
                  <w:sz w:val="20"/>
                  <w:szCs w:val="20"/>
                </w:rPr>
                <w:id w:val="57286234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98133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774982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4DFB0AC" w14:textId="13D385BA" w:rsidR="00E1551B" w:rsidRPr="00DE346E" w:rsidRDefault="00283A95" w:rsidP="00D91A69">
            <w:pPr>
              <w:ind w:left="-56"/>
              <w:rPr>
                <w:rFonts w:cstheme="minorHAnsi"/>
                <w:b/>
                <w:bCs/>
                <w:u w:val="single"/>
              </w:rPr>
            </w:pPr>
            <w:sdt>
              <w:sdtPr>
                <w:rPr>
                  <w:rFonts w:cstheme="minorHAnsi"/>
                  <w:sz w:val="20"/>
                  <w:szCs w:val="20"/>
                </w:rPr>
                <w:id w:val="190587351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5562055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718173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48975F3" w14:textId="60BDBDC1" w:rsidR="00E1551B" w:rsidRPr="00DE346E" w:rsidRDefault="00283A95" w:rsidP="00D91A69">
            <w:pPr>
              <w:ind w:left="-56"/>
              <w:rPr>
                <w:rFonts w:cstheme="minorHAnsi"/>
                <w:b/>
                <w:bCs/>
                <w:u w:val="single"/>
              </w:rPr>
            </w:pPr>
            <w:sdt>
              <w:sdtPr>
                <w:rPr>
                  <w:rFonts w:cstheme="minorHAnsi"/>
                  <w:sz w:val="20"/>
                  <w:szCs w:val="20"/>
                </w:rPr>
                <w:id w:val="-43598244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3623250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335494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87EBF5A" w14:textId="0DB321AE" w:rsidR="00E1551B" w:rsidRPr="00DE346E" w:rsidRDefault="00283A95" w:rsidP="00D91A69">
            <w:pPr>
              <w:ind w:left="-56"/>
              <w:rPr>
                <w:rFonts w:cstheme="minorHAnsi"/>
                <w:b/>
                <w:bCs/>
                <w:u w:val="single"/>
              </w:rPr>
            </w:pPr>
            <w:sdt>
              <w:sdtPr>
                <w:rPr>
                  <w:rFonts w:cstheme="minorHAnsi"/>
                  <w:sz w:val="20"/>
                  <w:szCs w:val="20"/>
                </w:rPr>
                <w:id w:val="207592782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05322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1704074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17F8B87" w14:textId="5E8B32D7" w:rsidR="00E1551B" w:rsidRPr="00DE346E" w:rsidRDefault="00283A95" w:rsidP="00D91A69">
            <w:pPr>
              <w:ind w:left="-56"/>
              <w:rPr>
                <w:rFonts w:cstheme="minorHAnsi"/>
                <w:b/>
                <w:bCs/>
                <w:u w:val="single"/>
              </w:rPr>
            </w:pPr>
            <w:sdt>
              <w:sdtPr>
                <w:rPr>
                  <w:rFonts w:cstheme="minorHAnsi"/>
                  <w:sz w:val="20"/>
                  <w:szCs w:val="20"/>
                </w:rPr>
                <w:id w:val="-130199458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4003813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622569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5189DD9" w14:textId="7241FEBC" w:rsidR="00E1551B" w:rsidRPr="00DE346E" w:rsidRDefault="00283A95" w:rsidP="00D91A69">
            <w:pPr>
              <w:ind w:left="-56"/>
              <w:rPr>
                <w:rFonts w:cstheme="minorHAnsi"/>
                <w:b/>
                <w:bCs/>
                <w:u w:val="single"/>
              </w:rPr>
            </w:pPr>
            <w:sdt>
              <w:sdtPr>
                <w:rPr>
                  <w:rFonts w:cstheme="minorHAnsi"/>
                  <w:sz w:val="20"/>
                  <w:szCs w:val="20"/>
                </w:rPr>
                <w:id w:val="-1374195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0178381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659227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C6C6593" w14:textId="2F125DC2" w:rsidR="00E1551B" w:rsidRPr="00DE346E" w:rsidRDefault="00283A95" w:rsidP="00D91A69">
            <w:pPr>
              <w:ind w:left="-56"/>
              <w:rPr>
                <w:rFonts w:cstheme="minorHAnsi"/>
                <w:b/>
                <w:bCs/>
                <w:u w:val="single"/>
              </w:rPr>
            </w:pPr>
            <w:sdt>
              <w:sdtPr>
                <w:rPr>
                  <w:rFonts w:cstheme="minorHAnsi"/>
                  <w:sz w:val="20"/>
                  <w:szCs w:val="20"/>
                </w:rPr>
                <w:id w:val="1032354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2816976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144292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58186C7" w14:textId="62EBCFD0" w:rsidR="00E1551B" w:rsidRPr="00DE346E" w:rsidRDefault="00283A95" w:rsidP="00D91A69">
            <w:pPr>
              <w:ind w:left="-56"/>
              <w:rPr>
                <w:rFonts w:cstheme="minorHAnsi"/>
                <w:b/>
                <w:bCs/>
                <w:u w:val="single"/>
              </w:rPr>
            </w:pPr>
            <w:sdt>
              <w:sdtPr>
                <w:rPr>
                  <w:rFonts w:cstheme="minorHAnsi"/>
                  <w:sz w:val="20"/>
                  <w:szCs w:val="20"/>
                </w:rPr>
                <w:id w:val="7863995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5140110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70964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51C59FB" w14:textId="78185A22" w:rsidR="00E1551B" w:rsidRPr="00DE346E" w:rsidRDefault="00283A95" w:rsidP="00D91A69">
            <w:pPr>
              <w:ind w:left="-56"/>
              <w:rPr>
                <w:rFonts w:cstheme="minorHAnsi"/>
                <w:b/>
                <w:bCs/>
                <w:u w:val="single"/>
              </w:rPr>
            </w:pPr>
            <w:sdt>
              <w:sdtPr>
                <w:rPr>
                  <w:rFonts w:cstheme="minorHAnsi"/>
                  <w:sz w:val="20"/>
                  <w:szCs w:val="20"/>
                </w:rPr>
                <w:id w:val="185846352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8360431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1648017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BB4DC48" w14:textId="64309FAB" w:rsidR="00E1551B" w:rsidRPr="00DE346E" w:rsidRDefault="00283A95" w:rsidP="00D91A69">
            <w:pPr>
              <w:ind w:left="-56"/>
              <w:rPr>
                <w:rFonts w:cstheme="minorHAnsi"/>
                <w:b/>
                <w:bCs/>
                <w:u w:val="single"/>
              </w:rPr>
            </w:pPr>
            <w:sdt>
              <w:sdtPr>
                <w:rPr>
                  <w:rFonts w:cstheme="minorHAnsi"/>
                  <w:sz w:val="20"/>
                  <w:szCs w:val="20"/>
                </w:rPr>
                <w:id w:val="3654168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7314412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9552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47397CA" w14:textId="17122D56" w:rsidR="00E1551B" w:rsidRPr="00DE346E" w:rsidRDefault="00283A95" w:rsidP="00D91A69">
            <w:pPr>
              <w:ind w:left="-56"/>
              <w:rPr>
                <w:rFonts w:cstheme="minorHAnsi"/>
                <w:b/>
                <w:bCs/>
                <w:u w:val="single"/>
              </w:rPr>
            </w:pPr>
            <w:sdt>
              <w:sdtPr>
                <w:rPr>
                  <w:rFonts w:cstheme="minorHAnsi"/>
                  <w:sz w:val="20"/>
                  <w:szCs w:val="20"/>
                </w:rPr>
                <w:id w:val="-104189999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9275616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755573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192EDDC" w14:textId="61C9C58F" w:rsidR="00E1551B" w:rsidRPr="00DE346E" w:rsidRDefault="00283A95" w:rsidP="00D91A69">
            <w:pPr>
              <w:ind w:left="-56"/>
              <w:rPr>
                <w:rFonts w:cstheme="minorHAnsi"/>
                <w:b/>
                <w:bCs/>
                <w:u w:val="single"/>
              </w:rPr>
            </w:pPr>
            <w:sdt>
              <w:sdtPr>
                <w:rPr>
                  <w:rFonts w:cstheme="minorHAnsi"/>
                  <w:sz w:val="20"/>
                  <w:szCs w:val="20"/>
                </w:rPr>
                <w:id w:val="-123369547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443941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959006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CBBE3B8" w14:textId="76FC6E7B" w:rsidR="00E1551B" w:rsidRPr="00DE346E" w:rsidRDefault="00283A95" w:rsidP="00D91A69">
            <w:pPr>
              <w:ind w:left="-56"/>
              <w:rPr>
                <w:rFonts w:cstheme="minorHAnsi"/>
                <w:b/>
                <w:bCs/>
                <w:u w:val="single"/>
              </w:rPr>
            </w:pPr>
            <w:sdt>
              <w:sdtPr>
                <w:rPr>
                  <w:rFonts w:cstheme="minorHAnsi"/>
                  <w:sz w:val="20"/>
                  <w:szCs w:val="20"/>
                </w:rPr>
                <w:id w:val="-192887889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946403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302636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F1BD8AA" w14:textId="1ACAFF26" w:rsidR="00E1551B" w:rsidRPr="00DE346E" w:rsidRDefault="00283A95" w:rsidP="00D91A69">
            <w:pPr>
              <w:ind w:left="-56"/>
              <w:rPr>
                <w:rFonts w:cstheme="minorHAnsi"/>
                <w:b/>
                <w:bCs/>
                <w:u w:val="single"/>
              </w:rPr>
            </w:pPr>
            <w:sdt>
              <w:sdtPr>
                <w:rPr>
                  <w:rFonts w:cstheme="minorHAnsi"/>
                  <w:sz w:val="20"/>
                  <w:szCs w:val="20"/>
                </w:rPr>
                <w:id w:val="-20741505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9714440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673293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A53F542" w14:textId="3EA610E1" w:rsidR="00E1551B" w:rsidRPr="00DE346E" w:rsidRDefault="00283A95" w:rsidP="00D91A69">
            <w:pPr>
              <w:ind w:left="-56"/>
              <w:rPr>
                <w:rFonts w:cstheme="minorHAnsi"/>
                <w:b/>
                <w:bCs/>
                <w:u w:val="single"/>
              </w:rPr>
            </w:pPr>
            <w:sdt>
              <w:sdtPr>
                <w:rPr>
                  <w:rFonts w:cstheme="minorHAnsi"/>
                  <w:sz w:val="20"/>
                  <w:szCs w:val="20"/>
                </w:rPr>
                <w:id w:val="-139211756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6825059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35880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1F4B66D" w14:textId="523BB502" w:rsidR="00E1551B" w:rsidRPr="00DE346E" w:rsidRDefault="00283A95" w:rsidP="00D91A69">
            <w:pPr>
              <w:ind w:left="-56"/>
              <w:rPr>
                <w:rFonts w:cstheme="minorHAnsi"/>
                <w:b/>
                <w:bCs/>
                <w:u w:val="single"/>
              </w:rPr>
            </w:pPr>
            <w:sdt>
              <w:sdtPr>
                <w:rPr>
                  <w:rFonts w:cstheme="minorHAnsi"/>
                  <w:sz w:val="20"/>
                  <w:szCs w:val="20"/>
                </w:rPr>
                <w:id w:val="105481843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9249946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528934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4073815" w14:textId="6FEC57A8" w:rsidR="00E1551B" w:rsidRPr="00DE346E" w:rsidRDefault="00283A95" w:rsidP="00D91A69">
            <w:pPr>
              <w:ind w:left="-56"/>
              <w:rPr>
                <w:rFonts w:cstheme="minorHAnsi"/>
                <w:b/>
                <w:bCs/>
                <w:u w:val="single"/>
              </w:rPr>
            </w:pPr>
            <w:sdt>
              <w:sdtPr>
                <w:rPr>
                  <w:rFonts w:cstheme="minorHAnsi"/>
                  <w:sz w:val="20"/>
                  <w:szCs w:val="20"/>
                </w:rPr>
                <w:id w:val="72542315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8285560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2138548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3FF5837" w14:textId="70682B1D" w:rsidR="00E1551B" w:rsidRPr="00DE346E" w:rsidRDefault="00283A95" w:rsidP="00D91A69">
            <w:pPr>
              <w:ind w:left="-56"/>
              <w:rPr>
                <w:rFonts w:cstheme="minorHAnsi"/>
                <w:b/>
                <w:bCs/>
                <w:u w:val="single"/>
              </w:rPr>
            </w:pPr>
            <w:sdt>
              <w:sdtPr>
                <w:rPr>
                  <w:rFonts w:cstheme="minorHAnsi"/>
                  <w:sz w:val="20"/>
                  <w:szCs w:val="20"/>
                </w:rPr>
                <w:id w:val="-86899117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33685512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9998844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5E826F9" w14:textId="4071D937" w:rsidR="00E1551B" w:rsidRPr="00DE346E" w:rsidRDefault="00283A95" w:rsidP="00D91A69">
            <w:pPr>
              <w:ind w:left="-56"/>
              <w:rPr>
                <w:rFonts w:cstheme="minorHAnsi"/>
                <w:b/>
                <w:bCs/>
                <w:u w:val="single"/>
              </w:rPr>
            </w:pPr>
            <w:sdt>
              <w:sdtPr>
                <w:rPr>
                  <w:rFonts w:cstheme="minorHAnsi"/>
                  <w:sz w:val="20"/>
                  <w:szCs w:val="20"/>
                </w:rPr>
                <w:id w:val="-213801361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3625069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579214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62BF500" w14:textId="54D0458D" w:rsidR="00E1551B" w:rsidRPr="00DE346E" w:rsidRDefault="00283A95" w:rsidP="00D91A69">
            <w:pPr>
              <w:ind w:left="-56"/>
              <w:rPr>
                <w:rFonts w:cstheme="minorHAnsi"/>
                <w:b/>
                <w:bCs/>
                <w:u w:val="single"/>
              </w:rPr>
            </w:pPr>
            <w:sdt>
              <w:sdtPr>
                <w:rPr>
                  <w:rFonts w:cstheme="minorHAnsi"/>
                  <w:sz w:val="20"/>
                  <w:szCs w:val="20"/>
                </w:rPr>
                <w:id w:val="10534302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4761169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026076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785004851"/>
            <w:placeholder>
              <w:docPart w:val="B344A54D5EE84A89BE8F7C49DD8E8203"/>
            </w:placeholder>
            <w:showingPlcHdr/>
          </w:sdtPr>
          <w:sdtEndPr/>
          <w:sdtContent>
            <w:tc>
              <w:tcPr>
                <w:tcW w:w="1158" w:type="dxa"/>
                <w:shd w:val="clear" w:color="auto" w:fill="E5EAF6"/>
                <w:vAlign w:val="center"/>
              </w:tcPr>
              <w:p w14:paraId="1F62D2F9" w14:textId="77777777" w:rsidR="00E1551B" w:rsidRPr="004B31A4" w:rsidRDefault="00E1551B" w:rsidP="00E1551B">
                <w:pPr>
                  <w:rPr>
                    <w:rFonts w:cstheme="minorHAnsi"/>
                    <w:b/>
                    <w:bCs/>
                  </w:rPr>
                </w:pPr>
                <w:r w:rsidRPr="004B31A4">
                  <w:rPr>
                    <w:rStyle w:val="PlaceholderText"/>
                  </w:rPr>
                  <w:t># Deficient</w:t>
                </w:r>
              </w:p>
            </w:tc>
          </w:sdtContent>
        </w:sdt>
        <w:sdt>
          <w:sdtPr>
            <w:rPr>
              <w:rFonts w:cstheme="minorHAnsi"/>
              <w:b/>
              <w:bCs/>
            </w:rPr>
            <w:id w:val="-1241867673"/>
            <w:placeholder>
              <w:docPart w:val="B11D8DBF02454510AC74F04DA3482CA2"/>
            </w:placeholder>
            <w:showingPlcHdr/>
          </w:sdtPr>
          <w:sdtEndPr/>
          <w:sdtContent>
            <w:tc>
              <w:tcPr>
                <w:tcW w:w="1193" w:type="dxa"/>
                <w:shd w:val="clear" w:color="auto" w:fill="E5EAF6"/>
                <w:vAlign w:val="center"/>
              </w:tcPr>
              <w:p w14:paraId="2D44695C" w14:textId="77777777" w:rsidR="00E1551B" w:rsidRPr="004B31A4" w:rsidRDefault="00E1551B" w:rsidP="00E1551B">
                <w:pPr>
                  <w:rPr>
                    <w:rFonts w:cstheme="minorHAnsi"/>
                    <w:b/>
                    <w:bCs/>
                  </w:rPr>
                </w:pPr>
                <w:r w:rsidRPr="004B31A4">
                  <w:rPr>
                    <w:rStyle w:val="PlaceholderText"/>
                  </w:rPr>
                  <w:t>Total Reviewed</w:t>
                </w:r>
              </w:p>
            </w:tc>
          </w:sdtContent>
        </w:sdt>
      </w:tr>
      <w:tr w:rsidR="00731F5B" w14:paraId="3C7D237B" w14:textId="77777777" w:rsidTr="00470800">
        <w:trPr>
          <w:cantSplit/>
          <w:jc w:val="center"/>
        </w:trPr>
        <w:tc>
          <w:tcPr>
            <w:tcW w:w="19450" w:type="dxa"/>
            <w:gridSpan w:val="23"/>
            <w:shd w:val="clear" w:color="auto" w:fill="E5EAF6"/>
            <w:vAlign w:val="center"/>
          </w:tcPr>
          <w:p w14:paraId="46FB9482" w14:textId="77777777" w:rsidR="00731F5B" w:rsidRDefault="00731F5B" w:rsidP="00D91A69">
            <w:pPr>
              <w:ind w:left="-56"/>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EndPr/>
              <w:sdtContent>
                <w:r>
                  <w:rPr>
                    <w:rStyle w:val="PlaceholderText"/>
                  </w:rPr>
                  <w:t>Enter comments for any deficiencies noted and/or any records where this standard may not be applicable.</w:t>
                </w:r>
              </w:sdtContent>
            </w:sdt>
          </w:p>
        </w:tc>
      </w:tr>
      <w:tr w:rsidR="00E1551B" w14:paraId="12FCD50B" w14:textId="77777777" w:rsidTr="00470800">
        <w:trPr>
          <w:cantSplit/>
          <w:jc w:val="center"/>
        </w:trPr>
        <w:tc>
          <w:tcPr>
            <w:tcW w:w="3999" w:type="dxa"/>
            <w:shd w:val="clear" w:color="auto" w:fill="auto"/>
          </w:tcPr>
          <w:p w14:paraId="7689687E" w14:textId="77777777" w:rsidR="00E1551B" w:rsidRPr="00143257" w:rsidRDefault="00E1551B" w:rsidP="00E1551B">
            <w:pPr>
              <w:rPr>
                <w:rFonts w:cstheme="minorHAnsi"/>
                <w:b/>
                <w:bCs/>
                <w:sz w:val="12"/>
                <w:szCs w:val="12"/>
              </w:rPr>
            </w:pPr>
          </w:p>
          <w:bookmarkStart w:id="28" w:name="Per11i2"/>
          <w:p w14:paraId="66357E34" w14:textId="162EC3AB" w:rsidR="00E1551B" w:rsidRDefault="00E1551B" w:rsidP="00E1551B">
            <w:pPr>
              <w:rPr>
                <w:rFonts w:cstheme="minorHAnsi"/>
                <w:b/>
                <w:bCs/>
              </w:rPr>
            </w:pPr>
            <w:r>
              <w:rPr>
                <w:rFonts w:cstheme="minorHAnsi"/>
                <w:b/>
                <w:bCs/>
              </w:rPr>
              <w:fldChar w:fldCharType="begin"/>
            </w:r>
            <w:r>
              <w:rPr>
                <w:rFonts w:cstheme="minorHAnsi"/>
                <w:b/>
                <w:bCs/>
              </w:rPr>
              <w:instrText xml:space="preserve"> HYPERLINK  \l "Stand11i12" </w:instrText>
            </w:r>
            <w:r>
              <w:rPr>
                <w:rFonts w:cstheme="minorHAnsi"/>
                <w:b/>
                <w:bCs/>
              </w:rPr>
              <w:fldChar w:fldCharType="separate"/>
            </w:r>
            <w:r w:rsidRPr="0022351A">
              <w:rPr>
                <w:rStyle w:val="Hyperlink"/>
                <w:rFonts w:cstheme="minorHAnsi"/>
                <w:b/>
                <w:bCs/>
              </w:rPr>
              <w:t>11-I-12</w:t>
            </w:r>
            <w:r w:rsidRPr="0022351A">
              <w:rPr>
                <w:rStyle w:val="Hyperlink"/>
              </w:rPr>
              <w:t xml:space="preserve">  </w:t>
            </w:r>
            <w:r>
              <w:rPr>
                <w:rFonts w:cstheme="minorHAnsi"/>
                <w:b/>
                <w:bCs/>
              </w:rPr>
              <w:fldChar w:fldCharType="end"/>
            </w:r>
            <w:r>
              <w:t xml:space="preserve"> </w:t>
            </w:r>
            <w:r w:rsidRPr="00CC680C">
              <w:rPr>
                <w:i/>
                <w:iCs/>
              </w:rPr>
              <w:t>A, B, C-M, C</w:t>
            </w:r>
            <w:bookmarkStart w:id="29" w:name="PerWorksheet6"/>
            <w:bookmarkEnd w:id="29"/>
          </w:p>
          <w:bookmarkEnd w:id="28"/>
          <w:p w14:paraId="4E91C728" w14:textId="100A7860" w:rsidR="00E1551B" w:rsidRPr="00A34F8C" w:rsidRDefault="00E1551B" w:rsidP="00E1551B">
            <w:pPr>
              <w:rPr>
                <w:rFonts w:cstheme="minorHAnsi"/>
              </w:rPr>
            </w:pPr>
            <w:r w:rsidRPr="00A34F8C">
              <w:rPr>
                <w:rFonts w:cstheme="minorHAnsi"/>
              </w:rPr>
              <w:t xml:space="preserve">Documented training </w:t>
            </w:r>
            <w:r>
              <w:rPr>
                <w:rFonts w:cstheme="minorHAnsi"/>
              </w:rPr>
              <w:t>for appropriate personnel related to scope cleaning, reprocessing, and storing.</w:t>
            </w:r>
          </w:p>
        </w:tc>
        <w:tc>
          <w:tcPr>
            <w:tcW w:w="655" w:type="dxa"/>
            <w:shd w:val="clear" w:color="auto" w:fill="auto"/>
            <w:vAlign w:val="center"/>
          </w:tcPr>
          <w:p w14:paraId="49922984" w14:textId="1FDF0FD7" w:rsidR="00E1551B" w:rsidRDefault="00283A95" w:rsidP="00D91A69">
            <w:pPr>
              <w:ind w:left="-56"/>
              <w:rPr>
                <w:rFonts w:cstheme="minorHAnsi"/>
                <w:b/>
                <w:bCs/>
                <w:u w:val="single"/>
              </w:rPr>
            </w:pPr>
            <w:sdt>
              <w:sdtPr>
                <w:rPr>
                  <w:rFonts w:cstheme="minorHAnsi"/>
                  <w:sz w:val="20"/>
                  <w:szCs w:val="20"/>
                </w:rPr>
                <w:id w:val="-20532176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9760185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719707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74F7A95" w14:textId="70DD5EF0" w:rsidR="00E1551B" w:rsidRDefault="00283A95" w:rsidP="00D91A69">
            <w:pPr>
              <w:ind w:left="-56"/>
              <w:rPr>
                <w:rFonts w:cstheme="minorHAnsi"/>
                <w:b/>
                <w:bCs/>
                <w:u w:val="single"/>
              </w:rPr>
            </w:pPr>
            <w:sdt>
              <w:sdtPr>
                <w:rPr>
                  <w:rFonts w:cstheme="minorHAnsi"/>
                  <w:sz w:val="20"/>
                  <w:szCs w:val="20"/>
                </w:rPr>
                <w:id w:val="41613242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9865390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7620821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F1E6080" w14:textId="7222EEAB" w:rsidR="00E1551B" w:rsidRDefault="00283A95" w:rsidP="00D91A69">
            <w:pPr>
              <w:ind w:left="-56"/>
              <w:rPr>
                <w:rFonts w:cstheme="minorHAnsi"/>
                <w:b/>
                <w:bCs/>
                <w:u w:val="single"/>
              </w:rPr>
            </w:pPr>
            <w:sdt>
              <w:sdtPr>
                <w:rPr>
                  <w:rFonts w:cstheme="minorHAnsi"/>
                  <w:sz w:val="20"/>
                  <w:szCs w:val="20"/>
                </w:rPr>
                <w:id w:val="-62161528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4769553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0910751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B68D516" w14:textId="7928B842" w:rsidR="00E1551B" w:rsidRDefault="00283A95" w:rsidP="00D91A69">
            <w:pPr>
              <w:ind w:left="-56"/>
              <w:rPr>
                <w:rFonts w:cstheme="minorHAnsi"/>
                <w:b/>
                <w:bCs/>
                <w:u w:val="single"/>
              </w:rPr>
            </w:pPr>
            <w:sdt>
              <w:sdtPr>
                <w:rPr>
                  <w:rFonts w:cstheme="minorHAnsi"/>
                  <w:sz w:val="20"/>
                  <w:szCs w:val="20"/>
                </w:rPr>
                <w:id w:val="14976868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7002844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979931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FC36484" w14:textId="3AFCF92C" w:rsidR="00E1551B" w:rsidRDefault="00283A95" w:rsidP="00D91A69">
            <w:pPr>
              <w:ind w:left="-56"/>
              <w:rPr>
                <w:rFonts w:cstheme="minorHAnsi"/>
                <w:b/>
                <w:bCs/>
                <w:u w:val="single"/>
              </w:rPr>
            </w:pPr>
            <w:sdt>
              <w:sdtPr>
                <w:rPr>
                  <w:rFonts w:cstheme="minorHAnsi"/>
                  <w:sz w:val="20"/>
                  <w:szCs w:val="20"/>
                </w:rPr>
                <w:id w:val="-16081872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1337509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003357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5F3E649" w14:textId="236399F3" w:rsidR="00E1551B" w:rsidRDefault="00283A95" w:rsidP="00D91A69">
            <w:pPr>
              <w:ind w:left="-56"/>
              <w:rPr>
                <w:rFonts w:cstheme="minorHAnsi"/>
                <w:b/>
                <w:bCs/>
                <w:u w:val="single"/>
              </w:rPr>
            </w:pPr>
            <w:sdt>
              <w:sdtPr>
                <w:rPr>
                  <w:rFonts w:cstheme="minorHAnsi"/>
                  <w:sz w:val="20"/>
                  <w:szCs w:val="20"/>
                </w:rPr>
                <w:id w:val="156206630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470000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044739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8D63931" w14:textId="1222E503" w:rsidR="00E1551B" w:rsidRDefault="00283A95" w:rsidP="00D91A69">
            <w:pPr>
              <w:ind w:left="-56"/>
              <w:rPr>
                <w:rFonts w:cstheme="minorHAnsi"/>
                <w:b/>
                <w:bCs/>
                <w:u w:val="single"/>
              </w:rPr>
            </w:pPr>
            <w:sdt>
              <w:sdtPr>
                <w:rPr>
                  <w:rFonts w:cstheme="minorHAnsi"/>
                  <w:sz w:val="20"/>
                  <w:szCs w:val="20"/>
                </w:rPr>
                <w:id w:val="213136368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5113812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305095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D5CC8E4" w14:textId="08AA779E" w:rsidR="00E1551B" w:rsidRDefault="00283A95" w:rsidP="00D91A69">
            <w:pPr>
              <w:ind w:left="-56"/>
              <w:rPr>
                <w:rFonts w:cstheme="minorHAnsi"/>
                <w:b/>
                <w:bCs/>
                <w:u w:val="single"/>
              </w:rPr>
            </w:pPr>
            <w:sdt>
              <w:sdtPr>
                <w:rPr>
                  <w:rFonts w:cstheme="minorHAnsi"/>
                  <w:sz w:val="20"/>
                  <w:szCs w:val="20"/>
                </w:rPr>
                <w:id w:val="-21273867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5098787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3861757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B93C698" w14:textId="1B4F7DEA" w:rsidR="00E1551B" w:rsidRDefault="00283A95" w:rsidP="00D91A69">
            <w:pPr>
              <w:ind w:left="-56"/>
              <w:rPr>
                <w:rFonts w:cstheme="minorHAnsi"/>
                <w:b/>
                <w:bCs/>
                <w:u w:val="single"/>
              </w:rPr>
            </w:pPr>
            <w:sdt>
              <w:sdtPr>
                <w:rPr>
                  <w:rFonts w:cstheme="minorHAnsi"/>
                  <w:sz w:val="20"/>
                  <w:szCs w:val="20"/>
                </w:rPr>
                <w:id w:val="-162407007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6068688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2926553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F368120" w14:textId="51458A19" w:rsidR="00E1551B" w:rsidRDefault="00283A95" w:rsidP="00D91A69">
            <w:pPr>
              <w:ind w:left="-56"/>
              <w:rPr>
                <w:rFonts w:cstheme="minorHAnsi"/>
                <w:b/>
                <w:bCs/>
                <w:u w:val="single"/>
              </w:rPr>
            </w:pPr>
            <w:sdt>
              <w:sdtPr>
                <w:rPr>
                  <w:rFonts w:cstheme="minorHAnsi"/>
                  <w:sz w:val="20"/>
                  <w:szCs w:val="20"/>
                </w:rPr>
                <w:id w:val="-34703090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0543633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74137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9045C2D" w14:textId="6E0807DF" w:rsidR="00E1551B" w:rsidRDefault="00283A95" w:rsidP="00D91A69">
            <w:pPr>
              <w:ind w:left="-56"/>
              <w:rPr>
                <w:rFonts w:cstheme="minorHAnsi"/>
                <w:b/>
                <w:bCs/>
                <w:u w:val="single"/>
              </w:rPr>
            </w:pPr>
            <w:sdt>
              <w:sdtPr>
                <w:rPr>
                  <w:rFonts w:cstheme="minorHAnsi"/>
                  <w:sz w:val="20"/>
                  <w:szCs w:val="20"/>
                </w:rPr>
                <w:id w:val="18140034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049092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3892286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75102FC" w14:textId="3197B989" w:rsidR="00E1551B" w:rsidRDefault="00283A95" w:rsidP="00D91A69">
            <w:pPr>
              <w:ind w:left="-56"/>
              <w:rPr>
                <w:rFonts w:cstheme="minorHAnsi"/>
                <w:b/>
                <w:bCs/>
                <w:u w:val="single"/>
              </w:rPr>
            </w:pPr>
            <w:sdt>
              <w:sdtPr>
                <w:rPr>
                  <w:rFonts w:cstheme="minorHAnsi"/>
                  <w:sz w:val="20"/>
                  <w:szCs w:val="20"/>
                </w:rPr>
                <w:id w:val="-7599086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7230845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4884696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9EC792D" w14:textId="248EDE96" w:rsidR="00E1551B" w:rsidRDefault="00283A95" w:rsidP="00D91A69">
            <w:pPr>
              <w:ind w:left="-56"/>
              <w:rPr>
                <w:rFonts w:cstheme="minorHAnsi"/>
                <w:b/>
                <w:bCs/>
                <w:u w:val="single"/>
              </w:rPr>
            </w:pPr>
            <w:sdt>
              <w:sdtPr>
                <w:rPr>
                  <w:rFonts w:cstheme="minorHAnsi"/>
                  <w:sz w:val="20"/>
                  <w:szCs w:val="20"/>
                </w:rPr>
                <w:id w:val="-99672288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4006766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115717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FF1A875" w14:textId="3486D664" w:rsidR="00E1551B" w:rsidRDefault="00283A95" w:rsidP="00D91A69">
            <w:pPr>
              <w:ind w:left="-56"/>
              <w:rPr>
                <w:rFonts w:cstheme="minorHAnsi"/>
                <w:b/>
                <w:bCs/>
                <w:u w:val="single"/>
              </w:rPr>
            </w:pPr>
            <w:sdt>
              <w:sdtPr>
                <w:rPr>
                  <w:rFonts w:cstheme="minorHAnsi"/>
                  <w:sz w:val="20"/>
                  <w:szCs w:val="20"/>
                </w:rPr>
                <w:id w:val="574496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093458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9611057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4D88D1B" w14:textId="5655BED9" w:rsidR="00E1551B" w:rsidRDefault="00283A95" w:rsidP="00D91A69">
            <w:pPr>
              <w:ind w:left="-56"/>
              <w:rPr>
                <w:rFonts w:cstheme="minorHAnsi"/>
                <w:b/>
                <w:bCs/>
                <w:u w:val="single"/>
              </w:rPr>
            </w:pPr>
            <w:sdt>
              <w:sdtPr>
                <w:rPr>
                  <w:rFonts w:cstheme="minorHAnsi"/>
                  <w:sz w:val="20"/>
                  <w:szCs w:val="20"/>
                </w:rPr>
                <w:id w:val="20722257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053962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4865624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2AA47B6" w14:textId="555B4598" w:rsidR="00E1551B" w:rsidRDefault="00283A95" w:rsidP="00D91A69">
            <w:pPr>
              <w:ind w:left="-56"/>
              <w:rPr>
                <w:rFonts w:cstheme="minorHAnsi"/>
                <w:b/>
                <w:bCs/>
                <w:u w:val="single"/>
              </w:rPr>
            </w:pPr>
            <w:sdt>
              <w:sdtPr>
                <w:rPr>
                  <w:rFonts w:cstheme="minorHAnsi"/>
                  <w:sz w:val="20"/>
                  <w:szCs w:val="20"/>
                </w:rPr>
                <w:id w:val="5108085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2496531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0663602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98DD12E" w14:textId="33704475" w:rsidR="00E1551B" w:rsidRDefault="00283A95" w:rsidP="00D91A69">
            <w:pPr>
              <w:ind w:left="-56"/>
              <w:rPr>
                <w:rFonts w:cstheme="minorHAnsi"/>
                <w:b/>
                <w:bCs/>
                <w:u w:val="single"/>
              </w:rPr>
            </w:pPr>
            <w:sdt>
              <w:sdtPr>
                <w:rPr>
                  <w:rFonts w:cstheme="minorHAnsi"/>
                  <w:sz w:val="20"/>
                  <w:szCs w:val="20"/>
                </w:rPr>
                <w:id w:val="116227015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7862282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289252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09EB72A" w14:textId="496AD5E2" w:rsidR="00E1551B" w:rsidRDefault="00283A95" w:rsidP="00D91A69">
            <w:pPr>
              <w:ind w:left="-56"/>
              <w:rPr>
                <w:rFonts w:cstheme="minorHAnsi"/>
                <w:b/>
                <w:bCs/>
                <w:u w:val="single"/>
              </w:rPr>
            </w:pPr>
            <w:sdt>
              <w:sdtPr>
                <w:rPr>
                  <w:rFonts w:cstheme="minorHAnsi"/>
                  <w:sz w:val="20"/>
                  <w:szCs w:val="20"/>
                </w:rPr>
                <w:id w:val="-34000911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743465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5807018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3E59DD9" w14:textId="44F5647A" w:rsidR="00E1551B" w:rsidRDefault="00283A95" w:rsidP="00D91A69">
            <w:pPr>
              <w:ind w:left="-56"/>
              <w:rPr>
                <w:rFonts w:cstheme="minorHAnsi"/>
                <w:b/>
                <w:bCs/>
                <w:u w:val="single"/>
              </w:rPr>
            </w:pPr>
            <w:sdt>
              <w:sdtPr>
                <w:rPr>
                  <w:rFonts w:cstheme="minorHAnsi"/>
                  <w:sz w:val="20"/>
                  <w:szCs w:val="20"/>
                </w:rPr>
                <w:id w:val="-13731433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322802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5644075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AE574A2" w14:textId="7EF2E6DF" w:rsidR="00E1551B" w:rsidRDefault="00283A95" w:rsidP="00D91A69">
            <w:pPr>
              <w:ind w:left="-56"/>
              <w:rPr>
                <w:rFonts w:cstheme="minorHAnsi"/>
                <w:b/>
                <w:bCs/>
                <w:u w:val="single"/>
              </w:rPr>
            </w:pPr>
            <w:sdt>
              <w:sdtPr>
                <w:rPr>
                  <w:rFonts w:cstheme="minorHAnsi"/>
                  <w:sz w:val="20"/>
                  <w:szCs w:val="20"/>
                </w:rPr>
                <w:id w:val="4133371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9797882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2866437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991058067"/>
            <w:placeholder>
              <w:docPart w:val="095CB55D533D498A9BED42474F46938B"/>
            </w:placeholder>
            <w:showingPlcHdr/>
          </w:sdtPr>
          <w:sdtEndPr/>
          <w:sdtContent>
            <w:tc>
              <w:tcPr>
                <w:tcW w:w="1158" w:type="dxa"/>
                <w:shd w:val="clear" w:color="auto" w:fill="auto"/>
                <w:vAlign w:val="center"/>
              </w:tcPr>
              <w:p w14:paraId="2FB84CC9"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1306078836"/>
            <w:placeholder>
              <w:docPart w:val="B6D3D1BC908D4904A105F699B5FB7DC5"/>
            </w:placeholder>
            <w:showingPlcHdr/>
          </w:sdtPr>
          <w:sdtEndPr/>
          <w:sdtContent>
            <w:tc>
              <w:tcPr>
                <w:tcW w:w="1193" w:type="dxa"/>
                <w:shd w:val="clear" w:color="auto" w:fill="auto"/>
                <w:vAlign w:val="center"/>
              </w:tcPr>
              <w:p w14:paraId="4C667E01" w14:textId="77777777" w:rsidR="00E1551B" w:rsidRPr="00034146" w:rsidRDefault="00E1551B" w:rsidP="00E1551B">
                <w:pPr>
                  <w:rPr>
                    <w:rFonts w:cstheme="minorHAnsi"/>
                    <w:b/>
                    <w:bCs/>
                  </w:rPr>
                </w:pPr>
                <w:r w:rsidRPr="00034146">
                  <w:rPr>
                    <w:rStyle w:val="PlaceholderText"/>
                  </w:rPr>
                  <w:t>Total Reviewed</w:t>
                </w:r>
              </w:p>
            </w:tc>
          </w:sdtContent>
        </w:sdt>
      </w:tr>
      <w:tr w:rsidR="00CB7F4D" w14:paraId="0BE2760F" w14:textId="77777777" w:rsidTr="00470800">
        <w:trPr>
          <w:cantSplit/>
          <w:jc w:val="center"/>
        </w:trPr>
        <w:tc>
          <w:tcPr>
            <w:tcW w:w="19450" w:type="dxa"/>
            <w:gridSpan w:val="23"/>
            <w:shd w:val="clear" w:color="auto" w:fill="auto"/>
            <w:vAlign w:val="center"/>
          </w:tcPr>
          <w:p w14:paraId="0885B0F6" w14:textId="77777777" w:rsidR="00CB7F4D" w:rsidRPr="00D731C6" w:rsidRDefault="00CB7F4D" w:rsidP="00D91A69">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EndPr/>
              <w:sdtContent>
                <w:r>
                  <w:rPr>
                    <w:rStyle w:val="PlaceholderText"/>
                  </w:rPr>
                  <w:t>Enter comments for any deficiencies noted and/or any records where this standard may not be applicable.</w:t>
                </w:r>
              </w:sdtContent>
            </w:sdt>
          </w:p>
        </w:tc>
      </w:tr>
      <w:tr w:rsidR="00E1551B" w14:paraId="333CBE9C" w14:textId="77777777" w:rsidTr="00470800">
        <w:trPr>
          <w:cantSplit/>
          <w:jc w:val="center"/>
        </w:trPr>
        <w:sdt>
          <w:sdtPr>
            <w:rPr>
              <w:rFonts w:cstheme="minorHAnsi"/>
            </w:rPr>
            <w:id w:val="-738090749"/>
            <w:placeholder>
              <w:docPart w:val="CC54E02897594DF89F8B17BFEC8A0077"/>
            </w:placeholder>
            <w:showingPlcHdr/>
          </w:sdtPr>
          <w:sdtEndPr/>
          <w:sdtContent>
            <w:tc>
              <w:tcPr>
                <w:tcW w:w="3999" w:type="dxa"/>
                <w:shd w:val="clear" w:color="auto" w:fill="E5EAF6"/>
              </w:tcPr>
              <w:p w14:paraId="1779CD96" w14:textId="5DE53035" w:rsidR="00E1551B" w:rsidRPr="009C0E9E" w:rsidRDefault="00E1551B" w:rsidP="00E1551B">
                <w:pPr>
                  <w:rPr>
                    <w:rFonts w:cstheme="minorHAnsi"/>
                  </w:rPr>
                </w:pPr>
                <w:r w:rsidRPr="008E4B57">
                  <w:rPr>
                    <w:rStyle w:val="PlaceholderText"/>
                  </w:rPr>
                  <w:t>Click or tap here to enter text.</w:t>
                </w:r>
              </w:p>
            </w:tc>
          </w:sdtContent>
        </w:sdt>
        <w:tc>
          <w:tcPr>
            <w:tcW w:w="655" w:type="dxa"/>
            <w:shd w:val="clear" w:color="auto" w:fill="E5EAF6"/>
            <w:vAlign w:val="center"/>
          </w:tcPr>
          <w:p w14:paraId="36D0BC06" w14:textId="361C981E" w:rsidR="00E1551B" w:rsidRPr="00DE346E" w:rsidRDefault="00283A95" w:rsidP="00D91A69">
            <w:pPr>
              <w:ind w:left="-56"/>
              <w:rPr>
                <w:rFonts w:cstheme="minorHAnsi"/>
                <w:b/>
                <w:bCs/>
                <w:u w:val="single"/>
              </w:rPr>
            </w:pPr>
            <w:sdt>
              <w:sdtPr>
                <w:rPr>
                  <w:rFonts w:cstheme="minorHAnsi"/>
                  <w:sz w:val="20"/>
                  <w:szCs w:val="20"/>
                </w:rPr>
                <w:id w:val="15312226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1548169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0796793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0CA056E" w14:textId="452A6DA9" w:rsidR="00E1551B" w:rsidRPr="00DE346E" w:rsidRDefault="00283A95" w:rsidP="00D91A69">
            <w:pPr>
              <w:ind w:left="-56"/>
              <w:rPr>
                <w:rFonts w:cstheme="minorHAnsi"/>
                <w:b/>
                <w:bCs/>
                <w:u w:val="single"/>
              </w:rPr>
            </w:pPr>
            <w:sdt>
              <w:sdtPr>
                <w:rPr>
                  <w:rFonts w:cstheme="minorHAnsi"/>
                  <w:sz w:val="20"/>
                  <w:szCs w:val="20"/>
                </w:rPr>
                <w:id w:val="419574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1319513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5381362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13EF8DE" w14:textId="54E2458F" w:rsidR="00E1551B" w:rsidRPr="00DE346E" w:rsidRDefault="00283A95" w:rsidP="00D91A69">
            <w:pPr>
              <w:ind w:left="-56"/>
              <w:rPr>
                <w:rFonts w:cstheme="minorHAnsi"/>
                <w:b/>
                <w:bCs/>
                <w:u w:val="single"/>
              </w:rPr>
            </w:pPr>
            <w:sdt>
              <w:sdtPr>
                <w:rPr>
                  <w:rFonts w:cstheme="minorHAnsi"/>
                  <w:sz w:val="20"/>
                  <w:szCs w:val="20"/>
                </w:rPr>
                <w:id w:val="7657358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032684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2909414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7DE476C" w14:textId="5B09BFAC" w:rsidR="00E1551B" w:rsidRPr="00DE346E" w:rsidRDefault="00283A95" w:rsidP="00D91A69">
            <w:pPr>
              <w:ind w:left="-56"/>
              <w:rPr>
                <w:rFonts w:cstheme="minorHAnsi"/>
                <w:b/>
                <w:bCs/>
                <w:u w:val="single"/>
              </w:rPr>
            </w:pPr>
            <w:sdt>
              <w:sdtPr>
                <w:rPr>
                  <w:rFonts w:cstheme="minorHAnsi"/>
                  <w:sz w:val="20"/>
                  <w:szCs w:val="20"/>
                </w:rPr>
                <w:id w:val="201225394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1154071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9948336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566D952" w14:textId="0CB6BA23" w:rsidR="00E1551B" w:rsidRPr="00DE346E" w:rsidRDefault="00283A95" w:rsidP="00D91A69">
            <w:pPr>
              <w:ind w:left="-56"/>
              <w:rPr>
                <w:rFonts w:cstheme="minorHAnsi"/>
                <w:b/>
                <w:bCs/>
                <w:u w:val="single"/>
              </w:rPr>
            </w:pPr>
            <w:sdt>
              <w:sdtPr>
                <w:rPr>
                  <w:rFonts w:cstheme="minorHAnsi"/>
                  <w:sz w:val="20"/>
                  <w:szCs w:val="20"/>
                </w:rPr>
                <w:id w:val="-10505436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7041166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6745033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ABE585" w14:textId="7BF44294" w:rsidR="00E1551B" w:rsidRPr="00DE346E" w:rsidRDefault="00283A95" w:rsidP="00D91A69">
            <w:pPr>
              <w:ind w:left="-56"/>
              <w:rPr>
                <w:rFonts w:cstheme="minorHAnsi"/>
                <w:b/>
                <w:bCs/>
                <w:u w:val="single"/>
              </w:rPr>
            </w:pPr>
            <w:sdt>
              <w:sdtPr>
                <w:rPr>
                  <w:rFonts w:cstheme="minorHAnsi"/>
                  <w:sz w:val="20"/>
                  <w:szCs w:val="20"/>
                </w:rPr>
                <w:id w:val="-20029585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2779787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6492488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E910B23" w14:textId="6E98DBAB" w:rsidR="00E1551B" w:rsidRPr="00DE346E" w:rsidRDefault="00283A95" w:rsidP="00D91A69">
            <w:pPr>
              <w:ind w:left="-56"/>
              <w:rPr>
                <w:rFonts w:cstheme="minorHAnsi"/>
                <w:b/>
                <w:bCs/>
                <w:u w:val="single"/>
              </w:rPr>
            </w:pPr>
            <w:sdt>
              <w:sdtPr>
                <w:rPr>
                  <w:rFonts w:cstheme="minorHAnsi"/>
                  <w:sz w:val="20"/>
                  <w:szCs w:val="20"/>
                </w:rPr>
                <w:id w:val="68664612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7718885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2047015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D65262A" w14:textId="7F8411BC" w:rsidR="00E1551B" w:rsidRPr="00DE346E" w:rsidRDefault="00283A95" w:rsidP="00D91A69">
            <w:pPr>
              <w:ind w:left="-56"/>
              <w:rPr>
                <w:rFonts w:cstheme="minorHAnsi"/>
                <w:b/>
                <w:bCs/>
                <w:u w:val="single"/>
              </w:rPr>
            </w:pPr>
            <w:sdt>
              <w:sdtPr>
                <w:rPr>
                  <w:rFonts w:cstheme="minorHAnsi"/>
                  <w:sz w:val="20"/>
                  <w:szCs w:val="20"/>
                </w:rPr>
                <w:id w:val="-18716811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3850698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8574132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C75FB31" w14:textId="2D4879FA" w:rsidR="00E1551B" w:rsidRPr="00DE346E" w:rsidRDefault="00283A95" w:rsidP="00D91A69">
            <w:pPr>
              <w:ind w:left="-56"/>
              <w:rPr>
                <w:rFonts w:cstheme="minorHAnsi"/>
                <w:b/>
                <w:bCs/>
                <w:u w:val="single"/>
              </w:rPr>
            </w:pPr>
            <w:sdt>
              <w:sdtPr>
                <w:rPr>
                  <w:rFonts w:cstheme="minorHAnsi"/>
                  <w:sz w:val="20"/>
                  <w:szCs w:val="20"/>
                </w:rPr>
                <w:id w:val="-105669303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5444949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6117487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53249CA" w14:textId="5B7ECD1C" w:rsidR="00E1551B" w:rsidRPr="00DE346E" w:rsidRDefault="00283A95" w:rsidP="00D91A69">
            <w:pPr>
              <w:ind w:left="-56"/>
              <w:rPr>
                <w:rFonts w:cstheme="minorHAnsi"/>
                <w:b/>
                <w:bCs/>
                <w:u w:val="single"/>
              </w:rPr>
            </w:pPr>
            <w:sdt>
              <w:sdtPr>
                <w:rPr>
                  <w:rFonts w:cstheme="minorHAnsi"/>
                  <w:sz w:val="20"/>
                  <w:szCs w:val="20"/>
                </w:rPr>
                <w:id w:val="-184709113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379461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138633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458CB2" w14:textId="18962CE5" w:rsidR="00E1551B" w:rsidRPr="00DE346E" w:rsidRDefault="00283A95" w:rsidP="00D91A69">
            <w:pPr>
              <w:ind w:left="-56"/>
              <w:rPr>
                <w:rFonts w:cstheme="minorHAnsi"/>
                <w:b/>
                <w:bCs/>
                <w:u w:val="single"/>
              </w:rPr>
            </w:pPr>
            <w:sdt>
              <w:sdtPr>
                <w:rPr>
                  <w:rFonts w:cstheme="minorHAnsi"/>
                  <w:sz w:val="20"/>
                  <w:szCs w:val="20"/>
                </w:rPr>
                <w:id w:val="-100297431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0287677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411136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83358FD" w14:textId="398EA09F" w:rsidR="00E1551B" w:rsidRPr="00DE346E" w:rsidRDefault="00283A95" w:rsidP="00D91A69">
            <w:pPr>
              <w:ind w:left="-56"/>
              <w:rPr>
                <w:rFonts w:cstheme="minorHAnsi"/>
                <w:b/>
                <w:bCs/>
                <w:u w:val="single"/>
              </w:rPr>
            </w:pPr>
            <w:sdt>
              <w:sdtPr>
                <w:rPr>
                  <w:rFonts w:cstheme="minorHAnsi"/>
                  <w:sz w:val="20"/>
                  <w:szCs w:val="20"/>
                </w:rPr>
                <w:id w:val="-35088815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8041145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638806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4E9B0F7" w14:textId="213C2AF4" w:rsidR="00E1551B" w:rsidRPr="00DE346E" w:rsidRDefault="00283A95" w:rsidP="00D91A69">
            <w:pPr>
              <w:ind w:left="-56"/>
              <w:rPr>
                <w:rFonts w:cstheme="minorHAnsi"/>
                <w:b/>
                <w:bCs/>
                <w:u w:val="single"/>
              </w:rPr>
            </w:pPr>
            <w:sdt>
              <w:sdtPr>
                <w:rPr>
                  <w:rFonts w:cstheme="minorHAnsi"/>
                  <w:sz w:val="20"/>
                  <w:szCs w:val="20"/>
                </w:rPr>
                <w:id w:val="-20545345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7343444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86717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436990C" w14:textId="41D41B91" w:rsidR="00E1551B" w:rsidRPr="00DE346E" w:rsidRDefault="00283A95" w:rsidP="00D91A69">
            <w:pPr>
              <w:ind w:left="-56"/>
              <w:rPr>
                <w:rFonts w:cstheme="minorHAnsi"/>
                <w:b/>
                <w:bCs/>
                <w:u w:val="single"/>
              </w:rPr>
            </w:pPr>
            <w:sdt>
              <w:sdtPr>
                <w:rPr>
                  <w:rFonts w:cstheme="minorHAnsi"/>
                  <w:sz w:val="20"/>
                  <w:szCs w:val="20"/>
                </w:rPr>
                <w:id w:val="13658693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5827552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3211646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D9A265F" w14:textId="3A2AC64A" w:rsidR="00E1551B" w:rsidRPr="00DE346E" w:rsidRDefault="00283A95" w:rsidP="00D91A69">
            <w:pPr>
              <w:ind w:left="-56"/>
              <w:rPr>
                <w:rFonts w:cstheme="minorHAnsi"/>
                <w:b/>
                <w:bCs/>
                <w:u w:val="single"/>
              </w:rPr>
            </w:pPr>
            <w:sdt>
              <w:sdtPr>
                <w:rPr>
                  <w:rFonts w:cstheme="minorHAnsi"/>
                  <w:sz w:val="20"/>
                  <w:szCs w:val="20"/>
                </w:rPr>
                <w:id w:val="20483649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9121965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464579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DBEC926" w14:textId="55FA602F" w:rsidR="00E1551B" w:rsidRPr="00DE346E" w:rsidRDefault="00283A95" w:rsidP="00D91A69">
            <w:pPr>
              <w:ind w:left="-56"/>
              <w:rPr>
                <w:rFonts w:cstheme="minorHAnsi"/>
                <w:b/>
                <w:bCs/>
                <w:u w:val="single"/>
              </w:rPr>
            </w:pPr>
            <w:sdt>
              <w:sdtPr>
                <w:rPr>
                  <w:rFonts w:cstheme="minorHAnsi"/>
                  <w:sz w:val="20"/>
                  <w:szCs w:val="20"/>
                </w:rPr>
                <w:id w:val="-26669913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2626527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3259277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B37B150" w14:textId="730C5AAD" w:rsidR="00E1551B" w:rsidRPr="00DE346E" w:rsidRDefault="00283A95" w:rsidP="00D91A69">
            <w:pPr>
              <w:ind w:left="-56"/>
              <w:rPr>
                <w:rFonts w:cstheme="minorHAnsi"/>
                <w:b/>
                <w:bCs/>
                <w:u w:val="single"/>
              </w:rPr>
            </w:pPr>
            <w:sdt>
              <w:sdtPr>
                <w:rPr>
                  <w:rFonts w:cstheme="minorHAnsi"/>
                  <w:sz w:val="20"/>
                  <w:szCs w:val="20"/>
                </w:rPr>
                <w:id w:val="-100798211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0077982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5746345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29A234E" w14:textId="3E0F1D15" w:rsidR="00E1551B" w:rsidRPr="00DE346E" w:rsidRDefault="00283A95" w:rsidP="00D91A69">
            <w:pPr>
              <w:ind w:left="-56"/>
              <w:rPr>
                <w:rFonts w:cstheme="minorHAnsi"/>
                <w:b/>
                <w:bCs/>
                <w:u w:val="single"/>
              </w:rPr>
            </w:pPr>
            <w:sdt>
              <w:sdtPr>
                <w:rPr>
                  <w:rFonts w:cstheme="minorHAnsi"/>
                  <w:sz w:val="20"/>
                  <w:szCs w:val="20"/>
                </w:rPr>
                <w:id w:val="-140120687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2375060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9243459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E49279F" w14:textId="53D5FE05" w:rsidR="00E1551B" w:rsidRPr="00DE346E" w:rsidRDefault="00283A95" w:rsidP="00D91A69">
            <w:pPr>
              <w:ind w:left="-56"/>
              <w:rPr>
                <w:rFonts w:cstheme="minorHAnsi"/>
                <w:b/>
                <w:bCs/>
                <w:u w:val="single"/>
              </w:rPr>
            </w:pPr>
            <w:sdt>
              <w:sdtPr>
                <w:rPr>
                  <w:rFonts w:cstheme="minorHAnsi"/>
                  <w:sz w:val="20"/>
                  <w:szCs w:val="20"/>
                </w:rPr>
                <w:id w:val="-142996200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5727069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0783112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781F91F" w14:textId="0DABCA58" w:rsidR="00E1551B" w:rsidRPr="00DE346E" w:rsidRDefault="00283A95" w:rsidP="00D91A69">
            <w:pPr>
              <w:ind w:left="-56"/>
              <w:rPr>
                <w:rFonts w:cstheme="minorHAnsi"/>
                <w:b/>
                <w:bCs/>
                <w:u w:val="single"/>
              </w:rPr>
            </w:pPr>
            <w:sdt>
              <w:sdtPr>
                <w:rPr>
                  <w:rFonts w:cstheme="minorHAnsi"/>
                  <w:sz w:val="20"/>
                  <w:szCs w:val="20"/>
                </w:rPr>
                <w:id w:val="-196642545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2931582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6278061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601679700"/>
            <w:placeholder>
              <w:docPart w:val="1A28E83F48CA4C9CAF1EA3E2309A3750"/>
            </w:placeholder>
            <w:showingPlcHdr/>
          </w:sdtPr>
          <w:sdtEndPr/>
          <w:sdtContent>
            <w:tc>
              <w:tcPr>
                <w:tcW w:w="1158" w:type="dxa"/>
                <w:shd w:val="clear" w:color="auto" w:fill="E5EAF6"/>
                <w:vAlign w:val="center"/>
              </w:tcPr>
              <w:p w14:paraId="103EE57E"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899401094"/>
            <w:placeholder>
              <w:docPart w:val="D1E47C9021FF40CE9F628198773AC1F7"/>
            </w:placeholder>
            <w:showingPlcHdr/>
          </w:sdtPr>
          <w:sdtEndPr/>
          <w:sdtContent>
            <w:tc>
              <w:tcPr>
                <w:tcW w:w="1193" w:type="dxa"/>
                <w:shd w:val="clear" w:color="auto" w:fill="E5EAF6"/>
                <w:vAlign w:val="center"/>
              </w:tcPr>
              <w:p w14:paraId="57F6D456" w14:textId="77777777" w:rsidR="00E1551B" w:rsidRPr="00034146" w:rsidRDefault="00E1551B" w:rsidP="00E1551B">
                <w:pPr>
                  <w:rPr>
                    <w:rFonts w:cstheme="minorHAnsi"/>
                    <w:b/>
                    <w:bCs/>
                  </w:rPr>
                </w:pPr>
                <w:r w:rsidRPr="00034146">
                  <w:rPr>
                    <w:rStyle w:val="PlaceholderText"/>
                  </w:rPr>
                  <w:t>Total Reviewed</w:t>
                </w:r>
              </w:p>
            </w:tc>
          </w:sdtContent>
        </w:sdt>
      </w:tr>
      <w:tr w:rsidR="00AE2515" w14:paraId="2BAC00F9" w14:textId="77777777" w:rsidTr="00470800">
        <w:trPr>
          <w:cantSplit/>
          <w:jc w:val="center"/>
        </w:trPr>
        <w:tc>
          <w:tcPr>
            <w:tcW w:w="19450" w:type="dxa"/>
            <w:gridSpan w:val="23"/>
            <w:shd w:val="clear" w:color="auto" w:fill="E5EAF6"/>
            <w:vAlign w:val="center"/>
          </w:tcPr>
          <w:p w14:paraId="3C693892" w14:textId="77777777" w:rsidR="00AE2515" w:rsidRDefault="00AE2515" w:rsidP="00D91A69">
            <w:pPr>
              <w:ind w:left="-56"/>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EndPr/>
              <w:sdtContent>
                <w:r>
                  <w:rPr>
                    <w:rStyle w:val="PlaceholderText"/>
                  </w:rPr>
                  <w:t>Enter comments for any deficiencies noted and/or any records where this standard may not be applicable.</w:t>
                </w:r>
              </w:sdtContent>
            </w:sdt>
          </w:p>
        </w:tc>
      </w:tr>
      <w:tr w:rsidR="0092251B" w14:paraId="767C96CA" w14:textId="77777777" w:rsidTr="00470800">
        <w:trPr>
          <w:cantSplit/>
          <w:jc w:val="center"/>
        </w:trPr>
        <w:sdt>
          <w:sdtPr>
            <w:rPr>
              <w:rFonts w:cstheme="minorHAnsi"/>
            </w:rPr>
            <w:id w:val="1272673699"/>
            <w:placeholder>
              <w:docPart w:val="DefaultPlaceholder_-1854013440"/>
            </w:placeholder>
            <w:showingPlcHdr/>
          </w:sdtPr>
          <w:sdtEndPr/>
          <w:sdtContent>
            <w:tc>
              <w:tcPr>
                <w:tcW w:w="3999" w:type="dxa"/>
                <w:shd w:val="clear" w:color="auto" w:fill="auto"/>
              </w:tcPr>
              <w:p w14:paraId="1BBEB9A5" w14:textId="1CC159F0" w:rsidR="009E229F" w:rsidRPr="00A34F8C" w:rsidRDefault="00426F28" w:rsidP="000F6894">
                <w:pPr>
                  <w:rPr>
                    <w:rFonts w:cstheme="minorHAnsi"/>
                  </w:rPr>
                </w:pPr>
                <w:r w:rsidRPr="008E4B57">
                  <w:rPr>
                    <w:rStyle w:val="PlaceholderText"/>
                  </w:rPr>
                  <w:t>Click or tap here to enter text.</w:t>
                </w:r>
              </w:p>
            </w:tc>
          </w:sdtContent>
        </w:sdt>
        <w:sdt>
          <w:sdtPr>
            <w:rPr>
              <w:rFonts w:cstheme="minorHAnsi"/>
              <w:b/>
              <w:bCs/>
              <w:u w:val="single"/>
            </w:rPr>
            <w:alias w:val="Compliance"/>
            <w:tag w:val="Compliance"/>
            <w:id w:val="-253364767"/>
            <w:placeholder>
              <w:docPart w:val="A795AD0EC12C47EB8CB8C176D3ED38CA"/>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7EE4ACC1"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650334855"/>
            <w:placeholder>
              <w:docPart w:val="21AC9F6776AA4B09A3E4484746FFB5FB"/>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25C462B3"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575468072"/>
            <w:placeholder>
              <w:docPart w:val="6A28D2F1A338422A8E896F1FC254B7E7"/>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7A0B26C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384869902"/>
            <w:placeholder>
              <w:docPart w:val="BE54365370D749EDBE1F59EAEBAF6109"/>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18DC3BAD"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485229090"/>
            <w:placeholder>
              <w:docPart w:val="DBC68C4798394991B4F23610ACD49529"/>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53EA0E20"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518363033"/>
            <w:placeholder>
              <w:docPart w:val="0C37E0DF62744E6EB2D75CD12217CE6E"/>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552CB6E4"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892619606"/>
            <w:placeholder>
              <w:docPart w:val="B825EEA3ADC145D1A37311A757948439"/>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2F713DC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700192214"/>
            <w:placeholder>
              <w:docPart w:val="536D52294F1F4E3F95292FCF6CFEA596"/>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265C5CF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2123342474"/>
            <w:placeholder>
              <w:docPart w:val="50FA4A64705549F28BC3722B02B5797C"/>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4067C08E"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48754014"/>
            <w:placeholder>
              <w:docPart w:val="1E635704DA2E41A7A19F57505E885B94"/>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6752EA57"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768577367"/>
            <w:placeholder>
              <w:docPart w:val="AD977CF9D0654A22BBC9F1ABFB9E1C18"/>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72F4F4E0"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955873102"/>
            <w:placeholder>
              <w:docPart w:val="D649A798869C4BE5A4332619E81A8992"/>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3A633D72"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2011568589"/>
            <w:placeholder>
              <w:docPart w:val="078F8EC66DEA4FF5ADBE2BE75A2FA6A4"/>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0C3912DD"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294728898"/>
            <w:placeholder>
              <w:docPart w:val="7C4CB72CF7E74D99ACE26B2E4BAF4092"/>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0495509A"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183322152"/>
            <w:placeholder>
              <w:docPart w:val="54DA6D650079405388A2E65C9F9B61C8"/>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6F41CCC7"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549962030"/>
            <w:placeholder>
              <w:docPart w:val="CC64813D546C4EABA4F60111176D6F82"/>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4A59EE45"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782220442"/>
            <w:placeholder>
              <w:docPart w:val="9DEFD17A1C744F40836739020F012815"/>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7716B032"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321010076"/>
            <w:placeholder>
              <w:docPart w:val="EB833B6F9F5C4C93861DB20D7BAC6D97"/>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3C7253E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906565807"/>
            <w:placeholder>
              <w:docPart w:val="609CC14BB3104356B4871A26284B35A7"/>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090A2BA0"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092613428"/>
            <w:placeholder>
              <w:docPart w:val="4D998E8EFEEC4835AF81ECAEFF55DB85"/>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66385704"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rPr>
            <w:id w:val="1870257530"/>
            <w:placeholder>
              <w:docPart w:val="0F87146BA49B4F5C9556F11C425B2F8E"/>
            </w:placeholder>
            <w:showingPlcHdr/>
          </w:sdtPr>
          <w:sdtEndPr/>
          <w:sdtContent>
            <w:tc>
              <w:tcPr>
                <w:tcW w:w="1158" w:type="dxa"/>
                <w:shd w:val="clear" w:color="auto" w:fill="auto"/>
                <w:vAlign w:val="center"/>
              </w:tcPr>
              <w:p w14:paraId="1A6F0FA5" w14:textId="77777777" w:rsidR="009E229F" w:rsidRPr="00034146" w:rsidRDefault="009E229F" w:rsidP="000F6894">
                <w:pPr>
                  <w:rPr>
                    <w:rFonts w:cstheme="minorHAnsi"/>
                    <w:b/>
                    <w:bCs/>
                  </w:rPr>
                </w:pPr>
                <w:r w:rsidRPr="00034146">
                  <w:rPr>
                    <w:rStyle w:val="PlaceholderText"/>
                  </w:rPr>
                  <w:t># Deficient</w:t>
                </w:r>
              </w:p>
            </w:tc>
          </w:sdtContent>
        </w:sdt>
        <w:sdt>
          <w:sdtPr>
            <w:rPr>
              <w:rFonts w:cstheme="minorHAnsi"/>
              <w:b/>
              <w:bCs/>
            </w:rPr>
            <w:id w:val="-117998830"/>
            <w:placeholder>
              <w:docPart w:val="D7D5315E314B48689A9021AA76F9CB84"/>
            </w:placeholder>
            <w:showingPlcHdr/>
          </w:sdtPr>
          <w:sdtEndPr/>
          <w:sdtContent>
            <w:tc>
              <w:tcPr>
                <w:tcW w:w="1193" w:type="dxa"/>
                <w:shd w:val="clear" w:color="auto" w:fill="auto"/>
                <w:vAlign w:val="center"/>
              </w:tcPr>
              <w:p w14:paraId="31B7E297" w14:textId="77777777" w:rsidR="009E229F" w:rsidRPr="00034146" w:rsidRDefault="009E229F" w:rsidP="000F6894">
                <w:pPr>
                  <w:rPr>
                    <w:rFonts w:cstheme="minorHAnsi"/>
                    <w:b/>
                    <w:bCs/>
                  </w:rPr>
                </w:pPr>
                <w:r w:rsidRPr="00034146">
                  <w:rPr>
                    <w:rStyle w:val="PlaceholderText"/>
                  </w:rPr>
                  <w:t>Total Reviewed</w:t>
                </w:r>
              </w:p>
            </w:tc>
          </w:sdtContent>
        </w:sdt>
      </w:tr>
      <w:tr w:rsidR="009E229F" w14:paraId="51EE4BB8" w14:textId="77777777" w:rsidTr="00470800">
        <w:trPr>
          <w:cantSplit/>
          <w:jc w:val="center"/>
        </w:trPr>
        <w:tc>
          <w:tcPr>
            <w:tcW w:w="19450" w:type="dxa"/>
            <w:gridSpan w:val="23"/>
            <w:shd w:val="clear" w:color="auto" w:fill="auto"/>
            <w:vAlign w:val="center"/>
          </w:tcPr>
          <w:p w14:paraId="24B1BEB7" w14:textId="77777777" w:rsidR="009E229F" w:rsidRPr="00D731C6" w:rsidRDefault="009E229F" w:rsidP="00D91A69">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EndPr/>
              <w:sdtContent>
                <w:r>
                  <w:rPr>
                    <w:rStyle w:val="PlaceholderText"/>
                  </w:rPr>
                  <w:t>Enter comments for any deficiencies noted and/or any records where this standard may not be applicable.</w:t>
                </w:r>
              </w:sdtContent>
            </w:sdt>
          </w:p>
        </w:tc>
      </w:tr>
      <w:tr w:rsidR="00E1551B" w14:paraId="7C99160F" w14:textId="77777777" w:rsidTr="00470800">
        <w:trPr>
          <w:cantSplit/>
          <w:jc w:val="center"/>
        </w:trPr>
        <w:sdt>
          <w:sdtPr>
            <w:rPr>
              <w:rFonts w:cstheme="minorHAnsi"/>
            </w:rPr>
            <w:id w:val="-1944292986"/>
            <w:placeholder>
              <w:docPart w:val="823716ECA29D4693B5879168E8D5D585"/>
            </w:placeholder>
            <w:showingPlcHdr/>
          </w:sdtPr>
          <w:sdtEndPr/>
          <w:sdtContent>
            <w:tc>
              <w:tcPr>
                <w:tcW w:w="3999" w:type="dxa"/>
                <w:shd w:val="clear" w:color="auto" w:fill="E5EAF6"/>
              </w:tcPr>
              <w:p w14:paraId="40A84794" w14:textId="38EE8FB2" w:rsidR="00E1551B" w:rsidRPr="009C0E9E" w:rsidRDefault="00E1551B" w:rsidP="00E1551B">
                <w:pPr>
                  <w:rPr>
                    <w:rFonts w:cstheme="minorHAnsi"/>
                  </w:rPr>
                </w:pPr>
                <w:r w:rsidRPr="008E4B57">
                  <w:rPr>
                    <w:rStyle w:val="PlaceholderText"/>
                  </w:rPr>
                  <w:t>Click or tap here to enter text.</w:t>
                </w:r>
              </w:p>
            </w:tc>
          </w:sdtContent>
        </w:sdt>
        <w:tc>
          <w:tcPr>
            <w:tcW w:w="655" w:type="dxa"/>
            <w:shd w:val="clear" w:color="auto" w:fill="E5EAF6"/>
            <w:vAlign w:val="center"/>
          </w:tcPr>
          <w:p w14:paraId="12CEE0B2" w14:textId="4A95A2DA" w:rsidR="00E1551B" w:rsidRPr="00DE346E" w:rsidRDefault="00283A95" w:rsidP="00D91A69">
            <w:pPr>
              <w:ind w:left="-56"/>
              <w:rPr>
                <w:rFonts w:cstheme="minorHAnsi"/>
                <w:b/>
                <w:bCs/>
                <w:u w:val="single"/>
              </w:rPr>
            </w:pPr>
            <w:sdt>
              <w:sdtPr>
                <w:rPr>
                  <w:rFonts w:cstheme="minorHAnsi"/>
                  <w:sz w:val="20"/>
                  <w:szCs w:val="20"/>
                </w:rPr>
                <w:id w:val="-170054732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6773712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155141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58EBDAB" w14:textId="1D975162" w:rsidR="00E1551B" w:rsidRPr="00DE346E" w:rsidRDefault="00283A95" w:rsidP="00D91A69">
            <w:pPr>
              <w:ind w:left="-56"/>
              <w:rPr>
                <w:rFonts w:cstheme="minorHAnsi"/>
                <w:b/>
                <w:bCs/>
                <w:u w:val="single"/>
              </w:rPr>
            </w:pPr>
            <w:sdt>
              <w:sdtPr>
                <w:rPr>
                  <w:rFonts w:cstheme="minorHAnsi"/>
                  <w:sz w:val="20"/>
                  <w:szCs w:val="20"/>
                </w:rPr>
                <w:id w:val="12076843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9155589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966509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00F1B04" w14:textId="3DD93366" w:rsidR="00E1551B" w:rsidRPr="00DE346E" w:rsidRDefault="00283A95" w:rsidP="00D91A69">
            <w:pPr>
              <w:ind w:left="-56"/>
              <w:rPr>
                <w:rFonts w:cstheme="minorHAnsi"/>
                <w:b/>
                <w:bCs/>
                <w:u w:val="single"/>
              </w:rPr>
            </w:pPr>
            <w:sdt>
              <w:sdtPr>
                <w:rPr>
                  <w:rFonts w:cstheme="minorHAnsi"/>
                  <w:sz w:val="20"/>
                  <w:szCs w:val="20"/>
                </w:rPr>
                <w:id w:val="-87847703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3487160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993094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E8C56C0" w14:textId="0782D5BC" w:rsidR="00E1551B" w:rsidRPr="00DE346E" w:rsidRDefault="00283A95" w:rsidP="00D91A69">
            <w:pPr>
              <w:ind w:left="-56"/>
              <w:rPr>
                <w:rFonts w:cstheme="minorHAnsi"/>
                <w:b/>
                <w:bCs/>
                <w:u w:val="single"/>
              </w:rPr>
            </w:pPr>
            <w:sdt>
              <w:sdtPr>
                <w:rPr>
                  <w:rFonts w:cstheme="minorHAnsi"/>
                  <w:sz w:val="20"/>
                  <w:szCs w:val="20"/>
                </w:rPr>
                <w:id w:val="82901927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2219687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6851734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8E8C59D" w14:textId="6CDBCCD3" w:rsidR="00E1551B" w:rsidRPr="00DE346E" w:rsidRDefault="00283A95" w:rsidP="00D91A69">
            <w:pPr>
              <w:ind w:left="-56"/>
              <w:rPr>
                <w:rFonts w:cstheme="minorHAnsi"/>
                <w:b/>
                <w:bCs/>
                <w:u w:val="single"/>
              </w:rPr>
            </w:pPr>
            <w:sdt>
              <w:sdtPr>
                <w:rPr>
                  <w:rFonts w:cstheme="minorHAnsi"/>
                  <w:sz w:val="20"/>
                  <w:szCs w:val="20"/>
                </w:rPr>
                <w:id w:val="-91415351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286226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8272971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4F1E4E9" w14:textId="31ECB19A" w:rsidR="00E1551B" w:rsidRPr="00DE346E" w:rsidRDefault="00283A95" w:rsidP="00D91A69">
            <w:pPr>
              <w:ind w:left="-56"/>
              <w:rPr>
                <w:rFonts w:cstheme="minorHAnsi"/>
                <w:b/>
                <w:bCs/>
                <w:u w:val="single"/>
              </w:rPr>
            </w:pPr>
            <w:sdt>
              <w:sdtPr>
                <w:rPr>
                  <w:rFonts w:cstheme="minorHAnsi"/>
                  <w:sz w:val="20"/>
                  <w:szCs w:val="20"/>
                </w:rPr>
                <w:id w:val="36880584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040123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4663498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EE7A66B" w14:textId="6A69746C" w:rsidR="00E1551B" w:rsidRPr="00DE346E" w:rsidRDefault="00283A95" w:rsidP="00D91A69">
            <w:pPr>
              <w:ind w:left="-56"/>
              <w:rPr>
                <w:rFonts w:cstheme="minorHAnsi"/>
                <w:b/>
                <w:bCs/>
                <w:u w:val="single"/>
              </w:rPr>
            </w:pPr>
            <w:sdt>
              <w:sdtPr>
                <w:rPr>
                  <w:rFonts w:cstheme="minorHAnsi"/>
                  <w:sz w:val="20"/>
                  <w:szCs w:val="20"/>
                </w:rPr>
                <w:id w:val="-180985927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1231231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648212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7E846A9" w14:textId="540DC0B7" w:rsidR="00E1551B" w:rsidRPr="00DE346E" w:rsidRDefault="00283A95" w:rsidP="00D91A69">
            <w:pPr>
              <w:ind w:left="-56"/>
              <w:rPr>
                <w:rFonts w:cstheme="minorHAnsi"/>
                <w:b/>
                <w:bCs/>
                <w:u w:val="single"/>
              </w:rPr>
            </w:pPr>
            <w:sdt>
              <w:sdtPr>
                <w:rPr>
                  <w:rFonts w:cstheme="minorHAnsi"/>
                  <w:sz w:val="20"/>
                  <w:szCs w:val="20"/>
                </w:rPr>
                <w:id w:val="205496410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407673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0993237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4EBC1E6" w14:textId="5BE1F8C8" w:rsidR="00E1551B" w:rsidRPr="00DE346E" w:rsidRDefault="00283A95" w:rsidP="00D91A69">
            <w:pPr>
              <w:ind w:left="-56"/>
              <w:rPr>
                <w:rFonts w:cstheme="minorHAnsi"/>
                <w:b/>
                <w:bCs/>
                <w:u w:val="single"/>
              </w:rPr>
            </w:pPr>
            <w:sdt>
              <w:sdtPr>
                <w:rPr>
                  <w:rFonts w:cstheme="minorHAnsi"/>
                  <w:sz w:val="20"/>
                  <w:szCs w:val="20"/>
                </w:rPr>
                <w:id w:val="-131124245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677307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6444115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37A5BD1" w14:textId="632701F3" w:rsidR="00E1551B" w:rsidRPr="00DE346E" w:rsidRDefault="00283A95" w:rsidP="00D91A69">
            <w:pPr>
              <w:ind w:left="-56"/>
              <w:rPr>
                <w:rFonts w:cstheme="minorHAnsi"/>
                <w:b/>
                <w:bCs/>
                <w:u w:val="single"/>
              </w:rPr>
            </w:pPr>
            <w:sdt>
              <w:sdtPr>
                <w:rPr>
                  <w:rFonts w:cstheme="minorHAnsi"/>
                  <w:sz w:val="20"/>
                  <w:szCs w:val="20"/>
                </w:rPr>
                <w:id w:val="-138840700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3443253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017937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8210A71" w14:textId="1403BD0F" w:rsidR="00E1551B" w:rsidRPr="00DE346E" w:rsidRDefault="00283A95" w:rsidP="00D91A69">
            <w:pPr>
              <w:ind w:left="-56"/>
              <w:rPr>
                <w:rFonts w:cstheme="minorHAnsi"/>
                <w:b/>
                <w:bCs/>
                <w:u w:val="single"/>
              </w:rPr>
            </w:pPr>
            <w:sdt>
              <w:sdtPr>
                <w:rPr>
                  <w:rFonts w:cstheme="minorHAnsi"/>
                  <w:sz w:val="20"/>
                  <w:szCs w:val="20"/>
                </w:rPr>
                <w:id w:val="179732311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3268572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690911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69A364A" w14:textId="6E3DA931" w:rsidR="00E1551B" w:rsidRPr="00DE346E" w:rsidRDefault="00283A95" w:rsidP="00D91A69">
            <w:pPr>
              <w:ind w:left="-56"/>
              <w:rPr>
                <w:rFonts w:cstheme="minorHAnsi"/>
                <w:b/>
                <w:bCs/>
                <w:u w:val="single"/>
              </w:rPr>
            </w:pPr>
            <w:sdt>
              <w:sdtPr>
                <w:rPr>
                  <w:rFonts w:cstheme="minorHAnsi"/>
                  <w:sz w:val="20"/>
                  <w:szCs w:val="20"/>
                </w:rPr>
                <w:id w:val="130281651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8864493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6870021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521994A" w14:textId="69D18154" w:rsidR="00E1551B" w:rsidRPr="00DE346E" w:rsidRDefault="00283A95" w:rsidP="00D91A69">
            <w:pPr>
              <w:ind w:left="-56"/>
              <w:rPr>
                <w:rFonts w:cstheme="minorHAnsi"/>
                <w:b/>
                <w:bCs/>
                <w:u w:val="single"/>
              </w:rPr>
            </w:pPr>
            <w:sdt>
              <w:sdtPr>
                <w:rPr>
                  <w:rFonts w:cstheme="minorHAnsi"/>
                  <w:sz w:val="20"/>
                  <w:szCs w:val="20"/>
                </w:rPr>
                <w:id w:val="106322166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833888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6637388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026EA5" w14:textId="1BBD2B95" w:rsidR="00E1551B" w:rsidRPr="00DE346E" w:rsidRDefault="00283A95" w:rsidP="00D91A69">
            <w:pPr>
              <w:ind w:left="-56"/>
              <w:rPr>
                <w:rFonts w:cstheme="minorHAnsi"/>
                <w:b/>
                <w:bCs/>
                <w:u w:val="single"/>
              </w:rPr>
            </w:pPr>
            <w:sdt>
              <w:sdtPr>
                <w:rPr>
                  <w:rFonts w:cstheme="minorHAnsi"/>
                  <w:sz w:val="20"/>
                  <w:szCs w:val="20"/>
                </w:rPr>
                <w:id w:val="20581965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5464652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2194377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95B83B7" w14:textId="1D32A65D" w:rsidR="00E1551B" w:rsidRPr="00DE346E" w:rsidRDefault="00283A95" w:rsidP="00D91A69">
            <w:pPr>
              <w:ind w:left="-56"/>
              <w:rPr>
                <w:rFonts w:cstheme="minorHAnsi"/>
                <w:b/>
                <w:bCs/>
                <w:u w:val="single"/>
              </w:rPr>
            </w:pPr>
            <w:sdt>
              <w:sdtPr>
                <w:rPr>
                  <w:rFonts w:cstheme="minorHAnsi"/>
                  <w:sz w:val="20"/>
                  <w:szCs w:val="20"/>
                </w:rPr>
                <w:id w:val="173858891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9276879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4169717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6D8B9CE" w14:textId="50CD14E9" w:rsidR="00E1551B" w:rsidRPr="00DE346E" w:rsidRDefault="00283A95" w:rsidP="00D91A69">
            <w:pPr>
              <w:ind w:left="-56"/>
              <w:rPr>
                <w:rFonts w:cstheme="minorHAnsi"/>
                <w:b/>
                <w:bCs/>
                <w:u w:val="single"/>
              </w:rPr>
            </w:pPr>
            <w:sdt>
              <w:sdtPr>
                <w:rPr>
                  <w:rFonts w:cstheme="minorHAnsi"/>
                  <w:sz w:val="20"/>
                  <w:szCs w:val="20"/>
                </w:rPr>
                <w:id w:val="79394980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1182568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376680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35CE1C4" w14:textId="64DF84D0" w:rsidR="00E1551B" w:rsidRPr="00DE346E" w:rsidRDefault="00283A95" w:rsidP="00D91A69">
            <w:pPr>
              <w:ind w:left="-56"/>
              <w:rPr>
                <w:rFonts w:cstheme="minorHAnsi"/>
                <w:b/>
                <w:bCs/>
                <w:u w:val="single"/>
              </w:rPr>
            </w:pPr>
            <w:sdt>
              <w:sdtPr>
                <w:rPr>
                  <w:rFonts w:cstheme="minorHAnsi"/>
                  <w:sz w:val="20"/>
                  <w:szCs w:val="20"/>
                </w:rPr>
                <w:id w:val="-126221680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4640252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621501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D4DCC14" w14:textId="5A1E4B0A" w:rsidR="00E1551B" w:rsidRPr="00DE346E" w:rsidRDefault="00283A95" w:rsidP="00D91A69">
            <w:pPr>
              <w:ind w:left="-56"/>
              <w:rPr>
                <w:rFonts w:cstheme="minorHAnsi"/>
                <w:b/>
                <w:bCs/>
                <w:u w:val="single"/>
              </w:rPr>
            </w:pPr>
            <w:sdt>
              <w:sdtPr>
                <w:rPr>
                  <w:rFonts w:cstheme="minorHAnsi"/>
                  <w:sz w:val="20"/>
                  <w:szCs w:val="20"/>
                </w:rPr>
                <w:id w:val="19915066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620046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4723945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C9B1E17" w14:textId="3850B791" w:rsidR="00E1551B" w:rsidRPr="00DE346E" w:rsidRDefault="00283A95" w:rsidP="00D91A69">
            <w:pPr>
              <w:ind w:left="-56"/>
              <w:rPr>
                <w:rFonts w:cstheme="minorHAnsi"/>
                <w:b/>
                <w:bCs/>
                <w:u w:val="single"/>
              </w:rPr>
            </w:pPr>
            <w:sdt>
              <w:sdtPr>
                <w:rPr>
                  <w:rFonts w:cstheme="minorHAnsi"/>
                  <w:sz w:val="20"/>
                  <w:szCs w:val="20"/>
                </w:rPr>
                <w:id w:val="130373909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8013231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154372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DE37E4" w14:textId="30BAE425" w:rsidR="00E1551B" w:rsidRPr="00DE346E" w:rsidRDefault="00283A95" w:rsidP="00D91A69">
            <w:pPr>
              <w:ind w:left="-56"/>
              <w:rPr>
                <w:rFonts w:cstheme="minorHAnsi"/>
                <w:b/>
                <w:bCs/>
                <w:u w:val="single"/>
              </w:rPr>
            </w:pPr>
            <w:sdt>
              <w:sdtPr>
                <w:rPr>
                  <w:rFonts w:cstheme="minorHAnsi"/>
                  <w:sz w:val="20"/>
                  <w:szCs w:val="20"/>
                </w:rPr>
                <w:id w:val="-4810828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9469255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621089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186021622"/>
            <w:placeholder>
              <w:docPart w:val="3BEA06A079D34DB5A365ABF752C908F3"/>
            </w:placeholder>
            <w:showingPlcHdr/>
          </w:sdtPr>
          <w:sdtEndPr/>
          <w:sdtContent>
            <w:tc>
              <w:tcPr>
                <w:tcW w:w="1158" w:type="dxa"/>
                <w:shd w:val="clear" w:color="auto" w:fill="E5EAF6"/>
                <w:vAlign w:val="center"/>
              </w:tcPr>
              <w:p w14:paraId="7912F001"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2043484272"/>
            <w:placeholder>
              <w:docPart w:val="89E65DCA14024E39824019C79790F64C"/>
            </w:placeholder>
            <w:showingPlcHdr/>
          </w:sdtPr>
          <w:sdtEndPr/>
          <w:sdtContent>
            <w:tc>
              <w:tcPr>
                <w:tcW w:w="1193" w:type="dxa"/>
                <w:shd w:val="clear" w:color="auto" w:fill="E5EAF6"/>
                <w:vAlign w:val="center"/>
              </w:tcPr>
              <w:p w14:paraId="668E4FD2" w14:textId="77777777" w:rsidR="00E1551B" w:rsidRPr="00034146" w:rsidRDefault="00E1551B" w:rsidP="00E1551B">
                <w:pPr>
                  <w:rPr>
                    <w:rFonts w:cstheme="minorHAnsi"/>
                    <w:b/>
                    <w:bCs/>
                  </w:rPr>
                </w:pPr>
                <w:r w:rsidRPr="00034146">
                  <w:rPr>
                    <w:rStyle w:val="PlaceholderText"/>
                  </w:rPr>
                  <w:t>Total Reviewed</w:t>
                </w:r>
              </w:p>
            </w:tc>
          </w:sdtContent>
        </w:sdt>
      </w:tr>
      <w:tr w:rsidR="009E229F" w14:paraId="758B6C12" w14:textId="77777777" w:rsidTr="00470800">
        <w:trPr>
          <w:cantSplit/>
          <w:jc w:val="center"/>
        </w:trPr>
        <w:tc>
          <w:tcPr>
            <w:tcW w:w="19450" w:type="dxa"/>
            <w:gridSpan w:val="23"/>
            <w:shd w:val="clear" w:color="auto" w:fill="E5EAF6"/>
            <w:vAlign w:val="center"/>
          </w:tcPr>
          <w:p w14:paraId="17F0376F" w14:textId="77777777" w:rsidR="009E229F" w:rsidRDefault="009E229F" w:rsidP="00D91A69">
            <w:pPr>
              <w:ind w:left="-56"/>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EndPr/>
              <w:sdtContent>
                <w:r>
                  <w:rPr>
                    <w:rStyle w:val="PlaceholderText"/>
                  </w:rPr>
                  <w:t>Enter comments for any deficiencies noted and/or any records where this standard may not be applicable.</w:t>
                </w:r>
              </w:sdtContent>
            </w:sdt>
          </w:p>
        </w:tc>
      </w:tr>
      <w:tr w:rsidR="00E1551B" w14:paraId="5E9C4A15" w14:textId="77777777" w:rsidTr="00470800">
        <w:trPr>
          <w:cantSplit/>
          <w:jc w:val="center"/>
        </w:trPr>
        <w:sdt>
          <w:sdtPr>
            <w:rPr>
              <w:rFonts w:cstheme="minorHAnsi"/>
            </w:rPr>
            <w:id w:val="-213966667"/>
            <w:placeholder>
              <w:docPart w:val="1848BACF821849C3A0826F26A1260570"/>
            </w:placeholder>
            <w:showingPlcHdr/>
          </w:sdtPr>
          <w:sdtEndPr/>
          <w:sdtContent>
            <w:tc>
              <w:tcPr>
                <w:tcW w:w="3999" w:type="dxa"/>
                <w:shd w:val="clear" w:color="auto" w:fill="auto"/>
              </w:tcPr>
              <w:p w14:paraId="51184CA1" w14:textId="1015A004" w:rsidR="00E1551B" w:rsidRPr="00A34F8C" w:rsidRDefault="00E1551B" w:rsidP="00E1551B">
                <w:pPr>
                  <w:rPr>
                    <w:rFonts w:cstheme="minorHAnsi"/>
                  </w:rPr>
                </w:pPr>
                <w:r w:rsidRPr="008E4B57">
                  <w:rPr>
                    <w:rStyle w:val="PlaceholderText"/>
                  </w:rPr>
                  <w:t>Click or tap here to enter text.</w:t>
                </w:r>
              </w:p>
            </w:tc>
          </w:sdtContent>
        </w:sdt>
        <w:tc>
          <w:tcPr>
            <w:tcW w:w="655" w:type="dxa"/>
            <w:shd w:val="clear" w:color="auto" w:fill="auto"/>
            <w:vAlign w:val="center"/>
          </w:tcPr>
          <w:p w14:paraId="2C4091D5" w14:textId="6CA7864E" w:rsidR="00E1551B" w:rsidRDefault="00283A95" w:rsidP="00D91A69">
            <w:pPr>
              <w:ind w:left="-56"/>
              <w:rPr>
                <w:rFonts w:cstheme="minorHAnsi"/>
                <w:b/>
                <w:bCs/>
                <w:u w:val="single"/>
              </w:rPr>
            </w:pPr>
            <w:sdt>
              <w:sdtPr>
                <w:rPr>
                  <w:rFonts w:cstheme="minorHAnsi"/>
                  <w:sz w:val="20"/>
                  <w:szCs w:val="20"/>
                </w:rPr>
                <w:id w:val="149445318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3381184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428712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4276DF2" w14:textId="5ADEBA3D" w:rsidR="00E1551B" w:rsidRDefault="00283A95" w:rsidP="00D91A69">
            <w:pPr>
              <w:ind w:left="-56"/>
              <w:rPr>
                <w:rFonts w:cstheme="minorHAnsi"/>
                <w:b/>
                <w:bCs/>
                <w:u w:val="single"/>
              </w:rPr>
            </w:pPr>
            <w:sdt>
              <w:sdtPr>
                <w:rPr>
                  <w:rFonts w:cstheme="minorHAnsi"/>
                  <w:sz w:val="20"/>
                  <w:szCs w:val="20"/>
                </w:rPr>
                <w:id w:val="57425408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2694167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9631626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7B1C763" w14:textId="50528256" w:rsidR="00E1551B" w:rsidRDefault="00283A95" w:rsidP="00D91A69">
            <w:pPr>
              <w:ind w:left="-56"/>
              <w:rPr>
                <w:rFonts w:cstheme="minorHAnsi"/>
                <w:b/>
                <w:bCs/>
                <w:u w:val="single"/>
              </w:rPr>
            </w:pPr>
            <w:sdt>
              <w:sdtPr>
                <w:rPr>
                  <w:rFonts w:cstheme="minorHAnsi"/>
                  <w:sz w:val="20"/>
                  <w:szCs w:val="20"/>
                </w:rPr>
                <w:id w:val="-192194022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2956957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6936595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A3AFF13" w14:textId="7DB69937" w:rsidR="00E1551B" w:rsidRDefault="00283A95" w:rsidP="00D91A69">
            <w:pPr>
              <w:ind w:left="-56"/>
              <w:rPr>
                <w:rFonts w:cstheme="minorHAnsi"/>
                <w:b/>
                <w:bCs/>
                <w:u w:val="single"/>
              </w:rPr>
            </w:pPr>
            <w:sdt>
              <w:sdtPr>
                <w:rPr>
                  <w:rFonts w:cstheme="minorHAnsi"/>
                  <w:sz w:val="20"/>
                  <w:szCs w:val="20"/>
                </w:rPr>
                <w:id w:val="206375571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88374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59383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4585B24" w14:textId="2AF24B0D" w:rsidR="00E1551B" w:rsidRDefault="00283A95" w:rsidP="00D91A69">
            <w:pPr>
              <w:ind w:left="-56"/>
              <w:rPr>
                <w:rFonts w:cstheme="minorHAnsi"/>
                <w:b/>
                <w:bCs/>
                <w:u w:val="single"/>
              </w:rPr>
            </w:pPr>
            <w:sdt>
              <w:sdtPr>
                <w:rPr>
                  <w:rFonts w:cstheme="minorHAnsi"/>
                  <w:sz w:val="20"/>
                  <w:szCs w:val="20"/>
                </w:rPr>
                <w:id w:val="-200889784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48992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4179570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CAD2262" w14:textId="08E8B730" w:rsidR="00E1551B" w:rsidRDefault="00283A95" w:rsidP="00D91A69">
            <w:pPr>
              <w:ind w:left="-56"/>
              <w:rPr>
                <w:rFonts w:cstheme="minorHAnsi"/>
                <w:b/>
                <w:bCs/>
                <w:u w:val="single"/>
              </w:rPr>
            </w:pPr>
            <w:sdt>
              <w:sdtPr>
                <w:rPr>
                  <w:rFonts w:cstheme="minorHAnsi"/>
                  <w:sz w:val="20"/>
                  <w:szCs w:val="20"/>
                </w:rPr>
                <w:id w:val="151741818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8960168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166645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90CED2F" w14:textId="7CF90F22" w:rsidR="00E1551B" w:rsidRDefault="00283A95" w:rsidP="00D91A69">
            <w:pPr>
              <w:ind w:left="-56"/>
              <w:rPr>
                <w:rFonts w:cstheme="minorHAnsi"/>
                <w:b/>
                <w:bCs/>
                <w:u w:val="single"/>
              </w:rPr>
            </w:pPr>
            <w:sdt>
              <w:sdtPr>
                <w:rPr>
                  <w:rFonts w:cstheme="minorHAnsi"/>
                  <w:sz w:val="20"/>
                  <w:szCs w:val="20"/>
                </w:rPr>
                <w:id w:val="197895710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9313212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3485493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FF3E6E8" w14:textId="775F8A15" w:rsidR="00E1551B" w:rsidRDefault="00283A95" w:rsidP="00D91A69">
            <w:pPr>
              <w:ind w:left="-56"/>
              <w:rPr>
                <w:rFonts w:cstheme="minorHAnsi"/>
                <w:b/>
                <w:bCs/>
                <w:u w:val="single"/>
              </w:rPr>
            </w:pPr>
            <w:sdt>
              <w:sdtPr>
                <w:rPr>
                  <w:rFonts w:cstheme="minorHAnsi"/>
                  <w:sz w:val="20"/>
                  <w:szCs w:val="20"/>
                </w:rPr>
                <w:id w:val="-156633745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1290712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8160588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AEE5361" w14:textId="1BAF4027" w:rsidR="00E1551B" w:rsidRDefault="00283A95" w:rsidP="00D91A69">
            <w:pPr>
              <w:ind w:left="-56"/>
              <w:rPr>
                <w:rFonts w:cstheme="minorHAnsi"/>
                <w:b/>
                <w:bCs/>
                <w:u w:val="single"/>
              </w:rPr>
            </w:pPr>
            <w:sdt>
              <w:sdtPr>
                <w:rPr>
                  <w:rFonts w:cstheme="minorHAnsi"/>
                  <w:sz w:val="20"/>
                  <w:szCs w:val="20"/>
                </w:rPr>
                <w:id w:val="3760425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2462276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8368960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401AF3E" w14:textId="2FCFB326" w:rsidR="00E1551B" w:rsidRDefault="00283A95" w:rsidP="00D91A69">
            <w:pPr>
              <w:ind w:left="-56"/>
              <w:rPr>
                <w:rFonts w:cstheme="minorHAnsi"/>
                <w:b/>
                <w:bCs/>
                <w:u w:val="single"/>
              </w:rPr>
            </w:pPr>
            <w:sdt>
              <w:sdtPr>
                <w:rPr>
                  <w:rFonts w:cstheme="minorHAnsi"/>
                  <w:sz w:val="20"/>
                  <w:szCs w:val="20"/>
                </w:rPr>
                <w:id w:val="65534340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8653839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0306595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FACB2DD" w14:textId="79B7DBD4" w:rsidR="00E1551B" w:rsidRDefault="00283A95" w:rsidP="00D91A69">
            <w:pPr>
              <w:ind w:left="-56"/>
              <w:rPr>
                <w:rFonts w:cstheme="minorHAnsi"/>
                <w:b/>
                <w:bCs/>
                <w:u w:val="single"/>
              </w:rPr>
            </w:pPr>
            <w:sdt>
              <w:sdtPr>
                <w:rPr>
                  <w:rFonts w:cstheme="minorHAnsi"/>
                  <w:sz w:val="20"/>
                  <w:szCs w:val="20"/>
                </w:rPr>
                <w:id w:val="98342697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5660893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9606129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F56C437" w14:textId="1A8B1F96" w:rsidR="00E1551B" w:rsidRDefault="00283A95" w:rsidP="00D91A69">
            <w:pPr>
              <w:ind w:left="-56"/>
              <w:rPr>
                <w:rFonts w:cstheme="minorHAnsi"/>
                <w:b/>
                <w:bCs/>
                <w:u w:val="single"/>
              </w:rPr>
            </w:pPr>
            <w:sdt>
              <w:sdtPr>
                <w:rPr>
                  <w:rFonts w:cstheme="minorHAnsi"/>
                  <w:sz w:val="20"/>
                  <w:szCs w:val="20"/>
                </w:rPr>
                <w:id w:val="-160681295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4554556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4784373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EB25C9A" w14:textId="5B3793BD" w:rsidR="00E1551B" w:rsidRDefault="00283A95" w:rsidP="00D91A69">
            <w:pPr>
              <w:ind w:left="-56"/>
              <w:rPr>
                <w:rFonts w:cstheme="minorHAnsi"/>
                <w:b/>
                <w:bCs/>
                <w:u w:val="single"/>
              </w:rPr>
            </w:pPr>
            <w:sdt>
              <w:sdtPr>
                <w:rPr>
                  <w:rFonts w:cstheme="minorHAnsi"/>
                  <w:sz w:val="20"/>
                  <w:szCs w:val="20"/>
                </w:rPr>
                <w:id w:val="-116733050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5788707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970057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B976BFE" w14:textId="4F5595C2" w:rsidR="00E1551B" w:rsidRDefault="00283A95" w:rsidP="00D91A69">
            <w:pPr>
              <w:ind w:left="-56"/>
              <w:rPr>
                <w:rFonts w:cstheme="minorHAnsi"/>
                <w:b/>
                <w:bCs/>
                <w:u w:val="single"/>
              </w:rPr>
            </w:pPr>
            <w:sdt>
              <w:sdtPr>
                <w:rPr>
                  <w:rFonts w:cstheme="minorHAnsi"/>
                  <w:sz w:val="20"/>
                  <w:szCs w:val="20"/>
                </w:rPr>
                <w:id w:val="-6308706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002390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561143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B16C643" w14:textId="03CB7B71" w:rsidR="00E1551B" w:rsidRDefault="00283A95" w:rsidP="00D91A69">
            <w:pPr>
              <w:ind w:left="-56"/>
              <w:rPr>
                <w:rFonts w:cstheme="minorHAnsi"/>
                <w:b/>
                <w:bCs/>
                <w:u w:val="single"/>
              </w:rPr>
            </w:pPr>
            <w:sdt>
              <w:sdtPr>
                <w:rPr>
                  <w:rFonts w:cstheme="minorHAnsi"/>
                  <w:sz w:val="20"/>
                  <w:szCs w:val="20"/>
                </w:rPr>
                <w:id w:val="-133861545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3361018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8899824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3C0F41F" w14:textId="55D67F2C" w:rsidR="00E1551B" w:rsidRDefault="00283A95" w:rsidP="00D91A69">
            <w:pPr>
              <w:ind w:left="-56"/>
              <w:rPr>
                <w:rFonts w:cstheme="minorHAnsi"/>
                <w:b/>
                <w:bCs/>
                <w:u w:val="single"/>
              </w:rPr>
            </w:pPr>
            <w:sdt>
              <w:sdtPr>
                <w:rPr>
                  <w:rFonts w:cstheme="minorHAnsi"/>
                  <w:sz w:val="20"/>
                  <w:szCs w:val="20"/>
                </w:rPr>
                <w:id w:val="-140344341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6069195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7597309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C6225CB" w14:textId="2B60ECA6" w:rsidR="00E1551B" w:rsidRDefault="00283A95" w:rsidP="00D91A69">
            <w:pPr>
              <w:ind w:left="-56"/>
              <w:rPr>
                <w:rFonts w:cstheme="minorHAnsi"/>
                <w:b/>
                <w:bCs/>
                <w:u w:val="single"/>
              </w:rPr>
            </w:pPr>
            <w:sdt>
              <w:sdtPr>
                <w:rPr>
                  <w:rFonts w:cstheme="minorHAnsi"/>
                  <w:sz w:val="20"/>
                  <w:szCs w:val="20"/>
                </w:rPr>
                <w:id w:val="-128519370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3317830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2645812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C50E976" w14:textId="1B57E267" w:rsidR="00E1551B" w:rsidRDefault="00283A95" w:rsidP="00D91A69">
            <w:pPr>
              <w:ind w:left="-56"/>
              <w:rPr>
                <w:rFonts w:cstheme="minorHAnsi"/>
                <w:b/>
                <w:bCs/>
                <w:u w:val="single"/>
              </w:rPr>
            </w:pPr>
            <w:sdt>
              <w:sdtPr>
                <w:rPr>
                  <w:rFonts w:cstheme="minorHAnsi"/>
                  <w:sz w:val="20"/>
                  <w:szCs w:val="20"/>
                </w:rPr>
                <w:id w:val="-6176710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5975489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8084074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7193281" w14:textId="1F4A67D1" w:rsidR="00E1551B" w:rsidRDefault="00283A95" w:rsidP="00D91A69">
            <w:pPr>
              <w:ind w:left="-56"/>
              <w:rPr>
                <w:rFonts w:cstheme="minorHAnsi"/>
                <w:b/>
                <w:bCs/>
                <w:u w:val="single"/>
              </w:rPr>
            </w:pPr>
            <w:sdt>
              <w:sdtPr>
                <w:rPr>
                  <w:rFonts w:cstheme="minorHAnsi"/>
                  <w:sz w:val="20"/>
                  <w:szCs w:val="20"/>
                </w:rPr>
                <w:id w:val="95868920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661587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4182326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CB34227" w14:textId="294AC68B" w:rsidR="00E1551B" w:rsidRDefault="00283A95" w:rsidP="00D91A69">
            <w:pPr>
              <w:ind w:left="-56"/>
              <w:rPr>
                <w:rFonts w:cstheme="minorHAnsi"/>
                <w:b/>
                <w:bCs/>
                <w:u w:val="single"/>
              </w:rPr>
            </w:pPr>
            <w:sdt>
              <w:sdtPr>
                <w:rPr>
                  <w:rFonts w:cstheme="minorHAnsi"/>
                  <w:sz w:val="20"/>
                  <w:szCs w:val="20"/>
                </w:rPr>
                <w:id w:val="-115483751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560723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768196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323940674"/>
            <w:placeholder>
              <w:docPart w:val="E88584512DB941B3BDD4D26729E92B11"/>
            </w:placeholder>
            <w:showingPlcHdr/>
          </w:sdtPr>
          <w:sdtEndPr/>
          <w:sdtContent>
            <w:tc>
              <w:tcPr>
                <w:tcW w:w="1158" w:type="dxa"/>
                <w:shd w:val="clear" w:color="auto" w:fill="auto"/>
                <w:vAlign w:val="center"/>
              </w:tcPr>
              <w:p w14:paraId="53FD89FD"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272549563"/>
            <w:placeholder>
              <w:docPart w:val="F9415A5359AE47178CE14DFB1F4A3B17"/>
            </w:placeholder>
            <w:showingPlcHdr/>
          </w:sdtPr>
          <w:sdtEndPr/>
          <w:sdtContent>
            <w:tc>
              <w:tcPr>
                <w:tcW w:w="1193" w:type="dxa"/>
                <w:shd w:val="clear" w:color="auto" w:fill="auto"/>
                <w:vAlign w:val="center"/>
              </w:tcPr>
              <w:p w14:paraId="40A3951D" w14:textId="77777777" w:rsidR="00E1551B" w:rsidRPr="00034146" w:rsidRDefault="00E1551B" w:rsidP="00E1551B">
                <w:pPr>
                  <w:rPr>
                    <w:rFonts w:cstheme="minorHAnsi"/>
                    <w:b/>
                    <w:bCs/>
                  </w:rPr>
                </w:pPr>
                <w:r w:rsidRPr="00034146">
                  <w:rPr>
                    <w:rStyle w:val="PlaceholderText"/>
                  </w:rPr>
                  <w:t>Total Reviewed</w:t>
                </w:r>
              </w:p>
            </w:tc>
          </w:sdtContent>
        </w:sdt>
      </w:tr>
      <w:tr w:rsidR="004D4439" w14:paraId="32A498CF" w14:textId="77777777" w:rsidTr="0092251B">
        <w:trPr>
          <w:cantSplit/>
          <w:jc w:val="center"/>
        </w:trPr>
        <w:tc>
          <w:tcPr>
            <w:tcW w:w="19450" w:type="dxa"/>
            <w:gridSpan w:val="23"/>
            <w:shd w:val="clear" w:color="auto" w:fill="auto"/>
          </w:tcPr>
          <w:p w14:paraId="2CD2EB96" w14:textId="77777777" w:rsidR="004D4439" w:rsidRPr="00D731C6" w:rsidRDefault="004D4439" w:rsidP="00AD37F2">
            <w:pPr>
              <w:rPr>
                <w:rFonts w:cstheme="minorHAnsi"/>
              </w:rPr>
            </w:pPr>
            <w:r w:rsidRPr="003F045D">
              <w:rPr>
                <w:rFonts w:cstheme="minorHAnsi"/>
                <w:b/>
                <w:bCs/>
              </w:rPr>
              <w:t>Comments</w:t>
            </w:r>
            <w:r w:rsidRPr="00D731C6">
              <w:rPr>
                <w:rFonts w:cstheme="minorHAnsi"/>
              </w:rPr>
              <w:t xml:space="preserve">: </w:t>
            </w:r>
            <w:sdt>
              <w:sdtPr>
                <w:rPr>
                  <w:rFonts w:cstheme="minorHAnsi"/>
                </w:rPr>
                <w:id w:val="1506090756"/>
                <w:placeholder>
                  <w:docPart w:val="59A10C09C3D6481E83440036402456E3"/>
                </w:placeholder>
                <w:showingPlcHdr/>
              </w:sdtPr>
              <w:sdtEndPr/>
              <w:sdtContent>
                <w:r>
                  <w:rPr>
                    <w:rStyle w:val="PlaceholderText"/>
                  </w:rPr>
                  <w:t>Enter comments for any deficiencies noted and/or any records where this standard may not be applicable.</w:t>
                </w:r>
              </w:sdtContent>
            </w:sdt>
          </w:p>
        </w:tc>
      </w:tr>
    </w:tbl>
    <w:p w14:paraId="6CA84E7E" w14:textId="77777777" w:rsidR="00DA1393" w:rsidRDefault="00DA1393" w:rsidP="00357990">
      <w:pPr>
        <w:tabs>
          <w:tab w:val="left" w:pos="4290"/>
        </w:tabs>
        <w:rPr>
          <w:sz w:val="24"/>
        </w:rPr>
        <w:sectPr w:rsidR="00DA1393" w:rsidSect="00F008A1">
          <w:pgSz w:w="20160" w:h="12240" w:orient="landscape" w:code="5"/>
          <w:pgMar w:top="740" w:right="116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30" w:name="Section1"/>
      <w:r>
        <w:rPr>
          <w:b/>
          <w:bCs/>
          <w:sz w:val="32"/>
          <w:szCs w:val="32"/>
        </w:rPr>
        <w:lastRenderedPageBreak/>
        <w:t>SECTION 1: BASIC MANDATES</w:t>
      </w:r>
    </w:p>
    <w:tbl>
      <w:tblPr>
        <w:tblStyle w:val="TableGrid"/>
        <w:tblW w:w="15030" w:type="dxa"/>
        <w:tblInd w:w="-95" w:type="dxa"/>
        <w:tblLayout w:type="fixed"/>
        <w:tblLook w:val="04A0" w:firstRow="1" w:lastRow="0" w:firstColumn="1" w:lastColumn="0" w:noHBand="0" w:noVBand="1"/>
      </w:tblPr>
      <w:tblGrid>
        <w:gridCol w:w="990"/>
        <w:gridCol w:w="6347"/>
        <w:gridCol w:w="245"/>
        <w:gridCol w:w="844"/>
        <w:gridCol w:w="1980"/>
        <w:gridCol w:w="4624"/>
      </w:tblGrid>
      <w:tr w:rsidR="007845CD" w:rsidRPr="009F304F" w14:paraId="70A81309" w14:textId="77777777" w:rsidTr="00A42E50">
        <w:trPr>
          <w:cantSplit/>
          <w:tblHeader/>
        </w:trPr>
        <w:tc>
          <w:tcPr>
            <w:tcW w:w="990" w:type="dxa"/>
            <w:tcBorders>
              <w:bottom w:val="single" w:sz="4" w:space="0" w:color="auto"/>
            </w:tcBorders>
            <w:shd w:val="clear" w:color="auto" w:fill="2F5496" w:themeFill="accent1" w:themeFillShade="BF"/>
            <w:vAlign w:val="center"/>
          </w:tcPr>
          <w:bookmarkEnd w:id="30"/>
          <w:p w14:paraId="56BB206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63D7924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01436E3" w14:textId="77777777" w:rsidR="007845CD" w:rsidRPr="00DC06B9" w:rsidRDefault="007845CD" w:rsidP="00C91040">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028A9509"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984235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624" w:type="dxa"/>
            <w:tcBorders>
              <w:bottom w:val="single" w:sz="4" w:space="0" w:color="auto"/>
            </w:tcBorders>
            <w:shd w:val="clear" w:color="auto" w:fill="2F5496" w:themeFill="accent1" w:themeFillShade="BF"/>
          </w:tcPr>
          <w:p w14:paraId="7D4C3C09"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48246CB8" w14:textId="77777777" w:rsidTr="00A42E50">
        <w:trPr>
          <w:cantSplit/>
        </w:trPr>
        <w:tc>
          <w:tcPr>
            <w:tcW w:w="15030" w:type="dxa"/>
            <w:gridSpan w:val="6"/>
            <w:tcBorders>
              <w:left w:val="single" w:sz="4" w:space="0" w:color="auto"/>
            </w:tcBorders>
            <w:shd w:val="clear" w:color="auto" w:fill="D9E2F3" w:themeFill="accent1" w:themeFillTint="33"/>
            <w:vAlign w:val="center"/>
          </w:tcPr>
          <w:p w14:paraId="7AEF4484" w14:textId="77777777" w:rsidR="007845CD" w:rsidRPr="00017D18" w:rsidRDefault="007845CD" w:rsidP="00C91040">
            <w:pPr>
              <w:rPr>
                <w:b/>
                <w:bCs/>
                <w:sz w:val="28"/>
                <w:szCs w:val="28"/>
              </w:rPr>
            </w:pPr>
            <w:r w:rsidRPr="00017D18">
              <w:rPr>
                <w:b/>
                <w:bCs/>
                <w:sz w:val="28"/>
                <w:szCs w:val="28"/>
              </w:rPr>
              <w:t>SUB-SECTION A:  ANESTHESIA OPTIONS</w:t>
            </w:r>
          </w:p>
        </w:tc>
      </w:tr>
      <w:tr w:rsidR="007845CD" w14:paraId="11FE1312" w14:textId="77777777" w:rsidTr="00A42E50">
        <w:trPr>
          <w:cantSplit/>
        </w:trPr>
        <w:tc>
          <w:tcPr>
            <w:tcW w:w="990" w:type="dxa"/>
          </w:tcPr>
          <w:p w14:paraId="386BB6EC" w14:textId="77777777" w:rsidR="007845CD" w:rsidRPr="00C34C63" w:rsidRDefault="007845CD" w:rsidP="00C91040">
            <w:pPr>
              <w:jc w:val="center"/>
              <w:rPr>
                <w:rFonts w:cstheme="minorHAnsi"/>
                <w:b/>
                <w:bCs/>
              </w:rPr>
            </w:pPr>
            <w:r w:rsidRPr="00C34C63">
              <w:rPr>
                <w:rFonts w:cstheme="minorHAnsi"/>
                <w:b/>
                <w:bCs/>
              </w:rPr>
              <w:t>1-A-1</w:t>
            </w:r>
          </w:p>
        </w:tc>
        <w:tc>
          <w:tcPr>
            <w:tcW w:w="6347" w:type="dxa"/>
            <w:tcBorders>
              <w:right w:val="nil"/>
            </w:tcBorders>
          </w:tcPr>
          <w:p w14:paraId="17553AA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3BB8C881"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41D746AE" w14:textId="77777777" w:rsidR="007845CD" w:rsidRPr="00C34C63" w:rsidRDefault="007845CD" w:rsidP="00C91040">
            <w:pPr>
              <w:autoSpaceDE w:val="0"/>
              <w:autoSpaceDN w:val="0"/>
              <w:adjustRightInd w:val="0"/>
              <w:ind w:left="250"/>
              <w:rPr>
                <w:rFonts w:eastAsia="Arial" w:cstheme="minorHAnsi"/>
              </w:rPr>
            </w:pPr>
            <w:r w:rsidRPr="00C34C63">
              <w:rPr>
                <w:rFonts w:eastAsia="Arial" w:cstheme="minorHAnsi"/>
              </w:rPr>
              <w:t>- Surgeon/proceduralist</w:t>
            </w:r>
          </w:p>
          <w:p w14:paraId="7ABF4B3D" w14:textId="77777777" w:rsidR="007845CD" w:rsidRPr="00C34C63" w:rsidRDefault="007845CD" w:rsidP="00C91040">
            <w:pPr>
              <w:autoSpaceDE w:val="0"/>
              <w:autoSpaceDN w:val="0"/>
              <w:adjustRightInd w:val="0"/>
              <w:ind w:left="250"/>
              <w:rPr>
                <w:rFonts w:eastAsia="Arial" w:cstheme="minorHAnsi"/>
              </w:rPr>
            </w:pPr>
            <w:r w:rsidRPr="00C34C63">
              <w:rPr>
                <w:rFonts w:eastAsia="Arial" w:cstheme="minorHAnsi"/>
              </w:rPr>
              <w:t>- Anesthesiologist</w:t>
            </w:r>
          </w:p>
          <w:p w14:paraId="17B64EAF" w14:textId="77777777" w:rsidR="007845CD" w:rsidRPr="00C34C63" w:rsidRDefault="007845CD" w:rsidP="00C91040">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47F55C3A" w14:textId="77777777" w:rsidR="007845CD" w:rsidRPr="00C34C63" w:rsidRDefault="007845CD" w:rsidP="00C91040">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49ACC1DF" w14:textId="77777777" w:rsidR="007845CD" w:rsidRDefault="007845CD" w:rsidP="00C91040">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2ADFEFF1" w14:textId="4EEF340D" w:rsidR="002264B7" w:rsidRPr="00C34C63" w:rsidRDefault="002264B7" w:rsidP="00C91040">
            <w:pPr>
              <w:autoSpaceDE w:val="0"/>
              <w:autoSpaceDN w:val="0"/>
              <w:adjustRightInd w:val="0"/>
              <w:ind w:left="436" w:hanging="186"/>
              <w:rPr>
                <w:rFonts w:cstheme="minorHAnsi"/>
              </w:rPr>
            </w:pPr>
          </w:p>
        </w:tc>
        <w:tc>
          <w:tcPr>
            <w:tcW w:w="245" w:type="dxa"/>
            <w:tcBorders>
              <w:left w:val="nil"/>
            </w:tcBorders>
          </w:tcPr>
          <w:p w14:paraId="6C04C657" w14:textId="77777777" w:rsidR="007845CD" w:rsidRPr="00C34C63" w:rsidRDefault="007845CD" w:rsidP="00C91040">
            <w:pPr>
              <w:rPr>
                <w:rFonts w:cstheme="minorHAnsi"/>
              </w:rPr>
            </w:pPr>
          </w:p>
        </w:tc>
        <w:tc>
          <w:tcPr>
            <w:tcW w:w="844" w:type="dxa"/>
          </w:tcPr>
          <w:p w14:paraId="0E39F6FD" w14:textId="77777777" w:rsidR="007845CD" w:rsidRPr="00C34C63" w:rsidRDefault="007845CD" w:rsidP="00C91040">
            <w:pPr>
              <w:rPr>
                <w:rFonts w:cstheme="minorHAnsi"/>
              </w:rPr>
            </w:pPr>
            <w:r w:rsidRPr="00C34C63">
              <w:rPr>
                <w:rFonts w:cstheme="minorHAnsi"/>
              </w:rPr>
              <w:t xml:space="preserve">A </w:t>
            </w:r>
          </w:p>
          <w:p w14:paraId="60C4F34B" w14:textId="77777777" w:rsidR="007845CD" w:rsidRPr="00C34C63" w:rsidRDefault="007845CD" w:rsidP="00C91040">
            <w:pPr>
              <w:rPr>
                <w:rFonts w:cstheme="minorHAnsi"/>
              </w:rPr>
            </w:pPr>
            <w:r w:rsidRPr="00C34C63">
              <w:rPr>
                <w:rFonts w:cstheme="minorHAnsi"/>
              </w:rPr>
              <w:t xml:space="preserve">B </w:t>
            </w:r>
          </w:p>
          <w:p w14:paraId="7EB6649A" w14:textId="77777777" w:rsidR="007845CD" w:rsidRPr="00C34C63" w:rsidRDefault="007845CD" w:rsidP="00C91040">
            <w:pPr>
              <w:rPr>
                <w:rFonts w:cstheme="minorHAnsi"/>
              </w:rPr>
            </w:pPr>
            <w:r w:rsidRPr="00C34C63">
              <w:rPr>
                <w:rFonts w:cstheme="minorHAnsi"/>
              </w:rPr>
              <w:t xml:space="preserve">C-M </w:t>
            </w:r>
          </w:p>
          <w:p w14:paraId="363E586A" w14:textId="77777777" w:rsidR="007845CD" w:rsidRPr="00C34C63" w:rsidRDefault="007845CD" w:rsidP="00C91040">
            <w:pPr>
              <w:rPr>
                <w:rFonts w:cstheme="minorHAnsi"/>
              </w:rPr>
            </w:pPr>
            <w:r w:rsidRPr="00C34C63">
              <w:rPr>
                <w:rFonts w:cstheme="minorHAnsi"/>
              </w:rPr>
              <w:t>C</w:t>
            </w:r>
          </w:p>
        </w:tc>
        <w:tc>
          <w:tcPr>
            <w:tcW w:w="1980" w:type="dxa"/>
          </w:tcPr>
          <w:p w14:paraId="10D2A6B7" w14:textId="77777777" w:rsidR="007845CD" w:rsidRPr="00287E30" w:rsidRDefault="00283A95" w:rsidP="00C91040">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C52638A" w14:textId="77777777" w:rsidR="007845CD" w:rsidRPr="00287E30" w:rsidRDefault="00283A95" w:rsidP="00C91040">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FC193A6" w14:textId="77777777" w:rsidR="007845CD" w:rsidRPr="00287E30" w:rsidRDefault="00283A95" w:rsidP="00C91040">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04A4483" w14:textId="77777777" w:rsidR="007845CD" w:rsidRPr="00287E30" w:rsidRDefault="00283A95" w:rsidP="00C91040">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C331D25" w14:textId="77777777" w:rsidR="007845CD" w:rsidRPr="00287E30" w:rsidRDefault="007845CD" w:rsidP="00C91040">
            <w:pPr>
              <w:rPr>
                <w:rFonts w:cstheme="minorHAnsi"/>
              </w:rPr>
            </w:pPr>
          </w:p>
        </w:tc>
        <w:sdt>
          <w:sdtPr>
            <w:rPr>
              <w:rFonts w:cstheme="minorHAnsi"/>
            </w:rPr>
            <w:id w:val="737753921"/>
            <w:placeholder>
              <w:docPart w:val="4B0AB8BB6AEF481F9ED8F2296650EED7"/>
            </w:placeholder>
            <w:showingPlcHdr/>
          </w:sdtPr>
          <w:sdtEndPr/>
          <w:sdtContent>
            <w:tc>
              <w:tcPr>
                <w:tcW w:w="4624" w:type="dxa"/>
              </w:tcPr>
              <w:p w14:paraId="4FF2003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5F20A5F6" w14:textId="77777777" w:rsidTr="00A42E50">
        <w:trPr>
          <w:cantSplit/>
        </w:trPr>
        <w:tc>
          <w:tcPr>
            <w:tcW w:w="990" w:type="dxa"/>
          </w:tcPr>
          <w:p w14:paraId="5B2E6703" w14:textId="77777777" w:rsidR="007845CD" w:rsidRPr="00C34C63" w:rsidRDefault="007845CD" w:rsidP="00C91040">
            <w:pPr>
              <w:jc w:val="center"/>
              <w:rPr>
                <w:rFonts w:cstheme="minorHAnsi"/>
                <w:b/>
                <w:bCs/>
              </w:rPr>
            </w:pPr>
            <w:r w:rsidRPr="00C34C63">
              <w:rPr>
                <w:rFonts w:cstheme="minorHAnsi"/>
                <w:b/>
                <w:bCs/>
              </w:rPr>
              <w:t>1-A-2</w:t>
            </w:r>
          </w:p>
        </w:tc>
        <w:tc>
          <w:tcPr>
            <w:tcW w:w="6347" w:type="dxa"/>
            <w:tcBorders>
              <w:right w:val="nil"/>
            </w:tcBorders>
          </w:tcPr>
          <w:p w14:paraId="1E32D740"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1F78811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6CFC930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Surgeon/proceduralist</w:t>
            </w:r>
          </w:p>
          <w:p w14:paraId="30A1B80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71CE264"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A2602FA"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F4CF2D5"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60CB032" w14:textId="77777777" w:rsidR="007845CD" w:rsidRPr="00C34C63" w:rsidRDefault="007845CD" w:rsidP="00C91040">
            <w:pPr>
              <w:rPr>
                <w:rFonts w:cstheme="minorHAnsi"/>
              </w:rPr>
            </w:pPr>
          </w:p>
        </w:tc>
        <w:tc>
          <w:tcPr>
            <w:tcW w:w="245" w:type="dxa"/>
            <w:tcBorders>
              <w:left w:val="nil"/>
            </w:tcBorders>
          </w:tcPr>
          <w:p w14:paraId="4FD02755" w14:textId="77777777" w:rsidR="007845CD" w:rsidRPr="00C34C63" w:rsidRDefault="007845CD" w:rsidP="00C91040">
            <w:pPr>
              <w:rPr>
                <w:rFonts w:cstheme="minorHAnsi"/>
              </w:rPr>
            </w:pPr>
          </w:p>
        </w:tc>
        <w:tc>
          <w:tcPr>
            <w:tcW w:w="844" w:type="dxa"/>
          </w:tcPr>
          <w:p w14:paraId="7F81D86B" w14:textId="77777777" w:rsidR="007845CD" w:rsidRPr="00C34C63" w:rsidRDefault="007845CD" w:rsidP="00C91040">
            <w:pPr>
              <w:rPr>
                <w:rFonts w:cstheme="minorHAnsi"/>
              </w:rPr>
            </w:pPr>
            <w:r w:rsidRPr="00C34C63">
              <w:rPr>
                <w:rFonts w:cstheme="minorHAnsi"/>
              </w:rPr>
              <w:t xml:space="preserve">A </w:t>
            </w:r>
          </w:p>
          <w:p w14:paraId="33587A55" w14:textId="77777777" w:rsidR="007845CD" w:rsidRPr="00C34C63" w:rsidRDefault="007845CD" w:rsidP="00C91040">
            <w:pPr>
              <w:rPr>
                <w:rFonts w:cstheme="minorHAnsi"/>
              </w:rPr>
            </w:pPr>
            <w:r w:rsidRPr="00C34C63">
              <w:rPr>
                <w:rFonts w:cstheme="minorHAnsi"/>
              </w:rPr>
              <w:t xml:space="preserve">B </w:t>
            </w:r>
          </w:p>
          <w:p w14:paraId="6459D349" w14:textId="77777777" w:rsidR="007845CD" w:rsidRPr="00C34C63" w:rsidRDefault="007845CD" w:rsidP="00C91040">
            <w:pPr>
              <w:rPr>
                <w:rFonts w:cstheme="minorHAnsi"/>
              </w:rPr>
            </w:pPr>
            <w:r w:rsidRPr="00C34C63">
              <w:rPr>
                <w:rFonts w:cstheme="minorHAnsi"/>
              </w:rPr>
              <w:t xml:space="preserve">C-M </w:t>
            </w:r>
          </w:p>
          <w:p w14:paraId="650B9180" w14:textId="77777777" w:rsidR="007845CD" w:rsidRPr="00C34C63" w:rsidRDefault="007845CD" w:rsidP="00C91040">
            <w:pPr>
              <w:rPr>
                <w:rFonts w:cstheme="minorHAnsi"/>
              </w:rPr>
            </w:pPr>
            <w:r w:rsidRPr="00C34C63">
              <w:rPr>
                <w:rFonts w:cstheme="minorHAnsi"/>
              </w:rPr>
              <w:t>C</w:t>
            </w:r>
          </w:p>
        </w:tc>
        <w:tc>
          <w:tcPr>
            <w:tcW w:w="1980" w:type="dxa"/>
          </w:tcPr>
          <w:p w14:paraId="07D9D09E" w14:textId="77777777" w:rsidR="007845CD" w:rsidRPr="00287E30" w:rsidRDefault="00283A95" w:rsidP="00C91040">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A24ED34" w14:textId="77777777" w:rsidR="007845CD" w:rsidRPr="00287E30" w:rsidRDefault="00283A95" w:rsidP="00C91040">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5ACB963" w14:textId="77777777" w:rsidR="007845CD" w:rsidRPr="00287E30" w:rsidRDefault="00283A95" w:rsidP="00C91040">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E50C81B" w14:textId="77777777" w:rsidR="007845CD" w:rsidRPr="00287E30" w:rsidRDefault="00283A95" w:rsidP="00C91040">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C19960B" w14:textId="77777777" w:rsidR="007845CD" w:rsidRPr="00287E30" w:rsidRDefault="007845CD" w:rsidP="00C91040">
            <w:pPr>
              <w:rPr>
                <w:rFonts w:cstheme="minorHAnsi"/>
              </w:rPr>
            </w:pPr>
          </w:p>
        </w:tc>
        <w:sdt>
          <w:sdtPr>
            <w:rPr>
              <w:rFonts w:cstheme="minorHAnsi"/>
            </w:rPr>
            <w:id w:val="-225378916"/>
            <w:placeholder>
              <w:docPart w:val="604FC348C9D344AAAA8D989A5197FB97"/>
            </w:placeholder>
            <w:showingPlcHdr/>
          </w:sdtPr>
          <w:sdtEndPr/>
          <w:sdtContent>
            <w:tc>
              <w:tcPr>
                <w:tcW w:w="4624" w:type="dxa"/>
              </w:tcPr>
              <w:p w14:paraId="4C9DDC7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C5EB3E5" w14:textId="77777777" w:rsidTr="00A42E50">
        <w:trPr>
          <w:cantSplit/>
        </w:trPr>
        <w:tc>
          <w:tcPr>
            <w:tcW w:w="990" w:type="dxa"/>
          </w:tcPr>
          <w:p w14:paraId="028BC68E" w14:textId="77777777" w:rsidR="007845CD" w:rsidRPr="00C34C63" w:rsidRDefault="007845CD" w:rsidP="00C91040">
            <w:pPr>
              <w:jc w:val="center"/>
              <w:rPr>
                <w:rFonts w:cstheme="minorHAnsi"/>
                <w:b/>
                <w:bCs/>
              </w:rPr>
            </w:pPr>
            <w:r w:rsidRPr="00C34C63">
              <w:rPr>
                <w:rFonts w:cstheme="minorHAnsi"/>
                <w:b/>
                <w:bCs/>
              </w:rPr>
              <w:t>1-A-3</w:t>
            </w:r>
          </w:p>
        </w:tc>
        <w:tc>
          <w:tcPr>
            <w:tcW w:w="6347" w:type="dxa"/>
            <w:tcBorders>
              <w:right w:val="nil"/>
            </w:tcBorders>
          </w:tcPr>
          <w:p w14:paraId="0EAAF114" w14:textId="77777777" w:rsidR="007845CD" w:rsidRDefault="007845CD" w:rsidP="00C91040">
            <w:pPr>
              <w:rPr>
                <w:rFonts w:eastAsia="Arial"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p w14:paraId="474CF68C" w14:textId="0B63CC8D" w:rsidR="002264B7" w:rsidRPr="00C34C63" w:rsidRDefault="002264B7" w:rsidP="00C91040">
            <w:pPr>
              <w:rPr>
                <w:rFonts w:cstheme="minorHAnsi"/>
              </w:rPr>
            </w:pPr>
          </w:p>
        </w:tc>
        <w:tc>
          <w:tcPr>
            <w:tcW w:w="245" w:type="dxa"/>
            <w:tcBorders>
              <w:left w:val="nil"/>
            </w:tcBorders>
          </w:tcPr>
          <w:p w14:paraId="6E9B4535" w14:textId="77777777" w:rsidR="007845CD" w:rsidRPr="00C34C63" w:rsidRDefault="007845CD" w:rsidP="00C91040">
            <w:pPr>
              <w:rPr>
                <w:rFonts w:cstheme="minorHAnsi"/>
              </w:rPr>
            </w:pPr>
          </w:p>
        </w:tc>
        <w:tc>
          <w:tcPr>
            <w:tcW w:w="844" w:type="dxa"/>
          </w:tcPr>
          <w:p w14:paraId="55BAE5C2" w14:textId="77777777" w:rsidR="007845CD" w:rsidRPr="00287E30" w:rsidRDefault="007845CD" w:rsidP="00C91040">
            <w:pPr>
              <w:rPr>
                <w:rFonts w:cstheme="minorHAnsi"/>
              </w:rPr>
            </w:pPr>
            <w:r w:rsidRPr="00287E30">
              <w:rPr>
                <w:rFonts w:cstheme="minorHAnsi"/>
              </w:rPr>
              <w:t xml:space="preserve">A </w:t>
            </w:r>
          </w:p>
          <w:p w14:paraId="7E0D25B4" w14:textId="77777777" w:rsidR="007845CD" w:rsidRPr="00287E30" w:rsidRDefault="007845CD" w:rsidP="00C91040">
            <w:pPr>
              <w:rPr>
                <w:rFonts w:cstheme="minorHAnsi"/>
              </w:rPr>
            </w:pPr>
            <w:r w:rsidRPr="00287E30">
              <w:rPr>
                <w:rFonts w:cstheme="minorHAnsi"/>
              </w:rPr>
              <w:t xml:space="preserve">B </w:t>
            </w:r>
          </w:p>
          <w:p w14:paraId="596C6F9D" w14:textId="77777777" w:rsidR="007845CD" w:rsidRPr="00287E30" w:rsidRDefault="007845CD" w:rsidP="00C91040">
            <w:pPr>
              <w:rPr>
                <w:rFonts w:cstheme="minorHAnsi"/>
              </w:rPr>
            </w:pPr>
            <w:r w:rsidRPr="00287E30">
              <w:rPr>
                <w:rFonts w:cstheme="minorHAnsi"/>
              </w:rPr>
              <w:t xml:space="preserve">C-M </w:t>
            </w:r>
          </w:p>
          <w:p w14:paraId="3002B260" w14:textId="77777777" w:rsidR="007845CD" w:rsidRPr="00287E30" w:rsidRDefault="007845CD" w:rsidP="00C91040">
            <w:pPr>
              <w:rPr>
                <w:rFonts w:cstheme="minorHAnsi"/>
              </w:rPr>
            </w:pPr>
            <w:r w:rsidRPr="00287E30">
              <w:rPr>
                <w:rFonts w:cstheme="minorHAnsi"/>
              </w:rPr>
              <w:t>C</w:t>
            </w:r>
          </w:p>
        </w:tc>
        <w:tc>
          <w:tcPr>
            <w:tcW w:w="1980" w:type="dxa"/>
          </w:tcPr>
          <w:p w14:paraId="7281ECA1" w14:textId="77777777" w:rsidR="007845CD" w:rsidRPr="00287E30" w:rsidRDefault="00283A95" w:rsidP="00C91040">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D5FE1EF" w14:textId="460E7C4C" w:rsidR="007845CD" w:rsidRPr="00287E30" w:rsidRDefault="00283A95" w:rsidP="00C91040">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287E30" w:rsidRPr="00287E30">
                  <w:rPr>
                    <w:rFonts w:ascii="Segoe UI Symbol" w:eastAsia="MS Gothic" w:hAnsi="Segoe UI Symbol" w:cs="Segoe UI Symbol"/>
                  </w:rPr>
                  <w:t>☐</w:t>
                </w:r>
              </w:sdtContent>
            </w:sdt>
            <w:r w:rsidR="007845CD" w:rsidRPr="00287E30">
              <w:rPr>
                <w:rFonts w:cstheme="minorHAnsi"/>
              </w:rPr>
              <w:t>Deficient</w:t>
            </w:r>
          </w:p>
          <w:p w14:paraId="626B7AFE" w14:textId="204997A3" w:rsidR="007845CD" w:rsidRPr="00287E30" w:rsidRDefault="00283A95" w:rsidP="00C91040">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287E30" w:rsidRPr="00287E30">
                  <w:rPr>
                    <w:rFonts w:ascii="Segoe UI Symbol" w:eastAsia="MS Gothic" w:hAnsi="Segoe UI Symbol" w:cs="Segoe UI Symbol"/>
                  </w:rPr>
                  <w:t>☐</w:t>
                </w:r>
              </w:sdtContent>
            </w:sdt>
            <w:r w:rsidR="007845CD" w:rsidRPr="00287E30">
              <w:rPr>
                <w:rFonts w:cstheme="minorHAnsi"/>
              </w:rPr>
              <w:t>Not Applicable</w:t>
            </w:r>
          </w:p>
          <w:p w14:paraId="505A5523" w14:textId="77777777" w:rsidR="007845CD" w:rsidRPr="00287E30" w:rsidRDefault="00283A95" w:rsidP="00C91040">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4810B03" w14:textId="77777777" w:rsidR="007845CD" w:rsidRPr="00287E30" w:rsidRDefault="007845CD" w:rsidP="00C91040">
            <w:pPr>
              <w:rPr>
                <w:rFonts w:cstheme="minorHAnsi"/>
              </w:rPr>
            </w:pPr>
          </w:p>
        </w:tc>
        <w:sdt>
          <w:sdtPr>
            <w:rPr>
              <w:rFonts w:cstheme="minorHAnsi"/>
            </w:rPr>
            <w:id w:val="1184863459"/>
            <w:placeholder>
              <w:docPart w:val="5B66AA3D55D3453E87BC01EB4EE7598E"/>
            </w:placeholder>
            <w:showingPlcHdr/>
          </w:sdtPr>
          <w:sdtEndPr/>
          <w:sdtContent>
            <w:tc>
              <w:tcPr>
                <w:tcW w:w="4624" w:type="dxa"/>
              </w:tcPr>
              <w:p w14:paraId="5590502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D622DC7" w14:textId="77777777" w:rsidTr="00A42E50">
        <w:trPr>
          <w:cantSplit/>
        </w:trPr>
        <w:tc>
          <w:tcPr>
            <w:tcW w:w="990" w:type="dxa"/>
          </w:tcPr>
          <w:p w14:paraId="78280A9D" w14:textId="77777777" w:rsidR="007845CD" w:rsidRPr="00C34C63" w:rsidRDefault="007845CD" w:rsidP="00C91040">
            <w:pPr>
              <w:jc w:val="center"/>
              <w:rPr>
                <w:rFonts w:cstheme="minorHAnsi"/>
                <w:b/>
                <w:bCs/>
              </w:rPr>
            </w:pPr>
            <w:r w:rsidRPr="00C34C63">
              <w:rPr>
                <w:rFonts w:cstheme="minorHAnsi"/>
                <w:b/>
                <w:bCs/>
              </w:rPr>
              <w:lastRenderedPageBreak/>
              <w:t>1-A-5</w:t>
            </w:r>
          </w:p>
        </w:tc>
        <w:tc>
          <w:tcPr>
            <w:tcW w:w="6347" w:type="dxa"/>
            <w:tcBorders>
              <w:right w:val="nil"/>
            </w:tcBorders>
          </w:tcPr>
          <w:p w14:paraId="332C329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419E2AAB" w14:textId="49A08D34" w:rsidR="007845CD" w:rsidRPr="00C34C63" w:rsidRDefault="007845CD" w:rsidP="00C91040">
            <w:pPr>
              <w:autoSpaceDE w:val="0"/>
              <w:autoSpaceDN w:val="0"/>
              <w:adjustRightInd w:val="0"/>
              <w:rPr>
                <w:rFonts w:eastAsia="Arial" w:cstheme="minorHAnsi"/>
              </w:rPr>
            </w:pPr>
            <w:r w:rsidRPr="00C34C63">
              <w:rPr>
                <w:rFonts w:eastAsia="Arial" w:cstheme="minorHAnsi"/>
              </w:rPr>
              <w:t xml:space="preserve">Parenteral </w:t>
            </w:r>
            <w:r w:rsidR="008F4EDD">
              <w:rPr>
                <w:rFonts w:eastAsia="Arial" w:cstheme="minorHAnsi"/>
              </w:rPr>
              <w:t>Sedation</w:t>
            </w:r>
            <w:r w:rsidRPr="00C34C63">
              <w:rPr>
                <w:rFonts w:eastAsia="Arial" w:cstheme="minorHAnsi"/>
              </w:rPr>
              <w:t>, which may be administered by any of the following:</w:t>
            </w:r>
          </w:p>
          <w:p w14:paraId="6BD7AB1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BCBDB23"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6A2ADB2"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39BF0AAE" w14:textId="77777777" w:rsidR="007845CD"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09EE79A8" w14:textId="0396581D" w:rsidR="002264B7" w:rsidRPr="00C2259A" w:rsidRDefault="002264B7" w:rsidP="00C91040">
            <w:pPr>
              <w:autoSpaceDE w:val="0"/>
              <w:autoSpaceDN w:val="0"/>
              <w:adjustRightInd w:val="0"/>
              <w:rPr>
                <w:rFonts w:eastAsia="Arial" w:cstheme="minorHAnsi"/>
              </w:rPr>
            </w:pPr>
          </w:p>
        </w:tc>
        <w:tc>
          <w:tcPr>
            <w:tcW w:w="245" w:type="dxa"/>
            <w:tcBorders>
              <w:left w:val="nil"/>
            </w:tcBorders>
          </w:tcPr>
          <w:p w14:paraId="1CBDDC67" w14:textId="77777777" w:rsidR="007845CD" w:rsidRPr="00C34C63" w:rsidRDefault="007845CD" w:rsidP="00C91040">
            <w:pPr>
              <w:rPr>
                <w:rFonts w:cstheme="minorHAnsi"/>
              </w:rPr>
            </w:pPr>
          </w:p>
        </w:tc>
        <w:tc>
          <w:tcPr>
            <w:tcW w:w="844" w:type="dxa"/>
          </w:tcPr>
          <w:p w14:paraId="3ABD2200" w14:textId="77777777" w:rsidR="007845CD" w:rsidRPr="00C34C63" w:rsidRDefault="007845CD" w:rsidP="00C91040">
            <w:pPr>
              <w:rPr>
                <w:rFonts w:cstheme="minorHAnsi"/>
              </w:rPr>
            </w:pPr>
            <w:r w:rsidRPr="00C34C63">
              <w:rPr>
                <w:rFonts w:cstheme="minorHAnsi"/>
              </w:rPr>
              <w:t xml:space="preserve">B </w:t>
            </w:r>
          </w:p>
          <w:p w14:paraId="04CE37E4" w14:textId="77777777" w:rsidR="007845CD" w:rsidRPr="00C34C63" w:rsidRDefault="007845CD" w:rsidP="00C91040">
            <w:pPr>
              <w:rPr>
                <w:rFonts w:cstheme="minorHAnsi"/>
              </w:rPr>
            </w:pPr>
            <w:r w:rsidRPr="00C34C63">
              <w:rPr>
                <w:rFonts w:cstheme="minorHAnsi"/>
              </w:rPr>
              <w:t xml:space="preserve">C-M </w:t>
            </w:r>
          </w:p>
          <w:p w14:paraId="7642C9CA" w14:textId="77777777" w:rsidR="007845CD" w:rsidRPr="00C34C63" w:rsidRDefault="007845CD" w:rsidP="00C91040">
            <w:pPr>
              <w:rPr>
                <w:rFonts w:cstheme="minorHAnsi"/>
              </w:rPr>
            </w:pPr>
            <w:r w:rsidRPr="00C34C63">
              <w:rPr>
                <w:rFonts w:cstheme="minorHAnsi"/>
              </w:rPr>
              <w:t>C</w:t>
            </w:r>
          </w:p>
        </w:tc>
        <w:tc>
          <w:tcPr>
            <w:tcW w:w="1980" w:type="dxa"/>
          </w:tcPr>
          <w:p w14:paraId="7B4451C6" w14:textId="77777777" w:rsidR="007845CD" w:rsidRPr="00287E30" w:rsidRDefault="00283A95" w:rsidP="00C91040">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70221D4" w14:textId="77777777" w:rsidR="007845CD" w:rsidRPr="00287E30" w:rsidRDefault="00283A95" w:rsidP="00C91040">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7D87018" w14:textId="77777777" w:rsidR="007845CD" w:rsidRPr="00287E30" w:rsidRDefault="00283A95" w:rsidP="00C91040">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5513DC2" w14:textId="77777777" w:rsidR="007845CD" w:rsidRPr="00287E30" w:rsidRDefault="00283A95" w:rsidP="00C91040">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8BB0AD3" w14:textId="77777777" w:rsidR="007845CD" w:rsidRPr="00287E30" w:rsidRDefault="007845CD" w:rsidP="00C91040">
            <w:pPr>
              <w:rPr>
                <w:rFonts w:cstheme="minorHAnsi"/>
              </w:rPr>
            </w:pPr>
          </w:p>
        </w:tc>
        <w:sdt>
          <w:sdtPr>
            <w:rPr>
              <w:rFonts w:cstheme="minorHAnsi"/>
            </w:rPr>
            <w:id w:val="-4135233"/>
            <w:placeholder>
              <w:docPart w:val="F778A0DA9575441A99BD26E0E51F34AE"/>
            </w:placeholder>
            <w:showingPlcHdr/>
          </w:sdtPr>
          <w:sdtEndPr/>
          <w:sdtContent>
            <w:tc>
              <w:tcPr>
                <w:tcW w:w="4624" w:type="dxa"/>
              </w:tcPr>
              <w:p w14:paraId="1A9B2835" w14:textId="77777777" w:rsidR="007845CD" w:rsidRPr="00C34C63" w:rsidRDefault="007845CD" w:rsidP="00C91040">
                <w:pPr>
                  <w:rPr>
                    <w:rFonts w:cstheme="minorHAnsi"/>
                    <w:color w:val="FF0000"/>
                  </w:rPr>
                </w:pPr>
                <w:r w:rsidRPr="00C34C63">
                  <w:rPr>
                    <w:rFonts w:cstheme="minorHAnsi"/>
                  </w:rPr>
                  <w:t>Enter observations of non-compliance, comments or notes here.</w:t>
                </w:r>
              </w:p>
            </w:tc>
          </w:sdtContent>
        </w:sdt>
      </w:tr>
      <w:tr w:rsidR="007845CD" w14:paraId="6C2D8F2D" w14:textId="77777777" w:rsidTr="00A42E50">
        <w:trPr>
          <w:cantSplit/>
        </w:trPr>
        <w:tc>
          <w:tcPr>
            <w:tcW w:w="990" w:type="dxa"/>
          </w:tcPr>
          <w:p w14:paraId="4A8311CB" w14:textId="77777777" w:rsidR="007845CD" w:rsidRPr="00C34C63" w:rsidRDefault="007845CD" w:rsidP="00C91040">
            <w:pPr>
              <w:jc w:val="center"/>
              <w:rPr>
                <w:rFonts w:cstheme="minorHAnsi"/>
                <w:b/>
                <w:bCs/>
              </w:rPr>
            </w:pPr>
            <w:r w:rsidRPr="00C34C63">
              <w:rPr>
                <w:rFonts w:cstheme="minorHAnsi"/>
                <w:b/>
                <w:bCs/>
              </w:rPr>
              <w:t>1-A-8</w:t>
            </w:r>
          </w:p>
        </w:tc>
        <w:tc>
          <w:tcPr>
            <w:tcW w:w="6347" w:type="dxa"/>
            <w:tcBorders>
              <w:right w:val="nil"/>
            </w:tcBorders>
          </w:tcPr>
          <w:p w14:paraId="167CBA80" w14:textId="77777777" w:rsidR="007845CD" w:rsidRDefault="007845CD" w:rsidP="00C91040">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214E852B" w14:textId="71098D40" w:rsidR="002264B7" w:rsidRPr="00C2259A" w:rsidRDefault="002264B7" w:rsidP="00C91040">
            <w:pPr>
              <w:ind w:hanging="76"/>
              <w:rPr>
                <w:rFonts w:eastAsia="Times New Roman" w:cstheme="minorHAnsi"/>
                <w:color w:val="000000"/>
              </w:rPr>
            </w:pPr>
          </w:p>
        </w:tc>
        <w:tc>
          <w:tcPr>
            <w:tcW w:w="245" w:type="dxa"/>
            <w:tcBorders>
              <w:left w:val="nil"/>
            </w:tcBorders>
          </w:tcPr>
          <w:p w14:paraId="5C579617" w14:textId="77777777" w:rsidR="007845CD" w:rsidRPr="00C34C63" w:rsidRDefault="007845CD" w:rsidP="00C91040">
            <w:pPr>
              <w:rPr>
                <w:rFonts w:cstheme="minorHAnsi"/>
              </w:rPr>
            </w:pPr>
          </w:p>
        </w:tc>
        <w:tc>
          <w:tcPr>
            <w:tcW w:w="844" w:type="dxa"/>
          </w:tcPr>
          <w:p w14:paraId="2725D789" w14:textId="77777777" w:rsidR="007845CD" w:rsidRPr="00C34C63" w:rsidRDefault="007845CD" w:rsidP="00C91040">
            <w:pPr>
              <w:rPr>
                <w:rFonts w:cstheme="minorHAnsi"/>
              </w:rPr>
            </w:pPr>
            <w:r w:rsidRPr="00C34C63">
              <w:rPr>
                <w:rFonts w:cstheme="minorHAnsi"/>
              </w:rPr>
              <w:t xml:space="preserve">B </w:t>
            </w:r>
          </w:p>
          <w:p w14:paraId="71CA5AD0" w14:textId="77777777" w:rsidR="007845CD" w:rsidRPr="00C34C63" w:rsidRDefault="007845CD" w:rsidP="00C91040">
            <w:pPr>
              <w:rPr>
                <w:rFonts w:cstheme="minorHAnsi"/>
              </w:rPr>
            </w:pPr>
            <w:r w:rsidRPr="00C34C63">
              <w:rPr>
                <w:rFonts w:cstheme="minorHAnsi"/>
              </w:rPr>
              <w:t xml:space="preserve">C-M </w:t>
            </w:r>
          </w:p>
          <w:p w14:paraId="7B0AD8AB" w14:textId="77777777" w:rsidR="007845CD" w:rsidRPr="00C34C63" w:rsidRDefault="007845CD" w:rsidP="00C91040">
            <w:pPr>
              <w:rPr>
                <w:rFonts w:cstheme="minorHAnsi"/>
              </w:rPr>
            </w:pPr>
            <w:r w:rsidRPr="00C34C63">
              <w:rPr>
                <w:rFonts w:cstheme="minorHAnsi"/>
              </w:rPr>
              <w:t>C</w:t>
            </w:r>
          </w:p>
        </w:tc>
        <w:tc>
          <w:tcPr>
            <w:tcW w:w="1980" w:type="dxa"/>
          </w:tcPr>
          <w:p w14:paraId="6A2702BE" w14:textId="77777777" w:rsidR="007845CD" w:rsidRPr="00287E30" w:rsidRDefault="00283A95" w:rsidP="00C91040">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5A11F24" w14:textId="77777777" w:rsidR="007845CD" w:rsidRPr="00287E30" w:rsidRDefault="00283A95" w:rsidP="00C91040">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134AC67" w14:textId="77777777" w:rsidR="007845CD" w:rsidRPr="00287E30" w:rsidRDefault="00283A95" w:rsidP="00C91040">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CC6BCDE" w14:textId="77777777" w:rsidR="007845CD" w:rsidRPr="00287E30" w:rsidRDefault="00283A95" w:rsidP="00C91040">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F485523" w14:textId="77777777" w:rsidR="007845CD" w:rsidRPr="00287E30" w:rsidRDefault="007845CD" w:rsidP="00C91040">
            <w:pPr>
              <w:rPr>
                <w:rFonts w:cstheme="minorHAnsi"/>
              </w:rPr>
            </w:pPr>
          </w:p>
        </w:tc>
        <w:sdt>
          <w:sdtPr>
            <w:rPr>
              <w:rFonts w:cstheme="minorHAnsi"/>
            </w:rPr>
            <w:id w:val="-1411997571"/>
            <w:placeholder>
              <w:docPart w:val="8150866557F742B0AE30F297C1A819B1"/>
            </w:placeholder>
            <w:showingPlcHdr/>
          </w:sdtPr>
          <w:sdtEndPr/>
          <w:sdtContent>
            <w:tc>
              <w:tcPr>
                <w:tcW w:w="4624" w:type="dxa"/>
              </w:tcPr>
              <w:p w14:paraId="64F6D3F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A992E92" w14:textId="77777777" w:rsidTr="00A42E50">
        <w:trPr>
          <w:cantSplit/>
        </w:trPr>
        <w:tc>
          <w:tcPr>
            <w:tcW w:w="990" w:type="dxa"/>
          </w:tcPr>
          <w:p w14:paraId="2ADAAE41" w14:textId="77777777" w:rsidR="007845CD" w:rsidRPr="00C34C63" w:rsidRDefault="007845CD" w:rsidP="00C91040">
            <w:pPr>
              <w:jc w:val="center"/>
              <w:rPr>
                <w:rFonts w:cstheme="minorHAnsi"/>
                <w:b/>
                <w:bCs/>
              </w:rPr>
            </w:pPr>
            <w:r w:rsidRPr="00C34C63">
              <w:rPr>
                <w:rFonts w:cstheme="minorHAnsi"/>
                <w:b/>
                <w:bCs/>
              </w:rPr>
              <w:t>1-A-10</w:t>
            </w:r>
          </w:p>
        </w:tc>
        <w:tc>
          <w:tcPr>
            <w:tcW w:w="6347" w:type="dxa"/>
            <w:tcBorders>
              <w:right w:val="nil"/>
            </w:tcBorders>
          </w:tcPr>
          <w:p w14:paraId="225BC5A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35BABA43"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57887C5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2A1649C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419380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46872B20"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4A8E4883" w14:textId="77777777" w:rsidR="007845CD" w:rsidRPr="00C34C63" w:rsidRDefault="007845CD" w:rsidP="00C91040">
            <w:pPr>
              <w:autoSpaceDE w:val="0"/>
              <w:autoSpaceDN w:val="0"/>
              <w:adjustRightInd w:val="0"/>
              <w:rPr>
                <w:rFonts w:eastAsia="Arial" w:cstheme="minorHAnsi"/>
              </w:rPr>
            </w:pPr>
          </w:p>
        </w:tc>
        <w:tc>
          <w:tcPr>
            <w:tcW w:w="245" w:type="dxa"/>
            <w:tcBorders>
              <w:left w:val="nil"/>
            </w:tcBorders>
          </w:tcPr>
          <w:p w14:paraId="4F8093EB" w14:textId="77777777" w:rsidR="007845CD" w:rsidRPr="00C34C63" w:rsidRDefault="007845CD" w:rsidP="00C91040">
            <w:pPr>
              <w:rPr>
                <w:rFonts w:cstheme="minorHAnsi"/>
              </w:rPr>
            </w:pPr>
          </w:p>
        </w:tc>
        <w:tc>
          <w:tcPr>
            <w:tcW w:w="844" w:type="dxa"/>
          </w:tcPr>
          <w:p w14:paraId="12B77F68" w14:textId="77777777" w:rsidR="007845CD" w:rsidRPr="00C34C63" w:rsidRDefault="007845CD" w:rsidP="00C91040">
            <w:pPr>
              <w:rPr>
                <w:rFonts w:cstheme="minorHAnsi"/>
              </w:rPr>
            </w:pPr>
            <w:r w:rsidRPr="00C34C63">
              <w:rPr>
                <w:rFonts w:cstheme="minorHAnsi"/>
              </w:rPr>
              <w:t xml:space="preserve">B </w:t>
            </w:r>
          </w:p>
          <w:p w14:paraId="249F74E0" w14:textId="77777777" w:rsidR="007845CD" w:rsidRPr="00C34C63" w:rsidRDefault="007845CD" w:rsidP="00C91040">
            <w:pPr>
              <w:rPr>
                <w:rFonts w:cstheme="minorHAnsi"/>
              </w:rPr>
            </w:pPr>
            <w:r w:rsidRPr="00C34C63">
              <w:rPr>
                <w:rFonts w:cstheme="minorHAnsi"/>
              </w:rPr>
              <w:t xml:space="preserve">C-M </w:t>
            </w:r>
          </w:p>
          <w:p w14:paraId="145382C7" w14:textId="77777777" w:rsidR="007845CD" w:rsidRPr="00C34C63" w:rsidRDefault="007845CD" w:rsidP="00C91040">
            <w:pPr>
              <w:rPr>
                <w:rFonts w:cstheme="minorHAnsi"/>
              </w:rPr>
            </w:pPr>
            <w:r w:rsidRPr="00C34C63">
              <w:rPr>
                <w:rFonts w:cstheme="minorHAnsi"/>
              </w:rPr>
              <w:t>C</w:t>
            </w:r>
          </w:p>
        </w:tc>
        <w:tc>
          <w:tcPr>
            <w:tcW w:w="1980" w:type="dxa"/>
          </w:tcPr>
          <w:p w14:paraId="62CCD81E" w14:textId="77777777" w:rsidR="007845CD" w:rsidRPr="00287E30" w:rsidRDefault="00283A95" w:rsidP="00C91040">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78BF035" w14:textId="77777777" w:rsidR="007845CD" w:rsidRPr="00287E30" w:rsidRDefault="00283A95" w:rsidP="00C91040">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8AFE03" w14:textId="77777777" w:rsidR="007845CD" w:rsidRPr="00287E30" w:rsidRDefault="00283A95" w:rsidP="00C91040">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53FB459" w14:textId="77777777" w:rsidR="007845CD" w:rsidRPr="00287E30" w:rsidRDefault="00283A95" w:rsidP="00C91040">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7F68C87" w14:textId="77777777" w:rsidR="007845CD" w:rsidRPr="00287E30" w:rsidRDefault="007845CD" w:rsidP="00C91040">
            <w:pPr>
              <w:rPr>
                <w:rFonts w:cstheme="minorHAnsi"/>
              </w:rPr>
            </w:pPr>
          </w:p>
        </w:tc>
        <w:sdt>
          <w:sdtPr>
            <w:rPr>
              <w:rFonts w:cstheme="minorHAnsi"/>
            </w:rPr>
            <w:id w:val="-315184482"/>
            <w:placeholder>
              <w:docPart w:val="70EDC85E24344D5F8D34D7B45520A22D"/>
            </w:placeholder>
            <w:showingPlcHdr/>
          </w:sdtPr>
          <w:sdtEndPr/>
          <w:sdtContent>
            <w:tc>
              <w:tcPr>
                <w:tcW w:w="4624" w:type="dxa"/>
              </w:tcPr>
              <w:p w14:paraId="7879FAD8"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3C98431" w14:textId="77777777" w:rsidTr="00A42E50">
        <w:trPr>
          <w:cantSplit/>
        </w:trPr>
        <w:tc>
          <w:tcPr>
            <w:tcW w:w="990" w:type="dxa"/>
          </w:tcPr>
          <w:p w14:paraId="619C8BDA" w14:textId="77777777" w:rsidR="007845CD" w:rsidRPr="00C34C63" w:rsidRDefault="007845CD" w:rsidP="00C91040">
            <w:pPr>
              <w:jc w:val="center"/>
              <w:rPr>
                <w:rFonts w:cstheme="minorHAnsi"/>
                <w:b/>
                <w:bCs/>
              </w:rPr>
            </w:pPr>
            <w:r w:rsidRPr="00C34C63">
              <w:rPr>
                <w:rFonts w:cstheme="minorHAnsi"/>
                <w:b/>
                <w:bCs/>
              </w:rPr>
              <w:lastRenderedPageBreak/>
              <w:t>1-A-12</w:t>
            </w:r>
          </w:p>
        </w:tc>
        <w:tc>
          <w:tcPr>
            <w:tcW w:w="6347" w:type="dxa"/>
            <w:tcBorders>
              <w:right w:val="nil"/>
            </w:tcBorders>
          </w:tcPr>
          <w:p w14:paraId="4DAE0AE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28E6130C"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1D756AE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3C922A6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E729EF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E4A58B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53ACB56" w14:textId="77777777" w:rsidR="007845CD" w:rsidRPr="00C34C63" w:rsidRDefault="007845CD" w:rsidP="00C91040">
            <w:pPr>
              <w:autoSpaceDE w:val="0"/>
              <w:autoSpaceDN w:val="0"/>
              <w:adjustRightInd w:val="0"/>
              <w:rPr>
                <w:rFonts w:eastAsia="Arial" w:cstheme="minorHAnsi"/>
              </w:rPr>
            </w:pPr>
          </w:p>
        </w:tc>
        <w:tc>
          <w:tcPr>
            <w:tcW w:w="245" w:type="dxa"/>
            <w:tcBorders>
              <w:left w:val="nil"/>
            </w:tcBorders>
          </w:tcPr>
          <w:p w14:paraId="5B976E11" w14:textId="77777777" w:rsidR="007845CD" w:rsidRPr="00C34C63" w:rsidRDefault="007845CD" w:rsidP="00C91040">
            <w:pPr>
              <w:rPr>
                <w:rFonts w:cstheme="minorHAnsi"/>
              </w:rPr>
            </w:pPr>
          </w:p>
        </w:tc>
        <w:tc>
          <w:tcPr>
            <w:tcW w:w="844" w:type="dxa"/>
          </w:tcPr>
          <w:p w14:paraId="5B667B7C" w14:textId="77777777" w:rsidR="007845CD" w:rsidRPr="00C34C63" w:rsidRDefault="007845CD" w:rsidP="00C91040">
            <w:pPr>
              <w:rPr>
                <w:rFonts w:cstheme="minorHAnsi"/>
              </w:rPr>
            </w:pPr>
            <w:r w:rsidRPr="00C34C63">
              <w:rPr>
                <w:rFonts w:cstheme="minorHAnsi"/>
              </w:rPr>
              <w:t xml:space="preserve">B </w:t>
            </w:r>
          </w:p>
          <w:p w14:paraId="059C20D0" w14:textId="77777777" w:rsidR="007845CD" w:rsidRPr="00C34C63" w:rsidRDefault="007845CD" w:rsidP="00C91040">
            <w:pPr>
              <w:rPr>
                <w:rFonts w:cstheme="minorHAnsi"/>
              </w:rPr>
            </w:pPr>
            <w:r w:rsidRPr="00C34C63">
              <w:rPr>
                <w:rFonts w:cstheme="minorHAnsi"/>
              </w:rPr>
              <w:t xml:space="preserve">C-M </w:t>
            </w:r>
          </w:p>
          <w:p w14:paraId="51A37A18" w14:textId="77777777" w:rsidR="007845CD" w:rsidRPr="00C34C63" w:rsidRDefault="007845CD" w:rsidP="00C91040">
            <w:pPr>
              <w:rPr>
                <w:rFonts w:cstheme="minorHAnsi"/>
              </w:rPr>
            </w:pPr>
            <w:r w:rsidRPr="00C34C63">
              <w:rPr>
                <w:rFonts w:cstheme="minorHAnsi"/>
              </w:rPr>
              <w:t>C</w:t>
            </w:r>
          </w:p>
        </w:tc>
        <w:tc>
          <w:tcPr>
            <w:tcW w:w="1980" w:type="dxa"/>
          </w:tcPr>
          <w:p w14:paraId="078FBCD8" w14:textId="77777777" w:rsidR="007845CD" w:rsidRPr="00287E30" w:rsidRDefault="00283A95" w:rsidP="00C91040">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04C60F1" w14:textId="77777777" w:rsidR="007845CD" w:rsidRPr="00287E30" w:rsidRDefault="00283A95" w:rsidP="00C91040">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D2FD969" w14:textId="77777777" w:rsidR="007845CD" w:rsidRPr="00287E30" w:rsidRDefault="00283A95" w:rsidP="00C91040">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B48582" w14:textId="77777777" w:rsidR="007845CD" w:rsidRPr="00287E30" w:rsidRDefault="00283A95" w:rsidP="00C91040">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B72A983" w14:textId="77777777" w:rsidR="007845CD" w:rsidRPr="00287E30" w:rsidRDefault="007845CD" w:rsidP="00C91040">
            <w:pPr>
              <w:rPr>
                <w:rFonts w:cstheme="minorHAnsi"/>
              </w:rPr>
            </w:pPr>
          </w:p>
        </w:tc>
        <w:sdt>
          <w:sdtPr>
            <w:rPr>
              <w:rFonts w:cstheme="minorHAnsi"/>
            </w:rPr>
            <w:id w:val="1808746526"/>
            <w:placeholder>
              <w:docPart w:val="37C0012A0B3C4F1FA23B11258218EEEB"/>
            </w:placeholder>
            <w:showingPlcHdr/>
          </w:sdtPr>
          <w:sdtEndPr/>
          <w:sdtContent>
            <w:tc>
              <w:tcPr>
                <w:tcW w:w="4624" w:type="dxa"/>
              </w:tcPr>
              <w:p w14:paraId="38DDE5E6"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7AAE542" w14:textId="77777777" w:rsidTr="00A42E50">
        <w:trPr>
          <w:cantSplit/>
        </w:trPr>
        <w:tc>
          <w:tcPr>
            <w:tcW w:w="990" w:type="dxa"/>
          </w:tcPr>
          <w:p w14:paraId="54E12B42" w14:textId="77777777" w:rsidR="007845CD" w:rsidRPr="00C34C63" w:rsidRDefault="007845CD" w:rsidP="00C91040">
            <w:pPr>
              <w:jc w:val="center"/>
              <w:rPr>
                <w:rFonts w:cstheme="minorHAnsi"/>
                <w:b/>
                <w:bCs/>
              </w:rPr>
            </w:pPr>
            <w:r w:rsidRPr="00C34C63">
              <w:rPr>
                <w:rFonts w:cstheme="minorHAnsi"/>
                <w:b/>
                <w:bCs/>
              </w:rPr>
              <w:t>1-A-14</w:t>
            </w:r>
          </w:p>
        </w:tc>
        <w:tc>
          <w:tcPr>
            <w:tcW w:w="6347" w:type="dxa"/>
            <w:tcBorders>
              <w:right w:val="nil"/>
            </w:tcBorders>
          </w:tcPr>
          <w:p w14:paraId="5D456C8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4B623470" w14:textId="77777777" w:rsidR="007845CD" w:rsidRPr="00C34C63" w:rsidRDefault="007845CD" w:rsidP="00C91040">
            <w:pPr>
              <w:rPr>
                <w:rFonts w:cstheme="minorHAnsi"/>
              </w:rPr>
            </w:pPr>
          </w:p>
        </w:tc>
        <w:tc>
          <w:tcPr>
            <w:tcW w:w="245" w:type="dxa"/>
            <w:tcBorders>
              <w:left w:val="nil"/>
            </w:tcBorders>
          </w:tcPr>
          <w:p w14:paraId="11829704" w14:textId="77777777" w:rsidR="007845CD" w:rsidRPr="00C34C63" w:rsidRDefault="007845CD" w:rsidP="00C91040">
            <w:pPr>
              <w:rPr>
                <w:rFonts w:cstheme="minorHAnsi"/>
              </w:rPr>
            </w:pPr>
          </w:p>
        </w:tc>
        <w:tc>
          <w:tcPr>
            <w:tcW w:w="844" w:type="dxa"/>
          </w:tcPr>
          <w:p w14:paraId="38DDD7D1" w14:textId="5233FA23" w:rsidR="007845CD" w:rsidRPr="00C34C63" w:rsidRDefault="00247076" w:rsidP="00247076">
            <w:pPr>
              <w:rPr>
                <w:rFonts w:cstheme="minorHAnsi"/>
              </w:rPr>
            </w:pPr>
            <w:r>
              <w:rPr>
                <w:rFonts w:cstheme="minorHAnsi"/>
              </w:rPr>
              <w:t>B</w:t>
            </w:r>
          </w:p>
        </w:tc>
        <w:tc>
          <w:tcPr>
            <w:tcW w:w="1980" w:type="dxa"/>
          </w:tcPr>
          <w:p w14:paraId="31AD40D9" w14:textId="77777777" w:rsidR="007845CD" w:rsidRPr="00287E30" w:rsidRDefault="00283A95" w:rsidP="00C91040">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E9D8917" w14:textId="77777777" w:rsidR="007845CD" w:rsidRPr="00287E30" w:rsidRDefault="00283A95" w:rsidP="00C91040">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CA12367" w14:textId="77777777" w:rsidR="007845CD" w:rsidRPr="00287E30" w:rsidRDefault="00283A95" w:rsidP="00C91040">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CD7FD69" w14:textId="77777777" w:rsidR="007845CD" w:rsidRPr="00287E30" w:rsidRDefault="00283A95" w:rsidP="00C91040">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217A8F" w14:textId="77777777" w:rsidR="007845CD" w:rsidRPr="00287E30" w:rsidRDefault="007845CD" w:rsidP="00C91040">
            <w:pPr>
              <w:rPr>
                <w:rFonts w:cstheme="minorHAnsi"/>
              </w:rPr>
            </w:pPr>
          </w:p>
        </w:tc>
        <w:sdt>
          <w:sdtPr>
            <w:rPr>
              <w:rFonts w:cstheme="minorHAnsi"/>
            </w:rPr>
            <w:id w:val="-1279724009"/>
            <w:placeholder>
              <w:docPart w:val="73E7119581154B068565D7C71F10082E"/>
            </w:placeholder>
            <w:showingPlcHdr/>
          </w:sdtPr>
          <w:sdtEndPr/>
          <w:sdtContent>
            <w:tc>
              <w:tcPr>
                <w:tcW w:w="4624" w:type="dxa"/>
              </w:tcPr>
              <w:p w14:paraId="2067C2DA"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1301EF" w14:textId="77777777" w:rsidTr="00A42E50">
        <w:trPr>
          <w:cantSplit/>
        </w:trPr>
        <w:tc>
          <w:tcPr>
            <w:tcW w:w="990" w:type="dxa"/>
          </w:tcPr>
          <w:p w14:paraId="0229FA6F" w14:textId="77777777" w:rsidR="007845CD" w:rsidRPr="00C34C63" w:rsidRDefault="007845CD" w:rsidP="00C91040">
            <w:pPr>
              <w:jc w:val="center"/>
              <w:rPr>
                <w:rFonts w:cstheme="minorHAnsi"/>
                <w:b/>
                <w:bCs/>
              </w:rPr>
            </w:pPr>
            <w:r w:rsidRPr="00C34C63">
              <w:rPr>
                <w:rFonts w:cstheme="minorHAnsi"/>
                <w:b/>
                <w:bCs/>
              </w:rPr>
              <w:t>1-A-15</w:t>
            </w:r>
          </w:p>
        </w:tc>
        <w:tc>
          <w:tcPr>
            <w:tcW w:w="6347" w:type="dxa"/>
            <w:tcBorders>
              <w:right w:val="nil"/>
            </w:tcBorders>
          </w:tcPr>
          <w:p w14:paraId="1F79258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05A2790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Propofol, which may be administered by any of the following:</w:t>
            </w:r>
          </w:p>
          <w:p w14:paraId="4509D41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251B3CD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0F9076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3EF33CEA" w14:textId="77777777" w:rsidR="007845CD" w:rsidRPr="00C34C63" w:rsidRDefault="007845CD" w:rsidP="00C91040">
            <w:pPr>
              <w:rPr>
                <w:rFonts w:cstheme="minorHAnsi"/>
              </w:rPr>
            </w:pPr>
          </w:p>
        </w:tc>
        <w:tc>
          <w:tcPr>
            <w:tcW w:w="245" w:type="dxa"/>
            <w:tcBorders>
              <w:left w:val="nil"/>
            </w:tcBorders>
          </w:tcPr>
          <w:p w14:paraId="1474ACCF" w14:textId="77777777" w:rsidR="007845CD" w:rsidRPr="00C34C63" w:rsidRDefault="007845CD" w:rsidP="00C91040">
            <w:pPr>
              <w:rPr>
                <w:rFonts w:cstheme="minorHAnsi"/>
              </w:rPr>
            </w:pPr>
          </w:p>
        </w:tc>
        <w:tc>
          <w:tcPr>
            <w:tcW w:w="844" w:type="dxa"/>
          </w:tcPr>
          <w:p w14:paraId="5B1645D5" w14:textId="77777777" w:rsidR="007845CD" w:rsidRPr="00C34C63" w:rsidRDefault="007845CD" w:rsidP="00C91040">
            <w:pPr>
              <w:rPr>
                <w:rFonts w:cstheme="minorHAnsi"/>
              </w:rPr>
            </w:pPr>
            <w:r w:rsidRPr="00C34C63">
              <w:rPr>
                <w:rFonts w:cstheme="minorHAnsi"/>
              </w:rPr>
              <w:t xml:space="preserve">C-M </w:t>
            </w:r>
          </w:p>
          <w:p w14:paraId="0081E4E8" w14:textId="77777777" w:rsidR="007845CD" w:rsidRPr="00C34C63" w:rsidRDefault="007845CD" w:rsidP="00C91040">
            <w:pPr>
              <w:rPr>
                <w:rFonts w:cstheme="minorHAnsi"/>
              </w:rPr>
            </w:pPr>
            <w:r w:rsidRPr="00C34C63">
              <w:rPr>
                <w:rFonts w:cstheme="minorHAnsi"/>
              </w:rPr>
              <w:t>C</w:t>
            </w:r>
          </w:p>
        </w:tc>
        <w:tc>
          <w:tcPr>
            <w:tcW w:w="1980" w:type="dxa"/>
          </w:tcPr>
          <w:p w14:paraId="12375AAC" w14:textId="77777777" w:rsidR="007845CD" w:rsidRPr="00287E30" w:rsidRDefault="00283A95" w:rsidP="00C91040">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09E2969" w14:textId="77777777" w:rsidR="007845CD" w:rsidRPr="00287E30" w:rsidRDefault="00283A95" w:rsidP="00C91040">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A79DEF" w14:textId="77777777" w:rsidR="007845CD" w:rsidRPr="00287E30" w:rsidRDefault="00283A95" w:rsidP="00C91040">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F62DAEC" w14:textId="77777777" w:rsidR="007845CD" w:rsidRPr="00287E30" w:rsidRDefault="00283A95" w:rsidP="00C91040">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758EBE" w14:textId="77777777" w:rsidR="007845CD" w:rsidRPr="00287E30" w:rsidRDefault="007845CD" w:rsidP="00C91040">
            <w:pPr>
              <w:rPr>
                <w:rFonts w:cstheme="minorHAnsi"/>
              </w:rPr>
            </w:pPr>
          </w:p>
        </w:tc>
        <w:sdt>
          <w:sdtPr>
            <w:rPr>
              <w:rFonts w:cstheme="minorHAnsi"/>
            </w:rPr>
            <w:id w:val="596450371"/>
            <w:placeholder>
              <w:docPart w:val="8DE8B7FD86B141F193FDC3B5F2712839"/>
            </w:placeholder>
            <w:showingPlcHdr/>
          </w:sdtPr>
          <w:sdtEndPr/>
          <w:sdtContent>
            <w:tc>
              <w:tcPr>
                <w:tcW w:w="4624" w:type="dxa"/>
              </w:tcPr>
              <w:p w14:paraId="4EF1BE0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C8E81FA" w14:textId="77777777" w:rsidTr="00A42E50">
        <w:trPr>
          <w:cantSplit/>
        </w:trPr>
        <w:tc>
          <w:tcPr>
            <w:tcW w:w="990" w:type="dxa"/>
          </w:tcPr>
          <w:p w14:paraId="133DF1F0" w14:textId="77777777" w:rsidR="007845CD" w:rsidRPr="00C34C63" w:rsidRDefault="007845CD" w:rsidP="00C91040">
            <w:pPr>
              <w:jc w:val="center"/>
              <w:rPr>
                <w:rFonts w:cstheme="minorHAnsi"/>
                <w:b/>
                <w:bCs/>
              </w:rPr>
            </w:pPr>
            <w:r w:rsidRPr="00C34C63">
              <w:rPr>
                <w:rFonts w:cstheme="minorHAnsi"/>
                <w:b/>
                <w:bCs/>
              </w:rPr>
              <w:t>1-A-17</w:t>
            </w:r>
          </w:p>
        </w:tc>
        <w:tc>
          <w:tcPr>
            <w:tcW w:w="6347" w:type="dxa"/>
            <w:tcBorders>
              <w:right w:val="nil"/>
            </w:tcBorders>
          </w:tcPr>
          <w:p w14:paraId="4A773BEF" w14:textId="4D7826A4" w:rsidR="007845CD" w:rsidRPr="00C34C63" w:rsidRDefault="007845CD" w:rsidP="00C91040">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390B571E" w14:textId="77777777" w:rsidR="007845CD" w:rsidRPr="00C34C63" w:rsidRDefault="007845CD" w:rsidP="00C91040">
            <w:pPr>
              <w:rPr>
                <w:rFonts w:cstheme="minorHAnsi"/>
              </w:rPr>
            </w:pPr>
          </w:p>
        </w:tc>
        <w:tc>
          <w:tcPr>
            <w:tcW w:w="245" w:type="dxa"/>
            <w:tcBorders>
              <w:left w:val="nil"/>
            </w:tcBorders>
          </w:tcPr>
          <w:p w14:paraId="0319FD7B" w14:textId="77777777" w:rsidR="007845CD" w:rsidRPr="00C34C63" w:rsidRDefault="007845CD" w:rsidP="00C91040">
            <w:pPr>
              <w:rPr>
                <w:rFonts w:cstheme="minorHAnsi"/>
              </w:rPr>
            </w:pPr>
          </w:p>
        </w:tc>
        <w:tc>
          <w:tcPr>
            <w:tcW w:w="844" w:type="dxa"/>
          </w:tcPr>
          <w:p w14:paraId="171E1A86" w14:textId="77777777" w:rsidR="007845CD" w:rsidRPr="00C34C63" w:rsidRDefault="007845CD" w:rsidP="00C91040">
            <w:pPr>
              <w:rPr>
                <w:rFonts w:cstheme="minorHAnsi"/>
              </w:rPr>
            </w:pPr>
            <w:r w:rsidRPr="00C34C63">
              <w:rPr>
                <w:rFonts w:cstheme="minorHAnsi"/>
              </w:rPr>
              <w:t xml:space="preserve">C-M </w:t>
            </w:r>
          </w:p>
          <w:p w14:paraId="78EC3B0E" w14:textId="30A3E19E" w:rsidR="007845CD" w:rsidRPr="00C34C63" w:rsidRDefault="007845CD" w:rsidP="00C91040">
            <w:pPr>
              <w:rPr>
                <w:rFonts w:cstheme="minorHAnsi"/>
              </w:rPr>
            </w:pPr>
          </w:p>
        </w:tc>
        <w:tc>
          <w:tcPr>
            <w:tcW w:w="1980" w:type="dxa"/>
          </w:tcPr>
          <w:p w14:paraId="19A277A8" w14:textId="77777777" w:rsidR="007845CD" w:rsidRPr="00287E30" w:rsidRDefault="00283A95" w:rsidP="00C91040">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8D52D58" w14:textId="77777777" w:rsidR="007845CD" w:rsidRPr="00287E30" w:rsidRDefault="00283A95" w:rsidP="00C91040">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5393D1E" w14:textId="77777777" w:rsidR="007845CD" w:rsidRPr="00287E30" w:rsidRDefault="00283A95" w:rsidP="00C91040">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EA91EC" w14:textId="77777777" w:rsidR="007845CD" w:rsidRPr="00287E30" w:rsidRDefault="00283A95" w:rsidP="00C91040">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4ECE579" w14:textId="77777777" w:rsidR="007845CD" w:rsidRPr="00287E30" w:rsidRDefault="007845CD" w:rsidP="00C91040">
            <w:pPr>
              <w:rPr>
                <w:rFonts w:cstheme="minorHAnsi"/>
              </w:rPr>
            </w:pPr>
          </w:p>
        </w:tc>
        <w:sdt>
          <w:sdtPr>
            <w:rPr>
              <w:rFonts w:cstheme="minorHAnsi"/>
            </w:rPr>
            <w:id w:val="1234810035"/>
            <w:placeholder>
              <w:docPart w:val="DBB9C28DF699404BA23AD2971D590963"/>
            </w:placeholder>
            <w:showingPlcHdr/>
          </w:sdtPr>
          <w:sdtEndPr/>
          <w:sdtContent>
            <w:tc>
              <w:tcPr>
                <w:tcW w:w="4624" w:type="dxa"/>
              </w:tcPr>
              <w:p w14:paraId="1F2C2B86"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F916A3F" w14:textId="77777777" w:rsidTr="00A42E50">
        <w:trPr>
          <w:cantSplit/>
        </w:trPr>
        <w:tc>
          <w:tcPr>
            <w:tcW w:w="990" w:type="dxa"/>
          </w:tcPr>
          <w:p w14:paraId="021D4CE9" w14:textId="77777777" w:rsidR="007845CD" w:rsidRPr="00C34C63" w:rsidRDefault="007845CD" w:rsidP="00C91040">
            <w:pPr>
              <w:jc w:val="center"/>
              <w:rPr>
                <w:rFonts w:cstheme="minorHAnsi"/>
                <w:b/>
                <w:bCs/>
              </w:rPr>
            </w:pPr>
            <w:r w:rsidRPr="00C34C63">
              <w:rPr>
                <w:rFonts w:cstheme="minorHAnsi"/>
                <w:b/>
                <w:bCs/>
              </w:rPr>
              <w:lastRenderedPageBreak/>
              <w:t>1-A-18</w:t>
            </w:r>
          </w:p>
        </w:tc>
        <w:tc>
          <w:tcPr>
            <w:tcW w:w="6347" w:type="dxa"/>
            <w:tcBorders>
              <w:right w:val="nil"/>
            </w:tcBorders>
          </w:tcPr>
          <w:p w14:paraId="391C2823"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083CA7F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1A04E37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896DDD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EC94EE1" w14:textId="77777777" w:rsidR="007845CD" w:rsidRDefault="007845CD" w:rsidP="00C91040">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BE3FC68" w14:textId="77777777" w:rsidR="007845CD" w:rsidRPr="00C34C63" w:rsidRDefault="007845CD" w:rsidP="00C91040">
            <w:pPr>
              <w:rPr>
                <w:rFonts w:cstheme="minorHAnsi"/>
              </w:rPr>
            </w:pPr>
          </w:p>
        </w:tc>
        <w:tc>
          <w:tcPr>
            <w:tcW w:w="245" w:type="dxa"/>
            <w:tcBorders>
              <w:left w:val="nil"/>
            </w:tcBorders>
          </w:tcPr>
          <w:p w14:paraId="2457067D" w14:textId="77777777" w:rsidR="007845CD" w:rsidRPr="00C34C63" w:rsidRDefault="007845CD" w:rsidP="00C91040">
            <w:pPr>
              <w:rPr>
                <w:rFonts w:cstheme="minorHAnsi"/>
              </w:rPr>
            </w:pPr>
          </w:p>
        </w:tc>
        <w:tc>
          <w:tcPr>
            <w:tcW w:w="844" w:type="dxa"/>
          </w:tcPr>
          <w:p w14:paraId="39A0A1AF" w14:textId="77777777" w:rsidR="007845CD" w:rsidRPr="00C34C63" w:rsidRDefault="007845CD" w:rsidP="00C91040">
            <w:pPr>
              <w:rPr>
                <w:rFonts w:cstheme="minorHAnsi"/>
              </w:rPr>
            </w:pPr>
            <w:r w:rsidRPr="00C34C63">
              <w:rPr>
                <w:rFonts w:cstheme="minorHAnsi"/>
              </w:rPr>
              <w:t xml:space="preserve">C-M </w:t>
            </w:r>
          </w:p>
          <w:p w14:paraId="626779DC" w14:textId="77777777" w:rsidR="007845CD" w:rsidRPr="00C34C63" w:rsidRDefault="007845CD" w:rsidP="00C91040">
            <w:pPr>
              <w:rPr>
                <w:rFonts w:cstheme="minorHAnsi"/>
              </w:rPr>
            </w:pPr>
            <w:r w:rsidRPr="00C34C63">
              <w:rPr>
                <w:rFonts w:cstheme="minorHAnsi"/>
              </w:rPr>
              <w:t>C</w:t>
            </w:r>
          </w:p>
        </w:tc>
        <w:tc>
          <w:tcPr>
            <w:tcW w:w="1980" w:type="dxa"/>
          </w:tcPr>
          <w:p w14:paraId="36BACB1C" w14:textId="77777777" w:rsidR="007845CD" w:rsidRPr="00287E30" w:rsidRDefault="00283A95" w:rsidP="00C91040">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70EB103" w14:textId="77777777" w:rsidR="007845CD" w:rsidRPr="00287E30" w:rsidRDefault="00283A95" w:rsidP="00C91040">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9A990A3" w14:textId="77777777" w:rsidR="007845CD" w:rsidRPr="00287E30" w:rsidRDefault="00283A95" w:rsidP="00C91040">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91EA12C" w14:textId="77777777" w:rsidR="007845CD" w:rsidRPr="00287E30" w:rsidRDefault="00283A95" w:rsidP="00C91040">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719D44C" w14:textId="77777777" w:rsidR="007845CD" w:rsidRPr="00287E30" w:rsidRDefault="007845CD" w:rsidP="00C91040">
            <w:pPr>
              <w:rPr>
                <w:rFonts w:cstheme="minorHAnsi"/>
              </w:rPr>
            </w:pPr>
          </w:p>
        </w:tc>
        <w:sdt>
          <w:sdtPr>
            <w:rPr>
              <w:rFonts w:cstheme="minorHAnsi"/>
            </w:rPr>
            <w:id w:val="-21866700"/>
            <w:placeholder>
              <w:docPart w:val="A81713AEBA624968B82F83C1081313D0"/>
            </w:placeholder>
            <w:showingPlcHdr/>
          </w:sdtPr>
          <w:sdtEndPr/>
          <w:sdtContent>
            <w:tc>
              <w:tcPr>
                <w:tcW w:w="4624" w:type="dxa"/>
              </w:tcPr>
              <w:p w14:paraId="34F2541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787C3A6" w14:textId="77777777" w:rsidTr="00A42E50">
        <w:trPr>
          <w:cantSplit/>
        </w:trPr>
        <w:tc>
          <w:tcPr>
            <w:tcW w:w="990" w:type="dxa"/>
          </w:tcPr>
          <w:p w14:paraId="18A5D5F2" w14:textId="77777777" w:rsidR="007845CD" w:rsidRPr="00C34C63" w:rsidRDefault="007845CD" w:rsidP="00C91040">
            <w:pPr>
              <w:jc w:val="center"/>
              <w:rPr>
                <w:rFonts w:cstheme="minorHAnsi"/>
                <w:b/>
                <w:bCs/>
              </w:rPr>
            </w:pPr>
            <w:r w:rsidRPr="00C34C63">
              <w:rPr>
                <w:rFonts w:cstheme="minorHAnsi"/>
                <w:b/>
                <w:bCs/>
              </w:rPr>
              <w:t>1-A-19</w:t>
            </w:r>
          </w:p>
        </w:tc>
        <w:tc>
          <w:tcPr>
            <w:tcW w:w="6347" w:type="dxa"/>
            <w:tcBorders>
              <w:right w:val="nil"/>
            </w:tcBorders>
          </w:tcPr>
          <w:p w14:paraId="2D0D5D5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74C27D7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6454142C"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0896C30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1AC41A91" w14:textId="77777777" w:rsidR="007845CD" w:rsidRPr="00C34C63" w:rsidRDefault="007845CD" w:rsidP="00C91040">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03BE34C" w14:textId="77777777" w:rsidR="007845CD" w:rsidRPr="00C34C63" w:rsidRDefault="007845CD" w:rsidP="00C91040">
            <w:pPr>
              <w:rPr>
                <w:rFonts w:cstheme="minorHAnsi"/>
              </w:rPr>
            </w:pPr>
          </w:p>
        </w:tc>
        <w:tc>
          <w:tcPr>
            <w:tcW w:w="245" w:type="dxa"/>
            <w:tcBorders>
              <w:left w:val="nil"/>
            </w:tcBorders>
          </w:tcPr>
          <w:p w14:paraId="448BC468" w14:textId="77777777" w:rsidR="007845CD" w:rsidRPr="00C34C63" w:rsidRDefault="007845CD" w:rsidP="00C91040">
            <w:pPr>
              <w:rPr>
                <w:rFonts w:cstheme="minorHAnsi"/>
              </w:rPr>
            </w:pPr>
          </w:p>
        </w:tc>
        <w:tc>
          <w:tcPr>
            <w:tcW w:w="844" w:type="dxa"/>
          </w:tcPr>
          <w:p w14:paraId="40FAB5E7" w14:textId="77777777" w:rsidR="007845CD" w:rsidRPr="00C34C63" w:rsidRDefault="007845CD" w:rsidP="00C91040">
            <w:pPr>
              <w:rPr>
                <w:rFonts w:cstheme="minorHAnsi"/>
              </w:rPr>
            </w:pPr>
            <w:r w:rsidRPr="00C34C63">
              <w:rPr>
                <w:rFonts w:cstheme="minorHAnsi"/>
              </w:rPr>
              <w:t xml:space="preserve">C-M </w:t>
            </w:r>
          </w:p>
          <w:p w14:paraId="6D213CE0" w14:textId="77777777" w:rsidR="007845CD" w:rsidRPr="00C34C63" w:rsidRDefault="007845CD" w:rsidP="00C91040">
            <w:pPr>
              <w:rPr>
                <w:rFonts w:cstheme="minorHAnsi"/>
              </w:rPr>
            </w:pPr>
            <w:r w:rsidRPr="00C34C63">
              <w:rPr>
                <w:rFonts w:cstheme="minorHAnsi"/>
              </w:rPr>
              <w:t>C</w:t>
            </w:r>
          </w:p>
        </w:tc>
        <w:tc>
          <w:tcPr>
            <w:tcW w:w="1980" w:type="dxa"/>
          </w:tcPr>
          <w:p w14:paraId="2F295509" w14:textId="77777777" w:rsidR="007845CD" w:rsidRPr="00287E30" w:rsidRDefault="00283A95" w:rsidP="00C91040">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FB01741" w14:textId="77777777" w:rsidR="007845CD" w:rsidRPr="00287E30" w:rsidRDefault="00283A95" w:rsidP="00C91040">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 xml:space="preserve">Deficient </w:t>
            </w:r>
          </w:p>
          <w:p w14:paraId="0179026B" w14:textId="77777777" w:rsidR="007845CD" w:rsidRPr="00287E30" w:rsidRDefault="00283A95" w:rsidP="00C91040">
            <w:pPr>
              <w:rPr>
                <w:rFonts w:cstheme="minorHAnsi"/>
              </w:rPr>
            </w:pPr>
            <w:sdt>
              <w:sdtPr>
                <w:rPr>
                  <w:rFonts w:cstheme="minorHAnsi"/>
                </w:rPr>
                <w:id w:val="-11933812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A5E6245" w14:textId="77777777" w:rsidR="007845CD" w:rsidRPr="00287E30" w:rsidRDefault="00283A95" w:rsidP="00C91040">
            <w:pPr>
              <w:rPr>
                <w:rFonts w:cstheme="minorHAnsi"/>
              </w:rPr>
            </w:pPr>
            <w:sdt>
              <w:sdtPr>
                <w:rPr>
                  <w:rFonts w:cstheme="minorHAnsi"/>
                </w:rPr>
                <w:id w:val="134550804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1ECA8AA" w14:textId="77777777" w:rsidR="007845CD" w:rsidRPr="00287E30" w:rsidRDefault="007845CD" w:rsidP="00C91040">
            <w:pPr>
              <w:rPr>
                <w:rFonts w:cstheme="minorHAnsi"/>
              </w:rPr>
            </w:pPr>
          </w:p>
          <w:p w14:paraId="5F0F5E8E" w14:textId="77777777" w:rsidR="007845CD" w:rsidRPr="00287E30" w:rsidRDefault="007845CD" w:rsidP="00C91040">
            <w:pPr>
              <w:rPr>
                <w:rFonts w:cstheme="minorHAnsi"/>
              </w:rPr>
            </w:pPr>
          </w:p>
        </w:tc>
        <w:sdt>
          <w:sdtPr>
            <w:rPr>
              <w:rFonts w:cstheme="minorHAnsi"/>
            </w:rPr>
            <w:id w:val="1857695973"/>
            <w:placeholder>
              <w:docPart w:val="163FB0C12C294884A8D3360610D7E819"/>
            </w:placeholder>
            <w:showingPlcHdr/>
          </w:sdtPr>
          <w:sdtEndPr/>
          <w:sdtContent>
            <w:tc>
              <w:tcPr>
                <w:tcW w:w="4624" w:type="dxa"/>
              </w:tcPr>
              <w:p w14:paraId="6BAB5925"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8C0627" w14:textId="77777777" w:rsidTr="00A42E50">
        <w:trPr>
          <w:cantSplit/>
        </w:trPr>
        <w:tc>
          <w:tcPr>
            <w:tcW w:w="990" w:type="dxa"/>
          </w:tcPr>
          <w:p w14:paraId="1E697DAA" w14:textId="77777777" w:rsidR="007845CD" w:rsidRPr="00C34C63" w:rsidRDefault="007845CD" w:rsidP="00C91040">
            <w:pPr>
              <w:jc w:val="center"/>
              <w:rPr>
                <w:rFonts w:cstheme="minorHAnsi"/>
                <w:b/>
                <w:bCs/>
              </w:rPr>
            </w:pPr>
            <w:r w:rsidRPr="00C34C63">
              <w:rPr>
                <w:rFonts w:cstheme="minorHAnsi"/>
                <w:b/>
                <w:bCs/>
              </w:rPr>
              <w:t>1-A-20</w:t>
            </w:r>
          </w:p>
        </w:tc>
        <w:tc>
          <w:tcPr>
            <w:tcW w:w="6347" w:type="dxa"/>
            <w:tcBorders>
              <w:right w:val="nil"/>
            </w:tcBorders>
          </w:tcPr>
          <w:p w14:paraId="5006ABB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2AF7485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6B9F849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61AEF4F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FF88CA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E3E4A54" w14:textId="77777777" w:rsidR="007845CD" w:rsidRPr="00C34C63" w:rsidRDefault="007845CD" w:rsidP="00C91040">
            <w:pPr>
              <w:rPr>
                <w:rFonts w:cstheme="minorHAnsi"/>
              </w:rPr>
            </w:pPr>
          </w:p>
        </w:tc>
        <w:tc>
          <w:tcPr>
            <w:tcW w:w="245" w:type="dxa"/>
            <w:tcBorders>
              <w:left w:val="nil"/>
            </w:tcBorders>
          </w:tcPr>
          <w:p w14:paraId="56B63176" w14:textId="77777777" w:rsidR="007845CD" w:rsidRPr="00C34C63" w:rsidRDefault="007845CD" w:rsidP="00C91040">
            <w:pPr>
              <w:rPr>
                <w:rFonts w:cstheme="minorHAnsi"/>
              </w:rPr>
            </w:pPr>
          </w:p>
        </w:tc>
        <w:tc>
          <w:tcPr>
            <w:tcW w:w="844" w:type="dxa"/>
          </w:tcPr>
          <w:p w14:paraId="26945782" w14:textId="77777777" w:rsidR="007845CD" w:rsidRPr="00C34C63" w:rsidRDefault="007845CD" w:rsidP="00C91040">
            <w:pPr>
              <w:rPr>
                <w:rFonts w:cstheme="minorHAnsi"/>
              </w:rPr>
            </w:pPr>
            <w:r w:rsidRPr="00C34C63">
              <w:rPr>
                <w:rFonts w:cstheme="minorHAnsi"/>
              </w:rPr>
              <w:t>C</w:t>
            </w:r>
          </w:p>
        </w:tc>
        <w:tc>
          <w:tcPr>
            <w:tcW w:w="1980" w:type="dxa"/>
          </w:tcPr>
          <w:p w14:paraId="23EDCF53" w14:textId="77777777" w:rsidR="007845CD" w:rsidRPr="00287E30" w:rsidRDefault="00283A95" w:rsidP="00C91040">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537665C" w14:textId="77777777" w:rsidR="007845CD" w:rsidRPr="00287E30" w:rsidRDefault="00283A95" w:rsidP="00C91040">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95ED500" w14:textId="77777777" w:rsidR="007845CD" w:rsidRPr="00287E30" w:rsidRDefault="00283A95" w:rsidP="00C91040">
            <w:pPr>
              <w:rPr>
                <w:rFonts w:cstheme="minorHAnsi"/>
              </w:rPr>
            </w:pPr>
            <w:sdt>
              <w:sdtPr>
                <w:rPr>
                  <w:rFonts w:cstheme="minorHAnsi"/>
                </w:rPr>
                <w:id w:val="-196356131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61E4B52" w14:textId="77777777" w:rsidR="007845CD" w:rsidRPr="00287E30" w:rsidRDefault="00283A95" w:rsidP="00C91040">
            <w:pPr>
              <w:rPr>
                <w:rFonts w:cstheme="minorHAnsi"/>
              </w:rPr>
            </w:pPr>
            <w:sdt>
              <w:sdtPr>
                <w:rPr>
                  <w:rFonts w:cstheme="minorHAnsi"/>
                </w:rPr>
                <w:id w:val="-20101367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33C7F54" w14:textId="77777777" w:rsidR="007845CD" w:rsidRPr="00287E30" w:rsidRDefault="007845CD" w:rsidP="00C91040">
            <w:pPr>
              <w:rPr>
                <w:rFonts w:cstheme="minorHAnsi"/>
              </w:rPr>
            </w:pPr>
          </w:p>
        </w:tc>
        <w:sdt>
          <w:sdtPr>
            <w:rPr>
              <w:rFonts w:cstheme="minorHAnsi"/>
            </w:rPr>
            <w:id w:val="-1035278961"/>
            <w:placeholder>
              <w:docPart w:val="37F8F47D8CD64376B4CFF37658610C98"/>
            </w:placeholder>
            <w:showingPlcHdr/>
          </w:sdtPr>
          <w:sdtEndPr/>
          <w:sdtContent>
            <w:tc>
              <w:tcPr>
                <w:tcW w:w="4624" w:type="dxa"/>
              </w:tcPr>
              <w:p w14:paraId="42ED7AC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0D0C37C" w14:textId="77777777" w:rsidTr="00A42E50">
        <w:trPr>
          <w:cantSplit/>
        </w:trPr>
        <w:tc>
          <w:tcPr>
            <w:tcW w:w="990" w:type="dxa"/>
            <w:tcBorders>
              <w:bottom w:val="single" w:sz="4" w:space="0" w:color="auto"/>
            </w:tcBorders>
          </w:tcPr>
          <w:p w14:paraId="35D4D931" w14:textId="77777777" w:rsidR="007845CD" w:rsidRPr="00C34C63" w:rsidRDefault="007845CD" w:rsidP="00C91040">
            <w:pPr>
              <w:jc w:val="center"/>
              <w:rPr>
                <w:rFonts w:cstheme="minorHAnsi"/>
                <w:b/>
                <w:bCs/>
              </w:rPr>
            </w:pPr>
            <w:r w:rsidRPr="00C34C63">
              <w:rPr>
                <w:rFonts w:cstheme="minorHAnsi"/>
                <w:b/>
                <w:bCs/>
              </w:rPr>
              <w:lastRenderedPageBreak/>
              <w:t>1-A-22</w:t>
            </w:r>
          </w:p>
        </w:tc>
        <w:tc>
          <w:tcPr>
            <w:tcW w:w="6347" w:type="dxa"/>
            <w:tcBorders>
              <w:bottom w:val="single" w:sz="4" w:space="0" w:color="auto"/>
              <w:right w:val="nil"/>
            </w:tcBorders>
          </w:tcPr>
          <w:p w14:paraId="419CEA2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3BD04465" w14:textId="2B0D3B8C" w:rsidR="002264B7" w:rsidRPr="00C34C63" w:rsidRDefault="002264B7" w:rsidP="00C91040">
            <w:pPr>
              <w:rPr>
                <w:rFonts w:cstheme="minorHAnsi"/>
              </w:rPr>
            </w:pPr>
          </w:p>
        </w:tc>
        <w:tc>
          <w:tcPr>
            <w:tcW w:w="245" w:type="dxa"/>
            <w:tcBorders>
              <w:left w:val="nil"/>
              <w:bottom w:val="single" w:sz="4" w:space="0" w:color="auto"/>
            </w:tcBorders>
          </w:tcPr>
          <w:p w14:paraId="3FDCA930" w14:textId="77777777" w:rsidR="007845CD" w:rsidRPr="00C34C63" w:rsidRDefault="007845CD" w:rsidP="00C91040">
            <w:pPr>
              <w:rPr>
                <w:rFonts w:cstheme="minorHAnsi"/>
              </w:rPr>
            </w:pPr>
          </w:p>
        </w:tc>
        <w:tc>
          <w:tcPr>
            <w:tcW w:w="844" w:type="dxa"/>
            <w:tcBorders>
              <w:bottom w:val="single" w:sz="4" w:space="0" w:color="auto"/>
            </w:tcBorders>
          </w:tcPr>
          <w:p w14:paraId="0F536FC1" w14:textId="77777777" w:rsidR="007845CD" w:rsidRPr="00C34C63" w:rsidRDefault="007845CD" w:rsidP="00C91040">
            <w:pPr>
              <w:rPr>
                <w:rFonts w:cstheme="minorHAnsi"/>
              </w:rPr>
            </w:pPr>
            <w:r w:rsidRPr="00C34C63">
              <w:rPr>
                <w:rFonts w:cstheme="minorHAnsi"/>
              </w:rPr>
              <w:t xml:space="preserve">B </w:t>
            </w:r>
          </w:p>
          <w:p w14:paraId="0EF30660" w14:textId="77777777" w:rsidR="007845CD" w:rsidRPr="00C34C63" w:rsidRDefault="007845CD" w:rsidP="00C91040">
            <w:pPr>
              <w:rPr>
                <w:rFonts w:cstheme="minorHAnsi"/>
              </w:rPr>
            </w:pPr>
            <w:r w:rsidRPr="00C34C63">
              <w:rPr>
                <w:rFonts w:cstheme="minorHAnsi"/>
              </w:rPr>
              <w:t xml:space="preserve">C-M </w:t>
            </w:r>
          </w:p>
          <w:p w14:paraId="1C483A63"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19F4B392" w14:textId="77777777" w:rsidR="007845CD" w:rsidRPr="00287E30" w:rsidRDefault="00283A95" w:rsidP="00C91040">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B99A614" w14:textId="77777777" w:rsidR="007845CD" w:rsidRPr="00287E30" w:rsidRDefault="00283A95" w:rsidP="00C91040">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0853664" w14:textId="77777777" w:rsidR="007845CD" w:rsidRPr="00287E30" w:rsidRDefault="00283A95" w:rsidP="00C91040">
            <w:pPr>
              <w:rPr>
                <w:rFonts w:cstheme="minorHAnsi"/>
              </w:rPr>
            </w:pPr>
            <w:sdt>
              <w:sdtPr>
                <w:rPr>
                  <w:rFonts w:cstheme="minorHAnsi"/>
                </w:rPr>
                <w:id w:val="-7234384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1846E1A" w14:textId="77777777" w:rsidR="007845CD" w:rsidRPr="00287E30" w:rsidRDefault="00283A95" w:rsidP="00C91040">
            <w:pPr>
              <w:rPr>
                <w:rFonts w:cstheme="minorHAnsi"/>
              </w:rPr>
            </w:pPr>
            <w:sdt>
              <w:sdtPr>
                <w:rPr>
                  <w:rFonts w:cstheme="minorHAnsi"/>
                </w:rPr>
                <w:id w:val="-104729647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08091C5" w14:textId="77777777" w:rsidR="007845CD" w:rsidRPr="00287E30" w:rsidRDefault="007845CD" w:rsidP="00C91040">
            <w:pPr>
              <w:rPr>
                <w:rFonts w:cstheme="minorHAnsi"/>
              </w:rPr>
            </w:pPr>
          </w:p>
        </w:tc>
        <w:sdt>
          <w:sdtPr>
            <w:rPr>
              <w:rFonts w:cstheme="minorHAnsi"/>
            </w:rPr>
            <w:id w:val="48045059"/>
            <w:placeholder>
              <w:docPart w:val="51DBAAD9617F4A9CBA135BC99D18B481"/>
            </w:placeholder>
            <w:showingPlcHdr/>
          </w:sdtPr>
          <w:sdtEndPr/>
          <w:sdtContent>
            <w:tc>
              <w:tcPr>
                <w:tcW w:w="4624" w:type="dxa"/>
                <w:tcBorders>
                  <w:bottom w:val="single" w:sz="4" w:space="0" w:color="auto"/>
                </w:tcBorders>
              </w:tcPr>
              <w:p w14:paraId="6F65007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A3F32A9" w14:textId="77777777" w:rsidTr="00A42E50">
        <w:trPr>
          <w:cantSplit/>
        </w:trPr>
        <w:tc>
          <w:tcPr>
            <w:tcW w:w="15030" w:type="dxa"/>
            <w:gridSpan w:val="6"/>
            <w:tcBorders>
              <w:left w:val="single" w:sz="4" w:space="0" w:color="auto"/>
            </w:tcBorders>
            <w:shd w:val="clear" w:color="auto" w:fill="D9E2F3" w:themeFill="accent1" w:themeFillTint="33"/>
          </w:tcPr>
          <w:p w14:paraId="33E81A21"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7845CD" w14:paraId="75677366" w14:textId="77777777" w:rsidTr="00A42E50">
        <w:trPr>
          <w:cantSplit/>
        </w:trPr>
        <w:tc>
          <w:tcPr>
            <w:tcW w:w="990" w:type="dxa"/>
            <w:tcBorders>
              <w:bottom w:val="single" w:sz="4" w:space="0" w:color="auto"/>
            </w:tcBorders>
          </w:tcPr>
          <w:p w14:paraId="158772F6" w14:textId="77777777" w:rsidR="007845CD" w:rsidRPr="00C34C63" w:rsidRDefault="007845CD" w:rsidP="00C91040">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1A8C1476" w14:textId="77777777" w:rsidR="007845CD" w:rsidRDefault="007845CD" w:rsidP="00C91040">
            <w:pPr>
              <w:rPr>
                <w:rFonts w:cstheme="minorHAnsi"/>
                <w:color w:val="000000"/>
              </w:rPr>
            </w:pPr>
            <w:r w:rsidRPr="00C34C63">
              <w:rPr>
                <w:rFonts w:cstheme="minorHAnsi"/>
                <w:color w:val="000000"/>
              </w:rPr>
              <w:t xml:space="preserve">Onsite AAAASF surveys typically involve the attention of the Medical Director, an anesthesia provider, and the facility staff working intensely with the AAAASF surveyor(s). The survey process must remain focused, and therefore, AAAASF has directed that equipment representatives </w:t>
            </w:r>
            <w:proofErr w:type="gramStart"/>
            <w:r w:rsidRPr="00C34C63">
              <w:rPr>
                <w:rFonts w:cstheme="minorHAnsi"/>
                <w:color w:val="000000"/>
              </w:rPr>
              <w:t>not be</w:t>
            </w:r>
            <w:proofErr w:type="gramEnd"/>
            <w:r w:rsidRPr="00C34C63">
              <w:rPr>
                <w:rFonts w:cstheme="minorHAnsi"/>
                <w:color w:val="000000"/>
              </w:rPr>
              <w:t xml:space="preserve"> present during </w:t>
            </w:r>
            <w:r w:rsidRPr="003C006C">
              <w:rPr>
                <w:rFonts w:cstheme="minorHAnsi"/>
                <w:color w:val="000000"/>
              </w:rPr>
              <w:t>AAAASF surveys.</w:t>
            </w:r>
            <w:r w:rsidRPr="00C34C63">
              <w:rPr>
                <w:rFonts w:cstheme="minorHAnsi"/>
                <w:color w:val="000000"/>
              </w:rPr>
              <w:t xml:space="preserve">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0851FA9F" w14:textId="11B9A8C4" w:rsidR="002264B7" w:rsidRPr="00C34C63" w:rsidRDefault="002264B7" w:rsidP="00C91040">
            <w:pPr>
              <w:rPr>
                <w:rFonts w:cstheme="minorHAnsi"/>
              </w:rPr>
            </w:pPr>
          </w:p>
        </w:tc>
        <w:tc>
          <w:tcPr>
            <w:tcW w:w="245" w:type="dxa"/>
            <w:tcBorders>
              <w:left w:val="nil"/>
              <w:bottom w:val="single" w:sz="4" w:space="0" w:color="auto"/>
            </w:tcBorders>
          </w:tcPr>
          <w:p w14:paraId="4C086287" w14:textId="77777777" w:rsidR="007845CD" w:rsidRPr="00C34C63" w:rsidRDefault="007845CD" w:rsidP="00C91040">
            <w:pPr>
              <w:rPr>
                <w:rFonts w:cstheme="minorHAnsi"/>
              </w:rPr>
            </w:pPr>
          </w:p>
        </w:tc>
        <w:tc>
          <w:tcPr>
            <w:tcW w:w="844" w:type="dxa"/>
            <w:tcBorders>
              <w:bottom w:val="single" w:sz="4" w:space="0" w:color="auto"/>
            </w:tcBorders>
          </w:tcPr>
          <w:p w14:paraId="78B8BACB" w14:textId="77777777" w:rsidR="007845CD" w:rsidRPr="00C34C63" w:rsidRDefault="007845CD" w:rsidP="00C91040">
            <w:pPr>
              <w:rPr>
                <w:rFonts w:cstheme="minorHAnsi"/>
              </w:rPr>
            </w:pPr>
            <w:r w:rsidRPr="00C34C63">
              <w:rPr>
                <w:rFonts w:cstheme="minorHAnsi"/>
              </w:rPr>
              <w:t xml:space="preserve">A </w:t>
            </w:r>
          </w:p>
          <w:p w14:paraId="61E2F135" w14:textId="77777777" w:rsidR="007845CD" w:rsidRPr="00C34C63" w:rsidRDefault="007845CD" w:rsidP="00C91040">
            <w:pPr>
              <w:rPr>
                <w:rFonts w:cstheme="minorHAnsi"/>
              </w:rPr>
            </w:pPr>
            <w:r w:rsidRPr="00C34C63">
              <w:rPr>
                <w:rFonts w:cstheme="minorHAnsi"/>
              </w:rPr>
              <w:t xml:space="preserve">B </w:t>
            </w:r>
          </w:p>
          <w:p w14:paraId="5A4C7B02" w14:textId="77777777" w:rsidR="007845CD" w:rsidRPr="00C34C63" w:rsidRDefault="007845CD" w:rsidP="00C91040">
            <w:pPr>
              <w:rPr>
                <w:rFonts w:cstheme="minorHAnsi"/>
              </w:rPr>
            </w:pPr>
            <w:r w:rsidRPr="00C34C63">
              <w:rPr>
                <w:rFonts w:cstheme="minorHAnsi"/>
              </w:rPr>
              <w:t xml:space="preserve">C-M </w:t>
            </w:r>
          </w:p>
          <w:p w14:paraId="4317E620"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06E430C5" w14:textId="77777777" w:rsidR="007845CD" w:rsidRPr="00287E30" w:rsidRDefault="00283A95" w:rsidP="00C91040">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7845CD" w:rsidRPr="00C34C63">
                  <w:rPr>
                    <w:rFonts w:ascii="Segoe UI Symbol" w:eastAsia="MS Gothic" w:hAnsi="Segoe UI Symbol" w:cs="Segoe UI Symbol"/>
                  </w:rPr>
                  <w:t>☐</w:t>
                </w:r>
              </w:sdtContent>
            </w:sdt>
            <w:r w:rsidR="007845CD" w:rsidRPr="00287E30">
              <w:rPr>
                <w:rFonts w:cstheme="minorHAnsi"/>
              </w:rPr>
              <w:t>Compliant</w:t>
            </w:r>
          </w:p>
          <w:p w14:paraId="7B2FB28E" w14:textId="77777777" w:rsidR="007845CD" w:rsidRPr="00287E30" w:rsidRDefault="00283A95" w:rsidP="00C91040">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FE1EC3E" w14:textId="77777777" w:rsidR="007845CD" w:rsidRPr="00287E30" w:rsidRDefault="00283A95" w:rsidP="00C91040">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930EDB3" w14:textId="77777777" w:rsidR="007845CD" w:rsidRPr="00287E30" w:rsidRDefault="00283A95" w:rsidP="00C91040">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1BCA82" w14:textId="77777777" w:rsidR="007845CD" w:rsidRPr="00C34C63" w:rsidRDefault="007845CD" w:rsidP="00C91040">
            <w:pPr>
              <w:rPr>
                <w:rFonts w:cstheme="minorHAnsi"/>
              </w:rPr>
            </w:pPr>
          </w:p>
        </w:tc>
        <w:sdt>
          <w:sdtPr>
            <w:rPr>
              <w:rFonts w:cstheme="minorHAnsi"/>
            </w:rPr>
            <w:id w:val="1502080182"/>
            <w:placeholder>
              <w:docPart w:val="F33CB0E1E4E044F590FACFF34CCD25EE"/>
            </w:placeholder>
            <w:showingPlcHdr/>
          </w:sdtPr>
          <w:sdtEndPr/>
          <w:sdtContent>
            <w:tc>
              <w:tcPr>
                <w:tcW w:w="4624" w:type="dxa"/>
                <w:tcBorders>
                  <w:bottom w:val="single" w:sz="4" w:space="0" w:color="auto"/>
                </w:tcBorders>
              </w:tcPr>
              <w:p w14:paraId="4634DF4D"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E5153F7" w14:textId="77777777" w:rsidTr="00A42E50">
        <w:trPr>
          <w:cantSplit/>
        </w:trPr>
        <w:tc>
          <w:tcPr>
            <w:tcW w:w="15030" w:type="dxa"/>
            <w:gridSpan w:val="6"/>
            <w:tcBorders>
              <w:left w:val="single" w:sz="4" w:space="0" w:color="auto"/>
            </w:tcBorders>
            <w:shd w:val="clear" w:color="auto" w:fill="D9E2F3" w:themeFill="accent1" w:themeFillTint="33"/>
          </w:tcPr>
          <w:p w14:paraId="1CC2F583"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7845CD" w14:paraId="25E7D929" w14:textId="77777777" w:rsidTr="00A42E50">
        <w:trPr>
          <w:cantSplit/>
        </w:trPr>
        <w:tc>
          <w:tcPr>
            <w:tcW w:w="990" w:type="dxa"/>
          </w:tcPr>
          <w:p w14:paraId="110F1F79" w14:textId="77777777" w:rsidR="007845CD" w:rsidRPr="00C34C63" w:rsidRDefault="007845CD" w:rsidP="00C91040">
            <w:pPr>
              <w:jc w:val="center"/>
              <w:rPr>
                <w:rFonts w:cstheme="minorHAnsi"/>
                <w:b/>
                <w:bCs/>
              </w:rPr>
            </w:pPr>
            <w:r w:rsidRPr="00C34C63">
              <w:rPr>
                <w:rFonts w:cstheme="minorHAnsi"/>
                <w:b/>
                <w:bCs/>
              </w:rPr>
              <w:t>1-C-1</w:t>
            </w:r>
          </w:p>
        </w:tc>
        <w:tc>
          <w:tcPr>
            <w:tcW w:w="6347" w:type="dxa"/>
            <w:tcBorders>
              <w:right w:val="nil"/>
            </w:tcBorders>
          </w:tcPr>
          <w:p w14:paraId="0C371870" w14:textId="77777777" w:rsidR="007845CD" w:rsidRPr="00C34C63" w:rsidRDefault="007845CD" w:rsidP="00C91040">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38B12BFF" w14:textId="0AF9C19F" w:rsidR="002264B7" w:rsidRPr="00C34C63" w:rsidRDefault="002264B7" w:rsidP="00C91040">
            <w:pPr>
              <w:rPr>
                <w:rFonts w:cstheme="minorHAnsi"/>
              </w:rPr>
            </w:pPr>
          </w:p>
        </w:tc>
        <w:tc>
          <w:tcPr>
            <w:tcW w:w="245" w:type="dxa"/>
            <w:tcBorders>
              <w:left w:val="nil"/>
            </w:tcBorders>
          </w:tcPr>
          <w:p w14:paraId="7FF1AF06" w14:textId="77777777" w:rsidR="007845CD" w:rsidRPr="00C34C63" w:rsidRDefault="007845CD" w:rsidP="00C91040">
            <w:pPr>
              <w:rPr>
                <w:rFonts w:cstheme="minorHAnsi"/>
              </w:rPr>
            </w:pPr>
          </w:p>
        </w:tc>
        <w:tc>
          <w:tcPr>
            <w:tcW w:w="844" w:type="dxa"/>
          </w:tcPr>
          <w:p w14:paraId="75D46DC4" w14:textId="77777777" w:rsidR="007845CD" w:rsidRPr="00C34C63" w:rsidRDefault="007845CD" w:rsidP="00C91040">
            <w:pPr>
              <w:rPr>
                <w:rFonts w:cstheme="minorHAnsi"/>
              </w:rPr>
            </w:pPr>
            <w:r w:rsidRPr="00C34C63">
              <w:rPr>
                <w:rFonts w:cstheme="minorHAnsi"/>
              </w:rPr>
              <w:t xml:space="preserve">A </w:t>
            </w:r>
          </w:p>
          <w:p w14:paraId="7183EA51" w14:textId="77777777" w:rsidR="007845CD" w:rsidRPr="00C34C63" w:rsidRDefault="007845CD" w:rsidP="00C91040">
            <w:pPr>
              <w:rPr>
                <w:rFonts w:cstheme="minorHAnsi"/>
              </w:rPr>
            </w:pPr>
            <w:r w:rsidRPr="00C34C63">
              <w:rPr>
                <w:rFonts w:cstheme="minorHAnsi"/>
              </w:rPr>
              <w:t xml:space="preserve">B </w:t>
            </w:r>
          </w:p>
          <w:p w14:paraId="6CC117D7" w14:textId="77777777" w:rsidR="007845CD" w:rsidRPr="00C34C63" w:rsidRDefault="007845CD" w:rsidP="00C91040">
            <w:pPr>
              <w:rPr>
                <w:rFonts w:cstheme="minorHAnsi"/>
              </w:rPr>
            </w:pPr>
            <w:r w:rsidRPr="00C34C63">
              <w:rPr>
                <w:rFonts w:cstheme="minorHAnsi"/>
              </w:rPr>
              <w:t xml:space="preserve">C-M </w:t>
            </w:r>
          </w:p>
          <w:p w14:paraId="46BC7B08" w14:textId="77777777" w:rsidR="007845CD" w:rsidRPr="00C34C63" w:rsidRDefault="007845CD" w:rsidP="00C91040">
            <w:pPr>
              <w:rPr>
                <w:rFonts w:cstheme="minorHAnsi"/>
              </w:rPr>
            </w:pPr>
            <w:r w:rsidRPr="00C34C63">
              <w:rPr>
                <w:rFonts w:cstheme="minorHAnsi"/>
              </w:rPr>
              <w:t>C</w:t>
            </w:r>
          </w:p>
        </w:tc>
        <w:tc>
          <w:tcPr>
            <w:tcW w:w="1980" w:type="dxa"/>
          </w:tcPr>
          <w:p w14:paraId="47C8B959" w14:textId="77777777" w:rsidR="007845CD" w:rsidRPr="00287E30" w:rsidRDefault="00283A95" w:rsidP="00C91040">
            <w:pPr>
              <w:rPr>
                <w:rFonts w:ascii="Calibri" w:hAnsi="Calibri" w:cs="Calibri"/>
              </w:rPr>
            </w:pPr>
            <w:sdt>
              <w:sdtPr>
                <w:rPr>
                  <w:rFonts w:ascii="Calibri" w:hAnsi="Calibri" w:cs="Calibri"/>
                </w:rPr>
                <w:id w:val="18160720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A7B6432" w14:textId="77777777" w:rsidR="007845CD" w:rsidRPr="00287E30" w:rsidRDefault="00283A95" w:rsidP="00C91040">
            <w:pPr>
              <w:rPr>
                <w:rFonts w:ascii="Calibri" w:hAnsi="Calibri" w:cs="Calibri"/>
              </w:rPr>
            </w:pPr>
            <w:sdt>
              <w:sdtPr>
                <w:rPr>
                  <w:rFonts w:ascii="Calibri" w:hAnsi="Calibri" w:cs="Calibri"/>
                </w:rPr>
                <w:id w:val="-17898900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6ABFBC56" w14:textId="77777777" w:rsidR="007845CD" w:rsidRPr="00287E30" w:rsidRDefault="00283A95" w:rsidP="00C91040">
            <w:pPr>
              <w:rPr>
                <w:rFonts w:ascii="Calibri" w:hAnsi="Calibri" w:cs="Calibri"/>
              </w:rPr>
            </w:pPr>
            <w:sdt>
              <w:sdtPr>
                <w:rPr>
                  <w:rFonts w:ascii="Calibri" w:hAnsi="Calibri" w:cs="Calibri"/>
                </w:rPr>
                <w:id w:val="9710182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8A917EA" w14:textId="77777777" w:rsidR="007845CD" w:rsidRPr="00287E30" w:rsidRDefault="00283A95" w:rsidP="00C91040">
            <w:pPr>
              <w:rPr>
                <w:rFonts w:ascii="Calibri" w:hAnsi="Calibri" w:cs="Calibri"/>
              </w:rPr>
            </w:pPr>
            <w:sdt>
              <w:sdtPr>
                <w:rPr>
                  <w:rFonts w:ascii="Calibri" w:hAnsi="Calibri" w:cs="Calibri"/>
                </w:rPr>
                <w:id w:val="-2659953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6A0762B1" w14:textId="77777777" w:rsidR="007845CD" w:rsidRPr="00287E30" w:rsidRDefault="007845CD" w:rsidP="00C91040">
            <w:pPr>
              <w:rPr>
                <w:rFonts w:ascii="Calibri" w:hAnsi="Calibri" w:cs="Calibri"/>
              </w:rPr>
            </w:pPr>
          </w:p>
        </w:tc>
        <w:sdt>
          <w:sdtPr>
            <w:rPr>
              <w:rFonts w:cstheme="minorHAnsi"/>
            </w:rPr>
            <w:id w:val="-84304863"/>
            <w:placeholder>
              <w:docPart w:val="5D009B517C4F4D40A147EEC0B64F6E98"/>
            </w:placeholder>
            <w:showingPlcHdr/>
          </w:sdtPr>
          <w:sdtEndPr/>
          <w:sdtContent>
            <w:tc>
              <w:tcPr>
                <w:tcW w:w="4624" w:type="dxa"/>
              </w:tcPr>
              <w:p w14:paraId="386215B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6A8B3D0" w14:textId="77777777" w:rsidTr="00A42E50">
        <w:trPr>
          <w:cantSplit/>
        </w:trPr>
        <w:tc>
          <w:tcPr>
            <w:tcW w:w="990" w:type="dxa"/>
          </w:tcPr>
          <w:p w14:paraId="4A82BEE7" w14:textId="77777777" w:rsidR="007845CD" w:rsidRPr="00C34C63" w:rsidRDefault="007845CD" w:rsidP="00C91040">
            <w:pPr>
              <w:jc w:val="center"/>
              <w:rPr>
                <w:rFonts w:cstheme="minorHAnsi"/>
                <w:b/>
                <w:bCs/>
              </w:rPr>
            </w:pPr>
            <w:r w:rsidRPr="00C34C63">
              <w:rPr>
                <w:rFonts w:cstheme="minorHAnsi"/>
                <w:b/>
                <w:bCs/>
              </w:rPr>
              <w:t>1-C-2</w:t>
            </w:r>
          </w:p>
        </w:tc>
        <w:tc>
          <w:tcPr>
            <w:tcW w:w="6347" w:type="dxa"/>
            <w:tcBorders>
              <w:top w:val="single" w:sz="4" w:space="0" w:color="auto"/>
              <w:left w:val="single" w:sz="4" w:space="0" w:color="auto"/>
              <w:bottom w:val="single" w:sz="4" w:space="0" w:color="auto"/>
              <w:right w:val="nil"/>
            </w:tcBorders>
            <w:shd w:val="clear" w:color="auto" w:fill="auto"/>
          </w:tcPr>
          <w:p w14:paraId="14E288ED" w14:textId="77777777" w:rsidR="007845CD" w:rsidRDefault="007845CD" w:rsidP="00C91040">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51AB99E1" w14:textId="77777777" w:rsidR="007845CD" w:rsidRPr="00C34C63" w:rsidRDefault="007845CD" w:rsidP="00C91040">
            <w:pPr>
              <w:rPr>
                <w:rFonts w:cstheme="minorHAnsi"/>
              </w:rPr>
            </w:pPr>
          </w:p>
        </w:tc>
        <w:tc>
          <w:tcPr>
            <w:tcW w:w="245" w:type="dxa"/>
            <w:tcBorders>
              <w:left w:val="nil"/>
            </w:tcBorders>
          </w:tcPr>
          <w:p w14:paraId="3F3B25E7" w14:textId="77777777" w:rsidR="007845CD" w:rsidRPr="00C34C63" w:rsidRDefault="007845CD" w:rsidP="00C91040">
            <w:pPr>
              <w:rPr>
                <w:rFonts w:cstheme="minorHAnsi"/>
              </w:rPr>
            </w:pPr>
          </w:p>
        </w:tc>
        <w:tc>
          <w:tcPr>
            <w:tcW w:w="844" w:type="dxa"/>
          </w:tcPr>
          <w:p w14:paraId="5B29EE9A" w14:textId="77777777" w:rsidR="007845CD" w:rsidRPr="00C34C63" w:rsidRDefault="007845CD" w:rsidP="00C91040">
            <w:pPr>
              <w:rPr>
                <w:rFonts w:cstheme="minorHAnsi"/>
              </w:rPr>
            </w:pPr>
            <w:r w:rsidRPr="00C34C63">
              <w:rPr>
                <w:rFonts w:cstheme="minorHAnsi"/>
              </w:rPr>
              <w:t xml:space="preserve">A </w:t>
            </w:r>
          </w:p>
          <w:p w14:paraId="72B3620F" w14:textId="77777777" w:rsidR="007845CD" w:rsidRPr="00C34C63" w:rsidRDefault="007845CD" w:rsidP="00C91040">
            <w:pPr>
              <w:rPr>
                <w:rFonts w:cstheme="minorHAnsi"/>
              </w:rPr>
            </w:pPr>
            <w:r w:rsidRPr="00C34C63">
              <w:rPr>
                <w:rFonts w:cstheme="minorHAnsi"/>
              </w:rPr>
              <w:t xml:space="preserve">B </w:t>
            </w:r>
          </w:p>
          <w:p w14:paraId="66C5CAAA" w14:textId="77777777" w:rsidR="007845CD" w:rsidRPr="00C34C63" w:rsidRDefault="007845CD" w:rsidP="00C91040">
            <w:pPr>
              <w:rPr>
                <w:rFonts w:cstheme="minorHAnsi"/>
              </w:rPr>
            </w:pPr>
            <w:r w:rsidRPr="00C34C63">
              <w:rPr>
                <w:rFonts w:cstheme="minorHAnsi"/>
              </w:rPr>
              <w:t xml:space="preserve">C-M </w:t>
            </w:r>
          </w:p>
          <w:p w14:paraId="4CFCC748" w14:textId="77777777" w:rsidR="007845CD" w:rsidRPr="00C34C63" w:rsidRDefault="007845CD" w:rsidP="00C91040">
            <w:pPr>
              <w:rPr>
                <w:rFonts w:cstheme="minorHAnsi"/>
              </w:rPr>
            </w:pPr>
            <w:r w:rsidRPr="00C34C63">
              <w:rPr>
                <w:rFonts w:cstheme="minorHAnsi"/>
              </w:rPr>
              <w:t>C</w:t>
            </w:r>
          </w:p>
        </w:tc>
        <w:tc>
          <w:tcPr>
            <w:tcW w:w="1980" w:type="dxa"/>
          </w:tcPr>
          <w:p w14:paraId="1875E1BC" w14:textId="77777777" w:rsidR="007845CD" w:rsidRPr="00287E30" w:rsidRDefault="00283A95" w:rsidP="00C91040">
            <w:pPr>
              <w:rPr>
                <w:rFonts w:ascii="Calibri" w:hAnsi="Calibri" w:cs="Calibri"/>
              </w:rPr>
            </w:pPr>
            <w:sdt>
              <w:sdtPr>
                <w:rPr>
                  <w:rFonts w:ascii="Calibri" w:hAnsi="Calibri" w:cs="Calibri"/>
                </w:rPr>
                <w:id w:val="20421737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D61B532" w14:textId="77777777" w:rsidR="007845CD" w:rsidRPr="00287E30" w:rsidRDefault="00283A95" w:rsidP="00C91040">
            <w:pPr>
              <w:rPr>
                <w:rFonts w:ascii="Calibri" w:hAnsi="Calibri" w:cs="Calibri"/>
              </w:rPr>
            </w:pPr>
            <w:sdt>
              <w:sdtPr>
                <w:rPr>
                  <w:rFonts w:ascii="Calibri" w:hAnsi="Calibri" w:cs="Calibri"/>
                </w:rPr>
                <w:id w:val="21323586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8713F71" w14:textId="77777777" w:rsidR="007845CD" w:rsidRPr="00287E30" w:rsidRDefault="00283A95" w:rsidP="00C91040">
            <w:pPr>
              <w:rPr>
                <w:rFonts w:ascii="Calibri" w:hAnsi="Calibri" w:cs="Calibri"/>
              </w:rPr>
            </w:pPr>
            <w:sdt>
              <w:sdtPr>
                <w:rPr>
                  <w:rFonts w:ascii="Calibri" w:hAnsi="Calibri" w:cs="Calibri"/>
                </w:rPr>
                <w:id w:val="20304530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1B9BAAB2" w14:textId="77777777" w:rsidR="007845CD" w:rsidRPr="00287E30" w:rsidRDefault="00283A95" w:rsidP="00C91040">
            <w:pPr>
              <w:rPr>
                <w:rFonts w:ascii="Calibri" w:hAnsi="Calibri" w:cs="Calibri"/>
              </w:rPr>
            </w:pPr>
            <w:sdt>
              <w:sdtPr>
                <w:rPr>
                  <w:rFonts w:ascii="Calibri" w:hAnsi="Calibri" w:cs="Calibri"/>
                </w:rPr>
                <w:id w:val="16298199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3DF01D92" w14:textId="77777777" w:rsidR="007845CD" w:rsidRPr="00287E30" w:rsidRDefault="007845CD" w:rsidP="00C91040">
            <w:pPr>
              <w:rPr>
                <w:rFonts w:ascii="Calibri" w:hAnsi="Calibri" w:cs="Calibri"/>
              </w:rPr>
            </w:pPr>
          </w:p>
        </w:tc>
        <w:sdt>
          <w:sdtPr>
            <w:rPr>
              <w:rFonts w:cstheme="minorHAnsi"/>
            </w:rPr>
            <w:id w:val="1405262144"/>
            <w:placeholder>
              <w:docPart w:val="5091BFFD1EC74BFA826EB34BC1B85B01"/>
            </w:placeholder>
            <w:showingPlcHdr/>
          </w:sdtPr>
          <w:sdtEndPr/>
          <w:sdtContent>
            <w:tc>
              <w:tcPr>
                <w:tcW w:w="4624" w:type="dxa"/>
              </w:tcPr>
              <w:p w14:paraId="3FAB38A4"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7B3DD44" w14:textId="77777777" w:rsidTr="00A42E50">
        <w:trPr>
          <w:cantSplit/>
        </w:trPr>
        <w:tc>
          <w:tcPr>
            <w:tcW w:w="990" w:type="dxa"/>
            <w:tcBorders>
              <w:bottom w:val="single" w:sz="4" w:space="0" w:color="auto"/>
            </w:tcBorders>
          </w:tcPr>
          <w:p w14:paraId="3106E9F0" w14:textId="77777777" w:rsidR="007845CD" w:rsidRPr="00C34C63" w:rsidRDefault="007845CD" w:rsidP="00C91040">
            <w:pPr>
              <w:jc w:val="center"/>
              <w:rPr>
                <w:rFonts w:cstheme="minorHAnsi"/>
                <w:b/>
                <w:bCs/>
              </w:rPr>
            </w:pPr>
            <w:r w:rsidRPr="00C34C63">
              <w:rPr>
                <w:rFonts w:cstheme="minorHAnsi"/>
                <w:b/>
                <w:bCs/>
              </w:rPr>
              <w:lastRenderedPageBreak/>
              <w:t>1-C-4</w:t>
            </w:r>
          </w:p>
        </w:tc>
        <w:tc>
          <w:tcPr>
            <w:tcW w:w="6347" w:type="dxa"/>
            <w:tcBorders>
              <w:top w:val="nil"/>
              <w:left w:val="single" w:sz="4" w:space="0" w:color="auto"/>
              <w:bottom w:val="single" w:sz="4" w:space="0" w:color="auto"/>
              <w:right w:val="nil"/>
            </w:tcBorders>
            <w:shd w:val="clear" w:color="auto" w:fill="auto"/>
          </w:tcPr>
          <w:p w14:paraId="71495894" w14:textId="77777777" w:rsidR="007845CD" w:rsidRPr="00C34C63" w:rsidRDefault="007845CD" w:rsidP="00C91040">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25D80F0B" w14:textId="77777777" w:rsidR="007845CD" w:rsidRPr="00C34C63" w:rsidRDefault="007845CD" w:rsidP="00C91040">
            <w:pPr>
              <w:rPr>
                <w:rFonts w:cstheme="minorHAnsi"/>
              </w:rPr>
            </w:pPr>
          </w:p>
        </w:tc>
        <w:tc>
          <w:tcPr>
            <w:tcW w:w="245" w:type="dxa"/>
            <w:tcBorders>
              <w:left w:val="nil"/>
              <w:bottom w:val="single" w:sz="4" w:space="0" w:color="auto"/>
            </w:tcBorders>
          </w:tcPr>
          <w:p w14:paraId="6CC5D469" w14:textId="77777777" w:rsidR="007845CD" w:rsidRPr="00C34C63" w:rsidRDefault="007845CD" w:rsidP="00C91040">
            <w:pPr>
              <w:rPr>
                <w:rFonts w:cstheme="minorHAnsi"/>
              </w:rPr>
            </w:pPr>
          </w:p>
        </w:tc>
        <w:tc>
          <w:tcPr>
            <w:tcW w:w="844" w:type="dxa"/>
            <w:tcBorders>
              <w:bottom w:val="single" w:sz="4" w:space="0" w:color="auto"/>
            </w:tcBorders>
          </w:tcPr>
          <w:p w14:paraId="7C72C1EB" w14:textId="77777777" w:rsidR="007845CD" w:rsidRPr="00C34C63" w:rsidRDefault="007845CD" w:rsidP="00C91040">
            <w:pPr>
              <w:rPr>
                <w:rFonts w:cstheme="minorHAnsi"/>
              </w:rPr>
            </w:pPr>
            <w:r w:rsidRPr="00C34C63">
              <w:rPr>
                <w:rFonts w:cstheme="minorHAnsi"/>
              </w:rPr>
              <w:t xml:space="preserve">A </w:t>
            </w:r>
          </w:p>
          <w:p w14:paraId="59864549" w14:textId="77777777" w:rsidR="007845CD" w:rsidRPr="00C34C63" w:rsidRDefault="007845CD" w:rsidP="00C91040">
            <w:pPr>
              <w:rPr>
                <w:rFonts w:cstheme="minorHAnsi"/>
              </w:rPr>
            </w:pPr>
            <w:r w:rsidRPr="00C34C63">
              <w:rPr>
                <w:rFonts w:cstheme="minorHAnsi"/>
              </w:rPr>
              <w:t xml:space="preserve">B </w:t>
            </w:r>
          </w:p>
          <w:p w14:paraId="0F1CF789" w14:textId="77777777" w:rsidR="007845CD" w:rsidRPr="00C34C63" w:rsidRDefault="007845CD" w:rsidP="00C91040">
            <w:pPr>
              <w:rPr>
                <w:rFonts w:cstheme="minorHAnsi"/>
              </w:rPr>
            </w:pPr>
            <w:r w:rsidRPr="00C34C63">
              <w:rPr>
                <w:rFonts w:cstheme="minorHAnsi"/>
              </w:rPr>
              <w:t xml:space="preserve">C-M </w:t>
            </w:r>
          </w:p>
          <w:p w14:paraId="6550F977"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6E7F3AFF" w14:textId="77777777" w:rsidR="007845CD" w:rsidRPr="00287E30" w:rsidRDefault="00283A95" w:rsidP="00C91040">
            <w:pPr>
              <w:rPr>
                <w:rFonts w:ascii="Calibri" w:hAnsi="Calibri" w:cs="Calibri"/>
              </w:rPr>
            </w:pPr>
            <w:sdt>
              <w:sdtPr>
                <w:rPr>
                  <w:rFonts w:ascii="Calibri" w:hAnsi="Calibri" w:cs="Calibri"/>
                </w:rPr>
                <w:id w:val="5562889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20730A4" w14:textId="77777777" w:rsidR="007845CD" w:rsidRPr="00287E30" w:rsidRDefault="00283A95" w:rsidP="00C91040">
            <w:pPr>
              <w:rPr>
                <w:rFonts w:ascii="Calibri" w:hAnsi="Calibri" w:cs="Calibri"/>
              </w:rPr>
            </w:pPr>
            <w:sdt>
              <w:sdtPr>
                <w:rPr>
                  <w:rFonts w:ascii="Calibri" w:hAnsi="Calibri" w:cs="Calibri"/>
                </w:rPr>
                <w:id w:val="-19041332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08E1BB8E" w14:textId="77777777" w:rsidR="007845CD" w:rsidRPr="00287E30" w:rsidRDefault="00283A95" w:rsidP="00C91040">
            <w:pPr>
              <w:rPr>
                <w:rFonts w:ascii="Calibri" w:hAnsi="Calibri" w:cs="Calibri"/>
              </w:rPr>
            </w:pPr>
            <w:sdt>
              <w:sdtPr>
                <w:rPr>
                  <w:rFonts w:ascii="Calibri" w:hAnsi="Calibri" w:cs="Calibri"/>
                </w:rPr>
                <w:id w:val="-151498170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6E4DDFF" w14:textId="77777777" w:rsidR="007845CD" w:rsidRPr="00287E30" w:rsidRDefault="00283A95" w:rsidP="00C91040">
            <w:pPr>
              <w:rPr>
                <w:rFonts w:ascii="Calibri" w:hAnsi="Calibri" w:cs="Calibri"/>
              </w:rPr>
            </w:pPr>
            <w:sdt>
              <w:sdtPr>
                <w:rPr>
                  <w:rFonts w:ascii="Calibri" w:hAnsi="Calibri" w:cs="Calibri"/>
                </w:rPr>
                <w:id w:val="-18457046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25256E4F" w14:textId="77777777" w:rsidR="007845CD" w:rsidRPr="00C34C63" w:rsidRDefault="007845CD" w:rsidP="00C91040">
            <w:pPr>
              <w:rPr>
                <w:rFonts w:cstheme="minorHAnsi"/>
              </w:rPr>
            </w:pPr>
          </w:p>
        </w:tc>
        <w:sdt>
          <w:sdtPr>
            <w:rPr>
              <w:rFonts w:cstheme="minorHAnsi"/>
            </w:rPr>
            <w:id w:val="2041307444"/>
            <w:placeholder>
              <w:docPart w:val="FF7BF6BDECBB4C09A4219B9CDBA97353"/>
            </w:placeholder>
            <w:showingPlcHdr/>
          </w:sdtPr>
          <w:sdtEndPr/>
          <w:sdtContent>
            <w:tc>
              <w:tcPr>
                <w:tcW w:w="4624" w:type="dxa"/>
                <w:tcBorders>
                  <w:bottom w:val="single" w:sz="4" w:space="0" w:color="auto"/>
                </w:tcBorders>
              </w:tcPr>
              <w:p w14:paraId="28058B0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9BC5209" w14:textId="77777777" w:rsidTr="00A42E50">
        <w:trPr>
          <w:cantSplit/>
        </w:trPr>
        <w:tc>
          <w:tcPr>
            <w:tcW w:w="15030" w:type="dxa"/>
            <w:gridSpan w:val="6"/>
            <w:tcBorders>
              <w:left w:val="single" w:sz="4" w:space="0" w:color="auto"/>
            </w:tcBorders>
            <w:shd w:val="clear" w:color="auto" w:fill="D9E2F3" w:themeFill="accent1" w:themeFillTint="33"/>
          </w:tcPr>
          <w:p w14:paraId="4A3C635A"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7845CD" w14:paraId="14169BE6" w14:textId="77777777" w:rsidTr="00A42E50">
        <w:trPr>
          <w:cantSplit/>
        </w:trPr>
        <w:tc>
          <w:tcPr>
            <w:tcW w:w="990" w:type="dxa"/>
            <w:tcBorders>
              <w:bottom w:val="single" w:sz="4" w:space="0" w:color="auto"/>
            </w:tcBorders>
          </w:tcPr>
          <w:p w14:paraId="18A3CAAF" w14:textId="77777777" w:rsidR="007845CD" w:rsidRPr="00C34C63" w:rsidRDefault="007845CD" w:rsidP="00C91040">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53DA6742" w14:textId="77777777" w:rsidR="007845CD" w:rsidRDefault="007845CD" w:rsidP="00C91040">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p w14:paraId="5EA363E1" w14:textId="7CB83985" w:rsidR="000E5508" w:rsidRPr="00C2259A" w:rsidRDefault="000E5508" w:rsidP="00C91040">
            <w:pPr>
              <w:autoSpaceDE w:val="0"/>
              <w:autoSpaceDN w:val="0"/>
              <w:adjustRightInd w:val="0"/>
              <w:rPr>
                <w:rFonts w:eastAsia="Arial" w:cstheme="minorHAnsi"/>
              </w:rPr>
            </w:pPr>
          </w:p>
        </w:tc>
        <w:tc>
          <w:tcPr>
            <w:tcW w:w="245" w:type="dxa"/>
            <w:tcBorders>
              <w:left w:val="nil"/>
              <w:bottom w:val="single" w:sz="4" w:space="0" w:color="auto"/>
            </w:tcBorders>
          </w:tcPr>
          <w:p w14:paraId="3D3B9371" w14:textId="77777777" w:rsidR="007845CD" w:rsidRPr="00C34C63" w:rsidRDefault="007845CD" w:rsidP="00C91040">
            <w:pPr>
              <w:rPr>
                <w:rFonts w:cstheme="minorHAnsi"/>
              </w:rPr>
            </w:pPr>
          </w:p>
        </w:tc>
        <w:tc>
          <w:tcPr>
            <w:tcW w:w="844" w:type="dxa"/>
            <w:tcBorders>
              <w:bottom w:val="single" w:sz="4" w:space="0" w:color="auto"/>
            </w:tcBorders>
          </w:tcPr>
          <w:p w14:paraId="319434B0" w14:textId="77777777" w:rsidR="007845CD" w:rsidRPr="00C34C63" w:rsidRDefault="007845CD" w:rsidP="00C91040">
            <w:pPr>
              <w:rPr>
                <w:rFonts w:cstheme="minorHAnsi"/>
              </w:rPr>
            </w:pPr>
            <w:r w:rsidRPr="00C34C63">
              <w:rPr>
                <w:rFonts w:cstheme="minorHAnsi"/>
              </w:rPr>
              <w:t xml:space="preserve">A </w:t>
            </w:r>
          </w:p>
          <w:p w14:paraId="1DB6073A" w14:textId="77777777" w:rsidR="007845CD" w:rsidRPr="00C34C63" w:rsidRDefault="007845CD" w:rsidP="00C91040">
            <w:pPr>
              <w:rPr>
                <w:rFonts w:cstheme="minorHAnsi"/>
              </w:rPr>
            </w:pPr>
            <w:r w:rsidRPr="00C34C63">
              <w:rPr>
                <w:rFonts w:cstheme="minorHAnsi"/>
              </w:rPr>
              <w:t xml:space="preserve">B </w:t>
            </w:r>
          </w:p>
          <w:p w14:paraId="6B3FF3E4" w14:textId="77777777" w:rsidR="007845CD" w:rsidRPr="00C34C63" w:rsidRDefault="007845CD" w:rsidP="00C91040">
            <w:pPr>
              <w:rPr>
                <w:rFonts w:cstheme="minorHAnsi"/>
              </w:rPr>
            </w:pPr>
            <w:r w:rsidRPr="00C34C63">
              <w:rPr>
                <w:rFonts w:cstheme="minorHAnsi"/>
              </w:rPr>
              <w:t xml:space="preserve">C-M </w:t>
            </w:r>
          </w:p>
          <w:p w14:paraId="0F7C5809"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3049FB75" w14:textId="77777777" w:rsidR="007845CD" w:rsidRPr="00287E30" w:rsidRDefault="00283A95" w:rsidP="00C91040">
            <w:pPr>
              <w:rPr>
                <w:rFonts w:ascii="Calibri" w:hAnsi="Calibri" w:cs="Calibri"/>
              </w:rPr>
            </w:pPr>
            <w:sdt>
              <w:sdtPr>
                <w:rPr>
                  <w:rFonts w:ascii="Calibri" w:hAnsi="Calibri" w:cs="Calibri"/>
                </w:rPr>
                <w:id w:val="6449451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1407519" w14:textId="77777777" w:rsidR="007845CD" w:rsidRPr="00287E30" w:rsidRDefault="00283A95" w:rsidP="00C91040">
            <w:pPr>
              <w:rPr>
                <w:rFonts w:ascii="Calibri" w:hAnsi="Calibri" w:cs="Calibri"/>
              </w:rPr>
            </w:pPr>
            <w:sdt>
              <w:sdtPr>
                <w:rPr>
                  <w:rFonts w:ascii="Calibri" w:hAnsi="Calibri" w:cs="Calibri"/>
                </w:rPr>
                <w:id w:val="14484310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0D8FF66" w14:textId="77777777" w:rsidR="007845CD" w:rsidRPr="00287E30" w:rsidRDefault="00283A95" w:rsidP="00C91040">
            <w:pPr>
              <w:rPr>
                <w:rFonts w:ascii="Calibri" w:hAnsi="Calibri" w:cs="Calibri"/>
              </w:rPr>
            </w:pPr>
            <w:sdt>
              <w:sdtPr>
                <w:rPr>
                  <w:rFonts w:ascii="Calibri" w:hAnsi="Calibri" w:cs="Calibri"/>
                </w:rPr>
                <w:id w:val="19653873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FCAB230" w14:textId="77777777" w:rsidR="007845CD" w:rsidRPr="00287E30" w:rsidRDefault="00283A95" w:rsidP="00C91040">
            <w:pPr>
              <w:rPr>
                <w:rFonts w:ascii="Calibri" w:hAnsi="Calibri" w:cs="Calibri"/>
              </w:rPr>
            </w:pPr>
            <w:sdt>
              <w:sdtPr>
                <w:rPr>
                  <w:rFonts w:ascii="Calibri" w:hAnsi="Calibri" w:cs="Calibri"/>
                </w:rPr>
                <w:id w:val="-19548504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E22B5DF" w14:textId="77777777" w:rsidR="007845CD" w:rsidRPr="00C34C63" w:rsidRDefault="007845CD" w:rsidP="00C91040">
            <w:pPr>
              <w:rPr>
                <w:rFonts w:cstheme="minorHAnsi"/>
              </w:rPr>
            </w:pPr>
          </w:p>
        </w:tc>
        <w:sdt>
          <w:sdtPr>
            <w:rPr>
              <w:rFonts w:cstheme="minorHAnsi"/>
            </w:rPr>
            <w:id w:val="778379724"/>
            <w:placeholder>
              <w:docPart w:val="EACE1AF2BC9E4F448F39B5578548F3B6"/>
            </w:placeholder>
            <w:showingPlcHdr/>
          </w:sdtPr>
          <w:sdtEndPr/>
          <w:sdtContent>
            <w:tc>
              <w:tcPr>
                <w:tcW w:w="4624" w:type="dxa"/>
                <w:tcBorders>
                  <w:bottom w:val="single" w:sz="4" w:space="0" w:color="auto"/>
                </w:tcBorders>
              </w:tcPr>
              <w:p w14:paraId="14A8356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78D6D66" w14:textId="77777777" w:rsidTr="00A42E50">
        <w:trPr>
          <w:cantSplit/>
        </w:trPr>
        <w:tc>
          <w:tcPr>
            <w:tcW w:w="15030" w:type="dxa"/>
            <w:gridSpan w:val="6"/>
            <w:tcBorders>
              <w:left w:val="single" w:sz="4" w:space="0" w:color="auto"/>
            </w:tcBorders>
            <w:shd w:val="clear" w:color="auto" w:fill="D9E2F3" w:themeFill="accent1" w:themeFillTint="33"/>
          </w:tcPr>
          <w:p w14:paraId="42677F5A"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AAASF-MANDATED REPORTING</w:t>
            </w:r>
          </w:p>
        </w:tc>
      </w:tr>
      <w:tr w:rsidR="007845CD" w14:paraId="3CA83478" w14:textId="77777777" w:rsidTr="00A42E50">
        <w:trPr>
          <w:cantSplit/>
        </w:trPr>
        <w:tc>
          <w:tcPr>
            <w:tcW w:w="990" w:type="dxa"/>
          </w:tcPr>
          <w:p w14:paraId="27AAA365" w14:textId="77777777" w:rsidR="007845CD" w:rsidRPr="00C34C63" w:rsidRDefault="007845CD" w:rsidP="00C91040">
            <w:pPr>
              <w:jc w:val="center"/>
              <w:rPr>
                <w:rFonts w:cstheme="minorHAnsi"/>
                <w:b/>
                <w:bCs/>
              </w:rPr>
            </w:pPr>
            <w:r w:rsidRPr="00C34C63">
              <w:rPr>
                <w:rFonts w:cstheme="minorHAnsi"/>
                <w:b/>
                <w:bCs/>
              </w:rPr>
              <w:t>1-E-1</w:t>
            </w:r>
          </w:p>
        </w:tc>
        <w:tc>
          <w:tcPr>
            <w:tcW w:w="6347" w:type="dxa"/>
            <w:tcBorders>
              <w:right w:val="nil"/>
            </w:tcBorders>
          </w:tcPr>
          <w:p w14:paraId="584B1C27" w14:textId="77777777" w:rsidR="007845CD" w:rsidRPr="00C34C63" w:rsidRDefault="007845CD" w:rsidP="00C91040">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5483E26D" w14:textId="5A1BBD81" w:rsidR="000E5508" w:rsidRPr="00C34C63" w:rsidRDefault="000E5508" w:rsidP="00C91040">
            <w:pPr>
              <w:rPr>
                <w:rFonts w:cstheme="minorHAnsi"/>
              </w:rPr>
            </w:pPr>
          </w:p>
        </w:tc>
        <w:tc>
          <w:tcPr>
            <w:tcW w:w="245" w:type="dxa"/>
            <w:tcBorders>
              <w:left w:val="nil"/>
            </w:tcBorders>
          </w:tcPr>
          <w:p w14:paraId="62925CC4" w14:textId="77777777" w:rsidR="007845CD" w:rsidRPr="00C34C63" w:rsidRDefault="007845CD" w:rsidP="00C91040">
            <w:pPr>
              <w:rPr>
                <w:rFonts w:cstheme="minorHAnsi"/>
              </w:rPr>
            </w:pPr>
          </w:p>
        </w:tc>
        <w:tc>
          <w:tcPr>
            <w:tcW w:w="844" w:type="dxa"/>
          </w:tcPr>
          <w:p w14:paraId="23FDBDFF" w14:textId="77777777" w:rsidR="007845CD" w:rsidRPr="00C34C63" w:rsidRDefault="007845CD" w:rsidP="00C91040">
            <w:pPr>
              <w:rPr>
                <w:rFonts w:cstheme="minorHAnsi"/>
              </w:rPr>
            </w:pPr>
            <w:r w:rsidRPr="00C34C63">
              <w:rPr>
                <w:rFonts w:cstheme="minorHAnsi"/>
              </w:rPr>
              <w:t xml:space="preserve">A </w:t>
            </w:r>
          </w:p>
          <w:p w14:paraId="586E9D9A" w14:textId="77777777" w:rsidR="007845CD" w:rsidRPr="00C34C63" w:rsidRDefault="007845CD" w:rsidP="00C91040">
            <w:pPr>
              <w:rPr>
                <w:rFonts w:cstheme="minorHAnsi"/>
              </w:rPr>
            </w:pPr>
            <w:r w:rsidRPr="00C34C63">
              <w:rPr>
                <w:rFonts w:cstheme="minorHAnsi"/>
              </w:rPr>
              <w:t xml:space="preserve">B </w:t>
            </w:r>
          </w:p>
          <w:p w14:paraId="26A0FF1A" w14:textId="77777777" w:rsidR="007845CD" w:rsidRPr="00C34C63" w:rsidRDefault="007845CD" w:rsidP="00C91040">
            <w:pPr>
              <w:rPr>
                <w:rFonts w:cstheme="minorHAnsi"/>
              </w:rPr>
            </w:pPr>
            <w:r w:rsidRPr="00C34C63">
              <w:rPr>
                <w:rFonts w:cstheme="minorHAnsi"/>
              </w:rPr>
              <w:t xml:space="preserve">C-M </w:t>
            </w:r>
          </w:p>
          <w:p w14:paraId="09676057" w14:textId="77777777" w:rsidR="007845CD" w:rsidRPr="00C34C63" w:rsidRDefault="007845CD" w:rsidP="00C91040">
            <w:pPr>
              <w:rPr>
                <w:rFonts w:cstheme="minorHAnsi"/>
              </w:rPr>
            </w:pPr>
            <w:r w:rsidRPr="00C34C63">
              <w:rPr>
                <w:rFonts w:cstheme="minorHAnsi"/>
              </w:rPr>
              <w:t>C</w:t>
            </w:r>
          </w:p>
        </w:tc>
        <w:tc>
          <w:tcPr>
            <w:tcW w:w="1980" w:type="dxa"/>
          </w:tcPr>
          <w:p w14:paraId="5DE79F8D" w14:textId="77777777" w:rsidR="007845CD" w:rsidRPr="00287E30" w:rsidRDefault="00283A95" w:rsidP="00C91040">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9E0DC09" w14:textId="77777777" w:rsidR="007845CD" w:rsidRPr="00287E30" w:rsidRDefault="00283A95" w:rsidP="00C91040">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26609C1" w14:textId="77777777" w:rsidR="007845CD" w:rsidRPr="00287E30" w:rsidRDefault="00283A95" w:rsidP="00C91040">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F910BB3" w14:textId="77777777" w:rsidR="007845CD" w:rsidRPr="00287E30" w:rsidRDefault="00283A95" w:rsidP="00C91040">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A7AC304" w14:textId="77777777" w:rsidR="007845CD" w:rsidRPr="00287E30" w:rsidRDefault="007845CD" w:rsidP="00C91040">
            <w:pPr>
              <w:rPr>
                <w:rFonts w:cstheme="minorHAnsi"/>
              </w:rPr>
            </w:pPr>
          </w:p>
        </w:tc>
        <w:sdt>
          <w:sdtPr>
            <w:rPr>
              <w:rFonts w:cstheme="minorHAnsi"/>
            </w:rPr>
            <w:id w:val="1073391291"/>
            <w:placeholder>
              <w:docPart w:val="8420B3826F49471EB4455C60C324D1EB"/>
            </w:placeholder>
            <w:showingPlcHdr/>
          </w:sdtPr>
          <w:sdtEndPr/>
          <w:sdtContent>
            <w:tc>
              <w:tcPr>
                <w:tcW w:w="4624" w:type="dxa"/>
              </w:tcPr>
              <w:p w14:paraId="52986D5C"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B790D92" w14:textId="77777777" w:rsidTr="00A42E50">
        <w:trPr>
          <w:cantSplit/>
        </w:trPr>
        <w:tc>
          <w:tcPr>
            <w:tcW w:w="990" w:type="dxa"/>
          </w:tcPr>
          <w:p w14:paraId="1BF1B577" w14:textId="77777777" w:rsidR="007845CD" w:rsidRPr="00C34C63" w:rsidRDefault="007845CD" w:rsidP="00C91040">
            <w:pPr>
              <w:jc w:val="center"/>
              <w:rPr>
                <w:rFonts w:cstheme="minorHAnsi"/>
                <w:b/>
                <w:bCs/>
              </w:rPr>
            </w:pPr>
            <w:r w:rsidRPr="00C34C63">
              <w:rPr>
                <w:rFonts w:cstheme="minorHAnsi"/>
                <w:b/>
                <w:bCs/>
              </w:rPr>
              <w:t>1-E-2</w:t>
            </w:r>
          </w:p>
        </w:tc>
        <w:tc>
          <w:tcPr>
            <w:tcW w:w="6347" w:type="dxa"/>
            <w:tcBorders>
              <w:right w:val="nil"/>
            </w:tcBorders>
          </w:tcPr>
          <w:p w14:paraId="64785459" w14:textId="77777777" w:rsidR="007845CD" w:rsidRDefault="007845CD" w:rsidP="00C91040">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22CB4FDA" w14:textId="7944EE56" w:rsidR="000E5508" w:rsidRPr="00C34C63" w:rsidRDefault="000E5508" w:rsidP="00C91040">
            <w:pPr>
              <w:autoSpaceDE w:val="0"/>
              <w:autoSpaceDN w:val="0"/>
              <w:adjustRightInd w:val="0"/>
              <w:rPr>
                <w:rFonts w:cstheme="minorHAnsi"/>
              </w:rPr>
            </w:pPr>
          </w:p>
        </w:tc>
        <w:tc>
          <w:tcPr>
            <w:tcW w:w="245" w:type="dxa"/>
            <w:tcBorders>
              <w:left w:val="nil"/>
            </w:tcBorders>
          </w:tcPr>
          <w:p w14:paraId="6CC32BD2" w14:textId="77777777" w:rsidR="007845CD" w:rsidRPr="00C34C63" w:rsidRDefault="007845CD" w:rsidP="00C91040">
            <w:pPr>
              <w:rPr>
                <w:rFonts w:cstheme="minorHAnsi"/>
              </w:rPr>
            </w:pPr>
          </w:p>
        </w:tc>
        <w:tc>
          <w:tcPr>
            <w:tcW w:w="844" w:type="dxa"/>
          </w:tcPr>
          <w:p w14:paraId="1674F806" w14:textId="77777777" w:rsidR="007845CD" w:rsidRPr="00C34C63" w:rsidRDefault="007845CD" w:rsidP="00C91040">
            <w:pPr>
              <w:rPr>
                <w:rFonts w:cstheme="minorHAnsi"/>
              </w:rPr>
            </w:pPr>
            <w:r w:rsidRPr="00C34C63">
              <w:rPr>
                <w:rFonts w:cstheme="minorHAnsi"/>
              </w:rPr>
              <w:t xml:space="preserve">A </w:t>
            </w:r>
          </w:p>
          <w:p w14:paraId="205BC4D7" w14:textId="77777777" w:rsidR="007845CD" w:rsidRPr="00C34C63" w:rsidRDefault="007845CD" w:rsidP="00C91040">
            <w:pPr>
              <w:rPr>
                <w:rFonts w:cstheme="minorHAnsi"/>
              </w:rPr>
            </w:pPr>
            <w:r w:rsidRPr="00C34C63">
              <w:rPr>
                <w:rFonts w:cstheme="minorHAnsi"/>
              </w:rPr>
              <w:t xml:space="preserve">B </w:t>
            </w:r>
          </w:p>
          <w:p w14:paraId="7B9B2A98" w14:textId="77777777" w:rsidR="007845CD" w:rsidRPr="00C34C63" w:rsidRDefault="007845CD" w:rsidP="00C91040">
            <w:pPr>
              <w:rPr>
                <w:rFonts w:cstheme="minorHAnsi"/>
              </w:rPr>
            </w:pPr>
            <w:r w:rsidRPr="00C34C63">
              <w:rPr>
                <w:rFonts w:cstheme="minorHAnsi"/>
              </w:rPr>
              <w:t xml:space="preserve">C-M </w:t>
            </w:r>
          </w:p>
          <w:p w14:paraId="0ABDF5CB" w14:textId="77777777" w:rsidR="007845CD" w:rsidRPr="00C34C63" w:rsidRDefault="007845CD" w:rsidP="00C91040">
            <w:pPr>
              <w:rPr>
                <w:rFonts w:cstheme="minorHAnsi"/>
              </w:rPr>
            </w:pPr>
            <w:r w:rsidRPr="00C34C63">
              <w:rPr>
                <w:rFonts w:cstheme="minorHAnsi"/>
              </w:rPr>
              <w:t>C</w:t>
            </w:r>
          </w:p>
        </w:tc>
        <w:tc>
          <w:tcPr>
            <w:tcW w:w="1980" w:type="dxa"/>
          </w:tcPr>
          <w:p w14:paraId="348B27DE" w14:textId="77777777" w:rsidR="007845CD" w:rsidRPr="00287E30" w:rsidRDefault="00283A95" w:rsidP="00C91040">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9852F30" w14:textId="77777777" w:rsidR="007845CD" w:rsidRPr="00287E30" w:rsidRDefault="00283A95" w:rsidP="00C91040">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5701F79" w14:textId="77777777" w:rsidR="007845CD" w:rsidRPr="00287E30" w:rsidRDefault="00283A95" w:rsidP="00C91040">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9745966" w14:textId="77777777" w:rsidR="007845CD" w:rsidRPr="00287E30" w:rsidRDefault="00283A95" w:rsidP="00C91040">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F965BDF" w14:textId="77777777" w:rsidR="007845CD" w:rsidRPr="00287E30" w:rsidRDefault="007845CD" w:rsidP="00C91040">
            <w:pPr>
              <w:rPr>
                <w:rFonts w:cstheme="minorHAnsi"/>
              </w:rPr>
            </w:pPr>
          </w:p>
        </w:tc>
        <w:sdt>
          <w:sdtPr>
            <w:rPr>
              <w:rFonts w:cstheme="minorHAnsi"/>
            </w:rPr>
            <w:id w:val="434798295"/>
            <w:placeholder>
              <w:docPart w:val="285C884E571F4CF792C356E5DC001540"/>
            </w:placeholder>
            <w:showingPlcHdr/>
          </w:sdtPr>
          <w:sdtEndPr/>
          <w:sdtContent>
            <w:tc>
              <w:tcPr>
                <w:tcW w:w="4624" w:type="dxa"/>
              </w:tcPr>
              <w:p w14:paraId="664F4E3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6B15BD3" w14:textId="77777777" w:rsidTr="00A42E50">
        <w:trPr>
          <w:cantSplit/>
        </w:trPr>
        <w:tc>
          <w:tcPr>
            <w:tcW w:w="990" w:type="dxa"/>
          </w:tcPr>
          <w:p w14:paraId="3E0A4F3D" w14:textId="77777777" w:rsidR="007845CD" w:rsidRPr="00C34C63" w:rsidRDefault="007845CD" w:rsidP="00C91040">
            <w:pPr>
              <w:jc w:val="center"/>
              <w:rPr>
                <w:rFonts w:cstheme="minorHAnsi"/>
                <w:b/>
                <w:bCs/>
              </w:rPr>
            </w:pPr>
            <w:r w:rsidRPr="00C34C63">
              <w:rPr>
                <w:rFonts w:cstheme="minorHAnsi"/>
                <w:b/>
                <w:bCs/>
              </w:rPr>
              <w:t>1-E-3</w:t>
            </w:r>
          </w:p>
        </w:tc>
        <w:tc>
          <w:tcPr>
            <w:tcW w:w="6347" w:type="dxa"/>
            <w:tcBorders>
              <w:right w:val="nil"/>
            </w:tcBorders>
          </w:tcPr>
          <w:p w14:paraId="3DB8B0B0" w14:textId="77777777" w:rsidR="007845CD" w:rsidRDefault="007845CD" w:rsidP="00C91040">
            <w:pPr>
              <w:rPr>
                <w:rFonts w:eastAsia="Arial" w:cstheme="minorHAnsi"/>
                <w:szCs w:val="20"/>
              </w:rPr>
            </w:pPr>
            <w:r w:rsidRPr="00C34C63">
              <w:rPr>
                <w:rFonts w:eastAsia="Arial" w:cstheme="minorHAnsi"/>
                <w:szCs w:val="20"/>
              </w:rPr>
              <w:t>Any action affecting the current professional license of the facility director, a member of the medical staff, a member of the physician’s pain management staff or other licensed facility staff must be reported in writing to the AAAASF Central Office within ten (10) days of the time the facility director becomes aware of such action.</w:t>
            </w:r>
          </w:p>
          <w:p w14:paraId="2C8EAFA7" w14:textId="7748C4F4" w:rsidR="000E5508" w:rsidRPr="00C34C63" w:rsidRDefault="000E5508" w:rsidP="00C91040">
            <w:pPr>
              <w:rPr>
                <w:rFonts w:cstheme="minorHAnsi"/>
              </w:rPr>
            </w:pPr>
          </w:p>
        </w:tc>
        <w:tc>
          <w:tcPr>
            <w:tcW w:w="245" w:type="dxa"/>
            <w:tcBorders>
              <w:left w:val="nil"/>
            </w:tcBorders>
          </w:tcPr>
          <w:p w14:paraId="78F560FF" w14:textId="77777777" w:rsidR="007845CD" w:rsidRPr="00C34C63" w:rsidRDefault="007845CD" w:rsidP="00C91040">
            <w:pPr>
              <w:rPr>
                <w:rFonts w:cstheme="minorHAnsi"/>
              </w:rPr>
            </w:pPr>
          </w:p>
        </w:tc>
        <w:tc>
          <w:tcPr>
            <w:tcW w:w="844" w:type="dxa"/>
          </w:tcPr>
          <w:p w14:paraId="789713D7" w14:textId="77777777" w:rsidR="007845CD" w:rsidRPr="00C34C63" w:rsidRDefault="007845CD" w:rsidP="00C91040">
            <w:pPr>
              <w:rPr>
                <w:rFonts w:cstheme="minorHAnsi"/>
              </w:rPr>
            </w:pPr>
            <w:r w:rsidRPr="00C34C63">
              <w:rPr>
                <w:rFonts w:cstheme="minorHAnsi"/>
              </w:rPr>
              <w:t xml:space="preserve">A </w:t>
            </w:r>
          </w:p>
          <w:p w14:paraId="56E10D06" w14:textId="77777777" w:rsidR="007845CD" w:rsidRPr="00C34C63" w:rsidRDefault="007845CD" w:rsidP="00C91040">
            <w:pPr>
              <w:rPr>
                <w:rFonts w:cstheme="minorHAnsi"/>
              </w:rPr>
            </w:pPr>
            <w:r w:rsidRPr="00C34C63">
              <w:rPr>
                <w:rFonts w:cstheme="minorHAnsi"/>
              </w:rPr>
              <w:t xml:space="preserve">B </w:t>
            </w:r>
          </w:p>
          <w:p w14:paraId="12BD8B01" w14:textId="77777777" w:rsidR="007845CD" w:rsidRPr="00C34C63" w:rsidRDefault="007845CD" w:rsidP="00C91040">
            <w:pPr>
              <w:rPr>
                <w:rFonts w:cstheme="minorHAnsi"/>
              </w:rPr>
            </w:pPr>
            <w:r w:rsidRPr="00C34C63">
              <w:rPr>
                <w:rFonts w:cstheme="minorHAnsi"/>
              </w:rPr>
              <w:t xml:space="preserve">C-M </w:t>
            </w:r>
          </w:p>
          <w:p w14:paraId="0C8A6774" w14:textId="77777777" w:rsidR="007845CD" w:rsidRPr="00C34C63" w:rsidRDefault="007845CD" w:rsidP="00C91040">
            <w:pPr>
              <w:rPr>
                <w:rFonts w:cstheme="minorHAnsi"/>
              </w:rPr>
            </w:pPr>
            <w:r w:rsidRPr="00C34C63">
              <w:rPr>
                <w:rFonts w:cstheme="minorHAnsi"/>
              </w:rPr>
              <w:t>C</w:t>
            </w:r>
          </w:p>
        </w:tc>
        <w:tc>
          <w:tcPr>
            <w:tcW w:w="1980" w:type="dxa"/>
          </w:tcPr>
          <w:p w14:paraId="34AF888F" w14:textId="77777777" w:rsidR="007845CD" w:rsidRPr="00287E30" w:rsidRDefault="00283A95" w:rsidP="00C91040">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16B15C" w14:textId="77777777" w:rsidR="007845CD" w:rsidRPr="00287E30" w:rsidRDefault="00283A95" w:rsidP="00C91040">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9F0756" w14:textId="77777777" w:rsidR="007845CD" w:rsidRPr="00287E30" w:rsidRDefault="00283A95" w:rsidP="00C91040">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1E9642E" w14:textId="77777777" w:rsidR="007845CD" w:rsidRPr="00287E30" w:rsidRDefault="00283A95" w:rsidP="00C91040">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1B50EF4" w14:textId="77777777" w:rsidR="007845CD" w:rsidRPr="00287E30" w:rsidRDefault="007845CD" w:rsidP="00C91040">
            <w:pPr>
              <w:rPr>
                <w:rFonts w:cstheme="minorHAnsi"/>
              </w:rPr>
            </w:pPr>
          </w:p>
        </w:tc>
        <w:sdt>
          <w:sdtPr>
            <w:rPr>
              <w:rFonts w:cstheme="minorHAnsi"/>
            </w:rPr>
            <w:id w:val="1035072978"/>
            <w:placeholder>
              <w:docPart w:val="726124D116C344028845E0F2D3A0DB88"/>
            </w:placeholder>
            <w:showingPlcHdr/>
          </w:sdtPr>
          <w:sdtEndPr/>
          <w:sdtContent>
            <w:tc>
              <w:tcPr>
                <w:tcW w:w="4624" w:type="dxa"/>
              </w:tcPr>
              <w:p w14:paraId="0A0B831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57DF7413" w14:textId="77777777" w:rsidTr="00A42E50">
        <w:trPr>
          <w:cantSplit/>
        </w:trPr>
        <w:tc>
          <w:tcPr>
            <w:tcW w:w="990" w:type="dxa"/>
            <w:tcBorders>
              <w:bottom w:val="single" w:sz="4" w:space="0" w:color="auto"/>
            </w:tcBorders>
          </w:tcPr>
          <w:p w14:paraId="0D1CB6A0" w14:textId="77777777" w:rsidR="007845CD" w:rsidRPr="00C34C63" w:rsidRDefault="007845CD" w:rsidP="00C91040">
            <w:pPr>
              <w:jc w:val="center"/>
              <w:rPr>
                <w:rFonts w:cstheme="minorHAnsi"/>
                <w:b/>
                <w:bCs/>
              </w:rPr>
            </w:pPr>
            <w:r w:rsidRPr="00C34C63">
              <w:rPr>
                <w:rFonts w:cstheme="minorHAnsi"/>
                <w:b/>
                <w:bCs/>
              </w:rPr>
              <w:lastRenderedPageBreak/>
              <w:t>1-E-4</w:t>
            </w:r>
          </w:p>
        </w:tc>
        <w:tc>
          <w:tcPr>
            <w:tcW w:w="6347" w:type="dxa"/>
            <w:tcBorders>
              <w:bottom w:val="single" w:sz="4" w:space="0" w:color="auto"/>
              <w:right w:val="nil"/>
            </w:tcBorders>
          </w:tcPr>
          <w:p w14:paraId="6A6B0D9E" w14:textId="7C900958" w:rsidR="007845CD" w:rsidRDefault="007845CD" w:rsidP="00C91040">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sidR="007523EF">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p w14:paraId="2196CD1A" w14:textId="715F2714" w:rsidR="000E5508" w:rsidRPr="00C34C63" w:rsidRDefault="000E5508" w:rsidP="00C91040">
            <w:pPr>
              <w:rPr>
                <w:rFonts w:cstheme="minorHAnsi"/>
              </w:rPr>
            </w:pPr>
          </w:p>
        </w:tc>
        <w:tc>
          <w:tcPr>
            <w:tcW w:w="245" w:type="dxa"/>
            <w:tcBorders>
              <w:left w:val="nil"/>
              <w:bottom w:val="single" w:sz="4" w:space="0" w:color="auto"/>
            </w:tcBorders>
          </w:tcPr>
          <w:p w14:paraId="31472208" w14:textId="77777777" w:rsidR="007845CD" w:rsidRPr="00C34C63" w:rsidRDefault="007845CD" w:rsidP="00C91040">
            <w:pPr>
              <w:rPr>
                <w:rFonts w:cstheme="minorHAnsi"/>
              </w:rPr>
            </w:pPr>
          </w:p>
        </w:tc>
        <w:tc>
          <w:tcPr>
            <w:tcW w:w="844" w:type="dxa"/>
            <w:tcBorders>
              <w:bottom w:val="single" w:sz="4" w:space="0" w:color="auto"/>
            </w:tcBorders>
          </w:tcPr>
          <w:p w14:paraId="10F1609B" w14:textId="77777777" w:rsidR="007845CD" w:rsidRPr="00C34C63" w:rsidRDefault="007845CD" w:rsidP="00C91040">
            <w:pPr>
              <w:rPr>
                <w:rFonts w:cstheme="minorHAnsi"/>
              </w:rPr>
            </w:pPr>
            <w:r w:rsidRPr="00C34C63">
              <w:rPr>
                <w:rFonts w:cstheme="minorHAnsi"/>
              </w:rPr>
              <w:t xml:space="preserve">A </w:t>
            </w:r>
          </w:p>
          <w:p w14:paraId="1713C9AB" w14:textId="77777777" w:rsidR="007845CD" w:rsidRPr="00C34C63" w:rsidRDefault="007845CD" w:rsidP="00C91040">
            <w:pPr>
              <w:rPr>
                <w:rFonts w:cstheme="minorHAnsi"/>
              </w:rPr>
            </w:pPr>
            <w:r w:rsidRPr="00C34C63">
              <w:rPr>
                <w:rFonts w:cstheme="minorHAnsi"/>
              </w:rPr>
              <w:t xml:space="preserve">B </w:t>
            </w:r>
          </w:p>
          <w:p w14:paraId="6D2C50CD" w14:textId="77777777" w:rsidR="007845CD" w:rsidRPr="00C34C63" w:rsidRDefault="007845CD" w:rsidP="00C91040">
            <w:pPr>
              <w:rPr>
                <w:rFonts w:cstheme="minorHAnsi"/>
              </w:rPr>
            </w:pPr>
            <w:r w:rsidRPr="00C34C63">
              <w:rPr>
                <w:rFonts w:cstheme="minorHAnsi"/>
              </w:rPr>
              <w:t xml:space="preserve">C-M </w:t>
            </w:r>
          </w:p>
          <w:p w14:paraId="5824C4B4"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159B0D87" w14:textId="77777777" w:rsidR="007845CD" w:rsidRPr="00287E30" w:rsidRDefault="00283A95" w:rsidP="00C91040">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862A93D" w14:textId="77777777" w:rsidR="007845CD" w:rsidRPr="00287E30" w:rsidRDefault="00283A95" w:rsidP="00C91040">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C038803" w14:textId="77777777" w:rsidR="007845CD" w:rsidRPr="00287E30" w:rsidRDefault="00283A95" w:rsidP="00C91040">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E85C8DC" w14:textId="77777777" w:rsidR="007845CD" w:rsidRPr="00287E30" w:rsidRDefault="00283A95" w:rsidP="00C91040">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D777DCE" w14:textId="77777777" w:rsidR="007845CD" w:rsidRPr="00C34C63" w:rsidRDefault="007845CD" w:rsidP="00C91040">
            <w:pPr>
              <w:rPr>
                <w:rFonts w:cstheme="minorHAnsi"/>
              </w:rPr>
            </w:pPr>
          </w:p>
        </w:tc>
        <w:sdt>
          <w:sdtPr>
            <w:rPr>
              <w:rFonts w:cstheme="minorHAnsi"/>
            </w:rPr>
            <w:id w:val="717637957"/>
            <w:placeholder>
              <w:docPart w:val="4142D10FEF7647878F534E7C9BBD98F0"/>
            </w:placeholder>
            <w:showingPlcHdr/>
          </w:sdtPr>
          <w:sdtEndPr/>
          <w:sdtContent>
            <w:tc>
              <w:tcPr>
                <w:tcW w:w="4624" w:type="dxa"/>
                <w:tcBorders>
                  <w:bottom w:val="single" w:sz="4" w:space="0" w:color="auto"/>
                </w:tcBorders>
              </w:tcPr>
              <w:p w14:paraId="4C22388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8A999D3" w14:textId="77777777" w:rsidTr="00A42E50">
        <w:trPr>
          <w:cantSplit/>
        </w:trPr>
        <w:tc>
          <w:tcPr>
            <w:tcW w:w="15030" w:type="dxa"/>
            <w:gridSpan w:val="6"/>
            <w:tcBorders>
              <w:left w:val="single" w:sz="4" w:space="0" w:color="auto"/>
            </w:tcBorders>
            <w:shd w:val="clear" w:color="auto" w:fill="D9E2F3" w:themeFill="accent1" w:themeFillTint="33"/>
          </w:tcPr>
          <w:p w14:paraId="3274DF5C"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7845CD" w14:paraId="2DEFBA8E" w14:textId="77777777" w:rsidTr="00A42E50">
        <w:trPr>
          <w:cantSplit/>
        </w:trPr>
        <w:tc>
          <w:tcPr>
            <w:tcW w:w="990" w:type="dxa"/>
          </w:tcPr>
          <w:p w14:paraId="2D7EFF7B" w14:textId="77777777" w:rsidR="007845CD" w:rsidRPr="00C34C63" w:rsidRDefault="007845CD" w:rsidP="00C91040">
            <w:pPr>
              <w:jc w:val="center"/>
              <w:rPr>
                <w:rFonts w:cstheme="minorHAnsi"/>
                <w:b/>
                <w:bCs/>
              </w:rPr>
            </w:pPr>
            <w:r w:rsidRPr="00C34C63">
              <w:rPr>
                <w:rFonts w:cstheme="minorHAnsi"/>
                <w:b/>
                <w:bCs/>
              </w:rPr>
              <w:t>1-F-1</w:t>
            </w:r>
          </w:p>
        </w:tc>
        <w:tc>
          <w:tcPr>
            <w:tcW w:w="6347" w:type="dxa"/>
            <w:tcBorders>
              <w:right w:val="nil"/>
            </w:tcBorders>
          </w:tcPr>
          <w:p w14:paraId="7C1BE4A0" w14:textId="63CD58F9" w:rsidR="007845CD" w:rsidRPr="00C34C63" w:rsidRDefault="007845CD" w:rsidP="00C91040">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sidR="007523EF">
              <w:rPr>
                <w:rFonts w:eastAsia="Arial" w:cstheme="minorHAnsi"/>
              </w:rPr>
              <w:t>all adverse events</w:t>
            </w:r>
            <w:r w:rsidRPr="00C34C63">
              <w:rPr>
                <w:rFonts w:eastAsia="Arial" w:cstheme="minorHAnsi"/>
              </w:rPr>
              <w:t xml:space="preserve"> to the AAAASF portal at </w:t>
            </w:r>
            <w:hyperlink r:id="rId30" w:history="1">
              <w:r w:rsidRPr="00C34C63">
                <w:rPr>
                  <w:rStyle w:val="Hyperlink"/>
                  <w:rFonts w:eastAsia="Arial" w:cstheme="minorHAnsi"/>
                </w:rPr>
                <w:t>www.aaaasf.org</w:t>
              </w:r>
            </w:hyperlink>
            <w:r w:rsidRPr="00C34C63">
              <w:rPr>
                <w:rFonts w:eastAsia="Arial" w:cstheme="minorHAnsi"/>
              </w:rPr>
              <w:t>.</w:t>
            </w:r>
          </w:p>
          <w:p w14:paraId="551ED140" w14:textId="77777777" w:rsidR="007845CD" w:rsidRPr="00C34C63" w:rsidRDefault="007845CD" w:rsidP="00C91040">
            <w:pPr>
              <w:rPr>
                <w:rFonts w:eastAsia="Arial" w:cstheme="minorHAnsi"/>
              </w:rPr>
            </w:pPr>
          </w:p>
        </w:tc>
        <w:tc>
          <w:tcPr>
            <w:tcW w:w="245" w:type="dxa"/>
            <w:tcBorders>
              <w:left w:val="nil"/>
            </w:tcBorders>
          </w:tcPr>
          <w:p w14:paraId="1A4E594C" w14:textId="77777777" w:rsidR="007845CD" w:rsidRPr="00C34C63" w:rsidRDefault="007845CD" w:rsidP="00C91040">
            <w:pPr>
              <w:rPr>
                <w:rFonts w:cstheme="minorHAnsi"/>
              </w:rPr>
            </w:pPr>
          </w:p>
        </w:tc>
        <w:tc>
          <w:tcPr>
            <w:tcW w:w="844" w:type="dxa"/>
          </w:tcPr>
          <w:p w14:paraId="4AC4724E" w14:textId="77777777" w:rsidR="007845CD" w:rsidRPr="00C34C63" w:rsidRDefault="007845CD" w:rsidP="00C91040">
            <w:pPr>
              <w:rPr>
                <w:rFonts w:cstheme="minorHAnsi"/>
              </w:rPr>
            </w:pPr>
            <w:r w:rsidRPr="00C34C63">
              <w:rPr>
                <w:rFonts w:cstheme="minorHAnsi"/>
              </w:rPr>
              <w:t xml:space="preserve">A </w:t>
            </w:r>
          </w:p>
          <w:p w14:paraId="6D61EEED" w14:textId="77777777" w:rsidR="007845CD" w:rsidRPr="00C34C63" w:rsidRDefault="007845CD" w:rsidP="00C91040">
            <w:pPr>
              <w:rPr>
                <w:rFonts w:cstheme="minorHAnsi"/>
              </w:rPr>
            </w:pPr>
            <w:r w:rsidRPr="00C34C63">
              <w:rPr>
                <w:rFonts w:cstheme="minorHAnsi"/>
              </w:rPr>
              <w:t xml:space="preserve">B </w:t>
            </w:r>
          </w:p>
          <w:p w14:paraId="6117FD12" w14:textId="77777777" w:rsidR="007845CD" w:rsidRPr="00C34C63" w:rsidRDefault="007845CD" w:rsidP="00C91040">
            <w:pPr>
              <w:rPr>
                <w:rFonts w:cstheme="minorHAnsi"/>
              </w:rPr>
            </w:pPr>
            <w:r w:rsidRPr="00C34C63">
              <w:rPr>
                <w:rFonts w:cstheme="minorHAnsi"/>
              </w:rPr>
              <w:t xml:space="preserve">C-M </w:t>
            </w:r>
          </w:p>
          <w:p w14:paraId="705488DB" w14:textId="77777777" w:rsidR="007845CD" w:rsidRPr="00C34C63" w:rsidRDefault="007845CD" w:rsidP="00C91040">
            <w:pPr>
              <w:rPr>
                <w:rFonts w:cstheme="minorHAnsi"/>
              </w:rPr>
            </w:pPr>
            <w:r w:rsidRPr="00C34C63">
              <w:rPr>
                <w:rFonts w:cstheme="minorHAnsi"/>
              </w:rPr>
              <w:t>C</w:t>
            </w:r>
          </w:p>
        </w:tc>
        <w:tc>
          <w:tcPr>
            <w:tcW w:w="1980" w:type="dxa"/>
          </w:tcPr>
          <w:p w14:paraId="76133A48" w14:textId="77777777" w:rsidR="007845CD" w:rsidRPr="00287E30" w:rsidRDefault="00283A95" w:rsidP="00C91040">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AFDEC1" w14:textId="77777777" w:rsidR="007845CD" w:rsidRPr="00287E30" w:rsidRDefault="00283A95" w:rsidP="00C91040">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8018308" w14:textId="77777777" w:rsidR="007845CD" w:rsidRPr="00287E30" w:rsidRDefault="00283A95" w:rsidP="00C91040">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D0C997B" w14:textId="77777777" w:rsidR="007845CD" w:rsidRPr="00287E30" w:rsidRDefault="00283A95" w:rsidP="00C91040">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768D9C7" w14:textId="77777777" w:rsidR="007845CD" w:rsidRPr="00287E30" w:rsidRDefault="007845CD" w:rsidP="00C91040">
            <w:pPr>
              <w:rPr>
                <w:rFonts w:cstheme="minorHAnsi"/>
              </w:rPr>
            </w:pPr>
          </w:p>
        </w:tc>
        <w:sdt>
          <w:sdtPr>
            <w:rPr>
              <w:rFonts w:cstheme="minorHAnsi"/>
            </w:rPr>
            <w:id w:val="862705518"/>
            <w:placeholder>
              <w:docPart w:val="AE04FB3AFBE7434CB3F5DFD684F3B86D"/>
            </w:placeholder>
            <w:showingPlcHdr/>
          </w:sdtPr>
          <w:sdtEndPr/>
          <w:sdtContent>
            <w:tc>
              <w:tcPr>
                <w:tcW w:w="4624" w:type="dxa"/>
              </w:tcPr>
              <w:p w14:paraId="1C7775D2"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76C8CFA" w14:textId="77777777" w:rsidTr="00A42E50">
        <w:trPr>
          <w:cantSplit/>
        </w:trPr>
        <w:tc>
          <w:tcPr>
            <w:tcW w:w="990" w:type="dxa"/>
          </w:tcPr>
          <w:p w14:paraId="60D49514" w14:textId="77777777" w:rsidR="007845CD" w:rsidRPr="00C34C63" w:rsidRDefault="007845CD" w:rsidP="00C91040">
            <w:pPr>
              <w:jc w:val="center"/>
              <w:rPr>
                <w:rFonts w:cstheme="minorHAnsi"/>
                <w:b/>
                <w:bCs/>
              </w:rPr>
            </w:pPr>
            <w:r w:rsidRPr="00C34C63">
              <w:rPr>
                <w:rFonts w:cstheme="minorHAnsi"/>
                <w:b/>
                <w:bCs/>
              </w:rPr>
              <w:t>1-F-2</w:t>
            </w:r>
          </w:p>
        </w:tc>
        <w:tc>
          <w:tcPr>
            <w:tcW w:w="6347" w:type="dxa"/>
            <w:tcBorders>
              <w:right w:val="nil"/>
            </w:tcBorders>
          </w:tcPr>
          <w:p w14:paraId="566802A5" w14:textId="77777777" w:rsidR="007845CD" w:rsidRPr="00C34C63" w:rsidRDefault="007845CD" w:rsidP="00C91040">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6F3A60BC" w14:textId="77777777" w:rsidR="007845CD" w:rsidRPr="00C34C63" w:rsidRDefault="007845CD" w:rsidP="00C91040">
            <w:pPr>
              <w:rPr>
                <w:rFonts w:eastAsia="Arial" w:cstheme="minorHAnsi"/>
              </w:rPr>
            </w:pPr>
          </w:p>
        </w:tc>
        <w:tc>
          <w:tcPr>
            <w:tcW w:w="245" w:type="dxa"/>
            <w:tcBorders>
              <w:left w:val="nil"/>
            </w:tcBorders>
          </w:tcPr>
          <w:p w14:paraId="2D9E029C" w14:textId="77777777" w:rsidR="007845CD" w:rsidRPr="00C34C63" w:rsidRDefault="007845CD" w:rsidP="00C91040">
            <w:pPr>
              <w:rPr>
                <w:rFonts w:cstheme="minorHAnsi"/>
              </w:rPr>
            </w:pPr>
          </w:p>
        </w:tc>
        <w:tc>
          <w:tcPr>
            <w:tcW w:w="844" w:type="dxa"/>
          </w:tcPr>
          <w:p w14:paraId="21D6ED52" w14:textId="77777777" w:rsidR="007845CD" w:rsidRPr="00C34C63" w:rsidRDefault="007845CD" w:rsidP="00C91040">
            <w:pPr>
              <w:rPr>
                <w:rFonts w:cstheme="minorHAnsi"/>
              </w:rPr>
            </w:pPr>
            <w:r w:rsidRPr="00C34C63">
              <w:rPr>
                <w:rFonts w:cstheme="minorHAnsi"/>
              </w:rPr>
              <w:t xml:space="preserve">A </w:t>
            </w:r>
          </w:p>
          <w:p w14:paraId="4D5B23AD" w14:textId="77777777" w:rsidR="007845CD" w:rsidRPr="00C34C63" w:rsidRDefault="007845CD" w:rsidP="00C91040">
            <w:pPr>
              <w:rPr>
                <w:rFonts w:cstheme="minorHAnsi"/>
              </w:rPr>
            </w:pPr>
            <w:r w:rsidRPr="00C34C63">
              <w:rPr>
                <w:rFonts w:cstheme="minorHAnsi"/>
              </w:rPr>
              <w:t xml:space="preserve">B </w:t>
            </w:r>
          </w:p>
          <w:p w14:paraId="3C74893A" w14:textId="77777777" w:rsidR="007845CD" w:rsidRPr="00C34C63" w:rsidRDefault="007845CD" w:rsidP="00C91040">
            <w:pPr>
              <w:rPr>
                <w:rFonts w:cstheme="minorHAnsi"/>
              </w:rPr>
            </w:pPr>
            <w:r w:rsidRPr="00C34C63">
              <w:rPr>
                <w:rFonts w:cstheme="minorHAnsi"/>
              </w:rPr>
              <w:t xml:space="preserve">C-M </w:t>
            </w:r>
          </w:p>
          <w:p w14:paraId="5DC146B1" w14:textId="77777777" w:rsidR="007845CD" w:rsidRPr="00C34C63" w:rsidRDefault="007845CD" w:rsidP="00C91040">
            <w:pPr>
              <w:rPr>
                <w:rFonts w:cstheme="minorHAnsi"/>
              </w:rPr>
            </w:pPr>
            <w:r w:rsidRPr="00C34C63">
              <w:rPr>
                <w:rFonts w:cstheme="minorHAnsi"/>
              </w:rPr>
              <w:t>C</w:t>
            </w:r>
          </w:p>
        </w:tc>
        <w:tc>
          <w:tcPr>
            <w:tcW w:w="1980" w:type="dxa"/>
          </w:tcPr>
          <w:p w14:paraId="5AC1DF39" w14:textId="77777777" w:rsidR="007845CD" w:rsidRPr="00287E30" w:rsidRDefault="00283A95" w:rsidP="00C91040">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9D6F43" w14:textId="77777777" w:rsidR="007845CD" w:rsidRPr="00287E30" w:rsidRDefault="00283A95" w:rsidP="00C91040">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4C24A35" w14:textId="77777777" w:rsidR="007845CD" w:rsidRPr="00287E30" w:rsidRDefault="00283A95" w:rsidP="00C91040">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CA5D08A" w14:textId="77777777" w:rsidR="007845CD" w:rsidRPr="00287E30" w:rsidRDefault="00283A95" w:rsidP="00C91040">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03DE638" w14:textId="77777777" w:rsidR="007845CD" w:rsidRPr="00287E30" w:rsidRDefault="007845CD" w:rsidP="00C91040">
            <w:pPr>
              <w:rPr>
                <w:rFonts w:cstheme="minorHAnsi"/>
              </w:rPr>
            </w:pPr>
          </w:p>
        </w:tc>
        <w:sdt>
          <w:sdtPr>
            <w:rPr>
              <w:rFonts w:cstheme="minorHAnsi"/>
            </w:rPr>
            <w:id w:val="-1318803102"/>
            <w:placeholder>
              <w:docPart w:val="BE3BA3688D0447E9B31D055A3CF0B438"/>
            </w:placeholder>
            <w:showingPlcHdr/>
          </w:sdtPr>
          <w:sdtEndPr/>
          <w:sdtContent>
            <w:tc>
              <w:tcPr>
                <w:tcW w:w="4624" w:type="dxa"/>
              </w:tcPr>
              <w:p w14:paraId="71B5D30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FDABD37" w14:textId="77777777" w:rsidTr="00A42E50">
        <w:trPr>
          <w:cantSplit/>
        </w:trPr>
        <w:tc>
          <w:tcPr>
            <w:tcW w:w="990" w:type="dxa"/>
          </w:tcPr>
          <w:p w14:paraId="4A6934E7" w14:textId="77777777" w:rsidR="007845CD" w:rsidRPr="00C34C63" w:rsidRDefault="007845CD" w:rsidP="00C91040">
            <w:pPr>
              <w:jc w:val="center"/>
              <w:rPr>
                <w:rFonts w:cstheme="minorHAnsi"/>
                <w:b/>
                <w:bCs/>
              </w:rPr>
            </w:pPr>
            <w:r w:rsidRPr="00C34C63">
              <w:rPr>
                <w:rFonts w:cstheme="minorHAnsi"/>
                <w:b/>
                <w:bCs/>
              </w:rPr>
              <w:t>1-F-3</w:t>
            </w:r>
          </w:p>
        </w:tc>
        <w:tc>
          <w:tcPr>
            <w:tcW w:w="6347" w:type="dxa"/>
            <w:tcBorders>
              <w:right w:val="nil"/>
            </w:tcBorders>
          </w:tcPr>
          <w:p w14:paraId="411F52D7" w14:textId="5A32DCDD" w:rsidR="007845CD" w:rsidRPr="00C34C63" w:rsidRDefault="007845CD" w:rsidP="00C91040">
            <w:pPr>
              <w:rPr>
                <w:rFonts w:eastAsia="Arial" w:cstheme="minorHAnsi"/>
              </w:rPr>
            </w:pPr>
            <w:r w:rsidRPr="00C34C63">
              <w:rPr>
                <w:rFonts w:eastAsia="Arial" w:cstheme="minorHAnsi"/>
              </w:rPr>
              <w:t xml:space="preserve">All </w:t>
            </w:r>
            <w:r w:rsidR="007523EF">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69B9E289" w14:textId="77777777" w:rsidR="007845CD" w:rsidRPr="00C34C63" w:rsidRDefault="007845CD" w:rsidP="00C91040">
            <w:pPr>
              <w:rPr>
                <w:rFonts w:eastAsia="Arial" w:cstheme="minorHAnsi"/>
              </w:rPr>
            </w:pPr>
          </w:p>
        </w:tc>
        <w:tc>
          <w:tcPr>
            <w:tcW w:w="245" w:type="dxa"/>
            <w:tcBorders>
              <w:left w:val="nil"/>
            </w:tcBorders>
          </w:tcPr>
          <w:p w14:paraId="1B349935" w14:textId="77777777" w:rsidR="007845CD" w:rsidRPr="00C34C63" w:rsidRDefault="007845CD" w:rsidP="00C91040">
            <w:pPr>
              <w:rPr>
                <w:rFonts w:cstheme="minorHAnsi"/>
              </w:rPr>
            </w:pPr>
          </w:p>
        </w:tc>
        <w:tc>
          <w:tcPr>
            <w:tcW w:w="844" w:type="dxa"/>
          </w:tcPr>
          <w:p w14:paraId="4BE64E42" w14:textId="77777777" w:rsidR="007845CD" w:rsidRPr="00C34C63" w:rsidRDefault="007845CD" w:rsidP="00C91040">
            <w:pPr>
              <w:rPr>
                <w:rFonts w:cstheme="minorHAnsi"/>
              </w:rPr>
            </w:pPr>
            <w:r w:rsidRPr="00C34C63">
              <w:rPr>
                <w:rFonts w:cstheme="minorHAnsi"/>
              </w:rPr>
              <w:t xml:space="preserve">A </w:t>
            </w:r>
          </w:p>
          <w:p w14:paraId="5D55292B" w14:textId="77777777" w:rsidR="007845CD" w:rsidRPr="00C34C63" w:rsidRDefault="007845CD" w:rsidP="00C91040">
            <w:pPr>
              <w:rPr>
                <w:rFonts w:cstheme="minorHAnsi"/>
              </w:rPr>
            </w:pPr>
            <w:r w:rsidRPr="00C34C63">
              <w:rPr>
                <w:rFonts w:cstheme="minorHAnsi"/>
              </w:rPr>
              <w:t xml:space="preserve">B </w:t>
            </w:r>
          </w:p>
          <w:p w14:paraId="271945BE" w14:textId="77777777" w:rsidR="007845CD" w:rsidRPr="00C34C63" w:rsidRDefault="007845CD" w:rsidP="00C91040">
            <w:pPr>
              <w:rPr>
                <w:rFonts w:cstheme="minorHAnsi"/>
              </w:rPr>
            </w:pPr>
            <w:r w:rsidRPr="00C34C63">
              <w:rPr>
                <w:rFonts w:cstheme="minorHAnsi"/>
              </w:rPr>
              <w:t xml:space="preserve">C-M </w:t>
            </w:r>
          </w:p>
          <w:p w14:paraId="0F954BD0" w14:textId="77777777" w:rsidR="007845CD" w:rsidRPr="00C34C63" w:rsidRDefault="007845CD" w:rsidP="00C91040">
            <w:pPr>
              <w:rPr>
                <w:rFonts w:cstheme="minorHAnsi"/>
              </w:rPr>
            </w:pPr>
            <w:r w:rsidRPr="00C34C63">
              <w:rPr>
                <w:rFonts w:cstheme="minorHAnsi"/>
              </w:rPr>
              <w:t>C</w:t>
            </w:r>
          </w:p>
        </w:tc>
        <w:tc>
          <w:tcPr>
            <w:tcW w:w="1980" w:type="dxa"/>
          </w:tcPr>
          <w:p w14:paraId="6D8A3078" w14:textId="77777777" w:rsidR="007845CD" w:rsidRPr="00287E30" w:rsidRDefault="00283A95" w:rsidP="00C91040">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972577D" w14:textId="77777777" w:rsidR="007845CD" w:rsidRPr="00287E30" w:rsidRDefault="00283A95" w:rsidP="00C91040">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29345D4" w14:textId="77777777" w:rsidR="007845CD" w:rsidRPr="00287E30" w:rsidRDefault="00283A95" w:rsidP="00C91040">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6EAB3AD" w14:textId="77777777" w:rsidR="007845CD" w:rsidRPr="00287E30" w:rsidRDefault="00283A95" w:rsidP="00C91040">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4FBCFA3" w14:textId="77777777" w:rsidR="007845CD" w:rsidRPr="00287E30" w:rsidRDefault="007845CD" w:rsidP="00C91040">
            <w:pPr>
              <w:rPr>
                <w:rFonts w:cstheme="minorHAnsi"/>
              </w:rPr>
            </w:pPr>
          </w:p>
        </w:tc>
        <w:sdt>
          <w:sdtPr>
            <w:rPr>
              <w:rFonts w:cstheme="minorHAnsi"/>
            </w:rPr>
            <w:id w:val="135621080"/>
            <w:placeholder>
              <w:docPart w:val="F59A32FCEB3344BABE59E2F47BD0E580"/>
            </w:placeholder>
            <w:showingPlcHdr/>
          </w:sdtPr>
          <w:sdtEndPr/>
          <w:sdtContent>
            <w:tc>
              <w:tcPr>
                <w:tcW w:w="4624" w:type="dxa"/>
              </w:tcPr>
              <w:p w14:paraId="3B59673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26CFFC3" w14:textId="77777777" w:rsidTr="00A42E50">
        <w:trPr>
          <w:cantSplit/>
        </w:trPr>
        <w:tc>
          <w:tcPr>
            <w:tcW w:w="990" w:type="dxa"/>
          </w:tcPr>
          <w:p w14:paraId="3599E54F" w14:textId="77777777" w:rsidR="007845CD" w:rsidRPr="00C34C63" w:rsidRDefault="007845CD" w:rsidP="00C91040">
            <w:pPr>
              <w:jc w:val="center"/>
              <w:rPr>
                <w:rFonts w:cstheme="minorHAnsi"/>
                <w:b/>
                <w:bCs/>
              </w:rPr>
            </w:pPr>
            <w:r w:rsidRPr="00C34C63">
              <w:rPr>
                <w:rFonts w:cstheme="minorHAnsi"/>
                <w:b/>
                <w:bCs/>
              </w:rPr>
              <w:lastRenderedPageBreak/>
              <w:t>1-F-4</w:t>
            </w:r>
          </w:p>
        </w:tc>
        <w:tc>
          <w:tcPr>
            <w:tcW w:w="6347" w:type="dxa"/>
            <w:tcBorders>
              <w:right w:val="nil"/>
            </w:tcBorders>
          </w:tcPr>
          <w:p w14:paraId="6BFEEB20" w14:textId="43F9929A"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1FBFCEE" w14:textId="77777777" w:rsidR="007845CD" w:rsidRDefault="007845CD" w:rsidP="00C91040">
            <w:pPr>
              <w:rPr>
                <w:rFonts w:eastAsia="Arial" w:cstheme="minorHAnsi"/>
              </w:rPr>
            </w:pPr>
            <w:r w:rsidRPr="00C34C63">
              <w:rPr>
                <w:rFonts w:eastAsia="Arial" w:cstheme="minorHAnsi"/>
              </w:rPr>
              <w:t>Any unplanned hospital admission</w:t>
            </w:r>
          </w:p>
          <w:p w14:paraId="2D8F2C41" w14:textId="2B2305A9" w:rsidR="000E5508" w:rsidRPr="00C34C63" w:rsidRDefault="000E5508" w:rsidP="00C91040">
            <w:pPr>
              <w:rPr>
                <w:rFonts w:eastAsia="Arial" w:cstheme="minorHAnsi"/>
              </w:rPr>
            </w:pPr>
          </w:p>
        </w:tc>
        <w:tc>
          <w:tcPr>
            <w:tcW w:w="245" w:type="dxa"/>
            <w:tcBorders>
              <w:left w:val="nil"/>
            </w:tcBorders>
          </w:tcPr>
          <w:p w14:paraId="68A17661" w14:textId="77777777" w:rsidR="007845CD" w:rsidRPr="00C34C63" w:rsidRDefault="007845CD" w:rsidP="00C91040">
            <w:pPr>
              <w:rPr>
                <w:rFonts w:cstheme="minorHAnsi"/>
              </w:rPr>
            </w:pPr>
          </w:p>
        </w:tc>
        <w:tc>
          <w:tcPr>
            <w:tcW w:w="844" w:type="dxa"/>
          </w:tcPr>
          <w:p w14:paraId="15474CFE" w14:textId="77777777" w:rsidR="007845CD" w:rsidRPr="00C34C63" w:rsidRDefault="007845CD" w:rsidP="00C91040">
            <w:pPr>
              <w:rPr>
                <w:rFonts w:cstheme="minorHAnsi"/>
              </w:rPr>
            </w:pPr>
            <w:r w:rsidRPr="00C34C63">
              <w:rPr>
                <w:rFonts w:cstheme="minorHAnsi"/>
              </w:rPr>
              <w:t xml:space="preserve">A </w:t>
            </w:r>
          </w:p>
          <w:p w14:paraId="6B61795F" w14:textId="77777777" w:rsidR="007845CD" w:rsidRPr="00C34C63" w:rsidRDefault="007845CD" w:rsidP="00C91040">
            <w:pPr>
              <w:rPr>
                <w:rFonts w:cstheme="minorHAnsi"/>
              </w:rPr>
            </w:pPr>
            <w:r w:rsidRPr="00C34C63">
              <w:rPr>
                <w:rFonts w:cstheme="minorHAnsi"/>
              </w:rPr>
              <w:t xml:space="preserve">B </w:t>
            </w:r>
          </w:p>
          <w:p w14:paraId="157A2E32" w14:textId="77777777" w:rsidR="007845CD" w:rsidRPr="00C34C63" w:rsidRDefault="007845CD" w:rsidP="00C91040">
            <w:pPr>
              <w:rPr>
                <w:rFonts w:cstheme="minorHAnsi"/>
              </w:rPr>
            </w:pPr>
            <w:r w:rsidRPr="00C34C63">
              <w:rPr>
                <w:rFonts w:cstheme="minorHAnsi"/>
              </w:rPr>
              <w:t xml:space="preserve">C-M </w:t>
            </w:r>
          </w:p>
          <w:p w14:paraId="0B4AF13C" w14:textId="77777777" w:rsidR="007845CD" w:rsidRPr="00C34C63" w:rsidRDefault="007845CD" w:rsidP="00C91040">
            <w:pPr>
              <w:rPr>
                <w:rFonts w:cstheme="minorHAnsi"/>
              </w:rPr>
            </w:pPr>
            <w:r w:rsidRPr="00C34C63">
              <w:rPr>
                <w:rFonts w:cstheme="minorHAnsi"/>
              </w:rPr>
              <w:t>C</w:t>
            </w:r>
          </w:p>
        </w:tc>
        <w:tc>
          <w:tcPr>
            <w:tcW w:w="1980" w:type="dxa"/>
          </w:tcPr>
          <w:p w14:paraId="55153FB2" w14:textId="77777777" w:rsidR="007845CD" w:rsidRPr="00287E30" w:rsidRDefault="00283A95" w:rsidP="00C91040">
            <w:pPr>
              <w:rPr>
                <w:rFonts w:ascii="Calibri" w:hAnsi="Calibri" w:cs="Calibri"/>
              </w:rPr>
            </w:pPr>
            <w:sdt>
              <w:sdtPr>
                <w:rPr>
                  <w:rFonts w:ascii="Calibri" w:hAnsi="Calibri" w:cs="Calibri"/>
                </w:rPr>
                <w:id w:val="5518938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B3972A5" w14:textId="77777777" w:rsidR="007845CD" w:rsidRPr="00287E30" w:rsidRDefault="00283A95" w:rsidP="00C91040">
            <w:pPr>
              <w:rPr>
                <w:rFonts w:ascii="Calibri" w:hAnsi="Calibri" w:cs="Calibri"/>
              </w:rPr>
            </w:pPr>
            <w:sdt>
              <w:sdtPr>
                <w:rPr>
                  <w:rFonts w:ascii="Calibri" w:hAnsi="Calibri" w:cs="Calibri"/>
                </w:rPr>
                <w:id w:val="-10786008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5EFFBC2" w14:textId="77777777" w:rsidR="007845CD" w:rsidRPr="00287E30" w:rsidRDefault="00283A95" w:rsidP="00C91040">
            <w:pPr>
              <w:rPr>
                <w:rFonts w:ascii="Calibri" w:hAnsi="Calibri" w:cs="Calibri"/>
              </w:rPr>
            </w:pPr>
            <w:sdt>
              <w:sdtPr>
                <w:rPr>
                  <w:rFonts w:ascii="Calibri" w:hAnsi="Calibri" w:cs="Calibri"/>
                </w:rPr>
                <w:id w:val="-109670774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729A16D1" w14:textId="77777777" w:rsidR="007845CD" w:rsidRPr="00287E30" w:rsidRDefault="00283A95" w:rsidP="00C91040">
            <w:pPr>
              <w:rPr>
                <w:rFonts w:ascii="Calibri" w:hAnsi="Calibri" w:cs="Calibri"/>
              </w:rPr>
            </w:pPr>
            <w:sdt>
              <w:sdtPr>
                <w:rPr>
                  <w:rFonts w:ascii="Calibri" w:hAnsi="Calibri" w:cs="Calibri"/>
                </w:rPr>
                <w:id w:val="-11467447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1C6A4BDC" w14:textId="77777777" w:rsidR="007845CD" w:rsidRPr="00287E30" w:rsidRDefault="007845CD" w:rsidP="00C91040">
            <w:pPr>
              <w:rPr>
                <w:rFonts w:ascii="Calibri" w:hAnsi="Calibri" w:cs="Calibri"/>
              </w:rPr>
            </w:pPr>
          </w:p>
        </w:tc>
        <w:sdt>
          <w:sdtPr>
            <w:rPr>
              <w:rFonts w:cstheme="minorHAnsi"/>
            </w:rPr>
            <w:id w:val="1460228599"/>
            <w:placeholder>
              <w:docPart w:val="7E36EF7EE9AF4ED98BA2626172AC5986"/>
            </w:placeholder>
            <w:showingPlcHdr/>
          </w:sdtPr>
          <w:sdtEndPr/>
          <w:sdtContent>
            <w:tc>
              <w:tcPr>
                <w:tcW w:w="4624" w:type="dxa"/>
              </w:tcPr>
              <w:p w14:paraId="34ECFB2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BDBA01E" w14:textId="77777777" w:rsidTr="00A42E50">
        <w:trPr>
          <w:cantSplit/>
        </w:trPr>
        <w:tc>
          <w:tcPr>
            <w:tcW w:w="990" w:type="dxa"/>
          </w:tcPr>
          <w:p w14:paraId="2A9C8C78" w14:textId="77777777" w:rsidR="007845CD" w:rsidRPr="00C34C63" w:rsidRDefault="007845CD" w:rsidP="00C91040">
            <w:pPr>
              <w:jc w:val="center"/>
              <w:rPr>
                <w:rFonts w:cstheme="minorHAnsi"/>
                <w:b/>
                <w:bCs/>
              </w:rPr>
            </w:pPr>
            <w:r w:rsidRPr="00C34C63">
              <w:rPr>
                <w:rFonts w:cstheme="minorHAnsi"/>
                <w:b/>
                <w:bCs/>
              </w:rPr>
              <w:t>1-F-5</w:t>
            </w:r>
          </w:p>
        </w:tc>
        <w:tc>
          <w:tcPr>
            <w:tcW w:w="6347" w:type="dxa"/>
            <w:tcBorders>
              <w:right w:val="nil"/>
            </w:tcBorders>
          </w:tcPr>
          <w:p w14:paraId="52C5AD03" w14:textId="5A09CCDB"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49BB3863" w14:textId="77777777" w:rsidR="007845CD" w:rsidRDefault="007845CD" w:rsidP="00C91040">
            <w:pPr>
              <w:rPr>
                <w:rFonts w:eastAsia="Arial" w:cstheme="minorHAnsi"/>
              </w:rPr>
            </w:pPr>
            <w:r w:rsidRPr="00C34C63">
              <w:rPr>
                <w:rFonts w:eastAsia="Arial" w:cstheme="minorHAnsi"/>
              </w:rPr>
              <w:t>Any emergency room visit</w:t>
            </w:r>
          </w:p>
          <w:p w14:paraId="048B3FA2" w14:textId="2E6F0209" w:rsidR="000E5508" w:rsidRPr="00C34C63" w:rsidRDefault="000E5508" w:rsidP="00C91040">
            <w:pPr>
              <w:rPr>
                <w:rFonts w:eastAsia="Arial" w:cstheme="minorHAnsi"/>
              </w:rPr>
            </w:pPr>
          </w:p>
        </w:tc>
        <w:tc>
          <w:tcPr>
            <w:tcW w:w="245" w:type="dxa"/>
            <w:tcBorders>
              <w:left w:val="nil"/>
            </w:tcBorders>
          </w:tcPr>
          <w:p w14:paraId="6D14E0C6" w14:textId="77777777" w:rsidR="007845CD" w:rsidRPr="00C34C63" w:rsidRDefault="007845CD" w:rsidP="00C91040">
            <w:pPr>
              <w:rPr>
                <w:rFonts w:cstheme="minorHAnsi"/>
              </w:rPr>
            </w:pPr>
          </w:p>
        </w:tc>
        <w:tc>
          <w:tcPr>
            <w:tcW w:w="844" w:type="dxa"/>
          </w:tcPr>
          <w:p w14:paraId="54FFEB3D" w14:textId="77777777" w:rsidR="007845CD" w:rsidRPr="00C34C63" w:rsidRDefault="007845CD" w:rsidP="00C91040">
            <w:pPr>
              <w:rPr>
                <w:rFonts w:cstheme="minorHAnsi"/>
              </w:rPr>
            </w:pPr>
            <w:r w:rsidRPr="00C34C63">
              <w:rPr>
                <w:rFonts w:cstheme="minorHAnsi"/>
              </w:rPr>
              <w:t xml:space="preserve">A </w:t>
            </w:r>
          </w:p>
          <w:p w14:paraId="78F05ECB" w14:textId="77777777" w:rsidR="007845CD" w:rsidRPr="00C34C63" w:rsidRDefault="007845CD" w:rsidP="00C91040">
            <w:pPr>
              <w:rPr>
                <w:rFonts w:cstheme="minorHAnsi"/>
              </w:rPr>
            </w:pPr>
            <w:r w:rsidRPr="00C34C63">
              <w:rPr>
                <w:rFonts w:cstheme="minorHAnsi"/>
              </w:rPr>
              <w:t xml:space="preserve">B </w:t>
            </w:r>
          </w:p>
          <w:p w14:paraId="38719792" w14:textId="77777777" w:rsidR="007845CD" w:rsidRPr="00C34C63" w:rsidRDefault="007845CD" w:rsidP="00C91040">
            <w:pPr>
              <w:rPr>
                <w:rFonts w:cstheme="minorHAnsi"/>
              </w:rPr>
            </w:pPr>
            <w:r w:rsidRPr="00C34C63">
              <w:rPr>
                <w:rFonts w:cstheme="minorHAnsi"/>
              </w:rPr>
              <w:t xml:space="preserve">C-M </w:t>
            </w:r>
          </w:p>
          <w:p w14:paraId="78D07F65" w14:textId="77777777" w:rsidR="007845CD" w:rsidRPr="00C34C63" w:rsidRDefault="007845CD" w:rsidP="00C91040">
            <w:pPr>
              <w:rPr>
                <w:rFonts w:cstheme="minorHAnsi"/>
              </w:rPr>
            </w:pPr>
            <w:r w:rsidRPr="00C34C63">
              <w:rPr>
                <w:rFonts w:cstheme="minorHAnsi"/>
              </w:rPr>
              <w:t>C</w:t>
            </w:r>
          </w:p>
        </w:tc>
        <w:tc>
          <w:tcPr>
            <w:tcW w:w="1980" w:type="dxa"/>
          </w:tcPr>
          <w:p w14:paraId="71B45135" w14:textId="77777777" w:rsidR="007845CD" w:rsidRPr="00287E30" w:rsidRDefault="00283A95" w:rsidP="00C91040">
            <w:pPr>
              <w:rPr>
                <w:rFonts w:ascii="Calibri" w:hAnsi="Calibri" w:cs="Calibri"/>
              </w:rPr>
            </w:pPr>
            <w:sdt>
              <w:sdtPr>
                <w:rPr>
                  <w:rFonts w:ascii="Calibri" w:hAnsi="Calibri" w:cs="Calibri"/>
                </w:rPr>
                <w:id w:val="1819511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D9C407D" w14:textId="77777777" w:rsidR="007845CD" w:rsidRPr="00287E30" w:rsidRDefault="00283A95" w:rsidP="00C91040">
            <w:pPr>
              <w:rPr>
                <w:rFonts w:ascii="Calibri" w:hAnsi="Calibri" w:cs="Calibri"/>
              </w:rPr>
            </w:pPr>
            <w:sdt>
              <w:sdtPr>
                <w:rPr>
                  <w:rFonts w:ascii="Calibri" w:hAnsi="Calibri" w:cs="Calibri"/>
                </w:rPr>
                <w:id w:val="-160749581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E62B3FB" w14:textId="77777777" w:rsidR="007845CD" w:rsidRPr="00287E30" w:rsidRDefault="00283A95" w:rsidP="00C91040">
            <w:pPr>
              <w:rPr>
                <w:rFonts w:ascii="Calibri" w:hAnsi="Calibri" w:cs="Calibri"/>
              </w:rPr>
            </w:pPr>
            <w:sdt>
              <w:sdtPr>
                <w:rPr>
                  <w:rFonts w:ascii="Calibri" w:hAnsi="Calibri" w:cs="Calibri"/>
                </w:rPr>
                <w:id w:val="-14946425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0B9F8359" w14:textId="77777777" w:rsidR="007845CD" w:rsidRPr="00287E30" w:rsidRDefault="00283A95" w:rsidP="00C91040">
            <w:pPr>
              <w:rPr>
                <w:rFonts w:ascii="Calibri" w:hAnsi="Calibri" w:cs="Calibri"/>
              </w:rPr>
            </w:pPr>
            <w:sdt>
              <w:sdtPr>
                <w:rPr>
                  <w:rFonts w:ascii="Calibri" w:hAnsi="Calibri" w:cs="Calibri"/>
                </w:rPr>
                <w:id w:val="15299843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17E94AC" w14:textId="77777777" w:rsidR="007845CD" w:rsidRPr="00287E30" w:rsidRDefault="007845CD" w:rsidP="00C91040">
            <w:pPr>
              <w:rPr>
                <w:rFonts w:ascii="Calibri" w:hAnsi="Calibri" w:cs="Calibri"/>
              </w:rPr>
            </w:pPr>
          </w:p>
        </w:tc>
        <w:sdt>
          <w:sdtPr>
            <w:rPr>
              <w:rFonts w:cstheme="minorHAnsi"/>
            </w:rPr>
            <w:id w:val="-446927596"/>
            <w:placeholder>
              <w:docPart w:val="85071B15404E4B29932EE7A23CA70EA2"/>
            </w:placeholder>
            <w:showingPlcHdr/>
          </w:sdtPr>
          <w:sdtEndPr/>
          <w:sdtContent>
            <w:tc>
              <w:tcPr>
                <w:tcW w:w="4624" w:type="dxa"/>
              </w:tcPr>
              <w:p w14:paraId="701A4BD2"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457E3E2" w14:textId="77777777" w:rsidTr="00A42E50">
        <w:trPr>
          <w:cantSplit/>
        </w:trPr>
        <w:tc>
          <w:tcPr>
            <w:tcW w:w="990" w:type="dxa"/>
          </w:tcPr>
          <w:p w14:paraId="739A6268" w14:textId="77777777" w:rsidR="007845CD" w:rsidRPr="00C34C63" w:rsidRDefault="007845CD" w:rsidP="00C91040">
            <w:pPr>
              <w:jc w:val="center"/>
              <w:rPr>
                <w:rFonts w:cstheme="minorHAnsi"/>
                <w:b/>
                <w:bCs/>
              </w:rPr>
            </w:pPr>
            <w:r w:rsidRPr="00C34C63">
              <w:rPr>
                <w:rFonts w:cstheme="minorHAnsi"/>
                <w:b/>
                <w:bCs/>
              </w:rPr>
              <w:t>1-F-6</w:t>
            </w:r>
          </w:p>
        </w:tc>
        <w:tc>
          <w:tcPr>
            <w:tcW w:w="6347" w:type="dxa"/>
            <w:tcBorders>
              <w:right w:val="nil"/>
            </w:tcBorders>
          </w:tcPr>
          <w:p w14:paraId="04BE22E0" w14:textId="632048B3"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0D4C9EDB" w14:textId="77777777" w:rsidR="007845CD" w:rsidRDefault="007845CD" w:rsidP="00C91040">
            <w:pPr>
              <w:rPr>
                <w:rFonts w:eastAsia="Arial" w:cstheme="minorHAnsi"/>
              </w:rPr>
            </w:pPr>
            <w:r w:rsidRPr="00C34C63">
              <w:rPr>
                <w:rFonts w:eastAsia="Arial" w:cstheme="minorHAnsi"/>
              </w:rPr>
              <w:t>Any unscheduled return to the operating room for a complication of a previous surgery</w:t>
            </w:r>
          </w:p>
          <w:p w14:paraId="4F76E2DE" w14:textId="77777777" w:rsidR="007845CD" w:rsidRPr="00C34C63" w:rsidRDefault="007845CD" w:rsidP="00C91040">
            <w:pPr>
              <w:rPr>
                <w:rFonts w:eastAsia="Arial" w:cstheme="minorHAnsi"/>
              </w:rPr>
            </w:pPr>
          </w:p>
        </w:tc>
        <w:tc>
          <w:tcPr>
            <w:tcW w:w="245" w:type="dxa"/>
            <w:tcBorders>
              <w:left w:val="nil"/>
            </w:tcBorders>
          </w:tcPr>
          <w:p w14:paraId="1EEA380A" w14:textId="77777777" w:rsidR="007845CD" w:rsidRPr="00C34C63" w:rsidRDefault="007845CD" w:rsidP="00C91040">
            <w:pPr>
              <w:rPr>
                <w:rFonts w:cstheme="minorHAnsi"/>
              </w:rPr>
            </w:pPr>
          </w:p>
        </w:tc>
        <w:tc>
          <w:tcPr>
            <w:tcW w:w="844" w:type="dxa"/>
          </w:tcPr>
          <w:p w14:paraId="1A74A5DC" w14:textId="77777777" w:rsidR="007845CD" w:rsidRPr="00C34C63" w:rsidRDefault="007845CD" w:rsidP="00C91040">
            <w:pPr>
              <w:rPr>
                <w:rFonts w:cstheme="minorHAnsi"/>
              </w:rPr>
            </w:pPr>
            <w:r w:rsidRPr="00C34C63">
              <w:rPr>
                <w:rFonts w:cstheme="minorHAnsi"/>
              </w:rPr>
              <w:t xml:space="preserve">A </w:t>
            </w:r>
          </w:p>
          <w:p w14:paraId="080BB4AE" w14:textId="77777777" w:rsidR="007845CD" w:rsidRPr="00C34C63" w:rsidRDefault="007845CD" w:rsidP="00C91040">
            <w:pPr>
              <w:rPr>
                <w:rFonts w:cstheme="minorHAnsi"/>
              </w:rPr>
            </w:pPr>
            <w:r w:rsidRPr="00C34C63">
              <w:rPr>
                <w:rFonts w:cstheme="minorHAnsi"/>
              </w:rPr>
              <w:t xml:space="preserve">B </w:t>
            </w:r>
          </w:p>
          <w:p w14:paraId="441F1CD3" w14:textId="77777777" w:rsidR="007845CD" w:rsidRPr="00C34C63" w:rsidRDefault="007845CD" w:rsidP="00C91040">
            <w:pPr>
              <w:rPr>
                <w:rFonts w:cstheme="minorHAnsi"/>
              </w:rPr>
            </w:pPr>
            <w:r w:rsidRPr="00C34C63">
              <w:rPr>
                <w:rFonts w:cstheme="minorHAnsi"/>
              </w:rPr>
              <w:t xml:space="preserve">C-M </w:t>
            </w:r>
          </w:p>
          <w:p w14:paraId="78A1AB88" w14:textId="77777777" w:rsidR="007845CD" w:rsidRPr="00C34C63" w:rsidRDefault="007845CD" w:rsidP="00C91040">
            <w:pPr>
              <w:rPr>
                <w:rFonts w:cstheme="minorHAnsi"/>
              </w:rPr>
            </w:pPr>
            <w:r w:rsidRPr="00C34C63">
              <w:rPr>
                <w:rFonts w:cstheme="minorHAnsi"/>
              </w:rPr>
              <w:t>C</w:t>
            </w:r>
          </w:p>
        </w:tc>
        <w:tc>
          <w:tcPr>
            <w:tcW w:w="1980" w:type="dxa"/>
          </w:tcPr>
          <w:p w14:paraId="6D3E7B49" w14:textId="77777777" w:rsidR="007845CD" w:rsidRPr="00287E30" w:rsidRDefault="00283A95" w:rsidP="00C91040">
            <w:pPr>
              <w:rPr>
                <w:rFonts w:ascii="Calibri" w:hAnsi="Calibri" w:cs="Calibri"/>
              </w:rPr>
            </w:pPr>
            <w:sdt>
              <w:sdtPr>
                <w:rPr>
                  <w:rFonts w:ascii="Calibri" w:hAnsi="Calibri" w:cs="Calibri"/>
                </w:rPr>
                <w:id w:val="9348735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110C9B87" w14:textId="77777777" w:rsidR="007845CD" w:rsidRPr="00287E30" w:rsidRDefault="00283A95" w:rsidP="00C91040">
            <w:pPr>
              <w:rPr>
                <w:rFonts w:ascii="Calibri" w:hAnsi="Calibri" w:cs="Calibri"/>
              </w:rPr>
            </w:pPr>
            <w:sdt>
              <w:sdtPr>
                <w:rPr>
                  <w:rFonts w:ascii="Calibri" w:hAnsi="Calibri" w:cs="Calibri"/>
                </w:rPr>
                <w:id w:val="8443725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BB75533" w14:textId="77777777" w:rsidR="007845CD" w:rsidRPr="00287E30" w:rsidRDefault="00283A95" w:rsidP="00C91040">
            <w:pPr>
              <w:rPr>
                <w:rFonts w:ascii="Calibri" w:hAnsi="Calibri" w:cs="Calibri"/>
              </w:rPr>
            </w:pPr>
            <w:sdt>
              <w:sdtPr>
                <w:rPr>
                  <w:rFonts w:ascii="Calibri" w:hAnsi="Calibri" w:cs="Calibri"/>
                </w:rPr>
                <w:id w:val="94805230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334C401F" w14:textId="77777777" w:rsidR="007845CD" w:rsidRPr="00287E30" w:rsidRDefault="00283A95" w:rsidP="00C91040">
            <w:pPr>
              <w:rPr>
                <w:rFonts w:ascii="Calibri" w:hAnsi="Calibri" w:cs="Calibri"/>
              </w:rPr>
            </w:pPr>
            <w:sdt>
              <w:sdtPr>
                <w:rPr>
                  <w:rFonts w:ascii="Calibri" w:hAnsi="Calibri" w:cs="Calibri"/>
                </w:rPr>
                <w:id w:val="10381542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F44C0C1" w14:textId="77777777" w:rsidR="007845CD" w:rsidRPr="00287E30" w:rsidRDefault="007845CD" w:rsidP="00C91040">
            <w:pPr>
              <w:rPr>
                <w:rFonts w:ascii="Calibri" w:hAnsi="Calibri" w:cs="Calibri"/>
              </w:rPr>
            </w:pPr>
          </w:p>
        </w:tc>
        <w:sdt>
          <w:sdtPr>
            <w:rPr>
              <w:rFonts w:cstheme="minorHAnsi"/>
            </w:rPr>
            <w:id w:val="-1440754284"/>
            <w:placeholder>
              <w:docPart w:val="C74B070AE4CE4D4DB77D2D0BBC22CB7A"/>
            </w:placeholder>
            <w:showingPlcHdr/>
          </w:sdtPr>
          <w:sdtEndPr/>
          <w:sdtContent>
            <w:tc>
              <w:tcPr>
                <w:tcW w:w="4624" w:type="dxa"/>
              </w:tcPr>
              <w:p w14:paraId="5BA35745"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0D84955" w14:textId="77777777" w:rsidTr="00A42E50">
        <w:trPr>
          <w:cantSplit/>
        </w:trPr>
        <w:tc>
          <w:tcPr>
            <w:tcW w:w="990" w:type="dxa"/>
          </w:tcPr>
          <w:p w14:paraId="5ACE2B91" w14:textId="77777777" w:rsidR="007845CD" w:rsidRPr="00C34C63" w:rsidRDefault="007845CD" w:rsidP="00C91040">
            <w:pPr>
              <w:jc w:val="center"/>
              <w:rPr>
                <w:rFonts w:cstheme="minorHAnsi"/>
                <w:b/>
                <w:bCs/>
              </w:rPr>
            </w:pPr>
            <w:r w:rsidRPr="00C34C63">
              <w:rPr>
                <w:rFonts w:cstheme="minorHAnsi"/>
                <w:b/>
                <w:bCs/>
              </w:rPr>
              <w:t>1-F-7</w:t>
            </w:r>
          </w:p>
        </w:tc>
        <w:tc>
          <w:tcPr>
            <w:tcW w:w="6347" w:type="dxa"/>
            <w:tcBorders>
              <w:right w:val="nil"/>
            </w:tcBorders>
          </w:tcPr>
          <w:p w14:paraId="326A4B0B" w14:textId="40439BEE"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2CDB805" w14:textId="77777777" w:rsidR="007845CD" w:rsidRPr="00C34C63" w:rsidRDefault="007845CD" w:rsidP="00C91040">
            <w:pPr>
              <w:rPr>
                <w:rFonts w:eastAsia="Arial" w:cstheme="minorHAnsi"/>
              </w:rPr>
            </w:pPr>
            <w:r w:rsidRPr="00C34C63">
              <w:rPr>
                <w:rFonts w:eastAsia="Arial" w:cstheme="minorHAnsi"/>
              </w:rPr>
              <w:t>Any complications such as infection, bleeding, wound dehiscence, or inadvertent injury to another body structure</w:t>
            </w:r>
          </w:p>
          <w:p w14:paraId="1919552F" w14:textId="77777777" w:rsidR="007845CD" w:rsidRPr="00C34C63" w:rsidRDefault="007845CD" w:rsidP="00C91040">
            <w:pPr>
              <w:rPr>
                <w:rFonts w:eastAsia="Arial" w:cstheme="minorHAnsi"/>
              </w:rPr>
            </w:pPr>
          </w:p>
        </w:tc>
        <w:tc>
          <w:tcPr>
            <w:tcW w:w="245" w:type="dxa"/>
            <w:tcBorders>
              <w:left w:val="nil"/>
            </w:tcBorders>
          </w:tcPr>
          <w:p w14:paraId="7BE5BCD8" w14:textId="77777777" w:rsidR="007845CD" w:rsidRPr="00C34C63" w:rsidRDefault="007845CD" w:rsidP="00C91040">
            <w:pPr>
              <w:rPr>
                <w:rFonts w:cstheme="minorHAnsi"/>
              </w:rPr>
            </w:pPr>
          </w:p>
        </w:tc>
        <w:tc>
          <w:tcPr>
            <w:tcW w:w="844" w:type="dxa"/>
          </w:tcPr>
          <w:p w14:paraId="378AA354" w14:textId="77777777" w:rsidR="007845CD" w:rsidRPr="00C34C63" w:rsidRDefault="007845CD" w:rsidP="00C91040">
            <w:pPr>
              <w:rPr>
                <w:rFonts w:cstheme="minorHAnsi"/>
              </w:rPr>
            </w:pPr>
            <w:r w:rsidRPr="00C34C63">
              <w:rPr>
                <w:rFonts w:cstheme="minorHAnsi"/>
              </w:rPr>
              <w:t xml:space="preserve">A </w:t>
            </w:r>
          </w:p>
          <w:p w14:paraId="5CA8A6E7" w14:textId="77777777" w:rsidR="007845CD" w:rsidRPr="00C34C63" w:rsidRDefault="007845CD" w:rsidP="00C91040">
            <w:pPr>
              <w:rPr>
                <w:rFonts w:cstheme="minorHAnsi"/>
              </w:rPr>
            </w:pPr>
            <w:r w:rsidRPr="00C34C63">
              <w:rPr>
                <w:rFonts w:cstheme="minorHAnsi"/>
              </w:rPr>
              <w:t xml:space="preserve">B </w:t>
            </w:r>
          </w:p>
          <w:p w14:paraId="4D17E082" w14:textId="77777777" w:rsidR="007845CD" w:rsidRPr="00C34C63" w:rsidRDefault="007845CD" w:rsidP="00C91040">
            <w:pPr>
              <w:rPr>
                <w:rFonts w:cstheme="minorHAnsi"/>
              </w:rPr>
            </w:pPr>
            <w:r w:rsidRPr="00C34C63">
              <w:rPr>
                <w:rFonts w:cstheme="minorHAnsi"/>
              </w:rPr>
              <w:t xml:space="preserve">C-M </w:t>
            </w:r>
          </w:p>
          <w:p w14:paraId="280CA6FB" w14:textId="77777777" w:rsidR="007845CD" w:rsidRPr="00C34C63" w:rsidRDefault="007845CD" w:rsidP="00C91040">
            <w:pPr>
              <w:rPr>
                <w:rFonts w:cstheme="minorHAnsi"/>
              </w:rPr>
            </w:pPr>
            <w:r w:rsidRPr="00C34C63">
              <w:rPr>
                <w:rFonts w:cstheme="minorHAnsi"/>
              </w:rPr>
              <w:t>C</w:t>
            </w:r>
          </w:p>
        </w:tc>
        <w:tc>
          <w:tcPr>
            <w:tcW w:w="1980" w:type="dxa"/>
          </w:tcPr>
          <w:p w14:paraId="086EB72A" w14:textId="77777777" w:rsidR="007845CD" w:rsidRPr="00287E30" w:rsidRDefault="00283A95" w:rsidP="00C91040">
            <w:pPr>
              <w:rPr>
                <w:rFonts w:ascii="Calibri" w:hAnsi="Calibri" w:cs="Calibri"/>
              </w:rPr>
            </w:pPr>
            <w:sdt>
              <w:sdtPr>
                <w:rPr>
                  <w:rFonts w:ascii="Calibri" w:hAnsi="Calibri" w:cs="Calibri"/>
                </w:rPr>
                <w:id w:val="-20301641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1A7580C8" w14:textId="77777777" w:rsidR="007845CD" w:rsidRPr="00287E30" w:rsidRDefault="00283A95" w:rsidP="00C91040">
            <w:pPr>
              <w:rPr>
                <w:rFonts w:ascii="Calibri" w:hAnsi="Calibri" w:cs="Calibri"/>
              </w:rPr>
            </w:pPr>
            <w:sdt>
              <w:sdtPr>
                <w:rPr>
                  <w:rFonts w:ascii="Calibri" w:hAnsi="Calibri" w:cs="Calibri"/>
                </w:rPr>
                <w:id w:val="-148476928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8DA26D0" w14:textId="77777777" w:rsidR="007845CD" w:rsidRPr="00287E30" w:rsidRDefault="00283A95" w:rsidP="00C91040">
            <w:pPr>
              <w:rPr>
                <w:rFonts w:ascii="Calibri" w:hAnsi="Calibri" w:cs="Calibri"/>
              </w:rPr>
            </w:pPr>
            <w:sdt>
              <w:sdtPr>
                <w:rPr>
                  <w:rFonts w:ascii="Calibri" w:hAnsi="Calibri" w:cs="Calibri"/>
                </w:rPr>
                <w:id w:val="-2143557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40FCF34" w14:textId="77777777" w:rsidR="007845CD" w:rsidRPr="00287E30" w:rsidRDefault="00283A95" w:rsidP="00C91040">
            <w:pPr>
              <w:rPr>
                <w:rFonts w:ascii="Calibri" w:hAnsi="Calibri" w:cs="Calibri"/>
              </w:rPr>
            </w:pPr>
            <w:sdt>
              <w:sdtPr>
                <w:rPr>
                  <w:rFonts w:ascii="Calibri" w:hAnsi="Calibri" w:cs="Calibri"/>
                </w:rPr>
                <w:id w:val="111719241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D8CEF54" w14:textId="77777777" w:rsidR="007845CD" w:rsidRPr="00287E30" w:rsidRDefault="007845CD" w:rsidP="00C91040">
            <w:pPr>
              <w:rPr>
                <w:rFonts w:ascii="Calibri" w:hAnsi="Calibri" w:cs="Calibri"/>
              </w:rPr>
            </w:pPr>
          </w:p>
        </w:tc>
        <w:sdt>
          <w:sdtPr>
            <w:rPr>
              <w:rFonts w:cstheme="minorHAnsi"/>
            </w:rPr>
            <w:id w:val="-1239788001"/>
            <w:placeholder>
              <w:docPart w:val="1AC842CBC6E94A648E2145AC5449BCD6"/>
            </w:placeholder>
            <w:showingPlcHdr/>
          </w:sdtPr>
          <w:sdtEndPr/>
          <w:sdtContent>
            <w:tc>
              <w:tcPr>
                <w:tcW w:w="4624" w:type="dxa"/>
              </w:tcPr>
              <w:p w14:paraId="22C669D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E4EBF4" w14:textId="77777777" w:rsidTr="00A42E50">
        <w:trPr>
          <w:cantSplit/>
        </w:trPr>
        <w:tc>
          <w:tcPr>
            <w:tcW w:w="990" w:type="dxa"/>
          </w:tcPr>
          <w:p w14:paraId="748219FE" w14:textId="77777777" w:rsidR="007845CD" w:rsidRPr="00C34C63" w:rsidRDefault="007845CD" w:rsidP="00C91040">
            <w:pPr>
              <w:jc w:val="center"/>
              <w:rPr>
                <w:rFonts w:cstheme="minorHAnsi"/>
                <w:b/>
                <w:bCs/>
              </w:rPr>
            </w:pPr>
            <w:r w:rsidRPr="00C34C63">
              <w:rPr>
                <w:rFonts w:cstheme="minorHAnsi"/>
                <w:b/>
                <w:bCs/>
              </w:rPr>
              <w:t>1-F-8</w:t>
            </w:r>
          </w:p>
        </w:tc>
        <w:tc>
          <w:tcPr>
            <w:tcW w:w="6347" w:type="dxa"/>
            <w:tcBorders>
              <w:right w:val="nil"/>
            </w:tcBorders>
          </w:tcPr>
          <w:p w14:paraId="3E2C167E" w14:textId="315B7396"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C67A4EF" w14:textId="77777777" w:rsidR="007845CD" w:rsidRPr="00C34C63" w:rsidRDefault="007845CD" w:rsidP="00C91040">
            <w:pPr>
              <w:rPr>
                <w:rFonts w:eastAsia="Arial" w:cstheme="minorHAnsi"/>
              </w:rPr>
            </w:pPr>
            <w:r w:rsidRPr="00C34C63">
              <w:rPr>
                <w:rFonts w:eastAsia="Arial" w:cstheme="minorHAnsi"/>
              </w:rPr>
              <w:t>Any cardiac or respiratory problems during the patient’s stay at the facility or within 48 hours of discharge</w:t>
            </w:r>
          </w:p>
          <w:p w14:paraId="6F2F3166" w14:textId="77777777" w:rsidR="007845CD" w:rsidRPr="00C34C63" w:rsidRDefault="007845CD" w:rsidP="00C91040">
            <w:pPr>
              <w:rPr>
                <w:rFonts w:eastAsia="Arial" w:cstheme="minorHAnsi"/>
              </w:rPr>
            </w:pPr>
          </w:p>
        </w:tc>
        <w:tc>
          <w:tcPr>
            <w:tcW w:w="245" w:type="dxa"/>
            <w:tcBorders>
              <w:left w:val="nil"/>
            </w:tcBorders>
          </w:tcPr>
          <w:p w14:paraId="00870853" w14:textId="77777777" w:rsidR="007845CD" w:rsidRPr="00C34C63" w:rsidRDefault="007845CD" w:rsidP="00C91040">
            <w:pPr>
              <w:rPr>
                <w:rFonts w:cstheme="minorHAnsi"/>
              </w:rPr>
            </w:pPr>
          </w:p>
        </w:tc>
        <w:tc>
          <w:tcPr>
            <w:tcW w:w="844" w:type="dxa"/>
          </w:tcPr>
          <w:p w14:paraId="57570BC7" w14:textId="77777777" w:rsidR="007845CD" w:rsidRPr="00C34C63" w:rsidRDefault="007845CD" w:rsidP="00C91040">
            <w:pPr>
              <w:rPr>
                <w:rFonts w:cstheme="minorHAnsi"/>
              </w:rPr>
            </w:pPr>
            <w:r w:rsidRPr="00C34C63">
              <w:rPr>
                <w:rFonts w:cstheme="minorHAnsi"/>
              </w:rPr>
              <w:t xml:space="preserve">A </w:t>
            </w:r>
          </w:p>
          <w:p w14:paraId="416BB0E7" w14:textId="77777777" w:rsidR="007845CD" w:rsidRPr="00C34C63" w:rsidRDefault="007845CD" w:rsidP="00C91040">
            <w:pPr>
              <w:rPr>
                <w:rFonts w:cstheme="minorHAnsi"/>
              </w:rPr>
            </w:pPr>
            <w:r w:rsidRPr="00C34C63">
              <w:rPr>
                <w:rFonts w:cstheme="minorHAnsi"/>
              </w:rPr>
              <w:t xml:space="preserve">B </w:t>
            </w:r>
          </w:p>
          <w:p w14:paraId="5B6E6A87" w14:textId="77777777" w:rsidR="007845CD" w:rsidRPr="00C34C63" w:rsidRDefault="007845CD" w:rsidP="00C91040">
            <w:pPr>
              <w:rPr>
                <w:rFonts w:cstheme="minorHAnsi"/>
              </w:rPr>
            </w:pPr>
            <w:r w:rsidRPr="00C34C63">
              <w:rPr>
                <w:rFonts w:cstheme="minorHAnsi"/>
              </w:rPr>
              <w:t xml:space="preserve">C-M </w:t>
            </w:r>
          </w:p>
          <w:p w14:paraId="35F9AA5D" w14:textId="77777777" w:rsidR="007845CD" w:rsidRPr="00C34C63" w:rsidRDefault="007845CD" w:rsidP="00C91040">
            <w:pPr>
              <w:rPr>
                <w:rFonts w:cstheme="minorHAnsi"/>
              </w:rPr>
            </w:pPr>
            <w:r w:rsidRPr="00C34C63">
              <w:rPr>
                <w:rFonts w:cstheme="minorHAnsi"/>
              </w:rPr>
              <w:t>C</w:t>
            </w:r>
          </w:p>
        </w:tc>
        <w:tc>
          <w:tcPr>
            <w:tcW w:w="1980" w:type="dxa"/>
          </w:tcPr>
          <w:p w14:paraId="46098C26" w14:textId="77777777" w:rsidR="007845CD" w:rsidRPr="00287E30" w:rsidRDefault="00283A95" w:rsidP="00C91040">
            <w:pPr>
              <w:rPr>
                <w:rFonts w:ascii="Calibri" w:hAnsi="Calibri" w:cs="Calibri"/>
              </w:rPr>
            </w:pPr>
            <w:sdt>
              <w:sdtPr>
                <w:rPr>
                  <w:rFonts w:ascii="Calibri" w:hAnsi="Calibri" w:cs="Calibri"/>
                </w:rPr>
                <w:id w:val="-18854094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75269E3" w14:textId="77777777" w:rsidR="007845CD" w:rsidRPr="00287E30" w:rsidRDefault="00283A95" w:rsidP="00C91040">
            <w:pPr>
              <w:rPr>
                <w:rFonts w:ascii="Calibri" w:hAnsi="Calibri" w:cs="Calibri"/>
              </w:rPr>
            </w:pPr>
            <w:sdt>
              <w:sdtPr>
                <w:rPr>
                  <w:rFonts w:ascii="Calibri" w:hAnsi="Calibri" w:cs="Calibri"/>
                </w:rPr>
                <w:id w:val="10856542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FB532BC" w14:textId="77777777" w:rsidR="007845CD" w:rsidRPr="00287E30" w:rsidRDefault="00283A95" w:rsidP="00C91040">
            <w:pPr>
              <w:rPr>
                <w:rFonts w:ascii="Calibri" w:hAnsi="Calibri" w:cs="Calibri"/>
              </w:rPr>
            </w:pPr>
            <w:sdt>
              <w:sdtPr>
                <w:rPr>
                  <w:rFonts w:ascii="Calibri" w:hAnsi="Calibri" w:cs="Calibri"/>
                </w:rPr>
                <w:id w:val="11098569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5682725" w14:textId="77777777" w:rsidR="007845CD" w:rsidRPr="00287E30" w:rsidRDefault="00283A95" w:rsidP="00C91040">
            <w:pPr>
              <w:rPr>
                <w:rFonts w:ascii="Calibri" w:hAnsi="Calibri" w:cs="Calibri"/>
              </w:rPr>
            </w:pPr>
            <w:sdt>
              <w:sdtPr>
                <w:rPr>
                  <w:rFonts w:ascii="Calibri" w:hAnsi="Calibri" w:cs="Calibri"/>
                </w:rPr>
                <w:id w:val="-16125745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17B28FE9" w14:textId="77777777" w:rsidR="007845CD" w:rsidRPr="00287E30" w:rsidRDefault="007845CD" w:rsidP="00C91040">
            <w:pPr>
              <w:rPr>
                <w:rFonts w:ascii="Calibri" w:hAnsi="Calibri" w:cs="Calibri"/>
              </w:rPr>
            </w:pPr>
          </w:p>
        </w:tc>
        <w:sdt>
          <w:sdtPr>
            <w:rPr>
              <w:rFonts w:cstheme="minorHAnsi"/>
            </w:rPr>
            <w:id w:val="-2075421141"/>
            <w:placeholder>
              <w:docPart w:val="D121043836094B1293D704A3AEBD4798"/>
            </w:placeholder>
            <w:showingPlcHdr/>
          </w:sdtPr>
          <w:sdtEndPr/>
          <w:sdtContent>
            <w:tc>
              <w:tcPr>
                <w:tcW w:w="4624" w:type="dxa"/>
              </w:tcPr>
              <w:p w14:paraId="38478C7A"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6BE01A2" w14:textId="77777777" w:rsidTr="00A42E50">
        <w:trPr>
          <w:cantSplit/>
        </w:trPr>
        <w:tc>
          <w:tcPr>
            <w:tcW w:w="990" w:type="dxa"/>
          </w:tcPr>
          <w:p w14:paraId="083CBBFF" w14:textId="77777777" w:rsidR="007845CD" w:rsidRPr="00C34C63" w:rsidRDefault="007845CD" w:rsidP="00C91040">
            <w:pPr>
              <w:jc w:val="center"/>
              <w:rPr>
                <w:rFonts w:cstheme="minorHAnsi"/>
                <w:b/>
                <w:bCs/>
              </w:rPr>
            </w:pPr>
            <w:r w:rsidRPr="00C34C63">
              <w:rPr>
                <w:rFonts w:cstheme="minorHAnsi"/>
                <w:b/>
                <w:bCs/>
              </w:rPr>
              <w:t>1-F-9</w:t>
            </w:r>
          </w:p>
        </w:tc>
        <w:tc>
          <w:tcPr>
            <w:tcW w:w="6347" w:type="dxa"/>
            <w:tcBorders>
              <w:right w:val="nil"/>
            </w:tcBorders>
          </w:tcPr>
          <w:p w14:paraId="1D04DCA3" w14:textId="4777596A"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15473303" w14:textId="77777777" w:rsidR="007845CD" w:rsidRDefault="007845CD" w:rsidP="00C91040">
            <w:pPr>
              <w:rPr>
                <w:rFonts w:eastAsia="Arial" w:cstheme="minorHAnsi"/>
              </w:rPr>
            </w:pPr>
            <w:r w:rsidRPr="00C34C63">
              <w:rPr>
                <w:rFonts w:eastAsia="Arial" w:cstheme="minorHAnsi"/>
              </w:rPr>
              <w:t>Any allergic reactions</w:t>
            </w:r>
          </w:p>
          <w:p w14:paraId="5E911921" w14:textId="677CC88A" w:rsidR="000E5508" w:rsidRPr="00C34C63" w:rsidRDefault="000E5508" w:rsidP="00C91040">
            <w:pPr>
              <w:rPr>
                <w:rFonts w:eastAsia="Arial" w:cstheme="minorHAnsi"/>
              </w:rPr>
            </w:pPr>
          </w:p>
        </w:tc>
        <w:tc>
          <w:tcPr>
            <w:tcW w:w="245" w:type="dxa"/>
            <w:tcBorders>
              <w:left w:val="nil"/>
            </w:tcBorders>
          </w:tcPr>
          <w:p w14:paraId="7F7DDE80" w14:textId="77777777" w:rsidR="007845CD" w:rsidRPr="00C34C63" w:rsidRDefault="007845CD" w:rsidP="00C91040">
            <w:pPr>
              <w:rPr>
                <w:rFonts w:cstheme="minorHAnsi"/>
              </w:rPr>
            </w:pPr>
          </w:p>
        </w:tc>
        <w:tc>
          <w:tcPr>
            <w:tcW w:w="844" w:type="dxa"/>
          </w:tcPr>
          <w:p w14:paraId="1ACDDAB3" w14:textId="77777777" w:rsidR="007845CD" w:rsidRPr="00C34C63" w:rsidRDefault="007845CD" w:rsidP="00C91040">
            <w:pPr>
              <w:rPr>
                <w:rFonts w:cstheme="minorHAnsi"/>
              </w:rPr>
            </w:pPr>
            <w:r w:rsidRPr="00C34C63">
              <w:rPr>
                <w:rFonts w:cstheme="minorHAnsi"/>
              </w:rPr>
              <w:t xml:space="preserve">A </w:t>
            </w:r>
          </w:p>
          <w:p w14:paraId="664BC4CA" w14:textId="77777777" w:rsidR="007845CD" w:rsidRPr="00C34C63" w:rsidRDefault="007845CD" w:rsidP="00C91040">
            <w:pPr>
              <w:rPr>
                <w:rFonts w:cstheme="minorHAnsi"/>
              </w:rPr>
            </w:pPr>
            <w:r w:rsidRPr="00C34C63">
              <w:rPr>
                <w:rFonts w:cstheme="minorHAnsi"/>
              </w:rPr>
              <w:t xml:space="preserve">B </w:t>
            </w:r>
          </w:p>
          <w:p w14:paraId="03C96954" w14:textId="77777777" w:rsidR="007845CD" w:rsidRPr="00C34C63" w:rsidRDefault="007845CD" w:rsidP="00C91040">
            <w:pPr>
              <w:rPr>
                <w:rFonts w:cstheme="minorHAnsi"/>
              </w:rPr>
            </w:pPr>
            <w:r w:rsidRPr="00C34C63">
              <w:rPr>
                <w:rFonts w:cstheme="minorHAnsi"/>
              </w:rPr>
              <w:t xml:space="preserve">C-M </w:t>
            </w:r>
          </w:p>
          <w:p w14:paraId="60DA7D3A" w14:textId="77777777" w:rsidR="007845CD" w:rsidRPr="00C34C63" w:rsidRDefault="007845CD" w:rsidP="00C91040">
            <w:pPr>
              <w:rPr>
                <w:rFonts w:cstheme="minorHAnsi"/>
              </w:rPr>
            </w:pPr>
            <w:r w:rsidRPr="00C34C63">
              <w:rPr>
                <w:rFonts w:cstheme="minorHAnsi"/>
              </w:rPr>
              <w:t>C</w:t>
            </w:r>
          </w:p>
        </w:tc>
        <w:tc>
          <w:tcPr>
            <w:tcW w:w="1980" w:type="dxa"/>
          </w:tcPr>
          <w:p w14:paraId="3902FF60" w14:textId="77777777" w:rsidR="007845CD" w:rsidRPr="00287E30" w:rsidRDefault="00283A95" w:rsidP="00C91040">
            <w:pPr>
              <w:rPr>
                <w:rFonts w:ascii="Calibri" w:hAnsi="Calibri" w:cs="Calibri"/>
              </w:rPr>
            </w:pPr>
            <w:sdt>
              <w:sdtPr>
                <w:rPr>
                  <w:rFonts w:ascii="Calibri" w:hAnsi="Calibri" w:cs="Calibri"/>
                </w:rPr>
                <w:id w:val="-19796065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430BCF88" w14:textId="77777777" w:rsidR="007845CD" w:rsidRPr="00287E30" w:rsidRDefault="00283A95" w:rsidP="00C91040">
            <w:pPr>
              <w:rPr>
                <w:rFonts w:ascii="Calibri" w:hAnsi="Calibri" w:cs="Calibri"/>
              </w:rPr>
            </w:pPr>
            <w:sdt>
              <w:sdtPr>
                <w:rPr>
                  <w:rFonts w:ascii="Calibri" w:hAnsi="Calibri" w:cs="Calibri"/>
                </w:rPr>
                <w:id w:val="18181437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37255D16" w14:textId="77777777" w:rsidR="007845CD" w:rsidRPr="00287E30" w:rsidRDefault="00283A95" w:rsidP="00C91040">
            <w:pPr>
              <w:rPr>
                <w:rFonts w:ascii="Calibri" w:hAnsi="Calibri" w:cs="Calibri"/>
              </w:rPr>
            </w:pPr>
            <w:sdt>
              <w:sdtPr>
                <w:rPr>
                  <w:rFonts w:ascii="Calibri" w:hAnsi="Calibri" w:cs="Calibri"/>
                </w:rPr>
                <w:id w:val="117483698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F70F62D" w14:textId="77777777" w:rsidR="007845CD" w:rsidRPr="00287E30" w:rsidRDefault="00283A95" w:rsidP="00C91040">
            <w:pPr>
              <w:rPr>
                <w:rFonts w:ascii="Calibri" w:hAnsi="Calibri" w:cs="Calibri"/>
              </w:rPr>
            </w:pPr>
            <w:sdt>
              <w:sdtPr>
                <w:rPr>
                  <w:rFonts w:ascii="Calibri" w:hAnsi="Calibri" w:cs="Calibri"/>
                </w:rPr>
                <w:id w:val="-138941321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1BA0E661" w14:textId="77777777" w:rsidR="007845CD" w:rsidRPr="00287E30" w:rsidRDefault="007845CD" w:rsidP="00C91040">
            <w:pPr>
              <w:rPr>
                <w:rFonts w:ascii="Calibri" w:hAnsi="Calibri" w:cs="Calibri"/>
              </w:rPr>
            </w:pPr>
          </w:p>
        </w:tc>
        <w:sdt>
          <w:sdtPr>
            <w:rPr>
              <w:rFonts w:cstheme="minorHAnsi"/>
            </w:rPr>
            <w:id w:val="512419917"/>
            <w:placeholder>
              <w:docPart w:val="20F1342A99FE4D389D8B08D47A4EACCF"/>
            </w:placeholder>
            <w:showingPlcHdr/>
          </w:sdtPr>
          <w:sdtEndPr/>
          <w:sdtContent>
            <w:tc>
              <w:tcPr>
                <w:tcW w:w="4624" w:type="dxa"/>
              </w:tcPr>
              <w:p w14:paraId="06B2DC6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B107FE8" w14:textId="77777777" w:rsidTr="00A42E50">
        <w:trPr>
          <w:cantSplit/>
        </w:trPr>
        <w:tc>
          <w:tcPr>
            <w:tcW w:w="990" w:type="dxa"/>
          </w:tcPr>
          <w:p w14:paraId="12516FC2" w14:textId="77777777" w:rsidR="007845CD" w:rsidRPr="00C34C63" w:rsidRDefault="007845CD" w:rsidP="00C91040">
            <w:pPr>
              <w:jc w:val="center"/>
              <w:rPr>
                <w:rFonts w:cstheme="minorHAnsi"/>
                <w:b/>
                <w:bCs/>
              </w:rPr>
            </w:pPr>
            <w:r w:rsidRPr="00C34C63">
              <w:rPr>
                <w:rFonts w:cstheme="minorHAnsi"/>
                <w:b/>
                <w:bCs/>
              </w:rPr>
              <w:lastRenderedPageBreak/>
              <w:t>1-F-10</w:t>
            </w:r>
          </w:p>
        </w:tc>
        <w:tc>
          <w:tcPr>
            <w:tcW w:w="6347" w:type="dxa"/>
            <w:tcBorders>
              <w:right w:val="nil"/>
            </w:tcBorders>
          </w:tcPr>
          <w:p w14:paraId="59391907" w14:textId="564732BF"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4109B06E" w14:textId="77777777" w:rsidR="007845CD" w:rsidRDefault="007845CD" w:rsidP="00C91040">
            <w:pPr>
              <w:rPr>
                <w:rFonts w:eastAsia="Arial" w:cstheme="minorHAnsi"/>
              </w:rPr>
            </w:pPr>
            <w:r w:rsidRPr="00C34C63">
              <w:rPr>
                <w:rFonts w:eastAsia="Arial" w:cstheme="minorHAnsi"/>
              </w:rPr>
              <w:t>Any incorrect needle or sponge count</w:t>
            </w:r>
          </w:p>
          <w:p w14:paraId="7E81FA2E" w14:textId="2BC235EB" w:rsidR="000E5508" w:rsidRPr="00C34C63" w:rsidRDefault="000E5508" w:rsidP="00C91040">
            <w:pPr>
              <w:rPr>
                <w:rFonts w:eastAsia="Arial" w:cstheme="minorHAnsi"/>
              </w:rPr>
            </w:pPr>
          </w:p>
        </w:tc>
        <w:tc>
          <w:tcPr>
            <w:tcW w:w="245" w:type="dxa"/>
            <w:tcBorders>
              <w:left w:val="nil"/>
            </w:tcBorders>
          </w:tcPr>
          <w:p w14:paraId="5B67B257" w14:textId="77777777" w:rsidR="007845CD" w:rsidRPr="00C34C63" w:rsidRDefault="007845CD" w:rsidP="00C91040">
            <w:pPr>
              <w:rPr>
                <w:rFonts w:cstheme="minorHAnsi"/>
              </w:rPr>
            </w:pPr>
          </w:p>
        </w:tc>
        <w:tc>
          <w:tcPr>
            <w:tcW w:w="844" w:type="dxa"/>
          </w:tcPr>
          <w:p w14:paraId="3431A8B8" w14:textId="77777777" w:rsidR="007845CD" w:rsidRPr="00C34C63" w:rsidRDefault="007845CD" w:rsidP="00C91040">
            <w:pPr>
              <w:rPr>
                <w:rFonts w:cstheme="minorHAnsi"/>
              </w:rPr>
            </w:pPr>
            <w:r w:rsidRPr="00C34C63">
              <w:rPr>
                <w:rFonts w:cstheme="minorHAnsi"/>
              </w:rPr>
              <w:t xml:space="preserve">A </w:t>
            </w:r>
          </w:p>
          <w:p w14:paraId="70227102" w14:textId="77777777" w:rsidR="007845CD" w:rsidRPr="00C34C63" w:rsidRDefault="007845CD" w:rsidP="00C91040">
            <w:pPr>
              <w:rPr>
                <w:rFonts w:cstheme="minorHAnsi"/>
              </w:rPr>
            </w:pPr>
            <w:r w:rsidRPr="00C34C63">
              <w:rPr>
                <w:rFonts w:cstheme="minorHAnsi"/>
              </w:rPr>
              <w:t xml:space="preserve">B </w:t>
            </w:r>
          </w:p>
          <w:p w14:paraId="74565595" w14:textId="77777777" w:rsidR="007845CD" w:rsidRPr="00C34C63" w:rsidRDefault="007845CD" w:rsidP="00C91040">
            <w:pPr>
              <w:rPr>
                <w:rFonts w:cstheme="minorHAnsi"/>
              </w:rPr>
            </w:pPr>
            <w:r w:rsidRPr="00C34C63">
              <w:rPr>
                <w:rFonts w:cstheme="minorHAnsi"/>
              </w:rPr>
              <w:t xml:space="preserve">C-M </w:t>
            </w:r>
          </w:p>
          <w:p w14:paraId="2F1E18B6" w14:textId="77777777" w:rsidR="007845CD" w:rsidRPr="00C34C63" w:rsidRDefault="007845CD" w:rsidP="00C91040">
            <w:pPr>
              <w:rPr>
                <w:rFonts w:cstheme="minorHAnsi"/>
              </w:rPr>
            </w:pPr>
            <w:r w:rsidRPr="00C34C63">
              <w:rPr>
                <w:rFonts w:cstheme="minorHAnsi"/>
              </w:rPr>
              <w:t>C</w:t>
            </w:r>
          </w:p>
        </w:tc>
        <w:tc>
          <w:tcPr>
            <w:tcW w:w="1980" w:type="dxa"/>
          </w:tcPr>
          <w:p w14:paraId="30A6C108" w14:textId="77777777" w:rsidR="007845CD" w:rsidRPr="00287E30" w:rsidRDefault="00283A95" w:rsidP="00C91040">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8480B41" w14:textId="77777777" w:rsidR="007845CD" w:rsidRPr="00287E30" w:rsidRDefault="00283A95" w:rsidP="00C91040">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EE46AB2" w14:textId="77777777" w:rsidR="007845CD" w:rsidRPr="00287E30" w:rsidRDefault="00283A95" w:rsidP="00C91040">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BDDFD57" w14:textId="77777777" w:rsidR="007845CD" w:rsidRPr="00287E30" w:rsidRDefault="00283A95" w:rsidP="00C91040">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4CC1CD" w14:textId="77777777" w:rsidR="007845CD" w:rsidRPr="00287E30" w:rsidRDefault="007845CD" w:rsidP="00C91040">
            <w:pPr>
              <w:rPr>
                <w:rFonts w:cstheme="minorHAnsi"/>
              </w:rPr>
            </w:pPr>
          </w:p>
        </w:tc>
        <w:sdt>
          <w:sdtPr>
            <w:rPr>
              <w:rFonts w:cstheme="minorHAnsi"/>
            </w:rPr>
            <w:id w:val="1729948662"/>
            <w:placeholder>
              <w:docPart w:val="C9D26BEA1299433D98DCA96D82951BB5"/>
            </w:placeholder>
            <w:showingPlcHdr/>
          </w:sdtPr>
          <w:sdtEndPr/>
          <w:sdtContent>
            <w:tc>
              <w:tcPr>
                <w:tcW w:w="4624" w:type="dxa"/>
              </w:tcPr>
              <w:p w14:paraId="61B3D573"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EF21AB7" w14:textId="77777777" w:rsidTr="00A42E50">
        <w:trPr>
          <w:cantSplit/>
        </w:trPr>
        <w:tc>
          <w:tcPr>
            <w:tcW w:w="990" w:type="dxa"/>
          </w:tcPr>
          <w:p w14:paraId="5307CD08" w14:textId="77777777" w:rsidR="007845CD" w:rsidRPr="00C34C63" w:rsidRDefault="007845CD" w:rsidP="00C91040">
            <w:pPr>
              <w:jc w:val="center"/>
              <w:rPr>
                <w:rFonts w:cstheme="minorHAnsi"/>
                <w:b/>
                <w:bCs/>
              </w:rPr>
            </w:pPr>
            <w:r w:rsidRPr="00C34C63">
              <w:rPr>
                <w:rFonts w:cstheme="minorHAnsi"/>
                <w:b/>
                <w:bCs/>
              </w:rPr>
              <w:t>1-F-11</w:t>
            </w:r>
          </w:p>
        </w:tc>
        <w:tc>
          <w:tcPr>
            <w:tcW w:w="6347" w:type="dxa"/>
            <w:tcBorders>
              <w:right w:val="nil"/>
            </w:tcBorders>
          </w:tcPr>
          <w:p w14:paraId="6D519F5E" w14:textId="40EC0BB4"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6045559E" w14:textId="77777777" w:rsidR="007845CD" w:rsidRDefault="007845CD" w:rsidP="00C91040">
            <w:pPr>
              <w:rPr>
                <w:rFonts w:eastAsia="Arial" w:cstheme="minorHAnsi"/>
              </w:rPr>
            </w:pPr>
            <w:r w:rsidRPr="00C34C63">
              <w:rPr>
                <w:rFonts w:eastAsia="Arial" w:cstheme="minorHAnsi"/>
              </w:rPr>
              <w:t>Any patient or family complaint</w:t>
            </w:r>
          </w:p>
          <w:p w14:paraId="6F5BD5D4" w14:textId="5EF26BD5" w:rsidR="000E5508" w:rsidRPr="00C34C63" w:rsidRDefault="000E5508" w:rsidP="00C91040">
            <w:pPr>
              <w:rPr>
                <w:rFonts w:eastAsia="Arial" w:cstheme="minorHAnsi"/>
              </w:rPr>
            </w:pPr>
          </w:p>
        </w:tc>
        <w:tc>
          <w:tcPr>
            <w:tcW w:w="245" w:type="dxa"/>
            <w:tcBorders>
              <w:left w:val="nil"/>
            </w:tcBorders>
          </w:tcPr>
          <w:p w14:paraId="31270972" w14:textId="77777777" w:rsidR="007845CD" w:rsidRPr="00C34C63" w:rsidRDefault="007845CD" w:rsidP="00C91040">
            <w:pPr>
              <w:rPr>
                <w:rFonts w:cstheme="minorHAnsi"/>
              </w:rPr>
            </w:pPr>
          </w:p>
        </w:tc>
        <w:tc>
          <w:tcPr>
            <w:tcW w:w="844" w:type="dxa"/>
          </w:tcPr>
          <w:p w14:paraId="41A235C0" w14:textId="77777777" w:rsidR="007845CD" w:rsidRPr="00C34C63" w:rsidRDefault="007845CD" w:rsidP="00C91040">
            <w:pPr>
              <w:rPr>
                <w:rFonts w:cstheme="minorHAnsi"/>
              </w:rPr>
            </w:pPr>
            <w:r w:rsidRPr="00C34C63">
              <w:rPr>
                <w:rFonts w:cstheme="minorHAnsi"/>
              </w:rPr>
              <w:t xml:space="preserve">A </w:t>
            </w:r>
          </w:p>
          <w:p w14:paraId="06F4F0B4" w14:textId="77777777" w:rsidR="007845CD" w:rsidRPr="00C34C63" w:rsidRDefault="007845CD" w:rsidP="00C91040">
            <w:pPr>
              <w:rPr>
                <w:rFonts w:cstheme="minorHAnsi"/>
              </w:rPr>
            </w:pPr>
            <w:r w:rsidRPr="00C34C63">
              <w:rPr>
                <w:rFonts w:cstheme="minorHAnsi"/>
              </w:rPr>
              <w:t xml:space="preserve">B </w:t>
            </w:r>
          </w:p>
          <w:p w14:paraId="7DC2D6B8" w14:textId="77777777" w:rsidR="007845CD" w:rsidRPr="00C34C63" w:rsidRDefault="007845CD" w:rsidP="00C91040">
            <w:pPr>
              <w:rPr>
                <w:rFonts w:cstheme="minorHAnsi"/>
              </w:rPr>
            </w:pPr>
            <w:r w:rsidRPr="00C34C63">
              <w:rPr>
                <w:rFonts w:cstheme="minorHAnsi"/>
              </w:rPr>
              <w:t xml:space="preserve">C-M </w:t>
            </w:r>
          </w:p>
          <w:p w14:paraId="36B44CED" w14:textId="77777777" w:rsidR="007845CD" w:rsidRPr="00C34C63" w:rsidRDefault="007845CD" w:rsidP="00C91040">
            <w:pPr>
              <w:rPr>
                <w:rFonts w:cstheme="minorHAnsi"/>
              </w:rPr>
            </w:pPr>
            <w:r w:rsidRPr="00C34C63">
              <w:rPr>
                <w:rFonts w:cstheme="minorHAnsi"/>
              </w:rPr>
              <w:t>C</w:t>
            </w:r>
          </w:p>
        </w:tc>
        <w:tc>
          <w:tcPr>
            <w:tcW w:w="1980" w:type="dxa"/>
          </w:tcPr>
          <w:p w14:paraId="3DF7F225" w14:textId="77777777" w:rsidR="007845CD" w:rsidRPr="00287E30" w:rsidRDefault="00283A95" w:rsidP="00C91040">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C114B4F" w14:textId="77777777" w:rsidR="007845CD" w:rsidRPr="00287E30" w:rsidRDefault="00283A95" w:rsidP="00C91040">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E82F5AE" w14:textId="77777777" w:rsidR="007845CD" w:rsidRPr="00287E30" w:rsidRDefault="00283A95" w:rsidP="00C91040">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180847" w14:textId="77777777" w:rsidR="007845CD" w:rsidRPr="00287E30" w:rsidRDefault="00283A95" w:rsidP="00C91040">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2024D36" w14:textId="77777777" w:rsidR="007845CD" w:rsidRPr="00287E30" w:rsidRDefault="007845CD" w:rsidP="00C91040">
            <w:pPr>
              <w:rPr>
                <w:rFonts w:cstheme="minorHAnsi"/>
              </w:rPr>
            </w:pPr>
          </w:p>
        </w:tc>
        <w:sdt>
          <w:sdtPr>
            <w:rPr>
              <w:rFonts w:cstheme="minorHAnsi"/>
            </w:rPr>
            <w:id w:val="1197283672"/>
            <w:placeholder>
              <w:docPart w:val="9B719FCD110D4972BC584E51E41FDCB7"/>
            </w:placeholder>
            <w:showingPlcHdr/>
          </w:sdtPr>
          <w:sdtEndPr/>
          <w:sdtContent>
            <w:tc>
              <w:tcPr>
                <w:tcW w:w="4624" w:type="dxa"/>
              </w:tcPr>
              <w:p w14:paraId="2D58B3A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27FEFE0" w14:textId="77777777" w:rsidTr="00A42E50">
        <w:trPr>
          <w:cantSplit/>
        </w:trPr>
        <w:tc>
          <w:tcPr>
            <w:tcW w:w="990" w:type="dxa"/>
          </w:tcPr>
          <w:p w14:paraId="68F7BCAA" w14:textId="77777777" w:rsidR="007845CD" w:rsidRPr="00C34C63" w:rsidRDefault="007845CD" w:rsidP="00C91040">
            <w:pPr>
              <w:jc w:val="center"/>
              <w:rPr>
                <w:rFonts w:cstheme="minorHAnsi"/>
                <w:b/>
                <w:bCs/>
              </w:rPr>
            </w:pPr>
            <w:r w:rsidRPr="00C34C63">
              <w:rPr>
                <w:rFonts w:cstheme="minorHAnsi"/>
                <w:b/>
                <w:bCs/>
              </w:rPr>
              <w:t>1-F-12</w:t>
            </w:r>
          </w:p>
        </w:tc>
        <w:tc>
          <w:tcPr>
            <w:tcW w:w="6347" w:type="dxa"/>
            <w:tcBorders>
              <w:right w:val="nil"/>
            </w:tcBorders>
          </w:tcPr>
          <w:p w14:paraId="030DABF7" w14:textId="52DD43EB"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E8ACCEA" w14:textId="77777777" w:rsidR="007845CD" w:rsidRPr="00C34C63" w:rsidRDefault="007845CD" w:rsidP="00C91040">
            <w:pPr>
              <w:rPr>
                <w:rFonts w:eastAsia="Arial" w:cstheme="minorHAnsi"/>
              </w:rPr>
            </w:pPr>
            <w:r w:rsidRPr="00C34C63">
              <w:rPr>
                <w:rFonts w:eastAsia="Arial" w:cstheme="minorHAnsi"/>
              </w:rPr>
              <w:t>Any Equipment malfunction leading to injury or potential injury to the patient</w:t>
            </w:r>
          </w:p>
          <w:p w14:paraId="6DE410F6" w14:textId="77777777" w:rsidR="007845CD" w:rsidRPr="00C34C63" w:rsidRDefault="007845CD" w:rsidP="00C91040">
            <w:pPr>
              <w:rPr>
                <w:rFonts w:eastAsia="Arial" w:cstheme="minorHAnsi"/>
              </w:rPr>
            </w:pPr>
          </w:p>
        </w:tc>
        <w:tc>
          <w:tcPr>
            <w:tcW w:w="245" w:type="dxa"/>
            <w:tcBorders>
              <w:left w:val="nil"/>
            </w:tcBorders>
          </w:tcPr>
          <w:p w14:paraId="616BAA0C" w14:textId="77777777" w:rsidR="007845CD" w:rsidRPr="00C34C63" w:rsidRDefault="007845CD" w:rsidP="00C91040">
            <w:pPr>
              <w:rPr>
                <w:rFonts w:cstheme="minorHAnsi"/>
              </w:rPr>
            </w:pPr>
          </w:p>
        </w:tc>
        <w:tc>
          <w:tcPr>
            <w:tcW w:w="844" w:type="dxa"/>
          </w:tcPr>
          <w:p w14:paraId="7A6771C9" w14:textId="77777777" w:rsidR="007845CD" w:rsidRPr="00C34C63" w:rsidRDefault="007845CD" w:rsidP="00C91040">
            <w:pPr>
              <w:rPr>
                <w:rFonts w:cstheme="minorHAnsi"/>
              </w:rPr>
            </w:pPr>
            <w:r w:rsidRPr="00C34C63">
              <w:rPr>
                <w:rFonts w:cstheme="minorHAnsi"/>
              </w:rPr>
              <w:t xml:space="preserve">A </w:t>
            </w:r>
          </w:p>
          <w:p w14:paraId="6D852DA5" w14:textId="77777777" w:rsidR="007845CD" w:rsidRPr="00C34C63" w:rsidRDefault="007845CD" w:rsidP="00C91040">
            <w:pPr>
              <w:rPr>
                <w:rFonts w:cstheme="minorHAnsi"/>
              </w:rPr>
            </w:pPr>
            <w:r w:rsidRPr="00C34C63">
              <w:rPr>
                <w:rFonts w:cstheme="minorHAnsi"/>
              </w:rPr>
              <w:t xml:space="preserve">B </w:t>
            </w:r>
          </w:p>
          <w:p w14:paraId="2934F613" w14:textId="77777777" w:rsidR="007845CD" w:rsidRPr="00C34C63" w:rsidRDefault="007845CD" w:rsidP="00C91040">
            <w:pPr>
              <w:rPr>
                <w:rFonts w:cstheme="minorHAnsi"/>
              </w:rPr>
            </w:pPr>
            <w:r w:rsidRPr="00C34C63">
              <w:rPr>
                <w:rFonts w:cstheme="minorHAnsi"/>
              </w:rPr>
              <w:t xml:space="preserve">C-M </w:t>
            </w:r>
          </w:p>
          <w:p w14:paraId="6FD0F65D" w14:textId="77777777" w:rsidR="007845CD" w:rsidRPr="00C34C63" w:rsidRDefault="007845CD" w:rsidP="00C91040">
            <w:pPr>
              <w:rPr>
                <w:rFonts w:cstheme="minorHAnsi"/>
              </w:rPr>
            </w:pPr>
            <w:r w:rsidRPr="00C34C63">
              <w:rPr>
                <w:rFonts w:cstheme="minorHAnsi"/>
              </w:rPr>
              <w:t>C</w:t>
            </w:r>
          </w:p>
        </w:tc>
        <w:tc>
          <w:tcPr>
            <w:tcW w:w="1980" w:type="dxa"/>
          </w:tcPr>
          <w:p w14:paraId="3E884838" w14:textId="77777777" w:rsidR="007845CD" w:rsidRPr="00287E30" w:rsidRDefault="00283A95" w:rsidP="00C91040">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D475EB2" w14:textId="77777777" w:rsidR="007845CD" w:rsidRPr="00287E30" w:rsidRDefault="00283A95" w:rsidP="00C91040">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60877AF" w14:textId="77777777" w:rsidR="007845CD" w:rsidRPr="00287E30" w:rsidRDefault="00283A95" w:rsidP="00C91040">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DE41DB7" w14:textId="77777777" w:rsidR="007845CD" w:rsidRPr="00287E30" w:rsidRDefault="00283A95" w:rsidP="00C91040">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3549E3F" w14:textId="77777777" w:rsidR="007845CD" w:rsidRPr="00287E30" w:rsidRDefault="007845CD" w:rsidP="00C91040">
            <w:pPr>
              <w:rPr>
                <w:rFonts w:cstheme="minorHAnsi"/>
              </w:rPr>
            </w:pPr>
          </w:p>
        </w:tc>
        <w:sdt>
          <w:sdtPr>
            <w:rPr>
              <w:rFonts w:cstheme="minorHAnsi"/>
            </w:rPr>
            <w:id w:val="1530684231"/>
            <w:placeholder>
              <w:docPart w:val="EB8CC23D3A57492BB9F8A54D7A2FF9E0"/>
            </w:placeholder>
            <w:showingPlcHdr/>
          </w:sdtPr>
          <w:sdtEndPr/>
          <w:sdtContent>
            <w:tc>
              <w:tcPr>
                <w:tcW w:w="4624" w:type="dxa"/>
              </w:tcPr>
              <w:p w14:paraId="6047832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9312B79" w14:textId="77777777" w:rsidTr="00A42E50">
        <w:trPr>
          <w:cantSplit/>
        </w:trPr>
        <w:tc>
          <w:tcPr>
            <w:tcW w:w="990" w:type="dxa"/>
          </w:tcPr>
          <w:p w14:paraId="71223A64" w14:textId="77777777" w:rsidR="007845CD" w:rsidRPr="00C34C63" w:rsidRDefault="007845CD" w:rsidP="00C91040">
            <w:pPr>
              <w:jc w:val="center"/>
              <w:rPr>
                <w:rFonts w:cstheme="minorHAnsi"/>
                <w:b/>
                <w:bCs/>
              </w:rPr>
            </w:pPr>
            <w:r w:rsidRPr="00C34C63">
              <w:rPr>
                <w:rFonts w:cstheme="minorHAnsi"/>
                <w:b/>
                <w:bCs/>
              </w:rPr>
              <w:t>1-F-13</w:t>
            </w:r>
          </w:p>
        </w:tc>
        <w:tc>
          <w:tcPr>
            <w:tcW w:w="6347" w:type="dxa"/>
            <w:tcBorders>
              <w:right w:val="nil"/>
            </w:tcBorders>
          </w:tcPr>
          <w:p w14:paraId="4926FC3F" w14:textId="04FCB466"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76EEF685" w14:textId="77777777" w:rsidR="007845CD" w:rsidRDefault="007845CD" w:rsidP="00C91040">
            <w:pPr>
              <w:rPr>
                <w:rFonts w:eastAsia="Arial" w:cstheme="minorHAnsi"/>
              </w:rPr>
            </w:pPr>
            <w:r w:rsidRPr="00C34C63">
              <w:rPr>
                <w:rFonts w:eastAsia="Arial" w:cstheme="minorHAnsi"/>
              </w:rPr>
              <w:t>Any death occurring within thirty (30) days of a procedure</w:t>
            </w:r>
          </w:p>
          <w:p w14:paraId="77A7E8B5" w14:textId="48745536" w:rsidR="000E5508" w:rsidRPr="00C34C63" w:rsidRDefault="000E5508" w:rsidP="00C91040">
            <w:pPr>
              <w:rPr>
                <w:rFonts w:eastAsia="Arial" w:cstheme="minorHAnsi"/>
              </w:rPr>
            </w:pPr>
          </w:p>
        </w:tc>
        <w:tc>
          <w:tcPr>
            <w:tcW w:w="245" w:type="dxa"/>
            <w:tcBorders>
              <w:left w:val="nil"/>
            </w:tcBorders>
          </w:tcPr>
          <w:p w14:paraId="7F975033" w14:textId="77777777" w:rsidR="007845CD" w:rsidRPr="00C34C63" w:rsidRDefault="007845CD" w:rsidP="00C91040">
            <w:pPr>
              <w:rPr>
                <w:rFonts w:cstheme="minorHAnsi"/>
              </w:rPr>
            </w:pPr>
          </w:p>
        </w:tc>
        <w:tc>
          <w:tcPr>
            <w:tcW w:w="844" w:type="dxa"/>
          </w:tcPr>
          <w:p w14:paraId="6AECBCD2" w14:textId="77777777" w:rsidR="007845CD" w:rsidRPr="00C34C63" w:rsidRDefault="007845CD" w:rsidP="00C91040">
            <w:pPr>
              <w:rPr>
                <w:rFonts w:cstheme="minorHAnsi"/>
              </w:rPr>
            </w:pPr>
            <w:r w:rsidRPr="00C34C63">
              <w:rPr>
                <w:rFonts w:cstheme="minorHAnsi"/>
              </w:rPr>
              <w:t xml:space="preserve">A </w:t>
            </w:r>
          </w:p>
          <w:p w14:paraId="1714ADB7" w14:textId="77777777" w:rsidR="007845CD" w:rsidRPr="00C34C63" w:rsidRDefault="007845CD" w:rsidP="00C91040">
            <w:pPr>
              <w:rPr>
                <w:rFonts w:cstheme="minorHAnsi"/>
              </w:rPr>
            </w:pPr>
            <w:r w:rsidRPr="00C34C63">
              <w:rPr>
                <w:rFonts w:cstheme="minorHAnsi"/>
              </w:rPr>
              <w:t xml:space="preserve">B </w:t>
            </w:r>
          </w:p>
          <w:p w14:paraId="0F590ED7" w14:textId="77777777" w:rsidR="007845CD" w:rsidRPr="00C34C63" w:rsidRDefault="007845CD" w:rsidP="00C91040">
            <w:pPr>
              <w:rPr>
                <w:rFonts w:cstheme="minorHAnsi"/>
              </w:rPr>
            </w:pPr>
            <w:r w:rsidRPr="00C34C63">
              <w:rPr>
                <w:rFonts w:cstheme="minorHAnsi"/>
              </w:rPr>
              <w:t xml:space="preserve">C-M </w:t>
            </w:r>
          </w:p>
          <w:p w14:paraId="669AFAE9" w14:textId="77777777" w:rsidR="007845CD" w:rsidRPr="00C34C63" w:rsidRDefault="007845CD" w:rsidP="00C91040">
            <w:pPr>
              <w:rPr>
                <w:rFonts w:cstheme="minorHAnsi"/>
              </w:rPr>
            </w:pPr>
            <w:r w:rsidRPr="00C34C63">
              <w:rPr>
                <w:rFonts w:cstheme="minorHAnsi"/>
              </w:rPr>
              <w:t>C</w:t>
            </w:r>
          </w:p>
        </w:tc>
        <w:tc>
          <w:tcPr>
            <w:tcW w:w="1980" w:type="dxa"/>
          </w:tcPr>
          <w:p w14:paraId="6298AE4F" w14:textId="77777777" w:rsidR="007845CD" w:rsidRPr="00287E30" w:rsidRDefault="00283A95" w:rsidP="00C91040">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663FB99" w14:textId="77777777" w:rsidR="007845CD" w:rsidRPr="00287E30" w:rsidRDefault="00283A95" w:rsidP="00C91040">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4B7C978" w14:textId="77777777" w:rsidR="007845CD" w:rsidRPr="00287E30" w:rsidRDefault="00283A95" w:rsidP="00C91040">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9B8AC80" w14:textId="77777777" w:rsidR="007845CD" w:rsidRPr="00287E30" w:rsidRDefault="00283A95" w:rsidP="00C91040">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CBE9545" w14:textId="77777777" w:rsidR="007845CD" w:rsidRPr="00287E30" w:rsidRDefault="007845CD" w:rsidP="00C91040">
            <w:pPr>
              <w:rPr>
                <w:rFonts w:cstheme="minorHAnsi"/>
              </w:rPr>
            </w:pPr>
          </w:p>
        </w:tc>
        <w:sdt>
          <w:sdtPr>
            <w:rPr>
              <w:rFonts w:cstheme="minorHAnsi"/>
            </w:rPr>
            <w:id w:val="-1509519242"/>
            <w:placeholder>
              <w:docPart w:val="D5A52458E5F447B092C3963A4DEF30C5"/>
            </w:placeholder>
            <w:showingPlcHdr/>
          </w:sdtPr>
          <w:sdtEndPr/>
          <w:sdtContent>
            <w:tc>
              <w:tcPr>
                <w:tcW w:w="4624" w:type="dxa"/>
              </w:tcPr>
              <w:p w14:paraId="6671720C"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02C152D" w14:textId="77777777" w:rsidTr="00A42E50">
        <w:trPr>
          <w:cantSplit/>
        </w:trPr>
        <w:tc>
          <w:tcPr>
            <w:tcW w:w="990" w:type="dxa"/>
          </w:tcPr>
          <w:p w14:paraId="5E5D971F" w14:textId="77777777" w:rsidR="007845CD" w:rsidRPr="00C34C63" w:rsidRDefault="007845CD" w:rsidP="00C91040">
            <w:pPr>
              <w:jc w:val="center"/>
              <w:rPr>
                <w:rFonts w:cstheme="minorHAnsi"/>
                <w:b/>
                <w:bCs/>
              </w:rPr>
            </w:pPr>
            <w:r w:rsidRPr="00C34C63">
              <w:rPr>
                <w:rFonts w:cstheme="minorHAnsi"/>
                <w:b/>
                <w:bCs/>
              </w:rPr>
              <w:t>1-F-14</w:t>
            </w:r>
          </w:p>
        </w:tc>
        <w:tc>
          <w:tcPr>
            <w:tcW w:w="6347" w:type="dxa"/>
            <w:tcBorders>
              <w:right w:val="nil"/>
            </w:tcBorders>
          </w:tcPr>
          <w:p w14:paraId="477B7C1E" w14:textId="647011CF"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67556E67" w14:textId="77777777" w:rsidR="007845CD" w:rsidRPr="00C34C63" w:rsidRDefault="007845CD" w:rsidP="00C91040">
            <w:pPr>
              <w:rPr>
                <w:rFonts w:eastAsia="Arial" w:cstheme="minorHAnsi"/>
              </w:rPr>
            </w:pPr>
            <w:r w:rsidRPr="00C34C63">
              <w:rPr>
                <w:rFonts w:eastAsia="Arial" w:cstheme="minorHAnsi"/>
              </w:rPr>
              <w:t>The identification of the problem</w:t>
            </w:r>
          </w:p>
          <w:p w14:paraId="537947A6" w14:textId="615E3149" w:rsidR="000E5508" w:rsidRPr="00C34C63" w:rsidRDefault="000E5508" w:rsidP="00C91040">
            <w:pPr>
              <w:rPr>
                <w:rFonts w:eastAsia="Arial" w:cstheme="minorHAnsi"/>
              </w:rPr>
            </w:pPr>
          </w:p>
        </w:tc>
        <w:tc>
          <w:tcPr>
            <w:tcW w:w="245" w:type="dxa"/>
            <w:tcBorders>
              <w:left w:val="nil"/>
            </w:tcBorders>
          </w:tcPr>
          <w:p w14:paraId="6EBE8A29" w14:textId="77777777" w:rsidR="007845CD" w:rsidRPr="00C34C63" w:rsidRDefault="007845CD" w:rsidP="00C91040">
            <w:pPr>
              <w:rPr>
                <w:rFonts w:cstheme="minorHAnsi"/>
              </w:rPr>
            </w:pPr>
          </w:p>
        </w:tc>
        <w:tc>
          <w:tcPr>
            <w:tcW w:w="844" w:type="dxa"/>
          </w:tcPr>
          <w:p w14:paraId="1EC74573" w14:textId="77777777" w:rsidR="007845CD" w:rsidRPr="00C34C63" w:rsidRDefault="007845CD" w:rsidP="00C91040">
            <w:pPr>
              <w:rPr>
                <w:rFonts w:cstheme="minorHAnsi"/>
              </w:rPr>
            </w:pPr>
            <w:r w:rsidRPr="00C34C63">
              <w:rPr>
                <w:rFonts w:cstheme="minorHAnsi"/>
              </w:rPr>
              <w:t xml:space="preserve">A </w:t>
            </w:r>
          </w:p>
          <w:p w14:paraId="5DC01EAC" w14:textId="77777777" w:rsidR="007845CD" w:rsidRPr="00C34C63" w:rsidRDefault="007845CD" w:rsidP="00C91040">
            <w:pPr>
              <w:rPr>
                <w:rFonts w:cstheme="minorHAnsi"/>
              </w:rPr>
            </w:pPr>
            <w:r w:rsidRPr="00C34C63">
              <w:rPr>
                <w:rFonts w:cstheme="minorHAnsi"/>
              </w:rPr>
              <w:t xml:space="preserve">B </w:t>
            </w:r>
          </w:p>
          <w:p w14:paraId="2E659AC8" w14:textId="77777777" w:rsidR="007845CD" w:rsidRPr="00C34C63" w:rsidRDefault="007845CD" w:rsidP="00C91040">
            <w:pPr>
              <w:rPr>
                <w:rFonts w:cstheme="minorHAnsi"/>
              </w:rPr>
            </w:pPr>
            <w:r w:rsidRPr="00C34C63">
              <w:rPr>
                <w:rFonts w:cstheme="minorHAnsi"/>
              </w:rPr>
              <w:t xml:space="preserve">C-M </w:t>
            </w:r>
          </w:p>
          <w:p w14:paraId="0AEFAC86" w14:textId="77777777" w:rsidR="007845CD" w:rsidRPr="00C34C63" w:rsidRDefault="007845CD" w:rsidP="00C91040">
            <w:pPr>
              <w:rPr>
                <w:rFonts w:cstheme="minorHAnsi"/>
              </w:rPr>
            </w:pPr>
            <w:r w:rsidRPr="00C34C63">
              <w:rPr>
                <w:rFonts w:cstheme="minorHAnsi"/>
              </w:rPr>
              <w:t>C</w:t>
            </w:r>
          </w:p>
        </w:tc>
        <w:tc>
          <w:tcPr>
            <w:tcW w:w="1980" w:type="dxa"/>
          </w:tcPr>
          <w:p w14:paraId="27BA3732" w14:textId="77777777" w:rsidR="007845CD" w:rsidRPr="00287E30" w:rsidRDefault="00283A95" w:rsidP="00C91040">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DE43A94" w14:textId="77777777" w:rsidR="007845CD" w:rsidRPr="00287E30" w:rsidRDefault="00283A95" w:rsidP="00C91040">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7A80932" w14:textId="77777777" w:rsidR="007845CD" w:rsidRPr="00287E30" w:rsidRDefault="00283A95" w:rsidP="00C91040">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4759D4D" w14:textId="77777777" w:rsidR="007845CD" w:rsidRPr="00287E30" w:rsidRDefault="00283A95" w:rsidP="00C91040">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F208084" w14:textId="77777777" w:rsidR="007845CD" w:rsidRPr="00287E30" w:rsidRDefault="007845CD" w:rsidP="00C91040">
            <w:pPr>
              <w:rPr>
                <w:rFonts w:cstheme="minorHAnsi"/>
              </w:rPr>
            </w:pPr>
          </w:p>
        </w:tc>
        <w:sdt>
          <w:sdtPr>
            <w:rPr>
              <w:rFonts w:cstheme="minorHAnsi"/>
            </w:rPr>
            <w:id w:val="323249938"/>
            <w:placeholder>
              <w:docPart w:val="FCF113B8ECDD47F09B71D14A85C7A465"/>
            </w:placeholder>
            <w:showingPlcHdr/>
          </w:sdtPr>
          <w:sdtEndPr/>
          <w:sdtContent>
            <w:tc>
              <w:tcPr>
                <w:tcW w:w="4624" w:type="dxa"/>
              </w:tcPr>
              <w:p w14:paraId="7CEF375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9C0B85A" w14:textId="77777777" w:rsidTr="00A42E50">
        <w:trPr>
          <w:cantSplit/>
        </w:trPr>
        <w:tc>
          <w:tcPr>
            <w:tcW w:w="990" w:type="dxa"/>
          </w:tcPr>
          <w:p w14:paraId="363514EC" w14:textId="77777777" w:rsidR="007845CD" w:rsidRPr="00C34C63" w:rsidRDefault="007845CD" w:rsidP="00C91040">
            <w:pPr>
              <w:jc w:val="center"/>
              <w:rPr>
                <w:rFonts w:cstheme="minorHAnsi"/>
                <w:b/>
                <w:bCs/>
              </w:rPr>
            </w:pPr>
            <w:r w:rsidRPr="00C34C63">
              <w:rPr>
                <w:rFonts w:cstheme="minorHAnsi"/>
                <w:b/>
                <w:bCs/>
              </w:rPr>
              <w:t>1-F-15</w:t>
            </w:r>
          </w:p>
        </w:tc>
        <w:tc>
          <w:tcPr>
            <w:tcW w:w="6347" w:type="dxa"/>
            <w:tcBorders>
              <w:right w:val="nil"/>
            </w:tcBorders>
          </w:tcPr>
          <w:p w14:paraId="2D7076B5" w14:textId="70B3F2D6"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3CC69AB3" w14:textId="77777777" w:rsidR="007845CD" w:rsidRDefault="007845CD" w:rsidP="00C91040">
            <w:pPr>
              <w:rPr>
                <w:rFonts w:eastAsia="Arial" w:cstheme="minorHAnsi"/>
              </w:rPr>
            </w:pPr>
            <w:r w:rsidRPr="00C34C63">
              <w:rPr>
                <w:rFonts w:eastAsia="Arial" w:cstheme="minorHAnsi"/>
              </w:rPr>
              <w:t>The immediate treatment or disposition of the case</w:t>
            </w:r>
          </w:p>
          <w:p w14:paraId="4E86BEDE" w14:textId="2A29A948" w:rsidR="000E5508" w:rsidRPr="00C34C63" w:rsidRDefault="000E5508" w:rsidP="00C91040">
            <w:pPr>
              <w:rPr>
                <w:rFonts w:eastAsia="Arial" w:cstheme="minorHAnsi"/>
              </w:rPr>
            </w:pPr>
          </w:p>
        </w:tc>
        <w:tc>
          <w:tcPr>
            <w:tcW w:w="245" w:type="dxa"/>
            <w:tcBorders>
              <w:left w:val="nil"/>
            </w:tcBorders>
          </w:tcPr>
          <w:p w14:paraId="22551E92" w14:textId="77777777" w:rsidR="007845CD" w:rsidRPr="00C34C63" w:rsidRDefault="007845CD" w:rsidP="00C91040">
            <w:pPr>
              <w:rPr>
                <w:rFonts w:cstheme="minorHAnsi"/>
              </w:rPr>
            </w:pPr>
          </w:p>
        </w:tc>
        <w:tc>
          <w:tcPr>
            <w:tcW w:w="844" w:type="dxa"/>
          </w:tcPr>
          <w:p w14:paraId="36828B4D" w14:textId="77777777" w:rsidR="007845CD" w:rsidRPr="00C34C63" w:rsidRDefault="007845CD" w:rsidP="00C91040">
            <w:pPr>
              <w:rPr>
                <w:rFonts w:cstheme="minorHAnsi"/>
              </w:rPr>
            </w:pPr>
            <w:r w:rsidRPr="00C34C63">
              <w:rPr>
                <w:rFonts w:cstheme="minorHAnsi"/>
              </w:rPr>
              <w:t xml:space="preserve">A </w:t>
            </w:r>
          </w:p>
          <w:p w14:paraId="4926CEA8" w14:textId="77777777" w:rsidR="007845CD" w:rsidRPr="00C34C63" w:rsidRDefault="007845CD" w:rsidP="00C91040">
            <w:pPr>
              <w:rPr>
                <w:rFonts w:cstheme="minorHAnsi"/>
              </w:rPr>
            </w:pPr>
            <w:r w:rsidRPr="00C34C63">
              <w:rPr>
                <w:rFonts w:cstheme="minorHAnsi"/>
              </w:rPr>
              <w:t xml:space="preserve">B </w:t>
            </w:r>
          </w:p>
          <w:p w14:paraId="70D2DA05" w14:textId="77777777" w:rsidR="007845CD" w:rsidRPr="00C34C63" w:rsidRDefault="007845CD" w:rsidP="00C91040">
            <w:pPr>
              <w:rPr>
                <w:rFonts w:cstheme="minorHAnsi"/>
              </w:rPr>
            </w:pPr>
            <w:r w:rsidRPr="00C34C63">
              <w:rPr>
                <w:rFonts w:cstheme="minorHAnsi"/>
              </w:rPr>
              <w:t xml:space="preserve">C-M </w:t>
            </w:r>
          </w:p>
          <w:p w14:paraId="6402ED99" w14:textId="77777777" w:rsidR="007845CD" w:rsidRPr="00C34C63" w:rsidRDefault="007845CD" w:rsidP="00C91040">
            <w:pPr>
              <w:rPr>
                <w:rFonts w:cstheme="minorHAnsi"/>
              </w:rPr>
            </w:pPr>
            <w:r w:rsidRPr="00C34C63">
              <w:rPr>
                <w:rFonts w:cstheme="minorHAnsi"/>
              </w:rPr>
              <w:t>C</w:t>
            </w:r>
          </w:p>
        </w:tc>
        <w:tc>
          <w:tcPr>
            <w:tcW w:w="1980" w:type="dxa"/>
          </w:tcPr>
          <w:p w14:paraId="5F61E31E" w14:textId="77777777" w:rsidR="007845CD" w:rsidRPr="00287E30" w:rsidRDefault="00283A95" w:rsidP="00C91040">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52DC40" w14:textId="77777777" w:rsidR="007845CD" w:rsidRPr="00287E30" w:rsidRDefault="00283A95" w:rsidP="00C91040">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AD861BD" w14:textId="77777777" w:rsidR="007845CD" w:rsidRPr="00287E30" w:rsidRDefault="00283A95" w:rsidP="00C91040">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2A4503" w14:textId="77777777" w:rsidR="007845CD" w:rsidRPr="00287E30" w:rsidRDefault="00283A95" w:rsidP="00C91040">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2A64428" w14:textId="77777777" w:rsidR="007845CD" w:rsidRPr="00287E30" w:rsidRDefault="007845CD" w:rsidP="00C91040">
            <w:pPr>
              <w:rPr>
                <w:rFonts w:cstheme="minorHAnsi"/>
              </w:rPr>
            </w:pPr>
          </w:p>
        </w:tc>
        <w:sdt>
          <w:sdtPr>
            <w:rPr>
              <w:rFonts w:cstheme="minorHAnsi"/>
            </w:rPr>
            <w:id w:val="948590085"/>
            <w:placeholder>
              <w:docPart w:val="456F5C0CC91C4BBD8B8F70EADF162F18"/>
            </w:placeholder>
            <w:showingPlcHdr/>
          </w:sdtPr>
          <w:sdtEndPr/>
          <w:sdtContent>
            <w:tc>
              <w:tcPr>
                <w:tcW w:w="4624" w:type="dxa"/>
              </w:tcPr>
              <w:p w14:paraId="2F91719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2A57F90" w14:textId="77777777" w:rsidTr="00A42E50">
        <w:trPr>
          <w:cantSplit/>
        </w:trPr>
        <w:tc>
          <w:tcPr>
            <w:tcW w:w="990" w:type="dxa"/>
          </w:tcPr>
          <w:p w14:paraId="716D3B7F" w14:textId="77777777" w:rsidR="007845CD" w:rsidRPr="00C34C63" w:rsidRDefault="007845CD" w:rsidP="00C91040">
            <w:pPr>
              <w:jc w:val="center"/>
              <w:rPr>
                <w:rFonts w:cstheme="minorHAnsi"/>
                <w:b/>
                <w:bCs/>
              </w:rPr>
            </w:pPr>
            <w:r w:rsidRPr="00C34C63">
              <w:rPr>
                <w:rFonts w:cstheme="minorHAnsi"/>
                <w:b/>
                <w:bCs/>
              </w:rPr>
              <w:lastRenderedPageBreak/>
              <w:t>1-F-16</w:t>
            </w:r>
          </w:p>
        </w:tc>
        <w:tc>
          <w:tcPr>
            <w:tcW w:w="6347" w:type="dxa"/>
            <w:tcBorders>
              <w:right w:val="nil"/>
            </w:tcBorders>
          </w:tcPr>
          <w:p w14:paraId="06905912" w14:textId="0CADCB42"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6AB5CA99" w14:textId="77777777" w:rsidR="007845CD" w:rsidRPr="00C34C63" w:rsidRDefault="007845CD" w:rsidP="00C91040">
            <w:pPr>
              <w:rPr>
                <w:rFonts w:eastAsia="Arial" w:cstheme="minorHAnsi"/>
              </w:rPr>
            </w:pPr>
            <w:r w:rsidRPr="00C34C63">
              <w:rPr>
                <w:rFonts w:eastAsia="Arial" w:cstheme="minorHAnsi"/>
              </w:rPr>
              <w:t>The outcome</w:t>
            </w:r>
          </w:p>
        </w:tc>
        <w:tc>
          <w:tcPr>
            <w:tcW w:w="245" w:type="dxa"/>
            <w:tcBorders>
              <w:left w:val="nil"/>
            </w:tcBorders>
          </w:tcPr>
          <w:p w14:paraId="5B2A3F39" w14:textId="77777777" w:rsidR="007845CD" w:rsidRPr="00C34C63" w:rsidRDefault="007845CD" w:rsidP="00C91040">
            <w:pPr>
              <w:rPr>
                <w:rFonts w:cstheme="minorHAnsi"/>
              </w:rPr>
            </w:pPr>
          </w:p>
        </w:tc>
        <w:tc>
          <w:tcPr>
            <w:tcW w:w="844" w:type="dxa"/>
          </w:tcPr>
          <w:p w14:paraId="7EC86045" w14:textId="77777777" w:rsidR="007845CD" w:rsidRPr="00C34C63" w:rsidRDefault="007845CD" w:rsidP="00C91040">
            <w:pPr>
              <w:rPr>
                <w:rFonts w:cstheme="minorHAnsi"/>
              </w:rPr>
            </w:pPr>
            <w:r w:rsidRPr="00C34C63">
              <w:rPr>
                <w:rFonts w:cstheme="minorHAnsi"/>
              </w:rPr>
              <w:t xml:space="preserve">A </w:t>
            </w:r>
          </w:p>
          <w:p w14:paraId="68222CDA" w14:textId="77777777" w:rsidR="007845CD" w:rsidRPr="00C34C63" w:rsidRDefault="007845CD" w:rsidP="00C91040">
            <w:pPr>
              <w:rPr>
                <w:rFonts w:cstheme="minorHAnsi"/>
              </w:rPr>
            </w:pPr>
            <w:r w:rsidRPr="00C34C63">
              <w:rPr>
                <w:rFonts w:cstheme="minorHAnsi"/>
              </w:rPr>
              <w:t xml:space="preserve">B </w:t>
            </w:r>
          </w:p>
          <w:p w14:paraId="021F95B8" w14:textId="77777777" w:rsidR="007845CD" w:rsidRPr="00C34C63" w:rsidRDefault="007845CD" w:rsidP="00C91040">
            <w:pPr>
              <w:rPr>
                <w:rFonts w:cstheme="minorHAnsi"/>
              </w:rPr>
            </w:pPr>
            <w:r w:rsidRPr="00C34C63">
              <w:rPr>
                <w:rFonts w:cstheme="minorHAnsi"/>
              </w:rPr>
              <w:t xml:space="preserve">C-M </w:t>
            </w:r>
          </w:p>
          <w:p w14:paraId="10BF6440" w14:textId="77777777" w:rsidR="007845CD" w:rsidRPr="00C34C63" w:rsidRDefault="007845CD" w:rsidP="00C91040">
            <w:pPr>
              <w:rPr>
                <w:rFonts w:cstheme="minorHAnsi"/>
              </w:rPr>
            </w:pPr>
            <w:r w:rsidRPr="00C34C63">
              <w:rPr>
                <w:rFonts w:cstheme="minorHAnsi"/>
              </w:rPr>
              <w:t>C</w:t>
            </w:r>
          </w:p>
        </w:tc>
        <w:tc>
          <w:tcPr>
            <w:tcW w:w="1980" w:type="dxa"/>
          </w:tcPr>
          <w:p w14:paraId="1975ABC5" w14:textId="77777777" w:rsidR="007845CD" w:rsidRPr="00287E30" w:rsidRDefault="00283A95" w:rsidP="00C91040">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24B57BE" w14:textId="77777777" w:rsidR="007845CD" w:rsidRPr="00287E30" w:rsidRDefault="00283A95" w:rsidP="00C91040">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F71F030" w14:textId="77777777" w:rsidR="007845CD" w:rsidRPr="00287E30" w:rsidRDefault="00283A95" w:rsidP="00C91040">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11824F3" w14:textId="77777777" w:rsidR="007845CD" w:rsidRPr="00287E30" w:rsidRDefault="00283A95" w:rsidP="00C91040">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64E4B01" w14:textId="77777777" w:rsidR="007845CD" w:rsidRPr="00287E30" w:rsidRDefault="007845CD" w:rsidP="00C91040">
            <w:pPr>
              <w:rPr>
                <w:rFonts w:cstheme="minorHAnsi"/>
              </w:rPr>
            </w:pPr>
          </w:p>
        </w:tc>
        <w:sdt>
          <w:sdtPr>
            <w:rPr>
              <w:rFonts w:cstheme="minorHAnsi"/>
            </w:rPr>
            <w:id w:val="1966694981"/>
            <w:placeholder>
              <w:docPart w:val="9C814CB47D3B44C2AF7CC493A4D63031"/>
            </w:placeholder>
            <w:showingPlcHdr/>
          </w:sdtPr>
          <w:sdtEndPr/>
          <w:sdtContent>
            <w:tc>
              <w:tcPr>
                <w:tcW w:w="4624" w:type="dxa"/>
              </w:tcPr>
              <w:p w14:paraId="14A03F35"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DAB3FB7" w14:textId="77777777" w:rsidTr="00A42E50">
        <w:trPr>
          <w:cantSplit/>
        </w:trPr>
        <w:tc>
          <w:tcPr>
            <w:tcW w:w="990" w:type="dxa"/>
          </w:tcPr>
          <w:p w14:paraId="021B90B5" w14:textId="77777777" w:rsidR="007845CD" w:rsidRPr="00C34C63" w:rsidRDefault="007845CD" w:rsidP="00C91040">
            <w:pPr>
              <w:jc w:val="center"/>
              <w:rPr>
                <w:rFonts w:cstheme="minorHAnsi"/>
                <w:b/>
                <w:bCs/>
              </w:rPr>
            </w:pPr>
            <w:r w:rsidRPr="00C34C63">
              <w:rPr>
                <w:rFonts w:cstheme="minorHAnsi"/>
                <w:b/>
                <w:bCs/>
              </w:rPr>
              <w:t>1-F-17</w:t>
            </w:r>
          </w:p>
        </w:tc>
        <w:tc>
          <w:tcPr>
            <w:tcW w:w="6347" w:type="dxa"/>
            <w:tcBorders>
              <w:right w:val="nil"/>
            </w:tcBorders>
          </w:tcPr>
          <w:p w14:paraId="768B179D" w14:textId="05AE8AB4"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5115D427" w14:textId="77777777" w:rsidR="007845CD" w:rsidRPr="00C34C63" w:rsidRDefault="007845CD" w:rsidP="00C91040">
            <w:pPr>
              <w:rPr>
                <w:rFonts w:eastAsia="Arial" w:cstheme="minorHAnsi"/>
              </w:rPr>
            </w:pPr>
            <w:r w:rsidRPr="00C34C63">
              <w:rPr>
                <w:rFonts w:eastAsia="Arial" w:cstheme="minorHAnsi"/>
              </w:rPr>
              <w:t>The reason for the problem</w:t>
            </w:r>
          </w:p>
        </w:tc>
        <w:tc>
          <w:tcPr>
            <w:tcW w:w="245" w:type="dxa"/>
            <w:tcBorders>
              <w:left w:val="nil"/>
            </w:tcBorders>
          </w:tcPr>
          <w:p w14:paraId="4D78BF26" w14:textId="77777777" w:rsidR="007845CD" w:rsidRPr="00C34C63" w:rsidRDefault="007845CD" w:rsidP="00C91040">
            <w:pPr>
              <w:rPr>
                <w:rFonts w:cstheme="minorHAnsi"/>
              </w:rPr>
            </w:pPr>
          </w:p>
        </w:tc>
        <w:tc>
          <w:tcPr>
            <w:tcW w:w="844" w:type="dxa"/>
          </w:tcPr>
          <w:p w14:paraId="2C49EC9F" w14:textId="77777777" w:rsidR="007845CD" w:rsidRPr="00C34C63" w:rsidRDefault="007845CD" w:rsidP="00C91040">
            <w:pPr>
              <w:rPr>
                <w:rFonts w:cstheme="minorHAnsi"/>
              </w:rPr>
            </w:pPr>
            <w:r w:rsidRPr="00C34C63">
              <w:rPr>
                <w:rFonts w:cstheme="minorHAnsi"/>
              </w:rPr>
              <w:t xml:space="preserve">A </w:t>
            </w:r>
          </w:p>
          <w:p w14:paraId="2B07651B" w14:textId="77777777" w:rsidR="007845CD" w:rsidRPr="00C34C63" w:rsidRDefault="007845CD" w:rsidP="00C91040">
            <w:pPr>
              <w:rPr>
                <w:rFonts w:cstheme="minorHAnsi"/>
              </w:rPr>
            </w:pPr>
            <w:r w:rsidRPr="00C34C63">
              <w:rPr>
                <w:rFonts w:cstheme="minorHAnsi"/>
              </w:rPr>
              <w:t xml:space="preserve">B </w:t>
            </w:r>
          </w:p>
          <w:p w14:paraId="55BE9260" w14:textId="77777777" w:rsidR="007845CD" w:rsidRPr="00C34C63" w:rsidRDefault="007845CD" w:rsidP="00C91040">
            <w:pPr>
              <w:rPr>
                <w:rFonts w:cstheme="minorHAnsi"/>
              </w:rPr>
            </w:pPr>
            <w:r w:rsidRPr="00C34C63">
              <w:rPr>
                <w:rFonts w:cstheme="minorHAnsi"/>
              </w:rPr>
              <w:t xml:space="preserve">C-M </w:t>
            </w:r>
          </w:p>
          <w:p w14:paraId="0B02575A" w14:textId="77777777" w:rsidR="007845CD" w:rsidRPr="00C34C63" w:rsidRDefault="007845CD" w:rsidP="00C91040">
            <w:pPr>
              <w:rPr>
                <w:rFonts w:cstheme="minorHAnsi"/>
              </w:rPr>
            </w:pPr>
            <w:r w:rsidRPr="00C34C63">
              <w:rPr>
                <w:rFonts w:cstheme="minorHAnsi"/>
              </w:rPr>
              <w:t>C</w:t>
            </w:r>
          </w:p>
        </w:tc>
        <w:tc>
          <w:tcPr>
            <w:tcW w:w="1980" w:type="dxa"/>
          </w:tcPr>
          <w:p w14:paraId="73DDCF70" w14:textId="77777777" w:rsidR="007845CD" w:rsidRPr="00287E30" w:rsidRDefault="00283A95" w:rsidP="00C91040">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F6C0149" w14:textId="77777777" w:rsidR="007845CD" w:rsidRPr="00287E30" w:rsidRDefault="00283A95" w:rsidP="00C91040">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D7A2244" w14:textId="77777777" w:rsidR="007845CD" w:rsidRPr="00287E30" w:rsidRDefault="00283A95" w:rsidP="00C91040">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1814EE4" w14:textId="77777777" w:rsidR="007845CD" w:rsidRPr="00287E30" w:rsidRDefault="00283A95" w:rsidP="00C91040">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8BC3F8A" w14:textId="77777777" w:rsidR="007845CD" w:rsidRPr="00287E30" w:rsidRDefault="007845CD" w:rsidP="00C91040">
            <w:pPr>
              <w:rPr>
                <w:rFonts w:cstheme="minorHAnsi"/>
              </w:rPr>
            </w:pPr>
          </w:p>
        </w:tc>
        <w:sdt>
          <w:sdtPr>
            <w:rPr>
              <w:rFonts w:cstheme="minorHAnsi"/>
            </w:rPr>
            <w:id w:val="1741591538"/>
            <w:placeholder>
              <w:docPart w:val="1E6772806A76469BA653C1BD82016497"/>
            </w:placeholder>
            <w:showingPlcHdr/>
          </w:sdtPr>
          <w:sdtEndPr/>
          <w:sdtContent>
            <w:tc>
              <w:tcPr>
                <w:tcW w:w="4624" w:type="dxa"/>
              </w:tcPr>
              <w:p w14:paraId="68DE929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F1FAFDA" w14:textId="77777777" w:rsidTr="00A42E50">
        <w:trPr>
          <w:cantSplit/>
        </w:trPr>
        <w:tc>
          <w:tcPr>
            <w:tcW w:w="990" w:type="dxa"/>
          </w:tcPr>
          <w:p w14:paraId="6DB82F89" w14:textId="77777777" w:rsidR="007845CD" w:rsidRPr="00C34C63" w:rsidRDefault="007845CD" w:rsidP="00C91040">
            <w:pPr>
              <w:jc w:val="center"/>
              <w:rPr>
                <w:rFonts w:cstheme="minorHAnsi"/>
                <w:b/>
                <w:bCs/>
              </w:rPr>
            </w:pPr>
            <w:r w:rsidRPr="00C34C63">
              <w:rPr>
                <w:rFonts w:cstheme="minorHAnsi"/>
                <w:b/>
                <w:bCs/>
              </w:rPr>
              <w:t>1-F-18</w:t>
            </w:r>
          </w:p>
        </w:tc>
        <w:tc>
          <w:tcPr>
            <w:tcW w:w="6347" w:type="dxa"/>
            <w:tcBorders>
              <w:right w:val="nil"/>
            </w:tcBorders>
          </w:tcPr>
          <w:p w14:paraId="4E0495BA" w14:textId="2481DE03"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20F0DD42" w14:textId="77777777" w:rsidR="007845CD" w:rsidRPr="00C34C63" w:rsidRDefault="007845CD" w:rsidP="00C91040">
            <w:pPr>
              <w:rPr>
                <w:rFonts w:eastAsia="Arial" w:cstheme="minorHAnsi"/>
              </w:rPr>
            </w:pPr>
            <w:r w:rsidRPr="00C34C63">
              <w:rPr>
                <w:rFonts w:eastAsia="Arial" w:cstheme="minorHAnsi"/>
              </w:rPr>
              <w:t>An assessment of the efficacy of treatment.</w:t>
            </w:r>
          </w:p>
        </w:tc>
        <w:tc>
          <w:tcPr>
            <w:tcW w:w="245" w:type="dxa"/>
            <w:tcBorders>
              <w:left w:val="nil"/>
            </w:tcBorders>
          </w:tcPr>
          <w:p w14:paraId="5364FAE7" w14:textId="77777777" w:rsidR="007845CD" w:rsidRPr="00C34C63" w:rsidRDefault="007845CD" w:rsidP="00C91040">
            <w:pPr>
              <w:rPr>
                <w:rFonts w:cstheme="minorHAnsi"/>
              </w:rPr>
            </w:pPr>
          </w:p>
        </w:tc>
        <w:tc>
          <w:tcPr>
            <w:tcW w:w="844" w:type="dxa"/>
          </w:tcPr>
          <w:p w14:paraId="63FA4629" w14:textId="77777777" w:rsidR="007845CD" w:rsidRPr="00C34C63" w:rsidRDefault="007845CD" w:rsidP="00C91040">
            <w:pPr>
              <w:rPr>
                <w:rFonts w:cstheme="minorHAnsi"/>
              </w:rPr>
            </w:pPr>
            <w:r w:rsidRPr="00C34C63">
              <w:rPr>
                <w:rFonts w:cstheme="minorHAnsi"/>
              </w:rPr>
              <w:t xml:space="preserve">A </w:t>
            </w:r>
          </w:p>
          <w:p w14:paraId="13626F5C" w14:textId="77777777" w:rsidR="007845CD" w:rsidRPr="00C34C63" w:rsidRDefault="007845CD" w:rsidP="00C91040">
            <w:pPr>
              <w:rPr>
                <w:rFonts w:cstheme="minorHAnsi"/>
              </w:rPr>
            </w:pPr>
            <w:r w:rsidRPr="00C34C63">
              <w:rPr>
                <w:rFonts w:cstheme="minorHAnsi"/>
              </w:rPr>
              <w:t xml:space="preserve">B </w:t>
            </w:r>
          </w:p>
          <w:p w14:paraId="4256D571" w14:textId="77777777" w:rsidR="007845CD" w:rsidRPr="00C34C63" w:rsidRDefault="007845CD" w:rsidP="00C91040">
            <w:pPr>
              <w:rPr>
                <w:rFonts w:cstheme="minorHAnsi"/>
              </w:rPr>
            </w:pPr>
            <w:r w:rsidRPr="00C34C63">
              <w:rPr>
                <w:rFonts w:cstheme="minorHAnsi"/>
              </w:rPr>
              <w:t xml:space="preserve">C-M </w:t>
            </w:r>
          </w:p>
          <w:p w14:paraId="184732A9" w14:textId="77777777" w:rsidR="007845CD" w:rsidRPr="00C34C63" w:rsidRDefault="007845CD" w:rsidP="00C91040">
            <w:pPr>
              <w:rPr>
                <w:rFonts w:cstheme="minorHAnsi"/>
              </w:rPr>
            </w:pPr>
            <w:r w:rsidRPr="00C34C63">
              <w:rPr>
                <w:rFonts w:cstheme="minorHAnsi"/>
              </w:rPr>
              <w:t>C</w:t>
            </w:r>
          </w:p>
        </w:tc>
        <w:tc>
          <w:tcPr>
            <w:tcW w:w="1980" w:type="dxa"/>
          </w:tcPr>
          <w:p w14:paraId="7E6F325E" w14:textId="77777777" w:rsidR="007845CD" w:rsidRPr="00287E30" w:rsidRDefault="00283A95" w:rsidP="00C91040">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EC2A1A" w14:textId="77777777" w:rsidR="007845CD" w:rsidRPr="00287E30" w:rsidRDefault="00283A95" w:rsidP="00C91040">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117D4EE" w14:textId="77777777" w:rsidR="007845CD" w:rsidRPr="00287E30" w:rsidRDefault="00283A95" w:rsidP="00C91040">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506BC1" w14:textId="77777777" w:rsidR="007845CD" w:rsidRPr="00287E30" w:rsidRDefault="00283A95" w:rsidP="00C91040">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4294EA" w14:textId="77777777" w:rsidR="007845CD" w:rsidRPr="00287E30" w:rsidRDefault="007845CD" w:rsidP="00C91040">
            <w:pPr>
              <w:rPr>
                <w:rFonts w:cstheme="minorHAnsi"/>
              </w:rPr>
            </w:pPr>
          </w:p>
        </w:tc>
        <w:sdt>
          <w:sdtPr>
            <w:rPr>
              <w:rFonts w:cstheme="minorHAnsi"/>
            </w:rPr>
            <w:id w:val="-695531441"/>
            <w:placeholder>
              <w:docPart w:val="D1AA243CD7F84A219C0466231A953992"/>
            </w:placeholder>
            <w:showingPlcHdr/>
          </w:sdtPr>
          <w:sdtEndPr/>
          <w:sdtContent>
            <w:tc>
              <w:tcPr>
                <w:tcW w:w="4624" w:type="dxa"/>
              </w:tcPr>
              <w:p w14:paraId="1757D1F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bl>
    <w:p w14:paraId="1DAA08FA" w14:textId="77777777" w:rsidR="007845CD" w:rsidRDefault="007845CD" w:rsidP="007845CD"/>
    <w:p w14:paraId="1F271CF0" w14:textId="77777777" w:rsidR="007845CD" w:rsidRDefault="007845CD" w:rsidP="007845CD">
      <w:pPr>
        <w:sectPr w:rsidR="007845CD" w:rsidSect="002C6BB1">
          <w:headerReference w:type="even" r:id="rId31"/>
          <w:headerReference w:type="default" r:id="rId32"/>
          <w:headerReference w:type="first" r:id="rId33"/>
          <w:pgSz w:w="15840" w:h="12240" w:orient="landscape"/>
          <w:pgMar w:top="360" w:right="270" w:bottom="450" w:left="540" w:header="720" w:footer="179" w:gutter="0"/>
          <w:cols w:space="720"/>
          <w:docGrid w:linePitch="360"/>
        </w:sectPr>
      </w:pPr>
    </w:p>
    <w:p w14:paraId="3A8DECEB" w14:textId="77777777" w:rsidR="007845CD" w:rsidRPr="00B63802" w:rsidRDefault="007845CD" w:rsidP="007845CD">
      <w:pPr>
        <w:shd w:val="clear" w:color="auto" w:fill="8EAADB" w:themeFill="accent1" w:themeFillTint="99"/>
        <w:ind w:right="-1080"/>
        <w:rPr>
          <w:b/>
          <w:bCs/>
          <w:sz w:val="32"/>
          <w:szCs w:val="32"/>
        </w:rPr>
      </w:pPr>
      <w:bookmarkStart w:id="31" w:name="Section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7845CD" w:rsidRPr="004E1DEE" w14:paraId="218EDC75" w14:textId="77777777" w:rsidTr="00774A85">
        <w:trPr>
          <w:tblHeader/>
        </w:trPr>
        <w:tc>
          <w:tcPr>
            <w:tcW w:w="990" w:type="dxa"/>
            <w:tcBorders>
              <w:bottom w:val="single" w:sz="4" w:space="0" w:color="auto"/>
            </w:tcBorders>
            <w:shd w:val="clear" w:color="auto" w:fill="2F5496" w:themeFill="accent1" w:themeFillShade="BF"/>
            <w:vAlign w:val="center"/>
          </w:tcPr>
          <w:bookmarkEnd w:id="31"/>
          <w:p w14:paraId="71C6C304"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tcPr>
          <w:p w14:paraId="713473E0"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44E494C" w14:textId="77777777" w:rsidR="007845CD" w:rsidRPr="00DC06B9" w:rsidRDefault="007845CD"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4A5E91E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0FDB41"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605B1704"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68331218" w14:textId="77777777" w:rsidTr="00774A85">
        <w:tc>
          <w:tcPr>
            <w:tcW w:w="15210" w:type="dxa"/>
            <w:gridSpan w:val="6"/>
            <w:tcBorders>
              <w:left w:val="single" w:sz="4" w:space="0" w:color="auto"/>
            </w:tcBorders>
            <w:shd w:val="clear" w:color="auto" w:fill="D9E2F3" w:themeFill="accent1" w:themeFillTint="33"/>
          </w:tcPr>
          <w:p w14:paraId="00AC2C7B" w14:textId="77777777" w:rsidR="007845CD" w:rsidRPr="00017D18" w:rsidRDefault="007845CD" w:rsidP="00C91040">
            <w:pPr>
              <w:rPr>
                <w:b/>
                <w:bCs/>
                <w:sz w:val="28"/>
                <w:szCs w:val="28"/>
              </w:rPr>
            </w:pPr>
            <w:r w:rsidRPr="00017D18">
              <w:rPr>
                <w:b/>
                <w:bCs/>
                <w:sz w:val="28"/>
                <w:szCs w:val="28"/>
              </w:rPr>
              <w:t xml:space="preserve">SUB-SECTION A:  </w:t>
            </w:r>
            <w:r>
              <w:rPr>
                <w:b/>
                <w:bCs/>
                <w:sz w:val="28"/>
                <w:szCs w:val="28"/>
              </w:rPr>
              <w:t>LAYOUT</w:t>
            </w:r>
          </w:p>
        </w:tc>
      </w:tr>
      <w:tr w:rsidR="007845CD" w14:paraId="54254FBE" w14:textId="77777777" w:rsidTr="00BA17E4">
        <w:tc>
          <w:tcPr>
            <w:tcW w:w="990" w:type="dxa"/>
          </w:tcPr>
          <w:p w14:paraId="0A4A1165" w14:textId="77777777" w:rsidR="007845CD" w:rsidRPr="00C34C63" w:rsidRDefault="007845CD" w:rsidP="00C91040">
            <w:pPr>
              <w:jc w:val="center"/>
              <w:rPr>
                <w:rFonts w:cstheme="minorHAnsi"/>
                <w:b/>
                <w:bCs/>
              </w:rPr>
            </w:pPr>
            <w:r w:rsidRPr="00C34C63">
              <w:rPr>
                <w:rFonts w:cstheme="minorHAnsi"/>
                <w:b/>
                <w:bCs/>
              </w:rPr>
              <w:t>2-A-</w:t>
            </w:r>
            <w:r>
              <w:rPr>
                <w:rFonts w:cstheme="minorHAnsi"/>
                <w:b/>
                <w:bCs/>
              </w:rPr>
              <w:t>2</w:t>
            </w:r>
          </w:p>
        </w:tc>
        <w:tc>
          <w:tcPr>
            <w:tcW w:w="6210" w:type="dxa"/>
            <w:tcBorders>
              <w:right w:val="nil"/>
            </w:tcBorders>
          </w:tcPr>
          <w:p w14:paraId="5689F322" w14:textId="77777777" w:rsidR="007845CD" w:rsidRPr="00C34C63" w:rsidRDefault="007845CD" w:rsidP="00C91040">
            <w:pPr>
              <w:autoSpaceDE w:val="0"/>
              <w:autoSpaceDN w:val="0"/>
              <w:adjustRightInd w:val="0"/>
              <w:rPr>
                <w:rFonts w:eastAsia="Arial" w:cstheme="minorHAnsi"/>
              </w:rPr>
            </w:pPr>
            <w:r w:rsidRPr="00E5346F">
              <w:t>The Operating Suite includes the Operating Room, Prep/Scrub area, Clean and/or Dirty Room, and Post-Anesthesia Care Unit (PACU).</w:t>
            </w:r>
          </w:p>
        </w:tc>
        <w:tc>
          <w:tcPr>
            <w:tcW w:w="270" w:type="dxa"/>
            <w:tcBorders>
              <w:left w:val="nil"/>
            </w:tcBorders>
          </w:tcPr>
          <w:p w14:paraId="054135F9" w14:textId="77777777" w:rsidR="007845CD" w:rsidRPr="00C34C63" w:rsidRDefault="007845CD" w:rsidP="00C91040">
            <w:pPr>
              <w:rPr>
                <w:rFonts w:cstheme="minorHAnsi"/>
              </w:rPr>
            </w:pPr>
          </w:p>
        </w:tc>
        <w:tc>
          <w:tcPr>
            <w:tcW w:w="810" w:type="dxa"/>
          </w:tcPr>
          <w:p w14:paraId="31C04409"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37FED80C" w14:textId="77777777" w:rsidR="007845CD" w:rsidRPr="0084305D" w:rsidRDefault="007845CD" w:rsidP="00C91040">
            <w:pPr>
              <w:rPr>
                <w:rFonts w:cstheme="minorHAnsi"/>
              </w:rPr>
            </w:pPr>
            <w:r w:rsidRPr="0084305D">
              <w:rPr>
                <w:rFonts w:cstheme="minorHAnsi"/>
              </w:rPr>
              <w:t xml:space="preserve">C-M, </w:t>
            </w:r>
          </w:p>
          <w:p w14:paraId="46B328D7" w14:textId="77777777" w:rsidR="007845CD" w:rsidRPr="00C34C63" w:rsidRDefault="007845CD" w:rsidP="00C91040">
            <w:pPr>
              <w:rPr>
                <w:rFonts w:eastAsia="MS Gothic" w:cstheme="minorHAnsi"/>
              </w:rPr>
            </w:pPr>
            <w:r w:rsidRPr="0084305D">
              <w:rPr>
                <w:rFonts w:cstheme="minorHAnsi"/>
              </w:rPr>
              <w:t>C</w:t>
            </w:r>
          </w:p>
        </w:tc>
        <w:tc>
          <w:tcPr>
            <w:tcW w:w="1980" w:type="dxa"/>
          </w:tcPr>
          <w:p w14:paraId="623289D5" w14:textId="77777777" w:rsidR="007845CD" w:rsidRPr="00287E30" w:rsidRDefault="00283A95" w:rsidP="00C91040">
            <w:pPr>
              <w:rPr>
                <w:rFonts w:cstheme="minorHAnsi"/>
              </w:rPr>
            </w:pPr>
            <w:sdt>
              <w:sdtPr>
                <w:rPr>
                  <w:rFonts w:cstheme="minorHAnsi"/>
                </w:rPr>
                <w:id w:val="11579508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7DEA664" w14:textId="77777777" w:rsidR="007845CD" w:rsidRPr="00287E30" w:rsidRDefault="00283A95" w:rsidP="00C91040">
            <w:pPr>
              <w:rPr>
                <w:rFonts w:cstheme="minorHAnsi"/>
              </w:rPr>
            </w:pPr>
            <w:sdt>
              <w:sdtPr>
                <w:rPr>
                  <w:rFonts w:cstheme="minorHAnsi"/>
                </w:rPr>
                <w:id w:val="899727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3A22764" w14:textId="77777777" w:rsidR="007845CD" w:rsidRPr="00287E30" w:rsidRDefault="00283A95" w:rsidP="00C91040">
            <w:pPr>
              <w:rPr>
                <w:rFonts w:cstheme="minorHAnsi"/>
              </w:rPr>
            </w:pPr>
            <w:sdt>
              <w:sdtPr>
                <w:rPr>
                  <w:rFonts w:cstheme="minorHAnsi"/>
                </w:rPr>
                <w:id w:val="46432265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ECDF1BB" w14:textId="77777777" w:rsidR="007845CD" w:rsidRPr="00287E30" w:rsidRDefault="00283A95" w:rsidP="00C91040">
            <w:pPr>
              <w:rPr>
                <w:rFonts w:cstheme="minorHAnsi"/>
              </w:rPr>
            </w:pPr>
            <w:sdt>
              <w:sdtPr>
                <w:rPr>
                  <w:rFonts w:cstheme="minorHAnsi"/>
                </w:rPr>
                <w:id w:val="467347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DBF7AEE" w14:textId="77777777" w:rsidR="007845CD" w:rsidRPr="00287E30" w:rsidRDefault="007845CD" w:rsidP="00C91040">
            <w:pPr>
              <w:rPr>
                <w:rFonts w:eastAsia="MS Gothic" w:cstheme="minorHAnsi"/>
              </w:rPr>
            </w:pPr>
          </w:p>
        </w:tc>
        <w:sdt>
          <w:sdtPr>
            <w:rPr>
              <w:rFonts w:cstheme="minorHAnsi"/>
            </w:rPr>
            <w:id w:val="-497725294"/>
            <w:placeholder>
              <w:docPart w:val="BD0C1258866D4B49B454F9DC5B4ED711"/>
            </w:placeholder>
            <w:showingPlcHdr/>
          </w:sdtPr>
          <w:sdtEndPr/>
          <w:sdtContent>
            <w:tc>
              <w:tcPr>
                <w:tcW w:w="4950" w:type="dxa"/>
              </w:tcPr>
              <w:p w14:paraId="35DC0129"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0F5B893" w14:textId="77777777" w:rsidTr="00BA17E4">
        <w:tc>
          <w:tcPr>
            <w:tcW w:w="990" w:type="dxa"/>
          </w:tcPr>
          <w:p w14:paraId="367121A9" w14:textId="77777777" w:rsidR="007845CD" w:rsidRPr="00C34C63" w:rsidRDefault="007845CD" w:rsidP="00C91040">
            <w:pPr>
              <w:jc w:val="center"/>
              <w:rPr>
                <w:rFonts w:cstheme="minorHAnsi"/>
                <w:b/>
                <w:bCs/>
              </w:rPr>
            </w:pPr>
            <w:r w:rsidRPr="00C34C63">
              <w:rPr>
                <w:rFonts w:cstheme="minorHAnsi"/>
                <w:b/>
                <w:bCs/>
              </w:rPr>
              <w:t>2-A-3</w:t>
            </w:r>
          </w:p>
        </w:tc>
        <w:tc>
          <w:tcPr>
            <w:tcW w:w="6210" w:type="dxa"/>
            <w:tcBorders>
              <w:right w:val="nil"/>
            </w:tcBorders>
          </w:tcPr>
          <w:p w14:paraId="2D2530F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06D4C5D5" w14:textId="77777777" w:rsidR="007845CD" w:rsidRPr="00C34C63" w:rsidRDefault="007845CD" w:rsidP="00C91040">
            <w:pPr>
              <w:rPr>
                <w:rFonts w:cstheme="minorHAnsi"/>
              </w:rPr>
            </w:pPr>
          </w:p>
        </w:tc>
        <w:tc>
          <w:tcPr>
            <w:tcW w:w="810" w:type="dxa"/>
          </w:tcPr>
          <w:p w14:paraId="2BB63C25"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92E2106" w14:textId="77777777" w:rsidR="007845CD" w:rsidRPr="0084305D" w:rsidRDefault="007845CD" w:rsidP="00C91040">
            <w:pPr>
              <w:rPr>
                <w:rFonts w:cstheme="minorHAnsi"/>
              </w:rPr>
            </w:pPr>
            <w:r w:rsidRPr="0084305D">
              <w:rPr>
                <w:rFonts w:cstheme="minorHAnsi"/>
              </w:rPr>
              <w:t xml:space="preserve">C-M, </w:t>
            </w:r>
          </w:p>
          <w:p w14:paraId="49B5A4E4" w14:textId="77777777" w:rsidR="007845CD" w:rsidRPr="00C34C63" w:rsidRDefault="007845CD" w:rsidP="00C91040">
            <w:pPr>
              <w:rPr>
                <w:rFonts w:eastAsia="MS Gothic" w:cstheme="minorHAnsi"/>
              </w:rPr>
            </w:pPr>
            <w:r w:rsidRPr="0084305D">
              <w:rPr>
                <w:rFonts w:cstheme="minorHAnsi"/>
              </w:rPr>
              <w:t>C</w:t>
            </w:r>
          </w:p>
        </w:tc>
        <w:tc>
          <w:tcPr>
            <w:tcW w:w="1980" w:type="dxa"/>
          </w:tcPr>
          <w:p w14:paraId="5883A421" w14:textId="77777777" w:rsidR="007845CD" w:rsidRPr="00287E30" w:rsidRDefault="00283A95" w:rsidP="00C91040">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3C7601" w14:textId="77777777" w:rsidR="007845CD" w:rsidRPr="00287E30" w:rsidRDefault="00283A95" w:rsidP="00C91040">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387F369" w14:textId="77777777" w:rsidR="007845CD" w:rsidRPr="00287E30" w:rsidRDefault="00283A95" w:rsidP="00C91040">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91BDF7" w14:textId="77777777" w:rsidR="007845CD" w:rsidRPr="00287E30" w:rsidRDefault="00283A95" w:rsidP="00C91040">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F3176C3" w14:textId="77777777" w:rsidR="007845CD" w:rsidRPr="00287E30" w:rsidRDefault="007845CD" w:rsidP="00C91040">
            <w:pPr>
              <w:rPr>
                <w:rFonts w:eastAsia="MS Gothic" w:cstheme="minorHAnsi"/>
              </w:rPr>
            </w:pPr>
          </w:p>
        </w:tc>
        <w:sdt>
          <w:sdtPr>
            <w:rPr>
              <w:rFonts w:cstheme="minorHAnsi"/>
            </w:rPr>
            <w:id w:val="-2004657897"/>
            <w:placeholder>
              <w:docPart w:val="D8BE5FA302D8493498056AA79E7E9CE4"/>
            </w:placeholder>
            <w:showingPlcHdr/>
          </w:sdtPr>
          <w:sdtEndPr/>
          <w:sdtContent>
            <w:tc>
              <w:tcPr>
                <w:tcW w:w="4950" w:type="dxa"/>
              </w:tcPr>
              <w:p w14:paraId="67A5DBF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AAF468A" w14:textId="77777777" w:rsidTr="00BA17E4">
        <w:tc>
          <w:tcPr>
            <w:tcW w:w="990" w:type="dxa"/>
          </w:tcPr>
          <w:p w14:paraId="4DB6D1AB" w14:textId="77777777" w:rsidR="007845CD" w:rsidRPr="00C34C63" w:rsidRDefault="007845CD" w:rsidP="00C91040">
            <w:pPr>
              <w:jc w:val="center"/>
              <w:rPr>
                <w:rFonts w:cstheme="minorHAnsi"/>
                <w:b/>
                <w:bCs/>
              </w:rPr>
            </w:pPr>
            <w:r w:rsidRPr="00C34C63">
              <w:rPr>
                <w:rFonts w:cstheme="minorHAnsi"/>
                <w:b/>
                <w:bCs/>
              </w:rPr>
              <w:t>2-A-5</w:t>
            </w:r>
          </w:p>
        </w:tc>
        <w:tc>
          <w:tcPr>
            <w:tcW w:w="6210" w:type="dxa"/>
            <w:tcBorders>
              <w:right w:val="nil"/>
            </w:tcBorders>
          </w:tcPr>
          <w:p w14:paraId="7996670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19FB9CEA" w14:textId="77777777" w:rsidR="007845CD" w:rsidRPr="00C34C63" w:rsidRDefault="007845CD" w:rsidP="00C91040">
            <w:pPr>
              <w:rPr>
                <w:rFonts w:cstheme="minorHAnsi"/>
              </w:rPr>
            </w:pPr>
          </w:p>
        </w:tc>
        <w:tc>
          <w:tcPr>
            <w:tcW w:w="810" w:type="dxa"/>
          </w:tcPr>
          <w:p w14:paraId="64BF6BFC" w14:textId="77777777" w:rsidR="007845CD" w:rsidRPr="00C34C63" w:rsidRDefault="007845CD" w:rsidP="00C91040">
            <w:pPr>
              <w:rPr>
                <w:rFonts w:cstheme="minorHAnsi"/>
              </w:rPr>
            </w:pPr>
            <w:r w:rsidRPr="00C34C63">
              <w:rPr>
                <w:rFonts w:cstheme="minorHAnsi"/>
              </w:rPr>
              <w:t xml:space="preserve">A </w:t>
            </w:r>
          </w:p>
          <w:p w14:paraId="1E9E9E7B" w14:textId="77777777" w:rsidR="007845CD" w:rsidRPr="00C34C63" w:rsidRDefault="007845CD" w:rsidP="00C91040">
            <w:pPr>
              <w:rPr>
                <w:rFonts w:eastAsia="MS Gothic" w:cstheme="minorHAnsi"/>
              </w:rPr>
            </w:pPr>
          </w:p>
        </w:tc>
        <w:tc>
          <w:tcPr>
            <w:tcW w:w="1980" w:type="dxa"/>
          </w:tcPr>
          <w:p w14:paraId="463298CB" w14:textId="77777777" w:rsidR="007845CD" w:rsidRPr="00287E30" w:rsidRDefault="00283A95" w:rsidP="00C91040">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E1C81DC" w14:textId="77777777" w:rsidR="007845CD" w:rsidRPr="00287E30" w:rsidRDefault="00283A95" w:rsidP="00C91040">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6AE8DCB" w14:textId="77777777" w:rsidR="007845CD" w:rsidRPr="00287E30" w:rsidRDefault="00283A95" w:rsidP="00C91040">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82796B" w14:textId="77777777" w:rsidR="007845CD" w:rsidRPr="00287E30" w:rsidRDefault="00283A95" w:rsidP="00C91040">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78BB16" w14:textId="77777777" w:rsidR="007845CD" w:rsidRPr="00287E30" w:rsidRDefault="007845CD" w:rsidP="00C91040">
            <w:pPr>
              <w:rPr>
                <w:rFonts w:eastAsia="MS Gothic" w:cstheme="minorHAnsi"/>
              </w:rPr>
            </w:pPr>
          </w:p>
        </w:tc>
        <w:sdt>
          <w:sdtPr>
            <w:rPr>
              <w:rFonts w:cstheme="minorHAnsi"/>
            </w:rPr>
            <w:id w:val="-1157381144"/>
            <w:placeholder>
              <w:docPart w:val="DCD35EEDB8374F2AB71A8E3B28AC1736"/>
            </w:placeholder>
            <w:showingPlcHdr/>
          </w:sdtPr>
          <w:sdtEndPr/>
          <w:sdtContent>
            <w:tc>
              <w:tcPr>
                <w:tcW w:w="4950" w:type="dxa"/>
              </w:tcPr>
              <w:p w14:paraId="33AE243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7640E3C" w14:textId="77777777" w:rsidTr="00BA17E4">
        <w:tc>
          <w:tcPr>
            <w:tcW w:w="990" w:type="dxa"/>
          </w:tcPr>
          <w:p w14:paraId="7131F4B2" w14:textId="77777777" w:rsidR="007845CD" w:rsidRPr="00C34C63" w:rsidRDefault="007845CD" w:rsidP="00C91040">
            <w:pPr>
              <w:jc w:val="center"/>
              <w:rPr>
                <w:rFonts w:cstheme="minorHAnsi"/>
                <w:b/>
                <w:bCs/>
              </w:rPr>
            </w:pPr>
            <w:r w:rsidRPr="00C34C63">
              <w:rPr>
                <w:rFonts w:cstheme="minorHAnsi"/>
                <w:b/>
                <w:bCs/>
              </w:rPr>
              <w:t>2-A-6</w:t>
            </w:r>
          </w:p>
        </w:tc>
        <w:tc>
          <w:tcPr>
            <w:tcW w:w="6210" w:type="dxa"/>
            <w:tcBorders>
              <w:right w:val="nil"/>
            </w:tcBorders>
          </w:tcPr>
          <w:p w14:paraId="2485455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7C17A50" w14:textId="77777777" w:rsidR="007845CD" w:rsidRPr="00C34C63" w:rsidRDefault="007845CD" w:rsidP="00C91040">
            <w:pPr>
              <w:rPr>
                <w:rFonts w:cstheme="minorHAnsi"/>
              </w:rPr>
            </w:pPr>
          </w:p>
        </w:tc>
        <w:tc>
          <w:tcPr>
            <w:tcW w:w="810" w:type="dxa"/>
          </w:tcPr>
          <w:p w14:paraId="447E1DE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354D6A9A" w14:textId="77777777" w:rsidR="007845CD" w:rsidRPr="0084305D" w:rsidRDefault="007845CD" w:rsidP="00C91040">
            <w:pPr>
              <w:rPr>
                <w:rFonts w:cstheme="minorHAnsi"/>
              </w:rPr>
            </w:pPr>
            <w:r w:rsidRPr="0084305D">
              <w:rPr>
                <w:rFonts w:cstheme="minorHAnsi"/>
              </w:rPr>
              <w:t xml:space="preserve">C-M, </w:t>
            </w:r>
          </w:p>
          <w:p w14:paraId="75FF6751" w14:textId="77777777" w:rsidR="007845CD" w:rsidRPr="00C34C63" w:rsidRDefault="007845CD" w:rsidP="00C91040">
            <w:pPr>
              <w:rPr>
                <w:rFonts w:eastAsia="MS Gothic" w:cstheme="minorHAnsi"/>
              </w:rPr>
            </w:pPr>
            <w:r w:rsidRPr="0084305D">
              <w:rPr>
                <w:rFonts w:cstheme="minorHAnsi"/>
              </w:rPr>
              <w:t>C</w:t>
            </w:r>
          </w:p>
        </w:tc>
        <w:tc>
          <w:tcPr>
            <w:tcW w:w="1980" w:type="dxa"/>
          </w:tcPr>
          <w:p w14:paraId="622B724E" w14:textId="77777777" w:rsidR="007845CD" w:rsidRPr="00287E30" w:rsidRDefault="00283A95" w:rsidP="00C91040">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7CCF91F" w14:textId="77777777" w:rsidR="007845CD" w:rsidRPr="00287E30" w:rsidRDefault="00283A95" w:rsidP="00C91040">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D7DEB7C" w14:textId="77777777" w:rsidR="007845CD" w:rsidRPr="00287E30" w:rsidRDefault="00283A95" w:rsidP="00C91040">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2BFC9FD" w14:textId="77777777" w:rsidR="007845CD" w:rsidRPr="00287E30" w:rsidRDefault="00283A95" w:rsidP="00C91040">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2B4D5DD" w14:textId="77777777" w:rsidR="007845CD" w:rsidRPr="00287E30" w:rsidRDefault="007845CD" w:rsidP="00C91040">
            <w:pPr>
              <w:rPr>
                <w:rFonts w:eastAsia="MS Gothic" w:cstheme="minorHAnsi"/>
              </w:rPr>
            </w:pPr>
          </w:p>
        </w:tc>
        <w:sdt>
          <w:sdtPr>
            <w:rPr>
              <w:rFonts w:cstheme="minorHAnsi"/>
            </w:rPr>
            <w:id w:val="-684439841"/>
            <w:placeholder>
              <w:docPart w:val="586A9230A4534F608BCC0F380E30B2D0"/>
            </w:placeholder>
            <w:showingPlcHdr/>
          </w:sdtPr>
          <w:sdtEndPr/>
          <w:sdtContent>
            <w:tc>
              <w:tcPr>
                <w:tcW w:w="4950" w:type="dxa"/>
              </w:tcPr>
              <w:p w14:paraId="2E7D48F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D0E61D4" w14:textId="77777777" w:rsidTr="00774A85">
        <w:tc>
          <w:tcPr>
            <w:tcW w:w="990" w:type="dxa"/>
            <w:tcBorders>
              <w:bottom w:val="single" w:sz="4" w:space="0" w:color="auto"/>
            </w:tcBorders>
          </w:tcPr>
          <w:p w14:paraId="7482CE9D" w14:textId="77777777" w:rsidR="007845CD" w:rsidRPr="00C34C63" w:rsidRDefault="007845CD" w:rsidP="00C91040">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593D4D6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1FD03A1F" w14:textId="77777777" w:rsidR="007845CD" w:rsidRPr="00C34C63" w:rsidRDefault="007845CD" w:rsidP="00C91040">
            <w:pPr>
              <w:rPr>
                <w:rFonts w:cstheme="minorHAnsi"/>
              </w:rPr>
            </w:pPr>
          </w:p>
        </w:tc>
        <w:tc>
          <w:tcPr>
            <w:tcW w:w="810" w:type="dxa"/>
            <w:tcBorders>
              <w:bottom w:val="single" w:sz="4" w:space="0" w:color="auto"/>
            </w:tcBorders>
          </w:tcPr>
          <w:p w14:paraId="125283D7" w14:textId="77777777" w:rsidR="007845CD" w:rsidRPr="00C34C63" w:rsidRDefault="007845CD" w:rsidP="00C91040">
            <w:pPr>
              <w:rPr>
                <w:rFonts w:cstheme="minorHAnsi"/>
              </w:rPr>
            </w:pPr>
            <w:r w:rsidRPr="00C34C63">
              <w:rPr>
                <w:rFonts w:cstheme="minorHAnsi"/>
              </w:rPr>
              <w:t xml:space="preserve">A </w:t>
            </w:r>
          </w:p>
          <w:p w14:paraId="02989B03" w14:textId="77777777" w:rsidR="007845CD" w:rsidRPr="00C34C63" w:rsidRDefault="007845CD" w:rsidP="00C91040">
            <w:pPr>
              <w:rPr>
                <w:rFonts w:cstheme="minorHAnsi"/>
              </w:rPr>
            </w:pPr>
            <w:r w:rsidRPr="00C34C63">
              <w:rPr>
                <w:rFonts w:cstheme="minorHAnsi"/>
              </w:rPr>
              <w:t xml:space="preserve">B </w:t>
            </w:r>
          </w:p>
          <w:p w14:paraId="337F75A4" w14:textId="77777777" w:rsidR="007845CD" w:rsidRPr="00C34C63" w:rsidRDefault="007845CD" w:rsidP="00C91040">
            <w:pPr>
              <w:rPr>
                <w:rFonts w:cstheme="minorHAnsi"/>
              </w:rPr>
            </w:pPr>
            <w:r w:rsidRPr="00C34C63">
              <w:rPr>
                <w:rFonts w:cstheme="minorHAnsi"/>
              </w:rPr>
              <w:t xml:space="preserve">C-M </w:t>
            </w:r>
          </w:p>
          <w:p w14:paraId="3BD0ED39" w14:textId="77777777" w:rsidR="007845CD" w:rsidRPr="00C34C63" w:rsidRDefault="007845CD" w:rsidP="00C91040">
            <w:pPr>
              <w:rPr>
                <w:rFonts w:eastAsia="MS Gothic" w:cstheme="minorHAnsi"/>
              </w:rPr>
            </w:pPr>
            <w:r w:rsidRPr="00C34C63">
              <w:rPr>
                <w:rFonts w:cstheme="minorHAnsi"/>
              </w:rPr>
              <w:t>C</w:t>
            </w:r>
          </w:p>
        </w:tc>
        <w:tc>
          <w:tcPr>
            <w:tcW w:w="1980" w:type="dxa"/>
            <w:tcBorders>
              <w:bottom w:val="single" w:sz="4" w:space="0" w:color="auto"/>
            </w:tcBorders>
          </w:tcPr>
          <w:p w14:paraId="5929699D" w14:textId="77777777" w:rsidR="007845CD" w:rsidRPr="00287E30" w:rsidRDefault="00283A95" w:rsidP="00C91040">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4C597EF" w14:textId="77777777" w:rsidR="007845CD" w:rsidRPr="00287E30" w:rsidRDefault="00283A95" w:rsidP="00C91040">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B6274E1" w14:textId="77777777" w:rsidR="007845CD" w:rsidRPr="00287E30" w:rsidRDefault="00283A95" w:rsidP="00C91040">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B2AB967" w14:textId="77777777" w:rsidR="007845CD" w:rsidRPr="00287E30" w:rsidRDefault="00283A95" w:rsidP="00C91040">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0389CD2" w14:textId="77777777" w:rsidR="007845CD" w:rsidRPr="00287E30" w:rsidRDefault="007845CD" w:rsidP="00C91040">
            <w:pPr>
              <w:rPr>
                <w:rFonts w:eastAsia="MS Gothic" w:cstheme="minorHAnsi"/>
              </w:rPr>
            </w:pPr>
          </w:p>
          <w:p w14:paraId="62C37C8F" w14:textId="77777777" w:rsidR="007523EF" w:rsidRPr="00287E30" w:rsidRDefault="007523EF" w:rsidP="00C91040">
            <w:pPr>
              <w:rPr>
                <w:rFonts w:eastAsia="MS Gothic" w:cstheme="minorHAnsi"/>
              </w:rPr>
            </w:pPr>
          </w:p>
          <w:p w14:paraId="7075577D" w14:textId="77777777" w:rsidR="007523EF" w:rsidRPr="00287E30" w:rsidRDefault="007523EF" w:rsidP="00C91040">
            <w:pPr>
              <w:rPr>
                <w:rFonts w:eastAsia="MS Gothic" w:cstheme="minorHAnsi"/>
              </w:rPr>
            </w:pPr>
          </w:p>
          <w:p w14:paraId="511759D7" w14:textId="008E5C3E" w:rsidR="007523EF" w:rsidRPr="00287E30" w:rsidRDefault="007523EF" w:rsidP="00C91040">
            <w:pPr>
              <w:rPr>
                <w:rFonts w:eastAsia="MS Gothic" w:cstheme="minorHAnsi"/>
              </w:rPr>
            </w:pPr>
          </w:p>
        </w:tc>
        <w:sdt>
          <w:sdtPr>
            <w:rPr>
              <w:rFonts w:cstheme="minorHAnsi"/>
            </w:rPr>
            <w:id w:val="-430740557"/>
            <w:placeholder>
              <w:docPart w:val="0BB5A4DA54DD47AB9983C649EC1B2E43"/>
            </w:placeholder>
            <w:showingPlcHdr/>
          </w:sdtPr>
          <w:sdtEndPr/>
          <w:sdtContent>
            <w:tc>
              <w:tcPr>
                <w:tcW w:w="4950" w:type="dxa"/>
                <w:tcBorders>
                  <w:bottom w:val="single" w:sz="4" w:space="0" w:color="auto"/>
                </w:tcBorders>
              </w:tcPr>
              <w:p w14:paraId="07DE7A8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C361366" w14:textId="77777777" w:rsidTr="00774A85">
        <w:tc>
          <w:tcPr>
            <w:tcW w:w="15210" w:type="dxa"/>
            <w:gridSpan w:val="6"/>
            <w:tcBorders>
              <w:left w:val="single" w:sz="4" w:space="0" w:color="auto"/>
            </w:tcBorders>
            <w:shd w:val="clear" w:color="auto" w:fill="D9E2F3" w:themeFill="accent1" w:themeFillTint="33"/>
          </w:tcPr>
          <w:p w14:paraId="2BCC0059"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FACILITY ENVIRONMENT</w:t>
            </w:r>
          </w:p>
        </w:tc>
      </w:tr>
      <w:tr w:rsidR="007845CD" w14:paraId="72406609" w14:textId="77777777" w:rsidTr="00BA17E4">
        <w:tc>
          <w:tcPr>
            <w:tcW w:w="990" w:type="dxa"/>
          </w:tcPr>
          <w:p w14:paraId="51930B51" w14:textId="77777777" w:rsidR="007845CD" w:rsidRPr="002855D7" w:rsidRDefault="007845CD" w:rsidP="00C91040">
            <w:pPr>
              <w:jc w:val="center"/>
              <w:rPr>
                <w:rFonts w:cstheme="minorHAnsi"/>
                <w:b/>
                <w:bCs/>
              </w:rPr>
            </w:pPr>
            <w:r w:rsidRPr="002855D7">
              <w:rPr>
                <w:rFonts w:cstheme="minorHAnsi"/>
                <w:b/>
                <w:bCs/>
              </w:rPr>
              <w:t>2-B-3</w:t>
            </w:r>
          </w:p>
        </w:tc>
        <w:tc>
          <w:tcPr>
            <w:tcW w:w="6210" w:type="dxa"/>
            <w:tcBorders>
              <w:right w:val="nil"/>
            </w:tcBorders>
          </w:tcPr>
          <w:p w14:paraId="11260569"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tc>
        <w:tc>
          <w:tcPr>
            <w:tcW w:w="270" w:type="dxa"/>
            <w:tcBorders>
              <w:left w:val="nil"/>
            </w:tcBorders>
          </w:tcPr>
          <w:p w14:paraId="7AAA3E98" w14:textId="77777777" w:rsidR="007845CD" w:rsidRPr="002855D7" w:rsidRDefault="007845CD" w:rsidP="00C91040">
            <w:pPr>
              <w:rPr>
                <w:rFonts w:cstheme="minorHAnsi"/>
              </w:rPr>
            </w:pPr>
          </w:p>
        </w:tc>
        <w:tc>
          <w:tcPr>
            <w:tcW w:w="810" w:type="dxa"/>
          </w:tcPr>
          <w:p w14:paraId="703048EC" w14:textId="77777777" w:rsidR="007845CD" w:rsidRPr="00C34C63" w:rsidRDefault="007845CD" w:rsidP="00C91040">
            <w:pPr>
              <w:rPr>
                <w:rFonts w:cstheme="minorHAnsi"/>
              </w:rPr>
            </w:pPr>
            <w:r w:rsidRPr="00C34C63">
              <w:rPr>
                <w:rFonts w:cstheme="minorHAnsi"/>
              </w:rPr>
              <w:t xml:space="preserve">A </w:t>
            </w:r>
          </w:p>
          <w:p w14:paraId="076A81BF" w14:textId="77777777" w:rsidR="007845CD" w:rsidRPr="00C34C63" w:rsidRDefault="007845CD" w:rsidP="00C91040">
            <w:pPr>
              <w:rPr>
                <w:rFonts w:cstheme="minorHAnsi"/>
              </w:rPr>
            </w:pPr>
            <w:r w:rsidRPr="00C34C63">
              <w:rPr>
                <w:rFonts w:cstheme="minorHAnsi"/>
              </w:rPr>
              <w:t xml:space="preserve">B </w:t>
            </w:r>
          </w:p>
          <w:p w14:paraId="1C00212E" w14:textId="77777777" w:rsidR="007845CD" w:rsidRPr="00C34C63" w:rsidRDefault="007845CD" w:rsidP="00C91040">
            <w:pPr>
              <w:rPr>
                <w:rFonts w:cstheme="minorHAnsi"/>
              </w:rPr>
            </w:pPr>
            <w:r w:rsidRPr="00C34C63">
              <w:rPr>
                <w:rFonts w:cstheme="minorHAnsi"/>
              </w:rPr>
              <w:t xml:space="preserve">C-M </w:t>
            </w:r>
          </w:p>
          <w:p w14:paraId="4C059C4E" w14:textId="77777777" w:rsidR="007845CD" w:rsidRPr="002855D7" w:rsidRDefault="007845CD" w:rsidP="00C91040">
            <w:pPr>
              <w:rPr>
                <w:rFonts w:eastAsia="MS Gothic" w:cstheme="minorHAnsi"/>
              </w:rPr>
            </w:pPr>
            <w:r w:rsidRPr="00C34C63">
              <w:rPr>
                <w:rFonts w:cstheme="minorHAnsi"/>
              </w:rPr>
              <w:t>C</w:t>
            </w:r>
          </w:p>
        </w:tc>
        <w:tc>
          <w:tcPr>
            <w:tcW w:w="1980" w:type="dxa"/>
          </w:tcPr>
          <w:p w14:paraId="0E4A37D4" w14:textId="77777777" w:rsidR="007845CD" w:rsidRPr="00287E30" w:rsidRDefault="00283A95" w:rsidP="00C91040">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04C6B2C" w14:textId="77777777" w:rsidR="007845CD" w:rsidRPr="00287E30" w:rsidRDefault="00283A95" w:rsidP="00C91040">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EB868CE" w14:textId="77777777" w:rsidR="007845CD" w:rsidRPr="00287E30" w:rsidRDefault="00283A95" w:rsidP="00C91040">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39956F1" w14:textId="77777777" w:rsidR="007845CD" w:rsidRPr="00287E30" w:rsidRDefault="00283A95" w:rsidP="00C91040">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CA9268E" w14:textId="77777777" w:rsidR="007845CD" w:rsidRPr="00287E30" w:rsidRDefault="007845CD" w:rsidP="00C91040">
            <w:pPr>
              <w:rPr>
                <w:rFonts w:eastAsia="MS Gothic" w:cstheme="minorHAnsi"/>
              </w:rPr>
            </w:pPr>
          </w:p>
        </w:tc>
        <w:sdt>
          <w:sdtPr>
            <w:rPr>
              <w:rFonts w:cstheme="minorHAnsi"/>
            </w:rPr>
            <w:id w:val="-1785882206"/>
            <w:placeholder>
              <w:docPart w:val="E53681845D9C493DAE867151EF859BE5"/>
            </w:placeholder>
            <w:showingPlcHdr/>
          </w:sdtPr>
          <w:sdtEndPr/>
          <w:sdtContent>
            <w:tc>
              <w:tcPr>
                <w:tcW w:w="4950" w:type="dxa"/>
              </w:tcPr>
              <w:p w14:paraId="1038E89C"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4614A312" w14:textId="77777777" w:rsidTr="00BA17E4">
        <w:tc>
          <w:tcPr>
            <w:tcW w:w="990" w:type="dxa"/>
          </w:tcPr>
          <w:p w14:paraId="2B975E68" w14:textId="77777777" w:rsidR="007845CD" w:rsidRPr="002855D7" w:rsidRDefault="007845CD" w:rsidP="00C91040">
            <w:pPr>
              <w:jc w:val="center"/>
              <w:rPr>
                <w:rFonts w:cstheme="minorHAnsi"/>
                <w:b/>
                <w:bCs/>
              </w:rPr>
            </w:pPr>
            <w:r w:rsidRPr="002855D7">
              <w:rPr>
                <w:rFonts w:cstheme="minorHAnsi"/>
                <w:b/>
                <w:bCs/>
              </w:rPr>
              <w:t>2-B-5</w:t>
            </w:r>
          </w:p>
        </w:tc>
        <w:tc>
          <w:tcPr>
            <w:tcW w:w="6210" w:type="dxa"/>
            <w:tcBorders>
              <w:right w:val="nil"/>
            </w:tcBorders>
          </w:tcPr>
          <w:p w14:paraId="690D8E6D"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481DD2D9" w14:textId="77777777" w:rsidR="007845CD" w:rsidRPr="002855D7" w:rsidRDefault="007845CD" w:rsidP="00C91040">
            <w:pPr>
              <w:autoSpaceDE w:val="0"/>
              <w:autoSpaceDN w:val="0"/>
              <w:adjustRightInd w:val="0"/>
              <w:rPr>
                <w:rFonts w:eastAsia="Arial" w:cstheme="minorHAnsi"/>
              </w:rPr>
            </w:pPr>
          </w:p>
        </w:tc>
        <w:tc>
          <w:tcPr>
            <w:tcW w:w="270" w:type="dxa"/>
            <w:tcBorders>
              <w:left w:val="nil"/>
            </w:tcBorders>
          </w:tcPr>
          <w:p w14:paraId="3B2EB436" w14:textId="77777777" w:rsidR="007845CD" w:rsidRPr="002855D7" w:rsidRDefault="007845CD" w:rsidP="00C91040">
            <w:pPr>
              <w:rPr>
                <w:rFonts w:cstheme="minorHAnsi"/>
              </w:rPr>
            </w:pPr>
          </w:p>
        </w:tc>
        <w:tc>
          <w:tcPr>
            <w:tcW w:w="810" w:type="dxa"/>
          </w:tcPr>
          <w:p w14:paraId="09C44C3E" w14:textId="77777777" w:rsidR="007845CD" w:rsidRPr="00C34C63" w:rsidRDefault="007845CD" w:rsidP="00C91040">
            <w:pPr>
              <w:rPr>
                <w:rFonts w:cstheme="minorHAnsi"/>
              </w:rPr>
            </w:pPr>
            <w:r w:rsidRPr="00C34C63">
              <w:rPr>
                <w:rFonts w:cstheme="minorHAnsi"/>
              </w:rPr>
              <w:t xml:space="preserve">A </w:t>
            </w:r>
          </w:p>
          <w:p w14:paraId="4AADAB15" w14:textId="77777777" w:rsidR="007845CD" w:rsidRPr="00C34C63" w:rsidRDefault="007845CD" w:rsidP="00C91040">
            <w:pPr>
              <w:rPr>
                <w:rFonts w:cstheme="minorHAnsi"/>
              </w:rPr>
            </w:pPr>
            <w:r w:rsidRPr="00C34C63">
              <w:rPr>
                <w:rFonts w:cstheme="minorHAnsi"/>
              </w:rPr>
              <w:t xml:space="preserve">B </w:t>
            </w:r>
          </w:p>
          <w:p w14:paraId="03892631" w14:textId="77777777" w:rsidR="007845CD" w:rsidRPr="00C34C63" w:rsidRDefault="007845CD" w:rsidP="00C91040">
            <w:pPr>
              <w:rPr>
                <w:rFonts w:cstheme="minorHAnsi"/>
              </w:rPr>
            </w:pPr>
            <w:r w:rsidRPr="00C34C63">
              <w:rPr>
                <w:rFonts w:cstheme="minorHAnsi"/>
              </w:rPr>
              <w:t xml:space="preserve">C-M </w:t>
            </w:r>
          </w:p>
          <w:p w14:paraId="3F8AC5F2" w14:textId="77777777" w:rsidR="007845CD" w:rsidRPr="002855D7" w:rsidRDefault="007845CD" w:rsidP="00C91040">
            <w:pPr>
              <w:rPr>
                <w:rFonts w:eastAsia="MS Gothic" w:cstheme="minorHAnsi"/>
              </w:rPr>
            </w:pPr>
            <w:r w:rsidRPr="00C34C63">
              <w:rPr>
                <w:rFonts w:cstheme="minorHAnsi"/>
              </w:rPr>
              <w:t>C</w:t>
            </w:r>
          </w:p>
        </w:tc>
        <w:tc>
          <w:tcPr>
            <w:tcW w:w="1980" w:type="dxa"/>
          </w:tcPr>
          <w:p w14:paraId="49D8ABD5" w14:textId="77777777" w:rsidR="007845CD" w:rsidRPr="00287E30" w:rsidRDefault="00283A95" w:rsidP="00C91040">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844D8D5" w14:textId="77777777" w:rsidR="007845CD" w:rsidRPr="00287E30" w:rsidRDefault="00283A95" w:rsidP="00C91040">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43F1DAD" w14:textId="77777777" w:rsidR="007845CD" w:rsidRPr="00287E30" w:rsidRDefault="00283A95" w:rsidP="00C91040">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4623577" w14:textId="77777777" w:rsidR="007845CD" w:rsidRPr="00287E30" w:rsidRDefault="00283A95" w:rsidP="00C91040">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6A9D1DF" w14:textId="77777777" w:rsidR="007845CD" w:rsidRPr="00287E30" w:rsidRDefault="007845CD" w:rsidP="00C91040">
            <w:pPr>
              <w:rPr>
                <w:rFonts w:eastAsia="MS Gothic" w:cstheme="minorHAnsi"/>
              </w:rPr>
            </w:pPr>
          </w:p>
        </w:tc>
        <w:sdt>
          <w:sdtPr>
            <w:rPr>
              <w:rFonts w:cstheme="minorHAnsi"/>
            </w:rPr>
            <w:id w:val="1227259804"/>
            <w:placeholder>
              <w:docPart w:val="C9C9F8C1AFCE4270B8937438FBDAF4FF"/>
            </w:placeholder>
            <w:showingPlcHdr/>
          </w:sdtPr>
          <w:sdtEndPr/>
          <w:sdtContent>
            <w:tc>
              <w:tcPr>
                <w:tcW w:w="4950" w:type="dxa"/>
              </w:tcPr>
              <w:p w14:paraId="1BE54855"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1460D225" w14:textId="77777777" w:rsidTr="00BA17E4">
        <w:tc>
          <w:tcPr>
            <w:tcW w:w="990" w:type="dxa"/>
          </w:tcPr>
          <w:p w14:paraId="20C0BA3D" w14:textId="77777777" w:rsidR="007845CD" w:rsidRPr="002855D7" w:rsidRDefault="007845CD" w:rsidP="00C91040">
            <w:pPr>
              <w:jc w:val="center"/>
              <w:rPr>
                <w:rFonts w:cstheme="minorHAnsi"/>
                <w:b/>
                <w:bCs/>
              </w:rPr>
            </w:pPr>
            <w:r w:rsidRPr="002855D7">
              <w:rPr>
                <w:rFonts w:cstheme="minorHAnsi"/>
                <w:b/>
                <w:bCs/>
              </w:rPr>
              <w:t>2-B-6</w:t>
            </w:r>
          </w:p>
        </w:tc>
        <w:tc>
          <w:tcPr>
            <w:tcW w:w="6210" w:type="dxa"/>
            <w:tcBorders>
              <w:right w:val="nil"/>
            </w:tcBorders>
          </w:tcPr>
          <w:p w14:paraId="1CB581B1"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7A3D1A5F" w14:textId="77777777" w:rsidR="007845CD" w:rsidRPr="002855D7" w:rsidRDefault="007845CD" w:rsidP="00C91040">
            <w:pPr>
              <w:rPr>
                <w:rFonts w:cstheme="minorHAnsi"/>
              </w:rPr>
            </w:pPr>
          </w:p>
        </w:tc>
        <w:tc>
          <w:tcPr>
            <w:tcW w:w="810" w:type="dxa"/>
          </w:tcPr>
          <w:p w14:paraId="15299BC3" w14:textId="77777777" w:rsidR="007845CD" w:rsidRPr="00C34C63" w:rsidRDefault="007845CD" w:rsidP="00C91040">
            <w:pPr>
              <w:rPr>
                <w:rFonts w:cstheme="minorHAnsi"/>
              </w:rPr>
            </w:pPr>
            <w:r w:rsidRPr="00C34C63">
              <w:rPr>
                <w:rFonts w:cstheme="minorHAnsi"/>
              </w:rPr>
              <w:t xml:space="preserve">A </w:t>
            </w:r>
          </w:p>
          <w:p w14:paraId="78493505" w14:textId="77777777" w:rsidR="007845CD" w:rsidRPr="00C34C63" w:rsidRDefault="007845CD" w:rsidP="00C91040">
            <w:pPr>
              <w:rPr>
                <w:rFonts w:cstheme="minorHAnsi"/>
              </w:rPr>
            </w:pPr>
            <w:r w:rsidRPr="00C34C63">
              <w:rPr>
                <w:rFonts w:cstheme="minorHAnsi"/>
              </w:rPr>
              <w:t xml:space="preserve">B </w:t>
            </w:r>
          </w:p>
          <w:p w14:paraId="2B83EEF6" w14:textId="77777777" w:rsidR="007845CD" w:rsidRPr="00C34C63" w:rsidRDefault="007845CD" w:rsidP="00C91040">
            <w:pPr>
              <w:rPr>
                <w:rFonts w:cstheme="minorHAnsi"/>
              </w:rPr>
            </w:pPr>
            <w:r w:rsidRPr="00C34C63">
              <w:rPr>
                <w:rFonts w:cstheme="minorHAnsi"/>
              </w:rPr>
              <w:t xml:space="preserve">C-M </w:t>
            </w:r>
          </w:p>
          <w:p w14:paraId="7F732DCD" w14:textId="77777777" w:rsidR="007845CD" w:rsidRPr="002855D7" w:rsidRDefault="007845CD" w:rsidP="00C91040">
            <w:pPr>
              <w:rPr>
                <w:rFonts w:eastAsia="MS Gothic" w:cstheme="minorHAnsi"/>
              </w:rPr>
            </w:pPr>
            <w:r w:rsidRPr="00C34C63">
              <w:rPr>
                <w:rFonts w:cstheme="minorHAnsi"/>
              </w:rPr>
              <w:t>C</w:t>
            </w:r>
          </w:p>
        </w:tc>
        <w:tc>
          <w:tcPr>
            <w:tcW w:w="1980" w:type="dxa"/>
          </w:tcPr>
          <w:p w14:paraId="00B11AE5" w14:textId="77777777" w:rsidR="007845CD" w:rsidRPr="00287E30" w:rsidRDefault="00283A95" w:rsidP="00C91040">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5617BC4" w14:textId="77777777" w:rsidR="007845CD" w:rsidRPr="00287E30" w:rsidRDefault="00283A95" w:rsidP="00C91040">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7D5C700" w14:textId="77777777" w:rsidR="007845CD" w:rsidRPr="00287E30" w:rsidRDefault="00283A95" w:rsidP="00C91040">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F402434" w14:textId="77777777" w:rsidR="007845CD" w:rsidRPr="00287E30" w:rsidRDefault="00283A95" w:rsidP="00C91040">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B9AEE0" w14:textId="77777777" w:rsidR="007845CD" w:rsidRPr="00287E30" w:rsidRDefault="007845CD" w:rsidP="00C91040">
            <w:pPr>
              <w:rPr>
                <w:rFonts w:eastAsia="MS Gothic" w:cstheme="minorHAnsi"/>
              </w:rPr>
            </w:pPr>
          </w:p>
        </w:tc>
        <w:sdt>
          <w:sdtPr>
            <w:rPr>
              <w:rFonts w:cstheme="minorHAnsi"/>
            </w:rPr>
            <w:id w:val="1212388724"/>
            <w:placeholder>
              <w:docPart w:val="E1A6E7674B284245B7ADAEB2E7E8DE3B"/>
            </w:placeholder>
            <w:showingPlcHdr/>
          </w:sdtPr>
          <w:sdtEndPr/>
          <w:sdtContent>
            <w:tc>
              <w:tcPr>
                <w:tcW w:w="4950" w:type="dxa"/>
              </w:tcPr>
              <w:p w14:paraId="7076B092"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74101F64" w14:textId="77777777" w:rsidTr="00BA17E4">
        <w:tc>
          <w:tcPr>
            <w:tcW w:w="990" w:type="dxa"/>
          </w:tcPr>
          <w:p w14:paraId="616A87B7" w14:textId="77777777" w:rsidR="007845CD" w:rsidRPr="007B051A" w:rsidRDefault="007845CD" w:rsidP="00C91040">
            <w:pPr>
              <w:jc w:val="center"/>
              <w:rPr>
                <w:rFonts w:cstheme="minorHAnsi"/>
                <w:b/>
                <w:bCs/>
              </w:rPr>
            </w:pPr>
            <w:r w:rsidRPr="008B6609">
              <w:rPr>
                <w:b/>
                <w:bCs/>
              </w:rPr>
              <w:t>2-B-7</w:t>
            </w:r>
          </w:p>
        </w:tc>
        <w:tc>
          <w:tcPr>
            <w:tcW w:w="6210" w:type="dxa"/>
            <w:tcBorders>
              <w:right w:val="nil"/>
            </w:tcBorders>
          </w:tcPr>
          <w:p w14:paraId="4EE5731D" w14:textId="77777777" w:rsidR="007845CD" w:rsidRDefault="007845CD" w:rsidP="00C91040">
            <w:pPr>
              <w:rPr>
                <w:color w:val="000000"/>
              </w:rPr>
            </w:pPr>
            <w:r>
              <w:rPr>
                <w:color w:val="000000"/>
              </w:rPr>
              <w:t>There are no overloaded wall plugs or overloaded extensions in use, no altered grounding plugs in use, and wires are not broken, worn, or unshielded.</w:t>
            </w:r>
          </w:p>
          <w:p w14:paraId="537DEE22" w14:textId="77777777" w:rsidR="007845CD" w:rsidRPr="002855D7" w:rsidRDefault="007845CD" w:rsidP="00C91040">
            <w:pPr>
              <w:autoSpaceDE w:val="0"/>
              <w:autoSpaceDN w:val="0"/>
              <w:adjustRightInd w:val="0"/>
              <w:rPr>
                <w:rFonts w:eastAsia="Arial" w:cstheme="minorHAnsi"/>
              </w:rPr>
            </w:pPr>
          </w:p>
        </w:tc>
        <w:tc>
          <w:tcPr>
            <w:tcW w:w="270" w:type="dxa"/>
            <w:tcBorders>
              <w:left w:val="nil"/>
            </w:tcBorders>
          </w:tcPr>
          <w:p w14:paraId="21257CF3" w14:textId="77777777" w:rsidR="007845CD" w:rsidRPr="002855D7" w:rsidRDefault="007845CD" w:rsidP="00C91040">
            <w:pPr>
              <w:rPr>
                <w:rFonts w:cstheme="minorHAnsi"/>
              </w:rPr>
            </w:pPr>
          </w:p>
        </w:tc>
        <w:tc>
          <w:tcPr>
            <w:tcW w:w="810" w:type="dxa"/>
          </w:tcPr>
          <w:p w14:paraId="36372DA6" w14:textId="77777777" w:rsidR="007845CD" w:rsidRPr="00C34C63" w:rsidRDefault="007845CD" w:rsidP="00C91040">
            <w:pPr>
              <w:rPr>
                <w:rFonts w:cstheme="minorHAnsi"/>
              </w:rPr>
            </w:pPr>
            <w:r w:rsidRPr="00C34C63">
              <w:rPr>
                <w:rFonts w:cstheme="minorHAnsi"/>
              </w:rPr>
              <w:t xml:space="preserve">A </w:t>
            </w:r>
          </w:p>
          <w:p w14:paraId="7DDF1C0F" w14:textId="77777777" w:rsidR="007845CD" w:rsidRPr="00C34C63" w:rsidRDefault="007845CD" w:rsidP="00C91040">
            <w:pPr>
              <w:rPr>
                <w:rFonts w:cstheme="minorHAnsi"/>
              </w:rPr>
            </w:pPr>
            <w:r w:rsidRPr="00C34C63">
              <w:rPr>
                <w:rFonts w:cstheme="minorHAnsi"/>
              </w:rPr>
              <w:t xml:space="preserve">B </w:t>
            </w:r>
          </w:p>
          <w:p w14:paraId="734454B8" w14:textId="77777777" w:rsidR="007845CD" w:rsidRPr="00C34C63" w:rsidRDefault="007845CD" w:rsidP="00C91040">
            <w:pPr>
              <w:rPr>
                <w:rFonts w:cstheme="minorHAnsi"/>
              </w:rPr>
            </w:pPr>
            <w:r w:rsidRPr="00C34C63">
              <w:rPr>
                <w:rFonts w:cstheme="minorHAnsi"/>
              </w:rPr>
              <w:t xml:space="preserve">C-M </w:t>
            </w:r>
          </w:p>
          <w:p w14:paraId="1F731EFE" w14:textId="77777777" w:rsidR="007845CD" w:rsidRPr="00C34C63" w:rsidRDefault="007845CD" w:rsidP="00C91040">
            <w:pPr>
              <w:rPr>
                <w:rFonts w:cstheme="minorHAnsi"/>
              </w:rPr>
            </w:pPr>
            <w:r w:rsidRPr="00C34C63">
              <w:rPr>
                <w:rFonts w:cstheme="minorHAnsi"/>
              </w:rPr>
              <w:t>C</w:t>
            </w:r>
          </w:p>
        </w:tc>
        <w:tc>
          <w:tcPr>
            <w:tcW w:w="1980" w:type="dxa"/>
          </w:tcPr>
          <w:p w14:paraId="1E78AB66" w14:textId="77777777" w:rsidR="007845CD" w:rsidRPr="00287E30" w:rsidRDefault="00283A95" w:rsidP="00C91040">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6543994" w14:textId="77777777" w:rsidR="007845CD" w:rsidRPr="00287E30" w:rsidRDefault="00283A95" w:rsidP="00C91040">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831AE38" w14:textId="77777777" w:rsidR="007845CD" w:rsidRPr="00287E30" w:rsidRDefault="00283A95" w:rsidP="00C91040">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4F570CF" w14:textId="77777777" w:rsidR="007845CD" w:rsidRPr="00287E30" w:rsidRDefault="00283A95" w:rsidP="00C91040">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529FFCC" w14:textId="77777777" w:rsidR="007845CD" w:rsidRPr="00287E30" w:rsidRDefault="007845CD" w:rsidP="00C91040">
            <w:pPr>
              <w:rPr>
                <w:rFonts w:cstheme="minorHAnsi"/>
              </w:rPr>
            </w:pPr>
          </w:p>
          <w:p w14:paraId="0F3FED7C" w14:textId="77777777" w:rsidR="007523EF" w:rsidRPr="00287E30" w:rsidRDefault="007523EF" w:rsidP="00C91040">
            <w:pPr>
              <w:rPr>
                <w:rFonts w:cstheme="minorHAnsi"/>
              </w:rPr>
            </w:pPr>
          </w:p>
          <w:p w14:paraId="1697B787" w14:textId="77777777" w:rsidR="007523EF" w:rsidRPr="00287E30" w:rsidRDefault="007523EF" w:rsidP="00C91040">
            <w:pPr>
              <w:rPr>
                <w:rFonts w:cstheme="minorHAnsi"/>
              </w:rPr>
            </w:pPr>
          </w:p>
          <w:p w14:paraId="25EEF396" w14:textId="77777777" w:rsidR="007523EF" w:rsidRPr="00287E30" w:rsidRDefault="007523EF" w:rsidP="00C91040">
            <w:pPr>
              <w:rPr>
                <w:rFonts w:cstheme="minorHAnsi"/>
              </w:rPr>
            </w:pPr>
          </w:p>
          <w:p w14:paraId="3425E0A8" w14:textId="77777777" w:rsidR="007523EF" w:rsidRPr="00287E30" w:rsidRDefault="007523EF" w:rsidP="00C91040">
            <w:pPr>
              <w:rPr>
                <w:rFonts w:cstheme="minorHAnsi"/>
              </w:rPr>
            </w:pPr>
          </w:p>
          <w:p w14:paraId="22812765" w14:textId="77777777" w:rsidR="007523EF" w:rsidRPr="00287E30" w:rsidRDefault="007523EF" w:rsidP="00C91040">
            <w:pPr>
              <w:rPr>
                <w:rFonts w:cstheme="minorHAnsi"/>
              </w:rPr>
            </w:pPr>
          </w:p>
          <w:p w14:paraId="24F4E8F2" w14:textId="77777777" w:rsidR="007523EF" w:rsidRPr="00287E30" w:rsidRDefault="007523EF" w:rsidP="00C91040">
            <w:pPr>
              <w:rPr>
                <w:rFonts w:cstheme="minorHAnsi"/>
              </w:rPr>
            </w:pPr>
          </w:p>
          <w:p w14:paraId="2C32F03A" w14:textId="77777777" w:rsidR="007523EF" w:rsidRPr="00287E30" w:rsidRDefault="007523EF" w:rsidP="00C91040">
            <w:pPr>
              <w:rPr>
                <w:rFonts w:cstheme="minorHAnsi"/>
              </w:rPr>
            </w:pPr>
          </w:p>
          <w:p w14:paraId="7FE779C4" w14:textId="77777777" w:rsidR="007523EF" w:rsidRPr="00287E30" w:rsidRDefault="007523EF" w:rsidP="00C91040">
            <w:pPr>
              <w:rPr>
                <w:rFonts w:cstheme="minorHAnsi"/>
              </w:rPr>
            </w:pPr>
          </w:p>
          <w:p w14:paraId="5C26A618" w14:textId="77777777" w:rsidR="007523EF" w:rsidRPr="00287E30" w:rsidRDefault="007523EF" w:rsidP="00C91040">
            <w:pPr>
              <w:rPr>
                <w:rFonts w:cstheme="minorHAnsi"/>
              </w:rPr>
            </w:pPr>
          </w:p>
          <w:p w14:paraId="36F5A691" w14:textId="6E37578D" w:rsidR="007523EF" w:rsidRPr="00287E30" w:rsidRDefault="007523EF" w:rsidP="00C91040">
            <w:pPr>
              <w:rPr>
                <w:rFonts w:cstheme="minorHAnsi"/>
              </w:rPr>
            </w:pPr>
          </w:p>
        </w:tc>
        <w:sdt>
          <w:sdtPr>
            <w:rPr>
              <w:rFonts w:cstheme="minorHAnsi"/>
            </w:rPr>
            <w:id w:val="676848792"/>
            <w:placeholder>
              <w:docPart w:val="1102E13C025A42AEA09571418DF761D7"/>
            </w:placeholder>
            <w:showingPlcHdr/>
          </w:sdtPr>
          <w:sdtEndPr/>
          <w:sdtContent>
            <w:tc>
              <w:tcPr>
                <w:tcW w:w="4950" w:type="dxa"/>
              </w:tcPr>
              <w:p w14:paraId="0903DBB3" w14:textId="77777777" w:rsidR="007845CD" w:rsidRDefault="007845CD" w:rsidP="00C91040">
                <w:pPr>
                  <w:rPr>
                    <w:rFonts w:cstheme="minorHAnsi"/>
                  </w:rPr>
                </w:pPr>
                <w:r w:rsidRPr="002855D7">
                  <w:rPr>
                    <w:rFonts w:cstheme="minorHAnsi"/>
                  </w:rPr>
                  <w:t>Enter observations of non-compliance, comments or notes here.</w:t>
                </w:r>
              </w:p>
            </w:tc>
          </w:sdtContent>
        </w:sdt>
      </w:tr>
      <w:tr w:rsidR="007845CD" w14:paraId="42E345E0" w14:textId="77777777" w:rsidTr="00BA17E4">
        <w:tc>
          <w:tcPr>
            <w:tcW w:w="15210" w:type="dxa"/>
            <w:gridSpan w:val="6"/>
            <w:tcBorders>
              <w:left w:val="nil"/>
            </w:tcBorders>
            <w:shd w:val="clear" w:color="auto" w:fill="D9E2F3" w:themeFill="accent1" w:themeFillTint="33"/>
          </w:tcPr>
          <w:p w14:paraId="29913677"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C: OPERATING ROOM ENVIRONMENT</w:t>
            </w:r>
          </w:p>
        </w:tc>
      </w:tr>
      <w:tr w:rsidR="007845CD" w14:paraId="12BBFB70" w14:textId="77777777" w:rsidTr="00BA17E4">
        <w:tc>
          <w:tcPr>
            <w:tcW w:w="990" w:type="dxa"/>
          </w:tcPr>
          <w:p w14:paraId="23FC89A1" w14:textId="77777777" w:rsidR="007845CD" w:rsidRPr="002855D7" w:rsidRDefault="007845CD" w:rsidP="00C91040">
            <w:pPr>
              <w:jc w:val="center"/>
              <w:rPr>
                <w:rFonts w:cstheme="minorHAnsi"/>
                <w:b/>
                <w:bCs/>
              </w:rPr>
            </w:pPr>
            <w:r w:rsidRPr="002855D7">
              <w:rPr>
                <w:rFonts w:cstheme="minorHAnsi"/>
                <w:b/>
                <w:bCs/>
              </w:rPr>
              <w:t>2-C-2</w:t>
            </w:r>
          </w:p>
        </w:tc>
        <w:tc>
          <w:tcPr>
            <w:tcW w:w="6210" w:type="dxa"/>
            <w:tcBorders>
              <w:right w:val="nil"/>
            </w:tcBorders>
          </w:tcPr>
          <w:p w14:paraId="21B993E9" w14:textId="77777777" w:rsidR="007845CD" w:rsidRDefault="007845CD" w:rsidP="00C91040">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2A38A481" w14:textId="51BED9E2" w:rsidR="007523EF" w:rsidRPr="002855D7" w:rsidRDefault="007523EF" w:rsidP="00C91040">
            <w:pPr>
              <w:autoSpaceDE w:val="0"/>
              <w:autoSpaceDN w:val="0"/>
              <w:adjustRightInd w:val="0"/>
              <w:rPr>
                <w:rFonts w:eastAsia="Arial" w:cstheme="minorHAnsi"/>
              </w:rPr>
            </w:pPr>
          </w:p>
        </w:tc>
        <w:tc>
          <w:tcPr>
            <w:tcW w:w="270" w:type="dxa"/>
            <w:tcBorders>
              <w:left w:val="nil"/>
            </w:tcBorders>
          </w:tcPr>
          <w:p w14:paraId="5A0BB97C" w14:textId="77777777" w:rsidR="007845CD" w:rsidRPr="002855D7" w:rsidRDefault="007845CD" w:rsidP="00C91040">
            <w:pPr>
              <w:rPr>
                <w:rFonts w:cstheme="minorHAnsi"/>
              </w:rPr>
            </w:pPr>
          </w:p>
        </w:tc>
        <w:tc>
          <w:tcPr>
            <w:tcW w:w="810" w:type="dxa"/>
          </w:tcPr>
          <w:p w14:paraId="0ED7B4F9" w14:textId="77777777" w:rsidR="007845CD" w:rsidRPr="00C34C63" w:rsidRDefault="007845CD" w:rsidP="00C91040">
            <w:pPr>
              <w:rPr>
                <w:rFonts w:cstheme="minorHAnsi"/>
              </w:rPr>
            </w:pPr>
            <w:r w:rsidRPr="00C34C63">
              <w:rPr>
                <w:rFonts w:cstheme="minorHAnsi"/>
              </w:rPr>
              <w:t xml:space="preserve">A </w:t>
            </w:r>
          </w:p>
          <w:p w14:paraId="04466FA8" w14:textId="77777777" w:rsidR="007845CD" w:rsidRPr="00C34C63" w:rsidRDefault="007845CD" w:rsidP="00C91040">
            <w:pPr>
              <w:rPr>
                <w:rFonts w:cstheme="minorHAnsi"/>
              </w:rPr>
            </w:pPr>
            <w:r w:rsidRPr="00C34C63">
              <w:rPr>
                <w:rFonts w:cstheme="minorHAnsi"/>
              </w:rPr>
              <w:t xml:space="preserve">B </w:t>
            </w:r>
          </w:p>
          <w:p w14:paraId="1D36202E" w14:textId="77777777" w:rsidR="007845CD" w:rsidRPr="00C34C63" w:rsidRDefault="007845CD" w:rsidP="00C91040">
            <w:pPr>
              <w:rPr>
                <w:rFonts w:cstheme="minorHAnsi"/>
              </w:rPr>
            </w:pPr>
            <w:r w:rsidRPr="00C34C63">
              <w:rPr>
                <w:rFonts w:cstheme="minorHAnsi"/>
              </w:rPr>
              <w:t xml:space="preserve">C-M </w:t>
            </w:r>
          </w:p>
          <w:p w14:paraId="407D3544" w14:textId="77777777" w:rsidR="007845CD" w:rsidRPr="002855D7" w:rsidRDefault="007845CD" w:rsidP="00C91040">
            <w:pPr>
              <w:rPr>
                <w:rFonts w:eastAsia="MS Gothic" w:cstheme="minorHAnsi"/>
              </w:rPr>
            </w:pPr>
            <w:r w:rsidRPr="00C34C63">
              <w:rPr>
                <w:rFonts w:cstheme="minorHAnsi"/>
              </w:rPr>
              <w:t>C</w:t>
            </w:r>
          </w:p>
        </w:tc>
        <w:tc>
          <w:tcPr>
            <w:tcW w:w="1980" w:type="dxa"/>
          </w:tcPr>
          <w:p w14:paraId="1E714028" w14:textId="77777777" w:rsidR="007845CD" w:rsidRPr="00287E30" w:rsidRDefault="00283A95" w:rsidP="00C91040">
            <w:pPr>
              <w:rPr>
                <w:rFonts w:ascii="Calibri" w:hAnsi="Calibri" w:cs="Calibri"/>
              </w:rPr>
            </w:pPr>
            <w:sdt>
              <w:sdtPr>
                <w:rPr>
                  <w:rFonts w:ascii="Calibri" w:hAnsi="Calibri" w:cs="Calibri"/>
                </w:rPr>
                <w:id w:val="112596480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9B6F8D3" w14:textId="77777777" w:rsidR="007845CD" w:rsidRPr="00287E30" w:rsidRDefault="00283A95" w:rsidP="00C91040">
            <w:pPr>
              <w:rPr>
                <w:rFonts w:ascii="Calibri" w:hAnsi="Calibri" w:cs="Calibri"/>
              </w:rPr>
            </w:pPr>
            <w:sdt>
              <w:sdtPr>
                <w:rPr>
                  <w:rFonts w:ascii="Calibri" w:hAnsi="Calibri" w:cs="Calibri"/>
                </w:rPr>
                <w:id w:val="-3443330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7B749CA0" w14:textId="77777777" w:rsidR="007845CD" w:rsidRPr="00287E30" w:rsidRDefault="00283A95" w:rsidP="00C91040">
            <w:pPr>
              <w:rPr>
                <w:rFonts w:ascii="Calibri" w:hAnsi="Calibri" w:cs="Calibri"/>
              </w:rPr>
            </w:pPr>
            <w:sdt>
              <w:sdtPr>
                <w:rPr>
                  <w:rFonts w:ascii="Calibri" w:hAnsi="Calibri" w:cs="Calibri"/>
                </w:rPr>
                <w:id w:val="-160094628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3A9AE92" w14:textId="77777777" w:rsidR="007845CD" w:rsidRPr="00287E30" w:rsidRDefault="00283A95" w:rsidP="00C91040">
            <w:pPr>
              <w:rPr>
                <w:rFonts w:ascii="Calibri" w:hAnsi="Calibri" w:cs="Calibri"/>
              </w:rPr>
            </w:pPr>
            <w:sdt>
              <w:sdtPr>
                <w:rPr>
                  <w:rFonts w:ascii="Calibri" w:hAnsi="Calibri" w:cs="Calibri"/>
                </w:rPr>
                <w:id w:val="-107296824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5F9AE809" w14:textId="77777777" w:rsidR="007845CD" w:rsidRPr="00287E30" w:rsidRDefault="007845CD" w:rsidP="00C91040">
            <w:pPr>
              <w:rPr>
                <w:rFonts w:ascii="Calibri" w:eastAsia="MS Gothic" w:hAnsi="Calibri" w:cs="Calibri"/>
              </w:rPr>
            </w:pPr>
          </w:p>
        </w:tc>
        <w:sdt>
          <w:sdtPr>
            <w:rPr>
              <w:rFonts w:cstheme="minorHAnsi"/>
            </w:rPr>
            <w:id w:val="2059436771"/>
            <w:placeholder>
              <w:docPart w:val="54BF7C2323054769B22B1C927B35BEFC"/>
            </w:placeholder>
            <w:showingPlcHdr/>
          </w:sdtPr>
          <w:sdtEndPr/>
          <w:sdtContent>
            <w:tc>
              <w:tcPr>
                <w:tcW w:w="4950" w:type="dxa"/>
              </w:tcPr>
              <w:p w14:paraId="54C488AB"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7EA1BD6E" w14:textId="77777777" w:rsidTr="00BA17E4">
        <w:tc>
          <w:tcPr>
            <w:tcW w:w="990" w:type="dxa"/>
          </w:tcPr>
          <w:p w14:paraId="50A9C011" w14:textId="77777777" w:rsidR="007845CD" w:rsidRPr="002855D7" w:rsidRDefault="007845CD" w:rsidP="00C91040">
            <w:pPr>
              <w:jc w:val="center"/>
              <w:rPr>
                <w:rFonts w:cstheme="minorHAnsi"/>
                <w:b/>
                <w:bCs/>
              </w:rPr>
            </w:pPr>
            <w:r w:rsidRPr="002855D7">
              <w:rPr>
                <w:rFonts w:cstheme="minorHAnsi"/>
                <w:b/>
                <w:bCs/>
              </w:rPr>
              <w:t>2-C-3</w:t>
            </w:r>
          </w:p>
        </w:tc>
        <w:tc>
          <w:tcPr>
            <w:tcW w:w="6210" w:type="dxa"/>
            <w:tcBorders>
              <w:right w:val="nil"/>
            </w:tcBorders>
          </w:tcPr>
          <w:p w14:paraId="1B3A37DA"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237D5A59" w14:textId="77777777" w:rsidR="007845CD" w:rsidRPr="002855D7" w:rsidRDefault="007845CD" w:rsidP="00C91040">
            <w:pPr>
              <w:rPr>
                <w:rFonts w:cstheme="minorHAnsi"/>
              </w:rPr>
            </w:pPr>
          </w:p>
        </w:tc>
        <w:tc>
          <w:tcPr>
            <w:tcW w:w="810" w:type="dxa"/>
          </w:tcPr>
          <w:p w14:paraId="1AFFCBFF" w14:textId="77777777" w:rsidR="007845CD" w:rsidRPr="00C34C63" w:rsidRDefault="007845CD" w:rsidP="00C91040">
            <w:pPr>
              <w:rPr>
                <w:rFonts w:cstheme="minorHAnsi"/>
              </w:rPr>
            </w:pPr>
            <w:r w:rsidRPr="00C34C63">
              <w:rPr>
                <w:rFonts w:cstheme="minorHAnsi"/>
              </w:rPr>
              <w:t xml:space="preserve">A </w:t>
            </w:r>
          </w:p>
          <w:p w14:paraId="6241A9EF" w14:textId="77777777" w:rsidR="007845CD" w:rsidRPr="00C34C63" w:rsidRDefault="007845CD" w:rsidP="00C91040">
            <w:pPr>
              <w:rPr>
                <w:rFonts w:cstheme="minorHAnsi"/>
              </w:rPr>
            </w:pPr>
            <w:r w:rsidRPr="00C34C63">
              <w:rPr>
                <w:rFonts w:cstheme="minorHAnsi"/>
              </w:rPr>
              <w:t xml:space="preserve">B </w:t>
            </w:r>
          </w:p>
          <w:p w14:paraId="0C212DCA" w14:textId="77777777" w:rsidR="007845CD" w:rsidRPr="00C34C63" w:rsidRDefault="007845CD" w:rsidP="00C91040">
            <w:pPr>
              <w:rPr>
                <w:rFonts w:cstheme="minorHAnsi"/>
              </w:rPr>
            </w:pPr>
            <w:r w:rsidRPr="00C34C63">
              <w:rPr>
                <w:rFonts w:cstheme="minorHAnsi"/>
              </w:rPr>
              <w:t xml:space="preserve">C-M </w:t>
            </w:r>
          </w:p>
          <w:p w14:paraId="6FE64A70" w14:textId="77777777" w:rsidR="007845CD" w:rsidRPr="002855D7" w:rsidRDefault="007845CD" w:rsidP="00C91040">
            <w:pPr>
              <w:rPr>
                <w:rFonts w:eastAsia="MS Gothic" w:cstheme="minorHAnsi"/>
              </w:rPr>
            </w:pPr>
            <w:r w:rsidRPr="00C34C63">
              <w:rPr>
                <w:rFonts w:cstheme="minorHAnsi"/>
              </w:rPr>
              <w:t>C</w:t>
            </w:r>
          </w:p>
        </w:tc>
        <w:tc>
          <w:tcPr>
            <w:tcW w:w="1980" w:type="dxa"/>
          </w:tcPr>
          <w:p w14:paraId="70C2A365" w14:textId="77777777" w:rsidR="007845CD" w:rsidRPr="00287E30" w:rsidRDefault="00283A95" w:rsidP="00C91040">
            <w:pPr>
              <w:rPr>
                <w:rFonts w:ascii="Calibri" w:hAnsi="Calibri" w:cs="Calibri"/>
              </w:rPr>
            </w:pPr>
            <w:sdt>
              <w:sdtPr>
                <w:rPr>
                  <w:rFonts w:ascii="Calibri" w:hAnsi="Calibri" w:cs="Calibri"/>
                </w:rPr>
                <w:id w:val="-6967823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6034B81" w14:textId="77777777" w:rsidR="007845CD" w:rsidRPr="00287E30" w:rsidRDefault="00283A95" w:rsidP="00C91040">
            <w:pPr>
              <w:rPr>
                <w:rFonts w:ascii="Calibri" w:hAnsi="Calibri" w:cs="Calibri"/>
              </w:rPr>
            </w:pPr>
            <w:sdt>
              <w:sdtPr>
                <w:rPr>
                  <w:rFonts w:ascii="Calibri" w:hAnsi="Calibri" w:cs="Calibri"/>
                </w:rPr>
                <w:id w:val="-10482191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777490C4" w14:textId="77777777" w:rsidR="007845CD" w:rsidRPr="00287E30" w:rsidRDefault="00283A95" w:rsidP="00C91040">
            <w:pPr>
              <w:rPr>
                <w:rFonts w:ascii="Calibri" w:hAnsi="Calibri" w:cs="Calibri"/>
              </w:rPr>
            </w:pPr>
            <w:sdt>
              <w:sdtPr>
                <w:rPr>
                  <w:rFonts w:ascii="Calibri" w:hAnsi="Calibri" w:cs="Calibri"/>
                </w:rPr>
                <w:id w:val="-14227088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DE2A79D" w14:textId="77777777" w:rsidR="007845CD" w:rsidRPr="00287E30" w:rsidRDefault="00283A95" w:rsidP="00C91040">
            <w:pPr>
              <w:rPr>
                <w:rFonts w:ascii="Calibri" w:hAnsi="Calibri" w:cs="Calibri"/>
              </w:rPr>
            </w:pPr>
            <w:sdt>
              <w:sdtPr>
                <w:rPr>
                  <w:rFonts w:ascii="Calibri" w:hAnsi="Calibri" w:cs="Calibri"/>
                </w:rPr>
                <w:id w:val="110762443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B4507FB" w14:textId="77777777" w:rsidR="007845CD" w:rsidRPr="00287E30" w:rsidRDefault="007845CD" w:rsidP="00C91040">
            <w:pPr>
              <w:rPr>
                <w:rFonts w:ascii="Calibri" w:eastAsia="MS Gothic" w:hAnsi="Calibri" w:cs="Calibri"/>
              </w:rPr>
            </w:pPr>
          </w:p>
        </w:tc>
        <w:sdt>
          <w:sdtPr>
            <w:rPr>
              <w:rFonts w:cstheme="minorHAnsi"/>
            </w:rPr>
            <w:id w:val="-2091077831"/>
            <w:placeholder>
              <w:docPart w:val="827C08D7C3F7454EA2CB6C00C6C06361"/>
            </w:placeholder>
            <w:showingPlcHdr/>
          </w:sdtPr>
          <w:sdtEndPr/>
          <w:sdtContent>
            <w:tc>
              <w:tcPr>
                <w:tcW w:w="4950" w:type="dxa"/>
              </w:tcPr>
              <w:p w14:paraId="724FE8C5"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21246221" w14:textId="77777777" w:rsidTr="00BA17E4">
        <w:tc>
          <w:tcPr>
            <w:tcW w:w="990" w:type="dxa"/>
          </w:tcPr>
          <w:p w14:paraId="1DED2C82" w14:textId="77777777" w:rsidR="007845CD" w:rsidRPr="002855D7" w:rsidRDefault="007845CD" w:rsidP="00C91040">
            <w:pPr>
              <w:jc w:val="center"/>
              <w:rPr>
                <w:rFonts w:cstheme="minorHAnsi"/>
                <w:b/>
                <w:bCs/>
              </w:rPr>
            </w:pPr>
            <w:r w:rsidRPr="002855D7">
              <w:rPr>
                <w:rFonts w:cstheme="minorHAnsi"/>
                <w:b/>
                <w:bCs/>
              </w:rPr>
              <w:t>2-C-4</w:t>
            </w:r>
          </w:p>
        </w:tc>
        <w:tc>
          <w:tcPr>
            <w:tcW w:w="6210" w:type="dxa"/>
            <w:tcBorders>
              <w:right w:val="nil"/>
            </w:tcBorders>
          </w:tcPr>
          <w:p w14:paraId="2ED14155"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CC42602" w14:textId="77777777" w:rsidR="007845CD" w:rsidRPr="002855D7" w:rsidRDefault="007845CD" w:rsidP="00C91040">
            <w:pPr>
              <w:rPr>
                <w:rFonts w:cstheme="minorHAnsi"/>
              </w:rPr>
            </w:pPr>
          </w:p>
        </w:tc>
        <w:tc>
          <w:tcPr>
            <w:tcW w:w="810" w:type="dxa"/>
          </w:tcPr>
          <w:p w14:paraId="7BF2E32E" w14:textId="77777777" w:rsidR="007845CD" w:rsidRPr="00C34C63" w:rsidRDefault="007845CD" w:rsidP="00C91040">
            <w:pPr>
              <w:rPr>
                <w:rFonts w:cstheme="minorHAnsi"/>
              </w:rPr>
            </w:pPr>
            <w:r w:rsidRPr="00C34C63">
              <w:rPr>
                <w:rFonts w:cstheme="minorHAnsi"/>
              </w:rPr>
              <w:t xml:space="preserve">A </w:t>
            </w:r>
          </w:p>
          <w:p w14:paraId="30024E5A" w14:textId="77777777" w:rsidR="007845CD" w:rsidRPr="00C34C63" w:rsidRDefault="007845CD" w:rsidP="00C91040">
            <w:pPr>
              <w:rPr>
                <w:rFonts w:cstheme="minorHAnsi"/>
              </w:rPr>
            </w:pPr>
            <w:r w:rsidRPr="00C34C63">
              <w:rPr>
                <w:rFonts w:cstheme="minorHAnsi"/>
              </w:rPr>
              <w:t xml:space="preserve">B </w:t>
            </w:r>
          </w:p>
          <w:p w14:paraId="6384A93C" w14:textId="77777777" w:rsidR="007845CD" w:rsidRPr="00C34C63" w:rsidRDefault="007845CD" w:rsidP="00C91040">
            <w:pPr>
              <w:rPr>
                <w:rFonts w:cstheme="minorHAnsi"/>
              </w:rPr>
            </w:pPr>
            <w:r w:rsidRPr="00C34C63">
              <w:rPr>
                <w:rFonts w:cstheme="minorHAnsi"/>
              </w:rPr>
              <w:t xml:space="preserve">C-M </w:t>
            </w:r>
          </w:p>
          <w:p w14:paraId="735D5B21" w14:textId="77777777" w:rsidR="007845CD" w:rsidRPr="002855D7" w:rsidRDefault="007845CD" w:rsidP="00C91040">
            <w:pPr>
              <w:rPr>
                <w:rFonts w:eastAsia="MS Gothic" w:cstheme="minorHAnsi"/>
              </w:rPr>
            </w:pPr>
            <w:r w:rsidRPr="00C34C63">
              <w:rPr>
                <w:rFonts w:cstheme="minorHAnsi"/>
              </w:rPr>
              <w:t>C</w:t>
            </w:r>
          </w:p>
        </w:tc>
        <w:tc>
          <w:tcPr>
            <w:tcW w:w="1980" w:type="dxa"/>
          </w:tcPr>
          <w:p w14:paraId="5F7DF640" w14:textId="77777777" w:rsidR="007845CD" w:rsidRPr="00287E30" w:rsidRDefault="00283A95" w:rsidP="00C91040">
            <w:pPr>
              <w:rPr>
                <w:rFonts w:ascii="Calibri" w:hAnsi="Calibri" w:cs="Calibri"/>
              </w:rPr>
            </w:pPr>
            <w:sdt>
              <w:sdtPr>
                <w:rPr>
                  <w:rFonts w:ascii="Calibri" w:hAnsi="Calibri" w:cs="Calibri"/>
                </w:rPr>
                <w:id w:val="-6815022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E5CD96D" w14:textId="77777777" w:rsidR="007845CD" w:rsidRPr="00287E30" w:rsidRDefault="00283A95" w:rsidP="00C91040">
            <w:pPr>
              <w:rPr>
                <w:rFonts w:ascii="Calibri" w:hAnsi="Calibri" w:cs="Calibri"/>
              </w:rPr>
            </w:pPr>
            <w:sdt>
              <w:sdtPr>
                <w:rPr>
                  <w:rFonts w:ascii="Calibri" w:hAnsi="Calibri" w:cs="Calibri"/>
                </w:rPr>
                <w:id w:val="-30254078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B0E252E" w14:textId="77777777" w:rsidR="007845CD" w:rsidRPr="00287E30" w:rsidRDefault="00283A95" w:rsidP="00C91040">
            <w:pPr>
              <w:rPr>
                <w:rFonts w:ascii="Calibri" w:hAnsi="Calibri" w:cs="Calibri"/>
              </w:rPr>
            </w:pPr>
            <w:sdt>
              <w:sdtPr>
                <w:rPr>
                  <w:rFonts w:ascii="Calibri" w:hAnsi="Calibri" w:cs="Calibri"/>
                </w:rPr>
                <w:id w:val="-16730276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78B535D7" w14:textId="77777777" w:rsidR="007845CD" w:rsidRPr="00287E30" w:rsidRDefault="00283A95" w:rsidP="00C91040">
            <w:pPr>
              <w:rPr>
                <w:rFonts w:ascii="Calibri" w:hAnsi="Calibri" w:cs="Calibri"/>
              </w:rPr>
            </w:pPr>
            <w:sdt>
              <w:sdtPr>
                <w:rPr>
                  <w:rFonts w:ascii="Calibri" w:hAnsi="Calibri" w:cs="Calibri"/>
                </w:rPr>
                <w:id w:val="-21254481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5ADF7B08" w14:textId="77777777" w:rsidR="007845CD" w:rsidRPr="00287E30" w:rsidRDefault="007845CD" w:rsidP="00C91040">
            <w:pPr>
              <w:rPr>
                <w:rFonts w:ascii="Calibri" w:eastAsia="MS Gothic" w:hAnsi="Calibri" w:cs="Calibri"/>
              </w:rPr>
            </w:pPr>
          </w:p>
        </w:tc>
        <w:sdt>
          <w:sdtPr>
            <w:rPr>
              <w:rFonts w:cstheme="minorHAnsi"/>
            </w:rPr>
            <w:id w:val="-424115505"/>
            <w:placeholder>
              <w:docPart w:val="DE20914A18924225B6ABB92BDBCA8EA2"/>
            </w:placeholder>
            <w:showingPlcHdr/>
          </w:sdtPr>
          <w:sdtEndPr/>
          <w:sdtContent>
            <w:tc>
              <w:tcPr>
                <w:tcW w:w="4950" w:type="dxa"/>
              </w:tcPr>
              <w:p w14:paraId="4A7FBA8C"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5FBCBF72" w14:textId="77777777" w:rsidTr="00774A85">
        <w:tc>
          <w:tcPr>
            <w:tcW w:w="990" w:type="dxa"/>
            <w:tcBorders>
              <w:bottom w:val="single" w:sz="4" w:space="0" w:color="auto"/>
            </w:tcBorders>
          </w:tcPr>
          <w:p w14:paraId="0BD55A97" w14:textId="77777777" w:rsidR="007845CD" w:rsidRPr="002855D7" w:rsidRDefault="007845CD" w:rsidP="00C91040">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3011B17"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C78F8BB" w14:textId="77777777" w:rsidR="007845CD" w:rsidRPr="002855D7" w:rsidRDefault="007845CD" w:rsidP="00C91040">
            <w:pPr>
              <w:rPr>
                <w:rFonts w:cstheme="minorHAnsi"/>
              </w:rPr>
            </w:pPr>
          </w:p>
        </w:tc>
        <w:tc>
          <w:tcPr>
            <w:tcW w:w="810" w:type="dxa"/>
            <w:tcBorders>
              <w:bottom w:val="single" w:sz="4" w:space="0" w:color="auto"/>
            </w:tcBorders>
          </w:tcPr>
          <w:p w14:paraId="37EADA54" w14:textId="77777777" w:rsidR="007845CD" w:rsidRPr="00C34C63" w:rsidRDefault="007845CD" w:rsidP="00C91040">
            <w:pPr>
              <w:rPr>
                <w:rFonts w:cstheme="minorHAnsi"/>
              </w:rPr>
            </w:pPr>
            <w:r w:rsidRPr="00C34C63">
              <w:rPr>
                <w:rFonts w:cstheme="minorHAnsi"/>
              </w:rPr>
              <w:t xml:space="preserve">A </w:t>
            </w:r>
          </w:p>
          <w:p w14:paraId="47C68B6D" w14:textId="77777777" w:rsidR="007845CD" w:rsidRPr="00C34C63" w:rsidRDefault="007845CD" w:rsidP="00C91040">
            <w:pPr>
              <w:rPr>
                <w:rFonts w:cstheme="minorHAnsi"/>
              </w:rPr>
            </w:pPr>
            <w:r w:rsidRPr="00C34C63">
              <w:rPr>
                <w:rFonts w:cstheme="minorHAnsi"/>
              </w:rPr>
              <w:t xml:space="preserve">B </w:t>
            </w:r>
          </w:p>
          <w:p w14:paraId="26DFB64E" w14:textId="77777777" w:rsidR="007845CD" w:rsidRPr="00C34C63" w:rsidRDefault="007845CD" w:rsidP="00C91040">
            <w:pPr>
              <w:rPr>
                <w:rFonts w:cstheme="minorHAnsi"/>
              </w:rPr>
            </w:pPr>
            <w:r w:rsidRPr="00C34C63">
              <w:rPr>
                <w:rFonts w:cstheme="minorHAnsi"/>
              </w:rPr>
              <w:t xml:space="preserve">C-M </w:t>
            </w:r>
          </w:p>
          <w:p w14:paraId="6F61A2C7" w14:textId="77777777" w:rsidR="007845CD" w:rsidRPr="002855D7" w:rsidRDefault="007845CD" w:rsidP="00C91040">
            <w:pPr>
              <w:rPr>
                <w:rFonts w:eastAsia="MS Gothic" w:cstheme="minorHAnsi"/>
              </w:rPr>
            </w:pPr>
            <w:r w:rsidRPr="00C34C63">
              <w:rPr>
                <w:rFonts w:cstheme="minorHAnsi"/>
              </w:rPr>
              <w:t>C</w:t>
            </w:r>
          </w:p>
        </w:tc>
        <w:tc>
          <w:tcPr>
            <w:tcW w:w="1980" w:type="dxa"/>
            <w:tcBorders>
              <w:bottom w:val="single" w:sz="4" w:space="0" w:color="auto"/>
            </w:tcBorders>
          </w:tcPr>
          <w:p w14:paraId="0FAEA156" w14:textId="77777777" w:rsidR="007845CD" w:rsidRPr="00287E30" w:rsidRDefault="00283A95" w:rsidP="00C91040">
            <w:pPr>
              <w:rPr>
                <w:rFonts w:ascii="Calibri" w:hAnsi="Calibri" w:cs="Calibri"/>
              </w:rPr>
            </w:pPr>
            <w:sdt>
              <w:sdtPr>
                <w:rPr>
                  <w:rFonts w:ascii="Calibri" w:hAnsi="Calibri" w:cs="Calibri"/>
                </w:rPr>
                <w:id w:val="-189464551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3970093B" w14:textId="77777777" w:rsidR="007845CD" w:rsidRPr="00287E30" w:rsidRDefault="00283A95" w:rsidP="00C91040">
            <w:pPr>
              <w:rPr>
                <w:rFonts w:ascii="Calibri" w:hAnsi="Calibri" w:cs="Calibri"/>
              </w:rPr>
            </w:pPr>
            <w:sdt>
              <w:sdtPr>
                <w:rPr>
                  <w:rFonts w:ascii="Calibri" w:hAnsi="Calibri" w:cs="Calibri"/>
                </w:rPr>
                <w:id w:val="3005791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1A1EDDA0" w14:textId="77777777" w:rsidR="007845CD" w:rsidRPr="00287E30" w:rsidRDefault="00283A95" w:rsidP="00C91040">
            <w:pPr>
              <w:rPr>
                <w:rFonts w:ascii="Calibri" w:hAnsi="Calibri" w:cs="Calibri"/>
              </w:rPr>
            </w:pPr>
            <w:sdt>
              <w:sdtPr>
                <w:rPr>
                  <w:rFonts w:ascii="Calibri" w:hAnsi="Calibri" w:cs="Calibri"/>
                </w:rPr>
                <w:id w:val="143069517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D28F7A7" w14:textId="77777777" w:rsidR="007845CD" w:rsidRPr="00287E30" w:rsidRDefault="00283A95" w:rsidP="00C91040">
            <w:pPr>
              <w:rPr>
                <w:rFonts w:ascii="Calibri" w:hAnsi="Calibri" w:cs="Calibri"/>
              </w:rPr>
            </w:pPr>
            <w:sdt>
              <w:sdtPr>
                <w:rPr>
                  <w:rFonts w:ascii="Calibri" w:hAnsi="Calibri" w:cs="Calibri"/>
                </w:rPr>
                <w:id w:val="-20670954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39F59AEE" w14:textId="77777777" w:rsidR="007845CD" w:rsidRPr="00287E30" w:rsidRDefault="007845CD" w:rsidP="00C91040">
            <w:pPr>
              <w:rPr>
                <w:rFonts w:ascii="Calibri" w:eastAsia="MS Gothic" w:hAnsi="Calibri" w:cs="Calibri"/>
              </w:rPr>
            </w:pPr>
          </w:p>
          <w:p w14:paraId="679393C4" w14:textId="77777777" w:rsidR="007523EF" w:rsidRPr="00287E30" w:rsidRDefault="007523EF" w:rsidP="00C91040">
            <w:pPr>
              <w:rPr>
                <w:rFonts w:ascii="Calibri" w:eastAsia="MS Gothic" w:hAnsi="Calibri" w:cs="Calibri"/>
              </w:rPr>
            </w:pPr>
          </w:p>
          <w:p w14:paraId="35346A25" w14:textId="77777777" w:rsidR="007523EF" w:rsidRPr="00287E30" w:rsidRDefault="007523EF" w:rsidP="00C91040">
            <w:pPr>
              <w:rPr>
                <w:rFonts w:ascii="Calibri" w:eastAsia="MS Gothic" w:hAnsi="Calibri" w:cs="Calibri"/>
              </w:rPr>
            </w:pPr>
          </w:p>
          <w:p w14:paraId="3B303B30" w14:textId="77777777" w:rsidR="007523EF" w:rsidRPr="00287E30" w:rsidRDefault="007523EF" w:rsidP="00C91040">
            <w:pPr>
              <w:rPr>
                <w:rFonts w:ascii="Calibri" w:eastAsia="MS Gothic" w:hAnsi="Calibri" w:cs="Calibri"/>
              </w:rPr>
            </w:pPr>
          </w:p>
          <w:p w14:paraId="06463242" w14:textId="77777777" w:rsidR="007523EF" w:rsidRPr="00287E30" w:rsidRDefault="007523EF" w:rsidP="00C91040">
            <w:pPr>
              <w:rPr>
                <w:rFonts w:ascii="Calibri" w:eastAsia="MS Gothic" w:hAnsi="Calibri" w:cs="Calibri"/>
              </w:rPr>
            </w:pPr>
          </w:p>
          <w:p w14:paraId="17B181CF" w14:textId="445B8691" w:rsidR="007523EF" w:rsidRPr="00287E30" w:rsidRDefault="007523EF" w:rsidP="00C91040">
            <w:pPr>
              <w:rPr>
                <w:rFonts w:ascii="Calibri" w:eastAsia="MS Gothic" w:hAnsi="Calibri" w:cs="Calibri"/>
              </w:rPr>
            </w:pPr>
          </w:p>
        </w:tc>
        <w:sdt>
          <w:sdtPr>
            <w:rPr>
              <w:rFonts w:cstheme="minorHAnsi"/>
            </w:rPr>
            <w:id w:val="-1412541068"/>
            <w:placeholder>
              <w:docPart w:val="BED9FE135EE544D18C609960240AE166"/>
            </w:placeholder>
            <w:showingPlcHdr/>
          </w:sdtPr>
          <w:sdtEndPr/>
          <w:sdtContent>
            <w:tc>
              <w:tcPr>
                <w:tcW w:w="4950" w:type="dxa"/>
                <w:tcBorders>
                  <w:bottom w:val="single" w:sz="4" w:space="0" w:color="auto"/>
                </w:tcBorders>
              </w:tcPr>
              <w:p w14:paraId="0FCDA843"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6DA50243" w14:textId="77777777" w:rsidTr="00774A85">
        <w:tc>
          <w:tcPr>
            <w:tcW w:w="15210" w:type="dxa"/>
            <w:gridSpan w:val="6"/>
            <w:tcBorders>
              <w:left w:val="single" w:sz="4" w:space="0" w:color="auto"/>
            </w:tcBorders>
            <w:shd w:val="clear" w:color="auto" w:fill="D9E2F3" w:themeFill="accent1" w:themeFillTint="33"/>
          </w:tcPr>
          <w:p w14:paraId="67095F97"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STORAGE</w:t>
            </w:r>
          </w:p>
        </w:tc>
      </w:tr>
      <w:tr w:rsidR="007845CD" w14:paraId="5430E16E" w14:textId="77777777" w:rsidTr="00BA17E4">
        <w:tc>
          <w:tcPr>
            <w:tcW w:w="990" w:type="dxa"/>
          </w:tcPr>
          <w:p w14:paraId="6E54BF72" w14:textId="77777777" w:rsidR="007845CD" w:rsidRPr="00914010" w:rsidRDefault="007845CD" w:rsidP="00C91040">
            <w:pPr>
              <w:jc w:val="center"/>
              <w:rPr>
                <w:rFonts w:cstheme="minorHAnsi"/>
                <w:b/>
                <w:bCs/>
              </w:rPr>
            </w:pPr>
            <w:r w:rsidRPr="00914010">
              <w:rPr>
                <w:rFonts w:cstheme="minorHAnsi"/>
                <w:b/>
                <w:bCs/>
              </w:rPr>
              <w:t>2-E-1</w:t>
            </w:r>
          </w:p>
        </w:tc>
        <w:tc>
          <w:tcPr>
            <w:tcW w:w="6210" w:type="dxa"/>
            <w:tcBorders>
              <w:right w:val="nil"/>
            </w:tcBorders>
          </w:tcPr>
          <w:p w14:paraId="44416309" w14:textId="77777777" w:rsidR="007845CD" w:rsidRPr="00914010" w:rsidRDefault="007845CD" w:rsidP="00C91040">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1B813C65" w14:textId="77777777" w:rsidR="007845CD" w:rsidRPr="00914010" w:rsidRDefault="007845CD" w:rsidP="00C91040">
            <w:pPr>
              <w:rPr>
                <w:rFonts w:cstheme="minorHAnsi"/>
              </w:rPr>
            </w:pPr>
          </w:p>
        </w:tc>
        <w:tc>
          <w:tcPr>
            <w:tcW w:w="810" w:type="dxa"/>
          </w:tcPr>
          <w:p w14:paraId="47F6A64A" w14:textId="77777777" w:rsidR="007845CD" w:rsidRPr="00C34C63" w:rsidRDefault="007845CD" w:rsidP="00C91040">
            <w:pPr>
              <w:rPr>
                <w:rFonts w:cstheme="minorHAnsi"/>
              </w:rPr>
            </w:pPr>
            <w:r w:rsidRPr="00C34C63">
              <w:rPr>
                <w:rFonts w:cstheme="minorHAnsi"/>
              </w:rPr>
              <w:t xml:space="preserve">A </w:t>
            </w:r>
          </w:p>
          <w:p w14:paraId="5C56362E" w14:textId="77777777" w:rsidR="007845CD" w:rsidRPr="00C34C63" w:rsidRDefault="007845CD" w:rsidP="00C91040">
            <w:pPr>
              <w:rPr>
                <w:rFonts w:cstheme="minorHAnsi"/>
              </w:rPr>
            </w:pPr>
            <w:r w:rsidRPr="00C34C63">
              <w:rPr>
                <w:rFonts w:cstheme="minorHAnsi"/>
              </w:rPr>
              <w:t xml:space="preserve">B </w:t>
            </w:r>
          </w:p>
          <w:p w14:paraId="72695F9F" w14:textId="77777777" w:rsidR="007845CD" w:rsidRPr="00C34C63" w:rsidRDefault="007845CD" w:rsidP="00C91040">
            <w:pPr>
              <w:rPr>
                <w:rFonts w:cstheme="minorHAnsi"/>
              </w:rPr>
            </w:pPr>
            <w:r w:rsidRPr="00C34C63">
              <w:rPr>
                <w:rFonts w:cstheme="minorHAnsi"/>
              </w:rPr>
              <w:t xml:space="preserve">C-M </w:t>
            </w:r>
          </w:p>
          <w:p w14:paraId="4F863997" w14:textId="77777777" w:rsidR="007845CD" w:rsidRPr="00914010" w:rsidRDefault="007845CD" w:rsidP="00C91040">
            <w:pPr>
              <w:rPr>
                <w:rFonts w:eastAsia="MS Gothic" w:cstheme="minorHAnsi"/>
              </w:rPr>
            </w:pPr>
            <w:r w:rsidRPr="00C34C63">
              <w:rPr>
                <w:rFonts w:cstheme="minorHAnsi"/>
              </w:rPr>
              <w:t>C</w:t>
            </w:r>
          </w:p>
        </w:tc>
        <w:tc>
          <w:tcPr>
            <w:tcW w:w="1980" w:type="dxa"/>
          </w:tcPr>
          <w:p w14:paraId="6B5C462C" w14:textId="77777777" w:rsidR="007845CD" w:rsidRPr="00287E30" w:rsidRDefault="00283A95" w:rsidP="00C91040">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FCEA8A" w14:textId="77777777" w:rsidR="007845CD" w:rsidRPr="00287E30" w:rsidRDefault="00283A95" w:rsidP="00C91040">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BE80FA" w14:textId="77777777" w:rsidR="007845CD" w:rsidRPr="00287E30" w:rsidRDefault="00283A95" w:rsidP="00C91040">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966F6A5" w14:textId="77777777" w:rsidR="007845CD" w:rsidRPr="00287E30" w:rsidRDefault="00283A95" w:rsidP="00C91040">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1113A5" w14:textId="77777777" w:rsidR="007845CD" w:rsidRPr="00287E30" w:rsidRDefault="007845CD" w:rsidP="00C91040">
            <w:pPr>
              <w:rPr>
                <w:rFonts w:eastAsia="MS Gothic" w:cstheme="minorHAnsi"/>
              </w:rPr>
            </w:pPr>
          </w:p>
        </w:tc>
        <w:sdt>
          <w:sdtPr>
            <w:rPr>
              <w:rFonts w:cstheme="minorHAnsi"/>
            </w:rPr>
            <w:id w:val="-1644041444"/>
            <w:placeholder>
              <w:docPart w:val="64E5933C74B84640A1D3FCACB4D0DA11"/>
            </w:placeholder>
            <w:showingPlcHdr/>
          </w:sdtPr>
          <w:sdtEndPr/>
          <w:sdtContent>
            <w:tc>
              <w:tcPr>
                <w:tcW w:w="4950" w:type="dxa"/>
              </w:tcPr>
              <w:p w14:paraId="702B9CF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9C56823" w14:textId="77777777" w:rsidTr="00BA17E4">
        <w:tc>
          <w:tcPr>
            <w:tcW w:w="990" w:type="dxa"/>
          </w:tcPr>
          <w:p w14:paraId="724519FE" w14:textId="77777777" w:rsidR="007845CD" w:rsidRPr="00914010" w:rsidRDefault="007845CD" w:rsidP="00C91040">
            <w:pPr>
              <w:jc w:val="center"/>
              <w:rPr>
                <w:rFonts w:cstheme="minorHAnsi"/>
                <w:b/>
                <w:bCs/>
              </w:rPr>
            </w:pPr>
            <w:r w:rsidRPr="00914010">
              <w:rPr>
                <w:rFonts w:cstheme="minorHAnsi"/>
                <w:b/>
                <w:bCs/>
              </w:rPr>
              <w:t>2-E-2</w:t>
            </w:r>
          </w:p>
        </w:tc>
        <w:tc>
          <w:tcPr>
            <w:tcW w:w="6210" w:type="dxa"/>
            <w:tcBorders>
              <w:right w:val="nil"/>
            </w:tcBorders>
          </w:tcPr>
          <w:p w14:paraId="600307B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6F4C5E7B" w14:textId="77777777" w:rsidR="007845CD" w:rsidRPr="00914010" w:rsidRDefault="007845CD" w:rsidP="00C91040">
            <w:pPr>
              <w:rPr>
                <w:rFonts w:eastAsia="Arial" w:cstheme="minorHAnsi"/>
              </w:rPr>
            </w:pPr>
          </w:p>
        </w:tc>
        <w:tc>
          <w:tcPr>
            <w:tcW w:w="270" w:type="dxa"/>
            <w:tcBorders>
              <w:left w:val="nil"/>
            </w:tcBorders>
          </w:tcPr>
          <w:p w14:paraId="5FD194CF" w14:textId="77777777" w:rsidR="007845CD" w:rsidRPr="00914010" w:rsidRDefault="007845CD" w:rsidP="00C91040">
            <w:pPr>
              <w:rPr>
                <w:rFonts w:cstheme="minorHAnsi"/>
              </w:rPr>
            </w:pPr>
          </w:p>
        </w:tc>
        <w:tc>
          <w:tcPr>
            <w:tcW w:w="810" w:type="dxa"/>
          </w:tcPr>
          <w:p w14:paraId="0646BA6B" w14:textId="77777777" w:rsidR="007845CD" w:rsidRPr="00C34C63" w:rsidRDefault="007845CD" w:rsidP="00C91040">
            <w:pPr>
              <w:rPr>
                <w:rFonts w:cstheme="minorHAnsi"/>
              </w:rPr>
            </w:pPr>
            <w:r w:rsidRPr="00C34C63">
              <w:rPr>
                <w:rFonts w:cstheme="minorHAnsi"/>
              </w:rPr>
              <w:t xml:space="preserve">A </w:t>
            </w:r>
          </w:p>
          <w:p w14:paraId="626A5FF4" w14:textId="77777777" w:rsidR="007845CD" w:rsidRPr="00C34C63" w:rsidRDefault="007845CD" w:rsidP="00C91040">
            <w:pPr>
              <w:rPr>
                <w:rFonts w:cstheme="minorHAnsi"/>
              </w:rPr>
            </w:pPr>
            <w:r w:rsidRPr="00C34C63">
              <w:rPr>
                <w:rFonts w:cstheme="minorHAnsi"/>
              </w:rPr>
              <w:t xml:space="preserve">B </w:t>
            </w:r>
          </w:p>
          <w:p w14:paraId="25EFFF9D" w14:textId="77777777" w:rsidR="007845CD" w:rsidRPr="00C34C63" w:rsidRDefault="007845CD" w:rsidP="00C91040">
            <w:pPr>
              <w:rPr>
                <w:rFonts w:cstheme="minorHAnsi"/>
              </w:rPr>
            </w:pPr>
            <w:r w:rsidRPr="00C34C63">
              <w:rPr>
                <w:rFonts w:cstheme="minorHAnsi"/>
              </w:rPr>
              <w:t xml:space="preserve">C-M </w:t>
            </w:r>
          </w:p>
          <w:p w14:paraId="032DFA10" w14:textId="77777777" w:rsidR="007845CD" w:rsidRPr="00914010" w:rsidRDefault="007845CD" w:rsidP="00C91040">
            <w:pPr>
              <w:rPr>
                <w:rFonts w:eastAsia="MS Gothic" w:cstheme="minorHAnsi"/>
              </w:rPr>
            </w:pPr>
            <w:r w:rsidRPr="00C34C63">
              <w:rPr>
                <w:rFonts w:cstheme="minorHAnsi"/>
              </w:rPr>
              <w:t>C</w:t>
            </w:r>
          </w:p>
        </w:tc>
        <w:tc>
          <w:tcPr>
            <w:tcW w:w="1980" w:type="dxa"/>
          </w:tcPr>
          <w:p w14:paraId="15DEEAFE" w14:textId="77777777" w:rsidR="007845CD" w:rsidRPr="00287E30" w:rsidRDefault="00283A95" w:rsidP="00C91040">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3E9C814" w14:textId="77777777" w:rsidR="007845CD" w:rsidRPr="00287E30" w:rsidRDefault="00283A95" w:rsidP="00C91040">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AAD5B6A" w14:textId="77777777" w:rsidR="007845CD" w:rsidRPr="00287E30" w:rsidRDefault="00283A95" w:rsidP="00C91040">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798DB88" w14:textId="77777777" w:rsidR="007845CD" w:rsidRPr="00287E30" w:rsidRDefault="00283A95" w:rsidP="00C91040">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E2ACB12" w14:textId="77777777" w:rsidR="007845CD" w:rsidRPr="00287E30" w:rsidRDefault="007845CD" w:rsidP="00C91040">
            <w:pPr>
              <w:rPr>
                <w:rFonts w:eastAsia="MS Gothic" w:cstheme="minorHAnsi"/>
              </w:rPr>
            </w:pPr>
          </w:p>
        </w:tc>
        <w:sdt>
          <w:sdtPr>
            <w:rPr>
              <w:rFonts w:cstheme="minorHAnsi"/>
            </w:rPr>
            <w:id w:val="450747431"/>
            <w:placeholder>
              <w:docPart w:val="9CADB637E07F4C428717CD3A73C576AD"/>
            </w:placeholder>
            <w:showingPlcHdr/>
          </w:sdtPr>
          <w:sdtEndPr/>
          <w:sdtContent>
            <w:tc>
              <w:tcPr>
                <w:tcW w:w="4950" w:type="dxa"/>
              </w:tcPr>
              <w:p w14:paraId="5ABD432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bl>
    <w:p w14:paraId="1538D910" w14:textId="77777777" w:rsidR="007845CD" w:rsidRDefault="007845CD" w:rsidP="007845CD">
      <w:pPr>
        <w:rPr>
          <w:b/>
          <w:bCs/>
          <w:sz w:val="32"/>
          <w:szCs w:val="32"/>
        </w:rPr>
        <w:sectPr w:rsidR="007845CD" w:rsidSect="004F1C4E">
          <w:pgSz w:w="15840" w:h="12240" w:orient="landscape"/>
          <w:pgMar w:top="360" w:right="1440" w:bottom="450" w:left="360" w:header="720" w:footer="720" w:gutter="0"/>
          <w:cols w:space="720"/>
          <w:docGrid w:linePitch="360"/>
        </w:sectPr>
      </w:pPr>
    </w:p>
    <w:p w14:paraId="40EC0631" w14:textId="77777777" w:rsidR="007845CD" w:rsidRDefault="007845CD" w:rsidP="007845CD">
      <w:pPr>
        <w:shd w:val="clear" w:color="auto" w:fill="8EAADB" w:themeFill="accent1" w:themeFillTint="99"/>
        <w:rPr>
          <w:b/>
          <w:bCs/>
          <w:sz w:val="32"/>
          <w:szCs w:val="32"/>
        </w:rPr>
      </w:pPr>
      <w:bookmarkStart w:id="32" w:name="Section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7845CD" w:rsidRPr="004E1DEE" w14:paraId="035C09F3" w14:textId="77777777" w:rsidTr="007523EF">
        <w:trPr>
          <w:cantSplit/>
          <w:tblHeader/>
          <w:jc w:val="center"/>
        </w:trPr>
        <w:tc>
          <w:tcPr>
            <w:tcW w:w="990" w:type="dxa"/>
            <w:shd w:val="clear" w:color="auto" w:fill="2F5496" w:themeFill="accent1" w:themeFillShade="BF"/>
            <w:vAlign w:val="center"/>
          </w:tcPr>
          <w:bookmarkEnd w:id="32"/>
          <w:p w14:paraId="39B6554D"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tcPr>
          <w:p w14:paraId="22F33A19"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6808A3BA" w14:textId="77777777" w:rsidR="007845CD" w:rsidRPr="00DC06B9" w:rsidRDefault="007845CD" w:rsidP="00C91040">
            <w:pPr>
              <w:jc w:val="center"/>
              <w:rPr>
                <w:b/>
                <w:bCs/>
                <w:color w:val="FFFFFF" w:themeColor="background1"/>
                <w:sz w:val="28"/>
                <w:szCs w:val="28"/>
              </w:rPr>
            </w:pPr>
          </w:p>
        </w:tc>
        <w:tc>
          <w:tcPr>
            <w:tcW w:w="810" w:type="dxa"/>
            <w:shd w:val="clear" w:color="auto" w:fill="2F5496" w:themeFill="accent1" w:themeFillShade="BF"/>
            <w:vAlign w:val="center"/>
          </w:tcPr>
          <w:p w14:paraId="2E7DFDD3"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27F46A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7C6DEBE"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145F6A78"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CF66A78" w14:textId="77777777" w:rsidR="007845CD" w:rsidRPr="00017D18" w:rsidRDefault="007845CD" w:rsidP="00C91040">
            <w:pPr>
              <w:rPr>
                <w:b/>
                <w:bCs/>
                <w:sz w:val="28"/>
                <w:szCs w:val="28"/>
              </w:rPr>
            </w:pPr>
            <w:r w:rsidRPr="00017D18">
              <w:rPr>
                <w:b/>
                <w:bCs/>
                <w:sz w:val="28"/>
                <w:szCs w:val="28"/>
              </w:rPr>
              <w:t xml:space="preserve">SUB-SECTION A:  </w:t>
            </w:r>
            <w:r>
              <w:rPr>
                <w:b/>
                <w:bCs/>
                <w:sz w:val="28"/>
                <w:szCs w:val="28"/>
              </w:rPr>
              <w:t>General Safety</w:t>
            </w:r>
          </w:p>
        </w:tc>
      </w:tr>
      <w:tr w:rsidR="007845CD" w14:paraId="34CF6F8B" w14:textId="77777777" w:rsidTr="00BA17E4">
        <w:trPr>
          <w:cantSplit/>
          <w:jc w:val="center"/>
        </w:trPr>
        <w:tc>
          <w:tcPr>
            <w:tcW w:w="990" w:type="dxa"/>
          </w:tcPr>
          <w:p w14:paraId="2B842E39" w14:textId="77777777" w:rsidR="007845CD" w:rsidRPr="00914010" w:rsidRDefault="007845CD" w:rsidP="00C91040">
            <w:pPr>
              <w:jc w:val="center"/>
              <w:rPr>
                <w:rFonts w:cstheme="minorHAnsi"/>
                <w:b/>
                <w:bCs/>
              </w:rPr>
            </w:pPr>
            <w:r w:rsidRPr="00914010">
              <w:rPr>
                <w:rFonts w:cstheme="minorHAnsi"/>
                <w:b/>
                <w:bCs/>
              </w:rPr>
              <w:t>3-A-1</w:t>
            </w:r>
          </w:p>
        </w:tc>
        <w:tc>
          <w:tcPr>
            <w:tcW w:w="6205" w:type="dxa"/>
            <w:tcBorders>
              <w:right w:val="nil"/>
            </w:tcBorders>
          </w:tcPr>
          <w:p w14:paraId="5CE6783D" w14:textId="77777777" w:rsidR="007845CD" w:rsidRDefault="007845CD" w:rsidP="00C91040">
            <w:pPr>
              <w:rPr>
                <w:rFonts w:cstheme="minorHAnsi"/>
                <w:color w:val="000000"/>
              </w:rPr>
            </w:pPr>
            <w:r w:rsidRPr="00914010">
              <w:rPr>
                <w:rFonts w:cstheme="minorHAnsi"/>
                <w:color w:val="000000"/>
              </w:rPr>
              <w:t xml:space="preserve">AAAASF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Pr="00914010">
              <w:rPr>
                <w:rFonts w:cstheme="minorHAnsi"/>
                <w:color w:val="000000"/>
              </w:rPr>
              <w:t>state</w:t>
            </w:r>
            <w:proofErr w:type="gramEnd"/>
            <w:r w:rsidRPr="00914010">
              <w:rPr>
                <w:rFonts w:cstheme="minorHAnsi"/>
                <w:color w:val="000000"/>
              </w:rPr>
              <w:t xml:space="preserve"> and local codes and regulations. The facility must comply with the stricter regulation (whether it is the AAAASF Standard or local, state, or federal law).</w:t>
            </w:r>
          </w:p>
          <w:p w14:paraId="08EE1621" w14:textId="4E02CFB0" w:rsidR="007523EF" w:rsidRPr="00914010" w:rsidRDefault="007523EF" w:rsidP="00C91040">
            <w:pPr>
              <w:rPr>
                <w:rFonts w:cstheme="minorHAnsi"/>
                <w:color w:val="000000"/>
              </w:rPr>
            </w:pPr>
          </w:p>
        </w:tc>
        <w:tc>
          <w:tcPr>
            <w:tcW w:w="270" w:type="dxa"/>
            <w:tcBorders>
              <w:left w:val="nil"/>
            </w:tcBorders>
          </w:tcPr>
          <w:p w14:paraId="30D3A62A" w14:textId="77777777" w:rsidR="007845CD" w:rsidRPr="00914010" w:rsidRDefault="007845CD" w:rsidP="00C91040">
            <w:pPr>
              <w:rPr>
                <w:rFonts w:cstheme="minorHAnsi"/>
              </w:rPr>
            </w:pPr>
          </w:p>
        </w:tc>
        <w:tc>
          <w:tcPr>
            <w:tcW w:w="810" w:type="dxa"/>
          </w:tcPr>
          <w:p w14:paraId="429A593F" w14:textId="77777777" w:rsidR="007845CD" w:rsidRPr="00C34C63" w:rsidRDefault="007845CD" w:rsidP="00C91040">
            <w:pPr>
              <w:rPr>
                <w:rFonts w:cstheme="minorHAnsi"/>
              </w:rPr>
            </w:pPr>
            <w:r w:rsidRPr="00C34C63">
              <w:rPr>
                <w:rFonts w:cstheme="minorHAnsi"/>
              </w:rPr>
              <w:t xml:space="preserve">A </w:t>
            </w:r>
          </w:p>
          <w:p w14:paraId="365EA45F" w14:textId="77777777" w:rsidR="007845CD" w:rsidRPr="00C34C63" w:rsidRDefault="007845CD" w:rsidP="00C91040">
            <w:pPr>
              <w:rPr>
                <w:rFonts w:cstheme="minorHAnsi"/>
              </w:rPr>
            </w:pPr>
            <w:r w:rsidRPr="00C34C63">
              <w:rPr>
                <w:rFonts w:cstheme="minorHAnsi"/>
              </w:rPr>
              <w:t xml:space="preserve">B </w:t>
            </w:r>
          </w:p>
          <w:p w14:paraId="67D4AC39" w14:textId="77777777" w:rsidR="007845CD" w:rsidRPr="00C34C63" w:rsidRDefault="007845CD" w:rsidP="00C91040">
            <w:pPr>
              <w:rPr>
                <w:rFonts w:cstheme="minorHAnsi"/>
              </w:rPr>
            </w:pPr>
            <w:r w:rsidRPr="00C34C63">
              <w:rPr>
                <w:rFonts w:cstheme="minorHAnsi"/>
              </w:rPr>
              <w:t xml:space="preserve">C-M </w:t>
            </w:r>
          </w:p>
          <w:p w14:paraId="64DFED22" w14:textId="77777777" w:rsidR="007845CD" w:rsidRPr="00914010" w:rsidRDefault="007845CD" w:rsidP="00C91040">
            <w:pPr>
              <w:rPr>
                <w:rFonts w:cstheme="minorHAnsi"/>
              </w:rPr>
            </w:pPr>
            <w:r w:rsidRPr="00C34C63">
              <w:rPr>
                <w:rFonts w:cstheme="minorHAnsi"/>
              </w:rPr>
              <w:t>C</w:t>
            </w:r>
          </w:p>
        </w:tc>
        <w:tc>
          <w:tcPr>
            <w:tcW w:w="2075" w:type="dxa"/>
          </w:tcPr>
          <w:p w14:paraId="7D9916CD" w14:textId="77777777" w:rsidR="007845CD" w:rsidRPr="00914010" w:rsidRDefault="00283A95" w:rsidP="00C91040">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914010">
              <w:rPr>
                <w:rFonts w:cstheme="minorHAnsi"/>
              </w:rPr>
              <w:t>Compliant</w:t>
            </w:r>
          </w:p>
          <w:p w14:paraId="750CB46D" w14:textId="77777777" w:rsidR="007845CD" w:rsidRPr="00287E30" w:rsidRDefault="00283A95" w:rsidP="00C91040">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287E30">
              <w:rPr>
                <w:rFonts w:cstheme="minorHAnsi"/>
              </w:rPr>
              <w:t>Deficient</w:t>
            </w:r>
          </w:p>
          <w:p w14:paraId="0372A07A" w14:textId="77777777" w:rsidR="007845CD" w:rsidRPr="00287E30" w:rsidRDefault="00283A95" w:rsidP="00C91040">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F832AEE" w14:textId="77777777" w:rsidR="007845CD" w:rsidRPr="00287E30" w:rsidRDefault="00283A95" w:rsidP="00C91040">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612D8A8" w14:textId="77777777" w:rsidR="007845CD" w:rsidRPr="00914010" w:rsidRDefault="007845CD" w:rsidP="00C91040">
            <w:pPr>
              <w:rPr>
                <w:rFonts w:cstheme="minorHAnsi"/>
              </w:rPr>
            </w:pPr>
          </w:p>
        </w:tc>
        <w:sdt>
          <w:sdtPr>
            <w:rPr>
              <w:rFonts w:cstheme="minorHAnsi"/>
            </w:rPr>
            <w:id w:val="227968342"/>
            <w:placeholder>
              <w:docPart w:val="8EADC82B2F02424BA8C65D07C4FAA6AE"/>
            </w:placeholder>
            <w:showingPlcHdr/>
          </w:sdtPr>
          <w:sdtEndPr/>
          <w:sdtContent>
            <w:tc>
              <w:tcPr>
                <w:tcW w:w="4955" w:type="dxa"/>
                <w:gridSpan w:val="2"/>
              </w:tcPr>
              <w:p w14:paraId="5C0E89F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37F4BF7"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4F704C9"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7845CD" w14:paraId="4338677A" w14:textId="77777777" w:rsidTr="00BA17E4">
        <w:trPr>
          <w:cantSplit/>
          <w:jc w:val="center"/>
        </w:trPr>
        <w:tc>
          <w:tcPr>
            <w:tcW w:w="990" w:type="dxa"/>
          </w:tcPr>
          <w:p w14:paraId="25921E5F" w14:textId="77777777" w:rsidR="007845CD" w:rsidRPr="00914010" w:rsidRDefault="007845CD" w:rsidP="00C91040">
            <w:pPr>
              <w:jc w:val="center"/>
              <w:rPr>
                <w:rFonts w:cstheme="minorHAnsi"/>
                <w:b/>
                <w:bCs/>
              </w:rPr>
            </w:pPr>
            <w:r w:rsidRPr="00914010">
              <w:rPr>
                <w:rFonts w:cstheme="minorHAnsi"/>
                <w:b/>
                <w:bCs/>
              </w:rPr>
              <w:t>3-B-1</w:t>
            </w:r>
          </w:p>
        </w:tc>
        <w:tc>
          <w:tcPr>
            <w:tcW w:w="6205" w:type="dxa"/>
            <w:tcBorders>
              <w:right w:val="nil"/>
            </w:tcBorders>
          </w:tcPr>
          <w:p w14:paraId="71A3DB9B" w14:textId="77777777" w:rsidR="007845CD" w:rsidRPr="00914010" w:rsidRDefault="007845CD" w:rsidP="00C91040">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362CB2E2" w14:textId="77777777" w:rsidR="007845CD" w:rsidRPr="00914010" w:rsidRDefault="007845CD" w:rsidP="00C91040">
            <w:pPr>
              <w:rPr>
                <w:rFonts w:cstheme="minorHAnsi"/>
              </w:rPr>
            </w:pPr>
          </w:p>
        </w:tc>
        <w:tc>
          <w:tcPr>
            <w:tcW w:w="810" w:type="dxa"/>
          </w:tcPr>
          <w:p w14:paraId="6BD75F64" w14:textId="77777777" w:rsidR="007845CD" w:rsidRPr="00C34C63" w:rsidRDefault="007845CD" w:rsidP="00C91040">
            <w:pPr>
              <w:rPr>
                <w:rFonts w:cstheme="minorHAnsi"/>
              </w:rPr>
            </w:pPr>
            <w:r w:rsidRPr="00C34C63">
              <w:rPr>
                <w:rFonts w:cstheme="minorHAnsi"/>
              </w:rPr>
              <w:t xml:space="preserve">A </w:t>
            </w:r>
          </w:p>
          <w:p w14:paraId="4073709F" w14:textId="77777777" w:rsidR="007845CD" w:rsidRPr="00C34C63" w:rsidRDefault="007845CD" w:rsidP="00C91040">
            <w:pPr>
              <w:rPr>
                <w:rFonts w:cstheme="minorHAnsi"/>
              </w:rPr>
            </w:pPr>
            <w:r w:rsidRPr="00C34C63">
              <w:rPr>
                <w:rFonts w:cstheme="minorHAnsi"/>
              </w:rPr>
              <w:t xml:space="preserve">B </w:t>
            </w:r>
          </w:p>
          <w:p w14:paraId="27B44FD1" w14:textId="77777777" w:rsidR="007845CD" w:rsidRPr="00C34C63" w:rsidRDefault="007845CD" w:rsidP="00C91040">
            <w:pPr>
              <w:rPr>
                <w:rFonts w:cstheme="minorHAnsi"/>
              </w:rPr>
            </w:pPr>
            <w:r w:rsidRPr="00C34C63">
              <w:rPr>
                <w:rFonts w:cstheme="minorHAnsi"/>
              </w:rPr>
              <w:t xml:space="preserve">C-M </w:t>
            </w:r>
          </w:p>
          <w:p w14:paraId="4B66C66A" w14:textId="77777777" w:rsidR="007845CD" w:rsidRPr="00914010" w:rsidRDefault="007845CD" w:rsidP="00C91040">
            <w:pPr>
              <w:rPr>
                <w:rFonts w:eastAsia="MS Gothic" w:cstheme="minorHAnsi"/>
              </w:rPr>
            </w:pPr>
            <w:r w:rsidRPr="00C34C63">
              <w:rPr>
                <w:rFonts w:cstheme="minorHAnsi"/>
              </w:rPr>
              <w:t>C</w:t>
            </w:r>
          </w:p>
        </w:tc>
        <w:tc>
          <w:tcPr>
            <w:tcW w:w="2075" w:type="dxa"/>
          </w:tcPr>
          <w:p w14:paraId="40D6A0E8" w14:textId="77777777" w:rsidR="007845CD" w:rsidRPr="00287E30" w:rsidRDefault="00283A95" w:rsidP="00C91040">
            <w:pPr>
              <w:rPr>
                <w:rFonts w:ascii="Calibri" w:hAnsi="Calibri" w:cs="Calibri"/>
              </w:rPr>
            </w:pPr>
            <w:sdt>
              <w:sdtPr>
                <w:rPr>
                  <w:rFonts w:ascii="Calibri" w:hAnsi="Calibri" w:cs="Calibri"/>
                </w:rPr>
                <w:id w:val="-15279424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04E7BA4E" w14:textId="77777777" w:rsidR="007845CD" w:rsidRPr="00287E30" w:rsidRDefault="00283A95" w:rsidP="00C91040">
            <w:pPr>
              <w:rPr>
                <w:rFonts w:ascii="Calibri" w:hAnsi="Calibri" w:cs="Calibri"/>
              </w:rPr>
            </w:pPr>
            <w:sdt>
              <w:sdtPr>
                <w:rPr>
                  <w:rFonts w:ascii="Calibri" w:hAnsi="Calibri" w:cs="Calibri"/>
                </w:rPr>
                <w:id w:val="-8847739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8E2E387" w14:textId="77777777" w:rsidR="007845CD" w:rsidRPr="00287E30" w:rsidRDefault="00283A95" w:rsidP="00C91040">
            <w:pPr>
              <w:rPr>
                <w:rFonts w:ascii="Calibri" w:hAnsi="Calibri" w:cs="Calibri"/>
              </w:rPr>
            </w:pPr>
            <w:sdt>
              <w:sdtPr>
                <w:rPr>
                  <w:rFonts w:ascii="Calibri" w:hAnsi="Calibri" w:cs="Calibri"/>
                </w:rPr>
                <w:id w:val="2522533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33F9DCA" w14:textId="77777777" w:rsidR="007845CD" w:rsidRPr="00287E30" w:rsidRDefault="00283A95" w:rsidP="00C91040">
            <w:pPr>
              <w:rPr>
                <w:rFonts w:ascii="Calibri" w:hAnsi="Calibri" w:cs="Calibri"/>
              </w:rPr>
            </w:pPr>
            <w:sdt>
              <w:sdtPr>
                <w:rPr>
                  <w:rFonts w:ascii="Calibri" w:hAnsi="Calibri" w:cs="Calibri"/>
                </w:rPr>
                <w:id w:val="8706526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A952FDC" w14:textId="77777777" w:rsidR="007845CD" w:rsidRPr="00287E30" w:rsidRDefault="007845CD" w:rsidP="00C91040">
            <w:pPr>
              <w:rPr>
                <w:rFonts w:ascii="Calibri" w:eastAsia="MS Gothic" w:hAnsi="Calibri" w:cs="Calibri"/>
              </w:rPr>
            </w:pPr>
          </w:p>
        </w:tc>
        <w:sdt>
          <w:sdtPr>
            <w:rPr>
              <w:rFonts w:cstheme="minorHAnsi"/>
            </w:rPr>
            <w:id w:val="-794906145"/>
            <w:placeholder>
              <w:docPart w:val="EEE254EA90E240D5957BFFD29F164076"/>
            </w:placeholder>
            <w:showingPlcHdr/>
          </w:sdtPr>
          <w:sdtEndPr/>
          <w:sdtContent>
            <w:tc>
              <w:tcPr>
                <w:tcW w:w="4955" w:type="dxa"/>
                <w:gridSpan w:val="2"/>
              </w:tcPr>
              <w:p w14:paraId="485A173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5D32658" w14:textId="77777777" w:rsidTr="00BA17E4">
        <w:trPr>
          <w:cantSplit/>
          <w:jc w:val="center"/>
        </w:trPr>
        <w:tc>
          <w:tcPr>
            <w:tcW w:w="990" w:type="dxa"/>
          </w:tcPr>
          <w:p w14:paraId="65E68165" w14:textId="77777777" w:rsidR="007845CD" w:rsidRPr="00914010" w:rsidRDefault="007845CD" w:rsidP="00C91040">
            <w:pPr>
              <w:jc w:val="center"/>
              <w:rPr>
                <w:rFonts w:cstheme="minorHAnsi"/>
                <w:b/>
                <w:bCs/>
              </w:rPr>
            </w:pPr>
            <w:r w:rsidRPr="00914010">
              <w:rPr>
                <w:rFonts w:cstheme="minorHAnsi"/>
                <w:b/>
                <w:bCs/>
              </w:rPr>
              <w:t>3-B-2</w:t>
            </w:r>
          </w:p>
        </w:tc>
        <w:tc>
          <w:tcPr>
            <w:tcW w:w="6205" w:type="dxa"/>
            <w:tcBorders>
              <w:right w:val="nil"/>
            </w:tcBorders>
          </w:tcPr>
          <w:p w14:paraId="56FEE3DF" w14:textId="77777777" w:rsidR="007845CD" w:rsidRPr="00914010" w:rsidRDefault="007845CD" w:rsidP="00C91040">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0B78B63C" w14:textId="77777777" w:rsidR="007845CD" w:rsidRPr="00914010" w:rsidRDefault="007845CD" w:rsidP="00C91040">
            <w:pPr>
              <w:rPr>
                <w:rFonts w:cstheme="minorHAnsi"/>
              </w:rPr>
            </w:pPr>
          </w:p>
        </w:tc>
        <w:tc>
          <w:tcPr>
            <w:tcW w:w="810" w:type="dxa"/>
          </w:tcPr>
          <w:p w14:paraId="30F3D591" w14:textId="77777777" w:rsidR="007845CD" w:rsidRPr="00C34C63" w:rsidRDefault="007845CD" w:rsidP="00C91040">
            <w:pPr>
              <w:rPr>
                <w:rFonts w:cstheme="minorHAnsi"/>
              </w:rPr>
            </w:pPr>
            <w:r w:rsidRPr="00C34C63">
              <w:rPr>
                <w:rFonts w:cstheme="minorHAnsi"/>
              </w:rPr>
              <w:t xml:space="preserve">A </w:t>
            </w:r>
          </w:p>
          <w:p w14:paraId="1554F73E" w14:textId="77777777" w:rsidR="007845CD" w:rsidRPr="00C34C63" w:rsidRDefault="007845CD" w:rsidP="00C91040">
            <w:pPr>
              <w:rPr>
                <w:rFonts w:cstheme="minorHAnsi"/>
              </w:rPr>
            </w:pPr>
            <w:r w:rsidRPr="00C34C63">
              <w:rPr>
                <w:rFonts w:cstheme="minorHAnsi"/>
              </w:rPr>
              <w:t xml:space="preserve">B </w:t>
            </w:r>
          </w:p>
          <w:p w14:paraId="779DB7A6" w14:textId="77777777" w:rsidR="007845CD" w:rsidRPr="00C34C63" w:rsidRDefault="007845CD" w:rsidP="00C91040">
            <w:pPr>
              <w:rPr>
                <w:rFonts w:cstheme="minorHAnsi"/>
              </w:rPr>
            </w:pPr>
            <w:r w:rsidRPr="00C34C63">
              <w:rPr>
                <w:rFonts w:cstheme="minorHAnsi"/>
              </w:rPr>
              <w:t xml:space="preserve">C-M </w:t>
            </w:r>
          </w:p>
          <w:p w14:paraId="789B48FF" w14:textId="77777777" w:rsidR="007845CD" w:rsidRPr="00914010" w:rsidRDefault="007845CD" w:rsidP="00C91040">
            <w:pPr>
              <w:rPr>
                <w:rFonts w:cstheme="minorHAnsi"/>
              </w:rPr>
            </w:pPr>
            <w:r w:rsidRPr="00C34C63">
              <w:rPr>
                <w:rFonts w:cstheme="minorHAnsi"/>
              </w:rPr>
              <w:t>C</w:t>
            </w:r>
          </w:p>
        </w:tc>
        <w:tc>
          <w:tcPr>
            <w:tcW w:w="2075" w:type="dxa"/>
          </w:tcPr>
          <w:p w14:paraId="784C5BD7" w14:textId="77777777" w:rsidR="007845CD" w:rsidRPr="00287E30" w:rsidRDefault="00283A95" w:rsidP="00C91040">
            <w:pPr>
              <w:rPr>
                <w:rFonts w:ascii="Calibri" w:hAnsi="Calibri" w:cs="Calibri"/>
              </w:rPr>
            </w:pPr>
            <w:sdt>
              <w:sdtPr>
                <w:rPr>
                  <w:rFonts w:ascii="Calibri" w:hAnsi="Calibri" w:cs="Calibri"/>
                </w:rPr>
                <w:id w:val="5903649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46C3507" w14:textId="77777777" w:rsidR="007845CD" w:rsidRPr="00287E30" w:rsidRDefault="00283A95" w:rsidP="00C91040">
            <w:pPr>
              <w:rPr>
                <w:rFonts w:ascii="Calibri" w:hAnsi="Calibri" w:cs="Calibri"/>
              </w:rPr>
            </w:pPr>
            <w:sdt>
              <w:sdtPr>
                <w:rPr>
                  <w:rFonts w:ascii="Calibri" w:hAnsi="Calibri" w:cs="Calibri"/>
                </w:rPr>
                <w:id w:val="-1449025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663B1300" w14:textId="77777777" w:rsidR="007845CD" w:rsidRPr="00287E30" w:rsidRDefault="00283A95" w:rsidP="00C91040">
            <w:pPr>
              <w:rPr>
                <w:rFonts w:ascii="Calibri" w:hAnsi="Calibri" w:cs="Calibri"/>
              </w:rPr>
            </w:pPr>
            <w:sdt>
              <w:sdtPr>
                <w:rPr>
                  <w:rFonts w:ascii="Calibri" w:hAnsi="Calibri" w:cs="Calibri"/>
                </w:rPr>
                <w:id w:val="14636919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0354CF74" w14:textId="77777777" w:rsidR="007845CD" w:rsidRPr="00287E30" w:rsidRDefault="00283A95" w:rsidP="00C91040">
            <w:pPr>
              <w:rPr>
                <w:rFonts w:ascii="Calibri" w:hAnsi="Calibri" w:cs="Calibri"/>
              </w:rPr>
            </w:pPr>
            <w:sdt>
              <w:sdtPr>
                <w:rPr>
                  <w:rFonts w:ascii="Calibri" w:hAnsi="Calibri" w:cs="Calibri"/>
                </w:rPr>
                <w:id w:val="73513747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67A7508F" w14:textId="77777777" w:rsidR="007845CD" w:rsidRPr="00287E30" w:rsidRDefault="007845CD" w:rsidP="00C91040">
            <w:pPr>
              <w:rPr>
                <w:rFonts w:ascii="Calibri" w:hAnsi="Calibri" w:cs="Calibri"/>
              </w:rPr>
            </w:pPr>
          </w:p>
        </w:tc>
        <w:sdt>
          <w:sdtPr>
            <w:rPr>
              <w:rFonts w:cstheme="minorHAnsi"/>
            </w:rPr>
            <w:id w:val="93145763"/>
            <w:placeholder>
              <w:docPart w:val="B81598CCBA0B47349B19D4ED0FD82763"/>
            </w:placeholder>
            <w:showingPlcHdr/>
          </w:sdtPr>
          <w:sdtEndPr/>
          <w:sdtContent>
            <w:tc>
              <w:tcPr>
                <w:tcW w:w="4955" w:type="dxa"/>
                <w:gridSpan w:val="2"/>
              </w:tcPr>
              <w:p w14:paraId="18CA595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26E421" w14:textId="77777777" w:rsidTr="00BA17E4">
        <w:trPr>
          <w:cantSplit/>
          <w:jc w:val="center"/>
        </w:trPr>
        <w:tc>
          <w:tcPr>
            <w:tcW w:w="990" w:type="dxa"/>
          </w:tcPr>
          <w:p w14:paraId="3072C47A" w14:textId="77777777" w:rsidR="007845CD" w:rsidRPr="00914010" w:rsidRDefault="007845CD" w:rsidP="00C91040">
            <w:pPr>
              <w:jc w:val="center"/>
              <w:rPr>
                <w:rFonts w:cstheme="minorHAnsi"/>
                <w:b/>
                <w:bCs/>
              </w:rPr>
            </w:pPr>
            <w:r w:rsidRPr="00914010">
              <w:rPr>
                <w:rFonts w:cstheme="minorHAnsi"/>
                <w:b/>
                <w:bCs/>
              </w:rPr>
              <w:t>3-B-3</w:t>
            </w:r>
          </w:p>
        </w:tc>
        <w:tc>
          <w:tcPr>
            <w:tcW w:w="6205" w:type="dxa"/>
            <w:tcBorders>
              <w:right w:val="nil"/>
            </w:tcBorders>
          </w:tcPr>
          <w:p w14:paraId="3DE8533D" w14:textId="77777777" w:rsidR="007845CD" w:rsidRPr="00914010" w:rsidRDefault="007845CD" w:rsidP="00C91040">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14CE199D" w14:textId="77777777" w:rsidR="007845CD" w:rsidRPr="00914010" w:rsidRDefault="007845CD" w:rsidP="00C91040">
            <w:pPr>
              <w:rPr>
                <w:rFonts w:cstheme="minorHAnsi"/>
              </w:rPr>
            </w:pPr>
          </w:p>
        </w:tc>
        <w:tc>
          <w:tcPr>
            <w:tcW w:w="810" w:type="dxa"/>
          </w:tcPr>
          <w:p w14:paraId="41B95654" w14:textId="77777777" w:rsidR="007845CD" w:rsidRPr="00C34C63" w:rsidRDefault="007845CD" w:rsidP="00C91040">
            <w:pPr>
              <w:rPr>
                <w:rFonts w:cstheme="minorHAnsi"/>
              </w:rPr>
            </w:pPr>
            <w:r w:rsidRPr="00C34C63">
              <w:rPr>
                <w:rFonts w:cstheme="minorHAnsi"/>
              </w:rPr>
              <w:t xml:space="preserve">A </w:t>
            </w:r>
          </w:p>
          <w:p w14:paraId="7E31BA7D" w14:textId="77777777" w:rsidR="007845CD" w:rsidRPr="00C34C63" w:rsidRDefault="007845CD" w:rsidP="00C91040">
            <w:pPr>
              <w:rPr>
                <w:rFonts w:cstheme="minorHAnsi"/>
              </w:rPr>
            </w:pPr>
            <w:r w:rsidRPr="00C34C63">
              <w:rPr>
                <w:rFonts w:cstheme="minorHAnsi"/>
              </w:rPr>
              <w:t xml:space="preserve">B </w:t>
            </w:r>
          </w:p>
          <w:p w14:paraId="54CC55C7" w14:textId="77777777" w:rsidR="007845CD" w:rsidRPr="00C34C63" w:rsidRDefault="007845CD" w:rsidP="00C91040">
            <w:pPr>
              <w:rPr>
                <w:rFonts w:cstheme="minorHAnsi"/>
              </w:rPr>
            </w:pPr>
            <w:r w:rsidRPr="00C34C63">
              <w:rPr>
                <w:rFonts w:cstheme="minorHAnsi"/>
              </w:rPr>
              <w:t xml:space="preserve">C-M </w:t>
            </w:r>
          </w:p>
          <w:p w14:paraId="3E03A39C" w14:textId="77777777" w:rsidR="007845CD" w:rsidRPr="00914010" w:rsidRDefault="007845CD" w:rsidP="00C91040">
            <w:pPr>
              <w:rPr>
                <w:rFonts w:eastAsia="MS Gothic" w:cstheme="minorHAnsi"/>
              </w:rPr>
            </w:pPr>
            <w:r w:rsidRPr="00C34C63">
              <w:rPr>
                <w:rFonts w:cstheme="minorHAnsi"/>
              </w:rPr>
              <w:t>C</w:t>
            </w:r>
          </w:p>
        </w:tc>
        <w:tc>
          <w:tcPr>
            <w:tcW w:w="2075" w:type="dxa"/>
          </w:tcPr>
          <w:p w14:paraId="2CA87C3A" w14:textId="77777777" w:rsidR="007845CD" w:rsidRPr="00287E30" w:rsidRDefault="00283A95" w:rsidP="00C91040">
            <w:pPr>
              <w:rPr>
                <w:rFonts w:ascii="Calibri" w:hAnsi="Calibri" w:cs="Calibri"/>
              </w:rPr>
            </w:pPr>
            <w:sdt>
              <w:sdtPr>
                <w:rPr>
                  <w:rFonts w:ascii="Calibri" w:hAnsi="Calibri" w:cs="Calibri"/>
                </w:rPr>
                <w:id w:val="69781239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56B28DC4" w14:textId="77777777" w:rsidR="007845CD" w:rsidRPr="00287E30" w:rsidRDefault="00283A95" w:rsidP="00C91040">
            <w:pPr>
              <w:rPr>
                <w:rFonts w:ascii="Calibri" w:hAnsi="Calibri" w:cs="Calibri"/>
              </w:rPr>
            </w:pPr>
            <w:sdt>
              <w:sdtPr>
                <w:rPr>
                  <w:rFonts w:ascii="Calibri" w:hAnsi="Calibri" w:cs="Calibri"/>
                </w:rPr>
                <w:id w:val="-9548592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1AF58A19" w14:textId="77777777" w:rsidR="007845CD" w:rsidRPr="00287E30" w:rsidRDefault="00283A95" w:rsidP="00C91040">
            <w:pPr>
              <w:rPr>
                <w:rFonts w:ascii="Calibri" w:hAnsi="Calibri" w:cs="Calibri"/>
              </w:rPr>
            </w:pPr>
            <w:sdt>
              <w:sdtPr>
                <w:rPr>
                  <w:rFonts w:ascii="Calibri" w:hAnsi="Calibri" w:cs="Calibri"/>
                </w:rPr>
                <w:id w:val="1704565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8BF9827" w14:textId="77777777" w:rsidR="007845CD" w:rsidRPr="00287E30" w:rsidRDefault="00283A95" w:rsidP="00C91040">
            <w:pPr>
              <w:rPr>
                <w:rFonts w:ascii="Calibri" w:hAnsi="Calibri" w:cs="Calibri"/>
              </w:rPr>
            </w:pPr>
            <w:sdt>
              <w:sdtPr>
                <w:rPr>
                  <w:rFonts w:ascii="Calibri" w:hAnsi="Calibri" w:cs="Calibri"/>
                </w:rPr>
                <w:id w:val="17261681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493CFD6A" w14:textId="77777777" w:rsidR="007845CD" w:rsidRPr="00287E30" w:rsidRDefault="007845CD" w:rsidP="00C91040">
            <w:pPr>
              <w:rPr>
                <w:rFonts w:ascii="Calibri" w:eastAsia="MS Gothic" w:hAnsi="Calibri" w:cs="Calibri"/>
              </w:rPr>
            </w:pPr>
          </w:p>
        </w:tc>
        <w:sdt>
          <w:sdtPr>
            <w:rPr>
              <w:rFonts w:cstheme="minorHAnsi"/>
            </w:rPr>
            <w:id w:val="798729617"/>
            <w:placeholder>
              <w:docPart w:val="9C2E312E64814204984D86627F773410"/>
            </w:placeholder>
            <w:showingPlcHdr/>
          </w:sdtPr>
          <w:sdtEndPr/>
          <w:sdtContent>
            <w:tc>
              <w:tcPr>
                <w:tcW w:w="4955" w:type="dxa"/>
                <w:gridSpan w:val="2"/>
              </w:tcPr>
              <w:p w14:paraId="43D29EE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8B19A04" w14:textId="77777777" w:rsidTr="00BA17E4">
        <w:trPr>
          <w:cantSplit/>
          <w:jc w:val="center"/>
        </w:trPr>
        <w:tc>
          <w:tcPr>
            <w:tcW w:w="990" w:type="dxa"/>
          </w:tcPr>
          <w:p w14:paraId="290A8228" w14:textId="77777777" w:rsidR="007845CD" w:rsidRPr="00914010" w:rsidRDefault="007845CD" w:rsidP="00C91040">
            <w:pPr>
              <w:jc w:val="center"/>
              <w:rPr>
                <w:rFonts w:cstheme="minorHAnsi"/>
                <w:b/>
                <w:bCs/>
              </w:rPr>
            </w:pPr>
            <w:r w:rsidRPr="00914010">
              <w:rPr>
                <w:rFonts w:cstheme="minorHAnsi"/>
                <w:b/>
                <w:bCs/>
              </w:rPr>
              <w:lastRenderedPageBreak/>
              <w:t>3-B-4</w:t>
            </w:r>
          </w:p>
        </w:tc>
        <w:tc>
          <w:tcPr>
            <w:tcW w:w="6205" w:type="dxa"/>
            <w:tcBorders>
              <w:right w:val="nil"/>
            </w:tcBorders>
          </w:tcPr>
          <w:p w14:paraId="13300CE8" w14:textId="77777777" w:rsidR="007845CD" w:rsidRPr="00914010" w:rsidRDefault="007845CD" w:rsidP="00C91040">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356BD8A1" w14:textId="77777777" w:rsidR="007845CD" w:rsidRPr="00914010" w:rsidRDefault="007845CD" w:rsidP="00C91040">
            <w:pPr>
              <w:rPr>
                <w:rFonts w:cstheme="minorHAnsi"/>
              </w:rPr>
            </w:pPr>
          </w:p>
        </w:tc>
        <w:tc>
          <w:tcPr>
            <w:tcW w:w="810" w:type="dxa"/>
          </w:tcPr>
          <w:p w14:paraId="056262BF" w14:textId="77777777" w:rsidR="007845CD" w:rsidRPr="00C34C63" w:rsidRDefault="007845CD" w:rsidP="00C91040">
            <w:pPr>
              <w:rPr>
                <w:rFonts w:cstheme="minorHAnsi"/>
              </w:rPr>
            </w:pPr>
            <w:r w:rsidRPr="00C34C63">
              <w:rPr>
                <w:rFonts w:cstheme="minorHAnsi"/>
              </w:rPr>
              <w:t xml:space="preserve">A </w:t>
            </w:r>
          </w:p>
          <w:p w14:paraId="2A72ED17" w14:textId="77777777" w:rsidR="007845CD" w:rsidRPr="00C34C63" w:rsidRDefault="007845CD" w:rsidP="00C91040">
            <w:pPr>
              <w:rPr>
                <w:rFonts w:cstheme="minorHAnsi"/>
              </w:rPr>
            </w:pPr>
            <w:r w:rsidRPr="00C34C63">
              <w:rPr>
                <w:rFonts w:cstheme="minorHAnsi"/>
              </w:rPr>
              <w:t xml:space="preserve">B </w:t>
            </w:r>
          </w:p>
          <w:p w14:paraId="15FE4B92" w14:textId="77777777" w:rsidR="007845CD" w:rsidRPr="00C34C63" w:rsidRDefault="007845CD" w:rsidP="00C91040">
            <w:pPr>
              <w:rPr>
                <w:rFonts w:cstheme="minorHAnsi"/>
              </w:rPr>
            </w:pPr>
            <w:r w:rsidRPr="00C34C63">
              <w:rPr>
                <w:rFonts w:cstheme="minorHAnsi"/>
              </w:rPr>
              <w:t xml:space="preserve">C-M </w:t>
            </w:r>
          </w:p>
          <w:p w14:paraId="57A5ED10" w14:textId="77777777" w:rsidR="007845CD" w:rsidRPr="00914010" w:rsidRDefault="007845CD" w:rsidP="00C91040">
            <w:pPr>
              <w:rPr>
                <w:rFonts w:eastAsia="MS Gothic" w:cstheme="minorHAnsi"/>
              </w:rPr>
            </w:pPr>
            <w:r w:rsidRPr="00C34C63">
              <w:rPr>
                <w:rFonts w:cstheme="minorHAnsi"/>
              </w:rPr>
              <w:t>C</w:t>
            </w:r>
          </w:p>
        </w:tc>
        <w:tc>
          <w:tcPr>
            <w:tcW w:w="2075" w:type="dxa"/>
          </w:tcPr>
          <w:p w14:paraId="13847487" w14:textId="77777777" w:rsidR="007845CD" w:rsidRPr="00287E30" w:rsidRDefault="00283A95" w:rsidP="00C91040">
            <w:pPr>
              <w:rPr>
                <w:rFonts w:ascii="Calibri" w:hAnsi="Calibri" w:cs="Calibri"/>
              </w:rPr>
            </w:pPr>
            <w:sdt>
              <w:sdtPr>
                <w:rPr>
                  <w:rFonts w:ascii="Calibri" w:hAnsi="Calibri" w:cs="Calibri"/>
                </w:rPr>
                <w:id w:val="15709229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5B77203B" w14:textId="77777777" w:rsidR="007845CD" w:rsidRPr="00287E30" w:rsidRDefault="00283A95" w:rsidP="00C91040">
            <w:pPr>
              <w:rPr>
                <w:rFonts w:ascii="Calibri" w:hAnsi="Calibri" w:cs="Calibri"/>
              </w:rPr>
            </w:pPr>
            <w:sdt>
              <w:sdtPr>
                <w:rPr>
                  <w:rFonts w:ascii="Calibri" w:hAnsi="Calibri" w:cs="Calibri"/>
                </w:rPr>
                <w:id w:val="77986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041C5253" w14:textId="77777777" w:rsidR="007845CD" w:rsidRPr="00287E30" w:rsidRDefault="00283A95" w:rsidP="00C91040">
            <w:pPr>
              <w:rPr>
                <w:rFonts w:ascii="Calibri" w:hAnsi="Calibri" w:cs="Calibri"/>
              </w:rPr>
            </w:pPr>
            <w:sdt>
              <w:sdtPr>
                <w:rPr>
                  <w:rFonts w:ascii="Calibri" w:hAnsi="Calibri" w:cs="Calibri"/>
                </w:rPr>
                <w:id w:val="-21294550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D8EFA4A" w14:textId="77777777" w:rsidR="007845CD" w:rsidRPr="00287E30" w:rsidRDefault="00283A95" w:rsidP="00C91040">
            <w:pPr>
              <w:rPr>
                <w:rFonts w:ascii="Calibri" w:hAnsi="Calibri" w:cs="Calibri"/>
              </w:rPr>
            </w:pPr>
            <w:sdt>
              <w:sdtPr>
                <w:rPr>
                  <w:rFonts w:ascii="Calibri" w:hAnsi="Calibri" w:cs="Calibri"/>
                </w:rPr>
                <w:id w:val="14871989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124D54F" w14:textId="77777777" w:rsidR="007845CD" w:rsidRPr="00287E30" w:rsidRDefault="007845CD" w:rsidP="00C91040">
            <w:pPr>
              <w:rPr>
                <w:rFonts w:ascii="Calibri" w:eastAsia="MS Gothic" w:hAnsi="Calibri" w:cs="Calibri"/>
              </w:rPr>
            </w:pPr>
          </w:p>
        </w:tc>
        <w:sdt>
          <w:sdtPr>
            <w:rPr>
              <w:rFonts w:cstheme="minorHAnsi"/>
            </w:rPr>
            <w:id w:val="1922522919"/>
            <w:placeholder>
              <w:docPart w:val="1A1ED76A4CA5465AA1BF079D08BB5625"/>
            </w:placeholder>
            <w:showingPlcHdr/>
          </w:sdtPr>
          <w:sdtEndPr/>
          <w:sdtContent>
            <w:tc>
              <w:tcPr>
                <w:tcW w:w="4955" w:type="dxa"/>
                <w:gridSpan w:val="2"/>
              </w:tcPr>
              <w:p w14:paraId="7D17E4C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94BFA0" w14:textId="77777777" w:rsidTr="00BA17E4">
        <w:trPr>
          <w:cantSplit/>
          <w:jc w:val="center"/>
        </w:trPr>
        <w:tc>
          <w:tcPr>
            <w:tcW w:w="990" w:type="dxa"/>
          </w:tcPr>
          <w:p w14:paraId="706E4F1C" w14:textId="77777777" w:rsidR="007845CD" w:rsidRPr="00914010" w:rsidRDefault="007845CD" w:rsidP="00C91040">
            <w:pPr>
              <w:jc w:val="center"/>
              <w:rPr>
                <w:rFonts w:cstheme="minorHAnsi"/>
                <w:b/>
                <w:bCs/>
              </w:rPr>
            </w:pPr>
            <w:r w:rsidRPr="00914010">
              <w:rPr>
                <w:rFonts w:cstheme="minorHAnsi"/>
                <w:b/>
                <w:bCs/>
              </w:rPr>
              <w:t>3-B-5</w:t>
            </w:r>
          </w:p>
        </w:tc>
        <w:tc>
          <w:tcPr>
            <w:tcW w:w="6205" w:type="dxa"/>
            <w:tcBorders>
              <w:right w:val="nil"/>
            </w:tcBorders>
          </w:tcPr>
          <w:p w14:paraId="52DDE633" w14:textId="77777777" w:rsidR="007845CD" w:rsidRPr="00914010" w:rsidRDefault="007845CD" w:rsidP="00C91040">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25D50447" w14:textId="77777777" w:rsidR="007845CD" w:rsidRPr="00914010" w:rsidRDefault="007845CD" w:rsidP="00C91040">
            <w:pPr>
              <w:rPr>
                <w:rFonts w:cstheme="minorHAnsi"/>
              </w:rPr>
            </w:pPr>
          </w:p>
        </w:tc>
        <w:tc>
          <w:tcPr>
            <w:tcW w:w="810" w:type="dxa"/>
          </w:tcPr>
          <w:p w14:paraId="7811D1C9" w14:textId="77777777" w:rsidR="007845CD" w:rsidRPr="00C34C63" w:rsidRDefault="007845CD" w:rsidP="00C91040">
            <w:pPr>
              <w:rPr>
                <w:rFonts w:cstheme="minorHAnsi"/>
              </w:rPr>
            </w:pPr>
            <w:r w:rsidRPr="00C34C63">
              <w:rPr>
                <w:rFonts w:cstheme="minorHAnsi"/>
              </w:rPr>
              <w:t xml:space="preserve">A </w:t>
            </w:r>
          </w:p>
          <w:p w14:paraId="5EA9FC7C" w14:textId="77777777" w:rsidR="007845CD" w:rsidRPr="00C34C63" w:rsidRDefault="007845CD" w:rsidP="00C91040">
            <w:pPr>
              <w:rPr>
                <w:rFonts w:cstheme="minorHAnsi"/>
              </w:rPr>
            </w:pPr>
            <w:r w:rsidRPr="00C34C63">
              <w:rPr>
                <w:rFonts w:cstheme="minorHAnsi"/>
              </w:rPr>
              <w:t xml:space="preserve">B </w:t>
            </w:r>
          </w:p>
          <w:p w14:paraId="3A48139D" w14:textId="77777777" w:rsidR="007845CD" w:rsidRPr="00C34C63" w:rsidRDefault="007845CD" w:rsidP="00C91040">
            <w:pPr>
              <w:rPr>
                <w:rFonts w:cstheme="minorHAnsi"/>
              </w:rPr>
            </w:pPr>
            <w:r w:rsidRPr="00C34C63">
              <w:rPr>
                <w:rFonts w:cstheme="minorHAnsi"/>
              </w:rPr>
              <w:t xml:space="preserve">C-M </w:t>
            </w:r>
          </w:p>
          <w:p w14:paraId="7A253D75" w14:textId="77777777" w:rsidR="007845CD" w:rsidRPr="00914010" w:rsidRDefault="007845CD" w:rsidP="00C91040">
            <w:pPr>
              <w:rPr>
                <w:rFonts w:eastAsia="MS Gothic" w:cstheme="minorHAnsi"/>
              </w:rPr>
            </w:pPr>
            <w:r w:rsidRPr="00C34C63">
              <w:rPr>
                <w:rFonts w:cstheme="minorHAnsi"/>
              </w:rPr>
              <w:t>C</w:t>
            </w:r>
          </w:p>
        </w:tc>
        <w:tc>
          <w:tcPr>
            <w:tcW w:w="2075" w:type="dxa"/>
          </w:tcPr>
          <w:p w14:paraId="01B3A007" w14:textId="77777777" w:rsidR="007845CD" w:rsidRPr="00287E30" w:rsidRDefault="00283A95" w:rsidP="00C91040">
            <w:pPr>
              <w:rPr>
                <w:rFonts w:ascii="Calibri" w:hAnsi="Calibri" w:cs="Calibri"/>
              </w:rPr>
            </w:pPr>
            <w:sdt>
              <w:sdtPr>
                <w:rPr>
                  <w:rFonts w:ascii="Calibri" w:hAnsi="Calibri" w:cs="Calibri"/>
                </w:rPr>
                <w:id w:val="-10497613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630EDD05" w14:textId="77777777" w:rsidR="007845CD" w:rsidRPr="00287E30" w:rsidRDefault="00283A95" w:rsidP="00C91040">
            <w:pPr>
              <w:rPr>
                <w:rFonts w:ascii="Calibri" w:hAnsi="Calibri" w:cs="Calibri"/>
              </w:rPr>
            </w:pPr>
            <w:sdt>
              <w:sdtPr>
                <w:rPr>
                  <w:rFonts w:ascii="Calibri" w:hAnsi="Calibri" w:cs="Calibri"/>
                </w:rPr>
                <w:id w:val="-17872670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C41F6AA" w14:textId="77777777" w:rsidR="007845CD" w:rsidRPr="00287E30" w:rsidRDefault="00283A95" w:rsidP="00C91040">
            <w:pPr>
              <w:rPr>
                <w:rFonts w:ascii="Calibri" w:hAnsi="Calibri" w:cs="Calibri"/>
              </w:rPr>
            </w:pPr>
            <w:sdt>
              <w:sdtPr>
                <w:rPr>
                  <w:rFonts w:ascii="Calibri" w:hAnsi="Calibri" w:cs="Calibri"/>
                </w:rPr>
                <w:id w:val="-154073613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19A0AD2E" w14:textId="77777777" w:rsidR="007845CD" w:rsidRPr="00287E30" w:rsidRDefault="00283A95" w:rsidP="00C91040">
            <w:pPr>
              <w:rPr>
                <w:rFonts w:ascii="Calibri" w:hAnsi="Calibri" w:cs="Calibri"/>
              </w:rPr>
            </w:pPr>
            <w:sdt>
              <w:sdtPr>
                <w:rPr>
                  <w:rFonts w:ascii="Calibri" w:hAnsi="Calibri" w:cs="Calibri"/>
                </w:rPr>
                <w:id w:val="15620480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442073E2" w14:textId="77777777" w:rsidR="007845CD" w:rsidRPr="00287E30" w:rsidRDefault="007845CD" w:rsidP="00C91040">
            <w:pPr>
              <w:rPr>
                <w:rFonts w:ascii="Calibri" w:eastAsia="MS Gothic" w:hAnsi="Calibri" w:cs="Calibri"/>
              </w:rPr>
            </w:pPr>
          </w:p>
        </w:tc>
        <w:sdt>
          <w:sdtPr>
            <w:rPr>
              <w:rFonts w:cstheme="minorHAnsi"/>
            </w:rPr>
            <w:id w:val="-1632242050"/>
            <w:placeholder>
              <w:docPart w:val="310839F97E8F496AAA76C36393F404B1"/>
            </w:placeholder>
            <w:showingPlcHdr/>
          </w:sdtPr>
          <w:sdtEndPr/>
          <w:sdtContent>
            <w:tc>
              <w:tcPr>
                <w:tcW w:w="4955" w:type="dxa"/>
                <w:gridSpan w:val="2"/>
              </w:tcPr>
              <w:p w14:paraId="2C0A8B7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26D1B97" w14:textId="77777777" w:rsidTr="00BA17E4">
        <w:trPr>
          <w:cantSplit/>
          <w:jc w:val="center"/>
        </w:trPr>
        <w:tc>
          <w:tcPr>
            <w:tcW w:w="990" w:type="dxa"/>
          </w:tcPr>
          <w:p w14:paraId="048838D7" w14:textId="77777777" w:rsidR="007845CD" w:rsidRPr="00914010" w:rsidRDefault="007845CD" w:rsidP="00C91040">
            <w:pPr>
              <w:jc w:val="center"/>
              <w:rPr>
                <w:rFonts w:cstheme="minorHAnsi"/>
                <w:b/>
                <w:bCs/>
              </w:rPr>
            </w:pPr>
            <w:r w:rsidRPr="00914010">
              <w:rPr>
                <w:rFonts w:cstheme="minorHAnsi"/>
                <w:b/>
                <w:bCs/>
              </w:rPr>
              <w:t>3-B-6</w:t>
            </w:r>
          </w:p>
        </w:tc>
        <w:tc>
          <w:tcPr>
            <w:tcW w:w="6205" w:type="dxa"/>
            <w:tcBorders>
              <w:right w:val="nil"/>
            </w:tcBorders>
          </w:tcPr>
          <w:p w14:paraId="78F9502A" w14:textId="77777777" w:rsidR="007845CD" w:rsidRPr="00914010" w:rsidRDefault="007845CD" w:rsidP="00C91040">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0F856714" w14:textId="77777777" w:rsidR="007845CD" w:rsidRPr="00914010" w:rsidRDefault="007845CD" w:rsidP="00C91040">
            <w:pPr>
              <w:rPr>
                <w:rFonts w:cstheme="minorHAnsi"/>
              </w:rPr>
            </w:pPr>
          </w:p>
        </w:tc>
        <w:tc>
          <w:tcPr>
            <w:tcW w:w="810" w:type="dxa"/>
          </w:tcPr>
          <w:p w14:paraId="0BD01BA6" w14:textId="77777777" w:rsidR="007845CD" w:rsidRPr="00C34C63" w:rsidRDefault="007845CD" w:rsidP="00C91040">
            <w:pPr>
              <w:rPr>
                <w:rFonts w:cstheme="minorHAnsi"/>
              </w:rPr>
            </w:pPr>
            <w:r w:rsidRPr="00C34C63">
              <w:rPr>
                <w:rFonts w:cstheme="minorHAnsi"/>
              </w:rPr>
              <w:t xml:space="preserve">A </w:t>
            </w:r>
          </w:p>
          <w:p w14:paraId="49C15751" w14:textId="77777777" w:rsidR="007845CD" w:rsidRPr="00C34C63" w:rsidRDefault="007845CD" w:rsidP="00C91040">
            <w:pPr>
              <w:rPr>
                <w:rFonts w:cstheme="minorHAnsi"/>
              </w:rPr>
            </w:pPr>
            <w:r w:rsidRPr="00C34C63">
              <w:rPr>
                <w:rFonts w:cstheme="minorHAnsi"/>
              </w:rPr>
              <w:t xml:space="preserve">B </w:t>
            </w:r>
          </w:p>
          <w:p w14:paraId="193F981E" w14:textId="77777777" w:rsidR="007845CD" w:rsidRPr="00C34C63" w:rsidRDefault="007845CD" w:rsidP="00C91040">
            <w:pPr>
              <w:rPr>
                <w:rFonts w:cstheme="minorHAnsi"/>
              </w:rPr>
            </w:pPr>
            <w:r w:rsidRPr="00C34C63">
              <w:rPr>
                <w:rFonts w:cstheme="minorHAnsi"/>
              </w:rPr>
              <w:t xml:space="preserve">C-M </w:t>
            </w:r>
          </w:p>
          <w:p w14:paraId="37BB7AA2" w14:textId="77777777" w:rsidR="007845CD" w:rsidRPr="00914010" w:rsidRDefault="007845CD" w:rsidP="00C91040">
            <w:pPr>
              <w:rPr>
                <w:rFonts w:eastAsia="MS Gothic" w:cstheme="minorHAnsi"/>
              </w:rPr>
            </w:pPr>
            <w:r w:rsidRPr="00C34C63">
              <w:rPr>
                <w:rFonts w:cstheme="minorHAnsi"/>
              </w:rPr>
              <w:t>C</w:t>
            </w:r>
          </w:p>
        </w:tc>
        <w:tc>
          <w:tcPr>
            <w:tcW w:w="2075" w:type="dxa"/>
          </w:tcPr>
          <w:p w14:paraId="2E5C7A7C" w14:textId="77777777" w:rsidR="007845CD" w:rsidRPr="00287E30" w:rsidRDefault="00283A95" w:rsidP="00C91040">
            <w:pPr>
              <w:rPr>
                <w:rFonts w:ascii="Calibri" w:hAnsi="Calibri" w:cs="Calibri"/>
              </w:rPr>
            </w:pPr>
            <w:sdt>
              <w:sdtPr>
                <w:rPr>
                  <w:rFonts w:ascii="Calibri" w:hAnsi="Calibri" w:cs="Calibri"/>
                </w:rPr>
                <w:id w:val="178045422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CD3B486" w14:textId="77777777" w:rsidR="007845CD" w:rsidRPr="00287E30" w:rsidRDefault="00283A95" w:rsidP="00C91040">
            <w:pPr>
              <w:rPr>
                <w:rFonts w:ascii="Calibri" w:hAnsi="Calibri" w:cs="Calibri"/>
              </w:rPr>
            </w:pPr>
            <w:sdt>
              <w:sdtPr>
                <w:rPr>
                  <w:rFonts w:ascii="Calibri" w:hAnsi="Calibri" w:cs="Calibri"/>
                </w:rPr>
                <w:id w:val="13340325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0C14B7A" w14:textId="77777777" w:rsidR="007845CD" w:rsidRPr="00287E30" w:rsidRDefault="00283A95" w:rsidP="00C91040">
            <w:pPr>
              <w:rPr>
                <w:rFonts w:ascii="Calibri" w:hAnsi="Calibri" w:cs="Calibri"/>
              </w:rPr>
            </w:pPr>
            <w:sdt>
              <w:sdtPr>
                <w:rPr>
                  <w:rFonts w:ascii="Calibri" w:hAnsi="Calibri" w:cs="Calibri"/>
                </w:rPr>
                <w:id w:val="16426930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2795626" w14:textId="77777777" w:rsidR="007845CD" w:rsidRPr="00287E30" w:rsidRDefault="00283A95" w:rsidP="00C91040">
            <w:pPr>
              <w:rPr>
                <w:rFonts w:ascii="Calibri" w:hAnsi="Calibri" w:cs="Calibri"/>
              </w:rPr>
            </w:pPr>
            <w:sdt>
              <w:sdtPr>
                <w:rPr>
                  <w:rFonts w:ascii="Calibri" w:hAnsi="Calibri" w:cs="Calibri"/>
                </w:rPr>
                <w:id w:val="-21075599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23EAA694" w14:textId="77777777" w:rsidR="007845CD" w:rsidRPr="00287E30" w:rsidRDefault="007845CD" w:rsidP="00C91040">
            <w:pPr>
              <w:rPr>
                <w:rFonts w:ascii="Calibri" w:eastAsia="MS Gothic" w:hAnsi="Calibri" w:cs="Calibri"/>
              </w:rPr>
            </w:pPr>
          </w:p>
        </w:tc>
        <w:sdt>
          <w:sdtPr>
            <w:rPr>
              <w:rFonts w:cstheme="minorHAnsi"/>
            </w:rPr>
            <w:id w:val="380915349"/>
            <w:placeholder>
              <w:docPart w:val="1859B86E04DC4A82AB46D6D039340DBD"/>
            </w:placeholder>
            <w:showingPlcHdr/>
          </w:sdtPr>
          <w:sdtEndPr/>
          <w:sdtContent>
            <w:tc>
              <w:tcPr>
                <w:tcW w:w="4955" w:type="dxa"/>
                <w:gridSpan w:val="2"/>
              </w:tcPr>
              <w:p w14:paraId="7C054D2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B3D78A9"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5EC87500"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7845CD" w14:paraId="0EC226BD" w14:textId="77777777" w:rsidTr="00BA17E4">
        <w:trPr>
          <w:cantSplit/>
          <w:jc w:val="center"/>
        </w:trPr>
        <w:tc>
          <w:tcPr>
            <w:tcW w:w="990" w:type="dxa"/>
          </w:tcPr>
          <w:p w14:paraId="104AC84F" w14:textId="77777777" w:rsidR="007845CD" w:rsidRPr="00914010" w:rsidRDefault="007845CD" w:rsidP="00C91040">
            <w:pPr>
              <w:jc w:val="center"/>
              <w:rPr>
                <w:rFonts w:cstheme="minorHAnsi"/>
                <w:b/>
                <w:bCs/>
                <w:sz w:val="28"/>
                <w:szCs w:val="28"/>
              </w:rPr>
            </w:pPr>
            <w:r w:rsidRPr="00914010">
              <w:rPr>
                <w:rFonts w:cstheme="minorHAnsi"/>
                <w:b/>
                <w:bCs/>
              </w:rPr>
              <w:t>3-C-1</w:t>
            </w:r>
          </w:p>
        </w:tc>
        <w:tc>
          <w:tcPr>
            <w:tcW w:w="6205" w:type="dxa"/>
            <w:tcBorders>
              <w:right w:val="nil"/>
            </w:tcBorders>
          </w:tcPr>
          <w:p w14:paraId="1FF33B2B" w14:textId="77777777" w:rsidR="007845CD" w:rsidRPr="00914010" w:rsidRDefault="007845CD" w:rsidP="00C91040">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5131AA80" w14:textId="77777777" w:rsidR="007845CD" w:rsidRPr="00914010" w:rsidRDefault="007845CD" w:rsidP="00C91040">
            <w:pPr>
              <w:rPr>
                <w:rFonts w:cstheme="minorHAnsi"/>
              </w:rPr>
            </w:pPr>
          </w:p>
        </w:tc>
        <w:tc>
          <w:tcPr>
            <w:tcW w:w="810" w:type="dxa"/>
          </w:tcPr>
          <w:p w14:paraId="7966CE15" w14:textId="77777777" w:rsidR="007845CD" w:rsidRPr="00C34C63" w:rsidRDefault="007845CD" w:rsidP="00C91040">
            <w:pPr>
              <w:rPr>
                <w:rFonts w:cstheme="minorHAnsi"/>
              </w:rPr>
            </w:pPr>
            <w:r w:rsidRPr="00C34C63">
              <w:rPr>
                <w:rFonts w:cstheme="minorHAnsi"/>
              </w:rPr>
              <w:t xml:space="preserve">A </w:t>
            </w:r>
          </w:p>
          <w:p w14:paraId="77FCF6CF" w14:textId="77777777" w:rsidR="007845CD" w:rsidRPr="00C34C63" w:rsidRDefault="007845CD" w:rsidP="00C91040">
            <w:pPr>
              <w:rPr>
                <w:rFonts w:cstheme="minorHAnsi"/>
              </w:rPr>
            </w:pPr>
            <w:r w:rsidRPr="00C34C63">
              <w:rPr>
                <w:rFonts w:cstheme="minorHAnsi"/>
              </w:rPr>
              <w:t xml:space="preserve">B </w:t>
            </w:r>
          </w:p>
          <w:p w14:paraId="3E9554B7" w14:textId="77777777" w:rsidR="007845CD" w:rsidRPr="00C34C63" w:rsidRDefault="007845CD" w:rsidP="00C91040">
            <w:pPr>
              <w:rPr>
                <w:rFonts w:cstheme="minorHAnsi"/>
              </w:rPr>
            </w:pPr>
            <w:r w:rsidRPr="00C34C63">
              <w:rPr>
                <w:rFonts w:cstheme="minorHAnsi"/>
              </w:rPr>
              <w:t xml:space="preserve">C-M </w:t>
            </w:r>
          </w:p>
          <w:p w14:paraId="01DFD184" w14:textId="77777777" w:rsidR="007845CD" w:rsidRPr="00914010" w:rsidRDefault="007845CD" w:rsidP="00C91040">
            <w:pPr>
              <w:rPr>
                <w:rFonts w:eastAsia="MS Gothic" w:cstheme="minorHAnsi"/>
              </w:rPr>
            </w:pPr>
            <w:r w:rsidRPr="00C34C63">
              <w:rPr>
                <w:rFonts w:cstheme="minorHAnsi"/>
              </w:rPr>
              <w:t>C</w:t>
            </w:r>
          </w:p>
        </w:tc>
        <w:tc>
          <w:tcPr>
            <w:tcW w:w="2075" w:type="dxa"/>
          </w:tcPr>
          <w:p w14:paraId="0275710D" w14:textId="77777777" w:rsidR="007845CD" w:rsidRPr="00287E30" w:rsidRDefault="00283A95" w:rsidP="00C91040">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E7EA6C3" w14:textId="77777777" w:rsidR="007845CD" w:rsidRPr="00287E30" w:rsidRDefault="00283A95" w:rsidP="00C91040">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BD069AB" w14:textId="77777777" w:rsidR="007845CD" w:rsidRPr="00287E30" w:rsidRDefault="00283A95" w:rsidP="00C91040">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572876F" w14:textId="77777777" w:rsidR="007845CD" w:rsidRPr="00287E30" w:rsidRDefault="00283A95" w:rsidP="00C91040">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5C27DA6" w14:textId="77777777" w:rsidR="007845CD" w:rsidRPr="00287E30" w:rsidRDefault="007845CD" w:rsidP="00C91040">
            <w:pPr>
              <w:rPr>
                <w:rFonts w:eastAsia="MS Gothic" w:cstheme="minorHAnsi"/>
              </w:rPr>
            </w:pPr>
          </w:p>
        </w:tc>
        <w:sdt>
          <w:sdtPr>
            <w:rPr>
              <w:rFonts w:cstheme="minorHAnsi"/>
            </w:rPr>
            <w:id w:val="-1570947492"/>
            <w:placeholder>
              <w:docPart w:val="789ACD561CAC46FEBB8ED24390707DBA"/>
            </w:placeholder>
            <w:showingPlcHdr/>
          </w:sdtPr>
          <w:sdtEndPr/>
          <w:sdtContent>
            <w:tc>
              <w:tcPr>
                <w:tcW w:w="4955" w:type="dxa"/>
                <w:gridSpan w:val="2"/>
              </w:tcPr>
              <w:p w14:paraId="315B185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F365483" w14:textId="77777777" w:rsidTr="00BA17E4">
        <w:trPr>
          <w:cantSplit/>
          <w:jc w:val="center"/>
        </w:trPr>
        <w:tc>
          <w:tcPr>
            <w:tcW w:w="990" w:type="dxa"/>
          </w:tcPr>
          <w:p w14:paraId="4954E5AB" w14:textId="77777777" w:rsidR="007845CD" w:rsidRPr="009F6E28" w:rsidRDefault="007845CD" w:rsidP="00C91040">
            <w:pPr>
              <w:jc w:val="center"/>
              <w:rPr>
                <w:rFonts w:cstheme="minorHAnsi"/>
                <w:b/>
                <w:bCs/>
              </w:rPr>
            </w:pPr>
            <w:r w:rsidRPr="009F6E28">
              <w:rPr>
                <w:b/>
                <w:bCs/>
              </w:rPr>
              <w:t>3-C-3</w:t>
            </w:r>
          </w:p>
        </w:tc>
        <w:tc>
          <w:tcPr>
            <w:tcW w:w="6205" w:type="dxa"/>
            <w:tcBorders>
              <w:right w:val="nil"/>
            </w:tcBorders>
          </w:tcPr>
          <w:p w14:paraId="58FBB620" w14:textId="77777777" w:rsidR="007845CD" w:rsidRPr="007B051A" w:rsidRDefault="007845CD" w:rsidP="00C91040">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4B86BDC5" w14:textId="77777777" w:rsidR="007845CD" w:rsidRPr="00914010" w:rsidRDefault="007845CD" w:rsidP="00C91040">
            <w:pPr>
              <w:rPr>
                <w:rFonts w:cstheme="minorHAnsi"/>
              </w:rPr>
            </w:pPr>
          </w:p>
        </w:tc>
        <w:tc>
          <w:tcPr>
            <w:tcW w:w="810" w:type="dxa"/>
          </w:tcPr>
          <w:p w14:paraId="0B2B07BC" w14:textId="77777777" w:rsidR="007845CD" w:rsidRPr="00C34C63" w:rsidRDefault="007845CD" w:rsidP="00C91040">
            <w:pPr>
              <w:rPr>
                <w:rFonts w:cstheme="minorHAnsi"/>
              </w:rPr>
            </w:pPr>
            <w:r w:rsidRPr="00C34C63">
              <w:rPr>
                <w:rFonts w:cstheme="minorHAnsi"/>
              </w:rPr>
              <w:t xml:space="preserve">A </w:t>
            </w:r>
          </w:p>
          <w:p w14:paraId="0CD4709F" w14:textId="77777777" w:rsidR="007845CD" w:rsidRPr="00C34C63" w:rsidRDefault="007845CD" w:rsidP="00C91040">
            <w:pPr>
              <w:rPr>
                <w:rFonts w:cstheme="minorHAnsi"/>
              </w:rPr>
            </w:pPr>
            <w:r w:rsidRPr="00C34C63">
              <w:rPr>
                <w:rFonts w:cstheme="minorHAnsi"/>
              </w:rPr>
              <w:t xml:space="preserve">B </w:t>
            </w:r>
          </w:p>
          <w:p w14:paraId="4CF13583" w14:textId="77777777" w:rsidR="007845CD" w:rsidRPr="00C34C63" w:rsidRDefault="007845CD" w:rsidP="00C91040">
            <w:pPr>
              <w:rPr>
                <w:rFonts w:cstheme="minorHAnsi"/>
              </w:rPr>
            </w:pPr>
            <w:r w:rsidRPr="00C34C63">
              <w:rPr>
                <w:rFonts w:cstheme="minorHAnsi"/>
              </w:rPr>
              <w:t xml:space="preserve">C-M </w:t>
            </w:r>
          </w:p>
          <w:p w14:paraId="5C9ED3CE" w14:textId="77777777" w:rsidR="007845CD" w:rsidRPr="00C34C63" w:rsidRDefault="007845CD" w:rsidP="00C91040">
            <w:pPr>
              <w:rPr>
                <w:rFonts w:cstheme="minorHAnsi"/>
              </w:rPr>
            </w:pPr>
            <w:r w:rsidRPr="00C34C63">
              <w:rPr>
                <w:rFonts w:cstheme="minorHAnsi"/>
              </w:rPr>
              <w:t>C</w:t>
            </w:r>
          </w:p>
        </w:tc>
        <w:tc>
          <w:tcPr>
            <w:tcW w:w="2075" w:type="dxa"/>
          </w:tcPr>
          <w:p w14:paraId="54307148" w14:textId="77777777" w:rsidR="007845CD" w:rsidRPr="00287E30" w:rsidRDefault="00283A95" w:rsidP="00C91040">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176C320" w14:textId="77777777" w:rsidR="007845CD" w:rsidRPr="00287E30" w:rsidRDefault="00283A95" w:rsidP="00C91040">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4289904" w14:textId="77777777" w:rsidR="007845CD" w:rsidRPr="00287E30" w:rsidRDefault="00283A95" w:rsidP="00C91040">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482E1A1" w14:textId="77777777" w:rsidR="007845CD" w:rsidRPr="00287E30" w:rsidRDefault="00283A95" w:rsidP="00C91040">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C16B9A6" w14:textId="77777777" w:rsidR="007845CD" w:rsidRPr="00287E30" w:rsidRDefault="007845CD" w:rsidP="00C91040">
            <w:pPr>
              <w:rPr>
                <w:rFonts w:cstheme="minorHAnsi"/>
              </w:rPr>
            </w:pPr>
          </w:p>
        </w:tc>
        <w:sdt>
          <w:sdtPr>
            <w:rPr>
              <w:rFonts w:cstheme="minorHAnsi"/>
            </w:rPr>
            <w:id w:val="1785302662"/>
            <w:placeholder>
              <w:docPart w:val="83C6B19579B84E8A8E4E2EEACEF2C3A7"/>
            </w:placeholder>
            <w:showingPlcHdr/>
          </w:sdtPr>
          <w:sdtEndPr/>
          <w:sdtContent>
            <w:tc>
              <w:tcPr>
                <w:tcW w:w="4955" w:type="dxa"/>
                <w:gridSpan w:val="2"/>
              </w:tcPr>
              <w:p w14:paraId="3EDCFF2E"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4D62754E" w14:textId="77777777" w:rsidTr="00BA17E4">
        <w:trPr>
          <w:cantSplit/>
          <w:jc w:val="center"/>
        </w:trPr>
        <w:tc>
          <w:tcPr>
            <w:tcW w:w="990" w:type="dxa"/>
          </w:tcPr>
          <w:p w14:paraId="22550666" w14:textId="77777777" w:rsidR="007845CD" w:rsidRPr="00914010" w:rsidRDefault="007845CD" w:rsidP="00C91040">
            <w:pPr>
              <w:jc w:val="center"/>
              <w:rPr>
                <w:rFonts w:cstheme="minorHAnsi"/>
                <w:b/>
                <w:bCs/>
              </w:rPr>
            </w:pPr>
            <w:r w:rsidRPr="00914010">
              <w:rPr>
                <w:rFonts w:cstheme="minorHAnsi"/>
                <w:b/>
                <w:bCs/>
              </w:rPr>
              <w:t>3-C-5</w:t>
            </w:r>
          </w:p>
        </w:tc>
        <w:tc>
          <w:tcPr>
            <w:tcW w:w="6205" w:type="dxa"/>
            <w:tcBorders>
              <w:right w:val="nil"/>
            </w:tcBorders>
          </w:tcPr>
          <w:p w14:paraId="32E3449B"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53CBC812" w14:textId="77777777" w:rsidR="007845CD" w:rsidRPr="00914010" w:rsidRDefault="007845CD" w:rsidP="00C91040">
            <w:pPr>
              <w:rPr>
                <w:rFonts w:cstheme="minorHAnsi"/>
              </w:rPr>
            </w:pPr>
          </w:p>
        </w:tc>
        <w:tc>
          <w:tcPr>
            <w:tcW w:w="810" w:type="dxa"/>
          </w:tcPr>
          <w:p w14:paraId="4BC74B9B" w14:textId="77777777" w:rsidR="007845CD" w:rsidRPr="00C34C63" w:rsidRDefault="007845CD" w:rsidP="00C91040">
            <w:pPr>
              <w:rPr>
                <w:rFonts w:cstheme="minorHAnsi"/>
              </w:rPr>
            </w:pPr>
            <w:r w:rsidRPr="00C34C63">
              <w:rPr>
                <w:rFonts w:cstheme="minorHAnsi"/>
              </w:rPr>
              <w:t xml:space="preserve">A </w:t>
            </w:r>
          </w:p>
          <w:p w14:paraId="37AC56D2" w14:textId="77777777" w:rsidR="007845CD" w:rsidRPr="00C34C63" w:rsidRDefault="007845CD" w:rsidP="00C91040">
            <w:pPr>
              <w:rPr>
                <w:rFonts w:cstheme="minorHAnsi"/>
              </w:rPr>
            </w:pPr>
            <w:r w:rsidRPr="00C34C63">
              <w:rPr>
                <w:rFonts w:cstheme="minorHAnsi"/>
              </w:rPr>
              <w:t xml:space="preserve">B </w:t>
            </w:r>
          </w:p>
          <w:p w14:paraId="698B8423" w14:textId="77777777" w:rsidR="007845CD" w:rsidRPr="00C34C63" w:rsidRDefault="007845CD" w:rsidP="00C91040">
            <w:pPr>
              <w:rPr>
                <w:rFonts w:cstheme="minorHAnsi"/>
              </w:rPr>
            </w:pPr>
            <w:r w:rsidRPr="00C34C63">
              <w:rPr>
                <w:rFonts w:cstheme="minorHAnsi"/>
              </w:rPr>
              <w:t xml:space="preserve">C-M </w:t>
            </w:r>
          </w:p>
          <w:p w14:paraId="2859285B" w14:textId="77777777" w:rsidR="007845CD" w:rsidRPr="00914010" w:rsidRDefault="007845CD" w:rsidP="00C91040">
            <w:pPr>
              <w:rPr>
                <w:rFonts w:eastAsia="MS Gothic" w:cstheme="minorHAnsi"/>
              </w:rPr>
            </w:pPr>
            <w:r w:rsidRPr="00C34C63">
              <w:rPr>
                <w:rFonts w:cstheme="minorHAnsi"/>
              </w:rPr>
              <w:t>C</w:t>
            </w:r>
          </w:p>
        </w:tc>
        <w:tc>
          <w:tcPr>
            <w:tcW w:w="2075" w:type="dxa"/>
          </w:tcPr>
          <w:p w14:paraId="7F6DE546" w14:textId="77777777" w:rsidR="007845CD" w:rsidRPr="00287E30" w:rsidRDefault="00283A95" w:rsidP="00C91040">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601B3CE" w14:textId="77777777" w:rsidR="007845CD" w:rsidRPr="00287E30" w:rsidRDefault="00283A95" w:rsidP="00C91040">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5BA599" w14:textId="77777777" w:rsidR="007845CD" w:rsidRPr="00287E30" w:rsidRDefault="00283A95" w:rsidP="00C91040">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8ECCE87" w14:textId="77777777" w:rsidR="007845CD" w:rsidRPr="00287E30" w:rsidRDefault="00283A95" w:rsidP="00C91040">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FBBD2E8" w14:textId="77777777" w:rsidR="007845CD" w:rsidRPr="00287E30" w:rsidRDefault="007845CD" w:rsidP="00C91040">
            <w:pPr>
              <w:rPr>
                <w:rFonts w:eastAsia="MS Gothic" w:cstheme="minorHAnsi"/>
              </w:rPr>
            </w:pPr>
          </w:p>
        </w:tc>
        <w:sdt>
          <w:sdtPr>
            <w:rPr>
              <w:rFonts w:cstheme="minorHAnsi"/>
            </w:rPr>
            <w:id w:val="-1732295816"/>
            <w:placeholder>
              <w:docPart w:val="F8971C4EBAAD4D85BF6D3AD0DF1E5820"/>
            </w:placeholder>
            <w:showingPlcHdr/>
          </w:sdtPr>
          <w:sdtEndPr/>
          <w:sdtContent>
            <w:tc>
              <w:tcPr>
                <w:tcW w:w="4955" w:type="dxa"/>
                <w:gridSpan w:val="2"/>
              </w:tcPr>
              <w:p w14:paraId="0396DB2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872C920"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553B2121"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Medical Hazardous Waste</w:t>
            </w:r>
          </w:p>
        </w:tc>
      </w:tr>
      <w:tr w:rsidR="007845CD" w14:paraId="5B20BCDD" w14:textId="77777777" w:rsidTr="00BA17E4">
        <w:trPr>
          <w:cantSplit/>
          <w:jc w:val="center"/>
        </w:trPr>
        <w:tc>
          <w:tcPr>
            <w:tcW w:w="990" w:type="dxa"/>
          </w:tcPr>
          <w:p w14:paraId="469ABE2C" w14:textId="77777777" w:rsidR="007845CD" w:rsidRPr="00914010" w:rsidRDefault="007845CD" w:rsidP="00C91040">
            <w:pPr>
              <w:jc w:val="center"/>
              <w:rPr>
                <w:rFonts w:cstheme="minorHAnsi"/>
                <w:b/>
                <w:bCs/>
              </w:rPr>
            </w:pPr>
            <w:r w:rsidRPr="00914010">
              <w:rPr>
                <w:rFonts w:cstheme="minorHAnsi"/>
                <w:b/>
                <w:bCs/>
              </w:rPr>
              <w:t>3-D-1</w:t>
            </w:r>
          </w:p>
        </w:tc>
        <w:tc>
          <w:tcPr>
            <w:tcW w:w="6205" w:type="dxa"/>
            <w:tcBorders>
              <w:right w:val="nil"/>
            </w:tcBorders>
          </w:tcPr>
          <w:p w14:paraId="397E66E4" w14:textId="77777777" w:rsidR="007845CD" w:rsidRPr="00914010" w:rsidRDefault="007845CD" w:rsidP="00C91040">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13E088D" w14:textId="77777777" w:rsidR="007845CD" w:rsidRPr="00914010" w:rsidRDefault="007845CD" w:rsidP="00C91040">
            <w:pPr>
              <w:rPr>
                <w:rFonts w:cstheme="minorHAnsi"/>
              </w:rPr>
            </w:pPr>
          </w:p>
        </w:tc>
        <w:tc>
          <w:tcPr>
            <w:tcW w:w="810" w:type="dxa"/>
          </w:tcPr>
          <w:p w14:paraId="03DAED42" w14:textId="77777777" w:rsidR="007845CD" w:rsidRPr="00C34C63" w:rsidRDefault="007845CD" w:rsidP="00C91040">
            <w:pPr>
              <w:rPr>
                <w:rFonts w:cstheme="minorHAnsi"/>
              </w:rPr>
            </w:pPr>
            <w:r w:rsidRPr="00C34C63">
              <w:rPr>
                <w:rFonts w:cstheme="minorHAnsi"/>
              </w:rPr>
              <w:t xml:space="preserve">A </w:t>
            </w:r>
          </w:p>
          <w:p w14:paraId="00CC9CE6" w14:textId="77777777" w:rsidR="007845CD" w:rsidRPr="00C34C63" w:rsidRDefault="007845CD" w:rsidP="00C91040">
            <w:pPr>
              <w:rPr>
                <w:rFonts w:cstheme="minorHAnsi"/>
              </w:rPr>
            </w:pPr>
            <w:r w:rsidRPr="00C34C63">
              <w:rPr>
                <w:rFonts w:cstheme="minorHAnsi"/>
              </w:rPr>
              <w:t xml:space="preserve">B </w:t>
            </w:r>
          </w:p>
          <w:p w14:paraId="44ABE591" w14:textId="77777777" w:rsidR="007845CD" w:rsidRPr="00C34C63" w:rsidRDefault="007845CD" w:rsidP="00C91040">
            <w:pPr>
              <w:rPr>
                <w:rFonts w:cstheme="minorHAnsi"/>
              </w:rPr>
            </w:pPr>
            <w:r w:rsidRPr="00C34C63">
              <w:rPr>
                <w:rFonts w:cstheme="minorHAnsi"/>
              </w:rPr>
              <w:t xml:space="preserve">C-M </w:t>
            </w:r>
          </w:p>
          <w:p w14:paraId="1192C67E" w14:textId="77777777" w:rsidR="007845CD" w:rsidRPr="00914010" w:rsidRDefault="007845CD" w:rsidP="00C91040">
            <w:pPr>
              <w:rPr>
                <w:rFonts w:eastAsia="MS Gothic" w:cstheme="minorHAnsi"/>
              </w:rPr>
            </w:pPr>
            <w:r w:rsidRPr="00C34C63">
              <w:rPr>
                <w:rFonts w:cstheme="minorHAnsi"/>
              </w:rPr>
              <w:t>C</w:t>
            </w:r>
          </w:p>
        </w:tc>
        <w:tc>
          <w:tcPr>
            <w:tcW w:w="2075" w:type="dxa"/>
          </w:tcPr>
          <w:p w14:paraId="46D59468" w14:textId="77777777" w:rsidR="007845CD" w:rsidRPr="00287E30" w:rsidRDefault="00283A95" w:rsidP="00C91040">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AB424F" w14:textId="77777777" w:rsidR="007845CD" w:rsidRPr="00287E30" w:rsidRDefault="00283A95" w:rsidP="00C91040">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71B9315" w14:textId="77777777" w:rsidR="007845CD" w:rsidRPr="00287E30" w:rsidRDefault="00283A95" w:rsidP="00C91040">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7E68A49" w14:textId="77777777" w:rsidR="007845CD" w:rsidRPr="00287E30" w:rsidRDefault="00283A95" w:rsidP="00C91040">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253DD72" w14:textId="77777777" w:rsidR="007845CD" w:rsidRPr="00287E30" w:rsidRDefault="007845CD" w:rsidP="00C91040">
            <w:pPr>
              <w:rPr>
                <w:rFonts w:eastAsia="MS Gothic" w:cstheme="minorHAnsi"/>
              </w:rPr>
            </w:pPr>
          </w:p>
        </w:tc>
        <w:sdt>
          <w:sdtPr>
            <w:rPr>
              <w:rFonts w:cstheme="minorHAnsi"/>
            </w:rPr>
            <w:id w:val="938877224"/>
            <w:placeholder>
              <w:docPart w:val="67793E63AE9D462FB9FE8945484965D0"/>
            </w:placeholder>
            <w:showingPlcHdr/>
          </w:sdtPr>
          <w:sdtEndPr/>
          <w:sdtContent>
            <w:tc>
              <w:tcPr>
                <w:tcW w:w="4955" w:type="dxa"/>
                <w:gridSpan w:val="2"/>
              </w:tcPr>
              <w:p w14:paraId="766350D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BF31517" w14:textId="77777777" w:rsidTr="00BA17E4">
        <w:trPr>
          <w:cantSplit/>
          <w:jc w:val="center"/>
        </w:trPr>
        <w:tc>
          <w:tcPr>
            <w:tcW w:w="990" w:type="dxa"/>
          </w:tcPr>
          <w:p w14:paraId="11FA6133" w14:textId="77777777" w:rsidR="007845CD" w:rsidRPr="00914010" w:rsidRDefault="007845CD" w:rsidP="00C91040">
            <w:pPr>
              <w:jc w:val="center"/>
              <w:rPr>
                <w:rFonts w:cstheme="minorHAnsi"/>
                <w:b/>
                <w:bCs/>
              </w:rPr>
            </w:pPr>
            <w:r w:rsidRPr="00914010">
              <w:rPr>
                <w:rFonts w:cstheme="minorHAnsi"/>
                <w:b/>
                <w:bCs/>
              </w:rPr>
              <w:t>3-D-4</w:t>
            </w:r>
          </w:p>
        </w:tc>
        <w:tc>
          <w:tcPr>
            <w:tcW w:w="6205" w:type="dxa"/>
            <w:tcBorders>
              <w:right w:val="nil"/>
            </w:tcBorders>
          </w:tcPr>
          <w:p w14:paraId="4D6F9F1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4E382793" w14:textId="77777777" w:rsidR="007845CD" w:rsidRPr="00914010" w:rsidRDefault="007845CD" w:rsidP="00C91040">
            <w:pPr>
              <w:rPr>
                <w:rFonts w:cstheme="minorHAnsi"/>
              </w:rPr>
            </w:pPr>
          </w:p>
        </w:tc>
        <w:tc>
          <w:tcPr>
            <w:tcW w:w="810" w:type="dxa"/>
          </w:tcPr>
          <w:p w14:paraId="5B531EE6" w14:textId="77777777" w:rsidR="007845CD" w:rsidRPr="00C34C63" w:rsidRDefault="007845CD" w:rsidP="00C91040">
            <w:pPr>
              <w:rPr>
                <w:rFonts w:cstheme="minorHAnsi"/>
              </w:rPr>
            </w:pPr>
            <w:r w:rsidRPr="00C34C63">
              <w:rPr>
                <w:rFonts w:cstheme="minorHAnsi"/>
              </w:rPr>
              <w:t xml:space="preserve">A </w:t>
            </w:r>
          </w:p>
          <w:p w14:paraId="1ED537FF" w14:textId="77777777" w:rsidR="007845CD" w:rsidRPr="00C34C63" w:rsidRDefault="007845CD" w:rsidP="00C91040">
            <w:pPr>
              <w:rPr>
                <w:rFonts w:cstheme="minorHAnsi"/>
              </w:rPr>
            </w:pPr>
            <w:r w:rsidRPr="00C34C63">
              <w:rPr>
                <w:rFonts w:cstheme="minorHAnsi"/>
              </w:rPr>
              <w:t xml:space="preserve">B </w:t>
            </w:r>
          </w:p>
          <w:p w14:paraId="74D1EE53" w14:textId="77777777" w:rsidR="007845CD" w:rsidRPr="00C34C63" w:rsidRDefault="007845CD" w:rsidP="00C91040">
            <w:pPr>
              <w:rPr>
                <w:rFonts w:cstheme="minorHAnsi"/>
              </w:rPr>
            </w:pPr>
            <w:r w:rsidRPr="00C34C63">
              <w:rPr>
                <w:rFonts w:cstheme="minorHAnsi"/>
              </w:rPr>
              <w:t xml:space="preserve">C-M </w:t>
            </w:r>
          </w:p>
          <w:p w14:paraId="34B0EB4D" w14:textId="77777777" w:rsidR="007845CD" w:rsidRPr="00914010" w:rsidRDefault="007845CD" w:rsidP="00C91040">
            <w:pPr>
              <w:rPr>
                <w:rFonts w:eastAsia="MS Gothic" w:cstheme="minorHAnsi"/>
              </w:rPr>
            </w:pPr>
            <w:r w:rsidRPr="00C34C63">
              <w:rPr>
                <w:rFonts w:cstheme="minorHAnsi"/>
              </w:rPr>
              <w:t>C</w:t>
            </w:r>
          </w:p>
        </w:tc>
        <w:tc>
          <w:tcPr>
            <w:tcW w:w="2075" w:type="dxa"/>
          </w:tcPr>
          <w:p w14:paraId="023FBA46" w14:textId="77777777" w:rsidR="007845CD" w:rsidRPr="00287E30" w:rsidRDefault="00283A95" w:rsidP="00C91040">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1D9C5FA" w14:textId="77777777" w:rsidR="007845CD" w:rsidRPr="00287E30" w:rsidRDefault="00283A95" w:rsidP="00C91040">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8CEAA6" w14:textId="77777777" w:rsidR="007845CD" w:rsidRPr="00287E30" w:rsidRDefault="00283A95" w:rsidP="00C91040">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B12E98E" w14:textId="77777777" w:rsidR="007845CD" w:rsidRPr="00287E30" w:rsidRDefault="00283A95" w:rsidP="00C91040">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F969AD0" w14:textId="77777777" w:rsidR="007845CD" w:rsidRPr="00287E30" w:rsidRDefault="007845CD" w:rsidP="00C91040">
            <w:pPr>
              <w:rPr>
                <w:rFonts w:eastAsia="MS Gothic" w:cstheme="minorHAnsi"/>
              </w:rPr>
            </w:pPr>
          </w:p>
        </w:tc>
        <w:sdt>
          <w:sdtPr>
            <w:rPr>
              <w:rFonts w:cstheme="minorHAnsi"/>
            </w:rPr>
            <w:id w:val="-506749349"/>
            <w:placeholder>
              <w:docPart w:val="203F76B556A5429E83C6B9D236A106F6"/>
            </w:placeholder>
            <w:showingPlcHdr/>
          </w:sdtPr>
          <w:sdtEndPr/>
          <w:sdtContent>
            <w:tc>
              <w:tcPr>
                <w:tcW w:w="4955" w:type="dxa"/>
                <w:gridSpan w:val="2"/>
              </w:tcPr>
              <w:p w14:paraId="7FBE208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EBB67CE"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77CEDCA"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7845CD" w14:paraId="52250929" w14:textId="77777777" w:rsidTr="00BA17E4">
        <w:trPr>
          <w:cantSplit/>
          <w:jc w:val="center"/>
        </w:trPr>
        <w:tc>
          <w:tcPr>
            <w:tcW w:w="990" w:type="dxa"/>
          </w:tcPr>
          <w:p w14:paraId="468A0268" w14:textId="77777777" w:rsidR="007845CD" w:rsidRPr="001F1170" w:rsidRDefault="007845CD" w:rsidP="00C91040">
            <w:pPr>
              <w:jc w:val="center"/>
              <w:rPr>
                <w:rFonts w:cstheme="minorHAnsi"/>
                <w:b/>
                <w:bCs/>
              </w:rPr>
            </w:pPr>
            <w:r w:rsidRPr="001F1170">
              <w:rPr>
                <w:b/>
                <w:bCs/>
              </w:rPr>
              <w:t>3-E-1</w:t>
            </w:r>
          </w:p>
        </w:tc>
        <w:tc>
          <w:tcPr>
            <w:tcW w:w="6205" w:type="dxa"/>
            <w:tcBorders>
              <w:right w:val="nil"/>
            </w:tcBorders>
          </w:tcPr>
          <w:p w14:paraId="378B2EF1" w14:textId="77777777" w:rsidR="007845CD" w:rsidRDefault="007845CD" w:rsidP="00C91040">
            <w:pPr>
              <w:rPr>
                <w:color w:val="000000"/>
              </w:rPr>
            </w:pPr>
            <w:r>
              <w:rPr>
                <w:color w:val="000000"/>
              </w:rPr>
              <w:t xml:space="preserve">The facility is equipped with heat sensors and/or smoke detectors. </w:t>
            </w:r>
          </w:p>
          <w:p w14:paraId="7194A140"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6DFAFBF3" w14:textId="77777777" w:rsidR="007845CD" w:rsidRPr="00914010" w:rsidRDefault="007845CD" w:rsidP="00C91040">
            <w:pPr>
              <w:rPr>
                <w:rFonts w:cstheme="minorHAnsi"/>
              </w:rPr>
            </w:pPr>
          </w:p>
        </w:tc>
        <w:tc>
          <w:tcPr>
            <w:tcW w:w="810" w:type="dxa"/>
          </w:tcPr>
          <w:p w14:paraId="50A0821A" w14:textId="77777777" w:rsidR="007845CD" w:rsidRPr="00C34C63" w:rsidRDefault="007845CD" w:rsidP="00C91040">
            <w:pPr>
              <w:rPr>
                <w:rFonts w:cstheme="minorHAnsi"/>
              </w:rPr>
            </w:pPr>
            <w:r w:rsidRPr="00C34C63">
              <w:rPr>
                <w:rFonts w:cstheme="minorHAnsi"/>
              </w:rPr>
              <w:t xml:space="preserve">A </w:t>
            </w:r>
          </w:p>
          <w:p w14:paraId="38ABFDC8" w14:textId="77777777" w:rsidR="007845CD" w:rsidRPr="00C34C63" w:rsidRDefault="007845CD" w:rsidP="00C91040">
            <w:pPr>
              <w:rPr>
                <w:rFonts w:cstheme="minorHAnsi"/>
              </w:rPr>
            </w:pPr>
            <w:r w:rsidRPr="00C34C63">
              <w:rPr>
                <w:rFonts w:cstheme="minorHAnsi"/>
              </w:rPr>
              <w:t xml:space="preserve">B </w:t>
            </w:r>
          </w:p>
          <w:p w14:paraId="3933AF6F" w14:textId="77777777" w:rsidR="007845CD" w:rsidRPr="00C34C63" w:rsidRDefault="007845CD" w:rsidP="00C91040">
            <w:pPr>
              <w:rPr>
                <w:rFonts w:cstheme="minorHAnsi"/>
              </w:rPr>
            </w:pPr>
            <w:r w:rsidRPr="00C34C63">
              <w:rPr>
                <w:rFonts w:cstheme="minorHAnsi"/>
              </w:rPr>
              <w:t xml:space="preserve">C-M </w:t>
            </w:r>
          </w:p>
          <w:p w14:paraId="0EDDFDA2" w14:textId="77777777" w:rsidR="007845CD" w:rsidRPr="00C34C63" w:rsidRDefault="007845CD" w:rsidP="00C91040">
            <w:pPr>
              <w:rPr>
                <w:rFonts w:cstheme="minorHAnsi"/>
              </w:rPr>
            </w:pPr>
            <w:r w:rsidRPr="00C34C63">
              <w:rPr>
                <w:rFonts w:cstheme="minorHAnsi"/>
              </w:rPr>
              <w:t>C</w:t>
            </w:r>
          </w:p>
        </w:tc>
        <w:tc>
          <w:tcPr>
            <w:tcW w:w="2075" w:type="dxa"/>
          </w:tcPr>
          <w:p w14:paraId="7557EE30" w14:textId="77777777" w:rsidR="007845CD" w:rsidRPr="00287E30" w:rsidRDefault="00283A95" w:rsidP="00C91040">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59AC6F" w14:textId="77777777" w:rsidR="007845CD" w:rsidRPr="00287E30" w:rsidRDefault="00283A95" w:rsidP="00C91040">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039080D" w14:textId="77777777" w:rsidR="007845CD" w:rsidRPr="00287E30" w:rsidRDefault="00283A95" w:rsidP="00C91040">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6F69982" w14:textId="77777777" w:rsidR="007845CD" w:rsidRPr="00287E30" w:rsidRDefault="00283A95" w:rsidP="00C91040">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D6C18AB" w14:textId="77777777" w:rsidR="007845CD" w:rsidRPr="00287E30" w:rsidRDefault="007845CD" w:rsidP="00C91040">
            <w:pPr>
              <w:rPr>
                <w:rFonts w:cstheme="minorHAnsi"/>
              </w:rPr>
            </w:pPr>
          </w:p>
        </w:tc>
        <w:sdt>
          <w:sdtPr>
            <w:rPr>
              <w:rFonts w:cstheme="minorHAnsi"/>
            </w:rPr>
            <w:id w:val="-1978371452"/>
            <w:placeholder>
              <w:docPart w:val="D56F5AB5FBF64F07940436D83C9E5325"/>
            </w:placeholder>
            <w:showingPlcHdr/>
          </w:sdtPr>
          <w:sdtEndPr/>
          <w:sdtContent>
            <w:tc>
              <w:tcPr>
                <w:tcW w:w="4955" w:type="dxa"/>
                <w:gridSpan w:val="2"/>
              </w:tcPr>
              <w:p w14:paraId="66FB4F7B"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75A12F31" w14:textId="77777777" w:rsidTr="00BA17E4">
        <w:trPr>
          <w:cantSplit/>
          <w:jc w:val="center"/>
        </w:trPr>
        <w:tc>
          <w:tcPr>
            <w:tcW w:w="990" w:type="dxa"/>
          </w:tcPr>
          <w:p w14:paraId="71DD3DD0" w14:textId="77777777" w:rsidR="007845CD" w:rsidRPr="001F1170" w:rsidRDefault="007845CD" w:rsidP="00C91040">
            <w:pPr>
              <w:jc w:val="center"/>
              <w:rPr>
                <w:rFonts w:cstheme="minorHAnsi"/>
                <w:b/>
                <w:bCs/>
              </w:rPr>
            </w:pPr>
            <w:r w:rsidRPr="001F1170">
              <w:rPr>
                <w:b/>
                <w:bCs/>
              </w:rPr>
              <w:t>3-E-2</w:t>
            </w:r>
          </w:p>
        </w:tc>
        <w:tc>
          <w:tcPr>
            <w:tcW w:w="6205" w:type="dxa"/>
            <w:tcBorders>
              <w:right w:val="nil"/>
            </w:tcBorders>
          </w:tcPr>
          <w:p w14:paraId="4F993F2F" w14:textId="77777777" w:rsidR="007845CD" w:rsidRDefault="007845CD" w:rsidP="00C91040">
            <w:pPr>
              <w:rPr>
                <w:color w:val="000000"/>
              </w:rPr>
            </w:pPr>
            <w:r>
              <w:rPr>
                <w:color w:val="000000"/>
              </w:rPr>
              <w:t>An adequate number of fire extinguishers are available.</w:t>
            </w:r>
          </w:p>
          <w:p w14:paraId="4519DA32"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0BD48E21" w14:textId="77777777" w:rsidR="007845CD" w:rsidRPr="00914010" w:rsidRDefault="007845CD" w:rsidP="00C91040">
            <w:pPr>
              <w:rPr>
                <w:rFonts w:cstheme="minorHAnsi"/>
              </w:rPr>
            </w:pPr>
          </w:p>
        </w:tc>
        <w:tc>
          <w:tcPr>
            <w:tcW w:w="810" w:type="dxa"/>
          </w:tcPr>
          <w:p w14:paraId="745D32EB" w14:textId="77777777" w:rsidR="007845CD" w:rsidRPr="00C34C63" w:rsidRDefault="007845CD" w:rsidP="00C91040">
            <w:pPr>
              <w:rPr>
                <w:rFonts w:cstheme="minorHAnsi"/>
              </w:rPr>
            </w:pPr>
            <w:r w:rsidRPr="00C34C63">
              <w:rPr>
                <w:rFonts w:cstheme="minorHAnsi"/>
              </w:rPr>
              <w:t xml:space="preserve">A </w:t>
            </w:r>
          </w:p>
          <w:p w14:paraId="367764A5" w14:textId="77777777" w:rsidR="007845CD" w:rsidRPr="00C34C63" w:rsidRDefault="007845CD" w:rsidP="00C91040">
            <w:pPr>
              <w:rPr>
                <w:rFonts w:cstheme="minorHAnsi"/>
              </w:rPr>
            </w:pPr>
            <w:r w:rsidRPr="00C34C63">
              <w:rPr>
                <w:rFonts w:cstheme="minorHAnsi"/>
              </w:rPr>
              <w:t xml:space="preserve">B </w:t>
            </w:r>
          </w:p>
          <w:p w14:paraId="1D5CF0C6" w14:textId="77777777" w:rsidR="007845CD" w:rsidRPr="00C34C63" w:rsidRDefault="007845CD" w:rsidP="00C91040">
            <w:pPr>
              <w:rPr>
                <w:rFonts w:cstheme="minorHAnsi"/>
              </w:rPr>
            </w:pPr>
            <w:r w:rsidRPr="00C34C63">
              <w:rPr>
                <w:rFonts w:cstheme="minorHAnsi"/>
              </w:rPr>
              <w:t xml:space="preserve">C-M </w:t>
            </w:r>
          </w:p>
          <w:p w14:paraId="118DA5D0" w14:textId="77777777" w:rsidR="007845CD" w:rsidRPr="00C34C63" w:rsidRDefault="007845CD" w:rsidP="00C91040">
            <w:pPr>
              <w:rPr>
                <w:rFonts w:cstheme="minorHAnsi"/>
              </w:rPr>
            </w:pPr>
            <w:r w:rsidRPr="00C34C63">
              <w:rPr>
                <w:rFonts w:cstheme="minorHAnsi"/>
              </w:rPr>
              <w:t>C</w:t>
            </w:r>
          </w:p>
        </w:tc>
        <w:tc>
          <w:tcPr>
            <w:tcW w:w="2075" w:type="dxa"/>
          </w:tcPr>
          <w:p w14:paraId="021ED3CA" w14:textId="77777777" w:rsidR="007845CD" w:rsidRPr="00287E30" w:rsidRDefault="00283A95" w:rsidP="00C91040">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3AF9AD6" w14:textId="77777777" w:rsidR="007845CD" w:rsidRPr="00287E30" w:rsidRDefault="00283A95" w:rsidP="00C91040">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2D3F543" w14:textId="77777777" w:rsidR="007845CD" w:rsidRPr="00287E30" w:rsidRDefault="00283A95" w:rsidP="00C91040">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874DCF1" w14:textId="77777777" w:rsidR="007845CD" w:rsidRPr="00287E30" w:rsidRDefault="00283A95" w:rsidP="00C91040">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64CB59D" w14:textId="77777777" w:rsidR="007845CD" w:rsidRPr="00287E30" w:rsidRDefault="007845CD" w:rsidP="00C91040">
            <w:pPr>
              <w:rPr>
                <w:rFonts w:cstheme="minorHAnsi"/>
              </w:rPr>
            </w:pPr>
          </w:p>
        </w:tc>
        <w:sdt>
          <w:sdtPr>
            <w:rPr>
              <w:rFonts w:cstheme="minorHAnsi"/>
            </w:rPr>
            <w:id w:val="1802494196"/>
            <w:placeholder>
              <w:docPart w:val="904ECA293E0344F3A9B2A5B4D162E010"/>
            </w:placeholder>
            <w:showingPlcHdr/>
          </w:sdtPr>
          <w:sdtEndPr/>
          <w:sdtContent>
            <w:tc>
              <w:tcPr>
                <w:tcW w:w="4955" w:type="dxa"/>
                <w:gridSpan w:val="2"/>
              </w:tcPr>
              <w:p w14:paraId="47DFF405"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7D35D152" w14:textId="77777777" w:rsidTr="00BA17E4">
        <w:trPr>
          <w:cantSplit/>
          <w:jc w:val="center"/>
        </w:trPr>
        <w:tc>
          <w:tcPr>
            <w:tcW w:w="990" w:type="dxa"/>
          </w:tcPr>
          <w:p w14:paraId="439C60AA" w14:textId="77777777" w:rsidR="007845CD" w:rsidRPr="001F1170" w:rsidRDefault="007845CD" w:rsidP="00C91040">
            <w:pPr>
              <w:jc w:val="center"/>
              <w:rPr>
                <w:rFonts w:cstheme="minorHAnsi"/>
                <w:b/>
                <w:bCs/>
              </w:rPr>
            </w:pPr>
            <w:r w:rsidRPr="001F1170">
              <w:rPr>
                <w:b/>
                <w:bCs/>
              </w:rPr>
              <w:t>3-E-3</w:t>
            </w:r>
          </w:p>
        </w:tc>
        <w:tc>
          <w:tcPr>
            <w:tcW w:w="6205" w:type="dxa"/>
            <w:tcBorders>
              <w:right w:val="nil"/>
            </w:tcBorders>
          </w:tcPr>
          <w:p w14:paraId="613528F5" w14:textId="77777777" w:rsidR="007845CD" w:rsidRDefault="007845CD" w:rsidP="00C91040">
            <w:pPr>
              <w:rPr>
                <w:color w:val="000000"/>
              </w:rPr>
            </w:pPr>
            <w:r>
              <w:rPr>
                <w:color w:val="000000"/>
              </w:rPr>
              <w:t xml:space="preserve">Fire extinguishers are inspected annually and conform to local fire codes. </w:t>
            </w:r>
          </w:p>
          <w:p w14:paraId="4F71189E"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40CA4887" w14:textId="77777777" w:rsidR="007845CD" w:rsidRPr="00914010" w:rsidRDefault="007845CD" w:rsidP="00C91040">
            <w:pPr>
              <w:rPr>
                <w:rFonts w:cstheme="minorHAnsi"/>
              </w:rPr>
            </w:pPr>
          </w:p>
        </w:tc>
        <w:tc>
          <w:tcPr>
            <w:tcW w:w="810" w:type="dxa"/>
          </w:tcPr>
          <w:p w14:paraId="2B4D48CC" w14:textId="77777777" w:rsidR="007845CD" w:rsidRPr="00C34C63" w:rsidRDefault="007845CD" w:rsidP="00C91040">
            <w:pPr>
              <w:rPr>
                <w:rFonts w:cstheme="minorHAnsi"/>
              </w:rPr>
            </w:pPr>
            <w:r w:rsidRPr="00C34C63">
              <w:rPr>
                <w:rFonts w:cstheme="minorHAnsi"/>
              </w:rPr>
              <w:t xml:space="preserve">A </w:t>
            </w:r>
          </w:p>
          <w:p w14:paraId="4EEE8736" w14:textId="77777777" w:rsidR="007845CD" w:rsidRPr="00C34C63" w:rsidRDefault="007845CD" w:rsidP="00C91040">
            <w:pPr>
              <w:rPr>
                <w:rFonts w:cstheme="minorHAnsi"/>
              </w:rPr>
            </w:pPr>
            <w:r w:rsidRPr="00C34C63">
              <w:rPr>
                <w:rFonts w:cstheme="minorHAnsi"/>
              </w:rPr>
              <w:t xml:space="preserve">B </w:t>
            </w:r>
          </w:p>
          <w:p w14:paraId="2FC5F8F0" w14:textId="77777777" w:rsidR="007845CD" w:rsidRPr="00C34C63" w:rsidRDefault="007845CD" w:rsidP="00C91040">
            <w:pPr>
              <w:rPr>
                <w:rFonts w:cstheme="minorHAnsi"/>
              </w:rPr>
            </w:pPr>
            <w:r w:rsidRPr="00C34C63">
              <w:rPr>
                <w:rFonts w:cstheme="minorHAnsi"/>
              </w:rPr>
              <w:t xml:space="preserve">C-M </w:t>
            </w:r>
          </w:p>
          <w:p w14:paraId="58EBCC41" w14:textId="77777777" w:rsidR="007845CD" w:rsidRPr="00C34C63" w:rsidRDefault="007845CD" w:rsidP="00C91040">
            <w:pPr>
              <w:rPr>
                <w:rFonts w:cstheme="minorHAnsi"/>
              </w:rPr>
            </w:pPr>
            <w:r w:rsidRPr="00C34C63">
              <w:rPr>
                <w:rFonts w:cstheme="minorHAnsi"/>
              </w:rPr>
              <w:t>C</w:t>
            </w:r>
          </w:p>
        </w:tc>
        <w:tc>
          <w:tcPr>
            <w:tcW w:w="2075" w:type="dxa"/>
          </w:tcPr>
          <w:p w14:paraId="6907B4E0" w14:textId="77777777" w:rsidR="007845CD" w:rsidRPr="00287E30" w:rsidRDefault="00283A95" w:rsidP="00C91040">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7B2D85A" w14:textId="77777777" w:rsidR="007845CD" w:rsidRPr="00287E30" w:rsidRDefault="00283A95" w:rsidP="00C91040">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322F2E0" w14:textId="77777777" w:rsidR="007845CD" w:rsidRPr="00287E30" w:rsidRDefault="00283A95" w:rsidP="00C91040">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ECC50B7" w14:textId="77777777" w:rsidR="007845CD" w:rsidRPr="00287E30" w:rsidRDefault="00283A95" w:rsidP="00C91040">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159BF0D" w14:textId="77777777" w:rsidR="007845CD" w:rsidRPr="00287E30" w:rsidRDefault="007845CD" w:rsidP="00C91040">
            <w:pPr>
              <w:rPr>
                <w:rFonts w:cstheme="minorHAnsi"/>
              </w:rPr>
            </w:pPr>
          </w:p>
          <w:p w14:paraId="4788F35A" w14:textId="77777777" w:rsidR="007523EF" w:rsidRPr="00287E30" w:rsidRDefault="007523EF" w:rsidP="00C91040">
            <w:pPr>
              <w:rPr>
                <w:rFonts w:cstheme="minorHAnsi"/>
              </w:rPr>
            </w:pPr>
          </w:p>
          <w:p w14:paraId="6DD7B449" w14:textId="77777777" w:rsidR="007523EF" w:rsidRPr="00287E30" w:rsidRDefault="007523EF" w:rsidP="00C91040">
            <w:pPr>
              <w:rPr>
                <w:rFonts w:cstheme="minorHAnsi"/>
              </w:rPr>
            </w:pPr>
          </w:p>
          <w:p w14:paraId="49A71B5E" w14:textId="77777777" w:rsidR="007523EF" w:rsidRPr="00287E30" w:rsidRDefault="007523EF" w:rsidP="00C91040">
            <w:pPr>
              <w:rPr>
                <w:rFonts w:cstheme="minorHAnsi"/>
              </w:rPr>
            </w:pPr>
          </w:p>
          <w:p w14:paraId="7F417869" w14:textId="072C4D88" w:rsidR="007523EF" w:rsidRPr="00287E30" w:rsidRDefault="007523EF" w:rsidP="00C91040">
            <w:pPr>
              <w:rPr>
                <w:rFonts w:cstheme="minorHAnsi"/>
              </w:rPr>
            </w:pPr>
          </w:p>
        </w:tc>
        <w:sdt>
          <w:sdtPr>
            <w:rPr>
              <w:rFonts w:cstheme="minorHAnsi"/>
            </w:rPr>
            <w:id w:val="-1778172356"/>
            <w:placeholder>
              <w:docPart w:val="71E3505A176F48249C742E48F964C76D"/>
            </w:placeholder>
            <w:showingPlcHdr/>
          </w:sdtPr>
          <w:sdtEndPr/>
          <w:sdtContent>
            <w:tc>
              <w:tcPr>
                <w:tcW w:w="4955" w:type="dxa"/>
                <w:gridSpan w:val="2"/>
              </w:tcPr>
              <w:p w14:paraId="0DB53EC5"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2E6498FC"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4AC3B1E"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7845CD" w14:paraId="75913D32" w14:textId="77777777" w:rsidTr="00BA17E4">
        <w:trPr>
          <w:cantSplit/>
          <w:jc w:val="center"/>
        </w:trPr>
        <w:tc>
          <w:tcPr>
            <w:tcW w:w="990" w:type="dxa"/>
          </w:tcPr>
          <w:p w14:paraId="644DC008" w14:textId="77777777" w:rsidR="007845CD" w:rsidRPr="001F1170" w:rsidRDefault="007845CD" w:rsidP="00C91040">
            <w:pPr>
              <w:jc w:val="center"/>
              <w:rPr>
                <w:b/>
                <w:bCs/>
              </w:rPr>
            </w:pPr>
            <w:r w:rsidRPr="001F1170">
              <w:rPr>
                <w:b/>
                <w:bCs/>
              </w:rPr>
              <w:t>3-F-1</w:t>
            </w:r>
          </w:p>
        </w:tc>
        <w:tc>
          <w:tcPr>
            <w:tcW w:w="6205" w:type="dxa"/>
            <w:tcBorders>
              <w:right w:val="nil"/>
            </w:tcBorders>
          </w:tcPr>
          <w:p w14:paraId="15CCCD7F" w14:textId="77777777" w:rsidR="007845CD" w:rsidRDefault="007845CD" w:rsidP="00C91040">
            <w:pPr>
              <w:rPr>
                <w:color w:val="000000"/>
              </w:rPr>
            </w:pPr>
            <w:r>
              <w:rPr>
                <w:color w:val="000000"/>
              </w:rPr>
              <w:t xml:space="preserve">Fire exit signs are posted and illuminated consistent with state, local, and/or NFPA codes and OSHA codes. </w:t>
            </w:r>
          </w:p>
          <w:p w14:paraId="6CF44BC3" w14:textId="77777777" w:rsidR="007845CD" w:rsidRDefault="007845CD" w:rsidP="00C91040">
            <w:pPr>
              <w:rPr>
                <w:color w:val="000000"/>
              </w:rPr>
            </w:pPr>
          </w:p>
        </w:tc>
        <w:tc>
          <w:tcPr>
            <w:tcW w:w="270" w:type="dxa"/>
            <w:tcBorders>
              <w:left w:val="nil"/>
            </w:tcBorders>
          </w:tcPr>
          <w:p w14:paraId="730B74BE" w14:textId="77777777" w:rsidR="007845CD" w:rsidRPr="00914010" w:rsidRDefault="007845CD" w:rsidP="00C91040">
            <w:pPr>
              <w:rPr>
                <w:rFonts w:cstheme="minorHAnsi"/>
              </w:rPr>
            </w:pPr>
          </w:p>
        </w:tc>
        <w:tc>
          <w:tcPr>
            <w:tcW w:w="810" w:type="dxa"/>
          </w:tcPr>
          <w:p w14:paraId="198A9570" w14:textId="77777777" w:rsidR="007845CD" w:rsidRPr="00C34C63" w:rsidRDefault="007845CD" w:rsidP="00C91040">
            <w:pPr>
              <w:rPr>
                <w:rFonts w:cstheme="minorHAnsi"/>
              </w:rPr>
            </w:pPr>
            <w:r w:rsidRPr="00C34C63">
              <w:rPr>
                <w:rFonts w:cstheme="minorHAnsi"/>
              </w:rPr>
              <w:t xml:space="preserve">A </w:t>
            </w:r>
          </w:p>
          <w:p w14:paraId="74939944" w14:textId="77777777" w:rsidR="007845CD" w:rsidRPr="00C34C63" w:rsidRDefault="007845CD" w:rsidP="00C91040">
            <w:pPr>
              <w:rPr>
                <w:rFonts w:cstheme="minorHAnsi"/>
              </w:rPr>
            </w:pPr>
            <w:r w:rsidRPr="00C34C63">
              <w:rPr>
                <w:rFonts w:cstheme="minorHAnsi"/>
              </w:rPr>
              <w:t xml:space="preserve">B </w:t>
            </w:r>
          </w:p>
          <w:p w14:paraId="5D6BACA7" w14:textId="77777777" w:rsidR="007845CD" w:rsidRPr="00C34C63" w:rsidRDefault="007845CD" w:rsidP="00C91040">
            <w:pPr>
              <w:rPr>
                <w:rFonts w:cstheme="minorHAnsi"/>
              </w:rPr>
            </w:pPr>
            <w:r w:rsidRPr="00C34C63">
              <w:rPr>
                <w:rFonts w:cstheme="minorHAnsi"/>
              </w:rPr>
              <w:t xml:space="preserve">C-M </w:t>
            </w:r>
          </w:p>
          <w:p w14:paraId="06CB72B1" w14:textId="77777777" w:rsidR="007845CD" w:rsidRPr="00C34C63" w:rsidRDefault="007845CD" w:rsidP="00C91040">
            <w:pPr>
              <w:rPr>
                <w:rFonts w:cstheme="minorHAnsi"/>
              </w:rPr>
            </w:pPr>
            <w:r w:rsidRPr="00C34C63">
              <w:rPr>
                <w:rFonts w:cstheme="minorHAnsi"/>
              </w:rPr>
              <w:t>C</w:t>
            </w:r>
          </w:p>
        </w:tc>
        <w:tc>
          <w:tcPr>
            <w:tcW w:w="2075" w:type="dxa"/>
          </w:tcPr>
          <w:p w14:paraId="45FB929E" w14:textId="77777777" w:rsidR="007845CD" w:rsidRPr="00287E30" w:rsidRDefault="00283A95" w:rsidP="00C91040">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F349894" w14:textId="77777777" w:rsidR="007845CD" w:rsidRPr="00287E30" w:rsidRDefault="00283A95" w:rsidP="00C91040">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FCE5628" w14:textId="77777777" w:rsidR="007845CD" w:rsidRPr="00287E30" w:rsidRDefault="00283A95" w:rsidP="00C91040">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9CC280E" w14:textId="77777777" w:rsidR="007845CD" w:rsidRPr="00287E30" w:rsidRDefault="00283A95" w:rsidP="00C91040">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8296DBE" w14:textId="77777777" w:rsidR="007845CD" w:rsidRPr="00287E30" w:rsidRDefault="007845CD" w:rsidP="00C91040">
            <w:pPr>
              <w:rPr>
                <w:rFonts w:cstheme="minorHAnsi"/>
              </w:rPr>
            </w:pPr>
          </w:p>
        </w:tc>
        <w:sdt>
          <w:sdtPr>
            <w:rPr>
              <w:rFonts w:cstheme="minorHAnsi"/>
            </w:rPr>
            <w:id w:val="738980105"/>
            <w:placeholder>
              <w:docPart w:val="F9F0C0BD6376436C94C882E052E4341A"/>
            </w:placeholder>
            <w:showingPlcHdr/>
          </w:sdtPr>
          <w:sdtEndPr/>
          <w:sdtContent>
            <w:tc>
              <w:tcPr>
                <w:tcW w:w="4955" w:type="dxa"/>
                <w:gridSpan w:val="2"/>
              </w:tcPr>
              <w:p w14:paraId="0863BE89"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02642B90" w14:textId="77777777" w:rsidTr="00BA17E4">
        <w:trPr>
          <w:cantSplit/>
          <w:jc w:val="center"/>
        </w:trPr>
        <w:tc>
          <w:tcPr>
            <w:tcW w:w="990" w:type="dxa"/>
          </w:tcPr>
          <w:p w14:paraId="5FE5A68A" w14:textId="77777777" w:rsidR="007845CD" w:rsidRPr="001F1170" w:rsidRDefault="007845CD" w:rsidP="00C91040">
            <w:pPr>
              <w:jc w:val="center"/>
              <w:rPr>
                <w:b/>
                <w:bCs/>
              </w:rPr>
            </w:pPr>
            <w:r w:rsidRPr="001F1170">
              <w:rPr>
                <w:b/>
                <w:bCs/>
              </w:rPr>
              <w:t>3-F-3</w:t>
            </w:r>
          </w:p>
        </w:tc>
        <w:tc>
          <w:tcPr>
            <w:tcW w:w="6205" w:type="dxa"/>
            <w:tcBorders>
              <w:right w:val="nil"/>
            </w:tcBorders>
          </w:tcPr>
          <w:p w14:paraId="0832F43F" w14:textId="77777777" w:rsidR="007845CD" w:rsidRDefault="007845CD" w:rsidP="00C91040">
            <w:pPr>
              <w:rPr>
                <w:color w:val="000000"/>
              </w:rPr>
            </w:pPr>
            <w:r>
              <w:rPr>
                <w:color w:val="000000"/>
              </w:rPr>
              <w:t xml:space="preserve">There are sufficient emergency lights for exit routes and patient care areas in case of power failure. </w:t>
            </w:r>
          </w:p>
          <w:p w14:paraId="25D0CEE2" w14:textId="77777777" w:rsidR="007845CD" w:rsidRDefault="007845CD" w:rsidP="00C91040">
            <w:pPr>
              <w:rPr>
                <w:color w:val="000000"/>
              </w:rPr>
            </w:pPr>
          </w:p>
        </w:tc>
        <w:tc>
          <w:tcPr>
            <w:tcW w:w="270" w:type="dxa"/>
            <w:tcBorders>
              <w:left w:val="nil"/>
            </w:tcBorders>
          </w:tcPr>
          <w:p w14:paraId="569D7E34" w14:textId="77777777" w:rsidR="007845CD" w:rsidRPr="00914010" w:rsidRDefault="007845CD" w:rsidP="00C91040">
            <w:pPr>
              <w:rPr>
                <w:rFonts w:cstheme="minorHAnsi"/>
              </w:rPr>
            </w:pPr>
          </w:p>
        </w:tc>
        <w:tc>
          <w:tcPr>
            <w:tcW w:w="810" w:type="dxa"/>
          </w:tcPr>
          <w:p w14:paraId="72FF8361" w14:textId="77777777" w:rsidR="007845CD" w:rsidRPr="00C34C63" w:rsidRDefault="007845CD" w:rsidP="00C91040">
            <w:pPr>
              <w:rPr>
                <w:rFonts w:cstheme="minorHAnsi"/>
              </w:rPr>
            </w:pPr>
            <w:r w:rsidRPr="00C34C63">
              <w:rPr>
                <w:rFonts w:cstheme="minorHAnsi"/>
              </w:rPr>
              <w:t xml:space="preserve">A </w:t>
            </w:r>
          </w:p>
          <w:p w14:paraId="4F600F0E" w14:textId="77777777" w:rsidR="007845CD" w:rsidRPr="00C34C63" w:rsidRDefault="007845CD" w:rsidP="00C91040">
            <w:pPr>
              <w:rPr>
                <w:rFonts w:cstheme="minorHAnsi"/>
              </w:rPr>
            </w:pPr>
            <w:r w:rsidRPr="00C34C63">
              <w:rPr>
                <w:rFonts w:cstheme="minorHAnsi"/>
              </w:rPr>
              <w:t xml:space="preserve">B </w:t>
            </w:r>
          </w:p>
          <w:p w14:paraId="332E7ECD" w14:textId="77777777" w:rsidR="007845CD" w:rsidRPr="00C34C63" w:rsidRDefault="007845CD" w:rsidP="00C91040">
            <w:pPr>
              <w:rPr>
                <w:rFonts w:cstheme="minorHAnsi"/>
              </w:rPr>
            </w:pPr>
            <w:r w:rsidRPr="00C34C63">
              <w:rPr>
                <w:rFonts w:cstheme="minorHAnsi"/>
              </w:rPr>
              <w:t xml:space="preserve">C-M </w:t>
            </w:r>
          </w:p>
          <w:p w14:paraId="19C35BD6" w14:textId="77777777" w:rsidR="007845CD" w:rsidRPr="00C34C63" w:rsidRDefault="007845CD" w:rsidP="00C91040">
            <w:pPr>
              <w:rPr>
                <w:rFonts w:cstheme="minorHAnsi"/>
              </w:rPr>
            </w:pPr>
            <w:r w:rsidRPr="00C34C63">
              <w:rPr>
                <w:rFonts w:cstheme="minorHAnsi"/>
              </w:rPr>
              <w:t>C</w:t>
            </w:r>
          </w:p>
        </w:tc>
        <w:tc>
          <w:tcPr>
            <w:tcW w:w="2075" w:type="dxa"/>
          </w:tcPr>
          <w:p w14:paraId="76A6E0A7" w14:textId="77777777" w:rsidR="007845CD" w:rsidRPr="00287E30" w:rsidRDefault="00283A95" w:rsidP="00C91040">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B05648B" w14:textId="77777777" w:rsidR="007845CD" w:rsidRPr="00287E30" w:rsidRDefault="00283A95" w:rsidP="00C91040">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8EF2EB2" w14:textId="77777777" w:rsidR="007845CD" w:rsidRPr="00287E30" w:rsidRDefault="00283A95" w:rsidP="00C91040">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DF226E" w14:textId="77777777" w:rsidR="007845CD" w:rsidRPr="00287E30" w:rsidRDefault="00283A95" w:rsidP="00C91040">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D389F8A" w14:textId="77777777" w:rsidR="007845CD" w:rsidRPr="00287E30" w:rsidRDefault="007845CD" w:rsidP="00C91040">
            <w:pPr>
              <w:rPr>
                <w:rFonts w:cstheme="minorHAnsi"/>
              </w:rPr>
            </w:pPr>
          </w:p>
        </w:tc>
        <w:sdt>
          <w:sdtPr>
            <w:rPr>
              <w:rFonts w:cstheme="minorHAnsi"/>
            </w:rPr>
            <w:id w:val="270979445"/>
            <w:placeholder>
              <w:docPart w:val="78CAB33CE80A4FE2AA502823486E51F4"/>
            </w:placeholder>
            <w:showingPlcHdr/>
          </w:sdtPr>
          <w:sdtEndPr/>
          <w:sdtContent>
            <w:tc>
              <w:tcPr>
                <w:tcW w:w="4955" w:type="dxa"/>
                <w:gridSpan w:val="2"/>
              </w:tcPr>
              <w:p w14:paraId="104D5936"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1C4EBE21" w14:textId="77777777" w:rsidTr="00BA17E4">
        <w:trPr>
          <w:cantSplit/>
          <w:jc w:val="center"/>
        </w:trPr>
        <w:tc>
          <w:tcPr>
            <w:tcW w:w="990" w:type="dxa"/>
          </w:tcPr>
          <w:p w14:paraId="57E7D69A" w14:textId="77777777" w:rsidR="007845CD" w:rsidRPr="001F1170" w:rsidRDefault="007845CD" w:rsidP="00C91040">
            <w:pPr>
              <w:jc w:val="center"/>
              <w:rPr>
                <w:b/>
                <w:bCs/>
              </w:rPr>
            </w:pPr>
            <w:r w:rsidRPr="001F1170">
              <w:rPr>
                <w:b/>
                <w:bCs/>
              </w:rPr>
              <w:t>3-F-4</w:t>
            </w:r>
          </w:p>
        </w:tc>
        <w:tc>
          <w:tcPr>
            <w:tcW w:w="6205" w:type="dxa"/>
            <w:tcBorders>
              <w:right w:val="nil"/>
            </w:tcBorders>
          </w:tcPr>
          <w:p w14:paraId="7420C0FD" w14:textId="77777777" w:rsidR="007845CD" w:rsidRDefault="007845CD" w:rsidP="00C91040">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798A219" w14:textId="77777777" w:rsidR="007845CD" w:rsidRDefault="007845CD" w:rsidP="00C91040">
            <w:pPr>
              <w:rPr>
                <w:color w:val="000000"/>
              </w:rPr>
            </w:pPr>
          </w:p>
        </w:tc>
        <w:tc>
          <w:tcPr>
            <w:tcW w:w="270" w:type="dxa"/>
            <w:tcBorders>
              <w:left w:val="nil"/>
            </w:tcBorders>
          </w:tcPr>
          <w:p w14:paraId="258F5A0C" w14:textId="77777777" w:rsidR="007845CD" w:rsidRPr="00914010" w:rsidRDefault="007845CD" w:rsidP="00C91040">
            <w:pPr>
              <w:rPr>
                <w:rFonts w:cstheme="minorHAnsi"/>
              </w:rPr>
            </w:pPr>
          </w:p>
        </w:tc>
        <w:tc>
          <w:tcPr>
            <w:tcW w:w="810" w:type="dxa"/>
          </w:tcPr>
          <w:p w14:paraId="077E4459" w14:textId="77777777" w:rsidR="007845CD" w:rsidRPr="00C34C63" w:rsidRDefault="007845CD" w:rsidP="00C91040">
            <w:pPr>
              <w:rPr>
                <w:rFonts w:cstheme="minorHAnsi"/>
              </w:rPr>
            </w:pPr>
            <w:r w:rsidRPr="00C34C63">
              <w:rPr>
                <w:rFonts w:cstheme="minorHAnsi"/>
              </w:rPr>
              <w:t xml:space="preserve">A </w:t>
            </w:r>
          </w:p>
          <w:p w14:paraId="1210B079" w14:textId="77777777" w:rsidR="007845CD" w:rsidRPr="00C34C63" w:rsidRDefault="007845CD" w:rsidP="00C91040">
            <w:pPr>
              <w:rPr>
                <w:rFonts w:cstheme="minorHAnsi"/>
              </w:rPr>
            </w:pPr>
            <w:r w:rsidRPr="00C34C63">
              <w:rPr>
                <w:rFonts w:cstheme="minorHAnsi"/>
              </w:rPr>
              <w:t xml:space="preserve">B </w:t>
            </w:r>
          </w:p>
          <w:p w14:paraId="254ED6E5" w14:textId="77777777" w:rsidR="007845CD" w:rsidRPr="00C34C63" w:rsidRDefault="007845CD" w:rsidP="00C91040">
            <w:pPr>
              <w:rPr>
                <w:rFonts w:cstheme="minorHAnsi"/>
              </w:rPr>
            </w:pPr>
            <w:r w:rsidRPr="00C34C63">
              <w:rPr>
                <w:rFonts w:cstheme="minorHAnsi"/>
              </w:rPr>
              <w:t xml:space="preserve">C-M </w:t>
            </w:r>
          </w:p>
          <w:p w14:paraId="5C96C6DD" w14:textId="77777777" w:rsidR="007845CD" w:rsidRPr="00C34C63" w:rsidRDefault="007845CD" w:rsidP="00C91040">
            <w:pPr>
              <w:rPr>
                <w:rFonts w:cstheme="minorHAnsi"/>
              </w:rPr>
            </w:pPr>
            <w:r w:rsidRPr="00C34C63">
              <w:rPr>
                <w:rFonts w:cstheme="minorHAnsi"/>
              </w:rPr>
              <w:t>C</w:t>
            </w:r>
          </w:p>
        </w:tc>
        <w:tc>
          <w:tcPr>
            <w:tcW w:w="2075" w:type="dxa"/>
          </w:tcPr>
          <w:p w14:paraId="1F57E48E" w14:textId="77777777" w:rsidR="007845CD" w:rsidRPr="00287E30" w:rsidRDefault="00283A95" w:rsidP="00C91040">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9E7CE04" w14:textId="77777777" w:rsidR="007845CD" w:rsidRPr="00287E30" w:rsidRDefault="00283A95" w:rsidP="00C91040">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CD72C4C" w14:textId="77777777" w:rsidR="007845CD" w:rsidRPr="00287E30" w:rsidRDefault="00283A95" w:rsidP="00C91040">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5CB25F9" w14:textId="77777777" w:rsidR="007845CD" w:rsidRPr="00287E30" w:rsidRDefault="00283A95" w:rsidP="00C91040">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D7C6413" w14:textId="77777777" w:rsidR="007845CD" w:rsidRPr="00287E30" w:rsidRDefault="007845CD" w:rsidP="00C91040">
            <w:pPr>
              <w:rPr>
                <w:rFonts w:cstheme="minorHAnsi"/>
              </w:rPr>
            </w:pPr>
          </w:p>
        </w:tc>
        <w:sdt>
          <w:sdtPr>
            <w:rPr>
              <w:rFonts w:cstheme="minorHAnsi"/>
            </w:rPr>
            <w:id w:val="1522663139"/>
            <w:placeholder>
              <w:docPart w:val="3035CE1334C14AFAAA62CD36826313E2"/>
            </w:placeholder>
            <w:showingPlcHdr/>
          </w:sdtPr>
          <w:sdtEndPr/>
          <w:sdtContent>
            <w:tc>
              <w:tcPr>
                <w:tcW w:w="4955" w:type="dxa"/>
                <w:gridSpan w:val="2"/>
              </w:tcPr>
              <w:p w14:paraId="08180399"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2FFEA4CC"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3E0BEA6"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7845CD" w14:paraId="7D5FAF2C" w14:textId="77777777" w:rsidTr="00BA17E4">
        <w:trPr>
          <w:cantSplit/>
          <w:jc w:val="center"/>
        </w:trPr>
        <w:tc>
          <w:tcPr>
            <w:tcW w:w="990" w:type="dxa"/>
          </w:tcPr>
          <w:p w14:paraId="5704EC51" w14:textId="77777777" w:rsidR="007845CD" w:rsidRPr="00914010" w:rsidRDefault="007845CD" w:rsidP="00C91040">
            <w:pPr>
              <w:jc w:val="center"/>
              <w:rPr>
                <w:rFonts w:cstheme="minorHAnsi"/>
                <w:b/>
                <w:bCs/>
                <w:sz w:val="28"/>
                <w:szCs w:val="28"/>
              </w:rPr>
            </w:pPr>
            <w:r w:rsidRPr="00914010">
              <w:rPr>
                <w:rFonts w:cstheme="minorHAnsi"/>
                <w:b/>
                <w:bCs/>
              </w:rPr>
              <w:t>3-G-1</w:t>
            </w:r>
          </w:p>
        </w:tc>
        <w:tc>
          <w:tcPr>
            <w:tcW w:w="6205" w:type="dxa"/>
            <w:tcBorders>
              <w:right w:val="nil"/>
            </w:tcBorders>
          </w:tcPr>
          <w:p w14:paraId="72EAC0D4"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32F48A50" w14:textId="77777777" w:rsidR="007845CD" w:rsidRPr="00914010" w:rsidRDefault="007845CD" w:rsidP="00C91040">
            <w:pPr>
              <w:rPr>
                <w:rFonts w:cstheme="minorHAnsi"/>
              </w:rPr>
            </w:pPr>
          </w:p>
        </w:tc>
        <w:tc>
          <w:tcPr>
            <w:tcW w:w="810" w:type="dxa"/>
          </w:tcPr>
          <w:p w14:paraId="6A6AFE4B" w14:textId="77777777" w:rsidR="007845CD" w:rsidRPr="00C34C63" w:rsidRDefault="007845CD" w:rsidP="00C91040">
            <w:pPr>
              <w:rPr>
                <w:rFonts w:cstheme="minorHAnsi"/>
              </w:rPr>
            </w:pPr>
            <w:r w:rsidRPr="00C34C63">
              <w:rPr>
                <w:rFonts w:cstheme="minorHAnsi"/>
              </w:rPr>
              <w:t xml:space="preserve">A </w:t>
            </w:r>
          </w:p>
          <w:p w14:paraId="25AA7E48" w14:textId="77777777" w:rsidR="007845CD" w:rsidRPr="00C34C63" w:rsidRDefault="007845CD" w:rsidP="00C91040">
            <w:pPr>
              <w:rPr>
                <w:rFonts w:cstheme="minorHAnsi"/>
              </w:rPr>
            </w:pPr>
            <w:r w:rsidRPr="00C34C63">
              <w:rPr>
                <w:rFonts w:cstheme="minorHAnsi"/>
              </w:rPr>
              <w:t xml:space="preserve">B </w:t>
            </w:r>
          </w:p>
          <w:p w14:paraId="18BB4D60" w14:textId="77777777" w:rsidR="007845CD" w:rsidRPr="00C34C63" w:rsidRDefault="007845CD" w:rsidP="00C91040">
            <w:pPr>
              <w:rPr>
                <w:rFonts w:cstheme="minorHAnsi"/>
              </w:rPr>
            </w:pPr>
            <w:r w:rsidRPr="00C34C63">
              <w:rPr>
                <w:rFonts w:cstheme="minorHAnsi"/>
              </w:rPr>
              <w:t xml:space="preserve">C-M </w:t>
            </w:r>
          </w:p>
          <w:p w14:paraId="64941EB6" w14:textId="77777777" w:rsidR="007845CD" w:rsidRPr="00914010" w:rsidRDefault="007845CD" w:rsidP="00C91040">
            <w:pPr>
              <w:rPr>
                <w:rFonts w:eastAsia="MS Gothic" w:cstheme="minorHAnsi"/>
              </w:rPr>
            </w:pPr>
            <w:r w:rsidRPr="00C34C63">
              <w:rPr>
                <w:rFonts w:cstheme="minorHAnsi"/>
              </w:rPr>
              <w:t>C</w:t>
            </w:r>
          </w:p>
        </w:tc>
        <w:tc>
          <w:tcPr>
            <w:tcW w:w="2075" w:type="dxa"/>
          </w:tcPr>
          <w:p w14:paraId="216B06DC" w14:textId="77777777" w:rsidR="007845CD" w:rsidRPr="00287E30" w:rsidRDefault="00283A95" w:rsidP="00C91040">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1F2D820" w14:textId="77777777" w:rsidR="007845CD" w:rsidRPr="00287E30" w:rsidRDefault="00283A95" w:rsidP="00C91040">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C5A11EC" w14:textId="77777777" w:rsidR="007845CD" w:rsidRPr="00287E30" w:rsidRDefault="00283A95" w:rsidP="00C91040">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66E83D2" w14:textId="77777777" w:rsidR="007845CD" w:rsidRPr="00287E30" w:rsidRDefault="00283A95" w:rsidP="00C91040">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8C3D724" w14:textId="77777777" w:rsidR="007845CD" w:rsidRPr="00287E30" w:rsidRDefault="007845CD" w:rsidP="00C91040">
            <w:pPr>
              <w:rPr>
                <w:rFonts w:eastAsia="MS Gothic" w:cstheme="minorHAnsi"/>
              </w:rPr>
            </w:pPr>
          </w:p>
        </w:tc>
        <w:sdt>
          <w:sdtPr>
            <w:rPr>
              <w:rFonts w:cstheme="minorHAnsi"/>
            </w:rPr>
            <w:id w:val="-14542136"/>
            <w:placeholder>
              <w:docPart w:val="BF90FFA7BF484F7BB0AC49B9D7393C65"/>
            </w:placeholder>
            <w:showingPlcHdr/>
          </w:sdtPr>
          <w:sdtEndPr/>
          <w:sdtContent>
            <w:tc>
              <w:tcPr>
                <w:tcW w:w="4955" w:type="dxa"/>
                <w:gridSpan w:val="2"/>
              </w:tcPr>
              <w:p w14:paraId="0C2187B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bookmarkStart w:id="33" w:name="Per3G2"/>
      <w:tr w:rsidR="007845CD" w14:paraId="1D13CFE5" w14:textId="77777777" w:rsidTr="00BA17E4">
        <w:trPr>
          <w:cantSplit/>
          <w:jc w:val="center"/>
        </w:trPr>
        <w:tc>
          <w:tcPr>
            <w:tcW w:w="990" w:type="dxa"/>
          </w:tcPr>
          <w:p w14:paraId="5AD02052" w14:textId="55F7FAF7" w:rsidR="007845CD" w:rsidRPr="00914010" w:rsidRDefault="00373F9C"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7845CD" w:rsidRPr="00373F9C">
              <w:rPr>
                <w:rStyle w:val="Hyperlink"/>
                <w:rFonts w:cstheme="minorHAnsi"/>
                <w:b/>
                <w:bCs/>
              </w:rPr>
              <w:t>3-G-2</w:t>
            </w:r>
            <w:bookmarkEnd w:id="33"/>
            <w:r>
              <w:rPr>
                <w:rFonts w:cstheme="minorHAnsi"/>
                <w:b/>
                <w:bCs/>
              </w:rPr>
              <w:fldChar w:fldCharType="end"/>
            </w:r>
          </w:p>
        </w:tc>
        <w:tc>
          <w:tcPr>
            <w:tcW w:w="6205" w:type="dxa"/>
            <w:tcBorders>
              <w:right w:val="nil"/>
            </w:tcBorders>
          </w:tcPr>
          <w:p w14:paraId="7D74D502"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061CAB29" w14:textId="77777777" w:rsidR="007845CD" w:rsidRPr="00914010" w:rsidRDefault="007845CD" w:rsidP="00C91040">
            <w:pPr>
              <w:rPr>
                <w:rFonts w:cstheme="minorHAnsi"/>
              </w:rPr>
            </w:pPr>
          </w:p>
        </w:tc>
        <w:tc>
          <w:tcPr>
            <w:tcW w:w="810" w:type="dxa"/>
          </w:tcPr>
          <w:p w14:paraId="14DEFA12" w14:textId="77777777" w:rsidR="007845CD" w:rsidRPr="00914010" w:rsidRDefault="007845CD" w:rsidP="00C91040">
            <w:pPr>
              <w:rPr>
                <w:rFonts w:cstheme="minorHAnsi"/>
              </w:rPr>
            </w:pPr>
            <w:r w:rsidRPr="00914010">
              <w:rPr>
                <w:rFonts w:cstheme="minorHAnsi"/>
              </w:rPr>
              <w:t>C</w:t>
            </w:r>
          </w:p>
          <w:p w14:paraId="492C4487" w14:textId="77777777" w:rsidR="007845CD" w:rsidRPr="00914010" w:rsidRDefault="007845CD" w:rsidP="00C91040">
            <w:pPr>
              <w:rPr>
                <w:rFonts w:eastAsia="MS Gothic" w:cstheme="minorHAnsi"/>
              </w:rPr>
            </w:pPr>
          </w:p>
        </w:tc>
        <w:tc>
          <w:tcPr>
            <w:tcW w:w="2075" w:type="dxa"/>
          </w:tcPr>
          <w:p w14:paraId="424DCD87" w14:textId="77777777" w:rsidR="007845CD" w:rsidRPr="00287E30" w:rsidRDefault="00283A95" w:rsidP="00C91040">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DD28FC1" w14:textId="77777777" w:rsidR="007845CD" w:rsidRPr="00287E30" w:rsidRDefault="00283A95" w:rsidP="00C91040">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1E1C58A" w14:textId="77777777" w:rsidR="007845CD" w:rsidRPr="00287E30" w:rsidRDefault="00283A95" w:rsidP="00C91040">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D642496" w14:textId="77777777" w:rsidR="007845CD" w:rsidRPr="00287E30" w:rsidRDefault="00283A95" w:rsidP="00C91040">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5DC6615" w14:textId="77777777" w:rsidR="007845CD" w:rsidRPr="00287E30" w:rsidRDefault="007845CD" w:rsidP="00C91040">
            <w:pPr>
              <w:rPr>
                <w:rFonts w:eastAsia="MS Gothic" w:cstheme="minorHAnsi"/>
              </w:rPr>
            </w:pPr>
          </w:p>
        </w:tc>
        <w:sdt>
          <w:sdtPr>
            <w:rPr>
              <w:rFonts w:cstheme="minorHAnsi"/>
            </w:rPr>
            <w:id w:val="-2046827752"/>
            <w:placeholder>
              <w:docPart w:val="CE6D515556174A49A59F4F844794D5F7"/>
            </w:placeholder>
            <w:showingPlcHdr/>
          </w:sdtPr>
          <w:sdtEndPr/>
          <w:sdtContent>
            <w:tc>
              <w:tcPr>
                <w:tcW w:w="4955" w:type="dxa"/>
                <w:gridSpan w:val="2"/>
              </w:tcPr>
              <w:p w14:paraId="53451A6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F048C86" w14:textId="77777777" w:rsidTr="00BA17E4">
        <w:trPr>
          <w:cantSplit/>
          <w:jc w:val="center"/>
        </w:trPr>
        <w:tc>
          <w:tcPr>
            <w:tcW w:w="990" w:type="dxa"/>
          </w:tcPr>
          <w:p w14:paraId="1C1B472E" w14:textId="77777777" w:rsidR="007845CD" w:rsidRPr="00914010" w:rsidRDefault="007845CD" w:rsidP="00C91040">
            <w:pPr>
              <w:jc w:val="center"/>
              <w:rPr>
                <w:rFonts w:cstheme="minorHAnsi"/>
                <w:b/>
                <w:bCs/>
              </w:rPr>
            </w:pPr>
            <w:r w:rsidRPr="00914010">
              <w:rPr>
                <w:rFonts w:cstheme="minorHAnsi"/>
                <w:b/>
                <w:bCs/>
              </w:rPr>
              <w:lastRenderedPageBreak/>
              <w:t>3-G-3</w:t>
            </w:r>
          </w:p>
        </w:tc>
        <w:tc>
          <w:tcPr>
            <w:tcW w:w="6205" w:type="dxa"/>
            <w:tcBorders>
              <w:right w:val="nil"/>
            </w:tcBorders>
          </w:tcPr>
          <w:p w14:paraId="5D867205"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09D12082" w14:textId="77777777" w:rsidR="007845CD" w:rsidRPr="00914010" w:rsidRDefault="007845CD" w:rsidP="00C91040">
            <w:pPr>
              <w:rPr>
                <w:rFonts w:cstheme="minorHAnsi"/>
              </w:rPr>
            </w:pPr>
          </w:p>
        </w:tc>
        <w:tc>
          <w:tcPr>
            <w:tcW w:w="810" w:type="dxa"/>
          </w:tcPr>
          <w:p w14:paraId="36D8C3EA" w14:textId="77777777" w:rsidR="007845CD" w:rsidRPr="00C34C63" w:rsidRDefault="007845CD" w:rsidP="00C91040">
            <w:pPr>
              <w:rPr>
                <w:rFonts w:cstheme="minorHAnsi"/>
              </w:rPr>
            </w:pPr>
            <w:r w:rsidRPr="00C34C63">
              <w:rPr>
                <w:rFonts w:cstheme="minorHAnsi"/>
              </w:rPr>
              <w:t xml:space="preserve">A </w:t>
            </w:r>
          </w:p>
          <w:p w14:paraId="34E0B3B0" w14:textId="77777777" w:rsidR="007845CD" w:rsidRPr="00C34C63" w:rsidRDefault="007845CD" w:rsidP="00C91040">
            <w:pPr>
              <w:rPr>
                <w:rFonts w:cstheme="minorHAnsi"/>
              </w:rPr>
            </w:pPr>
            <w:r w:rsidRPr="00C34C63">
              <w:rPr>
                <w:rFonts w:cstheme="minorHAnsi"/>
              </w:rPr>
              <w:t xml:space="preserve">B </w:t>
            </w:r>
          </w:p>
          <w:p w14:paraId="2B5A2BF3" w14:textId="77777777" w:rsidR="007845CD" w:rsidRPr="00C34C63" w:rsidRDefault="007845CD" w:rsidP="00C91040">
            <w:pPr>
              <w:rPr>
                <w:rFonts w:cstheme="minorHAnsi"/>
              </w:rPr>
            </w:pPr>
            <w:r w:rsidRPr="00C34C63">
              <w:rPr>
                <w:rFonts w:cstheme="minorHAnsi"/>
              </w:rPr>
              <w:t xml:space="preserve">C-M </w:t>
            </w:r>
          </w:p>
          <w:p w14:paraId="3D54C7EB" w14:textId="77777777" w:rsidR="007845CD" w:rsidRPr="00914010" w:rsidRDefault="007845CD" w:rsidP="00C91040">
            <w:pPr>
              <w:rPr>
                <w:rFonts w:eastAsia="MS Gothic" w:cstheme="minorHAnsi"/>
              </w:rPr>
            </w:pPr>
            <w:r w:rsidRPr="00C34C63">
              <w:rPr>
                <w:rFonts w:cstheme="minorHAnsi"/>
              </w:rPr>
              <w:t>C</w:t>
            </w:r>
          </w:p>
        </w:tc>
        <w:tc>
          <w:tcPr>
            <w:tcW w:w="2075" w:type="dxa"/>
          </w:tcPr>
          <w:p w14:paraId="78865683" w14:textId="77777777" w:rsidR="007845CD" w:rsidRPr="00914010" w:rsidRDefault="00283A95" w:rsidP="00C91040">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914010">
              <w:rPr>
                <w:rFonts w:cstheme="minorHAnsi"/>
              </w:rPr>
              <w:t>Compliant</w:t>
            </w:r>
          </w:p>
          <w:p w14:paraId="54B1DF1E" w14:textId="77777777" w:rsidR="007845CD" w:rsidRPr="00287E30" w:rsidRDefault="00283A95" w:rsidP="00C91040">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287E30">
              <w:rPr>
                <w:rFonts w:cstheme="minorHAnsi"/>
              </w:rPr>
              <w:t>Deficient</w:t>
            </w:r>
          </w:p>
          <w:p w14:paraId="46C961BB" w14:textId="77777777" w:rsidR="007845CD" w:rsidRPr="00287E30" w:rsidRDefault="00283A95" w:rsidP="00C91040">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6B728FD" w14:textId="77777777" w:rsidR="007845CD" w:rsidRPr="00C34C63" w:rsidRDefault="00283A95" w:rsidP="00C91040">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w:t>
            </w:r>
            <w:r w:rsidR="007845CD">
              <w:rPr>
                <w:rFonts w:cstheme="minorHAnsi"/>
              </w:rPr>
              <w:t xml:space="preserve"> Onsite</w:t>
            </w:r>
          </w:p>
          <w:p w14:paraId="2BAC3486" w14:textId="77777777" w:rsidR="007845CD" w:rsidRPr="00914010" w:rsidRDefault="007845CD" w:rsidP="00C91040">
            <w:pPr>
              <w:rPr>
                <w:rFonts w:eastAsia="MS Gothic" w:cstheme="minorHAnsi"/>
              </w:rPr>
            </w:pPr>
          </w:p>
        </w:tc>
        <w:sdt>
          <w:sdtPr>
            <w:rPr>
              <w:rFonts w:cstheme="minorHAnsi"/>
            </w:rPr>
            <w:id w:val="-1155607007"/>
            <w:placeholder>
              <w:docPart w:val="6259864B333B4B0883AC5E63C6472103"/>
            </w:placeholder>
            <w:showingPlcHdr/>
          </w:sdtPr>
          <w:sdtEndPr/>
          <w:sdtContent>
            <w:tc>
              <w:tcPr>
                <w:tcW w:w="4955" w:type="dxa"/>
                <w:gridSpan w:val="2"/>
              </w:tcPr>
              <w:p w14:paraId="0867BE8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BB39A0F"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C8F977E"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7845CD" w14:paraId="6708AC05" w14:textId="77777777" w:rsidTr="00BA17E4">
        <w:trPr>
          <w:cantSplit/>
          <w:jc w:val="center"/>
        </w:trPr>
        <w:tc>
          <w:tcPr>
            <w:tcW w:w="990" w:type="dxa"/>
          </w:tcPr>
          <w:p w14:paraId="642A10C2" w14:textId="77777777" w:rsidR="007845CD" w:rsidRPr="00914010" w:rsidRDefault="007845CD" w:rsidP="00C91040">
            <w:pPr>
              <w:jc w:val="center"/>
              <w:rPr>
                <w:rFonts w:cstheme="minorHAnsi"/>
                <w:b/>
                <w:bCs/>
              </w:rPr>
            </w:pPr>
            <w:r w:rsidRPr="00914010">
              <w:rPr>
                <w:rFonts w:cstheme="minorHAnsi"/>
                <w:b/>
                <w:bCs/>
              </w:rPr>
              <w:t>3-H-2</w:t>
            </w:r>
          </w:p>
        </w:tc>
        <w:tc>
          <w:tcPr>
            <w:tcW w:w="6205" w:type="dxa"/>
            <w:tcBorders>
              <w:right w:val="nil"/>
            </w:tcBorders>
          </w:tcPr>
          <w:p w14:paraId="3CD1BE1D"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55773DFE" w14:textId="77777777" w:rsidR="007845CD" w:rsidRPr="00914010" w:rsidRDefault="007845CD" w:rsidP="00C91040">
            <w:pPr>
              <w:rPr>
                <w:rFonts w:cstheme="minorHAnsi"/>
              </w:rPr>
            </w:pPr>
          </w:p>
        </w:tc>
        <w:tc>
          <w:tcPr>
            <w:tcW w:w="810" w:type="dxa"/>
          </w:tcPr>
          <w:p w14:paraId="5A9222D9" w14:textId="77777777" w:rsidR="007845CD" w:rsidRPr="00C34C63" w:rsidRDefault="007845CD" w:rsidP="00C91040">
            <w:pPr>
              <w:rPr>
                <w:rFonts w:cstheme="minorHAnsi"/>
              </w:rPr>
            </w:pPr>
            <w:r w:rsidRPr="00C34C63">
              <w:rPr>
                <w:rFonts w:cstheme="minorHAnsi"/>
              </w:rPr>
              <w:t xml:space="preserve">A </w:t>
            </w:r>
          </w:p>
          <w:p w14:paraId="334FB60D" w14:textId="77777777" w:rsidR="007845CD" w:rsidRPr="00C34C63" w:rsidRDefault="007845CD" w:rsidP="00C91040">
            <w:pPr>
              <w:rPr>
                <w:rFonts w:cstheme="minorHAnsi"/>
              </w:rPr>
            </w:pPr>
            <w:r w:rsidRPr="00C34C63">
              <w:rPr>
                <w:rFonts w:cstheme="minorHAnsi"/>
              </w:rPr>
              <w:t xml:space="preserve">B </w:t>
            </w:r>
          </w:p>
          <w:p w14:paraId="1407D4B0" w14:textId="77777777" w:rsidR="007845CD" w:rsidRPr="00C34C63" w:rsidRDefault="007845CD" w:rsidP="00C91040">
            <w:pPr>
              <w:rPr>
                <w:rFonts w:cstheme="minorHAnsi"/>
              </w:rPr>
            </w:pPr>
            <w:r w:rsidRPr="00C34C63">
              <w:rPr>
                <w:rFonts w:cstheme="minorHAnsi"/>
              </w:rPr>
              <w:t xml:space="preserve">C-M </w:t>
            </w:r>
          </w:p>
          <w:p w14:paraId="0B770DC0" w14:textId="77777777" w:rsidR="007845CD" w:rsidRPr="00914010" w:rsidRDefault="007845CD" w:rsidP="00C91040">
            <w:pPr>
              <w:rPr>
                <w:rFonts w:eastAsia="MS Gothic" w:cstheme="minorHAnsi"/>
              </w:rPr>
            </w:pPr>
            <w:r w:rsidRPr="00C34C63">
              <w:rPr>
                <w:rFonts w:cstheme="minorHAnsi"/>
              </w:rPr>
              <w:t>C</w:t>
            </w:r>
          </w:p>
        </w:tc>
        <w:tc>
          <w:tcPr>
            <w:tcW w:w="2075" w:type="dxa"/>
          </w:tcPr>
          <w:p w14:paraId="71573FDC" w14:textId="77777777" w:rsidR="007845CD" w:rsidRPr="00287E30" w:rsidRDefault="00283A95" w:rsidP="00C91040">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B39D535" w14:textId="77777777" w:rsidR="007845CD" w:rsidRPr="00287E30" w:rsidRDefault="00283A95" w:rsidP="00C91040">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4B51684" w14:textId="77777777" w:rsidR="007845CD" w:rsidRPr="00287E30" w:rsidRDefault="00283A95" w:rsidP="00C91040">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22D8BA3" w14:textId="77777777" w:rsidR="007845CD" w:rsidRPr="00287E30" w:rsidRDefault="00283A95" w:rsidP="00C91040">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852C335" w14:textId="77777777" w:rsidR="007845CD" w:rsidRPr="00287E30" w:rsidRDefault="007845CD" w:rsidP="00C91040">
            <w:pPr>
              <w:rPr>
                <w:rFonts w:eastAsia="MS Gothic" w:cstheme="minorHAnsi"/>
              </w:rPr>
            </w:pPr>
          </w:p>
        </w:tc>
        <w:sdt>
          <w:sdtPr>
            <w:rPr>
              <w:rFonts w:cstheme="minorHAnsi"/>
            </w:rPr>
            <w:id w:val="-590777857"/>
            <w:placeholder>
              <w:docPart w:val="A1669B7855864838860034A9EFB1B76F"/>
            </w:placeholder>
            <w:showingPlcHdr/>
          </w:sdtPr>
          <w:sdtEndPr/>
          <w:sdtContent>
            <w:tc>
              <w:tcPr>
                <w:tcW w:w="4955" w:type="dxa"/>
                <w:gridSpan w:val="2"/>
              </w:tcPr>
              <w:p w14:paraId="2A179DA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21DE34" w14:textId="77777777" w:rsidTr="00BA17E4">
        <w:trPr>
          <w:cantSplit/>
          <w:jc w:val="center"/>
        </w:trPr>
        <w:tc>
          <w:tcPr>
            <w:tcW w:w="990" w:type="dxa"/>
          </w:tcPr>
          <w:p w14:paraId="52BC222B" w14:textId="77777777" w:rsidR="007845CD" w:rsidRPr="00914010" w:rsidRDefault="007845CD" w:rsidP="00C91040">
            <w:pPr>
              <w:jc w:val="center"/>
              <w:rPr>
                <w:rFonts w:cstheme="minorHAnsi"/>
                <w:b/>
                <w:bCs/>
              </w:rPr>
            </w:pPr>
            <w:r w:rsidRPr="00914010">
              <w:rPr>
                <w:rFonts w:cstheme="minorHAnsi"/>
                <w:b/>
                <w:bCs/>
              </w:rPr>
              <w:t>3-H-3</w:t>
            </w:r>
          </w:p>
        </w:tc>
        <w:tc>
          <w:tcPr>
            <w:tcW w:w="6205" w:type="dxa"/>
            <w:tcBorders>
              <w:right w:val="nil"/>
            </w:tcBorders>
          </w:tcPr>
          <w:p w14:paraId="1677AA1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07C5A986" w14:textId="77777777" w:rsidR="007845CD" w:rsidRPr="00914010" w:rsidRDefault="007845CD" w:rsidP="00C91040">
            <w:pPr>
              <w:rPr>
                <w:rFonts w:cstheme="minorHAnsi"/>
              </w:rPr>
            </w:pPr>
          </w:p>
        </w:tc>
        <w:tc>
          <w:tcPr>
            <w:tcW w:w="810" w:type="dxa"/>
          </w:tcPr>
          <w:p w14:paraId="450539BE" w14:textId="77777777" w:rsidR="007845CD" w:rsidRPr="00C34C63" w:rsidRDefault="007845CD" w:rsidP="00C91040">
            <w:pPr>
              <w:rPr>
                <w:rFonts w:cstheme="minorHAnsi"/>
              </w:rPr>
            </w:pPr>
            <w:r w:rsidRPr="00C34C63">
              <w:rPr>
                <w:rFonts w:cstheme="minorHAnsi"/>
              </w:rPr>
              <w:t xml:space="preserve">A </w:t>
            </w:r>
          </w:p>
          <w:p w14:paraId="74851379" w14:textId="77777777" w:rsidR="007845CD" w:rsidRPr="00C34C63" w:rsidRDefault="007845CD" w:rsidP="00C91040">
            <w:pPr>
              <w:rPr>
                <w:rFonts w:cstheme="minorHAnsi"/>
              </w:rPr>
            </w:pPr>
            <w:r w:rsidRPr="00C34C63">
              <w:rPr>
                <w:rFonts w:cstheme="minorHAnsi"/>
              </w:rPr>
              <w:t xml:space="preserve">B </w:t>
            </w:r>
          </w:p>
          <w:p w14:paraId="304906EA" w14:textId="77777777" w:rsidR="007845CD" w:rsidRPr="00C34C63" w:rsidRDefault="007845CD" w:rsidP="00C91040">
            <w:pPr>
              <w:rPr>
                <w:rFonts w:cstheme="minorHAnsi"/>
              </w:rPr>
            </w:pPr>
            <w:r w:rsidRPr="00C34C63">
              <w:rPr>
                <w:rFonts w:cstheme="minorHAnsi"/>
              </w:rPr>
              <w:t xml:space="preserve">C-M </w:t>
            </w:r>
          </w:p>
          <w:p w14:paraId="7C9AFF85" w14:textId="77777777" w:rsidR="007845CD" w:rsidRPr="00914010" w:rsidRDefault="007845CD" w:rsidP="00C91040">
            <w:pPr>
              <w:rPr>
                <w:rFonts w:eastAsia="MS Gothic" w:cstheme="minorHAnsi"/>
              </w:rPr>
            </w:pPr>
            <w:r w:rsidRPr="00C34C63">
              <w:rPr>
                <w:rFonts w:cstheme="minorHAnsi"/>
              </w:rPr>
              <w:t>C</w:t>
            </w:r>
          </w:p>
        </w:tc>
        <w:tc>
          <w:tcPr>
            <w:tcW w:w="2075" w:type="dxa"/>
          </w:tcPr>
          <w:p w14:paraId="61497A37" w14:textId="77777777" w:rsidR="007845CD" w:rsidRPr="00287E30" w:rsidRDefault="00283A95" w:rsidP="00C91040">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E27535" w14:textId="77777777" w:rsidR="007845CD" w:rsidRPr="00287E30" w:rsidRDefault="00283A95" w:rsidP="00C91040">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CB75B4E" w14:textId="77777777" w:rsidR="007845CD" w:rsidRPr="00287E30" w:rsidRDefault="00283A95" w:rsidP="00C91040">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1368C23" w14:textId="77777777" w:rsidR="007845CD" w:rsidRPr="00287E30" w:rsidRDefault="00283A95" w:rsidP="00C91040">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4AAFB87" w14:textId="77777777" w:rsidR="007845CD" w:rsidRPr="00287E30" w:rsidRDefault="007845CD" w:rsidP="00C91040">
            <w:pPr>
              <w:rPr>
                <w:rFonts w:eastAsia="MS Gothic" w:cstheme="minorHAnsi"/>
              </w:rPr>
            </w:pPr>
          </w:p>
        </w:tc>
        <w:sdt>
          <w:sdtPr>
            <w:rPr>
              <w:rFonts w:cstheme="minorHAnsi"/>
            </w:rPr>
            <w:id w:val="-451015466"/>
            <w:placeholder>
              <w:docPart w:val="577CCBAD14AF492190BB51AAF5F1C558"/>
            </w:placeholder>
            <w:showingPlcHdr/>
          </w:sdtPr>
          <w:sdtEndPr/>
          <w:sdtContent>
            <w:tc>
              <w:tcPr>
                <w:tcW w:w="4955" w:type="dxa"/>
                <w:gridSpan w:val="2"/>
              </w:tcPr>
              <w:p w14:paraId="2E80113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31E5C88" w14:textId="77777777" w:rsidTr="00BA17E4">
        <w:trPr>
          <w:cantSplit/>
          <w:jc w:val="center"/>
        </w:trPr>
        <w:tc>
          <w:tcPr>
            <w:tcW w:w="990" w:type="dxa"/>
          </w:tcPr>
          <w:p w14:paraId="6856153B" w14:textId="77777777" w:rsidR="007845CD" w:rsidRPr="00914010" w:rsidRDefault="007845CD" w:rsidP="00C91040">
            <w:pPr>
              <w:jc w:val="center"/>
              <w:rPr>
                <w:rFonts w:cstheme="minorHAnsi"/>
                <w:b/>
                <w:bCs/>
              </w:rPr>
            </w:pPr>
            <w:r w:rsidRPr="00914010">
              <w:rPr>
                <w:rFonts w:cstheme="minorHAnsi"/>
                <w:b/>
                <w:bCs/>
              </w:rPr>
              <w:t>3-H-4</w:t>
            </w:r>
          </w:p>
        </w:tc>
        <w:tc>
          <w:tcPr>
            <w:tcW w:w="6205" w:type="dxa"/>
            <w:tcBorders>
              <w:right w:val="nil"/>
            </w:tcBorders>
          </w:tcPr>
          <w:p w14:paraId="497955F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4EE309C4" w14:textId="77777777" w:rsidR="007845CD" w:rsidRPr="00914010" w:rsidRDefault="007845CD" w:rsidP="00C91040">
            <w:pPr>
              <w:rPr>
                <w:rFonts w:cstheme="minorHAnsi"/>
              </w:rPr>
            </w:pPr>
          </w:p>
        </w:tc>
        <w:tc>
          <w:tcPr>
            <w:tcW w:w="810" w:type="dxa"/>
          </w:tcPr>
          <w:p w14:paraId="76FA90C5" w14:textId="77777777" w:rsidR="007845CD" w:rsidRPr="00C34C63" w:rsidRDefault="007845CD" w:rsidP="00C91040">
            <w:pPr>
              <w:rPr>
                <w:rFonts w:cstheme="minorHAnsi"/>
              </w:rPr>
            </w:pPr>
            <w:r w:rsidRPr="00C34C63">
              <w:rPr>
                <w:rFonts w:cstheme="minorHAnsi"/>
              </w:rPr>
              <w:t xml:space="preserve">A </w:t>
            </w:r>
          </w:p>
          <w:p w14:paraId="0590DD57" w14:textId="77777777" w:rsidR="007845CD" w:rsidRPr="00C34C63" w:rsidRDefault="007845CD" w:rsidP="00C91040">
            <w:pPr>
              <w:rPr>
                <w:rFonts w:cstheme="minorHAnsi"/>
              </w:rPr>
            </w:pPr>
            <w:r w:rsidRPr="00C34C63">
              <w:rPr>
                <w:rFonts w:cstheme="minorHAnsi"/>
              </w:rPr>
              <w:t xml:space="preserve">B </w:t>
            </w:r>
          </w:p>
          <w:p w14:paraId="21880B2E" w14:textId="77777777" w:rsidR="007845CD" w:rsidRPr="00C34C63" w:rsidRDefault="007845CD" w:rsidP="00C91040">
            <w:pPr>
              <w:rPr>
                <w:rFonts w:cstheme="minorHAnsi"/>
              </w:rPr>
            </w:pPr>
            <w:r w:rsidRPr="00C34C63">
              <w:rPr>
                <w:rFonts w:cstheme="minorHAnsi"/>
              </w:rPr>
              <w:t xml:space="preserve">C-M </w:t>
            </w:r>
          </w:p>
          <w:p w14:paraId="7B219C81" w14:textId="77777777" w:rsidR="007845CD" w:rsidRPr="00914010" w:rsidRDefault="007845CD" w:rsidP="00C91040">
            <w:pPr>
              <w:rPr>
                <w:rFonts w:eastAsia="MS Gothic" w:cstheme="minorHAnsi"/>
              </w:rPr>
            </w:pPr>
            <w:r w:rsidRPr="00C34C63">
              <w:rPr>
                <w:rFonts w:cstheme="minorHAnsi"/>
              </w:rPr>
              <w:t>C</w:t>
            </w:r>
          </w:p>
        </w:tc>
        <w:tc>
          <w:tcPr>
            <w:tcW w:w="2075" w:type="dxa"/>
          </w:tcPr>
          <w:p w14:paraId="537DF4ED" w14:textId="77777777" w:rsidR="007845CD" w:rsidRPr="00287E30" w:rsidRDefault="00283A95" w:rsidP="00C91040">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22A0FE0" w14:textId="77777777" w:rsidR="007845CD" w:rsidRPr="00287E30" w:rsidRDefault="00283A95" w:rsidP="00C91040">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2AFCDCE" w14:textId="77777777" w:rsidR="007845CD" w:rsidRPr="00287E30" w:rsidRDefault="00283A95" w:rsidP="00C91040">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D7731F9" w14:textId="77777777" w:rsidR="007845CD" w:rsidRPr="00287E30" w:rsidRDefault="00283A95" w:rsidP="00C91040">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C50B01" w14:textId="77777777" w:rsidR="007845CD" w:rsidRPr="00287E30" w:rsidRDefault="007845CD" w:rsidP="00C91040">
            <w:pPr>
              <w:rPr>
                <w:rFonts w:eastAsia="MS Gothic" w:cstheme="minorHAnsi"/>
              </w:rPr>
            </w:pPr>
          </w:p>
        </w:tc>
        <w:sdt>
          <w:sdtPr>
            <w:rPr>
              <w:rFonts w:cstheme="minorHAnsi"/>
            </w:rPr>
            <w:id w:val="1513498155"/>
            <w:placeholder>
              <w:docPart w:val="36AD7077AE8D4148A57F8D70B9FD8EA9"/>
            </w:placeholder>
            <w:showingPlcHdr/>
          </w:sdtPr>
          <w:sdtEndPr/>
          <w:sdtContent>
            <w:tc>
              <w:tcPr>
                <w:tcW w:w="4955" w:type="dxa"/>
                <w:gridSpan w:val="2"/>
              </w:tcPr>
              <w:p w14:paraId="7243EE6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D2137ED" w14:textId="77777777" w:rsidTr="00BA17E4">
        <w:trPr>
          <w:cantSplit/>
          <w:jc w:val="center"/>
        </w:trPr>
        <w:tc>
          <w:tcPr>
            <w:tcW w:w="990" w:type="dxa"/>
          </w:tcPr>
          <w:p w14:paraId="2ED0A958" w14:textId="77777777" w:rsidR="007845CD" w:rsidRPr="00914010" w:rsidRDefault="007845CD" w:rsidP="00C91040">
            <w:pPr>
              <w:jc w:val="center"/>
              <w:rPr>
                <w:rFonts w:cstheme="minorHAnsi"/>
                <w:b/>
                <w:bCs/>
              </w:rPr>
            </w:pPr>
            <w:r w:rsidRPr="00914010">
              <w:rPr>
                <w:rFonts w:cstheme="minorHAnsi"/>
                <w:b/>
                <w:bCs/>
              </w:rPr>
              <w:t>3-H-8</w:t>
            </w:r>
          </w:p>
        </w:tc>
        <w:tc>
          <w:tcPr>
            <w:tcW w:w="6205" w:type="dxa"/>
            <w:tcBorders>
              <w:right w:val="nil"/>
            </w:tcBorders>
          </w:tcPr>
          <w:p w14:paraId="15FD69F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5D5F547"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6C2F7D81" w14:textId="77777777" w:rsidR="007845CD" w:rsidRPr="00914010" w:rsidRDefault="007845CD" w:rsidP="00C91040">
            <w:pPr>
              <w:rPr>
                <w:rFonts w:cstheme="minorHAnsi"/>
              </w:rPr>
            </w:pPr>
          </w:p>
        </w:tc>
        <w:tc>
          <w:tcPr>
            <w:tcW w:w="810" w:type="dxa"/>
          </w:tcPr>
          <w:p w14:paraId="74EEC076" w14:textId="77777777" w:rsidR="007845CD" w:rsidRPr="00C34C63" w:rsidRDefault="007845CD" w:rsidP="00C91040">
            <w:pPr>
              <w:rPr>
                <w:rFonts w:cstheme="minorHAnsi"/>
              </w:rPr>
            </w:pPr>
            <w:r w:rsidRPr="00C34C63">
              <w:rPr>
                <w:rFonts w:cstheme="minorHAnsi"/>
              </w:rPr>
              <w:t xml:space="preserve">A </w:t>
            </w:r>
          </w:p>
          <w:p w14:paraId="065A5FCA" w14:textId="77777777" w:rsidR="007845CD" w:rsidRPr="00C34C63" w:rsidRDefault="007845CD" w:rsidP="00C91040">
            <w:pPr>
              <w:rPr>
                <w:rFonts w:cstheme="minorHAnsi"/>
              </w:rPr>
            </w:pPr>
            <w:r w:rsidRPr="00C34C63">
              <w:rPr>
                <w:rFonts w:cstheme="minorHAnsi"/>
              </w:rPr>
              <w:t xml:space="preserve">B </w:t>
            </w:r>
          </w:p>
          <w:p w14:paraId="541971AB" w14:textId="77777777" w:rsidR="007845CD" w:rsidRPr="00C34C63" w:rsidRDefault="007845CD" w:rsidP="00C91040">
            <w:pPr>
              <w:rPr>
                <w:rFonts w:cstheme="minorHAnsi"/>
              </w:rPr>
            </w:pPr>
            <w:r w:rsidRPr="00C34C63">
              <w:rPr>
                <w:rFonts w:cstheme="minorHAnsi"/>
              </w:rPr>
              <w:t xml:space="preserve">C-M </w:t>
            </w:r>
          </w:p>
          <w:p w14:paraId="6F2A8A2E" w14:textId="77777777" w:rsidR="007845CD" w:rsidRPr="00914010" w:rsidRDefault="007845CD" w:rsidP="00C91040">
            <w:pPr>
              <w:rPr>
                <w:rFonts w:eastAsia="MS Gothic" w:cstheme="minorHAnsi"/>
              </w:rPr>
            </w:pPr>
            <w:r w:rsidRPr="00C34C63">
              <w:rPr>
                <w:rFonts w:cstheme="minorHAnsi"/>
              </w:rPr>
              <w:t>C</w:t>
            </w:r>
          </w:p>
        </w:tc>
        <w:tc>
          <w:tcPr>
            <w:tcW w:w="2075" w:type="dxa"/>
          </w:tcPr>
          <w:p w14:paraId="4E03F77A" w14:textId="77777777" w:rsidR="007845CD" w:rsidRPr="00287E30" w:rsidRDefault="00283A95" w:rsidP="00C91040">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939EB66" w14:textId="77777777" w:rsidR="007845CD" w:rsidRPr="00287E30" w:rsidRDefault="00283A95" w:rsidP="00C91040">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E0866FF" w14:textId="77777777" w:rsidR="007845CD" w:rsidRPr="00287E30" w:rsidRDefault="00283A95" w:rsidP="00C91040">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3640E4A" w14:textId="77777777" w:rsidR="007845CD" w:rsidRPr="00287E30" w:rsidRDefault="00283A95" w:rsidP="00C91040">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0851BED" w14:textId="77777777" w:rsidR="007845CD" w:rsidRPr="00287E30" w:rsidRDefault="007845CD" w:rsidP="00C91040">
            <w:pPr>
              <w:rPr>
                <w:rFonts w:eastAsia="MS Gothic" w:cstheme="minorHAnsi"/>
              </w:rPr>
            </w:pPr>
          </w:p>
        </w:tc>
        <w:sdt>
          <w:sdtPr>
            <w:rPr>
              <w:rFonts w:cstheme="minorHAnsi"/>
            </w:rPr>
            <w:id w:val="1009190774"/>
            <w:placeholder>
              <w:docPart w:val="A3AC95E3AC0E47FAABF60666BABC0C5D"/>
            </w:placeholder>
            <w:showingPlcHdr/>
          </w:sdtPr>
          <w:sdtEndPr/>
          <w:sdtContent>
            <w:tc>
              <w:tcPr>
                <w:tcW w:w="4955" w:type="dxa"/>
                <w:gridSpan w:val="2"/>
              </w:tcPr>
              <w:p w14:paraId="6D8D346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bl>
    <w:p w14:paraId="5E6B6287" w14:textId="77777777" w:rsidR="007845CD" w:rsidRDefault="007845CD" w:rsidP="007845CD"/>
    <w:p w14:paraId="58AFB04E" w14:textId="77777777" w:rsidR="007845CD" w:rsidRDefault="007845CD" w:rsidP="007845CD">
      <w:pPr>
        <w:sectPr w:rsidR="007845CD" w:rsidSect="004F1C4E">
          <w:pgSz w:w="15840" w:h="12240" w:orient="landscape"/>
          <w:pgMar w:top="360" w:right="360" w:bottom="450" w:left="360" w:header="720" w:footer="720" w:gutter="0"/>
          <w:cols w:space="720"/>
          <w:docGrid w:linePitch="360"/>
        </w:sectPr>
      </w:pPr>
    </w:p>
    <w:p w14:paraId="670B8350" w14:textId="77777777" w:rsidR="007845CD" w:rsidRDefault="007845CD" w:rsidP="007845CD">
      <w:pPr>
        <w:shd w:val="clear" w:color="auto" w:fill="8EAADB" w:themeFill="accent1" w:themeFillTint="99"/>
      </w:pPr>
      <w:bookmarkStart w:id="34" w:name="Section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7845CD" w:rsidRPr="004E1DEE" w14:paraId="698D7EB7" w14:textId="77777777" w:rsidTr="00774A85">
        <w:trPr>
          <w:tblHeader/>
        </w:trPr>
        <w:tc>
          <w:tcPr>
            <w:tcW w:w="990" w:type="dxa"/>
            <w:tcBorders>
              <w:bottom w:val="single" w:sz="4" w:space="0" w:color="auto"/>
            </w:tcBorders>
            <w:shd w:val="clear" w:color="auto" w:fill="2F5496" w:themeFill="accent1" w:themeFillShade="BF"/>
            <w:vAlign w:val="center"/>
          </w:tcPr>
          <w:bookmarkEnd w:id="34"/>
          <w:p w14:paraId="3FB9923E"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4D2C29DE"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24EFF38" w14:textId="77777777" w:rsidR="007845CD" w:rsidRPr="00DC06B9" w:rsidRDefault="007845CD"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BA1CB7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06FF41"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C7B197D"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14:paraId="4CB226A6" w14:textId="77777777" w:rsidTr="00774A85">
        <w:trPr>
          <w:cantSplit/>
        </w:trPr>
        <w:tc>
          <w:tcPr>
            <w:tcW w:w="15120" w:type="dxa"/>
            <w:gridSpan w:val="6"/>
            <w:tcBorders>
              <w:left w:val="single" w:sz="4" w:space="0" w:color="auto"/>
            </w:tcBorders>
            <w:shd w:val="clear" w:color="auto" w:fill="D9E2F3" w:themeFill="accent1" w:themeFillTint="33"/>
          </w:tcPr>
          <w:p w14:paraId="7443160F"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7845CD" w14:paraId="33EF1C49" w14:textId="77777777" w:rsidTr="00774A85">
        <w:trPr>
          <w:cantSplit/>
        </w:trPr>
        <w:tc>
          <w:tcPr>
            <w:tcW w:w="990" w:type="dxa"/>
            <w:tcBorders>
              <w:bottom w:val="single" w:sz="4" w:space="0" w:color="auto"/>
            </w:tcBorders>
          </w:tcPr>
          <w:p w14:paraId="6981890A" w14:textId="77777777" w:rsidR="007845CD" w:rsidRPr="00914010" w:rsidRDefault="007845CD" w:rsidP="00C91040">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29734390"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45F3B99D" w14:textId="77777777" w:rsidR="007845CD" w:rsidRPr="00914010" w:rsidRDefault="007845CD" w:rsidP="00C91040">
            <w:pPr>
              <w:rPr>
                <w:rFonts w:cstheme="minorHAnsi"/>
              </w:rPr>
            </w:pPr>
          </w:p>
        </w:tc>
        <w:tc>
          <w:tcPr>
            <w:tcW w:w="810" w:type="dxa"/>
            <w:tcBorders>
              <w:bottom w:val="single" w:sz="4" w:space="0" w:color="auto"/>
            </w:tcBorders>
          </w:tcPr>
          <w:p w14:paraId="32248EC2" w14:textId="77777777" w:rsidR="007845CD" w:rsidRPr="00C34C63" w:rsidRDefault="007845CD" w:rsidP="00C91040">
            <w:pPr>
              <w:rPr>
                <w:rFonts w:cstheme="minorHAnsi"/>
              </w:rPr>
            </w:pPr>
            <w:r w:rsidRPr="00C34C63">
              <w:rPr>
                <w:rFonts w:cstheme="minorHAnsi"/>
              </w:rPr>
              <w:t xml:space="preserve">A </w:t>
            </w:r>
          </w:p>
          <w:p w14:paraId="3F857055" w14:textId="77777777" w:rsidR="007845CD" w:rsidRPr="00C34C63" w:rsidRDefault="007845CD" w:rsidP="00C91040">
            <w:pPr>
              <w:rPr>
                <w:rFonts w:cstheme="minorHAnsi"/>
              </w:rPr>
            </w:pPr>
            <w:r w:rsidRPr="00C34C63">
              <w:rPr>
                <w:rFonts w:cstheme="minorHAnsi"/>
              </w:rPr>
              <w:t xml:space="preserve">B </w:t>
            </w:r>
          </w:p>
          <w:p w14:paraId="7D334E22" w14:textId="77777777" w:rsidR="007845CD" w:rsidRPr="00C34C63" w:rsidRDefault="007845CD" w:rsidP="00C91040">
            <w:pPr>
              <w:rPr>
                <w:rFonts w:cstheme="minorHAnsi"/>
              </w:rPr>
            </w:pPr>
            <w:r w:rsidRPr="00C34C63">
              <w:rPr>
                <w:rFonts w:cstheme="minorHAnsi"/>
              </w:rPr>
              <w:t xml:space="preserve">C-M </w:t>
            </w:r>
          </w:p>
          <w:p w14:paraId="344965B7" w14:textId="77777777" w:rsidR="007845CD" w:rsidRPr="00914010" w:rsidRDefault="007845CD" w:rsidP="00C91040">
            <w:pPr>
              <w:rPr>
                <w:rFonts w:cstheme="minorHAnsi"/>
              </w:rPr>
            </w:pPr>
            <w:r w:rsidRPr="00C34C63">
              <w:rPr>
                <w:rFonts w:cstheme="minorHAnsi"/>
              </w:rPr>
              <w:t>C</w:t>
            </w:r>
          </w:p>
        </w:tc>
        <w:tc>
          <w:tcPr>
            <w:tcW w:w="1980" w:type="dxa"/>
            <w:tcBorders>
              <w:bottom w:val="single" w:sz="4" w:space="0" w:color="auto"/>
            </w:tcBorders>
          </w:tcPr>
          <w:p w14:paraId="7ECFDE97" w14:textId="77777777" w:rsidR="007845CD" w:rsidRPr="00914010" w:rsidRDefault="00283A95" w:rsidP="00C91040">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914010">
              <w:rPr>
                <w:rFonts w:cstheme="minorHAnsi"/>
              </w:rPr>
              <w:t>Compliant</w:t>
            </w:r>
          </w:p>
          <w:p w14:paraId="079B4124" w14:textId="77777777" w:rsidR="007845CD" w:rsidRPr="00287E30" w:rsidRDefault="00283A95" w:rsidP="00C91040">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287E30">
              <w:rPr>
                <w:rFonts w:cstheme="minorHAnsi"/>
              </w:rPr>
              <w:t>Deficient</w:t>
            </w:r>
          </w:p>
          <w:p w14:paraId="6A1EC656" w14:textId="77777777" w:rsidR="007845CD" w:rsidRPr="00287E30" w:rsidRDefault="00283A95" w:rsidP="00C91040">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9ABBD4A" w14:textId="77777777" w:rsidR="007845CD" w:rsidRPr="00287E30" w:rsidRDefault="00283A95" w:rsidP="00C91040">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C8996E1" w14:textId="77777777" w:rsidR="007845CD" w:rsidRPr="00914010" w:rsidRDefault="007845CD" w:rsidP="00C91040">
            <w:pPr>
              <w:rPr>
                <w:rFonts w:cstheme="minorHAnsi"/>
              </w:rPr>
            </w:pPr>
          </w:p>
        </w:tc>
        <w:sdt>
          <w:sdtPr>
            <w:rPr>
              <w:rFonts w:cstheme="minorHAnsi"/>
            </w:rPr>
            <w:id w:val="-486480801"/>
            <w:placeholder>
              <w:docPart w:val="818E825D72B744E2A0D0B48777BF1FDD"/>
            </w:placeholder>
            <w:showingPlcHdr/>
          </w:sdtPr>
          <w:sdtEndPr/>
          <w:sdtContent>
            <w:tc>
              <w:tcPr>
                <w:tcW w:w="4770" w:type="dxa"/>
                <w:tcBorders>
                  <w:bottom w:val="single" w:sz="4" w:space="0" w:color="auto"/>
                </w:tcBorders>
              </w:tcPr>
              <w:p w14:paraId="156DE4C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94445B6" w14:textId="77777777" w:rsidTr="00774A85">
        <w:trPr>
          <w:cantSplit/>
        </w:trPr>
        <w:tc>
          <w:tcPr>
            <w:tcW w:w="15120" w:type="dxa"/>
            <w:gridSpan w:val="6"/>
            <w:tcBorders>
              <w:left w:val="single" w:sz="4" w:space="0" w:color="auto"/>
            </w:tcBorders>
            <w:shd w:val="clear" w:color="auto" w:fill="D9E2F3" w:themeFill="accent1" w:themeFillTint="33"/>
          </w:tcPr>
          <w:p w14:paraId="771CDC81"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7845CD" w14:paraId="31D88A3A" w14:textId="77777777" w:rsidTr="007523EF">
        <w:trPr>
          <w:cantSplit/>
        </w:trPr>
        <w:tc>
          <w:tcPr>
            <w:tcW w:w="990" w:type="dxa"/>
          </w:tcPr>
          <w:p w14:paraId="3B3332E8" w14:textId="77777777" w:rsidR="007845CD" w:rsidRPr="00914010" w:rsidRDefault="007845CD" w:rsidP="00C91040">
            <w:pPr>
              <w:jc w:val="center"/>
              <w:rPr>
                <w:rFonts w:cstheme="minorHAnsi"/>
                <w:b/>
                <w:bCs/>
              </w:rPr>
            </w:pPr>
            <w:r w:rsidRPr="00914010">
              <w:rPr>
                <w:rFonts w:cstheme="minorHAnsi"/>
                <w:b/>
                <w:bCs/>
              </w:rPr>
              <w:t>4-B-1</w:t>
            </w:r>
          </w:p>
        </w:tc>
        <w:tc>
          <w:tcPr>
            <w:tcW w:w="6300" w:type="dxa"/>
            <w:tcBorders>
              <w:right w:val="nil"/>
            </w:tcBorders>
          </w:tcPr>
          <w:p w14:paraId="3634B550"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1F1C9F66" w14:textId="77777777" w:rsidR="007845CD" w:rsidRPr="00914010" w:rsidRDefault="007845CD" w:rsidP="00C91040">
            <w:pPr>
              <w:rPr>
                <w:rFonts w:cstheme="minorHAnsi"/>
              </w:rPr>
            </w:pPr>
          </w:p>
        </w:tc>
        <w:tc>
          <w:tcPr>
            <w:tcW w:w="810" w:type="dxa"/>
          </w:tcPr>
          <w:p w14:paraId="281BBDA9" w14:textId="77777777" w:rsidR="007845CD" w:rsidRPr="00C34C63" w:rsidRDefault="007845CD" w:rsidP="00C91040">
            <w:pPr>
              <w:rPr>
                <w:rFonts w:cstheme="minorHAnsi"/>
              </w:rPr>
            </w:pPr>
            <w:r w:rsidRPr="00C34C63">
              <w:rPr>
                <w:rFonts w:cstheme="minorHAnsi"/>
              </w:rPr>
              <w:t xml:space="preserve">A </w:t>
            </w:r>
          </w:p>
          <w:p w14:paraId="4B47B950" w14:textId="77777777" w:rsidR="007845CD" w:rsidRPr="00C34C63" w:rsidRDefault="007845CD" w:rsidP="00C91040">
            <w:pPr>
              <w:rPr>
                <w:rFonts w:cstheme="minorHAnsi"/>
              </w:rPr>
            </w:pPr>
            <w:r w:rsidRPr="00C34C63">
              <w:rPr>
                <w:rFonts w:cstheme="minorHAnsi"/>
              </w:rPr>
              <w:t xml:space="preserve">B </w:t>
            </w:r>
          </w:p>
          <w:p w14:paraId="199CFF64" w14:textId="77777777" w:rsidR="007845CD" w:rsidRPr="00C34C63" w:rsidRDefault="007845CD" w:rsidP="00C91040">
            <w:pPr>
              <w:rPr>
                <w:rFonts w:cstheme="minorHAnsi"/>
              </w:rPr>
            </w:pPr>
            <w:r w:rsidRPr="00C34C63">
              <w:rPr>
                <w:rFonts w:cstheme="minorHAnsi"/>
              </w:rPr>
              <w:t xml:space="preserve">C-M </w:t>
            </w:r>
          </w:p>
          <w:p w14:paraId="36FE6430" w14:textId="77777777" w:rsidR="007845CD" w:rsidRPr="00914010" w:rsidRDefault="007845CD" w:rsidP="00C91040">
            <w:pPr>
              <w:rPr>
                <w:rFonts w:cstheme="minorHAnsi"/>
              </w:rPr>
            </w:pPr>
            <w:r w:rsidRPr="00C34C63">
              <w:rPr>
                <w:rFonts w:cstheme="minorHAnsi"/>
              </w:rPr>
              <w:t>C</w:t>
            </w:r>
          </w:p>
        </w:tc>
        <w:tc>
          <w:tcPr>
            <w:tcW w:w="1980" w:type="dxa"/>
          </w:tcPr>
          <w:p w14:paraId="58565C81" w14:textId="77777777" w:rsidR="007845CD" w:rsidRPr="00287E30" w:rsidRDefault="00283A95" w:rsidP="00C91040">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4279D41" w14:textId="77777777" w:rsidR="007845CD" w:rsidRPr="00287E30" w:rsidRDefault="00283A95" w:rsidP="00C91040">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C878A9" w14:textId="77777777" w:rsidR="007845CD" w:rsidRPr="00287E30" w:rsidRDefault="00283A95" w:rsidP="00C91040">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C9F87B" w14:textId="77777777" w:rsidR="007845CD" w:rsidRPr="00287E30" w:rsidRDefault="00283A95" w:rsidP="00C91040">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E4E8816" w14:textId="77777777" w:rsidR="007845CD" w:rsidRPr="00287E30" w:rsidRDefault="007845CD" w:rsidP="00C91040">
            <w:pPr>
              <w:rPr>
                <w:rFonts w:cstheme="minorHAnsi"/>
              </w:rPr>
            </w:pPr>
          </w:p>
        </w:tc>
        <w:sdt>
          <w:sdtPr>
            <w:rPr>
              <w:rFonts w:cstheme="minorHAnsi"/>
            </w:rPr>
            <w:id w:val="555518620"/>
            <w:placeholder>
              <w:docPart w:val="8C4FAB6029684257A28A0D479A749EF4"/>
            </w:placeholder>
            <w:showingPlcHdr/>
          </w:sdtPr>
          <w:sdtEndPr/>
          <w:sdtContent>
            <w:tc>
              <w:tcPr>
                <w:tcW w:w="4770" w:type="dxa"/>
              </w:tcPr>
              <w:p w14:paraId="65C7822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9B739C3" w14:textId="77777777" w:rsidTr="007523EF">
        <w:trPr>
          <w:cantSplit/>
        </w:trPr>
        <w:tc>
          <w:tcPr>
            <w:tcW w:w="990" w:type="dxa"/>
          </w:tcPr>
          <w:p w14:paraId="5B3BA32B" w14:textId="77777777" w:rsidR="007845CD" w:rsidRPr="00914010" w:rsidRDefault="007845CD" w:rsidP="00C91040">
            <w:pPr>
              <w:jc w:val="center"/>
              <w:rPr>
                <w:rFonts w:cstheme="minorHAnsi"/>
                <w:b/>
                <w:bCs/>
              </w:rPr>
            </w:pPr>
            <w:r w:rsidRPr="00914010">
              <w:rPr>
                <w:rFonts w:cstheme="minorHAnsi"/>
                <w:b/>
                <w:bCs/>
              </w:rPr>
              <w:t>4-B-2</w:t>
            </w:r>
          </w:p>
        </w:tc>
        <w:tc>
          <w:tcPr>
            <w:tcW w:w="6300" w:type="dxa"/>
            <w:tcBorders>
              <w:right w:val="nil"/>
            </w:tcBorders>
          </w:tcPr>
          <w:p w14:paraId="19EF892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156C8F08" w14:textId="77777777" w:rsidR="007845CD" w:rsidRPr="00914010" w:rsidRDefault="007845CD" w:rsidP="00C91040">
            <w:pPr>
              <w:rPr>
                <w:rFonts w:cstheme="minorHAnsi"/>
              </w:rPr>
            </w:pPr>
          </w:p>
        </w:tc>
        <w:tc>
          <w:tcPr>
            <w:tcW w:w="810" w:type="dxa"/>
          </w:tcPr>
          <w:p w14:paraId="00B7E9CC" w14:textId="77777777" w:rsidR="007845CD" w:rsidRPr="00C34C63" w:rsidRDefault="007845CD" w:rsidP="00C91040">
            <w:pPr>
              <w:rPr>
                <w:rFonts w:cstheme="minorHAnsi"/>
              </w:rPr>
            </w:pPr>
            <w:r w:rsidRPr="00C34C63">
              <w:rPr>
                <w:rFonts w:cstheme="minorHAnsi"/>
              </w:rPr>
              <w:t xml:space="preserve">A </w:t>
            </w:r>
          </w:p>
          <w:p w14:paraId="2A90D9F4" w14:textId="77777777" w:rsidR="007845CD" w:rsidRPr="00C34C63" w:rsidRDefault="007845CD" w:rsidP="00C91040">
            <w:pPr>
              <w:rPr>
                <w:rFonts w:cstheme="minorHAnsi"/>
              </w:rPr>
            </w:pPr>
            <w:r w:rsidRPr="00C34C63">
              <w:rPr>
                <w:rFonts w:cstheme="minorHAnsi"/>
              </w:rPr>
              <w:t xml:space="preserve">B </w:t>
            </w:r>
          </w:p>
          <w:p w14:paraId="12062AE1" w14:textId="77777777" w:rsidR="007845CD" w:rsidRPr="00C34C63" w:rsidRDefault="007845CD" w:rsidP="00C91040">
            <w:pPr>
              <w:rPr>
                <w:rFonts w:cstheme="minorHAnsi"/>
              </w:rPr>
            </w:pPr>
            <w:r w:rsidRPr="00C34C63">
              <w:rPr>
                <w:rFonts w:cstheme="minorHAnsi"/>
              </w:rPr>
              <w:t xml:space="preserve">C-M </w:t>
            </w:r>
          </w:p>
          <w:p w14:paraId="11A7B26D" w14:textId="77777777" w:rsidR="007845CD" w:rsidRPr="00914010" w:rsidRDefault="007845CD" w:rsidP="00C91040">
            <w:pPr>
              <w:rPr>
                <w:rFonts w:cstheme="minorHAnsi"/>
              </w:rPr>
            </w:pPr>
            <w:r w:rsidRPr="00C34C63">
              <w:rPr>
                <w:rFonts w:cstheme="minorHAnsi"/>
              </w:rPr>
              <w:t>C</w:t>
            </w:r>
          </w:p>
        </w:tc>
        <w:tc>
          <w:tcPr>
            <w:tcW w:w="1980" w:type="dxa"/>
          </w:tcPr>
          <w:p w14:paraId="6974AFA9" w14:textId="77777777" w:rsidR="007845CD" w:rsidRPr="00287E30" w:rsidRDefault="00283A95" w:rsidP="00C91040">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C83E776" w14:textId="77777777" w:rsidR="007845CD" w:rsidRPr="00287E30" w:rsidRDefault="00283A95" w:rsidP="00C91040">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B535BCE" w14:textId="77777777" w:rsidR="007845CD" w:rsidRPr="00287E30" w:rsidRDefault="00283A95" w:rsidP="00C91040">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7F5C1AE" w14:textId="77777777" w:rsidR="007845CD" w:rsidRPr="00287E30" w:rsidRDefault="00283A95" w:rsidP="00C91040">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1413DD" w14:textId="77777777" w:rsidR="007845CD" w:rsidRPr="00287E30" w:rsidRDefault="007845CD" w:rsidP="00C91040">
            <w:pPr>
              <w:rPr>
                <w:rFonts w:cstheme="minorHAnsi"/>
              </w:rPr>
            </w:pPr>
          </w:p>
        </w:tc>
        <w:sdt>
          <w:sdtPr>
            <w:rPr>
              <w:rFonts w:cstheme="minorHAnsi"/>
            </w:rPr>
            <w:id w:val="1281383955"/>
            <w:placeholder>
              <w:docPart w:val="DD959F39AD134E5FBB9837DC3169BEEF"/>
            </w:placeholder>
            <w:showingPlcHdr/>
          </w:sdtPr>
          <w:sdtEndPr/>
          <w:sdtContent>
            <w:tc>
              <w:tcPr>
                <w:tcW w:w="4770" w:type="dxa"/>
              </w:tcPr>
              <w:p w14:paraId="1F4AF57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F0807C0" w14:textId="77777777" w:rsidTr="007523EF">
        <w:trPr>
          <w:cantSplit/>
        </w:trPr>
        <w:tc>
          <w:tcPr>
            <w:tcW w:w="990" w:type="dxa"/>
          </w:tcPr>
          <w:p w14:paraId="252FA06B" w14:textId="77777777" w:rsidR="007845CD" w:rsidRPr="00914010" w:rsidRDefault="007845CD" w:rsidP="00C91040">
            <w:pPr>
              <w:jc w:val="center"/>
              <w:rPr>
                <w:rFonts w:cstheme="minorHAnsi"/>
                <w:b/>
                <w:bCs/>
              </w:rPr>
            </w:pPr>
            <w:r w:rsidRPr="00914010">
              <w:rPr>
                <w:rFonts w:cstheme="minorHAnsi"/>
                <w:b/>
                <w:bCs/>
              </w:rPr>
              <w:t>4-B-3</w:t>
            </w:r>
          </w:p>
        </w:tc>
        <w:tc>
          <w:tcPr>
            <w:tcW w:w="6300" w:type="dxa"/>
            <w:tcBorders>
              <w:right w:val="nil"/>
            </w:tcBorders>
          </w:tcPr>
          <w:p w14:paraId="2F29F3A7"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77750BC8" w14:textId="77777777" w:rsidR="007845CD" w:rsidRPr="00914010" w:rsidRDefault="007845CD" w:rsidP="00C91040">
            <w:pPr>
              <w:rPr>
                <w:rFonts w:cstheme="minorHAnsi"/>
              </w:rPr>
            </w:pPr>
          </w:p>
        </w:tc>
        <w:tc>
          <w:tcPr>
            <w:tcW w:w="810" w:type="dxa"/>
          </w:tcPr>
          <w:p w14:paraId="6051E7BF" w14:textId="77777777" w:rsidR="007845CD" w:rsidRPr="00C34C63" w:rsidRDefault="007845CD" w:rsidP="00C91040">
            <w:pPr>
              <w:rPr>
                <w:rFonts w:cstheme="minorHAnsi"/>
              </w:rPr>
            </w:pPr>
            <w:r w:rsidRPr="00C34C63">
              <w:rPr>
                <w:rFonts w:cstheme="minorHAnsi"/>
              </w:rPr>
              <w:t xml:space="preserve">A </w:t>
            </w:r>
          </w:p>
          <w:p w14:paraId="41348066" w14:textId="77777777" w:rsidR="007845CD" w:rsidRPr="00C34C63" w:rsidRDefault="007845CD" w:rsidP="00C91040">
            <w:pPr>
              <w:rPr>
                <w:rFonts w:cstheme="minorHAnsi"/>
              </w:rPr>
            </w:pPr>
            <w:r w:rsidRPr="00C34C63">
              <w:rPr>
                <w:rFonts w:cstheme="minorHAnsi"/>
              </w:rPr>
              <w:t xml:space="preserve">B </w:t>
            </w:r>
          </w:p>
          <w:p w14:paraId="162EA61E" w14:textId="77777777" w:rsidR="007845CD" w:rsidRPr="00C34C63" w:rsidRDefault="007845CD" w:rsidP="00C91040">
            <w:pPr>
              <w:rPr>
                <w:rFonts w:cstheme="minorHAnsi"/>
              </w:rPr>
            </w:pPr>
            <w:r w:rsidRPr="00C34C63">
              <w:rPr>
                <w:rFonts w:cstheme="minorHAnsi"/>
              </w:rPr>
              <w:t xml:space="preserve">C-M </w:t>
            </w:r>
          </w:p>
          <w:p w14:paraId="16A7974E" w14:textId="77777777" w:rsidR="007845CD" w:rsidRPr="00914010" w:rsidRDefault="007845CD" w:rsidP="00C91040">
            <w:pPr>
              <w:rPr>
                <w:rFonts w:cstheme="minorHAnsi"/>
              </w:rPr>
            </w:pPr>
            <w:r w:rsidRPr="00C34C63">
              <w:rPr>
                <w:rFonts w:cstheme="minorHAnsi"/>
              </w:rPr>
              <w:t>C</w:t>
            </w:r>
          </w:p>
        </w:tc>
        <w:tc>
          <w:tcPr>
            <w:tcW w:w="1980" w:type="dxa"/>
          </w:tcPr>
          <w:p w14:paraId="36644CF9" w14:textId="77777777" w:rsidR="007845CD" w:rsidRPr="00287E30" w:rsidRDefault="00283A95" w:rsidP="00C91040">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0E9CACB" w14:textId="77777777" w:rsidR="007845CD" w:rsidRPr="00287E30" w:rsidRDefault="00283A95" w:rsidP="00C91040">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4159B85" w14:textId="77777777" w:rsidR="007845CD" w:rsidRPr="00287E30" w:rsidRDefault="00283A95" w:rsidP="00C91040">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BFC2BFD" w14:textId="77777777" w:rsidR="007845CD" w:rsidRPr="00287E30" w:rsidRDefault="00283A95" w:rsidP="00C91040">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4304741" w14:textId="77777777" w:rsidR="007845CD" w:rsidRPr="00287E30" w:rsidRDefault="007845CD" w:rsidP="00C91040">
            <w:pPr>
              <w:rPr>
                <w:rFonts w:cstheme="minorHAnsi"/>
              </w:rPr>
            </w:pPr>
          </w:p>
        </w:tc>
        <w:sdt>
          <w:sdtPr>
            <w:rPr>
              <w:rFonts w:cstheme="minorHAnsi"/>
            </w:rPr>
            <w:id w:val="-1280101826"/>
            <w:placeholder>
              <w:docPart w:val="A4F78A8E94444528804925DB09073463"/>
            </w:placeholder>
            <w:showingPlcHdr/>
          </w:sdtPr>
          <w:sdtEndPr/>
          <w:sdtContent>
            <w:tc>
              <w:tcPr>
                <w:tcW w:w="4770" w:type="dxa"/>
              </w:tcPr>
              <w:p w14:paraId="4B2A40E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4F47345" w14:textId="77777777" w:rsidTr="007523EF">
        <w:trPr>
          <w:cantSplit/>
        </w:trPr>
        <w:tc>
          <w:tcPr>
            <w:tcW w:w="990" w:type="dxa"/>
          </w:tcPr>
          <w:p w14:paraId="621E2EEF" w14:textId="77777777" w:rsidR="007845CD" w:rsidRPr="00914010" w:rsidRDefault="007845CD" w:rsidP="00C91040">
            <w:pPr>
              <w:jc w:val="center"/>
              <w:rPr>
                <w:rFonts w:cstheme="minorHAnsi"/>
                <w:b/>
                <w:bCs/>
              </w:rPr>
            </w:pPr>
            <w:r w:rsidRPr="00914010">
              <w:rPr>
                <w:rFonts w:cstheme="minorHAnsi"/>
                <w:b/>
                <w:bCs/>
              </w:rPr>
              <w:t>4-B-4</w:t>
            </w:r>
          </w:p>
        </w:tc>
        <w:tc>
          <w:tcPr>
            <w:tcW w:w="6300" w:type="dxa"/>
            <w:tcBorders>
              <w:right w:val="nil"/>
            </w:tcBorders>
          </w:tcPr>
          <w:p w14:paraId="3AFB6D07"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5A927617" w14:textId="77777777" w:rsidR="007845CD" w:rsidRPr="00914010" w:rsidRDefault="007845CD" w:rsidP="00C91040">
            <w:pPr>
              <w:rPr>
                <w:rFonts w:cstheme="minorHAnsi"/>
              </w:rPr>
            </w:pPr>
          </w:p>
        </w:tc>
        <w:tc>
          <w:tcPr>
            <w:tcW w:w="810" w:type="dxa"/>
          </w:tcPr>
          <w:p w14:paraId="3FC9344F"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4E8A061" w14:textId="77777777" w:rsidR="007845CD" w:rsidRPr="0084305D" w:rsidRDefault="007845CD" w:rsidP="00C91040">
            <w:pPr>
              <w:rPr>
                <w:rFonts w:cstheme="minorHAnsi"/>
              </w:rPr>
            </w:pPr>
            <w:r w:rsidRPr="0084305D">
              <w:rPr>
                <w:rFonts w:cstheme="minorHAnsi"/>
              </w:rPr>
              <w:t xml:space="preserve">C-M, </w:t>
            </w:r>
          </w:p>
          <w:p w14:paraId="0B5D6F60" w14:textId="77777777" w:rsidR="007845CD" w:rsidRPr="00914010" w:rsidRDefault="007845CD" w:rsidP="00C91040">
            <w:pPr>
              <w:rPr>
                <w:rFonts w:cstheme="minorHAnsi"/>
              </w:rPr>
            </w:pPr>
            <w:r w:rsidRPr="0084305D">
              <w:rPr>
                <w:rFonts w:cstheme="minorHAnsi"/>
              </w:rPr>
              <w:t>C</w:t>
            </w:r>
          </w:p>
        </w:tc>
        <w:tc>
          <w:tcPr>
            <w:tcW w:w="1980" w:type="dxa"/>
          </w:tcPr>
          <w:p w14:paraId="1A8669F4" w14:textId="77777777" w:rsidR="007845CD" w:rsidRPr="00287E30" w:rsidRDefault="00283A95" w:rsidP="00C91040">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19B7255" w14:textId="77777777" w:rsidR="007845CD" w:rsidRPr="00287E30" w:rsidRDefault="00283A95" w:rsidP="00C91040">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7E05AA" w14:textId="77777777" w:rsidR="007845CD" w:rsidRPr="00287E30" w:rsidRDefault="00283A95" w:rsidP="00C91040">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4AC1BFC" w14:textId="77777777" w:rsidR="007845CD" w:rsidRPr="00287E30" w:rsidRDefault="00283A95" w:rsidP="00C91040">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9BA4220" w14:textId="77777777" w:rsidR="007845CD" w:rsidRPr="00287E30" w:rsidRDefault="007845CD" w:rsidP="00C91040">
            <w:pPr>
              <w:rPr>
                <w:rFonts w:cstheme="minorHAnsi"/>
              </w:rPr>
            </w:pPr>
          </w:p>
        </w:tc>
        <w:sdt>
          <w:sdtPr>
            <w:rPr>
              <w:rFonts w:cstheme="minorHAnsi"/>
            </w:rPr>
            <w:id w:val="2063438121"/>
            <w:placeholder>
              <w:docPart w:val="B85ADC29770D41569A02C69BC500AE90"/>
            </w:placeholder>
            <w:showingPlcHdr/>
          </w:sdtPr>
          <w:sdtEndPr/>
          <w:sdtContent>
            <w:tc>
              <w:tcPr>
                <w:tcW w:w="4770" w:type="dxa"/>
              </w:tcPr>
              <w:p w14:paraId="5987AC93"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28A5CC6" w14:textId="77777777" w:rsidTr="007523EF">
        <w:trPr>
          <w:cantSplit/>
        </w:trPr>
        <w:tc>
          <w:tcPr>
            <w:tcW w:w="990" w:type="dxa"/>
          </w:tcPr>
          <w:p w14:paraId="70F6FF2C" w14:textId="77777777" w:rsidR="007845CD" w:rsidRPr="00914010" w:rsidRDefault="007845CD" w:rsidP="00C91040">
            <w:pPr>
              <w:jc w:val="center"/>
              <w:rPr>
                <w:rFonts w:cstheme="minorHAnsi"/>
                <w:b/>
                <w:bCs/>
              </w:rPr>
            </w:pPr>
            <w:r w:rsidRPr="00914010">
              <w:rPr>
                <w:rFonts w:cstheme="minorHAnsi"/>
                <w:b/>
                <w:bCs/>
              </w:rPr>
              <w:lastRenderedPageBreak/>
              <w:t>4-B-5</w:t>
            </w:r>
          </w:p>
        </w:tc>
        <w:tc>
          <w:tcPr>
            <w:tcW w:w="6300" w:type="dxa"/>
            <w:tcBorders>
              <w:right w:val="nil"/>
            </w:tcBorders>
          </w:tcPr>
          <w:p w14:paraId="4EA82468" w14:textId="77777777" w:rsidR="007845CD" w:rsidRPr="00914010" w:rsidRDefault="007845CD" w:rsidP="00C91040">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23899980" w14:textId="77777777" w:rsidR="007845CD" w:rsidRPr="00914010" w:rsidRDefault="007845CD" w:rsidP="00C91040">
            <w:pPr>
              <w:rPr>
                <w:rFonts w:cstheme="minorHAnsi"/>
              </w:rPr>
            </w:pPr>
          </w:p>
        </w:tc>
        <w:tc>
          <w:tcPr>
            <w:tcW w:w="810" w:type="dxa"/>
          </w:tcPr>
          <w:p w14:paraId="70D296AB" w14:textId="77777777" w:rsidR="007845CD" w:rsidRPr="00C34C63" w:rsidRDefault="007845CD" w:rsidP="00C91040">
            <w:pPr>
              <w:rPr>
                <w:rFonts w:cstheme="minorHAnsi"/>
              </w:rPr>
            </w:pPr>
            <w:r w:rsidRPr="00C34C63">
              <w:rPr>
                <w:rFonts w:cstheme="minorHAnsi"/>
              </w:rPr>
              <w:t xml:space="preserve">A </w:t>
            </w:r>
          </w:p>
          <w:p w14:paraId="59EB0FC9" w14:textId="77777777" w:rsidR="007845CD" w:rsidRPr="00C34C63" w:rsidRDefault="007845CD" w:rsidP="00C91040">
            <w:pPr>
              <w:rPr>
                <w:rFonts w:cstheme="minorHAnsi"/>
              </w:rPr>
            </w:pPr>
            <w:r w:rsidRPr="00C34C63">
              <w:rPr>
                <w:rFonts w:cstheme="minorHAnsi"/>
              </w:rPr>
              <w:t xml:space="preserve">B </w:t>
            </w:r>
          </w:p>
          <w:p w14:paraId="29C980FD" w14:textId="77777777" w:rsidR="007845CD" w:rsidRPr="00C34C63" w:rsidRDefault="007845CD" w:rsidP="00C91040">
            <w:pPr>
              <w:rPr>
                <w:rFonts w:cstheme="minorHAnsi"/>
              </w:rPr>
            </w:pPr>
            <w:r w:rsidRPr="00C34C63">
              <w:rPr>
                <w:rFonts w:cstheme="minorHAnsi"/>
              </w:rPr>
              <w:t xml:space="preserve">C-M </w:t>
            </w:r>
          </w:p>
          <w:p w14:paraId="32664420" w14:textId="77777777" w:rsidR="007845CD" w:rsidRPr="00914010" w:rsidRDefault="007845CD" w:rsidP="00C91040">
            <w:pPr>
              <w:rPr>
                <w:rFonts w:cstheme="minorHAnsi"/>
              </w:rPr>
            </w:pPr>
            <w:r w:rsidRPr="00C34C63">
              <w:rPr>
                <w:rFonts w:cstheme="minorHAnsi"/>
              </w:rPr>
              <w:t>C</w:t>
            </w:r>
          </w:p>
        </w:tc>
        <w:tc>
          <w:tcPr>
            <w:tcW w:w="1980" w:type="dxa"/>
          </w:tcPr>
          <w:p w14:paraId="18504DC7" w14:textId="77777777" w:rsidR="007845CD" w:rsidRPr="00287E30" w:rsidRDefault="00283A95" w:rsidP="00C91040">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BC49013" w14:textId="77777777" w:rsidR="007845CD" w:rsidRPr="00287E30" w:rsidRDefault="00283A95" w:rsidP="00C91040">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ED81F5E" w14:textId="77777777" w:rsidR="007845CD" w:rsidRPr="00287E30" w:rsidRDefault="00283A95" w:rsidP="00C91040">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438134A" w14:textId="77777777" w:rsidR="007845CD" w:rsidRPr="00287E30" w:rsidRDefault="00283A95" w:rsidP="00C91040">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648FC49" w14:textId="77777777" w:rsidR="007845CD" w:rsidRPr="00287E30" w:rsidRDefault="007845CD" w:rsidP="00C91040">
            <w:pPr>
              <w:rPr>
                <w:rFonts w:cstheme="minorHAnsi"/>
              </w:rPr>
            </w:pPr>
          </w:p>
        </w:tc>
        <w:sdt>
          <w:sdtPr>
            <w:rPr>
              <w:rFonts w:cstheme="minorHAnsi"/>
            </w:rPr>
            <w:id w:val="1720240007"/>
            <w:placeholder>
              <w:docPart w:val="7BA4D945D7B1471BAF14FB6E22A18BB9"/>
            </w:placeholder>
            <w:showingPlcHdr/>
          </w:sdtPr>
          <w:sdtEndPr/>
          <w:sdtContent>
            <w:tc>
              <w:tcPr>
                <w:tcW w:w="4770" w:type="dxa"/>
              </w:tcPr>
              <w:p w14:paraId="490366C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E3766AB" w14:textId="77777777" w:rsidTr="007523EF">
        <w:trPr>
          <w:cantSplit/>
        </w:trPr>
        <w:tc>
          <w:tcPr>
            <w:tcW w:w="990" w:type="dxa"/>
          </w:tcPr>
          <w:p w14:paraId="3115DD2A" w14:textId="77777777" w:rsidR="007845CD" w:rsidRPr="00914010" w:rsidRDefault="007845CD" w:rsidP="00C91040">
            <w:pPr>
              <w:jc w:val="center"/>
              <w:rPr>
                <w:rFonts w:cstheme="minorHAnsi"/>
                <w:b/>
                <w:bCs/>
              </w:rPr>
            </w:pPr>
            <w:r w:rsidRPr="00914010">
              <w:rPr>
                <w:rFonts w:cstheme="minorHAnsi"/>
                <w:b/>
                <w:bCs/>
              </w:rPr>
              <w:t>4-B-7</w:t>
            </w:r>
          </w:p>
        </w:tc>
        <w:tc>
          <w:tcPr>
            <w:tcW w:w="6300" w:type="dxa"/>
            <w:tcBorders>
              <w:right w:val="nil"/>
            </w:tcBorders>
          </w:tcPr>
          <w:p w14:paraId="2ED267C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tcBorders>
          </w:tcPr>
          <w:p w14:paraId="58E5119E" w14:textId="77777777" w:rsidR="007845CD" w:rsidRPr="00914010" w:rsidRDefault="007845CD" w:rsidP="00C91040">
            <w:pPr>
              <w:rPr>
                <w:rFonts w:cstheme="minorHAnsi"/>
              </w:rPr>
            </w:pPr>
          </w:p>
        </w:tc>
        <w:tc>
          <w:tcPr>
            <w:tcW w:w="810" w:type="dxa"/>
          </w:tcPr>
          <w:p w14:paraId="66E1B4AF"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BDD990D" w14:textId="77777777" w:rsidR="007845CD" w:rsidRPr="0084305D" w:rsidRDefault="007845CD" w:rsidP="00C91040">
            <w:pPr>
              <w:rPr>
                <w:rFonts w:cstheme="minorHAnsi"/>
              </w:rPr>
            </w:pPr>
            <w:r w:rsidRPr="0084305D">
              <w:rPr>
                <w:rFonts w:cstheme="minorHAnsi"/>
              </w:rPr>
              <w:t xml:space="preserve">C-M, </w:t>
            </w:r>
          </w:p>
          <w:p w14:paraId="7F45951C" w14:textId="77777777" w:rsidR="007845CD" w:rsidRPr="00914010" w:rsidRDefault="007845CD" w:rsidP="00C91040">
            <w:pPr>
              <w:rPr>
                <w:rFonts w:cstheme="minorHAnsi"/>
              </w:rPr>
            </w:pPr>
            <w:r w:rsidRPr="0084305D">
              <w:rPr>
                <w:rFonts w:cstheme="minorHAnsi"/>
              </w:rPr>
              <w:t>C</w:t>
            </w:r>
          </w:p>
        </w:tc>
        <w:tc>
          <w:tcPr>
            <w:tcW w:w="1980" w:type="dxa"/>
          </w:tcPr>
          <w:p w14:paraId="2B764A16" w14:textId="77777777" w:rsidR="007845CD" w:rsidRPr="00287E30" w:rsidRDefault="00283A95" w:rsidP="00C91040">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404EBA8" w14:textId="77777777" w:rsidR="007845CD" w:rsidRPr="00287E30" w:rsidRDefault="00283A95" w:rsidP="00C91040">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BD178AD" w14:textId="77777777" w:rsidR="007845CD" w:rsidRPr="00287E30" w:rsidRDefault="00283A95" w:rsidP="00C91040">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E0F6D60" w14:textId="77777777" w:rsidR="007845CD" w:rsidRPr="00287E30" w:rsidRDefault="00283A95" w:rsidP="00C91040">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0E3BE57" w14:textId="77777777" w:rsidR="007845CD" w:rsidRPr="00287E30" w:rsidRDefault="007845CD" w:rsidP="00C91040">
            <w:pPr>
              <w:rPr>
                <w:rFonts w:cstheme="minorHAnsi"/>
              </w:rPr>
            </w:pPr>
          </w:p>
        </w:tc>
        <w:sdt>
          <w:sdtPr>
            <w:rPr>
              <w:rFonts w:cstheme="minorHAnsi"/>
            </w:rPr>
            <w:id w:val="1622724786"/>
            <w:placeholder>
              <w:docPart w:val="C152BFD706344E3E8CE48410F318C04B"/>
            </w:placeholder>
            <w:showingPlcHdr/>
          </w:sdtPr>
          <w:sdtEndPr/>
          <w:sdtContent>
            <w:tc>
              <w:tcPr>
                <w:tcW w:w="4770" w:type="dxa"/>
              </w:tcPr>
              <w:p w14:paraId="5C09C78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63C5B2" w14:textId="77777777" w:rsidTr="00774A85">
        <w:trPr>
          <w:cantSplit/>
        </w:trPr>
        <w:tc>
          <w:tcPr>
            <w:tcW w:w="990" w:type="dxa"/>
            <w:tcBorders>
              <w:bottom w:val="single" w:sz="4" w:space="0" w:color="auto"/>
            </w:tcBorders>
          </w:tcPr>
          <w:p w14:paraId="2E6AA0EA" w14:textId="77777777" w:rsidR="007845CD" w:rsidRPr="00914010" w:rsidRDefault="007845CD" w:rsidP="00C91040">
            <w:pPr>
              <w:jc w:val="center"/>
              <w:rPr>
                <w:rFonts w:cstheme="minorHAnsi"/>
                <w:b/>
                <w:bCs/>
              </w:rPr>
            </w:pPr>
            <w:r w:rsidRPr="00914010">
              <w:rPr>
                <w:rFonts w:cstheme="minorHAnsi"/>
                <w:b/>
                <w:bCs/>
              </w:rPr>
              <w:t>4-B-8</w:t>
            </w:r>
          </w:p>
        </w:tc>
        <w:tc>
          <w:tcPr>
            <w:tcW w:w="6300" w:type="dxa"/>
            <w:tcBorders>
              <w:bottom w:val="single" w:sz="4" w:space="0" w:color="auto"/>
              <w:right w:val="nil"/>
            </w:tcBorders>
          </w:tcPr>
          <w:p w14:paraId="4BABEEF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270" w:type="dxa"/>
            <w:tcBorders>
              <w:left w:val="nil"/>
              <w:bottom w:val="single" w:sz="4" w:space="0" w:color="auto"/>
            </w:tcBorders>
          </w:tcPr>
          <w:p w14:paraId="1DFBA89E" w14:textId="77777777" w:rsidR="007845CD" w:rsidRPr="00914010" w:rsidRDefault="007845CD" w:rsidP="00C91040">
            <w:pPr>
              <w:rPr>
                <w:rFonts w:cstheme="minorHAnsi"/>
              </w:rPr>
            </w:pPr>
          </w:p>
        </w:tc>
        <w:tc>
          <w:tcPr>
            <w:tcW w:w="810" w:type="dxa"/>
            <w:tcBorders>
              <w:bottom w:val="single" w:sz="4" w:space="0" w:color="auto"/>
            </w:tcBorders>
          </w:tcPr>
          <w:p w14:paraId="5A8066ED" w14:textId="77777777" w:rsidR="007845CD" w:rsidRPr="00914010" w:rsidRDefault="007845CD" w:rsidP="00C91040">
            <w:pPr>
              <w:rPr>
                <w:rFonts w:cstheme="minorHAnsi"/>
              </w:rPr>
            </w:pPr>
            <w:r w:rsidRPr="00914010">
              <w:rPr>
                <w:rFonts w:cstheme="minorHAnsi"/>
              </w:rPr>
              <w:t xml:space="preserve">C-M, </w:t>
            </w:r>
          </w:p>
          <w:p w14:paraId="0AF96E6A" w14:textId="77777777" w:rsidR="007845CD" w:rsidRPr="00914010" w:rsidRDefault="007845CD" w:rsidP="00C91040">
            <w:pPr>
              <w:rPr>
                <w:rFonts w:cstheme="minorHAnsi"/>
              </w:rPr>
            </w:pPr>
            <w:r w:rsidRPr="00914010">
              <w:rPr>
                <w:rFonts w:cstheme="minorHAnsi"/>
              </w:rPr>
              <w:t>C</w:t>
            </w:r>
          </w:p>
          <w:p w14:paraId="1E0D8398" w14:textId="77777777" w:rsidR="007845CD" w:rsidRPr="00914010" w:rsidRDefault="007845CD" w:rsidP="00C91040">
            <w:pPr>
              <w:rPr>
                <w:rFonts w:cstheme="minorHAnsi"/>
              </w:rPr>
            </w:pPr>
          </w:p>
        </w:tc>
        <w:tc>
          <w:tcPr>
            <w:tcW w:w="1980" w:type="dxa"/>
            <w:tcBorders>
              <w:bottom w:val="single" w:sz="4" w:space="0" w:color="auto"/>
            </w:tcBorders>
          </w:tcPr>
          <w:p w14:paraId="077E22B5" w14:textId="77777777" w:rsidR="007845CD" w:rsidRPr="00287E30" w:rsidRDefault="00283A95" w:rsidP="00C91040">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D062DFB" w14:textId="77777777" w:rsidR="007845CD" w:rsidRPr="00287E30" w:rsidRDefault="00283A95" w:rsidP="00C91040">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11EC0D0" w14:textId="77777777" w:rsidR="007845CD" w:rsidRPr="00287E30" w:rsidRDefault="00283A95" w:rsidP="00C91040">
            <w:pPr>
              <w:rPr>
                <w:rFonts w:cstheme="minorHAnsi"/>
              </w:rPr>
            </w:pPr>
            <w:sdt>
              <w:sdtPr>
                <w:rPr>
                  <w:rFonts w:cstheme="minorHAnsi"/>
                </w:rPr>
                <w:id w:val="-17570465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3D7C21B" w14:textId="77777777" w:rsidR="007845CD" w:rsidRPr="00287E30" w:rsidRDefault="00283A95" w:rsidP="00C91040">
            <w:pPr>
              <w:rPr>
                <w:rFonts w:cstheme="minorHAnsi"/>
              </w:rPr>
            </w:pPr>
            <w:sdt>
              <w:sdtPr>
                <w:rPr>
                  <w:rFonts w:cstheme="minorHAnsi"/>
                </w:rPr>
                <w:id w:val="-5516473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73E57C8" w14:textId="77777777" w:rsidR="007845CD" w:rsidRPr="00287E30" w:rsidRDefault="007845CD" w:rsidP="00C91040">
            <w:pPr>
              <w:rPr>
                <w:rFonts w:cstheme="minorHAnsi"/>
              </w:rPr>
            </w:pPr>
          </w:p>
        </w:tc>
        <w:sdt>
          <w:sdtPr>
            <w:rPr>
              <w:rFonts w:cstheme="minorHAnsi"/>
            </w:rPr>
            <w:id w:val="-1322419483"/>
            <w:placeholder>
              <w:docPart w:val="D6200BFE2D99491E975636A3E3ADD8FC"/>
            </w:placeholder>
            <w:showingPlcHdr/>
          </w:sdtPr>
          <w:sdtEndPr/>
          <w:sdtContent>
            <w:tc>
              <w:tcPr>
                <w:tcW w:w="4770" w:type="dxa"/>
                <w:tcBorders>
                  <w:bottom w:val="single" w:sz="4" w:space="0" w:color="auto"/>
                </w:tcBorders>
              </w:tcPr>
              <w:p w14:paraId="4DBA628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283D97A" w14:textId="77777777" w:rsidTr="00774A85">
        <w:trPr>
          <w:cantSplit/>
        </w:trPr>
        <w:tc>
          <w:tcPr>
            <w:tcW w:w="15120" w:type="dxa"/>
            <w:gridSpan w:val="6"/>
            <w:tcBorders>
              <w:left w:val="single" w:sz="4" w:space="0" w:color="auto"/>
            </w:tcBorders>
            <w:shd w:val="clear" w:color="auto" w:fill="D9E2F3" w:themeFill="accent1" w:themeFillTint="33"/>
          </w:tcPr>
          <w:p w14:paraId="48A3E48D"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7845CD" w14:paraId="421019CD" w14:textId="77777777" w:rsidTr="007523EF">
        <w:trPr>
          <w:cantSplit/>
        </w:trPr>
        <w:tc>
          <w:tcPr>
            <w:tcW w:w="990" w:type="dxa"/>
          </w:tcPr>
          <w:p w14:paraId="273B0F83" w14:textId="77777777" w:rsidR="007845CD" w:rsidRPr="00914010" w:rsidRDefault="007845CD" w:rsidP="00C91040">
            <w:pPr>
              <w:jc w:val="center"/>
              <w:rPr>
                <w:rFonts w:cstheme="minorHAnsi"/>
                <w:b/>
                <w:bCs/>
              </w:rPr>
            </w:pPr>
            <w:r w:rsidRPr="00914010">
              <w:rPr>
                <w:rFonts w:cstheme="minorHAnsi"/>
                <w:b/>
                <w:bCs/>
              </w:rPr>
              <w:t>4-C-1</w:t>
            </w:r>
          </w:p>
        </w:tc>
        <w:tc>
          <w:tcPr>
            <w:tcW w:w="6300" w:type="dxa"/>
            <w:tcBorders>
              <w:right w:val="nil"/>
            </w:tcBorders>
          </w:tcPr>
          <w:p w14:paraId="1FCEE78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F954F87" w14:textId="77777777" w:rsidR="007845CD" w:rsidRPr="00914010" w:rsidRDefault="007845CD" w:rsidP="00C91040">
            <w:pPr>
              <w:rPr>
                <w:rFonts w:cstheme="minorHAnsi"/>
              </w:rPr>
            </w:pPr>
          </w:p>
        </w:tc>
        <w:tc>
          <w:tcPr>
            <w:tcW w:w="810" w:type="dxa"/>
          </w:tcPr>
          <w:p w14:paraId="7E18E94C"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1CBB0119" w14:textId="77777777" w:rsidR="007845CD" w:rsidRPr="0084305D" w:rsidRDefault="007845CD" w:rsidP="00C91040">
            <w:pPr>
              <w:rPr>
                <w:rFonts w:cstheme="minorHAnsi"/>
              </w:rPr>
            </w:pPr>
            <w:r w:rsidRPr="0084305D">
              <w:rPr>
                <w:rFonts w:cstheme="minorHAnsi"/>
              </w:rPr>
              <w:t xml:space="preserve">C-M, </w:t>
            </w:r>
          </w:p>
          <w:p w14:paraId="4D25D28E" w14:textId="77777777" w:rsidR="007845CD" w:rsidRPr="00914010" w:rsidRDefault="007845CD" w:rsidP="00C91040">
            <w:pPr>
              <w:rPr>
                <w:rFonts w:cstheme="minorHAnsi"/>
              </w:rPr>
            </w:pPr>
            <w:r w:rsidRPr="0084305D">
              <w:rPr>
                <w:rFonts w:cstheme="minorHAnsi"/>
              </w:rPr>
              <w:t>C</w:t>
            </w:r>
          </w:p>
        </w:tc>
        <w:tc>
          <w:tcPr>
            <w:tcW w:w="1980" w:type="dxa"/>
          </w:tcPr>
          <w:p w14:paraId="3F0B6D73" w14:textId="77777777" w:rsidR="007845CD" w:rsidRPr="00287E30" w:rsidRDefault="00283A95" w:rsidP="00C91040">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472A2C7" w14:textId="77777777" w:rsidR="007845CD" w:rsidRPr="00287E30" w:rsidRDefault="00283A95" w:rsidP="00C91040">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CDB8981" w14:textId="77777777" w:rsidR="007845CD" w:rsidRPr="00287E30" w:rsidRDefault="00283A95" w:rsidP="00C91040">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D36F233" w14:textId="77777777" w:rsidR="007845CD" w:rsidRPr="00287E30" w:rsidRDefault="00283A95" w:rsidP="00C91040">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FF694A6" w14:textId="77777777" w:rsidR="007845CD" w:rsidRPr="00287E30" w:rsidRDefault="007845CD" w:rsidP="00C91040">
            <w:pPr>
              <w:rPr>
                <w:rFonts w:cstheme="minorHAnsi"/>
              </w:rPr>
            </w:pPr>
          </w:p>
        </w:tc>
        <w:sdt>
          <w:sdtPr>
            <w:rPr>
              <w:rFonts w:cstheme="minorHAnsi"/>
            </w:rPr>
            <w:id w:val="-1159081443"/>
            <w:placeholder>
              <w:docPart w:val="62BB24E6E010482F8A1445BAC6BF638F"/>
            </w:placeholder>
            <w:showingPlcHdr/>
          </w:sdtPr>
          <w:sdtEndPr/>
          <w:sdtContent>
            <w:tc>
              <w:tcPr>
                <w:tcW w:w="4770" w:type="dxa"/>
              </w:tcPr>
              <w:p w14:paraId="71B1838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06FC18" w14:textId="77777777" w:rsidTr="007523EF">
        <w:trPr>
          <w:cantSplit/>
        </w:trPr>
        <w:tc>
          <w:tcPr>
            <w:tcW w:w="990" w:type="dxa"/>
          </w:tcPr>
          <w:p w14:paraId="7EBAB133" w14:textId="77777777" w:rsidR="007845CD" w:rsidRPr="00914010" w:rsidRDefault="007845CD" w:rsidP="00C91040">
            <w:pPr>
              <w:jc w:val="center"/>
              <w:rPr>
                <w:rFonts w:cstheme="minorHAnsi"/>
                <w:b/>
                <w:bCs/>
              </w:rPr>
            </w:pPr>
            <w:r w:rsidRPr="00914010">
              <w:rPr>
                <w:rFonts w:cstheme="minorHAnsi"/>
                <w:b/>
                <w:bCs/>
              </w:rPr>
              <w:t>4-C-2</w:t>
            </w:r>
          </w:p>
        </w:tc>
        <w:tc>
          <w:tcPr>
            <w:tcW w:w="6300" w:type="dxa"/>
            <w:tcBorders>
              <w:right w:val="nil"/>
            </w:tcBorders>
          </w:tcPr>
          <w:p w14:paraId="5B2CE8A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64E69467" w14:textId="77777777" w:rsidR="007845CD" w:rsidRPr="00914010" w:rsidRDefault="007845CD" w:rsidP="00C91040">
            <w:pPr>
              <w:rPr>
                <w:rFonts w:cstheme="minorHAnsi"/>
              </w:rPr>
            </w:pPr>
          </w:p>
        </w:tc>
        <w:tc>
          <w:tcPr>
            <w:tcW w:w="810" w:type="dxa"/>
          </w:tcPr>
          <w:p w14:paraId="7CD81AAA"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983F781" w14:textId="77777777" w:rsidR="007845CD" w:rsidRPr="0084305D" w:rsidRDefault="007845CD" w:rsidP="00C91040">
            <w:pPr>
              <w:rPr>
                <w:rFonts w:cstheme="minorHAnsi"/>
              </w:rPr>
            </w:pPr>
            <w:r w:rsidRPr="0084305D">
              <w:rPr>
                <w:rFonts w:cstheme="minorHAnsi"/>
              </w:rPr>
              <w:t xml:space="preserve">C-M, </w:t>
            </w:r>
          </w:p>
          <w:p w14:paraId="26BABA33" w14:textId="77777777" w:rsidR="007845CD" w:rsidRPr="00914010" w:rsidRDefault="007845CD" w:rsidP="00C91040">
            <w:pPr>
              <w:rPr>
                <w:rFonts w:cstheme="minorHAnsi"/>
              </w:rPr>
            </w:pPr>
            <w:r w:rsidRPr="0084305D">
              <w:rPr>
                <w:rFonts w:cstheme="minorHAnsi"/>
              </w:rPr>
              <w:t>C</w:t>
            </w:r>
          </w:p>
        </w:tc>
        <w:tc>
          <w:tcPr>
            <w:tcW w:w="1980" w:type="dxa"/>
          </w:tcPr>
          <w:p w14:paraId="6486020E" w14:textId="77777777" w:rsidR="007845CD" w:rsidRPr="00287E30" w:rsidRDefault="00283A95" w:rsidP="00C91040">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409B087" w14:textId="77777777" w:rsidR="007845CD" w:rsidRPr="00287E30" w:rsidRDefault="00283A95" w:rsidP="00C91040">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2C5CB91" w14:textId="77777777" w:rsidR="007845CD" w:rsidRPr="00287E30" w:rsidRDefault="00283A95" w:rsidP="00C91040">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91F26B4" w14:textId="77777777" w:rsidR="007845CD" w:rsidRPr="00287E30" w:rsidRDefault="00283A95" w:rsidP="00C91040">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B1CCDF7" w14:textId="77777777" w:rsidR="007845CD" w:rsidRPr="00287E30" w:rsidRDefault="007845CD" w:rsidP="00C91040">
            <w:pPr>
              <w:rPr>
                <w:rFonts w:cstheme="minorHAnsi"/>
              </w:rPr>
            </w:pPr>
          </w:p>
        </w:tc>
        <w:sdt>
          <w:sdtPr>
            <w:rPr>
              <w:rFonts w:cstheme="minorHAnsi"/>
            </w:rPr>
            <w:id w:val="-1311638626"/>
            <w:placeholder>
              <w:docPart w:val="ECBAE45478DB406393B81BB44A32C939"/>
            </w:placeholder>
            <w:showingPlcHdr/>
          </w:sdtPr>
          <w:sdtEndPr/>
          <w:sdtContent>
            <w:tc>
              <w:tcPr>
                <w:tcW w:w="4770" w:type="dxa"/>
              </w:tcPr>
              <w:p w14:paraId="5B164FF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C81A934" w14:textId="77777777" w:rsidTr="007523EF">
        <w:trPr>
          <w:cantSplit/>
        </w:trPr>
        <w:tc>
          <w:tcPr>
            <w:tcW w:w="990" w:type="dxa"/>
          </w:tcPr>
          <w:p w14:paraId="6101E920" w14:textId="77777777" w:rsidR="007845CD" w:rsidRPr="00914010" w:rsidRDefault="007845CD" w:rsidP="00C91040">
            <w:pPr>
              <w:jc w:val="center"/>
              <w:rPr>
                <w:rFonts w:cstheme="minorHAnsi"/>
                <w:b/>
                <w:bCs/>
              </w:rPr>
            </w:pPr>
            <w:r w:rsidRPr="00914010">
              <w:rPr>
                <w:rFonts w:cstheme="minorHAnsi"/>
                <w:b/>
                <w:bCs/>
              </w:rPr>
              <w:t>4-C-3</w:t>
            </w:r>
          </w:p>
        </w:tc>
        <w:tc>
          <w:tcPr>
            <w:tcW w:w="6300" w:type="dxa"/>
            <w:tcBorders>
              <w:right w:val="nil"/>
            </w:tcBorders>
          </w:tcPr>
          <w:p w14:paraId="21596A9D" w14:textId="77777777" w:rsidR="007845CD" w:rsidRPr="00914010" w:rsidRDefault="007845CD" w:rsidP="00C91040">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E5BC86C" w14:textId="77777777" w:rsidR="007845CD" w:rsidRPr="00914010" w:rsidRDefault="007845CD" w:rsidP="00C91040">
            <w:pPr>
              <w:rPr>
                <w:rFonts w:cstheme="minorHAnsi"/>
              </w:rPr>
            </w:pPr>
          </w:p>
        </w:tc>
        <w:tc>
          <w:tcPr>
            <w:tcW w:w="810" w:type="dxa"/>
          </w:tcPr>
          <w:p w14:paraId="2224CAB3" w14:textId="77777777" w:rsidR="007845CD" w:rsidRPr="00C34C63" w:rsidRDefault="007845CD" w:rsidP="00C91040">
            <w:pPr>
              <w:rPr>
                <w:rFonts w:cstheme="minorHAnsi"/>
              </w:rPr>
            </w:pPr>
            <w:r w:rsidRPr="00C34C63">
              <w:rPr>
                <w:rFonts w:cstheme="minorHAnsi"/>
              </w:rPr>
              <w:t xml:space="preserve">A </w:t>
            </w:r>
          </w:p>
          <w:p w14:paraId="78810B6B" w14:textId="77777777" w:rsidR="007845CD" w:rsidRPr="00C34C63" w:rsidRDefault="007845CD" w:rsidP="00C91040">
            <w:pPr>
              <w:rPr>
                <w:rFonts w:cstheme="minorHAnsi"/>
              </w:rPr>
            </w:pPr>
            <w:r w:rsidRPr="00C34C63">
              <w:rPr>
                <w:rFonts w:cstheme="minorHAnsi"/>
              </w:rPr>
              <w:t xml:space="preserve">B </w:t>
            </w:r>
          </w:p>
          <w:p w14:paraId="099FF246" w14:textId="77777777" w:rsidR="007845CD" w:rsidRPr="00C34C63" w:rsidRDefault="007845CD" w:rsidP="00C91040">
            <w:pPr>
              <w:rPr>
                <w:rFonts w:cstheme="minorHAnsi"/>
              </w:rPr>
            </w:pPr>
            <w:r w:rsidRPr="00C34C63">
              <w:rPr>
                <w:rFonts w:cstheme="minorHAnsi"/>
              </w:rPr>
              <w:t xml:space="preserve">C-M </w:t>
            </w:r>
          </w:p>
          <w:p w14:paraId="581E1835" w14:textId="77777777" w:rsidR="007845CD" w:rsidRPr="00914010" w:rsidRDefault="007845CD" w:rsidP="00C91040">
            <w:pPr>
              <w:rPr>
                <w:rFonts w:cstheme="minorHAnsi"/>
              </w:rPr>
            </w:pPr>
            <w:r w:rsidRPr="00C34C63">
              <w:rPr>
                <w:rFonts w:cstheme="minorHAnsi"/>
              </w:rPr>
              <w:t>C</w:t>
            </w:r>
          </w:p>
        </w:tc>
        <w:tc>
          <w:tcPr>
            <w:tcW w:w="1980" w:type="dxa"/>
          </w:tcPr>
          <w:p w14:paraId="15938C9D" w14:textId="77777777" w:rsidR="007845CD" w:rsidRPr="00287E30" w:rsidRDefault="00283A95" w:rsidP="00C91040">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88610F7" w14:textId="77777777" w:rsidR="007845CD" w:rsidRPr="00287E30" w:rsidRDefault="00283A95" w:rsidP="00C91040">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A45BAD5" w14:textId="77777777" w:rsidR="007845CD" w:rsidRPr="00287E30" w:rsidRDefault="00283A95" w:rsidP="00C91040">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01D54D2" w14:textId="77777777" w:rsidR="007845CD" w:rsidRPr="00287E30" w:rsidRDefault="00283A95" w:rsidP="00C91040">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4BD528" w14:textId="77777777" w:rsidR="007845CD" w:rsidRPr="00287E30" w:rsidRDefault="007845CD" w:rsidP="00C91040">
            <w:pPr>
              <w:rPr>
                <w:rFonts w:cstheme="minorHAnsi"/>
              </w:rPr>
            </w:pPr>
          </w:p>
        </w:tc>
        <w:sdt>
          <w:sdtPr>
            <w:rPr>
              <w:rFonts w:cstheme="minorHAnsi"/>
            </w:rPr>
            <w:id w:val="1210297437"/>
            <w:placeholder>
              <w:docPart w:val="593AB8F3AF2A4AD99FBF01B4C0DDB491"/>
            </w:placeholder>
            <w:showingPlcHdr/>
          </w:sdtPr>
          <w:sdtEndPr/>
          <w:sdtContent>
            <w:tc>
              <w:tcPr>
                <w:tcW w:w="4770" w:type="dxa"/>
              </w:tcPr>
              <w:p w14:paraId="483D235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C738C5D" w14:textId="77777777" w:rsidTr="007523EF">
        <w:trPr>
          <w:cantSplit/>
        </w:trPr>
        <w:tc>
          <w:tcPr>
            <w:tcW w:w="990" w:type="dxa"/>
          </w:tcPr>
          <w:p w14:paraId="45451F9C" w14:textId="77777777" w:rsidR="007845CD" w:rsidRPr="00914010" w:rsidRDefault="007845CD" w:rsidP="00C91040">
            <w:pPr>
              <w:jc w:val="center"/>
              <w:rPr>
                <w:rFonts w:cstheme="minorHAnsi"/>
                <w:b/>
                <w:bCs/>
              </w:rPr>
            </w:pPr>
            <w:r w:rsidRPr="00914010">
              <w:rPr>
                <w:rFonts w:cstheme="minorHAnsi"/>
                <w:b/>
                <w:bCs/>
              </w:rPr>
              <w:lastRenderedPageBreak/>
              <w:t>4-C-4</w:t>
            </w:r>
          </w:p>
        </w:tc>
        <w:tc>
          <w:tcPr>
            <w:tcW w:w="6300" w:type="dxa"/>
            <w:tcBorders>
              <w:right w:val="nil"/>
            </w:tcBorders>
          </w:tcPr>
          <w:p w14:paraId="07DA76E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6310E7A4" w14:textId="77777777" w:rsidR="007845CD" w:rsidRPr="00914010" w:rsidRDefault="007845CD" w:rsidP="00C91040">
            <w:pPr>
              <w:rPr>
                <w:rFonts w:cstheme="minorHAnsi"/>
              </w:rPr>
            </w:pPr>
          </w:p>
        </w:tc>
        <w:tc>
          <w:tcPr>
            <w:tcW w:w="810" w:type="dxa"/>
          </w:tcPr>
          <w:p w14:paraId="1A93695B"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43D7551" w14:textId="77777777" w:rsidR="007845CD" w:rsidRPr="0084305D" w:rsidRDefault="007845CD" w:rsidP="00C91040">
            <w:pPr>
              <w:rPr>
                <w:rFonts w:cstheme="minorHAnsi"/>
              </w:rPr>
            </w:pPr>
            <w:r w:rsidRPr="0084305D">
              <w:rPr>
                <w:rFonts w:cstheme="minorHAnsi"/>
              </w:rPr>
              <w:t xml:space="preserve">C-M, </w:t>
            </w:r>
          </w:p>
          <w:p w14:paraId="64CA732C" w14:textId="77777777" w:rsidR="007845CD" w:rsidRPr="00914010" w:rsidRDefault="007845CD" w:rsidP="00C91040">
            <w:pPr>
              <w:rPr>
                <w:rFonts w:cstheme="minorHAnsi"/>
              </w:rPr>
            </w:pPr>
            <w:r w:rsidRPr="0084305D">
              <w:rPr>
                <w:rFonts w:cstheme="minorHAnsi"/>
              </w:rPr>
              <w:t>C</w:t>
            </w:r>
          </w:p>
        </w:tc>
        <w:tc>
          <w:tcPr>
            <w:tcW w:w="1980" w:type="dxa"/>
          </w:tcPr>
          <w:p w14:paraId="45B15B84" w14:textId="77777777" w:rsidR="007845CD" w:rsidRPr="00287E30" w:rsidRDefault="00283A95" w:rsidP="00C91040">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010AC72" w14:textId="77777777" w:rsidR="007845CD" w:rsidRPr="00287E30" w:rsidRDefault="00283A95" w:rsidP="00C91040">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AB474EB" w14:textId="77777777" w:rsidR="007845CD" w:rsidRPr="00287E30" w:rsidRDefault="00283A95" w:rsidP="00C91040">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7F63D9A" w14:textId="77777777" w:rsidR="007845CD" w:rsidRPr="00287E30" w:rsidRDefault="00283A95" w:rsidP="00C91040">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CA61BCF" w14:textId="77777777" w:rsidR="007845CD" w:rsidRPr="00287E30" w:rsidRDefault="007845CD" w:rsidP="00C91040">
            <w:pPr>
              <w:rPr>
                <w:rFonts w:cstheme="minorHAnsi"/>
              </w:rPr>
            </w:pPr>
          </w:p>
        </w:tc>
        <w:sdt>
          <w:sdtPr>
            <w:rPr>
              <w:rFonts w:cstheme="minorHAnsi"/>
            </w:rPr>
            <w:id w:val="529308603"/>
            <w:placeholder>
              <w:docPart w:val="A9F54B85D1EF48EF96D6B6E0C3E1BEED"/>
            </w:placeholder>
            <w:showingPlcHdr/>
          </w:sdtPr>
          <w:sdtEndPr/>
          <w:sdtContent>
            <w:tc>
              <w:tcPr>
                <w:tcW w:w="4770" w:type="dxa"/>
              </w:tcPr>
              <w:p w14:paraId="2B85860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9A3D126" w14:textId="77777777" w:rsidTr="007523EF">
        <w:trPr>
          <w:cantSplit/>
        </w:trPr>
        <w:tc>
          <w:tcPr>
            <w:tcW w:w="990" w:type="dxa"/>
          </w:tcPr>
          <w:p w14:paraId="37DCB31D" w14:textId="77777777" w:rsidR="007845CD" w:rsidRPr="00914010" w:rsidRDefault="007845CD" w:rsidP="00C91040">
            <w:pPr>
              <w:jc w:val="center"/>
              <w:rPr>
                <w:rFonts w:cstheme="minorHAnsi"/>
                <w:b/>
                <w:bCs/>
              </w:rPr>
            </w:pPr>
            <w:r w:rsidRPr="00914010">
              <w:rPr>
                <w:rFonts w:cstheme="minorHAnsi"/>
                <w:b/>
                <w:bCs/>
              </w:rPr>
              <w:t>4-C-5</w:t>
            </w:r>
          </w:p>
        </w:tc>
        <w:tc>
          <w:tcPr>
            <w:tcW w:w="6300" w:type="dxa"/>
            <w:tcBorders>
              <w:right w:val="nil"/>
            </w:tcBorders>
          </w:tcPr>
          <w:p w14:paraId="28D02585"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543C2BD1" w14:textId="77777777" w:rsidR="007845CD" w:rsidRPr="00914010" w:rsidRDefault="007845CD" w:rsidP="00C91040">
            <w:pPr>
              <w:rPr>
                <w:rFonts w:cstheme="minorHAnsi"/>
              </w:rPr>
            </w:pPr>
          </w:p>
        </w:tc>
        <w:tc>
          <w:tcPr>
            <w:tcW w:w="810" w:type="dxa"/>
          </w:tcPr>
          <w:p w14:paraId="2369DC3A"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F3254BE" w14:textId="77777777" w:rsidR="007845CD" w:rsidRPr="0084305D" w:rsidRDefault="007845CD" w:rsidP="00C91040">
            <w:pPr>
              <w:rPr>
                <w:rFonts w:cstheme="minorHAnsi"/>
              </w:rPr>
            </w:pPr>
            <w:r w:rsidRPr="0084305D">
              <w:rPr>
                <w:rFonts w:cstheme="minorHAnsi"/>
              </w:rPr>
              <w:t xml:space="preserve">C-M, </w:t>
            </w:r>
          </w:p>
          <w:p w14:paraId="38E9D54A" w14:textId="77777777" w:rsidR="007845CD" w:rsidRPr="00914010" w:rsidRDefault="007845CD" w:rsidP="00C91040">
            <w:pPr>
              <w:rPr>
                <w:rFonts w:cstheme="minorHAnsi"/>
              </w:rPr>
            </w:pPr>
            <w:r w:rsidRPr="0084305D">
              <w:rPr>
                <w:rFonts w:cstheme="minorHAnsi"/>
              </w:rPr>
              <w:t>C</w:t>
            </w:r>
          </w:p>
        </w:tc>
        <w:tc>
          <w:tcPr>
            <w:tcW w:w="1980" w:type="dxa"/>
          </w:tcPr>
          <w:p w14:paraId="7DA850AB" w14:textId="77777777" w:rsidR="007845CD" w:rsidRPr="00287E30" w:rsidRDefault="00283A95" w:rsidP="00C91040">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D2BB9B1" w14:textId="77777777" w:rsidR="007845CD" w:rsidRPr="00287E30" w:rsidRDefault="00283A95" w:rsidP="00C91040">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17F81A8" w14:textId="77777777" w:rsidR="007845CD" w:rsidRPr="00287E30" w:rsidRDefault="00283A95" w:rsidP="00C91040">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39DF960" w14:textId="77777777" w:rsidR="007845CD" w:rsidRPr="00287E30" w:rsidRDefault="00283A95" w:rsidP="00C91040">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74AE90" w14:textId="77777777" w:rsidR="007845CD" w:rsidRPr="00287E30" w:rsidRDefault="007845CD" w:rsidP="00C91040">
            <w:pPr>
              <w:rPr>
                <w:rFonts w:cstheme="minorHAnsi"/>
              </w:rPr>
            </w:pPr>
          </w:p>
        </w:tc>
        <w:sdt>
          <w:sdtPr>
            <w:rPr>
              <w:rFonts w:cstheme="minorHAnsi"/>
            </w:rPr>
            <w:id w:val="1336420341"/>
            <w:placeholder>
              <w:docPart w:val="3FE5721794884E16AF99B8E59DE0CE8A"/>
            </w:placeholder>
            <w:showingPlcHdr/>
          </w:sdtPr>
          <w:sdtEndPr/>
          <w:sdtContent>
            <w:tc>
              <w:tcPr>
                <w:tcW w:w="4770" w:type="dxa"/>
              </w:tcPr>
              <w:p w14:paraId="5D59D09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12EFFF9" w14:textId="77777777" w:rsidTr="007523EF">
        <w:trPr>
          <w:cantSplit/>
        </w:trPr>
        <w:tc>
          <w:tcPr>
            <w:tcW w:w="990" w:type="dxa"/>
          </w:tcPr>
          <w:p w14:paraId="7C9B83A8" w14:textId="77777777" w:rsidR="007845CD" w:rsidRPr="00914010" w:rsidRDefault="007845CD" w:rsidP="00C91040">
            <w:pPr>
              <w:jc w:val="center"/>
              <w:rPr>
                <w:rFonts w:cstheme="minorHAnsi"/>
                <w:b/>
                <w:bCs/>
              </w:rPr>
            </w:pPr>
            <w:r w:rsidRPr="00914010">
              <w:rPr>
                <w:rFonts w:cstheme="minorHAnsi"/>
                <w:b/>
                <w:bCs/>
              </w:rPr>
              <w:t>4-C-6</w:t>
            </w:r>
          </w:p>
        </w:tc>
        <w:tc>
          <w:tcPr>
            <w:tcW w:w="6300" w:type="dxa"/>
            <w:tcBorders>
              <w:right w:val="nil"/>
            </w:tcBorders>
          </w:tcPr>
          <w:p w14:paraId="7516B09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0281E56E" w14:textId="77777777" w:rsidR="007845CD" w:rsidRPr="00914010" w:rsidRDefault="007845CD" w:rsidP="00C91040">
            <w:pPr>
              <w:rPr>
                <w:rFonts w:cstheme="minorHAnsi"/>
              </w:rPr>
            </w:pPr>
          </w:p>
        </w:tc>
        <w:tc>
          <w:tcPr>
            <w:tcW w:w="810" w:type="dxa"/>
          </w:tcPr>
          <w:p w14:paraId="4C4B6C9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491256A" w14:textId="77777777" w:rsidR="007845CD" w:rsidRPr="0084305D" w:rsidRDefault="007845CD" w:rsidP="00C91040">
            <w:pPr>
              <w:rPr>
                <w:rFonts w:cstheme="minorHAnsi"/>
              </w:rPr>
            </w:pPr>
            <w:r w:rsidRPr="0084305D">
              <w:rPr>
                <w:rFonts w:cstheme="minorHAnsi"/>
              </w:rPr>
              <w:t xml:space="preserve">C-M, </w:t>
            </w:r>
          </w:p>
          <w:p w14:paraId="4F550E1A" w14:textId="77777777" w:rsidR="007845CD" w:rsidRPr="00914010" w:rsidRDefault="007845CD" w:rsidP="00C91040">
            <w:pPr>
              <w:rPr>
                <w:rFonts w:cstheme="minorHAnsi"/>
              </w:rPr>
            </w:pPr>
            <w:r w:rsidRPr="0084305D">
              <w:rPr>
                <w:rFonts w:cstheme="minorHAnsi"/>
              </w:rPr>
              <w:t>C</w:t>
            </w:r>
          </w:p>
        </w:tc>
        <w:tc>
          <w:tcPr>
            <w:tcW w:w="1980" w:type="dxa"/>
          </w:tcPr>
          <w:p w14:paraId="0D0AD6F0" w14:textId="77777777" w:rsidR="007845CD" w:rsidRPr="00287E30" w:rsidRDefault="00283A95" w:rsidP="00C91040">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3E46058" w14:textId="77777777" w:rsidR="007845CD" w:rsidRPr="00287E30" w:rsidRDefault="00283A95" w:rsidP="00C91040">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B5101CA" w14:textId="77777777" w:rsidR="007845CD" w:rsidRPr="00287E30" w:rsidRDefault="00283A95" w:rsidP="00C91040">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DBE5291" w14:textId="77777777" w:rsidR="007845CD" w:rsidRPr="00287E30" w:rsidRDefault="00283A95" w:rsidP="00C91040">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9723048" w14:textId="77777777" w:rsidR="007845CD" w:rsidRPr="00287E30" w:rsidRDefault="007845CD" w:rsidP="00C91040">
            <w:pPr>
              <w:rPr>
                <w:rFonts w:cstheme="minorHAnsi"/>
              </w:rPr>
            </w:pPr>
          </w:p>
        </w:tc>
        <w:sdt>
          <w:sdtPr>
            <w:rPr>
              <w:rFonts w:cstheme="minorHAnsi"/>
            </w:rPr>
            <w:id w:val="-838161505"/>
            <w:placeholder>
              <w:docPart w:val="AD593103805245C38160212AF6359159"/>
            </w:placeholder>
            <w:showingPlcHdr/>
          </w:sdtPr>
          <w:sdtEndPr/>
          <w:sdtContent>
            <w:tc>
              <w:tcPr>
                <w:tcW w:w="4770" w:type="dxa"/>
              </w:tcPr>
              <w:p w14:paraId="0CB32F6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8158B8D" w14:textId="77777777" w:rsidTr="007523EF">
        <w:trPr>
          <w:cantSplit/>
        </w:trPr>
        <w:tc>
          <w:tcPr>
            <w:tcW w:w="990" w:type="dxa"/>
          </w:tcPr>
          <w:p w14:paraId="131EE713" w14:textId="77777777" w:rsidR="007845CD" w:rsidRPr="00914010" w:rsidRDefault="007845CD" w:rsidP="00C91040">
            <w:pPr>
              <w:jc w:val="center"/>
              <w:rPr>
                <w:rFonts w:cstheme="minorHAnsi"/>
                <w:b/>
                <w:bCs/>
              </w:rPr>
            </w:pPr>
            <w:r w:rsidRPr="00914010">
              <w:rPr>
                <w:rFonts w:cstheme="minorHAnsi"/>
                <w:b/>
                <w:bCs/>
              </w:rPr>
              <w:t>4-C-7</w:t>
            </w:r>
          </w:p>
        </w:tc>
        <w:tc>
          <w:tcPr>
            <w:tcW w:w="6300" w:type="dxa"/>
            <w:tcBorders>
              <w:right w:val="nil"/>
            </w:tcBorders>
          </w:tcPr>
          <w:p w14:paraId="239381C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6CE723EE" w14:textId="77777777" w:rsidR="007845CD" w:rsidRPr="00914010" w:rsidRDefault="007845CD" w:rsidP="00C91040">
            <w:pPr>
              <w:rPr>
                <w:rFonts w:cstheme="minorHAnsi"/>
              </w:rPr>
            </w:pPr>
          </w:p>
        </w:tc>
        <w:tc>
          <w:tcPr>
            <w:tcW w:w="810" w:type="dxa"/>
          </w:tcPr>
          <w:p w14:paraId="7A5A63D5"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8B4E4AD" w14:textId="77777777" w:rsidR="007845CD" w:rsidRPr="0084305D" w:rsidRDefault="007845CD" w:rsidP="00C91040">
            <w:pPr>
              <w:rPr>
                <w:rFonts w:cstheme="minorHAnsi"/>
              </w:rPr>
            </w:pPr>
            <w:r w:rsidRPr="0084305D">
              <w:rPr>
                <w:rFonts w:cstheme="minorHAnsi"/>
              </w:rPr>
              <w:t xml:space="preserve">C-M, </w:t>
            </w:r>
          </w:p>
          <w:p w14:paraId="4EB5BC41" w14:textId="77777777" w:rsidR="007845CD" w:rsidRPr="00914010" w:rsidRDefault="007845CD" w:rsidP="00C91040">
            <w:pPr>
              <w:rPr>
                <w:rFonts w:cstheme="minorHAnsi"/>
              </w:rPr>
            </w:pPr>
            <w:r w:rsidRPr="0084305D">
              <w:rPr>
                <w:rFonts w:cstheme="minorHAnsi"/>
              </w:rPr>
              <w:t>C</w:t>
            </w:r>
          </w:p>
        </w:tc>
        <w:tc>
          <w:tcPr>
            <w:tcW w:w="1980" w:type="dxa"/>
          </w:tcPr>
          <w:p w14:paraId="2D03E9BF" w14:textId="77777777" w:rsidR="007845CD" w:rsidRPr="00287E30" w:rsidRDefault="00283A95" w:rsidP="00C91040">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2B1FF4" w14:textId="77777777" w:rsidR="007845CD" w:rsidRPr="00287E30" w:rsidRDefault="00283A95" w:rsidP="00C91040">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7585C5" w14:textId="77777777" w:rsidR="007845CD" w:rsidRPr="00287E30" w:rsidRDefault="00283A95" w:rsidP="00C91040">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E999DE6" w14:textId="77777777" w:rsidR="007845CD" w:rsidRPr="00287E30" w:rsidRDefault="00283A95" w:rsidP="00C91040">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64B5766" w14:textId="77777777" w:rsidR="007845CD" w:rsidRPr="00287E30" w:rsidRDefault="007845CD" w:rsidP="00C91040">
            <w:pPr>
              <w:rPr>
                <w:rFonts w:cstheme="minorHAnsi"/>
              </w:rPr>
            </w:pPr>
          </w:p>
        </w:tc>
        <w:sdt>
          <w:sdtPr>
            <w:rPr>
              <w:rFonts w:cstheme="minorHAnsi"/>
            </w:rPr>
            <w:id w:val="1129907640"/>
            <w:placeholder>
              <w:docPart w:val="FA456B5DDBB24AB0AF341BF4B10C9C56"/>
            </w:placeholder>
            <w:showingPlcHdr/>
          </w:sdtPr>
          <w:sdtEndPr/>
          <w:sdtContent>
            <w:tc>
              <w:tcPr>
                <w:tcW w:w="4770" w:type="dxa"/>
              </w:tcPr>
              <w:p w14:paraId="3364AB8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20F59B5" w14:textId="77777777" w:rsidTr="007523EF">
        <w:trPr>
          <w:cantSplit/>
        </w:trPr>
        <w:tc>
          <w:tcPr>
            <w:tcW w:w="990" w:type="dxa"/>
          </w:tcPr>
          <w:p w14:paraId="2D975F77" w14:textId="77777777" w:rsidR="007845CD" w:rsidRPr="00914010" w:rsidRDefault="007845CD" w:rsidP="00C91040">
            <w:pPr>
              <w:jc w:val="center"/>
              <w:rPr>
                <w:rFonts w:cstheme="minorHAnsi"/>
                <w:b/>
                <w:bCs/>
              </w:rPr>
            </w:pPr>
            <w:r w:rsidRPr="00914010">
              <w:rPr>
                <w:rFonts w:cstheme="minorHAnsi"/>
                <w:b/>
                <w:bCs/>
              </w:rPr>
              <w:t>4-C-8</w:t>
            </w:r>
          </w:p>
        </w:tc>
        <w:tc>
          <w:tcPr>
            <w:tcW w:w="6300" w:type="dxa"/>
            <w:tcBorders>
              <w:right w:val="nil"/>
            </w:tcBorders>
          </w:tcPr>
          <w:p w14:paraId="23361766"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6D2C5C40" w14:textId="77777777" w:rsidR="007845CD" w:rsidRPr="00914010" w:rsidRDefault="007845CD" w:rsidP="00C91040">
            <w:pPr>
              <w:rPr>
                <w:rFonts w:cstheme="minorHAnsi"/>
              </w:rPr>
            </w:pPr>
          </w:p>
        </w:tc>
        <w:tc>
          <w:tcPr>
            <w:tcW w:w="810" w:type="dxa"/>
          </w:tcPr>
          <w:p w14:paraId="59DBE5EE"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6410BDD7" w14:textId="77777777" w:rsidR="007845CD" w:rsidRPr="0084305D" w:rsidRDefault="007845CD" w:rsidP="00C91040">
            <w:pPr>
              <w:rPr>
                <w:rFonts w:cstheme="minorHAnsi"/>
              </w:rPr>
            </w:pPr>
            <w:r w:rsidRPr="0084305D">
              <w:rPr>
                <w:rFonts w:cstheme="minorHAnsi"/>
              </w:rPr>
              <w:t xml:space="preserve">C-M, </w:t>
            </w:r>
          </w:p>
          <w:p w14:paraId="714FCDE6" w14:textId="77777777" w:rsidR="007845CD" w:rsidRPr="00914010" w:rsidRDefault="007845CD" w:rsidP="00C91040">
            <w:pPr>
              <w:rPr>
                <w:rFonts w:cstheme="minorHAnsi"/>
              </w:rPr>
            </w:pPr>
            <w:r w:rsidRPr="0084305D">
              <w:rPr>
                <w:rFonts w:cstheme="minorHAnsi"/>
              </w:rPr>
              <w:t>C</w:t>
            </w:r>
          </w:p>
        </w:tc>
        <w:tc>
          <w:tcPr>
            <w:tcW w:w="1980" w:type="dxa"/>
          </w:tcPr>
          <w:p w14:paraId="1D9AE6DE" w14:textId="77777777" w:rsidR="007845CD" w:rsidRPr="00287E30" w:rsidRDefault="00283A95" w:rsidP="00C91040">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97A54B" w14:textId="77777777" w:rsidR="007845CD" w:rsidRPr="00287E30" w:rsidRDefault="00283A95" w:rsidP="00C91040">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6AD1580" w14:textId="77777777" w:rsidR="007845CD" w:rsidRPr="00287E30" w:rsidRDefault="00283A95" w:rsidP="00C91040">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91E8E84" w14:textId="77777777" w:rsidR="007845CD" w:rsidRPr="00287E30" w:rsidRDefault="00283A95" w:rsidP="00C91040">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44E2E93" w14:textId="77777777" w:rsidR="007845CD" w:rsidRPr="00287E30" w:rsidRDefault="007845CD" w:rsidP="00C91040">
            <w:pPr>
              <w:rPr>
                <w:rFonts w:cstheme="minorHAnsi"/>
              </w:rPr>
            </w:pPr>
          </w:p>
        </w:tc>
        <w:sdt>
          <w:sdtPr>
            <w:rPr>
              <w:rFonts w:cstheme="minorHAnsi"/>
            </w:rPr>
            <w:id w:val="833037135"/>
            <w:placeholder>
              <w:docPart w:val="C465A5210ECF432C8E83A0E2E9CB0884"/>
            </w:placeholder>
            <w:showingPlcHdr/>
          </w:sdtPr>
          <w:sdtEndPr/>
          <w:sdtContent>
            <w:tc>
              <w:tcPr>
                <w:tcW w:w="4770" w:type="dxa"/>
              </w:tcPr>
              <w:p w14:paraId="265DA85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04D8DF4" w14:textId="77777777" w:rsidTr="007523EF">
        <w:trPr>
          <w:cantSplit/>
        </w:trPr>
        <w:tc>
          <w:tcPr>
            <w:tcW w:w="990" w:type="dxa"/>
          </w:tcPr>
          <w:p w14:paraId="51F161A0" w14:textId="77777777" w:rsidR="007845CD" w:rsidRPr="00914010" w:rsidRDefault="007845CD" w:rsidP="00C91040">
            <w:pPr>
              <w:jc w:val="center"/>
              <w:rPr>
                <w:rFonts w:cstheme="minorHAnsi"/>
                <w:b/>
                <w:bCs/>
              </w:rPr>
            </w:pPr>
            <w:r w:rsidRPr="00914010">
              <w:rPr>
                <w:rFonts w:cstheme="minorHAnsi"/>
                <w:b/>
                <w:bCs/>
              </w:rPr>
              <w:t>4-C-9</w:t>
            </w:r>
          </w:p>
        </w:tc>
        <w:tc>
          <w:tcPr>
            <w:tcW w:w="6300" w:type="dxa"/>
            <w:tcBorders>
              <w:right w:val="nil"/>
            </w:tcBorders>
          </w:tcPr>
          <w:p w14:paraId="343B0E1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58996A51" w14:textId="77777777" w:rsidR="007845CD" w:rsidRPr="00914010" w:rsidRDefault="007845CD" w:rsidP="00C91040">
            <w:pPr>
              <w:rPr>
                <w:rFonts w:cstheme="minorHAnsi"/>
              </w:rPr>
            </w:pPr>
          </w:p>
        </w:tc>
        <w:tc>
          <w:tcPr>
            <w:tcW w:w="810" w:type="dxa"/>
          </w:tcPr>
          <w:p w14:paraId="109081F7" w14:textId="77777777" w:rsidR="007845CD" w:rsidRPr="00C34C63" w:rsidRDefault="007845CD" w:rsidP="00C91040">
            <w:pPr>
              <w:rPr>
                <w:rFonts w:cstheme="minorHAnsi"/>
              </w:rPr>
            </w:pPr>
            <w:r w:rsidRPr="00C34C63">
              <w:rPr>
                <w:rFonts w:cstheme="minorHAnsi"/>
              </w:rPr>
              <w:t xml:space="preserve">A </w:t>
            </w:r>
          </w:p>
          <w:p w14:paraId="12D6A0B9" w14:textId="77777777" w:rsidR="007845CD" w:rsidRPr="00C34C63" w:rsidRDefault="007845CD" w:rsidP="00C91040">
            <w:pPr>
              <w:rPr>
                <w:rFonts w:cstheme="minorHAnsi"/>
              </w:rPr>
            </w:pPr>
            <w:r w:rsidRPr="00C34C63">
              <w:rPr>
                <w:rFonts w:cstheme="minorHAnsi"/>
              </w:rPr>
              <w:t xml:space="preserve">B </w:t>
            </w:r>
          </w:p>
          <w:p w14:paraId="4EE09154" w14:textId="77777777" w:rsidR="007845CD" w:rsidRPr="00C34C63" w:rsidRDefault="007845CD" w:rsidP="00C91040">
            <w:pPr>
              <w:rPr>
                <w:rFonts w:cstheme="minorHAnsi"/>
              </w:rPr>
            </w:pPr>
            <w:r w:rsidRPr="00C34C63">
              <w:rPr>
                <w:rFonts w:cstheme="minorHAnsi"/>
              </w:rPr>
              <w:t xml:space="preserve">C-M </w:t>
            </w:r>
          </w:p>
          <w:p w14:paraId="18341F3B" w14:textId="77777777" w:rsidR="007845CD" w:rsidRPr="00914010" w:rsidRDefault="007845CD" w:rsidP="00C91040">
            <w:pPr>
              <w:rPr>
                <w:rFonts w:cstheme="minorHAnsi"/>
              </w:rPr>
            </w:pPr>
            <w:r w:rsidRPr="00C34C63">
              <w:rPr>
                <w:rFonts w:cstheme="minorHAnsi"/>
              </w:rPr>
              <w:t>C</w:t>
            </w:r>
          </w:p>
        </w:tc>
        <w:tc>
          <w:tcPr>
            <w:tcW w:w="1980" w:type="dxa"/>
          </w:tcPr>
          <w:p w14:paraId="229EDA80" w14:textId="77777777" w:rsidR="007845CD" w:rsidRPr="00287E30" w:rsidRDefault="00283A95" w:rsidP="00C91040">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3311F97" w14:textId="77777777" w:rsidR="007845CD" w:rsidRPr="00287E30" w:rsidRDefault="00283A95" w:rsidP="00C91040">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E95BB72" w14:textId="77777777" w:rsidR="007845CD" w:rsidRPr="00287E30" w:rsidRDefault="00283A95" w:rsidP="00C91040">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144EB37" w14:textId="77777777" w:rsidR="007845CD" w:rsidRPr="00287E30" w:rsidRDefault="00283A95" w:rsidP="00C91040">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C007EEA" w14:textId="77777777" w:rsidR="007845CD" w:rsidRPr="00287E30" w:rsidRDefault="007845CD" w:rsidP="00C91040">
            <w:pPr>
              <w:rPr>
                <w:rFonts w:cstheme="minorHAnsi"/>
              </w:rPr>
            </w:pPr>
          </w:p>
        </w:tc>
        <w:sdt>
          <w:sdtPr>
            <w:rPr>
              <w:rFonts w:cstheme="minorHAnsi"/>
            </w:rPr>
            <w:id w:val="1185085213"/>
            <w:placeholder>
              <w:docPart w:val="1CCBD0090F544B399BDD749253304A41"/>
            </w:placeholder>
            <w:showingPlcHdr/>
          </w:sdtPr>
          <w:sdtEndPr/>
          <w:sdtContent>
            <w:tc>
              <w:tcPr>
                <w:tcW w:w="4770" w:type="dxa"/>
              </w:tcPr>
              <w:p w14:paraId="2A1199FF"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6DBA1F2" w14:textId="77777777" w:rsidTr="007523EF">
        <w:trPr>
          <w:cantSplit/>
        </w:trPr>
        <w:tc>
          <w:tcPr>
            <w:tcW w:w="990" w:type="dxa"/>
          </w:tcPr>
          <w:p w14:paraId="3A4B739A" w14:textId="77777777" w:rsidR="007845CD" w:rsidRPr="00914010" w:rsidRDefault="007845CD" w:rsidP="00C91040">
            <w:pPr>
              <w:jc w:val="center"/>
              <w:rPr>
                <w:rFonts w:cstheme="minorHAnsi"/>
                <w:b/>
                <w:bCs/>
              </w:rPr>
            </w:pPr>
            <w:r w:rsidRPr="00914010">
              <w:rPr>
                <w:rFonts w:cstheme="minorHAnsi"/>
                <w:b/>
                <w:bCs/>
              </w:rPr>
              <w:lastRenderedPageBreak/>
              <w:t>4-C-10</w:t>
            </w:r>
          </w:p>
        </w:tc>
        <w:tc>
          <w:tcPr>
            <w:tcW w:w="6300" w:type="dxa"/>
            <w:tcBorders>
              <w:right w:val="nil"/>
            </w:tcBorders>
          </w:tcPr>
          <w:p w14:paraId="7B9EA9F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270" w:type="dxa"/>
            <w:tcBorders>
              <w:left w:val="nil"/>
            </w:tcBorders>
          </w:tcPr>
          <w:p w14:paraId="10EC75B4" w14:textId="77777777" w:rsidR="007845CD" w:rsidRPr="00914010" w:rsidRDefault="007845CD" w:rsidP="00C91040">
            <w:pPr>
              <w:rPr>
                <w:rFonts w:cstheme="minorHAnsi"/>
              </w:rPr>
            </w:pPr>
          </w:p>
        </w:tc>
        <w:tc>
          <w:tcPr>
            <w:tcW w:w="810" w:type="dxa"/>
          </w:tcPr>
          <w:p w14:paraId="5A6C3AC1" w14:textId="77777777" w:rsidR="007845CD" w:rsidRPr="00C34C63" w:rsidRDefault="007845CD" w:rsidP="00C91040">
            <w:pPr>
              <w:rPr>
                <w:rFonts w:cstheme="minorHAnsi"/>
              </w:rPr>
            </w:pPr>
            <w:r w:rsidRPr="00C34C63">
              <w:rPr>
                <w:rFonts w:cstheme="minorHAnsi"/>
              </w:rPr>
              <w:t xml:space="preserve">A </w:t>
            </w:r>
          </w:p>
          <w:p w14:paraId="0516D915" w14:textId="77777777" w:rsidR="007845CD" w:rsidRPr="00C34C63" w:rsidRDefault="007845CD" w:rsidP="00C91040">
            <w:pPr>
              <w:rPr>
                <w:rFonts w:cstheme="minorHAnsi"/>
              </w:rPr>
            </w:pPr>
            <w:r w:rsidRPr="00C34C63">
              <w:rPr>
                <w:rFonts w:cstheme="minorHAnsi"/>
              </w:rPr>
              <w:t xml:space="preserve">B </w:t>
            </w:r>
          </w:p>
          <w:p w14:paraId="58929B5F" w14:textId="77777777" w:rsidR="007845CD" w:rsidRPr="00C34C63" w:rsidRDefault="007845CD" w:rsidP="00C91040">
            <w:pPr>
              <w:rPr>
                <w:rFonts w:cstheme="minorHAnsi"/>
              </w:rPr>
            </w:pPr>
            <w:r w:rsidRPr="00C34C63">
              <w:rPr>
                <w:rFonts w:cstheme="minorHAnsi"/>
              </w:rPr>
              <w:t xml:space="preserve">C-M </w:t>
            </w:r>
          </w:p>
          <w:p w14:paraId="0B5F73D1" w14:textId="77777777" w:rsidR="007845CD" w:rsidRPr="00914010" w:rsidRDefault="007845CD" w:rsidP="00C91040">
            <w:pPr>
              <w:rPr>
                <w:rFonts w:cstheme="minorHAnsi"/>
              </w:rPr>
            </w:pPr>
            <w:r w:rsidRPr="00C34C63">
              <w:rPr>
                <w:rFonts w:cstheme="minorHAnsi"/>
              </w:rPr>
              <w:t>C</w:t>
            </w:r>
          </w:p>
        </w:tc>
        <w:tc>
          <w:tcPr>
            <w:tcW w:w="1980" w:type="dxa"/>
          </w:tcPr>
          <w:p w14:paraId="67EAC668" w14:textId="77777777" w:rsidR="007845CD" w:rsidRPr="00287E30" w:rsidRDefault="00283A95" w:rsidP="00C91040">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4CA6770" w14:textId="77777777" w:rsidR="007845CD" w:rsidRPr="00287E30" w:rsidRDefault="00283A95" w:rsidP="00C91040">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3EEFD7E" w14:textId="77777777" w:rsidR="007845CD" w:rsidRPr="00287E30" w:rsidRDefault="00283A95" w:rsidP="00C91040">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27FA165" w14:textId="77777777" w:rsidR="007845CD" w:rsidRPr="00287E30" w:rsidRDefault="00283A95" w:rsidP="00C91040">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55F5245" w14:textId="77777777" w:rsidR="007845CD" w:rsidRPr="00287E30" w:rsidRDefault="007845CD" w:rsidP="00C91040">
            <w:pPr>
              <w:rPr>
                <w:rFonts w:cstheme="minorHAnsi"/>
              </w:rPr>
            </w:pPr>
          </w:p>
        </w:tc>
        <w:sdt>
          <w:sdtPr>
            <w:rPr>
              <w:rFonts w:cstheme="minorHAnsi"/>
            </w:rPr>
            <w:id w:val="-627165002"/>
            <w:placeholder>
              <w:docPart w:val="7B9DC8D6BDB745D78F0EA9042B5F6914"/>
            </w:placeholder>
            <w:showingPlcHdr/>
          </w:sdtPr>
          <w:sdtEndPr/>
          <w:sdtContent>
            <w:tc>
              <w:tcPr>
                <w:tcW w:w="4770" w:type="dxa"/>
              </w:tcPr>
              <w:p w14:paraId="74E3EBD8"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D39BD51" w14:textId="77777777" w:rsidTr="007523EF">
        <w:trPr>
          <w:cantSplit/>
        </w:trPr>
        <w:tc>
          <w:tcPr>
            <w:tcW w:w="990" w:type="dxa"/>
          </w:tcPr>
          <w:p w14:paraId="12E0B116" w14:textId="77777777" w:rsidR="007845CD" w:rsidRPr="00914010" w:rsidRDefault="007845CD" w:rsidP="00C91040">
            <w:pPr>
              <w:jc w:val="center"/>
              <w:rPr>
                <w:rFonts w:cstheme="minorHAnsi"/>
                <w:b/>
                <w:bCs/>
              </w:rPr>
            </w:pPr>
            <w:r w:rsidRPr="00914010">
              <w:rPr>
                <w:rFonts w:cstheme="minorHAnsi"/>
                <w:b/>
                <w:bCs/>
              </w:rPr>
              <w:t>4-C-11</w:t>
            </w:r>
          </w:p>
        </w:tc>
        <w:tc>
          <w:tcPr>
            <w:tcW w:w="6300" w:type="dxa"/>
            <w:tcBorders>
              <w:right w:val="nil"/>
            </w:tcBorders>
          </w:tcPr>
          <w:p w14:paraId="50F6493F"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1364CED4" w14:textId="77777777" w:rsidR="007845CD" w:rsidRPr="00914010" w:rsidRDefault="007845CD" w:rsidP="00C91040">
            <w:pPr>
              <w:rPr>
                <w:rFonts w:cstheme="minorHAnsi"/>
              </w:rPr>
            </w:pPr>
          </w:p>
        </w:tc>
        <w:tc>
          <w:tcPr>
            <w:tcW w:w="810" w:type="dxa"/>
          </w:tcPr>
          <w:p w14:paraId="1D5F65CC" w14:textId="77777777" w:rsidR="007845CD" w:rsidRPr="00C34C63" w:rsidRDefault="007845CD" w:rsidP="00C91040">
            <w:pPr>
              <w:rPr>
                <w:rFonts w:cstheme="minorHAnsi"/>
              </w:rPr>
            </w:pPr>
            <w:r w:rsidRPr="00C34C63">
              <w:rPr>
                <w:rFonts w:cstheme="minorHAnsi"/>
              </w:rPr>
              <w:t xml:space="preserve">A </w:t>
            </w:r>
          </w:p>
          <w:p w14:paraId="6FD10139" w14:textId="77777777" w:rsidR="007845CD" w:rsidRPr="00C34C63" w:rsidRDefault="007845CD" w:rsidP="00C91040">
            <w:pPr>
              <w:rPr>
                <w:rFonts w:cstheme="minorHAnsi"/>
              </w:rPr>
            </w:pPr>
            <w:r w:rsidRPr="00C34C63">
              <w:rPr>
                <w:rFonts w:cstheme="minorHAnsi"/>
              </w:rPr>
              <w:t xml:space="preserve">B </w:t>
            </w:r>
          </w:p>
          <w:p w14:paraId="4028D7CD" w14:textId="77777777" w:rsidR="007845CD" w:rsidRPr="00C34C63" w:rsidRDefault="007845CD" w:rsidP="00C91040">
            <w:pPr>
              <w:rPr>
                <w:rFonts w:cstheme="minorHAnsi"/>
              </w:rPr>
            </w:pPr>
            <w:r w:rsidRPr="00C34C63">
              <w:rPr>
                <w:rFonts w:cstheme="minorHAnsi"/>
              </w:rPr>
              <w:t xml:space="preserve">C-M </w:t>
            </w:r>
          </w:p>
          <w:p w14:paraId="79EBA31E" w14:textId="77777777" w:rsidR="007845CD" w:rsidRPr="00914010" w:rsidRDefault="007845CD" w:rsidP="00C91040">
            <w:pPr>
              <w:rPr>
                <w:rFonts w:cstheme="minorHAnsi"/>
              </w:rPr>
            </w:pPr>
            <w:r w:rsidRPr="00C34C63">
              <w:rPr>
                <w:rFonts w:cstheme="minorHAnsi"/>
              </w:rPr>
              <w:t>C</w:t>
            </w:r>
          </w:p>
        </w:tc>
        <w:tc>
          <w:tcPr>
            <w:tcW w:w="1980" w:type="dxa"/>
          </w:tcPr>
          <w:p w14:paraId="5FDDB952" w14:textId="77777777" w:rsidR="007845CD" w:rsidRPr="00287E30" w:rsidRDefault="00283A95" w:rsidP="00C91040">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81B6FB4" w14:textId="77777777" w:rsidR="007845CD" w:rsidRPr="00287E30" w:rsidRDefault="00283A95" w:rsidP="00C91040">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F994254" w14:textId="77777777" w:rsidR="007845CD" w:rsidRPr="00287E30" w:rsidRDefault="00283A95" w:rsidP="00C91040">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592669C" w14:textId="77777777" w:rsidR="007845CD" w:rsidRPr="00287E30" w:rsidRDefault="00283A95" w:rsidP="00C91040">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C773D32" w14:textId="77777777" w:rsidR="007845CD" w:rsidRPr="00287E30" w:rsidRDefault="007845CD" w:rsidP="00C91040">
            <w:pPr>
              <w:rPr>
                <w:rFonts w:cstheme="minorHAnsi"/>
              </w:rPr>
            </w:pPr>
          </w:p>
        </w:tc>
        <w:sdt>
          <w:sdtPr>
            <w:rPr>
              <w:rFonts w:cstheme="minorHAnsi"/>
            </w:rPr>
            <w:id w:val="-1850638430"/>
            <w:placeholder>
              <w:docPart w:val="77461C8FEE014445A513B12D1A6C20F2"/>
            </w:placeholder>
            <w:showingPlcHdr/>
          </w:sdtPr>
          <w:sdtEndPr/>
          <w:sdtContent>
            <w:tc>
              <w:tcPr>
                <w:tcW w:w="4770" w:type="dxa"/>
              </w:tcPr>
              <w:p w14:paraId="05738EC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5EA009" w14:textId="77777777" w:rsidTr="007523EF">
        <w:trPr>
          <w:cantSplit/>
        </w:trPr>
        <w:tc>
          <w:tcPr>
            <w:tcW w:w="990" w:type="dxa"/>
          </w:tcPr>
          <w:p w14:paraId="6B208F69" w14:textId="77777777" w:rsidR="007845CD" w:rsidRPr="00914010" w:rsidRDefault="007845CD" w:rsidP="00C91040">
            <w:pPr>
              <w:jc w:val="center"/>
              <w:rPr>
                <w:rFonts w:cstheme="minorHAnsi"/>
                <w:b/>
                <w:bCs/>
              </w:rPr>
            </w:pPr>
            <w:r w:rsidRPr="00914010">
              <w:rPr>
                <w:rFonts w:cstheme="minorHAnsi"/>
                <w:b/>
                <w:bCs/>
              </w:rPr>
              <w:t>4-C-12</w:t>
            </w:r>
          </w:p>
        </w:tc>
        <w:tc>
          <w:tcPr>
            <w:tcW w:w="6300" w:type="dxa"/>
            <w:tcBorders>
              <w:right w:val="nil"/>
            </w:tcBorders>
          </w:tcPr>
          <w:p w14:paraId="5B2A97D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0C0F23B1" w14:textId="77777777" w:rsidR="007845CD" w:rsidRPr="00914010" w:rsidRDefault="007845CD" w:rsidP="00C91040">
            <w:pPr>
              <w:rPr>
                <w:rFonts w:cstheme="minorHAnsi"/>
              </w:rPr>
            </w:pPr>
          </w:p>
        </w:tc>
        <w:tc>
          <w:tcPr>
            <w:tcW w:w="810" w:type="dxa"/>
          </w:tcPr>
          <w:p w14:paraId="3BD8ECF5" w14:textId="77777777" w:rsidR="007845CD" w:rsidRPr="00C34C63" w:rsidRDefault="007845CD" w:rsidP="00C91040">
            <w:pPr>
              <w:rPr>
                <w:rFonts w:cstheme="minorHAnsi"/>
              </w:rPr>
            </w:pPr>
            <w:r w:rsidRPr="00C34C63">
              <w:rPr>
                <w:rFonts w:cstheme="minorHAnsi"/>
              </w:rPr>
              <w:t xml:space="preserve">A </w:t>
            </w:r>
          </w:p>
          <w:p w14:paraId="0C073A90" w14:textId="77777777" w:rsidR="007845CD" w:rsidRPr="00C34C63" w:rsidRDefault="007845CD" w:rsidP="00C91040">
            <w:pPr>
              <w:rPr>
                <w:rFonts w:cstheme="minorHAnsi"/>
              </w:rPr>
            </w:pPr>
            <w:r w:rsidRPr="00C34C63">
              <w:rPr>
                <w:rFonts w:cstheme="minorHAnsi"/>
              </w:rPr>
              <w:t xml:space="preserve">B </w:t>
            </w:r>
          </w:p>
          <w:p w14:paraId="0C5E6BB3" w14:textId="77777777" w:rsidR="007845CD" w:rsidRPr="00C34C63" w:rsidRDefault="007845CD" w:rsidP="00C91040">
            <w:pPr>
              <w:rPr>
                <w:rFonts w:cstheme="minorHAnsi"/>
              </w:rPr>
            </w:pPr>
            <w:r w:rsidRPr="00C34C63">
              <w:rPr>
                <w:rFonts w:cstheme="minorHAnsi"/>
              </w:rPr>
              <w:t xml:space="preserve">C-M </w:t>
            </w:r>
          </w:p>
          <w:p w14:paraId="1D566D26" w14:textId="77777777" w:rsidR="007845CD" w:rsidRPr="00914010" w:rsidRDefault="007845CD" w:rsidP="00C91040">
            <w:pPr>
              <w:rPr>
                <w:rFonts w:cstheme="minorHAnsi"/>
              </w:rPr>
            </w:pPr>
            <w:r w:rsidRPr="00C34C63">
              <w:rPr>
                <w:rFonts w:cstheme="minorHAnsi"/>
              </w:rPr>
              <w:t>C</w:t>
            </w:r>
          </w:p>
        </w:tc>
        <w:tc>
          <w:tcPr>
            <w:tcW w:w="1980" w:type="dxa"/>
          </w:tcPr>
          <w:p w14:paraId="17A60A59" w14:textId="77777777" w:rsidR="007845CD" w:rsidRPr="00287E30" w:rsidRDefault="00283A95" w:rsidP="00C91040">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7E7AD01" w14:textId="77777777" w:rsidR="007845CD" w:rsidRPr="00287E30" w:rsidRDefault="00283A95" w:rsidP="00C91040">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DE4F3CD" w14:textId="77777777" w:rsidR="007845CD" w:rsidRPr="00287E30" w:rsidRDefault="00283A95" w:rsidP="00C91040">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369E3A8" w14:textId="77777777" w:rsidR="007845CD" w:rsidRPr="00287E30" w:rsidRDefault="00283A95" w:rsidP="00C91040">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4F51F7" w14:textId="77777777" w:rsidR="007845CD" w:rsidRPr="00287E30" w:rsidRDefault="007845CD" w:rsidP="00C91040">
            <w:pPr>
              <w:rPr>
                <w:rFonts w:cstheme="minorHAnsi"/>
              </w:rPr>
            </w:pPr>
          </w:p>
        </w:tc>
        <w:sdt>
          <w:sdtPr>
            <w:rPr>
              <w:rFonts w:cstheme="minorHAnsi"/>
            </w:rPr>
            <w:id w:val="1963230856"/>
            <w:placeholder>
              <w:docPart w:val="F6292648165541CC96E23724292B23A6"/>
            </w:placeholder>
            <w:showingPlcHdr/>
          </w:sdtPr>
          <w:sdtEndPr/>
          <w:sdtContent>
            <w:tc>
              <w:tcPr>
                <w:tcW w:w="4770" w:type="dxa"/>
              </w:tcPr>
              <w:p w14:paraId="4E083178"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F912FFB" w14:textId="77777777" w:rsidTr="007523EF">
        <w:trPr>
          <w:cantSplit/>
          <w:trHeight w:val="557"/>
        </w:trPr>
        <w:tc>
          <w:tcPr>
            <w:tcW w:w="990" w:type="dxa"/>
          </w:tcPr>
          <w:p w14:paraId="682E5222" w14:textId="77777777" w:rsidR="007845CD" w:rsidRPr="00914010" w:rsidRDefault="007845CD" w:rsidP="00C91040">
            <w:pPr>
              <w:jc w:val="center"/>
              <w:rPr>
                <w:rFonts w:cstheme="minorHAnsi"/>
                <w:b/>
                <w:bCs/>
              </w:rPr>
            </w:pPr>
            <w:r w:rsidRPr="00914010">
              <w:rPr>
                <w:rFonts w:cstheme="minorHAnsi"/>
                <w:b/>
                <w:bCs/>
              </w:rPr>
              <w:t>4-C-13</w:t>
            </w:r>
          </w:p>
        </w:tc>
        <w:tc>
          <w:tcPr>
            <w:tcW w:w="6300" w:type="dxa"/>
            <w:tcBorders>
              <w:right w:val="nil"/>
            </w:tcBorders>
          </w:tcPr>
          <w:p w14:paraId="5411CC86"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270" w:type="dxa"/>
            <w:tcBorders>
              <w:left w:val="nil"/>
            </w:tcBorders>
          </w:tcPr>
          <w:p w14:paraId="49E01948" w14:textId="77777777" w:rsidR="007845CD" w:rsidRPr="00914010" w:rsidRDefault="007845CD" w:rsidP="00C91040">
            <w:pPr>
              <w:rPr>
                <w:rFonts w:cstheme="minorHAnsi"/>
              </w:rPr>
            </w:pPr>
          </w:p>
        </w:tc>
        <w:tc>
          <w:tcPr>
            <w:tcW w:w="810" w:type="dxa"/>
          </w:tcPr>
          <w:p w14:paraId="3536A883" w14:textId="77777777" w:rsidR="007845CD" w:rsidRPr="00914010" w:rsidRDefault="007845CD" w:rsidP="00C91040">
            <w:pPr>
              <w:rPr>
                <w:rFonts w:cstheme="minorHAnsi"/>
              </w:rPr>
            </w:pPr>
            <w:r w:rsidRPr="00914010">
              <w:rPr>
                <w:rFonts w:cstheme="minorHAnsi"/>
              </w:rPr>
              <w:t>C</w:t>
            </w:r>
          </w:p>
        </w:tc>
        <w:tc>
          <w:tcPr>
            <w:tcW w:w="1980" w:type="dxa"/>
          </w:tcPr>
          <w:p w14:paraId="0CEB7CC4" w14:textId="77777777" w:rsidR="007845CD" w:rsidRPr="00287E30" w:rsidRDefault="00283A95" w:rsidP="00C91040">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11E1025" w14:textId="77777777" w:rsidR="007845CD" w:rsidRPr="00287E30" w:rsidRDefault="00283A95" w:rsidP="00C91040">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95E23F9" w14:textId="77777777" w:rsidR="007845CD" w:rsidRPr="00287E30" w:rsidRDefault="00283A95" w:rsidP="00C91040">
            <w:pPr>
              <w:rPr>
                <w:rFonts w:cstheme="minorHAnsi"/>
              </w:rPr>
            </w:pPr>
            <w:sdt>
              <w:sdtPr>
                <w:rPr>
                  <w:rFonts w:cstheme="minorHAnsi"/>
                </w:rPr>
                <w:id w:val="93301656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96DAB3" w14:textId="77777777" w:rsidR="007845CD" w:rsidRPr="00287E30" w:rsidRDefault="00283A95" w:rsidP="00C91040">
            <w:pPr>
              <w:rPr>
                <w:rFonts w:cstheme="minorHAnsi"/>
              </w:rPr>
            </w:pPr>
            <w:sdt>
              <w:sdtPr>
                <w:rPr>
                  <w:rFonts w:cstheme="minorHAnsi"/>
                </w:rPr>
                <w:id w:val="19776471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550FDAA" w14:textId="77777777" w:rsidR="007845CD" w:rsidRPr="00287E30" w:rsidRDefault="007845CD" w:rsidP="00C91040">
            <w:pPr>
              <w:rPr>
                <w:rFonts w:cstheme="minorHAnsi"/>
              </w:rPr>
            </w:pPr>
          </w:p>
        </w:tc>
        <w:sdt>
          <w:sdtPr>
            <w:rPr>
              <w:rFonts w:cstheme="minorHAnsi"/>
            </w:rPr>
            <w:id w:val="90132110"/>
            <w:placeholder>
              <w:docPart w:val="3198BD4E037947BE9D648D3D61F9D321"/>
            </w:placeholder>
            <w:showingPlcHdr/>
          </w:sdtPr>
          <w:sdtEndPr/>
          <w:sdtContent>
            <w:tc>
              <w:tcPr>
                <w:tcW w:w="4770" w:type="dxa"/>
              </w:tcPr>
              <w:p w14:paraId="5F202751"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EAFD067" w14:textId="77777777" w:rsidTr="007523EF">
        <w:trPr>
          <w:cantSplit/>
          <w:trHeight w:val="953"/>
        </w:trPr>
        <w:tc>
          <w:tcPr>
            <w:tcW w:w="990" w:type="dxa"/>
          </w:tcPr>
          <w:p w14:paraId="2FEA9D0E" w14:textId="77777777" w:rsidR="007845CD" w:rsidRPr="00914010" w:rsidRDefault="007845CD" w:rsidP="00C91040">
            <w:pPr>
              <w:jc w:val="center"/>
              <w:rPr>
                <w:rFonts w:cstheme="minorHAnsi"/>
                <w:b/>
                <w:bCs/>
              </w:rPr>
            </w:pPr>
            <w:r w:rsidRPr="00914010">
              <w:rPr>
                <w:rFonts w:cstheme="minorHAnsi"/>
                <w:b/>
                <w:bCs/>
              </w:rPr>
              <w:t>4-C-14</w:t>
            </w:r>
          </w:p>
        </w:tc>
        <w:tc>
          <w:tcPr>
            <w:tcW w:w="6300" w:type="dxa"/>
            <w:tcBorders>
              <w:right w:val="nil"/>
            </w:tcBorders>
          </w:tcPr>
          <w:p w14:paraId="5697F914" w14:textId="77777777" w:rsidR="007845CD" w:rsidRPr="00914010" w:rsidRDefault="007845CD" w:rsidP="00C91040">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270" w:type="dxa"/>
            <w:tcBorders>
              <w:left w:val="nil"/>
            </w:tcBorders>
          </w:tcPr>
          <w:p w14:paraId="1F3B49B0" w14:textId="77777777" w:rsidR="007845CD" w:rsidRPr="00914010" w:rsidRDefault="007845CD" w:rsidP="00C91040">
            <w:pPr>
              <w:rPr>
                <w:rFonts w:cstheme="minorHAnsi"/>
              </w:rPr>
            </w:pPr>
          </w:p>
        </w:tc>
        <w:tc>
          <w:tcPr>
            <w:tcW w:w="810" w:type="dxa"/>
          </w:tcPr>
          <w:p w14:paraId="06F96787" w14:textId="77777777" w:rsidR="007845CD" w:rsidRPr="00C34C63" w:rsidRDefault="007845CD" w:rsidP="00C91040">
            <w:pPr>
              <w:rPr>
                <w:rFonts w:cstheme="minorHAnsi"/>
              </w:rPr>
            </w:pPr>
            <w:r w:rsidRPr="00C34C63">
              <w:rPr>
                <w:rFonts w:cstheme="minorHAnsi"/>
              </w:rPr>
              <w:t xml:space="preserve">B </w:t>
            </w:r>
          </w:p>
          <w:p w14:paraId="29055E2A" w14:textId="77777777" w:rsidR="007845CD" w:rsidRPr="00C34C63" w:rsidRDefault="007845CD" w:rsidP="00C91040">
            <w:pPr>
              <w:rPr>
                <w:rFonts w:cstheme="minorHAnsi"/>
              </w:rPr>
            </w:pPr>
            <w:r w:rsidRPr="00C34C63">
              <w:rPr>
                <w:rFonts w:cstheme="minorHAnsi"/>
              </w:rPr>
              <w:t xml:space="preserve">C-M </w:t>
            </w:r>
          </w:p>
          <w:p w14:paraId="4DFA4CF8" w14:textId="77777777" w:rsidR="007845CD" w:rsidRPr="00914010" w:rsidRDefault="007845CD" w:rsidP="00C91040">
            <w:pPr>
              <w:rPr>
                <w:rFonts w:cstheme="minorHAnsi"/>
              </w:rPr>
            </w:pPr>
            <w:r w:rsidRPr="00C34C63">
              <w:rPr>
                <w:rFonts w:cstheme="minorHAnsi"/>
              </w:rPr>
              <w:t>C</w:t>
            </w:r>
          </w:p>
        </w:tc>
        <w:tc>
          <w:tcPr>
            <w:tcW w:w="1980" w:type="dxa"/>
          </w:tcPr>
          <w:p w14:paraId="1667AC86" w14:textId="77777777" w:rsidR="007845CD" w:rsidRPr="00287E30" w:rsidRDefault="00283A95" w:rsidP="00C91040">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2524FC5" w14:textId="77777777" w:rsidR="007845CD" w:rsidRPr="00287E30" w:rsidRDefault="00283A95" w:rsidP="00C91040">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ACB1028" w14:textId="77777777" w:rsidR="007845CD" w:rsidRPr="00287E30" w:rsidRDefault="00283A95" w:rsidP="00C91040">
            <w:pPr>
              <w:rPr>
                <w:rFonts w:cstheme="minorHAnsi"/>
              </w:rPr>
            </w:pPr>
            <w:sdt>
              <w:sdtPr>
                <w:rPr>
                  <w:rFonts w:cstheme="minorHAnsi"/>
                </w:rPr>
                <w:id w:val="6672851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37B555" w14:textId="77777777" w:rsidR="007845CD" w:rsidRPr="00287E30" w:rsidRDefault="00283A95" w:rsidP="00C91040">
            <w:pPr>
              <w:rPr>
                <w:rFonts w:cstheme="minorHAnsi"/>
              </w:rPr>
            </w:pPr>
            <w:sdt>
              <w:sdtPr>
                <w:rPr>
                  <w:rFonts w:cstheme="minorHAnsi"/>
                </w:rPr>
                <w:id w:val="71038116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3345FCF" w14:textId="77777777" w:rsidR="007845CD" w:rsidRPr="00287E30" w:rsidRDefault="007845CD" w:rsidP="00C91040">
            <w:pPr>
              <w:rPr>
                <w:rFonts w:cstheme="minorHAnsi"/>
              </w:rPr>
            </w:pPr>
          </w:p>
        </w:tc>
        <w:sdt>
          <w:sdtPr>
            <w:rPr>
              <w:rFonts w:cstheme="minorHAnsi"/>
            </w:rPr>
            <w:id w:val="1296948796"/>
            <w:placeholder>
              <w:docPart w:val="5E10CA60AE6747DDA674354F638D8763"/>
            </w:placeholder>
            <w:showingPlcHdr/>
          </w:sdtPr>
          <w:sdtEndPr/>
          <w:sdtContent>
            <w:tc>
              <w:tcPr>
                <w:tcW w:w="4770" w:type="dxa"/>
              </w:tcPr>
              <w:p w14:paraId="1B4C71A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4163599" w14:textId="77777777" w:rsidTr="007523EF">
        <w:trPr>
          <w:cantSplit/>
        </w:trPr>
        <w:tc>
          <w:tcPr>
            <w:tcW w:w="990" w:type="dxa"/>
          </w:tcPr>
          <w:p w14:paraId="19DAF1FC" w14:textId="77777777" w:rsidR="007845CD" w:rsidRPr="00914010" w:rsidRDefault="007845CD" w:rsidP="00C91040">
            <w:pPr>
              <w:jc w:val="center"/>
              <w:rPr>
                <w:rFonts w:cstheme="minorHAnsi"/>
                <w:b/>
                <w:bCs/>
              </w:rPr>
            </w:pPr>
            <w:r w:rsidRPr="00914010">
              <w:rPr>
                <w:rFonts w:cstheme="minorHAnsi"/>
                <w:b/>
                <w:bCs/>
              </w:rPr>
              <w:t>4-C-15</w:t>
            </w:r>
          </w:p>
        </w:tc>
        <w:tc>
          <w:tcPr>
            <w:tcW w:w="6300" w:type="dxa"/>
            <w:tcBorders>
              <w:right w:val="nil"/>
            </w:tcBorders>
          </w:tcPr>
          <w:p w14:paraId="196D7CC8" w14:textId="77777777" w:rsidR="007845CD" w:rsidRDefault="007845CD" w:rsidP="00C91040">
            <w:pPr>
              <w:autoSpaceDE w:val="0"/>
              <w:autoSpaceDN w:val="0"/>
              <w:adjustRightInd w:val="0"/>
              <w:rPr>
                <w:rFonts w:eastAsia="Arial"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p w14:paraId="7F821FF8" w14:textId="683D7990" w:rsidR="005240E7" w:rsidRPr="00914010" w:rsidRDefault="005240E7" w:rsidP="00C91040">
            <w:pPr>
              <w:autoSpaceDE w:val="0"/>
              <w:autoSpaceDN w:val="0"/>
              <w:adjustRightInd w:val="0"/>
              <w:rPr>
                <w:rFonts w:cstheme="minorHAnsi"/>
              </w:rPr>
            </w:pPr>
          </w:p>
        </w:tc>
        <w:tc>
          <w:tcPr>
            <w:tcW w:w="270" w:type="dxa"/>
            <w:tcBorders>
              <w:left w:val="nil"/>
            </w:tcBorders>
          </w:tcPr>
          <w:p w14:paraId="3E115B9D" w14:textId="77777777" w:rsidR="007845CD" w:rsidRPr="00914010" w:rsidRDefault="007845CD" w:rsidP="00C91040">
            <w:pPr>
              <w:rPr>
                <w:rFonts w:cstheme="minorHAnsi"/>
              </w:rPr>
            </w:pPr>
          </w:p>
        </w:tc>
        <w:tc>
          <w:tcPr>
            <w:tcW w:w="810" w:type="dxa"/>
          </w:tcPr>
          <w:p w14:paraId="3AF46CE1" w14:textId="77777777" w:rsidR="007845CD" w:rsidRPr="00914010" w:rsidRDefault="007845CD" w:rsidP="00C91040">
            <w:pPr>
              <w:rPr>
                <w:rFonts w:cstheme="minorHAnsi"/>
              </w:rPr>
            </w:pPr>
            <w:r w:rsidRPr="00914010">
              <w:rPr>
                <w:rFonts w:cstheme="minorHAnsi"/>
              </w:rPr>
              <w:t>C</w:t>
            </w:r>
          </w:p>
        </w:tc>
        <w:tc>
          <w:tcPr>
            <w:tcW w:w="1980" w:type="dxa"/>
          </w:tcPr>
          <w:p w14:paraId="4E01BB38" w14:textId="77777777" w:rsidR="007845CD" w:rsidRPr="00287E30" w:rsidRDefault="00283A95" w:rsidP="00C91040">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3783820" w14:textId="77777777" w:rsidR="007845CD" w:rsidRPr="00287E30" w:rsidRDefault="00283A95" w:rsidP="00C91040">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60DE2DE" w14:textId="77777777" w:rsidR="007845CD" w:rsidRPr="00287E30" w:rsidRDefault="00283A95" w:rsidP="00C91040">
            <w:pPr>
              <w:rPr>
                <w:rFonts w:cstheme="minorHAnsi"/>
              </w:rPr>
            </w:pPr>
            <w:sdt>
              <w:sdtPr>
                <w:rPr>
                  <w:rFonts w:cstheme="minorHAnsi"/>
                </w:rPr>
                <w:id w:val="10942116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DC51DCF" w14:textId="77777777" w:rsidR="007845CD" w:rsidRPr="00287E30" w:rsidRDefault="00283A95" w:rsidP="00C91040">
            <w:pPr>
              <w:rPr>
                <w:rFonts w:cstheme="minorHAnsi"/>
              </w:rPr>
            </w:pPr>
            <w:sdt>
              <w:sdtPr>
                <w:rPr>
                  <w:rFonts w:cstheme="minorHAnsi"/>
                </w:rPr>
                <w:id w:val="-209638956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159320" w14:textId="77777777" w:rsidR="007845CD" w:rsidRPr="00287E30" w:rsidRDefault="007845CD" w:rsidP="00C91040">
            <w:pPr>
              <w:rPr>
                <w:rFonts w:cstheme="minorHAnsi"/>
              </w:rPr>
            </w:pPr>
          </w:p>
        </w:tc>
        <w:sdt>
          <w:sdtPr>
            <w:rPr>
              <w:rFonts w:cstheme="minorHAnsi"/>
            </w:rPr>
            <w:id w:val="-1838839066"/>
            <w:placeholder>
              <w:docPart w:val="E4E8378D2A85416FA53B7FBDAB6612A7"/>
            </w:placeholder>
            <w:showingPlcHdr/>
          </w:sdtPr>
          <w:sdtEndPr/>
          <w:sdtContent>
            <w:tc>
              <w:tcPr>
                <w:tcW w:w="4770" w:type="dxa"/>
              </w:tcPr>
              <w:p w14:paraId="6CB9EF1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626BAB9" w14:textId="77777777" w:rsidTr="007523EF">
        <w:trPr>
          <w:cantSplit/>
        </w:trPr>
        <w:tc>
          <w:tcPr>
            <w:tcW w:w="990" w:type="dxa"/>
          </w:tcPr>
          <w:p w14:paraId="53130C51" w14:textId="77777777" w:rsidR="007845CD" w:rsidRPr="00914010" w:rsidRDefault="007845CD" w:rsidP="00C91040">
            <w:pPr>
              <w:jc w:val="center"/>
              <w:rPr>
                <w:rFonts w:cstheme="minorHAnsi"/>
                <w:b/>
                <w:bCs/>
              </w:rPr>
            </w:pPr>
            <w:r w:rsidRPr="00914010">
              <w:rPr>
                <w:rFonts w:cstheme="minorHAnsi"/>
                <w:b/>
                <w:bCs/>
              </w:rPr>
              <w:lastRenderedPageBreak/>
              <w:t>4-C-16</w:t>
            </w:r>
          </w:p>
        </w:tc>
        <w:tc>
          <w:tcPr>
            <w:tcW w:w="6300" w:type="dxa"/>
            <w:tcBorders>
              <w:right w:val="nil"/>
            </w:tcBorders>
          </w:tcPr>
          <w:p w14:paraId="1CCC622F"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67DF67F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1) Alarms</w:t>
            </w:r>
          </w:p>
          <w:p w14:paraId="00A5104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2) Gas scavenging</w:t>
            </w:r>
          </w:p>
          <w:p w14:paraId="576D620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3) Color coding of tanks, knobs, and hoses</w:t>
            </w:r>
          </w:p>
          <w:p w14:paraId="1A57A82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2FD9AE4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5) Oxygen fail-safe system and oxygen flush capacity</w:t>
            </w:r>
          </w:p>
          <w:p w14:paraId="4D001E7B"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6) Quick connection for positive-pressure oxygen delivery</w:t>
            </w:r>
          </w:p>
          <w:p w14:paraId="189E271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7) Emergency air inlet</w:t>
            </w:r>
          </w:p>
          <w:p w14:paraId="064F092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8) Reservoir bag</w:t>
            </w:r>
          </w:p>
          <w:p w14:paraId="28E80611" w14:textId="77777777" w:rsidR="007845CD" w:rsidRDefault="007845CD" w:rsidP="00C91040">
            <w:pPr>
              <w:autoSpaceDE w:val="0"/>
              <w:autoSpaceDN w:val="0"/>
              <w:adjustRightInd w:val="0"/>
              <w:rPr>
                <w:rFonts w:eastAsia="Arial" w:cstheme="minorHAnsi"/>
              </w:rPr>
            </w:pPr>
            <w:r w:rsidRPr="00914010">
              <w:rPr>
                <w:rFonts w:eastAsia="Arial" w:cstheme="minorHAnsi"/>
              </w:rPr>
              <w:t>9) Storage in secured area</w:t>
            </w:r>
          </w:p>
          <w:p w14:paraId="211F0EE9" w14:textId="20EFC1BC" w:rsidR="005240E7" w:rsidRPr="00914010" w:rsidRDefault="005240E7" w:rsidP="00C91040">
            <w:pPr>
              <w:autoSpaceDE w:val="0"/>
              <w:autoSpaceDN w:val="0"/>
              <w:adjustRightInd w:val="0"/>
              <w:rPr>
                <w:rFonts w:cstheme="minorHAnsi"/>
              </w:rPr>
            </w:pPr>
          </w:p>
        </w:tc>
        <w:tc>
          <w:tcPr>
            <w:tcW w:w="270" w:type="dxa"/>
            <w:tcBorders>
              <w:left w:val="nil"/>
            </w:tcBorders>
          </w:tcPr>
          <w:p w14:paraId="3F8BD025" w14:textId="77777777" w:rsidR="007845CD" w:rsidRPr="00914010" w:rsidRDefault="007845CD" w:rsidP="00C91040">
            <w:pPr>
              <w:rPr>
                <w:rFonts w:cstheme="minorHAnsi"/>
              </w:rPr>
            </w:pPr>
          </w:p>
        </w:tc>
        <w:tc>
          <w:tcPr>
            <w:tcW w:w="810" w:type="dxa"/>
          </w:tcPr>
          <w:p w14:paraId="71BCEA90"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77F8F52" w14:textId="77777777" w:rsidR="007845CD" w:rsidRPr="0084305D" w:rsidRDefault="007845CD" w:rsidP="00C91040">
            <w:pPr>
              <w:rPr>
                <w:rFonts w:cstheme="minorHAnsi"/>
              </w:rPr>
            </w:pPr>
            <w:r w:rsidRPr="0084305D">
              <w:rPr>
                <w:rFonts w:cstheme="minorHAnsi"/>
              </w:rPr>
              <w:t xml:space="preserve">C-M, </w:t>
            </w:r>
          </w:p>
          <w:p w14:paraId="73AA241D" w14:textId="77777777" w:rsidR="007845CD" w:rsidRPr="00914010" w:rsidRDefault="007845CD" w:rsidP="00C91040">
            <w:pPr>
              <w:rPr>
                <w:rFonts w:cstheme="minorHAnsi"/>
              </w:rPr>
            </w:pPr>
            <w:r w:rsidRPr="0084305D">
              <w:rPr>
                <w:rFonts w:cstheme="minorHAnsi"/>
              </w:rPr>
              <w:t>C</w:t>
            </w:r>
          </w:p>
        </w:tc>
        <w:tc>
          <w:tcPr>
            <w:tcW w:w="1980" w:type="dxa"/>
          </w:tcPr>
          <w:p w14:paraId="613858F4" w14:textId="77777777" w:rsidR="007845CD" w:rsidRPr="00287E30" w:rsidRDefault="00283A95" w:rsidP="00C91040">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B9828C" w14:textId="77777777" w:rsidR="007845CD" w:rsidRPr="00287E30" w:rsidRDefault="00283A95" w:rsidP="00C91040">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CD22300" w14:textId="77777777" w:rsidR="007845CD" w:rsidRPr="00287E30" w:rsidRDefault="00283A95" w:rsidP="00C91040">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495B7A7" w14:textId="77777777" w:rsidR="007845CD" w:rsidRPr="00287E30" w:rsidRDefault="00283A95" w:rsidP="00C91040">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B356DD" w14:textId="77777777" w:rsidR="007845CD" w:rsidRPr="00287E30" w:rsidRDefault="007845CD" w:rsidP="00C91040">
            <w:pPr>
              <w:rPr>
                <w:rFonts w:cstheme="minorHAnsi"/>
              </w:rPr>
            </w:pPr>
          </w:p>
        </w:tc>
        <w:sdt>
          <w:sdtPr>
            <w:rPr>
              <w:rFonts w:cstheme="minorHAnsi"/>
            </w:rPr>
            <w:id w:val="-754434030"/>
            <w:placeholder>
              <w:docPart w:val="944869A62C4647F28969B7FBC1A6E25E"/>
            </w:placeholder>
            <w:showingPlcHdr/>
          </w:sdtPr>
          <w:sdtEndPr/>
          <w:sdtContent>
            <w:tc>
              <w:tcPr>
                <w:tcW w:w="4770" w:type="dxa"/>
              </w:tcPr>
              <w:p w14:paraId="111823E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D8D1DD8" w14:textId="77777777" w:rsidTr="007523EF">
        <w:trPr>
          <w:cantSplit/>
        </w:trPr>
        <w:tc>
          <w:tcPr>
            <w:tcW w:w="990" w:type="dxa"/>
          </w:tcPr>
          <w:p w14:paraId="76D62891" w14:textId="77777777" w:rsidR="007845CD" w:rsidRPr="00914010" w:rsidRDefault="007845CD" w:rsidP="00C91040">
            <w:pPr>
              <w:jc w:val="center"/>
              <w:rPr>
                <w:rFonts w:cstheme="minorHAnsi"/>
                <w:b/>
                <w:bCs/>
              </w:rPr>
            </w:pPr>
            <w:r w:rsidRPr="00914010">
              <w:rPr>
                <w:rFonts w:cstheme="minorHAnsi"/>
                <w:b/>
                <w:bCs/>
              </w:rPr>
              <w:t>4-C-17</w:t>
            </w:r>
          </w:p>
        </w:tc>
        <w:tc>
          <w:tcPr>
            <w:tcW w:w="6300" w:type="dxa"/>
            <w:tcBorders>
              <w:right w:val="nil"/>
            </w:tcBorders>
          </w:tcPr>
          <w:p w14:paraId="10DF28F5" w14:textId="77777777" w:rsidR="007845CD" w:rsidRPr="00914010" w:rsidRDefault="007845CD" w:rsidP="00C91040">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5C32F03B" w14:textId="77777777" w:rsidR="007845CD" w:rsidRPr="00914010" w:rsidRDefault="007845CD" w:rsidP="00C91040">
            <w:pPr>
              <w:rPr>
                <w:rFonts w:cstheme="minorHAnsi"/>
              </w:rPr>
            </w:pPr>
          </w:p>
        </w:tc>
        <w:tc>
          <w:tcPr>
            <w:tcW w:w="810" w:type="dxa"/>
          </w:tcPr>
          <w:p w14:paraId="2936EE3D" w14:textId="77777777" w:rsidR="007845CD" w:rsidRPr="00914010" w:rsidRDefault="007845CD" w:rsidP="00C91040">
            <w:pPr>
              <w:rPr>
                <w:rFonts w:cstheme="minorHAnsi"/>
              </w:rPr>
            </w:pPr>
            <w:r w:rsidRPr="00914010">
              <w:rPr>
                <w:rFonts w:cstheme="minorHAnsi"/>
              </w:rPr>
              <w:t>C</w:t>
            </w:r>
          </w:p>
        </w:tc>
        <w:tc>
          <w:tcPr>
            <w:tcW w:w="1980" w:type="dxa"/>
          </w:tcPr>
          <w:p w14:paraId="3B5E55BB" w14:textId="77777777" w:rsidR="007845CD" w:rsidRPr="00287E30" w:rsidRDefault="00283A95" w:rsidP="00C91040">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D0BA9EC" w14:textId="77777777" w:rsidR="007845CD" w:rsidRPr="00287E30" w:rsidRDefault="00283A95" w:rsidP="00C91040">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82850C" w14:textId="77777777" w:rsidR="007845CD" w:rsidRPr="00287E30" w:rsidRDefault="00283A95" w:rsidP="00C91040">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36EDAF" w14:textId="77777777" w:rsidR="007845CD" w:rsidRPr="00287E30" w:rsidRDefault="00283A95" w:rsidP="00C91040">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34921A0" w14:textId="77777777" w:rsidR="007845CD" w:rsidRPr="00287E30" w:rsidRDefault="007845CD" w:rsidP="00C91040">
            <w:pPr>
              <w:rPr>
                <w:rFonts w:cstheme="minorHAnsi"/>
              </w:rPr>
            </w:pPr>
          </w:p>
        </w:tc>
        <w:sdt>
          <w:sdtPr>
            <w:rPr>
              <w:rFonts w:cstheme="minorHAnsi"/>
            </w:rPr>
            <w:id w:val="1240599562"/>
            <w:placeholder>
              <w:docPart w:val="A807E470C1E0482B9C5277F97F227238"/>
            </w:placeholder>
            <w:showingPlcHdr/>
          </w:sdtPr>
          <w:sdtEndPr/>
          <w:sdtContent>
            <w:tc>
              <w:tcPr>
                <w:tcW w:w="4770" w:type="dxa"/>
              </w:tcPr>
              <w:p w14:paraId="479BC2C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DB1F890" w14:textId="77777777" w:rsidTr="00774A85">
        <w:trPr>
          <w:cantSplit/>
        </w:trPr>
        <w:tc>
          <w:tcPr>
            <w:tcW w:w="990" w:type="dxa"/>
            <w:tcBorders>
              <w:bottom w:val="single" w:sz="4" w:space="0" w:color="auto"/>
            </w:tcBorders>
          </w:tcPr>
          <w:p w14:paraId="69BECC78" w14:textId="77777777" w:rsidR="007845CD" w:rsidRPr="00914010" w:rsidRDefault="007845CD" w:rsidP="00C91040">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253E489D" w14:textId="3710E305" w:rsidR="007845CD" w:rsidRPr="00914010" w:rsidRDefault="007845CD" w:rsidP="00C91040">
            <w:pPr>
              <w:autoSpaceDE w:val="0"/>
              <w:autoSpaceDN w:val="0"/>
              <w:adjustRightInd w:val="0"/>
              <w:rPr>
                <w:rFonts w:eastAsia="Arial" w:cstheme="minorHAnsi"/>
              </w:rPr>
            </w:pPr>
            <w:r w:rsidRPr="00914010">
              <w:rPr>
                <w:rFonts w:eastAsia="Arial" w:cstheme="minorHAnsi"/>
              </w:rPr>
              <w:t>An anesthesia machine is required if volatile agents are available in the facility. If total intravenous anesthesia (TIVA), spinal, or epidural anesthesia is used exclusively, and no</w:t>
            </w:r>
            <w:r w:rsidR="00DF4816">
              <w:rPr>
                <w:rFonts w:eastAsia="Arial" w:cstheme="minorHAnsi"/>
              </w:rPr>
              <w:t xml:space="preserve"> volatile</w:t>
            </w:r>
            <w:r w:rsidRPr="00914010">
              <w:rPr>
                <w:rFonts w:eastAsia="Arial" w:cstheme="minorHAnsi"/>
              </w:rPr>
              <w:t xml:space="preserve"> inhalation agents are available, an anesthesia machine is not required.</w:t>
            </w:r>
          </w:p>
          <w:p w14:paraId="6174685B" w14:textId="77777777" w:rsidR="007845CD" w:rsidRPr="00914010" w:rsidRDefault="007845CD" w:rsidP="00C91040">
            <w:pPr>
              <w:autoSpaceDE w:val="0"/>
              <w:autoSpaceDN w:val="0"/>
              <w:adjustRightInd w:val="0"/>
              <w:rPr>
                <w:rFonts w:cstheme="minorHAnsi"/>
              </w:rPr>
            </w:pPr>
          </w:p>
        </w:tc>
        <w:tc>
          <w:tcPr>
            <w:tcW w:w="270" w:type="dxa"/>
            <w:tcBorders>
              <w:left w:val="nil"/>
              <w:bottom w:val="single" w:sz="4" w:space="0" w:color="auto"/>
            </w:tcBorders>
          </w:tcPr>
          <w:p w14:paraId="49D4432D" w14:textId="77777777" w:rsidR="007845CD" w:rsidRPr="00914010" w:rsidRDefault="007845CD" w:rsidP="00C91040">
            <w:pPr>
              <w:rPr>
                <w:rFonts w:cstheme="minorHAnsi"/>
              </w:rPr>
            </w:pPr>
          </w:p>
        </w:tc>
        <w:tc>
          <w:tcPr>
            <w:tcW w:w="810" w:type="dxa"/>
            <w:tcBorders>
              <w:bottom w:val="single" w:sz="4" w:space="0" w:color="auto"/>
            </w:tcBorders>
          </w:tcPr>
          <w:p w14:paraId="6F21E033" w14:textId="77777777" w:rsidR="007845CD" w:rsidRPr="00914010" w:rsidRDefault="007845CD" w:rsidP="00C91040">
            <w:pPr>
              <w:rPr>
                <w:rFonts w:cstheme="minorHAnsi"/>
              </w:rPr>
            </w:pPr>
            <w:r w:rsidRPr="00914010">
              <w:rPr>
                <w:rFonts w:cstheme="minorHAnsi"/>
              </w:rPr>
              <w:t>C</w:t>
            </w:r>
          </w:p>
        </w:tc>
        <w:tc>
          <w:tcPr>
            <w:tcW w:w="1980" w:type="dxa"/>
            <w:tcBorders>
              <w:bottom w:val="single" w:sz="4" w:space="0" w:color="auto"/>
            </w:tcBorders>
          </w:tcPr>
          <w:p w14:paraId="01A2EFFB" w14:textId="77777777" w:rsidR="007845CD" w:rsidRPr="00287E30" w:rsidRDefault="00283A95" w:rsidP="00C91040">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2DD0F94" w14:textId="77777777" w:rsidR="007845CD" w:rsidRPr="00287E30" w:rsidRDefault="00283A95" w:rsidP="00C91040">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5AB7EBA" w14:textId="77777777" w:rsidR="007845CD" w:rsidRPr="00287E30" w:rsidRDefault="00283A95" w:rsidP="00C91040">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298255" w14:textId="77777777" w:rsidR="007845CD" w:rsidRPr="00287E30" w:rsidRDefault="00283A95" w:rsidP="00C91040">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679CBC5" w14:textId="77777777" w:rsidR="007845CD" w:rsidRPr="00287E30" w:rsidRDefault="007845CD" w:rsidP="00C91040">
            <w:pPr>
              <w:rPr>
                <w:rFonts w:cstheme="minorHAnsi"/>
              </w:rPr>
            </w:pPr>
          </w:p>
        </w:tc>
        <w:sdt>
          <w:sdtPr>
            <w:rPr>
              <w:rFonts w:cstheme="minorHAnsi"/>
            </w:rPr>
            <w:id w:val="-416862164"/>
            <w:placeholder>
              <w:docPart w:val="742939C9861B4644A2AE2435B4A37274"/>
            </w:placeholder>
            <w:showingPlcHdr/>
          </w:sdtPr>
          <w:sdtEndPr/>
          <w:sdtContent>
            <w:tc>
              <w:tcPr>
                <w:tcW w:w="4770" w:type="dxa"/>
                <w:tcBorders>
                  <w:bottom w:val="single" w:sz="4" w:space="0" w:color="auto"/>
                </w:tcBorders>
              </w:tcPr>
              <w:p w14:paraId="698B3D0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A4A3690" w14:textId="77777777" w:rsidTr="00774A85">
        <w:trPr>
          <w:cantSplit/>
        </w:trPr>
        <w:tc>
          <w:tcPr>
            <w:tcW w:w="15120" w:type="dxa"/>
            <w:gridSpan w:val="6"/>
            <w:tcBorders>
              <w:left w:val="single" w:sz="4" w:space="0" w:color="auto"/>
            </w:tcBorders>
            <w:shd w:val="clear" w:color="auto" w:fill="D9E2F3" w:themeFill="accent1" w:themeFillTint="33"/>
          </w:tcPr>
          <w:p w14:paraId="4F9961D0"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7845CD" w14:paraId="52CBB92E" w14:textId="77777777" w:rsidTr="007523EF">
        <w:trPr>
          <w:cantSplit/>
        </w:trPr>
        <w:tc>
          <w:tcPr>
            <w:tcW w:w="990" w:type="dxa"/>
          </w:tcPr>
          <w:p w14:paraId="1C1C0F87" w14:textId="77777777" w:rsidR="007845CD" w:rsidRPr="00914010" w:rsidRDefault="007845CD" w:rsidP="00C91040">
            <w:pPr>
              <w:jc w:val="center"/>
              <w:rPr>
                <w:rFonts w:cstheme="minorHAnsi"/>
                <w:b/>
                <w:bCs/>
              </w:rPr>
            </w:pPr>
            <w:r w:rsidRPr="00914010">
              <w:rPr>
                <w:rFonts w:cstheme="minorHAnsi"/>
                <w:b/>
                <w:bCs/>
              </w:rPr>
              <w:t>4-D-1</w:t>
            </w:r>
          </w:p>
        </w:tc>
        <w:tc>
          <w:tcPr>
            <w:tcW w:w="6300" w:type="dxa"/>
            <w:tcBorders>
              <w:right w:val="nil"/>
            </w:tcBorders>
          </w:tcPr>
          <w:p w14:paraId="7B8C6004"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534C7F93" w14:textId="77777777" w:rsidR="007845CD" w:rsidRPr="00914010" w:rsidRDefault="007845CD" w:rsidP="00C91040">
            <w:pPr>
              <w:rPr>
                <w:rFonts w:cstheme="minorHAnsi"/>
              </w:rPr>
            </w:pPr>
          </w:p>
        </w:tc>
        <w:tc>
          <w:tcPr>
            <w:tcW w:w="810" w:type="dxa"/>
          </w:tcPr>
          <w:p w14:paraId="38C709A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46C986E2" w14:textId="77777777" w:rsidR="007845CD" w:rsidRPr="0084305D" w:rsidRDefault="007845CD" w:rsidP="00C91040">
            <w:pPr>
              <w:rPr>
                <w:rFonts w:cstheme="minorHAnsi"/>
              </w:rPr>
            </w:pPr>
            <w:r w:rsidRPr="0084305D">
              <w:rPr>
                <w:rFonts w:cstheme="minorHAnsi"/>
              </w:rPr>
              <w:t xml:space="preserve">C-M, </w:t>
            </w:r>
          </w:p>
          <w:p w14:paraId="3C486FAF" w14:textId="77777777" w:rsidR="007845CD" w:rsidRPr="00914010" w:rsidRDefault="007845CD" w:rsidP="00C91040">
            <w:pPr>
              <w:rPr>
                <w:rFonts w:cstheme="minorHAnsi"/>
              </w:rPr>
            </w:pPr>
            <w:r w:rsidRPr="0084305D">
              <w:rPr>
                <w:rFonts w:cstheme="minorHAnsi"/>
              </w:rPr>
              <w:t>C</w:t>
            </w:r>
          </w:p>
        </w:tc>
        <w:tc>
          <w:tcPr>
            <w:tcW w:w="1980" w:type="dxa"/>
          </w:tcPr>
          <w:p w14:paraId="41F14F69" w14:textId="77777777" w:rsidR="007845CD" w:rsidRPr="00287E30" w:rsidRDefault="00283A95" w:rsidP="00C91040">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287E30">
              <w:rPr>
                <w:rFonts w:cstheme="minorHAnsi"/>
              </w:rPr>
              <w:t>Compliant</w:t>
            </w:r>
          </w:p>
          <w:p w14:paraId="618049E2" w14:textId="77777777" w:rsidR="007845CD" w:rsidRPr="00287E30" w:rsidRDefault="00283A95" w:rsidP="00C91040">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19F3BAC" w14:textId="77777777" w:rsidR="007845CD" w:rsidRPr="00287E30" w:rsidRDefault="00283A95" w:rsidP="00C91040">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4C0DD6C" w14:textId="77777777" w:rsidR="007845CD" w:rsidRPr="00287E30" w:rsidRDefault="00283A95" w:rsidP="00C91040">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5FB4AF5" w14:textId="77777777" w:rsidR="007845CD" w:rsidRPr="00914010" w:rsidRDefault="007845CD" w:rsidP="00C91040">
            <w:pPr>
              <w:rPr>
                <w:rFonts w:cstheme="minorHAnsi"/>
              </w:rPr>
            </w:pPr>
          </w:p>
        </w:tc>
        <w:sdt>
          <w:sdtPr>
            <w:rPr>
              <w:rFonts w:cstheme="minorHAnsi"/>
            </w:rPr>
            <w:id w:val="1588110357"/>
            <w:placeholder>
              <w:docPart w:val="A9CC3AFC4C9E4E04A39029F269466240"/>
            </w:placeholder>
            <w:showingPlcHdr/>
          </w:sdtPr>
          <w:sdtEndPr/>
          <w:sdtContent>
            <w:tc>
              <w:tcPr>
                <w:tcW w:w="4770" w:type="dxa"/>
              </w:tcPr>
              <w:p w14:paraId="647760D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05CB6BF" w14:textId="77777777" w:rsidTr="00774A85">
        <w:trPr>
          <w:cantSplit/>
        </w:trPr>
        <w:tc>
          <w:tcPr>
            <w:tcW w:w="990" w:type="dxa"/>
            <w:tcBorders>
              <w:bottom w:val="single" w:sz="4" w:space="0" w:color="auto"/>
            </w:tcBorders>
          </w:tcPr>
          <w:p w14:paraId="6C8BEAB5" w14:textId="77777777" w:rsidR="007845CD" w:rsidRPr="00914010" w:rsidRDefault="007845CD" w:rsidP="00C91040">
            <w:pPr>
              <w:jc w:val="center"/>
              <w:rPr>
                <w:rFonts w:cstheme="minorHAnsi"/>
                <w:b/>
                <w:bCs/>
              </w:rPr>
            </w:pPr>
            <w:r w:rsidRPr="00914010">
              <w:rPr>
                <w:rFonts w:cstheme="minorHAnsi"/>
                <w:b/>
                <w:bCs/>
              </w:rPr>
              <w:lastRenderedPageBreak/>
              <w:t>4-D-2</w:t>
            </w:r>
          </w:p>
        </w:tc>
        <w:tc>
          <w:tcPr>
            <w:tcW w:w="6300" w:type="dxa"/>
            <w:tcBorders>
              <w:bottom w:val="single" w:sz="4" w:space="0" w:color="auto"/>
              <w:right w:val="nil"/>
            </w:tcBorders>
          </w:tcPr>
          <w:p w14:paraId="4EB80928"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544107D" w14:textId="77777777" w:rsidR="007845CD" w:rsidRPr="00914010" w:rsidRDefault="007845CD" w:rsidP="00C91040">
            <w:pPr>
              <w:rPr>
                <w:rFonts w:cstheme="minorHAnsi"/>
              </w:rPr>
            </w:pPr>
          </w:p>
        </w:tc>
        <w:tc>
          <w:tcPr>
            <w:tcW w:w="810" w:type="dxa"/>
            <w:tcBorders>
              <w:bottom w:val="single" w:sz="4" w:space="0" w:color="auto"/>
            </w:tcBorders>
          </w:tcPr>
          <w:p w14:paraId="1F392D6E"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6F909A44" w14:textId="77777777" w:rsidR="007845CD" w:rsidRPr="0084305D" w:rsidRDefault="007845CD" w:rsidP="00C91040">
            <w:pPr>
              <w:rPr>
                <w:rFonts w:cstheme="minorHAnsi"/>
              </w:rPr>
            </w:pPr>
            <w:r w:rsidRPr="0084305D">
              <w:rPr>
                <w:rFonts w:cstheme="minorHAnsi"/>
              </w:rPr>
              <w:t xml:space="preserve">C-M, </w:t>
            </w:r>
          </w:p>
          <w:p w14:paraId="197B2395" w14:textId="77777777" w:rsidR="007845CD" w:rsidRPr="00914010" w:rsidRDefault="007845CD" w:rsidP="00C91040">
            <w:pPr>
              <w:rPr>
                <w:rFonts w:cstheme="minorHAnsi"/>
              </w:rPr>
            </w:pPr>
            <w:r w:rsidRPr="0084305D">
              <w:rPr>
                <w:rFonts w:cstheme="minorHAnsi"/>
              </w:rPr>
              <w:t>C</w:t>
            </w:r>
          </w:p>
        </w:tc>
        <w:tc>
          <w:tcPr>
            <w:tcW w:w="1980" w:type="dxa"/>
            <w:tcBorders>
              <w:bottom w:val="single" w:sz="4" w:space="0" w:color="auto"/>
            </w:tcBorders>
          </w:tcPr>
          <w:p w14:paraId="2410CECB" w14:textId="77777777" w:rsidR="007845CD" w:rsidRPr="00287E30" w:rsidRDefault="00283A95" w:rsidP="00C91040">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3D9F60C" w14:textId="77777777" w:rsidR="007845CD" w:rsidRPr="00287E30" w:rsidRDefault="00283A95" w:rsidP="00C91040">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BC0FBF5" w14:textId="77777777" w:rsidR="007845CD" w:rsidRPr="00287E30" w:rsidRDefault="00283A95" w:rsidP="00C91040">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58EB86D" w14:textId="77777777" w:rsidR="007845CD" w:rsidRPr="00287E30" w:rsidRDefault="00283A95" w:rsidP="00C91040">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F45FFF2" w14:textId="77777777" w:rsidR="007845CD" w:rsidRPr="00914010" w:rsidRDefault="007845CD" w:rsidP="00C91040">
            <w:pPr>
              <w:rPr>
                <w:rFonts w:cstheme="minorHAnsi"/>
              </w:rPr>
            </w:pPr>
          </w:p>
        </w:tc>
        <w:sdt>
          <w:sdtPr>
            <w:rPr>
              <w:rFonts w:cstheme="minorHAnsi"/>
            </w:rPr>
            <w:id w:val="234060923"/>
            <w:placeholder>
              <w:docPart w:val="2CC8088021C1430EBB36C3C80EB74649"/>
            </w:placeholder>
            <w:showingPlcHdr/>
          </w:sdtPr>
          <w:sdtEndPr/>
          <w:sdtContent>
            <w:tc>
              <w:tcPr>
                <w:tcW w:w="4770" w:type="dxa"/>
                <w:tcBorders>
                  <w:bottom w:val="single" w:sz="4" w:space="0" w:color="auto"/>
                </w:tcBorders>
              </w:tcPr>
              <w:p w14:paraId="0B78B24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4AA503C" w14:textId="77777777" w:rsidTr="00774A85">
        <w:trPr>
          <w:cantSplit/>
        </w:trPr>
        <w:tc>
          <w:tcPr>
            <w:tcW w:w="15120" w:type="dxa"/>
            <w:gridSpan w:val="6"/>
            <w:tcBorders>
              <w:left w:val="single" w:sz="4" w:space="0" w:color="auto"/>
            </w:tcBorders>
            <w:shd w:val="clear" w:color="auto" w:fill="D9E2F3" w:themeFill="accent1" w:themeFillTint="33"/>
          </w:tcPr>
          <w:p w14:paraId="6FDB8C82"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7845CD" w14:paraId="721E38CF" w14:textId="77777777" w:rsidTr="007523EF">
        <w:trPr>
          <w:cantSplit/>
        </w:trPr>
        <w:tc>
          <w:tcPr>
            <w:tcW w:w="990" w:type="dxa"/>
          </w:tcPr>
          <w:p w14:paraId="24D4F520" w14:textId="77777777" w:rsidR="007845CD" w:rsidRPr="00914010" w:rsidRDefault="007845CD" w:rsidP="00C91040">
            <w:pPr>
              <w:jc w:val="center"/>
              <w:rPr>
                <w:rFonts w:cstheme="minorHAnsi"/>
                <w:b/>
                <w:bCs/>
              </w:rPr>
            </w:pPr>
            <w:r w:rsidRPr="00914010">
              <w:rPr>
                <w:rFonts w:cstheme="minorHAnsi"/>
                <w:b/>
                <w:bCs/>
              </w:rPr>
              <w:t>4-E-1</w:t>
            </w:r>
          </w:p>
        </w:tc>
        <w:tc>
          <w:tcPr>
            <w:tcW w:w="6300" w:type="dxa"/>
            <w:tcBorders>
              <w:right w:val="nil"/>
            </w:tcBorders>
          </w:tcPr>
          <w:p w14:paraId="1E15A81B" w14:textId="77777777" w:rsidR="007845CD" w:rsidRDefault="007845CD" w:rsidP="00C91040">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18CC929C" w14:textId="1858B49D" w:rsidR="005240E7" w:rsidRPr="00F95871" w:rsidRDefault="005240E7" w:rsidP="00C91040">
            <w:pPr>
              <w:autoSpaceDE w:val="0"/>
              <w:autoSpaceDN w:val="0"/>
              <w:adjustRightInd w:val="0"/>
              <w:rPr>
                <w:rFonts w:eastAsia="Arial" w:cstheme="minorHAnsi"/>
                <w:szCs w:val="20"/>
              </w:rPr>
            </w:pPr>
          </w:p>
        </w:tc>
        <w:tc>
          <w:tcPr>
            <w:tcW w:w="270" w:type="dxa"/>
            <w:tcBorders>
              <w:left w:val="nil"/>
            </w:tcBorders>
          </w:tcPr>
          <w:p w14:paraId="7B21372C" w14:textId="77777777" w:rsidR="007845CD" w:rsidRPr="00914010" w:rsidRDefault="007845CD" w:rsidP="00C91040">
            <w:pPr>
              <w:rPr>
                <w:rFonts w:cstheme="minorHAnsi"/>
              </w:rPr>
            </w:pPr>
          </w:p>
        </w:tc>
        <w:tc>
          <w:tcPr>
            <w:tcW w:w="810" w:type="dxa"/>
          </w:tcPr>
          <w:p w14:paraId="444E7E48" w14:textId="77777777" w:rsidR="007845CD" w:rsidRPr="00C34C63" w:rsidRDefault="007845CD" w:rsidP="00C91040">
            <w:pPr>
              <w:rPr>
                <w:rFonts w:cstheme="minorHAnsi"/>
              </w:rPr>
            </w:pPr>
            <w:r w:rsidRPr="00C34C63">
              <w:rPr>
                <w:rFonts w:cstheme="minorHAnsi"/>
              </w:rPr>
              <w:t xml:space="preserve">A </w:t>
            </w:r>
          </w:p>
          <w:p w14:paraId="124F6E32" w14:textId="77777777" w:rsidR="007845CD" w:rsidRPr="00C34C63" w:rsidRDefault="007845CD" w:rsidP="00C91040">
            <w:pPr>
              <w:rPr>
                <w:rFonts w:cstheme="minorHAnsi"/>
              </w:rPr>
            </w:pPr>
            <w:r w:rsidRPr="00C34C63">
              <w:rPr>
                <w:rFonts w:cstheme="minorHAnsi"/>
              </w:rPr>
              <w:t xml:space="preserve">B </w:t>
            </w:r>
          </w:p>
          <w:p w14:paraId="0C432612" w14:textId="77777777" w:rsidR="007845CD" w:rsidRPr="00C34C63" w:rsidRDefault="007845CD" w:rsidP="00C91040">
            <w:pPr>
              <w:rPr>
                <w:rFonts w:cstheme="minorHAnsi"/>
              </w:rPr>
            </w:pPr>
            <w:r w:rsidRPr="00C34C63">
              <w:rPr>
                <w:rFonts w:cstheme="minorHAnsi"/>
              </w:rPr>
              <w:t xml:space="preserve">C-M </w:t>
            </w:r>
          </w:p>
          <w:p w14:paraId="071832F8" w14:textId="77777777" w:rsidR="007845CD" w:rsidRPr="00914010" w:rsidRDefault="007845CD" w:rsidP="00C91040">
            <w:pPr>
              <w:rPr>
                <w:rFonts w:cstheme="minorHAnsi"/>
              </w:rPr>
            </w:pPr>
            <w:r w:rsidRPr="00C34C63">
              <w:rPr>
                <w:rFonts w:cstheme="minorHAnsi"/>
              </w:rPr>
              <w:t>C</w:t>
            </w:r>
          </w:p>
        </w:tc>
        <w:tc>
          <w:tcPr>
            <w:tcW w:w="1980" w:type="dxa"/>
          </w:tcPr>
          <w:p w14:paraId="466810EF" w14:textId="77777777" w:rsidR="007845CD" w:rsidRPr="00287E30" w:rsidRDefault="00283A95" w:rsidP="00C91040">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15E8D8C" w14:textId="77777777" w:rsidR="007845CD" w:rsidRPr="00287E30" w:rsidRDefault="00283A95" w:rsidP="00C91040">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368FCD7" w14:textId="77777777" w:rsidR="007845CD" w:rsidRPr="00287E30" w:rsidRDefault="00283A95" w:rsidP="00C91040">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DB89ACD" w14:textId="77777777" w:rsidR="007845CD" w:rsidRPr="00287E30" w:rsidRDefault="00283A95" w:rsidP="00C91040">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E176405" w14:textId="77777777" w:rsidR="007845CD" w:rsidRPr="00287E30" w:rsidRDefault="007845CD" w:rsidP="00C91040">
            <w:pPr>
              <w:rPr>
                <w:rFonts w:cstheme="minorHAnsi"/>
              </w:rPr>
            </w:pPr>
          </w:p>
        </w:tc>
        <w:sdt>
          <w:sdtPr>
            <w:rPr>
              <w:rFonts w:cstheme="minorHAnsi"/>
            </w:rPr>
            <w:id w:val="-1980912532"/>
            <w:placeholder>
              <w:docPart w:val="C93B56A9E6C54110B2E6001B35F1075B"/>
            </w:placeholder>
            <w:showingPlcHdr/>
          </w:sdtPr>
          <w:sdtEndPr/>
          <w:sdtContent>
            <w:tc>
              <w:tcPr>
                <w:tcW w:w="4770" w:type="dxa"/>
              </w:tcPr>
              <w:p w14:paraId="0264DA7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8342F6" w14:textId="77777777" w:rsidTr="007523EF">
        <w:trPr>
          <w:cantSplit/>
        </w:trPr>
        <w:tc>
          <w:tcPr>
            <w:tcW w:w="990" w:type="dxa"/>
          </w:tcPr>
          <w:p w14:paraId="0C7649C7" w14:textId="77777777" w:rsidR="007845CD" w:rsidRPr="00914010" w:rsidRDefault="007845CD" w:rsidP="00C91040">
            <w:pPr>
              <w:jc w:val="center"/>
              <w:rPr>
                <w:rFonts w:cstheme="minorHAnsi"/>
                <w:b/>
                <w:bCs/>
              </w:rPr>
            </w:pPr>
            <w:r w:rsidRPr="00914010">
              <w:rPr>
                <w:rFonts w:cstheme="minorHAnsi"/>
                <w:b/>
                <w:bCs/>
              </w:rPr>
              <w:t>4-E-5</w:t>
            </w:r>
          </w:p>
        </w:tc>
        <w:tc>
          <w:tcPr>
            <w:tcW w:w="6300" w:type="dxa"/>
            <w:tcBorders>
              <w:right w:val="nil"/>
            </w:tcBorders>
          </w:tcPr>
          <w:p w14:paraId="30F902FA" w14:textId="77777777" w:rsidR="007845CD" w:rsidRPr="00914010" w:rsidRDefault="007845CD" w:rsidP="00C91040">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5BF406B0" w14:textId="77777777" w:rsidR="007845CD" w:rsidRPr="00914010" w:rsidRDefault="007845CD" w:rsidP="00C91040">
            <w:pPr>
              <w:rPr>
                <w:rFonts w:cstheme="minorHAnsi"/>
              </w:rPr>
            </w:pPr>
          </w:p>
        </w:tc>
        <w:tc>
          <w:tcPr>
            <w:tcW w:w="810" w:type="dxa"/>
          </w:tcPr>
          <w:p w14:paraId="3BB16DEC" w14:textId="77777777" w:rsidR="007845CD" w:rsidRPr="00C34C63" w:rsidRDefault="007845CD" w:rsidP="00C91040">
            <w:pPr>
              <w:rPr>
                <w:rFonts w:cstheme="minorHAnsi"/>
              </w:rPr>
            </w:pPr>
            <w:r w:rsidRPr="00C34C63">
              <w:rPr>
                <w:rFonts w:cstheme="minorHAnsi"/>
              </w:rPr>
              <w:t xml:space="preserve">A </w:t>
            </w:r>
          </w:p>
          <w:p w14:paraId="20D2C45D" w14:textId="77777777" w:rsidR="007845CD" w:rsidRPr="00C34C63" w:rsidRDefault="007845CD" w:rsidP="00C91040">
            <w:pPr>
              <w:rPr>
                <w:rFonts w:cstheme="minorHAnsi"/>
              </w:rPr>
            </w:pPr>
            <w:r w:rsidRPr="00C34C63">
              <w:rPr>
                <w:rFonts w:cstheme="minorHAnsi"/>
              </w:rPr>
              <w:t xml:space="preserve">B </w:t>
            </w:r>
          </w:p>
          <w:p w14:paraId="50C3DE27" w14:textId="77777777" w:rsidR="007845CD" w:rsidRPr="00C34C63" w:rsidRDefault="007845CD" w:rsidP="00C91040">
            <w:pPr>
              <w:rPr>
                <w:rFonts w:cstheme="minorHAnsi"/>
              </w:rPr>
            </w:pPr>
            <w:r w:rsidRPr="00C34C63">
              <w:rPr>
                <w:rFonts w:cstheme="minorHAnsi"/>
              </w:rPr>
              <w:t xml:space="preserve">C-M </w:t>
            </w:r>
          </w:p>
          <w:p w14:paraId="052E6B1E" w14:textId="77777777" w:rsidR="007845CD" w:rsidRPr="00914010" w:rsidRDefault="007845CD" w:rsidP="00C91040">
            <w:pPr>
              <w:rPr>
                <w:rFonts w:cstheme="minorHAnsi"/>
              </w:rPr>
            </w:pPr>
            <w:r w:rsidRPr="00C34C63">
              <w:rPr>
                <w:rFonts w:cstheme="minorHAnsi"/>
              </w:rPr>
              <w:t>C</w:t>
            </w:r>
          </w:p>
        </w:tc>
        <w:tc>
          <w:tcPr>
            <w:tcW w:w="1980" w:type="dxa"/>
          </w:tcPr>
          <w:p w14:paraId="60D0156B" w14:textId="77777777" w:rsidR="007845CD" w:rsidRPr="00287E30" w:rsidRDefault="00283A95" w:rsidP="00C91040">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9D29A91" w14:textId="77777777" w:rsidR="007845CD" w:rsidRPr="00287E30" w:rsidRDefault="00283A95" w:rsidP="00C91040">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F806759" w14:textId="77777777" w:rsidR="007845CD" w:rsidRPr="00287E30" w:rsidRDefault="00283A95" w:rsidP="00C91040">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C097D6D" w14:textId="77777777" w:rsidR="007845CD" w:rsidRPr="00287E30" w:rsidRDefault="00283A95" w:rsidP="00C91040">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31D8C00" w14:textId="77777777" w:rsidR="007845CD" w:rsidRPr="00287E30" w:rsidRDefault="007845CD" w:rsidP="00C91040">
            <w:pPr>
              <w:rPr>
                <w:rFonts w:cstheme="minorHAnsi"/>
              </w:rPr>
            </w:pPr>
          </w:p>
        </w:tc>
        <w:sdt>
          <w:sdtPr>
            <w:rPr>
              <w:rFonts w:cstheme="minorHAnsi"/>
            </w:rPr>
            <w:id w:val="600071815"/>
            <w:placeholder>
              <w:docPart w:val="EF86816611874C28AC72412A1F6F16E7"/>
            </w:placeholder>
            <w:showingPlcHdr/>
          </w:sdtPr>
          <w:sdtEndPr/>
          <w:sdtContent>
            <w:tc>
              <w:tcPr>
                <w:tcW w:w="4770" w:type="dxa"/>
              </w:tcPr>
              <w:p w14:paraId="3F90A7D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9FA9F87" w14:textId="77777777" w:rsidTr="007523EF">
        <w:trPr>
          <w:cantSplit/>
        </w:trPr>
        <w:tc>
          <w:tcPr>
            <w:tcW w:w="990" w:type="dxa"/>
          </w:tcPr>
          <w:p w14:paraId="65ACB420" w14:textId="77777777" w:rsidR="007845CD" w:rsidRPr="00C679A9" w:rsidRDefault="007845CD" w:rsidP="00C91040">
            <w:pPr>
              <w:jc w:val="center"/>
              <w:rPr>
                <w:rFonts w:cstheme="minorHAnsi"/>
                <w:b/>
                <w:bCs/>
              </w:rPr>
            </w:pPr>
            <w:r w:rsidRPr="00C679A9">
              <w:rPr>
                <w:b/>
                <w:bCs/>
              </w:rPr>
              <w:t>4-E-6</w:t>
            </w:r>
          </w:p>
        </w:tc>
        <w:tc>
          <w:tcPr>
            <w:tcW w:w="6300" w:type="dxa"/>
            <w:tcBorders>
              <w:right w:val="nil"/>
            </w:tcBorders>
          </w:tcPr>
          <w:p w14:paraId="2D872AE2" w14:textId="77777777" w:rsidR="007845CD" w:rsidRDefault="007845CD" w:rsidP="00C91040">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3584F239" w14:textId="77777777" w:rsidR="007845CD" w:rsidRPr="00914010" w:rsidRDefault="007845CD" w:rsidP="00C91040">
            <w:pPr>
              <w:autoSpaceDE w:val="0"/>
              <w:autoSpaceDN w:val="0"/>
              <w:adjustRightInd w:val="0"/>
              <w:rPr>
                <w:rFonts w:eastAsia="Arial" w:cstheme="minorHAnsi"/>
                <w:szCs w:val="20"/>
              </w:rPr>
            </w:pPr>
          </w:p>
        </w:tc>
        <w:tc>
          <w:tcPr>
            <w:tcW w:w="270" w:type="dxa"/>
            <w:tcBorders>
              <w:left w:val="nil"/>
            </w:tcBorders>
          </w:tcPr>
          <w:p w14:paraId="484D518B" w14:textId="77777777" w:rsidR="007845CD" w:rsidRPr="00914010" w:rsidRDefault="007845CD" w:rsidP="00C91040">
            <w:pPr>
              <w:rPr>
                <w:rFonts w:cstheme="minorHAnsi"/>
              </w:rPr>
            </w:pPr>
          </w:p>
        </w:tc>
        <w:tc>
          <w:tcPr>
            <w:tcW w:w="810" w:type="dxa"/>
          </w:tcPr>
          <w:p w14:paraId="593E1D5B" w14:textId="77777777" w:rsidR="007845CD" w:rsidRPr="00C34C63" w:rsidRDefault="007845CD" w:rsidP="00C91040">
            <w:pPr>
              <w:rPr>
                <w:rFonts w:cstheme="minorHAnsi"/>
              </w:rPr>
            </w:pPr>
            <w:r w:rsidRPr="00C34C63">
              <w:rPr>
                <w:rFonts w:cstheme="minorHAnsi"/>
              </w:rPr>
              <w:t xml:space="preserve">B </w:t>
            </w:r>
          </w:p>
          <w:p w14:paraId="3EF9206C" w14:textId="77777777" w:rsidR="007845CD" w:rsidRPr="00C34C63" w:rsidRDefault="007845CD" w:rsidP="00C91040">
            <w:pPr>
              <w:rPr>
                <w:rFonts w:cstheme="minorHAnsi"/>
              </w:rPr>
            </w:pPr>
            <w:r w:rsidRPr="00C34C63">
              <w:rPr>
                <w:rFonts w:cstheme="minorHAnsi"/>
              </w:rPr>
              <w:t xml:space="preserve">C-M </w:t>
            </w:r>
          </w:p>
          <w:p w14:paraId="765DAC71" w14:textId="77777777" w:rsidR="007845CD" w:rsidRPr="00C34C63" w:rsidRDefault="007845CD" w:rsidP="00C91040">
            <w:pPr>
              <w:rPr>
                <w:rFonts w:cstheme="minorHAnsi"/>
              </w:rPr>
            </w:pPr>
            <w:r w:rsidRPr="00C34C63">
              <w:rPr>
                <w:rFonts w:cstheme="minorHAnsi"/>
              </w:rPr>
              <w:t>C</w:t>
            </w:r>
          </w:p>
        </w:tc>
        <w:tc>
          <w:tcPr>
            <w:tcW w:w="1980" w:type="dxa"/>
          </w:tcPr>
          <w:p w14:paraId="02AD69C2" w14:textId="77777777" w:rsidR="007845CD" w:rsidRPr="00287E30" w:rsidRDefault="00283A95" w:rsidP="00C91040">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1BEF0F2" w14:textId="77777777" w:rsidR="007845CD" w:rsidRPr="00287E30" w:rsidRDefault="00283A95" w:rsidP="00C91040">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52E59F8" w14:textId="77777777" w:rsidR="007845CD" w:rsidRPr="00287E30" w:rsidRDefault="00283A95" w:rsidP="00C91040">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E3E58B4" w14:textId="77777777" w:rsidR="007845CD" w:rsidRPr="00287E30" w:rsidRDefault="00283A95" w:rsidP="00C91040">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8DDFAE3" w14:textId="77777777" w:rsidR="007845CD" w:rsidRPr="00287E30" w:rsidRDefault="007845CD" w:rsidP="00C91040">
            <w:pPr>
              <w:rPr>
                <w:rFonts w:cstheme="minorHAnsi"/>
              </w:rPr>
            </w:pPr>
          </w:p>
        </w:tc>
        <w:sdt>
          <w:sdtPr>
            <w:rPr>
              <w:rFonts w:cstheme="minorHAnsi"/>
            </w:rPr>
            <w:id w:val="192282795"/>
            <w:placeholder>
              <w:docPart w:val="BC31627CF0674203A59C4ECA0E801429"/>
            </w:placeholder>
            <w:showingPlcHdr/>
          </w:sdtPr>
          <w:sdtEndPr/>
          <w:sdtContent>
            <w:tc>
              <w:tcPr>
                <w:tcW w:w="4770" w:type="dxa"/>
              </w:tcPr>
              <w:p w14:paraId="36EE95EE" w14:textId="77777777" w:rsidR="007845CD" w:rsidRDefault="007845CD" w:rsidP="00C91040">
                <w:pPr>
                  <w:rPr>
                    <w:rFonts w:cstheme="minorHAnsi"/>
                  </w:rPr>
                </w:pPr>
                <w:r w:rsidRPr="00914010">
                  <w:rPr>
                    <w:rFonts w:cstheme="minorHAnsi"/>
                  </w:rPr>
                  <w:t>Enter observations of non-compliance, comments or notes here.</w:t>
                </w:r>
              </w:p>
            </w:tc>
          </w:sdtContent>
        </w:sdt>
      </w:tr>
    </w:tbl>
    <w:p w14:paraId="1EC6F69B" w14:textId="77777777" w:rsidR="007845CD" w:rsidRDefault="007845CD" w:rsidP="007845CD"/>
    <w:p w14:paraId="51EF55D3" w14:textId="77777777" w:rsidR="007845CD" w:rsidRDefault="007845CD" w:rsidP="007845CD">
      <w:pPr>
        <w:sectPr w:rsidR="007845CD" w:rsidSect="004F1C4E">
          <w:pgSz w:w="15840" w:h="12240" w:orient="landscape"/>
          <w:pgMar w:top="360" w:right="360" w:bottom="450" w:left="360" w:header="720" w:footer="720" w:gutter="0"/>
          <w:cols w:space="720"/>
          <w:docGrid w:linePitch="360"/>
        </w:sectPr>
      </w:pPr>
    </w:p>
    <w:p w14:paraId="67A49BC8" w14:textId="77777777" w:rsidR="00CA2F49" w:rsidRDefault="00CA2F49" w:rsidP="00CA2F49">
      <w:pPr>
        <w:shd w:val="clear" w:color="auto" w:fill="8EAADB" w:themeFill="accent1" w:themeFillTint="99"/>
      </w:pPr>
      <w:bookmarkStart w:id="35" w:name="Section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0595B18D" w14:textId="77777777" w:rsidTr="00774A85">
        <w:trPr>
          <w:tblHeader/>
        </w:trPr>
        <w:tc>
          <w:tcPr>
            <w:tcW w:w="990" w:type="dxa"/>
            <w:tcBorders>
              <w:bottom w:val="single" w:sz="4" w:space="0" w:color="auto"/>
            </w:tcBorders>
            <w:shd w:val="clear" w:color="auto" w:fill="2F5496" w:themeFill="accent1" w:themeFillShade="BF"/>
            <w:vAlign w:val="center"/>
          </w:tcPr>
          <w:bookmarkEnd w:id="35"/>
          <w:p w14:paraId="30F93AAC"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44CAB5A"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C5697D9" w14:textId="77777777" w:rsidR="00CA2F49" w:rsidRPr="00744754"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510C5F36"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2AD6C5D"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32230C25" w14:textId="77777777" w:rsidR="00CA2F49" w:rsidRPr="00744754"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6F10995D" w14:textId="77777777" w:rsidTr="00774A85">
        <w:trPr>
          <w:cantSplit/>
        </w:trPr>
        <w:tc>
          <w:tcPr>
            <w:tcW w:w="15120" w:type="dxa"/>
            <w:gridSpan w:val="6"/>
            <w:tcBorders>
              <w:left w:val="single" w:sz="4" w:space="0" w:color="auto"/>
            </w:tcBorders>
            <w:shd w:val="clear" w:color="auto" w:fill="D9E2F3" w:themeFill="accent1" w:themeFillTint="33"/>
          </w:tcPr>
          <w:p w14:paraId="5AC913FC"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CA2F49" w14:paraId="36631A52" w14:textId="77777777" w:rsidTr="005240E7">
        <w:trPr>
          <w:cantSplit/>
        </w:trPr>
        <w:tc>
          <w:tcPr>
            <w:tcW w:w="990" w:type="dxa"/>
          </w:tcPr>
          <w:p w14:paraId="6AD8776C" w14:textId="77777777" w:rsidR="00CA2F49" w:rsidRPr="00F95871" w:rsidRDefault="00CA2F49" w:rsidP="00C91040">
            <w:pPr>
              <w:jc w:val="center"/>
              <w:rPr>
                <w:rFonts w:cstheme="minorHAnsi"/>
                <w:b/>
                <w:bCs/>
              </w:rPr>
            </w:pPr>
            <w:r w:rsidRPr="00F95871">
              <w:rPr>
                <w:rFonts w:cstheme="minorHAnsi"/>
                <w:b/>
                <w:bCs/>
              </w:rPr>
              <w:t>5-A-1</w:t>
            </w:r>
          </w:p>
        </w:tc>
        <w:tc>
          <w:tcPr>
            <w:tcW w:w="6300" w:type="dxa"/>
            <w:tcBorders>
              <w:right w:val="nil"/>
            </w:tcBorders>
          </w:tcPr>
          <w:p w14:paraId="0D6A6725"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4603A220" w14:textId="77777777" w:rsidR="00CA2F49" w:rsidRPr="00F95871" w:rsidRDefault="00CA2F49" w:rsidP="00C91040">
            <w:pPr>
              <w:rPr>
                <w:rFonts w:cstheme="minorHAnsi"/>
              </w:rPr>
            </w:pPr>
          </w:p>
        </w:tc>
        <w:tc>
          <w:tcPr>
            <w:tcW w:w="810" w:type="dxa"/>
          </w:tcPr>
          <w:p w14:paraId="146F7B7F" w14:textId="77777777" w:rsidR="00CA2F49" w:rsidRPr="00C34C63" w:rsidRDefault="00CA2F49" w:rsidP="00C91040">
            <w:pPr>
              <w:rPr>
                <w:rFonts w:cstheme="minorHAnsi"/>
              </w:rPr>
            </w:pPr>
            <w:r w:rsidRPr="00C34C63">
              <w:rPr>
                <w:rFonts w:cstheme="minorHAnsi"/>
              </w:rPr>
              <w:t xml:space="preserve">A </w:t>
            </w:r>
          </w:p>
          <w:p w14:paraId="13E170C2" w14:textId="77777777" w:rsidR="00CA2F49" w:rsidRPr="00C34C63" w:rsidRDefault="00CA2F49" w:rsidP="00C91040">
            <w:pPr>
              <w:rPr>
                <w:rFonts w:cstheme="minorHAnsi"/>
              </w:rPr>
            </w:pPr>
            <w:r w:rsidRPr="00C34C63">
              <w:rPr>
                <w:rFonts w:cstheme="minorHAnsi"/>
              </w:rPr>
              <w:t xml:space="preserve">B </w:t>
            </w:r>
          </w:p>
          <w:p w14:paraId="4AAF901A" w14:textId="77777777" w:rsidR="00CA2F49" w:rsidRPr="00C34C63" w:rsidRDefault="00CA2F49" w:rsidP="00C91040">
            <w:pPr>
              <w:rPr>
                <w:rFonts w:cstheme="minorHAnsi"/>
              </w:rPr>
            </w:pPr>
            <w:r w:rsidRPr="00C34C63">
              <w:rPr>
                <w:rFonts w:cstheme="minorHAnsi"/>
              </w:rPr>
              <w:t xml:space="preserve">C-M </w:t>
            </w:r>
          </w:p>
          <w:p w14:paraId="4C38162D" w14:textId="77777777" w:rsidR="00CA2F49" w:rsidRPr="00F95871" w:rsidRDefault="00CA2F49" w:rsidP="00C91040">
            <w:pPr>
              <w:rPr>
                <w:rFonts w:cstheme="minorHAnsi"/>
              </w:rPr>
            </w:pPr>
            <w:r w:rsidRPr="00C34C63">
              <w:rPr>
                <w:rFonts w:cstheme="minorHAnsi"/>
              </w:rPr>
              <w:t>C</w:t>
            </w:r>
          </w:p>
        </w:tc>
        <w:tc>
          <w:tcPr>
            <w:tcW w:w="1980" w:type="dxa"/>
          </w:tcPr>
          <w:p w14:paraId="1EB7A94C" w14:textId="77777777" w:rsidR="00CA2F49" w:rsidRPr="00287E30" w:rsidRDefault="00283A95" w:rsidP="00C91040">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6E68023" w14:textId="77777777" w:rsidR="00CA2F49" w:rsidRPr="00287E30" w:rsidRDefault="00283A95" w:rsidP="00C91040">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3CE62AE" w14:textId="77777777" w:rsidR="00CA2F49" w:rsidRPr="00287E30" w:rsidRDefault="00283A95" w:rsidP="00C91040">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FAC8E3F" w14:textId="77777777" w:rsidR="00CA2F49" w:rsidRPr="00287E30" w:rsidRDefault="00283A95" w:rsidP="00C91040">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9D9C2FC" w14:textId="77777777" w:rsidR="00CA2F49" w:rsidRPr="00287E30" w:rsidRDefault="00CA2F49" w:rsidP="00C91040">
            <w:pPr>
              <w:rPr>
                <w:rFonts w:cstheme="minorHAnsi"/>
              </w:rPr>
            </w:pPr>
          </w:p>
        </w:tc>
        <w:sdt>
          <w:sdtPr>
            <w:rPr>
              <w:rFonts w:cstheme="minorHAnsi"/>
            </w:rPr>
            <w:id w:val="-1071644243"/>
            <w:placeholder>
              <w:docPart w:val="9FB452523CA54CE8BA4D6C5D33C5C71E"/>
            </w:placeholder>
            <w:showingPlcHdr/>
          </w:sdtPr>
          <w:sdtEndPr/>
          <w:sdtContent>
            <w:tc>
              <w:tcPr>
                <w:tcW w:w="4770" w:type="dxa"/>
              </w:tcPr>
              <w:p w14:paraId="0219E497"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9D80588" w14:textId="77777777" w:rsidTr="005240E7">
        <w:trPr>
          <w:cantSplit/>
        </w:trPr>
        <w:tc>
          <w:tcPr>
            <w:tcW w:w="990" w:type="dxa"/>
          </w:tcPr>
          <w:p w14:paraId="12F58EBD" w14:textId="77777777" w:rsidR="00CA2F49" w:rsidRPr="00F95871" w:rsidRDefault="00CA2F49" w:rsidP="00C91040">
            <w:pPr>
              <w:jc w:val="center"/>
              <w:rPr>
                <w:rFonts w:cstheme="minorHAnsi"/>
                <w:b/>
                <w:bCs/>
              </w:rPr>
            </w:pPr>
            <w:r w:rsidRPr="00F95871">
              <w:rPr>
                <w:rFonts w:cstheme="minorHAnsi"/>
                <w:b/>
                <w:bCs/>
              </w:rPr>
              <w:t>5-A-2</w:t>
            </w:r>
          </w:p>
        </w:tc>
        <w:tc>
          <w:tcPr>
            <w:tcW w:w="6300" w:type="dxa"/>
            <w:tcBorders>
              <w:right w:val="nil"/>
            </w:tcBorders>
          </w:tcPr>
          <w:p w14:paraId="7171B60F"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32624FA4" w14:textId="77777777" w:rsidR="00CA2F49" w:rsidRPr="00F95871" w:rsidRDefault="00CA2F49" w:rsidP="00C91040">
            <w:pPr>
              <w:rPr>
                <w:rFonts w:cstheme="minorHAnsi"/>
              </w:rPr>
            </w:pPr>
          </w:p>
        </w:tc>
        <w:tc>
          <w:tcPr>
            <w:tcW w:w="810" w:type="dxa"/>
          </w:tcPr>
          <w:p w14:paraId="00961987" w14:textId="77777777" w:rsidR="00CA2F49" w:rsidRPr="00914010" w:rsidRDefault="00CA2F49" w:rsidP="00C91040">
            <w:pPr>
              <w:rPr>
                <w:rFonts w:cstheme="minorHAnsi"/>
              </w:rPr>
            </w:pPr>
            <w:r w:rsidRPr="00914010">
              <w:rPr>
                <w:rFonts w:cstheme="minorHAnsi"/>
              </w:rPr>
              <w:t xml:space="preserve">C-M, </w:t>
            </w:r>
          </w:p>
          <w:p w14:paraId="195E0672" w14:textId="77777777" w:rsidR="00CA2F49" w:rsidRPr="00914010" w:rsidRDefault="00CA2F49" w:rsidP="00C91040">
            <w:pPr>
              <w:rPr>
                <w:rFonts w:cstheme="minorHAnsi"/>
              </w:rPr>
            </w:pPr>
            <w:r w:rsidRPr="00914010">
              <w:rPr>
                <w:rFonts w:cstheme="minorHAnsi"/>
              </w:rPr>
              <w:t>C</w:t>
            </w:r>
          </w:p>
          <w:p w14:paraId="4729F1F2" w14:textId="77777777" w:rsidR="00CA2F49" w:rsidRPr="00F95871" w:rsidRDefault="00CA2F49" w:rsidP="00C91040">
            <w:pPr>
              <w:rPr>
                <w:rFonts w:cstheme="minorHAnsi"/>
              </w:rPr>
            </w:pPr>
          </w:p>
        </w:tc>
        <w:tc>
          <w:tcPr>
            <w:tcW w:w="1980" w:type="dxa"/>
          </w:tcPr>
          <w:p w14:paraId="2F33AE8A" w14:textId="77777777" w:rsidR="00CA2F49" w:rsidRPr="00287E30" w:rsidRDefault="00283A95" w:rsidP="00C91040">
            <w:pPr>
              <w:rPr>
                <w:rFonts w:cstheme="minorHAnsi"/>
              </w:rPr>
            </w:pPr>
            <w:sdt>
              <w:sdtPr>
                <w:rPr>
                  <w:rFonts w:cstheme="minorHAnsi"/>
                </w:rPr>
                <w:id w:val="-210672315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CBBA937" w14:textId="77777777" w:rsidR="00CA2F49" w:rsidRPr="00287E30" w:rsidRDefault="00283A95" w:rsidP="00C91040">
            <w:pPr>
              <w:rPr>
                <w:rFonts w:cstheme="minorHAnsi"/>
              </w:rPr>
            </w:pPr>
            <w:sdt>
              <w:sdtPr>
                <w:rPr>
                  <w:rFonts w:cstheme="minorHAnsi"/>
                </w:rPr>
                <w:id w:val="62929186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6578EF3" w14:textId="77777777" w:rsidR="00CA2F49" w:rsidRPr="00287E30" w:rsidRDefault="00283A95" w:rsidP="00C91040">
            <w:pPr>
              <w:rPr>
                <w:rFonts w:cstheme="minorHAnsi"/>
              </w:rPr>
            </w:pPr>
            <w:sdt>
              <w:sdtPr>
                <w:rPr>
                  <w:rFonts w:cstheme="minorHAnsi"/>
                </w:rPr>
                <w:id w:val="-89010740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813F6BE" w14:textId="77777777" w:rsidR="00CA2F49" w:rsidRPr="00287E30" w:rsidRDefault="00283A95" w:rsidP="00C91040">
            <w:pPr>
              <w:rPr>
                <w:rFonts w:cstheme="minorHAnsi"/>
              </w:rPr>
            </w:pPr>
            <w:sdt>
              <w:sdtPr>
                <w:rPr>
                  <w:rFonts w:cstheme="minorHAnsi"/>
                </w:rPr>
                <w:id w:val="13120606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0ED913E" w14:textId="77777777" w:rsidR="00CA2F49" w:rsidRPr="00287E30" w:rsidRDefault="00CA2F49" w:rsidP="00C91040">
            <w:pPr>
              <w:rPr>
                <w:rFonts w:cstheme="minorHAnsi"/>
              </w:rPr>
            </w:pPr>
          </w:p>
        </w:tc>
        <w:sdt>
          <w:sdtPr>
            <w:rPr>
              <w:rFonts w:cstheme="minorHAnsi"/>
            </w:rPr>
            <w:id w:val="-1875382083"/>
            <w:placeholder>
              <w:docPart w:val="CE45D99A77DC483B95A6DEA2D029C865"/>
            </w:placeholder>
            <w:showingPlcHdr/>
          </w:sdtPr>
          <w:sdtEndPr/>
          <w:sdtContent>
            <w:tc>
              <w:tcPr>
                <w:tcW w:w="4770" w:type="dxa"/>
              </w:tcPr>
              <w:p w14:paraId="44E9D688"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01110E5" w14:textId="77777777" w:rsidTr="00774A85">
        <w:trPr>
          <w:cantSplit/>
        </w:trPr>
        <w:tc>
          <w:tcPr>
            <w:tcW w:w="990" w:type="dxa"/>
            <w:tcBorders>
              <w:bottom w:val="single" w:sz="4" w:space="0" w:color="auto"/>
            </w:tcBorders>
          </w:tcPr>
          <w:p w14:paraId="4F592259" w14:textId="77777777" w:rsidR="00CA2F49" w:rsidRPr="00F95871" w:rsidRDefault="00CA2F49" w:rsidP="00C91040">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29879869"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51EEB315" w14:textId="77777777" w:rsidR="00CA2F49" w:rsidRPr="00F95871" w:rsidRDefault="00CA2F49" w:rsidP="00C91040">
            <w:pPr>
              <w:rPr>
                <w:rFonts w:cstheme="minorHAnsi"/>
              </w:rPr>
            </w:pPr>
          </w:p>
        </w:tc>
        <w:tc>
          <w:tcPr>
            <w:tcW w:w="810" w:type="dxa"/>
            <w:tcBorders>
              <w:bottom w:val="single" w:sz="4" w:space="0" w:color="auto"/>
            </w:tcBorders>
          </w:tcPr>
          <w:p w14:paraId="4D591CA5" w14:textId="77777777" w:rsidR="00CA2F49" w:rsidRPr="00C34C63" w:rsidRDefault="00CA2F49" w:rsidP="00C91040">
            <w:pPr>
              <w:rPr>
                <w:rFonts w:cstheme="minorHAnsi"/>
              </w:rPr>
            </w:pPr>
            <w:r w:rsidRPr="00C34C63">
              <w:rPr>
                <w:rFonts w:cstheme="minorHAnsi"/>
              </w:rPr>
              <w:t xml:space="preserve">A </w:t>
            </w:r>
          </w:p>
          <w:p w14:paraId="6EACD4FC" w14:textId="77777777" w:rsidR="00CA2F49" w:rsidRPr="00C34C63" w:rsidRDefault="00CA2F49" w:rsidP="00C91040">
            <w:pPr>
              <w:rPr>
                <w:rFonts w:cstheme="minorHAnsi"/>
              </w:rPr>
            </w:pPr>
            <w:r w:rsidRPr="00C34C63">
              <w:rPr>
                <w:rFonts w:cstheme="minorHAnsi"/>
              </w:rPr>
              <w:t xml:space="preserve">B </w:t>
            </w:r>
          </w:p>
          <w:p w14:paraId="7773A8BA" w14:textId="77777777" w:rsidR="00CA2F49" w:rsidRPr="00C34C63" w:rsidRDefault="00CA2F49" w:rsidP="00C91040">
            <w:pPr>
              <w:rPr>
                <w:rFonts w:cstheme="minorHAnsi"/>
              </w:rPr>
            </w:pPr>
            <w:r w:rsidRPr="00C34C63">
              <w:rPr>
                <w:rFonts w:cstheme="minorHAnsi"/>
              </w:rPr>
              <w:t xml:space="preserve">C-M </w:t>
            </w:r>
          </w:p>
          <w:p w14:paraId="2B1CD80A"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0C98C3D7" w14:textId="77777777" w:rsidR="00CA2F49" w:rsidRPr="00287E30" w:rsidRDefault="00283A95" w:rsidP="00C91040">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B9DB82A" w14:textId="77777777" w:rsidR="00CA2F49" w:rsidRPr="00287E30" w:rsidRDefault="00283A95" w:rsidP="00C91040">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CAF11C7" w14:textId="77777777" w:rsidR="00CA2F49" w:rsidRPr="00287E30" w:rsidRDefault="00283A95" w:rsidP="00C91040">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349D60F" w14:textId="77777777" w:rsidR="00CA2F49" w:rsidRPr="00287E30" w:rsidRDefault="00283A95" w:rsidP="00C91040">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2A5E453" w14:textId="77777777" w:rsidR="00CA2F49" w:rsidRPr="00287E30" w:rsidRDefault="00CA2F49" w:rsidP="00C91040">
            <w:pPr>
              <w:rPr>
                <w:rFonts w:cstheme="minorHAnsi"/>
              </w:rPr>
            </w:pPr>
          </w:p>
        </w:tc>
        <w:sdt>
          <w:sdtPr>
            <w:rPr>
              <w:rFonts w:cstheme="minorHAnsi"/>
            </w:rPr>
            <w:id w:val="292018584"/>
            <w:placeholder>
              <w:docPart w:val="8CC1C4D26EDB4841BAD920DE2FDE21F3"/>
            </w:placeholder>
            <w:showingPlcHdr/>
          </w:sdtPr>
          <w:sdtEndPr/>
          <w:sdtContent>
            <w:tc>
              <w:tcPr>
                <w:tcW w:w="4770" w:type="dxa"/>
                <w:tcBorders>
                  <w:bottom w:val="single" w:sz="4" w:space="0" w:color="auto"/>
                </w:tcBorders>
              </w:tcPr>
              <w:p w14:paraId="61352D2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647CF469" w14:textId="77777777" w:rsidTr="00774A85">
        <w:trPr>
          <w:cantSplit/>
        </w:trPr>
        <w:tc>
          <w:tcPr>
            <w:tcW w:w="15120" w:type="dxa"/>
            <w:gridSpan w:val="6"/>
            <w:tcBorders>
              <w:left w:val="single" w:sz="4" w:space="0" w:color="auto"/>
            </w:tcBorders>
            <w:shd w:val="clear" w:color="auto" w:fill="D9E2F3" w:themeFill="accent1" w:themeFillTint="33"/>
          </w:tcPr>
          <w:p w14:paraId="39C20D17"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CA2F49" w14:paraId="2618136B" w14:textId="77777777" w:rsidTr="005240E7">
        <w:trPr>
          <w:cantSplit/>
        </w:trPr>
        <w:tc>
          <w:tcPr>
            <w:tcW w:w="990" w:type="dxa"/>
          </w:tcPr>
          <w:p w14:paraId="28B93DCF" w14:textId="77777777" w:rsidR="00CA2F49" w:rsidRPr="00C679A9" w:rsidRDefault="00CA2F49" w:rsidP="00C91040">
            <w:pPr>
              <w:jc w:val="center"/>
              <w:rPr>
                <w:rFonts w:cstheme="minorHAnsi"/>
                <w:b/>
                <w:bCs/>
              </w:rPr>
            </w:pPr>
            <w:r w:rsidRPr="00C679A9">
              <w:rPr>
                <w:b/>
                <w:bCs/>
              </w:rPr>
              <w:t>5-B-1</w:t>
            </w:r>
          </w:p>
        </w:tc>
        <w:tc>
          <w:tcPr>
            <w:tcW w:w="6300" w:type="dxa"/>
            <w:tcBorders>
              <w:right w:val="nil"/>
            </w:tcBorders>
          </w:tcPr>
          <w:p w14:paraId="6584E39F" w14:textId="6BE10AE9" w:rsidR="00CA2F49" w:rsidRDefault="00CA2F49" w:rsidP="00C91040">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w:t>
            </w:r>
            <w:r w:rsidR="00E463B6">
              <w:rPr>
                <w:color w:val="000000"/>
              </w:rPr>
              <w:t>suite</w:t>
            </w:r>
            <w:r>
              <w:rPr>
                <w:color w:val="000000"/>
              </w:rPr>
              <w:t xml:space="preserve"> within thirty (30) seconds of a power failure.</w:t>
            </w:r>
          </w:p>
          <w:p w14:paraId="361D3828" w14:textId="77777777" w:rsidR="00CA2F49" w:rsidRPr="00F95871" w:rsidRDefault="00CA2F49" w:rsidP="00C91040">
            <w:pPr>
              <w:autoSpaceDE w:val="0"/>
              <w:autoSpaceDN w:val="0"/>
              <w:adjustRightInd w:val="0"/>
              <w:rPr>
                <w:rFonts w:eastAsia="Arial" w:cstheme="minorHAnsi"/>
                <w:szCs w:val="20"/>
              </w:rPr>
            </w:pPr>
          </w:p>
        </w:tc>
        <w:tc>
          <w:tcPr>
            <w:tcW w:w="270" w:type="dxa"/>
            <w:tcBorders>
              <w:left w:val="nil"/>
            </w:tcBorders>
          </w:tcPr>
          <w:p w14:paraId="1A0037DE" w14:textId="77777777" w:rsidR="00CA2F49" w:rsidRPr="00F95871" w:rsidRDefault="00CA2F49" w:rsidP="00C91040">
            <w:pPr>
              <w:rPr>
                <w:rFonts w:cstheme="minorHAnsi"/>
              </w:rPr>
            </w:pPr>
          </w:p>
        </w:tc>
        <w:tc>
          <w:tcPr>
            <w:tcW w:w="810" w:type="dxa"/>
          </w:tcPr>
          <w:p w14:paraId="156BF141"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69130787" w14:textId="77777777" w:rsidR="00CA2F49" w:rsidRPr="0084305D" w:rsidRDefault="00CA2F49" w:rsidP="00C91040">
            <w:pPr>
              <w:rPr>
                <w:rFonts w:cstheme="minorHAnsi"/>
              </w:rPr>
            </w:pPr>
            <w:r w:rsidRPr="0084305D">
              <w:rPr>
                <w:rFonts w:cstheme="minorHAnsi"/>
              </w:rPr>
              <w:t xml:space="preserve">C-M, </w:t>
            </w:r>
          </w:p>
          <w:p w14:paraId="1A14B9BC" w14:textId="77777777" w:rsidR="00CA2F49" w:rsidRPr="00F95871" w:rsidRDefault="00CA2F49" w:rsidP="00C91040">
            <w:pPr>
              <w:rPr>
                <w:rFonts w:cstheme="minorHAnsi"/>
              </w:rPr>
            </w:pPr>
            <w:r w:rsidRPr="0084305D">
              <w:rPr>
                <w:rFonts w:cstheme="minorHAnsi"/>
              </w:rPr>
              <w:t>C</w:t>
            </w:r>
          </w:p>
        </w:tc>
        <w:tc>
          <w:tcPr>
            <w:tcW w:w="1980" w:type="dxa"/>
          </w:tcPr>
          <w:p w14:paraId="28262628" w14:textId="77777777" w:rsidR="00CA2F49" w:rsidRPr="00287E30" w:rsidRDefault="00283A95" w:rsidP="00C91040">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A92A399" w14:textId="77777777" w:rsidR="00CA2F49" w:rsidRPr="00287E30" w:rsidRDefault="00283A95" w:rsidP="00C91040">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69B00F8" w14:textId="77777777" w:rsidR="00CA2F49" w:rsidRPr="00287E30" w:rsidRDefault="00283A95" w:rsidP="00C91040">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3810282" w14:textId="77777777" w:rsidR="00CA2F49" w:rsidRPr="00287E30" w:rsidRDefault="00283A95" w:rsidP="00C91040">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74A1BF4" w14:textId="77777777" w:rsidR="00CA2F49" w:rsidRPr="00287E30" w:rsidRDefault="00CA2F49" w:rsidP="00C91040">
            <w:pPr>
              <w:rPr>
                <w:rFonts w:cstheme="minorHAnsi"/>
              </w:rPr>
            </w:pPr>
          </w:p>
        </w:tc>
        <w:sdt>
          <w:sdtPr>
            <w:rPr>
              <w:rFonts w:cstheme="minorHAnsi"/>
            </w:rPr>
            <w:id w:val="834810850"/>
            <w:placeholder>
              <w:docPart w:val="C7212E3B7A5E4BFC88EB8EC36D3478C5"/>
            </w:placeholder>
            <w:showingPlcHdr/>
          </w:sdtPr>
          <w:sdtEndPr/>
          <w:sdtContent>
            <w:tc>
              <w:tcPr>
                <w:tcW w:w="4770" w:type="dxa"/>
              </w:tcPr>
              <w:p w14:paraId="011F3A9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25D4D64" w14:textId="77777777" w:rsidTr="00774A85">
        <w:trPr>
          <w:cantSplit/>
        </w:trPr>
        <w:tc>
          <w:tcPr>
            <w:tcW w:w="990" w:type="dxa"/>
            <w:tcBorders>
              <w:bottom w:val="single" w:sz="4" w:space="0" w:color="auto"/>
            </w:tcBorders>
          </w:tcPr>
          <w:p w14:paraId="04ADB1D0" w14:textId="77777777" w:rsidR="00CA2F49" w:rsidRPr="00C679A9" w:rsidRDefault="00CA2F49" w:rsidP="00C91040">
            <w:pPr>
              <w:jc w:val="center"/>
              <w:rPr>
                <w:rFonts w:cstheme="minorHAnsi"/>
                <w:b/>
                <w:bCs/>
              </w:rPr>
            </w:pPr>
            <w:r w:rsidRPr="00C679A9">
              <w:rPr>
                <w:b/>
                <w:bCs/>
              </w:rPr>
              <w:t>5-B-3</w:t>
            </w:r>
          </w:p>
        </w:tc>
        <w:tc>
          <w:tcPr>
            <w:tcW w:w="6300" w:type="dxa"/>
            <w:tcBorders>
              <w:bottom w:val="single" w:sz="4" w:space="0" w:color="auto"/>
              <w:right w:val="nil"/>
            </w:tcBorders>
          </w:tcPr>
          <w:p w14:paraId="006292FD" w14:textId="4BB0330B" w:rsidR="00CA2F49" w:rsidRDefault="00CA2F49" w:rsidP="00C91040">
            <w:pPr>
              <w:autoSpaceDE w:val="0"/>
              <w:autoSpaceDN w:val="0"/>
              <w:adjustRightInd w:val="0"/>
            </w:pPr>
            <w:r w:rsidRPr="00A801E8">
              <w:t>The operating room</w:t>
            </w:r>
            <w:r w:rsidR="00E463B6">
              <w:t>(s) and recovery room</w:t>
            </w:r>
            <w:r w:rsidRPr="00A801E8">
              <w:t xml:space="preserve"> ha</w:t>
            </w:r>
            <w:r w:rsidR="00E463B6">
              <w:t>ve</w:t>
            </w:r>
            <w:r w:rsidRPr="00A801E8">
              <w:t xml:space="preserve">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w:t>
            </w:r>
            <w:r w:rsidR="00E463B6">
              <w:t>all</w:t>
            </w:r>
            <w:r w:rsidRPr="00A801E8">
              <w:t xml:space="preserve"> operating room</w:t>
            </w:r>
            <w:r w:rsidR="001671AD">
              <w:t>s</w:t>
            </w:r>
            <w:r w:rsidRPr="00A801E8">
              <w:t>.</w:t>
            </w:r>
          </w:p>
          <w:p w14:paraId="168B318C" w14:textId="1ACE88CB" w:rsidR="004F7192" w:rsidRPr="00F95871" w:rsidRDefault="004F7192" w:rsidP="00C91040">
            <w:pPr>
              <w:autoSpaceDE w:val="0"/>
              <w:autoSpaceDN w:val="0"/>
              <w:adjustRightInd w:val="0"/>
              <w:rPr>
                <w:rFonts w:eastAsia="Arial" w:cstheme="minorHAnsi"/>
                <w:szCs w:val="20"/>
              </w:rPr>
            </w:pPr>
          </w:p>
        </w:tc>
        <w:tc>
          <w:tcPr>
            <w:tcW w:w="270" w:type="dxa"/>
            <w:tcBorders>
              <w:left w:val="nil"/>
              <w:bottom w:val="single" w:sz="4" w:space="0" w:color="auto"/>
            </w:tcBorders>
          </w:tcPr>
          <w:p w14:paraId="74F893CC" w14:textId="77777777" w:rsidR="00CA2F49" w:rsidRPr="00F95871" w:rsidRDefault="00CA2F49" w:rsidP="00C91040">
            <w:pPr>
              <w:rPr>
                <w:rFonts w:cstheme="minorHAnsi"/>
              </w:rPr>
            </w:pPr>
          </w:p>
        </w:tc>
        <w:tc>
          <w:tcPr>
            <w:tcW w:w="810" w:type="dxa"/>
            <w:tcBorders>
              <w:bottom w:val="single" w:sz="4" w:space="0" w:color="auto"/>
            </w:tcBorders>
          </w:tcPr>
          <w:p w14:paraId="7F4AE9B0"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77F3EECF" w14:textId="77777777" w:rsidR="00CA2F49" w:rsidRPr="0084305D" w:rsidRDefault="00CA2F49" w:rsidP="00C91040">
            <w:pPr>
              <w:rPr>
                <w:rFonts w:cstheme="minorHAnsi"/>
              </w:rPr>
            </w:pPr>
            <w:r w:rsidRPr="0084305D">
              <w:rPr>
                <w:rFonts w:cstheme="minorHAnsi"/>
              </w:rPr>
              <w:t xml:space="preserve">C-M, </w:t>
            </w:r>
          </w:p>
          <w:p w14:paraId="641D6E5D" w14:textId="77777777" w:rsidR="00CA2F49" w:rsidRPr="00F95871" w:rsidRDefault="00CA2F49" w:rsidP="00C91040">
            <w:pPr>
              <w:rPr>
                <w:rFonts w:cstheme="minorHAnsi"/>
              </w:rPr>
            </w:pPr>
            <w:r w:rsidRPr="0084305D">
              <w:rPr>
                <w:rFonts w:cstheme="minorHAnsi"/>
              </w:rPr>
              <w:t>C</w:t>
            </w:r>
          </w:p>
        </w:tc>
        <w:tc>
          <w:tcPr>
            <w:tcW w:w="1980" w:type="dxa"/>
            <w:tcBorders>
              <w:bottom w:val="single" w:sz="4" w:space="0" w:color="auto"/>
            </w:tcBorders>
          </w:tcPr>
          <w:p w14:paraId="581FC6AB" w14:textId="77777777" w:rsidR="00CA2F49" w:rsidRPr="00287E30" w:rsidRDefault="00283A95" w:rsidP="00C91040">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61562A4" w14:textId="77777777" w:rsidR="00CA2F49" w:rsidRPr="00287E30" w:rsidRDefault="00283A95" w:rsidP="00C91040">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D760339" w14:textId="77777777" w:rsidR="00CA2F49" w:rsidRPr="00287E30" w:rsidRDefault="00283A95" w:rsidP="00C91040">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3666CCA" w14:textId="77777777" w:rsidR="00CA2F49" w:rsidRPr="00287E30" w:rsidRDefault="00283A95" w:rsidP="00C91040">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683503" w14:textId="77777777" w:rsidR="00CA2F49" w:rsidRPr="00287E30" w:rsidRDefault="00CA2F49" w:rsidP="00C91040">
            <w:pPr>
              <w:rPr>
                <w:rFonts w:cstheme="minorHAnsi"/>
              </w:rPr>
            </w:pPr>
          </w:p>
        </w:tc>
        <w:sdt>
          <w:sdtPr>
            <w:rPr>
              <w:rFonts w:cstheme="minorHAnsi"/>
            </w:rPr>
            <w:id w:val="148339039"/>
            <w:placeholder>
              <w:docPart w:val="95511BEE9CE74D20BFDB124E066351D2"/>
            </w:placeholder>
            <w:showingPlcHdr/>
          </w:sdtPr>
          <w:sdtEndPr/>
          <w:sdtContent>
            <w:tc>
              <w:tcPr>
                <w:tcW w:w="4770" w:type="dxa"/>
                <w:tcBorders>
                  <w:bottom w:val="single" w:sz="4" w:space="0" w:color="auto"/>
                </w:tcBorders>
              </w:tcPr>
              <w:p w14:paraId="37C66D56"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146DA90C" w14:textId="77777777" w:rsidTr="00774A85">
        <w:trPr>
          <w:cantSplit/>
        </w:trPr>
        <w:tc>
          <w:tcPr>
            <w:tcW w:w="15120" w:type="dxa"/>
            <w:gridSpan w:val="6"/>
            <w:tcBorders>
              <w:left w:val="single" w:sz="4" w:space="0" w:color="auto"/>
            </w:tcBorders>
            <w:shd w:val="clear" w:color="auto" w:fill="D9E2F3" w:themeFill="accent1" w:themeFillTint="33"/>
          </w:tcPr>
          <w:p w14:paraId="606EC44D"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CA2F49" w14:paraId="572EF6D5" w14:textId="77777777" w:rsidTr="005240E7">
        <w:trPr>
          <w:cantSplit/>
        </w:trPr>
        <w:tc>
          <w:tcPr>
            <w:tcW w:w="990" w:type="dxa"/>
          </w:tcPr>
          <w:p w14:paraId="4DFAFA7D" w14:textId="77777777" w:rsidR="00CA2F49" w:rsidRPr="00F95871" w:rsidRDefault="00CA2F49" w:rsidP="00C91040">
            <w:pPr>
              <w:jc w:val="center"/>
              <w:rPr>
                <w:rFonts w:cstheme="minorHAnsi"/>
                <w:b/>
                <w:bCs/>
              </w:rPr>
            </w:pPr>
            <w:r w:rsidRPr="00F95871">
              <w:rPr>
                <w:rFonts w:cstheme="minorHAnsi"/>
                <w:b/>
                <w:bCs/>
              </w:rPr>
              <w:t>5-C-1</w:t>
            </w:r>
          </w:p>
        </w:tc>
        <w:tc>
          <w:tcPr>
            <w:tcW w:w="6300" w:type="dxa"/>
            <w:tcBorders>
              <w:right w:val="nil"/>
            </w:tcBorders>
          </w:tcPr>
          <w:p w14:paraId="3068720A"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31EBC14D" w14:textId="77777777" w:rsidR="00CA2F49" w:rsidRPr="00F95871" w:rsidRDefault="00CA2F49" w:rsidP="00C91040">
            <w:pPr>
              <w:rPr>
                <w:rFonts w:cstheme="minorHAnsi"/>
              </w:rPr>
            </w:pPr>
          </w:p>
        </w:tc>
        <w:tc>
          <w:tcPr>
            <w:tcW w:w="810" w:type="dxa"/>
          </w:tcPr>
          <w:p w14:paraId="3C636E61" w14:textId="77777777" w:rsidR="00CA2F49" w:rsidRPr="00C34C63" w:rsidRDefault="00CA2F49" w:rsidP="00C91040">
            <w:pPr>
              <w:rPr>
                <w:rFonts w:cstheme="minorHAnsi"/>
              </w:rPr>
            </w:pPr>
            <w:r w:rsidRPr="00C34C63">
              <w:rPr>
                <w:rFonts w:cstheme="minorHAnsi"/>
              </w:rPr>
              <w:t xml:space="preserve">A </w:t>
            </w:r>
          </w:p>
          <w:p w14:paraId="4D8E5D0C" w14:textId="77777777" w:rsidR="00CA2F49" w:rsidRPr="00C34C63" w:rsidRDefault="00CA2F49" w:rsidP="00C91040">
            <w:pPr>
              <w:rPr>
                <w:rFonts w:cstheme="minorHAnsi"/>
              </w:rPr>
            </w:pPr>
            <w:r w:rsidRPr="00C34C63">
              <w:rPr>
                <w:rFonts w:cstheme="minorHAnsi"/>
              </w:rPr>
              <w:t xml:space="preserve">B </w:t>
            </w:r>
          </w:p>
          <w:p w14:paraId="69947F15" w14:textId="77777777" w:rsidR="00CA2F49" w:rsidRPr="00C34C63" w:rsidRDefault="00CA2F49" w:rsidP="00C91040">
            <w:pPr>
              <w:rPr>
                <w:rFonts w:cstheme="minorHAnsi"/>
              </w:rPr>
            </w:pPr>
            <w:r w:rsidRPr="00C34C63">
              <w:rPr>
                <w:rFonts w:cstheme="minorHAnsi"/>
              </w:rPr>
              <w:t xml:space="preserve">C-M </w:t>
            </w:r>
          </w:p>
          <w:p w14:paraId="00DC2DC9" w14:textId="77777777" w:rsidR="00CA2F49" w:rsidRPr="00F95871" w:rsidRDefault="00CA2F49" w:rsidP="00C91040">
            <w:pPr>
              <w:rPr>
                <w:rFonts w:cstheme="minorHAnsi"/>
              </w:rPr>
            </w:pPr>
            <w:r w:rsidRPr="00C34C63">
              <w:rPr>
                <w:rFonts w:cstheme="minorHAnsi"/>
              </w:rPr>
              <w:t>C</w:t>
            </w:r>
          </w:p>
        </w:tc>
        <w:tc>
          <w:tcPr>
            <w:tcW w:w="1980" w:type="dxa"/>
          </w:tcPr>
          <w:p w14:paraId="19D533BD" w14:textId="77777777" w:rsidR="00CA2F49" w:rsidRPr="00287E30" w:rsidRDefault="00283A95" w:rsidP="00C91040">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32EAA96" w14:textId="77777777" w:rsidR="00CA2F49" w:rsidRPr="00287E30" w:rsidRDefault="00283A95" w:rsidP="00C91040">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530210" w14:textId="77777777" w:rsidR="00CA2F49" w:rsidRPr="00287E30" w:rsidRDefault="00283A95" w:rsidP="00C91040">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B82FF89" w14:textId="77777777" w:rsidR="00CA2F49" w:rsidRPr="00287E30" w:rsidRDefault="00283A95" w:rsidP="00C91040">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91F327" w14:textId="77777777" w:rsidR="00CA2F49" w:rsidRPr="00287E30" w:rsidRDefault="00CA2F49" w:rsidP="00C91040">
            <w:pPr>
              <w:rPr>
                <w:rFonts w:cstheme="minorHAnsi"/>
              </w:rPr>
            </w:pPr>
          </w:p>
        </w:tc>
        <w:sdt>
          <w:sdtPr>
            <w:rPr>
              <w:rFonts w:cstheme="minorHAnsi"/>
            </w:rPr>
            <w:id w:val="-355664917"/>
            <w:placeholder>
              <w:docPart w:val="95AB82BBB886403BB17A734387CA6FD5"/>
            </w:placeholder>
            <w:showingPlcHdr/>
          </w:sdtPr>
          <w:sdtEndPr/>
          <w:sdtContent>
            <w:tc>
              <w:tcPr>
                <w:tcW w:w="4770" w:type="dxa"/>
              </w:tcPr>
              <w:p w14:paraId="7929E479"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018913A0" w14:textId="77777777" w:rsidTr="005240E7">
        <w:trPr>
          <w:cantSplit/>
        </w:trPr>
        <w:tc>
          <w:tcPr>
            <w:tcW w:w="990" w:type="dxa"/>
          </w:tcPr>
          <w:p w14:paraId="3FC03367" w14:textId="77777777" w:rsidR="00CA2F49" w:rsidRPr="00F95871" w:rsidRDefault="00CA2F49" w:rsidP="00C91040">
            <w:pPr>
              <w:jc w:val="center"/>
              <w:rPr>
                <w:rFonts w:cstheme="minorHAnsi"/>
                <w:b/>
                <w:bCs/>
              </w:rPr>
            </w:pPr>
            <w:r w:rsidRPr="00F95871">
              <w:rPr>
                <w:rFonts w:cstheme="minorHAnsi"/>
                <w:b/>
                <w:bCs/>
              </w:rPr>
              <w:t>5-C-2</w:t>
            </w:r>
          </w:p>
        </w:tc>
        <w:tc>
          <w:tcPr>
            <w:tcW w:w="6300" w:type="dxa"/>
            <w:tcBorders>
              <w:right w:val="nil"/>
            </w:tcBorders>
          </w:tcPr>
          <w:p w14:paraId="4B80D115"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7E1E43A" w14:textId="77777777" w:rsidR="00CA2F49" w:rsidRPr="00F95871" w:rsidRDefault="00CA2F49" w:rsidP="00C91040">
            <w:pPr>
              <w:rPr>
                <w:rFonts w:cstheme="minorHAnsi"/>
              </w:rPr>
            </w:pPr>
          </w:p>
        </w:tc>
        <w:tc>
          <w:tcPr>
            <w:tcW w:w="270" w:type="dxa"/>
            <w:tcBorders>
              <w:left w:val="nil"/>
            </w:tcBorders>
          </w:tcPr>
          <w:p w14:paraId="1FFD577E" w14:textId="77777777" w:rsidR="00CA2F49" w:rsidRPr="00F95871" w:rsidRDefault="00CA2F49" w:rsidP="00C91040">
            <w:pPr>
              <w:rPr>
                <w:rFonts w:cstheme="minorHAnsi"/>
              </w:rPr>
            </w:pPr>
          </w:p>
        </w:tc>
        <w:tc>
          <w:tcPr>
            <w:tcW w:w="810" w:type="dxa"/>
          </w:tcPr>
          <w:p w14:paraId="55124F1E" w14:textId="77777777" w:rsidR="00CA2F49" w:rsidRPr="00C34C63" w:rsidRDefault="00CA2F49" w:rsidP="00C91040">
            <w:pPr>
              <w:rPr>
                <w:rFonts w:cstheme="minorHAnsi"/>
              </w:rPr>
            </w:pPr>
            <w:r w:rsidRPr="00C34C63">
              <w:rPr>
                <w:rFonts w:cstheme="minorHAnsi"/>
              </w:rPr>
              <w:t xml:space="preserve">A </w:t>
            </w:r>
          </w:p>
          <w:p w14:paraId="3A7223A4" w14:textId="77777777" w:rsidR="00CA2F49" w:rsidRPr="00C34C63" w:rsidRDefault="00CA2F49" w:rsidP="00C91040">
            <w:pPr>
              <w:rPr>
                <w:rFonts w:cstheme="minorHAnsi"/>
              </w:rPr>
            </w:pPr>
            <w:r w:rsidRPr="00C34C63">
              <w:rPr>
                <w:rFonts w:cstheme="minorHAnsi"/>
              </w:rPr>
              <w:t xml:space="preserve">B </w:t>
            </w:r>
          </w:p>
          <w:p w14:paraId="47CE1A14" w14:textId="77777777" w:rsidR="00CA2F49" w:rsidRPr="00C34C63" w:rsidRDefault="00CA2F49" w:rsidP="00C91040">
            <w:pPr>
              <w:rPr>
                <w:rFonts w:cstheme="minorHAnsi"/>
              </w:rPr>
            </w:pPr>
            <w:r w:rsidRPr="00C34C63">
              <w:rPr>
                <w:rFonts w:cstheme="minorHAnsi"/>
              </w:rPr>
              <w:t xml:space="preserve">C-M </w:t>
            </w:r>
          </w:p>
          <w:p w14:paraId="48CB4064" w14:textId="77777777" w:rsidR="00CA2F49" w:rsidRPr="00F95871" w:rsidRDefault="00CA2F49" w:rsidP="00C91040">
            <w:pPr>
              <w:rPr>
                <w:rFonts w:cstheme="minorHAnsi"/>
              </w:rPr>
            </w:pPr>
            <w:r w:rsidRPr="00C34C63">
              <w:rPr>
                <w:rFonts w:cstheme="minorHAnsi"/>
              </w:rPr>
              <w:t>C</w:t>
            </w:r>
          </w:p>
        </w:tc>
        <w:tc>
          <w:tcPr>
            <w:tcW w:w="1980" w:type="dxa"/>
          </w:tcPr>
          <w:p w14:paraId="38720EFA" w14:textId="77777777" w:rsidR="00CA2F49" w:rsidRPr="00287E30" w:rsidRDefault="00283A95" w:rsidP="00C91040">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AB54DB6" w14:textId="77777777" w:rsidR="00CA2F49" w:rsidRPr="00287E30" w:rsidRDefault="00283A95" w:rsidP="00C91040">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872FE21" w14:textId="77777777" w:rsidR="00CA2F49" w:rsidRPr="00287E30" w:rsidRDefault="00283A95" w:rsidP="00C91040">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E8C2EFA" w14:textId="77777777" w:rsidR="00CA2F49" w:rsidRPr="00287E30" w:rsidRDefault="00283A95" w:rsidP="00C91040">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F2F162" w14:textId="77777777" w:rsidR="00CA2F49" w:rsidRPr="00287E30" w:rsidRDefault="00CA2F49" w:rsidP="00C91040">
            <w:pPr>
              <w:rPr>
                <w:rFonts w:cstheme="minorHAnsi"/>
              </w:rPr>
            </w:pPr>
          </w:p>
        </w:tc>
        <w:sdt>
          <w:sdtPr>
            <w:rPr>
              <w:rFonts w:cstheme="minorHAnsi"/>
            </w:rPr>
            <w:id w:val="1906406819"/>
            <w:placeholder>
              <w:docPart w:val="E38B44FD797F485DB46A20D7B4A527D6"/>
            </w:placeholder>
            <w:showingPlcHdr/>
          </w:sdtPr>
          <w:sdtEndPr/>
          <w:sdtContent>
            <w:tc>
              <w:tcPr>
                <w:tcW w:w="4770" w:type="dxa"/>
              </w:tcPr>
              <w:p w14:paraId="3D22F7C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3178D20A" w14:textId="77777777" w:rsidTr="005240E7">
        <w:trPr>
          <w:cantSplit/>
        </w:trPr>
        <w:tc>
          <w:tcPr>
            <w:tcW w:w="990" w:type="dxa"/>
          </w:tcPr>
          <w:p w14:paraId="02C28253" w14:textId="77777777" w:rsidR="00CA2F49" w:rsidRPr="00F95871" w:rsidRDefault="00CA2F49" w:rsidP="00C91040">
            <w:pPr>
              <w:jc w:val="center"/>
              <w:rPr>
                <w:rFonts w:cstheme="minorHAnsi"/>
                <w:b/>
                <w:bCs/>
              </w:rPr>
            </w:pPr>
            <w:r w:rsidRPr="00F95871">
              <w:rPr>
                <w:rFonts w:cstheme="minorHAnsi"/>
                <w:b/>
                <w:bCs/>
              </w:rPr>
              <w:t>5-C-3</w:t>
            </w:r>
          </w:p>
        </w:tc>
        <w:tc>
          <w:tcPr>
            <w:tcW w:w="6300" w:type="dxa"/>
            <w:tcBorders>
              <w:right w:val="nil"/>
            </w:tcBorders>
          </w:tcPr>
          <w:p w14:paraId="7B0E492C"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E1A09F6" w14:textId="77777777" w:rsidR="00CA2F49" w:rsidRPr="00F95871" w:rsidRDefault="00CA2F49" w:rsidP="00C91040">
            <w:pPr>
              <w:rPr>
                <w:rFonts w:cstheme="minorHAnsi"/>
              </w:rPr>
            </w:pPr>
          </w:p>
        </w:tc>
        <w:tc>
          <w:tcPr>
            <w:tcW w:w="810" w:type="dxa"/>
          </w:tcPr>
          <w:p w14:paraId="77FD2650" w14:textId="77777777" w:rsidR="00CA2F49" w:rsidRPr="00C34C63" w:rsidRDefault="00CA2F49" w:rsidP="00C91040">
            <w:pPr>
              <w:rPr>
                <w:rFonts w:cstheme="minorHAnsi"/>
              </w:rPr>
            </w:pPr>
            <w:r w:rsidRPr="00C34C63">
              <w:rPr>
                <w:rFonts w:cstheme="minorHAnsi"/>
              </w:rPr>
              <w:t xml:space="preserve">A </w:t>
            </w:r>
          </w:p>
          <w:p w14:paraId="45B3C652" w14:textId="77777777" w:rsidR="00CA2F49" w:rsidRPr="00C34C63" w:rsidRDefault="00CA2F49" w:rsidP="00C91040">
            <w:pPr>
              <w:rPr>
                <w:rFonts w:cstheme="minorHAnsi"/>
              </w:rPr>
            </w:pPr>
            <w:r w:rsidRPr="00C34C63">
              <w:rPr>
                <w:rFonts w:cstheme="minorHAnsi"/>
              </w:rPr>
              <w:t xml:space="preserve">B </w:t>
            </w:r>
          </w:p>
          <w:p w14:paraId="1CCC09FD" w14:textId="77777777" w:rsidR="00CA2F49" w:rsidRPr="00C34C63" w:rsidRDefault="00CA2F49" w:rsidP="00C91040">
            <w:pPr>
              <w:rPr>
                <w:rFonts w:cstheme="minorHAnsi"/>
              </w:rPr>
            </w:pPr>
            <w:r w:rsidRPr="00C34C63">
              <w:rPr>
                <w:rFonts w:cstheme="minorHAnsi"/>
              </w:rPr>
              <w:t xml:space="preserve">C-M </w:t>
            </w:r>
          </w:p>
          <w:p w14:paraId="5AA7EC5A" w14:textId="77777777" w:rsidR="00CA2F49" w:rsidRPr="00F95871" w:rsidRDefault="00CA2F49" w:rsidP="00C91040">
            <w:pPr>
              <w:rPr>
                <w:rFonts w:cstheme="minorHAnsi"/>
              </w:rPr>
            </w:pPr>
            <w:r w:rsidRPr="00C34C63">
              <w:rPr>
                <w:rFonts w:cstheme="minorHAnsi"/>
              </w:rPr>
              <w:t>C</w:t>
            </w:r>
          </w:p>
        </w:tc>
        <w:tc>
          <w:tcPr>
            <w:tcW w:w="1980" w:type="dxa"/>
          </w:tcPr>
          <w:p w14:paraId="7723106F" w14:textId="77777777" w:rsidR="00CA2F49" w:rsidRPr="00287E30" w:rsidRDefault="00283A95" w:rsidP="00C91040">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73A6711" w14:textId="77777777" w:rsidR="00CA2F49" w:rsidRPr="00287E30" w:rsidRDefault="00283A95" w:rsidP="00C91040">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690AAA7" w14:textId="77777777" w:rsidR="00CA2F49" w:rsidRPr="00287E30" w:rsidRDefault="00283A95" w:rsidP="00C91040">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6EF9A56" w14:textId="77777777" w:rsidR="00CA2F49" w:rsidRPr="00287E30" w:rsidRDefault="00283A95" w:rsidP="00C91040">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100D500" w14:textId="77777777" w:rsidR="00CA2F49" w:rsidRPr="00287E30" w:rsidRDefault="00CA2F49" w:rsidP="00C91040">
            <w:pPr>
              <w:rPr>
                <w:rFonts w:cstheme="minorHAnsi"/>
              </w:rPr>
            </w:pPr>
          </w:p>
        </w:tc>
        <w:sdt>
          <w:sdtPr>
            <w:rPr>
              <w:rFonts w:cstheme="minorHAnsi"/>
            </w:rPr>
            <w:id w:val="926156934"/>
            <w:placeholder>
              <w:docPart w:val="87436E851BB044B3B0D4B8D2D57EE82D"/>
            </w:placeholder>
            <w:showingPlcHdr/>
          </w:sdtPr>
          <w:sdtEndPr/>
          <w:sdtContent>
            <w:tc>
              <w:tcPr>
                <w:tcW w:w="4770" w:type="dxa"/>
              </w:tcPr>
              <w:p w14:paraId="67F808D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3542CF1" w14:textId="77777777" w:rsidTr="005240E7">
        <w:trPr>
          <w:cantSplit/>
        </w:trPr>
        <w:tc>
          <w:tcPr>
            <w:tcW w:w="990" w:type="dxa"/>
          </w:tcPr>
          <w:p w14:paraId="031E959D" w14:textId="77777777" w:rsidR="00CA2F49" w:rsidRPr="00F95871" w:rsidRDefault="00CA2F49" w:rsidP="00C91040">
            <w:pPr>
              <w:jc w:val="center"/>
              <w:rPr>
                <w:rFonts w:cstheme="minorHAnsi"/>
                <w:b/>
                <w:bCs/>
              </w:rPr>
            </w:pPr>
            <w:r w:rsidRPr="00F95871">
              <w:rPr>
                <w:rFonts w:cstheme="minorHAnsi"/>
                <w:b/>
                <w:bCs/>
              </w:rPr>
              <w:t>5-C-4</w:t>
            </w:r>
          </w:p>
        </w:tc>
        <w:tc>
          <w:tcPr>
            <w:tcW w:w="6300" w:type="dxa"/>
            <w:tcBorders>
              <w:right w:val="nil"/>
            </w:tcBorders>
          </w:tcPr>
          <w:p w14:paraId="475E628E"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0AF7B61C" w14:textId="77777777" w:rsidR="00CA2F49" w:rsidRPr="00F95871" w:rsidRDefault="00CA2F49" w:rsidP="00C91040">
            <w:pPr>
              <w:rPr>
                <w:rFonts w:cstheme="minorHAnsi"/>
              </w:rPr>
            </w:pPr>
          </w:p>
        </w:tc>
        <w:tc>
          <w:tcPr>
            <w:tcW w:w="810" w:type="dxa"/>
          </w:tcPr>
          <w:p w14:paraId="5C121674" w14:textId="77777777" w:rsidR="00CA2F49" w:rsidRPr="00C34C63" w:rsidRDefault="00CA2F49" w:rsidP="00C91040">
            <w:pPr>
              <w:rPr>
                <w:rFonts w:cstheme="minorHAnsi"/>
              </w:rPr>
            </w:pPr>
            <w:r w:rsidRPr="00C34C63">
              <w:rPr>
                <w:rFonts w:cstheme="minorHAnsi"/>
              </w:rPr>
              <w:t xml:space="preserve">A </w:t>
            </w:r>
          </w:p>
          <w:p w14:paraId="3CF44884" w14:textId="77777777" w:rsidR="00CA2F49" w:rsidRPr="00C34C63" w:rsidRDefault="00CA2F49" w:rsidP="00C91040">
            <w:pPr>
              <w:rPr>
                <w:rFonts w:cstheme="minorHAnsi"/>
              </w:rPr>
            </w:pPr>
            <w:r w:rsidRPr="00C34C63">
              <w:rPr>
                <w:rFonts w:cstheme="minorHAnsi"/>
              </w:rPr>
              <w:t xml:space="preserve">B </w:t>
            </w:r>
          </w:p>
          <w:p w14:paraId="028ECAC5" w14:textId="77777777" w:rsidR="00CA2F49" w:rsidRPr="00C34C63" w:rsidRDefault="00CA2F49" w:rsidP="00C91040">
            <w:pPr>
              <w:rPr>
                <w:rFonts w:cstheme="minorHAnsi"/>
              </w:rPr>
            </w:pPr>
            <w:r w:rsidRPr="00C34C63">
              <w:rPr>
                <w:rFonts w:cstheme="minorHAnsi"/>
              </w:rPr>
              <w:t xml:space="preserve">C-M </w:t>
            </w:r>
          </w:p>
          <w:p w14:paraId="3B05A0BD" w14:textId="77777777" w:rsidR="00CA2F49" w:rsidRPr="00F95871" w:rsidRDefault="00CA2F49" w:rsidP="00C91040">
            <w:pPr>
              <w:rPr>
                <w:rFonts w:cstheme="minorHAnsi"/>
              </w:rPr>
            </w:pPr>
            <w:r w:rsidRPr="00C34C63">
              <w:rPr>
                <w:rFonts w:cstheme="minorHAnsi"/>
              </w:rPr>
              <w:t>C</w:t>
            </w:r>
          </w:p>
        </w:tc>
        <w:tc>
          <w:tcPr>
            <w:tcW w:w="1980" w:type="dxa"/>
          </w:tcPr>
          <w:p w14:paraId="61F43CD7" w14:textId="77777777" w:rsidR="00CA2F49" w:rsidRPr="00287E30" w:rsidRDefault="00283A95" w:rsidP="00C91040">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1CEEE34" w14:textId="77777777" w:rsidR="00CA2F49" w:rsidRPr="00287E30" w:rsidRDefault="00283A95" w:rsidP="00C91040">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A952286" w14:textId="77777777" w:rsidR="00CA2F49" w:rsidRPr="00287E30" w:rsidRDefault="00283A95" w:rsidP="00C91040">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65A3C3B" w14:textId="77777777" w:rsidR="00CA2F49" w:rsidRPr="00287E30" w:rsidRDefault="00283A95" w:rsidP="00C91040">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EC57D33" w14:textId="77777777" w:rsidR="00CA2F49" w:rsidRPr="00287E30" w:rsidRDefault="00CA2F49" w:rsidP="00C91040">
            <w:pPr>
              <w:rPr>
                <w:rFonts w:cstheme="minorHAnsi"/>
              </w:rPr>
            </w:pPr>
          </w:p>
        </w:tc>
        <w:sdt>
          <w:sdtPr>
            <w:rPr>
              <w:rFonts w:cstheme="minorHAnsi"/>
            </w:rPr>
            <w:id w:val="1905875664"/>
            <w:placeholder>
              <w:docPart w:val="A85D9ED1399B457096BD7CDC8C87DE0D"/>
            </w:placeholder>
            <w:showingPlcHdr/>
          </w:sdtPr>
          <w:sdtEndPr/>
          <w:sdtContent>
            <w:tc>
              <w:tcPr>
                <w:tcW w:w="4770" w:type="dxa"/>
              </w:tcPr>
              <w:p w14:paraId="3960D83B"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33D845B4" w14:textId="77777777" w:rsidTr="005240E7">
        <w:trPr>
          <w:cantSplit/>
        </w:trPr>
        <w:tc>
          <w:tcPr>
            <w:tcW w:w="990" w:type="dxa"/>
          </w:tcPr>
          <w:p w14:paraId="5F4D0DC3" w14:textId="77777777" w:rsidR="00CA2F49" w:rsidRPr="00F95871" w:rsidRDefault="00CA2F49" w:rsidP="00C91040">
            <w:pPr>
              <w:jc w:val="center"/>
              <w:rPr>
                <w:rFonts w:cstheme="minorHAnsi"/>
                <w:b/>
                <w:bCs/>
              </w:rPr>
            </w:pPr>
            <w:r w:rsidRPr="00F95871">
              <w:rPr>
                <w:rFonts w:cstheme="minorHAnsi"/>
                <w:b/>
                <w:bCs/>
              </w:rPr>
              <w:t>5-C-6</w:t>
            </w:r>
          </w:p>
        </w:tc>
        <w:tc>
          <w:tcPr>
            <w:tcW w:w="6300" w:type="dxa"/>
            <w:tcBorders>
              <w:right w:val="nil"/>
            </w:tcBorders>
          </w:tcPr>
          <w:p w14:paraId="2A15E77B"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55E13E8" w14:textId="77777777" w:rsidR="00CA2F49" w:rsidRPr="00F95871" w:rsidRDefault="00CA2F49" w:rsidP="00C91040">
            <w:pPr>
              <w:rPr>
                <w:rFonts w:cstheme="minorHAnsi"/>
              </w:rPr>
            </w:pPr>
          </w:p>
        </w:tc>
        <w:tc>
          <w:tcPr>
            <w:tcW w:w="810" w:type="dxa"/>
          </w:tcPr>
          <w:p w14:paraId="252E63EE" w14:textId="77777777" w:rsidR="00CA2F49" w:rsidRPr="00C34C63" w:rsidRDefault="00CA2F49" w:rsidP="00C91040">
            <w:pPr>
              <w:rPr>
                <w:rFonts w:cstheme="minorHAnsi"/>
              </w:rPr>
            </w:pPr>
            <w:r w:rsidRPr="00C34C63">
              <w:rPr>
                <w:rFonts w:cstheme="minorHAnsi"/>
              </w:rPr>
              <w:t xml:space="preserve">A </w:t>
            </w:r>
          </w:p>
          <w:p w14:paraId="7FBC6139" w14:textId="77777777" w:rsidR="00CA2F49" w:rsidRPr="00C34C63" w:rsidRDefault="00CA2F49" w:rsidP="00C91040">
            <w:pPr>
              <w:rPr>
                <w:rFonts w:cstheme="minorHAnsi"/>
              </w:rPr>
            </w:pPr>
            <w:r w:rsidRPr="00C34C63">
              <w:rPr>
                <w:rFonts w:cstheme="minorHAnsi"/>
              </w:rPr>
              <w:t xml:space="preserve">B </w:t>
            </w:r>
          </w:p>
          <w:p w14:paraId="78EAB7A6" w14:textId="77777777" w:rsidR="00CA2F49" w:rsidRPr="00C34C63" w:rsidRDefault="00CA2F49" w:rsidP="00C91040">
            <w:pPr>
              <w:rPr>
                <w:rFonts w:cstheme="minorHAnsi"/>
              </w:rPr>
            </w:pPr>
            <w:r w:rsidRPr="00C34C63">
              <w:rPr>
                <w:rFonts w:cstheme="minorHAnsi"/>
              </w:rPr>
              <w:t xml:space="preserve">C-M </w:t>
            </w:r>
          </w:p>
          <w:p w14:paraId="5F944387" w14:textId="77777777" w:rsidR="00CA2F49" w:rsidRPr="00F95871" w:rsidRDefault="00CA2F49" w:rsidP="00C91040">
            <w:pPr>
              <w:rPr>
                <w:rFonts w:cstheme="minorHAnsi"/>
              </w:rPr>
            </w:pPr>
            <w:r w:rsidRPr="00C34C63">
              <w:rPr>
                <w:rFonts w:cstheme="minorHAnsi"/>
              </w:rPr>
              <w:t>C</w:t>
            </w:r>
          </w:p>
        </w:tc>
        <w:tc>
          <w:tcPr>
            <w:tcW w:w="1980" w:type="dxa"/>
          </w:tcPr>
          <w:p w14:paraId="55EF855B" w14:textId="77777777" w:rsidR="00CA2F49" w:rsidRPr="00287E30" w:rsidRDefault="00283A95" w:rsidP="00C91040">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0DBE2CD" w14:textId="77777777" w:rsidR="00CA2F49" w:rsidRPr="00287E30" w:rsidRDefault="00283A95" w:rsidP="00C91040">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E98BE24" w14:textId="77777777" w:rsidR="00CA2F49" w:rsidRPr="00287E30" w:rsidRDefault="00283A95" w:rsidP="00C91040">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4C36BF4" w14:textId="77777777" w:rsidR="00CA2F49" w:rsidRPr="00287E30" w:rsidRDefault="00283A95" w:rsidP="00C91040">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81159AB" w14:textId="77777777" w:rsidR="00CA2F49" w:rsidRPr="00287E30" w:rsidRDefault="00CA2F49" w:rsidP="00C91040">
            <w:pPr>
              <w:rPr>
                <w:rFonts w:cstheme="minorHAnsi"/>
              </w:rPr>
            </w:pPr>
          </w:p>
        </w:tc>
        <w:sdt>
          <w:sdtPr>
            <w:rPr>
              <w:rFonts w:cstheme="minorHAnsi"/>
            </w:rPr>
            <w:id w:val="-1374920793"/>
            <w:placeholder>
              <w:docPart w:val="2A967453A640421582043086E0359589"/>
            </w:placeholder>
            <w:showingPlcHdr/>
          </w:sdtPr>
          <w:sdtEndPr/>
          <w:sdtContent>
            <w:tc>
              <w:tcPr>
                <w:tcW w:w="4770" w:type="dxa"/>
              </w:tcPr>
              <w:p w14:paraId="1CA9A98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11927CF" w14:textId="77777777" w:rsidTr="005240E7">
        <w:trPr>
          <w:cantSplit/>
        </w:trPr>
        <w:tc>
          <w:tcPr>
            <w:tcW w:w="990" w:type="dxa"/>
          </w:tcPr>
          <w:p w14:paraId="0AF6D8B2" w14:textId="77777777" w:rsidR="00CA2F49" w:rsidRPr="00F95871" w:rsidRDefault="00CA2F49" w:rsidP="00C91040">
            <w:pPr>
              <w:jc w:val="center"/>
              <w:rPr>
                <w:rFonts w:cstheme="minorHAnsi"/>
                <w:b/>
                <w:bCs/>
              </w:rPr>
            </w:pPr>
            <w:r w:rsidRPr="00F95871">
              <w:rPr>
                <w:rFonts w:cstheme="minorHAnsi"/>
                <w:b/>
                <w:bCs/>
              </w:rPr>
              <w:t>5-C-7</w:t>
            </w:r>
          </w:p>
        </w:tc>
        <w:tc>
          <w:tcPr>
            <w:tcW w:w="6300" w:type="dxa"/>
            <w:tcBorders>
              <w:right w:val="nil"/>
            </w:tcBorders>
          </w:tcPr>
          <w:p w14:paraId="3AE3D106"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50D69B09" w14:textId="77777777" w:rsidR="00CA2F49" w:rsidRPr="00F95871" w:rsidRDefault="00CA2F49" w:rsidP="00C91040">
            <w:pPr>
              <w:rPr>
                <w:rFonts w:cstheme="minorHAnsi"/>
              </w:rPr>
            </w:pPr>
          </w:p>
        </w:tc>
        <w:tc>
          <w:tcPr>
            <w:tcW w:w="810" w:type="dxa"/>
          </w:tcPr>
          <w:p w14:paraId="54068987" w14:textId="77777777" w:rsidR="00CA2F49" w:rsidRPr="00C34C63" w:rsidRDefault="00CA2F49" w:rsidP="00C91040">
            <w:pPr>
              <w:rPr>
                <w:rFonts w:cstheme="minorHAnsi"/>
              </w:rPr>
            </w:pPr>
            <w:r w:rsidRPr="00C34C63">
              <w:rPr>
                <w:rFonts w:cstheme="minorHAnsi"/>
              </w:rPr>
              <w:t xml:space="preserve">A </w:t>
            </w:r>
          </w:p>
          <w:p w14:paraId="19D6D10B" w14:textId="77777777" w:rsidR="00CA2F49" w:rsidRPr="00C34C63" w:rsidRDefault="00CA2F49" w:rsidP="00C91040">
            <w:pPr>
              <w:rPr>
                <w:rFonts w:cstheme="minorHAnsi"/>
              </w:rPr>
            </w:pPr>
            <w:r w:rsidRPr="00C34C63">
              <w:rPr>
                <w:rFonts w:cstheme="minorHAnsi"/>
              </w:rPr>
              <w:t xml:space="preserve">B </w:t>
            </w:r>
          </w:p>
          <w:p w14:paraId="611E5408" w14:textId="77777777" w:rsidR="00CA2F49" w:rsidRPr="00C34C63" w:rsidRDefault="00CA2F49" w:rsidP="00C91040">
            <w:pPr>
              <w:rPr>
                <w:rFonts w:cstheme="minorHAnsi"/>
              </w:rPr>
            </w:pPr>
            <w:r w:rsidRPr="00C34C63">
              <w:rPr>
                <w:rFonts w:cstheme="minorHAnsi"/>
              </w:rPr>
              <w:t xml:space="preserve">C-M </w:t>
            </w:r>
          </w:p>
          <w:p w14:paraId="638AAA38" w14:textId="77777777" w:rsidR="00CA2F49" w:rsidRDefault="00CA2F49" w:rsidP="00C91040">
            <w:pPr>
              <w:rPr>
                <w:rFonts w:cstheme="minorHAnsi"/>
              </w:rPr>
            </w:pPr>
            <w:r w:rsidRPr="00C34C63">
              <w:rPr>
                <w:rFonts w:cstheme="minorHAnsi"/>
              </w:rPr>
              <w:t>C</w:t>
            </w:r>
          </w:p>
          <w:p w14:paraId="59B11516" w14:textId="77777777" w:rsidR="00CA2F49" w:rsidRPr="00F95871" w:rsidRDefault="00CA2F49" w:rsidP="00C91040">
            <w:pPr>
              <w:rPr>
                <w:rFonts w:cstheme="minorHAnsi"/>
              </w:rPr>
            </w:pPr>
          </w:p>
        </w:tc>
        <w:tc>
          <w:tcPr>
            <w:tcW w:w="1980" w:type="dxa"/>
          </w:tcPr>
          <w:p w14:paraId="7982D8A9" w14:textId="77777777" w:rsidR="00CA2F49" w:rsidRPr="00287E30" w:rsidRDefault="00283A95" w:rsidP="00C91040">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BBECC46" w14:textId="77777777" w:rsidR="00CA2F49" w:rsidRPr="00287E30" w:rsidRDefault="00283A95" w:rsidP="00C91040">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AF5D17" w14:textId="77777777" w:rsidR="00CA2F49" w:rsidRPr="00287E30" w:rsidRDefault="00283A95" w:rsidP="00C91040">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F931605" w14:textId="77777777" w:rsidR="00CA2F49" w:rsidRPr="00287E30" w:rsidRDefault="00283A95" w:rsidP="00C91040">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8C08F6A" w14:textId="77777777" w:rsidR="00CA2F49" w:rsidRPr="00287E30" w:rsidRDefault="00CA2F49" w:rsidP="00C91040">
            <w:pPr>
              <w:rPr>
                <w:rFonts w:cstheme="minorHAnsi"/>
              </w:rPr>
            </w:pPr>
          </w:p>
        </w:tc>
        <w:sdt>
          <w:sdtPr>
            <w:rPr>
              <w:rFonts w:cstheme="minorHAnsi"/>
            </w:rPr>
            <w:id w:val="-491255707"/>
            <w:placeholder>
              <w:docPart w:val="8A743980700F464BBFAC710ACE9F9EF0"/>
            </w:placeholder>
            <w:showingPlcHdr/>
          </w:sdtPr>
          <w:sdtEndPr/>
          <w:sdtContent>
            <w:tc>
              <w:tcPr>
                <w:tcW w:w="4770" w:type="dxa"/>
              </w:tcPr>
              <w:p w14:paraId="6E4AA7ED"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7DD58BFC" w14:textId="77777777" w:rsidTr="005240E7">
        <w:trPr>
          <w:cantSplit/>
        </w:trPr>
        <w:tc>
          <w:tcPr>
            <w:tcW w:w="990" w:type="dxa"/>
          </w:tcPr>
          <w:p w14:paraId="7D18FBA6" w14:textId="77777777" w:rsidR="00CA2F49" w:rsidRPr="00F95871" w:rsidRDefault="00CA2F49" w:rsidP="00C91040">
            <w:pPr>
              <w:jc w:val="center"/>
              <w:rPr>
                <w:rFonts w:cstheme="minorHAnsi"/>
                <w:b/>
                <w:bCs/>
              </w:rPr>
            </w:pPr>
            <w:r w:rsidRPr="00F95871">
              <w:rPr>
                <w:rFonts w:cstheme="minorHAnsi"/>
                <w:b/>
                <w:bCs/>
              </w:rPr>
              <w:lastRenderedPageBreak/>
              <w:t>5-C-8</w:t>
            </w:r>
          </w:p>
        </w:tc>
        <w:tc>
          <w:tcPr>
            <w:tcW w:w="6300" w:type="dxa"/>
            <w:tcBorders>
              <w:right w:val="nil"/>
            </w:tcBorders>
          </w:tcPr>
          <w:p w14:paraId="427B0C23"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058D65DF" w14:textId="77777777" w:rsidR="00CA2F49" w:rsidRPr="00F95871" w:rsidRDefault="00CA2F49" w:rsidP="00C91040">
            <w:pPr>
              <w:rPr>
                <w:rFonts w:cstheme="minorHAnsi"/>
              </w:rPr>
            </w:pPr>
          </w:p>
        </w:tc>
        <w:tc>
          <w:tcPr>
            <w:tcW w:w="810" w:type="dxa"/>
          </w:tcPr>
          <w:p w14:paraId="1C89D69C" w14:textId="77777777" w:rsidR="00CA2F49" w:rsidRPr="00C34C63" w:rsidRDefault="00CA2F49" w:rsidP="00C91040">
            <w:pPr>
              <w:rPr>
                <w:rFonts w:cstheme="minorHAnsi"/>
              </w:rPr>
            </w:pPr>
            <w:r w:rsidRPr="00C34C63">
              <w:rPr>
                <w:rFonts w:cstheme="minorHAnsi"/>
              </w:rPr>
              <w:t xml:space="preserve">A </w:t>
            </w:r>
          </w:p>
          <w:p w14:paraId="6EFAD3CB" w14:textId="77777777" w:rsidR="00CA2F49" w:rsidRPr="00C34C63" w:rsidRDefault="00CA2F49" w:rsidP="00C91040">
            <w:pPr>
              <w:rPr>
                <w:rFonts w:cstheme="minorHAnsi"/>
              </w:rPr>
            </w:pPr>
            <w:r w:rsidRPr="00C34C63">
              <w:rPr>
                <w:rFonts w:cstheme="minorHAnsi"/>
              </w:rPr>
              <w:t xml:space="preserve">B </w:t>
            </w:r>
          </w:p>
          <w:p w14:paraId="279C0AA2" w14:textId="77777777" w:rsidR="00CA2F49" w:rsidRPr="00C34C63" w:rsidRDefault="00CA2F49" w:rsidP="00C91040">
            <w:pPr>
              <w:rPr>
                <w:rFonts w:cstheme="minorHAnsi"/>
              </w:rPr>
            </w:pPr>
            <w:r w:rsidRPr="00C34C63">
              <w:rPr>
                <w:rFonts w:cstheme="minorHAnsi"/>
              </w:rPr>
              <w:t xml:space="preserve">C-M </w:t>
            </w:r>
          </w:p>
          <w:p w14:paraId="2850B44E" w14:textId="77777777" w:rsidR="00CA2F49" w:rsidRPr="00F95871" w:rsidRDefault="00CA2F49" w:rsidP="00C91040">
            <w:pPr>
              <w:rPr>
                <w:rFonts w:cstheme="minorHAnsi"/>
              </w:rPr>
            </w:pPr>
            <w:r w:rsidRPr="00C34C63">
              <w:rPr>
                <w:rFonts w:cstheme="minorHAnsi"/>
              </w:rPr>
              <w:t>C</w:t>
            </w:r>
          </w:p>
        </w:tc>
        <w:tc>
          <w:tcPr>
            <w:tcW w:w="1980" w:type="dxa"/>
          </w:tcPr>
          <w:p w14:paraId="3B21EACE" w14:textId="77777777" w:rsidR="00CA2F49" w:rsidRPr="00287E30" w:rsidRDefault="00283A95" w:rsidP="00C91040">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F39ABD7" w14:textId="77777777" w:rsidR="00CA2F49" w:rsidRPr="00287E30" w:rsidRDefault="00283A95" w:rsidP="00C91040">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2822A21" w14:textId="77777777" w:rsidR="00CA2F49" w:rsidRPr="00287E30" w:rsidRDefault="00283A95" w:rsidP="00C91040">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696F15A" w14:textId="77777777" w:rsidR="00CA2F49" w:rsidRPr="00287E30" w:rsidRDefault="00283A95" w:rsidP="00C91040">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600D5" w14:textId="77777777" w:rsidR="00CA2F49" w:rsidRPr="00287E30" w:rsidRDefault="00CA2F49" w:rsidP="00C91040">
            <w:pPr>
              <w:rPr>
                <w:rFonts w:cstheme="minorHAnsi"/>
              </w:rPr>
            </w:pPr>
          </w:p>
        </w:tc>
        <w:sdt>
          <w:sdtPr>
            <w:rPr>
              <w:rFonts w:cstheme="minorHAnsi"/>
            </w:rPr>
            <w:id w:val="-1143039530"/>
            <w:placeholder>
              <w:docPart w:val="62A2B966541549D58A5A13B83E1BDE44"/>
            </w:placeholder>
            <w:showingPlcHdr/>
          </w:sdtPr>
          <w:sdtEndPr/>
          <w:sdtContent>
            <w:tc>
              <w:tcPr>
                <w:tcW w:w="4770" w:type="dxa"/>
              </w:tcPr>
              <w:p w14:paraId="1C4AD4E1"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55356D0" w14:textId="77777777" w:rsidTr="005240E7">
        <w:trPr>
          <w:cantSplit/>
        </w:trPr>
        <w:tc>
          <w:tcPr>
            <w:tcW w:w="990" w:type="dxa"/>
          </w:tcPr>
          <w:p w14:paraId="046830FF" w14:textId="77777777" w:rsidR="00CA2F49" w:rsidRPr="00F95871" w:rsidRDefault="00CA2F49" w:rsidP="00C91040">
            <w:pPr>
              <w:jc w:val="center"/>
              <w:rPr>
                <w:rFonts w:cstheme="minorHAnsi"/>
                <w:b/>
                <w:bCs/>
              </w:rPr>
            </w:pPr>
            <w:r w:rsidRPr="00F95871">
              <w:rPr>
                <w:rFonts w:cstheme="minorHAnsi"/>
                <w:b/>
                <w:bCs/>
              </w:rPr>
              <w:t>5-C-9</w:t>
            </w:r>
          </w:p>
        </w:tc>
        <w:tc>
          <w:tcPr>
            <w:tcW w:w="6300" w:type="dxa"/>
            <w:tcBorders>
              <w:right w:val="nil"/>
            </w:tcBorders>
          </w:tcPr>
          <w:p w14:paraId="2C2C5039"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3B0E6D47" w14:textId="77777777" w:rsidR="00CA2F49" w:rsidRPr="00F95871" w:rsidRDefault="00CA2F49" w:rsidP="00C91040">
            <w:pPr>
              <w:rPr>
                <w:rFonts w:cstheme="minorHAnsi"/>
              </w:rPr>
            </w:pPr>
          </w:p>
        </w:tc>
        <w:tc>
          <w:tcPr>
            <w:tcW w:w="810" w:type="dxa"/>
          </w:tcPr>
          <w:p w14:paraId="33831D14" w14:textId="77777777" w:rsidR="00CA2F49" w:rsidRPr="00C34C63" w:rsidRDefault="00CA2F49" w:rsidP="00C91040">
            <w:pPr>
              <w:rPr>
                <w:rFonts w:cstheme="minorHAnsi"/>
              </w:rPr>
            </w:pPr>
            <w:r w:rsidRPr="00C34C63">
              <w:rPr>
                <w:rFonts w:cstheme="minorHAnsi"/>
              </w:rPr>
              <w:t xml:space="preserve">A </w:t>
            </w:r>
          </w:p>
          <w:p w14:paraId="47FF4B67" w14:textId="77777777" w:rsidR="00CA2F49" w:rsidRPr="00C34C63" w:rsidRDefault="00CA2F49" w:rsidP="00C91040">
            <w:pPr>
              <w:rPr>
                <w:rFonts w:cstheme="minorHAnsi"/>
              </w:rPr>
            </w:pPr>
            <w:r w:rsidRPr="00C34C63">
              <w:rPr>
                <w:rFonts w:cstheme="minorHAnsi"/>
              </w:rPr>
              <w:t xml:space="preserve">B </w:t>
            </w:r>
          </w:p>
          <w:p w14:paraId="27FC7EAB" w14:textId="77777777" w:rsidR="00CA2F49" w:rsidRPr="00C34C63" w:rsidRDefault="00CA2F49" w:rsidP="00C91040">
            <w:pPr>
              <w:rPr>
                <w:rFonts w:cstheme="minorHAnsi"/>
              </w:rPr>
            </w:pPr>
            <w:r w:rsidRPr="00C34C63">
              <w:rPr>
                <w:rFonts w:cstheme="minorHAnsi"/>
              </w:rPr>
              <w:t xml:space="preserve">C-M </w:t>
            </w:r>
          </w:p>
          <w:p w14:paraId="1C942E34" w14:textId="77777777" w:rsidR="00CA2F49" w:rsidRPr="00F95871" w:rsidRDefault="00CA2F49" w:rsidP="00C91040">
            <w:pPr>
              <w:rPr>
                <w:rFonts w:cstheme="minorHAnsi"/>
              </w:rPr>
            </w:pPr>
            <w:r w:rsidRPr="00C34C63">
              <w:rPr>
                <w:rFonts w:cstheme="minorHAnsi"/>
              </w:rPr>
              <w:t>C</w:t>
            </w:r>
          </w:p>
        </w:tc>
        <w:tc>
          <w:tcPr>
            <w:tcW w:w="1980" w:type="dxa"/>
          </w:tcPr>
          <w:p w14:paraId="7BBD50B0" w14:textId="77777777" w:rsidR="00CA2F49" w:rsidRPr="00287E30" w:rsidRDefault="00283A95" w:rsidP="00C91040">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8CD5AF0" w14:textId="77777777" w:rsidR="00CA2F49" w:rsidRPr="00287E30" w:rsidRDefault="00283A95" w:rsidP="00C91040">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9266B59" w14:textId="77777777" w:rsidR="00CA2F49" w:rsidRPr="00287E30" w:rsidRDefault="00283A95" w:rsidP="00C91040">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1F11E16" w14:textId="77777777" w:rsidR="00CA2F49" w:rsidRPr="00287E30" w:rsidRDefault="00283A95" w:rsidP="00C91040">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A1BE2EC" w14:textId="77777777" w:rsidR="00CA2F49" w:rsidRPr="00287E30" w:rsidRDefault="00CA2F49" w:rsidP="00C91040">
            <w:pPr>
              <w:rPr>
                <w:rFonts w:cstheme="minorHAnsi"/>
              </w:rPr>
            </w:pPr>
          </w:p>
        </w:tc>
        <w:sdt>
          <w:sdtPr>
            <w:rPr>
              <w:rFonts w:cstheme="minorHAnsi"/>
            </w:rPr>
            <w:id w:val="-1724433652"/>
            <w:placeholder>
              <w:docPart w:val="83BE5C3C425E4A85ABD1BCD7110D098C"/>
            </w:placeholder>
            <w:showingPlcHdr/>
          </w:sdtPr>
          <w:sdtEndPr/>
          <w:sdtContent>
            <w:tc>
              <w:tcPr>
                <w:tcW w:w="4770" w:type="dxa"/>
              </w:tcPr>
              <w:p w14:paraId="3ADD42AA"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70E5CF6B" w14:textId="77777777" w:rsidTr="005240E7">
        <w:trPr>
          <w:cantSplit/>
        </w:trPr>
        <w:tc>
          <w:tcPr>
            <w:tcW w:w="990" w:type="dxa"/>
          </w:tcPr>
          <w:p w14:paraId="79364858" w14:textId="77777777" w:rsidR="00CA2F49" w:rsidRPr="00F95871" w:rsidRDefault="00CA2F49" w:rsidP="00C91040">
            <w:pPr>
              <w:jc w:val="center"/>
              <w:rPr>
                <w:rFonts w:cstheme="minorHAnsi"/>
                <w:b/>
                <w:bCs/>
              </w:rPr>
            </w:pPr>
            <w:r w:rsidRPr="00F95871">
              <w:rPr>
                <w:rFonts w:cstheme="minorHAnsi"/>
                <w:b/>
                <w:bCs/>
              </w:rPr>
              <w:t>5-C-10</w:t>
            </w:r>
          </w:p>
        </w:tc>
        <w:tc>
          <w:tcPr>
            <w:tcW w:w="6300" w:type="dxa"/>
            <w:tcBorders>
              <w:right w:val="nil"/>
            </w:tcBorders>
          </w:tcPr>
          <w:p w14:paraId="32824F8E"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4C32D087" w14:textId="77777777" w:rsidR="00CA2F49" w:rsidRPr="00F95871" w:rsidRDefault="00CA2F49" w:rsidP="00C91040">
            <w:pPr>
              <w:rPr>
                <w:rFonts w:cstheme="minorHAnsi"/>
              </w:rPr>
            </w:pPr>
          </w:p>
        </w:tc>
        <w:tc>
          <w:tcPr>
            <w:tcW w:w="810" w:type="dxa"/>
          </w:tcPr>
          <w:p w14:paraId="5476B1FE" w14:textId="77777777" w:rsidR="00CA2F49" w:rsidRPr="00C34C63" w:rsidRDefault="00CA2F49" w:rsidP="00C91040">
            <w:pPr>
              <w:rPr>
                <w:rFonts w:cstheme="minorHAnsi"/>
              </w:rPr>
            </w:pPr>
            <w:r w:rsidRPr="00C34C63">
              <w:rPr>
                <w:rFonts w:cstheme="minorHAnsi"/>
              </w:rPr>
              <w:t xml:space="preserve">A </w:t>
            </w:r>
          </w:p>
          <w:p w14:paraId="68974D24" w14:textId="77777777" w:rsidR="00CA2F49" w:rsidRPr="00C34C63" w:rsidRDefault="00CA2F49" w:rsidP="00C91040">
            <w:pPr>
              <w:rPr>
                <w:rFonts w:cstheme="minorHAnsi"/>
              </w:rPr>
            </w:pPr>
            <w:r w:rsidRPr="00C34C63">
              <w:rPr>
                <w:rFonts w:cstheme="minorHAnsi"/>
              </w:rPr>
              <w:t xml:space="preserve">B </w:t>
            </w:r>
          </w:p>
          <w:p w14:paraId="0F773F30" w14:textId="77777777" w:rsidR="00CA2F49" w:rsidRPr="00C34C63" w:rsidRDefault="00CA2F49" w:rsidP="00C91040">
            <w:pPr>
              <w:rPr>
                <w:rFonts w:cstheme="minorHAnsi"/>
              </w:rPr>
            </w:pPr>
            <w:r w:rsidRPr="00C34C63">
              <w:rPr>
                <w:rFonts w:cstheme="minorHAnsi"/>
              </w:rPr>
              <w:t xml:space="preserve">C-M </w:t>
            </w:r>
          </w:p>
          <w:p w14:paraId="6CBFD77F" w14:textId="77777777" w:rsidR="00CA2F49" w:rsidRPr="00F95871" w:rsidRDefault="00CA2F49" w:rsidP="00C91040">
            <w:pPr>
              <w:rPr>
                <w:rFonts w:cstheme="minorHAnsi"/>
              </w:rPr>
            </w:pPr>
            <w:r w:rsidRPr="00C34C63">
              <w:rPr>
                <w:rFonts w:cstheme="minorHAnsi"/>
              </w:rPr>
              <w:t>C</w:t>
            </w:r>
          </w:p>
        </w:tc>
        <w:tc>
          <w:tcPr>
            <w:tcW w:w="1980" w:type="dxa"/>
          </w:tcPr>
          <w:p w14:paraId="16BB12C8" w14:textId="77777777" w:rsidR="00CA2F49" w:rsidRPr="00287E30" w:rsidRDefault="00283A95" w:rsidP="00C91040">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1CC4F03" w14:textId="77777777" w:rsidR="00CA2F49" w:rsidRPr="00287E30" w:rsidRDefault="00283A95" w:rsidP="00C91040">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5FFDD17" w14:textId="77777777" w:rsidR="00CA2F49" w:rsidRPr="00287E30" w:rsidRDefault="00283A95" w:rsidP="00C91040">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3D17B45" w14:textId="77777777" w:rsidR="00CA2F49" w:rsidRPr="00287E30" w:rsidRDefault="00283A95" w:rsidP="00C91040">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672DD96" w14:textId="77777777" w:rsidR="00CA2F49" w:rsidRPr="00287E30" w:rsidRDefault="00CA2F49" w:rsidP="00C91040">
            <w:pPr>
              <w:rPr>
                <w:rFonts w:cstheme="minorHAnsi"/>
              </w:rPr>
            </w:pPr>
          </w:p>
        </w:tc>
        <w:sdt>
          <w:sdtPr>
            <w:rPr>
              <w:rFonts w:cstheme="minorHAnsi"/>
            </w:rPr>
            <w:id w:val="149022567"/>
            <w:placeholder>
              <w:docPart w:val="948534DA30B64362989B4C23538EA2F4"/>
            </w:placeholder>
            <w:showingPlcHdr/>
          </w:sdtPr>
          <w:sdtEndPr/>
          <w:sdtContent>
            <w:tc>
              <w:tcPr>
                <w:tcW w:w="4770" w:type="dxa"/>
              </w:tcPr>
              <w:p w14:paraId="7FAB7CF5"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bl>
    <w:p w14:paraId="3B5324FF" w14:textId="77777777" w:rsidR="00CA2F49" w:rsidRDefault="00CA2F49" w:rsidP="00CA2F49"/>
    <w:p w14:paraId="7FBF1E7A" w14:textId="77777777" w:rsidR="00CA2F49" w:rsidRDefault="00CA2F49" w:rsidP="00CA2F49"/>
    <w:p w14:paraId="62013856"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63DB2B8F" w14:textId="77777777" w:rsidR="00CA2F49" w:rsidRDefault="00CA2F49" w:rsidP="00CA2F49">
      <w:pPr>
        <w:shd w:val="clear" w:color="auto" w:fill="8EAADB" w:themeFill="accent1" w:themeFillTint="99"/>
      </w:pPr>
      <w:bookmarkStart w:id="36" w:name="Section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04490810" w14:textId="77777777" w:rsidTr="00774A85">
        <w:trPr>
          <w:tblHeader/>
        </w:trPr>
        <w:tc>
          <w:tcPr>
            <w:tcW w:w="990" w:type="dxa"/>
            <w:tcBorders>
              <w:bottom w:val="single" w:sz="4" w:space="0" w:color="auto"/>
            </w:tcBorders>
            <w:shd w:val="clear" w:color="auto" w:fill="2F5496" w:themeFill="accent1" w:themeFillShade="BF"/>
            <w:vAlign w:val="center"/>
          </w:tcPr>
          <w:bookmarkEnd w:id="36"/>
          <w:p w14:paraId="6A22F180"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997B28F"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BAA09D7" w14:textId="77777777" w:rsidR="00CA2F49" w:rsidRPr="00744754"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5485A8B"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3C64D61"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599355A2" w14:textId="77777777" w:rsidR="00CA2F49" w:rsidRPr="00744754"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59A4752E" w14:textId="77777777" w:rsidTr="00774A85">
        <w:trPr>
          <w:cantSplit/>
        </w:trPr>
        <w:tc>
          <w:tcPr>
            <w:tcW w:w="15120" w:type="dxa"/>
            <w:gridSpan w:val="6"/>
            <w:tcBorders>
              <w:left w:val="single" w:sz="4" w:space="0" w:color="auto"/>
            </w:tcBorders>
            <w:shd w:val="clear" w:color="auto" w:fill="D9E2F3" w:themeFill="accent1" w:themeFillTint="33"/>
          </w:tcPr>
          <w:p w14:paraId="3E262D4B"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CA2F49" w14:paraId="4B33C35D" w14:textId="77777777" w:rsidTr="00774A85">
        <w:trPr>
          <w:cantSplit/>
        </w:trPr>
        <w:tc>
          <w:tcPr>
            <w:tcW w:w="990" w:type="dxa"/>
            <w:tcBorders>
              <w:bottom w:val="single" w:sz="4" w:space="0" w:color="auto"/>
            </w:tcBorders>
          </w:tcPr>
          <w:p w14:paraId="153044DF" w14:textId="77777777" w:rsidR="00CA2F49" w:rsidRPr="00F95871" w:rsidRDefault="00CA2F49" w:rsidP="00C91040">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7CEECB6" w14:textId="77777777" w:rsidR="00CA2F49" w:rsidRPr="00F95871" w:rsidRDefault="00CA2F49" w:rsidP="00C91040">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585BE9D1" w14:textId="77777777" w:rsidR="00CA2F49" w:rsidRPr="00F95871" w:rsidRDefault="00CA2F49" w:rsidP="00C91040">
            <w:pPr>
              <w:rPr>
                <w:rFonts w:cstheme="minorHAnsi"/>
              </w:rPr>
            </w:pPr>
          </w:p>
        </w:tc>
        <w:tc>
          <w:tcPr>
            <w:tcW w:w="810" w:type="dxa"/>
            <w:tcBorders>
              <w:bottom w:val="single" w:sz="4" w:space="0" w:color="auto"/>
            </w:tcBorders>
          </w:tcPr>
          <w:p w14:paraId="5925DFC0" w14:textId="77777777" w:rsidR="00CA2F49" w:rsidRPr="00C34C63" w:rsidRDefault="00CA2F49" w:rsidP="00C91040">
            <w:pPr>
              <w:rPr>
                <w:rFonts w:cstheme="minorHAnsi"/>
              </w:rPr>
            </w:pPr>
            <w:r w:rsidRPr="00C34C63">
              <w:rPr>
                <w:rFonts w:cstheme="minorHAnsi"/>
              </w:rPr>
              <w:t xml:space="preserve">A </w:t>
            </w:r>
          </w:p>
          <w:p w14:paraId="1D05A703" w14:textId="77777777" w:rsidR="00CA2F49" w:rsidRPr="00C34C63" w:rsidRDefault="00CA2F49" w:rsidP="00C91040">
            <w:pPr>
              <w:rPr>
                <w:rFonts w:cstheme="minorHAnsi"/>
              </w:rPr>
            </w:pPr>
            <w:r w:rsidRPr="00C34C63">
              <w:rPr>
                <w:rFonts w:cstheme="minorHAnsi"/>
              </w:rPr>
              <w:t xml:space="preserve">B </w:t>
            </w:r>
          </w:p>
          <w:p w14:paraId="7CE4E4E5" w14:textId="77777777" w:rsidR="00CA2F49" w:rsidRPr="00C34C63" w:rsidRDefault="00CA2F49" w:rsidP="00C91040">
            <w:pPr>
              <w:rPr>
                <w:rFonts w:cstheme="minorHAnsi"/>
              </w:rPr>
            </w:pPr>
            <w:r w:rsidRPr="00C34C63">
              <w:rPr>
                <w:rFonts w:cstheme="minorHAnsi"/>
              </w:rPr>
              <w:t xml:space="preserve">C-M </w:t>
            </w:r>
          </w:p>
          <w:p w14:paraId="742E17FB"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275ADC84" w14:textId="77777777" w:rsidR="00CA2F49" w:rsidRPr="00287E30" w:rsidRDefault="00283A95" w:rsidP="00C91040">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CA2F49" w:rsidRPr="00F95871">
                  <w:rPr>
                    <w:rFonts w:ascii="Segoe UI Symbol" w:eastAsia="MS Gothic" w:hAnsi="Segoe UI Symbol" w:cs="Segoe UI Symbol"/>
                  </w:rPr>
                  <w:t>☐</w:t>
                </w:r>
              </w:sdtContent>
            </w:sdt>
            <w:r w:rsidR="00CA2F49" w:rsidRPr="00287E30">
              <w:rPr>
                <w:rFonts w:cstheme="minorHAnsi"/>
              </w:rPr>
              <w:t>Compliant</w:t>
            </w:r>
          </w:p>
          <w:p w14:paraId="63CA6FD2" w14:textId="77777777" w:rsidR="00CA2F49" w:rsidRPr="00287E30" w:rsidRDefault="00283A95" w:rsidP="00C91040">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830AA25" w14:textId="77777777" w:rsidR="00CA2F49" w:rsidRPr="00287E30" w:rsidRDefault="00283A95" w:rsidP="00C91040">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DFC4BFF" w14:textId="77777777" w:rsidR="00CA2F49" w:rsidRPr="00C34C63" w:rsidRDefault="00283A95" w:rsidP="00C91040">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42FC4775" w14:textId="77777777" w:rsidR="00CA2F49" w:rsidRPr="00F95871" w:rsidRDefault="00CA2F49" w:rsidP="00C91040">
            <w:pPr>
              <w:rPr>
                <w:rFonts w:cstheme="minorHAnsi"/>
              </w:rPr>
            </w:pPr>
          </w:p>
        </w:tc>
        <w:sdt>
          <w:sdtPr>
            <w:rPr>
              <w:rFonts w:cstheme="minorHAnsi"/>
            </w:rPr>
            <w:id w:val="1574777982"/>
            <w:placeholder>
              <w:docPart w:val="36A08B536DF6413BB32CFFCAD201C3A9"/>
            </w:placeholder>
            <w:showingPlcHdr/>
          </w:sdtPr>
          <w:sdtEndPr/>
          <w:sdtContent>
            <w:tc>
              <w:tcPr>
                <w:tcW w:w="4770" w:type="dxa"/>
                <w:tcBorders>
                  <w:bottom w:val="single" w:sz="4" w:space="0" w:color="auto"/>
                </w:tcBorders>
              </w:tcPr>
              <w:p w14:paraId="634E3AD4"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2B5142D2" w14:textId="77777777" w:rsidTr="00774A85">
        <w:trPr>
          <w:cantSplit/>
        </w:trPr>
        <w:tc>
          <w:tcPr>
            <w:tcW w:w="15120" w:type="dxa"/>
            <w:gridSpan w:val="6"/>
            <w:tcBorders>
              <w:left w:val="single" w:sz="4" w:space="0" w:color="auto"/>
            </w:tcBorders>
            <w:shd w:val="clear" w:color="auto" w:fill="D9E2F3" w:themeFill="accent1" w:themeFillTint="33"/>
          </w:tcPr>
          <w:p w14:paraId="1BDA934A"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CA2F49" w14:paraId="557C1161" w14:textId="77777777" w:rsidTr="00774A85">
        <w:trPr>
          <w:cantSplit/>
        </w:trPr>
        <w:tc>
          <w:tcPr>
            <w:tcW w:w="990" w:type="dxa"/>
            <w:tcBorders>
              <w:bottom w:val="single" w:sz="4" w:space="0" w:color="auto"/>
            </w:tcBorders>
          </w:tcPr>
          <w:p w14:paraId="677D29F5" w14:textId="77777777" w:rsidR="00CA2F49" w:rsidRPr="00F95871" w:rsidRDefault="00CA2F49" w:rsidP="00C91040">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47BF9AA2"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1C9C11A5" w14:textId="77777777" w:rsidR="00CA2F49" w:rsidRPr="00F95871" w:rsidRDefault="00CA2F49" w:rsidP="00C91040">
            <w:pPr>
              <w:rPr>
                <w:rFonts w:cstheme="minorHAnsi"/>
              </w:rPr>
            </w:pPr>
          </w:p>
        </w:tc>
        <w:tc>
          <w:tcPr>
            <w:tcW w:w="810" w:type="dxa"/>
            <w:tcBorders>
              <w:bottom w:val="single" w:sz="4" w:space="0" w:color="auto"/>
            </w:tcBorders>
          </w:tcPr>
          <w:p w14:paraId="2A5DA3C9" w14:textId="77777777" w:rsidR="00CA2F49" w:rsidRPr="00C34C63" w:rsidRDefault="00CA2F49" w:rsidP="00C91040">
            <w:pPr>
              <w:rPr>
                <w:rFonts w:cstheme="minorHAnsi"/>
              </w:rPr>
            </w:pPr>
            <w:r w:rsidRPr="00C34C63">
              <w:rPr>
                <w:rFonts w:cstheme="minorHAnsi"/>
              </w:rPr>
              <w:t xml:space="preserve">A </w:t>
            </w:r>
          </w:p>
          <w:p w14:paraId="65611C60" w14:textId="77777777" w:rsidR="00CA2F49" w:rsidRPr="00C34C63" w:rsidRDefault="00CA2F49" w:rsidP="00C91040">
            <w:pPr>
              <w:rPr>
                <w:rFonts w:cstheme="minorHAnsi"/>
              </w:rPr>
            </w:pPr>
            <w:r w:rsidRPr="00C34C63">
              <w:rPr>
                <w:rFonts w:cstheme="minorHAnsi"/>
              </w:rPr>
              <w:t xml:space="preserve">B </w:t>
            </w:r>
          </w:p>
          <w:p w14:paraId="598A7E38" w14:textId="77777777" w:rsidR="00CA2F49" w:rsidRPr="00C34C63" w:rsidRDefault="00CA2F49" w:rsidP="00C91040">
            <w:pPr>
              <w:rPr>
                <w:rFonts w:cstheme="minorHAnsi"/>
              </w:rPr>
            </w:pPr>
            <w:r w:rsidRPr="00C34C63">
              <w:rPr>
                <w:rFonts w:cstheme="minorHAnsi"/>
              </w:rPr>
              <w:t xml:space="preserve">C-M </w:t>
            </w:r>
          </w:p>
          <w:p w14:paraId="31190109"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2749962E" w14:textId="77777777" w:rsidR="00CA2F49" w:rsidRPr="00287E30" w:rsidRDefault="00283A95" w:rsidP="00C91040">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CA2F49" w:rsidRPr="00F95871">
                  <w:rPr>
                    <w:rFonts w:ascii="Segoe UI Symbol" w:eastAsia="MS Gothic" w:hAnsi="Segoe UI Symbol" w:cs="Segoe UI Symbol"/>
                  </w:rPr>
                  <w:t>☐</w:t>
                </w:r>
              </w:sdtContent>
            </w:sdt>
            <w:r w:rsidR="00CA2F49" w:rsidRPr="00287E30">
              <w:rPr>
                <w:rFonts w:cstheme="minorHAnsi"/>
              </w:rPr>
              <w:t>Compliant</w:t>
            </w:r>
          </w:p>
          <w:p w14:paraId="4D13295E" w14:textId="77777777" w:rsidR="00CA2F49" w:rsidRPr="00287E30" w:rsidRDefault="00283A95" w:rsidP="00C91040">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326E000" w14:textId="77777777" w:rsidR="00CA2F49" w:rsidRPr="00287E30" w:rsidRDefault="00283A95" w:rsidP="00C91040">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56C4C92" w14:textId="77777777" w:rsidR="00CA2F49" w:rsidRPr="00C34C63" w:rsidRDefault="00283A95" w:rsidP="00C91040">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16C25E86" w14:textId="77777777" w:rsidR="00CA2F49" w:rsidRPr="00F95871" w:rsidRDefault="00CA2F49" w:rsidP="00C91040">
            <w:pPr>
              <w:rPr>
                <w:rFonts w:cstheme="minorHAnsi"/>
              </w:rPr>
            </w:pPr>
          </w:p>
        </w:tc>
        <w:sdt>
          <w:sdtPr>
            <w:rPr>
              <w:rFonts w:cstheme="minorHAnsi"/>
            </w:rPr>
            <w:id w:val="795257709"/>
            <w:placeholder>
              <w:docPart w:val="C81DF98265E34AA684441B0F6C0584F3"/>
            </w:placeholder>
            <w:showingPlcHdr/>
          </w:sdtPr>
          <w:sdtEndPr/>
          <w:sdtContent>
            <w:tc>
              <w:tcPr>
                <w:tcW w:w="4770" w:type="dxa"/>
                <w:tcBorders>
                  <w:bottom w:val="single" w:sz="4" w:space="0" w:color="auto"/>
                </w:tcBorders>
              </w:tcPr>
              <w:p w14:paraId="39B0FA38"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6EA79306" w14:textId="77777777" w:rsidTr="00774A85">
        <w:trPr>
          <w:cantSplit/>
        </w:trPr>
        <w:tc>
          <w:tcPr>
            <w:tcW w:w="15120" w:type="dxa"/>
            <w:gridSpan w:val="6"/>
            <w:tcBorders>
              <w:left w:val="single" w:sz="4" w:space="0" w:color="auto"/>
            </w:tcBorders>
            <w:shd w:val="clear" w:color="auto" w:fill="D9E2F3" w:themeFill="accent1" w:themeFillTint="33"/>
          </w:tcPr>
          <w:p w14:paraId="13B3AAAE"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CA2F49" w14:paraId="5744A1B8" w14:textId="77777777" w:rsidTr="00510271">
        <w:trPr>
          <w:cantSplit/>
        </w:trPr>
        <w:tc>
          <w:tcPr>
            <w:tcW w:w="990" w:type="dxa"/>
          </w:tcPr>
          <w:p w14:paraId="2DC047C4" w14:textId="77777777" w:rsidR="00CA2F49" w:rsidRPr="00F95871" w:rsidRDefault="00CA2F49" w:rsidP="00C91040">
            <w:pPr>
              <w:jc w:val="center"/>
              <w:rPr>
                <w:rFonts w:cstheme="minorHAnsi"/>
                <w:b/>
                <w:bCs/>
              </w:rPr>
            </w:pPr>
            <w:r w:rsidRPr="00F95871">
              <w:rPr>
                <w:rFonts w:cstheme="minorHAnsi"/>
                <w:b/>
                <w:bCs/>
              </w:rPr>
              <w:t>6-D-1</w:t>
            </w:r>
          </w:p>
        </w:tc>
        <w:tc>
          <w:tcPr>
            <w:tcW w:w="6300" w:type="dxa"/>
            <w:tcBorders>
              <w:right w:val="nil"/>
            </w:tcBorders>
          </w:tcPr>
          <w:p w14:paraId="448DE3F9" w14:textId="77777777" w:rsidR="00CA2F49" w:rsidRPr="00F95871" w:rsidRDefault="00CA2F49" w:rsidP="00C9104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126FA306" w14:textId="77777777" w:rsidR="00CA2F49" w:rsidRPr="00F95871" w:rsidRDefault="00CA2F49" w:rsidP="00C91040">
            <w:pPr>
              <w:rPr>
                <w:rFonts w:cstheme="minorHAnsi"/>
              </w:rPr>
            </w:pPr>
          </w:p>
        </w:tc>
        <w:tc>
          <w:tcPr>
            <w:tcW w:w="270" w:type="dxa"/>
            <w:tcBorders>
              <w:left w:val="nil"/>
            </w:tcBorders>
          </w:tcPr>
          <w:p w14:paraId="5FCDCF4E" w14:textId="77777777" w:rsidR="00CA2F49" w:rsidRPr="00F95871" w:rsidRDefault="00CA2F49" w:rsidP="00C91040">
            <w:pPr>
              <w:rPr>
                <w:rFonts w:cstheme="minorHAnsi"/>
              </w:rPr>
            </w:pPr>
          </w:p>
        </w:tc>
        <w:tc>
          <w:tcPr>
            <w:tcW w:w="810" w:type="dxa"/>
          </w:tcPr>
          <w:p w14:paraId="7596D107" w14:textId="77777777" w:rsidR="00CA2F49" w:rsidRPr="00C34C63" w:rsidRDefault="00CA2F49" w:rsidP="00C91040">
            <w:pPr>
              <w:rPr>
                <w:rFonts w:cstheme="minorHAnsi"/>
              </w:rPr>
            </w:pPr>
            <w:r w:rsidRPr="00C34C63">
              <w:rPr>
                <w:rFonts w:cstheme="minorHAnsi"/>
              </w:rPr>
              <w:t xml:space="preserve">A </w:t>
            </w:r>
          </w:p>
          <w:p w14:paraId="35DDF6C0" w14:textId="77777777" w:rsidR="00CA2F49" w:rsidRPr="00C34C63" w:rsidRDefault="00CA2F49" w:rsidP="00C91040">
            <w:pPr>
              <w:rPr>
                <w:rFonts w:cstheme="minorHAnsi"/>
              </w:rPr>
            </w:pPr>
            <w:r w:rsidRPr="00C34C63">
              <w:rPr>
                <w:rFonts w:cstheme="minorHAnsi"/>
              </w:rPr>
              <w:t xml:space="preserve">B </w:t>
            </w:r>
          </w:p>
          <w:p w14:paraId="1F4FEB4F" w14:textId="77777777" w:rsidR="00CA2F49" w:rsidRPr="00C34C63" w:rsidRDefault="00CA2F49" w:rsidP="00C91040">
            <w:pPr>
              <w:rPr>
                <w:rFonts w:cstheme="minorHAnsi"/>
              </w:rPr>
            </w:pPr>
            <w:r w:rsidRPr="00C34C63">
              <w:rPr>
                <w:rFonts w:cstheme="minorHAnsi"/>
              </w:rPr>
              <w:t xml:space="preserve">C-M </w:t>
            </w:r>
          </w:p>
          <w:p w14:paraId="5802FB15" w14:textId="77777777" w:rsidR="00CA2F49" w:rsidRPr="00F95871" w:rsidRDefault="00CA2F49" w:rsidP="00C91040">
            <w:pPr>
              <w:rPr>
                <w:rFonts w:cstheme="minorHAnsi"/>
              </w:rPr>
            </w:pPr>
            <w:r w:rsidRPr="00C34C63">
              <w:rPr>
                <w:rFonts w:cstheme="minorHAnsi"/>
              </w:rPr>
              <w:t>C</w:t>
            </w:r>
          </w:p>
        </w:tc>
        <w:tc>
          <w:tcPr>
            <w:tcW w:w="1980" w:type="dxa"/>
          </w:tcPr>
          <w:p w14:paraId="0567361D" w14:textId="77777777" w:rsidR="00CA2F49" w:rsidRPr="00287E30" w:rsidRDefault="00283A95" w:rsidP="00C91040">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393B613" w14:textId="77777777" w:rsidR="00CA2F49" w:rsidRPr="00287E30" w:rsidRDefault="00283A95" w:rsidP="00C91040">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4BCD1F1" w14:textId="77777777" w:rsidR="00CA2F49" w:rsidRPr="00287E30" w:rsidRDefault="00283A95" w:rsidP="00C91040">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ACED8A0" w14:textId="77777777" w:rsidR="00CA2F49" w:rsidRPr="00287E30" w:rsidRDefault="00283A95" w:rsidP="00C91040">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C59564D" w14:textId="77777777" w:rsidR="00CA2F49" w:rsidRPr="00287E30" w:rsidRDefault="00CA2F49" w:rsidP="00C91040">
            <w:pPr>
              <w:rPr>
                <w:rFonts w:cstheme="minorHAnsi"/>
              </w:rPr>
            </w:pPr>
          </w:p>
        </w:tc>
        <w:sdt>
          <w:sdtPr>
            <w:rPr>
              <w:rFonts w:cstheme="minorHAnsi"/>
            </w:rPr>
            <w:id w:val="-1615053427"/>
            <w:placeholder>
              <w:docPart w:val="9150E924E1EC4DB7B27E2FA847747518"/>
            </w:placeholder>
            <w:showingPlcHdr/>
          </w:sdtPr>
          <w:sdtEndPr/>
          <w:sdtContent>
            <w:tc>
              <w:tcPr>
                <w:tcW w:w="4770" w:type="dxa"/>
              </w:tcPr>
              <w:p w14:paraId="0A50C28F"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C59CD21" w14:textId="77777777" w:rsidTr="00510271">
        <w:trPr>
          <w:cantSplit/>
        </w:trPr>
        <w:tc>
          <w:tcPr>
            <w:tcW w:w="990" w:type="dxa"/>
          </w:tcPr>
          <w:p w14:paraId="7EFCEB67" w14:textId="77777777" w:rsidR="00CA2F49" w:rsidRPr="00F95871" w:rsidRDefault="00CA2F49" w:rsidP="00C91040">
            <w:pPr>
              <w:jc w:val="center"/>
              <w:rPr>
                <w:rFonts w:cstheme="minorHAnsi"/>
                <w:b/>
                <w:bCs/>
              </w:rPr>
            </w:pPr>
            <w:r w:rsidRPr="00F95871">
              <w:rPr>
                <w:rFonts w:cstheme="minorHAnsi"/>
                <w:b/>
                <w:bCs/>
              </w:rPr>
              <w:t>6-D-2</w:t>
            </w:r>
          </w:p>
        </w:tc>
        <w:tc>
          <w:tcPr>
            <w:tcW w:w="6300" w:type="dxa"/>
            <w:tcBorders>
              <w:right w:val="nil"/>
            </w:tcBorders>
          </w:tcPr>
          <w:p w14:paraId="47DFCD45" w14:textId="77777777" w:rsidR="00CA2F49" w:rsidRDefault="00CA2F49" w:rsidP="00C9104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6FD2BDD5" w14:textId="77777777" w:rsidR="00CA2F49" w:rsidRPr="00F95871" w:rsidRDefault="00CA2F49" w:rsidP="00C91040">
            <w:pPr>
              <w:autoSpaceDE w:val="0"/>
              <w:autoSpaceDN w:val="0"/>
              <w:adjustRightInd w:val="0"/>
              <w:rPr>
                <w:rFonts w:eastAsia="Arial" w:cstheme="minorHAnsi"/>
                <w:szCs w:val="20"/>
              </w:rPr>
            </w:pPr>
          </w:p>
        </w:tc>
        <w:tc>
          <w:tcPr>
            <w:tcW w:w="270" w:type="dxa"/>
            <w:tcBorders>
              <w:left w:val="nil"/>
            </w:tcBorders>
          </w:tcPr>
          <w:p w14:paraId="02C9988E" w14:textId="77777777" w:rsidR="00CA2F49" w:rsidRPr="00F95871" w:rsidRDefault="00CA2F49" w:rsidP="00C91040">
            <w:pPr>
              <w:rPr>
                <w:rFonts w:cstheme="minorHAnsi"/>
              </w:rPr>
            </w:pPr>
          </w:p>
        </w:tc>
        <w:tc>
          <w:tcPr>
            <w:tcW w:w="810" w:type="dxa"/>
          </w:tcPr>
          <w:p w14:paraId="0AEE42F3" w14:textId="77777777" w:rsidR="00CA2F49" w:rsidRPr="00C34C63" w:rsidRDefault="00CA2F49" w:rsidP="00C91040">
            <w:pPr>
              <w:rPr>
                <w:rFonts w:cstheme="minorHAnsi"/>
              </w:rPr>
            </w:pPr>
            <w:r w:rsidRPr="00C34C63">
              <w:rPr>
                <w:rFonts w:cstheme="minorHAnsi"/>
              </w:rPr>
              <w:t xml:space="preserve">A </w:t>
            </w:r>
          </w:p>
          <w:p w14:paraId="718B2311" w14:textId="77777777" w:rsidR="00CA2F49" w:rsidRPr="00C34C63" w:rsidRDefault="00CA2F49" w:rsidP="00C91040">
            <w:pPr>
              <w:rPr>
                <w:rFonts w:cstheme="minorHAnsi"/>
              </w:rPr>
            </w:pPr>
            <w:r w:rsidRPr="00C34C63">
              <w:rPr>
                <w:rFonts w:cstheme="minorHAnsi"/>
              </w:rPr>
              <w:t xml:space="preserve">B </w:t>
            </w:r>
          </w:p>
          <w:p w14:paraId="01CD3C41" w14:textId="77777777" w:rsidR="00CA2F49" w:rsidRPr="00C34C63" w:rsidRDefault="00CA2F49" w:rsidP="00C91040">
            <w:pPr>
              <w:rPr>
                <w:rFonts w:cstheme="minorHAnsi"/>
              </w:rPr>
            </w:pPr>
            <w:r w:rsidRPr="00C34C63">
              <w:rPr>
                <w:rFonts w:cstheme="minorHAnsi"/>
              </w:rPr>
              <w:t xml:space="preserve">C-M </w:t>
            </w:r>
          </w:p>
          <w:p w14:paraId="398D4256" w14:textId="77777777" w:rsidR="00CA2F49" w:rsidRPr="00F95871" w:rsidRDefault="00CA2F49" w:rsidP="00C91040">
            <w:pPr>
              <w:rPr>
                <w:rFonts w:cstheme="minorHAnsi"/>
              </w:rPr>
            </w:pPr>
            <w:r w:rsidRPr="00C34C63">
              <w:rPr>
                <w:rFonts w:cstheme="minorHAnsi"/>
              </w:rPr>
              <w:t>C</w:t>
            </w:r>
          </w:p>
        </w:tc>
        <w:tc>
          <w:tcPr>
            <w:tcW w:w="1980" w:type="dxa"/>
          </w:tcPr>
          <w:p w14:paraId="7B36A3F9" w14:textId="77777777" w:rsidR="00CA2F49" w:rsidRPr="00287E30" w:rsidRDefault="00283A95" w:rsidP="00C91040">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A3D8A47" w14:textId="77777777" w:rsidR="00CA2F49" w:rsidRPr="00287E30" w:rsidRDefault="00283A95" w:rsidP="00C91040">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5EECBB1" w14:textId="77777777" w:rsidR="00CA2F49" w:rsidRPr="00287E30" w:rsidRDefault="00283A95" w:rsidP="00C91040">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5090F8E" w14:textId="77777777" w:rsidR="00CA2F49" w:rsidRPr="00287E30" w:rsidRDefault="00283A95" w:rsidP="00C91040">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7A694A6" w14:textId="77777777" w:rsidR="00CA2F49" w:rsidRPr="00287E30" w:rsidRDefault="00CA2F49" w:rsidP="00C91040">
            <w:pPr>
              <w:rPr>
                <w:rFonts w:cstheme="minorHAnsi"/>
              </w:rPr>
            </w:pPr>
          </w:p>
        </w:tc>
        <w:sdt>
          <w:sdtPr>
            <w:rPr>
              <w:rFonts w:cstheme="minorHAnsi"/>
            </w:rPr>
            <w:id w:val="-856425672"/>
            <w:placeholder>
              <w:docPart w:val="D0AD628AF457450C8610D312263CDB41"/>
            </w:placeholder>
            <w:showingPlcHdr/>
          </w:sdtPr>
          <w:sdtEndPr/>
          <w:sdtContent>
            <w:tc>
              <w:tcPr>
                <w:tcW w:w="4770" w:type="dxa"/>
              </w:tcPr>
              <w:p w14:paraId="2CA18AE2"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06CA2D67" w14:textId="77777777" w:rsidTr="00774A85">
        <w:trPr>
          <w:cantSplit/>
        </w:trPr>
        <w:tc>
          <w:tcPr>
            <w:tcW w:w="990" w:type="dxa"/>
            <w:tcBorders>
              <w:bottom w:val="single" w:sz="4" w:space="0" w:color="auto"/>
            </w:tcBorders>
          </w:tcPr>
          <w:p w14:paraId="2C1F3A57" w14:textId="77777777" w:rsidR="00CA2F49" w:rsidRPr="00F95871" w:rsidRDefault="00CA2F49" w:rsidP="00C91040">
            <w:pPr>
              <w:jc w:val="center"/>
              <w:rPr>
                <w:rFonts w:cstheme="minorHAnsi"/>
                <w:b/>
                <w:bCs/>
              </w:rPr>
            </w:pPr>
            <w:r w:rsidRPr="00F95871">
              <w:rPr>
                <w:rFonts w:cstheme="minorHAnsi"/>
                <w:b/>
                <w:bCs/>
              </w:rPr>
              <w:lastRenderedPageBreak/>
              <w:t>6-D-3</w:t>
            </w:r>
          </w:p>
        </w:tc>
        <w:tc>
          <w:tcPr>
            <w:tcW w:w="6300" w:type="dxa"/>
            <w:tcBorders>
              <w:bottom w:val="single" w:sz="4" w:space="0" w:color="auto"/>
              <w:right w:val="nil"/>
            </w:tcBorders>
          </w:tcPr>
          <w:p w14:paraId="450DDCCB" w14:textId="77777777" w:rsidR="00CA2F49" w:rsidRPr="00F95871" w:rsidRDefault="00CA2F49" w:rsidP="00C9104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3FDC32A2" w14:textId="77777777" w:rsidR="00CA2F49" w:rsidRPr="00F95871" w:rsidRDefault="00CA2F49" w:rsidP="00C91040">
            <w:pPr>
              <w:rPr>
                <w:rFonts w:cstheme="minorHAnsi"/>
              </w:rPr>
            </w:pPr>
          </w:p>
        </w:tc>
        <w:tc>
          <w:tcPr>
            <w:tcW w:w="810" w:type="dxa"/>
            <w:tcBorders>
              <w:bottom w:val="single" w:sz="4" w:space="0" w:color="auto"/>
            </w:tcBorders>
          </w:tcPr>
          <w:p w14:paraId="7D8F575A" w14:textId="77777777" w:rsidR="00CA2F49" w:rsidRPr="00C34C63" w:rsidRDefault="00CA2F49" w:rsidP="00C91040">
            <w:pPr>
              <w:rPr>
                <w:rFonts w:cstheme="minorHAnsi"/>
              </w:rPr>
            </w:pPr>
            <w:r w:rsidRPr="00C34C63">
              <w:rPr>
                <w:rFonts w:cstheme="minorHAnsi"/>
              </w:rPr>
              <w:t xml:space="preserve">A </w:t>
            </w:r>
          </w:p>
          <w:p w14:paraId="7F17041D" w14:textId="77777777" w:rsidR="00CA2F49" w:rsidRPr="00C34C63" w:rsidRDefault="00CA2F49" w:rsidP="00C91040">
            <w:pPr>
              <w:rPr>
                <w:rFonts w:cstheme="minorHAnsi"/>
              </w:rPr>
            </w:pPr>
            <w:r w:rsidRPr="00C34C63">
              <w:rPr>
                <w:rFonts w:cstheme="minorHAnsi"/>
              </w:rPr>
              <w:t xml:space="preserve">B </w:t>
            </w:r>
          </w:p>
          <w:p w14:paraId="3105C672" w14:textId="77777777" w:rsidR="00CA2F49" w:rsidRPr="00C34C63" w:rsidRDefault="00CA2F49" w:rsidP="00C91040">
            <w:pPr>
              <w:rPr>
                <w:rFonts w:cstheme="minorHAnsi"/>
              </w:rPr>
            </w:pPr>
            <w:r w:rsidRPr="00C34C63">
              <w:rPr>
                <w:rFonts w:cstheme="minorHAnsi"/>
              </w:rPr>
              <w:t xml:space="preserve">C-M </w:t>
            </w:r>
          </w:p>
          <w:p w14:paraId="459ACB45"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5E74F752" w14:textId="77777777" w:rsidR="00CA2F49" w:rsidRPr="00287E30" w:rsidRDefault="00283A95" w:rsidP="00C91040">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CA2F49" w:rsidRPr="00F95871">
                  <w:rPr>
                    <w:rFonts w:ascii="Segoe UI Symbol" w:eastAsia="MS Gothic" w:hAnsi="Segoe UI Symbol" w:cs="Segoe UI Symbol"/>
                  </w:rPr>
                  <w:t>☐</w:t>
                </w:r>
              </w:sdtContent>
            </w:sdt>
            <w:r w:rsidR="00CA2F49" w:rsidRPr="00287E30">
              <w:rPr>
                <w:rFonts w:cstheme="minorHAnsi"/>
              </w:rPr>
              <w:t>Compliant</w:t>
            </w:r>
          </w:p>
          <w:p w14:paraId="4840FC26" w14:textId="77777777" w:rsidR="00CA2F49" w:rsidRPr="00287E30" w:rsidRDefault="00283A95" w:rsidP="00C91040">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0162536" w14:textId="77777777" w:rsidR="00CA2F49" w:rsidRPr="00287E30" w:rsidRDefault="00283A95" w:rsidP="00C91040">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C9E2F34" w14:textId="77777777" w:rsidR="00CA2F49" w:rsidRPr="00287E30" w:rsidRDefault="00283A95" w:rsidP="00C91040">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85CCA4" w14:textId="77777777" w:rsidR="00CA2F49" w:rsidRPr="00F95871" w:rsidRDefault="00CA2F49" w:rsidP="00C91040">
            <w:pPr>
              <w:rPr>
                <w:rFonts w:cstheme="minorHAnsi"/>
              </w:rPr>
            </w:pPr>
          </w:p>
        </w:tc>
        <w:sdt>
          <w:sdtPr>
            <w:rPr>
              <w:rFonts w:cstheme="minorHAnsi"/>
            </w:rPr>
            <w:id w:val="30088635"/>
            <w:placeholder>
              <w:docPart w:val="3BE68B1A59FF435DB5EAB36645F6B399"/>
            </w:placeholder>
            <w:showingPlcHdr/>
          </w:sdtPr>
          <w:sdtEndPr/>
          <w:sdtContent>
            <w:tc>
              <w:tcPr>
                <w:tcW w:w="4770" w:type="dxa"/>
                <w:tcBorders>
                  <w:bottom w:val="single" w:sz="4" w:space="0" w:color="auto"/>
                </w:tcBorders>
              </w:tcPr>
              <w:p w14:paraId="27085C5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A6FE8A0" w14:textId="77777777" w:rsidTr="00774A85">
        <w:trPr>
          <w:cantSplit/>
        </w:trPr>
        <w:tc>
          <w:tcPr>
            <w:tcW w:w="15120" w:type="dxa"/>
            <w:gridSpan w:val="6"/>
            <w:tcBorders>
              <w:left w:val="single" w:sz="4" w:space="0" w:color="auto"/>
            </w:tcBorders>
            <w:shd w:val="clear" w:color="auto" w:fill="D9E2F3" w:themeFill="accent1" w:themeFillTint="33"/>
          </w:tcPr>
          <w:p w14:paraId="153C6EB6"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CA2F49" w14:paraId="5DC65299" w14:textId="77777777" w:rsidTr="00510271">
        <w:trPr>
          <w:cantSplit/>
        </w:trPr>
        <w:tc>
          <w:tcPr>
            <w:tcW w:w="990" w:type="dxa"/>
          </w:tcPr>
          <w:p w14:paraId="423C17EB" w14:textId="77777777" w:rsidR="00CA2F49" w:rsidRPr="00632A94" w:rsidRDefault="00CA2F49" w:rsidP="00C91040">
            <w:pPr>
              <w:jc w:val="center"/>
              <w:rPr>
                <w:rFonts w:cstheme="minorHAnsi"/>
                <w:b/>
                <w:bCs/>
              </w:rPr>
            </w:pPr>
            <w:r w:rsidRPr="00632A94">
              <w:rPr>
                <w:rFonts w:cstheme="minorHAnsi"/>
                <w:b/>
                <w:bCs/>
              </w:rPr>
              <w:t>6-E-1</w:t>
            </w:r>
          </w:p>
        </w:tc>
        <w:tc>
          <w:tcPr>
            <w:tcW w:w="6300" w:type="dxa"/>
            <w:tcBorders>
              <w:right w:val="nil"/>
            </w:tcBorders>
          </w:tcPr>
          <w:p w14:paraId="166E6B64" w14:textId="77777777" w:rsidR="00CA2F49" w:rsidRPr="00632A94" w:rsidRDefault="00CA2F49" w:rsidP="00C91040">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251A86B7" w14:textId="77777777" w:rsidR="00CA2F49" w:rsidRPr="00632A94" w:rsidRDefault="00CA2F49" w:rsidP="00C91040">
            <w:pPr>
              <w:rPr>
                <w:rFonts w:cstheme="minorHAnsi"/>
              </w:rPr>
            </w:pPr>
          </w:p>
        </w:tc>
        <w:tc>
          <w:tcPr>
            <w:tcW w:w="810" w:type="dxa"/>
          </w:tcPr>
          <w:p w14:paraId="05AED47B" w14:textId="77777777" w:rsidR="00CA2F49" w:rsidRPr="00C34C63" w:rsidRDefault="00CA2F49" w:rsidP="00C91040">
            <w:pPr>
              <w:rPr>
                <w:rFonts w:cstheme="minorHAnsi"/>
              </w:rPr>
            </w:pPr>
            <w:r w:rsidRPr="00C34C63">
              <w:rPr>
                <w:rFonts w:cstheme="minorHAnsi"/>
              </w:rPr>
              <w:t xml:space="preserve">A </w:t>
            </w:r>
          </w:p>
          <w:p w14:paraId="1F1A166D" w14:textId="77777777" w:rsidR="00CA2F49" w:rsidRPr="00C34C63" w:rsidRDefault="00CA2F49" w:rsidP="00C91040">
            <w:pPr>
              <w:rPr>
                <w:rFonts w:cstheme="minorHAnsi"/>
              </w:rPr>
            </w:pPr>
            <w:r w:rsidRPr="00C34C63">
              <w:rPr>
                <w:rFonts w:cstheme="minorHAnsi"/>
              </w:rPr>
              <w:t xml:space="preserve">B </w:t>
            </w:r>
          </w:p>
          <w:p w14:paraId="46DB1FBA" w14:textId="77777777" w:rsidR="00CA2F49" w:rsidRPr="00C34C63" w:rsidRDefault="00CA2F49" w:rsidP="00C91040">
            <w:pPr>
              <w:rPr>
                <w:rFonts w:cstheme="minorHAnsi"/>
              </w:rPr>
            </w:pPr>
            <w:r w:rsidRPr="00C34C63">
              <w:rPr>
                <w:rFonts w:cstheme="minorHAnsi"/>
              </w:rPr>
              <w:t xml:space="preserve">C-M </w:t>
            </w:r>
          </w:p>
          <w:p w14:paraId="5F5CEB06" w14:textId="77777777" w:rsidR="00CA2F49" w:rsidRPr="00632A94" w:rsidRDefault="00CA2F49" w:rsidP="00C91040">
            <w:pPr>
              <w:rPr>
                <w:rFonts w:cstheme="minorHAnsi"/>
              </w:rPr>
            </w:pPr>
            <w:r w:rsidRPr="00C34C63">
              <w:rPr>
                <w:rFonts w:cstheme="minorHAnsi"/>
              </w:rPr>
              <w:t>C</w:t>
            </w:r>
          </w:p>
        </w:tc>
        <w:tc>
          <w:tcPr>
            <w:tcW w:w="1980" w:type="dxa"/>
          </w:tcPr>
          <w:p w14:paraId="0AB137D3" w14:textId="77777777" w:rsidR="00CA2F49" w:rsidRPr="00287E30" w:rsidRDefault="00283A95" w:rsidP="00C91040">
            <w:pPr>
              <w:rPr>
                <w:rFonts w:cstheme="minorHAnsi"/>
              </w:rPr>
            </w:pPr>
            <w:sdt>
              <w:sdtPr>
                <w:rPr>
                  <w:rFonts w:cstheme="minorHAnsi"/>
                </w:rPr>
                <w:id w:val="45513928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BB749AE" w14:textId="77777777" w:rsidR="00CA2F49" w:rsidRPr="00287E30" w:rsidRDefault="00283A95" w:rsidP="00C91040">
            <w:pPr>
              <w:rPr>
                <w:rFonts w:cstheme="minorHAnsi"/>
              </w:rPr>
            </w:pPr>
            <w:sdt>
              <w:sdtPr>
                <w:rPr>
                  <w:rFonts w:cstheme="minorHAnsi"/>
                </w:rPr>
                <w:id w:val="-116114810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92829C" w14:textId="77777777" w:rsidR="00CA2F49" w:rsidRPr="00287E30" w:rsidRDefault="00283A95" w:rsidP="00C91040">
            <w:pPr>
              <w:rPr>
                <w:rFonts w:cstheme="minorHAnsi"/>
              </w:rPr>
            </w:pPr>
            <w:sdt>
              <w:sdtPr>
                <w:rPr>
                  <w:rFonts w:cstheme="minorHAnsi"/>
                </w:rPr>
                <w:id w:val="10238271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CA971CF" w14:textId="77777777" w:rsidR="00CA2F49" w:rsidRPr="00287E30" w:rsidRDefault="00283A95" w:rsidP="00C91040">
            <w:pPr>
              <w:rPr>
                <w:rFonts w:cstheme="minorHAnsi"/>
              </w:rPr>
            </w:pPr>
            <w:sdt>
              <w:sdtPr>
                <w:rPr>
                  <w:rFonts w:cstheme="minorHAnsi"/>
                </w:rPr>
                <w:id w:val="168030780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801BEC" w14:textId="77777777" w:rsidR="00CA2F49" w:rsidRPr="00287E30" w:rsidRDefault="00CA2F49" w:rsidP="00C91040">
            <w:pPr>
              <w:rPr>
                <w:rFonts w:cstheme="minorHAnsi"/>
              </w:rPr>
            </w:pPr>
          </w:p>
        </w:tc>
        <w:sdt>
          <w:sdtPr>
            <w:rPr>
              <w:rFonts w:cstheme="minorHAnsi"/>
            </w:rPr>
            <w:id w:val="1155877421"/>
            <w:placeholder>
              <w:docPart w:val="D8488461B9824B5FACEB5DC68C1309A4"/>
            </w:placeholder>
            <w:showingPlcHdr/>
          </w:sdtPr>
          <w:sdtEndPr/>
          <w:sdtContent>
            <w:tc>
              <w:tcPr>
                <w:tcW w:w="4770" w:type="dxa"/>
              </w:tcPr>
              <w:p w14:paraId="4CBBDAD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686408F" w14:textId="77777777" w:rsidTr="00510271">
        <w:trPr>
          <w:cantSplit/>
        </w:trPr>
        <w:tc>
          <w:tcPr>
            <w:tcW w:w="990" w:type="dxa"/>
          </w:tcPr>
          <w:p w14:paraId="1C5BAD26" w14:textId="77777777" w:rsidR="00CA2F49" w:rsidRPr="00632A94" w:rsidRDefault="00CA2F49" w:rsidP="00C91040">
            <w:pPr>
              <w:jc w:val="center"/>
              <w:rPr>
                <w:rFonts w:cstheme="minorHAnsi"/>
                <w:b/>
                <w:bCs/>
              </w:rPr>
            </w:pPr>
            <w:r w:rsidRPr="00632A94">
              <w:rPr>
                <w:rFonts w:cstheme="minorHAnsi"/>
                <w:b/>
                <w:bCs/>
              </w:rPr>
              <w:t>6-E-2</w:t>
            </w:r>
          </w:p>
        </w:tc>
        <w:tc>
          <w:tcPr>
            <w:tcW w:w="6300" w:type="dxa"/>
            <w:tcBorders>
              <w:right w:val="nil"/>
            </w:tcBorders>
          </w:tcPr>
          <w:p w14:paraId="040E3E0F"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316F8238" w14:textId="77777777" w:rsidR="00CA2F49" w:rsidRPr="00632A94" w:rsidRDefault="00CA2F49" w:rsidP="00C91040">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1DE35DBC" w14:textId="77777777" w:rsidR="00CA2F49" w:rsidRPr="00632A94" w:rsidRDefault="00CA2F49" w:rsidP="00C91040">
            <w:pPr>
              <w:rPr>
                <w:rFonts w:cstheme="minorHAnsi"/>
              </w:rPr>
            </w:pPr>
          </w:p>
        </w:tc>
        <w:tc>
          <w:tcPr>
            <w:tcW w:w="810" w:type="dxa"/>
          </w:tcPr>
          <w:p w14:paraId="368FC266" w14:textId="77777777" w:rsidR="00CA2F49" w:rsidRPr="00C34C63" w:rsidRDefault="00CA2F49" w:rsidP="00C91040">
            <w:pPr>
              <w:rPr>
                <w:rFonts w:cstheme="minorHAnsi"/>
              </w:rPr>
            </w:pPr>
            <w:r w:rsidRPr="00C34C63">
              <w:rPr>
                <w:rFonts w:cstheme="minorHAnsi"/>
              </w:rPr>
              <w:t xml:space="preserve">A </w:t>
            </w:r>
          </w:p>
          <w:p w14:paraId="4421995F" w14:textId="77777777" w:rsidR="00CA2F49" w:rsidRPr="00C34C63" w:rsidRDefault="00CA2F49" w:rsidP="00C91040">
            <w:pPr>
              <w:rPr>
                <w:rFonts w:cstheme="minorHAnsi"/>
              </w:rPr>
            </w:pPr>
            <w:r w:rsidRPr="00C34C63">
              <w:rPr>
                <w:rFonts w:cstheme="minorHAnsi"/>
              </w:rPr>
              <w:t xml:space="preserve">B </w:t>
            </w:r>
          </w:p>
          <w:p w14:paraId="5805B4F1" w14:textId="77777777" w:rsidR="00CA2F49" w:rsidRPr="00C34C63" w:rsidRDefault="00CA2F49" w:rsidP="00C91040">
            <w:pPr>
              <w:rPr>
                <w:rFonts w:cstheme="minorHAnsi"/>
              </w:rPr>
            </w:pPr>
            <w:r w:rsidRPr="00C34C63">
              <w:rPr>
                <w:rFonts w:cstheme="minorHAnsi"/>
              </w:rPr>
              <w:t xml:space="preserve">C-M </w:t>
            </w:r>
          </w:p>
          <w:p w14:paraId="6DFB5CD0" w14:textId="77777777" w:rsidR="00CA2F49" w:rsidRDefault="00CA2F49" w:rsidP="00C91040">
            <w:pPr>
              <w:rPr>
                <w:rFonts w:cstheme="minorHAnsi"/>
              </w:rPr>
            </w:pPr>
            <w:r w:rsidRPr="00C34C63">
              <w:rPr>
                <w:rFonts w:cstheme="minorHAnsi"/>
              </w:rPr>
              <w:t>C</w:t>
            </w:r>
          </w:p>
          <w:p w14:paraId="5F247A8B" w14:textId="77777777" w:rsidR="00CA2F49" w:rsidRPr="00632A94" w:rsidRDefault="00CA2F49" w:rsidP="00C91040">
            <w:pPr>
              <w:rPr>
                <w:rFonts w:cstheme="minorHAnsi"/>
              </w:rPr>
            </w:pPr>
          </w:p>
        </w:tc>
        <w:tc>
          <w:tcPr>
            <w:tcW w:w="1980" w:type="dxa"/>
          </w:tcPr>
          <w:p w14:paraId="157DFE64" w14:textId="77777777" w:rsidR="00CA2F49" w:rsidRPr="00287E30" w:rsidRDefault="00283A95" w:rsidP="00C91040">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D94F847" w14:textId="77777777" w:rsidR="00CA2F49" w:rsidRPr="00287E30" w:rsidRDefault="00283A95" w:rsidP="00C91040">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7058D3D" w14:textId="77777777" w:rsidR="00CA2F49" w:rsidRPr="00287E30" w:rsidRDefault="00283A95" w:rsidP="00C91040">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B084802" w14:textId="77777777" w:rsidR="00CA2F49" w:rsidRPr="00287E30" w:rsidRDefault="00283A95" w:rsidP="00C91040">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F4F76" w14:textId="77777777" w:rsidR="00CA2F49" w:rsidRPr="00287E30" w:rsidRDefault="00CA2F49" w:rsidP="00C91040">
            <w:pPr>
              <w:rPr>
                <w:rFonts w:cstheme="minorHAnsi"/>
              </w:rPr>
            </w:pPr>
          </w:p>
        </w:tc>
        <w:sdt>
          <w:sdtPr>
            <w:rPr>
              <w:rFonts w:cstheme="minorHAnsi"/>
            </w:rPr>
            <w:id w:val="1669979721"/>
            <w:placeholder>
              <w:docPart w:val="055F012335AC43DAA4CD50F11FCCB736"/>
            </w:placeholder>
            <w:showingPlcHdr/>
          </w:sdtPr>
          <w:sdtEndPr/>
          <w:sdtContent>
            <w:tc>
              <w:tcPr>
                <w:tcW w:w="4770" w:type="dxa"/>
              </w:tcPr>
              <w:p w14:paraId="015860C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EF12461" w14:textId="77777777" w:rsidTr="00510271">
        <w:trPr>
          <w:cantSplit/>
        </w:trPr>
        <w:tc>
          <w:tcPr>
            <w:tcW w:w="990" w:type="dxa"/>
          </w:tcPr>
          <w:p w14:paraId="57678E9B" w14:textId="77777777" w:rsidR="00CA2F49" w:rsidRPr="00632A94" w:rsidRDefault="00CA2F49" w:rsidP="00C91040">
            <w:pPr>
              <w:jc w:val="center"/>
              <w:rPr>
                <w:rFonts w:cstheme="minorHAnsi"/>
                <w:b/>
                <w:bCs/>
              </w:rPr>
            </w:pPr>
            <w:r w:rsidRPr="00632A94">
              <w:rPr>
                <w:rFonts w:cstheme="minorHAnsi"/>
                <w:b/>
                <w:bCs/>
              </w:rPr>
              <w:t>6-E-4</w:t>
            </w:r>
          </w:p>
        </w:tc>
        <w:tc>
          <w:tcPr>
            <w:tcW w:w="6300" w:type="dxa"/>
            <w:tcBorders>
              <w:right w:val="nil"/>
            </w:tcBorders>
          </w:tcPr>
          <w:p w14:paraId="3AD6C1C0" w14:textId="77777777" w:rsidR="00CA2F49" w:rsidRPr="00632A94" w:rsidRDefault="00CA2F49" w:rsidP="00C91040">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denosine</w:t>
            </w:r>
          </w:p>
        </w:tc>
        <w:tc>
          <w:tcPr>
            <w:tcW w:w="270" w:type="dxa"/>
            <w:tcBorders>
              <w:left w:val="nil"/>
            </w:tcBorders>
          </w:tcPr>
          <w:p w14:paraId="5BD3BCBD" w14:textId="77777777" w:rsidR="00CA2F49" w:rsidRPr="00632A94" w:rsidRDefault="00CA2F49" w:rsidP="00C91040">
            <w:pPr>
              <w:rPr>
                <w:rFonts w:cstheme="minorHAnsi"/>
              </w:rPr>
            </w:pPr>
          </w:p>
        </w:tc>
        <w:tc>
          <w:tcPr>
            <w:tcW w:w="810" w:type="dxa"/>
          </w:tcPr>
          <w:p w14:paraId="64FC7E44" w14:textId="77777777" w:rsidR="00CA2F49" w:rsidRPr="00C34C63" w:rsidRDefault="00CA2F49" w:rsidP="00C91040">
            <w:pPr>
              <w:rPr>
                <w:rFonts w:cstheme="minorHAnsi"/>
              </w:rPr>
            </w:pPr>
            <w:r w:rsidRPr="00C34C63">
              <w:rPr>
                <w:rFonts w:cstheme="minorHAnsi"/>
              </w:rPr>
              <w:t xml:space="preserve">A </w:t>
            </w:r>
          </w:p>
          <w:p w14:paraId="4584EE37" w14:textId="77777777" w:rsidR="00CA2F49" w:rsidRPr="00C34C63" w:rsidRDefault="00CA2F49" w:rsidP="00C91040">
            <w:pPr>
              <w:rPr>
                <w:rFonts w:cstheme="minorHAnsi"/>
              </w:rPr>
            </w:pPr>
            <w:r w:rsidRPr="00C34C63">
              <w:rPr>
                <w:rFonts w:cstheme="minorHAnsi"/>
              </w:rPr>
              <w:t xml:space="preserve">B </w:t>
            </w:r>
          </w:p>
          <w:p w14:paraId="17B382F5" w14:textId="77777777" w:rsidR="00CA2F49" w:rsidRPr="00C34C63" w:rsidRDefault="00CA2F49" w:rsidP="00C91040">
            <w:pPr>
              <w:rPr>
                <w:rFonts w:cstheme="minorHAnsi"/>
              </w:rPr>
            </w:pPr>
            <w:r w:rsidRPr="00C34C63">
              <w:rPr>
                <w:rFonts w:cstheme="minorHAnsi"/>
              </w:rPr>
              <w:t xml:space="preserve">C-M </w:t>
            </w:r>
          </w:p>
          <w:p w14:paraId="5CB3B5B6" w14:textId="77777777" w:rsidR="00CA2F49" w:rsidRPr="00632A94" w:rsidRDefault="00CA2F49" w:rsidP="00C91040">
            <w:pPr>
              <w:rPr>
                <w:rFonts w:cstheme="minorHAnsi"/>
              </w:rPr>
            </w:pPr>
            <w:r w:rsidRPr="00C34C63">
              <w:rPr>
                <w:rFonts w:cstheme="minorHAnsi"/>
              </w:rPr>
              <w:t>C</w:t>
            </w:r>
          </w:p>
        </w:tc>
        <w:tc>
          <w:tcPr>
            <w:tcW w:w="1980" w:type="dxa"/>
          </w:tcPr>
          <w:p w14:paraId="754EF69C" w14:textId="77777777" w:rsidR="00CA2F49" w:rsidRPr="00287E30" w:rsidRDefault="00283A95" w:rsidP="00C91040">
            <w:pPr>
              <w:rPr>
                <w:rFonts w:cstheme="minorHAnsi"/>
              </w:rPr>
            </w:pPr>
            <w:sdt>
              <w:sdtPr>
                <w:rPr>
                  <w:rFonts w:cstheme="minorHAnsi"/>
                </w:rPr>
                <w:id w:val="178761752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157A34C" w14:textId="77777777" w:rsidR="00CA2F49" w:rsidRPr="00287E30" w:rsidRDefault="00283A95" w:rsidP="00C91040">
            <w:pPr>
              <w:rPr>
                <w:rFonts w:cstheme="minorHAnsi"/>
              </w:rPr>
            </w:pPr>
            <w:sdt>
              <w:sdtPr>
                <w:rPr>
                  <w:rFonts w:cstheme="minorHAnsi"/>
                </w:rPr>
                <w:id w:val="-189302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A2098B7" w14:textId="77777777" w:rsidR="00CA2F49" w:rsidRPr="00287E30" w:rsidRDefault="00283A95" w:rsidP="00C91040">
            <w:pPr>
              <w:rPr>
                <w:rFonts w:cstheme="minorHAnsi"/>
              </w:rPr>
            </w:pPr>
            <w:sdt>
              <w:sdtPr>
                <w:rPr>
                  <w:rFonts w:cstheme="minorHAnsi"/>
                </w:rPr>
                <w:id w:val="-171225515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F8F72EE" w14:textId="77777777" w:rsidR="00CA2F49" w:rsidRPr="00287E30" w:rsidRDefault="00283A95" w:rsidP="00C91040">
            <w:pPr>
              <w:rPr>
                <w:rFonts w:cstheme="minorHAnsi"/>
              </w:rPr>
            </w:pPr>
            <w:sdt>
              <w:sdtPr>
                <w:rPr>
                  <w:rFonts w:cstheme="minorHAnsi"/>
                </w:rPr>
                <w:id w:val="-88487329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D38F51F" w14:textId="77777777" w:rsidR="00CA2F49" w:rsidRPr="00287E30" w:rsidRDefault="00CA2F49" w:rsidP="00C91040">
            <w:pPr>
              <w:rPr>
                <w:rFonts w:cstheme="minorHAnsi"/>
              </w:rPr>
            </w:pPr>
          </w:p>
        </w:tc>
        <w:sdt>
          <w:sdtPr>
            <w:rPr>
              <w:rFonts w:cstheme="minorHAnsi"/>
            </w:rPr>
            <w:id w:val="928784656"/>
            <w:placeholder>
              <w:docPart w:val="994EFFE4CBE54EA3949CE5856C09FCE2"/>
            </w:placeholder>
            <w:showingPlcHdr/>
          </w:sdtPr>
          <w:sdtEndPr/>
          <w:sdtContent>
            <w:tc>
              <w:tcPr>
                <w:tcW w:w="4770" w:type="dxa"/>
              </w:tcPr>
              <w:p w14:paraId="2D2065E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D6A0043" w14:textId="77777777" w:rsidTr="00510271">
        <w:trPr>
          <w:cantSplit/>
        </w:trPr>
        <w:tc>
          <w:tcPr>
            <w:tcW w:w="990" w:type="dxa"/>
          </w:tcPr>
          <w:p w14:paraId="140D8D8F" w14:textId="77777777" w:rsidR="00CA2F49" w:rsidRPr="00632A94" w:rsidRDefault="00CA2F49" w:rsidP="00C91040">
            <w:pPr>
              <w:jc w:val="center"/>
              <w:rPr>
                <w:rFonts w:cstheme="minorHAnsi"/>
                <w:b/>
                <w:bCs/>
              </w:rPr>
            </w:pPr>
            <w:r w:rsidRPr="00632A94">
              <w:rPr>
                <w:rFonts w:cstheme="minorHAnsi"/>
                <w:b/>
                <w:bCs/>
              </w:rPr>
              <w:t>6-E-5</w:t>
            </w:r>
          </w:p>
        </w:tc>
        <w:tc>
          <w:tcPr>
            <w:tcW w:w="6300" w:type="dxa"/>
            <w:tcBorders>
              <w:right w:val="nil"/>
            </w:tcBorders>
          </w:tcPr>
          <w:p w14:paraId="66FC652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7BC0E6C6"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32622BD2" w14:textId="77777777" w:rsidR="00CA2F49" w:rsidRPr="00632A94" w:rsidRDefault="00CA2F49" w:rsidP="00C91040">
            <w:pPr>
              <w:rPr>
                <w:rFonts w:cstheme="minorHAnsi"/>
              </w:rPr>
            </w:pPr>
          </w:p>
        </w:tc>
        <w:tc>
          <w:tcPr>
            <w:tcW w:w="810" w:type="dxa"/>
          </w:tcPr>
          <w:p w14:paraId="7B37F4B9" w14:textId="77777777" w:rsidR="00CA2F49" w:rsidRPr="00C34C63" w:rsidRDefault="00CA2F49" w:rsidP="00C91040">
            <w:pPr>
              <w:rPr>
                <w:rFonts w:cstheme="minorHAnsi"/>
              </w:rPr>
            </w:pPr>
            <w:r w:rsidRPr="00C34C63">
              <w:rPr>
                <w:rFonts w:cstheme="minorHAnsi"/>
              </w:rPr>
              <w:t xml:space="preserve">A </w:t>
            </w:r>
          </w:p>
          <w:p w14:paraId="2CB44A74" w14:textId="77777777" w:rsidR="00CA2F49" w:rsidRPr="00C34C63" w:rsidRDefault="00CA2F49" w:rsidP="00C91040">
            <w:pPr>
              <w:rPr>
                <w:rFonts w:cstheme="minorHAnsi"/>
              </w:rPr>
            </w:pPr>
            <w:r w:rsidRPr="00C34C63">
              <w:rPr>
                <w:rFonts w:cstheme="minorHAnsi"/>
              </w:rPr>
              <w:t xml:space="preserve">B </w:t>
            </w:r>
          </w:p>
          <w:p w14:paraId="1B9917B0" w14:textId="77777777" w:rsidR="00CA2F49" w:rsidRPr="00C34C63" w:rsidRDefault="00CA2F49" w:rsidP="00C91040">
            <w:pPr>
              <w:rPr>
                <w:rFonts w:cstheme="minorHAnsi"/>
              </w:rPr>
            </w:pPr>
            <w:r w:rsidRPr="00C34C63">
              <w:rPr>
                <w:rFonts w:cstheme="minorHAnsi"/>
              </w:rPr>
              <w:t xml:space="preserve">C-M </w:t>
            </w:r>
          </w:p>
          <w:p w14:paraId="5B2E82B8" w14:textId="77777777" w:rsidR="00CA2F49" w:rsidRPr="00632A94" w:rsidRDefault="00CA2F49" w:rsidP="00C91040">
            <w:pPr>
              <w:rPr>
                <w:rFonts w:cstheme="minorHAnsi"/>
              </w:rPr>
            </w:pPr>
            <w:r w:rsidRPr="00C34C63">
              <w:rPr>
                <w:rFonts w:cstheme="minorHAnsi"/>
              </w:rPr>
              <w:t>C</w:t>
            </w:r>
          </w:p>
        </w:tc>
        <w:tc>
          <w:tcPr>
            <w:tcW w:w="1980" w:type="dxa"/>
          </w:tcPr>
          <w:p w14:paraId="2259A722" w14:textId="77777777" w:rsidR="00CA2F49" w:rsidRPr="00287E30" w:rsidRDefault="00283A95" w:rsidP="00C91040">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46D9878" w14:textId="77777777" w:rsidR="00CA2F49" w:rsidRPr="00287E30" w:rsidRDefault="00283A95" w:rsidP="00C91040">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B7F1A9E" w14:textId="77777777" w:rsidR="00CA2F49" w:rsidRPr="00287E30" w:rsidRDefault="00283A95" w:rsidP="00C91040">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62D163C" w14:textId="77777777" w:rsidR="00CA2F49" w:rsidRPr="00287E30" w:rsidRDefault="00283A95" w:rsidP="00C91040">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ABAD8C8" w14:textId="77777777" w:rsidR="00CA2F49" w:rsidRPr="00287E30" w:rsidRDefault="00CA2F49" w:rsidP="00C91040">
            <w:pPr>
              <w:rPr>
                <w:rFonts w:cstheme="minorHAnsi"/>
              </w:rPr>
            </w:pPr>
          </w:p>
        </w:tc>
        <w:sdt>
          <w:sdtPr>
            <w:rPr>
              <w:rFonts w:cstheme="minorHAnsi"/>
            </w:rPr>
            <w:id w:val="1586966306"/>
            <w:placeholder>
              <w:docPart w:val="EA623A1302AE4220B5DAA8C295B68A5B"/>
            </w:placeholder>
            <w:showingPlcHdr/>
          </w:sdtPr>
          <w:sdtEndPr/>
          <w:sdtContent>
            <w:tc>
              <w:tcPr>
                <w:tcW w:w="4770" w:type="dxa"/>
              </w:tcPr>
              <w:p w14:paraId="6D1B5A7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96B1967" w14:textId="77777777" w:rsidTr="00510271">
        <w:trPr>
          <w:cantSplit/>
        </w:trPr>
        <w:tc>
          <w:tcPr>
            <w:tcW w:w="990" w:type="dxa"/>
          </w:tcPr>
          <w:p w14:paraId="7698E85F" w14:textId="77777777" w:rsidR="00CA2F49" w:rsidRPr="00632A94" w:rsidRDefault="00CA2F49" w:rsidP="00C91040">
            <w:pPr>
              <w:jc w:val="center"/>
              <w:rPr>
                <w:rFonts w:cstheme="minorHAnsi"/>
                <w:b/>
                <w:bCs/>
              </w:rPr>
            </w:pPr>
            <w:r w:rsidRPr="00632A94">
              <w:rPr>
                <w:rFonts w:cstheme="minorHAnsi"/>
                <w:b/>
                <w:bCs/>
              </w:rPr>
              <w:t>6-E-6</w:t>
            </w:r>
          </w:p>
        </w:tc>
        <w:tc>
          <w:tcPr>
            <w:tcW w:w="6300" w:type="dxa"/>
            <w:tcBorders>
              <w:right w:val="nil"/>
            </w:tcBorders>
          </w:tcPr>
          <w:p w14:paraId="63178324" w14:textId="77777777" w:rsidR="00CA2F49" w:rsidRPr="00632A94" w:rsidRDefault="00CA2F49" w:rsidP="00C91040">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nti-Hypertensives.</w:t>
            </w:r>
          </w:p>
        </w:tc>
        <w:tc>
          <w:tcPr>
            <w:tcW w:w="270" w:type="dxa"/>
            <w:tcBorders>
              <w:left w:val="nil"/>
            </w:tcBorders>
          </w:tcPr>
          <w:p w14:paraId="180ED505" w14:textId="77777777" w:rsidR="00CA2F49" w:rsidRPr="00632A94" w:rsidRDefault="00CA2F49" w:rsidP="00C91040">
            <w:pPr>
              <w:rPr>
                <w:rFonts w:cstheme="minorHAnsi"/>
              </w:rPr>
            </w:pPr>
          </w:p>
        </w:tc>
        <w:tc>
          <w:tcPr>
            <w:tcW w:w="810" w:type="dxa"/>
          </w:tcPr>
          <w:p w14:paraId="0C0EEB99" w14:textId="77777777" w:rsidR="00CA2F49" w:rsidRPr="00C34C63" w:rsidRDefault="00CA2F49" w:rsidP="00C91040">
            <w:pPr>
              <w:rPr>
                <w:rFonts w:cstheme="minorHAnsi"/>
              </w:rPr>
            </w:pPr>
            <w:r w:rsidRPr="00C34C63">
              <w:rPr>
                <w:rFonts w:cstheme="minorHAnsi"/>
              </w:rPr>
              <w:t xml:space="preserve">A </w:t>
            </w:r>
          </w:p>
          <w:p w14:paraId="33710AB3" w14:textId="77777777" w:rsidR="00CA2F49" w:rsidRPr="00C34C63" w:rsidRDefault="00CA2F49" w:rsidP="00C91040">
            <w:pPr>
              <w:rPr>
                <w:rFonts w:cstheme="minorHAnsi"/>
              </w:rPr>
            </w:pPr>
            <w:r w:rsidRPr="00C34C63">
              <w:rPr>
                <w:rFonts w:cstheme="minorHAnsi"/>
              </w:rPr>
              <w:t xml:space="preserve">B </w:t>
            </w:r>
          </w:p>
          <w:p w14:paraId="12B43EC3" w14:textId="77777777" w:rsidR="00CA2F49" w:rsidRPr="00C34C63" w:rsidRDefault="00CA2F49" w:rsidP="00C91040">
            <w:pPr>
              <w:rPr>
                <w:rFonts w:cstheme="minorHAnsi"/>
              </w:rPr>
            </w:pPr>
            <w:r w:rsidRPr="00C34C63">
              <w:rPr>
                <w:rFonts w:cstheme="minorHAnsi"/>
              </w:rPr>
              <w:t xml:space="preserve">C-M </w:t>
            </w:r>
          </w:p>
          <w:p w14:paraId="27D86821" w14:textId="77777777" w:rsidR="00CA2F49" w:rsidRPr="00632A94" w:rsidRDefault="00CA2F49" w:rsidP="00C91040">
            <w:pPr>
              <w:rPr>
                <w:rFonts w:cstheme="minorHAnsi"/>
              </w:rPr>
            </w:pPr>
            <w:r w:rsidRPr="00C34C63">
              <w:rPr>
                <w:rFonts w:cstheme="minorHAnsi"/>
              </w:rPr>
              <w:t>C</w:t>
            </w:r>
          </w:p>
        </w:tc>
        <w:tc>
          <w:tcPr>
            <w:tcW w:w="1980" w:type="dxa"/>
          </w:tcPr>
          <w:p w14:paraId="341F70B0" w14:textId="77777777" w:rsidR="00CA2F49" w:rsidRPr="00287E30" w:rsidRDefault="00283A95" w:rsidP="00C91040">
            <w:pPr>
              <w:rPr>
                <w:rFonts w:cstheme="minorHAnsi"/>
              </w:rPr>
            </w:pPr>
            <w:sdt>
              <w:sdtPr>
                <w:rPr>
                  <w:rFonts w:cstheme="minorHAnsi"/>
                </w:rPr>
                <w:id w:val="-19204755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532DA58" w14:textId="77777777" w:rsidR="00CA2F49" w:rsidRPr="00287E30" w:rsidRDefault="00283A95" w:rsidP="00C91040">
            <w:pPr>
              <w:rPr>
                <w:rFonts w:cstheme="minorHAnsi"/>
              </w:rPr>
            </w:pPr>
            <w:sdt>
              <w:sdtPr>
                <w:rPr>
                  <w:rFonts w:cstheme="minorHAnsi"/>
                </w:rPr>
                <w:id w:val="14906701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AEF239A" w14:textId="77777777" w:rsidR="00CA2F49" w:rsidRPr="00287E30" w:rsidRDefault="00283A95" w:rsidP="00C91040">
            <w:pPr>
              <w:rPr>
                <w:rFonts w:cstheme="minorHAnsi"/>
              </w:rPr>
            </w:pPr>
            <w:sdt>
              <w:sdtPr>
                <w:rPr>
                  <w:rFonts w:cstheme="minorHAnsi"/>
                </w:rPr>
                <w:id w:val="31739688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335CFA5" w14:textId="77777777" w:rsidR="00CA2F49" w:rsidRPr="00287E30" w:rsidRDefault="00283A95" w:rsidP="00C91040">
            <w:pPr>
              <w:rPr>
                <w:rFonts w:cstheme="minorHAnsi"/>
              </w:rPr>
            </w:pPr>
            <w:sdt>
              <w:sdtPr>
                <w:rPr>
                  <w:rFonts w:cstheme="minorHAnsi"/>
                </w:rPr>
                <w:id w:val="-153997560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6BBACC" w14:textId="77777777" w:rsidR="00CA2F49" w:rsidRPr="00287E30" w:rsidRDefault="00CA2F49" w:rsidP="00C91040">
            <w:pPr>
              <w:rPr>
                <w:rFonts w:cstheme="minorHAnsi"/>
              </w:rPr>
            </w:pPr>
          </w:p>
        </w:tc>
        <w:sdt>
          <w:sdtPr>
            <w:rPr>
              <w:rFonts w:cstheme="minorHAnsi"/>
            </w:rPr>
            <w:id w:val="1057753215"/>
            <w:placeholder>
              <w:docPart w:val="1E167130405947FB954671D55FEA3E5B"/>
            </w:placeholder>
            <w:showingPlcHdr/>
          </w:sdtPr>
          <w:sdtEndPr/>
          <w:sdtContent>
            <w:tc>
              <w:tcPr>
                <w:tcW w:w="4770" w:type="dxa"/>
              </w:tcPr>
              <w:p w14:paraId="79E9CD0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4AA73D2" w14:textId="77777777" w:rsidTr="00510271">
        <w:trPr>
          <w:cantSplit/>
        </w:trPr>
        <w:tc>
          <w:tcPr>
            <w:tcW w:w="990" w:type="dxa"/>
          </w:tcPr>
          <w:p w14:paraId="3CBA5411" w14:textId="77777777" w:rsidR="00CA2F49" w:rsidRPr="00632A94" w:rsidRDefault="00CA2F49" w:rsidP="00C91040">
            <w:pPr>
              <w:jc w:val="center"/>
              <w:rPr>
                <w:rFonts w:cstheme="minorHAnsi"/>
                <w:b/>
                <w:bCs/>
              </w:rPr>
            </w:pPr>
            <w:r w:rsidRPr="00632A94">
              <w:rPr>
                <w:rFonts w:cstheme="minorHAnsi"/>
                <w:b/>
                <w:bCs/>
              </w:rPr>
              <w:lastRenderedPageBreak/>
              <w:t>6-E-7</w:t>
            </w:r>
          </w:p>
        </w:tc>
        <w:tc>
          <w:tcPr>
            <w:tcW w:w="6300" w:type="dxa"/>
            <w:tcBorders>
              <w:right w:val="nil"/>
            </w:tcBorders>
          </w:tcPr>
          <w:p w14:paraId="5337ED3C" w14:textId="77777777" w:rsidR="00CA2F49" w:rsidRPr="00632A94" w:rsidRDefault="00CA2F49" w:rsidP="00C91040">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23950791" w14:textId="77777777" w:rsidR="00CA2F49" w:rsidRPr="00632A94" w:rsidRDefault="00CA2F49" w:rsidP="00C91040">
            <w:pPr>
              <w:autoSpaceDE w:val="0"/>
              <w:autoSpaceDN w:val="0"/>
              <w:adjustRightInd w:val="0"/>
              <w:rPr>
                <w:rFonts w:eastAsia="Arial" w:cstheme="minorHAnsi"/>
              </w:rPr>
            </w:pPr>
          </w:p>
        </w:tc>
        <w:tc>
          <w:tcPr>
            <w:tcW w:w="270" w:type="dxa"/>
            <w:tcBorders>
              <w:left w:val="nil"/>
            </w:tcBorders>
          </w:tcPr>
          <w:p w14:paraId="27500751" w14:textId="77777777" w:rsidR="00CA2F49" w:rsidRPr="00632A94" w:rsidRDefault="00CA2F49" w:rsidP="00C91040">
            <w:pPr>
              <w:rPr>
                <w:rFonts w:cstheme="minorHAnsi"/>
              </w:rPr>
            </w:pPr>
          </w:p>
        </w:tc>
        <w:tc>
          <w:tcPr>
            <w:tcW w:w="810" w:type="dxa"/>
          </w:tcPr>
          <w:p w14:paraId="44356666" w14:textId="77777777" w:rsidR="00CA2F49" w:rsidRPr="00C34C63" w:rsidRDefault="00CA2F49" w:rsidP="00C91040">
            <w:pPr>
              <w:rPr>
                <w:rFonts w:cstheme="minorHAnsi"/>
              </w:rPr>
            </w:pPr>
            <w:r w:rsidRPr="00C34C63">
              <w:rPr>
                <w:rFonts w:cstheme="minorHAnsi"/>
              </w:rPr>
              <w:t xml:space="preserve">A </w:t>
            </w:r>
          </w:p>
          <w:p w14:paraId="4FA624D4" w14:textId="77777777" w:rsidR="00CA2F49" w:rsidRPr="00C34C63" w:rsidRDefault="00CA2F49" w:rsidP="00C91040">
            <w:pPr>
              <w:rPr>
                <w:rFonts w:cstheme="minorHAnsi"/>
              </w:rPr>
            </w:pPr>
            <w:r w:rsidRPr="00C34C63">
              <w:rPr>
                <w:rFonts w:cstheme="minorHAnsi"/>
              </w:rPr>
              <w:t xml:space="preserve">B </w:t>
            </w:r>
          </w:p>
          <w:p w14:paraId="33DFC7B0" w14:textId="77777777" w:rsidR="00CA2F49" w:rsidRPr="00C34C63" w:rsidRDefault="00CA2F49" w:rsidP="00C91040">
            <w:pPr>
              <w:rPr>
                <w:rFonts w:cstheme="minorHAnsi"/>
              </w:rPr>
            </w:pPr>
            <w:r w:rsidRPr="00C34C63">
              <w:rPr>
                <w:rFonts w:cstheme="minorHAnsi"/>
              </w:rPr>
              <w:t xml:space="preserve">C-M </w:t>
            </w:r>
          </w:p>
          <w:p w14:paraId="2AFC6948" w14:textId="77777777" w:rsidR="00CA2F49" w:rsidRPr="00632A94" w:rsidRDefault="00CA2F49" w:rsidP="00C91040">
            <w:pPr>
              <w:rPr>
                <w:rFonts w:cstheme="minorHAnsi"/>
              </w:rPr>
            </w:pPr>
            <w:r w:rsidRPr="00C34C63">
              <w:rPr>
                <w:rFonts w:cstheme="minorHAnsi"/>
              </w:rPr>
              <w:t>C</w:t>
            </w:r>
          </w:p>
        </w:tc>
        <w:tc>
          <w:tcPr>
            <w:tcW w:w="1980" w:type="dxa"/>
          </w:tcPr>
          <w:p w14:paraId="305FA76E" w14:textId="77777777" w:rsidR="00CA2F49" w:rsidRPr="00287E30" w:rsidRDefault="00283A95" w:rsidP="00C91040">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0A6EA3F" w14:textId="77777777" w:rsidR="00CA2F49" w:rsidRPr="00287E30" w:rsidRDefault="00283A95" w:rsidP="00C91040">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E755111" w14:textId="77777777" w:rsidR="00CA2F49" w:rsidRPr="00287E30" w:rsidRDefault="00283A95" w:rsidP="00C91040">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5B405BD" w14:textId="77777777" w:rsidR="00CA2F49" w:rsidRPr="00287E30" w:rsidRDefault="00283A95" w:rsidP="00C91040">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64D1A93" w14:textId="77777777" w:rsidR="00CA2F49" w:rsidRPr="00287E30" w:rsidRDefault="00CA2F49" w:rsidP="00C91040">
            <w:pPr>
              <w:rPr>
                <w:rFonts w:cstheme="minorHAnsi"/>
              </w:rPr>
            </w:pPr>
          </w:p>
        </w:tc>
        <w:sdt>
          <w:sdtPr>
            <w:rPr>
              <w:rFonts w:cstheme="minorHAnsi"/>
            </w:rPr>
            <w:id w:val="1332415335"/>
            <w:placeholder>
              <w:docPart w:val="AC714D42ABE84FB0BCC9710C86F5BB9E"/>
            </w:placeholder>
            <w:showingPlcHdr/>
          </w:sdtPr>
          <w:sdtEndPr/>
          <w:sdtContent>
            <w:tc>
              <w:tcPr>
                <w:tcW w:w="4770" w:type="dxa"/>
              </w:tcPr>
              <w:p w14:paraId="2701371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E502E3B" w14:textId="77777777" w:rsidTr="00510271">
        <w:trPr>
          <w:cantSplit/>
        </w:trPr>
        <w:tc>
          <w:tcPr>
            <w:tcW w:w="990" w:type="dxa"/>
          </w:tcPr>
          <w:p w14:paraId="4A2A27AA" w14:textId="77777777" w:rsidR="00CA2F49" w:rsidRPr="00632A94" w:rsidRDefault="00CA2F49" w:rsidP="00C91040">
            <w:pPr>
              <w:jc w:val="center"/>
              <w:rPr>
                <w:rFonts w:cstheme="minorHAnsi"/>
                <w:b/>
                <w:bCs/>
              </w:rPr>
            </w:pPr>
            <w:r w:rsidRPr="00632A94">
              <w:rPr>
                <w:rFonts w:cstheme="minorHAnsi"/>
                <w:b/>
                <w:bCs/>
              </w:rPr>
              <w:t>6-E-8</w:t>
            </w:r>
          </w:p>
        </w:tc>
        <w:tc>
          <w:tcPr>
            <w:tcW w:w="6300" w:type="dxa"/>
            <w:tcBorders>
              <w:top w:val="single" w:sz="4" w:space="0" w:color="auto"/>
              <w:left w:val="single" w:sz="4" w:space="0" w:color="auto"/>
              <w:bottom w:val="single" w:sz="4" w:space="0" w:color="auto"/>
              <w:right w:val="nil"/>
            </w:tcBorders>
            <w:shd w:val="clear" w:color="auto" w:fill="auto"/>
          </w:tcPr>
          <w:p w14:paraId="4E407FA5" w14:textId="77777777" w:rsidR="00CA2F49" w:rsidRPr="00632A94" w:rsidRDefault="00CA2F49" w:rsidP="00C91040">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w:t>
            </w:r>
            <w:r w:rsidRPr="00632A94">
              <w:rPr>
                <w:rFonts w:cstheme="minorHAnsi"/>
                <w:color w:val="000000"/>
              </w:rPr>
              <w:br/>
              <w:t>Atropine.</w:t>
            </w:r>
          </w:p>
        </w:tc>
        <w:tc>
          <w:tcPr>
            <w:tcW w:w="270" w:type="dxa"/>
            <w:tcBorders>
              <w:left w:val="nil"/>
            </w:tcBorders>
          </w:tcPr>
          <w:p w14:paraId="1B6DC372" w14:textId="77777777" w:rsidR="00CA2F49" w:rsidRPr="00632A94" w:rsidRDefault="00CA2F49" w:rsidP="00C91040">
            <w:pPr>
              <w:rPr>
                <w:rFonts w:cstheme="minorHAnsi"/>
              </w:rPr>
            </w:pPr>
          </w:p>
        </w:tc>
        <w:tc>
          <w:tcPr>
            <w:tcW w:w="810" w:type="dxa"/>
          </w:tcPr>
          <w:p w14:paraId="5CEFB278" w14:textId="77777777" w:rsidR="00CA2F49" w:rsidRPr="00C34C63" w:rsidRDefault="00CA2F49" w:rsidP="00C91040">
            <w:pPr>
              <w:rPr>
                <w:rFonts w:cstheme="minorHAnsi"/>
              </w:rPr>
            </w:pPr>
            <w:r w:rsidRPr="00C34C63">
              <w:rPr>
                <w:rFonts w:cstheme="minorHAnsi"/>
              </w:rPr>
              <w:t xml:space="preserve">A </w:t>
            </w:r>
          </w:p>
          <w:p w14:paraId="729E9F6D" w14:textId="77777777" w:rsidR="00CA2F49" w:rsidRPr="00C34C63" w:rsidRDefault="00CA2F49" w:rsidP="00C91040">
            <w:pPr>
              <w:rPr>
                <w:rFonts w:cstheme="minorHAnsi"/>
              </w:rPr>
            </w:pPr>
            <w:r w:rsidRPr="00C34C63">
              <w:rPr>
                <w:rFonts w:cstheme="minorHAnsi"/>
              </w:rPr>
              <w:t xml:space="preserve">B </w:t>
            </w:r>
          </w:p>
          <w:p w14:paraId="4A56FFC6" w14:textId="77777777" w:rsidR="00CA2F49" w:rsidRPr="00C34C63" w:rsidRDefault="00CA2F49" w:rsidP="00C91040">
            <w:pPr>
              <w:rPr>
                <w:rFonts w:cstheme="minorHAnsi"/>
              </w:rPr>
            </w:pPr>
            <w:r w:rsidRPr="00C34C63">
              <w:rPr>
                <w:rFonts w:cstheme="minorHAnsi"/>
              </w:rPr>
              <w:t xml:space="preserve">C-M </w:t>
            </w:r>
          </w:p>
          <w:p w14:paraId="069F2D6B" w14:textId="77777777" w:rsidR="00CA2F49" w:rsidRPr="00632A94" w:rsidRDefault="00CA2F49" w:rsidP="00C91040">
            <w:pPr>
              <w:rPr>
                <w:rFonts w:cstheme="minorHAnsi"/>
              </w:rPr>
            </w:pPr>
            <w:r w:rsidRPr="00C34C63">
              <w:rPr>
                <w:rFonts w:cstheme="minorHAnsi"/>
              </w:rPr>
              <w:t>C</w:t>
            </w:r>
          </w:p>
        </w:tc>
        <w:tc>
          <w:tcPr>
            <w:tcW w:w="1980" w:type="dxa"/>
          </w:tcPr>
          <w:p w14:paraId="239E1739" w14:textId="77777777" w:rsidR="00CA2F49" w:rsidRPr="00287E30" w:rsidRDefault="00283A95" w:rsidP="00C91040">
            <w:pPr>
              <w:rPr>
                <w:rFonts w:cstheme="minorHAnsi"/>
              </w:rPr>
            </w:pPr>
            <w:sdt>
              <w:sdtPr>
                <w:rPr>
                  <w:rFonts w:cstheme="minorHAnsi"/>
                </w:rPr>
                <w:id w:val="-51183297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EDA5C6" w14:textId="77777777" w:rsidR="00CA2F49" w:rsidRPr="00287E30" w:rsidRDefault="00283A95" w:rsidP="00C91040">
            <w:pPr>
              <w:rPr>
                <w:rFonts w:cstheme="minorHAnsi"/>
              </w:rPr>
            </w:pPr>
            <w:sdt>
              <w:sdtPr>
                <w:rPr>
                  <w:rFonts w:cstheme="minorHAnsi"/>
                </w:rPr>
                <w:id w:val="113961429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FD5C04" w14:textId="77777777" w:rsidR="00CA2F49" w:rsidRPr="00287E30" w:rsidRDefault="00283A95" w:rsidP="00C91040">
            <w:pPr>
              <w:rPr>
                <w:rFonts w:cstheme="minorHAnsi"/>
              </w:rPr>
            </w:pPr>
            <w:sdt>
              <w:sdtPr>
                <w:rPr>
                  <w:rFonts w:cstheme="minorHAnsi"/>
                </w:rPr>
                <w:id w:val="-5597816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FC0036A" w14:textId="77777777" w:rsidR="00CA2F49" w:rsidRPr="00287E30" w:rsidRDefault="00283A95" w:rsidP="00C91040">
            <w:pPr>
              <w:rPr>
                <w:rFonts w:cstheme="minorHAnsi"/>
              </w:rPr>
            </w:pPr>
            <w:sdt>
              <w:sdtPr>
                <w:rPr>
                  <w:rFonts w:cstheme="minorHAnsi"/>
                </w:rPr>
                <w:id w:val="-104683382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44FAA96" w14:textId="77777777" w:rsidR="00CA2F49" w:rsidRPr="00287E30" w:rsidRDefault="00CA2F49" w:rsidP="00C91040">
            <w:pPr>
              <w:rPr>
                <w:rFonts w:cstheme="minorHAnsi"/>
              </w:rPr>
            </w:pPr>
          </w:p>
        </w:tc>
        <w:sdt>
          <w:sdtPr>
            <w:rPr>
              <w:rFonts w:cstheme="minorHAnsi"/>
            </w:rPr>
            <w:id w:val="-535423817"/>
            <w:placeholder>
              <w:docPart w:val="E4E468F2B9D74D2BA98A2D4E4FCEE5EA"/>
            </w:placeholder>
            <w:showingPlcHdr/>
          </w:sdtPr>
          <w:sdtEndPr/>
          <w:sdtContent>
            <w:tc>
              <w:tcPr>
                <w:tcW w:w="4770" w:type="dxa"/>
              </w:tcPr>
              <w:p w14:paraId="1F50155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1742CE2" w14:textId="77777777" w:rsidTr="00510271">
        <w:trPr>
          <w:cantSplit/>
        </w:trPr>
        <w:tc>
          <w:tcPr>
            <w:tcW w:w="990" w:type="dxa"/>
          </w:tcPr>
          <w:p w14:paraId="450A7609" w14:textId="77777777" w:rsidR="00CA2F49" w:rsidRPr="00632A94" w:rsidRDefault="00CA2F49" w:rsidP="00C91040">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3D5F00A0" w14:textId="77777777" w:rsidR="00CA2F49" w:rsidRPr="00632A94" w:rsidRDefault="00CA2F49" w:rsidP="00C91040">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270" w:type="dxa"/>
            <w:tcBorders>
              <w:left w:val="nil"/>
            </w:tcBorders>
          </w:tcPr>
          <w:p w14:paraId="00A7CD4D" w14:textId="77777777" w:rsidR="00CA2F49" w:rsidRPr="00632A94" w:rsidRDefault="00CA2F49" w:rsidP="00C91040">
            <w:pPr>
              <w:rPr>
                <w:rFonts w:cstheme="minorHAnsi"/>
              </w:rPr>
            </w:pPr>
          </w:p>
        </w:tc>
        <w:tc>
          <w:tcPr>
            <w:tcW w:w="810" w:type="dxa"/>
          </w:tcPr>
          <w:p w14:paraId="407BA7EA" w14:textId="77777777" w:rsidR="00CA2F49" w:rsidRPr="00C34C63" w:rsidRDefault="00CA2F49" w:rsidP="00C91040">
            <w:pPr>
              <w:rPr>
                <w:rFonts w:cstheme="minorHAnsi"/>
              </w:rPr>
            </w:pPr>
            <w:r w:rsidRPr="00C34C63">
              <w:rPr>
                <w:rFonts w:cstheme="minorHAnsi"/>
              </w:rPr>
              <w:t xml:space="preserve">A </w:t>
            </w:r>
          </w:p>
          <w:p w14:paraId="62E5848A" w14:textId="77777777" w:rsidR="00CA2F49" w:rsidRPr="00C34C63" w:rsidRDefault="00CA2F49" w:rsidP="00C91040">
            <w:pPr>
              <w:rPr>
                <w:rFonts w:cstheme="minorHAnsi"/>
              </w:rPr>
            </w:pPr>
            <w:r w:rsidRPr="00C34C63">
              <w:rPr>
                <w:rFonts w:cstheme="minorHAnsi"/>
              </w:rPr>
              <w:t xml:space="preserve">B </w:t>
            </w:r>
          </w:p>
          <w:p w14:paraId="1A1A80D8" w14:textId="77777777" w:rsidR="00CA2F49" w:rsidRPr="00C34C63" w:rsidRDefault="00CA2F49" w:rsidP="00C91040">
            <w:pPr>
              <w:rPr>
                <w:rFonts w:cstheme="minorHAnsi"/>
              </w:rPr>
            </w:pPr>
            <w:r w:rsidRPr="00C34C63">
              <w:rPr>
                <w:rFonts w:cstheme="minorHAnsi"/>
              </w:rPr>
              <w:t xml:space="preserve">C-M </w:t>
            </w:r>
          </w:p>
          <w:p w14:paraId="05CDA8BA" w14:textId="77777777" w:rsidR="00CA2F49" w:rsidRPr="00632A94" w:rsidRDefault="00CA2F49" w:rsidP="00C91040">
            <w:pPr>
              <w:rPr>
                <w:rFonts w:cstheme="minorHAnsi"/>
              </w:rPr>
            </w:pPr>
            <w:r w:rsidRPr="00C34C63">
              <w:rPr>
                <w:rFonts w:cstheme="minorHAnsi"/>
              </w:rPr>
              <w:t>C</w:t>
            </w:r>
          </w:p>
        </w:tc>
        <w:tc>
          <w:tcPr>
            <w:tcW w:w="1980" w:type="dxa"/>
          </w:tcPr>
          <w:p w14:paraId="3DCE9B45" w14:textId="77777777" w:rsidR="00CA2F49" w:rsidRPr="00287E30" w:rsidRDefault="00283A95" w:rsidP="00C91040">
            <w:pPr>
              <w:rPr>
                <w:rFonts w:cstheme="minorHAnsi"/>
              </w:rPr>
            </w:pPr>
            <w:sdt>
              <w:sdtPr>
                <w:rPr>
                  <w:rFonts w:cstheme="minorHAnsi"/>
                </w:rPr>
                <w:id w:val="-6773452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A278CA5" w14:textId="77777777" w:rsidR="00CA2F49" w:rsidRPr="00287E30" w:rsidRDefault="00283A95" w:rsidP="00C91040">
            <w:pPr>
              <w:rPr>
                <w:rFonts w:cstheme="minorHAnsi"/>
              </w:rPr>
            </w:pPr>
            <w:sdt>
              <w:sdtPr>
                <w:rPr>
                  <w:rFonts w:cstheme="minorHAnsi"/>
                </w:rPr>
                <w:id w:val="-11975423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A4B62F8" w14:textId="77777777" w:rsidR="00CA2F49" w:rsidRPr="00287E30" w:rsidRDefault="00283A95" w:rsidP="00C91040">
            <w:pPr>
              <w:rPr>
                <w:rFonts w:cstheme="minorHAnsi"/>
              </w:rPr>
            </w:pPr>
            <w:sdt>
              <w:sdtPr>
                <w:rPr>
                  <w:rFonts w:cstheme="minorHAnsi"/>
                </w:rPr>
                <w:id w:val="-149888524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9209371" w14:textId="77777777" w:rsidR="00CA2F49" w:rsidRPr="00287E30" w:rsidRDefault="00283A95" w:rsidP="00C91040">
            <w:pPr>
              <w:rPr>
                <w:rFonts w:cstheme="minorHAnsi"/>
              </w:rPr>
            </w:pPr>
            <w:sdt>
              <w:sdtPr>
                <w:rPr>
                  <w:rFonts w:cstheme="minorHAnsi"/>
                </w:rPr>
                <w:id w:val="121970719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1C53D9A" w14:textId="77777777" w:rsidR="00CA2F49" w:rsidRPr="00287E30" w:rsidRDefault="00CA2F49" w:rsidP="00C91040">
            <w:pPr>
              <w:rPr>
                <w:rFonts w:cstheme="minorHAnsi"/>
              </w:rPr>
            </w:pPr>
          </w:p>
        </w:tc>
        <w:sdt>
          <w:sdtPr>
            <w:rPr>
              <w:rFonts w:cstheme="minorHAnsi"/>
            </w:rPr>
            <w:id w:val="-1476521016"/>
            <w:placeholder>
              <w:docPart w:val="4BDD2DFA275B4940BF9AFDD0CF949DD8"/>
            </w:placeholder>
            <w:showingPlcHdr/>
          </w:sdtPr>
          <w:sdtEndPr/>
          <w:sdtContent>
            <w:tc>
              <w:tcPr>
                <w:tcW w:w="4770" w:type="dxa"/>
              </w:tcPr>
              <w:p w14:paraId="16D917D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E0F2541" w14:textId="77777777" w:rsidTr="00510271">
        <w:trPr>
          <w:cantSplit/>
        </w:trPr>
        <w:tc>
          <w:tcPr>
            <w:tcW w:w="990" w:type="dxa"/>
          </w:tcPr>
          <w:p w14:paraId="00EAA02A" w14:textId="77777777" w:rsidR="00CA2F49" w:rsidRPr="00632A94" w:rsidRDefault="00CA2F49" w:rsidP="00C91040">
            <w:pPr>
              <w:jc w:val="center"/>
              <w:rPr>
                <w:rFonts w:cstheme="minorHAnsi"/>
                <w:b/>
                <w:bCs/>
              </w:rPr>
            </w:pPr>
            <w:r w:rsidRPr="00632A94">
              <w:rPr>
                <w:rFonts w:cstheme="minorHAnsi"/>
                <w:b/>
                <w:bCs/>
              </w:rPr>
              <w:t>6-E-10</w:t>
            </w:r>
          </w:p>
        </w:tc>
        <w:tc>
          <w:tcPr>
            <w:tcW w:w="6300" w:type="dxa"/>
            <w:tcBorders>
              <w:right w:val="nil"/>
            </w:tcBorders>
          </w:tcPr>
          <w:p w14:paraId="440F185D"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2268EF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C475D3D" w14:textId="77777777" w:rsidR="00CA2F49" w:rsidRPr="00632A94" w:rsidRDefault="00CA2F49" w:rsidP="00C91040">
            <w:pPr>
              <w:rPr>
                <w:rFonts w:cstheme="minorHAnsi"/>
              </w:rPr>
            </w:pPr>
          </w:p>
        </w:tc>
        <w:tc>
          <w:tcPr>
            <w:tcW w:w="270" w:type="dxa"/>
            <w:tcBorders>
              <w:left w:val="nil"/>
            </w:tcBorders>
          </w:tcPr>
          <w:p w14:paraId="08D0E041" w14:textId="77777777" w:rsidR="00CA2F49" w:rsidRPr="00632A94" w:rsidRDefault="00CA2F49" w:rsidP="00C91040">
            <w:pPr>
              <w:rPr>
                <w:rFonts w:cstheme="minorHAnsi"/>
              </w:rPr>
            </w:pPr>
          </w:p>
        </w:tc>
        <w:tc>
          <w:tcPr>
            <w:tcW w:w="810" w:type="dxa"/>
          </w:tcPr>
          <w:p w14:paraId="5037D117" w14:textId="77777777" w:rsidR="00CA2F49" w:rsidRPr="00C34C63" w:rsidRDefault="00CA2F49" w:rsidP="00C91040">
            <w:pPr>
              <w:rPr>
                <w:rFonts w:cstheme="minorHAnsi"/>
              </w:rPr>
            </w:pPr>
            <w:r w:rsidRPr="00C34C63">
              <w:rPr>
                <w:rFonts w:cstheme="minorHAnsi"/>
              </w:rPr>
              <w:t xml:space="preserve">A </w:t>
            </w:r>
          </w:p>
          <w:p w14:paraId="085D3108" w14:textId="77777777" w:rsidR="00CA2F49" w:rsidRPr="00C34C63" w:rsidRDefault="00CA2F49" w:rsidP="00C91040">
            <w:pPr>
              <w:rPr>
                <w:rFonts w:cstheme="minorHAnsi"/>
              </w:rPr>
            </w:pPr>
            <w:r w:rsidRPr="00C34C63">
              <w:rPr>
                <w:rFonts w:cstheme="minorHAnsi"/>
              </w:rPr>
              <w:t xml:space="preserve">B </w:t>
            </w:r>
          </w:p>
          <w:p w14:paraId="7A2EB2EE" w14:textId="77777777" w:rsidR="00CA2F49" w:rsidRPr="00C34C63" w:rsidRDefault="00CA2F49" w:rsidP="00C91040">
            <w:pPr>
              <w:rPr>
                <w:rFonts w:cstheme="minorHAnsi"/>
              </w:rPr>
            </w:pPr>
            <w:r w:rsidRPr="00C34C63">
              <w:rPr>
                <w:rFonts w:cstheme="minorHAnsi"/>
              </w:rPr>
              <w:t xml:space="preserve">C-M </w:t>
            </w:r>
          </w:p>
          <w:p w14:paraId="6C93490C" w14:textId="77777777" w:rsidR="00CA2F49" w:rsidRPr="00632A94" w:rsidRDefault="00CA2F49" w:rsidP="00C91040">
            <w:pPr>
              <w:rPr>
                <w:rFonts w:cstheme="minorHAnsi"/>
              </w:rPr>
            </w:pPr>
            <w:r w:rsidRPr="00C34C63">
              <w:rPr>
                <w:rFonts w:cstheme="minorHAnsi"/>
              </w:rPr>
              <w:t>C</w:t>
            </w:r>
          </w:p>
        </w:tc>
        <w:tc>
          <w:tcPr>
            <w:tcW w:w="1980" w:type="dxa"/>
          </w:tcPr>
          <w:p w14:paraId="69664379" w14:textId="77777777" w:rsidR="00CA2F49" w:rsidRPr="00287E30" w:rsidRDefault="00283A95" w:rsidP="00C91040">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3376B60" w14:textId="77777777" w:rsidR="00CA2F49" w:rsidRPr="00287E30" w:rsidRDefault="00283A95" w:rsidP="00C91040">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1F035D" w14:textId="77777777" w:rsidR="00CA2F49" w:rsidRPr="00287E30" w:rsidRDefault="00283A95" w:rsidP="00C91040">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0D0D72F" w14:textId="77777777" w:rsidR="00CA2F49" w:rsidRPr="00287E30" w:rsidRDefault="00283A95" w:rsidP="00C91040">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6DBFC17" w14:textId="77777777" w:rsidR="00CA2F49" w:rsidRPr="00287E30" w:rsidRDefault="00CA2F49" w:rsidP="00C91040">
            <w:pPr>
              <w:rPr>
                <w:rFonts w:cstheme="minorHAnsi"/>
              </w:rPr>
            </w:pPr>
          </w:p>
        </w:tc>
        <w:sdt>
          <w:sdtPr>
            <w:rPr>
              <w:rFonts w:cstheme="minorHAnsi"/>
            </w:rPr>
            <w:id w:val="-935976478"/>
            <w:placeholder>
              <w:docPart w:val="DF012F493CFB4F5FBFDA88371C72AB93"/>
            </w:placeholder>
            <w:showingPlcHdr/>
          </w:sdtPr>
          <w:sdtEndPr/>
          <w:sdtContent>
            <w:tc>
              <w:tcPr>
                <w:tcW w:w="4770" w:type="dxa"/>
              </w:tcPr>
              <w:p w14:paraId="7062EC4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8891F78" w14:textId="77777777" w:rsidTr="00510271">
        <w:trPr>
          <w:cantSplit/>
        </w:trPr>
        <w:tc>
          <w:tcPr>
            <w:tcW w:w="990" w:type="dxa"/>
          </w:tcPr>
          <w:p w14:paraId="4614F0C6" w14:textId="77777777" w:rsidR="00CA2F49" w:rsidRPr="00632A94" w:rsidRDefault="00CA2F49" w:rsidP="00C91040">
            <w:pPr>
              <w:jc w:val="center"/>
              <w:rPr>
                <w:rFonts w:cstheme="minorHAnsi"/>
                <w:b/>
                <w:bCs/>
              </w:rPr>
            </w:pPr>
            <w:r w:rsidRPr="00632A94">
              <w:rPr>
                <w:rFonts w:cstheme="minorHAnsi"/>
                <w:b/>
                <w:bCs/>
              </w:rPr>
              <w:t>6-E-11</w:t>
            </w:r>
          </w:p>
        </w:tc>
        <w:tc>
          <w:tcPr>
            <w:tcW w:w="6300" w:type="dxa"/>
            <w:tcBorders>
              <w:right w:val="nil"/>
            </w:tcBorders>
          </w:tcPr>
          <w:p w14:paraId="2C65C4A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57371E80"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789A05CA" w14:textId="77777777" w:rsidR="00CA2F49" w:rsidRPr="00632A94" w:rsidRDefault="00CA2F49" w:rsidP="00C91040">
            <w:pPr>
              <w:rPr>
                <w:rFonts w:cstheme="minorHAnsi"/>
              </w:rPr>
            </w:pPr>
          </w:p>
        </w:tc>
        <w:tc>
          <w:tcPr>
            <w:tcW w:w="270" w:type="dxa"/>
            <w:tcBorders>
              <w:left w:val="nil"/>
            </w:tcBorders>
          </w:tcPr>
          <w:p w14:paraId="47DD08CC" w14:textId="77777777" w:rsidR="00CA2F49" w:rsidRPr="00632A94" w:rsidRDefault="00CA2F49" w:rsidP="00C91040">
            <w:pPr>
              <w:rPr>
                <w:rFonts w:cstheme="minorHAnsi"/>
              </w:rPr>
            </w:pPr>
          </w:p>
        </w:tc>
        <w:tc>
          <w:tcPr>
            <w:tcW w:w="810" w:type="dxa"/>
          </w:tcPr>
          <w:p w14:paraId="05A7620A" w14:textId="77777777" w:rsidR="00CA2F49" w:rsidRPr="00C34C63" w:rsidRDefault="00CA2F49" w:rsidP="00C91040">
            <w:pPr>
              <w:rPr>
                <w:rFonts w:cstheme="minorHAnsi"/>
              </w:rPr>
            </w:pPr>
            <w:r w:rsidRPr="00C34C63">
              <w:rPr>
                <w:rFonts w:cstheme="minorHAnsi"/>
              </w:rPr>
              <w:t xml:space="preserve">A </w:t>
            </w:r>
          </w:p>
          <w:p w14:paraId="0168CAA4" w14:textId="77777777" w:rsidR="00CA2F49" w:rsidRPr="00C34C63" w:rsidRDefault="00CA2F49" w:rsidP="00C91040">
            <w:pPr>
              <w:rPr>
                <w:rFonts w:cstheme="minorHAnsi"/>
              </w:rPr>
            </w:pPr>
            <w:r w:rsidRPr="00C34C63">
              <w:rPr>
                <w:rFonts w:cstheme="minorHAnsi"/>
              </w:rPr>
              <w:t xml:space="preserve">B </w:t>
            </w:r>
          </w:p>
          <w:p w14:paraId="2C32A11D" w14:textId="77777777" w:rsidR="00CA2F49" w:rsidRPr="00C34C63" w:rsidRDefault="00CA2F49" w:rsidP="00C91040">
            <w:pPr>
              <w:rPr>
                <w:rFonts w:cstheme="minorHAnsi"/>
              </w:rPr>
            </w:pPr>
            <w:r w:rsidRPr="00C34C63">
              <w:rPr>
                <w:rFonts w:cstheme="minorHAnsi"/>
              </w:rPr>
              <w:t xml:space="preserve">C-M </w:t>
            </w:r>
          </w:p>
          <w:p w14:paraId="2D5B9D78" w14:textId="77777777" w:rsidR="00CA2F49" w:rsidRPr="00632A94" w:rsidRDefault="00CA2F49" w:rsidP="00C91040">
            <w:pPr>
              <w:rPr>
                <w:rFonts w:cstheme="minorHAnsi"/>
              </w:rPr>
            </w:pPr>
            <w:r w:rsidRPr="00C34C63">
              <w:rPr>
                <w:rFonts w:cstheme="minorHAnsi"/>
              </w:rPr>
              <w:t>C</w:t>
            </w:r>
          </w:p>
        </w:tc>
        <w:tc>
          <w:tcPr>
            <w:tcW w:w="1980" w:type="dxa"/>
          </w:tcPr>
          <w:p w14:paraId="2EB4D1F5" w14:textId="77777777" w:rsidR="00CA2F49" w:rsidRPr="00287E30" w:rsidRDefault="00283A95" w:rsidP="00C91040">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9E77F87" w14:textId="77777777" w:rsidR="00CA2F49" w:rsidRPr="00287E30" w:rsidRDefault="00283A95" w:rsidP="00C91040">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14463A" w14:textId="77777777" w:rsidR="00CA2F49" w:rsidRPr="00287E30" w:rsidRDefault="00283A95" w:rsidP="00C91040">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1D7220C" w14:textId="77777777" w:rsidR="00CA2F49" w:rsidRPr="00287E30" w:rsidRDefault="00283A95" w:rsidP="00C91040">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541ED52" w14:textId="77777777" w:rsidR="00CA2F49" w:rsidRPr="00287E30" w:rsidRDefault="00CA2F49" w:rsidP="00C91040">
            <w:pPr>
              <w:rPr>
                <w:rFonts w:cstheme="minorHAnsi"/>
              </w:rPr>
            </w:pPr>
          </w:p>
        </w:tc>
        <w:sdt>
          <w:sdtPr>
            <w:rPr>
              <w:rFonts w:cstheme="minorHAnsi"/>
            </w:rPr>
            <w:id w:val="718862063"/>
            <w:placeholder>
              <w:docPart w:val="ADE6BC6E2CA74D80B6687B9AA23BA417"/>
            </w:placeholder>
            <w:showingPlcHdr/>
          </w:sdtPr>
          <w:sdtEndPr/>
          <w:sdtContent>
            <w:tc>
              <w:tcPr>
                <w:tcW w:w="4770" w:type="dxa"/>
              </w:tcPr>
              <w:p w14:paraId="6D3A16C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2F60D58" w14:textId="77777777" w:rsidTr="00774A85">
        <w:trPr>
          <w:cantSplit/>
        </w:trPr>
        <w:tc>
          <w:tcPr>
            <w:tcW w:w="990" w:type="dxa"/>
            <w:tcBorders>
              <w:bottom w:val="single" w:sz="4" w:space="0" w:color="auto"/>
            </w:tcBorders>
          </w:tcPr>
          <w:p w14:paraId="6F892192" w14:textId="77777777" w:rsidR="00CA2F49" w:rsidRPr="00632A94" w:rsidRDefault="00CA2F49" w:rsidP="00C91040">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7AD9DC3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2E225B1" w14:textId="77777777" w:rsidR="00CA2F49" w:rsidRPr="00632A94" w:rsidRDefault="00CA2F49" w:rsidP="00C91040">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08CCA696" w14:textId="77777777" w:rsidR="00CA2F49" w:rsidRPr="00632A94" w:rsidRDefault="00CA2F49" w:rsidP="00C91040">
            <w:pPr>
              <w:rPr>
                <w:rFonts w:cstheme="minorHAnsi"/>
              </w:rPr>
            </w:pPr>
          </w:p>
        </w:tc>
        <w:tc>
          <w:tcPr>
            <w:tcW w:w="810" w:type="dxa"/>
            <w:tcBorders>
              <w:bottom w:val="single" w:sz="4" w:space="0" w:color="auto"/>
            </w:tcBorders>
          </w:tcPr>
          <w:p w14:paraId="2E1F6D35" w14:textId="77777777" w:rsidR="00CA2F49" w:rsidRPr="00C34C63" w:rsidRDefault="00CA2F49" w:rsidP="00C91040">
            <w:pPr>
              <w:rPr>
                <w:rFonts w:cstheme="minorHAnsi"/>
              </w:rPr>
            </w:pPr>
            <w:r w:rsidRPr="00C34C63">
              <w:rPr>
                <w:rFonts w:cstheme="minorHAnsi"/>
              </w:rPr>
              <w:t xml:space="preserve">A </w:t>
            </w:r>
          </w:p>
          <w:p w14:paraId="06AD643F" w14:textId="77777777" w:rsidR="00CA2F49" w:rsidRPr="00C34C63" w:rsidRDefault="00CA2F49" w:rsidP="00C91040">
            <w:pPr>
              <w:rPr>
                <w:rFonts w:cstheme="minorHAnsi"/>
              </w:rPr>
            </w:pPr>
            <w:r w:rsidRPr="00C34C63">
              <w:rPr>
                <w:rFonts w:cstheme="minorHAnsi"/>
              </w:rPr>
              <w:t xml:space="preserve">B </w:t>
            </w:r>
          </w:p>
          <w:p w14:paraId="44EB7E22" w14:textId="77777777" w:rsidR="00CA2F49" w:rsidRPr="00C34C63" w:rsidRDefault="00CA2F49" w:rsidP="00C91040">
            <w:pPr>
              <w:rPr>
                <w:rFonts w:cstheme="minorHAnsi"/>
              </w:rPr>
            </w:pPr>
            <w:r w:rsidRPr="00C34C63">
              <w:rPr>
                <w:rFonts w:cstheme="minorHAnsi"/>
              </w:rPr>
              <w:t xml:space="preserve">C-M </w:t>
            </w:r>
          </w:p>
          <w:p w14:paraId="1952AF80"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1423907A" w14:textId="77777777" w:rsidR="00CA2F49" w:rsidRPr="00287E30" w:rsidRDefault="00283A95" w:rsidP="00C91040">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36A5D08" w14:textId="77777777" w:rsidR="00CA2F49" w:rsidRPr="00287E30" w:rsidRDefault="00283A95" w:rsidP="00C91040">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27FC50A" w14:textId="77777777" w:rsidR="00CA2F49" w:rsidRPr="00287E30" w:rsidRDefault="00283A95" w:rsidP="00C91040">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AB6CEE6" w14:textId="1E9FEF2C" w:rsidR="00CA2F49" w:rsidRPr="00287E30" w:rsidRDefault="00283A95" w:rsidP="00C91040">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C34431" w:rsidRPr="00287E30">
                  <w:rPr>
                    <w:rFonts w:ascii="Segoe UI Symbol" w:eastAsia="MS Gothic" w:hAnsi="Segoe UI Symbol" w:cs="Segoe UI Symbol"/>
                  </w:rPr>
                  <w:t>☐</w:t>
                </w:r>
              </w:sdtContent>
            </w:sdt>
            <w:r w:rsidR="00CA2F49" w:rsidRPr="00287E30">
              <w:rPr>
                <w:rFonts w:cstheme="minorHAnsi"/>
              </w:rPr>
              <w:t>Corrected Onsite</w:t>
            </w:r>
          </w:p>
          <w:p w14:paraId="3E32CB44" w14:textId="77777777" w:rsidR="00CA2F49" w:rsidRPr="00287E30" w:rsidRDefault="00CA2F49" w:rsidP="00C91040">
            <w:pPr>
              <w:rPr>
                <w:rFonts w:cstheme="minorHAnsi"/>
              </w:rPr>
            </w:pPr>
          </w:p>
          <w:p w14:paraId="622C2538" w14:textId="5AA31A3F" w:rsidR="00510271" w:rsidRPr="00287E30" w:rsidRDefault="00510271" w:rsidP="00C91040">
            <w:pPr>
              <w:rPr>
                <w:rFonts w:cstheme="minorHAnsi"/>
              </w:rPr>
            </w:pPr>
          </w:p>
        </w:tc>
        <w:sdt>
          <w:sdtPr>
            <w:rPr>
              <w:rFonts w:cstheme="minorHAnsi"/>
            </w:rPr>
            <w:id w:val="437874388"/>
            <w:placeholder>
              <w:docPart w:val="187E5367CC264E979369D14983F36001"/>
            </w:placeholder>
            <w:showingPlcHdr/>
          </w:sdtPr>
          <w:sdtEndPr/>
          <w:sdtContent>
            <w:tc>
              <w:tcPr>
                <w:tcW w:w="4770" w:type="dxa"/>
                <w:tcBorders>
                  <w:bottom w:val="single" w:sz="4" w:space="0" w:color="auto"/>
                </w:tcBorders>
              </w:tcPr>
              <w:p w14:paraId="529CC31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121B574" w14:textId="77777777" w:rsidTr="00774A85">
        <w:trPr>
          <w:cantSplit/>
        </w:trPr>
        <w:tc>
          <w:tcPr>
            <w:tcW w:w="15120" w:type="dxa"/>
            <w:gridSpan w:val="6"/>
            <w:tcBorders>
              <w:left w:val="single" w:sz="4" w:space="0" w:color="auto"/>
            </w:tcBorders>
            <w:shd w:val="clear" w:color="auto" w:fill="D9E2F3" w:themeFill="accent1" w:themeFillTint="33"/>
          </w:tcPr>
          <w:p w14:paraId="146AD2B2"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mergency Medications</w:t>
            </w:r>
          </w:p>
        </w:tc>
      </w:tr>
      <w:tr w:rsidR="00CA2F49" w14:paraId="72636679" w14:textId="77777777" w:rsidTr="00510271">
        <w:trPr>
          <w:cantSplit/>
        </w:trPr>
        <w:tc>
          <w:tcPr>
            <w:tcW w:w="990" w:type="dxa"/>
          </w:tcPr>
          <w:p w14:paraId="653B0538" w14:textId="77777777" w:rsidR="00CA2F49" w:rsidRPr="00632A94" w:rsidRDefault="00CA2F49" w:rsidP="00C91040">
            <w:pPr>
              <w:jc w:val="center"/>
              <w:rPr>
                <w:rFonts w:cstheme="minorHAnsi"/>
                <w:b/>
                <w:bCs/>
              </w:rPr>
            </w:pPr>
            <w:r w:rsidRPr="00632A94">
              <w:rPr>
                <w:rFonts w:cstheme="minorHAnsi"/>
                <w:b/>
                <w:bCs/>
              </w:rPr>
              <w:t>6-F-1</w:t>
            </w:r>
          </w:p>
        </w:tc>
        <w:tc>
          <w:tcPr>
            <w:tcW w:w="6300" w:type="dxa"/>
            <w:tcBorders>
              <w:right w:val="nil"/>
            </w:tcBorders>
          </w:tcPr>
          <w:p w14:paraId="24442CA2"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6670FCEB" w14:textId="77777777" w:rsidR="00CA2F49" w:rsidRPr="00632A94" w:rsidRDefault="00CA2F49" w:rsidP="00C91040">
            <w:pPr>
              <w:rPr>
                <w:rFonts w:cstheme="minorHAnsi"/>
              </w:rPr>
            </w:pPr>
          </w:p>
        </w:tc>
        <w:tc>
          <w:tcPr>
            <w:tcW w:w="810" w:type="dxa"/>
          </w:tcPr>
          <w:p w14:paraId="17A3BACF" w14:textId="77777777" w:rsidR="00CA2F49" w:rsidRPr="00C34C63" w:rsidRDefault="00CA2F49" w:rsidP="00C91040">
            <w:pPr>
              <w:rPr>
                <w:rFonts w:cstheme="minorHAnsi"/>
              </w:rPr>
            </w:pPr>
            <w:r w:rsidRPr="00C34C63">
              <w:rPr>
                <w:rFonts w:cstheme="minorHAnsi"/>
              </w:rPr>
              <w:t xml:space="preserve">A </w:t>
            </w:r>
          </w:p>
          <w:p w14:paraId="7F425F34" w14:textId="77777777" w:rsidR="00CA2F49" w:rsidRPr="00C34C63" w:rsidRDefault="00CA2F49" w:rsidP="00C91040">
            <w:pPr>
              <w:rPr>
                <w:rFonts w:cstheme="minorHAnsi"/>
              </w:rPr>
            </w:pPr>
            <w:r w:rsidRPr="00C34C63">
              <w:rPr>
                <w:rFonts w:cstheme="minorHAnsi"/>
              </w:rPr>
              <w:t xml:space="preserve">B </w:t>
            </w:r>
          </w:p>
          <w:p w14:paraId="304B3D16" w14:textId="77777777" w:rsidR="00CA2F49" w:rsidRPr="00C34C63" w:rsidRDefault="00CA2F49" w:rsidP="00C91040">
            <w:pPr>
              <w:rPr>
                <w:rFonts w:cstheme="minorHAnsi"/>
              </w:rPr>
            </w:pPr>
            <w:r w:rsidRPr="00C34C63">
              <w:rPr>
                <w:rFonts w:cstheme="minorHAnsi"/>
              </w:rPr>
              <w:t xml:space="preserve">C-M </w:t>
            </w:r>
          </w:p>
          <w:p w14:paraId="51733DBF" w14:textId="77777777" w:rsidR="00CA2F49" w:rsidRDefault="00CA2F49" w:rsidP="00C91040">
            <w:pPr>
              <w:rPr>
                <w:rFonts w:cstheme="minorHAnsi"/>
              </w:rPr>
            </w:pPr>
            <w:r w:rsidRPr="00C34C63">
              <w:rPr>
                <w:rFonts w:cstheme="minorHAnsi"/>
              </w:rPr>
              <w:t>C</w:t>
            </w:r>
          </w:p>
          <w:p w14:paraId="4D14B089" w14:textId="77777777" w:rsidR="00CA2F49" w:rsidRPr="00632A94" w:rsidRDefault="00CA2F49" w:rsidP="00C91040">
            <w:pPr>
              <w:rPr>
                <w:rFonts w:cstheme="minorHAnsi"/>
              </w:rPr>
            </w:pPr>
          </w:p>
        </w:tc>
        <w:tc>
          <w:tcPr>
            <w:tcW w:w="1980" w:type="dxa"/>
          </w:tcPr>
          <w:p w14:paraId="2DC5640B" w14:textId="16149328" w:rsidR="00CA2F49" w:rsidRPr="00287E30" w:rsidRDefault="00283A95" w:rsidP="00C91040">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287E30" w:rsidRPr="00287E30">
                  <w:rPr>
                    <w:rFonts w:ascii="Segoe UI Symbol" w:eastAsia="MS Gothic" w:hAnsi="Segoe UI Symbol" w:cs="Segoe UI Symbol"/>
                  </w:rPr>
                  <w:t>☐</w:t>
                </w:r>
              </w:sdtContent>
            </w:sdt>
            <w:r w:rsidR="00CA2F49" w:rsidRPr="00287E30">
              <w:rPr>
                <w:rFonts w:cstheme="minorHAnsi"/>
              </w:rPr>
              <w:t>Compliant</w:t>
            </w:r>
          </w:p>
          <w:p w14:paraId="089BBF89" w14:textId="77777777" w:rsidR="00CA2F49" w:rsidRPr="00287E30" w:rsidRDefault="00283A95" w:rsidP="00C91040">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A0F8D76" w14:textId="77777777" w:rsidR="00CA2F49" w:rsidRPr="00287E30" w:rsidRDefault="00283A95" w:rsidP="00C91040">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1B2C588" w14:textId="77777777" w:rsidR="00CA2F49" w:rsidRPr="00287E30" w:rsidRDefault="00283A95" w:rsidP="00C91040">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250A7D4" w14:textId="77777777" w:rsidR="00CA2F49" w:rsidRPr="00287E30" w:rsidRDefault="00CA2F49" w:rsidP="00C91040">
            <w:pPr>
              <w:rPr>
                <w:rFonts w:cstheme="minorHAnsi"/>
              </w:rPr>
            </w:pPr>
          </w:p>
        </w:tc>
        <w:sdt>
          <w:sdtPr>
            <w:rPr>
              <w:rFonts w:cstheme="minorHAnsi"/>
            </w:rPr>
            <w:id w:val="1610924862"/>
            <w:placeholder>
              <w:docPart w:val="AC244BD21530486788E995B5E7316346"/>
            </w:placeholder>
            <w:showingPlcHdr/>
          </w:sdtPr>
          <w:sdtEndPr/>
          <w:sdtContent>
            <w:tc>
              <w:tcPr>
                <w:tcW w:w="4770" w:type="dxa"/>
              </w:tcPr>
              <w:p w14:paraId="4B435D6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D19100B" w14:textId="77777777" w:rsidTr="00510271">
        <w:trPr>
          <w:cantSplit/>
        </w:trPr>
        <w:tc>
          <w:tcPr>
            <w:tcW w:w="990" w:type="dxa"/>
          </w:tcPr>
          <w:p w14:paraId="6A5F2E49" w14:textId="77777777" w:rsidR="00CA2F49" w:rsidRPr="00632A94" w:rsidRDefault="00CA2F49" w:rsidP="00C91040">
            <w:pPr>
              <w:jc w:val="center"/>
              <w:rPr>
                <w:rFonts w:cstheme="minorHAnsi"/>
                <w:b/>
                <w:bCs/>
              </w:rPr>
            </w:pPr>
            <w:r w:rsidRPr="00632A94">
              <w:rPr>
                <w:rFonts w:cstheme="minorHAnsi"/>
                <w:b/>
                <w:bCs/>
              </w:rPr>
              <w:t>6-F-2</w:t>
            </w:r>
          </w:p>
        </w:tc>
        <w:tc>
          <w:tcPr>
            <w:tcW w:w="6300" w:type="dxa"/>
            <w:tcBorders>
              <w:right w:val="nil"/>
            </w:tcBorders>
          </w:tcPr>
          <w:p w14:paraId="607F89F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7DC0A8B"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6F8D331C" w14:textId="77777777" w:rsidR="00CA2F49" w:rsidRPr="00632A94" w:rsidRDefault="00CA2F49" w:rsidP="00C91040">
            <w:pPr>
              <w:rPr>
                <w:rFonts w:cstheme="minorHAnsi"/>
              </w:rPr>
            </w:pPr>
          </w:p>
        </w:tc>
        <w:tc>
          <w:tcPr>
            <w:tcW w:w="810" w:type="dxa"/>
          </w:tcPr>
          <w:p w14:paraId="16EEB75B" w14:textId="77777777" w:rsidR="00CA2F49" w:rsidRPr="00C34C63" w:rsidRDefault="00CA2F49" w:rsidP="00C91040">
            <w:pPr>
              <w:rPr>
                <w:rFonts w:cstheme="minorHAnsi"/>
              </w:rPr>
            </w:pPr>
            <w:r w:rsidRPr="00C34C63">
              <w:rPr>
                <w:rFonts w:cstheme="minorHAnsi"/>
              </w:rPr>
              <w:t xml:space="preserve">A </w:t>
            </w:r>
          </w:p>
          <w:p w14:paraId="5EFCCD09" w14:textId="77777777" w:rsidR="00CA2F49" w:rsidRPr="00C34C63" w:rsidRDefault="00CA2F49" w:rsidP="00C91040">
            <w:pPr>
              <w:rPr>
                <w:rFonts w:cstheme="minorHAnsi"/>
              </w:rPr>
            </w:pPr>
            <w:r w:rsidRPr="00C34C63">
              <w:rPr>
                <w:rFonts w:cstheme="minorHAnsi"/>
              </w:rPr>
              <w:t xml:space="preserve">B </w:t>
            </w:r>
          </w:p>
          <w:p w14:paraId="2352CE34" w14:textId="77777777" w:rsidR="00CA2F49" w:rsidRPr="00C34C63" w:rsidRDefault="00CA2F49" w:rsidP="00C91040">
            <w:pPr>
              <w:rPr>
                <w:rFonts w:cstheme="minorHAnsi"/>
              </w:rPr>
            </w:pPr>
            <w:r w:rsidRPr="00C34C63">
              <w:rPr>
                <w:rFonts w:cstheme="minorHAnsi"/>
              </w:rPr>
              <w:t xml:space="preserve">C-M </w:t>
            </w:r>
          </w:p>
          <w:p w14:paraId="3ABD6500" w14:textId="77777777" w:rsidR="00CA2F49" w:rsidRPr="00632A94" w:rsidRDefault="00CA2F49" w:rsidP="00C91040">
            <w:pPr>
              <w:rPr>
                <w:rFonts w:cstheme="minorHAnsi"/>
              </w:rPr>
            </w:pPr>
            <w:r w:rsidRPr="00C34C63">
              <w:rPr>
                <w:rFonts w:cstheme="minorHAnsi"/>
              </w:rPr>
              <w:t>C</w:t>
            </w:r>
          </w:p>
        </w:tc>
        <w:tc>
          <w:tcPr>
            <w:tcW w:w="1980" w:type="dxa"/>
          </w:tcPr>
          <w:p w14:paraId="0ED88F1D" w14:textId="77777777" w:rsidR="00CA2F49" w:rsidRPr="00287E30" w:rsidRDefault="00283A95" w:rsidP="00C91040">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4F70468" w14:textId="77777777" w:rsidR="00CA2F49" w:rsidRPr="00287E30" w:rsidRDefault="00283A95" w:rsidP="00C91040">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370DE74" w14:textId="77777777" w:rsidR="00CA2F49" w:rsidRPr="00287E30" w:rsidRDefault="00283A95" w:rsidP="00C91040">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C12C55C" w14:textId="77777777" w:rsidR="00CA2F49" w:rsidRPr="00287E30" w:rsidRDefault="00283A95" w:rsidP="00C91040">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72A1D42" w14:textId="77777777" w:rsidR="00CA2F49" w:rsidRPr="00287E30" w:rsidRDefault="00CA2F49" w:rsidP="00C91040">
            <w:pPr>
              <w:rPr>
                <w:rFonts w:cstheme="minorHAnsi"/>
              </w:rPr>
            </w:pPr>
          </w:p>
        </w:tc>
        <w:sdt>
          <w:sdtPr>
            <w:rPr>
              <w:rFonts w:cstheme="minorHAnsi"/>
            </w:rPr>
            <w:id w:val="447050637"/>
            <w:placeholder>
              <w:docPart w:val="350257073D9D481EA55C660773439CF9"/>
            </w:placeholder>
            <w:showingPlcHdr/>
          </w:sdtPr>
          <w:sdtEndPr/>
          <w:sdtContent>
            <w:tc>
              <w:tcPr>
                <w:tcW w:w="4770" w:type="dxa"/>
              </w:tcPr>
              <w:p w14:paraId="35B147B7"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173355C" w14:textId="77777777" w:rsidTr="00510271">
        <w:trPr>
          <w:cantSplit/>
        </w:trPr>
        <w:tc>
          <w:tcPr>
            <w:tcW w:w="990" w:type="dxa"/>
          </w:tcPr>
          <w:p w14:paraId="75896AA8" w14:textId="77777777" w:rsidR="00CA2F49" w:rsidRPr="00632A94" w:rsidRDefault="00CA2F49" w:rsidP="00C91040">
            <w:pPr>
              <w:jc w:val="center"/>
              <w:rPr>
                <w:rFonts w:cstheme="minorHAnsi"/>
                <w:b/>
                <w:bCs/>
              </w:rPr>
            </w:pPr>
            <w:r w:rsidRPr="00632A94">
              <w:rPr>
                <w:rFonts w:cstheme="minorHAnsi"/>
                <w:b/>
                <w:bCs/>
              </w:rPr>
              <w:t>6-F-3</w:t>
            </w:r>
          </w:p>
        </w:tc>
        <w:tc>
          <w:tcPr>
            <w:tcW w:w="6300" w:type="dxa"/>
            <w:tcBorders>
              <w:right w:val="nil"/>
            </w:tcBorders>
          </w:tcPr>
          <w:p w14:paraId="33CDA831"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73BA2EB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489E6D22" w14:textId="77777777" w:rsidR="00CA2F49" w:rsidRPr="00632A94" w:rsidRDefault="00CA2F49" w:rsidP="00C91040">
            <w:pPr>
              <w:rPr>
                <w:rFonts w:cstheme="minorHAnsi"/>
              </w:rPr>
            </w:pPr>
          </w:p>
        </w:tc>
        <w:tc>
          <w:tcPr>
            <w:tcW w:w="810" w:type="dxa"/>
          </w:tcPr>
          <w:p w14:paraId="00CD7E9B" w14:textId="77777777" w:rsidR="00CA2F49" w:rsidRPr="00C34C63" w:rsidRDefault="00CA2F49" w:rsidP="00C91040">
            <w:pPr>
              <w:rPr>
                <w:rFonts w:cstheme="minorHAnsi"/>
              </w:rPr>
            </w:pPr>
            <w:r w:rsidRPr="00C34C63">
              <w:rPr>
                <w:rFonts w:cstheme="minorHAnsi"/>
              </w:rPr>
              <w:t xml:space="preserve">A </w:t>
            </w:r>
          </w:p>
          <w:p w14:paraId="667EBE33" w14:textId="77777777" w:rsidR="00CA2F49" w:rsidRPr="00C34C63" w:rsidRDefault="00CA2F49" w:rsidP="00C91040">
            <w:pPr>
              <w:rPr>
                <w:rFonts w:cstheme="minorHAnsi"/>
              </w:rPr>
            </w:pPr>
            <w:r w:rsidRPr="00C34C63">
              <w:rPr>
                <w:rFonts w:cstheme="minorHAnsi"/>
              </w:rPr>
              <w:t xml:space="preserve">B </w:t>
            </w:r>
          </w:p>
          <w:p w14:paraId="275385B8" w14:textId="77777777" w:rsidR="00CA2F49" w:rsidRPr="00C34C63" w:rsidRDefault="00CA2F49" w:rsidP="00C91040">
            <w:pPr>
              <w:rPr>
                <w:rFonts w:cstheme="minorHAnsi"/>
              </w:rPr>
            </w:pPr>
            <w:r w:rsidRPr="00C34C63">
              <w:rPr>
                <w:rFonts w:cstheme="minorHAnsi"/>
              </w:rPr>
              <w:t xml:space="preserve">C-M </w:t>
            </w:r>
          </w:p>
          <w:p w14:paraId="4A3DA4F5" w14:textId="77777777" w:rsidR="00CA2F49" w:rsidRPr="00632A94" w:rsidRDefault="00CA2F49" w:rsidP="00C91040">
            <w:pPr>
              <w:rPr>
                <w:rFonts w:cstheme="minorHAnsi"/>
              </w:rPr>
            </w:pPr>
            <w:r w:rsidRPr="00C34C63">
              <w:rPr>
                <w:rFonts w:cstheme="minorHAnsi"/>
              </w:rPr>
              <w:t>C</w:t>
            </w:r>
          </w:p>
        </w:tc>
        <w:tc>
          <w:tcPr>
            <w:tcW w:w="1980" w:type="dxa"/>
          </w:tcPr>
          <w:p w14:paraId="39EE1EED" w14:textId="77777777" w:rsidR="00CA2F49" w:rsidRPr="00287E30" w:rsidRDefault="00283A95" w:rsidP="00C91040">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F252E5B" w14:textId="77777777" w:rsidR="00CA2F49" w:rsidRPr="00287E30" w:rsidRDefault="00283A95" w:rsidP="00C91040">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70451B" w14:textId="77777777" w:rsidR="00CA2F49" w:rsidRPr="00287E30" w:rsidRDefault="00283A95" w:rsidP="00C91040">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E17F3F2" w14:textId="77777777" w:rsidR="00CA2F49" w:rsidRPr="00287E30" w:rsidRDefault="00283A95" w:rsidP="00C91040">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F694A1" w14:textId="77777777" w:rsidR="00CA2F49" w:rsidRPr="00287E30" w:rsidRDefault="00CA2F49" w:rsidP="00C91040">
            <w:pPr>
              <w:rPr>
                <w:rFonts w:cstheme="minorHAnsi"/>
              </w:rPr>
            </w:pPr>
          </w:p>
        </w:tc>
        <w:sdt>
          <w:sdtPr>
            <w:rPr>
              <w:rFonts w:cstheme="minorHAnsi"/>
            </w:rPr>
            <w:id w:val="-741411608"/>
            <w:placeholder>
              <w:docPart w:val="E28AF0EF4DD04A0999D5980639B94EAB"/>
            </w:placeholder>
            <w:showingPlcHdr/>
          </w:sdtPr>
          <w:sdtEndPr/>
          <w:sdtContent>
            <w:tc>
              <w:tcPr>
                <w:tcW w:w="4770" w:type="dxa"/>
              </w:tcPr>
              <w:p w14:paraId="49B0DF4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84E9699" w14:textId="77777777" w:rsidTr="00510271">
        <w:trPr>
          <w:cantSplit/>
        </w:trPr>
        <w:tc>
          <w:tcPr>
            <w:tcW w:w="990" w:type="dxa"/>
          </w:tcPr>
          <w:p w14:paraId="5BD2E097" w14:textId="77777777" w:rsidR="00CA2F49" w:rsidRPr="00632A94" w:rsidRDefault="00CA2F49" w:rsidP="00C91040">
            <w:pPr>
              <w:jc w:val="center"/>
              <w:rPr>
                <w:rFonts w:cstheme="minorHAnsi"/>
                <w:b/>
                <w:bCs/>
              </w:rPr>
            </w:pPr>
            <w:r w:rsidRPr="00632A94">
              <w:rPr>
                <w:rFonts w:cstheme="minorHAnsi"/>
                <w:b/>
                <w:bCs/>
              </w:rPr>
              <w:t>6-F-4</w:t>
            </w:r>
          </w:p>
        </w:tc>
        <w:tc>
          <w:tcPr>
            <w:tcW w:w="6300" w:type="dxa"/>
            <w:tcBorders>
              <w:right w:val="nil"/>
            </w:tcBorders>
          </w:tcPr>
          <w:p w14:paraId="43FED65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2271F7D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093DAEFA" w14:textId="77777777" w:rsidR="00CA2F49" w:rsidRPr="00632A94" w:rsidRDefault="00CA2F49" w:rsidP="00C91040">
            <w:pPr>
              <w:rPr>
                <w:rFonts w:cstheme="minorHAnsi"/>
              </w:rPr>
            </w:pPr>
          </w:p>
        </w:tc>
        <w:tc>
          <w:tcPr>
            <w:tcW w:w="270" w:type="dxa"/>
            <w:tcBorders>
              <w:left w:val="nil"/>
            </w:tcBorders>
          </w:tcPr>
          <w:p w14:paraId="1E6E6552" w14:textId="77777777" w:rsidR="00CA2F49" w:rsidRPr="00632A94" w:rsidRDefault="00CA2F49" w:rsidP="00C91040">
            <w:pPr>
              <w:rPr>
                <w:rFonts w:cstheme="minorHAnsi"/>
              </w:rPr>
            </w:pPr>
          </w:p>
        </w:tc>
        <w:tc>
          <w:tcPr>
            <w:tcW w:w="810" w:type="dxa"/>
          </w:tcPr>
          <w:p w14:paraId="0C31AC9F" w14:textId="77777777" w:rsidR="00CA2F49" w:rsidRPr="00914010" w:rsidRDefault="00CA2F49" w:rsidP="00C91040">
            <w:pPr>
              <w:rPr>
                <w:rFonts w:cstheme="minorHAnsi"/>
              </w:rPr>
            </w:pPr>
            <w:r w:rsidRPr="00914010">
              <w:rPr>
                <w:rFonts w:cstheme="minorHAnsi"/>
              </w:rPr>
              <w:t xml:space="preserve">C-M, </w:t>
            </w:r>
          </w:p>
          <w:p w14:paraId="68B7FB38" w14:textId="77777777" w:rsidR="00CA2F49" w:rsidRPr="00914010" w:rsidRDefault="00CA2F49" w:rsidP="00C91040">
            <w:pPr>
              <w:rPr>
                <w:rFonts w:cstheme="minorHAnsi"/>
              </w:rPr>
            </w:pPr>
            <w:r w:rsidRPr="00914010">
              <w:rPr>
                <w:rFonts w:cstheme="minorHAnsi"/>
              </w:rPr>
              <w:t>C</w:t>
            </w:r>
          </w:p>
          <w:p w14:paraId="752D7AAB" w14:textId="77777777" w:rsidR="00CA2F49" w:rsidRPr="00632A94" w:rsidRDefault="00CA2F49" w:rsidP="00C91040">
            <w:pPr>
              <w:rPr>
                <w:rFonts w:cstheme="minorHAnsi"/>
              </w:rPr>
            </w:pPr>
          </w:p>
        </w:tc>
        <w:tc>
          <w:tcPr>
            <w:tcW w:w="1980" w:type="dxa"/>
          </w:tcPr>
          <w:p w14:paraId="6CC7DE77" w14:textId="77777777" w:rsidR="00CA2F49" w:rsidRPr="00287E30" w:rsidRDefault="00283A95" w:rsidP="00C91040">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AAE6E3F" w14:textId="77777777" w:rsidR="00CA2F49" w:rsidRPr="00287E30" w:rsidRDefault="00283A95" w:rsidP="00C91040">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0C839D6" w14:textId="77777777" w:rsidR="00CA2F49" w:rsidRPr="00287E30" w:rsidRDefault="00283A95" w:rsidP="00C91040">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C5F7D24" w14:textId="77777777" w:rsidR="00CA2F49" w:rsidRPr="00287E30" w:rsidRDefault="00283A95" w:rsidP="00C91040">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650A2F9" w14:textId="77777777" w:rsidR="00CA2F49" w:rsidRPr="00287E30" w:rsidRDefault="00CA2F49" w:rsidP="00C91040">
            <w:pPr>
              <w:rPr>
                <w:rFonts w:cstheme="minorHAnsi"/>
              </w:rPr>
            </w:pPr>
          </w:p>
        </w:tc>
        <w:sdt>
          <w:sdtPr>
            <w:rPr>
              <w:rFonts w:cstheme="minorHAnsi"/>
            </w:rPr>
            <w:id w:val="-78602339"/>
            <w:placeholder>
              <w:docPart w:val="A179B5EC47084CA5B40E6138818B4F2E"/>
            </w:placeholder>
            <w:showingPlcHdr/>
          </w:sdtPr>
          <w:sdtEndPr/>
          <w:sdtContent>
            <w:tc>
              <w:tcPr>
                <w:tcW w:w="4770" w:type="dxa"/>
              </w:tcPr>
              <w:p w14:paraId="4E88FC9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3FD1B5D" w14:textId="77777777" w:rsidTr="00774A85">
        <w:trPr>
          <w:cantSplit/>
        </w:trPr>
        <w:tc>
          <w:tcPr>
            <w:tcW w:w="990" w:type="dxa"/>
            <w:tcBorders>
              <w:bottom w:val="single" w:sz="4" w:space="0" w:color="auto"/>
            </w:tcBorders>
          </w:tcPr>
          <w:p w14:paraId="79F46DCE" w14:textId="77777777" w:rsidR="00CA2F49" w:rsidRPr="00632A94" w:rsidRDefault="00CA2F49" w:rsidP="00C91040">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31256C5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3BA7D8F"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246F87A8" w14:textId="77777777" w:rsidR="00CA2F49" w:rsidRPr="00632A94" w:rsidRDefault="00CA2F49" w:rsidP="00C91040">
            <w:pPr>
              <w:rPr>
                <w:rFonts w:cstheme="minorHAnsi"/>
              </w:rPr>
            </w:pPr>
          </w:p>
        </w:tc>
        <w:tc>
          <w:tcPr>
            <w:tcW w:w="270" w:type="dxa"/>
            <w:tcBorders>
              <w:left w:val="nil"/>
              <w:bottom w:val="single" w:sz="4" w:space="0" w:color="auto"/>
            </w:tcBorders>
          </w:tcPr>
          <w:p w14:paraId="65B3EE0D" w14:textId="77777777" w:rsidR="00CA2F49" w:rsidRPr="00632A94" w:rsidRDefault="00CA2F49" w:rsidP="00C91040">
            <w:pPr>
              <w:rPr>
                <w:rFonts w:cstheme="minorHAnsi"/>
              </w:rPr>
            </w:pPr>
          </w:p>
        </w:tc>
        <w:tc>
          <w:tcPr>
            <w:tcW w:w="810" w:type="dxa"/>
            <w:tcBorders>
              <w:bottom w:val="single" w:sz="4" w:space="0" w:color="auto"/>
            </w:tcBorders>
          </w:tcPr>
          <w:p w14:paraId="42C06780"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6A4F8039" w14:textId="77777777" w:rsidR="00CA2F49" w:rsidRPr="0084305D" w:rsidRDefault="00CA2F49" w:rsidP="00C91040">
            <w:pPr>
              <w:rPr>
                <w:rFonts w:cstheme="minorHAnsi"/>
              </w:rPr>
            </w:pPr>
            <w:r w:rsidRPr="0084305D">
              <w:rPr>
                <w:rFonts w:cstheme="minorHAnsi"/>
              </w:rPr>
              <w:t xml:space="preserve">C-M, </w:t>
            </w:r>
          </w:p>
          <w:p w14:paraId="06F70C09" w14:textId="77777777" w:rsidR="00CA2F49" w:rsidRPr="00632A94" w:rsidRDefault="00CA2F49" w:rsidP="00C91040">
            <w:pPr>
              <w:rPr>
                <w:rFonts w:cstheme="minorHAnsi"/>
              </w:rPr>
            </w:pPr>
            <w:r w:rsidRPr="0084305D">
              <w:rPr>
                <w:rFonts w:cstheme="minorHAnsi"/>
              </w:rPr>
              <w:t>C</w:t>
            </w:r>
          </w:p>
        </w:tc>
        <w:tc>
          <w:tcPr>
            <w:tcW w:w="1980" w:type="dxa"/>
            <w:tcBorders>
              <w:bottom w:val="single" w:sz="4" w:space="0" w:color="auto"/>
            </w:tcBorders>
          </w:tcPr>
          <w:p w14:paraId="4E957C60" w14:textId="77777777" w:rsidR="00CA2F49" w:rsidRPr="00287E30" w:rsidRDefault="00283A95" w:rsidP="00C91040">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7D1572D" w14:textId="77777777" w:rsidR="00CA2F49" w:rsidRPr="00287E30" w:rsidRDefault="00283A95" w:rsidP="00C91040">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50A2D32" w14:textId="77777777" w:rsidR="00CA2F49" w:rsidRPr="00287E30" w:rsidRDefault="00283A95" w:rsidP="00C91040">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2749475" w14:textId="77777777" w:rsidR="00CA2F49" w:rsidRPr="00287E30" w:rsidRDefault="00283A95" w:rsidP="00C91040">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B97AE0C" w14:textId="77777777" w:rsidR="00CA2F49" w:rsidRPr="00287E30" w:rsidRDefault="00CA2F49" w:rsidP="00C91040">
            <w:pPr>
              <w:rPr>
                <w:rFonts w:cstheme="minorHAnsi"/>
              </w:rPr>
            </w:pPr>
          </w:p>
          <w:p w14:paraId="2E5A7B08" w14:textId="77777777" w:rsidR="00863AFF" w:rsidRPr="00287E30" w:rsidRDefault="00863AFF" w:rsidP="00C91040">
            <w:pPr>
              <w:rPr>
                <w:rFonts w:cstheme="minorHAnsi"/>
              </w:rPr>
            </w:pPr>
          </w:p>
          <w:p w14:paraId="77EBCDD6" w14:textId="77777777" w:rsidR="00863AFF" w:rsidRPr="00287E30" w:rsidRDefault="00863AFF" w:rsidP="00C91040">
            <w:pPr>
              <w:rPr>
                <w:rFonts w:cstheme="minorHAnsi"/>
              </w:rPr>
            </w:pPr>
          </w:p>
          <w:p w14:paraId="5CAA36A0" w14:textId="77777777" w:rsidR="00863AFF" w:rsidRPr="00287E30" w:rsidRDefault="00863AFF" w:rsidP="00C91040">
            <w:pPr>
              <w:rPr>
                <w:rFonts w:cstheme="minorHAnsi"/>
              </w:rPr>
            </w:pPr>
          </w:p>
          <w:p w14:paraId="262FEDD7" w14:textId="77777777" w:rsidR="00863AFF" w:rsidRPr="00287E30" w:rsidRDefault="00863AFF" w:rsidP="00C91040">
            <w:pPr>
              <w:rPr>
                <w:rFonts w:cstheme="minorHAnsi"/>
              </w:rPr>
            </w:pPr>
          </w:p>
          <w:p w14:paraId="0D701650" w14:textId="08FE7DE2" w:rsidR="00863AFF" w:rsidRPr="00287E30" w:rsidRDefault="00863AFF" w:rsidP="00C91040">
            <w:pPr>
              <w:rPr>
                <w:rFonts w:cstheme="minorHAnsi"/>
              </w:rPr>
            </w:pPr>
          </w:p>
        </w:tc>
        <w:sdt>
          <w:sdtPr>
            <w:rPr>
              <w:rFonts w:cstheme="minorHAnsi"/>
            </w:rPr>
            <w:id w:val="1334873917"/>
            <w:placeholder>
              <w:docPart w:val="377E0BE2514B4E6D9B4D728C48B0D645"/>
            </w:placeholder>
            <w:showingPlcHdr/>
          </w:sdtPr>
          <w:sdtEndPr/>
          <w:sdtContent>
            <w:tc>
              <w:tcPr>
                <w:tcW w:w="4770" w:type="dxa"/>
                <w:tcBorders>
                  <w:bottom w:val="single" w:sz="4" w:space="0" w:color="auto"/>
                </w:tcBorders>
              </w:tcPr>
              <w:p w14:paraId="2014AB5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4DCFB93" w14:textId="77777777" w:rsidTr="00774A85">
        <w:trPr>
          <w:cantSplit/>
        </w:trPr>
        <w:tc>
          <w:tcPr>
            <w:tcW w:w="15120" w:type="dxa"/>
            <w:gridSpan w:val="6"/>
            <w:tcBorders>
              <w:left w:val="single" w:sz="4" w:space="0" w:color="auto"/>
            </w:tcBorders>
            <w:shd w:val="clear" w:color="auto" w:fill="D9E2F3" w:themeFill="accent1" w:themeFillTint="33"/>
          </w:tcPr>
          <w:p w14:paraId="300FAFEE"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Malignant Hyperthermia</w:t>
            </w:r>
          </w:p>
        </w:tc>
      </w:tr>
      <w:tr w:rsidR="00CA2F49" w14:paraId="1F4042A8" w14:textId="77777777" w:rsidTr="00510271">
        <w:trPr>
          <w:cantSplit/>
        </w:trPr>
        <w:tc>
          <w:tcPr>
            <w:tcW w:w="990" w:type="dxa"/>
          </w:tcPr>
          <w:p w14:paraId="0CAC2680" w14:textId="77777777" w:rsidR="00CA2F49" w:rsidRPr="00632A94" w:rsidRDefault="00CA2F49" w:rsidP="00C91040">
            <w:pPr>
              <w:jc w:val="center"/>
              <w:rPr>
                <w:rFonts w:cstheme="minorHAnsi"/>
                <w:b/>
                <w:bCs/>
              </w:rPr>
            </w:pPr>
            <w:r w:rsidRPr="00632A94">
              <w:rPr>
                <w:rFonts w:cstheme="minorHAnsi"/>
                <w:b/>
                <w:bCs/>
              </w:rPr>
              <w:t>---</w:t>
            </w:r>
          </w:p>
        </w:tc>
        <w:tc>
          <w:tcPr>
            <w:tcW w:w="6300" w:type="dxa"/>
            <w:tcBorders>
              <w:right w:val="nil"/>
            </w:tcBorders>
          </w:tcPr>
          <w:p w14:paraId="434DA5C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14DDED15" w14:textId="77777777" w:rsidR="00CA2F49" w:rsidRPr="00632A94" w:rsidRDefault="00CA2F49" w:rsidP="00C91040">
            <w:pPr>
              <w:rPr>
                <w:rFonts w:cstheme="minorHAnsi"/>
              </w:rPr>
            </w:pPr>
          </w:p>
        </w:tc>
        <w:tc>
          <w:tcPr>
            <w:tcW w:w="270" w:type="dxa"/>
            <w:tcBorders>
              <w:left w:val="nil"/>
            </w:tcBorders>
          </w:tcPr>
          <w:p w14:paraId="20DD0909" w14:textId="77777777" w:rsidR="00CA2F49" w:rsidRPr="00632A94" w:rsidRDefault="00CA2F49" w:rsidP="00C91040">
            <w:pPr>
              <w:rPr>
                <w:rFonts w:cstheme="minorHAnsi"/>
              </w:rPr>
            </w:pPr>
          </w:p>
        </w:tc>
        <w:tc>
          <w:tcPr>
            <w:tcW w:w="810" w:type="dxa"/>
          </w:tcPr>
          <w:p w14:paraId="5AB05FE8" w14:textId="77777777" w:rsidR="00CA2F49" w:rsidRPr="00632A94" w:rsidRDefault="00CA2F49" w:rsidP="00C91040">
            <w:pPr>
              <w:rPr>
                <w:rFonts w:cstheme="minorHAnsi"/>
              </w:rPr>
            </w:pPr>
            <w:r w:rsidRPr="00632A94">
              <w:rPr>
                <w:rFonts w:cstheme="minorHAnsi"/>
                <w:b/>
                <w:bCs/>
              </w:rPr>
              <w:t>---</w:t>
            </w:r>
          </w:p>
        </w:tc>
        <w:tc>
          <w:tcPr>
            <w:tcW w:w="1980" w:type="dxa"/>
          </w:tcPr>
          <w:p w14:paraId="3B5C259E" w14:textId="77777777" w:rsidR="00CA2F49" w:rsidRPr="00632A94" w:rsidRDefault="00CA2F49" w:rsidP="00C91040">
            <w:pPr>
              <w:rPr>
                <w:rFonts w:cstheme="minorHAnsi"/>
              </w:rPr>
            </w:pPr>
            <w:r w:rsidRPr="00632A94">
              <w:rPr>
                <w:rFonts w:cstheme="minorHAnsi"/>
                <w:b/>
                <w:bCs/>
              </w:rPr>
              <w:t>---</w:t>
            </w:r>
          </w:p>
        </w:tc>
        <w:sdt>
          <w:sdtPr>
            <w:rPr>
              <w:rFonts w:cstheme="minorHAnsi"/>
            </w:rPr>
            <w:id w:val="910972465"/>
            <w:placeholder>
              <w:docPart w:val="1533C7C580E2469893759AD53E9D71DE"/>
            </w:placeholder>
            <w:showingPlcHdr/>
          </w:sdtPr>
          <w:sdtEndPr/>
          <w:sdtContent>
            <w:tc>
              <w:tcPr>
                <w:tcW w:w="4770" w:type="dxa"/>
              </w:tcPr>
              <w:p w14:paraId="591BEC2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8010344" w14:textId="77777777" w:rsidTr="00510271">
        <w:trPr>
          <w:cantSplit/>
        </w:trPr>
        <w:tc>
          <w:tcPr>
            <w:tcW w:w="990" w:type="dxa"/>
          </w:tcPr>
          <w:p w14:paraId="7F49E55E" w14:textId="77777777" w:rsidR="00CA2F49" w:rsidRPr="00632A94" w:rsidRDefault="00CA2F49" w:rsidP="00C91040">
            <w:pPr>
              <w:jc w:val="center"/>
              <w:rPr>
                <w:rFonts w:cstheme="minorHAnsi"/>
                <w:b/>
                <w:bCs/>
              </w:rPr>
            </w:pPr>
            <w:r w:rsidRPr="00632A94">
              <w:rPr>
                <w:rFonts w:cstheme="minorHAnsi"/>
                <w:b/>
                <w:bCs/>
              </w:rPr>
              <w:t>6-G-1</w:t>
            </w:r>
          </w:p>
        </w:tc>
        <w:tc>
          <w:tcPr>
            <w:tcW w:w="6300" w:type="dxa"/>
            <w:tcBorders>
              <w:right w:val="nil"/>
            </w:tcBorders>
          </w:tcPr>
          <w:p w14:paraId="50F14C25" w14:textId="761BF9E1" w:rsidR="00CA2F49" w:rsidRDefault="00CA2F49" w:rsidP="00C91040">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2A4E33D6" w14:textId="77777777" w:rsidR="007F4668" w:rsidRPr="00632A94" w:rsidRDefault="007F4668" w:rsidP="00C91040">
            <w:pPr>
              <w:autoSpaceDE w:val="0"/>
              <w:autoSpaceDN w:val="0"/>
              <w:adjustRightInd w:val="0"/>
              <w:rPr>
                <w:rFonts w:eastAsia="Arial" w:cstheme="minorHAnsi"/>
              </w:rPr>
            </w:pPr>
          </w:p>
          <w:p w14:paraId="5F706693" w14:textId="77777777" w:rsidR="00CA2F49" w:rsidRDefault="007F4668" w:rsidP="007F4668">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14B65D6A" w14:textId="031F363D" w:rsidR="007F4668" w:rsidRPr="007F4668" w:rsidRDefault="007F4668" w:rsidP="007F4668">
            <w:pPr>
              <w:autoSpaceDE w:val="0"/>
              <w:autoSpaceDN w:val="0"/>
              <w:adjustRightInd w:val="0"/>
              <w:rPr>
                <w:rFonts w:eastAsia="Arial" w:cstheme="minorHAnsi"/>
              </w:rPr>
            </w:pPr>
          </w:p>
        </w:tc>
        <w:tc>
          <w:tcPr>
            <w:tcW w:w="270" w:type="dxa"/>
            <w:tcBorders>
              <w:left w:val="nil"/>
            </w:tcBorders>
          </w:tcPr>
          <w:p w14:paraId="332A673A" w14:textId="77777777" w:rsidR="00CA2F49" w:rsidRPr="00632A94" w:rsidRDefault="00CA2F49" w:rsidP="00C91040">
            <w:pPr>
              <w:rPr>
                <w:rFonts w:cstheme="minorHAnsi"/>
              </w:rPr>
            </w:pPr>
          </w:p>
        </w:tc>
        <w:tc>
          <w:tcPr>
            <w:tcW w:w="810" w:type="dxa"/>
          </w:tcPr>
          <w:p w14:paraId="7CC6ECFD" w14:textId="77777777" w:rsidR="00CA2F49" w:rsidRPr="00914010" w:rsidRDefault="00CA2F49" w:rsidP="00C91040">
            <w:pPr>
              <w:rPr>
                <w:rFonts w:cstheme="minorHAnsi"/>
              </w:rPr>
            </w:pPr>
            <w:r w:rsidRPr="00914010">
              <w:rPr>
                <w:rFonts w:cstheme="minorHAnsi"/>
              </w:rPr>
              <w:t xml:space="preserve">C-M, </w:t>
            </w:r>
          </w:p>
          <w:p w14:paraId="767EACB4" w14:textId="77777777" w:rsidR="00CA2F49" w:rsidRPr="00914010" w:rsidRDefault="00CA2F49" w:rsidP="00C91040">
            <w:pPr>
              <w:rPr>
                <w:rFonts w:cstheme="minorHAnsi"/>
              </w:rPr>
            </w:pPr>
            <w:r w:rsidRPr="00914010">
              <w:rPr>
                <w:rFonts w:cstheme="minorHAnsi"/>
              </w:rPr>
              <w:t>C</w:t>
            </w:r>
          </w:p>
          <w:p w14:paraId="74B46CE6" w14:textId="77777777" w:rsidR="00CA2F49" w:rsidRPr="00632A94" w:rsidRDefault="00CA2F49" w:rsidP="00C91040">
            <w:pPr>
              <w:rPr>
                <w:rFonts w:cstheme="minorHAnsi"/>
              </w:rPr>
            </w:pPr>
          </w:p>
        </w:tc>
        <w:tc>
          <w:tcPr>
            <w:tcW w:w="1980" w:type="dxa"/>
          </w:tcPr>
          <w:p w14:paraId="48C2A8F8" w14:textId="77777777" w:rsidR="00CA2F49" w:rsidRPr="00287E30" w:rsidRDefault="00283A95" w:rsidP="00C91040">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ED8FDD8" w14:textId="77777777" w:rsidR="00CA2F49" w:rsidRPr="00287E30" w:rsidRDefault="00283A95" w:rsidP="00C91040">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58F39D0" w14:textId="77777777" w:rsidR="00CA2F49" w:rsidRPr="00287E30" w:rsidRDefault="00283A95" w:rsidP="00C91040">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2A99B3C" w14:textId="77777777" w:rsidR="00CA2F49" w:rsidRPr="00287E30" w:rsidRDefault="00283A95" w:rsidP="00C91040">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FB508E4" w14:textId="77777777" w:rsidR="00CA2F49" w:rsidRPr="00287E30" w:rsidRDefault="00CA2F49" w:rsidP="00C91040">
            <w:pPr>
              <w:rPr>
                <w:rFonts w:cstheme="minorHAnsi"/>
              </w:rPr>
            </w:pPr>
          </w:p>
        </w:tc>
        <w:sdt>
          <w:sdtPr>
            <w:rPr>
              <w:rFonts w:cstheme="minorHAnsi"/>
            </w:rPr>
            <w:id w:val="-1187594324"/>
            <w:placeholder>
              <w:docPart w:val="245B1EE7704040649A5B51796C38442A"/>
            </w:placeholder>
            <w:showingPlcHdr/>
          </w:sdtPr>
          <w:sdtEndPr/>
          <w:sdtContent>
            <w:tc>
              <w:tcPr>
                <w:tcW w:w="4770" w:type="dxa"/>
              </w:tcPr>
              <w:p w14:paraId="4F22E03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bookmarkStart w:id="37" w:name="Med6G2"/>
      <w:tr w:rsidR="00CA2F49" w14:paraId="4A89EE44" w14:textId="77777777" w:rsidTr="00510271">
        <w:trPr>
          <w:cantSplit/>
        </w:trPr>
        <w:tc>
          <w:tcPr>
            <w:tcW w:w="990" w:type="dxa"/>
          </w:tcPr>
          <w:p w14:paraId="29E6F44A" w14:textId="1173E8B6" w:rsidR="00CA2F49" w:rsidRPr="00632A94" w:rsidRDefault="005A21EB" w:rsidP="00C91040">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CA2F49" w:rsidRPr="005A21EB">
              <w:rPr>
                <w:rStyle w:val="Hyperlink"/>
                <w:rFonts w:cstheme="minorHAnsi"/>
                <w:b/>
                <w:bCs/>
              </w:rPr>
              <w:t>6-G-2</w:t>
            </w:r>
            <w:bookmarkEnd w:id="37"/>
            <w:r>
              <w:rPr>
                <w:rFonts w:cstheme="minorHAnsi"/>
                <w:b/>
                <w:bCs/>
              </w:rPr>
              <w:fldChar w:fldCharType="end"/>
            </w:r>
          </w:p>
        </w:tc>
        <w:tc>
          <w:tcPr>
            <w:tcW w:w="6300" w:type="dxa"/>
            <w:tcBorders>
              <w:right w:val="nil"/>
            </w:tcBorders>
          </w:tcPr>
          <w:p w14:paraId="1C36714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6FA4AC0C" w14:textId="77777777" w:rsidR="00CA2F49" w:rsidRPr="00632A94" w:rsidRDefault="00CA2F49" w:rsidP="00C91040">
            <w:pPr>
              <w:rPr>
                <w:rFonts w:cstheme="minorHAnsi"/>
              </w:rPr>
            </w:pPr>
          </w:p>
        </w:tc>
        <w:tc>
          <w:tcPr>
            <w:tcW w:w="270" w:type="dxa"/>
            <w:tcBorders>
              <w:left w:val="nil"/>
            </w:tcBorders>
          </w:tcPr>
          <w:p w14:paraId="1B6940D9" w14:textId="77777777" w:rsidR="00CA2F49" w:rsidRPr="00632A94" w:rsidRDefault="00CA2F49" w:rsidP="00C91040">
            <w:pPr>
              <w:rPr>
                <w:rFonts w:cstheme="minorHAnsi"/>
              </w:rPr>
            </w:pPr>
          </w:p>
        </w:tc>
        <w:tc>
          <w:tcPr>
            <w:tcW w:w="810" w:type="dxa"/>
          </w:tcPr>
          <w:p w14:paraId="2FE97B4E" w14:textId="77777777" w:rsidR="00CA2F49" w:rsidRPr="00914010" w:rsidRDefault="00CA2F49" w:rsidP="00C91040">
            <w:pPr>
              <w:rPr>
                <w:rFonts w:cstheme="minorHAnsi"/>
              </w:rPr>
            </w:pPr>
            <w:r w:rsidRPr="00914010">
              <w:rPr>
                <w:rFonts w:cstheme="minorHAnsi"/>
              </w:rPr>
              <w:t xml:space="preserve">C-M, </w:t>
            </w:r>
          </w:p>
          <w:p w14:paraId="2B2C3B33" w14:textId="77777777" w:rsidR="00CA2F49" w:rsidRPr="00914010" w:rsidRDefault="00CA2F49" w:rsidP="00C91040">
            <w:pPr>
              <w:rPr>
                <w:rFonts w:cstheme="minorHAnsi"/>
              </w:rPr>
            </w:pPr>
            <w:r w:rsidRPr="00914010">
              <w:rPr>
                <w:rFonts w:cstheme="minorHAnsi"/>
              </w:rPr>
              <w:t>C</w:t>
            </w:r>
          </w:p>
          <w:p w14:paraId="5AE7E187" w14:textId="77777777" w:rsidR="00CA2F49" w:rsidRPr="00632A94" w:rsidRDefault="00CA2F49" w:rsidP="00C91040">
            <w:pPr>
              <w:rPr>
                <w:rFonts w:cstheme="minorHAnsi"/>
              </w:rPr>
            </w:pPr>
          </w:p>
        </w:tc>
        <w:tc>
          <w:tcPr>
            <w:tcW w:w="1980" w:type="dxa"/>
          </w:tcPr>
          <w:p w14:paraId="0CC3D542" w14:textId="77777777" w:rsidR="00CA2F49" w:rsidRPr="00287E30" w:rsidRDefault="00283A95" w:rsidP="00C91040">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FD8F6F4" w14:textId="77777777" w:rsidR="00CA2F49" w:rsidRPr="00287E30" w:rsidRDefault="00283A95" w:rsidP="00C91040">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86CE66" w14:textId="77777777" w:rsidR="00CA2F49" w:rsidRPr="00287E30" w:rsidRDefault="00283A95" w:rsidP="00C91040">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BA8FE24" w14:textId="77777777" w:rsidR="00CA2F49" w:rsidRPr="00287E30" w:rsidRDefault="00283A95" w:rsidP="00C91040">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D2A71CF" w14:textId="77777777" w:rsidR="00CA2F49" w:rsidRPr="00287E30" w:rsidRDefault="00CA2F49" w:rsidP="00C91040">
            <w:pPr>
              <w:rPr>
                <w:rFonts w:cstheme="minorHAnsi"/>
              </w:rPr>
            </w:pPr>
          </w:p>
        </w:tc>
        <w:sdt>
          <w:sdtPr>
            <w:rPr>
              <w:rFonts w:cstheme="minorHAnsi"/>
            </w:rPr>
            <w:id w:val="-1995181210"/>
            <w:placeholder>
              <w:docPart w:val="BAD99DCA49FB4F97AA5E3E5B52FE38E8"/>
            </w:placeholder>
            <w:showingPlcHdr/>
          </w:sdtPr>
          <w:sdtEndPr/>
          <w:sdtContent>
            <w:tc>
              <w:tcPr>
                <w:tcW w:w="4770" w:type="dxa"/>
              </w:tcPr>
              <w:p w14:paraId="405CFE0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666A1E8" w14:textId="77777777" w:rsidTr="00510271">
        <w:trPr>
          <w:cantSplit/>
        </w:trPr>
        <w:tc>
          <w:tcPr>
            <w:tcW w:w="990" w:type="dxa"/>
          </w:tcPr>
          <w:p w14:paraId="2886887C" w14:textId="77777777" w:rsidR="00CA2F49" w:rsidRPr="00632A94" w:rsidRDefault="00CA2F49" w:rsidP="00C91040">
            <w:pPr>
              <w:jc w:val="center"/>
              <w:rPr>
                <w:rFonts w:cstheme="minorHAnsi"/>
                <w:b/>
                <w:bCs/>
              </w:rPr>
            </w:pPr>
            <w:r w:rsidRPr="00632A94">
              <w:rPr>
                <w:rFonts w:cstheme="minorHAnsi"/>
                <w:b/>
                <w:bCs/>
              </w:rPr>
              <w:t>6-G-3</w:t>
            </w:r>
          </w:p>
        </w:tc>
        <w:tc>
          <w:tcPr>
            <w:tcW w:w="6300" w:type="dxa"/>
            <w:tcBorders>
              <w:right w:val="nil"/>
            </w:tcBorders>
          </w:tcPr>
          <w:p w14:paraId="4C2ED875"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Medical Director and all operating surgeons and anesthesiology providers should be aware of genetic and/or CHCT (Caffeine-Halothane Contracture Testing) for MH and refer patients for appropriate testing if there is a suspicious history as above prior to permitting surgery to take place in the facility.</w:t>
            </w:r>
          </w:p>
          <w:p w14:paraId="3C32F16C" w14:textId="77777777" w:rsidR="00CA2F49" w:rsidRPr="00632A94" w:rsidRDefault="00CA2F49" w:rsidP="00C91040">
            <w:pPr>
              <w:rPr>
                <w:rFonts w:cstheme="minorHAnsi"/>
              </w:rPr>
            </w:pPr>
          </w:p>
        </w:tc>
        <w:tc>
          <w:tcPr>
            <w:tcW w:w="270" w:type="dxa"/>
            <w:tcBorders>
              <w:left w:val="nil"/>
            </w:tcBorders>
          </w:tcPr>
          <w:p w14:paraId="09648BD0" w14:textId="77777777" w:rsidR="00CA2F49" w:rsidRPr="00632A94" w:rsidRDefault="00CA2F49" w:rsidP="00C91040">
            <w:pPr>
              <w:rPr>
                <w:rFonts w:cstheme="minorHAnsi"/>
              </w:rPr>
            </w:pPr>
          </w:p>
        </w:tc>
        <w:tc>
          <w:tcPr>
            <w:tcW w:w="810" w:type="dxa"/>
          </w:tcPr>
          <w:p w14:paraId="71545A4A" w14:textId="77777777" w:rsidR="00CA2F49" w:rsidRPr="00914010" w:rsidRDefault="00CA2F49" w:rsidP="00C91040">
            <w:pPr>
              <w:rPr>
                <w:rFonts w:cstheme="minorHAnsi"/>
              </w:rPr>
            </w:pPr>
            <w:r w:rsidRPr="00914010">
              <w:rPr>
                <w:rFonts w:cstheme="minorHAnsi"/>
              </w:rPr>
              <w:t xml:space="preserve">C-M, </w:t>
            </w:r>
          </w:p>
          <w:p w14:paraId="4C18BDC5" w14:textId="77777777" w:rsidR="00CA2F49" w:rsidRPr="00914010" w:rsidRDefault="00CA2F49" w:rsidP="00C91040">
            <w:pPr>
              <w:rPr>
                <w:rFonts w:cstheme="minorHAnsi"/>
              </w:rPr>
            </w:pPr>
            <w:r w:rsidRPr="00914010">
              <w:rPr>
                <w:rFonts w:cstheme="minorHAnsi"/>
              </w:rPr>
              <w:t>C</w:t>
            </w:r>
          </w:p>
          <w:p w14:paraId="6C351631" w14:textId="77777777" w:rsidR="00CA2F49" w:rsidRPr="00632A94" w:rsidRDefault="00CA2F49" w:rsidP="00C91040">
            <w:pPr>
              <w:rPr>
                <w:rFonts w:cstheme="minorHAnsi"/>
              </w:rPr>
            </w:pPr>
          </w:p>
        </w:tc>
        <w:tc>
          <w:tcPr>
            <w:tcW w:w="1980" w:type="dxa"/>
          </w:tcPr>
          <w:p w14:paraId="4BA137A8" w14:textId="77777777" w:rsidR="00CA2F49" w:rsidRPr="00287E30" w:rsidRDefault="00283A95" w:rsidP="00C91040">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E10A91" w14:textId="77777777" w:rsidR="00CA2F49" w:rsidRPr="00287E30" w:rsidRDefault="00283A95" w:rsidP="00C91040">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E5F0AAF" w14:textId="77777777" w:rsidR="00CA2F49" w:rsidRPr="00287E30" w:rsidRDefault="00283A95" w:rsidP="00C91040">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F29A348" w14:textId="77777777" w:rsidR="00CA2F49" w:rsidRPr="00287E30" w:rsidRDefault="00283A95" w:rsidP="00C91040">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B69EB7B" w14:textId="77777777" w:rsidR="00CA2F49" w:rsidRPr="00287E30" w:rsidRDefault="00CA2F49" w:rsidP="00C91040">
            <w:pPr>
              <w:rPr>
                <w:rFonts w:cstheme="minorHAnsi"/>
              </w:rPr>
            </w:pPr>
          </w:p>
        </w:tc>
        <w:sdt>
          <w:sdtPr>
            <w:rPr>
              <w:rFonts w:cstheme="minorHAnsi"/>
            </w:rPr>
            <w:id w:val="-847023575"/>
            <w:placeholder>
              <w:docPart w:val="3FD700502D16405899C7E4E8A099C4FF"/>
            </w:placeholder>
            <w:showingPlcHdr/>
          </w:sdtPr>
          <w:sdtEndPr/>
          <w:sdtContent>
            <w:tc>
              <w:tcPr>
                <w:tcW w:w="4770" w:type="dxa"/>
              </w:tcPr>
              <w:p w14:paraId="197B9DE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8A0B0D5" w14:textId="77777777" w:rsidTr="00510271">
        <w:trPr>
          <w:cantSplit/>
        </w:trPr>
        <w:tc>
          <w:tcPr>
            <w:tcW w:w="990" w:type="dxa"/>
          </w:tcPr>
          <w:p w14:paraId="1A5E1115" w14:textId="77777777" w:rsidR="00CA2F49" w:rsidRPr="00632A94" w:rsidRDefault="00CA2F49" w:rsidP="00C91040">
            <w:pPr>
              <w:jc w:val="center"/>
              <w:rPr>
                <w:rFonts w:cstheme="minorHAnsi"/>
                <w:b/>
                <w:bCs/>
              </w:rPr>
            </w:pPr>
            <w:r w:rsidRPr="00632A94">
              <w:rPr>
                <w:rFonts w:cstheme="minorHAnsi"/>
                <w:b/>
                <w:bCs/>
              </w:rPr>
              <w:t>6-G-4</w:t>
            </w:r>
          </w:p>
        </w:tc>
        <w:tc>
          <w:tcPr>
            <w:tcW w:w="6300" w:type="dxa"/>
            <w:tcBorders>
              <w:right w:val="nil"/>
            </w:tcBorders>
          </w:tcPr>
          <w:p w14:paraId="25C21744" w14:textId="77777777" w:rsidR="00CA2F49" w:rsidRPr="00632A94" w:rsidRDefault="00CA2F49" w:rsidP="00C91040">
            <w:pPr>
              <w:autoSpaceDE w:val="0"/>
              <w:autoSpaceDN w:val="0"/>
              <w:adjustRightInd w:val="0"/>
              <w:rPr>
                <w:rFonts w:cstheme="minorHAnsi"/>
              </w:rPr>
            </w:pPr>
            <w:r w:rsidRPr="00632A94">
              <w:rPr>
                <w:rFonts w:eastAsia="Arial" w:cstheme="minorHAnsi"/>
              </w:rPr>
              <w:t xml:space="preserve">The Medical Director should be able to demonstrate that all operating surgeons and anesthesia providers have familiarity with the early recognition of impending MH crisis as defined by </w:t>
            </w:r>
            <w:hyperlink r:id="rId34" w:history="1">
              <w:r w:rsidRPr="00632A94">
                <w:rPr>
                  <w:rStyle w:val="Hyperlink"/>
                  <w:rFonts w:eastAsia="Arial" w:cstheme="minorHAnsi"/>
                </w:rPr>
                <w:t>MHAUS</w:t>
              </w:r>
            </w:hyperlink>
            <w:r w:rsidRPr="00632A94">
              <w:rPr>
                <w:rFonts w:eastAsia="Arial" w:cstheme="minorHAnsi"/>
              </w:rPr>
              <w:t>.</w:t>
            </w:r>
          </w:p>
        </w:tc>
        <w:tc>
          <w:tcPr>
            <w:tcW w:w="270" w:type="dxa"/>
            <w:tcBorders>
              <w:left w:val="nil"/>
            </w:tcBorders>
          </w:tcPr>
          <w:p w14:paraId="22034DDE" w14:textId="77777777" w:rsidR="00CA2F49" w:rsidRPr="00632A94" w:rsidRDefault="00CA2F49" w:rsidP="00C91040">
            <w:pPr>
              <w:rPr>
                <w:rFonts w:cstheme="minorHAnsi"/>
              </w:rPr>
            </w:pPr>
          </w:p>
        </w:tc>
        <w:tc>
          <w:tcPr>
            <w:tcW w:w="810" w:type="dxa"/>
          </w:tcPr>
          <w:p w14:paraId="73CF0008" w14:textId="77777777" w:rsidR="00CA2F49" w:rsidRPr="00914010" w:rsidRDefault="00CA2F49" w:rsidP="00C91040">
            <w:pPr>
              <w:rPr>
                <w:rFonts w:cstheme="minorHAnsi"/>
              </w:rPr>
            </w:pPr>
            <w:r w:rsidRPr="00914010">
              <w:rPr>
                <w:rFonts w:cstheme="minorHAnsi"/>
              </w:rPr>
              <w:t xml:space="preserve">C-M, </w:t>
            </w:r>
          </w:p>
          <w:p w14:paraId="6741308F" w14:textId="77777777" w:rsidR="00CA2F49" w:rsidRPr="00914010" w:rsidRDefault="00CA2F49" w:rsidP="00C91040">
            <w:pPr>
              <w:rPr>
                <w:rFonts w:cstheme="minorHAnsi"/>
              </w:rPr>
            </w:pPr>
            <w:r w:rsidRPr="00914010">
              <w:rPr>
                <w:rFonts w:cstheme="minorHAnsi"/>
              </w:rPr>
              <w:t>C</w:t>
            </w:r>
          </w:p>
          <w:p w14:paraId="4AF0CF51" w14:textId="77777777" w:rsidR="00CA2F49" w:rsidRPr="00632A94" w:rsidRDefault="00CA2F49" w:rsidP="00C91040">
            <w:pPr>
              <w:rPr>
                <w:rFonts w:cstheme="minorHAnsi"/>
              </w:rPr>
            </w:pPr>
          </w:p>
        </w:tc>
        <w:tc>
          <w:tcPr>
            <w:tcW w:w="1980" w:type="dxa"/>
          </w:tcPr>
          <w:p w14:paraId="134E2973" w14:textId="77777777" w:rsidR="00CA2F49" w:rsidRPr="00287E30" w:rsidRDefault="00283A95" w:rsidP="00C91040">
            <w:pPr>
              <w:rPr>
                <w:rFonts w:cstheme="minorHAnsi"/>
              </w:rPr>
            </w:pPr>
            <w:sdt>
              <w:sdtPr>
                <w:rPr>
                  <w:rFonts w:cstheme="minorHAnsi"/>
                </w:rPr>
                <w:id w:val="2588823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898DE25" w14:textId="77777777" w:rsidR="00CA2F49" w:rsidRPr="00287E30" w:rsidRDefault="00283A95" w:rsidP="00C91040">
            <w:pPr>
              <w:rPr>
                <w:rFonts w:cstheme="minorHAnsi"/>
              </w:rPr>
            </w:pPr>
            <w:sdt>
              <w:sdtPr>
                <w:rPr>
                  <w:rFonts w:cstheme="minorHAnsi"/>
                </w:rPr>
                <w:id w:val="8572432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B8F0236" w14:textId="77777777" w:rsidR="00CA2F49" w:rsidRPr="00287E30" w:rsidRDefault="00283A95" w:rsidP="00C91040">
            <w:pPr>
              <w:rPr>
                <w:rFonts w:cstheme="minorHAnsi"/>
              </w:rPr>
            </w:pPr>
            <w:sdt>
              <w:sdtPr>
                <w:rPr>
                  <w:rFonts w:cstheme="minorHAnsi"/>
                </w:rPr>
                <w:id w:val="136501550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854CA7B" w14:textId="77777777" w:rsidR="00CA2F49" w:rsidRPr="00287E30" w:rsidRDefault="00283A95" w:rsidP="00C91040">
            <w:pPr>
              <w:rPr>
                <w:rFonts w:cstheme="minorHAnsi"/>
              </w:rPr>
            </w:pPr>
            <w:sdt>
              <w:sdtPr>
                <w:rPr>
                  <w:rFonts w:cstheme="minorHAnsi"/>
                </w:rPr>
                <w:id w:val="-26862181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7E883A3" w14:textId="77777777" w:rsidR="00CA2F49" w:rsidRPr="00287E30" w:rsidRDefault="00CA2F49" w:rsidP="00C91040">
            <w:pPr>
              <w:rPr>
                <w:rFonts w:cstheme="minorHAnsi"/>
              </w:rPr>
            </w:pPr>
          </w:p>
        </w:tc>
        <w:sdt>
          <w:sdtPr>
            <w:rPr>
              <w:rFonts w:cstheme="minorHAnsi"/>
            </w:rPr>
            <w:id w:val="1294099506"/>
            <w:placeholder>
              <w:docPart w:val="0EFD209E01DF491EAAA118A632BC7205"/>
            </w:placeholder>
            <w:showingPlcHdr/>
          </w:sdtPr>
          <w:sdtEndPr/>
          <w:sdtContent>
            <w:tc>
              <w:tcPr>
                <w:tcW w:w="4770" w:type="dxa"/>
              </w:tcPr>
              <w:p w14:paraId="7E0ECB7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bookmarkStart w:id="38" w:name="Per6G5"/>
      <w:tr w:rsidR="00CA2F49" w14:paraId="164548FD" w14:textId="77777777" w:rsidTr="00510271">
        <w:trPr>
          <w:cantSplit/>
        </w:trPr>
        <w:tc>
          <w:tcPr>
            <w:tcW w:w="990" w:type="dxa"/>
          </w:tcPr>
          <w:p w14:paraId="67ACA721" w14:textId="34DEA60E" w:rsidR="00CA2F49" w:rsidRPr="00632A94" w:rsidRDefault="00C679A9"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 </w:instrText>
            </w:r>
            <w:r>
              <w:rPr>
                <w:rFonts w:cstheme="minorHAnsi"/>
                <w:b/>
                <w:bCs/>
              </w:rPr>
              <w:fldChar w:fldCharType="separate"/>
            </w:r>
            <w:r w:rsidR="00CA2F49" w:rsidRPr="00C679A9">
              <w:rPr>
                <w:rStyle w:val="Hyperlink"/>
                <w:rFonts w:cstheme="minorHAnsi"/>
                <w:b/>
                <w:bCs/>
              </w:rPr>
              <w:t>6-G-5</w:t>
            </w:r>
            <w:bookmarkEnd w:id="38"/>
            <w:r>
              <w:rPr>
                <w:rFonts w:cstheme="minorHAnsi"/>
                <w:b/>
                <w:bCs/>
              </w:rPr>
              <w:fldChar w:fldCharType="end"/>
            </w:r>
          </w:p>
        </w:tc>
        <w:tc>
          <w:tcPr>
            <w:tcW w:w="6300" w:type="dxa"/>
            <w:tcBorders>
              <w:right w:val="nil"/>
            </w:tcBorders>
          </w:tcPr>
          <w:p w14:paraId="5B293DAA" w14:textId="310268CC" w:rsidR="00CA2F49" w:rsidRDefault="00CA2F49" w:rsidP="00C91040">
            <w:pPr>
              <w:autoSpaceDE w:val="0"/>
              <w:autoSpaceDN w:val="0"/>
              <w:adjustRightInd w:val="0"/>
              <w:rPr>
                <w:rFonts w:eastAsia="Arial" w:cstheme="minorHAnsi"/>
              </w:rPr>
            </w:pPr>
            <w:r w:rsidRPr="00632A94">
              <w:rPr>
                <w:rFonts w:eastAsia="Arial" w:cstheme="minorHAnsi"/>
              </w:rPr>
              <w:t xml:space="preserve">The Medical Director will </w:t>
            </w:r>
            <w:r w:rsidR="00863AFF" w:rsidRPr="00632A94">
              <w:rPr>
                <w:rFonts w:eastAsia="Arial" w:cstheme="minorHAnsi"/>
              </w:rPr>
              <w:t>ensure</w:t>
            </w:r>
            <w:r w:rsidRPr="00632A94">
              <w:rPr>
                <w:rFonts w:eastAsia="Arial" w:cstheme="minorHAnsi"/>
              </w:rPr>
              <w:t xml:space="preserve"> that all staff is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65948F54" w14:textId="17C4276D" w:rsidR="00863AFF" w:rsidRPr="00632A94" w:rsidRDefault="00863AFF" w:rsidP="00C91040">
            <w:pPr>
              <w:autoSpaceDE w:val="0"/>
              <w:autoSpaceDN w:val="0"/>
              <w:adjustRightInd w:val="0"/>
              <w:rPr>
                <w:rFonts w:cstheme="minorHAnsi"/>
              </w:rPr>
            </w:pPr>
          </w:p>
        </w:tc>
        <w:tc>
          <w:tcPr>
            <w:tcW w:w="270" w:type="dxa"/>
            <w:tcBorders>
              <w:left w:val="nil"/>
            </w:tcBorders>
          </w:tcPr>
          <w:p w14:paraId="0F4B6A67" w14:textId="77777777" w:rsidR="00CA2F49" w:rsidRPr="00632A94" w:rsidRDefault="00CA2F49" w:rsidP="00C91040">
            <w:pPr>
              <w:rPr>
                <w:rFonts w:cstheme="minorHAnsi"/>
              </w:rPr>
            </w:pPr>
          </w:p>
        </w:tc>
        <w:tc>
          <w:tcPr>
            <w:tcW w:w="810" w:type="dxa"/>
          </w:tcPr>
          <w:p w14:paraId="5B3D9F93" w14:textId="77777777" w:rsidR="00CA2F49" w:rsidRPr="00914010" w:rsidRDefault="00CA2F49" w:rsidP="00C91040">
            <w:pPr>
              <w:rPr>
                <w:rFonts w:cstheme="minorHAnsi"/>
              </w:rPr>
            </w:pPr>
            <w:r w:rsidRPr="00914010">
              <w:rPr>
                <w:rFonts w:cstheme="minorHAnsi"/>
              </w:rPr>
              <w:t xml:space="preserve">C-M, </w:t>
            </w:r>
          </w:p>
          <w:p w14:paraId="661FA00B" w14:textId="77777777" w:rsidR="00CA2F49" w:rsidRPr="00914010" w:rsidRDefault="00CA2F49" w:rsidP="00C91040">
            <w:pPr>
              <w:rPr>
                <w:rFonts w:cstheme="minorHAnsi"/>
              </w:rPr>
            </w:pPr>
            <w:r w:rsidRPr="00914010">
              <w:rPr>
                <w:rFonts w:cstheme="minorHAnsi"/>
              </w:rPr>
              <w:t>C</w:t>
            </w:r>
          </w:p>
          <w:p w14:paraId="664BB76F" w14:textId="77777777" w:rsidR="00CA2F49" w:rsidRPr="00632A94" w:rsidRDefault="00CA2F49" w:rsidP="00C91040">
            <w:pPr>
              <w:rPr>
                <w:rFonts w:cstheme="minorHAnsi"/>
              </w:rPr>
            </w:pPr>
          </w:p>
        </w:tc>
        <w:tc>
          <w:tcPr>
            <w:tcW w:w="1980" w:type="dxa"/>
          </w:tcPr>
          <w:p w14:paraId="01C91DAE" w14:textId="77777777" w:rsidR="00CA2F49" w:rsidRPr="00287E30" w:rsidRDefault="00283A95" w:rsidP="00C91040">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B845575" w14:textId="77777777" w:rsidR="00CA2F49" w:rsidRPr="00287E30" w:rsidRDefault="00283A95" w:rsidP="00C91040">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ECF3AA7" w14:textId="77777777" w:rsidR="00CA2F49" w:rsidRPr="00287E30" w:rsidRDefault="00283A95" w:rsidP="00C91040">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F09FEA6" w14:textId="77777777" w:rsidR="00CA2F49" w:rsidRPr="00287E30" w:rsidRDefault="00283A95" w:rsidP="00C91040">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D7AE1F3" w14:textId="77777777" w:rsidR="00CA2F49" w:rsidRPr="00287E30" w:rsidRDefault="00CA2F49" w:rsidP="00C91040">
            <w:pPr>
              <w:rPr>
                <w:rFonts w:cstheme="minorHAnsi"/>
              </w:rPr>
            </w:pPr>
          </w:p>
        </w:tc>
        <w:sdt>
          <w:sdtPr>
            <w:rPr>
              <w:rFonts w:cstheme="minorHAnsi"/>
            </w:rPr>
            <w:id w:val="1003325114"/>
            <w:placeholder>
              <w:docPart w:val="AA246B9C895F4577BE41AC7D93C5008D"/>
            </w:placeholder>
            <w:showingPlcHdr/>
          </w:sdtPr>
          <w:sdtEndPr/>
          <w:sdtContent>
            <w:tc>
              <w:tcPr>
                <w:tcW w:w="4770" w:type="dxa"/>
              </w:tcPr>
              <w:p w14:paraId="5E3AF13B"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BDE1651" w14:textId="77777777" w:rsidTr="00510271">
        <w:trPr>
          <w:cantSplit/>
        </w:trPr>
        <w:tc>
          <w:tcPr>
            <w:tcW w:w="990" w:type="dxa"/>
          </w:tcPr>
          <w:p w14:paraId="7B0DE29B" w14:textId="77777777" w:rsidR="00CA2F49" w:rsidRPr="00632A94" w:rsidRDefault="00CA2F49" w:rsidP="00C91040">
            <w:pPr>
              <w:jc w:val="center"/>
              <w:rPr>
                <w:rFonts w:cstheme="minorHAnsi"/>
                <w:b/>
                <w:bCs/>
              </w:rPr>
            </w:pPr>
            <w:r w:rsidRPr="00632A94">
              <w:rPr>
                <w:rFonts w:cstheme="minorHAnsi"/>
                <w:b/>
                <w:bCs/>
              </w:rPr>
              <w:t>6-G-6</w:t>
            </w:r>
          </w:p>
        </w:tc>
        <w:tc>
          <w:tcPr>
            <w:tcW w:w="6300" w:type="dxa"/>
            <w:tcBorders>
              <w:right w:val="nil"/>
            </w:tcBorders>
          </w:tcPr>
          <w:p w14:paraId="5EBB463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180EFF6" w14:textId="77777777" w:rsidR="00CA2F49" w:rsidRPr="00632A94" w:rsidRDefault="00CA2F49" w:rsidP="00C91040">
            <w:pPr>
              <w:rPr>
                <w:rFonts w:cstheme="minorHAnsi"/>
              </w:rPr>
            </w:pPr>
          </w:p>
        </w:tc>
        <w:tc>
          <w:tcPr>
            <w:tcW w:w="270" w:type="dxa"/>
            <w:tcBorders>
              <w:left w:val="nil"/>
            </w:tcBorders>
          </w:tcPr>
          <w:p w14:paraId="5A829D9D" w14:textId="77777777" w:rsidR="00CA2F49" w:rsidRPr="00632A94" w:rsidRDefault="00CA2F49" w:rsidP="00C91040">
            <w:pPr>
              <w:rPr>
                <w:rFonts w:cstheme="minorHAnsi"/>
              </w:rPr>
            </w:pPr>
          </w:p>
        </w:tc>
        <w:tc>
          <w:tcPr>
            <w:tcW w:w="810" w:type="dxa"/>
          </w:tcPr>
          <w:p w14:paraId="5FE5636E" w14:textId="77777777" w:rsidR="00CA2F49" w:rsidRPr="00914010" w:rsidRDefault="00CA2F49" w:rsidP="00C91040">
            <w:pPr>
              <w:rPr>
                <w:rFonts w:cstheme="minorHAnsi"/>
              </w:rPr>
            </w:pPr>
            <w:r w:rsidRPr="00914010">
              <w:rPr>
                <w:rFonts w:cstheme="minorHAnsi"/>
              </w:rPr>
              <w:t xml:space="preserve">C-M, </w:t>
            </w:r>
          </w:p>
          <w:p w14:paraId="7E24532A" w14:textId="77777777" w:rsidR="00CA2F49" w:rsidRPr="00914010" w:rsidRDefault="00CA2F49" w:rsidP="00C91040">
            <w:pPr>
              <w:rPr>
                <w:rFonts w:cstheme="minorHAnsi"/>
              </w:rPr>
            </w:pPr>
            <w:r w:rsidRPr="00914010">
              <w:rPr>
                <w:rFonts w:cstheme="minorHAnsi"/>
              </w:rPr>
              <w:t>C</w:t>
            </w:r>
          </w:p>
          <w:p w14:paraId="52977B27" w14:textId="77777777" w:rsidR="00CA2F49" w:rsidRPr="00632A94" w:rsidRDefault="00CA2F49" w:rsidP="00C91040">
            <w:pPr>
              <w:rPr>
                <w:rFonts w:cstheme="minorHAnsi"/>
              </w:rPr>
            </w:pPr>
          </w:p>
        </w:tc>
        <w:tc>
          <w:tcPr>
            <w:tcW w:w="1980" w:type="dxa"/>
          </w:tcPr>
          <w:p w14:paraId="185C5B9D" w14:textId="77777777" w:rsidR="00CA2F49" w:rsidRPr="00287E30" w:rsidRDefault="00283A95" w:rsidP="00C91040">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A3364B6" w14:textId="77777777" w:rsidR="00CA2F49" w:rsidRPr="00287E30" w:rsidRDefault="00283A95" w:rsidP="00C91040">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0AB6952" w14:textId="77777777" w:rsidR="00CA2F49" w:rsidRPr="00287E30" w:rsidRDefault="00283A95" w:rsidP="00C91040">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AF4220B" w14:textId="77777777" w:rsidR="00CA2F49" w:rsidRPr="00287E30" w:rsidRDefault="00283A95" w:rsidP="00C91040">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2CABCC4" w14:textId="77777777" w:rsidR="00CA2F49" w:rsidRPr="00287E30" w:rsidRDefault="00CA2F49" w:rsidP="00C91040">
            <w:pPr>
              <w:rPr>
                <w:rFonts w:cstheme="minorHAnsi"/>
              </w:rPr>
            </w:pPr>
          </w:p>
        </w:tc>
        <w:sdt>
          <w:sdtPr>
            <w:rPr>
              <w:rFonts w:cstheme="minorHAnsi"/>
            </w:rPr>
            <w:id w:val="-1637486648"/>
            <w:placeholder>
              <w:docPart w:val="AFA7F1BD848946FAB64B78A808A6D7AF"/>
            </w:placeholder>
            <w:showingPlcHdr/>
          </w:sdtPr>
          <w:sdtEndPr/>
          <w:sdtContent>
            <w:tc>
              <w:tcPr>
                <w:tcW w:w="4770" w:type="dxa"/>
              </w:tcPr>
              <w:p w14:paraId="56B86A97"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6EA5760" w14:textId="77777777" w:rsidTr="00510271">
        <w:trPr>
          <w:cantSplit/>
        </w:trPr>
        <w:tc>
          <w:tcPr>
            <w:tcW w:w="990" w:type="dxa"/>
          </w:tcPr>
          <w:p w14:paraId="120B1E1C" w14:textId="77777777" w:rsidR="00CA2F49" w:rsidRPr="00632A94" w:rsidRDefault="00CA2F49" w:rsidP="00C91040">
            <w:pPr>
              <w:jc w:val="center"/>
              <w:rPr>
                <w:rFonts w:cstheme="minorHAnsi"/>
                <w:b/>
                <w:bCs/>
              </w:rPr>
            </w:pPr>
            <w:r w:rsidRPr="00632A94">
              <w:rPr>
                <w:rFonts w:cstheme="minorHAnsi"/>
                <w:b/>
                <w:bCs/>
              </w:rPr>
              <w:t>6-G-7</w:t>
            </w:r>
          </w:p>
        </w:tc>
        <w:tc>
          <w:tcPr>
            <w:tcW w:w="6300" w:type="dxa"/>
            <w:tcBorders>
              <w:right w:val="nil"/>
            </w:tcBorders>
          </w:tcPr>
          <w:p w14:paraId="4F8ED53D"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3597606C" w14:textId="77777777" w:rsidR="00CA2F49" w:rsidRPr="00632A94" w:rsidRDefault="00CA2F49" w:rsidP="00C91040">
            <w:pPr>
              <w:rPr>
                <w:rFonts w:cstheme="minorHAnsi"/>
              </w:rPr>
            </w:pPr>
          </w:p>
        </w:tc>
        <w:tc>
          <w:tcPr>
            <w:tcW w:w="270" w:type="dxa"/>
            <w:tcBorders>
              <w:left w:val="nil"/>
            </w:tcBorders>
          </w:tcPr>
          <w:p w14:paraId="0B5AF238" w14:textId="77777777" w:rsidR="00CA2F49" w:rsidRPr="00632A94" w:rsidRDefault="00CA2F49" w:rsidP="00C91040">
            <w:pPr>
              <w:rPr>
                <w:rFonts w:cstheme="minorHAnsi"/>
              </w:rPr>
            </w:pPr>
          </w:p>
        </w:tc>
        <w:tc>
          <w:tcPr>
            <w:tcW w:w="810" w:type="dxa"/>
          </w:tcPr>
          <w:p w14:paraId="3B0AFFCC" w14:textId="77777777" w:rsidR="00CA2F49" w:rsidRPr="00914010" w:rsidRDefault="00CA2F49" w:rsidP="00C91040">
            <w:pPr>
              <w:rPr>
                <w:rFonts w:cstheme="minorHAnsi"/>
              </w:rPr>
            </w:pPr>
            <w:r w:rsidRPr="00914010">
              <w:rPr>
                <w:rFonts w:cstheme="minorHAnsi"/>
              </w:rPr>
              <w:t xml:space="preserve">C-M, </w:t>
            </w:r>
          </w:p>
          <w:p w14:paraId="30040A74" w14:textId="77777777" w:rsidR="00CA2F49" w:rsidRPr="00914010" w:rsidRDefault="00CA2F49" w:rsidP="00C91040">
            <w:pPr>
              <w:rPr>
                <w:rFonts w:cstheme="minorHAnsi"/>
              </w:rPr>
            </w:pPr>
            <w:r w:rsidRPr="00914010">
              <w:rPr>
                <w:rFonts w:cstheme="minorHAnsi"/>
              </w:rPr>
              <w:t>C</w:t>
            </w:r>
          </w:p>
          <w:p w14:paraId="2611D9B6" w14:textId="77777777" w:rsidR="00CA2F49" w:rsidRPr="00632A94" w:rsidRDefault="00CA2F49" w:rsidP="00C91040">
            <w:pPr>
              <w:rPr>
                <w:rFonts w:cstheme="minorHAnsi"/>
              </w:rPr>
            </w:pPr>
          </w:p>
        </w:tc>
        <w:tc>
          <w:tcPr>
            <w:tcW w:w="1980" w:type="dxa"/>
          </w:tcPr>
          <w:p w14:paraId="15D9DF3B" w14:textId="77777777" w:rsidR="00CA2F49" w:rsidRPr="00287E30" w:rsidRDefault="00283A95" w:rsidP="00C91040">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255922E" w14:textId="77777777" w:rsidR="00CA2F49" w:rsidRPr="00287E30" w:rsidRDefault="00283A95" w:rsidP="00C91040">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7D5CDF3" w14:textId="77777777" w:rsidR="00CA2F49" w:rsidRPr="00287E30" w:rsidRDefault="00283A95" w:rsidP="00C91040">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04A9196" w14:textId="77777777" w:rsidR="00CA2F49" w:rsidRPr="00287E30" w:rsidRDefault="00283A95" w:rsidP="00C91040">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7BFE4B6" w14:textId="77777777" w:rsidR="00CA2F49" w:rsidRPr="00287E30" w:rsidRDefault="00CA2F49" w:rsidP="00C91040">
            <w:pPr>
              <w:rPr>
                <w:rFonts w:cstheme="minorHAnsi"/>
              </w:rPr>
            </w:pPr>
          </w:p>
        </w:tc>
        <w:sdt>
          <w:sdtPr>
            <w:rPr>
              <w:rFonts w:cstheme="minorHAnsi"/>
            </w:rPr>
            <w:id w:val="-2145420629"/>
            <w:placeholder>
              <w:docPart w:val="60E8A2EB234D483D95C33960EC51BCC2"/>
            </w:placeholder>
            <w:showingPlcHdr/>
          </w:sdtPr>
          <w:sdtEndPr/>
          <w:sdtContent>
            <w:tc>
              <w:tcPr>
                <w:tcW w:w="4770" w:type="dxa"/>
              </w:tcPr>
              <w:p w14:paraId="57B5DCF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F22A7D5" w14:textId="77777777" w:rsidTr="00510271">
        <w:trPr>
          <w:cantSplit/>
        </w:trPr>
        <w:tc>
          <w:tcPr>
            <w:tcW w:w="990" w:type="dxa"/>
          </w:tcPr>
          <w:p w14:paraId="1726FCCE" w14:textId="77777777" w:rsidR="00CA2F49" w:rsidRPr="00632A94" w:rsidRDefault="00CA2F49" w:rsidP="00C91040">
            <w:pPr>
              <w:jc w:val="center"/>
              <w:rPr>
                <w:rFonts w:cstheme="minorHAnsi"/>
                <w:b/>
                <w:bCs/>
              </w:rPr>
            </w:pPr>
            <w:r w:rsidRPr="00632A94">
              <w:rPr>
                <w:rFonts w:cstheme="minorHAnsi"/>
                <w:b/>
                <w:bCs/>
              </w:rPr>
              <w:t>6-G-8</w:t>
            </w:r>
          </w:p>
        </w:tc>
        <w:tc>
          <w:tcPr>
            <w:tcW w:w="6300" w:type="dxa"/>
            <w:tcBorders>
              <w:right w:val="nil"/>
            </w:tcBorders>
          </w:tcPr>
          <w:p w14:paraId="4DBD3949" w14:textId="77777777" w:rsidR="00CA2F49" w:rsidRPr="00632A94" w:rsidRDefault="00CA2F49" w:rsidP="00C91040">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6F4B862D" w14:textId="77777777" w:rsidR="00CA2F49" w:rsidRPr="00632A94" w:rsidRDefault="00CA2F49" w:rsidP="00C91040">
            <w:pPr>
              <w:rPr>
                <w:rFonts w:cstheme="minorHAnsi"/>
              </w:rPr>
            </w:pPr>
          </w:p>
        </w:tc>
        <w:tc>
          <w:tcPr>
            <w:tcW w:w="810" w:type="dxa"/>
          </w:tcPr>
          <w:p w14:paraId="3F675253" w14:textId="77777777" w:rsidR="00CA2F49" w:rsidRPr="00914010" w:rsidRDefault="00CA2F49" w:rsidP="00C91040">
            <w:pPr>
              <w:rPr>
                <w:rFonts w:cstheme="minorHAnsi"/>
              </w:rPr>
            </w:pPr>
            <w:r w:rsidRPr="00914010">
              <w:rPr>
                <w:rFonts w:cstheme="minorHAnsi"/>
              </w:rPr>
              <w:t xml:space="preserve">C-M, </w:t>
            </w:r>
          </w:p>
          <w:p w14:paraId="79CE1C3B" w14:textId="77777777" w:rsidR="00CA2F49" w:rsidRPr="00914010" w:rsidRDefault="00CA2F49" w:rsidP="00C91040">
            <w:pPr>
              <w:rPr>
                <w:rFonts w:cstheme="minorHAnsi"/>
              </w:rPr>
            </w:pPr>
            <w:r w:rsidRPr="00914010">
              <w:rPr>
                <w:rFonts w:cstheme="minorHAnsi"/>
              </w:rPr>
              <w:t>C</w:t>
            </w:r>
          </w:p>
          <w:p w14:paraId="731DFAB7" w14:textId="77777777" w:rsidR="00CA2F49" w:rsidRPr="00632A94" w:rsidRDefault="00CA2F49" w:rsidP="00C91040">
            <w:pPr>
              <w:rPr>
                <w:rFonts w:cstheme="minorHAnsi"/>
              </w:rPr>
            </w:pPr>
          </w:p>
        </w:tc>
        <w:tc>
          <w:tcPr>
            <w:tcW w:w="1980" w:type="dxa"/>
          </w:tcPr>
          <w:p w14:paraId="60284546" w14:textId="77777777" w:rsidR="00CA2F49" w:rsidRPr="00287E30" w:rsidRDefault="00283A95" w:rsidP="00C91040">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3F685F2" w14:textId="77777777" w:rsidR="00CA2F49" w:rsidRPr="00287E30" w:rsidRDefault="00283A95" w:rsidP="00C91040">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37D3D87" w14:textId="77777777" w:rsidR="00CA2F49" w:rsidRPr="00287E30" w:rsidRDefault="00283A95" w:rsidP="00C91040">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6AE28C1" w14:textId="77777777" w:rsidR="00CA2F49" w:rsidRPr="00287E30" w:rsidRDefault="00283A95" w:rsidP="00C91040">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25E3D3F" w14:textId="77777777" w:rsidR="00CA2F49" w:rsidRPr="00287E30" w:rsidRDefault="00CA2F49" w:rsidP="00C91040">
            <w:pPr>
              <w:rPr>
                <w:rFonts w:cstheme="minorHAnsi"/>
              </w:rPr>
            </w:pPr>
          </w:p>
        </w:tc>
        <w:sdt>
          <w:sdtPr>
            <w:rPr>
              <w:rFonts w:cstheme="minorHAnsi"/>
            </w:rPr>
            <w:id w:val="-1038655856"/>
            <w:placeholder>
              <w:docPart w:val="FD1FA794AA714F47B05EB458BF0A9EAE"/>
            </w:placeholder>
            <w:showingPlcHdr/>
          </w:sdtPr>
          <w:sdtEndPr/>
          <w:sdtContent>
            <w:tc>
              <w:tcPr>
                <w:tcW w:w="4770" w:type="dxa"/>
              </w:tcPr>
              <w:p w14:paraId="6460582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BC83901" w14:textId="77777777" w:rsidTr="00510271">
        <w:trPr>
          <w:cantSplit/>
        </w:trPr>
        <w:tc>
          <w:tcPr>
            <w:tcW w:w="990" w:type="dxa"/>
          </w:tcPr>
          <w:p w14:paraId="4F8D8426" w14:textId="77777777" w:rsidR="00CA2F49" w:rsidRPr="00632A94" w:rsidRDefault="00CA2F49" w:rsidP="00C91040">
            <w:pPr>
              <w:jc w:val="center"/>
              <w:rPr>
                <w:rFonts w:cstheme="minorHAnsi"/>
                <w:b/>
                <w:bCs/>
              </w:rPr>
            </w:pPr>
            <w:r w:rsidRPr="00632A94">
              <w:rPr>
                <w:rFonts w:cstheme="minorHAnsi"/>
                <w:b/>
                <w:bCs/>
              </w:rPr>
              <w:t>6-G-9</w:t>
            </w:r>
          </w:p>
        </w:tc>
        <w:tc>
          <w:tcPr>
            <w:tcW w:w="6300" w:type="dxa"/>
            <w:tcBorders>
              <w:right w:val="nil"/>
            </w:tcBorders>
          </w:tcPr>
          <w:p w14:paraId="0313839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1EAD07C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6F0F82A1" w14:textId="77777777" w:rsidR="00CA2F49" w:rsidRPr="00632A94" w:rsidRDefault="00CA2F49" w:rsidP="00C91040">
            <w:pPr>
              <w:rPr>
                <w:rFonts w:cstheme="minorHAnsi"/>
              </w:rPr>
            </w:pPr>
          </w:p>
        </w:tc>
        <w:tc>
          <w:tcPr>
            <w:tcW w:w="270" w:type="dxa"/>
            <w:tcBorders>
              <w:left w:val="nil"/>
            </w:tcBorders>
          </w:tcPr>
          <w:p w14:paraId="41135393" w14:textId="77777777" w:rsidR="00CA2F49" w:rsidRPr="00632A94" w:rsidRDefault="00CA2F49" w:rsidP="00C91040">
            <w:pPr>
              <w:rPr>
                <w:rFonts w:cstheme="minorHAnsi"/>
              </w:rPr>
            </w:pPr>
          </w:p>
        </w:tc>
        <w:tc>
          <w:tcPr>
            <w:tcW w:w="810" w:type="dxa"/>
          </w:tcPr>
          <w:p w14:paraId="1D79F643" w14:textId="77777777" w:rsidR="00CA2F49" w:rsidRPr="00914010" w:rsidRDefault="00CA2F49" w:rsidP="00C91040">
            <w:pPr>
              <w:rPr>
                <w:rFonts w:cstheme="minorHAnsi"/>
              </w:rPr>
            </w:pPr>
            <w:r w:rsidRPr="00914010">
              <w:rPr>
                <w:rFonts w:cstheme="minorHAnsi"/>
              </w:rPr>
              <w:t xml:space="preserve">C-M, </w:t>
            </w:r>
          </w:p>
          <w:p w14:paraId="6AE9233B" w14:textId="77777777" w:rsidR="00CA2F49" w:rsidRPr="00914010" w:rsidRDefault="00CA2F49" w:rsidP="00C91040">
            <w:pPr>
              <w:rPr>
                <w:rFonts w:cstheme="minorHAnsi"/>
              </w:rPr>
            </w:pPr>
            <w:r w:rsidRPr="00914010">
              <w:rPr>
                <w:rFonts w:cstheme="minorHAnsi"/>
              </w:rPr>
              <w:t>C</w:t>
            </w:r>
          </w:p>
          <w:p w14:paraId="0CF985CC" w14:textId="77777777" w:rsidR="00CA2F49" w:rsidRPr="00632A94" w:rsidRDefault="00CA2F49" w:rsidP="00C91040">
            <w:pPr>
              <w:rPr>
                <w:rFonts w:cstheme="minorHAnsi"/>
              </w:rPr>
            </w:pPr>
          </w:p>
        </w:tc>
        <w:tc>
          <w:tcPr>
            <w:tcW w:w="1980" w:type="dxa"/>
          </w:tcPr>
          <w:p w14:paraId="5B8EA439" w14:textId="77777777" w:rsidR="00CA2F49" w:rsidRPr="00287E30" w:rsidRDefault="00283A95" w:rsidP="00C91040">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A3EF2A1" w14:textId="77777777" w:rsidR="00CA2F49" w:rsidRPr="00287E30" w:rsidRDefault="00283A95" w:rsidP="00C91040">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BEECEC0" w14:textId="77777777" w:rsidR="00CA2F49" w:rsidRPr="00287E30" w:rsidRDefault="00283A95" w:rsidP="00C91040">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37E6170" w14:textId="77777777" w:rsidR="00CA2F49" w:rsidRPr="00287E30" w:rsidRDefault="00283A95" w:rsidP="00C91040">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26CB651" w14:textId="77777777" w:rsidR="00CA2F49" w:rsidRPr="00287E30" w:rsidRDefault="00CA2F49" w:rsidP="00C91040">
            <w:pPr>
              <w:rPr>
                <w:rFonts w:cstheme="minorHAnsi"/>
              </w:rPr>
            </w:pPr>
          </w:p>
        </w:tc>
        <w:sdt>
          <w:sdtPr>
            <w:rPr>
              <w:rFonts w:cstheme="minorHAnsi"/>
            </w:rPr>
            <w:id w:val="-2098548050"/>
            <w:placeholder>
              <w:docPart w:val="EECC2E9CB2F04A5CB9A9F31749163BBB"/>
            </w:placeholder>
            <w:showingPlcHdr/>
          </w:sdtPr>
          <w:sdtEndPr/>
          <w:sdtContent>
            <w:tc>
              <w:tcPr>
                <w:tcW w:w="4770" w:type="dxa"/>
              </w:tcPr>
              <w:p w14:paraId="3F9B16D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359BFC3" w14:textId="77777777" w:rsidTr="00510271">
        <w:trPr>
          <w:cantSplit/>
        </w:trPr>
        <w:tc>
          <w:tcPr>
            <w:tcW w:w="990" w:type="dxa"/>
          </w:tcPr>
          <w:p w14:paraId="0B3FC1B8" w14:textId="77777777" w:rsidR="00CA2F49" w:rsidRPr="00632A94" w:rsidRDefault="00CA2F49" w:rsidP="00C91040">
            <w:pPr>
              <w:jc w:val="center"/>
              <w:rPr>
                <w:rFonts w:cstheme="minorHAnsi"/>
                <w:b/>
                <w:bCs/>
              </w:rPr>
            </w:pPr>
            <w:r w:rsidRPr="00632A94">
              <w:rPr>
                <w:rFonts w:cstheme="minorHAnsi"/>
                <w:b/>
                <w:bCs/>
              </w:rPr>
              <w:lastRenderedPageBreak/>
              <w:t>6-G-10</w:t>
            </w:r>
          </w:p>
        </w:tc>
        <w:tc>
          <w:tcPr>
            <w:tcW w:w="6300" w:type="dxa"/>
            <w:tcBorders>
              <w:right w:val="nil"/>
            </w:tcBorders>
          </w:tcPr>
          <w:p w14:paraId="45372671" w14:textId="77777777" w:rsidR="00CA2F49" w:rsidRDefault="00CA2F49" w:rsidP="00C91040">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27F767F8" w14:textId="447B31ED" w:rsidR="00863AFF" w:rsidRPr="00632A94" w:rsidRDefault="00863AFF" w:rsidP="00C91040">
            <w:pPr>
              <w:autoSpaceDE w:val="0"/>
              <w:autoSpaceDN w:val="0"/>
              <w:adjustRightInd w:val="0"/>
              <w:rPr>
                <w:rFonts w:cstheme="minorHAnsi"/>
              </w:rPr>
            </w:pPr>
          </w:p>
        </w:tc>
        <w:tc>
          <w:tcPr>
            <w:tcW w:w="270" w:type="dxa"/>
            <w:tcBorders>
              <w:left w:val="nil"/>
            </w:tcBorders>
          </w:tcPr>
          <w:p w14:paraId="595C4A71" w14:textId="77777777" w:rsidR="00CA2F49" w:rsidRPr="00632A94" w:rsidRDefault="00CA2F49" w:rsidP="00C91040">
            <w:pPr>
              <w:rPr>
                <w:rFonts w:cstheme="minorHAnsi"/>
              </w:rPr>
            </w:pPr>
          </w:p>
        </w:tc>
        <w:tc>
          <w:tcPr>
            <w:tcW w:w="810" w:type="dxa"/>
          </w:tcPr>
          <w:p w14:paraId="44A0B77A" w14:textId="77777777" w:rsidR="00CA2F49" w:rsidRPr="00914010" w:rsidRDefault="00CA2F49" w:rsidP="00C91040">
            <w:pPr>
              <w:rPr>
                <w:rFonts w:cstheme="minorHAnsi"/>
              </w:rPr>
            </w:pPr>
            <w:r w:rsidRPr="00914010">
              <w:rPr>
                <w:rFonts w:cstheme="minorHAnsi"/>
              </w:rPr>
              <w:t xml:space="preserve">C-M, </w:t>
            </w:r>
          </w:p>
          <w:p w14:paraId="64ABA8C5" w14:textId="77777777" w:rsidR="00CA2F49" w:rsidRPr="00914010" w:rsidRDefault="00CA2F49" w:rsidP="00C91040">
            <w:pPr>
              <w:rPr>
                <w:rFonts w:cstheme="minorHAnsi"/>
              </w:rPr>
            </w:pPr>
            <w:r w:rsidRPr="00914010">
              <w:rPr>
                <w:rFonts w:cstheme="minorHAnsi"/>
              </w:rPr>
              <w:t>C</w:t>
            </w:r>
          </w:p>
          <w:p w14:paraId="28768B86" w14:textId="77777777" w:rsidR="00CA2F49" w:rsidRPr="00632A94" w:rsidRDefault="00CA2F49" w:rsidP="00C91040">
            <w:pPr>
              <w:rPr>
                <w:rFonts w:cstheme="minorHAnsi"/>
              </w:rPr>
            </w:pPr>
          </w:p>
        </w:tc>
        <w:tc>
          <w:tcPr>
            <w:tcW w:w="1980" w:type="dxa"/>
          </w:tcPr>
          <w:p w14:paraId="66D3541E" w14:textId="77777777" w:rsidR="00CA2F49" w:rsidRPr="00287E30" w:rsidRDefault="00283A95" w:rsidP="00C91040">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44EE4D4" w14:textId="77777777" w:rsidR="00CA2F49" w:rsidRPr="00287E30" w:rsidRDefault="00283A95" w:rsidP="00C91040">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AD825D" w14:textId="77777777" w:rsidR="00CA2F49" w:rsidRPr="00287E30" w:rsidRDefault="00283A95" w:rsidP="00C91040">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86F1276" w14:textId="77777777" w:rsidR="00CA2F49" w:rsidRPr="00287E30" w:rsidRDefault="00283A95" w:rsidP="00C91040">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8240944" w14:textId="77777777" w:rsidR="00CA2F49" w:rsidRPr="00287E30" w:rsidRDefault="00CA2F49" w:rsidP="00C91040">
            <w:pPr>
              <w:rPr>
                <w:rFonts w:cstheme="minorHAnsi"/>
              </w:rPr>
            </w:pPr>
          </w:p>
        </w:tc>
        <w:sdt>
          <w:sdtPr>
            <w:rPr>
              <w:rFonts w:cstheme="minorHAnsi"/>
            </w:rPr>
            <w:id w:val="-1054848133"/>
            <w:placeholder>
              <w:docPart w:val="FC97132631EF473F9ADDB5B03A8EA9E6"/>
            </w:placeholder>
            <w:showingPlcHdr/>
          </w:sdtPr>
          <w:sdtEndPr/>
          <w:sdtContent>
            <w:tc>
              <w:tcPr>
                <w:tcW w:w="4770" w:type="dxa"/>
              </w:tcPr>
              <w:p w14:paraId="29844BB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E273E6B" w14:textId="77777777" w:rsidTr="00510271">
        <w:trPr>
          <w:cantSplit/>
        </w:trPr>
        <w:tc>
          <w:tcPr>
            <w:tcW w:w="990" w:type="dxa"/>
          </w:tcPr>
          <w:p w14:paraId="351E8796" w14:textId="77777777" w:rsidR="00CA2F49" w:rsidRPr="00632A94" w:rsidRDefault="00CA2F49" w:rsidP="00C91040">
            <w:pPr>
              <w:jc w:val="center"/>
              <w:rPr>
                <w:rFonts w:cstheme="minorHAnsi"/>
                <w:b/>
                <w:bCs/>
              </w:rPr>
            </w:pPr>
            <w:r w:rsidRPr="00632A94">
              <w:rPr>
                <w:rFonts w:cstheme="minorHAnsi"/>
                <w:b/>
                <w:bCs/>
              </w:rPr>
              <w:t>6-G-11</w:t>
            </w:r>
          </w:p>
        </w:tc>
        <w:tc>
          <w:tcPr>
            <w:tcW w:w="6300" w:type="dxa"/>
            <w:tcBorders>
              <w:right w:val="nil"/>
            </w:tcBorders>
          </w:tcPr>
          <w:p w14:paraId="6F4466F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2E2F445C" w14:textId="77777777" w:rsidR="00CA2F49" w:rsidRPr="00632A94" w:rsidRDefault="00CA2F49" w:rsidP="00C91040">
            <w:pPr>
              <w:rPr>
                <w:rFonts w:cstheme="minorHAnsi"/>
              </w:rPr>
            </w:pPr>
          </w:p>
        </w:tc>
        <w:tc>
          <w:tcPr>
            <w:tcW w:w="270" w:type="dxa"/>
            <w:tcBorders>
              <w:left w:val="nil"/>
            </w:tcBorders>
          </w:tcPr>
          <w:p w14:paraId="665E5875" w14:textId="77777777" w:rsidR="00CA2F49" w:rsidRPr="00632A94" w:rsidRDefault="00CA2F49" w:rsidP="00C91040">
            <w:pPr>
              <w:rPr>
                <w:rFonts w:cstheme="minorHAnsi"/>
              </w:rPr>
            </w:pPr>
          </w:p>
        </w:tc>
        <w:tc>
          <w:tcPr>
            <w:tcW w:w="810" w:type="dxa"/>
          </w:tcPr>
          <w:p w14:paraId="4C7474F1" w14:textId="77777777" w:rsidR="00CA2F49" w:rsidRPr="00914010" w:rsidRDefault="00CA2F49" w:rsidP="00C91040">
            <w:pPr>
              <w:rPr>
                <w:rFonts w:cstheme="minorHAnsi"/>
              </w:rPr>
            </w:pPr>
            <w:r w:rsidRPr="00914010">
              <w:rPr>
                <w:rFonts w:cstheme="minorHAnsi"/>
              </w:rPr>
              <w:t xml:space="preserve">C-M, </w:t>
            </w:r>
          </w:p>
          <w:p w14:paraId="2AB725BB" w14:textId="77777777" w:rsidR="00CA2F49" w:rsidRPr="00914010" w:rsidRDefault="00CA2F49" w:rsidP="00C91040">
            <w:pPr>
              <w:rPr>
                <w:rFonts w:cstheme="minorHAnsi"/>
              </w:rPr>
            </w:pPr>
            <w:r w:rsidRPr="00914010">
              <w:rPr>
                <w:rFonts w:cstheme="minorHAnsi"/>
              </w:rPr>
              <w:t>C</w:t>
            </w:r>
          </w:p>
          <w:p w14:paraId="4F2F4B27" w14:textId="77777777" w:rsidR="00CA2F49" w:rsidRPr="00632A94" w:rsidRDefault="00CA2F49" w:rsidP="00C91040">
            <w:pPr>
              <w:rPr>
                <w:rFonts w:cstheme="minorHAnsi"/>
              </w:rPr>
            </w:pPr>
          </w:p>
        </w:tc>
        <w:tc>
          <w:tcPr>
            <w:tcW w:w="1980" w:type="dxa"/>
          </w:tcPr>
          <w:p w14:paraId="6462F74D" w14:textId="77777777" w:rsidR="00CA2F49" w:rsidRPr="00287E30" w:rsidRDefault="00283A95" w:rsidP="00C91040">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3B62089" w14:textId="77777777" w:rsidR="00CA2F49" w:rsidRPr="00287E30" w:rsidRDefault="00283A95" w:rsidP="00C91040">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D0B0043" w14:textId="77777777" w:rsidR="00CA2F49" w:rsidRPr="00287E30" w:rsidRDefault="00283A95" w:rsidP="00C91040">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A15D1AB" w14:textId="77777777" w:rsidR="00CA2F49" w:rsidRPr="00287E30" w:rsidRDefault="00283A95" w:rsidP="00C91040">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2198A53" w14:textId="77777777" w:rsidR="00CA2F49" w:rsidRPr="00287E30" w:rsidRDefault="00CA2F49" w:rsidP="00C91040">
            <w:pPr>
              <w:rPr>
                <w:rFonts w:cstheme="minorHAnsi"/>
              </w:rPr>
            </w:pPr>
          </w:p>
        </w:tc>
        <w:sdt>
          <w:sdtPr>
            <w:rPr>
              <w:rFonts w:cstheme="minorHAnsi"/>
            </w:rPr>
            <w:id w:val="-1165856232"/>
            <w:placeholder>
              <w:docPart w:val="0B89B09A82834681A45C33016406F449"/>
            </w:placeholder>
            <w:showingPlcHdr/>
          </w:sdtPr>
          <w:sdtEndPr/>
          <w:sdtContent>
            <w:tc>
              <w:tcPr>
                <w:tcW w:w="4770" w:type="dxa"/>
              </w:tcPr>
              <w:p w14:paraId="08DC8000"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bl>
    <w:p w14:paraId="12924E1D"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11CB6DB4" w14:textId="77777777" w:rsidR="00CA2F49" w:rsidRDefault="00CA2F49" w:rsidP="00CA2F49">
      <w:pPr>
        <w:shd w:val="clear" w:color="auto" w:fill="8EAADB" w:themeFill="accent1" w:themeFillTint="99"/>
      </w:pPr>
      <w:bookmarkStart w:id="39" w:name="Section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505DFCF4" w14:textId="77777777" w:rsidTr="00774A85">
        <w:trPr>
          <w:tblHeader/>
        </w:trPr>
        <w:tc>
          <w:tcPr>
            <w:tcW w:w="990" w:type="dxa"/>
            <w:tcBorders>
              <w:bottom w:val="single" w:sz="4" w:space="0" w:color="auto"/>
            </w:tcBorders>
            <w:shd w:val="clear" w:color="auto" w:fill="2F5496" w:themeFill="accent1" w:themeFillShade="BF"/>
            <w:vAlign w:val="center"/>
          </w:tcPr>
          <w:bookmarkEnd w:id="39"/>
          <w:p w14:paraId="443C4A96"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8063F2C"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2B25D4B" w14:textId="77777777" w:rsidR="00CA2F49" w:rsidRPr="00B723A6"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FB1C5B7"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FAAB31"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88639A2" w14:textId="77777777" w:rsidR="00CA2F49" w:rsidRPr="00B723A6"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5277A06D" w14:textId="77777777" w:rsidTr="00774A85">
        <w:trPr>
          <w:cantSplit/>
        </w:trPr>
        <w:tc>
          <w:tcPr>
            <w:tcW w:w="15120" w:type="dxa"/>
            <w:gridSpan w:val="6"/>
            <w:tcBorders>
              <w:left w:val="single" w:sz="4" w:space="0" w:color="auto"/>
            </w:tcBorders>
            <w:shd w:val="clear" w:color="auto" w:fill="D9E2F3" w:themeFill="accent1" w:themeFillTint="33"/>
          </w:tcPr>
          <w:p w14:paraId="40BDF548"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CA2F49" w14:paraId="181FB554" w14:textId="77777777" w:rsidTr="00863AFF">
        <w:trPr>
          <w:cantSplit/>
        </w:trPr>
        <w:tc>
          <w:tcPr>
            <w:tcW w:w="990" w:type="dxa"/>
          </w:tcPr>
          <w:p w14:paraId="52524432" w14:textId="77777777" w:rsidR="00CA2F49" w:rsidRPr="003B6963" w:rsidRDefault="00CA2F49" w:rsidP="00C91040">
            <w:pPr>
              <w:jc w:val="center"/>
              <w:rPr>
                <w:rFonts w:cstheme="minorHAnsi"/>
                <w:b/>
                <w:bCs/>
              </w:rPr>
            </w:pPr>
            <w:r w:rsidRPr="003B6963">
              <w:rPr>
                <w:b/>
                <w:bCs/>
              </w:rPr>
              <w:t>7-A-</w:t>
            </w:r>
            <w:r w:rsidRPr="003B6963">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390F20C2" w14:textId="77777777" w:rsidR="00CA2F49" w:rsidRPr="008B6609" w:rsidRDefault="00CA2F49" w:rsidP="00C91040">
            <w:pPr>
              <w:rPr>
                <w:color w:val="000000"/>
              </w:rPr>
            </w:pPr>
            <w:r w:rsidRPr="008B6609">
              <w:rPr>
                <w:color w:val="000000"/>
              </w:rPr>
              <w:t>The facility policy manual should include infection control policies and procedures that are consistent with current CDC guidelines.</w:t>
            </w:r>
          </w:p>
          <w:p w14:paraId="14689037" w14:textId="77777777" w:rsidR="00CA2F49" w:rsidRPr="00632A94" w:rsidRDefault="00CA2F49" w:rsidP="00C9104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A714A60" w14:textId="77777777" w:rsidR="00CA2F49" w:rsidRPr="00632A94" w:rsidRDefault="00CA2F49" w:rsidP="00C91040">
            <w:pPr>
              <w:rPr>
                <w:rFonts w:cstheme="minorHAnsi"/>
              </w:rPr>
            </w:pPr>
          </w:p>
        </w:tc>
        <w:tc>
          <w:tcPr>
            <w:tcW w:w="810" w:type="dxa"/>
            <w:shd w:val="clear" w:color="auto" w:fill="auto"/>
          </w:tcPr>
          <w:p w14:paraId="373F07C9" w14:textId="77777777" w:rsidR="00CA2F49" w:rsidRPr="00C34C63" w:rsidRDefault="00CA2F49" w:rsidP="00C91040">
            <w:pPr>
              <w:rPr>
                <w:rFonts w:cstheme="minorHAnsi"/>
              </w:rPr>
            </w:pPr>
            <w:r w:rsidRPr="00C34C63">
              <w:rPr>
                <w:rFonts w:cstheme="minorHAnsi"/>
              </w:rPr>
              <w:t xml:space="preserve">A </w:t>
            </w:r>
          </w:p>
          <w:p w14:paraId="081A8BBB" w14:textId="77777777" w:rsidR="00CA2F49" w:rsidRPr="00C34C63" w:rsidRDefault="00CA2F49" w:rsidP="00C91040">
            <w:pPr>
              <w:rPr>
                <w:rFonts w:cstheme="minorHAnsi"/>
              </w:rPr>
            </w:pPr>
            <w:r w:rsidRPr="00C34C63">
              <w:rPr>
                <w:rFonts w:cstheme="minorHAnsi"/>
              </w:rPr>
              <w:t xml:space="preserve">B </w:t>
            </w:r>
          </w:p>
          <w:p w14:paraId="7D6F3303" w14:textId="77777777" w:rsidR="00CA2F49" w:rsidRPr="00C34C63" w:rsidRDefault="00CA2F49" w:rsidP="00C91040">
            <w:pPr>
              <w:rPr>
                <w:rFonts w:cstheme="minorHAnsi"/>
              </w:rPr>
            </w:pPr>
            <w:r w:rsidRPr="00C34C63">
              <w:rPr>
                <w:rFonts w:cstheme="minorHAnsi"/>
              </w:rPr>
              <w:t xml:space="preserve">C-M </w:t>
            </w:r>
          </w:p>
          <w:p w14:paraId="2E04EF21" w14:textId="77777777" w:rsidR="00CA2F49" w:rsidRPr="00632A94" w:rsidRDefault="00CA2F49" w:rsidP="00C91040">
            <w:pPr>
              <w:rPr>
                <w:rFonts w:cstheme="minorHAnsi"/>
              </w:rPr>
            </w:pPr>
            <w:r w:rsidRPr="00C34C63">
              <w:rPr>
                <w:rFonts w:cstheme="minorHAnsi"/>
              </w:rPr>
              <w:t>C</w:t>
            </w:r>
          </w:p>
        </w:tc>
        <w:tc>
          <w:tcPr>
            <w:tcW w:w="1980" w:type="dxa"/>
            <w:shd w:val="clear" w:color="auto" w:fill="auto"/>
          </w:tcPr>
          <w:p w14:paraId="0E569457" w14:textId="77777777" w:rsidR="00CA2F49" w:rsidRPr="00287E30" w:rsidRDefault="00283A95" w:rsidP="00C91040">
            <w:pPr>
              <w:rPr>
                <w:rFonts w:cstheme="minorHAnsi"/>
              </w:rPr>
            </w:pPr>
            <w:sdt>
              <w:sdtPr>
                <w:rPr>
                  <w:rFonts w:cstheme="minorHAnsi"/>
                </w:rPr>
                <w:id w:val="-90777036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A858ECB" w14:textId="77777777" w:rsidR="00CA2F49" w:rsidRPr="00287E30" w:rsidRDefault="00283A95" w:rsidP="00C91040">
            <w:pPr>
              <w:rPr>
                <w:rFonts w:cstheme="minorHAnsi"/>
              </w:rPr>
            </w:pPr>
            <w:sdt>
              <w:sdtPr>
                <w:rPr>
                  <w:rFonts w:cstheme="minorHAnsi"/>
                </w:rPr>
                <w:id w:val="2422559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0C3DCA2" w14:textId="77777777" w:rsidR="00CA2F49" w:rsidRPr="00287E30" w:rsidRDefault="00283A95" w:rsidP="00C91040">
            <w:pPr>
              <w:rPr>
                <w:rFonts w:cstheme="minorHAnsi"/>
              </w:rPr>
            </w:pPr>
            <w:sdt>
              <w:sdtPr>
                <w:rPr>
                  <w:rFonts w:cstheme="minorHAnsi"/>
                </w:rPr>
                <w:id w:val="-182465703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4F4195A" w14:textId="77777777" w:rsidR="00CA2F49" w:rsidRPr="00287E30" w:rsidRDefault="00283A95" w:rsidP="00C91040">
            <w:pPr>
              <w:rPr>
                <w:rFonts w:cstheme="minorHAnsi"/>
              </w:rPr>
            </w:pPr>
            <w:sdt>
              <w:sdtPr>
                <w:rPr>
                  <w:rFonts w:cstheme="minorHAnsi"/>
                </w:rPr>
                <w:id w:val="-21150327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37D7E1E" w14:textId="77777777" w:rsidR="00CA2F49" w:rsidRPr="00287E30" w:rsidRDefault="00CA2F49" w:rsidP="00C91040">
            <w:pPr>
              <w:rPr>
                <w:rFonts w:cstheme="minorHAnsi"/>
              </w:rPr>
            </w:pPr>
          </w:p>
        </w:tc>
        <w:sdt>
          <w:sdtPr>
            <w:rPr>
              <w:rFonts w:cstheme="minorHAnsi"/>
            </w:rPr>
            <w:id w:val="-751585838"/>
            <w:placeholder>
              <w:docPart w:val="20A02137AA3C4827A16D7C37E13F65ED"/>
            </w:placeholder>
            <w:showingPlcHdr/>
          </w:sdtPr>
          <w:sdtEndPr/>
          <w:sdtContent>
            <w:tc>
              <w:tcPr>
                <w:tcW w:w="4770" w:type="dxa"/>
              </w:tcPr>
              <w:p w14:paraId="705C185E"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9B8CDAB" w14:textId="77777777" w:rsidTr="00863AFF">
        <w:trPr>
          <w:cantSplit/>
        </w:trPr>
        <w:tc>
          <w:tcPr>
            <w:tcW w:w="990" w:type="dxa"/>
          </w:tcPr>
          <w:p w14:paraId="137C0FA4" w14:textId="77777777" w:rsidR="00CA2F49" w:rsidRPr="003B6963" w:rsidDel="00615219" w:rsidRDefault="00CA2F49" w:rsidP="00C91040">
            <w:pPr>
              <w:jc w:val="center"/>
              <w:rPr>
                <w:rFonts w:cstheme="minorHAnsi"/>
                <w:b/>
                <w:bCs/>
              </w:rPr>
            </w:pPr>
            <w:r w:rsidRPr="003B6963">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1970BBEE" w14:textId="77777777" w:rsidR="00CA2F49" w:rsidRDefault="00CA2F49" w:rsidP="00C91040">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14E65987" w14:textId="77777777" w:rsidR="00CA2F49" w:rsidRPr="0066397A" w:rsidRDefault="00CA2F49" w:rsidP="00C91040">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64054F21" w14:textId="77777777" w:rsidR="00CA2F49" w:rsidRPr="00632A94" w:rsidDel="00084E25" w:rsidRDefault="00CA2F49" w:rsidP="00C91040">
            <w:pPr>
              <w:rPr>
                <w:rFonts w:cstheme="minorHAnsi"/>
                <w:color w:val="000000"/>
              </w:rPr>
            </w:pPr>
          </w:p>
        </w:tc>
        <w:tc>
          <w:tcPr>
            <w:tcW w:w="810" w:type="dxa"/>
            <w:shd w:val="clear" w:color="auto" w:fill="auto"/>
          </w:tcPr>
          <w:p w14:paraId="3AB9A2F2" w14:textId="77777777" w:rsidR="00CA2F49" w:rsidRPr="00C34C63" w:rsidRDefault="00CA2F49" w:rsidP="00C91040">
            <w:pPr>
              <w:rPr>
                <w:rFonts w:cstheme="minorHAnsi"/>
              </w:rPr>
            </w:pPr>
            <w:r w:rsidRPr="00C34C63">
              <w:rPr>
                <w:rFonts w:cstheme="minorHAnsi"/>
              </w:rPr>
              <w:t xml:space="preserve">A </w:t>
            </w:r>
          </w:p>
          <w:p w14:paraId="7EACDE59" w14:textId="77777777" w:rsidR="00CA2F49" w:rsidRPr="00C34C63" w:rsidRDefault="00CA2F49" w:rsidP="00C91040">
            <w:pPr>
              <w:rPr>
                <w:rFonts w:cstheme="minorHAnsi"/>
              </w:rPr>
            </w:pPr>
            <w:r w:rsidRPr="00C34C63">
              <w:rPr>
                <w:rFonts w:cstheme="minorHAnsi"/>
              </w:rPr>
              <w:t xml:space="preserve">B </w:t>
            </w:r>
          </w:p>
          <w:p w14:paraId="48DB04A0" w14:textId="77777777" w:rsidR="00CA2F49" w:rsidRPr="00C34C63" w:rsidRDefault="00CA2F49" w:rsidP="00C91040">
            <w:pPr>
              <w:rPr>
                <w:rFonts w:cstheme="minorHAnsi"/>
              </w:rPr>
            </w:pPr>
            <w:r w:rsidRPr="00C34C63">
              <w:rPr>
                <w:rFonts w:cstheme="minorHAnsi"/>
              </w:rPr>
              <w:t xml:space="preserve">C-M </w:t>
            </w:r>
          </w:p>
          <w:p w14:paraId="154D578D" w14:textId="77777777" w:rsidR="00CA2F49" w:rsidRPr="00C34C63" w:rsidRDefault="00CA2F49" w:rsidP="00C91040">
            <w:pPr>
              <w:rPr>
                <w:rFonts w:cstheme="minorHAnsi"/>
              </w:rPr>
            </w:pPr>
            <w:r w:rsidRPr="00C34C63">
              <w:rPr>
                <w:rFonts w:cstheme="minorHAnsi"/>
              </w:rPr>
              <w:t>C</w:t>
            </w:r>
          </w:p>
        </w:tc>
        <w:tc>
          <w:tcPr>
            <w:tcW w:w="1980" w:type="dxa"/>
            <w:shd w:val="clear" w:color="auto" w:fill="auto"/>
          </w:tcPr>
          <w:p w14:paraId="53248580" w14:textId="77777777" w:rsidR="00CA2F49" w:rsidRPr="00287E30" w:rsidRDefault="00283A95" w:rsidP="00C91040">
            <w:pPr>
              <w:rPr>
                <w:rFonts w:cstheme="minorHAnsi"/>
              </w:rPr>
            </w:pPr>
            <w:sdt>
              <w:sdtPr>
                <w:rPr>
                  <w:rFonts w:cstheme="minorHAnsi"/>
                </w:rPr>
                <w:id w:val="77390177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B227211" w14:textId="77777777" w:rsidR="00CA2F49" w:rsidRPr="00287E30" w:rsidRDefault="00283A95" w:rsidP="00C91040">
            <w:pPr>
              <w:rPr>
                <w:rFonts w:cstheme="minorHAnsi"/>
              </w:rPr>
            </w:pPr>
            <w:sdt>
              <w:sdtPr>
                <w:rPr>
                  <w:rFonts w:cstheme="minorHAnsi"/>
                </w:rPr>
                <w:id w:val="-202500863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37EC59A" w14:textId="77777777" w:rsidR="00CA2F49" w:rsidRPr="00287E30" w:rsidRDefault="00283A95" w:rsidP="00C91040">
            <w:pPr>
              <w:rPr>
                <w:rFonts w:cstheme="minorHAnsi"/>
              </w:rPr>
            </w:pPr>
            <w:sdt>
              <w:sdtPr>
                <w:rPr>
                  <w:rFonts w:cstheme="minorHAnsi"/>
                </w:rPr>
                <w:id w:val="190911003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16F6D1A" w14:textId="77777777" w:rsidR="00CA2F49" w:rsidRPr="00287E30" w:rsidRDefault="00283A95" w:rsidP="00C91040">
            <w:pPr>
              <w:rPr>
                <w:rFonts w:cstheme="minorHAnsi"/>
              </w:rPr>
            </w:pPr>
            <w:sdt>
              <w:sdtPr>
                <w:rPr>
                  <w:rFonts w:cstheme="minorHAnsi"/>
                </w:rPr>
                <w:id w:val="-164989924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AB95536" w14:textId="77777777" w:rsidR="00CA2F49" w:rsidRPr="00287E30" w:rsidRDefault="00CA2F49" w:rsidP="00C91040">
            <w:pPr>
              <w:rPr>
                <w:rFonts w:cstheme="minorHAnsi"/>
              </w:rPr>
            </w:pPr>
          </w:p>
        </w:tc>
        <w:sdt>
          <w:sdtPr>
            <w:rPr>
              <w:rFonts w:cstheme="minorHAnsi"/>
            </w:rPr>
            <w:id w:val="-83460987"/>
            <w:placeholder>
              <w:docPart w:val="B53AED9AEF1E479D9C5C56B0C1B78AB6"/>
            </w:placeholder>
            <w:showingPlcHdr/>
          </w:sdtPr>
          <w:sdtEndPr/>
          <w:sdtContent>
            <w:tc>
              <w:tcPr>
                <w:tcW w:w="4770" w:type="dxa"/>
              </w:tcPr>
              <w:p w14:paraId="4306DF7E"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559EA8D2" w14:textId="77777777" w:rsidTr="00863AFF">
        <w:trPr>
          <w:cantSplit/>
        </w:trPr>
        <w:tc>
          <w:tcPr>
            <w:tcW w:w="990" w:type="dxa"/>
          </w:tcPr>
          <w:p w14:paraId="41B724B6" w14:textId="77777777" w:rsidR="00CA2F49" w:rsidRPr="003B6963" w:rsidRDefault="00CA2F49" w:rsidP="00C91040">
            <w:pPr>
              <w:jc w:val="center"/>
              <w:rPr>
                <w:rFonts w:cstheme="minorHAnsi"/>
                <w:b/>
                <w:bCs/>
              </w:rPr>
            </w:pPr>
            <w:r w:rsidRPr="003B6963">
              <w:rPr>
                <w:rFonts w:cstheme="minorHAnsi"/>
                <w:b/>
                <w:bCs/>
              </w:rPr>
              <w:t>7-A-4</w:t>
            </w:r>
          </w:p>
        </w:tc>
        <w:tc>
          <w:tcPr>
            <w:tcW w:w="6300" w:type="dxa"/>
            <w:tcBorders>
              <w:right w:val="nil"/>
            </w:tcBorders>
          </w:tcPr>
          <w:p w14:paraId="2A08433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A08754C" w14:textId="77777777" w:rsidR="00CA2F49" w:rsidRPr="00632A94" w:rsidRDefault="00CA2F49" w:rsidP="00C91040">
            <w:pPr>
              <w:rPr>
                <w:rFonts w:cstheme="minorHAnsi"/>
              </w:rPr>
            </w:pPr>
          </w:p>
        </w:tc>
        <w:tc>
          <w:tcPr>
            <w:tcW w:w="270" w:type="dxa"/>
            <w:tcBorders>
              <w:left w:val="nil"/>
            </w:tcBorders>
          </w:tcPr>
          <w:p w14:paraId="51889AEF" w14:textId="77777777" w:rsidR="00CA2F49" w:rsidRPr="00632A94" w:rsidRDefault="00CA2F49" w:rsidP="00C91040">
            <w:pPr>
              <w:rPr>
                <w:rFonts w:cstheme="minorHAnsi"/>
              </w:rPr>
            </w:pPr>
          </w:p>
        </w:tc>
        <w:tc>
          <w:tcPr>
            <w:tcW w:w="810" w:type="dxa"/>
          </w:tcPr>
          <w:p w14:paraId="00AC90C1" w14:textId="77777777" w:rsidR="00CA2F49" w:rsidRPr="00C34C63" w:rsidRDefault="00CA2F49" w:rsidP="00C91040">
            <w:pPr>
              <w:rPr>
                <w:rFonts w:cstheme="minorHAnsi"/>
              </w:rPr>
            </w:pPr>
            <w:r w:rsidRPr="00C34C63">
              <w:rPr>
                <w:rFonts w:cstheme="minorHAnsi"/>
              </w:rPr>
              <w:t xml:space="preserve">A </w:t>
            </w:r>
          </w:p>
          <w:p w14:paraId="7739EBFD" w14:textId="77777777" w:rsidR="00CA2F49" w:rsidRPr="00C34C63" w:rsidRDefault="00CA2F49" w:rsidP="00C91040">
            <w:pPr>
              <w:rPr>
                <w:rFonts w:cstheme="minorHAnsi"/>
              </w:rPr>
            </w:pPr>
            <w:r w:rsidRPr="00C34C63">
              <w:rPr>
                <w:rFonts w:cstheme="minorHAnsi"/>
              </w:rPr>
              <w:t xml:space="preserve">B </w:t>
            </w:r>
          </w:p>
          <w:p w14:paraId="041F4BBD" w14:textId="77777777" w:rsidR="00CA2F49" w:rsidRPr="00C34C63" w:rsidRDefault="00CA2F49" w:rsidP="00C91040">
            <w:pPr>
              <w:rPr>
                <w:rFonts w:cstheme="minorHAnsi"/>
              </w:rPr>
            </w:pPr>
            <w:r w:rsidRPr="00C34C63">
              <w:rPr>
                <w:rFonts w:cstheme="minorHAnsi"/>
              </w:rPr>
              <w:t xml:space="preserve">C-M </w:t>
            </w:r>
          </w:p>
          <w:p w14:paraId="3FA95638" w14:textId="77777777" w:rsidR="00CA2F49" w:rsidRPr="00632A94" w:rsidRDefault="00CA2F49" w:rsidP="00C91040">
            <w:pPr>
              <w:rPr>
                <w:rFonts w:cstheme="minorHAnsi"/>
              </w:rPr>
            </w:pPr>
            <w:r w:rsidRPr="00C34C63">
              <w:rPr>
                <w:rFonts w:cstheme="minorHAnsi"/>
              </w:rPr>
              <w:t>C</w:t>
            </w:r>
          </w:p>
        </w:tc>
        <w:tc>
          <w:tcPr>
            <w:tcW w:w="1980" w:type="dxa"/>
          </w:tcPr>
          <w:p w14:paraId="5E5D83E6" w14:textId="77777777" w:rsidR="00CA2F49" w:rsidRPr="00287E30" w:rsidRDefault="00283A95" w:rsidP="00C91040">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499FB6D" w14:textId="77777777" w:rsidR="00CA2F49" w:rsidRPr="00287E30" w:rsidRDefault="00283A95" w:rsidP="00C91040">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24F5B83" w14:textId="77777777" w:rsidR="00CA2F49" w:rsidRPr="00287E30" w:rsidRDefault="00283A95" w:rsidP="00C91040">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976A568" w14:textId="77777777" w:rsidR="00CA2F49" w:rsidRPr="00287E30" w:rsidRDefault="00283A95" w:rsidP="00C91040">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44113" w14:textId="77777777" w:rsidR="00CA2F49" w:rsidRPr="00287E30" w:rsidRDefault="00CA2F49" w:rsidP="00C91040">
            <w:pPr>
              <w:rPr>
                <w:rFonts w:cstheme="minorHAnsi"/>
              </w:rPr>
            </w:pPr>
          </w:p>
        </w:tc>
        <w:sdt>
          <w:sdtPr>
            <w:rPr>
              <w:rFonts w:cstheme="minorHAnsi"/>
            </w:rPr>
            <w:id w:val="938420716"/>
            <w:placeholder>
              <w:docPart w:val="F051897BBC8D431A957159B61599668D"/>
            </w:placeholder>
            <w:showingPlcHdr/>
          </w:sdtPr>
          <w:sdtEndPr/>
          <w:sdtContent>
            <w:tc>
              <w:tcPr>
                <w:tcW w:w="4770" w:type="dxa"/>
              </w:tcPr>
              <w:p w14:paraId="59315BE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71EBF7" w14:textId="77777777" w:rsidTr="00774A85">
        <w:trPr>
          <w:cantSplit/>
        </w:trPr>
        <w:tc>
          <w:tcPr>
            <w:tcW w:w="990" w:type="dxa"/>
            <w:tcBorders>
              <w:bottom w:val="single" w:sz="4" w:space="0" w:color="auto"/>
            </w:tcBorders>
          </w:tcPr>
          <w:p w14:paraId="42BF5136" w14:textId="77777777" w:rsidR="00CA2F49" w:rsidRPr="003B6963" w:rsidRDefault="00CA2F49" w:rsidP="00C91040">
            <w:pPr>
              <w:jc w:val="center"/>
              <w:rPr>
                <w:rFonts w:cstheme="minorHAnsi"/>
                <w:b/>
                <w:bCs/>
              </w:rPr>
            </w:pPr>
            <w:r w:rsidRPr="003B6963">
              <w:rPr>
                <w:b/>
                <w:bCs/>
              </w:rPr>
              <w:t>7-A-13</w:t>
            </w:r>
          </w:p>
        </w:tc>
        <w:tc>
          <w:tcPr>
            <w:tcW w:w="6300" w:type="dxa"/>
            <w:tcBorders>
              <w:bottom w:val="single" w:sz="4" w:space="0" w:color="auto"/>
              <w:right w:val="nil"/>
            </w:tcBorders>
          </w:tcPr>
          <w:p w14:paraId="409B650D" w14:textId="77777777" w:rsidR="00CA2F49" w:rsidRPr="00632A94" w:rsidRDefault="00CA2F49" w:rsidP="00C91040">
            <w:pPr>
              <w:autoSpaceDE w:val="0"/>
              <w:autoSpaceDN w:val="0"/>
              <w:adjustRightInd w:val="0"/>
              <w:rPr>
                <w:rFonts w:eastAsia="Arial" w:cstheme="minorHAnsi"/>
              </w:rPr>
            </w:pPr>
            <w:r w:rsidRPr="00E2349A">
              <w:t>Reuse of single-use disposable biopsy forceps is strictly prohibited. Purchase records must be retained for three (3) years and available for comparison to procedural and pathology specimen logs.</w:t>
            </w:r>
          </w:p>
        </w:tc>
        <w:tc>
          <w:tcPr>
            <w:tcW w:w="270" w:type="dxa"/>
            <w:tcBorders>
              <w:left w:val="nil"/>
              <w:bottom w:val="single" w:sz="4" w:space="0" w:color="auto"/>
            </w:tcBorders>
          </w:tcPr>
          <w:p w14:paraId="248074CC" w14:textId="77777777" w:rsidR="00CA2F49" w:rsidRPr="00632A94" w:rsidRDefault="00CA2F49" w:rsidP="00C91040">
            <w:pPr>
              <w:rPr>
                <w:rFonts w:cstheme="minorHAnsi"/>
              </w:rPr>
            </w:pPr>
          </w:p>
        </w:tc>
        <w:tc>
          <w:tcPr>
            <w:tcW w:w="810" w:type="dxa"/>
            <w:tcBorders>
              <w:bottom w:val="single" w:sz="4" w:space="0" w:color="auto"/>
            </w:tcBorders>
          </w:tcPr>
          <w:p w14:paraId="6F0D7E1D" w14:textId="77777777" w:rsidR="00CA2F49" w:rsidRPr="00C34C63" w:rsidRDefault="00CA2F49" w:rsidP="00C91040">
            <w:pPr>
              <w:rPr>
                <w:rFonts w:cstheme="minorHAnsi"/>
              </w:rPr>
            </w:pPr>
            <w:r w:rsidRPr="00C34C63">
              <w:rPr>
                <w:rFonts w:cstheme="minorHAnsi"/>
              </w:rPr>
              <w:t xml:space="preserve">A </w:t>
            </w:r>
          </w:p>
          <w:p w14:paraId="73AC0DBA" w14:textId="77777777" w:rsidR="00CA2F49" w:rsidRPr="00C34C63" w:rsidRDefault="00CA2F49" w:rsidP="00C91040">
            <w:pPr>
              <w:rPr>
                <w:rFonts w:cstheme="minorHAnsi"/>
              </w:rPr>
            </w:pPr>
            <w:r w:rsidRPr="00C34C63">
              <w:rPr>
                <w:rFonts w:cstheme="minorHAnsi"/>
              </w:rPr>
              <w:t xml:space="preserve">B </w:t>
            </w:r>
          </w:p>
          <w:p w14:paraId="2A9787B1" w14:textId="77777777" w:rsidR="00CA2F49" w:rsidRPr="00C34C63" w:rsidRDefault="00CA2F49" w:rsidP="00C91040">
            <w:pPr>
              <w:rPr>
                <w:rFonts w:cstheme="minorHAnsi"/>
              </w:rPr>
            </w:pPr>
            <w:r w:rsidRPr="00C34C63">
              <w:rPr>
                <w:rFonts w:cstheme="minorHAnsi"/>
              </w:rPr>
              <w:t xml:space="preserve">C-M </w:t>
            </w:r>
          </w:p>
          <w:p w14:paraId="123D532A"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55AC3F22" w14:textId="77777777" w:rsidR="00CA2F49" w:rsidRPr="00287E30" w:rsidRDefault="00283A95" w:rsidP="00C91040">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BFEE320" w14:textId="77777777" w:rsidR="00CA2F49" w:rsidRPr="00287E30" w:rsidRDefault="00283A95" w:rsidP="00C91040">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C5C326C" w14:textId="77777777" w:rsidR="00CA2F49" w:rsidRPr="00287E30" w:rsidRDefault="00283A95" w:rsidP="00C91040">
            <w:pPr>
              <w:rPr>
                <w:rFonts w:cstheme="minorHAnsi"/>
              </w:rPr>
            </w:pPr>
            <w:sdt>
              <w:sdtPr>
                <w:rPr>
                  <w:rFonts w:cstheme="minorHAnsi"/>
                </w:rPr>
                <w:id w:val="-4834728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070D02" w14:textId="77777777" w:rsidR="00CA2F49" w:rsidRPr="00287E30" w:rsidRDefault="00283A95" w:rsidP="00C91040">
            <w:pPr>
              <w:rPr>
                <w:rFonts w:cstheme="minorHAnsi"/>
              </w:rPr>
            </w:pPr>
            <w:sdt>
              <w:sdtPr>
                <w:rPr>
                  <w:rFonts w:cstheme="minorHAnsi"/>
                </w:rPr>
                <w:id w:val="12591784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18AF345" w14:textId="77777777" w:rsidR="00CA2F49" w:rsidRPr="00287E30" w:rsidRDefault="00CA2F49" w:rsidP="00C91040">
            <w:pPr>
              <w:rPr>
                <w:rFonts w:cstheme="minorHAnsi"/>
              </w:rPr>
            </w:pPr>
          </w:p>
        </w:tc>
        <w:sdt>
          <w:sdtPr>
            <w:rPr>
              <w:rFonts w:cstheme="minorHAnsi"/>
            </w:rPr>
            <w:id w:val="1258182370"/>
            <w:placeholder>
              <w:docPart w:val="F00E46518EDB4194AA8B09705AAEF4AA"/>
            </w:placeholder>
            <w:showingPlcHdr/>
          </w:sdtPr>
          <w:sdtEndPr/>
          <w:sdtContent>
            <w:tc>
              <w:tcPr>
                <w:tcW w:w="4770" w:type="dxa"/>
                <w:tcBorders>
                  <w:bottom w:val="single" w:sz="4" w:space="0" w:color="auto"/>
                </w:tcBorders>
              </w:tcPr>
              <w:p w14:paraId="5AA38D5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4856D20" w14:textId="77777777" w:rsidTr="00774A85">
        <w:trPr>
          <w:cantSplit/>
        </w:trPr>
        <w:tc>
          <w:tcPr>
            <w:tcW w:w="15120" w:type="dxa"/>
            <w:gridSpan w:val="6"/>
            <w:tcBorders>
              <w:left w:val="single" w:sz="4" w:space="0" w:color="auto"/>
            </w:tcBorders>
            <w:shd w:val="clear" w:color="auto" w:fill="D9E2F3" w:themeFill="accent1" w:themeFillTint="33"/>
          </w:tcPr>
          <w:p w14:paraId="607646C2"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CA2F49" w14:paraId="2F968985" w14:textId="77777777" w:rsidTr="00774A85">
        <w:trPr>
          <w:cantSplit/>
        </w:trPr>
        <w:tc>
          <w:tcPr>
            <w:tcW w:w="990" w:type="dxa"/>
            <w:tcBorders>
              <w:bottom w:val="single" w:sz="4" w:space="0" w:color="auto"/>
            </w:tcBorders>
          </w:tcPr>
          <w:p w14:paraId="7DB826A2" w14:textId="77777777" w:rsidR="00CA2F49" w:rsidRPr="003B6963" w:rsidRDefault="00CA2F49" w:rsidP="00C91040">
            <w:pPr>
              <w:jc w:val="center"/>
              <w:rPr>
                <w:rFonts w:cstheme="minorHAnsi"/>
                <w:b/>
                <w:bCs/>
              </w:rPr>
            </w:pPr>
            <w:r w:rsidRPr="003B6963">
              <w:rPr>
                <w:b/>
                <w:bCs/>
              </w:rPr>
              <w:t>7-B-2</w:t>
            </w:r>
          </w:p>
        </w:tc>
        <w:tc>
          <w:tcPr>
            <w:tcW w:w="6300" w:type="dxa"/>
            <w:tcBorders>
              <w:bottom w:val="single" w:sz="4" w:space="0" w:color="auto"/>
              <w:right w:val="nil"/>
            </w:tcBorders>
          </w:tcPr>
          <w:p w14:paraId="1CAF1608" w14:textId="77777777" w:rsidR="00CA2F49" w:rsidRPr="00632A94" w:rsidRDefault="00CA2F49" w:rsidP="00C91040">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03ECEA15" w14:textId="77777777" w:rsidR="00CA2F49" w:rsidRPr="00632A94" w:rsidRDefault="00CA2F49" w:rsidP="00C91040">
            <w:pPr>
              <w:rPr>
                <w:rFonts w:cstheme="minorHAnsi"/>
              </w:rPr>
            </w:pPr>
          </w:p>
        </w:tc>
        <w:tc>
          <w:tcPr>
            <w:tcW w:w="810" w:type="dxa"/>
            <w:tcBorders>
              <w:bottom w:val="single" w:sz="4" w:space="0" w:color="auto"/>
            </w:tcBorders>
          </w:tcPr>
          <w:p w14:paraId="32DCCB72" w14:textId="77777777" w:rsidR="00CA2F49" w:rsidRPr="00C34C63" w:rsidRDefault="00CA2F49" w:rsidP="00C91040">
            <w:pPr>
              <w:rPr>
                <w:rFonts w:cstheme="minorHAnsi"/>
              </w:rPr>
            </w:pPr>
            <w:r w:rsidRPr="00C34C63">
              <w:rPr>
                <w:rFonts w:cstheme="minorHAnsi"/>
              </w:rPr>
              <w:t xml:space="preserve">A </w:t>
            </w:r>
          </w:p>
          <w:p w14:paraId="5B75A782" w14:textId="77777777" w:rsidR="00CA2F49" w:rsidRPr="00C34C63" w:rsidRDefault="00CA2F49" w:rsidP="00C91040">
            <w:pPr>
              <w:rPr>
                <w:rFonts w:cstheme="minorHAnsi"/>
              </w:rPr>
            </w:pPr>
            <w:r w:rsidRPr="00C34C63">
              <w:rPr>
                <w:rFonts w:cstheme="minorHAnsi"/>
              </w:rPr>
              <w:t xml:space="preserve">B </w:t>
            </w:r>
          </w:p>
          <w:p w14:paraId="4BA810ED" w14:textId="77777777" w:rsidR="00CA2F49" w:rsidRPr="00C34C63" w:rsidRDefault="00CA2F49" w:rsidP="00C91040">
            <w:pPr>
              <w:rPr>
                <w:rFonts w:cstheme="minorHAnsi"/>
              </w:rPr>
            </w:pPr>
            <w:r w:rsidRPr="00C34C63">
              <w:rPr>
                <w:rFonts w:cstheme="minorHAnsi"/>
              </w:rPr>
              <w:t xml:space="preserve">C-M </w:t>
            </w:r>
          </w:p>
          <w:p w14:paraId="099E20C1"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125B38A0" w14:textId="77777777" w:rsidR="00CA2F49" w:rsidRPr="00287E30" w:rsidRDefault="00283A95" w:rsidP="00C91040">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CA2F49" w:rsidRPr="00632A94">
                  <w:rPr>
                    <w:rFonts w:ascii="Segoe UI Symbol" w:eastAsia="MS Gothic" w:hAnsi="Segoe UI Symbol" w:cs="Segoe UI Symbol"/>
                  </w:rPr>
                  <w:t>☐</w:t>
                </w:r>
              </w:sdtContent>
            </w:sdt>
            <w:r w:rsidR="00CA2F49" w:rsidRPr="00287E30">
              <w:rPr>
                <w:rFonts w:cstheme="minorHAnsi"/>
              </w:rPr>
              <w:t>Compliant</w:t>
            </w:r>
          </w:p>
          <w:p w14:paraId="5098018E" w14:textId="77777777" w:rsidR="00CA2F49" w:rsidRPr="00287E30" w:rsidRDefault="00283A95" w:rsidP="00C91040">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2807D99" w14:textId="77777777" w:rsidR="00CA2F49" w:rsidRPr="00287E30" w:rsidRDefault="00283A95" w:rsidP="00C91040">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65F4EB1" w14:textId="77777777" w:rsidR="00CA2F49" w:rsidRPr="00C34C63" w:rsidRDefault="00283A95" w:rsidP="00C91040">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628F47DB" w14:textId="77777777" w:rsidR="00CA2F49" w:rsidRDefault="00CA2F49" w:rsidP="00C91040">
            <w:pPr>
              <w:rPr>
                <w:rFonts w:cstheme="minorHAnsi"/>
              </w:rPr>
            </w:pPr>
          </w:p>
          <w:p w14:paraId="6691669E" w14:textId="77777777" w:rsidR="00805DD7" w:rsidRDefault="00805DD7" w:rsidP="00C91040">
            <w:pPr>
              <w:rPr>
                <w:rFonts w:cstheme="minorHAnsi"/>
              </w:rPr>
            </w:pPr>
          </w:p>
          <w:p w14:paraId="515ABCBC" w14:textId="2DC480E4" w:rsidR="00805DD7" w:rsidRPr="00632A94" w:rsidRDefault="00805DD7" w:rsidP="00C91040">
            <w:pPr>
              <w:rPr>
                <w:rFonts w:cstheme="minorHAnsi"/>
              </w:rPr>
            </w:pPr>
          </w:p>
        </w:tc>
        <w:sdt>
          <w:sdtPr>
            <w:rPr>
              <w:rFonts w:cstheme="minorHAnsi"/>
            </w:rPr>
            <w:id w:val="176168292"/>
            <w:placeholder>
              <w:docPart w:val="A84D3406FA1840ACBE3DAEF62F597052"/>
            </w:placeholder>
            <w:showingPlcHdr/>
          </w:sdtPr>
          <w:sdtEndPr/>
          <w:sdtContent>
            <w:tc>
              <w:tcPr>
                <w:tcW w:w="4770" w:type="dxa"/>
                <w:tcBorders>
                  <w:bottom w:val="single" w:sz="4" w:space="0" w:color="auto"/>
                </w:tcBorders>
              </w:tcPr>
              <w:p w14:paraId="2107495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8758690" w14:textId="77777777" w:rsidTr="00774A85">
        <w:trPr>
          <w:cantSplit/>
        </w:trPr>
        <w:tc>
          <w:tcPr>
            <w:tcW w:w="15120" w:type="dxa"/>
            <w:gridSpan w:val="6"/>
            <w:tcBorders>
              <w:left w:val="single" w:sz="4" w:space="0" w:color="auto"/>
            </w:tcBorders>
            <w:shd w:val="clear" w:color="auto" w:fill="D9E2F3" w:themeFill="accent1" w:themeFillTint="33"/>
          </w:tcPr>
          <w:p w14:paraId="3D267C26"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strument Processing</w:t>
            </w:r>
          </w:p>
        </w:tc>
      </w:tr>
      <w:tr w:rsidR="00CA2F49" w14:paraId="04741B5B" w14:textId="77777777" w:rsidTr="00863AFF">
        <w:trPr>
          <w:cantSplit/>
        </w:trPr>
        <w:tc>
          <w:tcPr>
            <w:tcW w:w="990" w:type="dxa"/>
          </w:tcPr>
          <w:p w14:paraId="1FB8041A" w14:textId="77777777" w:rsidR="00CA2F49" w:rsidRPr="003B6963" w:rsidRDefault="00CA2F49" w:rsidP="00C91040">
            <w:pPr>
              <w:jc w:val="center"/>
              <w:rPr>
                <w:rFonts w:cstheme="minorHAnsi"/>
                <w:b/>
                <w:bCs/>
              </w:rPr>
            </w:pPr>
            <w:r w:rsidRPr="003B6963">
              <w:rPr>
                <w:b/>
                <w:bCs/>
              </w:rPr>
              <w:t>7-C-1</w:t>
            </w:r>
          </w:p>
        </w:tc>
        <w:tc>
          <w:tcPr>
            <w:tcW w:w="6300" w:type="dxa"/>
            <w:tcBorders>
              <w:right w:val="nil"/>
            </w:tcBorders>
          </w:tcPr>
          <w:p w14:paraId="71821F5A" w14:textId="77777777" w:rsidR="00CA2F49" w:rsidRPr="00632A94" w:rsidRDefault="00CA2F49" w:rsidP="00C91040">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27F9AB98" w14:textId="77777777" w:rsidR="00CA2F49" w:rsidRPr="00632A94" w:rsidRDefault="00CA2F49" w:rsidP="00C91040">
            <w:pPr>
              <w:rPr>
                <w:rFonts w:cstheme="minorHAnsi"/>
              </w:rPr>
            </w:pPr>
          </w:p>
        </w:tc>
        <w:tc>
          <w:tcPr>
            <w:tcW w:w="810" w:type="dxa"/>
          </w:tcPr>
          <w:p w14:paraId="3038AF46" w14:textId="77777777" w:rsidR="00CA2F49" w:rsidRPr="00C34C63" w:rsidRDefault="00CA2F49" w:rsidP="00C91040">
            <w:pPr>
              <w:rPr>
                <w:rFonts w:cstheme="minorHAnsi"/>
              </w:rPr>
            </w:pPr>
            <w:r w:rsidRPr="00C34C63">
              <w:rPr>
                <w:rFonts w:cstheme="minorHAnsi"/>
              </w:rPr>
              <w:t xml:space="preserve">A </w:t>
            </w:r>
          </w:p>
          <w:p w14:paraId="09A8EE18" w14:textId="77777777" w:rsidR="00CA2F49" w:rsidRPr="00C34C63" w:rsidRDefault="00CA2F49" w:rsidP="00C91040">
            <w:pPr>
              <w:rPr>
                <w:rFonts w:cstheme="minorHAnsi"/>
              </w:rPr>
            </w:pPr>
            <w:r w:rsidRPr="00C34C63">
              <w:rPr>
                <w:rFonts w:cstheme="minorHAnsi"/>
              </w:rPr>
              <w:t xml:space="preserve">B </w:t>
            </w:r>
          </w:p>
          <w:p w14:paraId="30C2C425" w14:textId="77777777" w:rsidR="00CA2F49" w:rsidRPr="00C34C63" w:rsidRDefault="00CA2F49" w:rsidP="00C91040">
            <w:pPr>
              <w:rPr>
                <w:rFonts w:cstheme="minorHAnsi"/>
              </w:rPr>
            </w:pPr>
            <w:r w:rsidRPr="00C34C63">
              <w:rPr>
                <w:rFonts w:cstheme="minorHAnsi"/>
              </w:rPr>
              <w:t xml:space="preserve">C-M </w:t>
            </w:r>
          </w:p>
          <w:p w14:paraId="3AEB8679" w14:textId="77777777" w:rsidR="00CA2F49" w:rsidRPr="00C34C63" w:rsidRDefault="00CA2F49" w:rsidP="00C91040">
            <w:pPr>
              <w:rPr>
                <w:rFonts w:cstheme="minorHAnsi"/>
              </w:rPr>
            </w:pPr>
            <w:r w:rsidRPr="00C34C63">
              <w:rPr>
                <w:rFonts w:cstheme="minorHAnsi"/>
              </w:rPr>
              <w:t>C</w:t>
            </w:r>
          </w:p>
        </w:tc>
        <w:tc>
          <w:tcPr>
            <w:tcW w:w="1980" w:type="dxa"/>
          </w:tcPr>
          <w:p w14:paraId="7892B149" w14:textId="77777777" w:rsidR="00CA2F49" w:rsidRPr="00287E30" w:rsidRDefault="00283A95" w:rsidP="00C91040">
            <w:pPr>
              <w:rPr>
                <w:rFonts w:cstheme="minorHAnsi"/>
              </w:rPr>
            </w:pPr>
            <w:sdt>
              <w:sdtPr>
                <w:rPr>
                  <w:rFonts w:cstheme="minorHAnsi"/>
                </w:rPr>
                <w:id w:val="-161605357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EA83BDA" w14:textId="77777777" w:rsidR="00CA2F49" w:rsidRPr="00287E30" w:rsidRDefault="00283A95" w:rsidP="00C91040">
            <w:pPr>
              <w:rPr>
                <w:rFonts w:cstheme="minorHAnsi"/>
              </w:rPr>
            </w:pPr>
            <w:sdt>
              <w:sdtPr>
                <w:rPr>
                  <w:rFonts w:cstheme="minorHAnsi"/>
                </w:rPr>
                <w:id w:val="-1041905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70CD744" w14:textId="77777777" w:rsidR="00CA2F49" w:rsidRPr="00287E30" w:rsidRDefault="00283A95" w:rsidP="00C91040">
            <w:pPr>
              <w:rPr>
                <w:rFonts w:cstheme="minorHAnsi"/>
              </w:rPr>
            </w:pPr>
            <w:sdt>
              <w:sdtPr>
                <w:rPr>
                  <w:rFonts w:cstheme="minorHAnsi"/>
                </w:rPr>
                <w:id w:val="-5824425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2AB009B" w14:textId="77777777" w:rsidR="00CA2F49" w:rsidRPr="00287E30" w:rsidRDefault="00283A95" w:rsidP="00C91040">
            <w:pPr>
              <w:rPr>
                <w:rFonts w:cstheme="minorHAnsi"/>
              </w:rPr>
            </w:pPr>
            <w:sdt>
              <w:sdtPr>
                <w:rPr>
                  <w:rFonts w:cstheme="minorHAnsi"/>
                </w:rPr>
                <w:id w:val="-14410607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542F6ED" w14:textId="77777777" w:rsidR="00CA2F49" w:rsidRPr="00287E30" w:rsidRDefault="00CA2F49" w:rsidP="00C91040">
            <w:pPr>
              <w:rPr>
                <w:rFonts w:cstheme="minorHAnsi"/>
              </w:rPr>
            </w:pPr>
          </w:p>
        </w:tc>
        <w:sdt>
          <w:sdtPr>
            <w:rPr>
              <w:rFonts w:cstheme="minorHAnsi"/>
            </w:rPr>
            <w:id w:val="851458408"/>
            <w:placeholder>
              <w:docPart w:val="9DD9B7FFB6614164A399767FDA308B2F"/>
            </w:placeholder>
            <w:showingPlcHdr/>
          </w:sdtPr>
          <w:sdtEndPr/>
          <w:sdtContent>
            <w:tc>
              <w:tcPr>
                <w:tcW w:w="4770" w:type="dxa"/>
              </w:tcPr>
              <w:p w14:paraId="3507B9EA"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3A14373A" w14:textId="77777777" w:rsidTr="00863AFF">
        <w:trPr>
          <w:cantSplit/>
        </w:trPr>
        <w:tc>
          <w:tcPr>
            <w:tcW w:w="990" w:type="dxa"/>
          </w:tcPr>
          <w:p w14:paraId="754A2143" w14:textId="77777777" w:rsidR="00CA2F49" w:rsidRPr="003B6963" w:rsidRDefault="00CA2F49" w:rsidP="00C91040">
            <w:pPr>
              <w:jc w:val="center"/>
              <w:rPr>
                <w:rFonts w:cstheme="minorHAnsi"/>
                <w:b/>
                <w:bCs/>
              </w:rPr>
            </w:pPr>
            <w:r w:rsidRPr="003B6963">
              <w:rPr>
                <w:rFonts w:cstheme="minorHAnsi"/>
                <w:b/>
                <w:bCs/>
              </w:rPr>
              <w:t>7-C-2</w:t>
            </w:r>
          </w:p>
        </w:tc>
        <w:tc>
          <w:tcPr>
            <w:tcW w:w="6300" w:type="dxa"/>
            <w:tcBorders>
              <w:right w:val="nil"/>
            </w:tcBorders>
          </w:tcPr>
          <w:p w14:paraId="37EAF1D0"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4B4B96BF" w14:textId="77777777" w:rsidR="00CA2F49" w:rsidRPr="00632A94" w:rsidRDefault="00CA2F49" w:rsidP="00C91040">
            <w:pPr>
              <w:rPr>
                <w:rFonts w:cstheme="minorHAnsi"/>
              </w:rPr>
            </w:pPr>
          </w:p>
        </w:tc>
        <w:tc>
          <w:tcPr>
            <w:tcW w:w="810" w:type="dxa"/>
          </w:tcPr>
          <w:p w14:paraId="2DE30397" w14:textId="77777777" w:rsidR="00CA2F49" w:rsidRPr="00C34C63" w:rsidRDefault="00CA2F49" w:rsidP="00C91040">
            <w:pPr>
              <w:rPr>
                <w:rFonts w:cstheme="minorHAnsi"/>
              </w:rPr>
            </w:pPr>
            <w:r w:rsidRPr="00C34C63">
              <w:rPr>
                <w:rFonts w:cstheme="minorHAnsi"/>
              </w:rPr>
              <w:t xml:space="preserve">A </w:t>
            </w:r>
          </w:p>
          <w:p w14:paraId="790D8866" w14:textId="77777777" w:rsidR="00CA2F49" w:rsidRPr="00C34C63" w:rsidRDefault="00CA2F49" w:rsidP="00C91040">
            <w:pPr>
              <w:rPr>
                <w:rFonts w:cstheme="minorHAnsi"/>
              </w:rPr>
            </w:pPr>
            <w:r w:rsidRPr="00C34C63">
              <w:rPr>
                <w:rFonts w:cstheme="minorHAnsi"/>
              </w:rPr>
              <w:t xml:space="preserve">B </w:t>
            </w:r>
          </w:p>
          <w:p w14:paraId="1736BB60" w14:textId="77777777" w:rsidR="00CA2F49" w:rsidRPr="00C34C63" w:rsidRDefault="00CA2F49" w:rsidP="00C91040">
            <w:pPr>
              <w:rPr>
                <w:rFonts w:cstheme="minorHAnsi"/>
              </w:rPr>
            </w:pPr>
            <w:r w:rsidRPr="00C34C63">
              <w:rPr>
                <w:rFonts w:cstheme="minorHAnsi"/>
              </w:rPr>
              <w:t xml:space="preserve">C-M </w:t>
            </w:r>
          </w:p>
          <w:p w14:paraId="29BF1157" w14:textId="77777777" w:rsidR="00CA2F49" w:rsidRPr="00632A94" w:rsidRDefault="00CA2F49" w:rsidP="00C91040">
            <w:pPr>
              <w:rPr>
                <w:rFonts w:cstheme="minorHAnsi"/>
              </w:rPr>
            </w:pPr>
            <w:r w:rsidRPr="00C34C63">
              <w:rPr>
                <w:rFonts w:cstheme="minorHAnsi"/>
              </w:rPr>
              <w:t>C</w:t>
            </w:r>
          </w:p>
        </w:tc>
        <w:tc>
          <w:tcPr>
            <w:tcW w:w="1980" w:type="dxa"/>
          </w:tcPr>
          <w:p w14:paraId="22090AAD" w14:textId="77777777" w:rsidR="00CA2F49" w:rsidRPr="00287E30" w:rsidRDefault="00283A95" w:rsidP="00C91040">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FEB610B" w14:textId="77777777" w:rsidR="00CA2F49" w:rsidRPr="00287E30" w:rsidRDefault="00283A95" w:rsidP="00C91040">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3F6C6CE" w14:textId="77777777" w:rsidR="00CA2F49" w:rsidRPr="00287E30" w:rsidRDefault="00283A95" w:rsidP="00C91040">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D357E36" w14:textId="77777777" w:rsidR="00CA2F49" w:rsidRPr="00287E30" w:rsidRDefault="00283A95" w:rsidP="00C91040">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837D25C" w14:textId="77777777" w:rsidR="00CA2F49" w:rsidRPr="00287E30" w:rsidRDefault="00CA2F49" w:rsidP="00C91040">
            <w:pPr>
              <w:rPr>
                <w:rFonts w:cstheme="minorHAnsi"/>
              </w:rPr>
            </w:pPr>
          </w:p>
        </w:tc>
        <w:sdt>
          <w:sdtPr>
            <w:rPr>
              <w:rFonts w:cstheme="minorHAnsi"/>
            </w:rPr>
            <w:id w:val="1814912926"/>
            <w:placeholder>
              <w:docPart w:val="3B0ED1DFC1B5419C8632A7AFDC8A9E07"/>
            </w:placeholder>
            <w:showingPlcHdr/>
          </w:sdtPr>
          <w:sdtEndPr/>
          <w:sdtContent>
            <w:tc>
              <w:tcPr>
                <w:tcW w:w="4770" w:type="dxa"/>
              </w:tcPr>
              <w:p w14:paraId="608DC6E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6F52B2C" w14:textId="77777777" w:rsidTr="00774A85">
        <w:trPr>
          <w:cantSplit/>
        </w:trPr>
        <w:tc>
          <w:tcPr>
            <w:tcW w:w="990" w:type="dxa"/>
            <w:tcBorders>
              <w:bottom w:val="single" w:sz="4" w:space="0" w:color="auto"/>
            </w:tcBorders>
          </w:tcPr>
          <w:p w14:paraId="34978576" w14:textId="77777777" w:rsidR="00CA2F49" w:rsidRPr="003B6963" w:rsidRDefault="00CA2F49" w:rsidP="00C91040">
            <w:pPr>
              <w:jc w:val="center"/>
              <w:rPr>
                <w:rFonts w:cstheme="minorHAnsi"/>
                <w:b/>
                <w:bCs/>
              </w:rPr>
            </w:pPr>
            <w:r w:rsidRPr="003B6963">
              <w:rPr>
                <w:rFonts w:cstheme="minorHAnsi"/>
                <w:b/>
                <w:bCs/>
              </w:rPr>
              <w:t>7-C-4</w:t>
            </w:r>
          </w:p>
        </w:tc>
        <w:tc>
          <w:tcPr>
            <w:tcW w:w="6300" w:type="dxa"/>
            <w:tcBorders>
              <w:bottom w:val="single" w:sz="4" w:space="0" w:color="auto"/>
              <w:right w:val="nil"/>
            </w:tcBorders>
          </w:tcPr>
          <w:p w14:paraId="33E7CE18"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EDA3A78" w14:textId="77777777" w:rsidR="00CA2F49" w:rsidRPr="00632A94" w:rsidRDefault="00CA2F49" w:rsidP="00C91040">
            <w:pPr>
              <w:rPr>
                <w:rFonts w:cstheme="minorHAnsi"/>
              </w:rPr>
            </w:pPr>
          </w:p>
        </w:tc>
        <w:tc>
          <w:tcPr>
            <w:tcW w:w="810" w:type="dxa"/>
            <w:tcBorders>
              <w:bottom w:val="single" w:sz="4" w:space="0" w:color="auto"/>
            </w:tcBorders>
          </w:tcPr>
          <w:p w14:paraId="7501FFEE" w14:textId="77777777" w:rsidR="00CA2F49" w:rsidRPr="00C34C63" w:rsidRDefault="00CA2F49" w:rsidP="00C91040">
            <w:pPr>
              <w:rPr>
                <w:rFonts w:cstheme="minorHAnsi"/>
              </w:rPr>
            </w:pPr>
            <w:r w:rsidRPr="00C34C63">
              <w:rPr>
                <w:rFonts w:cstheme="minorHAnsi"/>
              </w:rPr>
              <w:t xml:space="preserve">A </w:t>
            </w:r>
          </w:p>
          <w:p w14:paraId="68C454B4" w14:textId="77777777" w:rsidR="00CA2F49" w:rsidRPr="00C34C63" w:rsidRDefault="00CA2F49" w:rsidP="00C91040">
            <w:pPr>
              <w:rPr>
                <w:rFonts w:cstheme="minorHAnsi"/>
              </w:rPr>
            </w:pPr>
            <w:r w:rsidRPr="00C34C63">
              <w:rPr>
                <w:rFonts w:cstheme="minorHAnsi"/>
              </w:rPr>
              <w:t xml:space="preserve">B </w:t>
            </w:r>
          </w:p>
          <w:p w14:paraId="4EF27859" w14:textId="77777777" w:rsidR="00CA2F49" w:rsidRPr="00C34C63" w:rsidRDefault="00CA2F49" w:rsidP="00C91040">
            <w:pPr>
              <w:rPr>
                <w:rFonts w:cstheme="minorHAnsi"/>
              </w:rPr>
            </w:pPr>
            <w:r w:rsidRPr="00C34C63">
              <w:rPr>
                <w:rFonts w:cstheme="minorHAnsi"/>
              </w:rPr>
              <w:t xml:space="preserve">C-M </w:t>
            </w:r>
          </w:p>
          <w:p w14:paraId="46FFCAF1"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5E196CDF" w14:textId="77777777" w:rsidR="00CA2F49" w:rsidRPr="00287E30" w:rsidRDefault="00283A95" w:rsidP="00C91040">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0728161" w14:textId="77777777" w:rsidR="00CA2F49" w:rsidRPr="00287E30" w:rsidRDefault="00283A95" w:rsidP="00C91040">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3DA1BF7" w14:textId="77777777" w:rsidR="00CA2F49" w:rsidRPr="00287E30" w:rsidRDefault="00283A95" w:rsidP="00C91040">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16F8F46" w14:textId="77777777" w:rsidR="00CA2F49" w:rsidRPr="00287E30" w:rsidRDefault="00283A95" w:rsidP="00C91040">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FD84148" w14:textId="77777777" w:rsidR="00CA2F49" w:rsidRPr="00287E30" w:rsidRDefault="00CA2F49" w:rsidP="00C91040">
            <w:pPr>
              <w:rPr>
                <w:rFonts w:cstheme="minorHAnsi"/>
              </w:rPr>
            </w:pPr>
          </w:p>
        </w:tc>
        <w:sdt>
          <w:sdtPr>
            <w:rPr>
              <w:rFonts w:cstheme="minorHAnsi"/>
            </w:rPr>
            <w:id w:val="-522245989"/>
            <w:placeholder>
              <w:docPart w:val="BC6BB96E33D84357981EE46D2D5DB86E"/>
            </w:placeholder>
            <w:showingPlcHdr/>
          </w:sdtPr>
          <w:sdtEndPr/>
          <w:sdtContent>
            <w:tc>
              <w:tcPr>
                <w:tcW w:w="4770" w:type="dxa"/>
                <w:tcBorders>
                  <w:bottom w:val="single" w:sz="4" w:space="0" w:color="auto"/>
                </w:tcBorders>
              </w:tcPr>
              <w:p w14:paraId="464D1A4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D85BFBF" w14:textId="77777777" w:rsidTr="00774A85">
        <w:trPr>
          <w:cantSplit/>
        </w:trPr>
        <w:tc>
          <w:tcPr>
            <w:tcW w:w="15120" w:type="dxa"/>
            <w:gridSpan w:val="6"/>
            <w:tcBorders>
              <w:left w:val="single" w:sz="4" w:space="0" w:color="auto"/>
            </w:tcBorders>
            <w:shd w:val="clear" w:color="auto" w:fill="D9E2F3" w:themeFill="accent1" w:themeFillTint="33"/>
          </w:tcPr>
          <w:p w14:paraId="5685FE9D"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CA2F49" w14:paraId="7EFFCC22" w14:textId="77777777" w:rsidTr="00863AFF">
        <w:trPr>
          <w:cantSplit/>
        </w:trPr>
        <w:tc>
          <w:tcPr>
            <w:tcW w:w="990" w:type="dxa"/>
          </w:tcPr>
          <w:p w14:paraId="3F1A061C" w14:textId="77777777" w:rsidR="00CA2F49" w:rsidRPr="00632A94" w:rsidRDefault="00CA2F49" w:rsidP="00C91040">
            <w:pPr>
              <w:jc w:val="center"/>
              <w:rPr>
                <w:rFonts w:cstheme="minorHAnsi"/>
                <w:b/>
                <w:bCs/>
              </w:rPr>
            </w:pPr>
            <w:r w:rsidRPr="00632A94">
              <w:rPr>
                <w:rFonts w:cstheme="minorHAnsi"/>
                <w:b/>
                <w:bCs/>
              </w:rPr>
              <w:t>7-D-1</w:t>
            </w:r>
          </w:p>
        </w:tc>
        <w:tc>
          <w:tcPr>
            <w:tcW w:w="6300" w:type="dxa"/>
            <w:tcBorders>
              <w:right w:val="nil"/>
            </w:tcBorders>
          </w:tcPr>
          <w:p w14:paraId="64694699" w14:textId="77777777" w:rsidR="00CA2F49" w:rsidRPr="00632A94" w:rsidRDefault="00CA2F49" w:rsidP="00C91040">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35C64109" w14:textId="77777777" w:rsidR="00CA2F49" w:rsidRPr="00632A94" w:rsidRDefault="00CA2F49" w:rsidP="00C91040">
            <w:pPr>
              <w:rPr>
                <w:rFonts w:cstheme="minorHAnsi"/>
              </w:rPr>
            </w:pPr>
          </w:p>
        </w:tc>
        <w:tc>
          <w:tcPr>
            <w:tcW w:w="810" w:type="dxa"/>
          </w:tcPr>
          <w:p w14:paraId="11B9CDDD" w14:textId="77777777" w:rsidR="00CA2F49" w:rsidRPr="00C34C63" w:rsidRDefault="00CA2F49" w:rsidP="00C91040">
            <w:pPr>
              <w:rPr>
                <w:rFonts w:cstheme="minorHAnsi"/>
              </w:rPr>
            </w:pPr>
            <w:r w:rsidRPr="00C34C63">
              <w:rPr>
                <w:rFonts w:cstheme="minorHAnsi"/>
              </w:rPr>
              <w:t xml:space="preserve">A </w:t>
            </w:r>
          </w:p>
          <w:p w14:paraId="201B57BA" w14:textId="77777777" w:rsidR="00CA2F49" w:rsidRPr="00C34C63" w:rsidRDefault="00CA2F49" w:rsidP="00C91040">
            <w:pPr>
              <w:rPr>
                <w:rFonts w:cstheme="minorHAnsi"/>
              </w:rPr>
            </w:pPr>
            <w:r w:rsidRPr="00C34C63">
              <w:rPr>
                <w:rFonts w:cstheme="minorHAnsi"/>
              </w:rPr>
              <w:t xml:space="preserve">B </w:t>
            </w:r>
          </w:p>
          <w:p w14:paraId="54013623" w14:textId="77777777" w:rsidR="00CA2F49" w:rsidRPr="00C34C63" w:rsidRDefault="00CA2F49" w:rsidP="00C91040">
            <w:pPr>
              <w:rPr>
                <w:rFonts w:cstheme="minorHAnsi"/>
              </w:rPr>
            </w:pPr>
            <w:r w:rsidRPr="00C34C63">
              <w:rPr>
                <w:rFonts w:cstheme="minorHAnsi"/>
              </w:rPr>
              <w:t xml:space="preserve">C-M </w:t>
            </w:r>
          </w:p>
          <w:p w14:paraId="4D86C610" w14:textId="77777777" w:rsidR="00CA2F49" w:rsidRPr="00632A94" w:rsidRDefault="00CA2F49" w:rsidP="00C91040">
            <w:pPr>
              <w:rPr>
                <w:rFonts w:cstheme="minorHAnsi"/>
              </w:rPr>
            </w:pPr>
            <w:r w:rsidRPr="00C34C63">
              <w:rPr>
                <w:rFonts w:cstheme="minorHAnsi"/>
              </w:rPr>
              <w:t>C</w:t>
            </w:r>
          </w:p>
        </w:tc>
        <w:tc>
          <w:tcPr>
            <w:tcW w:w="1980" w:type="dxa"/>
          </w:tcPr>
          <w:p w14:paraId="46693C7D" w14:textId="77777777" w:rsidR="00CA2F49" w:rsidRPr="00287E30" w:rsidRDefault="00283A95" w:rsidP="00C91040">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E4257BC" w14:textId="77777777" w:rsidR="00CA2F49" w:rsidRPr="00287E30" w:rsidRDefault="00283A95" w:rsidP="00C91040">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22C9658" w14:textId="77777777" w:rsidR="00CA2F49" w:rsidRPr="00287E30" w:rsidRDefault="00283A95" w:rsidP="00C91040">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390A002" w14:textId="77777777" w:rsidR="00CA2F49" w:rsidRPr="00287E30" w:rsidRDefault="00283A95" w:rsidP="00C91040">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E575819" w14:textId="77777777" w:rsidR="00CA2F49" w:rsidRPr="00287E30" w:rsidRDefault="00CA2F49" w:rsidP="00C91040">
            <w:pPr>
              <w:rPr>
                <w:rFonts w:cstheme="minorHAnsi"/>
              </w:rPr>
            </w:pPr>
          </w:p>
        </w:tc>
        <w:sdt>
          <w:sdtPr>
            <w:rPr>
              <w:rFonts w:cstheme="minorHAnsi"/>
            </w:rPr>
            <w:id w:val="-1816328492"/>
            <w:placeholder>
              <w:docPart w:val="DC20D614A61C458DABC0BD48356BF3A6"/>
            </w:placeholder>
            <w:showingPlcHdr/>
          </w:sdtPr>
          <w:sdtEndPr/>
          <w:sdtContent>
            <w:tc>
              <w:tcPr>
                <w:tcW w:w="4770" w:type="dxa"/>
              </w:tcPr>
              <w:p w14:paraId="37DB9C1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13073BE" w14:textId="77777777" w:rsidTr="00863AFF">
        <w:trPr>
          <w:cantSplit/>
        </w:trPr>
        <w:tc>
          <w:tcPr>
            <w:tcW w:w="990" w:type="dxa"/>
          </w:tcPr>
          <w:p w14:paraId="364733E1" w14:textId="77777777" w:rsidR="00CA2F49" w:rsidRPr="00632A94" w:rsidRDefault="00CA2F49" w:rsidP="00C91040">
            <w:pPr>
              <w:jc w:val="center"/>
              <w:rPr>
                <w:rFonts w:cstheme="minorHAnsi"/>
                <w:b/>
                <w:bCs/>
              </w:rPr>
            </w:pPr>
            <w:r w:rsidRPr="00632A94">
              <w:rPr>
                <w:rFonts w:cstheme="minorHAnsi"/>
                <w:b/>
                <w:bCs/>
              </w:rPr>
              <w:t>7-D-2</w:t>
            </w:r>
          </w:p>
        </w:tc>
        <w:tc>
          <w:tcPr>
            <w:tcW w:w="6300" w:type="dxa"/>
            <w:tcBorders>
              <w:right w:val="nil"/>
            </w:tcBorders>
          </w:tcPr>
          <w:p w14:paraId="649E1E92"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2107AD18"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3E883455" w14:textId="77777777" w:rsidR="00CA2F49" w:rsidRPr="00632A94" w:rsidRDefault="00CA2F49" w:rsidP="00C91040">
            <w:pPr>
              <w:rPr>
                <w:rFonts w:cstheme="minorHAnsi"/>
              </w:rPr>
            </w:pPr>
          </w:p>
        </w:tc>
        <w:tc>
          <w:tcPr>
            <w:tcW w:w="810" w:type="dxa"/>
          </w:tcPr>
          <w:p w14:paraId="0A4C66B7" w14:textId="77777777" w:rsidR="00CA2F49" w:rsidRPr="00C34C63" w:rsidRDefault="00CA2F49" w:rsidP="00C91040">
            <w:pPr>
              <w:rPr>
                <w:rFonts w:cstheme="minorHAnsi"/>
              </w:rPr>
            </w:pPr>
            <w:r w:rsidRPr="00C34C63">
              <w:rPr>
                <w:rFonts w:cstheme="minorHAnsi"/>
              </w:rPr>
              <w:t xml:space="preserve">A </w:t>
            </w:r>
          </w:p>
          <w:p w14:paraId="300D390C" w14:textId="77777777" w:rsidR="00CA2F49" w:rsidRPr="00C34C63" w:rsidRDefault="00CA2F49" w:rsidP="00C91040">
            <w:pPr>
              <w:rPr>
                <w:rFonts w:cstheme="minorHAnsi"/>
              </w:rPr>
            </w:pPr>
            <w:r w:rsidRPr="00C34C63">
              <w:rPr>
                <w:rFonts w:cstheme="minorHAnsi"/>
              </w:rPr>
              <w:t xml:space="preserve">B </w:t>
            </w:r>
          </w:p>
          <w:p w14:paraId="06524E8A" w14:textId="77777777" w:rsidR="00CA2F49" w:rsidRPr="00C34C63" w:rsidRDefault="00CA2F49" w:rsidP="00C91040">
            <w:pPr>
              <w:rPr>
                <w:rFonts w:cstheme="minorHAnsi"/>
              </w:rPr>
            </w:pPr>
            <w:r w:rsidRPr="00C34C63">
              <w:rPr>
                <w:rFonts w:cstheme="minorHAnsi"/>
              </w:rPr>
              <w:t xml:space="preserve">C-M </w:t>
            </w:r>
          </w:p>
          <w:p w14:paraId="1E9BBB0F" w14:textId="77777777" w:rsidR="00CA2F49" w:rsidRPr="00632A94" w:rsidRDefault="00CA2F49" w:rsidP="00C91040">
            <w:pPr>
              <w:rPr>
                <w:rFonts w:cstheme="minorHAnsi"/>
              </w:rPr>
            </w:pPr>
            <w:r w:rsidRPr="00C34C63">
              <w:rPr>
                <w:rFonts w:cstheme="minorHAnsi"/>
              </w:rPr>
              <w:t>C</w:t>
            </w:r>
          </w:p>
        </w:tc>
        <w:tc>
          <w:tcPr>
            <w:tcW w:w="1980" w:type="dxa"/>
          </w:tcPr>
          <w:p w14:paraId="5763E765" w14:textId="77777777" w:rsidR="00CA2F49" w:rsidRPr="00287E30" w:rsidRDefault="00283A95" w:rsidP="00C91040">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EB0E955" w14:textId="77777777" w:rsidR="00CA2F49" w:rsidRPr="00287E30" w:rsidRDefault="00283A95" w:rsidP="00C91040">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3F41AF9" w14:textId="77777777" w:rsidR="00CA2F49" w:rsidRPr="00287E30" w:rsidRDefault="00283A95" w:rsidP="00C91040">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6BBAC08" w14:textId="77777777" w:rsidR="00CA2F49" w:rsidRPr="00287E30" w:rsidRDefault="00283A95" w:rsidP="00C91040">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8C3861F" w14:textId="77777777" w:rsidR="00CA2F49" w:rsidRPr="00287E30" w:rsidRDefault="00CA2F49" w:rsidP="00C91040">
            <w:pPr>
              <w:rPr>
                <w:rFonts w:cstheme="minorHAnsi"/>
              </w:rPr>
            </w:pPr>
          </w:p>
        </w:tc>
        <w:sdt>
          <w:sdtPr>
            <w:rPr>
              <w:rFonts w:cstheme="minorHAnsi"/>
            </w:rPr>
            <w:id w:val="-534573078"/>
            <w:placeholder>
              <w:docPart w:val="AE70496CE738459C91E9D44637BC66F7"/>
            </w:placeholder>
            <w:showingPlcHdr/>
          </w:sdtPr>
          <w:sdtEndPr/>
          <w:sdtContent>
            <w:tc>
              <w:tcPr>
                <w:tcW w:w="4770" w:type="dxa"/>
              </w:tcPr>
              <w:p w14:paraId="7FFD3D9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A07C695" w14:textId="77777777" w:rsidTr="00863AFF">
        <w:trPr>
          <w:cantSplit/>
        </w:trPr>
        <w:tc>
          <w:tcPr>
            <w:tcW w:w="990" w:type="dxa"/>
          </w:tcPr>
          <w:p w14:paraId="2AD5082E" w14:textId="77777777" w:rsidR="00CA2F49" w:rsidRPr="00632A94" w:rsidRDefault="00CA2F49" w:rsidP="00C91040">
            <w:pPr>
              <w:jc w:val="center"/>
              <w:rPr>
                <w:rFonts w:cstheme="minorHAnsi"/>
                <w:b/>
                <w:bCs/>
              </w:rPr>
            </w:pPr>
            <w:r w:rsidRPr="00632A94">
              <w:rPr>
                <w:rFonts w:cstheme="minorHAnsi"/>
                <w:b/>
                <w:bCs/>
              </w:rPr>
              <w:lastRenderedPageBreak/>
              <w:t>7-D-4</w:t>
            </w:r>
          </w:p>
        </w:tc>
        <w:tc>
          <w:tcPr>
            <w:tcW w:w="6300" w:type="dxa"/>
            <w:tcBorders>
              <w:right w:val="nil"/>
            </w:tcBorders>
          </w:tcPr>
          <w:p w14:paraId="49A7A37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3F376632" w14:textId="77777777" w:rsidR="00CA2F49" w:rsidRPr="00632A94" w:rsidRDefault="00CA2F49" w:rsidP="00C91040">
            <w:pPr>
              <w:rPr>
                <w:rFonts w:cstheme="minorHAnsi"/>
              </w:rPr>
            </w:pPr>
          </w:p>
        </w:tc>
        <w:tc>
          <w:tcPr>
            <w:tcW w:w="810" w:type="dxa"/>
          </w:tcPr>
          <w:p w14:paraId="4B587510" w14:textId="77777777" w:rsidR="00CA2F49" w:rsidRPr="00C34C63" w:rsidRDefault="00CA2F49" w:rsidP="00C91040">
            <w:pPr>
              <w:rPr>
                <w:rFonts w:cstheme="minorHAnsi"/>
              </w:rPr>
            </w:pPr>
            <w:r w:rsidRPr="00C34C63">
              <w:rPr>
                <w:rFonts w:cstheme="minorHAnsi"/>
              </w:rPr>
              <w:t xml:space="preserve">A </w:t>
            </w:r>
          </w:p>
          <w:p w14:paraId="1B8FCC0B" w14:textId="77777777" w:rsidR="00CA2F49" w:rsidRPr="00C34C63" w:rsidRDefault="00CA2F49" w:rsidP="00C91040">
            <w:pPr>
              <w:rPr>
                <w:rFonts w:cstheme="minorHAnsi"/>
              </w:rPr>
            </w:pPr>
            <w:r w:rsidRPr="00C34C63">
              <w:rPr>
                <w:rFonts w:cstheme="minorHAnsi"/>
              </w:rPr>
              <w:t xml:space="preserve">B </w:t>
            </w:r>
          </w:p>
          <w:p w14:paraId="769384AE" w14:textId="77777777" w:rsidR="00CA2F49" w:rsidRPr="00C34C63" w:rsidRDefault="00CA2F49" w:rsidP="00C91040">
            <w:pPr>
              <w:rPr>
                <w:rFonts w:cstheme="minorHAnsi"/>
              </w:rPr>
            </w:pPr>
            <w:r w:rsidRPr="00C34C63">
              <w:rPr>
                <w:rFonts w:cstheme="minorHAnsi"/>
              </w:rPr>
              <w:t xml:space="preserve">C-M </w:t>
            </w:r>
          </w:p>
          <w:p w14:paraId="1455FA61" w14:textId="77777777" w:rsidR="00CA2F49" w:rsidRPr="00632A94" w:rsidRDefault="00CA2F49" w:rsidP="00C91040">
            <w:pPr>
              <w:rPr>
                <w:rFonts w:cstheme="minorHAnsi"/>
              </w:rPr>
            </w:pPr>
            <w:r w:rsidRPr="00C34C63">
              <w:rPr>
                <w:rFonts w:cstheme="minorHAnsi"/>
              </w:rPr>
              <w:t>C</w:t>
            </w:r>
          </w:p>
        </w:tc>
        <w:tc>
          <w:tcPr>
            <w:tcW w:w="1980" w:type="dxa"/>
          </w:tcPr>
          <w:p w14:paraId="417315C2" w14:textId="77777777" w:rsidR="00CA2F49" w:rsidRPr="00287E30" w:rsidRDefault="00283A95" w:rsidP="00C91040">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71687FE" w14:textId="77777777" w:rsidR="00CA2F49" w:rsidRPr="00287E30" w:rsidRDefault="00283A95" w:rsidP="00C91040">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66C1748" w14:textId="77777777" w:rsidR="00CA2F49" w:rsidRPr="00287E30" w:rsidRDefault="00283A95" w:rsidP="00C91040">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BC5F04F" w14:textId="77777777" w:rsidR="00CA2F49" w:rsidRPr="00287E30" w:rsidRDefault="00283A95" w:rsidP="00C91040">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3A0E7A9" w14:textId="77777777" w:rsidR="00CA2F49" w:rsidRPr="00287E30" w:rsidRDefault="00CA2F49" w:rsidP="00C91040">
            <w:pPr>
              <w:rPr>
                <w:rFonts w:cstheme="minorHAnsi"/>
              </w:rPr>
            </w:pPr>
          </w:p>
        </w:tc>
        <w:sdt>
          <w:sdtPr>
            <w:rPr>
              <w:rFonts w:cstheme="minorHAnsi"/>
            </w:rPr>
            <w:id w:val="989288830"/>
            <w:placeholder>
              <w:docPart w:val="A7D92724AF4443B98D7B1411A93D9357"/>
            </w:placeholder>
            <w:showingPlcHdr/>
          </w:sdtPr>
          <w:sdtEndPr/>
          <w:sdtContent>
            <w:tc>
              <w:tcPr>
                <w:tcW w:w="4770" w:type="dxa"/>
              </w:tcPr>
              <w:p w14:paraId="6EE3F3A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9C685E3" w14:textId="77777777" w:rsidTr="00863AFF">
        <w:trPr>
          <w:cantSplit/>
        </w:trPr>
        <w:tc>
          <w:tcPr>
            <w:tcW w:w="990" w:type="dxa"/>
          </w:tcPr>
          <w:p w14:paraId="575A057D" w14:textId="77777777" w:rsidR="00CA2F49" w:rsidRPr="00632A94" w:rsidRDefault="00CA2F49" w:rsidP="00C91040">
            <w:pPr>
              <w:jc w:val="center"/>
              <w:rPr>
                <w:rFonts w:cstheme="minorHAnsi"/>
                <w:b/>
                <w:bCs/>
              </w:rPr>
            </w:pPr>
            <w:r w:rsidRPr="00632A94">
              <w:rPr>
                <w:rFonts w:cstheme="minorHAnsi"/>
                <w:b/>
                <w:bCs/>
              </w:rPr>
              <w:t>7-D-6</w:t>
            </w:r>
          </w:p>
        </w:tc>
        <w:tc>
          <w:tcPr>
            <w:tcW w:w="6300" w:type="dxa"/>
            <w:tcBorders>
              <w:right w:val="nil"/>
            </w:tcBorders>
          </w:tcPr>
          <w:p w14:paraId="33917190"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6DBE8364" w14:textId="77777777" w:rsidR="00CA2F49" w:rsidRPr="00632A94" w:rsidRDefault="00CA2F49" w:rsidP="00C91040">
            <w:pPr>
              <w:rPr>
                <w:rFonts w:cstheme="minorHAnsi"/>
              </w:rPr>
            </w:pPr>
          </w:p>
        </w:tc>
        <w:tc>
          <w:tcPr>
            <w:tcW w:w="810" w:type="dxa"/>
          </w:tcPr>
          <w:p w14:paraId="40C38A9D" w14:textId="77777777" w:rsidR="00CA2F49" w:rsidRPr="00C34C63" w:rsidRDefault="00CA2F49" w:rsidP="00C91040">
            <w:pPr>
              <w:rPr>
                <w:rFonts w:cstheme="minorHAnsi"/>
              </w:rPr>
            </w:pPr>
            <w:r w:rsidRPr="00C34C63">
              <w:rPr>
                <w:rFonts w:cstheme="minorHAnsi"/>
              </w:rPr>
              <w:t xml:space="preserve">A </w:t>
            </w:r>
          </w:p>
          <w:p w14:paraId="28A98978" w14:textId="77777777" w:rsidR="00CA2F49" w:rsidRPr="00C34C63" w:rsidRDefault="00CA2F49" w:rsidP="00C91040">
            <w:pPr>
              <w:rPr>
                <w:rFonts w:cstheme="minorHAnsi"/>
              </w:rPr>
            </w:pPr>
            <w:r w:rsidRPr="00C34C63">
              <w:rPr>
                <w:rFonts w:cstheme="minorHAnsi"/>
              </w:rPr>
              <w:t xml:space="preserve">B </w:t>
            </w:r>
          </w:p>
          <w:p w14:paraId="0B0B91AB" w14:textId="77777777" w:rsidR="00CA2F49" w:rsidRPr="00C34C63" w:rsidRDefault="00CA2F49" w:rsidP="00C91040">
            <w:pPr>
              <w:rPr>
                <w:rFonts w:cstheme="minorHAnsi"/>
              </w:rPr>
            </w:pPr>
            <w:r w:rsidRPr="00C34C63">
              <w:rPr>
                <w:rFonts w:cstheme="minorHAnsi"/>
              </w:rPr>
              <w:t xml:space="preserve">C-M </w:t>
            </w:r>
          </w:p>
          <w:p w14:paraId="55E01520" w14:textId="77777777" w:rsidR="00CA2F49" w:rsidRPr="00632A94" w:rsidRDefault="00CA2F49" w:rsidP="00C91040">
            <w:pPr>
              <w:rPr>
                <w:rFonts w:cstheme="minorHAnsi"/>
              </w:rPr>
            </w:pPr>
            <w:r w:rsidRPr="00C34C63">
              <w:rPr>
                <w:rFonts w:cstheme="minorHAnsi"/>
              </w:rPr>
              <w:t>C</w:t>
            </w:r>
          </w:p>
        </w:tc>
        <w:tc>
          <w:tcPr>
            <w:tcW w:w="1980" w:type="dxa"/>
          </w:tcPr>
          <w:p w14:paraId="10975BD2" w14:textId="77777777" w:rsidR="00CA2F49" w:rsidRPr="00287E30" w:rsidRDefault="00283A95" w:rsidP="00C91040">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9AA500C" w14:textId="77777777" w:rsidR="00CA2F49" w:rsidRPr="00287E30" w:rsidRDefault="00283A95" w:rsidP="00C91040">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5CD9E26" w14:textId="77777777" w:rsidR="00CA2F49" w:rsidRPr="00287E30" w:rsidRDefault="00283A95" w:rsidP="00C91040">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C38DDB7" w14:textId="77777777" w:rsidR="00CA2F49" w:rsidRPr="00287E30" w:rsidRDefault="00283A95" w:rsidP="00C91040">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C9E7B04" w14:textId="77777777" w:rsidR="00CA2F49" w:rsidRPr="00287E30" w:rsidRDefault="00CA2F49" w:rsidP="00C91040">
            <w:pPr>
              <w:rPr>
                <w:rFonts w:cstheme="minorHAnsi"/>
              </w:rPr>
            </w:pPr>
          </w:p>
        </w:tc>
        <w:sdt>
          <w:sdtPr>
            <w:rPr>
              <w:rFonts w:cstheme="minorHAnsi"/>
            </w:rPr>
            <w:id w:val="-1292203241"/>
            <w:placeholder>
              <w:docPart w:val="9FE5AE9B13F54A7BBA115C8BCD91EC2A"/>
            </w:placeholder>
            <w:showingPlcHdr/>
          </w:sdtPr>
          <w:sdtEndPr/>
          <w:sdtContent>
            <w:tc>
              <w:tcPr>
                <w:tcW w:w="4770" w:type="dxa"/>
              </w:tcPr>
              <w:p w14:paraId="06E21183"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A35086A" w14:textId="77777777" w:rsidTr="00863AFF">
        <w:trPr>
          <w:cantSplit/>
        </w:trPr>
        <w:tc>
          <w:tcPr>
            <w:tcW w:w="990" w:type="dxa"/>
          </w:tcPr>
          <w:p w14:paraId="400B3141" w14:textId="77777777" w:rsidR="00CA2F49" w:rsidRPr="00632A94" w:rsidRDefault="00CA2F49" w:rsidP="00C91040">
            <w:pPr>
              <w:jc w:val="center"/>
              <w:rPr>
                <w:rFonts w:cstheme="minorHAnsi"/>
                <w:b/>
                <w:bCs/>
              </w:rPr>
            </w:pPr>
            <w:r w:rsidRPr="00632A94">
              <w:rPr>
                <w:rFonts w:cstheme="minorHAnsi"/>
                <w:b/>
                <w:bCs/>
              </w:rPr>
              <w:t>7-D-7</w:t>
            </w:r>
          </w:p>
        </w:tc>
        <w:tc>
          <w:tcPr>
            <w:tcW w:w="6300" w:type="dxa"/>
            <w:tcBorders>
              <w:right w:val="nil"/>
            </w:tcBorders>
          </w:tcPr>
          <w:p w14:paraId="086D51A6"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64E20845" w14:textId="77777777" w:rsidR="00CA2F49" w:rsidRPr="00632A94" w:rsidRDefault="00CA2F49" w:rsidP="00C91040">
            <w:pPr>
              <w:rPr>
                <w:rFonts w:cstheme="minorHAnsi"/>
              </w:rPr>
            </w:pPr>
          </w:p>
        </w:tc>
        <w:tc>
          <w:tcPr>
            <w:tcW w:w="810" w:type="dxa"/>
          </w:tcPr>
          <w:p w14:paraId="4E643D65" w14:textId="77777777" w:rsidR="00CA2F49" w:rsidRPr="00C34C63" w:rsidRDefault="00CA2F49" w:rsidP="00C91040">
            <w:pPr>
              <w:rPr>
                <w:rFonts w:cstheme="minorHAnsi"/>
              </w:rPr>
            </w:pPr>
            <w:r w:rsidRPr="00C34C63">
              <w:rPr>
                <w:rFonts w:cstheme="minorHAnsi"/>
              </w:rPr>
              <w:t xml:space="preserve">A </w:t>
            </w:r>
          </w:p>
          <w:p w14:paraId="76942EF8" w14:textId="77777777" w:rsidR="00CA2F49" w:rsidRPr="00C34C63" w:rsidRDefault="00CA2F49" w:rsidP="00C91040">
            <w:pPr>
              <w:rPr>
                <w:rFonts w:cstheme="minorHAnsi"/>
              </w:rPr>
            </w:pPr>
            <w:r w:rsidRPr="00C34C63">
              <w:rPr>
                <w:rFonts w:cstheme="minorHAnsi"/>
              </w:rPr>
              <w:t xml:space="preserve">B </w:t>
            </w:r>
          </w:p>
          <w:p w14:paraId="2DDAD3C9" w14:textId="77777777" w:rsidR="00CA2F49" w:rsidRPr="00C34C63" w:rsidRDefault="00CA2F49" w:rsidP="00C91040">
            <w:pPr>
              <w:rPr>
                <w:rFonts w:cstheme="minorHAnsi"/>
              </w:rPr>
            </w:pPr>
            <w:r w:rsidRPr="00C34C63">
              <w:rPr>
                <w:rFonts w:cstheme="minorHAnsi"/>
              </w:rPr>
              <w:t xml:space="preserve">C-M </w:t>
            </w:r>
          </w:p>
          <w:p w14:paraId="3EFB8AE1" w14:textId="77777777" w:rsidR="00CA2F49" w:rsidRPr="00632A94" w:rsidRDefault="00CA2F49" w:rsidP="00C91040">
            <w:pPr>
              <w:rPr>
                <w:rFonts w:cstheme="minorHAnsi"/>
              </w:rPr>
            </w:pPr>
            <w:r w:rsidRPr="00C34C63">
              <w:rPr>
                <w:rFonts w:cstheme="minorHAnsi"/>
              </w:rPr>
              <w:t>C</w:t>
            </w:r>
          </w:p>
        </w:tc>
        <w:tc>
          <w:tcPr>
            <w:tcW w:w="1980" w:type="dxa"/>
          </w:tcPr>
          <w:p w14:paraId="530BB0CE" w14:textId="77777777" w:rsidR="00CA2F49" w:rsidRPr="00287E30" w:rsidRDefault="00283A95" w:rsidP="00C91040">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8AAB3A" w14:textId="77777777" w:rsidR="00CA2F49" w:rsidRPr="00287E30" w:rsidRDefault="00283A95" w:rsidP="00C91040">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CD78220" w14:textId="77777777" w:rsidR="00CA2F49" w:rsidRPr="00287E30" w:rsidRDefault="00283A95" w:rsidP="00C91040">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2A7C5FE" w14:textId="77777777" w:rsidR="00CA2F49" w:rsidRPr="00287E30" w:rsidRDefault="00283A95" w:rsidP="00C91040">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9636CE0" w14:textId="77777777" w:rsidR="00CA2F49" w:rsidRPr="00287E30" w:rsidRDefault="00CA2F49" w:rsidP="00C91040">
            <w:pPr>
              <w:rPr>
                <w:rFonts w:cstheme="minorHAnsi"/>
              </w:rPr>
            </w:pPr>
          </w:p>
        </w:tc>
        <w:sdt>
          <w:sdtPr>
            <w:rPr>
              <w:rFonts w:cstheme="minorHAnsi"/>
            </w:rPr>
            <w:id w:val="1468863528"/>
            <w:placeholder>
              <w:docPart w:val="698BF13370B14AA6B70ACDD5186FFEE7"/>
            </w:placeholder>
            <w:showingPlcHdr/>
          </w:sdtPr>
          <w:sdtEndPr/>
          <w:sdtContent>
            <w:tc>
              <w:tcPr>
                <w:tcW w:w="4770" w:type="dxa"/>
              </w:tcPr>
              <w:p w14:paraId="0654B1C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948A28F" w14:textId="77777777" w:rsidTr="00863AFF">
        <w:trPr>
          <w:cantSplit/>
        </w:trPr>
        <w:tc>
          <w:tcPr>
            <w:tcW w:w="990" w:type="dxa"/>
          </w:tcPr>
          <w:p w14:paraId="5F90C4A4" w14:textId="77777777" w:rsidR="00CA2F49" w:rsidRPr="00632A94" w:rsidRDefault="00CA2F49" w:rsidP="00C91040">
            <w:pPr>
              <w:jc w:val="center"/>
              <w:rPr>
                <w:rFonts w:cstheme="minorHAnsi"/>
                <w:b/>
                <w:bCs/>
              </w:rPr>
            </w:pPr>
            <w:r w:rsidRPr="00632A94">
              <w:rPr>
                <w:rFonts w:cstheme="minorHAnsi"/>
                <w:b/>
                <w:bCs/>
              </w:rPr>
              <w:t>7-D-8</w:t>
            </w:r>
          </w:p>
        </w:tc>
        <w:tc>
          <w:tcPr>
            <w:tcW w:w="6300" w:type="dxa"/>
            <w:tcBorders>
              <w:right w:val="nil"/>
            </w:tcBorders>
          </w:tcPr>
          <w:p w14:paraId="4FD4A46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2BB4525F" w14:textId="77777777" w:rsidR="00CA2F49" w:rsidRPr="00632A94" w:rsidRDefault="00CA2F49" w:rsidP="00C91040">
            <w:pPr>
              <w:rPr>
                <w:rFonts w:cstheme="minorHAnsi"/>
              </w:rPr>
            </w:pPr>
          </w:p>
        </w:tc>
        <w:tc>
          <w:tcPr>
            <w:tcW w:w="810" w:type="dxa"/>
          </w:tcPr>
          <w:p w14:paraId="3FC8D483" w14:textId="77777777" w:rsidR="00CA2F49" w:rsidRPr="00C34C63" w:rsidRDefault="00CA2F49" w:rsidP="00C91040">
            <w:pPr>
              <w:rPr>
                <w:rFonts w:cstheme="minorHAnsi"/>
              </w:rPr>
            </w:pPr>
            <w:r w:rsidRPr="00C34C63">
              <w:rPr>
                <w:rFonts w:cstheme="minorHAnsi"/>
              </w:rPr>
              <w:t xml:space="preserve">A </w:t>
            </w:r>
          </w:p>
          <w:p w14:paraId="168D82CE" w14:textId="77777777" w:rsidR="00CA2F49" w:rsidRPr="00C34C63" w:rsidRDefault="00CA2F49" w:rsidP="00C91040">
            <w:pPr>
              <w:rPr>
                <w:rFonts w:cstheme="minorHAnsi"/>
              </w:rPr>
            </w:pPr>
            <w:r w:rsidRPr="00C34C63">
              <w:rPr>
                <w:rFonts w:cstheme="minorHAnsi"/>
              </w:rPr>
              <w:t xml:space="preserve">B </w:t>
            </w:r>
          </w:p>
          <w:p w14:paraId="4DDFCAD0" w14:textId="77777777" w:rsidR="00CA2F49" w:rsidRPr="00C34C63" w:rsidRDefault="00CA2F49" w:rsidP="00C91040">
            <w:pPr>
              <w:rPr>
                <w:rFonts w:cstheme="minorHAnsi"/>
              </w:rPr>
            </w:pPr>
            <w:r w:rsidRPr="00C34C63">
              <w:rPr>
                <w:rFonts w:cstheme="minorHAnsi"/>
              </w:rPr>
              <w:t xml:space="preserve">C-M </w:t>
            </w:r>
          </w:p>
          <w:p w14:paraId="1D746D53" w14:textId="77777777" w:rsidR="00CA2F49" w:rsidRPr="00632A94" w:rsidRDefault="00CA2F49" w:rsidP="00C91040">
            <w:pPr>
              <w:rPr>
                <w:rFonts w:cstheme="minorHAnsi"/>
              </w:rPr>
            </w:pPr>
            <w:r w:rsidRPr="00C34C63">
              <w:rPr>
                <w:rFonts w:cstheme="minorHAnsi"/>
              </w:rPr>
              <w:t>C</w:t>
            </w:r>
          </w:p>
        </w:tc>
        <w:tc>
          <w:tcPr>
            <w:tcW w:w="1980" w:type="dxa"/>
          </w:tcPr>
          <w:p w14:paraId="1692C1E0" w14:textId="77777777" w:rsidR="00CA2F49" w:rsidRPr="00287E30" w:rsidRDefault="00283A95" w:rsidP="00C91040">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724751C" w14:textId="77777777" w:rsidR="00CA2F49" w:rsidRPr="00287E30" w:rsidRDefault="00283A95" w:rsidP="00C91040">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CAD78A1" w14:textId="77777777" w:rsidR="00CA2F49" w:rsidRPr="00287E30" w:rsidRDefault="00283A95" w:rsidP="00C91040">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5F9A0F0" w14:textId="77777777" w:rsidR="00CA2F49" w:rsidRPr="00287E30" w:rsidRDefault="00283A95" w:rsidP="00C91040">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49FF91E" w14:textId="77777777" w:rsidR="00CA2F49" w:rsidRPr="00287E30" w:rsidRDefault="00CA2F49" w:rsidP="00C91040">
            <w:pPr>
              <w:rPr>
                <w:rFonts w:cstheme="minorHAnsi"/>
              </w:rPr>
            </w:pPr>
          </w:p>
        </w:tc>
        <w:sdt>
          <w:sdtPr>
            <w:rPr>
              <w:rFonts w:cstheme="minorHAnsi"/>
            </w:rPr>
            <w:id w:val="-1850859228"/>
            <w:placeholder>
              <w:docPart w:val="C23476558409408CB3EAF9467433179D"/>
            </w:placeholder>
            <w:showingPlcHdr/>
          </w:sdtPr>
          <w:sdtEndPr/>
          <w:sdtContent>
            <w:tc>
              <w:tcPr>
                <w:tcW w:w="4770" w:type="dxa"/>
              </w:tcPr>
              <w:p w14:paraId="6824DD3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4090D91" w14:textId="77777777" w:rsidTr="00863AFF">
        <w:trPr>
          <w:cantSplit/>
        </w:trPr>
        <w:tc>
          <w:tcPr>
            <w:tcW w:w="990" w:type="dxa"/>
          </w:tcPr>
          <w:p w14:paraId="22913EA3" w14:textId="77777777" w:rsidR="00CA2F49" w:rsidRPr="00632A94" w:rsidRDefault="00CA2F49" w:rsidP="00C91040">
            <w:pPr>
              <w:jc w:val="center"/>
              <w:rPr>
                <w:rFonts w:cstheme="minorHAnsi"/>
                <w:b/>
                <w:bCs/>
              </w:rPr>
            </w:pPr>
            <w:r w:rsidRPr="00632A94">
              <w:rPr>
                <w:rFonts w:cstheme="minorHAnsi"/>
                <w:b/>
                <w:bCs/>
              </w:rPr>
              <w:t>7-D-9</w:t>
            </w:r>
          </w:p>
        </w:tc>
        <w:tc>
          <w:tcPr>
            <w:tcW w:w="6300" w:type="dxa"/>
            <w:tcBorders>
              <w:right w:val="nil"/>
            </w:tcBorders>
          </w:tcPr>
          <w:p w14:paraId="391CC244"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1F557662" w14:textId="77777777" w:rsidR="00CA2F49" w:rsidRPr="00632A94" w:rsidRDefault="00CA2F49" w:rsidP="00C91040">
            <w:pPr>
              <w:rPr>
                <w:rFonts w:cstheme="minorHAnsi"/>
              </w:rPr>
            </w:pPr>
          </w:p>
        </w:tc>
        <w:tc>
          <w:tcPr>
            <w:tcW w:w="810" w:type="dxa"/>
          </w:tcPr>
          <w:p w14:paraId="2CAB529D" w14:textId="77777777" w:rsidR="00CA2F49" w:rsidRPr="00C34C63" w:rsidRDefault="00CA2F49" w:rsidP="00C91040">
            <w:pPr>
              <w:rPr>
                <w:rFonts w:cstheme="minorHAnsi"/>
              </w:rPr>
            </w:pPr>
            <w:r w:rsidRPr="00C34C63">
              <w:rPr>
                <w:rFonts w:cstheme="minorHAnsi"/>
              </w:rPr>
              <w:t xml:space="preserve">A </w:t>
            </w:r>
          </w:p>
          <w:p w14:paraId="438D0FAD" w14:textId="77777777" w:rsidR="00CA2F49" w:rsidRPr="00C34C63" w:rsidRDefault="00CA2F49" w:rsidP="00C91040">
            <w:pPr>
              <w:rPr>
                <w:rFonts w:cstheme="minorHAnsi"/>
              </w:rPr>
            </w:pPr>
            <w:r w:rsidRPr="00C34C63">
              <w:rPr>
                <w:rFonts w:cstheme="minorHAnsi"/>
              </w:rPr>
              <w:t xml:space="preserve">B </w:t>
            </w:r>
          </w:p>
          <w:p w14:paraId="159F33FF" w14:textId="77777777" w:rsidR="00CA2F49" w:rsidRPr="00C34C63" w:rsidRDefault="00CA2F49" w:rsidP="00C91040">
            <w:pPr>
              <w:rPr>
                <w:rFonts w:cstheme="minorHAnsi"/>
              </w:rPr>
            </w:pPr>
            <w:r w:rsidRPr="00C34C63">
              <w:rPr>
                <w:rFonts w:cstheme="minorHAnsi"/>
              </w:rPr>
              <w:t xml:space="preserve">C-M </w:t>
            </w:r>
          </w:p>
          <w:p w14:paraId="179A7071" w14:textId="77777777" w:rsidR="00CA2F49" w:rsidRPr="00632A94" w:rsidRDefault="00CA2F49" w:rsidP="00C91040">
            <w:pPr>
              <w:rPr>
                <w:rFonts w:cstheme="minorHAnsi"/>
              </w:rPr>
            </w:pPr>
            <w:r w:rsidRPr="00C34C63">
              <w:rPr>
                <w:rFonts w:cstheme="minorHAnsi"/>
              </w:rPr>
              <w:t>C</w:t>
            </w:r>
          </w:p>
        </w:tc>
        <w:tc>
          <w:tcPr>
            <w:tcW w:w="1980" w:type="dxa"/>
          </w:tcPr>
          <w:p w14:paraId="1AD85860" w14:textId="77777777" w:rsidR="00CA2F49" w:rsidRPr="00287E30" w:rsidRDefault="00283A95" w:rsidP="00C91040">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8C30CA0" w14:textId="77777777" w:rsidR="00CA2F49" w:rsidRPr="00287E30" w:rsidRDefault="00283A95" w:rsidP="00C91040">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DC84757" w14:textId="77777777" w:rsidR="00CA2F49" w:rsidRPr="00287E30" w:rsidRDefault="00283A95" w:rsidP="00C91040">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765C021" w14:textId="77777777" w:rsidR="00CA2F49" w:rsidRPr="00287E30" w:rsidRDefault="00283A95" w:rsidP="00C91040">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5887EA4" w14:textId="77777777" w:rsidR="00CA2F49" w:rsidRPr="00287E30" w:rsidRDefault="00CA2F49" w:rsidP="00C91040">
            <w:pPr>
              <w:rPr>
                <w:rFonts w:cstheme="minorHAnsi"/>
              </w:rPr>
            </w:pPr>
          </w:p>
        </w:tc>
        <w:sdt>
          <w:sdtPr>
            <w:rPr>
              <w:rFonts w:cstheme="minorHAnsi"/>
            </w:rPr>
            <w:id w:val="-962263418"/>
            <w:placeholder>
              <w:docPart w:val="5B731F70E89E4AA8876EB97FF435E4DC"/>
            </w:placeholder>
            <w:showingPlcHdr/>
          </w:sdtPr>
          <w:sdtEndPr/>
          <w:sdtContent>
            <w:tc>
              <w:tcPr>
                <w:tcW w:w="4770" w:type="dxa"/>
              </w:tcPr>
              <w:p w14:paraId="706F2C7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0DD9297" w14:textId="77777777" w:rsidTr="00774A85">
        <w:trPr>
          <w:cantSplit/>
        </w:trPr>
        <w:tc>
          <w:tcPr>
            <w:tcW w:w="990" w:type="dxa"/>
            <w:tcBorders>
              <w:bottom w:val="single" w:sz="4" w:space="0" w:color="auto"/>
            </w:tcBorders>
          </w:tcPr>
          <w:p w14:paraId="1A5A7322" w14:textId="77777777" w:rsidR="00CA2F49" w:rsidRPr="00632A94" w:rsidRDefault="00CA2F49" w:rsidP="00C91040">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1AFF91C8"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5988627F" w14:textId="77777777" w:rsidR="00CA2F49" w:rsidRPr="00632A94" w:rsidRDefault="00CA2F49" w:rsidP="00C91040">
            <w:pPr>
              <w:rPr>
                <w:rFonts w:cstheme="minorHAnsi"/>
              </w:rPr>
            </w:pPr>
          </w:p>
        </w:tc>
        <w:tc>
          <w:tcPr>
            <w:tcW w:w="810" w:type="dxa"/>
            <w:tcBorders>
              <w:bottom w:val="single" w:sz="4" w:space="0" w:color="auto"/>
            </w:tcBorders>
          </w:tcPr>
          <w:p w14:paraId="60378EDB" w14:textId="77777777" w:rsidR="00CA2F49" w:rsidRPr="00C34C63" w:rsidRDefault="00CA2F49" w:rsidP="00C91040">
            <w:pPr>
              <w:rPr>
                <w:rFonts w:cstheme="minorHAnsi"/>
              </w:rPr>
            </w:pPr>
            <w:r w:rsidRPr="00C34C63">
              <w:rPr>
                <w:rFonts w:cstheme="minorHAnsi"/>
              </w:rPr>
              <w:t xml:space="preserve">A </w:t>
            </w:r>
          </w:p>
          <w:p w14:paraId="4E7056E7" w14:textId="77777777" w:rsidR="00CA2F49" w:rsidRPr="00C34C63" w:rsidRDefault="00CA2F49" w:rsidP="00C91040">
            <w:pPr>
              <w:rPr>
                <w:rFonts w:cstheme="minorHAnsi"/>
              </w:rPr>
            </w:pPr>
            <w:r w:rsidRPr="00C34C63">
              <w:rPr>
                <w:rFonts w:cstheme="minorHAnsi"/>
              </w:rPr>
              <w:t xml:space="preserve">B </w:t>
            </w:r>
          </w:p>
          <w:p w14:paraId="46C2B29C" w14:textId="77777777" w:rsidR="00CA2F49" w:rsidRPr="00C34C63" w:rsidRDefault="00CA2F49" w:rsidP="00C91040">
            <w:pPr>
              <w:rPr>
                <w:rFonts w:cstheme="minorHAnsi"/>
              </w:rPr>
            </w:pPr>
            <w:r w:rsidRPr="00C34C63">
              <w:rPr>
                <w:rFonts w:cstheme="minorHAnsi"/>
              </w:rPr>
              <w:t xml:space="preserve">C-M </w:t>
            </w:r>
          </w:p>
          <w:p w14:paraId="364AEA95"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73161CC9" w14:textId="77777777" w:rsidR="00CA2F49" w:rsidRPr="00287E30" w:rsidRDefault="00283A95" w:rsidP="00C91040">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25B2FE0" w14:textId="77777777" w:rsidR="00CA2F49" w:rsidRPr="00287E30" w:rsidRDefault="00283A95" w:rsidP="00C91040">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F486ABB" w14:textId="77777777" w:rsidR="00CA2F49" w:rsidRPr="00287E30" w:rsidRDefault="00283A95" w:rsidP="00C91040">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337747" w14:textId="77777777" w:rsidR="00CA2F49" w:rsidRPr="00287E30" w:rsidRDefault="00283A95" w:rsidP="00C91040">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35117FA" w14:textId="77777777" w:rsidR="00CA2F49" w:rsidRPr="00287E30" w:rsidRDefault="00CA2F49" w:rsidP="00C91040">
            <w:pPr>
              <w:rPr>
                <w:rFonts w:cstheme="minorHAnsi"/>
              </w:rPr>
            </w:pPr>
          </w:p>
          <w:p w14:paraId="7973B5A2" w14:textId="731AB9A6" w:rsidR="00805DD7" w:rsidRPr="00287E30" w:rsidRDefault="00805DD7" w:rsidP="00C91040">
            <w:pPr>
              <w:rPr>
                <w:rFonts w:cstheme="minorHAnsi"/>
              </w:rPr>
            </w:pPr>
          </w:p>
        </w:tc>
        <w:sdt>
          <w:sdtPr>
            <w:rPr>
              <w:rFonts w:cstheme="minorHAnsi"/>
            </w:rPr>
            <w:id w:val="1957371431"/>
            <w:placeholder>
              <w:docPart w:val="9F73AFCB201F43E58FA30EEAD077610D"/>
            </w:placeholder>
            <w:showingPlcHdr/>
          </w:sdtPr>
          <w:sdtEndPr/>
          <w:sdtContent>
            <w:tc>
              <w:tcPr>
                <w:tcW w:w="4770" w:type="dxa"/>
                <w:tcBorders>
                  <w:bottom w:val="single" w:sz="4" w:space="0" w:color="auto"/>
                </w:tcBorders>
              </w:tcPr>
              <w:p w14:paraId="670BF5B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FC265FA" w14:textId="77777777" w:rsidTr="00774A85">
        <w:trPr>
          <w:cantSplit/>
        </w:trPr>
        <w:tc>
          <w:tcPr>
            <w:tcW w:w="15120" w:type="dxa"/>
            <w:gridSpan w:val="6"/>
            <w:tcBorders>
              <w:left w:val="single" w:sz="4" w:space="0" w:color="auto"/>
            </w:tcBorders>
            <w:shd w:val="clear" w:color="auto" w:fill="D9E2F3" w:themeFill="accent1" w:themeFillTint="33"/>
          </w:tcPr>
          <w:p w14:paraId="5F4D9E65"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CA2F49" w14:paraId="4C88C5D8" w14:textId="77777777" w:rsidTr="00863AFF">
        <w:trPr>
          <w:cantSplit/>
        </w:trPr>
        <w:tc>
          <w:tcPr>
            <w:tcW w:w="990" w:type="dxa"/>
          </w:tcPr>
          <w:p w14:paraId="1FCF0722" w14:textId="77777777" w:rsidR="00CA2F49" w:rsidRPr="00632A94" w:rsidRDefault="00CA2F49" w:rsidP="00C91040">
            <w:pPr>
              <w:jc w:val="center"/>
              <w:rPr>
                <w:rFonts w:cstheme="minorHAnsi"/>
                <w:b/>
                <w:bCs/>
              </w:rPr>
            </w:pPr>
            <w:r w:rsidRPr="00632A94">
              <w:rPr>
                <w:rFonts w:cstheme="minorHAnsi"/>
                <w:b/>
                <w:bCs/>
              </w:rPr>
              <w:t>7-E-1</w:t>
            </w:r>
          </w:p>
        </w:tc>
        <w:tc>
          <w:tcPr>
            <w:tcW w:w="6300" w:type="dxa"/>
            <w:tcBorders>
              <w:right w:val="nil"/>
            </w:tcBorders>
          </w:tcPr>
          <w:p w14:paraId="7A711055" w14:textId="77777777" w:rsidR="00CA2F49" w:rsidRDefault="00CA2F49" w:rsidP="00C91040">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p w14:paraId="645158A0" w14:textId="3911C9A2" w:rsidR="00805DD7" w:rsidRPr="00632A94" w:rsidRDefault="00805DD7" w:rsidP="00C91040">
            <w:pPr>
              <w:rPr>
                <w:rFonts w:cstheme="minorHAnsi"/>
                <w:color w:val="000000"/>
              </w:rPr>
            </w:pPr>
          </w:p>
        </w:tc>
        <w:tc>
          <w:tcPr>
            <w:tcW w:w="270" w:type="dxa"/>
            <w:tcBorders>
              <w:left w:val="nil"/>
            </w:tcBorders>
          </w:tcPr>
          <w:p w14:paraId="1FC1D196" w14:textId="77777777" w:rsidR="00CA2F49" w:rsidRPr="00632A94" w:rsidRDefault="00CA2F49" w:rsidP="00C91040">
            <w:pPr>
              <w:rPr>
                <w:rFonts w:cstheme="minorHAnsi"/>
              </w:rPr>
            </w:pPr>
          </w:p>
        </w:tc>
        <w:tc>
          <w:tcPr>
            <w:tcW w:w="810" w:type="dxa"/>
          </w:tcPr>
          <w:p w14:paraId="69922AB3" w14:textId="77777777" w:rsidR="00CA2F49" w:rsidRPr="00C34C63" w:rsidRDefault="00CA2F49" w:rsidP="00C91040">
            <w:pPr>
              <w:rPr>
                <w:rFonts w:cstheme="minorHAnsi"/>
              </w:rPr>
            </w:pPr>
            <w:r w:rsidRPr="00C34C63">
              <w:rPr>
                <w:rFonts w:cstheme="minorHAnsi"/>
              </w:rPr>
              <w:t xml:space="preserve">A </w:t>
            </w:r>
          </w:p>
          <w:p w14:paraId="277D129C" w14:textId="77777777" w:rsidR="00CA2F49" w:rsidRPr="00C34C63" w:rsidRDefault="00CA2F49" w:rsidP="00C91040">
            <w:pPr>
              <w:rPr>
                <w:rFonts w:cstheme="minorHAnsi"/>
              </w:rPr>
            </w:pPr>
            <w:r w:rsidRPr="00C34C63">
              <w:rPr>
                <w:rFonts w:cstheme="minorHAnsi"/>
              </w:rPr>
              <w:t xml:space="preserve">B </w:t>
            </w:r>
          </w:p>
          <w:p w14:paraId="043FAEA3" w14:textId="77777777" w:rsidR="00CA2F49" w:rsidRPr="00C34C63" w:rsidRDefault="00CA2F49" w:rsidP="00C91040">
            <w:pPr>
              <w:rPr>
                <w:rFonts w:cstheme="minorHAnsi"/>
              </w:rPr>
            </w:pPr>
            <w:r w:rsidRPr="00C34C63">
              <w:rPr>
                <w:rFonts w:cstheme="minorHAnsi"/>
              </w:rPr>
              <w:t xml:space="preserve">C-M </w:t>
            </w:r>
          </w:p>
          <w:p w14:paraId="1A1B4D07" w14:textId="77777777" w:rsidR="00CA2F49" w:rsidRPr="00632A94" w:rsidRDefault="00CA2F49" w:rsidP="00C91040">
            <w:pPr>
              <w:rPr>
                <w:rFonts w:cstheme="minorHAnsi"/>
              </w:rPr>
            </w:pPr>
            <w:r w:rsidRPr="00C34C63">
              <w:rPr>
                <w:rFonts w:cstheme="minorHAnsi"/>
              </w:rPr>
              <w:t>C</w:t>
            </w:r>
          </w:p>
        </w:tc>
        <w:tc>
          <w:tcPr>
            <w:tcW w:w="1980" w:type="dxa"/>
          </w:tcPr>
          <w:p w14:paraId="2466C6A8" w14:textId="77777777" w:rsidR="00CA2F49" w:rsidRPr="00287E30" w:rsidRDefault="00283A95" w:rsidP="00C91040">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5DFEEF4" w14:textId="77777777" w:rsidR="00CA2F49" w:rsidRPr="00287E30" w:rsidRDefault="00283A95" w:rsidP="00C91040">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ADECAE6" w14:textId="77777777" w:rsidR="00CA2F49" w:rsidRPr="00287E30" w:rsidRDefault="00283A95" w:rsidP="00C91040">
            <w:pPr>
              <w:rPr>
                <w:rFonts w:cstheme="minorHAnsi"/>
              </w:rPr>
            </w:pPr>
            <w:sdt>
              <w:sdtPr>
                <w:rPr>
                  <w:rFonts w:cstheme="minorHAnsi"/>
                </w:rPr>
                <w:id w:val="-74702780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01AC59A" w14:textId="77777777" w:rsidR="00CA2F49" w:rsidRPr="00287E30" w:rsidRDefault="00283A95" w:rsidP="00C91040">
            <w:pPr>
              <w:rPr>
                <w:rFonts w:cstheme="minorHAnsi"/>
              </w:rPr>
            </w:pPr>
            <w:sdt>
              <w:sdtPr>
                <w:rPr>
                  <w:rFonts w:cstheme="minorHAnsi"/>
                </w:rPr>
                <w:id w:val="103809081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E1B7BEF" w14:textId="77777777" w:rsidR="00CA2F49" w:rsidRPr="00287E30" w:rsidRDefault="00CA2F49" w:rsidP="00C91040">
            <w:pPr>
              <w:rPr>
                <w:rFonts w:cstheme="minorHAnsi"/>
              </w:rPr>
            </w:pPr>
          </w:p>
        </w:tc>
        <w:sdt>
          <w:sdtPr>
            <w:rPr>
              <w:rFonts w:cstheme="minorHAnsi"/>
            </w:rPr>
            <w:id w:val="-339550687"/>
            <w:placeholder>
              <w:docPart w:val="64DA1AC167B8494AA4181D933EDF3082"/>
            </w:placeholder>
            <w:showingPlcHdr/>
          </w:sdtPr>
          <w:sdtEndPr/>
          <w:sdtContent>
            <w:tc>
              <w:tcPr>
                <w:tcW w:w="4770" w:type="dxa"/>
              </w:tcPr>
              <w:p w14:paraId="7F6E7B9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D5A26BE" w14:textId="77777777" w:rsidTr="00863AFF">
        <w:trPr>
          <w:cantSplit/>
        </w:trPr>
        <w:tc>
          <w:tcPr>
            <w:tcW w:w="990" w:type="dxa"/>
          </w:tcPr>
          <w:p w14:paraId="361AD5E6" w14:textId="77777777" w:rsidR="00CA2F49" w:rsidRPr="00632A94" w:rsidRDefault="00CA2F49" w:rsidP="00C91040">
            <w:pPr>
              <w:jc w:val="center"/>
              <w:rPr>
                <w:rFonts w:cstheme="minorHAnsi"/>
                <w:b/>
                <w:bCs/>
              </w:rPr>
            </w:pPr>
            <w:r w:rsidRPr="00632A94">
              <w:rPr>
                <w:rFonts w:cstheme="minorHAnsi"/>
                <w:b/>
                <w:bCs/>
              </w:rPr>
              <w:t>7-E-</w:t>
            </w:r>
            <w:r>
              <w:rPr>
                <w:rFonts w:cstheme="minorHAnsi"/>
                <w:b/>
                <w:bCs/>
              </w:rPr>
              <w:t>3</w:t>
            </w:r>
          </w:p>
        </w:tc>
        <w:tc>
          <w:tcPr>
            <w:tcW w:w="6300" w:type="dxa"/>
            <w:tcBorders>
              <w:right w:val="nil"/>
            </w:tcBorders>
          </w:tcPr>
          <w:p w14:paraId="5129EF15" w14:textId="77777777" w:rsidR="00CA2F49" w:rsidRDefault="00CA2F49" w:rsidP="00C91040">
            <w:r w:rsidRPr="00D83085">
              <w:t xml:space="preserve">A room with acceptable ventilation and space that is separate from the procedure room is required for reprocessing of scopes. If the facility is unable to use two separate </w:t>
            </w:r>
            <w:proofErr w:type="gramStart"/>
            <w:r w:rsidRPr="00D83085">
              <w:t>rooms</w:t>
            </w:r>
            <w:proofErr w:type="gramEnd"/>
            <w:r w:rsidRPr="00D83085">
              <w:t xml:space="preserve"> they must be able to document that they are using a closed reprocessing system with ventilation that exchanges the room air 10 -12 times per hour or an active charcoal filtration system is in place. All situations must meet requisite standards (OSHA, CDC, Federal, State, etc.) for air exchange</w:t>
            </w:r>
            <w:r>
              <w:t xml:space="preserve"> </w:t>
            </w:r>
            <w:r w:rsidRPr="00D83085">
              <w:t>ratios and vapor particle standards.</w:t>
            </w:r>
          </w:p>
          <w:p w14:paraId="3E8C97A5" w14:textId="5E8C8DD4" w:rsidR="00805DD7" w:rsidRPr="00632A94" w:rsidRDefault="00805DD7" w:rsidP="00C91040">
            <w:pPr>
              <w:rPr>
                <w:rFonts w:cstheme="minorHAnsi"/>
                <w:color w:val="000000"/>
              </w:rPr>
            </w:pPr>
          </w:p>
        </w:tc>
        <w:tc>
          <w:tcPr>
            <w:tcW w:w="270" w:type="dxa"/>
            <w:tcBorders>
              <w:left w:val="nil"/>
            </w:tcBorders>
          </w:tcPr>
          <w:p w14:paraId="32A26C89" w14:textId="77777777" w:rsidR="00CA2F49" w:rsidRPr="00632A94" w:rsidRDefault="00CA2F49" w:rsidP="00C91040">
            <w:pPr>
              <w:rPr>
                <w:rFonts w:cstheme="minorHAnsi"/>
              </w:rPr>
            </w:pPr>
          </w:p>
        </w:tc>
        <w:tc>
          <w:tcPr>
            <w:tcW w:w="810" w:type="dxa"/>
          </w:tcPr>
          <w:p w14:paraId="1C2A8436" w14:textId="77777777" w:rsidR="00CA2F49" w:rsidRPr="00C34C63" w:rsidRDefault="00CA2F49" w:rsidP="00C91040">
            <w:pPr>
              <w:rPr>
                <w:rFonts w:cstheme="minorHAnsi"/>
              </w:rPr>
            </w:pPr>
            <w:r w:rsidRPr="00C34C63">
              <w:rPr>
                <w:rFonts w:cstheme="minorHAnsi"/>
              </w:rPr>
              <w:t xml:space="preserve">A </w:t>
            </w:r>
          </w:p>
          <w:p w14:paraId="261EC730" w14:textId="77777777" w:rsidR="00CA2F49" w:rsidRPr="00C34C63" w:rsidRDefault="00CA2F49" w:rsidP="00C91040">
            <w:pPr>
              <w:rPr>
                <w:rFonts w:cstheme="minorHAnsi"/>
              </w:rPr>
            </w:pPr>
            <w:r w:rsidRPr="00C34C63">
              <w:rPr>
                <w:rFonts w:cstheme="minorHAnsi"/>
              </w:rPr>
              <w:t xml:space="preserve">B </w:t>
            </w:r>
          </w:p>
          <w:p w14:paraId="05CC3F6D" w14:textId="77777777" w:rsidR="00CA2F49" w:rsidRPr="00C34C63" w:rsidRDefault="00CA2F49" w:rsidP="00C91040">
            <w:pPr>
              <w:rPr>
                <w:rFonts w:cstheme="minorHAnsi"/>
              </w:rPr>
            </w:pPr>
            <w:r w:rsidRPr="00C34C63">
              <w:rPr>
                <w:rFonts w:cstheme="minorHAnsi"/>
              </w:rPr>
              <w:t xml:space="preserve">C-M </w:t>
            </w:r>
          </w:p>
          <w:p w14:paraId="07A9FAEA" w14:textId="77777777" w:rsidR="00CA2F49" w:rsidRPr="00632A94" w:rsidRDefault="00CA2F49" w:rsidP="00C91040">
            <w:pPr>
              <w:rPr>
                <w:rFonts w:cstheme="minorHAnsi"/>
              </w:rPr>
            </w:pPr>
            <w:r w:rsidRPr="00C34C63">
              <w:rPr>
                <w:rFonts w:cstheme="minorHAnsi"/>
              </w:rPr>
              <w:t>C</w:t>
            </w:r>
          </w:p>
        </w:tc>
        <w:tc>
          <w:tcPr>
            <w:tcW w:w="1980" w:type="dxa"/>
          </w:tcPr>
          <w:p w14:paraId="1F0B8CF8" w14:textId="77777777" w:rsidR="00CA2F49" w:rsidRPr="00287E30" w:rsidRDefault="00283A95" w:rsidP="00C91040">
            <w:pPr>
              <w:rPr>
                <w:rFonts w:cstheme="minorHAnsi"/>
              </w:rPr>
            </w:pPr>
            <w:sdt>
              <w:sdtPr>
                <w:rPr>
                  <w:rFonts w:cstheme="minorHAnsi"/>
                </w:rPr>
                <w:id w:val="-182257957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92BD525" w14:textId="77777777" w:rsidR="00CA2F49" w:rsidRPr="00287E30" w:rsidRDefault="00283A95" w:rsidP="00C91040">
            <w:pPr>
              <w:rPr>
                <w:rFonts w:cstheme="minorHAnsi"/>
              </w:rPr>
            </w:pPr>
            <w:sdt>
              <w:sdtPr>
                <w:rPr>
                  <w:rFonts w:cstheme="minorHAnsi"/>
                </w:rPr>
                <w:id w:val="7635011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19CB81F" w14:textId="77777777" w:rsidR="00CA2F49" w:rsidRPr="00287E30" w:rsidRDefault="00283A95" w:rsidP="00C91040">
            <w:pPr>
              <w:rPr>
                <w:rFonts w:cstheme="minorHAnsi"/>
              </w:rPr>
            </w:pPr>
            <w:sdt>
              <w:sdtPr>
                <w:rPr>
                  <w:rFonts w:cstheme="minorHAnsi"/>
                </w:rPr>
                <w:id w:val="-2545183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4504246" w14:textId="77777777" w:rsidR="00CA2F49" w:rsidRPr="00287E30" w:rsidRDefault="00283A95" w:rsidP="00C91040">
            <w:pPr>
              <w:rPr>
                <w:rFonts w:cstheme="minorHAnsi"/>
              </w:rPr>
            </w:pPr>
            <w:sdt>
              <w:sdtPr>
                <w:rPr>
                  <w:rFonts w:cstheme="minorHAnsi"/>
                </w:rPr>
                <w:id w:val="18145222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60B3613" w14:textId="77777777" w:rsidR="00CA2F49" w:rsidRPr="00287E30" w:rsidRDefault="00CA2F49" w:rsidP="00C91040">
            <w:pPr>
              <w:rPr>
                <w:rFonts w:cstheme="minorHAnsi"/>
              </w:rPr>
            </w:pPr>
          </w:p>
        </w:tc>
        <w:sdt>
          <w:sdtPr>
            <w:rPr>
              <w:rFonts w:cstheme="minorHAnsi"/>
            </w:rPr>
            <w:id w:val="1935097255"/>
            <w:placeholder>
              <w:docPart w:val="F9F6E2DE5B494A35BECE14D80DEEC079"/>
            </w:placeholder>
            <w:showingPlcHdr/>
          </w:sdtPr>
          <w:sdtEndPr/>
          <w:sdtContent>
            <w:tc>
              <w:tcPr>
                <w:tcW w:w="4770" w:type="dxa"/>
              </w:tcPr>
              <w:p w14:paraId="772624AE"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4026EA5" w14:textId="77777777" w:rsidTr="00774A85">
        <w:trPr>
          <w:cantSplit/>
        </w:trPr>
        <w:tc>
          <w:tcPr>
            <w:tcW w:w="990" w:type="dxa"/>
            <w:tcBorders>
              <w:bottom w:val="single" w:sz="4" w:space="0" w:color="auto"/>
            </w:tcBorders>
          </w:tcPr>
          <w:p w14:paraId="568D007E" w14:textId="77777777" w:rsidR="00CA2F49" w:rsidRPr="003B6963" w:rsidRDefault="00CA2F49" w:rsidP="00C91040">
            <w:pPr>
              <w:jc w:val="center"/>
              <w:rPr>
                <w:rFonts w:cstheme="minorHAnsi"/>
                <w:b/>
                <w:bCs/>
              </w:rPr>
            </w:pPr>
            <w:r w:rsidRPr="003B6963">
              <w:rPr>
                <w:b/>
                <w:bCs/>
              </w:rPr>
              <w:lastRenderedPageBreak/>
              <w:t>7-E-4</w:t>
            </w:r>
          </w:p>
        </w:tc>
        <w:tc>
          <w:tcPr>
            <w:tcW w:w="6300" w:type="dxa"/>
            <w:tcBorders>
              <w:bottom w:val="single" w:sz="4" w:space="0" w:color="auto"/>
              <w:right w:val="nil"/>
            </w:tcBorders>
          </w:tcPr>
          <w:p w14:paraId="7A58C7D3" w14:textId="77777777" w:rsidR="00CA2F49" w:rsidRDefault="00CA2F49" w:rsidP="00C91040">
            <w:r>
              <w:t>A written protocol is in place and followed that specifically addresses and requires enumerated steps to accomplish the below goals:</w:t>
            </w:r>
          </w:p>
          <w:p w14:paraId="3AF6D2A1" w14:textId="77777777" w:rsidR="00CA2F49" w:rsidRDefault="00CA2F49" w:rsidP="00C91040">
            <w:r>
              <w:t xml:space="preserve">• The cleaning of the scope. The location of the manual rinsing and cleaning of endoscopes prior to HLD may be carried out in the procedure room away from the patient. Specific steps must be in place to minimize spraying and aerosolizing of the </w:t>
            </w:r>
            <w:proofErr w:type="gramStart"/>
            <w:r>
              <w:t>bio-burden</w:t>
            </w:r>
            <w:proofErr w:type="gramEnd"/>
            <w:r>
              <w:t>.</w:t>
            </w:r>
          </w:p>
          <w:p w14:paraId="29FB3066" w14:textId="77777777" w:rsidR="00CA2F49" w:rsidRDefault="00CA2F49" w:rsidP="00C91040">
            <w:r>
              <w:t xml:space="preserve">• Processing of the scopes must be in the location that meets requisite standards of air exchange ratios and vapor particle standards. For example, a room that is separate from the procedure room is required for manual HLD reprocessing of endoscopes. This room must be </w:t>
            </w:r>
            <w:proofErr w:type="gramStart"/>
            <w:r>
              <w:t>adequate</w:t>
            </w:r>
            <w:proofErr w:type="gramEnd"/>
            <w:r>
              <w:t xml:space="preserve"> sized and segregated from patient and staff. Necessary protective equipment for personnel performing this function must be included in the protocol as well as readily available.</w:t>
            </w:r>
          </w:p>
          <w:p w14:paraId="247C7E97" w14:textId="77777777" w:rsidR="00CA2F49" w:rsidRDefault="00CA2F49" w:rsidP="00C91040">
            <w:r>
              <w:t>• Scope cleaning functions should be limited to properly trained personnel.</w:t>
            </w:r>
          </w:p>
          <w:p w14:paraId="57112FE9" w14:textId="77777777" w:rsidR="00CA2F49" w:rsidRDefault="00CA2F49" w:rsidP="00C91040">
            <w:r>
              <w:t>• If there is not a separate room (see previous standard) being utilized for processing of the scopes, then the protocol must include steps that directs that the contaminated equipment will be cleaned and placed in the re-processor prior to bringing the next patient into the room. In addition, the clean scope coming out of the re-processor is to be removed only when the room is clean and free of dirty instruments.</w:t>
            </w:r>
          </w:p>
          <w:p w14:paraId="4967DB4E" w14:textId="77777777" w:rsidR="00CA2F49" w:rsidRDefault="00CA2F49" w:rsidP="00C91040">
            <w:r>
              <w:t>• Cross contamination should be avoided no matter where cleaning and processing takes place. There must always be some distinct type of separation of clean and dirty areas in any location.</w:t>
            </w:r>
          </w:p>
          <w:p w14:paraId="50B4F0EE" w14:textId="77777777" w:rsidR="00CA2F49" w:rsidRDefault="00CA2F49" w:rsidP="00C91040">
            <w:r>
              <w:t>• Clean (reprocessed) endoscopes should be stored in a closed cabinet exclusively dedicated for scope storage to avoid contamination prior to use.</w:t>
            </w:r>
          </w:p>
          <w:p w14:paraId="30FB71E1" w14:textId="77777777" w:rsidR="00805DD7" w:rsidRDefault="00805DD7" w:rsidP="00C91040">
            <w:pPr>
              <w:rPr>
                <w:rFonts w:cstheme="minorHAnsi"/>
                <w:color w:val="000000"/>
              </w:rPr>
            </w:pPr>
          </w:p>
          <w:p w14:paraId="4C32BC83" w14:textId="77777777" w:rsidR="00805DD7" w:rsidRDefault="00805DD7" w:rsidP="00C91040">
            <w:pPr>
              <w:rPr>
                <w:rFonts w:cstheme="minorHAnsi"/>
                <w:color w:val="000000"/>
              </w:rPr>
            </w:pPr>
          </w:p>
          <w:p w14:paraId="581D927B" w14:textId="77777777" w:rsidR="00805DD7" w:rsidRDefault="00805DD7" w:rsidP="00C91040">
            <w:pPr>
              <w:rPr>
                <w:rFonts w:cstheme="minorHAnsi"/>
                <w:color w:val="000000"/>
              </w:rPr>
            </w:pPr>
          </w:p>
          <w:p w14:paraId="30551B20" w14:textId="5176DD88" w:rsidR="00805DD7" w:rsidRPr="00632A94" w:rsidRDefault="00805DD7" w:rsidP="00C91040">
            <w:pPr>
              <w:rPr>
                <w:rFonts w:cstheme="minorHAnsi"/>
                <w:color w:val="000000"/>
              </w:rPr>
            </w:pPr>
          </w:p>
        </w:tc>
        <w:tc>
          <w:tcPr>
            <w:tcW w:w="270" w:type="dxa"/>
            <w:tcBorders>
              <w:left w:val="nil"/>
              <w:bottom w:val="single" w:sz="4" w:space="0" w:color="auto"/>
            </w:tcBorders>
          </w:tcPr>
          <w:p w14:paraId="4BFE61A8" w14:textId="77777777" w:rsidR="00CA2F49" w:rsidRPr="00632A94" w:rsidRDefault="00CA2F49" w:rsidP="00C91040">
            <w:pPr>
              <w:rPr>
                <w:rFonts w:cstheme="minorHAnsi"/>
              </w:rPr>
            </w:pPr>
          </w:p>
        </w:tc>
        <w:tc>
          <w:tcPr>
            <w:tcW w:w="810" w:type="dxa"/>
            <w:tcBorders>
              <w:bottom w:val="single" w:sz="4" w:space="0" w:color="auto"/>
            </w:tcBorders>
          </w:tcPr>
          <w:p w14:paraId="78F54B5C" w14:textId="77777777" w:rsidR="00CA2F49" w:rsidRPr="00C34C63" w:rsidRDefault="00CA2F49" w:rsidP="00C91040">
            <w:pPr>
              <w:rPr>
                <w:rFonts w:cstheme="minorHAnsi"/>
              </w:rPr>
            </w:pPr>
            <w:r w:rsidRPr="00C34C63">
              <w:rPr>
                <w:rFonts w:cstheme="minorHAnsi"/>
              </w:rPr>
              <w:t xml:space="preserve">A </w:t>
            </w:r>
          </w:p>
          <w:p w14:paraId="755906C0" w14:textId="77777777" w:rsidR="00CA2F49" w:rsidRPr="00C34C63" w:rsidRDefault="00CA2F49" w:rsidP="00C91040">
            <w:pPr>
              <w:rPr>
                <w:rFonts w:cstheme="minorHAnsi"/>
              </w:rPr>
            </w:pPr>
            <w:r w:rsidRPr="00C34C63">
              <w:rPr>
                <w:rFonts w:cstheme="minorHAnsi"/>
              </w:rPr>
              <w:t xml:space="preserve">B </w:t>
            </w:r>
          </w:p>
          <w:p w14:paraId="7364D72D" w14:textId="77777777" w:rsidR="00CA2F49" w:rsidRPr="00C34C63" w:rsidRDefault="00CA2F49" w:rsidP="00C91040">
            <w:pPr>
              <w:rPr>
                <w:rFonts w:cstheme="minorHAnsi"/>
              </w:rPr>
            </w:pPr>
            <w:r w:rsidRPr="00C34C63">
              <w:rPr>
                <w:rFonts w:cstheme="minorHAnsi"/>
              </w:rPr>
              <w:t xml:space="preserve">C-M </w:t>
            </w:r>
          </w:p>
          <w:p w14:paraId="7E9FDB0C" w14:textId="77777777" w:rsidR="00CA2F49" w:rsidRPr="00C34C63" w:rsidRDefault="00CA2F49" w:rsidP="00C91040">
            <w:pPr>
              <w:rPr>
                <w:rFonts w:cstheme="minorHAnsi"/>
              </w:rPr>
            </w:pPr>
            <w:r w:rsidRPr="00C34C63">
              <w:rPr>
                <w:rFonts w:cstheme="minorHAnsi"/>
              </w:rPr>
              <w:t>C</w:t>
            </w:r>
          </w:p>
        </w:tc>
        <w:tc>
          <w:tcPr>
            <w:tcW w:w="1980" w:type="dxa"/>
            <w:tcBorders>
              <w:bottom w:val="single" w:sz="4" w:space="0" w:color="auto"/>
            </w:tcBorders>
          </w:tcPr>
          <w:p w14:paraId="55A34562" w14:textId="77777777" w:rsidR="00CA2F49" w:rsidRPr="00287E30" w:rsidRDefault="00283A95" w:rsidP="00C91040">
            <w:pPr>
              <w:rPr>
                <w:rFonts w:cstheme="minorHAnsi"/>
              </w:rPr>
            </w:pPr>
            <w:sdt>
              <w:sdtPr>
                <w:rPr>
                  <w:rFonts w:cstheme="minorHAnsi"/>
                </w:rPr>
                <w:id w:val="255568012"/>
                <w14:checkbox>
                  <w14:checked w14:val="0"/>
                  <w14:checkedState w14:val="2612" w14:font="MS Gothic"/>
                  <w14:uncheckedState w14:val="2610" w14:font="MS Gothic"/>
                </w14:checkbox>
              </w:sdtPr>
              <w:sdtEndPr/>
              <w:sdtContent>
                <w:r w:rsidR="00CA2F49" w:rsidRPr="00632A94">
                  <w:rPr>
                    <w:rFonts w:ascii="Segoe UI Symbol" w:eastAsia="MS Gothic" w:hAnsi="Segoe UI Symbol" w:cs="Segoe UI Symbol"/>
                  </w:rPr>
                  <w:t>☐</w:t>
                </w:r>
              </w:sdtContent>
            </w:sdt>
            <w:r w:rsidR="00CA2F49" w:rsidRPr="00287E30">
              <w:rPr>
                <w:rFonts w:cstheme="minorHAnsi"/>
              </w:rPr>
              <w:t>Compliant</w:t>
            </w:r>
          </w:p>
          <w:p w14:paraId="73A99B56" w14:textId="77777777" w:rsidR="00CA2F49" w:rsidRPr="00287E30" w:rsidRDefault="00283A95" w:rsidP="00C91040">
            <w:pPr>
              <w:rPr>
                <w:rFonts w:cstheme="minorHAnsi"/>
              </w:rPr>
            </w:pPr>
            <w:sdt>
              <w:sdtPr>
                <w:rPr>
                  <w:rFonts w:cstheme="minorHAnsi"/>
                </w:rPr>
                <w:id w:val="20191965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CB9312C" w14:textId="77777777" w:rsidR="00CA2F49" w:rsidRPr="00287E30" w:rsidRDefault="00283A95" w:rsidP="00C91040">
            <w:pPr>
              <w:rPr>
                <w:rFonts w:cstheme="minorHAnsi"/>
              </w:rPr>
            </w:pPr>
            <w:sdt>
              <w:sdtPr>
                <w:rPr>
                  <w:rFonts w:cstheme="minorHAnsi"/>
                </w:rPr>
                <w:id w:val="-8179653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7A0336E" w14:textId="77777777" w:rsidR="00CA2F49" w:rsidRPr="00287E30" w:rsidRDefault="00283A95" w:rsidP="00C91040">
            <w:pPr>
              <w:rPr>
                <w:rFonts w:cstheme="minorHAnsi"/>
              </w:rPr>
            </w:pPr>
            <w:sdt>
              <w:sdtPr>
                <w:rPr>
                  <w:rFonts w:cstheme="minorHAnsi"/>
                </w:rPr>
                <w:id w:val="22304036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7E209FB" w14:textId="77777777" w:rsidR="00CA2F49" w:rsidRDefault="00CA2F49" w:rsidP="00C91040">
            <w:pPr>
              <w:rPr>
                <w:rFonts w:cstheme="minorHAnsi"/>
              </w:rPr>
            </w:pPr>
          </w:p>
        </w:tc>
        <w:sdt>
          <w:sdtPr>
            <w:rPr>
              <w:rFonts w:cstheme="minorHAnsi"/>
            </w:rPr>
            <w:id w:val="-978301455"/>
            <w:placeholder>
              <w:docPart w:val="CBF0DEF32B394639BE15A19D899A83CA"/>
            </w:placeholder>
            <w:showingPlcHdr/>
          </w:sdtPr>
          <w:sdtEndPr/>
          <w:sdtContent>
            <w:tc>
              <w:tcPr>
                <w:tcW w:w="4770" w:type="dxa"/>
                <w:tcBorders>
                  <w:bottom w:val="single" w:sz="4" w:space="0" w:color="auto"/>
                </w:tcBorders>
              </w:tcPr>
              <w:p w14:paraId="15A5C850"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1B23F8F9" w14:textId="77777777" w:rsidTr="00774A85">
        <w:trPr>
          <w:cantSplit/>
        </w:trPr>
        <w:tc>
          <w:tcPr>
            <w:tcW w:w="15120" w:type="dxa"/>
            <w:gridSpan w:val="6"/>
            <w:tcBorders>
              <w:left w:val="single" w:sz="4" w:space="0" w:color="auto"/>
            </w:tcBorders>
            <w:shd w:val="clear" w:color="auto" w:fill="D9E2F3" w:themeFill="accent1" w:themeFillTint="33"/>
          </w:tcPr>
          <w:p w14:paraId="3C5B71A7"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Cleaning</w:t>
            </w:r>
          </w:p>
        </w:tc>
      </w:tr>
      <w:tr w:rsidR="00CA2F49" w14:paraId="2D308118" w14:textId="77777777" w:rsidTr="00863AFF">
        <w:trPr>
          <w:cantSplit/>
        </w:trPr>
        <w:tc>
          <w:tcPr>
            <w:tcW w:w="990" w:type="dxa"/>
          </w:tcPr>
          <w:p w14:paraId="4E13321C" w14:textId="77777777" w:rsidR="00CA2F49" w:rsidRPr="00632A94" w:rsidRDefault="00CA2F49" w:rsidP="00C91040">
            <w:pPr>
              <w:jc w:val="center"/>
              <w:rPr>
                <w:rFonts w:cstheme="minorHAnsi"/>
                <w:b/>
                <w:bCs/>
              </w:rPr>
            </w:pPr>
            <w:r w:rsidRPr="00632A94">
              <w:rPr>
                <w:rFonts w:cstheme="minorHAnsi"/>
                <w:b/>
                <w:bCs/>
              </w:rPr>
              <w:t>7-F-1</w:t>
            </w:r>
          </w:p>
        </w:tc>
        <w:tc>
          <w:tcPr>
            <w:tcW w:w="6300" w:type="dxa"/>
            <w:tcBorders>
              <w:right w:val="nil"/>
            </w:tcBorders>
          </w:tcPr>
          <w:p w14:paraId="51764B37"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42305E2A" w14:textId="77777777" w:rsidR="00CA2F49" w:rsidRPr="00632A94" w:rsidRDefault="00CA2F49" w:rsidP="00C91040">
            <w:pPr>
              <w:rPr>
                <w:rFonts w:cstheme="minorHAnsi"/>
              </w:rPr>
            </w:pPr>
          </w:p>
        </w:tc>
        <w:tc>
          <w:tcPr>
            <w:tcW w:w="810" w:type="dxa"/>
          </w:tcPr>
          <w:p w14:paraId="54993B49" w14:textId="77777777" w:rsidR="00CA2F49" w:rsidRPr="00C34C63" w:rsidRDefault="00CA2F49" w:rsidP="00C91040">
            <w:pPr>
              <w:rPr>
                <w:rFonts w:cstheme="minorHAnsi"/>
              </w:rPr>
            </w:pPr>
            <w:r w:rsidRPr="00C34C63">
              <w:rPr>
                <w:rFonts w:cstheme="minorHAnsi"/>
              </w:rPr>
              <w:t xml:space="preserve">A </w:t>
            </w:r>
          </w:p>
          <w:p w14:paraId="15844B0B" w14:textId="77777777" w:rsidR="00CA2F49" w:rsidRPr="00C34C63" w:rsidRDefault="00CA2F49" w:rsidP="00C91040">
            <w:pPr>
              <w:rPr>
                <w:rFonts w:cstheme="minorHAnsi"/>
              </w:rPr>
            </w:pPr>
            <w:r w:rsidRPr="00C34C63">
              <w:rPr>
                <w:rFonts w:cstheme="minorHAnsi"/>
              </w:rPr>
              <w:t xml:space="preserve">B </w:t>
            </w:r>
          </w:p>
          <w:p w14:paraId="0F3FB193" w14:textId="77777777" w:rsidR="00CA2F49" w:rsidRPr="00C34C63" w:rsidRDefault="00CA2F49" w:rsidP="00C91040">
            <w:pPr>
              <w:rPr>
                <w:rFonts w:cstheme="minorHAnsi"/>
              </w:rPr>
            </w:pPr>
            <w:r w:rsidRPr="00C34C63">
              <w:rPr>
                <w:rFonts w:cstheme="minorHAnsi"/>
              </w:rPr>
              <w:t xml:space="preserve">C-M </w:t>
            </w:r>
          </w:p>
          <w:p w14:paraId="198C204F" w14:textId="77777777" w:rsidR="00CA2F49" w:rsidRPr="00632A94" w:rsidRDefault="00CA2F49" w:rsidP="00C91040">
            <w:pPr>
              <w:rPr>
                <w:rFonts w:cstheme="minorHAnsi"/>
              </w:rPr>
            </w:pPr>
            <w:r w:rsidRPr="00C34C63">
              <w:rPr>
                <w:rFonts w:cstheme="minorHAnsi"/>
              </w:rPr>
              <w:t>C</w:t>
            </w:r>
          </w:p>
        </w:tc>
        <w:tc>
          <w:tcPr>
            <w:tcW w:w="1980" w:type="dxa"/>
          </w:tcPr>
          <w:p w14:paraId="2FC02A40" w14:textId="77777777" w:rsidR="00CA2F49" w:rsidRPr="00287E30" w:rsidRDefault="00283A95" w:rsidP="00C91040">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A21B1E3" w14:textId="77777777" w:rsidR="00CA2F49" w:rsidRPr="00287E30" w:rsidRDefault="00283A95" w:rsidP="00C91040">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9B24D18" w14:textId="77777777" w:rsidR="00CA2F49" w:rsidRPr="00287E30" w:rsidRDefault="00283A95" w:rsidP="00C91040">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4486D5" w14:textId="77777777" w:rsidR="00CA2F49" w:rsidRPr="00287E30" w:rsidRDefault="00283A95" w:rsidP="00C91040">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7F56FA0" w14:textId="77777777" w:rsidR="00CA2F49" w:rsidRPr="00287E30" w:rsidRDefault="00CA2F49" w:rsidP="00C91040">
            <w:pPr>
              <w:rPr>
                <w:rFonts w:cstheme="minorHAnsi"/>
              </w:rPr>
            </w:pPr>
          </w:p>
        </w:tc>
        <w:sdt>
          <w:sdtPr>
            <w:rPr>
              <w:rFonts w:cstheme="minorHAnsi"/>
            </w:rPr>
            <w:id w:val="-1494406928"/>
            <w:placeholder>
              <w:docPart w:val="F72858C30AB04C068AD3B335C11AAF30"/>
            </w:placeholder>
            <w:showingPlcHdr/>
          </w:sdtPr>
          <w:sdtEndPr/>
          <w:sdtContent>
            <w:tc>
              <w:tcPr>
                <w:tcW w:w="4770" w:type="dxa"/>
              </w:tcPr>
              <w:p w14:paraId="6DC8033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8145A72" w14:textId="77777777" w:rsidTr="00863AFF">
        <w:trPr>
          <w:cantSplit/>
        </w:trPr>
        <w:tc>
          <w:tcPr>
            <w:tcW w:w="990" w:type="dxa"/>
          </w:tcPr>
          <w:p w14:paraId="38D53209" w14:textId="77777777" w:rsidR="00CA2F49" w:rsidRPr="00632A94" w:rsidRDefault="00CA2F49" w:rsidP="00C91040">
            <w:pPr>
              <w:jc w:val="center"/>
              <w:rPr>
                <w:rFonts w:cstheme="minorHAnsi"/>
                <w:b/>
                <w:bCs/>
              </w:rPr>
            </w:pPr>
            <w:r w:rsidRPr="00632A94">
              <w:rPr>
                <w:rFonts w:cstheme="minorHAnsi"/>
                <w:b/>
                <w:bCs/>
              </w:rPr>
              <w:t>7-F-2</w:t>
            </w:r>
          </w:p>
        </w:tc>
        <w:tc>
          <w:tcPr>
            <w:tcW w:w="6300" w:type="dxa"/>
            <w:tcBorders>
              <w:right w:val="nil"/>
            </w:tcBorders>
          </w:tcPr>
          <w:p w14:paraId="65ED6593"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5F5E9E3A" w14:textId="77777777" w:rsidR="00CA2F49" w:rsidRPr="00632A94" w:rsidRDefault="00CA2F49" w:rsidP="00C91040">
            <w:pPr>
              <w:rPr>
                <w:rFonts w:cstheme="minorHAnsi"/>
              </w:rPr>
            </w:pPr>
          </w:p>
        </w:tc>
        <w:tc>
          <w:tcPr>
            <w:tcW w:w="810" w:type="dxa"/>
          </w:tcPr>
          <w:p w14:paraId="4BE91181" w14:textId="77777777" w:rsidR="00CA2F49" w:rsidRPr="00C34C63" w:rsidRDefault="00CA2F49" w:rsidP="00C91040">
            <w:pPr>
              <w:rPr>
                <w:rFonts w:cstheme="minorHAnsi"/>
              </w:rPr>
            </w:pPr>
            <w:r w:rsidRPr="00C34C63">
              <w:rPr>
                <w:rFonts w:cstheme="minorHAnsi"/>
              </w:rPr>
              <w:t xml:space="preserve">A </w:t>
            </w:r>
          </w:p>
          <w:p w14:paraId="4751540F" w14:textId="77777777" w:rsidR="00CA2F49" w:rsidRPr="00C34C63" w:rsidRDefault="00CA2F49" w:rsidP="00C91040">
            <w:pPr>
              <w:rPr>
                <w:rFonts w:cstheme="minorHAnsi"/>
              </w:rPr>
            </w:pPr>
            <w:r w:rsidRPr="00C34C63">
              <w:rPr>
                <w:rFonts w:cstheme="minorHAnsi"/>
              </w:rPr>
              <w:t xml:space="preserve">B </w:t>
            </w:r>
          </w:p>
          <w:p w14:paraId="1612A742" w14:textId="77777777" w:rsidR="00CA2F49" w:rsidRPr="00C34C63" w:rsidRDefault="00CA2F49" w:rsidP="00C91040">
            <w:pPr>
              <w:rPr>
                <w:rFonts w:cstheme="minorHAnsi"/>
              </w:rPr>
            </w:pPr>
            <w:r w:rsidRPr="00C34C63">
              <w:rPr>
                <w:rFonts w:cstheme="minorHAnsi"/>
              </w:rPr>
              <w:t xml:space="preserve">C-M </w:t>
            </w:r>
          </w:p>
          <w:p w14:paraId="64A7405A" w14:textId="77777777" w:rsidR="00CA2F49" w:rsidRPr="00632A94" w:rsidRDefault="00CA2F49" w:rsidP="00C91040">
            <w:pPr>
              <w:rPr>
                <w:rFonts w:cstheme="minorHAnsi"/>
              </w:rPr>
            </w:pPr>
            <w:r w:rsidRPr="00C34C63">
              <w:rPr>
                <w:rFonts w:cstheme="minorHAnsi"/>
              </w:rPr>
              <w:t>C</w:t>
            </w:r>
          </w:p>
        </w:tc>
        <w:tc>
          <w:tcPr>
            <w:tcW w:w="1980" w:type="dxa"/>
          </w:tcPr>
          <w:p w14:paraId="7F5CB16E" w14:textId="77777777" w:rsidR="00CA2F49" w:rsidRPr="00287E30" w:rsidRDefault="00283A95" w:rsidP="00C91040">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20FC904" w14:textId="77777777" w:rsidR="00CA2F49" w:rsidRPr="00287E30" w:rsidRDefault="00283A95" w:rsidP="00C91040">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29F6243" w14:textId="77777777" w:rsidR="00CA2F49" w:rsidRPr="00287E30" w:rsidRDefault="00283A95" w:rsidP="00C91040">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7898CF1" w14:textId="77777777" w:rsidR="00CA2F49" w:rsidRPr="00287E30" w:rsidRDefault="00283A95" w:rsidP="00C91040">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F0C2E9" w14:textId="77777777" w:rsidR="00CA2F49" w:rsidRPr="00287E30" w:rsidRDefault="00CA2F49" w:rsidP="00C91040">
            <w:pPr>
              <w:rPr>
                <w:rFonts w:cstheme="minorHAnsi"/>
              </w:rPr>
            </w:pPr>
          </w:p>
        </w:tc>
        <w:sdt>
          <w:sdtPr>
            <w:rPr>
              <w:rFonts w:cstheme="minorHAnsi"/>
            </w:rPr>
            <w:id w:val="927002723"/>
            <w:placeholder>
              <w:docPart w:val="3A7E0CF3C399401FA3B914806C55894E"/>
            </w:placeholder>
            <w:showingPlcHdr/>
          </w:sdtPr>
          <w:sdtEndPr/>
          <w:sdtContent>
            <w:tc>
              <w:tcPr>
                <w:tcW w:w="4770" w:type="dxa"/>
              </w:tcPr>
              <w:p w14:paraId="69721173"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F66DDF" w14:textId="77777777" w:rsidTr="00863AFF">
        <w:trPr>
          <w:cantSplit/>
        </w:trPr>
        <w:tc>
          <w:tcPr>
            <w:tcW w:w="990" w:type="dxa"/>
          </w:tcPr>
          <w:p w14:paraId="1FDEA6F3" w14:textId="77777777" w:rsidR="00CA2F49" w:rsidRPr="00632A94" w:rsidRDefault="00CA2F49" w:rsidP="00C91040">
            <w:pPr>
              <w:jc w:val="center"/>
              <w:rPr>
                <w:rFonts w:cstheme="minorHAnsi"/>
                <w:b/>
                <w:bCs/>
              </w:rPr>
            </w:pPr>
            <w:r w:rsidRPr="00632A94">
              <w:rPr>
                <w:rFonts w:cstheme="minorHAnsi"/>
                <w:b/>
                <w:bCs/>
              </w:rPr>
              <w:t>7-F-3</w:t>
            </w:r>
          </w:p>
        </w:tc>
        <w:tc>
          <w:tcPr>
            <w:tcW w:w="6300" w:type="dxa"/>
            <w:tcBorders>
              <w:right w:val="nil"/>
            </w:tcBorders>
          </w:tcPr>
          <w:p w14:paraId="3BB78275"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0A14959A" w14:textId="77777777" w:rsidR="00CA2F49" w:rsidRPr="00632A94" w:rsidRDefault="00CA2F49" w:rsidP="00C91040">
            <w:pPr>
              <w:rPr>
                <w:rFonts w:cstheme="minorHAnsi"/>
              </w:rPr>
            </w:pPr>
          </w:p>
        </w:tc>
        <w:tc>
          <w:tcPr>
            <w:tcW w:w="810" w:type="dxa"/>
          </w:tcPr>
          <w:p w14:paraId="52BBF947" w14:textId="77777777" w:rsidR="00CA2F49" w:rsidRPr="00C34C63" w:rsidRDefault="00CA2F49" w:rsidP="00C91040">
            <w:pPr>
              <w:rPr>
                <w:rFonts w:cstheme="minorHAnsi"/>
              </w:rPr>
            </w:pPr>
            <w:r w:rsidRPr="00C34C63">
              <w:rPr>
                <w:rFonts w:cstheme="minorHAnsi"/>
              </w:rPr>
              <w:t xml:space="preserve">A </w:t>
            </w:r>
          </w:p>
          <w:p w14:paraId="10570BD0" w14:textId="77777777" w:rsidR="00CA2F49" w:rsidRPr="00C34C63" w:rsidRDefault="00CA2F49" w:rsidP="00C91040">
            <w:pPr>
              <w:rPr>
                <w:rFonts w:cstheme="minorHAnsi"/>
              </w:rPr>
            </w:pPr>
            <w:r w:rsidRPr="00C34C63">
              <w:rPr>
                <w:rFonts w:cstheme="minorHAnsi"/>
              </w:rPr>
              <w:t xml:space="preserve">B </w:t>
            </w:r>
          </w:p>
          <w:p w14:paraId="766CD711" w14:textId="77777777" w:rsidR="00CA2F49" w:rsidRPr="00C34C63" w:rsidRDefault="00CA2F49" w:rsidP="00C91040">
            <w:pPr>
              <w:rPr>
                <w:rFonts w:cstheme="minorHAnsi"/>
              </w:rPr>
            </w:pPr>
            <w:r w:rsidRPr="00C34C63">
              <w:rPr>
                <w:rFonts w:cstheme="minorHAnsi"/>
              </w:rPr>
              <w:t xml:space="preserve">C-M </w:t>
            </w:r>
          </w:p>
          <w:p w14:paraId="4883A355" w14:textId="77777777" w:rsidR="00CA2F49" w:rsidRPr="00632A94" w:rsidRDefault="00CA2F49" w:rsidP="00C91040">
            <w:pPr>
              <w:rPr>
                <w:rFonts w:cstheme="minorHAnsi"/>
              </w:rPr>
            </w:pPr>
            <w:r w:rsidRPr="00C34C63">
              <w:rPr>
                <w:rFonts w:cstheme="minorHAnsi"/>
              </w:rPr>
              <w:t>C</w:t>
            </w:r>
          </w:p>
        </w:tc>
        <w:tc>
          <w:tcPr>
            <w:tcW w:w="1980" w:type="dxa"/>
          </w:tcPr>
          <w:p w14:paraId="7D1DCCF7" w14:textId="77777777" w:rsidR="00CA2F49" w:rsidRPr="00287E30" w:rsidRDefault="00283A95" w:rsidP="00C91040">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B4D1ECE" w14:textId="77777777" w:rsidR="00CA2F49" w:rsidRPr="00287E30" w:rsidRDefault="00283A95" w:rsidP="00C91040">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8A3C76F" w14:textId="77777777" w:rsidR="00CA2F49" w:rsidRPr="00287E30" w:rsidRDefault="00283A95" w:rsidP="00C91040">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E26DE3E" w14:textId="77777777" w:rsidR="00CA2F49" w:rsidRPr="00287E30" w:rsidRDefault="00283A95" w:rsidP="00C91040">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428C019" w14:textId="77777777" w:rsidR="00CA2F49" w:rsidRPr="00287E30" w:rsidRDefault="00CA2F49" w:rsidP="00C91040">
            <w:pPr>
              <w:rPr>
                <w:rFonts w:cstheme="minorHAnsi"/>
              </w:rPr>
            </w:pPr>
          </w:p>
        </w:tc>
        <w:sdt>
          <w:sdtPr>
            <w:rPr>
              <w:rFonts w:cstheme="minorHAnsi"/>
            </w:rPr>
            <w:id w:val="799797679"/>
            <w:placeholder>
              <w:docPart w:val="24B3F17302D2444888B5267DA9EB24D6"/>
            </w:placeholder>
            <w:showingPlcHdr/>
          </w:sdtPr>
          <w:sdtEndPr/>
          <w:sdtContent>
            <w:tc>
              <w:tcPr>
                <w:tcW w:w="4770" w:type="dxa"/>
              </w:tcPr>
              <w:p w14:paraId="3A5E552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99B96C" w14:textId="77777777" w:rsidTr="00863AFF">
        <w:trPr>
          <w:cantSplit/>
        </w:trPr>
        <w:tc>
          <w:tcPr>
            <w:tcW w:w="990" w:type="dxa"/>
          </w:tcPr>
          <w:p w14:paraId="3BE1EBA3" w14:textId="77777777" w:rsidR="00CA2F49" w:rsidRPr="00632A94" w:rsidRDefault="00CA2F49" w:rsidP="00C91040">
            <w:pPr>
              <w:jc w:val="center"/>
              <w:rPr>
                <w:rFonts w:cstheme="minorHAnsi"/>
                <w:b/>
                <w:bCs/>
              </w:rPr>
            </w:pPr>
            <w:r w:rsidRPr="00632A94">
              <w:rPr>
                <w:rFonts w:cstheme="minorHAnsi"/>
                <w:b/>
                <w:bCs/>
              </w:rPr>
              <w:t>7-F-4</w:t>
            </w:r>
          </w:p>
        </w:tc>
        <w:tc>
          <w:tcPr>
            <w:tcW w:w="6300" w:type="dxa"/>
            <w:tcBorders>
              <w:right w:val="nil"/>
            </w:tcBorders>
          </w:tcPr>
          <w:p w14:paraId="6519AE12"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537CAEC" w14:textId="77777777" w:rsidR="00CA2F49" w:rsidRPr="00632A94" w:rsidRDefault="00CA2F49" w:rsidP="00C91040">
            <w:pPr>
              <w:rPr>
                <w:rFonts w:cstheme="minorHAnsi"/>
              </w:rPr>
            </w:pPr>
          </w:p>
        </w:tc>
        <w:tc>
          <w:tcPr>
            <w:tcW w:w="810" w:type="dxa"/>
          </w:tcPr>
          <w:p w14:paraId="6870862A" w14:textId="77777777" w:rsidR="00CA2F49" w:rsidRPr="00C34C63" w:rsidRDefault="00CA2F49" w:rsidP="00C91040">
            <w:pPr>
              <w:rPr>
                <w:rFonts w:cstheme="minorHAnsi"/>
              </w:rPr>
            </w:pPr>
            <w:r w:rsidRPr="00C34C63">
              <w:rPr>
                <w:rFonts w:cstheme="minorHAnsi"/>
              </w:rPr>
              <w:t xml:space="preserve">A </w:t>
            </w:r>
          </w:p>
          <w:p w14:paraId="3FD7EF92" w14:textId="77777777" w:rsidR="00CA2F49" w:rsidRPr="00C34C63" w:rsidRDefault="00CA2F49" w:rsidP="00C91040">
            <w:pPr>
              <w:rPr>
                <w:rFonts w:cstheme="minorHAnsi"/>
              </w:rPr>
            </w:pPr>
            <w:r w:rsidRPr="00C34C63">
              <w:rPr>
                <w:rFonts w:cstheme="minorHAnsi"/>
              </w:rPr>
              <w:t xml:space="preserve">B </w:t>
            </w:r>
          </w:p>
          <w:p w14:paraId="5A0E869C" w14:textId="77777777" w:rsidR="00CA2F49" w:rsidRPr="00C34C63" w:rsidRDefault="00CA2F49" w:rsidP="00C91040">
            <w:pPr>
              <w:rPr>
                <w:rFonts w:cstheme="minorHAnsi"/>
              </w:rPr>
            </w:pPr>
            <w:r w:rsidRPr="00C34C63">
              <w:rPr>
                <w:rFonts w:cstheme="minorHAnsi"/>
              </w:rPr>
              <w:t xml:space="preserve">C-M </w:t>
            </w:r>
          </w:p>
          <w:p w14:paraId="7A4EEEF4" w14:textId="77777777" w:rsidR="00CA2F49" w:rsidRDefault="00CA2F49" w:rsidP="00C91040">
            <w:pPr>
              <w:rPr>
                <w:rFonts w:cstheme="minorHAnsi"/>
              </w:rPr>
            </w:pPr>
            <w:r w:rsidRPr="00C34C63">
              <w:rPr>
                <w:rFonts w:cstheme="minorHAnsi"/>
              </w:rPr>
              <w:t>C</w:t>
            </w:r>
          </w:p>
          <w:p w14:paraId="4131F024" w14:textId="77777777" w:rsidR="00CA2F49" w:rsidRPr="00632A94" w:rsidRDefault="00CA2F49" w:rsidP="00C91040">
            <w:pPr>
              <w:rPr>
                <w:rFonts w:cstheme="minorHAnsi"/>
              </w:rPr>
            </w:pPr>
          </w:p>
        </w:tc>
        <w:tc>
          <w:tcPr>
            <w:tcW w:w="1980" w:type="dxa"/>
          </w:tcPr>
          <w:p w14:paraId="33D66554" w14:textId="77777777" w:rsidR="00CA2F49" w:rsidRPr="00287E30" w:rsidRDefault="00283A95" w:rsidP="00C91040">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2FA0F99" w14:textId="77777777" w:rsidR="00CA2F49" w:rsidRPr="00287E30" w:rsidRDefault="00283A95" w:rsidP="00C91040">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E353062" w14:textId="77777777" w:rsidR="00CA2F49" w:rsidRPr="00287E30" w:rsidRDefault="00283A95" w:rsidP="00C91040">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98DE43D" w14:textId="77777777" w:rsidR="00CA2F49" w:rsidRPr="00287E30" w:rsidRDefault="00283A95" w:rsidP="00C91040">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379BA52" w14:textId="77777777" w:rsidR="00CA2F49" w:rsidRPr="00287E30" w:rsidRDefault="00CA2F49" w:rsidP="00C91040">
            <w:pPr>
              <w:rPr>
                <w:rFonts w:cstheme="minorHAnsi"/>
              </w:rPr>
            </w:pPr>
          </w:p>
        </w:tc>
        <w:sdt>
          <w:sdtPr>
            <w:rPr>
              <w:rFonts w:cstheme="minorHAnsi"/>
            </w:rPr>
            <w:id w:val="-2060156959"/>
            <w:placeholder>
              <w:docPart w:val="F902F5BE47D54D49ABA377063332478A"/>
            </w:placeholder>
            <w:showingPlcHdr/>
          </w:sdtPr>
          <w:sdtEndPr/>
          <w:sdtContent>
            <w:tc>
              <w:tcPr>
                <w:tcW w:w="4770" w:type="dxa"/>
              </w:tcPr>
              <w:p w14:paraId="2FEDC48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B1D3AF9" w14:textId="77777777" w:rsidTr="00863AFF">
        <w:trPr>
          <w:cantSplit/>
        </w:trPr>
        <w:tc>
          <w:tcPr>
            <w:tcW w:w="990" w:type="dxa"/>
          </w:tcPr>
          <w:p w14:paraId="576B5586" w14:textId="77777777" w:rsidR="00CA2F49" w:rsidRPr="00632A94" w:rsidRDefault="00CA2F49" w:rsidP="00C91040">
            <w:pPr>
              <w:jc w:val="center"/>
              <w:rPr>
                <w:rFonts w:cstheme="minorHAnsi"/>
                <w:b/>
                <w:bCs/>
              </w:rPr>
            </w:pPr>
            <w:r w:rsidRPr="00632A94">
              <w:rPr>
                <w:rFonts w:cstheme="minorHAnsi"/>
                <w:b/>
                <w:bCs/>
              </w:rPr>
              <w:t>7-F-5</w:t>
            </w:r>
          </w:p>
        </w:tc>
        <w:tc>
          <w:tcPr>
            <w:tcW w:w="6300" w:type="dxa"/>
            <w:tcBorders>
              <w:right w:val="nil"/>
            </w:tcBorders>
          </w:tcPr>
          <w:p w14:paraId="4BBCE818"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2920C892" w14:textId="77777777" w:rsidR="00CA2F49" w:rsidRPr="00632A94" w:rsidRDefault="00CA2F49" w:rsidP="00C91040">
            <w:pPr>
              <w:rPr>
                <w:rFonts w:cstheme="minorHAnsi"/>
              </w:rPr>
            </w:pPr>
          </w:p>
        </w:tc>
        <w:tc>
          <w:tcPr>
            <w:tcW w:w="270" w:type="dxa"/>
            <w:tcBorders>
              <w:left w:val="nil"/>
            </w:tcBorders>
          </w:tcPr>
          <w:p w14:paraId="69BB596F" w14:textId="77777777" w:rsidR="00CA2F49" w:rsidRPr="00632A94" w:rsidRDefault="00CA2F49" w:rsidP="00C91040">
            <w:pPr>
              <w:rPr>
                <w:rFonts w:cstheme="minorHAnsi"/>
              </w:rPr>
            </w:pPr>
          </w:p>
        </w:tc>
        <w:tc>
          <w:tcPr>
            <w:tcW w:w="810" w:type="dxa"/>
          </w:tcPr>
          <w:p w14:paraId="5362F3B4" w14:textId="77777777" w:rsidR="00CA2F49" w:rsidRPr="00C34C63" w:rsidRDefault="00CA2F49" w:rsidP="00C91040">
            <w:pPr>
              <w:rPr>
                <w:rFonts w:cstheme="minorHAnsi"/>
              </w:rPr>
            </w:pPr>
            <w:r w:rsidRPr="00C34C63">
              <w:rPr>
                <w:rFonts w:cstheme="minorHAnsi"/>
              </w:rPr>
              <w:t xml:space="preserve">A </w:t>
            </w:r>
          </w:p>
          <w:p w14:paraId="162C2E50" w14:textId="77777777" w:rsidR="00CA2F49" w:rsidRPr="00C34C63" w:rsidRDefault="00CA2F49" w:rsidP="00C91040">
            <w:pPr>
              <w:rPr>
                <w:rFonts w:cstheme="minorHAnsi"/>
              </w:rPr>
            </w:pPr>
            <w:r w:rsidRPr="00C34C63">
              <w:rPr>
                <w:rFonts w:cstheme="minorHAnsi"/>
              </w:rPr>
              <w:t xml:space="preserve">B </w:t>
            </w:r>
          </w:p>
          <w:p w14:paraId="37F97872" w14:textId="77777777" w:rsidR="00CA2F49" w:rsidRPr="00C34C63" w:rsidRDefault="00CA2F49" w:rsidP="00C91040">
            <w:pPr>
              <w:rPr>
                <w:rFonts w:cstheme="minorHAnsi"/>
              </w:rPr>
            </w:pPr>
            <w:r w:rsidRPr="00C34C63">
              <w:rPr>
                <w:rFonts w:cstheme="minorHAnsi"/>
              </w:rPr>
              <w:t xml:space="preserve">C-M </w:t>
            </w:r>
          </w:p>
          <w:p w14:paraId="788E8EE5" w14:textId="77777777" w:rsidR="00CA2F49" w:rsidRPr="00632A94" w:rsidRDefault="00CA2F49" w:rsidP="00C91040">
            <w:pPr>
              <w:rPr>
                <w:rFonts w:cstheme="minorHAnsi"/>
              </w:rPr>
            </w:pPr>
            <w:r w:rsidRPr="00C34C63">
              <w:rPr>
                <w:rFonts w:cstheme="minorHAnsi"/>
              </w:rPr>
              <w:t>C</w:t>
            </w:r>
          </w:p>
        </w:tc>
        <w:tc>
          <w:tcPr>
            <w:tcW w:w="1980" w:type="dxa"/>
          </w:tcPr>
          <w:p w14:paraId="100CCD19" w14:textId="77777777" w:rsidR="00CA2F49" w:rsidRPr="00287E30" w:rsidRDefault="00283A95" w:rsidP="00C91040">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624ECC1" w14:textId="77777777" w:rsidR="00CA2F49" w:rsidRPr="00287E30" w:rsidRDefault="00283A95" w:rsidP="00C91040">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19B9C8D" w14:textId="77777777" w:rsidR="00CA2F49" w:rsidRPr="00287E30" w:rsidRDefault="00283A95" w:rsidP="00C91040">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9D1B167" w14:textId="77777777" w:rsidR="00CA2F49" w:rsidRPr="00287E30" w:rsidRDefault="00283A95" w:rsidP="00C91040">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C8F90A3" w14:textId="77777777" w:rsidR="00CA2F49" w:rsidRPr="00287E30" w:rsidRDefault="00CA2F49" w:rsidP="00C91040">
            <w:pPr>
              <w:rPr>
                <w:rFonts w:cstheme="minorHAnsi"/>
              </w:rPr>
            </w:pPr>
          </w:p>
        </w:tc>
        <w:sdt>
          <w:sdtPr>
            <w:rPr>
              <w:rFonts w:cstheme="minorHAnsi"/>
            </w:rPr>
            <w:id w:val="1503162784"/>
            <w:placeholder>
              <w:docPart w:val="5BAA4AE9DF3E41A9A08B936848D42969"/>
            </w:placeholder>
            <w:showingPlcHdr/>
          </w:sdtPr>
          <w:sdtEndPr/>
          <w:sdtContent>
            <w:tc>
              <w:tcPr>
                <w:tcW w:w="4770" w:type="dxa"/>
              </w:tcPr>
              <w:p w14:paraId="5AAC9D5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FF95B69" w14:textId="77777777" w:rsidTr="00863AFF">
        <w:trPr>
          <w:cantSplit/>
        </w:trPr>
        <w:tc>
          <w:tcPr>
            <w:tcW w:w="990" w:type="dxa"/>
          </w:tcPr>
          <w:p w14:paraId="1B6C1B8E" w14:textId="77777777" w:rsidR="00CA2F49" w:rsidRPr="00632A94" w:rsidRDefault="00CA2F49" w:rsidP="00C91040">
            <w:pPr>
              <w:jc w:val="center"/>
              <w:rPr>
                <w:rFonts w:cstheme="minorHAnsi"/>
                <w:b/>
                <w:bCs/>
              </w:rPr>
            </w:pPr>
            <w:r w:rsidRPr="00632A94">
              <w:rPr>
                <w:rFonts w:cstheme="minorHAnsi"/>
                <w:b/>
                <w:bCs/>
              </w:rPr>
              <w:t>7-F-6</w:t>
            </w:r>
          </w:p>
        </w:tc>
        <w:tc>
          <w:tcPr>
            <w:tcW w:w="6300" w:type="dxa"/>
            <w:tcBorders>
              <w:right w:val="nil"/>
            </w:tcBorders>
          </w:tcPr>
          <w:p w14:paraId="1D69D9CD"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00D53E55" w14:textId="77777777" w:rsidR="00CA2F49" w:rsidRPr="00632A94" w:rsidRDefault="00CA2F49" w:rsidP="00C91040">
            <w:pPr>
              <w:rPr>
                <w:rFonts w:cstheme="minorHAnsi"/>
              </w:rPr>
            </w:pPr>
          </w:p>
        </w:tc>
        <w:tc>
          <w:tcPr>
            <w:tcW w:w="810" w:type="dxa"/>
          </w:tcPr>
          <w:p w14:paraId="0FC4E07B" w14:textId="77777777" w:rsidR="00CA2F49" w:rsidRPr="00C34C63" w:rsidRDefault="00CA2F49" w:rsidP="00C91040">
            <w:pPr>
              <w:rPr>
                <w:rFonts w:cstheme="minorHAnsi"/>
              </w:rPr>
            </w:pPr>
            <w:r w:rsidRPr="00C34C63">
              <w:rPr>
                <w:rFonts w:cstheme="minorHAnsi"/>
              </w:rPr>
              <w:t xml:space="preserve">A </w:t>
            </w:r>
          </w:p>
          <w:p w14:paraId="0EE47880" w14:textId="77777777" w:rsidR="00CA2F49" w:rsidRPr="00C34C63" w:rsidRDefault="00CA2F49" w:rsidP="00C91040">
            <w:pPr>
              <w:rPr>
                <w:rFonts w:cstheme="minorHAnsi"/>
              </w:rPr>
            </w:pPr>
            <w:r w:rsidRPr="00C34C63">
              <w:rPr>
                <w:rFonts w:cstheme="minorHAnsi"/>
              </w:rPr>
              <w:t xml:space="preserve">B </w:t>
            </w:r>
          </w:p>
          <w:p w14:paraId="6DEF6CC0" w14:textId="77777777" w:rsidR="00CA2F49" w:rsidRPr="00C34C63" w:rsidRDefault="00CA2F49" w:rsidP="00C91040">
            <w:pPr>
              <w:rPr>
                <w:rFonts w:cstheme="minorHAnsi"/>
              </w:rPr>
            </w:pPr>
            <w:r w:rsidRPr="00C34C63">
              <w:rPr>
                <w:rFonts w:cstheme="minorHAnsi"/>
              </w:rPr>
              <w:t xml:space="preserve">C-M </w:t>
            </w:r>
          </w:p>
          <w:p w14:paraId="152BE452" w14:textId="77777777" w:rsidR="00CA2F49" w:rsidRPr="00632A94" w:rsidRDefault="00CA2F49" w:rsidP="00C91040">
            <w:pPr>
              <w:rPr>
                <w:rFonts w:cstheme="minorHAnsi"/>
              </w:rPr>
            </w:pPr>
            <w:r w:rsidRPr="00C34C63">
              <w:rPr>
                <w:rFonts w:cstheme="minorHAnsi"/>
              </w:rPr>
              <w:t>C</w:t>
            </w:r>
          </w:p>
        </w:tc>
        <w:tc>
          <w:tcPr>
            <w:tcW w:w="1980" w:type="dxa"/>
          </w:tcPr>
          <w:p w14:paraId="4FE2E27F" w14:textId="77777777" w:rsidR="00CA2F49" w:rsidRPr="00287E30" w:rsidRDefault="00283A95" w:rsidP="00C91040">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E1811A1" w14:textId="77777777" w:rsidR="00CA2F49" w:rsidRPr="00287E30" w:rsidRDefault="00283A95" w:rsidP="00C91040">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C69321F" w14:textId="77777777" w:rsidR="00CA2F49" w:rsidRPr="00287E30" w:rsidRDefault="00283A95" w:rsidP="00C91040">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AB48091" w14:textId="77777777" w:rsidR="00CA2F49" w:rsidRPr="00287E30" w:rsidRDefault="00283A95" w:rsidP="00C91040">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9B50215" w14:textId="77777777" w:rsidR="00CA2F49" w:rsidRPr="00287E30" w:rsidRDefault="00CA2F49" w:rsidP="00C91040">
            <w:pPr>
              <w:rPr>
                <w:rFonts w:cstheme="minorHAnsi"/>
              </w:rPr>
            </w:pPr>
          </w:p>
        </w:tc>
        <w:sdt>
          <w:sdtPr>
            <w:rPr>
              <w:rFonts w:cstheme="minorHAnsi"/>
            </w:rPr>
            <w:id w:val="-1336689024"/>
            <w:placeholder>
              <w:docPart w:val="CFB6DB89C6514090B8B6BF554D68DB9F"/>
            </w:placeholder>
            <w:showingPlcHdr/>
          </w:sdtPr>
          <w:sdtEndPr/>
          <w:sdtContent>
            <w:tc>
              <w:tcPr>
                <w:tcW w:w="4770" w:type="dxa"/>
              </w:tcPr>
              <w:p w14:paraId="701DBD70"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bl>
    <w:p w14:paraId="16CB021E"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2275FE87" w14:textId="77777777" w:rsidR="00601632" w:rsidRDefault="00601632" w:rsidP="00601632">
      <w:pPr>
        <w:shd w:val="clear" w:color="auto" w:fill="8EAADB" w:themeFill="accent1" w:themeFillTint="99"/>
      </w:pPr>
      <w:bookmarkStart w:id="40" w:name="Section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601632" w:rsidRPr="004E1DEE" w14:paraId="6E890799" w14:textId="77777777" w:rsidTr="00774A85">
        <w:trPr>
          <w:tblHeader/>
        </w:trPr>
        <w:tc>
          <w:tcPr>
            <w:tcW w:w="899" w:type="dxa"/>
            <w:tcBorders>
              <w:bottom w:val="single" w:sz="4" w:space="0" w:color="auto"/>
            </w:tcBorders>
            <w:shd w:val="clear" w:color="auto" w:fill="2F5496" w:themeFill="accent1" w:themeFillShade="BF"/>
            <w:vAlign w:val="center"/>
          </w:tcPr>
          <w:bookmarkEnd w:id="40"/>
          <w:p w14:paraId="23B23B7D"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07A0F7F7"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45557222" w14:textId="77777777" w:rsidR="00601632" w:rsidRPr="00B723A6" w:rsidRDefault="00601632"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7A084D0D"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B80EF99"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C748E70" w14:textId="77777777" w:rsidR="00601632" w:rsidRPr="00B723A6" w:rsidRDefault="00601632" w:rsidP="00C91040">
            <w:pPr>
              <w:jc w:val="center"/>
              <w:rPr>
                <w:b/>
                <w:bCs/>
                <w:color w:val="FFFFFF" w:themeColor="background1"/>
                <w:sz w:val="28"/>
                <w:szCs w:val="28"/>
              </w:rPr>
            </w:pPr>
            <w:r>
              <w:rPr>
                <w:b/>
                <w:bCs/>
                <w:color w:val="FFFFFF" w:themeColor="background1"/>
                <w:sz w:val="28"/>
                <w:szCs w:val="28"/>
              </w:rPr>
              <w:t>Findings/Comments</w:t>
            </w:r>
          </w:p>
        </w:tc>
      </w:tr>
      <w:tr w:rsidR="00601632" w14:paraId="746A7F57" w14:textId="77777777" w:rsidTr="00774A85">
        <w:tc>
          <w:tcPr>
            <w:tcW w:w="15120" w:type="dxa"/>
            <w:gridSpan w:val="6"/>
            <w:tcBorders>
              <w:left w:val="single" w:sz="4" w:space="0" w:color="auto"/>
            </w:tcBorders>
            <w:shd w:val="clear" w:color="auto" w:fill="D9E2F3" w:themeFill="accent1" w:themeFillTint="33"/>
            <w:vAlign w:val="center"/>
          </w:tcPr>
          <w:p w14:paraId="19F5592B"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601632" w14:paraId="32D31B3C" w14:textId="77777777" w:rsidTr="000818AB">
        <w:trPr>
          <w:cantSplit/>
        </w:trPr>
        <w:tc>
          <w:tcPr>
            <w:tcW w:w="899" w:type="dxa"/>
          </w:tcPr>
          <w:p w14:paraId="34A419B4" w14:textId="77777777" w:rsidR="00601632" w:rsidRPr="00017D18" w:rsidRDefault="00601632" w:rsidP="00C91040">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AD3DA" w14:textId="77777777" w:rsidR="00601632" w:rsidRDefault="00601632" w:rsidP="00C91040">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011E1449" w14:textId="77777777" w:rsidR="00601632" w:rsidRDefault="00601632" w:rsidP="00C91040"/>
        </w:tc>
        <w:tc>
          <w:tcPr>
            <w:tcW w:w="810" w:type="dxa"/>
          </w:tcPr>
          <w:p w14:paraId="79FCEFEF" w14:textId="77777777" w:rsidR="00601632" w:rsidRPr="00C34C63" w:rsidRDefault="00601632" w:rsidP="00C91040">
            <w:pPr>
              <w:rPr>
                <w:rFonts w:cstheme="minorHAnsi"/>
              </w:rPr>
            </w:pPr>
            <w:r w:rsidRPr="00C34C63">
              <w:rPr>
                <w:rFonts w:cstheme="minorHAnsi"/>
              </w:rPr>
              <w:t xml:space="preserve">A </w:t>
            </w:r>
          </w:p>
          <w:p w14:paraId="778DA599" w14:textId="77777777" w:rsidR="00601632" w:rsidRPr="00C34C63" w:rsidRDefault="00601632" w:rsidP="00C91040">
            <w:pPr>
              <w:rPr>
                <w:rFonts w:cstheme="minorHAnsi"/>
              </w:rPr>
            </w:pPr>
            <w:r w:rsidRPr="00C34C63">
              <w:rPr>
                <w:rFonts w:cstheme="minorHAnsi"/>
              </w:rPr>
              <w:t xml:space="preserve">B </w:t>
            </w:r>
          </w:p>
          <w:p w14:paraId="1016DB0B" w14:textId="77777777" w:rsidR="00601632" w:rsidRPr="00C34C63" w:rsidRDefault="00601632" w:rsidP="00C91040">
            <w:pPr>
              <w:rPr>
                <w:rFonts w:cstheme="minorHAnsi"/>
              </w:rPr>
            </w:pPr>
            <w:r w:rsidRPr="00C34C63">
              <w:rPr>
                <w:rFonts w:cstheme="minorHAnsi"/>
              </w:rPr>
              <w:t xml:space="preserve">C-M </w:t>
            </w:r>
          </w:p>
          <w:p w14:paraId="57DDDD3B" w14:textId="77777777" w:rsidR="00601632" w:rsidRDefault="00601632" w:rsidP="00C91040">
            <w:r w:rsidRPr="00C34C63">
              <w:rPr>
                <w:rFonts w:cstheme="minorHAnsi"/>
              </w:rPr>
              <w:t>C</w:t>
            </w:r>
          </w:p>
        </w:tc>
        <w:tc>
          <w:tcPr>
            <w:tcW w:w="1980" w:type="dxa"/>
          </w:tcPr>
          <w:p w14:paraId="757D0F06" w14:textId="77777777" w:rsidR="00601632" w:rsidRPr="00287E30" w:rsidRDefault="00283A95" w:rsidP="00C91040">
            <w:pPr>
              <w:rPr>
                <w:rFonts w:cstheme="minorHAnsi"/>
              </w:rPr>
            </w:pPr>
            <w:sdt>
              <w:sdtPr>
                <w:rPr>
                  <w:rFonts w:cstheme="minorHAnsi"/>
                </w:rPr>
                <w:id w:val="61602653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9B65D47" w14:textId="77777777" w:rsidR="00601632" w:rsidRPr="00287E30" w:rsidRDefault="00283A95" w:rsidP="00C91040">
            <w:pPr>
              <w:rPr>
                <w:rFonts w:cstheme="minorHAnsi"/>
              </w:rPr>
            </w:pPr>
            <w:sdt>
              <w:sdtPr>
                <w:rPr>
                  <w:rFonts w:cstheme="minorHAnsi"/>
                </w:rPr>
                <w:id w:val="-197681716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4254FA0" w14:textId="77777777" w:rsidR="00601632" w:rsidRPr="00287E30" w:rsidRDefault="00283A95" w:rsidP="00C91040">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66C7701" w14:textId="77777777" w:rsidR="00601632" w:rsidRPr="00287E30" w:rsidRDefault="00283A95" w:rsidP="00C91040">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A1E3EF2" w14:textId="77777777" w:rsidR="00601632" w:rsidRPr="00287E30" w:rsidRDefault="00601632" w:rsidP="00C91040">
            <w:pPr>
              <w:rPr>
                <w:rFonts w:cstheme="minorHAnsi"/>
              </w:rPr>
            </w:pPr>
          </w:p>
        </w:tc>
        <w:sdt>
          <w:sdtPr>
            <w:id w:val="-2055299518"/>
            <w:placeholder>
              <w:docPart w:val="4E908073F61F4ECA96DA8E2787906DF5"/>
            </w:placeholder>
            <w:showingPlcHdr/>
          </w:sdtPr>
          <w:sdtEndPr/>
          <w:sdtContent>
            <w:tc>
              <w:tcPr>
                <w:tcW w:w="4770" w:type="dxa"/>
              </w:tcPr>
              <w:p w14:paraId="2561C519" w14:textId="77777777" w:rsidR="00601632" w:rsidRDefault="00601632" w:rsidP="00C91040">
                <w:r>
                  <w:t>Enter observations of non-compliance, comments or notes here.</w:t>
                </w:r>
              </w:p>
            </w:tc>
          </w:sdtContent>
        </w:sdt>
      </w:tr>
      <w:tr w:rsidR="00601632" w14:paraId="1799D71C" w14:textId="77777777" w:rsidTr="000818AB">
        <w:trPr>
          <w:cantSplit/>
        </w:trPr>
        <w:tc>
          <w:tcPr>
            <w:tcW w:w="899" w:type="dxa"/>
          </w:tcPr>
          <w:p w14:paraId="67C8ADC1" w14:textId="77777777" w:rsidR="00601632" w:rsidRDefault="00601632" w:rsidP="00C91040">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18BEA09A" w14:textId="77777777" w:rsidR="00601632" w:rsidRDefault="00601632" w:rsidP="00C91040">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64240577" w14:textId="77777777" w:rsidR="00601632" w:rsidRDefault="00601632" w:rsidP="00C91040"/>
        </w:tc>
        <w:tc>
          <w:tcPr>
            <w:tcW w:w="810" w:type="dxa"/>
          </w:tcPr>
          <w:p w14:paraId="54F2980C" w14:textId="77777777" w:rsidR="00601632" w:rsidRPr="00C34C63" w:rsidRDefault="00601632" w:rsidP="00C91040">
            <w:pPr>
              <w:rPr>
                <w:rFonts w:cstheme="minorHAnsi"/>
              </w:rPr>
            </w:pPr>
            <w:r w:rsidRPr="00C34C63">
              <w:rPr>
                <w:rFonts w:cstheme="minorHAnsi"/>
              </w:rPr>
              <w:t xml:space="preserve">A </w:t>
            </w:r>
          </w:p>
          <w:p w14:paraId="79BFDAD3" w14:textId="77777777" w:rsidR="00601632" w:rsidRPr="00C34C63" w:rsidRDefault="00601632" w:rsidP="00C91040">
            <w:pPr>
              <w:rPr>
                <w:rFonts w:cstheme="minorHAnsi"/>
              </w:rPr>
            </w:pPr>
            <w:r w:rsidRPr="00C34C63">
              <w:rPr>
                <w:rFonts w:cstheme="minorHAnsi"/>
              </w:rPr>
              <w:t xml:space="preserve">B </w:t>
            </w:r>
          </w:p>
          <w:p w14:paraId="503AC205" w14:textId="77777777" w:rsidR="00601632" w:rsidRPr="00C34C63" w:rsidRDefault="00601632" w:rsidP="00C91040">
            <w:pPr>
              <w:rPr>
                <w:rFonts w:cstheme="minorHAnsi"/>
              </w:rPr>
            </w:pPr>
            <w:r w:rsidRPr="00C34C63">
              <w:rPr>
                <w:rFonts w:cstheme="minorHAnsi"/>
              </w:rPr>
              <w:t xml:space="preserve">C-M </w:t>
            </w:r>
          </w:p>
          <w:p w14:paraId="79320CE9" w14:textId="77777777" w:rsidR="00601632" w:rsidRDefault="00601632" w:rsidP="00C91040">
            <w:r w:rsidRPr="00C34C63">
              <w:rPr>
                <w:rFonts w:cstheme="minorHAnsi"/>
              </w:rPr>
              <w:t>C</w:t>
            </w:r>
          </w:p>
        </w:tc>
        <w:tc>
          <w:tcPr>
            <w:tcW w:w="1980" w:type="dxa"/>
          </w:tcPr>
          <w:p w14:paraId="10263158" w14:textId="77777777" w:rsidR="00601632" w:rsidRPr="00287E30" w:rsidRDefault="00283A95" w:rsidP="00C91040">
            <w:pPr>
              <w:rPr>
                <w:rFonts w:cstheme="minorHAnsi"/>
              </w:rPr>
            </w:pPr>
            <w:sdt>
              <w:sdtPr>
                <w:rPr>
                  <w:rFonts w:cstheme="minorHAnsi"/>
                </w:rPr>
                <w:id w:val="-147775370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243FC99F" w14:textId="77777777" w:rsidR="00601632" w:rsidRPr="00287E30" w:rsidRDefault="00283A95" w:rsidP="00C91040">
            <w:pPr>
              <w:rPr>
                <w:rFonts w:cstheme="minorHAnsi"/>
              </w:rPr>
            </w:pPr>
            <w:sdt>
              <w:sdtPr>
                <w:rPr>
                  <w:rFonts w:cstheme="minorHAnsi"/>
                </w:rPr>
                <w:id w:val="-66273548"/>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E26ABA2" w14:textId="77777777" w:rsidR="00601632" w:rsidRPr="00287E30" w:rsidRDefault="00283A95" w:rsidP="00C91040">
            <w:pPr>
              <w:rPr>
                <w:rFonts w:cstheme="minorHAnsi"/>
              </w:rPr>
            </w:pPr>
            <w:sdt>
              <w:sdtPr>
                <w:rPr>
                  <w:rFonts w:cstheme="minorHAnsi"/>
                </w:rPr>
                <w:id w:val="202690175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C933BA4" w14:textId="77777777" w:rsidR="00601632" w:rsidRPr="00287E30" w:rsidRDefault="00283A95" w:rsidP="00C91040">
            <w:pPr>
              <w:rPr>
                <w:rFonts w:cstheme="minorHAnsi"/>
              </w:rPr>
            </w:pPr>
            <w:sdt>
              <w:sdtPr>
                <w:rPr>
                  <w:rFonts w:cstheme="minorHAnsi"/>
                </w:rPr>
                <w:id w:val="154895966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76401F4" w14:textId="77777777" w:rsidR="00601632" w:rsidRPr="00287E30" w:rsidRDefault="00601632" w:rsidP="00C91040">
            <w:pPr>
              <w:rPr>
                <w:rFonts w:cstheme="minorHAnsi"/>
              </w:rPr>
            </w:pPr>
          </w:p>
        </w:tc>
        <w:sdt>
          <w:sdtPr>
            <w:id w:val="1222561878"/>
            <w:placeholder>
              <w:docPart w:val="0006D4A85ED7438AA26D7DEAFECF303F"/>
            </w:placeholder>
            <w:showingPlcHdr/>
          </w:sdtPr>
          <w:sdtEndPr/>
          <w:sdtContent>
            <w:tc>
              <w:tcPr>
                <w:tcW w:w="4770" w:type="dxa"/>
              </w:tcPr>
              <w:p w14:paraId="02ABE5C1" w14:textId="77777777" w:rsidR="00601632" w:rsidRDefault="00601632" w:rsidP="00C91040">
                <w:r>
                  <w:t>Enter observations of non-compliance, comments or notes here.</w:t>
                </w:r>
              </w:p>
            </w:tc>
          </w:sdtContent>
        </w:sdt>
      </w:tr>
      <w:bookmarkStart w:id="41" w:name="Med8A7"/>
      <w:bookmarkStart w:id="42" w:name="Med8A8"/>
      <w:tr w:rsidR="00601632" w14:paraId="6CAED3CC" w14:textId="77777777" w:rsidTr="000818AB">
        <w:trPr>
          <w:cantSplit/>
        </w:trPr>
        <w:tc>
          <w:tcPr>
            <w:tcW w:w="899" w:type="dxa"/>
          </w:tcPr>
          <w:p w14:paraId="03DE1748" w14:textId="600AF7B7" w:rsidR="00601632" w:rsidRPr="00774A85" w:rsidRDefault="00E0702E"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E0702E">
              <w:rPr>
                <w:rStyle w:val="Hyperlink"/>
                <w:b/>
                <w:bCs/>
              </w:rPr>
              <w:t>8-A-8</w:t>
            </w:r>
            <w:bookmarkEnd w:id="41"/>
            <w:bookmarkEnd w:id="42"/>
            <w:r>
              <w:rPr>
                <w:b/>
                <w:bCs/>
              </w:rPr>
              <w:fldChar w:fldCharType="end"/>
            </w:r>
          </w:p>
        </w:tc>
        <w:tc>
          <w:tcPr>
            <w:tcW w:w="6391" w:type="dxa"/>
            <w:tcBorders>
              <w:top w:val="nil"/>
              <w:left w:val="single" w:sz="4" w:space="0" w:color="auto"/>
              <w:bottom w:val="single" w:sz="4" w:space="0" w:color="auto"/>
              <w:right w:val="nil"/>
            </w:tcBorders>
            <w:shd w:val="clear" w:color="auto" w:fill="auto"/>
          </w:tcPr>
          <w:p w14:paraId="7A2FE1EB" w14:textId="77777777" w:rsidR="00601632" w:rsidRDefault="00601632" w:rsidP="00C91040">
            <w:pPr>
              <w:rPr>
                <w:color w:val="000000"/>
              </w:rPr>
            </w:pPr>
            <w:r>
              <w:rPr>
                <w:color w:val="000000"/>
              </w:rPr>
              <w:t>Clinical records for each patient must be accurate, legible, and promptly completed.</w:t>
            </w:r>
          </w:p>
          <w:p w14:paraId="19FB007D" w14:textId="77777777" w:rsidR="00601632" w:rsidRDefault="00601632" w:rsidP="00C91040">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4D4E88A9" w14:textId="77777777" w:rsidR="00601632" w:rsidRDefault="00601632" w:rsidP="00C91040"/>
        </w:tc>
        <w:tc>
          <w:tcPr>
            <w:tcW w:w="810" w:type="dxa"/>
          </w:tcPr>
          <w:p w14:paraId="58DD9FA6" w14:textId="77777777" w:rsidR="00601632" w:rsidRPr="00C34C63" w:rsidRDefault="00601632" w:rsidP="00C91040">
            <w:pPr>
              <w:rPr>
                <w:rFonts w:cstheme="minorHAnsi"/>
              </w:rPr>
            </w:pPr>
            <w:r w:rsidRPr="00C34C63">
              <w:rPr>
                <w:rFonts w:cstheme="minorHAnsi"/>
              </w:rPr>
              <w:t xml:space="preserve">A </w:t>
            </w:r>
          </w:p>
          <w:p w14:paraId="49427E7E" w14:textId="77777777" w:rsidR="00601632" w:rsidRPr="00C34C63" w:rsidRDefault="00601632" w:rsidP="00C91040">
            <w:pPr>
              <w:rPr>
                <w:rFonts w:cstheme="minorHAnsi"/>
              </w:rPr>
            </w:pPr>
            <w:r w:rsidRPr="00C34C63">
              <w:rPr>
                <w:rFonts w:cstheme="minorHAnsi"/>
              </w:rPr>
              <w:t xml:space="preserve">B </w:t>
            </w:r>
          </w:p>
          <w:p w14:paraId="16FB83CA" w14:textId="77777777" w:rsidR="00601632" w:rsidRPr="00C34C63" w:rsidRDefault="00601632" w:rsidP="00C91040">
            <w:pPr>
              <w:rPr>
                <w:rFonts w:cstheme="minorHAnsi"/>
              </w:rPr>
            </w:pPr>
            <w:r w:rsidRPr="00C34C63">
              <w:rPr>
                <w:rFonts w:cstheme="minorHAnsi"/>
              </w:rPr>
              <w:t xml:space="preserve">C-M </w:t>
            </w:r>
          </w:p>
          <w:p w14:paraId="49FB91F5" w14:textId="77777777" w:rsidR="00601632" w:rsidRDefault="00601632" w:rsidP="00C91040">
            <w:r w:rsidRPr="00C34C63">
              <w:rPr>
                <w:rFonts w:cstheme="minorHAnsi"/>
              </w:rPr>
              <w:t>C</w:t>
            </w:r>
          </w:p>
        </w:tc>
        <w:tc>
          <w:tcPr>
            <w:tcW w:w="1980" w:type="dxa"/>
          </w:tcPr>
          <w:p w14:paraId="531B38F9" w14:textId="77777777" w:rsidR="00601632" w:rsidRPr="00287E30" w:rsidRDefault="00283A95" w:rsidP="00C91040">
            <w:pPr>
              <w:rPr>
                <w:rFonts w:cstheme="minorHAnsi"/>
              </w:rPr>
            </w:pPr>
            <w:sdt>
              <w:sdtPr>
                <w:rPr>
                  <w:rFonts w:cstheme="minorHAnsi"/>
                </w:rPr>
                <w:id w:val="-32011471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665818C" w14:textId="77777777" w:rsidR="00601632" w:rsidRPr="00287E30" w:rsidRDefault="00283A95" w:rsidP="00C91040">
            <w:pPr>
              <w:rPr>
                <w:rFonts w:cstheme="minorHAnsi"/>
              </w:rPr>
            </w:pPr>
            <w:sdt>
              <w:sdtPr>
                <w:rPr>
                  <w:rFonts w:cstheme="minorHAnsi"/>
                </w:rPr>
                <w:id w:val="208124719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F27B094" w14:textId="77777777" w:rsidR="00601632" w:rsidRPr="00287E30" w:rsidRDefault="00283A95" w:rsidP="00C91040">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00ADD3A5" w14:textId="77777777" w:rsidR="00601632" w:rsidRPr="00287E30" w:rsidRDefault="00283A95" w:rsidP="00C91040">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79D050F" w14:textId="77777777" w:rsidR="00601632" w:rsidRPr="00287E30" w:rsidRDefault="00601632" w:rsidP="00C91040">
            <w:pPr>
              <w:rPr>
                <w:rFonts w:cstheme="minorHAnsi"/>
              </w:rPr>
            </w:pPr>
          </w:p>
        </w:tc>
        <w:sdt>
          <w:sdtPr>
            <w:id w:val="78577881"/>
            <w:placeholder>
              <w:docPart w:val="93AE32F98F3C4BB0869A79156FE9002F"/>
            </w:placeholder>
            <w:showingPlcHdr/>
          </w:sdtPr>
          <w:sdtEndPr/>
          <w:sdtContent>
            <w:tc>
              <w:tcPr>
                <w:tcW w:w="4770" w:type="dxa"/>
              </w:tcPr>
              <w:p w14:paraId="4DD7D90E" w14:textId="77777777" w:rsidR="00601632" w:rsidRDefault="00601632" w:rsidP="00C91040">
                <w:r>
                  <w:t>Enter observations of non-compliance, comments or notes here.</w:t>
                </w:r>
              </w:p>
            </w:tc>
          </w:sdtContent>
        </w:sdt>
      </w:tr>
      <w:tr w:rsidR="00601632" w14:paraId="12D595B6" w14:textId="77777777" w:rsidTr="000818AB">
        <w:trPr>
          <w:cantSplit/>
        </w:trPr>
        <w:tc>
          <w:tcPr>
            <w:tcW w:w="899" w:type="dxa"/>
          </w:tcPr>
          <w:p w14:paraId="0A003C3D" w14:textId="77777777" w:rsidR="00601632" w:rsidRPr="008E23CC" w:rsidRDefault="00601632" w:rsidP="00C91040">
            <w:pPr>
              <w:jc w:val="center"/>
              <w:rPr>
                <w:rFonts w:cstheme="minorHAnsi"/>
                <w:b/>
                <w:bCs/>
              </w:rPr>
            </w:pPr>
            <w:r w:rsidRPr="008E23CC">
              <w:rPr>
                <w:rFonts w:cstheme="minorHAnsi"/>
                <w:b/>
                <w:bCs/>
              </w:rPr>
              <w:t>8-A-9</w:t>
            </w:r>
          </w:p>
        </w:tc>
        <w:tc>
          <w:tcPr>
            <w:tcW w:w="6391" w:type="dxa"/>
            <w:tcBorders>
              <w:right w:val="nil"/>
            </w:tcBorders>
          </w:tcPr>
          <w:p w14:paraId="46139ED7"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270" w:type="dxa"/>
            <w:tcBorders>
              <w:left w:val="nil"/>
            </w:tcBorders>
          </w:tcPr>
          <w:p w14:paraId="79C17E29" w14:textId="77777777" w:rsidR="00601632" w:rsidRPr="008E23CC" w:rsidRDefault="00601632" w:rsidP="00C91040">
            <w:pPr>
              <w:rPr>
                <w:rFonts w:cstheme="minorHAnsi"/>
              </w:rPr>
            </w:pPr>
          </w:p>
        </w:tc>
        <w:tc>
          <w:tcPr>
            <w:tcW w:w="810" w:type="dxa"/>
          </w:tcPr>
          <w:p w14:paraId="0F11E5DB" w14:textId="77777777" w:rsidR="00601632" w:rsidRPr="00C34C63" w:rsidRDefault="00601632" w:rsidP="00C91040">
            <w:pPr>
              <w:rPr>
                <w:rFonts w:cstheme="minorHAnsi"/>
              </w:rPr>
            </w:pPr>
            <w:r w:rsidRPr="00C34C63">
              <w:rPr>
                <w:rFonts w:cstheme="minorHAnsi"/>
              </w:rPr>
              <w:t xml:space="preserve">A </w:t>
            </w:r>
          </w:p>
          <w:p w14:paraId="3CABB8E2" w14:textId="77777777" w:rsidR="00601632" w:rsidRPr="00C34C63" w:rsidRDefault="00601632" w:rsidP="00C91040">
            <w:pPr>
              <w:rPr>
                <w:rFonts w:cstheme="minorHAnsi"/>
              </w:rPr>
            </w:pPr>
            <w:r w:rsidRPr="00C34C63">
              <w:rPr>
                <w:rFonts w:cstheme="minorHAnsi"/>
              </w:rPr>
              <w:t xml:space="preserve">B </w:t>
            </w:r>
          </w:p>
          <w:p w14:paraId="22E08407" w14:textId="77777777" w:rsidR="00601632" w:rsidRPr="00C34C63" w:rsidRDefault="00601632" w:rsidP="00C91040">
            <w:pPr>
              <w:rPr>
                <w:rFonts w:cstheme="minorHAnsi"/>
              </w:rPr>
            </w:pPr>
            <w:r w:rsidRPr="00C34C63">
              <w:rPr>
                <w:rFonts w:cstheme="minorHAnsi"/>
              </w:rPr>
              <w:t xml:space="preserve">C-M </w:t>
            </w:r>
          </w:p>
          <w:p w14:paraId="1A35D6CA" w14:textId="77777777" w:rsidR="00601632" w:rsidRDefault="00601632" w:rsidP="00C91040">
            <w:pPr>
              <w:rPr>
                <w:rFonts w:cstheme="minorHAnsi"/>
              </w:rPr>
            </w:pPr>
            <w:r w:rsidRPr="00C34C63">
              <w:rPr>
                <w:rFonts w:cstheme="minorHAnsi"/>
              </w:rPr>
              <w:t>C</w:t>
            </w:r>
          </w:p>
          <w:p w14:paraId="1E7DB97C" w14:textId="77777777" w:rsidR="00601632" w:rsidRPr="008E23CC" w:rsidRDefault="00601632" w:rsidP="00C91040">
            <w:pPr>
              <w:rPr>
                <w:rFonts w:cstheme="minorHAnsi"/>
              </w:rPr>
            </w:pPr>
          </w:p>
        </w:tc>
        <w:tc>
          <w:tcPr>
            <w:tcW w:w="1980" w:type="dxa"/>
          </w:tcPr>
          <w:p w14:paraId="58418311" w14:textId="77777777" w:rsidR="00601632" w:rsidRPr="00287E30" w:rsidRDefault="00283A95" w:rsidP="00C91040">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44E05C8" w14:textId="77777777" w:rsidR="00601632" w:rsidRPr="00287E30" w:rsidRDefault="00283A95" w:rsidP="00C91040">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040A4FF" w14:textId="77777777" w:rsidR="00601632" w:rsidRPr="00287E30" w:rsidRDefault="00283A95" w:rsidP="00C91040">
            <w:pPr>
              <w:rPr>
                <w:rFonts w:cstheme="minorHAnsi"/>
              </w:rPr>
            </w:pPr>
            <w:sdt>
              <w:sdtPr>
                <w:rPr>
                  <w:rFonts w:cstheme="minorHAnsi"/>
                </w:rPr>
                <w:id w:val="96199565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B068E38" w14:textId="77777777" w:rsidR="00601632" w:rsidRPr="00287E30" w:rsidRDefault="00283A95" w:rsidP="00C91040">
            <w:pPr>
              <w:rPr>
                <w:rFonts w:cstheme="minorHAnsi"/>
              </w:rPr>
            </w:pPr>
            <w:sdt>
              <w:sdtPr>
                <w:rPr>
                  <w:rFonts w:cstheme="minorHAnsi"/>
                </w:rPr>
                <w:id w:val="-168697731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58AF466" w14:textId="77777777" w:rsidR="00601632" w:rsidRPr="00287E30" w:rsidRDefault="00601632" w:rsidP="00C91040">
            <w:pPr>
              <w:rPr>
                <w:rFonts w:cstheme="minorHAnsi"/>
              </w:rPr>
            </w:pPr>
          </w:p>
        </w:tc>
        <w:sdt>
          <w:sdtPr>
            <w:rPr>
              <w:rFonts w:cstheme="minorHAnsi"/>
            </w:rPr>
            <w:id w:val="-744724387"/>
            <w:placeholder>
              <w:docPart w:val="CAC597DCBD8448C58DE0253C328F908B"/>
            </w:placeholder>
            <w:showingPlcHdr/>
          </w:sdtPr>
          <w:sdtEndPr/>
          <w:sdtContent>
            <w:tc>
              <w:tcPr>
                <w:tcW w:w="4770" w:type="dxa"/>
              </w:tcPr>
              <w:p w14:paraId="6ECEE93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7572169" w14:textId="77777777" w:rsidTr="00774A85">
        <w:trPr>
          <w:cantSplit/>
        </w:trPr>
        <w:tc>
          <w:tcPr>
            <w:tcW w:w="899" w:type="dxa"/>
            <w:tcBorders>
              <w:bottom w:val="single" w:sz="4" w:space="0" w:color="auto"/>
            </w:tcBorders>
          </w:tcPr>
          <w:p w14:paraId="26DD198C" w14:textId="77777777" w:rsidR="00601632" w:rsidRPr="008E23CC" w:rsidRDefault="00601632" w:rsidP="00C91040">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B29CCB4"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D9EDBBF" w14:textId="77777777" w:rsidR="00601632" w:rsidRPr="008E23CC" w:rsidRDefault="00601632" w:rsidP="00C91040">
            <w:pPr>
              <w:rPr>
                <w:rFonts w:cstheme="minorHAnsi"/>
              </w:rPr>
            </w:pPr>
          </w:p>
        </w:tc>
        <w:tc>
          <w:tcPr>
            <w:tcW w:w="810" w:type="dxa"/>
            <w:tcBorders>
              <w:bottom w:val="single" w:sz="4" w:space="0" w:color="auto"/>
            </w:tcBorders>
          </w:tcPr>
          <w:p w14:paraId="32611DBB" w14:textId="77777777" w:rsidR="00601632" w:rsidRPr="00C34C63" w:rsidRDefault="00601632" w:rsidP="00C91040">
            <w:pPr>
              <w:rPr>
                <w:rFonts w:cstheme="minorHAnsi"/>
              </w:rPr>
            </w:pPr>
            <w:r w:rsidRPr="00C34C63">
              <w:rPr>
                <w:rFonts w:cstheme="minorHAnsi"/>
              </w:rPr>
              <w:t xml:space="preserve">A </w:t>
            </w:r>
          </w:p>
          <w:p w14:paraId="52BE65A0" w14:textId="77777777" w:rsidR="00601632" w:rsidRPr="00C34C63" w:rsidRDefault="00601632" w:rsidP="00C91040">
            <w:pPr>
              <w:rPr>
                <w:rFonts w:cstheme="minorHAnsi"/>
              </w:rPr>
            </w:pPr>
            <w:r w:rsidRPr="00C34C63">
              <w:rPr>
                <w:rFonts w:cstheme="minorHAnsi"/>
              </w:rPr>
              <w:t xml:space="preserve">B </w:t>
            </w:r>
          </w:p>
          <w:p w14:paraId="6D4D8B08" w14:textId="77777777" w:rsidR="00601632" w:rsidRPr="00C34C63" w:rsidRDefault="00601632" w:rsidP="00C91040">
            <w:pPr>
              <w:rPr>
                <w:rFonts w:cstheme="minorHAnsi"/>
              </w:rPr>
            </w:pPr>
            <w:r w:rsidRPr="00C34C63">
              <w:rPr>
                <w:rFonts w:cstheme="minorHAnsi"/>
              </w:rPr>
              <w:t xml:space="preserve">C-M </w:t>
            </w:r>
          </w:p>
          <w:p w14:paraId="52DB9EED"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4E6CCF07" w14:textId="77777777" w:rsidR="00601632" w:rsidRPr="00287E30" w:rsidRDefault="00283A95" w:rsidP="00C91040">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F4F0CB8" w14:textId="77777777" w:rsidR="00601632" w:rsidRPr="00287E30" w:rsidRDefault="00283A95" w:rsidP="00C91040">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6A7CC21" w14:textId="77777777" w:rsidR="00601632" w:rsidRPr="00287E30" w:rsidRDefault="00283A95" w:rsidP="00C91040">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E4EED4B" w14:textId="77777777" w:rsidR="00601632" w:rsidRPr="00287E30" w:rsidRDefault="00283A95" w:rsidP="00C91040">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44AE9E81" w14:textId="77777777" w:rsidR="00601632" w:rsidRPr="00287E30" w:rsidRDefault="00601632" w:rsidP="00C91040">
            <w:pPr>
              <w:rPr>
                <w:rFonts w:cstheme="minorHAnsi"/>
              </w:rPr>
            </w:pPr>
          </w:p>
          <w:p w14:paraId="79214FE4" w14:textId="77777777" w:rsidR="000818AB" w:rsidRPr="00287E30" w:rsidRDefault="000818AB" w:rsidP="00C91040">
            <w:pPr>
              <w:rPr>
                <w:rFonts w:cstheme="minorHAnsi"/>
              </w:rPr>
            </w:pPr>
          </w:p>
          <w:p w14:paraId="1FA223EE" w14:textId="77777777" w:rsidR="000818AB" w:rsidRPr="00287E30" w:rsidRDefault="000818AB" w:rsidP="00C91040">
            <w:pPr>
              <w:rPr>
                <w:rFonts w:cstheme="minorHAnsi"/>
              </w:rPr>
            </w:pPr>
          </w:p>
          <w:p w14:paraId="34F2583F" w14:textId="0E02E1EE" w:rsidR="000818AB" w:rsidRPr="00287E30" w:rsidRDefault="000818AB" w:rsidP="00C91040">
            <w:pPr>
              <w:rPr>
                <w:rFonts w:cstheme="minorHAnsi"/>
              </w:rPr>
            </w:pPr>
          </w:p>
        </w:tc>
        <w:sdt>
          <w:sdtPr>
            <w:rPr>
              <w:rFonts w:cstheme="minorHAnsi"/>
            </w:rPr>
            <w:id w:val="1122195617"/>
            <w:placeholder>
              <w:docPart w:val="F17DADEA36CA40B4BE3E866B04BAA20E"/>
            </w:placeholder>
            <w:showingPlcHdr/>
          </w:sdtPr>
          <w:sdtEndPr/>
          <w:sdtContent>
            <w:tc>
              <w:tcPr>
                <w:tcW w:w="4770" w:type="dxa"/>
                <w:tcBorders>
                  <w:bottom w:val="single" w:sz="4" w:space="0" w:color="auto"/>
                </w:tcBorders>
              </w:tcPr>
              <w:p w14:paraId="5030486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D35A8A5" w14:textId="77777777" w:rsidTr="00774A85">
        <w:trPr>
          <w:cantSplit/>
        </w:trPr>
        <w:tc>
          <w:tcPr>
            <w:tcW w:w="15120" w:type="dxa"/>
            <w:gridSpan w:val="6"/>
            <w:tcBorders>
              <w:left w:val="single" w:sz="4" w:space="0" w:color="auto"/>
            </w:tcBorders>
            <w:shd w:val="clear" w:color="auto" w:fill="D9E2F3" w:themeFill="accent1" w:themeFillTint="33"/>
          </w:tcPr>
          <w:p w14:paraId="14A9B29B"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3" w:name="Med8B4"/>
      <w:tr w:rsidR="00601632" w14:paraId="502C97A1" w14:textId="77777777" w:rsidTr="000818AB">
        <w:trPr>
          <w:cantSplit/>
        </w:trPr>
        <w:tc>
          <w:tcPr>
            <w:tcW w:w="899" w:type="dxa"/>
          </w:tcPr>
          <w:p w14:paraId="1E938E98" w14:textId="6E823890" w:rsidR="00601632" w:rsidRPr="003B6963" w:rsidRDefault="00481A36"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481A36">
              <w:rPr>
                <w:rStyle w:val="Hyperlink"/>
                <w:b/>
                <w:bCs/>
              </w:rPr>
              <w:t>8-B-4</w:t>
            </w:r>
            <w:bookmarkEnd w:id="43"/>
            <w:r>
              <w:rPr>
                <w:b/>
                <w:bCs/>
              </w:rPr>
              <w:fldChar w:fldCharType="end"/>
            </w:r>
          </w:p>
        </w:tc>
        <w:tc>
          <w:tcPr>
            <w:tcW w:w="6391" w:type="dxa"/>
            <w:tcBorders>
              <w:right w:val="nil"/>
            </w:tcBorders>
          </w:tcPr>
          <w:p w14:paraId="1DD23018" w14:textId="77777777" w:rsidR="00601632" w:rsidRDefault="00601632" w:rsidP="00C91040">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238BB827" w14:textId="77777777" w:rsidR="00601632" w:rsidRPr="008E23CC" w:rsidRDefault="00601632" w:rsidP="00C91040">
            <w:pPr>
              <w:rPr>
                <w:rFonts w:eastAsia="Arial" w:cstheme="minorHAnsi"/>
                <w:b/>
                <w:bCs/>
              </w:rPr>
            </w:pPr>
          </w:p>
        </w:tc>
        <w:tc>
          <w:tcPr>
            <w:tcW w:w="270" w:type="dxa"/>
            <w:tcBorders>
              <w:left w:val="nil"/>
            </w:tcBorders>
          </w:tcPr>
          <w:p w14:paraId="422462D2" w14:textId="77777777" w:rsidR="00601632" w:rsidRPr="008E23CC" w:rsidRDefault="00601632" w:rsidP="00C91040">
            <w:pPr>
              <w:rPr>
                <w:rFonts w:cstheme="minorHAnsi"/>
                <w:b/>
                <w:bCs/>
              </w:rPr>
            </w:pPr>
          </w:p>
        </w:tc>
        <w:tc>
          <w:tcPr>
            <w:tcW w:w="810" w:type="dxa"/>
          </w:tcPr>
          <w:p w14:paraId="08EFE40A" w14:textId="77777777" w:rsidR="00601632" w:rsidRPr="00C34C63" w:rsidRDefault="00601632" w:rsidP="00C91040">
            <w:pPr>
              <w:rPr>
                <w:rFonts w:cstheme="minorHAnsi"/>
              </w:rPr>
            </w:pPr>
            <w:r w:rsidRPr="00C34C63">
              <w:rPr>
                <w:rFonts w:cstheme="minorHAnsi"/>
              </w:rPr>
              <w:t xml:space="preserve">A </w:t>
            </w:r>
          </w:p>
          <w:p w14:paraId="760C0DA0" w14:textId="77777777" w:rsidR="00601632" w:rsidRPr="00C34C63" w:rsidRDefault="00601632" w:rsidP="00C91040">
            <w:pPr>
              <w:rPr>
                <w:rFonts w:cstheme="minorHAnsi"/>
              </w:rPr>
            </w:pPr>
            <w:r w:rsidRPr="00C34C63">
              <w:rPr>
                <w:rFonts w:cstheme="minorHAnsi"/>
              </w:rPr>
              <w:t xml:space="preserve">B </w:t>
            </w:r>
          </w:p>
          <w:p w14:paraId="4773A398" w14:textId="77777777" w:rsidR="00601632" w:rsidRPr="00C34C63" w:rsidRDefault="00601632" w:rsidP="00C91040">
            <w:pPr>
              <w:rPr>
                <w:rFonts w:cstheme="minorHAnsi"/>
              </w:rPr>
            </w:pPr>
            <w:r w:rsidRPr="00C34C63">
              <w:rPr>
                <w:rFonts w:cstheme="minorHAnsi"/>
              </w:rPr>
              <w:t xml:space="preserve">C-M </w:t>
            </w:r>
          </w:p>
          <w:p w14:paraId="3A57CA6C" w14:textId="77777777" w:rsidR="00601632" w:rsidRPr="008E23CC" w:rsidRDefault="00601632" w:rsidP="00C91040">
            <w:pPr>
              <w:rPr>
                <w:rFonts w:cstheme="minorHAnsi"/>
              </w:rPr>
            </w:pPr>
            <w:r w:rsidRPr="00C34C63">
              <w:rPr>
                <w:rFonts w:cstheme="minorHAnsi"/>
              </w:rPr>
              <w:t>C</w:t>
            </w:r>
          </w:p>
        </w:tc>
        <w:tc>
          <w:tcPr>
            <w:tcW w:w="1980" w:type="dxa"/>
          </w:tcPr>
          <w:p w14:paraId="54FD60A8" w14:textId="77777777" w:rsidR="00601632" w:rsidRPr="00287E30" w:rsidRDefault="00283A95" w:rsidP="00C91040">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771FB8E" w14:textId="77777777" w:rsidR="00601632" w:rsidRPr="00287E30" w:rsidRDefault="00283A95" w:rsidP="00C91040">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ACC26FE" w14:textId="77777777" w:rsidR="00601632" w:rsidRPr="00287E30" w:rsidRDefault="00283A95" w:rsidP="00C91040">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55009EC9" w14:textId="77777777" w:rsidR="00601632" w:rsidRPr="00287E30" w:rsidRDefault="00283A95" w:rsidP="00C91040">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13D86DEC" w14:textId="77777777" w:rsidR="00601632" w:rsidRPr="00287E30" w:rsidRDefault="00601632" w:rsidP="00C91040">
            <w:pPr>
              <w:rPr>
                <w:rFonts w:cstheme="minorHAnsi"/>
              </w:rPr>
            </w:pPr>
          </w:p>
        </w:tc>
        <w:sdt>
          <w:sdtPr>
            <w:rPr>
              <w:rFonts w:cstheme="minorHAnsi"/>
            </w:rPr>
            <w:id w:val="-1819566626"/>
            <w:placeholder>
              <w:docPart w:val="625D3F35E08D48AC89FE01CF1CB45DCC"/>
            </w:placeholder>
            <w:showingPlcHdr/>
          </w:sdtPr>
          <w:sdtEndPr/>
          <w:sdtContent>
            <w:tc>
              <w:tcPr>
                <w:tcW w:w="4770" w:type="dxa"/>
              </w:tcPr>
              <w:p w14:paraId="70FDB59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4" w:name="Med8B6"/>
      <w:tr w:rsidR="00601632" w14:paraId="1D080B51" w14:textId="77777777" w:rsidTr="000818AB">
        <w:trPr>
          <w:cantSplit/>
        </w:trPr>
        <w:tc>
          <w:tcPr>
            <w:tcW w:w="899" w:type="dxa"/>
          </w:tcPr>
          <w:p w14:paraId="59C1EECD" w14:textId="34ECB53B" w:rsidR="00601632" w:rsidRPr="003B6963" w:rsidRDefault="00F512E9"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F512E9">
              <w:rPr>
                <w:rStyle w:val="Hyperlink"/>
                <w:b/>
                <w:bCs/>
              </w:rPr>
              <w:t>8-B-6</w:t>
            </w:r>
            <w:bookmarkEnd w:id="44"/>
            <w:r>
              <w:rPr>
                <w:b/>
                <w:bCs/>
              </w:rPr>
              <w:fldChar w:fldCharType="end"/>
            </w:r>
          </w:p>
        </w:tc>
        <w:tc>
          <w:tcPr>
            <w:tcW w:w="6391" w:type="dxa"/>
            <w:tcBorders>
              <w:right w:val="nil"/>
            </w:tcBorders>
          </w:tcPr>
          <w:p w14:paraId="7FF31D37" w14:textId="77777777" w:rsidR="00601632" w:rsidRPr="008E23CC" w:rsidRDefault="00601632" w:rsidP="00C91040">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2CB4B2A7" w14:textId="77777777" w:rsidR="00601632" w:rsidRPr="008E23CC" w:rsidRDefault="00601632" w:rsidP="00C91040">
            <w:pPr>
              <w:rPr>
                <w:rFonts w:cstheme="minorHAnsi"/>
              </w:rPr>
            </w:pPr>
          </w:p>
        </w:tc>
        <w:tc>
          <w:tcPr>
            <w:tcW w:w="810" w:type="dxa"/>
          </w:tcPr>
          <w:p w14:paraId="2B368B42" w14:textId="77777777" w:rsidR="00601632" w:rsidRPr="00C34C63" w:rsidRDefault="00601632" w:rsidP="00C91040">
            <w:pPr>
              <w:rPr>
                <w:rFonts w:cstheme="minorHAnsi"/>
              </w:rPr>
            </w:pPr>
            <w:r w:rsidRPr="00C34C63">
              <w:rPr>
                <w:rFonts w:cstheme="minorHAnsi"/>
              </w:rPr>
              <w:t xml:space="preserve">A </w:t>
            </w:r>
          </w:p>
          <w:p w14:paraId="66892D9A" w14:textId="77777777" w:rsidR="00601632" w:rsidRPr="00C34C63" w:rsidRDefault="00601632" w:rsidP="00C91040">
            <w:pPr>
              <w:rPr>
                <w:rFonts w:cstheme="minorHAnsi"/>
              </w:rPr>
            </w:pPr>
            <w:r w:rsidRPr="00C34C63">
              <w:rPr>
                <w:rFonts w:cstheme="minorHAnsi"/>
              </w:rPr>
              <w:t xml:space="preserve">B </w:t>
            </w:r>
          </w:p>
          <w:p w14:paraId="37A769DA" w14:textId="77777777" w:rsidR="00601632" w:rsidRPr="00C34C63" w:rsidRDefault="00601632" w:rsidP="00C91040">
            <w:pPr>
              <w:rPr>
                <w:rFonts w:cstheme="minorHAnsi"/>
              </w:rPr>
            </w:pPr>
            <w:r w:rsidRPr="00C34C63">
              <w:rPr>
                <w:rFonts w:cstheme="minorHAnsi"/>
              </w:rPr>
              <w:t xml:space="preserve">C-M </w:t>
            </w:r>
          </w:p>
          <w:p w14:paraId="2C94A22B" w14:textId="77777777" w:rsidR="00601632" w:rsidRDefault="00601632" w:rsidP="00C91040">
            <w:pPr>
              <w:rPr>
                <w:rFonts w:cstheme="minorHAnsi"/>
              </w:rPr>
            </w:pPr>
            <w:r w:rsidRPr="00C34C63">
              <w:rPr>
                <w:rFonts w:cstheme="minorHAnsi"/>
              </w:rPr>
              <w:t>C</w:t>
            </w:r>
          </w:p>
          <w:p w14:paraId="5D1E1A85" w14:textId="77777777" w:rsidR="00601632" w:rsidRPr="008E23CC" w:rsidRDefault="00601632" w:rsidP="00C91040">
            <w:pPr>
              <w:rPr>
                <w:rFonts w:cstheme="minorHAnsi"/>
              </w:rPr>
            </w:pPr>
          </w:p>
        </w:tc>
        <w:tc>
          <w:tcPr>
            <w:tcW w:w="1980" w:type="dxa"/>
          </w:tcPr>
          <w:p w14:paraId="66EC446B" w14:textId="77777777" w:rsidR="00601632" w:rsidRPr="00287E30" w:rsidRDefault="00283A95" w:rsidP="00C91040">
            <w:pPr>
              <w:rPr>
                <w:rFonts w:cstheme="minorHAnsi"/>
              </w:rPr>
            </w:pPr>
            <w:sdt>
              <w:sdtPr>
                <w:rPr>
                  <w:rFonts w:cstheme="minorHAnsi"/>
                </w:rPr>
                <w:id w:val="-186767136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109B07D" w14:textId="77777777" w:rsidR="00601632" w:rsidRPr="00287E30" w:rsidRDefault="00283A95" w:rsidP="00C91040">
            <w:pPr>
              <w:rPr>
                <w:rFonts w:cstheme="minorHAnsi"/>
              </w:rPr>
            </w:pPr>
            <w:sdt>
              <w:sdtPr>
                <w:rPr>
                  <w:rFonts w:cstheme="minorHAnsi"/>
                </w:rPr>
                <w:id w:val="144164252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BC4694D" w14:textId="77777777" w:rsidR="00601632" w:rsidRPr="00287E30" w:rsidRDefault="00283A95" w:rsidP="00C91040">
            <w:pPr>
              <w:rPr>
                <w:rFonts w:cstheme="minorHAnsi"/>
              </w:rPr>
            </w:pPr>
            <w:sdt>
              <w:sdtPr>
                <w:rPr>
                  <w:rFonts w:cstheme="minorHAnsi"/>
                </w:rPr>
                <w:id w:val="1854894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9088A28" w14:textId="77777777" w:rsidR="00601632" w:rsidRPr="00287E30" w:rsidRDefault="00283A95" w:rsidP="00C91040">
            <w:pPr>
              <w:rPr>
                <w:rFonts w:cstheme="minorHAnsi"/>
              </w:rPr>
            </w:pPr>
            <w:sdt>
              <w:sdtPr>
                <w:rPr>
                  <w:rFonts w:cstheme="minorHAnsi"/>
                </w:rPr>
                <w:id w:val="115911587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7A922E8" w14:textId="77777777" w:rsidR="00601632" w:rsidRPr="00287E30" w:rsidRDefault="00601632" w:rsidP="00C91040">
            <w:pPr>
              <w:rPr>
                <w:rFonts w:cstheme="minorHAnsi"/>
              </w:rPr>
            </w:pPr>
          </w:p>
        </w:tc>
        <w:sdt>
          <w:sdtPr>
            <w:rPr>
              <w:rFonts w:cstheme="minorHAnsi"/>
            </w:rPr>
            <w:id w:val="240850745"/>
            <w:placeholder>
              <w:docPart w:val="07A8F39BEC2749BABAAF67C94A927C32"/>
            </w:placeholder>
            <w:showingPlcHdr/>
          </w:sdtPr>
          <w:sdtEndPr/>
          <w:sdtContent>
            <w:tc>
              <w:tcPr>
                <w:tcW w:w="4770" w:type="dxa"/>
              </w:tcPr>
              <w:p w14:paraId="0EACFA3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5" w:name="Med8B7"/>
      <w:tr w:rsidR="00601632" w14:paraId="69FCE755" w14:textId="77777777" w:rsidTr="000818AB">
        <w:trPr>
          <w:cantSplit/>
        </w:trPr>
        <w:tc>
          <w:tcPr>
            <w:tcW w:w="899" w:type="dxa"/>
          </w:tcPr>
          <w:p w14:paraId="58A6D527" w14:textId="64C348A6" w:rsidR="00601632" w:rsidRPr="003B6963" w:rsidRDefault="00F512E9" w:rsidP="00C91040">
            <w:pPr>
              <w:jc w:val="center"/>
              <w:rPr>
                <w:b/>
                <w:bCs/>
              </w:rPr>
            </w:pPr>
            <w:r>
              <w:rPr>
                <w:b/>
                <w:bCs/>
              </w:rPr>
              <w:fldChar w:fldCharType="begin"/>
            </w:r>
            <w:r w:rsidR="0023749D">
              <w:rPr>
                <w:b/>
                <w:bCs/>
              </w:rPr>
              <w:instrText>HYPERLINK  \l "ClinicalRecordReview"</w:instrText>
            </w:r>
            <w:r>
              <w:rPr>
                <w:b/>
                <w:bCs/>
              </w:rPr>
              <w:fldChar w:fldCharType="separate"/>
            </w:r>
            <w:r w:rsidR="00601632" w:rsidRPr="00F512E9">
              <w:rPr>
                <w:rStyle w:val="Hyperlink"/>
                <w:b/>
                <w:bCs/>
              </w:rPr>
              <w:t>8-B-7</w:t>
            </w:r>
            <w:bookmarkEnd w:id="45"/>
            <w:r>
              <w:rPr>
                <w:b/>
                <w:bCs/>
              </w:rPr>
              <w:fldChar w:fldCharType="end"/>
            </w:r>
          </w:p>
        </w:tc>
        <w:tc>
          <w:tcPr>
            <w:tcW w:w="6391" w:type="dxa"/>
            <w:tcBorders>
              <w:right w:val="nil"/>
            </w:tcBorders>
          </w:tcPr>
          <w:p w14:paraId="54108631" w14:textId="77777777" w:rsidR="00601632" w:rsidRDefault="00601632" w:rsidP="00C91040">
            <w:pPr>
              <w:rPr>
                <w:rFonts w:eastAsia="Arial"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p w14:paraId="134C11E3" w14:textId="2A492B58" w:rsidR="000818AB" w:rsidRPr="008E23CC" w:rsidRDefault="000818AB"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6856E756" w14:textId="77777777" w:rsidR="00601632" w:rsidRPr="008E23CC" w:rsidRDefault="00601632" w:rsidP="00C91040">
            <w:pPr>
              <w:rPr>
                <w:rFonts w:cstheme="minorHAnsi"/>
              </w:rPr>
            </w:pPr>
          </w:p>
        </w:tc>
        <w:tc>
          <w:tcPr>
            <w:tcW w:w="810" w:type="dxa"/>
          </w:tcPr>
          <w:p w14:paraId="68F5BF15" w14:textId="77777777" w:rsidR="00601632" w:rsidRPr="00C34C63" w:rsidRDefault="00601632" w:rsidP="00C91040">
            <w:pPr>
              <w:rPr>
                <w:rFonts w:cstheme="minorHAnsi"/>
              </w:rPr>
            </w:pPr>
            <w:r w:rsidRPr="00C34C63">
              <w:rPr>
                <w:rFonts w:cstheme="minorHAnsi"/>
              </w:rPr>
              <w:t xml:space="preserve">A </w:t>
            </w:r>
          </w:p>
          <w:p w14:paraId="36B07799" w14:textId="77777777" w:rsidR="00601632" w:rsidRPr="00C34C63" w:rsidRDefault="00601632" w:rsidP="00C91040">
            <w:pPr>
              <w:rPr>
                <w:rFonts w:cstheme="minorHAnsi"/>
              </w:rPr>
            </w:pPr>
            <w:r w:rsidRPr="00C34C63">
              <w:rPr>
                <w:rFonts w:cstheme="minorHAnsi"/>
              </w:rPr>
              <w:t xml:space="preserve">B </w:t>
            </w:r>
          </w:p>
          <w:p w14:paraId="2AE902CC" w14:textId="77777777" w:rsidR="00601632" w:rsidRPr="00C34C63" w:rsidRDefault="00601632" w:rsidP="00C91040">
            <w:pPr>
              <w:rPr>
                <w:rFonts w:cstheme="minorHAnsi"/>
              </w:rPr>
            </w:pPr>
            <w:r w:rsidRPr="00C34C63">
              <w:rPr>
                <w:rFonts w:cstheme="minorHAnsi"/>
              </w:rPr>
              <w:t xml:space="preserve">C-M </w:t>
            </w:r>
          </w:p>
          <w:p w14:paraId="481D1A42" w14:textId="77777777" w:rsidR="00601632" w:rsidRPr="008E23CC" w:rsidRDefault="00601632" w:rsidP="00C91040">
            <w:pPr>
              <w:rPr>
                <w:rFonts w:cstheme="minorHAnsi"/>
              </w:rPr>
            </w:pPr>
            <w:r w:rsidRPr="00C34C63">
              <w:rPr>
                <w:rFonts w:cstheme="minorHAnsi"/>
              </w:rPr>
              <w:t>C</w:t>
            </w:r>
          </w:p>
        </w:tc>
        <w:tc>
          <w:tcPr>
            <w:tcW w:w="1980" w:type="dxa"/>
          </w:tcPr>
          <w:p w14:paraId="1F854120" w14:textId="77777777" w:rsidR="00601632" w:rsidRPr="00287E30" w:rsidRDefault="00283A95" w:rsidP="00C91040">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62038B9" w14:textId="77777777" w:rsidR="00601632" w:rsidRPr="00287E30" w:rsidRDefault="00283A95" w:rsidP="00C91040">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D2CF1B7" w14:textId="77777777" w:rsidR="00601632" w:rsidRPr="00287E30" w:rsidRDefault="00283A95" w:rsidP="00C91040">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041D186" w14:textId="77777777" w:rsidR="00601632" w:rsidRPr="00287E30" w:rsidRDefault="00283A95" w:rsidP="00C91040">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80FC590" w14:textId="77777777" w:rsidR="00601632" w:rsidRPr="00287E30" w:rsidRDefault="00601632" w:rsidP="00C91040">
            <w:pPr>
              <w:rPr>
                <w:rFonts w:cstheme="minorHAnsi"/>
              </w:rPr>
            </w:pPr>
          </w:p>
        </w:tc>
        <w:sdt>
          <w:sdtPr>
            <w:rPr>
              <w:rFonts w:cstheme="minorHAnsi"/>
            </w:rPr>
            <w:id w:val="858629783"/>
            <w:placeholder>
              <w:docPart w:val="D392B363A8A74346A333BE00AC9095F0"/>
            </w:placeholder>
            <w:showingPlcHdr/>
          </w:sdtPr>
          <w:sdtEndPr/>
          <w:sdtContent>
            <w:tc>
              <w:tcPr>
                <w:tcW w:w="4770" w:type="dxa"/>
              </w:tcPr>
              <w:p w14:paraId="401B14E2"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6" w:name="Med8B10"/>
      <w:bookmarkStart w:id="47" w:name="Med8B11"/>
      <w:tr w:rsidR="00601632" w14:paraId="77FE09D4" w14:textId="77777777" w:rsidTr="000818AB">
        <w:trPr>
          <w:cantSplit/>
        </w:trPr>
        <w:tc>
          <w:tcPr>
            <w:tcW w:w="899" w:type="dxa"/>
          </w:tcPr>
          <w:p w14:paraId="2643A1CA" w14:textId="6E4267E4" w:rsidR="00601632" w:rsidRPr="003B6963" w:rsidRDefault="00827529"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827529">
              <w:rPr>
                <w:rStyle w:val="Hyperlink"/>
                <w:b/>
                <w:bCs/>
              </w:rPr>
              <w:t>8-B-11</w:t>
            </w:r>
            <w:bookmarkEnd w:id="46"/>
            <w:bookmarkEnd w:id="47"/>
            <w:r>
              <w:rPr>
                <w:b/>
                <w:bCs/>
              </w:rPr>
              <w:fldChar w:fldCharType="end"/>
            </w:r>
          </w:p>
        </w:tc>
        <w:tc>
          <w:tcPr>
            <w:tcW w:w="6391" w:type="dxa"/>
            <w:tcBorders>
              <w:right w:val="nil"/>
            </w:tcBorders>
          </w:tcPr>
          <w:p w14:paraId="0BA28A2B" w14:textId="77777777" w:rsidR="00601632" w:rsidRDefault="00601632" w:rsidP="00C91040">
            <w:pPr>
              <w:rPr>
                <w:color w:val="000000"/>
              </w:rPr>
            </w:pPr>
            <w:r>
              <w:rPr>
                <w:color w:val="000000"/>
              </w:rPr>
              <w:t>The pre-operative clinical record includes documentation of all pre-operative medications given to a patient.  This record includes the date, time, amount, and route of administration.</w:t>
            </w:r>
          </w:p>
          <w:p w14:paraId="759B478B" w14:textId="77777777" w:rsidR="00601632" w:rsidRPr="008E23CC" w:rsidRDefault="00601632" w:rsidP="00C91040">
            <w:pPr>
              <w:rPr>
                <w:rFonts w:cstheme="minorHAnsi"/>
              </w:rPr>
            </w:pPr>
          </w:p>
        </w:tc>
        <w:tc>
          <w:tcPr>
            <w:tcW w:w="270" w:type="dxa"/>
            <w:tcBorders>
              <w:left w:val="nil"/>
            </w:tcBorders>
          </w:tcPr>
          <w:p w14:paraId="61149AFA" w14:textId="77777777" w:rsidR="00601632" w:rsidRPr="008E23CC" w:rsidRDefault="00601632" w:rsidP="00C91040">
            <w:pPr>
              <w:rPr>
                <w:rFonts w:cstheme="minorHAnsi"/>
              </w:rPr>
            </w:pPr>
          </w:p>
        </w:tc>
        <w:tc>
          <w:tcPr>
            <w:tcW w:w="810" w:type="dxa"/>
          </w:tcPr>
          <w:p w14:paraId="6E8A4FD8" w14:textId="77777777" w:rsidR="00601632" w:rsidRPr="00C34C63" w:rsidRDefault="00601632" w:rsidP="00C91040">
            <w:pPr>
              <w:rPr>
                <w:rFonts w:cstheme="minorHAnsi"/>
              </w:rPr>
            </w:pPr>
            <w:r w:rsidRPr="00C34C63">
              <w:rPr>
                <w:rFonts w:cstheme="minorHAnsi"/>
              </w:rPr>
              <w:t xml:space="preserve">A </w:t>
            </w:r>
          </w:p>
          <w:p w14:paraId="4B26084E" w14:textId="77777777" w:rsidR="00601632" w:rsidRPr="00C34C63" w:rsidRDefault="00601632" w:rsidP="00C91040">
            <w:pPr>
              <w:rPr>
                <w:rFonts w:cstheme="minorHAnsi"/>
              </w:rPr>
            </w:pPr>
            <w:r w:rsidRPr="00C34C63">
              <w:rPr>
                <w:rFonts w:cstheme="minorHAnsi"/>
              </w:rPr>
              <w:t xml:space="preserve">B </w:t>
            </w:r>
          </w:p>
          <w:p w14:paraId="0D19757A" w14:textId="77777777" w:rsidR="00601632" w:rsidRPr="00C34C63" w:rsidRDefault="00601632" w:rsidP="00C91040">
            <w:pPr>
              <w:rPr>
                <w:rFonts w:cstheme="minorHAnsi"/>
              </w:rPr>
            </w:pPr>
            <w:r w:rsidRPr="00C34C63">
              <w:rPr>
                <w:rFonts w:cstheme="minorHAnsi"/>
              </w:rPr>
              <w:t xml:space="preserve">C-M </w:t>
            </w:r>
          </w:p>
          <w:p w14:paraId="24BC7455" w14:textId="77777777" w:rsidR="00601632" w:rsidRPr="008E23CC" w:rsidRDefault="00601632" w:rsidP="00C91040">
            <w:pPr>
              <w:rPr>
                <w:rFonts w:cstheme="minorHAnsi"/>
              </w:rPr>
            </w:pPr>
            <w:r w:rsidRPr="00C34C63">
              <w:rPr>
                <w:rFonts w:cstheme="minorHAnsi"/>
              </w:rPr>
              <w:t>C</w:t>
            </w:r>
          </w:p>
        </w:tc>
        <w:tc>
          <w:tcPr>
            <w:tcW w:w="1980" w:type="dxa"/>
          </w:tcPr>
          <w:p w14:paraId="6CC79E65" w14:textId="77777777" w:rsidR="00601632" w:rsidRPr="00287E30" w:rsidRDefault="00283A95" w:rsidP="00C91040">
            <w:pPr>
              <w:rPr>
                <w:rFonts w:cstheme="minorHAnsi"/>
              </w:rPr>
            </w:pPr>
            <w:sdt>
              <w:sdtPr>
                <w:rPr>
                  <w:rFonts w:cstheme="minorHAnsi"/>
                </w:rPr>
                <w:id w:val="-1060360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1146767" w14:textId="77777777" w:rsidR="00601632" w:rsidRPr="00287E30" w:rsidRDefault="00283A95" w:rsidP="00C91040">
            <w:pPr>
              <w:rPr>
                <w:rFonts w:cstheme="minorHAnsi"/>
              </w:rPr>
            </w:pPr>
            <w:sdt>
              <w:sdtPr>
                <w:rPr>
                  <w:rFonts w:cstheme="minorHAnsi"/>
                </w:rPr>
                <w:id w:val="-51439316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6CFA4AC" w14:textId="77777777" w:rsidR="00601632" w:rsidRPr="00287E30" w:rsidRDefault="00283A95" w:rsidP="00C91040">
            <w:pPr>
              <w:rPr>
                <w:rFonts w:cstheme="minorHAnsi"/>
              </w:rPr>
            </w:pPr>
            <w:sdt>
              <w:sdtPr>
                <w:rPr>
                  <w:rFonts w:cstheme="minorHAnsi"/>
                </w:rPr>
                <w:id w:val="594298468"/>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6ED348D" w14:textId="77777777" w:rsidR="00601632" w:rsidRPr="00287E30" w:rsidRDefault="00283A95" w:rsidP="00C91040">
            <w:pPr>
              <w:rPr>
                <w:rFonts w:cstheme="minorHAnsi"/>
              </w:rPr>
            </w:pPr>
            <w:sdt>
              <w:sdtPr>
                <w:rPr>
                  <w:rFonts w:cstheme="minorHAnsi"/>
                </w:rPr>
                <w:id w:val="-90043773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505C56F" w14:textId="77777777" w:rsidR="00601632" w:rsidRPr="00287E30" w:rsidRDefault="00601632" w:rsidP="00C91040">
            <w:pPr>
              <w:rPr>
                <w:rFonts w:cstheme="minorHAnsi"/>
              </w:rPr>
            </w:pPr>
          </w:p>
        </w:tc>
        <w:sdt>
          <w:sdtPr>
            <w:rPr>
              <w:rFonts w:cstheme="minorHAnsi"/>
            </w:rPr>
            <w:id w:val="251247808"/>
            <w:placeholder>
              <w:docPart w:val="F3A405D243FC4AFF8A30B671672124AB"/>
            </w:placeholder>
            <w:showingPlcHdr/>
          </w:sdtPr>
          <w:sdtEndPr/>
          <w:sdtContent>
            <w:tc>
              <w:tcPr>
                <w:tcW w:w="4770" w:type="dxa"/>
              </w:tcPr>
              <w:p w14:paraId="797426B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8" w:name="Med8B12"/>
      <w:tr w:rsidR="00601632" w14:paraId="0F47B47C" w14:textId="77777777" w:rsidTr="000818AB">
        <w:trPr>
          <w:cantSplit/>
        </w:trPr>
        <w:tc>
          <w:tcPr>
            <w:tcW w:w="899" w:type="dxa"/>
          </w:tcPr>
          <w:p w14:paraId="67CBF1A4" w14:textId="02E7655B" w:rsidR="00601632" w:rsidRPr="003B6963" w:rsidRDefault="00827529"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827529">
              <w:rPr>
                <w:rStyle w:val="Hyperlink"/>
                <w:b/>
                <w:bCs/>
              </w:rPr>
              <w:t>8-B-12</w:t>
            </w:r>
            <w:bookmarkEnd w:id="48"/>
            <w:r>
              <w:rPr>
                <w:b/>
                <w:bCs/>
              </w:rPr>
              <w:fldChar w:fldCharType="end"/>
            </w:r>
          </w:p>
        </w:tc>
        <w:tc>
          <w:tcPr>
            <w:tcW w:w="6391" w:type="dxa"/>
            <w:tcBorders>
              <w:right w:val="nil"/>
            </w:tcBorders>
          </w:tcPr>
          <w:p w14:paraId="16020283" w14:textId="77777777" w:rsidR="00601632" w:rsidRPr="008E23CC" w:rsidRDefault="00601632" w:rsidP="00C91040">
            <w:pPr>
              <w:rPr>
                <w:rFonts w:eastAsia="Arial" w:cstheme="minorHAnsi"/>
              </w:rPr>
            </w:pPr>
            <w:r w:rsidRPr="008E23CC">
              <w:rPr>
                <w:rFonts w:eastAsia="Arial" w:cstheme="minorHAnsi"/>
              </w:rPr>
              <w:t>The pre-operative clinical record includes documentation of all intravenous and subcutaneous fluids given pre-operatively.</w:t>
            </w:r>
          </w:p>
          <w:p w14:paraId="66271E93" w14:textId="77777777" w:rsidR="00601632" w:rsidRPr="008E23CC" w:rsidRDefault="00601632" w:rsidP="00C91040">
            <w:pPr>
              <w:rPr>
                <w:rFonts w:cstheme="minorHAnsi"/>
              </w:rPr>
            </w:pPr>
          </w:p>
        </w:tc>
        <w:tc>
          <w:tcPr>
            <w:tcW w:w="270" w:type="dxa"/>
            <w:tcBorders>
              <w:left w:val="nil"/>
            </w:tcBorders>
          </w:tcPr>
          <w:p w14:paraId="05CCD615" w14:textId="77777777" w:rsidR="00601632" w:rsidRPr="008E23CC" w:rsidRDefault="00601632" w:rsidP="00C91040">
            <w:pPr>
              <w:rPr>
                <w:rFonts w:cstheme="minorHAnsi"/>
              </w:rPr>
            </w:pPr>
          </w:p>
        </w:tc>
        <w:tc>
          <w:tcPr>
            <w:tcW w:w="810" w:type="dxa"/>
          </w:tcPr>
          <w:p w14:paraId="1E3D8D9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A6DA8E8" w14:textId="77777777" w:rsidR="00601632" w:rsidRPr="0084305D" w:rsidRDefault="00601632" w:rsidP="00C91040">
            <w:pPr>
              <w:rPr>
                <w:rFonts w:cstheme="minorHAnsi"/>
              </w:rPr>
            </w:pPr>
            <w:r w:rsidRPr="0084305D">
              <w:rPr>
                <w:rFonts w:cstheme="minorHAnsi"/>
              </w:rPr>
              <w:t xml:space="preserve">C-M, </w:t>
            </w:r>
          </w:p>
          <w:p w14:paraId="1BF597F6" w14:textId="77777777" w:rsidR="00601632" w:rsidRPr="008E23CC" w:rsidRDefault="00601632" w:rsidP="00C91040">
            <w:pPr>
              <w:rPr>
                <w:rFonts w:cstheme="minorHAnsi"/>
              </w:rPr>
            </w:pPr>
            <w:r w:rsidRPr="0084305D">
              <w:rPr>
                <w:rFonts w:cstheme="minorHAnsi"/>
              </w:rPr>
              <w:t>C</w:t>
            </w:r>
          </w:p>
        </w:tc>
        <w:tc>
          <w:tcPr>
            <w:tcW w:w="1980" w:type="dxa"/>
          </w:tcPr>
          <w:p w14:paraId="37D37D61" w14:textId="77777777" w:rsidR="00601632" w:rsidRPr="00287E30" w:rsidRDefault="00283A95" w:rsidP="00C91040">
            <w:pPr>
              <w:rPr>
                <w:rFonts w:cstheme="minorHAnsi"/>
              </w:rPr>
            </w:pPr>
            <w:sdt>
              <w:sdtPr>
                <w:rPr>
                  <w:rFonts w:cstheme="minorHAnsi"/>
                </w:rPr>
                <w:id w:val="-13950492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77DB0E1" w14:textId="77777777" w:rsidR="00601632" w:rsidRPr="00287E30" w:rsidRDefault="00283A95" w:rsidP="00C91040">
            <w:pPr>
              <w:rPr>
                <w:rFonts w:cstheme="minorHAnsi"/>
              </w:rPr>
            </w:pPr>
            <w:sdt>
              <w:sdtPr>
                <w:rPr>
                  <w:rFonts w:cstheme="minorHAnsi"/>
                </w:rPr>
                <w:id w:val="-26684569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BF77BE2" w14:textId="77777777" w:rsidR="00601632" w:rsidRPr="00287E30" w:rsidRDefault="00283A95" w:rsidP="00C91040">
            <w:pPr>
              <w:rPr>
                <w:rFonts w:cstheme="minorHAnsi"/>
              </w:rPr>
            </w:pPr>
            <w:sdt>
              <w:sdtPr>
                <w:rPr>
                  <w:rFonts w:cstheme="minorHAnsi"/>
                </w:rPr>
                <w:id w:val="-59763777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0586645" w14:textId="77777777" w:rsidR="00601632" w:rsidRPr="00287E30" w:rsidRDefault="00283A95" w:rsidP="00C91040">
            <w:pPr>
              <w:rPr>
                <w:rFonts w:cstheme="minorHAnsi"/>
              </w:rPr>
            </w:pPr>
            <w:sdt>
              <w:sdtPr>
                <w:rPr>
                  <w:rFonts w:cstheme="minorHAnsi"/>
                </w:rPr>
                <w:id w:val="189716260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A581E62" w14:textId="77777777" w:rsidR="00601632" w:rsidRPr="00287E30" w:rsidRDefault="00601632" w:rsidP="00C91040">
            <w:pPr>
              <w:rPr>
                <w:rFonts w:cstheme="minorHAnsi"/>
              </w:rPr>
            </w:pPr>
          </w:p>
        </w:tc>
        <w:sdt>
          <w:sdtPr>
            <w:rPr>
              <w:rFonts w:cstheme="minorHAnsi"/>
            </w:rPr>
            <w:id w:val="1018508712"/>
            <w:placeholder>
              <w:docPart w:val="E75D23706742408AAED3306959052AD7"/>
            </w:placeholder>
            <w:showingPlcHdr/>
          </w:sdtPr>
          <w:sdtEndPr/>
          <w:sdtContent>
            <w:tc>
              <w:tcPr>
                <w:tcW w:w="4770" w:type="dxa"/>
              </w:tcPr>
              <w:p w14:paraId="2192941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9" w:name="Med8B13"/>
      <w:tr w:rsidR="00601632" w14:paraId="0A9A7A05" w14:textId="77777777" w:rsidTr="000818AB">
        <w:trPr>
          <w:cantSplit/>
        </w:trPr>
        <w:tc>
          <w:tcPr>
            <w:tcW w:w="899" w:type="dxa"/>
          </w:tcPr>
          <w:p w14:paraId="4CE3BE21" w14:textId="10A33581" w:rsidR="00601632" w:rsidRPr="00017D18" w:rsidRDefault="00601632" w:rsidP="00C91040">
            <w:pPr>
              <w:jc w:val="center"/>
              <w:rPr>
                <w:b/>
                <w:bCs/>
              </w:rPr>
            </w:pPr>
            <w:r>
              <w:rPr>
                <w:b/>
                <w:bCs/>
              </w:rPr>
              <w:lastRenderedPageBreak/>
              <w:fldChar w:fldCharType="begin"/>
            </w:r>
            <w:r w:rsidR="001C7E72">
              <w:rPr>
                <w:b/>
                <w:bCs/>
              </w:rPr>
              <w:instrText>HYPERLINK  \l "MedWorksheet2" \o "Go Back to Med Record Review Worksheet"</w:instrText>
            </w:r>
            <w:r>
              <w:rPr>
                <w:b/>
                <w:bCs/>
              </w:rPr>
              <w:fldChar w:fldCharType="separate"/>
            </w:r>
            <w:r w:rsidRPr="00F3557B">
              <w:rPr>
                <w:rStyle w:val="Hyperlink"/>
                <w:b/>
                <w:bCs/>
              </w:rPr>
              <w:t>8-B-13</w:t>
            </w:r>
            <w:r>
              <w:rPr>
                <w:b/>
                <w:bCs/>
              </w:rPr>
              <w:fldChar w:fldCharType="end"/>
            </w:r>
            <w:bookmarkEnd w:id="49"/>
          </w:p>
        </w:tc>
        <w:tc>
          <w:tcPr>
            <w:tcW w:w="6391" w:type="dxa"/>
            <w:tcBorders>
              <w:right w:val="nil"/>
            </w:tcBorders>
          </w:tcPr>
          <w:p w14:paraId="5801E3F5" w14:textId="77777777" w:rsidR="00601632" w:rsidRPr="008E23CC" w:rsidRDefault="00601632" w:rsidP="00C91040">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5B932464" w14:textId="77777777" w:rsidR="00601632" w:rsidRPr="008E23CC" w:rsidRDefault="00601632" w:rsidP="00C91040">
            <w:pPr>
              <w:rPr>
                <w:rFonts w:cstheme="minorHAnsi"/>
              </w:rPr>
            </w:pPr>
          </w:p>
        </w:tc>
        <w:tc>
          <w:tcPr>
            <w:tcW w:w="810" w:type="dxa"/>
          </w:tcPr>
          <w:p w14:paraId="36E7E9DE" w14:textId="77777777" w:rsidR="00601632" w:rsidRPr="00C34C63" w:rsidRDefault="00601632" w:rsidP="00C91040">
            <w:pPr>
              <w:rPr>
                <w:rFonts w:cstheme="minorHAnsi"/>
              </w:rPr>
            </w:pPr>
            <w:r w:rsidRPr="00C34C63">
              <w:rPr>
                <w:rFonts w:cstheme="minorHAnsi"/>
              </w:rPr>
              <w:t xml:space="preserve">A </w:t>
            </w:r>
          </w:p>
          <w:p w14:paraId="7A03C5CF" w14:textId="77777777" w:rsidR="00601632" w:rsidRPr="00C34C63" w:rsidRDefault="00601632" w:rsidP="00C91040">
            <w:pPr>
              <w:rPr>
                <w:rFonts w:cstheme="minorHAnsi"/>
              </w:rPr>
            </w:pPr>
            <w:r w:rsidRPr="00C34C63">
              <w:rPr>
                <w:rFonts w:cstheme="minorHAnsi"/>
              </w:rPr>
              <w:t xml:space="preserve">B </w:t>
            </w:r>
          </w:p>
          <w:p w14:paraId="7DC88012" w14:textId="77777777" w:rsidR="00601632" w:rsidRPr="00C34C63" w:rsidRDefault="00601632" w:rsidP="00C91040">
            <w:pPr>
              <w:rPr>
                <w:rFonts w:cstheme="minorHAnsi"/>
              </w:rPr>
            </w:pPr>
            <w:r w:rsidRPr="00C34C63">
              <w:rPr>
                <w:rFonts w:cstheme="minorHAnsi"/>
              </w:rPr>
              <w:t xml:space="preserve">C-M </w:t>
            </w:r>
          </w:p>
          <w:p w14:paraId="0FE625B5" w14:textId="77777777" w:rsidR="00601632" w:rsidRDefault="00601632" w:rsidP="00C91040">
            <w:pPr>
              <w:rPr>
                <w:rFonts w:cstheme="minorHAnsi"/>
              </w:rPr>
            </w:pPr>
            <w:r w:rsidRPr="00C34C63">
              <w:rPr>
                <w:rFonts w:cstheme="minorHAnsi"/>
              </w:rPr>
              <w:t>C</w:t>
            </w:r>
          </w:p>
          <w:p w14:paraId="0B414B47" w14:textId="77777777" w:rsidR="00601632" w:rsidRPr="008E23CC" w:rsidRDefault="00601632" w:rsidP="00C91040">
            <w:pPr>
              <w:rPr>
                <w:rFonts w:cstheme="minorHAnsi"/>
              </w:rPr>
            </w:pPr>
          </w:p>
        </w:tc>
        <w:tc>
          <w:tcPr>
            <w:tcW w:w="1980" w:type="dxa"/>
          </w:tcPr>
          <w:p w14:paraId="62F190F2" w14:textId="77777777" w:rsidR="00601632" w:rsidRPr="00287E30" w:rsidRDefault="00283A95" w:rsidP="00C91040">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8528FEB" w14:textId="77777777" w:rsidR="00601632" w:rsidRPr="00287E30" w:rsidRDefault="00283A95" w:rsidP="00C91040">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2681BD0" w14:textId="77777777" w:rsidR="00601632" w:rsidRPr="00287E30" w:rsidRDefault="00283A95" w:rsidP="00C91040">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EFFD48E" w14:textId="77777777" w:rsidR="00601632" w:rsidRPr="00287E30" w:rsidRDefault="00283A95" w:rsidP="00C91040">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78A04D5" w14:textId="77777777" w:rsidR="00601632" w:rsidRPr="00287E30" w:rsidRDefault="00601632" w:rsidP="00C91040">
            <w:pPr>
              <w:rPr>
                <w:rFonts w:cstheme="minorHAnsi"/>
              </w:rPr>
            </w:pPr>
          </w:p>
        </w:tc>
        <w:sdt>
          <w:sdtPr>
            <w:rPr>
              <w:rFonts w:cstheme="minorHAnsi"/>
            </w:rPr>
            <w:id w:val="2005472586"/>
            <w:placeholder>
              <w:docPart w:val="EE20C528296F4E8FAE54B8373DA2634B"/>
            </w:placeholder>
            <w:showingPlcHdr/>
          </w:sdtPr>
          <w:sdtEndPr/>
          <w:sdtContent>
            <w:tc>
              <w:tcPr>
                <w:tcW w:w="4770" w:type="dxa"/>
              </w:tcPr>
              <w:p w14:paraId="74E8308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0" w:name="Med8B14"/>
      <w:tr w:rsidR="00601632" w14:paraId="33AF2019" w14:textId="77777777" w:rsidTr="000818AB">
        <w:trPr>
          <w:cantSplit/>
        </w:trPr>
        <w:tc>
          <w:tcPr>
            <w:tcW w:w="899" w:type="dxa"/>
          </w:tcPr>
          <w:p w14:paraId="6347D6AC" w14:textId="04D6BFD4" w:rsidR="00601632" w:rsidRPr="00017D18" w:rsidRDefault="00601632" w:rsidP="00C91040">
            <w:pPr>
              <w:jc w:val="center"/>
              <w:rPr>
                <w:b/>
                <w:bCs/>
              </w:rPr>
            </w:pPr>
            <w:r>
              <w:rPr>
                <w:b/>
                <w:bCs/>
              </w:rPr>
              <w:fldChar w:fldCharType="begin"/>
            </w:r>
            <w:r w:rsidR="001C7E72">
              <w:rPr>
                <w:b/>
                <w:bCs/>
              </w:rPr>
              <w:instrText>HYPERLINK  \l "MedWorksheet2" \o "Go Back to Med Record Review Worksheet"</w:instrText>
            </w:r>
            <w:r>
              <w:rPr>
                <w:b/>
                <w:bCs/>
              </w:rPr>
              <w:fldChar w:fldCharType="separate"/>
            </w:r>
            <w:r w:rsidRPr="00206F73">
              <w:rPr>
                <w:rStyle w:val="Hyperlink"/>
                <w:b/>
                <w:bCs/>
              </w:rPr>
              <w:t>8-B-14</w:t>
            </w:r>
            <w:r>
              <w:rPr>
                <w:b/>
                <w:bCs/>
              </w:rPr>
              <w:fldChar w:fldCharType="end"/>
            </w:r>
            <w:bookmarkEnd w:id="50"/>
          </w:p>
        </w:tc>
        <w:tc>
          <w:tcPr>
            <w:tcW w:w="6391" w:type="dxa"/>
            <w:tcBorders>
              <w:right w:val="nil"/>
            </w:tcBorders>
          </w:tcPr>
          <w:p w14:paraId="560381EA" w14:textId="77777777" w:rsidR="00601632" w:rsidRPr="008E23CC" w:rsidRDefault="00601632" w:rsidP="00C91040">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5F9BCA65" w14:textId="77777777" w:rsidR="00601632" w:rsidRPr="008E23CC" w:rsidRDefault="00601632" w:rsidP="00C91040">
            <w:pPr>
              <w:rPr>
                <w:rFonts w:cstheme="minorHAnsi"/>
              </w:rPr>
            </w:pPr>
          </w:p>
        </w:tc>
        <w:tc>
          <w:tcPr>
            <w:tcW w:w="810" w:type="dxa"/>
          </w:tcPr>
          <w:p w14:paraId="76B05D1B" w14:textId="77777777" w:rsidR="00601632" w:rsidRPr="00C34C63" w:rsidRDefault="00601632" w:rsidP="00C91040">
            <w:pPr>
              <w:rPr>
                <w:rFonts w:cstheme="minorHAnsi"/>
              </w:rPr>
            </w:pPr>
            <w:r w:rsidRPr="00C34C63">
              <w:rPr>
                <w:rFonts w:cstheme="minorHAnsi"/>
              </w:rPr>
              <w:t xml:space="preserve">A </w:t>
            </w:r>
          </w:p>
          <w:p w14:paraId="66F0BB89" w14:textId="77777777" w:rsidR="00601632" w:rsidRPr="00C34C63" w:rsidRDefault="00601632" w:rsidP="00C91040">
            <w:pPr>
              <w:rPr>
                <w:rFonts w:cstheme="minorHAnsi"/>
              </w:rPr>
            </w:pPr>
            <w:r w:rsidRPr="00C34C63">
              <w:rPr>
                <w:rFonts w:cstheme="minorHAnsi"/>
              </w:rPr>
              <w:t xml:space="preserve">B </w:t>
            </w:r>
          </w:p>
          <w:p w14:paraId="3C5751CF" w14:textId="77777777" w:rsidR="00601632" w:rsidRPr="00C34C63" w:rsidRDefault="00601632" w:rsidP="00C91040">
            <w:pPr>
              <w:rPr>
                <w:rFonts w:cstheme="minorHAnsi"/>
              </w:rPr>
            </w:pPr>
            <w:r w:rsidRPr="00C34C63">
              <w:rPr>
                <w:rFonts w:cstheme="minorHAnsi"/>
              </w:rPr>
              <w:t xml:space="preserve">C-M </w:t>
            </w:r>
          </w:p>
          <w:p w14:paraId="7CEA4045" w14:textId="77777777" w:rsidR="00601632" w:rsidRPr="008E23CC" w:rsidRDefault="00601632" w:rsidP="00C91040">
            <w:pPr>
              <w:rPr>
                <w:rFonts w:cstheme="minorHAnsi"/>
              </w:rPr>
            </w:pPr>
            <w:r w:rsidRPr="00C34C63">
              <w:rPr>
                <w:rFonts w:cstheme="minorHAnsi"/>
              </w:rPr>
              <w:t>C</w:t>
            </w:r>
          </w:p>
        </w:tc>
        <w:tc>
          <w:tcPr>
            <w:tcW w:w="1980" w:type="dxa"/>
          </w:tcPr>
          <w:p w14:paraId="41B0A19C" w14:textId="77777777" w:rsidR="00601632" w:rsidRPr="00287E30" w:rsidRDefault="00283A95" w:rsidP="00C91040">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034B1F8" w14:textId="77777777" w:rsidR="00601632" w:rsidRPr="00287E30" w:rsidRDefault="00283A95" w:rsidP="00C91040">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09C37D4" w14:textId="77777777" w:rsidR="00601632" w:rsidRPr="00287E30" w:rsidRDefault="00283A95" w:rsidP="00C91040">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416BDD2" w14:textId="77777777" w:rsidR="00601632" w:rsidRPr="00287E30" w:rsidRDefault="00283A95" w:rsidP="00C91040">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77CFA3A" w14:textId="77777777" w:rsidR="00601632" w:rsidRPr="00287E30" w:rsidRDefault="00601632" w:rsidP="00C91040">
            <w:pPr>
              <w:rPr>
                <w:rFonts w:cstheme="minorHAnsi"/>
              </w:rPr>
            </w:pPr>
          </w:p>
        </w:tc>
        <w:sdt>
          <w:sdtPr>
            <w:rPr>
              <w:rFonts w:cstheme="minorHAnsi"/>
            </w:rPr>
            <w:id w:val="-46524361"/>
            <w:placeholder>
              <w:docPart w:val="178ADD3D90E94429A077FD94C57C3C47"/>
            </w:placeholder>
            <w:showingPlcHdr/>
          </w:sdtPr>
          <w:sdtEndPr/>
          <w:sdtContent>
            <w:tc>
              <w:tcPr>
                <w:tcW w:w="4770" w:type="dxa"/>
              </w:tcPr>
              <w:p w14:paraId="4098743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1" w:name="Med8B15"/>
      <w:tr w:rsidR="00601632" w14:paraId="403453E7" w14:textId="77777777" w:rsidTr="000818AB">
        <w:trPr>
          <w:cantSplit/>
        </w:trPr>
        <w:tc>
          <w:tcPr>
            <w:tcW w:w="899" w:type="dxa"/>
          </w:tcPr>
          <w:p w14:paraId="606F28CF" w14:textId="72C26222" w:rsidR="00601632" w:rsidRPr="00017D18" w:rsidRDefault="00601632" w:rsidP="00C91040">
            <w:pPr>
              <w:jc w:val="center"/>
              <w:rPr>
                <w:b/>
                <w:bCs/>
              </w:rPr>
            </w:pPr>
            <w:r>
              <w:rPr>
                <w:b/>
                <w:bCs/>
              </w:rPr>
              <w:fldChar w:fldCharType="begin"/>
            </w:r>
            <w:r w:rsidR="001C7E72">
              <w:rPr>
                <w:b/>
                <w:bCs/>
              </w:rPr>
              <w:instrText>HYPERLINK  \l "MedWorksheet2" \o "Go Back to Med Record Review Worksheet"</w:instrText>
            </w:r>
            <w:r>
              <w:rPr>
                <w:b/>
                <w:bCs/>
              </w:rPr>
              <w:fldChar w:fldCharType="separate"/>
            </w:r>
            <w:r w:rsidRPr="005063B9">
              <w:rPr>
                <w:rStyle w:val="Hyperlink"/>
                <w:b/>
                <w:bCs/>
              </w:rPr>
              <w:t>8-B-15</w:t>
            </w:r>
            <w:r>
              <w:rPr>
                <w:b/>
                <w:bCs/>
              </w:rPr>
              <w:fldChar w:fldCharType="end"/>
            </w:r>
            <w:bookmarkEnd w:id="51"/>
          </w:p>
        </w:tc>
        <w:tc>
          <w:tcPr>
            <w:tcW w:w="6391" w:type="dxa"/>
            <w:tcBorders>
              <w:right w:val="nil"/>
            </w:tcBorders>
          </w:tcPr>
          <w:p w14:paraId="237D8337"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211F8BAE" w14:textId="77777777" w:rsidR="00601632" w:rsidRPr="008E23CC" w:rsidRDefault="00601632" w:rsidP="00C91040">
            <w:pPr>
              <w:rPr>
                <w:rFonts w:cstheme="minorHAnsi"/>
              </w:rPr>
            </w:pPr>
          </w:p>
        </w:tc>
        <w:tc>
          <w:tcPr>
            <w:tcW w:w="810" w:type="dxa"/>
          </w:tcPr>
          <w:p w14:paraId="523E5C9D" w14:textId="77777777" w:rsidR="00601632" w:rsidRPr="00C34C63" w:rsidRDefault="00601632" w:rsidP="00C91040">
            <w:pPr>
              <w:rPr>
                <w:rFonts w:cstheme="minorHAnsi"/>
              </w:rPr>
            </w:pPr>
            <w:r w:rsidRPr="00C34C63">
              <w:rPr>
                <w:rFonts w:cstheme="minorHAnsi"/>
              </w:rPr>
              <w:t xml:space="preserve">A </w:t>
            </w:r>
          </w:p>
          <w:p w14:paraId="3D73DB09" w14:textId="77777777" w:rsidR="00601632" w:rsidRPr="00C34C63" w:rsidRDefault="00601632" w:rsidP="00C91040">
            <w:pPr>
              <w:rPr>
                <w:rFonts w:cstheme="minorHAnsi"/>
              </w:rPr>
            </w:pPr>
            <w:r w:rsidRPr="00C34C63">
              <w:rPr>
                <w:rFonts w:cstheme="minorHAnsi"/>
              </w:rPr>
              <w:t xml:space="preserve">B </w:t>
            </w:r>
          </w:p>
          <w:p w14:paraId="20A6C69B" w14:textId="77777777" w:rsidR="00601632" w:rsidRPr="00C34C63" w:rsidRDefault="00601632" w:rsidP="00C91040">
            <w:pPr>
              <w:rPr>
                <w:rFonts w:cstheme="minorHAnsi"/>
              </w:rPr>
            </w:pPr>
            <w:r w:rsidRPr="00C34C63">
              <w:rPr>
                <w:rFonts w:cstheme="minorHAnsi"/>
              </w:rPr>
              <w:t xml:space="preserve">C-M </w:t>
            </w:r>
          </w:p>
          <w:p w14:paraId="391DF616" w14:textId="77777777" w:rsidR="00601632" w:rsidRPr="008E23CC" w:rsidRDefault="00601632" w:rsidP="00C91040">
            <w:pPr>
              <w:rPr>
                <w:rFonts w:cstheme="minorHAnsi"/>
              </w:rPr>
            </w:pPr>
            <w:r w:rsidRPr="00C34C63">
              <w:rPr>
                <w:rFonts w:cstheme="minorHAnsi"/>
              </w:rPr>
              <w:t>C</w:t>
            </w:r>
          </w:p>
        </w:tc>
        <w:tc>
          <w:tcPr>
            <w:tcW w:w="1980" w:type="dxa"/>
          </w:tcPr>
          <w:p w14:paraId="4D76724C" w14:textId="77777777" w:rsidR="00601632" w:rsidRPr="00287E30" w:rsidRDefault="00283A95" w:rsidP="00C91040">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40BB250" w14:textId="77777777" w:rsidR="00601632" w:rsidRPr="00287E30" w:rsidRDefault="00283A95" w:rsidP="00C91040">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FC485B2" w14:textId="77777777" w:rsidR="00601632" w:rsidRPr="00287E30" w:rsidRDefault="00283A95" w:rsidP="00C91040">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1149E751" w14:textId="77777777" w:rsidR="00601632" w:rsidRPr="00287E30" w:rsidRDefault="00283A95" w:rsidP="00C91040">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B3BC63F" w14:textId="77777777" w:rsidR="00601632" w:rsidRPr="00287E30" w:rsidRDefault="00601632" w:rsidP="00C91040">
            <w:pPr>
              <w:rPr>
                <w:rFonts w:cstheme="minorHAnsi"/>
              </w:rPr>
            </w:pPr>
          </w:p>
        </w:tc>
        <w:sdt>
          <w:sdtPr>
            <w:rPr>
              <w:rFonts w:cstheme="minorHAnsi"/>
            </w:rPr>
            <w:id w:val="776057605"/>
            <w:placeholder>
              <w:docPart w:val="3DC06AEF796B46DFAA8280F48CED37B9"/>
            </w:placeholder>
            <w:showingPlcHdr/>
          </w:sdtPr>
          <w:sdtEndPr/>
          <w:sdtContent>
            <w:tc>
              <w:tcPr>
                <w:tcW w:w="4770" w:type="dxa"/>
              </w:tcPr>
              <w:p w14:paraId="1F314517"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2" w:name="Med8B16"/>
      <w:tr w:rsidR="00601632" w14:paraId="315CB243" w14:textId="77777777" w:rsidTr="000818AB">
        <w:trPr>
          <w:cantSplit/>
        </w:trPr>
        <w:tc>
          <w:tcPr>
            <w:tcW w:w="899" w:type="dxa"/>
          </w:tcPr>
          <w:p w14:paraId="3283A8E0" w14:textId="4ED8DE36"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fldChar w:fldCharType="separate"/>
            </w:r>
            <w:r w:rsidRPr="005063B9">
              <w:rPr>
                <w:rStyle w:val="Hyperlink"/>
                <w:b/>
                <w:bCs/>
              </w:rPr>
              <w:t>8-B-16</w:t>
            </w:r>
            <w:r>
              <w:rPr>
                <w:b/>
                <w:bCs/>
              </w:rPr>
              <w:fldChar w:fldCharType="end"/>
            </w:r>
            <w:bookmarkEnd w:id="52"/>
          </w:p>
        </w:tc>
        <w:tc>
          <w:tcPr>
            <w:tcW w:w="6391" w:type="dxa"/>
            <w:tcBorders>
              <w:right w:val="nil"/>
            </w:tcBorders>
          </w:tcPr>
          <w:p w14:paraId="7FF258B0"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0F414470" w14:textId="77777777" w:rsidR="00601632" w:rsidRPr="008E23CC" w:rsidRDefault="00601632" w:rsidP="00C91040">
            <w:pPr>
              <w:rPr>
                <w:rFonts w:cstheme="minorHAnsi"/>
              </w:rPr>
            </w:pPr>
          </w:p>
        </w:tc>
        <w:tc>
          <w:tcPr>
            <w:tcW w:w="810" w:type="dxa"/>
          </w:tcPr>
          <w:p w14:paraId="55EB30C3" w14:textId="77777777" w:rsidR="00601632" w:rsidRPr="00C34C63" w:rsidRDefault="00601632" w:rsidP="00C91040">
            <w:pPr>
              <w:rPr>
                <w:rFonts w:cstheme="minorHAnsi"/>
              </w:rPr>
            </w:pPr>
            <w:r w:rsidRPr="00C34C63">
              <w:rPr>
                <w:rFonts w:cstheme="minorHAnsi"/>
              </w:rPr>
              <w:t xml:space="preserve">A </w:t>
            </w:r>
          </w:p>
          <w:p w14:paraId="3ABA8BE5" w14:textId="77777777" w:rsidR="00601632" w:rsidRPr="00C34C63" w:rsidRDefault="00601632" w:rsidP="00C91040">
            <w:pPr>
              <w:rPr>
                <w:rFonts w:cstheme="minorHAnsi"/>
              </w:rPr>
            </w:pPr>
            <w:r w:rsidRPr="00C34C63">
              <w:rPr>
                <w:rFonts w:cstheme="minorHAnsi"/>
              </w:rPr>
              <w:t xml:space="preserve">B </w:t>
            </w:r>
          </w:p>
          <w:p w14:paraId="2195AEFA" w14:textId="77777777" w:rsidR="00601632" w:rsidRPr="00C34C63" w:rsidRDefault="00601632" w:rsidP="00C91040">
            <w:pPr>
              <w:rPr>
                <w:rFonts w:cstheme="minorHAnsi"/>
              </w:rPr>
            </w:pPr>
            <w:r w:rsidRPr="00C34C63">
              <w:rPr>
                <w:rFonts w:cstheme="minorHAnsi"/>
              </w:rPr>
              <w:t xml:space="preserve">C-M </w:t>
            </w:r>
          </w:p>
          <w:p w14:paraId="06667E0C" w14:textId="77777777" w:rsidR="00601632" w:rsidRPr="008E23CC" w:rsidRDefault="00601632" w:rsidP="00C91040">
            <w:pPr>
              <w:rPr>
                <w:rFonts w:cstheme="minorHAnsi"/>
              </w:rPr>
            </w:pPr>
            <w:r w:rsidRPr="00C34C63">
              <w:rPr>
                <w:rFonts w:cstheme="minorHAnsi"/>
              </w:rPr>
              <w:t>C</w:t>
            </w:r>
          </w:p>
        </w:tc>
        <w:tc>
          <w:tcPr>
            <w:tcW w:w="1980" w:type="dxa"/>
          </w:tcPr>
          <w:p w14:paraId="24FE41F1" w14:textId="77777777" w:rsidR="00601632" w:rsidRPr="00287E30" w:rsidRDefault="00283A95" w:rsidP="00C91040">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9347B24" w14:textId="77777777" w:rsidR="00601632" w:rsidRPr="00287E30" w:rsidRDefault="00283A95" w:rsidP="00C91040">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D64DD94" w14:textId="77777777" w:rsidR="00601632" w:rsidRPr="00287E30" w:rsidRDefault="00283A95" w:rsidP="00C91040">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1957E3D" w14:textId="77777777" w:rsidR="00601632" w:rsidRPr="00287E30" w:rsidRDefault="00283A95" w:rsidP="00C91040">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F18AD38" w14:textId="77777777" w:rsidR="00601632" w:rsidRPr="00287E30" w:rsidRDefault="00601632" w:rsidP="00C91040">
            <w:pPr>
              <w:rPr>
                <w:rFonts w:cstheme="minorHAnsi"/>
              </w:rPr>
            </w:pPr>
          </w:p>
        </w:tc>
        <w:sdt>
          <w:sdtPr>
            <w:rPr>
              <w:rFonts w:cstheme="minorHAnsi"/>
            </w:rPr>
            <w:id w:val="1211997621"/>
            <w:placeholder>
              <w:docPart w:val="866A85ADCEAC428C9E77B10E5D067AB2"/>
            </w:placeholder>
            <w:showingPlcHdr/>
          </w:sdtPr>
          <w:sdtEndPr/>
          <w:sdtContent>
            <w:tc>
              <w:tcPr>
                <w:tcW w:w="4770" w:type="dxa"/>
              </w:tcPr>
              <w:p w14:paraId="70BA2CF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3" w:name="Med8B17"/>
      <w:tr w:rsidR="00601632" w14:paraId="38495CCD" w14:textId="77777777" w:rsidTr="000818AB">
        <w:trPr>
          <w:cantSplit/>
        </w:trPr>
        <w:tc>
          <w:tcPr>
            <w:tcW w:w="899" w:type="dxa"/>
          </w:tcPr>
          <w:p w14:paraId="4C2F91C6" w14:textId="1DB6564F"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fldChar w:fldCharType="separate"/>
            </w:r>
            <w:r w:rsidRPr="005063B9">
              <w:rPr>
                <w:rStyle w:val="Hyperlink"/>
                <w:b/>
                <w:bCs/>
              </w:rPr>
              <w:t>8-B-17</w:t>
            </w:r>
            <w:r>
              <w:rPr>
                <w:b/>
                <w:bCs/>
              </w:rPr>
              <w:fldChar w:fldCharType="end"/>
            </w:r>
            <w:bookmarkEnd w:id="53"/>
          </w:p>
        </w:tc>
        <w:tc>
          <w:tcPr>
            <w:tcW w:w="6391" w:type="dxa"/>
            <w:tcBorders>
              <w:right w:val="nil"/>
            </w:tcBorders>
          </w:tcPr>
          <w:p w14:paraId="57F8462D"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6AA8FFBE" w14:textId="77777777" w:rsidR="00601632" w:rsidRPr="008E23CC" w:rsidRDefault="00601632" w:rsidP="00C91040">
            <w:pPr>
              <w:rPr>
                <w:rFonts w:cstheme="minorHAnsi"/>
              </w:rPr>
            </w:pPr>
          </w:p>
        </w:tc>
        <w:tc>
          <w:tcPr>
            <w:tcW w:w="810" w:type="dxa"/>
          </w:tcPr>
          <w:p w14:paraId="7067FC3B" w14:textId="77777777" w:rsidR="00601632" w:rsidRPr="00C34C63" w:rsidRDefault="00601632" w:rsidP="00C91040">
            <w:pPr>
              <w:rPr>
                <w:rFonts w:cstheme="minorHAnsi"/>
              </w:rPr>
            </w:pPr>
            <w:r w:rsidRPr="00C34C63">
              <w:rPr>
                <w:rFonts w:cstheme="minorHAnsi"/>
              </w:rPr>
              <w:t xml:space="preserve">A </w:t>
            </w:r>
          </w:p>
          <w:p w14:paraId="604445F6" w14:textId="77777777" w:rsidR="00601632" w:rsidRPr="00C34C63" w:rsidRDefault="00601632" w:rsidP="00C91040">
            <w:pPr>
              <w:rPr>
                <w:rFonts w:cstheme="minorHAnsi"/>
              </w:rPr>
            </w:pPr>
            <w:r w:rsidRPr="00C34C63">
              <w:rPr>
                <w:rFonts w:cstheme="minorHAnsi"/>
              </w:rPr>
              <w:t xml:space="preserve">B </w:t>
            </w:r>
          </w:p>
          <w:p w14:paraId="363CE92D" w14:textId="77777777" w:rsidR="00601632" w:rsidRPr="00C34C63" w:rsidRDefault="00601632" w:rsidP="00C91040">
            <w:pPr>
              <w:rPr>
                <w:rFonts w:cstheme="minorHAnsi"/>
              </w:rPr>
            </w:pPr>
            <w:r w:rsidRPr="00C34C63">
              <w:rPr>
                <w:rFonts w:cstheme="minorHAnsi"/>
              </w:rPr>
              <w:t xml:space="preserve">C-M </w:t>
            </w:r>
          </w:p>
          <w:p w14:paraId="59CA3205" w14:textId="77777777" w:rsidR="00601632" w:rsidRPr="008E23CC" w:rsidRDefault="00601632" w:rsidP="00C91040">
            <w:pPr>
              <w:rPr>
                <w:rFonts w:cstheme="minorHAnsi"/>
              </w:rPr>
            </w:pPr>
            <w:r w:rsidRPr="00C34C63">
              <w:rPr>
                <w:rFonts w:cstheme="minorHAnsi"/>
              </w:rPr>
              <w:t>C</w:t>
            </w:r>
          </w:p>
        </w:tc>
        <w:tc>
          <w:tcPr>
            <w:tcW w:w="1980" w:type="dxa"/>
          </w:tcPr>
          <w:p w14:paraId="3CEDDF61" w14:textId="77777777" w:rsidR="00601632" w:rsidRPr="00287E30" w:rsidRDefault="00283A95" w:rsidP="00C91040">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0C9F65DB" w14:textId="77777777" w:rsidR="00601632" w:rsidRPr="00287E30" w:rsidRDefault="00283A95" w:rsidP="00C91040">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A133F53" w14:textId="77777777" w:rsidR="00601632" w:rsidRPr="00287E30" w:rsidRDefault="00283A95" w:rsidP="00C91040">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F7138E8" w14:textId="77777777" w:rsidR="00601632" w:rsidRPr="00287E30" w:rsidRDefault="00283A95" w:rsidP="00C91040">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5A0E962" w14:textId="77777777" w:rsidR="00601632" w:rsidRPr="00287E30" w:rsidRDefault="00601632" w:rsidP="00C91040">
            <w:pPr>
              <w:rPr>
                <w:rFonts w:cstheme="minorHAnsi"/>
              </w:rPr>
            </w:pPr>
          </w:p>
        </w:tc>
        <w:sdt>
          <w:sdtPr>
            <w:rPr>
              <w:rFonts w:cstheme="minorHAnsi"/>
            </w:rPr>
            <w:id w:val="353243933"/>
            <w:placeholder>
              <w:docPart w:val="2F99A5E14F4848428E468993B1024887"/>
            </w:placeholder>
            <w:showingPlcHdr/>
          </w:sdtPr>
          <w:sdtEndPr/>
          <w:sdtContent>
            <w:tc>
              <w:tcPr>
                <w:tcW w:w="4770" w:type="dxa"/>
              </w:tcPr>
              <w:p w14:paraId="29262AE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4" w:name="Med8B18"/>
      <w:tr w:rsidR="00601632" w14:paraId="31715E2E" w14:textId="77777777" w:rsidTr="000818AB">
        <w:trPr>
          <w:cantSplit/>
        </w:trPr>
        <w:tc>
          <w:tcPr>
            <w:tcW w:w="899" w:type="dxa"/>
          </w:tcPr>
          <w:p w14:paraId="7179FFBC" w14:textId="5E62D437"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fldChar w:fldCharType="separate"/>
            </w:r>
            <w:r w:rsidRPr="004471E6">
              <w:rPr>
                <w:rStyle w:val="Hyperlink"/>
                <w:b/>
                <w:bCs/>
              </w:rPr>
              <w:t>8-B-18</w:t>
            </w:r>
            <w:r>
              <w:rPr>
                <w:b/>
                <w:bCs/>
              </w:rPr>
              <w:fldChar w:fldCharType="end"/>
            </w:r>
            <w:bookmarkEnd w:id="54"/>
          </w:p>
        </w:tc>
        <w:tc>
          <w:tcPr>
            <w:tcW w:w="6391" w:type="dxa"/>
            <w:tcBorders>
              <w:right w:val="nil"/>
            </w:tcBorders>
          </w:tcPr>
          <w:p w14:paraId="7054B246"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7C4825AE" w14:textId="77777777" w:rsidR="00601632" w:rsidRPr="008E23CC" w:rsidRDefault="00601632" w:rsidP="00C91040">
            <w:pPr>
              <w:rPr>
                <w:rFonts w:cstheme="minorHAnsi"/>
              </w:rPr>
            </w:pPr>
          </w:p>
        </w:tc>
        <w:tc>
          <w:tcPr>
            <w:tcW w:w="810" w:type="dxa"/>
          </w:tcPr>
          <w:p w14:paraId="76DA86F5" w14:textId="77777777" w:rsidR="00601632" w:rsidRPr="00C34C63" w:rsidRDefault="00601632" w:rsidP="00C91040">
            <w:pPr>
              <w:rPr>
                <w:rFonts w:cstheme="minorHAnsi"/>
              </w:rPr>
            </w:pPr>
            <w:r w:rsidRPr="00C34C63">
              <w:rPr>
                <w:rFonts w:cstheme="minorHAnsi"/>
              </w:rPr>
              <w:t xml:space="preserve">A </w:t>
            </w:r>
          </w:p>
          <w:p w14:paraId="387863DC" w14:textId="77777777" w:rsidR="00601632" w:rsidRPr="00C34C63" w:rsidRDefault="00601632" w:rsidP="00C91040">
            <w:pPr>
              <w:rPr>
                <w:rFonts w:cstheme="minorHAnsi"/>
              </w:rPr>
            </w:pPr>
            <w:r w:rsidRPr="00C34C63">
              <w:rPr>
                <w:rFonts w:cstheme="minorHAnsi"/>
              </w:rPr>
              <w:t xml:space="preserve">B </w:t>
            </w:r>
          </w:p>
          <w:p w14:paraId="7D9BB653" w14:textId="77777777" w:rsidR="00601632" w:rsidRPr="00C34C63" w:rsidRDefault="00601632" w:rsidP="00C91040">
            <w:pPr>
              <w:rPr>
                <w:rFonts w:cstheme="minorHAnsi"/>
              </w:rPr>
            </w:pPr>
            <w:r w:rsidRPr="00C34C63">
              <w:rPr>
                <w:rFonts w:cstheme="minorHAnsi"/>
              </w:rPr>
              <w:t xml:space="preserve">C-M </w:t>
            </w:r>
          </w:p>
          <w:p w14:paraId="59AE9253" w14:textId="77777777" w:rsidR="00601632" w:rsidRDefault="00601632" w:rsidP="00C91040">
            <w:pPr>
              <w:rPr>
                <w:rFonts w:cstheme="minorHAnsi"/>
              </w:rPr>
            </w:pPr>
            <w:r w:rsidRPr="00C34C63">
              <w:rPr>
                <w:rFonts w:cstheme="minorHAnsi"/>
              </w:rPr>
              <w:t>C</w:t>
            </w:r>
          </w:p>
          <w:p w14:paraId="193063E1" w14:textId="77777777" w:rsidR="00601632" w:rsidRPr="008E23CC" w:rsidRDefault="00601632" w:rsidP="00C91040">
            <w:pPr>
              <w:rPr>
                <w:rFonts w:cstheme="minorHAnsi"/>
              </w:rPr>
            </w:pPr>
          </w:p>
        </w:tc>
        <w:tc>
          <w:tcPr>
            <w:tcW w:w="1980" w:type="dxa"/>
          </w:tcPr>
          <w:p w14:paraId="70746D87" w14:textId="77777777" w:rsidR="00601632" w:rsidRPr="00287E30" w:rsidRDefault="00283A95" w:rsidP="00C91040">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D9AB620" w14:textId="77777777" w:rsidR="00601632" w:rsidRPr="00287E30" w:rsidRDefault="00283A95" w:rsidP="00C91040">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349BA9F" w14:textId="77777777" w:rsidR="00601632" w:rsidRPr="00287E30" w:rsidRDefault="00283A95" w:rsidP="00C91040">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E894D29" w14:textId="77777777" w:rsidR="00601632" w:rsidRPr="00287E30" w:rsidRDefault="00283A95" w:rsidP="00C91040">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4621136" w14:textId="77777777" w:rsidR="00601632" w:rsidRPr="00287E30" w:rsidRDefault="00601632" w:rsidP="00C91040">
            <w:pPr>
              <w:rPr>
                <w:rFonts w:cstheme="minorHAnsi"/>
              </w:rPr>
            </w:pPr>
          </w:p>
        </w:tc>
        <w:sdt>
          <w:sdtPr>
            <w:rPr>
              <w:rFonts w:cstheme="minorHAnsi"/>
            </w:rPr>
            <w:id w:val="2041622212"/>
            <w:placeholder>
              <w:docPart w:val="B9768419D10D40EF898BC89B4B8A8BF2"/>
            </w:placeholder>
            <w:showingPlcHdr/>
          </w:sdtPr>
          <w:sdtEndPr/>
          <w:sdtContent>
            <w:tc>
              <w:tcPr>
                <w:tcW w:w="4770" w:type="dxa"/>
              </w:tcPr>
              <w:p w14:paraId="613B0D12"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5" w:name="Med8B19"/>
      <w:tr w:rsidR="00601632" w14:paraId="6BF1F796" w14:textId="77777777" w:rsidTr="000818AB">
        <w:trPr>
          <w:cantSplit/>
        </w:trPr>
        <w:tc>
          <w:tcPr>
            <w:tcW w:w="899" w:type="dxa"/>
          </w:tcPr>
          <w:p w14:paraId="6536E11A" w14:textId="01A46C7C" w:rsidR="00601632" w:rsidRPr="00017D18" w:rsidRDefault="00601632" w:rsidP="00C91040">
            <w:pPr>
              <w:jc w:val="center"/>
              <w:rPr>
                <w:b/>
                <w:bCs/>
              </w:rPr>
            </w:pPr>
            <w:r>
              <w:rPr>
                <w:b/>
                <w:bCs/>
              </w:rPr>
              <w:lastRenderedPageBreak/>
              <w:fldChar w:fldCharType="begin"/>
            </w:r>
            <w:r w:rsidR="00184CDB">
              <w:rPr>
                <w:b/>
                <w:bCs/>
              </w:rPr>
              <w:instrText>HYPERLINK  \l "MedWorksheet2" \o "Go Back to Med Record Review Worksheet"</w:instrText>
            </w:r>
            <w:r>
              <w:rPr>
                <w:b/>
                <w:bCs/>
              </w:rPr>
              <w:fldChar w:fldCharType="separate"/>
            </w:r>
            <w:r w:rsidRPr="004471E6">
              <w:rPr>
                <w:rStyle w:val="Hyperlink"/>
                <w:b/>
                <w:bCs/>
              </w:rPr>
              <w:t>8-B-19</w:t>
            </w:r>
            <w:r>
              <w:rPr>
                <w:b/>
                <w:bCs/>
              </w:rPr>
              <w:fldChar w:fldCharType="end"/>
            </w:r>
            <w:bookmarkEnd w:id="55"/>
          </w:p>
        </w:tc>
        <w:tc>
          <w:tcPr>
            <w:tcW w:w="6391" w:type="dxa"/>
            <w:tcBorders>
              <w:right w:val="nil"/>
            </w:tcBorders>
          </w:tcPr>
          <w:p w14:paraId="05668CD9" w14:textId="77777777" w:rsidR="00601632" w:rsidRPr="003948EA" w:rsidRDefault="00601632" w:rsidP="00C91040">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4A36119C" w14:textId="77777777" w:rsidR="00601632" w:rsidRPr="008E23CC" w:rsidRDefault="00601632" w:rsidP="00C91040">
            <w:pPr>
              <w:rPr>
                <w:rFonts w:cstheme="minorHAnsi"/>
              </w:rPr>
            </w:pPr>
          </w:p>
        </w:tc>
        <w:tc>
          <w:tcPr>
            <w:tcW w:w="810" w:type="dxa"/>
          </w:tcPr>
          <w:p w14:paraId="174E7108" w14:textId="77777777" w:rsidR="00601632" w:rsidRPr="00C34C63" w:rsidRDefault="00601632" w:rsidP="00C91040">
            <w:pPr>
              <w:rPr>
                <w:rFonts w:cstheme="minorHAnsi"/>
              </w:rPr>
            </w:pPr>
            <w:r w:rsidRPr="00C34C63">
              <w:rPr>
                <w:rFonts w:cstheme="minorHAnsi"/>
              </w:rPr>
              <w:t xml:space="preserve">A </w:t>
            </w:r>
          </w:p>
          <w:p w14:paraId="3752EDD7" w14:textId="77777777" w:rsidR="00601632" w:rsidRPr="00C34C63" w:rsidRDefault="00601632" w:rsidP="00C91040">
            <w:pPr>
              <w:rPr>
                <w:rFonts w:cstheme="minorHAnsi"/>
              </w:rPr>
            </w:pPr>
            <w:r w:rsidRPr="00C34C63">
              <w:rPr>
                <w:rFonts w:cstheme="minorHAnsi"/>
              </w:rPr>
              <w:t xml:space="preserve">B </w:t>
            </w:r>
          </w:p>
          <w:p w14:paraId="037B11D9" w14:textId="77777777" w:rsidR="00601632" w:rsidRPr="00C34C63" w:rsidRDefault="00601632" w:rsidP="00C91040">
            <w:pPr>
              <w:rPr>
                <w:rFonts w:cstheme="minorHAnsi"/>
              </w:rPr>
            </w:pPr>
            <w:r w:rsidRPr="00C34C63">
              <w:rPr>
                <w:rFonts w:cstheme="minorHAnsi"/>
              </w:rPr>
              <w:t xml:space="preserve">C-M </w:t>
            </w:r>
          </w:p>
          <w:p w14:paraId="236862EA" w14:textId="77777777" w:rsidR="00601632" w:rsidRPr="008E23CC" w:rsidRDefault="00601632" w:rsidP="00C91040">
            <w:pPr>
              <w:rPr>
                <w:rFonts w:cstheme="minorHAnsi"/>
              </w:rPr>
            </w:pPr>
            <w:r w:rsidRPr="00C34C63">
              <w:rPr>
                <w:rFonts w:cstheme="minorHAnsi"/>
              </w:rPr>
              <w:t>C</w:t>
            </w:r>
          </w:p>
        </w:tc>
        <w:tc>
          <w:tcPr>
            <w:tcW w:w="1980" w:type="dxa"/>
          </w:tcPr>
          <w:p w14:paraId="76A75D82" w14:textId="77777777" w:rsidR="00601632" w:rsidRPr="00287E30" w:rsidRDefault="00283A95" w:rsidP="00C91040">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0DBB2E67" w14:textId="77777777" w:rsidR="00601632" w:rsidRPr="00287E30" w:rsidRDefault="00283A95" w:rsidP="00C91040">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60EFE7BA" w14:textId="77777777" w:rsidR="00601632" w:rsidRPr="00287E30" w:rsidRDefault="00283A95" w:rsidP="00C91040">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E99C141" w14:textId="77777777" w:rsidR="00601632" w:rsidRPr="00287E30" w:rsidRDefault="00283A95" w:rsidP="00C91040">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06B6C11D" w14:textId="77777777" w:rsidR="00601632" w:rsidRDefault="00601632" w:rsidP="00C91040">
            <w:pPr>
              <w:rPr>
                <w:rFonts w:cstheme="minorHAnsi"/>
              </w:rPr>
            </w:pPr>
          </w:p>
          <w:p w14:paraId="1B97D007" w14:textId="53628C8C" w:rsidR="0003241F" w:rsidRPr="00287E30" w:rsidRDefault="0003241F" w:rsidP="00C91040">
            <w:pPr>
              <w:rPr>
                <w:rFonts w:cstheme="minorHAnsi"/>
              </w:rPr>
            </w:pPr>
          </w:p>
        </w:tc>
        <w:sdt>
          <w:sdtPr>
            <w:rPr>
              <w:rFonts w:cstheme="minorHAnsi"/>
            </w:rPr>
            <w:id w:val="1191261317"/>
            <w:placeholder>
              <w:docPart w:val="53AA6564BA174B91AB27000EED64D3EF"/>
            </w:placeholder>
            <w:showingPlcHdr/>
          </w:sdtPr>
          <w:sdtEndPr/>
          <w:sdtContent>
            <w:tc>
              <w:tcPr>
                <w:tcW w:w="4770" w:type="dxa"/>
              </w:tcPr>
              <w:p w14:paraId="2A14684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6" w:name="Med8B20"/>
      <w:tr w:rsidR="00601632" w14:paraId="36E67AEF" w14:textId="77777777" w:rsidTr="000818AB">
        <w:trPr>
          <w:cantSplit/>
        </w:trPr>
        <w:tc>
          <w:tcPr>
            <w:tcW w:w="899" w:type="dxa"/>
          </w:tcPr>
          <w:p w14:paraId="3CB41660" w14:textId="7B23D518" w:rsidR="00601632" w:rsidRPr="00017D18" w:rsidRDefault="00601632" w:rsidP="00C91040">
            <w:pPr>
              <w:jc w:val="center"/>
              <w:rPr>
                <w:b/>
                <w:bCs/>
              </w:rPr>
            </w:pPr>
            <w:r>
              <w:rPr>
                <w:b/>
                <w:bCs/>
              </w:rPr>
              <w:fldChar w:fldCharType="begin"/>
            </w:r>
            <w:r w:rsidR="00184CDB">
              <w:rPr>
                <w:b/>
                <w:bCs/>
              </w:rPr>
              <w:instrText>HYPERLINK  \l "MedWorksheet3" \o "Go Back to Med Record Review Worksheet"</w:instrText>
            </w:r>
            <w:r>
              <w:rPr>
                <w:b/>
                <w:bCs/>
              </w:rPr>
              <w:fldChar w:fldCharType="separate"/>
            </w:r>
            <w:r w:rsidRPr="003E4920">
              <w:rPr>
                <w:rStyle w:val="Hyperlink"/>
                <w:b/>
                <w:bCs/>
              </w:rPr>
              <w:t>8-B-20</w:t>
            </w:r>
            <w:r>
              <w:rPr>
                <w:b/>
                <w:bCs/>
              </w:rPr>
              <w:fldChar w:fldCharType="end"/>
            </w:r>
            <w:bookmarkEnd w:id="56"/>
          </w:p>
        </w:tc>
        <w:tc>
          <w:tcPr>
            <w:tcW w:w="6391" w:type="dxa"/>
            <w:tcBorders>
              <w:right w:val="nil"/>
            </w:tcBorders>
          </w:tcPr>
          <w:p w14:paraId="63CB3578" w14:textId="77777777" w:rsidR="00601632" w:rsidRPr="008E23CC" w:rsidRDefault="00601632" w:rsidP="00C91040">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05CF1936" w14:textId="77777777" w:rsidR="00601632" w:rsidRPr="008E23CC" w:rsidRDefault="00601632" w:rsidP="00C91040">
            <w:pPr>
              <w:rPr>
                <w:rFonts w:cstheme="minorHAnsi"/>
              </w:rPr>
            </w:pPr>
          </w:p>
        </w:tc>
        <w:tc>
          <w:tcPr>
            <w:tcW w:w="810" w:type="dxa"/>
          </w:tcPr>
          <w:p w14:paraId="7506CD35" w14:textId="77777777" w:rsidR="00601632" w:rsidRPr="00C34C63" w:rsidRDefault="00601632" w:rsidP="00C91040">
            <w:pPr>
              <w:rPr>
                <w:rFonts w:cstheme="minorHAnsi"/>
              </w:rPr>
            </w:pPr>
            <w:r w:rsidRPr="00C34C63">
              <w:rPr>
                <w:rFonts w:cstheme="minorHAnsi"/>
              </w:rPr>
              <w:t xml:space="preserve">A </w:t>
            </w:r>
          </w:p>
          <w:p w14:paraId="20FB6AFC" w14:textId="77777777" w:rsidR="00601632" w:rsidRPr="00C34C63" w:rsidRDefault="00601632" w:rsidP="00C91040">
            <w:pPr>
              <w:rPr>
                <w:rFonts w:cstheme="minorHAnsi"/>
              </w:rPr>
            </w:pPr>
            <w:r w:rsidRPr="00C34C63">
              <w:rPr>
                <w:rFonts w:cstheme="minorHAnsi"/>
              </w:rPr>
              <w:t xml:space="preserve">B </w:t>
            </w:r>
          </w:p>
          <w:p w14:paraId="6843FB6B" w14:textId="77777777" w:rsidR="00601632" w:rsidRPr="00C34C63" w:rsidRDefault="00601632" w:rsidP="00C91040">
            <w:pPr>
              <w:rPr>
                <w:rFonts w:cstheme="minorHAnsi"/>
              </w:rPr>
            </w:pPr>
            <w:r w:rsidRPr="00C34C63">
              <w:rPr>
                <w:rFonts w:cstheme="minorHAnsi"/>
              </w:rPr>
              <w:t xml:space="preserve">C-M </w:t>
            </w:r>
          </w:p>
          <w:p w14:paraId="131128B7" w14:textId="77777777" w:rsidR="00601632" w:rsidRPr="008E23CC" w:rsidRDefault="00601632" w:rsidP="00C91040">
            <w:pPr>
              <w:rPr>
                <w:rFonts w:cstheme="minorHAnsi"/>
              </w:rPr>
            </w:pPr>
            <w:r w:rsidRPr="00C34C63">
              <w:rPr>
                <w:rFonts w:cstheme="minorHAnsi"/>
              </w:rPr>
              <w:t>C</w:t>
            </w:r>
          </w:p>
        </w:tc>
        <w:tc>
          <w:tcPr>
            <w:tcW w:w="1980" w:type="dxa"/>
          </w:tcPr>
          <w:p w14:paraId="1453BD17" w14:textId="77777777" w:rsidR="00601632" w:rsidRPr="00287E30" w:rsidRDefault="00283A95" w:rsidP="00C91040">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B89CF34" w14:textId="77777777" w:rsidR="00601632" w:rsidRPr="00287E30" w:rsidRDefault="00283A95" w:rsidP="00C91040">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0DEF268" w14:textId="77777777" w:rsidR="00601632" w:rsidRPr="00287E30" w:rsidRDefault="00283A95" w:rsidP="00C91040">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40644A4" w14:textId="77777777" w:rsidR="00601632" w:rsidRPr="00287E30" w:rsidRDefault="00283A95" w:rsidP="00C91040">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331BFA6A" w14:textId="77777777" w:rsidR="00601632" w:rsidRDefault="00601632" w:rsidP="00C91040">
            <w:pPr>
              <w:rPr>
                <w:rFonts w:cstheme="minorHAnsi"/>
              </w:rPr>
            </w:pPr>
          </w:p>
          <w:p w14:paraId="000AD3A6" w14:textId="77777777" w:rsidR="0003241F" w:rsidRDefault="0003241F" w:rsidP="00C91040">
            <w:pPr>
              <w:rPr>
                <w:rFonts w:cstheme="minorHAnsi"/>
              </w:rPr>
            </w:pPr>
          </w:p>
          <w:p w14:paraId="1F841EA6" w14:textId="0B9C2381" w:rsidR="0003241F" w:rsidRPr="00287E30" w:rsidRDefault="0003241F" w:rsidP="00C91040">
            <w:pPr>
              <w:rPr>
                <w:rFonts w:cstheme="minorHAnsi"/>
              </w:rPr>
            </w:pPr>
          </w:p>
        </w:tc>
        <w:sdt>
          <w:sdtPr>
            <w:rPr>
              <w:rFonts w:cstheme="minorHAnsi"/>
            </w:rPr>
            <w:id w:val="-328370816"/>
            <w:placeholder>
              <w:docPart w:val="B4BBFAF616274A1A8D118FFE67554F19"/>
            </w:placeholder>
            <w:showingPlcHdr/>
          </w:sdtPr>
          <w:sdtEndPr/>
          <w:sdtContent>
            <w:tc>
              <w:tcPr>
                <w:tcW w:w="4770" w:type="dxa"/>
              </w:tcPr>
              <w:p w14:paraId="2A987C5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7" w:name="Med8B21"/>
      <w:tr w:rsidR="00601632" w14:paraId="72899D9A" w14:textId="77777777" w:rsidTr="000818AB">
        <w:trPr>
          <w:cantSplit/>
        </w:trPr>
        <w:tc>
          <w:tcPr>
            <w:tcW w:w="899" w:type="dxa"/>
          </w:tcPr>
          <w:p w14:paraId="4306E330" w14:textId="45FA7FF0" w:rsidR="00601632" w:rsidRPr="00017D18" w:rsidRDefault="00601632" w:rsidP="00C91040">
            <w:pPr>
              <w:jc w:val="center"/>
              <w:rPr>
                <w:b/>
                <w:bCs/>
              </w:rPr>
            </w:pPr>
            <w:r>
              <w:rPr>
                <w:b/>
                <w:bCs/>
              </w:rPr>
              <w:fldChar w:fldCharType="begin"/>
            </w:r>
            <w:r w:rsidR="00E74BA4">
              <w:rPr>
                <w:b/>
                <w:bCs/>
              </w:rPr>
              <w:instrText>HYPERLINK  \l "MedWorksheet3"</w:instrText>
            </w:r>
            <w:r>
              <w:rPr>
                <w:b/>
                <w:bCs/>
              </w:rPr>
              <w:fldChar w:fldCharType="separate"/>
            </w:r>
            <w:r w:rsidRPr="003E4920">
              <w:rPr>
                <w:rStyle w:val="Hyperlink"/>
                <w:b/>
                <w:bCs/>
              </w:rPr>
              <w:t>8-B-21</w:t>
            </w:r>
            <w:r>
              <w:rPr>
                <w:b/>
                <w:bCs/>
              </w:rPr>
              <w:fldChar w:fldCharType="end"/>
            </w:r>
            <w:bookmarkEnd w:id="57"/>
          </w:p>
        </w:tc>
        <w:tc>
          <w:tcPr>
            <w:tcW w:w="6391" w:type="dxa"/>
            <w:tcBorders>
              <w:right w:val="nil"/>
            </w:tcBorders>
          </w:tcPr>
          <w:p w14:paraId="7A468366" w14:textId="77777777" w:rsidR="00601632" w:rsidRPr="003948EA" w:rsidRDefault="00601632" w:rsidP="00C91040">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7E2BCD85" w14:textId="77777777" w:rsidR="00601632" w:rsidRPr="008E23CC" w:rsidRDefault="00601632" w:rsidP="00C91040">
            <w:pPr>
              <w:rPr>
                <w:rFonts w:cstheme="minorHAnsi"/>
              </w:rPr>
            </w:pPr>
          </w:p>
        </w:tc>
        <w:tc>
          <w:tcPr>
            <w:tcW w:w="810" w:type="dxa"/>
          </w:tcPr>
          <w:p w14:paraId="7178760D" w14:textId="77777777" w:rsidR="00601632" w:rsidRPr="00C34C63" w:rsidRDefault="00601632" w:rsidP="00C91040">
            <w:pPr>
              <w:rPr>
                <w:rFonts w:cstheme="minorHAnsi"/>
              </w:rPr>
            </w:pPr>
            <w:r w:rsidRPr="00C34C63">
              <w:rPr>
                <w:rFonts w:cstheme="minorHAnsi"/>
              </w:rPr>
              <w:t xml:space="preserve">A </w:t>
            </w:r>
          </w:p>
          <w:p w14:paraId="3555D1FA" w14:textId="77777777" w:rsidR="00601632" w:rsidRPr="00C34C63" w:rsidRDefault="00601632" w:rsidP="00C91040">
            <w:pPr>
              <w:rPr>
                <w:rFonts w:cstheme="minorHAnsi"/>
              </w:rPr>
            </w:pPr>
            <w:r w:rsidRPr="00C34C63">
              <w:rPr>
                <w:rFonts w:cstheme="minorHAnsi"/>
              </w:rPr>
              <w:t xml:space="preserve">B </w:t>
            </w:r>
          </w:p>
          <w:p w14:paraId="38652409" w14:textId="77777777" w:rsidR="00601632" w:rsidRPr="00C34C63" w:rsidRDefault="00601632" w:rsidP="00C91040">
            <w:pPr>
              <w:rPr>
                <w:rFonts w:cstheme="minorHAnsi"/>
              </w:rPr>
            </w:pPr>
            <w:r w:rsidRPr="00C34C63">
              <w:rPr>
                <w:rFonts w:cstheme="minorHAnsi"/>
              </w:rPr>
              <w:t xml:space="preserve">C-M </w:t>
            </w:r>
          </w:p>
          <w:p w14:paraId="1B243A4C" w14:textId="77777777" w:rsidR="00601632" w:rsidRDefault="00601632" w:rsidP="00C91040">
            <w:pPr>
              <w:rPr>
                <w:rFonts w:cstheme="minorHAnsi"/>
              </w:rPr>
            </w:pPr>
            <w:r w:rsidRPr="00C34C63">
              <w:rPr>
                <w:rFonts w:cstheme="minorHAnsi"/>
              </w:rPr>
              <w:t>C</w:t>
            </w:r>
          </w:p>
          <w:p w14:paraId="57DD44F5" w14:textId="77777777" w:rsidR="00601632" w:rsidRPr="008E23CC" w:rsidRDefault="00601632" w:rsidP="00C91040">
            <w:pPr>
              <w:rPr>
                <w:rFonts w:cstheme="minorHAnsi"/>
              </w:rPr>
            </w:pPr>
          </w:p>
        </w:tc>
        <w:tc>
          <w:tcPr>
            <w:tcW w:w="1980" w:type="dxa"/>
          </w:tcPr>
          <w:p w14:paraId="5EAB528E" w14:textId="77777777" w:rsidR="00601632" w:rsidRPr="00287E30" w:rsidRDefault="00283A95" w:rsidP="00C91040">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D8AEC79" w14:textId="77777777" w:rsidR="00601632" w:rsidRPr="00287E30" w:rsidRDefault="00283A95" w:rsidP="00C91040">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59EC476" w14:textId="77777777" w:rsidR="00601632" w:rsidRPr="00287E30" w:rsidRDefault="00283A95" w:rsidP="00C91040">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6E3A8ED" w14:textId="77777777" w:rsidR="00601632" w:rsidRPr="00287E30" w:rsidRDefault="00283A95" w:rsidP="00C91040">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0B361BB" w14:textId="77777777" w:rsidR="00601632" w:rsidRDefault="00601632" w:rsidP="00C91040">
            <w:pPr>
              <w:rPr>
                <w:rFonts w:cstheme="minorHAnsi"/>
              </w:rPr>
            </w:pPr>
          </w:p>
          <w:p w14:paraId="56D45F91" w14:textId="71792CAA" w:rsidR="0003241F" w:rsidRPr="00287E30" w:rsidRDefault="0003241F" w:rsidP="00C91040">
            <w:pPr>
              <w:rPr>
                <w:rFonts w:cstheme="minorHAnsi"/>
              </w:rPr>
            </w:pPr>
          </w:p>
        </w:tc>
        <w:sdt>
          <w:sdtPr>
            <w:rPr>
              <w:rFonts w:cstheme="minorHAnsi"/>
            </w:rPr>
            <w:id w:val="1177157910"/>
            <w:placeholder>
              <w:docPart w:val="E0EC6797DC194B6B8364C6C88FA52C39"/>
            </w:placeholder>
            <w:showingPlcHdr/>
          </w:sdtPr>
          <w:sdtEndPr/>
          <w:sdtContent>
            <w:tc>
              <w:tcPr>
                <w:tcW w:w="4770" w:type="dxa"/>
              </w:tcPr>
              <w:p w14:paraId="2C6324D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8" w:name="Med8B24"/>
      <w:tr w:rsidR="00601632" w14:paraId="51ADDDF9" w14:textId="77777777" w:rsidTr="000818AB">
        <w:trPr>
          <w:cantSplit/>
        </w:trPr>
        <w:tc>
          <w:tcPr>
            <w:tcW w:w="899" w:type="dxa"/>
          </w:tcPr>
          <w:p w14:paraId="2470180E" w14:textId="44F97FA7" w:rsidR="00601632" w:rsidRPr="00017D18" w:rsidRDefault="00E74BA4" w:rsidP="00C91040">
            <w:pPr>
              <w:jc w:val="center"/>
              <w:rPr>
                <w:b/>
                <w:bCs/>
              </w:rPr>
            </w:pPr>
            <w:r>
              <w:rPr>
                <w:b/>
                <w:bCs/>
              </w:rPr>
              <w:fldChar w:fldCharType="begin"/>
            </w:r>
            <w:r>
              <w:rPr>
                <w:b/>
                <w:bCs/>
              </w:rPr>
              <w:instrText xml:space="preserve"> HYPERLINK  \l "MedWorksheet3" </w:instrText>
            </w:r>
            <w:r>
              <w:rPr>
                <w:b/>
                <w:bCs/>
              </w:rPr>
              <w:fldChar w:fldCharType="separate"/>
            </w:r>
            <w:r w:rsidR="00601632" w:rsidRPr="00E74BA4">
              <w:rPr>
                <w:rStyle w:val="Hyperlink"/>
                <w:b/>
                <w:bCs/>
              </w:rPr>
              <w:t>8-B-24</w:t>
            </w:r>
            <w:bookmarkEnd w:id="58"/>
            <w:r>
              <w:rPr>
                <w:b/>
                <w:bCs/>
              </w:rPr>
              <w:fldChar w:fldCharType="end"/>
            </w:r>
          </w:p>
        </w:tc>
        <w:tc>
          <w:tcPr>
            <w:tcW w:w="6391" w:type="dxa"/>
            <w:tcBorders>
              <w:right w:val="nil"/>
            </w:tcBorders>
          </w:tcPr>
          <w:p w14:paraId="1DE7D0EB" w14:textId="77777777" w:rsidR="00601632" w:rsidRDefault="00601632" w:rsidP="00C91040">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7B579558" w14:textId="18F8DA9F" w:rsidR="000818AB" w:rsidRPr="003948EA" w:rsidRDefault="000818AB" w:rsidP="00C91040">
            <w:pPr>
              <w:rPr>
                <w:rFonts w:eastAsia="Arial" w:cstheme="minorHAnsi"/>
              </w:rPr>
            </w:pPr>
          </w:p>
        </w:tc>
        <w:tc>
          <w:tcPr>
            <w:tcW w:w="270" w:type="dxa"/>
            <w:tcBorders>
              <w:left w:val="nil"/>
            </w:tcBorders>
          </w:tcPr>
          <w:p w14:paraId="6A093D03" w14:textId="77777777" w:rsidR="00601632" w:rsidRPr="008E23CC" w:rsidRDefault="00601632" w:rsidP="00C91040">
            <w:pPr>
              <w:rPr>
                <w:rFonts w:cstheme="minorHAnsi"/>
              </w:rPr>
            </w:pPr>
          </w:p>
        </w:tc>
        <w:tc>
          <w:tcPr>
            <w:tcW w:w="810" w:type="dxa"/>
          </w:tcPr>
          <w:p w14:paraId="7F769997" w14:textId="77777777" w:rsidR="00601632" w:rsidRPr="00C34C63" w:rsidRDefault="00601632" w:rsidP="00C91040">
            <w:pPr>
              <w:rPr>
                <w:rFonts w:cstheme="minorHAnsi"/>
              </w:rPr>
            </w:pPr>
            <w:r w:rsidRPr="00C34C63">
              <w:rPr>
                <w:rFonts w:cstheme="minorHAnsi"/>
              </w:rPr>
              <w:t xml:space="preserve">A </w:t>
            </w:r>
          </w:p>
          <w:p w14:paraId="03EF3F94" w14:textId="77777777" w:rsidR="00601632" w:rsidRPr="00C34C63" w:rsidRDefault="00601632" w:rsidP="00C91040">
            <w:pPr>
              <w:rPr>
                <w:rFonts w:cstheme="minorHAnsi"/>
              </w:rPr>
            </w:pPr>
            <w:r w:rsidRPr="00C34C63">
              <w:rPr>
                <w:rFonts w:cstheme="minorHAnsi"/>
              </w:rPr>
              <w:t xml:space="preserve">B </w:t>
            </w:r>
          </w:p>
          <w:p w14:paraId="0C66BEDA" w14:textId="77777777" w:rsidR="00601632" w:rsidRPr="00C34C63" w:rsidRDefault="00601632" w:rsidP="00C91040">
            <w:pPr>
              <w:rPr>
                <w:rFonts w:cstheme="minorHAnsi"/>
              </w:rPr>
            </w:pPr>
            <w:r w:rsidRPr="00C34C63">
              <w:rPr>
                <w:rFonts w:cstheme="minorHAnsi"/>
              </w:rPr>
              <w:t xml:space="preserve">C-M </w:t>
            </w:r>
          </w:p>
          <w:p w14:paraId="5CB45981" w14:textId="77777777" w:rsidR="00601632" w:rsidRPr="008E23CC" w:rsidRDefault="00601632" w:rsidP="00C91040">
            <w:pPr>
              <w:rPr>
                <w:rFonts w:cstheme="minorHAnsi"/>
              </w:rPr>
            </w:pPr>
            <w:r w:rsidRPr="00C34C63">
              <w:rPr>
                <w:rFonts w:cstheme="minorHAnsi"/>
              </w:rPr>
              <w:t>C</w:t>
            </w:r>
          </w:p>
        </w:tc>
        <w:tc>
          <w:tcPr>
            <w:tcW w:w="1980" w:type="dxa"/>
          </w:tcPr>
          <w:p w14:paraId="0DDA9F6E" w14:textId="77777777" w:rsidR="00601632" w:rsidRPr="00287E30" w:rsidRDefault="00283A95" w:rsidP="00C91040">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722F237" w14:textId="77777777" w:rsidR="00601632" w:rsidRPr="00287E30" w:rsidRDefault="00283A95" w:rsidP="00C91040">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2B2E4C0" w14:textId="77777777" w:rsidR="00601632" w:rsidRPr="00287E30" w:rsidRDefault="00283A95" w:rsidP="00C91040">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13FE5924" w14:textId="77777777" w:rsidR="00601632" w:rsidRPr="00287E30" w:rsidRDefault="00283A95" w:rsidP="00C91040">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EFB1B8D" w14:textId="77777777" w:rsidR="00601632" w:rsidRDefault="00601632" w:rsidP="00C91040">
            <w:pPr>
              <w:rPr>
                <w:rFonts w:cstheme="minorHAnsi"/>
              </w:rPr>
            </w:pPr>
          </w:p>
          <w:p w14:paraId="1FAE872E" w14:textId="3A663B3B" w:rsidR="0003241F" w:rsidRPr="00287E30" w:rsidRDefault="0003241F" w:rsidP="00C91040">
            <w:pPr>
              <w:rPr>
                <w:rFonts w:cstheme="minorHAnsi"/>
              </w:rPr>
            </w:pPr>
          </w:p>
        </w:tc>
        <w:sdt>
          <w:sdtPr>
            <w:rPr>
              <w:rFonts w:cstheme="minorHAnsi"/>
            </w:rPr>
            <w:id w:val="2564354"/>
            <w:placeholder>
              <w:docPart w:val="682255AB333945D59105D499E4499922"/>
            </w:placeholder>
            <w:showingPlcHdr/>
          </w:sdtPr>
          <w:sdtEndPr/>
          <w:sdtContent>
            <w:tc>
              <w:tcPr>
                <w:tcW w:w="4770" w:type="dxa"/>
              </w:tcPr>
              <w:p w14:paraId="0584C60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123158D" w14:textId="77777777" w:rsidTr="00774A85">
        <w:trPr>
          <w:cantSplit/>
        </w:trPr>
        <w:tc>
          <w:tcPr>
            <w:tcW w:w="899" w:type="dxa"/>
            <w:tcBorders>
              <w:bottom w:val="single" w:sz="4" w:space="0" w:color="auto"/>
            </w:tcBorders>
          </w:tcPr>
          <w:p w14:paraId="162974B9" w14:textId="77777777" w:rsidR="00601632" w:rsidRPr="003B6963" w:rsidRDefault="00601632" w:rsidP="00C91040">
            <w:pPr>
              <w:jc w:val="center"/>
              <w:rPr>
                <w:b/>
                <w:bCs/>
              </w:rPr>
            </w:pPr>
            <w:bookmarkStart w:id="59" w:name="Med8B25"/>
            <w:r w:rsidRPr="003B6963">
              <w:rPr>
                <w:b/>
                <w:bCs/>
              </w:rPr>
              <w:t>8-B-27</w:t>
            </w:r>
            <w:bookmarkEnd w:id="59"/>
          </w:p>
        </w:tc>
        <w:tc>
          <w:tcPr>
            <w:tcW w:w="6391" w:type="dxa"/>
            <w:tcBorders>
              <w:top w:val="single" w:sz="4" w:space="0" w:color="auto"/>
              <w:left w:val="single" w:sz="4" w:space="0" w:color="auto"/>
              <w:bottom w:val="single" w:sz="4" w:space="0" w:color="auto"/>
              <w:right w:val="nil"/>
            </w:tcBorders>
            <w:shd w:val="clear" w:color="auto" w:fill="auto"/>
          </w:tcPr>
          <w:p w14:paraId="4F6F99D3" w14:textId="77777777" w:rsidR="00601632" w:rsidRDefault="00601632" w:rsidP="00C91040">
            <w:pPr>
              <w:rPr>
                <w:color w:val="000000"/>
              </w:rPr>
            </w:pPr>
            <w:r>
              <w:rPr>
                <w:color w:val="000000"/>
              </w:rPr>
              <w:t>A physician is responsible for determining the medical status of the patient and must examine the patient immediately before procedures.</w:t>
            </w:r>
          </w:p>
          <w:p w14:paraId="076D0B79" w14:textId="77777777" w:rsidR="00601632" w:rsidRPr="008E23CC"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D5DCFEF" w14:textId="77777777" w:rsidR="00601632" w:rsidRPr="008E23CC" w:rsidRDefault="00601632" w:rsidP="00C91040">
            <w:pPr>
              <w:rPr>
                <w:rFonts w:cstheme="minorHAnsi"/>
              </w:rPr>
            </w:pPr>
          </w:p>
        </w:tc>
        <w:tc>
          <w:tcPr>
            <w:tcW w:w="810" w:type="dxa"/>
            <w:tcBorders>
              <w:bottom w:val="single" w:sz="4" w:space="0" w:color="auto"/>
            </w:tcBorders>
          </w:tcPr>
          <w:p w14:paraId="12FEFFC2" w14:textId="77777777" w:rsidR="00601632" w:rsidRPr="00C34C63" w:rsidRDefault="00601632" w:rsidP="00C91040">
            <w:pPr>
              <w:rPr>
                <w:rFonts w:cstheme="minorHAnsi"/>
              </w:rPr>
            </w:pPr>
            <w:r w:rsidRPr="00C34C63">
              <w:rPr>
                <w:rFonts w:cstheme="minorHAnsi"/>
              </w:rPr>
              <w:t xml:space="preserve">A </w:t>
            </w:r>
          </w:p>
          <w:p w14:paraId="5BA679BC" w14:textId="77777777" w:rsidR="00601632" w:rsidRPr="00C34C63" w:rsidRDefault="00601632" w:rsidP="00C91040">
            <w:pPr>
              <w:rPr>
                <w:rFonts w:cstheme="minorHAnsi"/>
              </w:rPr>
            </w:pPr>
            <w:r w:rsidRPr="00C34C63">
              <w:rPr>
                <w:rFonts w:cstheme="minorHAnsi"/>
              </w:rPr>
              <w:t xml:space="preserve">B </w:t>
            </w:r>
          </w:p>
          <w:p w14:paraId="1C990D59" w14:textId="77777777" w:rsidR="00601632" w:rsidRPr="00C34C63" w:rsidRDefault="00601632" w:rsidP="00C91040">
            <w:pPr>
              <w:rPr>
                <w:rFonts w:cstheme="minorHAnsi"/>
              </w:rPr>
            </w:pPr>
            <w:r w:rsidRPr="00C34C63">
              <w:rPr>
                <w:rFonts w:cstheme="minorHAnsi"/>
              </w:rPr>
              <w:t xml:space="preserve">C-M </w:t>
            </w:r>
          </w:p>
          <w:p w14:paraId="36A1BFF6"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764E15C8" w14:textId="77777777" w:rsidR="00601632" w:rsidRPr="00287E30" w:rsidRDefault="00283A95" w:rsidP="00C91040">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2CA69C8F" w14:textId="77777777" w:rsidR="00601632" w:rsidRPr="00287E30" w:rsidRDefault="00283A95" w:rsidP="00C91040">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ED0DA04" w14:textId="77777777" w:rsidR="00601632" w:rsidRPr="00287E30" w:rsidRDefault="00283A95" w:rsidP="00C91040">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D488A8A" w14:textId="77777777" w:rsidR="00601632" w:rsidRPr="00287E30" w:rsidRDefault="00283A95" w:rsidP="00C91040">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6830679" w14:textId="77777777" w:rsidR="00601632" w:rsidRDefault="00601632" w:rsidP="00C91040">
            <w:pPr>
              <w:rPr>
                <w:rFonts w:cstheme="minorHAnsi"/>
              </w:rPr>
            </w:pPr>
          </w:p>
          <w:p w14:paraId="62F7CE16" w14:textId="2C1B1861" w:rsidR="0003241F" w:rsidRPr="00287E30" w:rsidRDefault="0003241F" w:rsidP="00C91040">
            <w:pPr>
              <w:rPr>
                <w:rFonts w:cstheme="minorHAnsi"/>
              </w:rPr>
            </w:pPr>
          </w:p>
        </w:tc>
        <w:sdt>
          <w:sdtPr>
            <w:rPr>
              <w:rFonts w:cstheme="minorHAnsi"/>
            </w:rPr>
            <w:id w:val="142939382"/>
            <w:placeholder>
              <w:docPart w:val="AA65053D0689477880EE5863A448DE13"/>
            </w:placeholder>
            <w:showingPlcHdr/>
          </w:sdtPr>
          <w:sdtEndPr/>
          <w:sdtContent>
            <w:tc>
              <w:tcPr>
                <w:tcW w:w="4770" w:type="dxa"/>
                <w:tcBorders>
                  <w:bottom w:val="single" w:sz="4" w:space="0" w:color="auto"/>
                </w:tcBorders>
              </w:tcPr>
              <w:p w14:paraId="57AA08DE"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23AB120B" w14:textId="77777777" w:rsidTr="00774A85">
        <w:trPr>
          <w:cantSplit/>
        </w:trPr>
        <w:tc>
          <w:tcPr>
            <w:tcW w:w="15120" w:type="dxa"/>
            <w:gridSpan w:val="6"/>
            <w:tcBorders>
              <w:left w:val="single" w:sz="4" w:space="0" w:color="auto"/>
            </w:tcBorders>
            <w:shd w:val="clear" w:color="auto" w:fill="D9E2F3" w:themeFill="accent1" w:themeFillTint="33"/>
          </w:tcPr>
          <w:p w14:paraId="29FE8117"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formed Consent</w:t>
            </w:r>
          </w:p>
        </w:tc>
      </w:tr>
      <w:bookmarkStart w:id="60" w:name="Med8C1"/>
      <w:tr w:rsidR="00601632" w14:paraId="6FE3BBAA" w14:textId="77777777" w:rsidTr="000818AB">
        <w:trPr>
          <w:cantSplit/>
        </w:trPr>
        <w:tc>
          <w:tcPr>
            <w:tcW w:w="899" w:type="dxa"/>
          </w:tcPr>
          <w:p w14:paraId="74DFFCCB" w14:textId="61328F8E" w:rsidR="00601632" w:rsidRPr="00017D18" w:rsidRDefault="00601632" w:rsidP="00C91040">
            <w:pPr>
              <w:jc w:val="center"/>
              <w:rPr>
                <w:b/>
                <w:bCs/>
              </w:rPr>
            </w:pPr>
            <w:r>
              <w:rPr>
                <w:b/>
                <w:bCs/>
              </w:rPr>
              <w:fldChar w:fldCharType="begin"/>
            </w:r>
            <w:r w:rsidR="009E39D7">
              <w:rPr>
                <w:b/>
                <w:bCs/>
              </w:rPr>
              <w:instrText>HYPERLINK  \l "MedWorksheet3" \o "Go Back to Med Record Review Worksheet"</w:instrText>
            </w:r>
            <w:r>
              <w:rPr>
                <w:b/>
                <w:bCs/>
              </w:rPr>
              <w:fldChar w:fldCharType="separate"/>
            </w:r>
            <w:r w:rsidRPr="006C3B79">
              <w:rPr>
                <w:rStyle w:val="Hyperlink"/>
                <w:b/>
                <w:bCs/>
              </w:rPr>
              <w:t>8-C-1</w:t>
            </w:r>
            <w:r>
              <w:rPr>
                <w:b/>
                <w:bCs/>
              </w:rPr>
              <w:fldChar w:fldCharType="end"/>
            </w:r>
            <w:bookmarkEnd w:id="60"/>
          </w:p>
        </w:tc>
        <w:tc>
          <w:tcPr>
            <w:tcW w:w="6391" w:type="dxa"/>
            <w:tcBorders>
              <w:right w:val="nil"/>
            </w:tcBorders>
          </w:tcPr>
          <w:p w14:paraId="4FF1FEEB" w14:textId="77777777" w:rsidR="00601632" w:rsidRPr="0056613B" w:rsidRDefault="00601632" w:rsidP="00C91040">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11CD4AED" w14:textId="77777777" w:rsidR="00601632" w:rsidRDefault="00601632" w:rsidP="00C91040"/>
        </w:tc>
        <w:tc>
          <w:tcPr>
            <w:tcW w:w="270" w:type="dxa"/>
            <w:tcBorders>
              <w:left w:val="nil"/>
            </w:tcBorders>
          </w:tcPr>
          <w:p w14:paraId="0BC01981" w14:textId="77777777" w:rsidR="00601632" w:rsidRDefault="00601632" w:rsidP="00C91040"/>
        </w:tc>
        <w:tc>
          <w:tcPr>
            <w:tcW w:w="810" w:type="dxa"/>
          </w:tcPr>
          <w:p w14:paraId="639F0E34" w14:textId="77777777" w:rsidR="00601632" w:rsidRPr="00C34C63" w:rsidRDefault="00601632" w:rsidP="00C91040">
            <w:pPr>
              <w:rPr>
                <w:rFonts w:cstheme="minorHAnsi"/>
              </w:rPr>
            </w:pPr>
            <w:r w:rsidRPr="00C34C63">
              <w:rPr>
                <w:rFonts w:cstheme="minorHAnsi"/>
              </w:rPr>
              <w:t xml:space="preserve">A </w:t>
            </w:r>
          </w:p>
          <w:p w14:paraId="67F0BE66" w14:textId="77777777" w:rsidR="00601632" w:rsidRPr="00C34C63" w:rsidRDefault="00601632" w:rsidP="00C91040">
            <w:pPr>
              <w:rPr>
                <w:rFonts w:cstheme="minorHAnsi"/>
              </w:rPr>
            </w:pPr>
            <w:r w:rsidRPr="00C34C63">
              <w:rPr>
                <w:rFonts w:cstheme="minorHAnsi"/>
              </w:rPr>
              <w:t xml:space="preserve">B </w:t>
            </w:r>
          </w:p>
          <w:p w14:paraId="19C54345" w14:textId="77777777" w:rsidR="00601632" w:rsidRPr="00C34C63" w:rsidRDefault="00601632" w:rsidP="00C91040">
            <w:pPr>
              <w:rPr>
                <w:rFonts w:cstheme="minorHAnsi"/>
              </w:rPr>
            </w:pPr>
            <w:r w:rsidRPr="00C34C63">
              <w:rPr>
                <w:rFonts w:cstheme="minorHAnsi"/>
              </w:rPr>
              <w:t xml:space="preserve">C-M </w:t>
            </w:r>
          </w:p>
          <w:p w14:paraId="3FB27D57" w14:textId="77777777" w:rsidR="00601632" w:rsidRDefault="00601632" w:rsidP="00C91040">
            <w:r w:rsidRPr="00C34C63">
              <w:rPr>
                <w:rFonts w:cstheme="minorHAnsi"/>
              </w:rPr>
              <w:t>C</w:t>
            </w:r>
          </w:p>
        </w:tc>
        <w:tc>
          <w:tcPr>
            <w:tcW w:w="1980" w:type="dxa"/>
          </w:tcPr>
          <w:p w14:paraId="3D7F5330" w14:textId="77777777" w:rsidR="00601632" w:rsidRPr="0003241F" w:rsidRDefault="00283A95" w:rsidP="00C91040">
            <w:pPr>
              <w:rPr>
                <w:rFonts w:cstheme="minorHAnsi"/>
              </w:rPr>
            </w:pPr>
            <w:sdt>
              <w:sdtPr>
                <w:rPr>
                  <w:rFonts w:cstheme="minorHAnsi"/>
                </w:rPr>
                <w:id w:val="-78727080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58A73772" w14:textId="77777777" w:rsidR="00601632" w:rsidRPr="0003241F" w:rsidRDefault="00283A95" w:rsidP="00C91040">
            <w:pPr>
              <w:rPr>
                <w:rFonts w:cstheme="minorHAnsi"/>
              </w:rPr>
            </w:pPr>
            <w:sdt>
              <w:sdtPr>
                <w:rPr>
                  <w:rFonts w:cstheme="minorHAnsi"/>
                </w:rPr>
                <w:id w:val="-66601395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206F68B" w14:textId="77777777" w:rsidR="00601632" w:rsidRPr="0003241F" w:rsidRDefault="00283A95" w:rsidP="00C91040">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02CFC14" w14:textId="77777777" w:rsidR="00601632" w:rsidRPr="0003241F" w:rsidRDefault="00283A95" w:rsidP="00C91040">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8CF4CFA" w14:textId="77777777" w:rsidR="00601632" w:rsidRPr="0003241F" w:rsidRDefault="00601632" w:rsidP="00C91040">
            <w:pPr>
              <w:rPr>
                <w:rFonts w:cstheme="minorHAnsi"/>
              </w:rPr>
            </w:pPr>
          </w:p>
        </w:tc>
        <w:sdt>
          <w:sdtPr>
            <w:id w:val="123438198"/>
            <w:placeholder>
              <w:docPart w:val="B5C262F1929A4C2086DE9DB9B0F70574"/>
            </w:placeholder>
            <w:showingPlcHdr/>
          </w:sdtPr>
          <w:sdtEndPr/>
          <w:sdtContent>
            <w:tc>
              <w:tcPr>
                <w:tcW w:w="4770" w:type="dxa"/>
              </w:tcPr>
              <w:p w14:paraId="23C8F820" w14:textId="77777777" w:rsidR="00601632" w:rsidRDefault="00601632" w:rsidP="00C91040">
                <w:r>
                  <w:t>Enter observations of non-compliance, comments or notes here.</w:t>
                </w:r>
              </w:p>
            </w:tc>
          </w:sdtContent>
        </w:sdt>
      </w:tr>
      <w:bookmarkStart w:id="61" w:name="Med8C2"/>
      <w:tr w:rsidR="00601632" w14:paraId="0E6A3C62" w14:textId="77777777" w:rsidTr="000818AB">
        <w:trPr>
          <w:cantSplit/>
        </w:trPr>
        <w:tc>
          <w:tcPr>
            <w:tcW w:w="899" w:type="dxa"/>
          </w:tcPr>
          <w:p w14:paraId="0EA35302" w14:textId="0248DB4B" w:rsidR="00601632" w:rsidRPr="00017D18" w:rsidRDefault="00601632" w:rsidP="00C91040">
            <w:pPr>
              <w:jc w:val="center"/>
              <w:rPr>
                <w:b/>
                <w:bCs/>
              </w:rPr>
            </w:pPr>
            <w:r>
              <w:rPr>
                <w:b/>
                <w:bCs/>
              </w:rPr>
              <w:fldChar w:fldCharType="begin"/>
            </w:r>
            <w:r w:rsidR="009E39D7">
              <w:rPr>
                <w:b/>
                <w:bCs/>
              </w:rPr>
              <w:instrText>HYPERLINK  \l "MedWorksheet3" \o "Go Back to Med Record Review Worksheet"</w:instrText>
            </w:r>
            <w:r>
              <w:rPr>
                <w:b/>
                <w:bCs/>
              </w:rPr>
              <w:fldChar w:fldCharType="separate"/>
            </w:r>
            <w:r w:rsidRPr="00933798">
              <w:rPr>
                <w:rStyle w:val="Hyperlink"/>
                <w:b/>
                <w:bCs/>
              </w:rPr>
              <w:t>8-C-2</w:t>
            </w:r>
            <w:r>
              <w:rPr>
                <w:b/>
                <w:bCs/>
              </w:rPr>
              <w:fldChar w:fldCharType="end"/>
            </w:r>
            <w:bookmarkEnd w:id="61"/>
          </w:p>
        </w:tc>
        <w:tc>
          <w:tcPr>
            <w:tcW w:w="6391" w:type="dxa"/>
            <w:tcBorders>
              <w:right w:val="nil"/>
            </w:tcBorders>
          </w:tcPr>
          <w:p w14:paraId="2AB43D15" w14:textId="77777777" w:rsidR="00601632" w:rsidRPr="006955AC" w:rsidRDefault="00601632" w:rsidP="00C91040">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270" w:type="dxa"/>
            <w:tcBorders>
              <w:left w:val="nil"/>
            </w:tcBorders>
          </w:tcPr>
          <w:p w14:paraId="5F9821CC" w14:textId="77777777" w:rsidR="00601632" w:rsidRDefault="00601632" w:rsidP="00C91040"/>
        </w:tc>
        <w:tc>
          <w:tcPr>
            <w:tcW w:w="810" w:type="dxa"/>
          </w:tcPr>
          <w:p w14:paraId="6A5580C6" w14:textId="77777777" w:rsidR="00601632" w:rsidRPr="00C34C63" w:rsidRDefault="00601632" w:rsidP="00C91040">
            <w:pPr>
              <w:rPr>
                <w:rFonts w:cstheme="minorHAnsi"/>
              </w:rPr>
            </w:pPr>
            <w:r w:rsidRPr="00C34C63">
              <w:rPr>
                <w:rFonts w:cstheme="minorHAnsi"/>
              </w:rPr>
              <w:t xml:space="preserve">A </w:t>
            </w:r>
          </w:p>
          <w:p w14:paraId="6D3A1AD2" w14:textId="77777777" w:rsidR="00601632" w:rsidRPr="00C34C63" w:rsidRDefault="00601632" w:rsidP="00C91040">
            <w:pPr>
              <w:rPr>
                <w:rFonts w:cstheme="minorHAnsi"/>
              </w:rPr>
            </w:pPr>
            <w:r w:rsidRPr="00C34C63">
              <w:rPr>
                <w:rFonts w:cstheme="minorHAnsi"/>
              </w:rPr>
              <w:t xml:space="preserve">B </w:t>
            </w:r>
          </w:p>
          <w:p w14:paraId="6923E3E5" w14:textId="77777777" w:rsidR="00601632" w:rsidRPr="00C34C63" w:rsidRDefault="00601632" w:rsidP="00C91040">
            <w:pPr>
              <w:rPr>
                <w:rFonts w:cstheme="minorHAnsi"/>
              </w:rPr>
            </w:pPr>
            <w:r w:rsidRPr="00C34C63">
              <w:rPr>
                <w:rFonts w:cstheme="minorHAnsi"/>
              </w:rPr>
              <w:t xml:space="preserve">C-M </w:t>
            </w:r>
          </w:p>
          <w:p w14:paraId="20EAC0E7" w14:textId="77777777" w:rsidR="00601632" w:rsidRDefault="00601632" w:rsidP="00C91040">
            <w:r w:rsidRPr="00C34C63">
              <w:rPr>
                <w:rFonts w:cstheme="minorHAnsi"/>
              </w:rPr>
              <w:t>C</w:t>
            </w:r>
          </w:p>
        </w:tc>
        <w:tc>
          <w:tcPr>
            <w:tcW w:w="1980" w:type="dxa"/>
          </w:tcPr>
          <w:p w14:paraId="68F7294B" w14:textId="77777777" w:rsidR="00601632" w:rsidRPr="0003241F" w:rsidRDefault="00283A95" w:rsidP="00C91040">
            <w:pPr>
              <w:rPr>
                <w:rFonts w:cstheme="minorHAnsi"/>
              </w:rPr>
            </w:pPr>
            <w:sdt>
              <w:sdtPr>
                <w:rPr>
                  <w:rFonts w:cstheme="minorHAnsi"/>
                </w:rPr>
                <w:id w:val="-149995561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CF8181B" w14:textId="77777777" w:rsidR="00601632" w:rsidRPr="0003241F" w:rsidRDefault="00283A95" w:rsidP="00C91040">
            <w:pPr>
              <w:rPr>
                <w:rFonts w:cstheme="minorHAnsi"/>
              </w:rPr>
            </w:pPr>
            <w:sdt>
              <w:sdtPr>
                <w:rPr>
                  <w:rFonts w:cstheme="minorHAnsi"/>
                </w:rPr>
                <w:id w:val="76843704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4C1B94D" w14:textId="77777777" w:rsidR="00601632" w:rsidRPr="0003241F" w:rsidRDefault="00283A95" w:rsidP="00C91040">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16EE6B42" w14:textId="77777777" w:rsidR="00601632" w:rsidRPr="0003241F" w:rsidRDefault="00283A95" w:rsidP="00C91040">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39583DD" w14:textId="77777777" w:rsidR="00601632" w:rsidRPr="0003241F" w:rsidRDefault="00601632" w:rsidP="00C91040">
            <w:pPr>
              <w:rPr>
                <w:rFonts w:cstheme="minorHAnsi"/>
              </w:rPr>
            </w:pPr>
          </w:p>
        </w:tc>
        <w:sdt>
          <w:sdtPr>
            <w:id w:val="2056960504"/>
            <w:placeholder>
              <w:docPart w:val="72D6FB1813934E908395BD62BCA669C5"/>
            </w:placeholder>
            <w:showingPlcHdr/>
          </w:sdtPr>
          <w:sdtEndPr/>
          <w:sdtContent>
            <w:tc>
              <w:tcPr>
                <w:tcW w:w="4770" w:type="dxa"/>
              </w:tcPr>
              <w:p w14:paraId="29F09AAA" w14:textId="77777777" w:rsidR="00601632" w:rsidRDefault="00601632" w:rsidP="00C91040">
                <w:r>
                  <w:t>Enter observations of non-compliance, comments or notes here.</w:t>
                </w:r>
              </w:p>
            </w:tc>
          </w:sdtContent>
        </w:sdt>
      </w:tr>
      <w:bookmarkStart w:id="62" w:name="Med8C3"/>
      <w:tr w:rsidR="00601632" w14:paraId="4A8D5A12" w14:textId="77777777" w:rsidTr="00774A85">
        <w:trPr>
          <w:cantSplit/>
        </w:trPr>
        <w:tc>
          <w:tcPr>
            <w:tcW w:w="899" w:type="dxa"/>
            <w:tcBorders>
              <w:bottom w:val="single" w:sz="4" w:space="0" w:color="auto"/>
            </w:tcBorders>
          </w:tcPr>
          <w:p w14:paraId="1C9B402A" w14:textId="672EB876" w:rsidR="00601632" w:rsidRPr="00017D18" w:rsidRDefault="00601632" w:rsidP="00C91040">
            <w:pPr>
              <w:jc w:val="center"/>
              <w:rPr>
                <w:b/>
                <w:bCs/>
              </w:rPr>
            </w:pPr>
            <w:r>
              <w:rPr>
                <w:b/>
                <w:bCs/>
              </w:rPr>
              <w:fldChar w:fldCharType="begin"/>
            </w:r>
            <w:r w:rsidR="008E1BEF">
              <w:rPr>
                <w:b/>
                <w:bCs/>
              </w:rPr>
              <w:instrText>HYPERLINK  \l "MedWorksheet4" \o "Go Back to Med Record Review Worksheet"</w:instrText>
            </w:r>
            <w:r>
              <w:rPr>
                <w:b/>
                <w:bCs/>
              </w:rPr>
              <w:fldChar w:fldCharType="separate"/>
            </w:r>
            <w:r w:rsidRPr="00F00B41">
              <w:rPr>
                <w:rStyle w:val="Hyperlink"/>
                <w:b/>
                <w:bCs/>
              </w:rPr>
              <w:t>8-C-3</w:t>
            </w:r>
            <w:r>
              <w:rPr>
                <w:b/>
                <w:bCs/>
              </w:rPr>
              <w:fldChar w:fldCharType="end"/>
            </w:r>
            <w:bookmarkEnd w:id="62"/>
          </w:p>
        </w:tc>
        <w:tc>
          <w:tcPr>
            <w:tcW w:w="6391" w:type="dxa"/>
            <w:tcBorders>
              <w:bottom w:val="single" w:sz="4" w:space="0" w:color="auto"/>
              <w:right w:val="nil"/>
            </w:tcBorders>
          </w:tcPr>
          <w:p w14:paraId="0AF94674" w14:textId="77777777" w:rsidR="00601632" w:rsidRPr="00A77ED2" w:rsidRDefault="00601632" w:rsidP="00C91040">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181096A7" w14:textId="77777777" w:rsidR="00601632" w:rsidRDefault="00601632" w:rsidP="00C91040"/>
        </w:tc>
        <w:tc>
          <w:tcPr>
            <w:tcW w:w="810" w:type="dxa"/>
            <w:tcBorders>
              <w:bottom w:val="single" w:sz="4" w:space="0" w:color="auto"/>
            </w:tcBorders>
          </w:tcPr>
          <w:p w14:paraId="4F703539" w14:textId="77777777" w:rsidR="00601632" w:rsidRPr="00C34C63" w:rsidRDefault="00601632" w:rsidP="00C91040">
            <w:pPr>
              <w:rPr>
                <w:rFonts w:cstheme="minorHAnsi"/>
              </w:rPr>
            </w:pPr>
            <w:r w:rsidRPr="00C34C63">
              <w:rPr>
                <w:rFonts w:cstheme="minorHAnsi"/>
              </w:rPr>
              <w:t xml:space="preserve">A </w:t>
            </w:r>
          </w:p>
          <w:p w14:paraId="1EB69A29" w14:textId="77777777" w:rsidR="00601632" w:rsidRPr="00C34C63" w:rsidRDefault="00601632" w:rsidP="00C91040">
            <w:pPr>
              <w:rPr>
                <w:rFonts w:cstheme="minorHAnsi"/>
              </w:rPr>
            </w:pPr>
            <w:r w:rsidRPr="00C34C63">
              <w:rPr>
                <w:rFonts w:cstheme="minorHAnsi"/>
              </w:rPr>
              <w:t xml:space="preserve">B </w:t>
            </w:r>
          </w:p>
          <w:p w14:paraId="5E44D130" w14:textId="77777777" w:rsidR="00601632" w:rsidRPr="00C34C63" w:rsidRDefault="00601632" w:rsidP="00C91040">
            <w:pPr>
              <w:rPr>
                <w:rFonts w:cstheme="minorHAnsi"/>
              </w:rPr>
            </w:pPr>
            <w:r w:rsidRPr="00C34C63">
              <w:rPr>
                <w:rFonts w:cstheme="minorHAnsi"/>
              </w:rPr>
              <w:t xml:space="preserve">C-M </w:t>
            </w:r>
          </w:p>
          <w:p w14:paraId="111A046B" w14:textId="77777777" w:rsidR="00601632" w:rsidRDefault="00601632" w:rsidP="00C91040">
            <w:r w:rsidRPr="00C34C63">
              <w:rPr>
                <w:rFonts w:cstheme="minorHAnsi"/>
              </w:rPr>
              <w:t>C</w:t>
            </w:r>
          </w:p>
        </w:tc>
        <w:tc>
          <w:tcPr>
            <w:tcW w:w="1980" w:type="dxa"/>
            <w:tcBorders>
              <w:bottom w:val="single" w:sz="4" w:space="0" w:color="auto"/>
            </w:tcBorders>
          </w:tcPr>
          <w:p w14:paraId="2E283884" w14:textId="77777777" w:rsidR="00601632" w:rsidRPr="0003241F" w:rsidRDefault="00283A95" w:rsidP="00C91040">
            <w:pPr>
              <w:rPr>
                <w:rFonts w:cstheme="minorHAnsi"/>
              </w:rPr>
            </w:pPr>
            <w:sdt>
              <w:sdtPr>
                <w:rPr>
                  <w:rFonts w:cstheme="minorHAnsi"/>
                </w:rPr>
                <w:id w:val="64363550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580CE9E8" w14:textId="77777777" w:rsidR="00601632" w:rsidRPr="0003241F" w:rsidRDefault="00283A95" w:rsidP="00C91040">
            <w:pPr>
              <w:rPr>
                <w:rFonts w:cstheme="minorHAnsi"/>
              </w:rPr>
            </w:pPr>
            <w:sdt>
              <w:sdtPr>
                <w:rPr>
                  <w:rFonts w:cstheme="minorHAnsi"/>
                </w:rPr>
                <w:id w:val="159705864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2764DD7" w14:textId="77777777" w:rsidR="00601632" w:rsidRPr="0003241F" w:rsidRDefault="00283A95" w:rsidP="00C91040">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F94DB71" w14:textId="77777777" w:rsidR="00601632" w:rsidRPr="0003241F" w:rsidRDefault="00283A95" w:rsidP="00C91040">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CB34994" w14:textId="77777777" w:rsidR="00601632" w:rsidRPr="0003241F" w:rsidRDefault="00601632" w:rsidP="00C91040">
            <w:pPr>
              <w:rPr>
                <w:rFonts w:cstheme="minorHAnsi"/>
              </w:rPr>
            </w:pPr>
          </w:p>
        </w:tc>
        <w:sdt>
          <w:sdtPr>
            <w:id w:val="-798220732"/>
            <w:placeholder>
              <w:docPart w:val="1E2DD1B8F827424AACCD95FA3D346D21"/>
            </w:placeholder>
            <w:showingPlcHdr/>
          </w:sdtPr>
          <w:sdtEndPr/>
          <w:sdtContent>
            <w:tc>
              <w:tcPr>
                <w:tcW w:w="4770" w:type="dxa"/>
                <w:tcBorders>
                  <w:bottom w:val="single" w:sz="4" w:space="0" w:color="auto"/>
                </w:tcBorders>
              </w:tcPr>
              <w:p w14:paraId="651AA734" w14:textId="77777777" w:rsidR="00601632" w:rsidRDefault="00601632" w:rsidP="00C91040">
                <w:r>
                  <w:t>Enter observations of non-compliance, comments or notes here.</w:t>
                </w:r>
              </w:p>
            </w:tc>
          </w:sdtContent>
        </w:sdt>
      </w:tr>
      <w:tr w:rsidR="00601632" w14:paraId="481F4A9C" w14:textId="77777777" w:rsidTr="00774A85">
        <w:trPr>
          <w:cantSplit/>
        </w:trPr>
        <w:tc>
          <w:tcPr>
            <w:tcW w:w="15120" w:type="dxa"/>
            <w:gridSpan w:val="6"/>
            <w:tcBorders>
              <w:left w:val="single" w:sz="4" w:space="0" w:color="auto"/>
            </w:tcBorders>
            <w:shd w:val="clear" w:color="auto" w:fill="D9E2F3" w:themeFill="accent1" w:themeFillTint="33"/>
          </w:tcPr>
          <w:p w14:paraId="2BC538C3"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63" w:name="Med8E1"/>
      <w:tr w:rsidR="00601632" w14:paraId="571C1010" w14:textId="77777777" w:rsidTr="000818AB">
        <w:trPr>
          <w:cantSplit/>
        </w:trPr>
        <w:tc>
          <w:tcPr>
            <w:tcW w:w="899" w:type="dxa"/>
          </w:tcPr>
          <w:p w14:paraId="737E1E3B" w14:textId="008B1426" w:rsidR="00601632" w:rsidRPr="008E23CC" w:rsidRDefault="00601632" w:rsidP="00C91040">
            <w:pPr>
              <w:jc w:val="center"/>
              <w:rPr>
                <w:rFonts w:cstheme="minorHAnsi"/>
                <w:b/>
                <w:bCs/>
              </w:rPr>
            </w:pPr>
            <w:r w:rsidRPr="008E23CC">
              <w:rPr>
                <w:rFonts w:cstheme="minorHAnsi"/>
                <w:b/>
                <w:bCs/>
              </w:rPr>
              <w:fldChar w:fldCharType="begin"/>
            </w:r>
            <w:r w:rsidR="004D612E">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r w:rsidRPr="008E23CC">
              <w:rPr>
                <w:rFonts w:cstheme="minorHAnsi"/>
                <w:b/>
                <w:bCs/>
              </w:rPr>
              <w:fldChar w:fldCharType="end"/>
            </w:r>
            <w:bookmarkEnd w:id="63"/>
          </w:p>
        </w:tc>
        <w:tc>
          <w:tcPr>
            <w:tcW w:w="6391" w:type="dxa"/>
            <w:tcBorders>
              <w:right w:val="nil"/>
            </w:tcBorders>
          </w:tcPr>
          <w:p w14:paraId="485ABC49"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5BF62A4A" w14:textId="77777777" w:rsidR="00601632" w:rsidRPr="008E23CC" w:rsidRDefault="00601632" w:rsidP="00C91040">
            <w:pPr>
              <w:rPr>
                <w:rFonts w:cstheme="minorHAnsi"/>
              </w:rPr>
            </w:pPr>
          </w:p>
        </w:tc>
        <w:tc>
          <w:tcPr>
            <w:tcW w:w="810" w:type="dxa"/>
          </w:tcPr>
          <w:p w14:paraId="0DC136B2" w14:textId="77777777" w:rsidR="00601632" w:rsidRPr="00C34C63" w:rsidRDefault="00601632" w:rsidP="00C91040">
            <w:pPr>
              <w:rPr>
                <w:rFonts w:cstheme="minorHAnsi"/>
              </w:rPr>
            </w:pPr>
            <w:r w:rsidRPr="00C34C63">
              <w:rPr>
                <w:rFonts w:cstheme="minorHAnsi"/>
              </w:rPr>
              <w:t xml:space="preserve">A </w:t>
            </w:r>
          </w:p>
          <w:p w14:paraId="485C0E06" w14:textId="77777777" w:rsidR="00601632" w:rsidRPr="00C34C63" w:rsidRDefault="00601632" w:rsidP="00C91040">
            <w:pPr>
              <w:rPr>
                <w:rFonts w:cstheme="minorHAnsi"/>
              </w:rPr>
            </w:pPr>
            <w:r w:rsidRPr="00C34C63">
              <w:rPr>
                <w:rFonts w:cstheme="minorHAnsi"/>
              </w:rPr>
              <w:t xml:space="preserve">B </w:t>
            </w:r>
          </w:p>
          <w:p w14:paraId="0E92E156" w14:textId="77777777" w:rsidR="00601632" w:rsidRPr="00C34C63" w:rsidRDefault="00601632" w:rsidP="00C91040">
            <w:pPr>
              <w:rPr>
                <w:rFonts w:cstheme="minorHAnsi"/>
              </w:rPr>
            </w:pPr>
            <w:r w:rsidRPr="00C34C63">
              <w:rPr>
                <w:rFonts w:cstheme="minorHAnsi"/>
              </w:rPr>
              <w:t xml:space="preserve">C-M </w:t>
            </w:r>
          </w:p>
          <w:p w14:paraId="33DB5BF6" w14:textId="77777777" w:rsidR="00601632" w:rsidRPr="008E23CC" w:rsidRDefault="00601632" w:rsidP="00C91040">
            <w:pPr>
              <w:rPr>
                <w:rFonts w:cstheme="minorHAnsi"/>
              </w:rPr>
            </w:pPr>
            <w:r w:rsidRPr="00C34C63">
              <w:rPr>
                <w:rFonts w:cstheme="minorHAnsi"/>
              </w:rPr>
              <w:t>C</w:t>
            </w:r>
          </w:p>
        </w:tc>
        <w:tc>
          <w:tcPr>
            <w:tcW w:w="1980" w:type="dxa"/>
          </w:tcPr>
          <w:p w14:paraId="0163BD4B" w14:textId="77777777" w:rsidR="00601632" w:rsidRPr="0003241F" w:rsidRDefault="00283A95" w:rsidP="00C91040">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A61A050" w14:textId="77777777" w:rsidR="00601632" w:rsidRPr="0003241F" w:rsidRDefault="00283A95" w:rsidP="00C91040">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E501480" w14:textId="77777777" w:rsidR="00601632" w:rsidRPr="0003241F" w:rsidRDefault="00283A95" w:rsidP="00C91040">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212F45F9" w14:textId="77777777" w:rsidR="00601632" w:rsidRPr="0003241F" w:rsidRDefault="00283A95" w:rsidP="00C91040">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2D9C2245" w14:textId="77777777" w:rsidR="00601632" w:rsidRPr="0003241F" w:rsidRDefault="00601632" w:rsidP="00C91040">
            <w:pPr>
              <w:rPr>
                <w:rFonts w:cstheme="minorHAnsi"/>
              </w:rPr>
            </w:pPr>
          </w:p>
        </w:tc>
        <w:sdt>
          <w:sdtPr>
            <w:rPr>
              <w:rFonts w:cstheme="minorHAnsi"/>
            </w:rPr>
            <w:id w:val="-2036568044"/>
            <w:placeholder>
              <w:docPart w:val="790112BC2D154BCE80D701144AD5D4F8"/>
            </w:placeholder>
            <w:showingPlcHdr/>
          </w:sdtPr>
          <w:sdtEndPr/>
          <w:sdtContent>
            <w:tc>
              <w:tcPr>
                <w:tcW w:w="4770" w:type="dxa"/>
              </w:tcPr>
              <w:p w14:paraId="59DB8F7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4" w:name="Med8E2"/>
      <w:tr w:rsidR="00601632" w14:paraId="691881E1" w14:textId="77777777" w:rsidTr="000818AB">
        <w:trPr>
          <w:cantSplit/>
        </w:trPr>
        <w:tc>
          <w:tcPr>
            <w:tcW w:w="899" w:type="dxa"/>
          </w:tcPr>
          <w:p w14:paraId="6AA1205C" w14:textId="130C93A1" w:rsidR="00601632" w:rsidRPr="008E23CC" w:rsidRDefault="00601632" w:rsidP="00C91040">
            <w:pPr>
              <w:jc w:val="center"/>
              <w:rPr>
                <w:rFonts w:cstheme="minorHAnsi"/>
                <w:b/>
                <w:bCs/>
              </w:rPr>
            </w:pPr>
            <w:r w:rsidRPr="008E23CC">
              <w:rPr>
                <w:rFonts w:cstheme="minorHAnsi"/>
                <w:b/>
                <w:bCs/>
              </w:rPr>
              <w:fldChar w:fldCharType="begin"/>
            </w:r>
            <w:r w:rsidR="00317938">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r w:rsidRPr="008E23CC">
              <w:rPr>
                <w:rFonts w:cstheme="minorHAnsi"/>
                <w:b/>
                <w:bCs/>
              </w:rPr>
              <w:fldChar w:fldCharType="end"/>
            </w:r>
            <w:bookmarkEnd w:id="64"/>
          </w:p>
        </w:tc>
        <w:tc>
          <w:tcPr>
            <w:tcW w:w="6391" w:type="dxa"/>
            <w:tcBorders>
              <w:right w:val="nil"/>
            </w:tcBorders>
          </w:tcPr>
          <w:p w14:paraId="42634E80" w14:textId="77777777" w:rsidR="00601632" w:rsidRPr="008E23CC" w:rsidRDefault="00601632" w:rsidP="00C91040">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76C75F9C" w14:textId="77777777" w:rsidR="00601632" w:rsidRPr="008E23CC" w:rsidRDefault="00601632" w:rsidP="00C91040">
            <w:pPr>
              <w:rPr>
                <w:rFonts w:cstheme="minorHAnsi"/>
              </w:rPr>
            </w:pPr>
          </w:p>
        </w:tc>
        <w:tc>
          <w:tcPr>
            <w:tcW w:w="810" w:type="dxa"/>
          </w:tcPr>
          <w:p w14:paraId="59ABDF14" w14:textId="77777777" w:rsidR="00601632" w:rsidRPr="00C34C63" w:rsidRDefault="00601632" w:rsidP="00C91040">
            <w:pPr>
              <w:rPr>
                <w:rFonts w:cstheme="minorHAnsi"/>
              </w:rPr>
            </w:pPr>
            <w:r w:rsidRPr="00C34C63">
              <w:rPr>
                <w:rFonts w:cstheme="minorHAnsi"/>
              </w:rPr>
              <w:t xml:space="preserve">A </w:t>
            </w:r>
          </w:p>
          <w:p w14:paraId="3199E266" w14:textId="77777777" w:rsidR="00601632" w:rsidRPr="00C34C63" w:rsidRDefault="00601632" w:rsidP="00C91040">
            <w:pPr>
              <w:rPr>
                <w:rFonts w:cstheme="minorHAnsi"/>
              </w:rPr>
            </w:pPr>
            <w:r w:rsidRPr="00C34C63">
              <w:rPr>
                <w:rFonts w:cstheme="minorHAnsi"/>
              </w:rPr>
              <w:t xml:space="preserve">B </w:t>
            </w:r>
          </w:p>
          <w:p w14:paraId="778F3E9D" w14:textId="77777777" w:rsidR="00601632" w:rsidRPr="00C34C63" w:rsidRDefault="00601632" w:rsidP="00C91040">
            <w:pPr>
              <w:rPr>
                <w:rFonts w:cstheme="minorHAnsi"/>
              </w:rPr>
            </w:pPr>
            <w:r w:rsidRPr="00C34C63">
              <w:rPr>
                <w:rFonts w:cstheme="minorHAnsi"/>
              </w:rPr>
              <w:t xml:space="preserve">C-M </w:t>
            </w:r>
          </w:p>
          <w:p w14:paraId="4D620BE3" w14:textId="77777777" w:rsidR="00601632" w:rsidRPr="008E23CC" w:rsidRDefault="00601632" w:rsidP="00C91040">
            <w:pPr>
              <w:rPr>
                <w:rFonts w:cstheme="minorHAnsi"/>
              </w:rPr>
            </w:pPr>
            <w:r w:rsidRPr="00C34C63">
              <w:rPr>
                <w:rFonts w:cstheme="minorHAnsi"/>
              </w:rPr>
              <w:t>C</w:t>
            </w:r>
          </w:p>
        </w:tc>
        <w:tc>
          <w:tcPr>
            <w:tcW w:w="1980" w:type="dxa"/>
          </w:tcPr>
          <w:p w14:paraId="456EF13C" w14:textId="77777777" w:rsidR="00601632" w:rsidRPr="0003241F" w:rsidRDefault="00283A95" w:rsidP="00C91040">
            <w:pPr>
              <w:rPr>
                <w:rFonts w:cstheme="minorHAnsi"/>
              </w:rPr>
            </w:pPr>
            <w:sdt>
              <w:sdtPr>
                <w:rPr>
                  <w:rFonts w:cstheme="minorHAnsi"/>
                </w:rPr>
                <w:id w:val="121030369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4C29689B" w14:textId="77777777" w:rsidR="00601632" w:rsidRPr="0003241F" w:rsidRDefault="00283A95" w:rsidP="00C91040">
            <w:pPr>
              <w:rPr>
                <w:rFonts w:cstheme="minorHAnsi"/>
              </w:rPr>
            </w:pPr>
            <w:sdt>
              <w:sdtPr>
                <w:rPr>
                  <w:rFonts w:cstheme="minorHAnsi"/>
                </w:rPr>
                <w:id w:val="54503248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B9EEC08" w14:textId="77777777" w:rsidR="00601632" w:rsidRPr="0003241F" w:rsidRDefault="00283A95" w:rsidP="00C91040">
            <w:pPr>
              <w:rPr>
                <w:rFonts w:cstheme="minorHAnsi"/>
              </w:rPr>
            </w:pPr>
            <w:sdt>
              <w:sdtPr>
                <w:rPr>
                  <w:rFonts w:cstheme="minorHAnsi"/>
                </w:rPr>
                <w:id w:val="-29521949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4AD1D40F" w14:textId="77777777" w:rsidR="00601632" w:rsidRPr="0003241F" w:rsidRDefault="00283A95" w:rsidP="00C91040">
            <w:pPr>
              <w:rPr>
                <w:rFonts w:cstheme="minorHAnsi"/>
              </w:rPr>
            </w:pPr>
            <w:sdt>
              <w:sdtPr>
                <w:rPr>
                  <w:rFonts w:cstheme="minorHAnsi"/>
                </w:rPr>
                <w:id w:val="-54205877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6EC125AD" w14:textId="77777777" w:rsidR="00601632" w:rsidRPr="0003241F" w:rsidRDefault="00601632" w:rsidP="00C91040">
            <w:pPr>
              <w:rPr>
                <w:rFonts w:cstheme="minorHAnsi"/>
              </w:rPr>
            </w:pPr>
          </w:p>
        </w:tc>
        <w:sdt>
          <w:sdtPr>
            <w:rPr>
              <w:rFonts w:cstheme="minorHAnsi"/>
            </w:rPr>
            <w:id w:val="-772936865"/>
            <w:placeholder>
              <w:docPart w:val="43D607F17E9F4747BA194BACBF32E3A3"/>
            </w:placeholder>
            <w:showingPlcHdr/>
          </w:sdtPr>
          <w:sdtEndPr/>
          <w:sdtContent>
            <w:tc>
              <w:tcPr>
                <w:tcW w:w="4770" w:type="dxa"/>
              </w:tcPr>
              <w:p w14:paraId="02CF6313"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5" w:name="Med8E3"/>
      <w:tr w:rsidR="00601632" w14:paraId="6010E20B" w14:textId="77777777" w:rsidTr="000818AB">
        <w:trPr>
          <w:cantSplit/>
        </w:trPr>
        <w:tc>
          <w:tcPr>
            <w:tcW w:w="899" w:type="dxa"/>
          </w:tcPr>
          <w:p w14:paraId="6C3B747F" w14:textId="71036F38" w:rsidR="00601632" w:rsidRPr="008E23CC" w:rsidRDefault="00601632" w:rsidP="00C91040">
            <w:pPr>
              <w:jc w:val="center"/>
              <w:rPr>
                <w:rFonts w:cstheme="minorHAnsi"/>
                <w:b/>
                <w:bCs/>
              </w:rPr>
            </w:pPr>
            <w:r w:rsidRPr="008E23CC">
              <w:rPr>
                <w:rFonts w:cstheme="minorHAnsi"/>
                <w:b/>
                <w:bCs/>
              </w:rPr>
              <w:lastRenderedPageBreak/>
              <w:fldChar w:fldCharType="begin"/>
            </w:r>
            <w:r w:rsidR="001615D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3</w:t>
            </w:r>
            <w:r w:rsidRPr="008E23CC">
              <w:rPr>
                <w:rFonts w:cstheme="minorHAnsi"/>
                <w:b/>
                <w:bCs/>
              </w:rPr>
              <w:fldChar w:fldCharType="end"/>
            </w:r>
            <w:bookmarkEnd w:id="65"/>
          </w:p>
        </w:tc>
        <w:tc>
          <w:tcPr>
            <w:tcW w:w="6391" w:type="dxa"/>
            <w:tcBorders>
              <w:right w:val="nil"/>
            </w:tcBorders>
          </w:tcPr>
          <w:p w14:paraId="3FF12239" w14:textId="77777777" w:rsidR="00601632" w:rsidRPr="008E23CC" w:rsidRDefault="00601632" w:rsidP="00C91040">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20BAC8BD" w14:textId="77777777" w:rsidR="00601632" w:rsidRPr="008E23CC" w:rsidRDefault="00601632" w:rsidP="00C91040">
            <w:pPr>
              <w:rPr>
                <w:rFonts w:cstheme="minorHAnsi"/>
              </w:rPr>
            </w:pPr>
          </w:p>
        </w:tc>
        <w:tc>
          <w:tcPr>
            <w:tcW w:w="810" w:type="dxa"/>
          </w:tcPr>
          <w:p w14:paraId="38B3C0F2" w14:textId="77777777" w:rsidR="00601632" w:rsidRPr="00C34C63" w:rsidRDefault="00601632" w:rsidP="00C91040">
            <w:pPr>
              <w:rPr>
                <w:rFonts w:cstheme="minorHAnsi"/>
              </w:rPr>
            </w:pPr>
            <w:r w:rsidRPr="00C34C63">
              <w:rPr>
                <w:rFonts w:cstheme="minorHAnsi"/>
              </w:rPr>
              <w:t xml:space="preserve">A </w:t>
            </w:r>
          </w:p>
          <w:p w14:paraId="62FDC5ED" w14:textId="77777777" w:rsidR="00601632" w:rsidRPr="00C34C63" w:rsidRDefault="00601632" w:rsidP="00C91040">
            <w:pPr>
              <w:rPr>
                <w:rFonts w:cstheme="minorHAnsi"/>
              </w:rPr>
            </w:pPr>
            <w:r w:rsidRPr="00C34C63">
              <w:rPr>
                <w:rFonts w:cstheme="minorHAnsi"/>
              </w:rPr>
              <w:t xml:space="preserve">B </w:t>
            </w:r>
          </w:p>
          <w:p w14:paraId="3C9EEFE9" w14:textId="77777777" w:rsidR="00601632" w:rsidRPr="00C34C63" w:rsidRDefault="00601632" w:rsidP="00C91040">
            <w:pPr>
              <w:rPr>
                <w:rFonts w:cstheme="minorHAnsi"/>
              </w:rPr>
            </w:pPr>
            <w:r w:rsidRPr="00C34C63">
              <w:rPr>
                <w:rFonts w:cstheme="minorHAnsi"/>
              </w:rPr>
              <w:t xml:space="preserve">C-M </w:t>
            </w:r>
          </w:p>
          <w:p w14:paraId="38669D2E" w14:textId="77777777" w:rsidR="00601632" w:rsidRDefault="00601632" w:rsidP="00C91040">
            <w:pPr>
              <w:rPr>
                <w:rFonts w:cstheme="minorHAnsi"/>
              </w:rPr>
            </w:pPr>
            <w:r w:rsidRPr="00C34C63">
              <w:rPr>
                <w:rFonts w:cstheme="minorHAnsi"/>
              </w:rPr>
              <w:t>C</w:t>
            </w:r>
          </w:p>
          <w:p w14:paraId="53A8B7E4" w14:textId="77777777" w:rsidR="00601632" w:rsidRPr="008E23CC" w:rsidRDefault="00601632" w:rsidP="00C91040">
            <w:pPr>
              <w:rPr>
                <w:rFonts w:cstheme="minorHAnsi"/>
              </w:rPr>
            </w:pPr>
          </w:p>
        </w:tc>
        <w:tc>
          <w:tcPr>
            <w:tcW w:w="1980" w:type="dxa"/>
          </w:tcPr>
          <w:p w14:paraId="0AA378ED" w14:textId="77777777" w:rsidR="00601632" w:rsidRPr="0003241F" w:rsidRDefault="00283A95" w:rsidP="00C91040">
            <w:pPr>
              <w:rPr>
                <w:rFonts w:cstheme="minorHAnsi"/>
              </w:rPr>
            </w:pPr>
            <w:sdt>
              <w:sdtPr>
                <w:rPr>
                  <w:rFonts w:cstheme="minorHAnsi"/>
                </w:rPr>
                <w:id w:val="92854734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C62E06F" w14:textId="77777777" w:rsidR="00601632" w:rsidRPr="0003241F" w:rsidRDefault="00283A95" w:rsidP="00C91040">
            <w:pPr>
              <w:rPr>
                <w:rFonts w:cstheme="minorHAnsi"/>
              </w:rPr>
            </w:pPr>
            <w:sdt>
              <w:sdtPr>
                <w:rPr>
                  <w:rFonts w:cstheme="minorHAnsi"/>
                </w:rPr>
                <w:id w:val="76156925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848CEFA" w14:textId="77777777" w:rsidR="00601632" w:rsidRPr="0003241F" w:rsidRDefault="00283A95" w:rsidP="00C91040">
            <w:pPr>
              <w:rPr>
                <w:rFonts w:cstheme="minorHAnsi"/>
              </w:rPr>
            </w:pPr>
            <w:sdt>
              <w:sdtPr>
                <w:rPr>
                  <w:rFonts w:cstheme="minorHAnsi"/>
                </w:rPr>
                <w:id w:val="148280402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C391FB1" w14:textId="77777777" w:rsidR="00601632" w:rsidRPr="0003241F" w:rsidRDefault="00283A95" w:rsidP="00C91040">
            <w:pPr>
              <w:rPr>
                <w:rFonts w:cstheme="minorHAnsi"/>
              </w:rPr>
            </w:pPr>
            <w:sdt>
              <w:sdtPr>
                <w:rPr>
                  <w:rFonts w:cstheme="minorHAnsi"/>
                </w:rPr>
                <w:id w:val="-194545595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6819F19" w14:textId="77777777" w:rsidR="00601632" w:rsidRPr="0003241F" w:rsidRDefault="00601632" w:rsidP="00C91040">
            <w:pPr>
              <w:rPr>
                <w:rFonts w:cstheme="minorHAnsi"/>
              </w:rPr>
            </w:pPr>
          </w:p>
        </w:tc>
        <w:sdt>
          <w:sdtPr>
            <w:rPr>
              <w:rFonts w:cstheme="minorHAnsi"/>
            </w:rPr>
            <w:id w:val="-301768981"/>
            <w:placeholder>
              <w:docPart w:val="37405A27DEF941FCA196615DACFE45D8"/>
            </w:placeholder>
            <w:showingPlcHdr/>
          </w:sdtPr>
          <w:sdtEndPr/>
          <w:sdtContent>
            <w:tc>
              <w:tcPr>
                <w:tcW w:w="4770" w:type="dxa"/>
              </w:tcPr>
              <w:p w14:paraId="05C134B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6" w:name="Med8E4"/>
      <w:tr w:rsidR="00601632" w14:paraId="37ADCBD4" w14:textId="77777777" w:rsidTr="000818AB">
        <w:trPr>
          <w:cantSplit/>
        </w:trPr>
        <w:tc>
          <w:tcPr>
            <w:tcW w:w="899" w:type="dxa"/>
          </w:tcPr>
          <w:p w14:paraId="02BCA05C" w14:textId="313930E3" w:rsidR="00601632" w:rsidRPr="008E23CC" w:rsidRDefault="00601632" w:rsidP="00C91040">
            <w:pPr>
              <w:jc w:val="center"/>
              <w:rPr>
                <w:rFonts w:cstheme="minorHAnsi"/>
                <w:b/>
                <w:bCs/>
              </w:rPr>
            </w:pPr>
            <w:r w:rsidRPr="008E23CC">
              <w:rPr>
                <w:rFonts w:cstheme="minorHAnsi"/>
                <w:b/>
                <w:bCs/>
              </w:rPr>
              <w:fldChar w:fldCharType="begin"/>
            </w:r>
            <w:r w:rsidR="001615D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4</w:t>
            </w:r>
            <w:r w:rsidRPr="008E23CC">
              <w:rPr>
                <w:rFonts w:cstheme="minorHAnsi"/>
                <w:b/>
                <w:bCs/>
              </w:rPr>
              <w:fldChar w:fldCharType="end"/>
            </w:r>
            <w:bookmarkEnd w:id="66"/>
          </w:p>
        </w:tc>
        <w:tc>
          <w:tcPr>
            <w:tcW w:w="6391" w:type="dxa"/>
            <w:tcBorders>
              <w:right w:val="nil"/>
            </w:tcBorders>
          </w:tcPr>
          <w:p w14:paraId="19608D2A"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28145064" w14:textId="77777777" w:rsidR="00601632" w:rsidRPr="008E23CC" w:rsidRDefault="00601632" w:rsidP="00C91040">
            <w:pPr>
              <w:rPr>
                <w:rFonts w:cstheme="minorHAnsi"/>
              </w:rPr>
            </w:pPr>
          </w:p>
        </w:tc>
        <w:tc>
          <w:tcPr>
            <w:tcW w:w="270" w:type="dxa"/>
            <w:tcBorders>
              <w:left w:val="nil"/>
            </w:tcBorders>
          </w:tcPr>
          <w:p w14:paraId="2E5CC56D" w14:textId="77777777" w:rsidR="00601632" w:rsidRPr="008E23CC" w:rsidRDefault="00601632" w:rsidP="00C91040">
            <w:pPr>
              <w:rPr>
                <w:rFonts w:cstheme="minorHAnsi"/>
              </w:rPr>
            </w:pPr>
          </w:p>
        </w:tc>
        <w:tc>
          <w:tcPr>
            <w:tcW w:w="810" w:type="dxa"/>
          </w:tcPr>
          <w:p w14:paraId="380EA9CF" w14:textId="77777777" w:rsidR="00601632" w:rsidRPr="00C34C63" w:rsidRDefault="00601632" w:rsidP="00C91040">
            <w:pPr>
              <w:rPr>
                <w:rFonts w:cstheme="minorHAnsi"/>
              </w:rPr>
            </w:pPr>
            <w:r w:rsidRPr="00C34C63">
              <w:rPr>
                <w:rFonts w:cstheme="minorHAnsi"/>
              </w:rPr>
              <w:t xml:space="preserve">A </w:t>
            </w:r>
          </w:p>
          <w:p w14:paraId="2595416B" w14:textId="77777777" w:rsidR="00601632" w:rsidRPr="00C34C63" w:rsidRDefault="00601632" w:rsidP="00C91040">
            <w:pPr>
              <w:rPr>
                <w:rFonts w:cstheme="minorHAnsi"/>
              </w:rPr>
            </w:pPr>
            <w:r w:rsidRPr="00C34C63">
              <w:rPr>
                <w:rFonts w:cstheme="minorHAnsi"/>
              </w:rPr>
              <w:t xml:space="preserve">B </w:t>
            </w:r>
          </w:p>
          <w:p w14:paraId="69FB69D4" w14:textId="77777777" w:rsidR="00601632" w:rsidRPr="00C34C63" w:rsidRDefault="00601632" w:rsidP="00C91040">
            <w:pPr>
              <w:rPr>
                <w:rFonts w:cstheme="minorHAnsi"/>
              </w:rPr>
            </w:pPr>
            <w:r w:rsidRPr="00C34C63">
              <w:rPr>
                <w:rFonts w:cstheme="minorHAnsi"/>
              </w:rPr>
              <w:t xml:space="preserve">C-M </w:t>
            </w:r>
          </w:p>
          <w:p w14:paraId="6D17E08D" w14:textId="77777777" w:rsidR="00601632" w:rsidRPr="008E23CC" w:rsidRDefault="00601632" w:rsidP="00C91040">
            <w:pPr>
              <w:rPr>
                <w:rFonts w:cstheme="minorHAnsi"/>
              </w:rPr>
            </w:pPr>
            <w:r w:rsidRPr="00C34C63">
              <w:rPr>
                <w:rFonts w:cstheme="minorHAnsi"/>
              </w:rPr>
              <w:t>C</w:t>
            </w:r>
          </w:p>
        </w:tc>
        <w:tc>
          <w:tcPr>
            <w:tcW w:w="1980" w:type="dxa"/>
          </w:tcPr>
          <w:p w14:paraId="480E68B3" w14:textId="77777777" w:rsidR="00601632" w:rsidRPr="0003241F" w:rsidRDefault="00283A95" w:rsidP="00C91040">
            <w:pPr>
              <w:rPr>
                <w:rFonts w:cstheme="minorHAnsi"/>
              </w:rPr>
            </w:pPr>
            <w:sdt>
              <w:sdtPr>
                <w:rPr>
                  <w:rFonts w:cstheme="minorHAnsi"/>
                </w:rPr>
                <w:id w:val="-211142072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BD36F05" w14:textId="77777777" w:rsidR="00601632" w:rsidRPr="0003241F" w:rsidRDefault="00283A95" w:rsidP="00C91040">
            <w:pPr>
              <w:rPr>
                <w:rFonts w:cstheme="minorHAnsi"/>
              </w:rPr>
            </w:pPr>
            <w:sdt>
              <w:sdtPr>
                <w:rPr>
                  <w:rFonts w:cstheme="minorHAnsi"/>
                </w:rPr>
                <w:id w:val="153068586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9570469" w14:textId="77777777" w:rsidR="00601632" w:rsidRPr="0003241F" w:rsidRDefault="00283A95" w:rsidP="00C91040">
            <w:pPr>
              <w:rPr>
                <w:rFonts w:cstheme="minorHAnsi"/>
              </w:rPr>
            </w:pPr>
            <w:sdt>
              <w:sdtPr>
                <w:rPr>
                  <w:rFonts w:cstheme="minorHAnsi"/>
                </w:rPr>
                <w:id w:val="198242497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A50F1B6" w14:textId="77777777" w:rsidR="00601632" w:rsidRPr="0003241F" w:rsidRDefault="00283A95" w:rsidP="00C91040">
            <w:pPr>
              <w:rPr>
                <w:rFonts w:cstheme="minorHAnsi"/>
              </w:rPr>
            </w:pPr>
            <w:sdt>
              <w:sdtPr>
                <w:rPr>
                  <w:rFonts w:cstheme="minorHAnsi"/>
                </w:rPr>
                <w:id w:val="-96635498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E55841E" w14:textId="77777777" w:rsidR="00601632" w:rsidRPr="0003241F" w:rsidRDefault="00601632" w:rsidP="00C91040">
            <w:pPr>
              <w:rPr>
                <w:rFonts w:cstheme="minorHAnsi"/>
              </w:rPr>
            </w:pPr>
          </w:p>
        </w:tc>
        <w:sdt>
          <w:sdtPr>
            <w:rPr>
              <w:rFonts w:cstheme="minorHAnsi"/>
            </w:rPr>
            <w:id w:val="1669750743"/>
            <w:placeholder>
              <w:docPart w:val="8A0E6A81AB494F85A0EC2E8A450BEC12"/>
            </w:placeholder>
            <w:showingPlcHdr/>
          </w:sdtPr>
          <w:sdtEndPr/>
          <w:sdtContent>
            <w:tc>
              <w:tcPr>
                <w:tcW w:w="4770" w:type="dxa"/>
              </w:tcPr>
              <w:p w14:paraId="11BA6B2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6F7D76D" w14:textId="77777777" w:rsidTr="000818AB">
        <w:trPr>
          <w:cantSplit/>
        </w:trPr>
        <w:tc>
          <w:tcPr>
            <w:tcW w:w="899" w:type="dxa"/>
          </w:tcPr>
          <w:p w14:paraId="217145E1" w14:textId="77777777" w:rsidR="00601632" w:rsidRPr="003B6963" w:rsidRDefault="00601632" w:rsidP="00C91040">
            <w:pPr>
              <w:jc w:val="center"/>
              <w:rPr>
                <w:rFonts w:cstheme="minorHAnsi"/>
                <w:b/>
                <w:bCs/>
              </w:rPr>
            </w:pPr>
            <w:r w:rsidRPr="003B6963">
              <w:rPr>
                <w:b/>
                <w:bCs/>
              </w:rPr>
              <w:t>8-E-6</w:t>
            </w:r>
          </w:p>
        </w:tc>
        <w:tc>
          <w:tcPr>
            <w:tcW w:w="6391" w:type="dxa"/>
            <w:tcBorders>
              <w:right w:val="nil"/>
            </w:tcBorders>
          </w:tcPr>
          <w:p w14:paraId="1192959E" w14:textId="77777777" w:rsidR="00601632" w:rsidRDefault="00601632" w:rsidP="00C91040">
            <w:pPr>
              <w:rPr>
                <w:color w:val="000000"/>
              </w:rPr>
            </w:pPr>
            <w:r>
              <w:rPr>
                <w:color w:val="000000"/>
              </w:rPr>
              <w:t>Outside clinical laboratory procedures must be performed by a licensed and accredited facility.</w:t>
            </w:r>
          </w:p>
          <w:p w14:paraId="3F828FD0" w14:textId="77777777" w:rsidR="00601632" w:rsidRPr="008E23CC" w:rsidRDefault="00601632" w:rsidP="00C91040">
            <w:pPr>
              <w:autoSpaceDE w:val="0"/>
              <w:autoSpaceDN w:val="0"/>
              <w:adjustRightInd w:val="0"/>
              <w:rPr>
                <w:rFonts w:eastAsia="Arial" w:cstheme="minorHAnsi"/>
                <w:szCs w:val="20"/>
              </w:rPr>
            </w:pPr>
          </w:p>
        </w:tc>
        <w:tc>
          <w:tcPr>
            <w:tcW w:w="270" w:type="dxa"/>
            <w:tcBorders>
              <w:left w:val="nil"/>
            </w:tcBorders>
          </w:tcPr>
          <w:p w14:paraId="0ED3E7FF" w14:textId="77777777" w:rsidR="00601632" w:rsidRPr="008E23CC" w:rsidRDefault="00601632" w:rsidP="00C91040">
            <w:pPr>
              <w:rPr>
                <w:rFonts w:cstheme="minorHAnsi"/>
              </w:rPr>
            </w:pPr>
          </w:p>
        </w:tc>
        <w:tc>
          <w:tcPr>
            <w:tcW w:w="810" w:type="dxa"/>
          </w:tcPr>
          <w:p w14:paraId="7277D569" w14:textId="77777777" w:rsidR="00601632" w:rsidRPr="00C34C63" w:rsidRDefault="00601632" w:rsidP="00C91040">
            <w:pPr>
              <w:rPr>
                <w:rFonts w:cstheme="minorHAnsi"/>
              </w:rPr>
            </w:pPr>
            <w:r w:rsidRPr="00C34C63">
              <w:rPr>
                <w:rFonts w:cstheme="minorHAnsi"/>
              </w:rPr>
              <w:t xml:space="preserve">A </w:t>
            </w:r>
          </w:p>
          <w:p w14:paraId="7A430AB0" w14:textId="77777777" w:rsidR="00601632" w:rsidRPr="00C34C63" w:rsidRDefault="00601632" w:rsidP="00C91040">
            <w:pPr>
              <w:rPr>
                <w:rFonts w:cstheme="minorHAnsi"/>
              </w:rPr>
            </w:pPr>
            <w:r w:rsidRPr="00C34C63">
              <w:rPr>
                <w:rFonts w:cstheme="minorHAnsi"/>
              </w:rPr>
              <w:t xml:space="preserve">B </w:t>
            </w:r>
          </w:p>
          <w:p w14:paraId="78FDF15A" w14:textId="77777777" w:rsidR="00601632" w:rsidRPr="00C34C63" w:rsidRDefault="00601632" w:rsidP="00C91040">
            <w:pPr>
              <w:rPr>
                <w:rFonts w:cstheme="minorHAnsi"/>
              </w:rPr>
            </w:pPr>
            <w:r w:rsidRPr="00C34C63">
              <w:rPr>
                <w:rFonts w:cstheme="minorHAnsi"/>
              </w:rPr>
              <w:t xml:space="preserve">C-M </w:t>
            </w:r>
          </w:p>
          <w:p w14:paraId="41210DCB" w14:textId="77777777" w:rsidR="00601632" w:rsidRPr="00C34C63" w:rsidRDefault="00601632" w:rsidP="00C91040">
            <w:pPr>
              <w:rPr>
                <w:rFonts w:cstheme="minorHAnsi"/>
              </w:rPr>
            </w:pPr>
            <w:r w:rsidRPr="00C34C63">
              <w:rPr>
                <w:rFonts w:cstheme="minorHAnsi"/>
              </w:rPr>
              <w:t>C</w:t>
            </w:r>
          </w:p>
        </w:tc>
        <w:tc>
          <w:tcPr>
            <w:tcW w:w="1980" w:type="dxa"/>
          </w:tcPr>
          <w:p w14:paraId="2C1B0794" w14:textId="77777777" w:rsidR="00601632" w:rsidRPr="0003241F" w:rsidRDefault="00283A95" w:rsidP="00C91040">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23FE82A6" w14:textId="77777777" w:rsidR="00601632" w:rsidRPr="0003241F" w:rsidRDefault="00283A95" w:rsidP="00C91040">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75E6D186" w14:textId="77777777" w:rsidR="00601632" w:rsidRPr="0003241F" w:rsidRDefault="00283A95" w:rsidP="00C91040">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3300FCDD" w14:textId="77777777" w:rsidR="00601632" w:rsidRPr="0003241F" w:rsidRDefault="00283A95" w:rsidP="00C91040">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47F17570" w14:textId="77777777" w:rsidR="00601632" w:rsidRPr="0003241F" w:rsidRDefault="00601632" w:rsidP="00C91040">
            <w:pPr>
              <w:rPr>
                <w:rFonts w:cstheme="minorHAnsi"/>
              </w:rPr>
            </w:pPr>
          </w:p>
        </w:tc>
        <w:sdt>
          <w:sdtPr>
            <w:rPr>
              <w:rFonts w:cstheme="minorHAnsi"/>
            </w:rPr>
            <w:id w:val="1686322047"/>
            <w:placeholder>
              <w:docPart w:val="8C8F92D22B584C65B6235D328D5E94A9"/>
            </w:placeholder>
            <w:showingPlcHdr/>
          </w:sdtPr>
          <w:sdtEndPr/>
          <w:sdtContent>
            <w:tc>
              <w:tcPr>
                <w:tcW w:w="4770" w:type="dxa"/>
              </w:tcPr>
              <w:p w14:paraId="15332AA6" w14:textId="77777777" w:rsidR="00601632" w:rsidRDefault="00601632" w:rsidP="00C91040">
                <w:pPr>
                  <w:rPr>
                    <w:rFonts w:cstheme="minorHAnsi"/>
                  </w:rPr>
                </w:pPr>
                <w:r w:rsidRPr="008E23CC">
                  <w:rPr>
                    <w:rFonts w:cstheme="minorHAnsi"/>
                  </w:rPr>
                  <w:t>Enter observations of non-compliance, comments or notes here.</w:t>
                </w:r>
              </w:p>
            </w:tc>
          </w:sdtContent>
        </w:sdt>
      </w:tr>
      <w:bookmarkStart w:id="67" w:name="Med8E9"/>
      <w:tr w:rsidR="00601632" w14:paraId="0618CD0C" w14:textId="77777777" w:rsidTr="00774A85">
        <w:trPr>
          <w:cantSplit/>
        </w:trPr>
        <w:tc>
          <w:tcPr>
            <w:tcW w:w="899" w:type="dxa"/>
            <w:tcBorders>
              <w:bottom w:val="single" w:sz="4" w:space="0" w:color="auto"/>
            </w:tcBorders>
          </w:tcPr>
          <w:p w14:paraId="4D10687C" w14:textId="3E4ECEB2" w:rsidR="00601632" w:rsidRPr="008E23CC" w:rsidRDefault="00601632" w:rsidP="00C91040">
            <w:pPr>
              <w:jc w:val="center"/>
              <w:rPr>
                <w:rFonts w:cstheme="minorHAnsi"/>
                <w:b/>
                <w:bCs/>
              </w:rPr>
            </w:pPr>
            <w:r w:rsidRPr="008E23CC">
              <w:rPr>
                <w:rFonts w:cstheme="minorHAnsi"/>
                <w:b/>
                <w:bCs/>
              </w:rPr>
              <w:fldChar w:fldCharType="begin"/>
            </w:r>
            <w:r w:rsidR="001615D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9</w:t>
            </w:r>
            <w:r w:rsidRPr="008E23CC">
              <w:rPr>
                <w:rFonts w:cstheme="minorHAnsi"/>
                <w:b/>
                <w:bCs/>
              </w:rPr>
              <w:fldChar w:fldCharType="end"/>
            </w:r>
            <w:bookmarkEnd w:id="67"/>
          </w:p>
        </w:tc>
        <w:tc>
          <w:tcPr>
            <w:tcW w:w="6391" w:type="dxa"/>
            <w:tcBorders>
              <w:bottom w:val="single" w:sz="4" w:space="0" w:color="auto"/>
              <w:right w:val="nil"/>
            </w:tcBorders>
          </w:tcPr>
          <w:p w14:paraId="09852881"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546F8CF7" w14:textId="77777777" w:rsidR="00601632" w:rsidRPr="008E23CC" w:rsidRDefault="00601632" w:rsidP="00C91040">
            <w:pPr>
              <w:rPr>
                <w:rFonts w:cstheme="minorHAnsi"/>
              </w:rPr>
            </w:pPr>
          </w:p>
        </w:tc>
        <w:tc>
          <w:tcPr>
            <w:tcW w:w="810" w:type="dxa"/>
            <w:tcBorders>
              <w:bottom w:val="single" w:sz="4" w:space="0" w:color="auto"/>
            </w:tcBorders>
          </w:tcPr>
          <w:p w14:paraId="567FD119" w14:textId="77777777" w:rsidR="00601632" w:rsidRPr="00C34C63" w:rsidRDefault="00601632" w:rsidP="00C91040">
            <w:pPr>
              <w:rPr>
                <w:rFonts w:cstheme="minorHAnsi"/>
              </w:rPr>
            </w:pPr>
            <w:r w:rsidRPr="00C34C63">
              <w:rPr>
                <w:rFonts w:cstheme="minorHAnsi"/>
              </w:rPr>
              <w:t xml:space="preserve">A </w:t>
            </w:r>
          </w:p>
          <w:p w14:paraId="00857F1B" w14:textId="77777777" w:rsidR="00601632" w:rsidRPr="00C34C63" w:rsidRDefault="00601632" w:rsidP="00C91040">
            <w:pPr>
              <w:rPr>
                <w:rFonts w:cstheme="minorHAnsi"/>
              </w:rPr>
            </w:pPr>
            <w:r w:rsidRPr="00C34C63">
              <w:rPr>
                <w:rFonts w:cstheme="minorHAnsi"/>
              </w:rPr>
              <w:t xml:space="preserve">B </w:t>
            </w:r>
          </w:p>
          <w:p w14:paraId="1C69EC2D" w14:textId="77777777" w:rsidR="00601632" w:rsidRPr="00C34C63" w:rsidRDefault="00601632" w:rsidP="00C91040">
            <w:pPr>
              <w:rPr>
                <w:rFonts w:cstheme="minorHAnsi"/>
              </w:rPr>
            </w:pPr>
            <w:r w:rsidRPr="00C34C63">
              <w:rPr>
                <w:rFonts w:cstheme="minorHAnsi"/>
              </w:rPr>
              <w:t xml:space="preserve">C-M </w:t>
            </w:r>
          </w:p>
          <w:p w14:paraId="26964B20"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6ECCC242" w14:textId="77777777" w:rsidR="00601632" w:rsidRPr="0003241F" w:rsidRDefault="00283A95" w:rsidP="00C91040">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404545F1" w14:textId="77777777" w:rsidR="00601632" w:rsidRPr="0003241F" w:rsidRDefault="00283A95" w:rsidP="00C91040">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C98F642" w14:textId="77777777" w:rsidR="00601632" w:rsidRPr="0003241F" w:rsidRDefault="00283A95" w:rsidP="00C91040">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32C154C" w14:textId="77777777" w:rsidR="00601632" w:rsidRPr="0003241F" w:rsidRDefault="00283A95" w:rsidP="00C91040">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D39DDD9" w14:textId="77777777" w:rsidR="00601632" w:rsidRPr="0003241F" w:rsidRDefault="00601632" w:rsidP="00C91040">
            <w:pPr>
              <w:rPr>
                <w:rFonts w:cstheme="minorHAnsi"/>
              </w:rPr>
            </w:pPr>
          </w:p>
        </w:tc>
        <w:sdt>
          <w:sdtPr>
            <w:rPr>
              <w:rFonts w:cstheme="minorHAnsi"/>
            </w:rPr>
            <w:id w:val="615337720"/>
            <w:placeholder>
              <w:docPart w:val="4C388E00E40543E3A2B720880B54320E"/>
            </w:placeholder>
            <w:showingPlcHdr/>
          </w:sdtPr>
          <w:sdtEndPr/>
          <w:sdtContent>
            <w:tc>
              <w:tcPr>
                <w:tcW w:w="4770" w:type="dxa"/>
                <w:tcBorders>
                  <w:bottom w:val="single" w:sz="4" w:space="0" w:color="auto"/>
                </w:tcBorders>
              </w:tcPr>
              <w:p w14:paraId="1000B47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1FEC74A3" w14:textId="77777777" w:rsidTr="00774A85">
        <w:trPr>
          <w:cantSplit/>
        </w:trPr>
        <w:tc>
          <w:tcPr>
            <w:tcW w:w="15120" w:type="dxa"/>
            <w:gridSpan w:val="6"/>
            <w:tcBorders>
              <w:left w:val="single" w:sz="4" w:space="0" w:color="auto"/>
            </w:tcBorders>
            <w:shd w:val="clear" w:color="auto" w:fill="D9E2F3" w:themeFill="accent1" w:themeFillTint="33"/>
          </w:tcPr>
          <w:p w14:paraId="007EEA3A"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68" w:name="Med8F1"/>
      <w:bookmarkEnd w:id="68"/>
      <w:tr w:rsidR="00601632" w14:paraId="6C0C3D69" w14:textId="77777777" w:rsidTr="000818AB">
        <w:trPr>
          <w:cantSplit/>
        </w:trPr>
        <w:tc>
          <w:tcPr>
            <w:tcW w:w="899" w:type="dxa"/>
          </w:tcPr>
          <w:p w14:paraId="4D434238" w14:textId="07851FB5" w:rsidR="00601632" w:rsidRPr="008E23CC" w:rsidRDefault="00601632" w:rsidP="00C91040">
            <w:pPr>
              <w:jc w:val="center"/>
              <w:rPr>
                <w:rFonts w:cstheme="minorHAnsi"/>
                <w:b/>
                <w:bCs/>
              </w:rPr>
            </w:pPr>
            <w:r w:rsidRPr="008E23CC">
              <w:rPr>
                <w:rFonts w:cstheme="minorHAnsi"/>
                <w:b/>
                <w:bCs/>
              </w:rPr>
              <w:fldChar w:fldCharType="begin"/>
            </w:r>
            <w:r w:rsidR="003F418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p>
        </w:tc>
        <w:tc>
          <w:tcPr>
            <w:tcW w:w="6391" w:type="dxa"/>
            <w:tcBorders>
              <w:right w:val="nil"/>
            </w:tcBorders>
          </w:tcPr>
          <w:p w14:paraId="28503BBE"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2910BEA4" w14:textId="77777777" w:rsidR="00601632" w:rsidRPr="008E23CC" w:rsidRDefault="00601632" w:rsidP="00C91040">
            <w:pPr>
              <w:rPr>
                <w:rFonts w:cstheme="minorHAnsi"/>
              </w:rPr>
            </w:pPr>
          </w:p>
        </w:tc>
        <w:tc>
          <w:tcPr>
            <w:tcW w:w="810" w:type="dxa"/>
          </w:tcPr>
          <w:p w14:paraId="026E7286" w14:textId="77777777" w:rsidR="00601632" w:rsidRPr="00C34C63" w:rsidRDefault="00601632" w:rsidP="00C91040">
            <w:pPr>
              <w:rPr>
                <w:rFonts w:cstheme="minorHAnsi"/>
              </w:rPr>
            </w:pPr>
            <w:r w:rsidRPr="00C34C63">
              <w:rPr>
                <w:rFonts w:cstheme="minorHAnsi"/>
              </w:rPr>
              <w:t xml:space="preserve">A </w:t>
            </w:r>
          </w:p>
          <w:p w14:paraId="622C2318" w14:textId="77777777" w:rsidR="00601632" w:rsidRPr="00C34C63" w:rsidRDefault="00601632" w:rsidP="00C91040">
            <w:pPr>
              <w:rPr>
                <w:rFonts w:cstheme="minorHAnsi"/>
              </w:rPr>
            </w:pPr>
            <w:r w:rsidRPr="00C34C63">
              <w:rPr>
                <w:rFonts w:cstheme="minorHAnsi"/>
              </w:rPr>
              <w:t xml:space="preserve">B </w:t>
            </w:r>
          </w:p>
          <w:p w14:paraId="524B3433" w14:textId="77777777" w:rsidR="00601632" w:rsidRPr="00C34C63" w:rsidRDefault="00601632" w:rsidP="00C91040">
            <w:pPr>
              <w:rPr>
                <w:rFonts w:cstheme="minorHAnsi"/>
              </w:rPr>
            </w:pPr>
            <w:r w:rsidRPr="00C34C63">
              <w:rPr>
                <w:rFonts w:cstheme="minorHAnsi"/>
              </w:rPr>
              <w:t xml:space="preserve">C-M </w:t>
            </w:r>
          </w:p>
          <w:p w14:paraId="2A1E6943" w14:textId="77777777" w:rsidR="00601632" w:rsidRPr="008E23CC" w:rsidRDefault="00601632" w:rsidP="00C91040">
            <w:pPr>
              <w:rPr>
                <w:rFonts w:cstheme="minorHAnsi"/>
              </w:rPr>
            </w:pPr>
            <w:r w:rsidRPr="00C34C63">
              <w:rPr>
                <w:rFonts w:cstheme="minorHAnsi"/>
              </w:rPr>
              <w:t>C</w:t>
            </w:r>
          </w:p>
        </w:tc>
        <w:tc>
          <w:tcPr>
            <w:tcW w:w="1980" w:type="dxa"/>
          </w:tcPr>
          <w:p w14:paraId="6BB8F5EC" w14:textId="77777777" w:rsidR="00601632" w:rsidRPr="0003241F" w:rsidRDefault="00283A95" w:rsidP="00C91040">
            <w:pPr>
              <w:rPr>
                <w:rFonts w:ascii="Calibri" w:hAnsi="Calibri" w:cs="Calibri"/>
              </w:rPr>
            </w:pPr>
            <w:sdt>
              <w:sdtPr>
                <w:rPr>
                  <w:rFonts w:ascii="Calibri" w:hAnsi="Calibri" w:cs="Calibri"/>
                </w:rPr>
                <w:id w:val="148750973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Compliant</w:t>
            </w:r>
          </w:p>
          <w:p w14:paraId="31BF3C9F" w14:textId="77777777" w:rsidR="00601632" w:rsidRPr="0003241F" w:rsidRDefault="00283A95" w:rsidP="00C91040">
            <w:pPr>
              <w:rPr>
                <w:rFonts w:ascii="Calibri" w:hAnsi="Calibri" w:cs="Calibri"/>
              </w:rPr>
            </w:pPr>
            <w:sdt>
              <w:sdtPr>
                <w:rPr>
                  <w:rFonts w:ascii="Calibri" w:hAnsi="Calibri" w:cs="Calibri"/>
                </w:rPr>
                <w:id w:val="44581497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Deficient</w:t>
            </w:r>
          </w:p>
          <w:p w14:paraId="10856A2B" w14:textId="77777777" w:rsidR="00601632" w:rsidRPr="0003241F" w:rsidRDefault="00283A95" w:rsidP="00C91040">
            <w:pPr>
              <w:rPr>
                <w:rFonts w:ascii="Calibri" w:hAnsi="Calibri" w:cs="Calibri"/>
              </w:rPr>
            </w:pPr>
            <w:sdt>
              <w:sdtPr>
                <w:rPr>
                  <w:rFonts w:ascii="Calibri" w:hAnsi="Calibri" w:cs="Calibri"/>
                </w:rPr>
                <w:id w:val="-132458499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Not Applicable</w:t>
            </w:r>
          </w:p>
          <w:p w14:paraId="6946B542" w14:textId="77777777" w:rsidR="00601632" w:rsidRPr="0003241F" w:rsidRDefault="00283A95" w:rsidP="00C91040">
            <w:pPr>
              <w:rPr>
                <w:rFonts w:ascii="Calibri" w:hAnsi="Calibri" w:cs="Calibri"/>
              </w:rPr>
            </w:pPr>
            <w:sdt>
              <w:sdtPr>
                <w:rPr>
                  <w:rFonts w:ascii="Calibri" w:hAnsi="Calibri" w:cs="Calibri"/>
                </w:rPr>
                <w:id w:val="-212845907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Corrected Onsite</w:t>
            </w:r>
          </w:p>
          <w:p w14:paraId="58A4834F" w14:textId="77777777" w:rsidR="00601632" w:rsidRPr="0003241F" w:rsidRDefault="00601632" w:rsidP="00C91040">
            <w:pPr>
              <w:rPr>
                <w:rFonts w:ascii="Calibri" w:hAnsi="Calibri" w:cs="Calibri"/>
              </w:rPr>
            </w:pPr>
          </w:p>
        </w:tc>
        <w:sdt>
          <w:sdtPr>
            <w:rPr>
              <w:rFonts w:cstheme="minorHAnsi"/>
            </w:rPr>
            <w:id w:val="-849795942"/>
            <w:placeholder>
              <w:docPart w:val="F4772AB041F847DB96EDF8CDDC7C4D12"/>
            </w:placeholder>
            <w:showingPlcHdr/>
          </w:sdtPr>
          <w:sdtEndPr/>
          <w:sdtContent>
            <w:tc>
              <w:tcPr>
                <w:tcW w:w="4770" w:type="dxa"/>
              </w:tcPr>
              <w:p w14:paraId="3A4E61D7"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9" w:name="Med8F2"/>
      <w:tr w:rsidR="00601632" w14:paraId="106BD160" w14:textId="77777777" w:rsidTr="000818AB">
        <w:trPr>
          <w:cantSplit/>
        </w:trPr>
        <w:tc>
          <w:tcPr>
            <w:tcW w:w="899" w:type="dxa"/>
          </w:tcPr>
          <w:p w14:paraId="2C9CC9DA" w14:textId="4489FD1A" w:rsidR="00601632" w:rsidRPr="008E23CC" w:rsidRDefault="00601632" w:rsidP="00C91040">
            <w:pPr>
              <w:jc w:val="center"/>
              <w:rPr>
                <w:rFonts w:cstheme="minorHAnsi"/>
                <w:b/>
                <w:bCs/>
              </w:rPr>
            </w:pPr>
            <w:r w:rsidRPr="008E23CC">
              <w:rPr>
                <w:rFonts w:cstheme="minorHAnsi"/>
                <w:b/>
                <w:bCs/>
              </w:rPr>
              <w:fldChar w:fldCharType="begin"/>
            </w:r>
            <w:r w:rsidR="003F418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69"/>
            <w:r w:rsidRPr="008E23CC">
              <w:rPr>
                <w:rFonts w:cstheme="minorHAnsi"/>
                <w:b/>
                <w:bCs/>
              </w:rPr>
              <w:fldChar w:fldCharType="end"/>
            </w:r>
          </w:p>
        </w:tc>
        <w:tc>
          <w:tcPr>
            <w:tcW w:w="6391" w:type="dxa"/>
            <w:tcBorders>
              <w:right w:val="nil"/>
            </w:tcBorders>
          </w:tcPr>
          <w:p w14:paraId="15F86878"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75CC86E0" w14:textId="77777777" w:rsidR="00601632" w:rsidRPr="008E23CC" w:rsidRDefault="00601632" w:rsidP="00C91040">
            <w:pPr>
              <w:rPr>
                <w:rFonts w:cstheme="minorHAnsi"/>
              </w:rPr>
            </w:pPr>
          </w:p>
        </w:tc>
        <w:tc>
          <w:tcPr>
            <w:tcW w:w="810" w:type="dxa"/>
          </w:tcPr>
          <w:p w14:paraId="425F43EC" w14:textId="77777777" w:rsidR="00601632" w:rsidRPr="00C34C63" w:rsidRDefault="00601632" w:rsidP="00C91040">
            <w:pPr>
              <w:rPr>
                <w:rFonts w:cstheme="minorHAnsi"/>
              </w:rPr>
            </w:pPr>
            <w:r w:rsidRPr="00C34C63">
              <w:rPr>
                <w:rFonts w:cstheme="minorHAnsi"/>
              </w:rPr>
              <w:t xml:space="preserve">A </w:t>
            </w:r>
          </w:p>
          <w:p w14:paraId="5BBD9B03" w14:textId="77777777" w:rsidR="00601632" w:rsidRPr="00C34C63" w:rsidRDefault="00601632" w:rsidP="00C91040">
            <w:pPr>
              <w:rPr>
                <w:rFonts w:cstheme="minorHAnsi"/>
              </w:rPr>
            </w:pPr>
            <w:r w:rsidRPr="00C34C63">
              <w:rPr>
                <w:rFonts w:cstheme="minorHAnsi"/>
              </w:rPr>
              <w:t xml:space="preserve">B </w:t>
            </w:r>
          </w:p>
          <w:p w14:paraId="13F0999C" w14:textId="77777777" w:rsidR="00601632" w:rsidRPr="00C34C63" w:rsidRDefault="00601632" w:rsidP="00C91040">
            <w:pPr>
              <w:rPr>
                <w:rFonts w:cstheme="minorHAnsi"/>
              </w:rPr>
            </w:pPr>
            <w:r w:rsidRPr="00C34C63">
              <w:rPr>
                <w:rFonts w:cstheme="minorHAnsi"/>
              </w:rPr>
              <w:t xml:space="preserve">C-M </w:t>
            </w:r>
          </w:p>
          <w:p w14:paraId="1041AF25" w14:textId="77777777" w:rsidR="00601632" w:rsidRPr="008E23CC" w:rsidRDefault="00601632" w:rsidP="00C91040">
            <w:pPr>
              <w:rPr>
                <w:rFonts w:cstheme="minorHAnsi"/>
              </w:rPr>
            </w:pPr>
            <w:r w:rsidRPr="00C34C63">
              <w:rPr>
                <w:rFonts w:cstheme="minorHAnsi"/>
              </w:rPr>
              <w:t>C</w:t>
            </w:r>
          </w:p>
        </w:tc>
        <w:tc>
          <w:tcPr>
            <w:tcW w:w="1980" w:type="dxa"/>
          </w:tcPr>
          <w:p w14:paraId="42E8DE21" w14:textId="77777777" w:rsidR="00601632" w:rsidRPr="0003241F" w:rsidRDefault="00283A95" w:rsidP="00C91040">
            <w:pPr>
              <w:rPr>
                <w:rFonts w:ascii="Calibri" w:hAnsi="Calibri" w:cs="Calibri"/>
              </w:rPr>
            </w:pPr>
            <w:sdt>
              <w:sdtPr>
                <w:rPr>
                  <w:rFonts w:ascii="Calibri" w:hAnsi="Calibri" w:cs="Calibri"/>
                </w:rPr>
                <w:id w:val="-145571081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Compliant</w:t>
            </w:r>
          </w:p>
          <w:p w14:paraId="7A9E80F6" w14:textId="77777777" w:rsidR="00601632" w:rsidRPr="0003241F" w:rsidRDefault="00283A95" w:rsidP="00C91040">
            <w:pPr>
              <w:rPr>
                <w:rFonts w:ascii="Calibri" w:hAnsi="Calibri" w:cs="Calibri"/>
              </w:rPr>
            </w:pPr>
            <w:sdt>
              <w:sdtPr>
                <w:rPr>
                  <w:rFonts w:ascii="Calibri" w:hAnsi="Calibri" w:cs="Calibri"/>
                </w:rPr>
                <w:id w:val="136903007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Deficient</w:t>
            </w:r>
          </w:p>
          <w:p w14:paraId="2DC64991" w14:textId="77777777" w:rsidR="00601632" w:rsidRPr="0003241F" w:rsidRDefault="00283A95" w:rsidP="00C91040">
            <w:pPr>
              <w:rPr>
                <w:rFonts w:ascii="Calibri" w:hAnsi="Calibri" w:cs="Calibri"/>
              </w:rPr>
            </w:pPr>
            <w:sdt>
              <w:sdtPr>
                <w:rPr>
                  <w:rFonts w:ascii="Calibri" w:hAnsi="Calibri" w:cs="Calibri"/>
                </w:rPr>
                <w:id w:val="129749135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Not Applicable</w:t>
            </w:r>
          </w:p>
          <w:p w14:paraId="2B00FE3E" w14:textId="77777777" w:rsidR="00601632" w:rsidRPr="0003241F" w:rsidRDefault="00283A95" w:rsidP="00C91040">
            <w:pPr>
              <w:rPr>
                <w:rFonts w:ascii="Calibri" w:hAnsi="Calibri" w:cs="Calibri"/>
              </w:rPr>
            </w:pPr>
            <w:sdt>
              <w:sdtPr>
                <w:rPr>
                  <w:rFonts w:ascii="Calibri" w:hAnsi="Calibri" w:cs="Calibri"/>
                </w:rPr>
                <w:id w:val="-204465661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Corrected Onsite</w:t>
            </w:r>
          </w:p>
          <w:p w14:paraId="60265DB3" w14:textId="77777777" w:rsidR="00601632" w:rsidRPr="0003241F" w:rsidRDefault="00601632" w:rsidP="00C91040">
            <w:pPr>
              <w:rPr>
                <w:rFonts w:ascii="Calibri" w:hAnsi="Calibri" w:cs="Calibri"/>
              </w:rPr>
            </w:pPr>
          </w:p>
        </w:tc>
        <w:sdt>
          <w:sdtPr>
            <w:rPr>
              <w:rFonts w:cstheme="minorHAnsi"/>
            </w:rPr>
            <w:id w:val="-1437208989"/>
            <w:placeholder>
              <w:docPart w:val="483AFA5D0BFB4F2BA8E19D7965AD5B37"/>
            </w:placeholder>
            <w:showingPlcHdr/>
          </w:sdtPr>
          <w:sdtEndPr/>
          <w:sdtContent>
            <w:tc>
              <w:tcPr>
                <w:tcW w:w="4770" w:type="dxa"/>
              </w:tcPr>
              <w:p w14:paraId="3AE5795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0" w:name="Med8F4"/>
      <w:tr w:rsidR="00601632" w14:paraId="68086EA6" w14:textId="77777777" w:rsidTr="000818AB">
        <w:trPr>
          <w:cantSplit/>
        </w:trPr>
        <w:tc>
          <w:tcPr>
            <w:tcW w:w="899" w:type="dxa"/>
          </w:tcPr>
          <w:p w14:paraId="134C0527" w14:textId="6D9F69EF" w:rsidR="00601632" w:rsidRPr="008E23CC" w:rsidRDefault="00B12606" w:rsidP="00C91040">
            <w:pPr>
              <w:jc w:val="center"/>
              <w:rPr>
                <w:rFonts w:cstheme="minorHAnsi"/>
                <w:b/>
                <w:bCs/>
              </w:rPr>
            </w:pPr>
            <w:r>
              <w:rPr>
                <w:rFonts w:cstheme="minorHAnsi"/>
                <w:b/>
                <w:bCs/>
              </w:rPr>
              <w:lastRenderedPageBreak/>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4</w:t>
            </w:r>
            <w:bookmarkEnd w:id="70"/>
            <w:r>
              <w:rPr>
                <w:rFonts w:cstheme="minorHAnsi"/>
                <w:b/>
                <w:bCs/>
              </w:rPr>
              <w:fldChar w:fldCharType="end"/>
            </w:r>
          </w:p>
        </w:tc>
        <w:tc>
          <w:tcPr>
            <w:tcW w:w="6391" w:type="dxa"/>
            <w:tcBorders>
              <w:right w:val="nil"/>
            </w:tcBorders>
          </w:tcPr>
          <w:p w14:paraId="666E624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3BC8DEA" w14:textId="77777777" w:rsidR="00601632" w:rsidRPr="008E23CC" w:rsidRDefault="00601632" w:rsidP="00C91040">
            <w:pPr>
              <w:rPr>
                <w:rFonts w:cstheme="minorHAnsi"/>
              </w:rPr>
            </w:pPr>
          </w:p>
        </w:tc>
        <w:tc>
          <w:tcPr>
            <w:tcW w:w="810" w:type="dxa"/>
          </w:tcPr>
          <w:p w14:paraId="639D2139" w14:textId="77777777" w:rsidR="00601632" w:rsidRPr="00C34C63" w:rsidRDefault="00601632" w:rsidP="00C91040">
            <w:pPr>
              <w:rPr>
                <w:rFonts w:cstheme="minorHAnsi"/>
              </w:rPr>
            </w:pPr>
            <w:r w:rsidRPr="00C34C63">
              <w:rPr>
                <w:rFonts w:cstheme="minorHAnsi"/>
              </w:rPr>
              <w:t xml:space="preserve">A </w:t>
            </w:r>
          </w:p>
          <w:p w14:paraId="1E107208" w14:textId="77777777" w:rsidR="00601632" w:rsidRPr="00C34C63" w:rsidRDefault="00601632" w:rsidP="00C91040">
            <w:pPr>
              <w:rPr>
                <w:rFonts w:cstheme="minorHAnsi"/>
              </w:rPr>
            </w:pPr>
            <w:r w:rsidRPr="00C34C63">
              <w:rPr>
                <w:rFonts w:cstheme="minorHAnsi"/>
              </w:rPr>
              <w:t xml:space="preserve">B </w:t>
            </w:r>
          </w:p>
          <w:p w14:paraId="77F36D14" w14:textId="77777777" w:rsidR="00601632" w:rsidRPr="00C34C63" w:rsidRDefault="00601632" w:rsidP="00C91040">
            <w:pPr>
              <w:rPr>
                <w:rFonts w:cstheme="minorHAnsi"/>
              </w:rPr>
            </w:pPr>
            <w:r w:rsidRPr="00C34C63">
              <w:rPr>
                <w:rFonts w:cstheme="minorHAnsi"/>
              </w:rPr>
              <w:t xml:space="preserve">C-M </w:t>
            </w:r>
          </w:p>
          <w:p w14:paraId="50AC7FBE" w14:textId="77777777" w:rsidR="00601632" w:rsidRPr="008E23CC" w:rsidRDefault="00601632" w:rsidP="00C91040">
            <w:pPr>
              <w:rPr>
                <w:rFonts w:cstheme="minorHAnsi"/>
              </w:rPr>
            </w:pPr>
            <w:r w:rsidRPr="00C34C63">
              <w:rPr>
                <w:rFonts w:cstheme="minorHAnsi"/>
              </w:rPr>
              <w:t>C</w:t>
            </w:r>
          </w:p>
        </w:tc>
        <w:tc>
          <w:tcPr>
            <w:tcW w:w="1980" w:type="dxa"/>
          </w:tcPr>
          <w:p w14:paraId="04AD7006" w14:textId="77777777" w:rsidR="00601632" w:rsidRPr="0003241F" w:rsidRDefault="00283A95" w:rsidP="00C91040">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CAF3B0C" w14:textId="77777777" w:rsidR="00601632" w:rsidRPr="0003241F" w:rsidRDefault="00283A95" w:rsidP="00C91040">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978FCEC" w14:textId="77777777" w:rsidR="00601632" w:rsidRPr="0003241F" w:rsidRDefault="00283A95" w:rsidP="00C91040">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718BC119" w14:textId="77777777" w:rsidR="00601632" w:rsidRPr="0003241F" w:rsidRDefault="00283A95" w:rsidP="00C91040">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97BD458" w14:textId="77777777" w:rsidR="00601632" w:rsidRPr="0003241F" w:rsidRDefault="00601632" w:rsidP="00C91040">
            <w:pPr>
              <w:rPr>
                <w:rFonts w:cstheme="minorHAnsi"/>
              </w:rPr>
            </w:pPr>
          </w:p>
        </w:tc>
        <w:sdt>
          <w:sdtPr>
            <w:rPr>
              <w:rFonts w:cstheme="minorHAnsi"/>
            </w:rPr>
            <w:id w:val="-1726594631"/>
            <w:placeholder>
              <w:docPart w:val="F9F0EA96FCAA4EBAB7CA636A42347F8D"/>
            </w:placeholder>
            <w:showingPlcHdr/>
          </w:sdtPr>
          <w:sdtEndPr/>
          <w:sdtContent>
            <w:tc>
              <w:tcPr>
                <w:tcW w:w="4770" w:type="dxa"/>
              </w:tcPr>
              <w:p w14:paraId="3E8DFBF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1" w:name="Med8F5"/>
      <w:tr w:rsidR="00601632" w14:paraId="6EE06585" w14:textId="77777777" w:rsidTr="000818AB">
        <w:trPr>
          <w:cantSplit/>
        </w:trPr>
        <w:tc>
          <w:tcPr>
            <w:tcW w:w="899" w:type="dxa"/>
          </w:tcPr>
          <w:p w14:paraId="2689C56D" w14:textId="184289E9"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5</w:t>
            </w:r>
            <w:bookmarkEnd w:id="71"/>
            <w:r>
              <w:rPr>
                <w:rFonts w:cstheme="minorHAnsi"/>
                <w:b/>
                <w:bCs/>
              </w:rPr>
              <w:fldChar w:fldCharType="end"/>
            </w:r>
          </w:p>
        </w:tc>
        <w:tc>
          <w:tcPr>
            <w:tcW w:w="6391" w:type="dxa"/>
            <w:tcBorders>
              <w:right w:val="nil"/>
            </w:tcBorders>
          </w:tcPr>
          <w:p w14:paraId="0E67A86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39B3A3E0" w14:textId="77777777" w:rsidR="00601632" w:rsidRPr="008E23CC" w:rsidRDefault="00601632" w:rsidP="00C91040">
            <w:pPr>
              <w:rPr>
                <w:rFonts w:cstheme="minorHAnsi"/>
              </w:rPr>
            </w:pPr>
          </w:p>
        </w:tc>
        <w:tc>
          <w:tcPr>
            <w:tcW w:w="810" w:type="dxa"/>
          </w:tcPr>
          <w:p w14:paraId="3BA28DE9" w14:textId="77777777" w:rsidR="00601632" w:rsidRPr="00C34C63" w:rsidRDefault="00601632" w:rsidP="00C91040">
            <w:pPr>
              <w:rPr>
                <w:rFonts w:cstheme="minorHAnsi"/>
              </w:rPr>
            </w:pPr>
            <w:r w:rsidRPr="00C34C63">
              <w:rPr>
                <w:rFonts w:cstheme="minorHAnsi"/>
              </w:rPr>
              <w:t xml:space="preserve">A </w:t>
            </w:r>
          </w:p>
          <w:p w14:paraId="662AECB3" w14:textId="77777777" w:rsidR="00601632" w:rsidRPr="00C34C63" w:rsidRDefault="00601632" w:rsidP="00C91040">
            <w:pPr>
              <w:rPr>
                <w:rFonts w:cstheme="minorHAnsi"/>
              </w:rPr>
            </w:pPr>
            <w:r w:rsidRPr="00C34C63">
              <w:rPr>
                <w:rFonts w:cstheme="minorHAnsi"/>
              </w:rPr>
              <w:t xml:space="preserve">B </w:t>
            </w:r>
          </w:p>
          <w:p w14:paraId="17C76CB1" w14:textId="77777777" w:rsidR="00601632" w:rsidRPr="00C34C63" w:rsidRDefault="00601632" w:rsidP="00C91040">
            <w:pPr>
              <w:rPr>
                <w:rFonts w:cstheme="minorHAnsi"/>
              </w:rPr>
            </w:pPr>
            <w:r w:rsidRPr="00C34C63">
              <w:rPr>
                <w:rFonts w:cstheme="minorHAnsi"/>
              </w:rPr>
              <w:t xml:space="preserve">C-M </w:t>
            </w:r>
          </w:p>
          <w:p w14:paraId="58A177B9" w14:textId="77777777" w:rsidR="00601632" w:rsidRDefault="00601632" w:rsidP="00C91040">
            <w:pPr>
              <w:rPr>
                <w:rFonts w:cstheme="minorHAnsi"/>
              </w:rPr>
            </w:pPr>
            <w:r w:rsidRPr="00C34C63">
              <w:rPr>
                <w:rFonts w:cstheme="minorHAnsi"/>
              </w:rPr>
              <w:t>C</w:t>
            </w:r>
          </w:p>
          <w:p w14:paraId="457AE19A" w14:textId="77777777" w:rsidR="00601632" w:rsidRPr="008E23CC" w:rsidRDefault="00601632" w:rsidP="00C91040">
            <w:pPr>
              <w:rPr>
                <w:rFonts w:cstheme="minorHAnsi"/>
              </w:rPr>
            </w:pPr>
          </w:p>
        </w:tc>
        <w:tc>
          <w:tcPr>
            <w:tcW w:w="1980" w:type="dxa"/>
          </w:tcPr>
          <w:p w14:paraId="162DB248" w14:textId="77777777" w:rsidR="00601632" w:rsidRPr="0003241F" w:rsidRDefault="00283A95" w:rsidP="00C91040">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721D25C2" w14:textId="77777777" w:rsidR="00601632" w:rsidRPr="0003241F" w:rsidRDefault="00283A95" w:rsidP="00C91040">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33E66C1" w14:textId="77777777" w:rsidR="00601632" w:rsidRPr="0003241F" w:rsidRDefault="00283A95" w:rsidP="00C91040">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6BF8EDE0" w14:textId="77777777" w:rsidR="00601632" w:rsidRPr="0003241F" w:rsidRDefault="00283A95" w:rsidP="00C91040">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47CA9C91" w14:textId="77777777" w:rsidR="00601632" w:rsidRPr="0003241F" w:rsidRDefault="00601632" w:rsidP="00C91040">
            <w:pPr>
              <w:rPr>
                <w:rFonts w:cstheme="minorHAnsi"/>
              </w:rPr>
            </w:pPr>
          </w:p>
        </w:tc>
        <w:sdt>
          <w:sdtPr>
            <w:rPr>
              <w:rFonts w:cstheme="minorHAnsi"/>
            </w:rPr>
            <w:id w:val="-1329515238"/>
            <w:placeholder>
              <w:docPart w:val="D67A5FD71A994C71979D3BEA2A6563CD"/>
            </w:placeholder>
            <w:showingPlcHdr/>
          </w:sdtPr>
          <w:sdtEndPr/>
          <w:sdtContent>
            <w:tc>
              <w:tcPr>
                <w:tcW w:w="4770" w:type="dxa"/>
              </w:tcPr>
              <w:p w14:paraId="42E5399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2" w:name="Med8F6"/>
      <w:tr w:rsidR="00601632" w14:paraId="168B33EB" w14:textId="77777777" w:rsidTr="000818AB">
        <w:trPr>
          <w:cantSplit/>
        </w:trPr>
        <w:tc>
          <w:tcPr>
            <w:tcW w:w="899" w:type="dxa"/>
          </w:tcPr>
          <w:p w14:paraId="31A39A93" w14:textId="3BC90C2A"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6</w:t>
            </w:r>
            <w:bookmarkEnd w:id="72"/>
            <w:r>
              <w:rPr>
                <w:rFonts w:cstheme="minorHAnsi"/>
                <w:b/>
                <w:bCs/>
              </w:rPr>
              <w:fldChar w:fldCharType="end"/>
            </w:r>
          </w:p>
        </w:tc>
        <w:tc>
          <w:tcPr>
            <w:tcW w:w="6391" w:type="dxa"/>
            <w:tcBorders>
              <w:right w:val="nil"/>
            </w:tcBorders>
          </w:tcPr>
          <w:p w14:paraId="6C6DCB99"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4B289063" w14:textId="77777777" w:rsidR="00601632" w:rsidRPr="008E23CC" w:rsidRDefault="00601632" w:rsidP="00C91040">
            <w:pPr>
              <w:rPr>
                <w:rFonts w:cstheme="minorHAnsi"/>
              </w:rPr>
            </w:pPr>
          </w:p>
        </w:tc>
        <w:tc>
          <w:tcPr>
            <w:tcW w:w="810" w:type="dxa"/>
          </w:tcPr>
          <w:p w14:paraId="6E37FDB4" w14:textId="77777777" w:rsidR="00601632" w:rsidRPr="00C34C63" w:rsidRDefault="00601632" w:rsidP="00C91040">
            <w:pPr>
              <w:rPr>
                <w:rFonts w:cstheme="minorHAnsi"/>
              </w:rPr>
            </w:pPr>
            <w:r w:rsidRPr="00C34C63">
              <w:rPr>
                <w:rFonts w:cstheme="minorHAnsi"/>
              </w:rPr>
              <w:t xml:space="preserve">A </w:t>
            </w:r>
          </w:p>
          <w:p w14:paraId="750CD720" w14:textId="77777777" w:rsidR="00601632" w:rsidRPr="00C34C63" w:rsidRDefault="00601632" w:rsidP="00C91040">
            <w:pPr>
              <w:rPr>
                <w:rFonts w:cstheme="minorHAnsi"/>
              </w:rPr>
            </w:pPr>
            <w:r w:rsidRPr="00C34C63">
              <w:rPr>
                <w:rFonts w:cstheme="minorHAnsi"/>
              </w:rPr>
              <w:t xml:space="preserve">B </w:t>
            </w:r>
          </w:p>
          <w:p w14:paraId="08A5E6D5" w14:textId="77777777" w:rsidR="00601632" w:rsidRPr="00C34C63" w:rsidRDefault="00601632" w:rsidP="00C91040">
            <w:pPr>
              <w:rPr>
                <w:rFonts w:cstheme="minorHAnsi"/>
              </w:rPr>
            </w:pPr>
            <w:r w:rsidRPr="00C34C63">
              <w:rPr>
                <w:rFonts w:cstheme="minorHAnsi"/>
              </w:rPr>
              <w:t xml:space="preserve">C-M </w:t>
            </w:r>
          </w:p>
          <w:p w14:paraId="5F9524C3" w14:textId="77777777" w:rsidR="00601632" w:rsidRPr="008E23CC" w:rsidRDefault="00601632" w:rsidP="00C91040">
            <w:pPr>
              <w:rPr>
                <w:rFonts w:cstheme="minorHAnsi"/>
              </w:rPr>
            </w:pPr>
            <w:r w:rsidRPr="00C34C63">
              <w:rPr>
                <w:rFonts w:cstheme="minorHAnsi"/>
              </w:rPr>
              <w:t>C</w:t>
            </w:r>
          </w:p>
        </w:tc>
        <w:tc>
          <w:tcPr>
            <w:tcW w:w="1980" w:type="dxa"/>
          </w:tcPr>
          <w:p w14:paraId="77B02D32" w14:textId="77777777" w:rsidR="00601632" w:rsidRPr="0003241F" w:rsidRDefault="00283A95" w:rsidP="00C91040">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CC2C7A2" w14:textId="77777777" w:rsidR="00601632" w:rsidRPr="0003241F" w:rsidRDefault="00283A95" w:rsidP="00C91040">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17715E0E" w14:textId="77777777" w:rsidR="00601632" w:rsidRPr="0003241F" w:rsidRDefault="00283A95" w:rsidP="00C91040">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73320E82" w14:textId="77777777" w:rsidR="00601632" w:rsidRPr="0003241F" w:rsidRDefault="00283A95" w:rsidP="00C91040">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62637FBE" w14:textId="77777777" w:rsidR="00601632" w:rsidRPr="0003241F" w:rsidRDefault="00601632" w:rsidP="00C91040">
            <w:pPr>
              <w:rPr>
                <w:rFonts w:cstheme="minorHAnsi"/>
              </w:rPr>
            </w:pPr>
          </w:p>
        </w:tc>
        <w:sdt>
          <w:sdtPr>
            <w:rPr>
              <w:rFonts w:cstheme="minorHAnsi"/>
            </w:rPr>
            <w:id w:val="-329829306"/>
            <w:placeholder>
              <w:docPart w:val="919253C724C644829690EEF239E433E4"/>
            </w:placeholder>
            <w:showingPlcHdr/>
          </w:sdtPr>
          <w:sdtEndPr/>
          <w:sdtContent>
            <w:tc>
              <w:tcPr>
                <w:tcW w:w="4770" w:type="dxa"/>
              </w:tcPr>
              <w:p w14:paraId="1E28993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3" w:name="Med8F7"/>
      <w:tr w:rsidR="00601632" w14:paraId="7E075619" w14:textId="77777777" w:rsidTr="000818AB">
        <w:trPr>
          <w:cantSplit/>
        </w:trPr>
        <w:tc>
          <w:tcPr>
            <w:tcW w:w="899" w:type="dxa"/>
          </w:tcPr>
          <w:p w14:paraId="75537CC9" w14:textId="5F802705"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7</w:t>
            </w:r>
            <w:bookmarkEnd w:id="73"/>
            <w:r>
              <w:rPr>
                <w:rFonts w:cstheme="minorHAnsi"/>
                <w:b/>
                <w:bCs/>
              </w:rPr>
              <w:fldChar w:fldCharType="end"/>
            </w:r>
          </w:p>
        </w:tc>
        <w:tc>
          <w:tcPr>
            <w:tcW w:w="6391" w:type="dxa"/>
            <w:tcBorders>
              <w:right w:val="nil"/>
            </w:tcBorders>
          </w:tcPr>
          <w:p w14:paraId="1EE710A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2175894B" w14:textId="77777777" w:rsidR="00601632" w:rsidRPr="008E23CC" w:rsidRDefault="00601632" w:rsidP="00C91040">
            <w:pPr>
              <w:rPr>
                <w:rFonts w:cstheme="minorHAnsi"/>
              </w:rPr>
            </w:pPr>
          </w:p>
        </w:tc>
        <w:tc>
          <w:tcPr>
            <w:tcW w:w="810" w:type="dxa"/>
          </w:tcPr>
          <w:p w14:paraId="3520BA71" w14:textId="77777777" w:rsidR="00601632" w:rsidRPr="00C34C63" w:rsidRDefault="00601632" w:rsidP="00C91040">
            <w:pPr>
              <w:rPr>
                <w:rFonts w:cstheme="minorHAnsi"/>
              </w:rPr>
            </w:pPr>
            <w:r w:rsidRPr="00C34C63">
              <w:rPr>
                <w:rFonts w:cstheme="minorHAnsi"/>
              </w:rPr>
              <w:t xml:space="preserve">A </w:t>
            </w:r>
          </w:p>
          <w:p w14:paraId="439D63BB" w14:textId="77777777" w:rsidR="00601632" w:rsidRPr="00C34C63" w:rsidRDefault="00601632" w:rsidP="00C91040">
            <w:pPr>
              <w:rPr>
                <w:rFonts w:cstheme="minorHAnsi"/>
              </w:rPr>
            </w:pPr>
            <w:r w:rsidRPr="00C34C63">
              <w:rPr>
                <w:rFonts w:cstheme="minorHAnsi"/>
              </w:rPr>
              <w:t xml:space="preserve">B </w:t>
            </w:r>
          </w:p>
          <w:p w14:paraId="0807DF3E" w14:textId="77777777" w:rsidR="00601632" w:rsidRPr="00C34C63" w:rsidRDefault="00601632" w:rsidP="00C91040">
            <w:pPr>
              <w:rPr>
                <w:rFonts w:cstheme="minorHAnsi"/>
              </w:rPr>
            </w:pPr>
            <w:r w:rsidRPr="00C34C63">
              <w:rPr>
                <w:rFonts w:cstheme="minorHAnsi"/>
              </w:rPr>
              <w:t xml:space="preserve">C-M </w:t>
            </w:r>
          </w:p>
          <w:p w14:paraId="310C0CFD" w14:textId="77777777" w:rsidR="00601632" w:rsidRPr="008E23CC" w:rsidRDefault="00601632" w:rsidP="00C91040">
            <w:pPr>
              <w:rPr>
                <w:rFonts w:cstheme="minorHAnsi"/>
              </w:rPr>
            </w:pPr>
            <w:r w:rsidRPr="00C34C63">
              <w:rPr>
                <w:rFonts w:cstheme="minorHAnsi"/>
              </w:rPr>
              <w:t>C</w:t>
            </w:r>
          </w:p>
        </w:tc>
        <w:tc>
          <w:tcPr>
            <w:tcW w:w="1980" w:type="dxa"/>
          </w:tcPr>
          <w:p w14:paraId="365B19FB" w14:textId="77777777" w:rsidR="00601632" w:rsidRPr="0003241F" w:rsidRDefault="00283A95" w:rsidP="00C91040">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0008461" w14:textId="77777777" w:rsidR="00601632" w:rsidRPr="0003241F" w:rsidRDefault="00283A95" w:rsidP="00C91040">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EE3610C" w14:textId="77777777" w:rsidR="00601632" w:rsidRPr="0003241F" w:rsidRDefault="00283A95" w:rsidP="00C91040">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440EBABD" w14:textId="77777777" w:rsidR="00601632" w:rsidRPr="0003241F" w:rsidRDefault="00283A95" w:rsidP="00C91040">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041EB30A" w14:textId="77777777" w:rsidR="00601632" w:rsidRPr="0003241F" w:rsidRDefault="00601632" w:rsidP="00C91040">
            <w:pPr>
              <w:rPr>
                <w:rFonts w:cstheme="minorHAnsi"/>
              </w:rPr>
            </w:pPr>
          </w:p>
        </w:tc>
        <w:sdt>
          <w:sdtPr>
            <w:rPr>
              <w:rFonts w:cstheme="minorHAnsi"/>
            </w:rPr>
            <w:id w:val="1931539716"/>
            <w:placeholder>
              <w:docPart w:val="D552ACE71BD648319018009D172D686F"/>
            </w:placeholder>
            <w:showingPlcHdr/>
          </w:sdtPr>
          <w:sdtEndPr/>
          <w:sdtContent>
            <w:tc>
              <w:tcPr>
                <w:tcW w:w="4770" w:type="dxa"/>
              </w:tcPr>
              <w:p w14:paraId="28C739F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4" w:name="Med8F8"/>
      <w:tr w:rsidR="00601632" w14:paraId="246707BE" w14:textId="77777777" w:rsidTr="000818AB">
        <w:trPr>
          <w:cantSplit/>
        </w:trPr>
        <w:tc>
          <w:tcPr>
            <w:tcW w:w="899" w:type="dxa"/>
          </w:tcPr>
          <w:p w14:paraId="7A7F0513" w14:textId="01A4E874" w:rsidR="00601632" w:rsidRPr="008E23CC" w:rsidRDefault="006C0680" w:rsidP="00C9104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601632" w:rsidRPr="006C0680">
              <w:rPr>
                <w:rStyle w:val="Hyperlink"/>
                <w:rFonts w:cstheme="minorHAnsi"/>
                <w:b/>
                <w:bCs/>
              </w:rPr>
              <w:t>8-F-8</w:t>
            </w:r>
            <w:bookmarkEnd w:id="74"/>
            <w:r>
              <w:rPr>
                <w:rFonts w:cstheme="minorHAnsi"/>
                <w:b/>
                <w:bCs/>
              </w:rPr>
              <w:fldChar w:fldCharType="end"/>
            </w:r>
          </w:p>
        </w:tc>
        <w:tc>
          <w:tcPr>
            <w:tcW w:w="6391" w:type="dxa"/>
            <w:tcBorders>
              <w:right w:val="nil"/>
            </w:tcBorders>
          </w:tcPr>
          <w:p w14:paraId="75F29DD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779D34C3" w14:textId="77777777" w:rsidR="00601632" w:rsidRPr="008E23CC" w:rsidRDefault="00601632" w:rsidP="00C91040">
            <w:pPr>
              <w:rPr>
                <w:rFonts w:cstheme="minorHAnsi"/>
              </w:rPr>
            </w:pPr>
          </w:p>
        </w:tc>
        <w:tc>
          <w:tcPr>
            <w:tcW w:w="810" w:type="dxa"/>
          </w:tcPr>
          <w:p w14:paraId="64FE14F3" w14:textId="77777777" w:rsidR="00601632" w:rsidRPr="00C34C63" w:rsidRDefault="00601632" w:rsidP="00C91040">
            <w:pPr>
              <w:rPr>
                <w:rFonts w:cstheme="minorHAnsi"/>
              </w:rPr>
            </w:pPr>
            <w:r w:rsidRPr="00C34C63">
              <w:rPr>
                <w:rFonts w:cstheme="minorHAnsi"/>
              </w:rPr>
              <w:t xml:space="preserve">A </w:t>
            </w:r>
          </w:p>
          <w:p w14:paraId="02768EB7" w14:textId="77777777" w:rsidR="00601632" w:rsidRPr="00C34C63" w:rsidRDefault="00601632" w:rsidP="00C91040">
            <w:pPr>
              <w:rPr>
                <w:rFonts w:cstheme="minorHAnsi"/>
              </w:rPr>
            </w:pPr>
            <w:r w:rsidRPr="00C34C63">
              <w:rPr>
                <w:rFonts w:cstheme="minorHAnsi"/>
              </w:rPr>
              <w:t xml:space="preserve">B </w:t>
            </w:r>
          </w:p>
          <w:p w14:paraId="194DAD31" w14:textId="77777777" w:rsidR="00601632" w:rsidRPr="00C34C63" w:rsidRDefault="00601632" w:rsidP="00C91040">
            <w:pPr>
              <w:rPr>
                <w:rFonts w:cstheme="minorHAnsi"/>
              </w:rPr>
            </w:pPr>
            <w:r w:rsidRPr="00C34C63">
              <w:rPr>
                <w:rFonts w:cstheme="minorHAnsi"/>
              </w:rPr>
              <w:t xml:space="preserve">C-M </w:t>
            </w:r>
          </w:p>
          <w:p w14:paraId="53F9F8CF" w14:textId="77777777" w:rsidR="00601632" w:rsidRPr="008E23CC" w:rsidRDefault="00601632" w:rsidP="00C91040">
            <w:pPr>
              <w:rPr>
                <w:rFonts w:cstheme="minorHAnsi"/>
              </w:rPr>
            </w:pPr>
            <w:r w:rsidRPr="00C34C63">
              <w:rPr>
                <w:rFonts w:cstheme="minorHAnsi"/>
              </w:rPr>
              <w:t>C</w:t>
            </w:r>
          </w:p>
        </w:tc>
        <w:tc>
          <w:tcPr>
            <w:tcW w:w="1980" w:type="dxa"/>
          </w:tcPr>
          <w:p w14:paraId="37CAFD09" w14:textId="77777777" w:rsidR="00601632" w:rsidRPr="0003241F" w:rsidRDefault="00283A95" w:rsidP="00C91040">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15A01F6" w14:textId="77777777" w:rsidR="00601632" w:rsidRPr="0003241F" w:rsidRDefault="00283A95" w:rsidP="00C91040">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7509FCFA" w14:textId="77777777" w:rsidR="00601632" w:rsidRPr="0003241F" w:rsidRDefault="00283A95" w:rsidP="00C91040">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1B3AEF05" w14:textId="77777777" w:rsidR="00601632" w:rsidRPr="0003241F" w:rsidRDefault="00283A95" w:rsidP="00C91040">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3EF05CEC" w14:textId="77777777" w:rsidR="00601632" w:rsidRPr="0003241F" w:rsidRDefault="00601632" w:rsidP="00C91040">
            <w:pPr>
              <w:rPr>
                <w:rFonts w:cstheme="minorHAnsi"/>
              </w:rPr>
            </w:pPr>
          </w:p>
        </w:tc>
        <w:sdt>
          <w:sdtPr>
            <w:rPr>
              <w:rFonts w:cstheme="minorHAnsi"/>
            </w:rPr>
            <w:id w:val="1696499303"/>
            <w:placeholder>
              <w:docPart w:val="2AACCDC5A9E44EFEADCD455C7AE5075D"/>
            </w:placeholder>
            <w:showingPlcHdr/>
          </w:sdtPr>
          <w:sdtEndPr/>
          <w:sdtContent>
            <w:tc>
              <w:tcPr>
                <w:tcW w:w="4770" w:type="dxa"/>
              </w:tcPr>
              <w:p w14:paraId="262995D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5" w:name="Med8F9"/>
      <w:tr w:rsidR="00601632" w14:paraId="5BA1810A" w14:textId="77777777" w:rsidTr="000818AB">
        <w:trPr>
          <w:cantSplit/>
        </w:trPr>
        <w:tc>
          <w:tcPr>
            <w:tcW w:w="899" w:type="dxa"/>
          </w:tcPr>
          <w:p w14:paraId="1FA0D04E" w14:textId="7837D9AE" w:rsidR="00601632" w:rsidRPr="008E23CC" w:rsidRDefault="006C0680" w:rsidP="00C9104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601632" w:rsidRPr="006C0680">
              <w:rPr>
                <w:rStyle w:val="Hyperlink"/>
                <w:rFonts w:cstheme="minorHAnsi"/>
                <w:b/>
                <w:bCs/>
              </w:rPr>
              <w:t>8-F-9</w:t>
            </w:r>
            <w:bookmarkEnd w:id="75"/>
            <w:r>
              <w:rPr>
                <w:rFonts w:cstheme="minorHAnsi"/>
                <w:b/>
                <w:bCs/>
              </w:rPr>
              <w:fldChar w:fldCharType="end"/>
            </w:r>
          </w:p>
        </w:tc>
        <w:tc>
          <w:tcPr>
            <w:tcW w:w="6391" w:type="dxa"/>
            <w:tcBorders>
              <w:right w:val="nil"/>
            </w:tcBorders>
          </w:tcPr>
          <w:p w14:paraId="7763F05D"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50090A2F" w14:textId="77777777" w:rsidR="00601632" w:rsidRPr="008E23CC" w:rsidRDefault="00601632" w:rsidP="00C91040">
            <w:pPr>
              <w:rPr>
                <w:rFonts w:cstheme="minorHAnsi"/>
              </w:rPr>
            </w:pPr>
          </w:p>
        </w:tc>
        <w:tc>
          <w:tcPr>
            <w:tcW w:w="810" w:type="dxa"/>
          </w:tcPr>
          <w:p w14:paraId="05D88438" w14:textId="77777777" w:rsidR="00601632" w:rsidRPr="00C34C63" w:rsidRDefault="00601632" w:rsidP="00C91040">
            <w:pPr>
              <w:rPr>
                <w:rFonts w:cstheme="minorHAnsi"/>
              </w:rPr>
            </w:pPr>
            <w:r w:rsidRPr="00C34C63">
              <w:rPr>
                <w:rFonts w:cstheme="minorHAnsi"/>
              </w:rPr>
              <w:t xml:space="preserve">A </w:t>
            </w:r>
          </w:p>
          <w:p w14:paraId="5E551555" w14:textId="77777777" w:rsidR="00601632" w:rsidRPr="00C34C63" w:rsidRDefault="00601632" w:rsidP="00C91040">
            <w:pPr>
              <w:rPr>
                <w:rFonts w:cstheme="minorHAnsi"/>
              </w:rPr>
            </w:pPr>
            <w:r w:rsidRPr="00C34C63">
              <w:rPr>
                <w:rFonts w:cstheme="minorHAnsi"/>
              </w:rPr>
              <w:t xml:space="preserve">B </w:t>
            </w:r>
          </w:p>
          <w:p w14:paraId="0120588A" w14:textId="77777777" w:rsidR="00601632" w:rsidRPr="00C34C63" w:rsidRDefault="00601632" w:rsidP="00C91040">
            <w:pPr>
              <w:rPr>
                <w:rFonts w:cstheme="minorHAnsi"/>
              </w:rPr>
            </w:pPr>
            <w:r w:rsidRPr="00C34C63">
              <w:rPr>
                <w:rFonts w:cstheme="minorHAnsi"/>
              </w:rPr>
              <w:t xml:space="preserve">C-M </w:t>
            </w:r>
          </w:p>
          <w:p w14:paraId="50F166DF" w14:textId="77777777" w:rsidR="00601632" w:rsidRPr="008E23CC" w:rsidRDefault="00601632" w:rsidP="00C91040">
            <w:pPr>
              <w:rPr>
                <w:rFonts w:cstheme="minorHAnsi"/>
              </w:rPr>
            </w:pPr>
            <w:r w:rsidRPr="00C34C63">
              <w:rPr>
                <w:rFonts w:cstheme="minorHAnsi"/>
              </w:rPr>
              <w:t>C</w:t>
            </w:r>
          </w:p>
        </w:tc>
        <w:tc>
          <w:tcPr>
            <w:tcW w:w="1980" w:type="dxa"/>
          </w:tcPr>
          <w:p w14:paraId="58045074" w14:textId="77777777" w:rsidR="00601632" w:rsidRPr="0003241F" w:rsidRDefault="00283A95" w:rsidP="00C91040">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88F5678" w14:textId="77777777" w:rsidR="00601632" w:rsidRPr="0003241F" w:rsidRDefault="00283A95" w:rsidP="00C91040">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DF51BBF" w14:textId="77777777" w:rsidR="00601632" w:rsidRPr="0003241F" w:rsidRDefault="00283A95" w:rsidP="00C91040">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6F366CA3" w14:textId="77777777" w:rsidR="00601632" w:rsidRPr="0003241F" w:rsidRDefault="00283A95" w:rsidP="00C91040">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5F2ABF8" w14:textId="77777777" w:rsidR="00601632" w:rsidRPr="0003241F" w:rsidRDefault="00601632" w:rsidP="00C91040">
            <w:pPr>
              <w:rPr>
                <w:rFonts w:cstheme="minorHAnsi"/>
              </w:rPr>
            </w:pPr>
          </w:p>
        </w:tc>
        <w:sdt>
          <w:sdtPr>
            <w:rPr>
              <w:rFonts w:cstheme="minorHAnsi"/>
            </w:rPr>
            <w:id w:val="1725328963"/>
            <w:placeholder>
              <w:docPart w:val="212E10E5E1114ED3AAD2E3C763687CB6"/>
            </w:placeholder>
            <w:showingPlcHdr/>
          </w:sdtPr>
          <w:sdtEndPr/>
          <w:sdtContent>
            <w:tc>
              <w:tcPr>
                <w:tcW w:w="4770" w:type="dxa"/>
              </w:tcPr>
              <w:p w14:paraId="19BBFB3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6" w:name="Med8F10"/>
      <w:tr w:rsidR="00601632" w14:paraId="564F583D" w14:textId="77777777" w:rsidTr="000818AB">
        <w:trPr>
          <w:cantSplit/>
        </w:trPr>
        <w:tc>
          <w:tcPr>
            <w:tcW w:w="899" w:type="dxa"/>
          </w:tcPr>
          <w:p w14:paraId="5DE03379" w14:textId="2182E0D4" w:rsidR="00601632" w:rsidRPr="008E23CC" w:rsidRDefault="006C0680" w:rsidP="00C91040">
            <w:pPr>
              <w:jc w:val="center"/>
              <w:rPr>
                <w:rFonts w:cstheme="minorHAnsi"/>
                <w:b/>
                <w:bCs/>
              </w:rPr>
            </w:pPr>
            <w:r>
              <w:rPr>
                <w:rFonts w:cstheme="minorHAnsi"/>
                <w:b/>
                <w:bCs/>
              </w:rPr>
              <w:lastRenderedPageBreak/>
              <w:fldChar w:fldCharType="begin"/>
            </w:r>
            <w:r w:rsidR="004D634A">
              <w:rPr>
                <w:rFonts w:cstheme="minorHAnsi"/>
                <w:b/>
                <w:bCs/>
              </w:rPr>
              <w:instrText>HYPERLINK  \l "MedWorksheet6"</w:instrText>
            </w:r>
            <w:r>
              <w:rPr>
                <w:rFonts w:cstheme="minorHAnsi"/>
                <w:b/>
                <w:bCs/>
              </w:rPr>
              <w:fldChar w:fldCharType="separate"/>
            </w:r>
            <w:r w:rsidR="00601632" w:rsidRPr="006C0680">
              <w:rPr>
                <w:rStyle w:val="Hyperlink"/>
                <w:rFonts w:cstheme="minorHAnsi"/>
                <w:b/>
                <w:bCs/>
              </w:rPr>
              <w:t>8-F-10</w:t>
            </w:r>
            <w:bookmarkEnd w:id="76"/>
            <w:r>
              <w:rPr>
                <w:rFonts w:cstheme="minorHAnsi"/>
                <w:b/>
                <w:bCs/>
              </w:rPr>
              <w:fldChar w:fldCharType="end"/>
            </w:r>
          </w:p>
        </w:tc>
        <w:tc>
          <w:tcPr>
            <w:tcW w:w="6391" w:type="dxa"/>
            <w:tcBorders>
              <w:right w:val="nil"/>
            </w:tcBorders>
          </w:tcPr>
          <w:p w14:paraId="7D2396CC"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595D1B40" w14:textId="77777777" w:rsidR="00601632" w:rsidRPr="008E23CC" w:rsidRDefault="00601632" w:rsidP="00C91040">
            <w:pPr>
              <w:rPr>
                <w:rFonts w:cstheme="minorHAnsi"/>
              </w:rPr>
            </w:pPr>
          </w:p>
        </w:tc>
        <w:tc>
          <w:tcPr>
            <w:tcW w:w="810" w:type="dxa"/>
          </w:tcPr>
          <w:p w14:paraId="63EB4BED" w14:textId="77777777" w:rsidR="00601632" w:rsidRPr="00C34C63" w:rsidRDefault="00601632" w:rsidP="00C91040">
            <w:pPr>
              <w:rPr>
                <w:rFonts w:cstheme="minorHAnsi"/>
              </w:rPr>
            </w:pPr>
            <w:r w:rsidRPr="00C34C63">
              <w:rPr>
                <w:rFonts w:cstheme="minorHAnsi"/>
              </w:rPr>
              <w:t xml:space="preserve">A </w:t>
            </w:r>
          </w:p>
          <w:p w14:paraId="54CCAF98" w14:textId="77777777" w:rsidR="00601632" w:rsidRPr="00C34C63" w:rsidRDefault="00601632" w:rsidP="00C91040">
            <w:pPr>
              <w:rPr>
                <w:rFonts w:cstheme="minorHAnsi"/>
              </w:rPr>
            </w:pPr>
            <w:r w:rsidRPr="00C34C63">
              <w:rPr>
                <w:rFonts w:cstheme="minorHAnsi"/>
              </w:rPr>
              <w:t xml:space="preserve">B </w:t>
            </w:r>
          </w:p>
          <w:p w14:paraId="4B7934A8" w14:textId="77777777" w:rsidR="00601632" w:rsidRPr="00C34C63" w:rsidRDefault="00601632" w:rsidP="00C91040">
            <w:pPr>
              <w:rPr>
                <w:rFonts w:cstheme="minorHAnsi"/>
              </w:rPr>
            </w:pPr>
            <w:r w:rsidRPr="00C34C63">
              <w:rPr>
                <w:rFonts w:cstheme="minorHAnsi"/>
              </w:rPr>
              <w:t xml:space="preserve">C-M </w:t>
            </w:r>
          </w:p>
          <w:p w14:paraId="03E5F417" w14:textId="77777777" w:rsidR="00601632" w:rsidRPr="008E23CC" w:rsidRDefault="00601632" w:rsidP="00C91040">
            <w:pPr>
              <w:rPr>
                <w:rFonts w:cstheme="minorHAnsi"/>
              </w:rPr>
            </w:pPr>
            <w:r w:rsidRPr="00C34C63">
              <w:rPr>
                <w:rFonts w:cstheme="minorHAnsi"/>
              </w:rPr>
              <w:t>C</w:t>
            </w:r>
          </w:p>
        </w:tc>
        <w:tc>
          <w:tcPr>
            <w:tcW w:w="1980" w:type="dxa"/>
          </w:tcPr>
          <w:p w14:paraId="27D1CEC7" w14:textId="77777777" w:rsidR="00601632" w:rsidRPr="0003241F" w:rsidRDefault="00283A95" w:rsidP="00C91040">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6F67984" w14:textId="77777777" w:rsidR="00601632" w:rsidRPr="0003241F" w:rsidRDefault="00283A95" w:rsidP="00C91040">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8A092E6" w14:textId="77777777" w:rsidR="00601632" w:rsidRPr="0003241F" w:rsidRDefault="00283A95" w:rsidP="00C91040">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D664EF2" w14:textId="310A2ECC" w:rsidR="00601632" w:rsidRPr="0003241F" w:rsidRDefault="00283A95" w:rsidP="00C91040">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tc>
        <w:sdt>
          <w:sdtPr>
            <w:rPr>
              <w:rFonts w:cstheme="minorHAnsi"/>
            </w:rPr>
            <w:id w:val="891998529"/>
            <w:placeholder>
              <w:docPart w:val="006341CCEC30415288F5E428950348D0"/>
            </w:placeholder>
            <w:showingPlcHdr/>
          </w:sdtPr>
          <w:sdtEndPr/>
          <w:sdtContent>
            <w:tc>
              <w:tcPr>
                <w:tcW w:w="4770" w:type="dxa"/>
              </w:tcPr>
              <w:p w14:paraId="38EF7B0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7" w:name="Med8F11"/>
      <w:tr w:rsidR="00601632" w14:paraId="6176D6CC" w14:textId="77777777" w:rsidTr="00774A85">
        <w:trPr>
          <w:cantSplit/>
        </w:trPr>
        <w:tc>
          <w:tcPr>
            <w:tcW w:w="899" w:type="dxa"/>
            <w:tcBorders>
              <w:bottom w:val="single" w:sz="4" w:space="0" w:color="auto"/>
            </w:tcBorders>
          </w:tcPr>
          <w:p w14:paraId="3CF90BCE" w14:textId="475187BB" w:rsidR="00601632" w:rsidRPr="008E23CC" w:rsidRDefault="006C0680" w:rsidP="00C91040">
            <w:pPr>
              <w:jc w:val="center"/>
              <w:rPr>
                <w:rFonts w:cstheme="minorHAnsi"/>
                <w:b/>
                <w:bCs/>
              </w:rPr>
            </w:pPr>
            <w:r>
              <w:rPr>
                <w:rFonts w:cstheme="minorHAnsi"/>
                <w:b/>
                <w:bCs/>
              </w:rPr>
              <w:fldChar w:fldCharType="begin"/>
            </w:r>
            <w:r w:rsidR="004D634A">
              <w:rPr>
                <w:rFonts w:cstheme="minorHAnsi"/>
                <w:b/>
                <w:bCs/>
              </w:rPr>
              <w:instrText>HYPERLINK  \l "MedWorksheet6"</w:instrText>
            </w:r>
            <w:r>
              <w:rPr>
                <w:rFonts w:cstheme="minorHAnsi"/>
                <w:b/>
                <w:bCs/>
              </w:rPr>
              <w:fldChar w:fldCharType="separate"/>
            </w:r>
            <w:r w:rsidR="00601632" w:rsidRPr="006C0680">
              <w:rPr>
                <w:rStyle w:val="Hyperlink"/>
                <w:rFonts w:cstheme="minorHAnsi"/>
                <w:b/>
                <w:bCs/>
              </w:rPr>
              <w:t>8-F-11</w:t>
            </w:r>
            <w:bookmarkEnd w:id="77"/>
            <w:r>
              <w:rPr>
                <w:rFonts w:cstheme="minorHAnsi"/>
                <w:b/>
                <w:bCs/>
              </w:rPr>
              <w:fldChar w:fldCharType="end"/>
            </w:r>
          </w:p>
        </w:tc>
        <w:tc>
          <w:tcPr>
            <w:tcW w:w="6391" w:type="dxa"/>
            <w:tcBorders>
              <w:bottom w:val="single" w:sz="4" w:space="0" w:color="auto"/>
              <w:right w:val="nil"/>
            </w:tcBorders>
          </w:tcPr>
          <w:p w14:paraId="3946AA0A"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66F6110E" w14:textId="77777777" w:rsidR="00601632" w:rsidRPr="008E23CC" w:rsidRDefault="00601632" w:rsidP="00C91040">
            <w:pPr>
              <w:rPr>
                <w:rFonts w:cstheme="minorHAnsi"/>
              </w:rPr>
            </w:pPr>
          </w:p>
        </w:tc>
        <w:tc>
          <w:tcPr>
            <w:tcW w:w="810" w:type="dxa"/>
            <w:tcBorders>
              <w:bottom w:val="single" w:sz="4" w:space="0" w:color="auto"/>
            </w:tcBorders>
          </w:tcPr>
          <w:p w14:paraId="08F9349C" w14:textId="77777777" w:rsidR="00601632" w:rsidRPr="00C34C63" w:rsidRDefault="00601632" w:rsidP="00C91040">
            <w:pPr>
              <w:rPr>
                <w:rFonts w:cstheme="minorHAnsi"/>
              </w:rPr>
            </w:pPr>
            <w:r w:rsidRPr="00C34C63">
              <w:rPr>
                <w:rFonts w:cstheme="minorHAnsi"/>
              </w:rPr>
              <w:t xml:space="preserve">A </w:t>
            </w:r>
          </w:p>
          <w:p w14:paraId="5B63F513" w14:textId="77777777" w:rsidR="00601632" w:rsidRPr="00C34C63" w:rsidRDefault="00601632" w:rsidP="00C91040">
            <w:pPr>
              <w:rPr>
                <w:rFonts w:cstheme="minorHAnsi"/>
              </w:rPr>
            </w:pPr>
            <w:r w:rsidRPr="00C34C63">
              <w:rPr>
                <w:rFonts w:cstheme="minorHAnsi"/>
              </w:rPr>
              <w:t xml:space="preserve">B </w:t>
            </w:r>
          </w:p>
          <w:p w14:paraId="24BDC0C8" w14:textId="77777777" w:rsidR="00601632" w:rsidRPr="00C34C63" w:rsidRDefault="00601632" w:rsidP="00C91040">
            <w:pPr>
              <w:rPr>
                <w:rFonts w:cstheme="minorHAnsi"/>
              </w:rPr>
            </w:pPr>
            <w:r w:rsidRPr="00C34C63">
              <w:rPr>
                <w:rFonts w:cstheme="minorHAnsi"/>
              </w:rPr>
              <w:t xml:space="preserve">C-M </w:t>
            </w:r>
          </w:p>
          <w:p w14:paraId="1E997B32"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0117EC08" w14:textId="77777777" w:rsidR="00601632" w:rsidRPr="0003241F" w:rsidRDefault="00283A95" w:rsidP="00C91040">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DC6B199" w14:textId="77777777" w:rsidR="00601632" w:rsidRPr="0003241F" w:rsidRDefault="00283A95" w:rsidP="00C91040">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1A97E106" w14:textId="77777777" w:rsidR="00601632" w:rsidRPr="0003241F" w:rsidRDefault="00283A95" w:rsidP="00C91040">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876B3B5" w14:textId="77777777" w:rsidR="000818AB" w:rsidRDefault="00283A95" w:rsidP="00C91040">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0D4609E4" w14:textId="77777777" w:rsidR="006B1075" w:rsidRDefault="006B1075" w:rsidP="00C91040">
            <w:pPr>
              <w:rPr>
                <w:rFonts w:cstheme="minorHAnsi"/>
              </w:rPr>
            </w:pPr>
          </w:p>
          <w:p w14:paraId="4ABD5617" w14:textId="77777777" w:rsidR="006B1075" w:rsidRDefault="006B1075" w:rsidP="00C91040">
            <w:pPr>
              <w:rPr>
                <w:rFonts w:cstheme="minorHAnsi"/>
              </w:rPr>
            </w:pPr>
          </w:p>
          <w:p w14:paraId="7C5772DE" w14:textId="77777777" w:rsidR="006B1075" w:rsidRDefault="006B1075" w:rsidP="00C91040">
            <w:pPr>
              <w:rPr>
                <w:rFonts w:cstheme="minorHAnsi"/>
              </w:rPr>
            </w:pPr>
          </w:p>
          <w:p w14:paraId="16067D08" w14:textId="77777777" w:rsidR="006B1075" w:rsidRDefault="006B1075" w:rsidP="00C91040">
            <w:pPr>
              <w:rPr>
                <w:rFonts w:cstheme="minorHAnsi"/>
              </w:rPr>
            </w:pPr>
          </w:p>
          <w:p w14:paraId="5AD4EFEE" w14:textId="77777777" w:rsidR="006B1075" w:rsidRDefault="006B1075" w:rsidP="00C91040">
            <w:pPr>
              <w:rPr>
                <w:rFonts w:cstheme="minorHAnsi"/>
              </w:rPr>
            </w:pPr>
          </w:p>
          <w:p w14:paraId="0A90617F" w14:textId="77777777" w:rsidR="006B1075" w:rsidRDefault="006B1075" w:rsidP="00C91040">
            <w:pPr>
              <w:rPr>
                <w:rFonts w:cstheme="minorHAnsi"/>
              </w:rPr>
            </w:pPr>
          </w:p>
          <w:p w14:paraId="6C77DB70" w14:textId="77777777" w:rsidR="006B1075" w:rsidRDefault="006B1075" w:rsidP="00C91040">
            <w:pPr>
              <w:rPr>
                <w:rFonts w:cstheme="minorHAnsi"/>
              </w:rPr>
            </w:pPr>
          </w:p>
          <w:p w14:paraId="6BEDBDFC" w14:textId="77777777" w:rsidR="006B1075" w:rsidRDefault="006B1075" w:rsidP="00C91040">
            <w:pPr>
              <w:rPr>
                <w:rFonts w:cstheme="minorHAnsi"/>
              </w:rPr>
            </w:pPr>
          </w:p>
          <w:p w14:paraId="48888D0C" w14:textId="77777777" w:rsidR="006B1075" w:rsidRDefault="006B1075" w:rsidP="00C91040">
            <w:pPr>
              <w:rPr>
                <w:rFonts w:cstheme="minorHAnsi"/>
              </w:rPr>
            </w:pPr>
          </w:p>
          <w:p w14:paraId="154E7730" w14:textId="77777777" w:rsidR="006B1075" w:rsidRDefault="006B1075" w:rsidP="00C91040">
            <w:pPr>
              <w:rPr>
                <w:rFonts w:cstheme="minorHAnsi"/>
              </w:rPr>
            </w:pPr>
          </w:p>
          <w:p w14:paraId="5AF3D4EC" w14:textId="77777777" w:rsidR="006B1075" w:rsidRDefault="006B1075" w:rsidP="00C91040">
            <w:pPr>
              <w:rPr>
                <w:rFonts w:cstheme="minorHAnsi"/>
              </w:rPr>
            </w:pPr>
          </w:p>
          <w:p w14:paraId="3F9AA77C" w14:textId="77777777" w:rsidR="006B1075" w:rsidRDefault="006B1075" w:rsidP="00C91040">
            <w:pPr>
              <w:rPr>
                <w:rFonts w:cstheme="minorHAnsi"/>
              </w:rPr>
            </w:pPr>
          </w:p>
          <w:p w14:paraId="562D3091" w14:textId="77777777" w:rsidR="006B1075" w:rsidRDefault="006B1075" w:rsidP="00C91040">
            <w:pPr>
              <w:rPr>
                <w:rFonts w:cstheme="minorHAnsi"/>
              </w:rPr>
            </w:pPr>
          </w:p>
          <w:p w14:paraId="7172EC84" w14:textId="77777777" w:rsidR="006B1075" w:rsidRDefault="006B1075" w:rsidP="00C91040">
            <w:pPr>
              <w:rPr>
                <w:rFonts w:cstheme="minorHAnsi"/>
              </w:rPr>
            </w:pPr>
          </w:p>
          <w:p w14:paraId="5031A629" w14:textId="77777777" w:rsidR="006B1075" w:rsidRDefault="006B1075" w:rsidP="00C91040">
            <w:pPr>
              <w:rPr>
                <w:rFonts w:cstheme="minorHAnsi"/>
              </w:rPr>
            </w:pPr>
          </w:p>
          <w:p w14:paraId="3D1B6526" w14:textId="77777777" w:rsidR="006B1075" w:rsidRDefault="006B1075" w:rsidP="00C91040">
            <w:pPr>
              <w:rPr>
                <w:rFonts w:cstheme="minorHAnsi"/>
              </w:rPr>
            </w:pPr>
          </w:p>
          <w:p w14:paraId="3ED40BEB" w14:textId="77777777" w:rsidR="006B1075" w:rsidRDefault="006B1075" w:rsidP="00C91040">
            <w:pPr>
              <w:rPr>
                <w:rFonts w:cstheme="minorHAnsi"/>
              </w:rPr>
            </w:pPr>
          </w:p>
          <w:p w14:paraId="32D522FD" w14:textId="77777777" w:rsidR="006B1075" w:rsidRDefault="006B1075" w:rsidP="00C91040">
            <w:pPr>
              <w:rPr>
                <w:rFonts w:cstheme="minorHAnsi"/>
              </w:rPr>
            </w:pPr>
          </w:p>
          <w:p w14:paraId="27403D73" w14:textId="77777777" w:rsidR="006B1075" w:rsidRDefault="006B1075" w:rsidP="00C91040">
            <w:pPr>
              <w:rPr>
                <w:rFonts w:cstheme="minorHAnsi"/>
              </w:rPr>
            </w:pPr>
          </w:p>
          <w:p w14:paraId="2AE30504" w14:textId="77777777" w:rsidR="006B1075" w:rsidRDefault="006B1075" w:rsidP="00C91040">
            <w:pPr>
              <w:rPr>
                <w:rFonts w:cstheme="minorHAnsi"/>
              </w:rPr>
            </w:pPr>
          </w:p>
          <w:p w14:paraId="6D3C829A" w14:textId="77777777" w:rsidR="006B1075" w:rsidRDefault="006B1075" w:rsidP="00C91040">
            <w:pPr>
              <w:rPr>
                <w:rFonts w:cstheme="minorHAnsi"/>
              </w:rPr>
            </w:pPr>
          </w:p>
          <w:p w14:paraId="3CA56763" w14:textId="77777777" w:rsidR="006B1075" w:rsidRDefault="006B1075" w:rsidP="00C91040">
            <w:pPr>
              <w:rPr>
                <w:rFonts w:cstheme="minorHAnsi"/>
              </w:rPr>
            </w:pPr>
          </w:p>
          <w:p w14:paraId="24D23A5D" w14:textId="77777777" w:rsidR="006B1075" w:rsidRDefault="006B1075" w:rsidP="00C91040">
            <w:pPr>
              <w:rPr>
                <w:rFonts w:cstheme="minorHAnsi"/>
              </w:rPr>
            </w:pPr>
          </w:p>
          <w:p w14:paraId="4D1C6E66" w14:textId="77777777" w:rsidR="006B1075" w:rsidRDefault="006B1075" w:rsidP="00C91040">
            <w:pPr>
              <w:rPr>
                <w:rFonts w:cstheme="minorHAnsi"/>
              </w:rPr>
            </w:pPr>
          </w:p>
          <w:p w14:paraId="57EDCCD3" w14:textId="3015BDBB" w:rsidR="006B1075" w:rsidRPr="0003241F" w:rsidRDefault="006B1075" w:rsidP="00C91040">
            <w:pPr>
              <w:rPr>
                <w:rFonts w:cstheme="minorHAnsi"/>
              </w:rPr>
            </w:pPr>
          </w:p>
        </w:tc>
        <w:sdt>
          <w:sdtPr>
            <w:rPr>
              <w:rFonts w:cstheme="minorHAnsi"/>
            </w:rPr>
            <w:id w:val="-492188257"/>
            <w:placeholder>
              <w:docPart w:val="F477B3A5F1C14847A0BADD72D497397C"/>
            </w:placeholder>
            <w:showingPlcHdr/>
          </w:sdtPr>
          <w:sdtEndPr/>
          <w:sdtContent>
            <w:tc>
              <w:tcPr>
                <w:tcW w:w="4770" w:type="dxa"/>
                <w:tcBorders>
                  <w:bottom w:val="single" w:sz="4" w:space="0" w:color="auto"/>
                </w:tcBorders>
              </w:tcPr>
              <w:p w14:paraId="58D794D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ABD2313" w14:textId="77777777" w:rsidTr="00774A85">
        <w:trPr>
          <w:cantSplit/>
        </w:trPr>
        <w:tc>
          <w:tcPr>
            <w:tcW w:w="15120" w:type="dxa"/>
            <w:gridSpan w:val="6"/>
            <w:tcBorders>
              <w:left w:val="single" w:sz="4" w:space="0" w:color="auto"/>
            </w:tcBorders>
            <w:shd w:val="clear" w:color="auto" w:fill="D9E2F3" w:themeFill="accent1" w:themeFillTint="33"/>
          </w:tcPr>
          <w:p w14:paraId="271B3B42"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78" w:name="Med8G1"/>
      <w:tr w:rsidR="00601632" w14:paraId="31639E39" w14:textId="77777777" w:rsidTr="00774A85">
        <w:trPr>
          <w:cantSplit/>
        </w:trPr>
        <w:tc>
          <w:tcPr>
            <w:tcW w:w="899" w:type="dxa"/>
            <w:tcBorders>
              <w:bottom w:val="single" w:sz="4" w:space="0" w:color="auto"/>
            </w:tcBorders>
          </w:tcPr>
          <w:p w14:paraId="24F77069" w14:textId="58CCF5B4" w:rsidR="00601632" w:rsidRPr="008E23CC" w:rsidRDefault="00601632" w:rsidP="00C91040">
            <w:pPr>
              <w:jc w:val="center"/>
              <w:rPr>
                <w:rFonts w:cstheme="minorHAnsi"/>
                <w:b/>
                <w:bCs/>
              </w:rPr>
            </w:pPr>
            <w:r w:rsidRPr="008E23CC">
              <w:rPr>
                <w:rFonts w:cstheme="minorHAnsi"/>
                <w:b/>
                <w:bCs/>
              </w:rPr>
              <w:fldChar w:fldCharType="begin"/>
            </w:r>
            <w:r w:rsidR="004D634A">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G-1</w:t>
            </w:r>
            <w:bookmarkEnd w:id="78"/>
            <w:r w:rsidRPr="008E23CC">
              <w:rPr>
                <w:rFonts w:cstheme="minorHAnsi"/>
                <w:b/>
                <w:bCs/>
              </w:rPr>
              <w:fldChar w:fldCharType="end"/>
            </w:r>
          </w:p>
        </w:tc>
        <w:tc>
          <w:tcPr>
            <w:tcW w:w="6391" w:type="dxa"/>
            <w:tcBorders>
              <w:bottom w:val="single" w:sz="4" w:space="0" w:color="auto"/>
              <w:right w:val="nil"/>
            </w:tcBorders>
          </w:tcPr>
          <w:p w14:paraId="43A0442F"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7664A952" w14:textId="77777777" w:rsidR="00601632" w:rsidRPr="008E23CC" w:rsidRDefault="00601632" w:rsidP="00C91040">
            <w:pPr>
              <w:autoSpaceDE w:val="0"/>
              <w:autoSpaceDN w:val="0"/>
              <w:adjustRightInd w:val="0"/>
              <w:rPr>
                <w:rFonts w:eastAsia="Arial" w:cstheme="minorHAnsi"/>
                <w:szCs w:val="20"/>
              </w:rPr>
            </w:pPr>
          </w:p>
          <w:p w14:paraId="0EC09E5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0E87F4B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10C48473"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5E19F370" w14:textId="77777777" w:rsidR="00601632" w:rsidRPr="008E23CC" w:rsidRDefault="00601632" w:rsidP="00C91040">
            <w:pPr>
              <w:rPr>
                <w:rFonts w:cstheme="minorHAnsi"/>
              </w:rPr>
            </w:pPr>
          </w:p>
          <w:p w14:paraId="249CEA5A"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E23CC">
              <w:rPr>
                <w:rFonts w:eastAsia="Arial" w:cstheme="minorHAnsi"/>
                <w:szCs w:val="20"/>
              </w:rPr>
              <w:t>any and all</w:t>
            </w:r>
            <w:proofErr w:type="gramEnd"/>
            <w:r w:rsidRPr="008E23CC">
              <w:rPr>
                <w:rFonts w:eastAsia="Arial" w:cstheme="minorHAnsi"/>
                <w:szCs w:val="20"/>
              </w:rPr>
              <w:t xml:space="preserve"> questions or concerns are resolved.</w:t>
            </w:r>
          </w:p>
          <w:p w14:paraId="32D7504B" w14:textId="77777777" w:rsidR="00601632" w:rsidRPr="008E23CC" w:rsidRDefault="00601632" w:rsidP="00C91040">
            <w:pPr>
              <w:autoSpaceDE w:val="0"/>
              <w:autoSpaceDN w:val="0"/>
              <w:adjustRightInd w:val="0"/>
              <w:rPr>
                <w:rFonts w:eastAsia="Arial" w:cstheme="minorHAnsi"/>
                <w:szCs w:val="20"/>
              </w:rPr>
            </w:pPr>
          </w:p>
          <w:p w14:paraId="09301FA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7982178D" w14:textId="77777777" w:rsidR="000818AB" w:rsidRDefault="000818AB" w:rsidP="00C91040">
            <w:pPr>
              <w:rPr>
                <w:rFonts w:cstheme="minorHAnsi"/>
              </w:rPr>
            </w:pPr>
          </w:p>
          <w:p w14:paraId="20AB08D1" w14:textId="77777777" w:rsidR="000818AB" w:rsidRDefault="000818AB" w:rsidP="00C91040">
            <w:pPr>
              <w:rPr>
                <w:rFonts w:cstheme="minorHAnsi"/>
              </w:rPr>
            </w:pPr>
          </w:p>
          <w:p w14:paraId="660C39F5" w14:textId="6BCACB64" w:rsidR="000818AB" w:rsidRDefault="000818AB" w:rsidP="00C91040">
            <w:pPr>
              <w:rPr>
                <w:rFonts w:cstheme="minorHAnsi"/>
              </w:rPr>
            </w:pPr>
          </w:p>
          <w:p w14:paraId="5DE9A2A7" w14:textId="6711CD16" w:rsidR="0003241F" w:rsidRDefault="0003241F" w:rsidP="00C91040">
            <w:pPr>
              <w:rPr>
                <w:rFonts w:cstheme="minorHAnsi"/>
              </w:rPr>
            </w:pPr>
          </w:p>
          <w:p w14:paraId="30F5BED4" w14:textId="77777777" w:rsidR="0003241F" w:rsidRDefault="0003241F" w:rsidP="00C91040">
            <w:pPr>
              <w:rPr>
                <w:rFonts w:cstheme="minorHAnsi"/>
              </w:rPr>
            </w:pPr>
          </w:p>
          <w:p w14:paraId="163BB578" w14:textId="5C7DED7A" w:rsidR="000818AB" w:rsidRPr="008E23CC" w:rsidRDefault="000818AB" w:rsidP="00C91040">
            <w:pPr>
              <w:rPr>
                <w:rFonts w:cstheme="minorHAnsi"/>
              </w:rPr>
            </w:pPr>
          </w:p>
        </w:tc>
        <w:tc>
          <w:tcPr>
            <w:tcW w:w="270" w:type="dxa"/>
            <w:tcBorders>
              <w:left w:val="nil"/>
              <w:bottom w:val="single" w:sz="4" w:space="0" w:color="auto"/>
            </w:tcBorders>
          </w:tcPr>
          <w:p w14:paraId="0BAD87FA" w14:textId="77777777" w:rsidR="00601632" w:rsidRPr="008E23CC" w:rsidRDefault="00601632" w:rsidP="00C91040">
            <w:pPr>
              <w:rPr>
                <w:rFonts w:cstheme="minorHAnsi"/>
              </w:rPr>
            </w:pPr>
          </w:p>
        </w:tc>
        <w:tc>
          <w:tcPr>
            <w:tcW w:w="810" w:type="dxa"/>
            <w:tcBorders>
              <w:bottom w:val="single" w:sz="4" w:space="0" w:color="auto"/>
            </w:tcBorders>
          </w:tcPr>
          <w:p w14:paraId="1B462AF5"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DEAC820" w14:textId="77777777" w:rsidR="00601632" w:rsidRPr="0084305D" w:rsidRDefault="00601632" w:rsidP="00C91040">
            <w:pPr>
              <w:rPr>
                <w:rFonts w:cstheme="minorHAnsi"/>
              </w:rPr>
            </w:pPr>
            <w:r w:rsidRPr="0084305D">
              <w:rPr>
                <w:rFonts w:cstheme="minorHAnsi"/>
              </w:rPr>
              <w:t xml:space="preserve">C-M, </w:t>
            </w:r>
          </w:p>
          <w:p w14:paraId="630C6CA2"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6EB06A2D" w14:textId="77777777" w:rsidR="00601632" w:rsidRPr="006B1075" w:rsidRDefault="00283A95" w:rsidP="00C91040">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0E62CB3" w14:textId="77777777" w:rsidR="00601632" w:rsidRPr="006B1075" w:rsidRDefault="00283A95" w:rsidP="00C91040">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194D7552" w14:textId="77777777" w:rsidR="00601632" w:rsidRPr="006B1075" w:rsidRDefault="00283A95" w:rsidP="00C91040">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B9A774C" w14:textId="77777777" w:rsidR="00601632" w:rsidRPr="006B1075" w:rsidRDefault="00283A95" w:rsidP="00C91040">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FDF7FE6" w14:textId="77777777" w:rsidR="00601632" w:rsidRPr="008E23CC" w:rsidRDefault="00601632" w:rsidP="00C91040">
            <w:pPr>
              <w:rPr>
                <w:rFonts w:cstheme="minorHAnsi"/>
              </w:rPr>
            </w:pPr>
          </w:p>
        </w:tc>
        <w:sdt>
          <w:sdtPr>
            <w:rPr>
              <w:rFonts w:cstheme="minorHAnsi"/>
            </w:rPr>
            <w:id w:val="1779597805"/>
            <w:placeholder>
              <w:docPart w:val="3D575F2F9A9F4E0796607E3D2BE076BE"/>
            </w:placeholder>
            <w:showingPlcHdr/>
          </w:sdtPr>
          <w:sdtEndPr/>
          <w:sdtContent>
            <w:tc>
              <w:tcPr>
                <w:tcW w:w="4770" w:type="dxa"/>
                <w:tcBorders>
                  <w:bottom w:val="single" w:sz="4" w:space="0" w:color="auto"/>
                </w:tcBorders>
              </w:tcPr>
              <w:p w14:paraId="3C3AA89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445C6E6" w14:textId="77777777" w:rsidTr="00774A85">
        <w:trPr>
          <w:cantSplit/>
        </w:trPr>
        <w:tc>
          <w:tcPr>
            <w:tcW w:w="15120" w:type="dxa"/>
            <w:gridSpan w:val="6"/>
            <w:tcBorders>
              <w:left w:val="single" w:sz="4" w:space="0" w:color="auto"/>
            </w:tcBorders>
            <w:shd w:val="clear" w:color="auto" w:fill="D9E2F3" w:themeFill="accent1" w:themeFillTint="33"/>
          </w:tcPr>
          <w:p w14:paraId="55B9CEF7"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79" w:name="Med8H2"/>
      <w:tr w:rsidR="00601632" w14:paraId="26C8350B" w14:textId="77777777" w:rsidTr="000818AB">
        <w:trPr>
          <w:cantSplit/>
        </w:trPr>
        <w:tc>
          <w:tcPr>
            <w:tcW w:w="899" w:type="dxa"/>
          </w:tcPr>
          <w:p w14:paraId="13EC5859" w14:textId="71022CC7" w:rsidR="00601632" w:rsidRPr="008E23CC" w:rsidRDefault="00601632" w:rsidP="00C91040">
            <w:pPr>
              <w:jc w:val="center"/>
              <w:rPr>
                <w:rFonts w:cstheme="minorHAnsi"/>
                <w:b/>
                <w:bCs/>
              </w:rPr>
            </w:pPr>
            <w:r w:rsidRPr="008E23CC">
              <w:rPr>
                <w:rFonts w:cstheme="minorHAnsi"/>
                <w:b/>
                <w:bCs/>
              </w:rPr>
              <w:fldChar w:fldCharType="begin"/>
            </w:r>
            <w:r w:rsidR="004D634A">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H-2</w:t>
            </w:r>
            <w:bookmarkEnd w:id="79"/>
            <w:r w:rsidRPr="008E23CC">
              <w:rPr>
                <w:rFonts w:cstheme="minorHAnsi"/>
                <w:b/>
                <w:bCs/>
              </w:rPr>
              <w:fldChar w:fldCharType="end"/>
            </w:r>
          </w:p>
        </w:tc>
        <w:tc>
          <w:tcPr>
            <w:tcW w:w="6391" w:type="dxa"/>
            <w:tcBorders>
              <w:right w:val="nil"/>
            </w:tcBorders>
          </w:tcPr>
          <w:p w14:paraId="6D060C4C"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1C12A1C5" w14:textId="77777777" w:rsidR="00601632" w:rsidRPr="008E23CC" w:rsidRDefault="00601632" w:rsidP="00C91040">
            <w:pPr>
              <w:rPr>
                <w:rFonts w:cstheme="minorHAnsi"/>
              </w:rPr>
            </w:pPr>
          </w:p>
        </w:tc>
        <w:tc>
          <w:tcPr>
            <w:tcW w:w="810" w:type="dxa"/>
          </w:tcPr>
          <w:p w14:paraId="11D4B43F"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81398C6" w14:textId="77777777" w:rsidR="00601632" w:rsidRPr="0084305D" w:rsidRDefault="00601632" w:rsidP="00C91040">
            <w:pPr>
              <w:rPr>
                <w:rFonts w:cstheme="minorHAnsi"/>
              </w:rPr>
            </w:pPr>
            <w:r w:rsidRPr="0084305D">
              <w:rPr>
                <w:rFonts w:cstheme="minorHAnsi"/>
              </w:rPr>
              <w:t xml:space="preserve">C-M, </w:t>
            </w:r>
          </w:p>
          <w:p w14:paraId="12D8AD23" w14:textId="77777777" w:rsidR="00601632" w:rsidRPr="008E23CC" w:rsidRDefault="00601632" w:rsidP="00C91040">
            <w:pPr>
              <w:rPr>
                <w:rFonts w:cstheme="minorHAnsi"/>
              </w:rPr>
            </w:pPr>
            <w:r w:rsidRPr="0084305D">
              <w:rPr>
                <w:rFonts w:cstheme="minorHAnsi"/>
              </w:rPr>
              <w:t>C</w:t>
            </w:r>
          </w:p>
        </w:tc>
        <w:tc>
          <w:tcPr>
            <w:tcW w:w="1980" w:type="dxa"/>
          </w:tcPr>
          <w:p w14:paraId="1D76DCF3" w14:textId="77777777" w:rsidR="00601632" w:rsidRPr="006B1075" w:rsidRDefault="00283A95" w:rsidP="00C91040">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40729D2" w14:textId="77777777" w:rsidR="00601632" w:rsidRPr="006B1075" w:rsidRDefault="00283A95" w:rsidP="00C91040">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1DC4B6F" w14:textId="77777777" w:rsidR="00601632" w:rsidRPr="006B1075" w:rsidRDefault="00283A95" w:rsidP="00C91040">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B46BBC4" w14:textId="77777777" w:rsidR="00601632" w:rsidRPr="006B1075" w:rsidRDefault="00283A95" w:rsidP="00C91040">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39E0AE5" w14:textId="77777777" w:rsidR="00601632" w:rsidRPr="006B1075" w:rsidRDefault="00601632" w:rsidP="00C91040">
            <w:pPr>
              <w:rPr>
                <w:rFonts w:cstheme="minorHAnsi"/>
              </w:rPr>
            </w:pPr>
          </w:p>
        </w:tc>
        <w:sdt>
          <w:sdtPr>
            <w:rPr>
              <w:rFonts w:cstheme="minorHAnsi"/>
            </w:rPr>
            <w:id w:val="-533740242"/>
            <w:placeholder>
              <w:docPart w:val="F1627564847F4169998EF96AFCA9D512"/>
            </w:placeholder>
            <w:showingPlcHdr/>
          </w:sdtPr>
          <w:sdtEndPr/>
          <w:sdtContent>
            <w:tc>
              <w:tcPr>
                <w:tcW w:w="4770" w:type="dxa"/>
              </w:tcPr>
              <w:p w14:paraId="5114D1F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0" w:name="Med8H3"/>
      <w:tr w:rsidR="00601632" w14:paraId="4334C9F3" w14:textId="77777777" w:rsidTr="000818AB">
        <w:trPr>
          <w:cantSplit/>
        </w:trPr>
        <w:tc>
          <w:tcPr>
            <w:tcW w:w="899" w:type="dxa"/>
          </w:tcPr>
          <w:p w14:paraId="69A7BCF0" w14:textId="27194EA3"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bookmarkEnd w:id="80"/>
            <w:r w:rsidRPr="008E23CC">
              <w:rPr>
                <w:rFonts w:cstheme="minorHAnsi"/>
                <w:b/>
                <w:bCs/>
              </w:rPr>
              <w:fldChar w:fldCharType="end"/>
            </w:r>
          </w:p>
        </w:tc>
        <w:tc>
          <w:tcPr>
            <w:tcW w:w="6391" w:type="dxa"/>
            <w:tcBorders>
              <w:right w:val="nil"/>
            </w:tcBorders>
          </w:tcPr>
          <w:p w14:paraId="63082A23" w14:textId="77777777" w:rsidR="00601632" w:rsidRPr="008E23CC" w:rsidRDefault="00601632" w:rsidP="00C91040">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B457095" w14:textId="77777777" w:rsidR="00601632" w:rsidRPr="008E23CC" w:rsidRDefault="00601632" w:rsidP="00C91040">
            <w:pPr>
              <w:rPr>
                <w:rFonts w:cstheme="minorHAnsi"/>
              </w:rPr>
            </w:pPr>
          </w:p>
        </w:tc>
        <w:tc>
          <w:tcPr>
            <w:tcW w:w="810" w:type="dxa"/>
          </w:tcPr>
          <w:p w14:paraId="41FCE53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1DF31839" w14:textId="77777777" w:rsidR="00601632" w:rsidRPr="0084305D" w:rsidRDefault="00601632" w:rsidP="00C91040">
            <w:pPr>
              <w:rPr>
                <w:rFonts w:cstheme="minorHAnsi"/>
              </w:rPr>
            </w:pPr>
            <w:r w:rsidRPr="0084305D">
              <w:rPr>
                <w:rFonts w:cstheme="minorHAnsi"/>
              </w:rPr>
              <w:t xml:space="preserve">C-M, </w:t>
            </w:r>
          </w:p>
          <w:p w14:paraId="11F50BFD" w14:textId="77777777" w:rsidR="00601632" w:rsidRPr="008E23CC" w:rsidRDefault="00601632" w:rsidP="00C91040">
            <w:pPr>
              <w:rPr>
                <w:rFonts w:cstheme="minorHAnsi"/>
              </w:rPr>
            </w:pPr>
            <w:r w:rsidRPr="0084305D">
              <w:rPr>
                <w:rFonts w:cstheme="minorHAnsi"/>
              </w:rPr>
              <w:t>C</w:t>
            </w:r>
          </w:p>
        </w:tc>
        <w:tc>
          <w:tcPr>
            <w:tcW w:w="1980" w:type="dxa"/>
          </w:tcPr>
          <w:p w14:paraId="00D9B51E" w14:textId="77777777" w:rsidR="00601632" w:rsidRPr="006B1075" w:rsidRDefault="00283A95" w:rsidP="00C91040">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3B05E8F6" w14:textId="77777777" w:rsidR="00601632" w:rsidRPr="006B1075" w:rsidRDefault="00283A95" w:rsidP="00C91040">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CC6ED86" w14:textId="77777777" w:rsidR="00601632" w:rsidRPr="006B1075" w:rsidRDefault="00283A95" w:rsidP="00C91040">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26930FEA" w14:textId="77777777" w:rsidR="00601632" w:rsidRPr="006B1075" w:rsidRDefault="00283A95" w:rsidP="00C91040">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2D63C93" w14:textId="77777777" w:rsidR="00601632" w:rsidRPr="006B1075" w:rsidRDefault="00601632" w:rsidP="00C91040">
            <w:pPr>
              <w:rPr>
                <w:rFonts w:cstheme="minorHAnsi"/>
              </w:rPr>
            </w:pPr>
          </w:p>
        </w:tc>
        <w:sdt>
          <w:sdtPr>
            <w:rPr>
              <w:rFonts w:cstheme="minorHAnsi"/>
            </w:rPr>
            <w:id w:val="406114879"/>
            <w:placeholder>
              <w:docPart w:val="43CD357C97CB4C86BABA4C7FFF332F1F"/>
            </w:placeholder>
            <w:showingPlcHdr/>
          </w:sdtPr>
          <w:sdtEndPr/>
          <w:sdtContent>
            <w:tc>
              <w:tcPr>
                <w:tcW w:w="4770" w:type="dxa"/>
              </w:tcPr>
              <w:p w14:paraId="1FDED8E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1" w:name="Med8H4"/>
      <w:tr w:rsidR="00601632" w14:paraId="5A8ABA5B" w14:textId="77777777" w:rsidTr="000818AB">
        <w:trPr>
          <w:cantSplit/>
        </w:trPr>
        <w:tc>
          <w:tcPr>
            <w:tcW w:w="899" w:type="dxa"/>
          </w:tcPr>
          <w:p w14:paraId="5B343E8D" w14:textId="2FAD9FF2"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bookmarkEnd w:id="81"/>
            <w:r w:rsidRPr="008E23CC">
              <w:rPr>
                <w:rFonts w:cstheme="minorHAnsi"/>
                <w:b/>
                <w:bCs/>
              </w:rPr>
              <w:fldChar w:fldCharType="end"/>
            </w:r>
          </w:p>
        </w:tc>
        <w:tc>
          <w:tcPr>
            <w:tcW w:w="6391" w:type="dxa"/>
            <w:tcBorders>
              <w:right w:val="nil"/>
            </w:tcBorders>
          </w:tcPr>
          <w:p w14:paraId="7E5087CD"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7276C8D8" w14:textId="77777777" w:rsidR="00601632" w:rsidRPr="008E23CC" w:rsidRDefault="00601632" w:rsidP="00C91040">
            <w:pPr>
              <w:rPr>
                <w:rFonts w:cstheme="minorHAnsi"/>
              </w:rPr>
            </w:pPr>
          </w:p>
        </w:tc>
        <w:tc>
          <w:tcPr>
            <w:tcW w:w="810" w:type="dxa"/>
          </w:tcPr>
          <w:p w14:paraId="5203EC98"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B98733C" w14:textId="77777777" w:rsidR="00601632" w:rsidRPr="0084305D" w:rsidRDefault="00601632" w:rsidP="00C91040">
            <w:pPr>
              <w:rPr>
                <w:rFonts w:cstheme="minorHAnsi"/>
              </w:rPr>
            </w:pPr>
            <w:r w:rsidRPr="0084305D">
              <w:rPr>
                <w:rFonts w:cstheme="minorHAnsi"/>
              </w:rPr>
              <w:t xml:space="preserve">C-M, </w:t>
            </w:r>
          </w:p>
          <w:p w14:paraId="2289B3D8" w14:textId="77777777" w:rsidR="00601632" w:rsidRPr="008E23CC" w:rsidRDefault="00601632" w:rsidP="00C91040">
            <w:pPr>
              <w:rPr>
                <w:rFonts w:cstheme="minorHAnsi"/>
              </w:rPr>
            </w:pPr>
            <w:r w:rsidRPr="0084305D">
              <w:rPr>
                <w:rFonts w:cstheme="minorHAnsi"/>
              </w:rPr>
              <w:t>C</w:t>
            </w:r>
          </w:p>
        </w:tc>
        <w:tc>
          <w:tcPr>
            <w:tcW w:w="1980" w:type="dxa"/>
          </w:tcPr>
          <w:p w14:paraId="17C52071" w14:textId="77777777" w:rsidR="00601632" w:rsidRPr="006B1075" w:rsidRDefault="00283A95" w:rsidP="00C91040">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07A40A8" w14:textId="77777777" w:rsidR="00601632" w:rsidRPr="006B1075" w:rsidRDefault="00283A95" w:rsidP="00C91040">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D0F29F2" w14:textId="77777777" w:rsidR="00601632" w:rsidRPr="006B1075" w:rsidRDefault="00283A95" w:rsidP="00C91040">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9C91C9A" w14:textId="77777777" w:rsidR="00601632" w:rsidRPr="006B1075" w:rsidRDefault="00283A95" w:rsidP="00C91040">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35B36B5" w14:textId="77777777" w:rsidR="00601632" w:rsidRPr="006B1075" w:rsidRDefault="00601632" w:rsidP="00C91040">
            <w:pPr>
              <w:rPr>
                <w:rFonts w:cstheme="minorHAnsi"/>
              </w:rPr>
            </w:pPr>
          </w:p>
        </w:tc>
        <w:sdt>
          <w:sdtPr>
            <w:rPr>
              <w:rFonts w:cstheme="minorHAnsi"/>
            </w:rPr>
            <w:id w:val="-72360902"/>
            <w:placeholder>
              <w:docPart w:val="F4621116E0D64FC6ABF6FBE88B011A48"/>
            </w:placeholder>
            <w:showingPlcHdr/>
          </w:sdtPr>
          <w:sdtEndPr/>
          <w:sdtContent>
            <w:tc>
              <w:tcPr>
                <w:tcW w:w="4770" w:type="dxa"/>
              </w:tcPr>
              <w:p w14:paraId="4D4E93D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2" w:name="Med8H5"/>
      <w:tr w:rsidR="00601632" w14:paraId="70E7A805" w14:textId="77777777" w:rsidTr="000818AB">
        <w:trPr>
          <w:cantSplit/>
        </w:trPr>
        <w:tc>
          <w:tcPr>
            <w:tcW w:w="899" w:type="dxa"/>
          </w:tcPr>
          <w:p w14:paraId="171C1CB0" w14:textId="7F4AA47B"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bookmarkEnd w:id="82"/>
            <w:r w:rsidRPr="008E23CC">
              <w:rPr>
                <w:rFonts w:cstheme="minorHAnsi"/>
                <w:b/>
                <w:bCs/>
              </w:rPr>
              <w:fldChar w:fldCharType="end"/>
            </w:r>
          </w:p>
        </w:tc>
        <w:tc>
          <w:tcPr>
            <w:tcW w:w="6391" w:type="dxa"/>
            <w:tcBorders>
              <w:right w:val="nil"/>
            </w:tcBorders>
          </w:tcPr>
          <w:p w14:paraId="2C85476F"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10122958" w14:textId="77777777" w:rsidR="00601632" w:rsidRPr="008E23CC" w:rsidRDefault="00601632" w:rsidP="00C91040">
            <w:pPr>
              <w:rPr>
                <w:rFonts w:cstheme="minorHAnsi"/>
              </w:rPr>
            </w:pPr>
          </w:p>
        </w:tc>
        <w:tc>
          <w:tcPr>
            <w:tcW w:w="810" w:type="dxa"/>
          </w:tcPr>
          <w:p w14:paraId="23C8DB67" w14:textId="77777777" w:rsidR="00601632" w:rsidRPr="008E23CC" w:rsidRDefault="00601632" w:rsidP="00C91040">
            <w:pPr>
              <w:rPr>
                <w:rFonts w:cstheme="minorHAnsi"/>
              </w:rPr>
            </w:pPr>
            <w:r w:rsidRPr="008E23CC">
              <w:rPr>
                <w:rFonts w:cstheme="minorHAnsi"/>
              </w:rPr>
              <w:t>A</w:t>
            </w:r>
            <w:r>
              <w:rPr>
                <w:rFonts w:cstheme="minorHAnsi"/>
              </w:rPr>
              <w:t>,</w:t>
            </w:r>
          </w:p>
          <w:p w14:paraId="6B95CE5D" w14:textId="77777777" w:rsidR="00601632" w:rsidRPr="008E23CC" w:rsidRDefault="00601632" w:rsidP="00C91040">
            <w:pPr>
              <w:rPr>
                <w:rFonts w:cstheme="minorHAnsi"/>
              </w:rPr>
            </w:pPr>
            <w:r w:rsidRPr="008E23CC">
              <w:rPr>
                <w:rFonts w:cstheme="minorHAnsi"/>
              </w:rPr>
              <w:t xml:space="preserve">B, </w:t>
            </w:r>
          </w:p>
          <w:p w14:paraId="6D1ABEB8" w14:textId="77777777" w:rsidR="00601632" w:rsidRPr="008E23CC" w:rsidRDefault="00601632" w:rsidP="00C91040">
            <w:pPr>
              <w:rPr>
                <w:rFonts w:cstheme="minorHAnsi"/>
              </w:rPr>
            </w:pPr>
            <w:r w:rsidRPr="008E23CC">
              <w:rPr>
                <w:rFonts w:cstheme="minorHAnsi"/>
              </w:rPr>
              <w:t xml:space="preserve">C-M, </w:t>
            </w:r>
          </w:p>
          <w:p w14:paraId="36137947" w14:textId="77777777" w:rsidR="00601632" w:rsidRPr="008E23CC" w:rsidRDefault="00601632" w:rsidP="00C91040">
            <w:pPr>
              <w:rPr>
                <w:rFonts w:cstheme="minorHAnsi"/>
              </w:rPr>
            </w:pPr>
            <w:r w:rsidRPr="008E23CC">
              <w:rPr>
                <w:rFonts w:cstheme="minorHAnsi"/>
              </w:rPr>
              <w:t>C</w:t>
            </w:r>
          </w:p>
        </w:tc>
        <w:tc>
          <w:tcPr>
            <w:tcW w:w="1980" w:type="dxa"/>
          </w:tcPr>
          <w:p w14:paraId="242069F1" w14:textId="77777777" w:rsidR="00601632" w:rsidRPr="006B1075" w:rsidRDefault="00283A95" w:rsidP="00C91040">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A8D1187" w14:textId="77777777" w:rsidR="00601632" w:rsidRPr="006B1075" w:rsidRDefault="00283A95" w:rsidP="00C91040">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0E62CC0" w14:textId="77777777" w:rsidR="00601632" w:rsidRPr="006B1075" w:rsidRDefault="00283A95" w:rsidP="00C91040">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94FB13D" w14:textId="77777777" w:rsidR="00601632" w:rsidRPr="006B1075" w:rsidRDefault="00283A95" w:rsidP="00C91040">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14F7C28" w14:textId="77777777" w:rsidR="00601632" w:rsidRPr="006B1075" w:rsidRDefault="00601632" w:rsidP="00C91040">
            <w:pPr>
              <w:rPr>
                <w:rFonts w:cstheme="minorHAnsi"/>
              </w:rPr>
            </w:pPr>
          </w:p>
        </w:tc>
        <w:sdt>
          <w:sdtPr>
            <w:rPr>
              <w:rFonts w:cstheme="minorHAnsi"/>
            </w:rPr>
            <w:id w:val="-1677416117"/>
            <w:placeholder>
              <w:docPart w:val="DA25B16BED9448549FFC417CB76D0F10"/>
            </w:placeholder>
            <w:showingPlcHdr/>
          </w:sdtPr>
          <w:sdtEndPr/>
          <w:sdtContent>
            <w:tc>
              <w:tcPr>
                <w:tcW w:w="4770" w:type="dxa"/>
              </w:tcPr>
              <w:p w14:paraId="615ABBE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3" w:name="Med8H6"/>
      <w:tr w:rsidR="00601632" w14:paraId="7839F0E7" w14:textId="77777777" w:rsidTr="000818AB">
        <w:trPr>
          <w:cantSplit/>
        </w:trPr>
        <w:tc>
          <w:tcPr>
            <w:tcW w:w="899" w:type="dxa"/>
          </w:tcPr>
          <w:p w14:paraId="0225ACF9" w14:textId="3962F4C2"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6</w:t>
            </w:r>
            <w:bookmarkEnd w:id="83"/>
            <w:r w:rsidRPr="008E23CC">
              <w:rPr>
                <w:rFonts w:cstheme="minorHAnsi"/>
                <w:b/>
                <w:bCs/>
              </w:rPr>
              <w:fldChar w:fldCharType="end"/>
            </w:r>
          </w:p>
        </w:tc>
        <w:tc>
          <w:tcPr>
            <w:tcW w:w="6391" w:type="dxa"/>
            <w:tcBorders>
              <w:right w:val="nil"/>
            </w:tcBorders>
          </w:tcPr>
          <w:p w14:paraId="7A698852"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3D9FB704" w14:textId="77777777" w:rsidR="00601632" w:rsidRPr="008E23CC" w:rsidRDefault="00601632" w:rsidP="00C91040">
            <w:pPr>
              <w:rPr>
                <w:rFonts w:cstheme="minorHAnsi"/>
              </w:rPr>
            </w:pPr>
          </w:p>
        </w:tc>
        <w:tc>
          <w:tcPr>
            <w:tcW w:w="810" w:type="dxa"/>
          </w:tcPr>
          <w:p w14:paraId="333CDD5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104E225" w14:textId="77777777" w:rsidR="00601632" w:rsidRPr="0084305D" w:rsidRDefault="00601632" w:rsidP="00C91040">
            <w:pPr>
              <w:rPr>
                <w:rFonts w:cstheme="minorHAnsi"/>
              </w:rPr>
            </w:pPr>
            <w:r w:rsidRPr="0084305D">
              <w:rPr>
                <w:rFonts w:cstheme="minorHAnsi"/>
              </w:rPr>
              <w:t xml:space="preserve">C-M, </w:t>
            </w:r>
          </w:p>
          <w:p w14:paraId="73648978" w14:textId="77777777" w:rsidR="00601632" w:rsidRPr="008E23CC" w:rsidRDefault="00601632" w:rsidP="00C91040">
            <w:pPr>
              <w:rPr>
                <w:rFonts w:cstheme="minorHAnsi"/>
              </w:rPr>
            </w:pPr>
            <w:r w:rsidRPr="0084305D">
              <w:rPr>
                <w:rFonts w:cstheme="minorHAnsi"/>
              </w:rPr>
              <w:t>C</w:t>
            </w:r>
          </w:p>
        </w:tc>
        <w:tc>
          <w:tcPr>
            <w:tcW w:w="1980" w:type="dxa"/>
          </w:tcPr>
          <w:p w14:paraId="72FAAD3D" w14:textId="77777777" w:rsidR="00601632" w:rsidRPr="006B1075" w:rsidRDefault="00283A95" w:rsidP="00C91040">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15D4E5B0" w14:textId="77777777" w:rsidR="00601632" w:rsidRPr="006B1075" w:rsidRDefault="00283A95" w:rsidP="00C91040">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37C5367" w14:textId="77777777" w:rsidR="00601632" w:rsidRPr="006B1075" w:rsidRDefault="00283A95" w:rsidP="00C91040">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3984E50" w14:textId="77777777" w:rsidR="00601632" w:rsidRPr="006B1075" w:rsidRDefault="00283A95" w:rsidP="00C91040">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501403C" w14:textId="77777777" w:rsidR="00601632" w:rsidRPr="006B1075" w:rsidRDefault="00601632" w:rsidP="00C91040">
            <w:pPr>
              <w:rPr>
                <w:rFonts w:cstheme="minorHAnsi"/>
              </w:rPr>
            </w:pPr>
          </w:p>
        </w:tc>
        <w:sdt>
          <w:sdtPr>
            <w:rPr>
              <w:rFonts w:cstheme="minorHAnsi"/>
            </w:rPr>
            <w:id w:val="1691481896"/>
            <w:placeholder>
              <w:docPart w:val="217F344D217144A6ACF57E29E9E95DAA"/>
            </w:placeholder>
            <w:showingPlcHdr/>
          </w:sdtPr>
          <w:sdtEndPr/>
          <w:sdtContent>
            <w:tc>
              <w:tcPr>
                <w:tcW w:w="4770" w:type="dxa"/>
              </w:tcPr>
              <w:p w14:paraId="0C0A0A4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4" w:name="Med8H8"/>
      <w:tr w:rsidR="00601632" w14:paraId="3CD29CDA" w14:textId="77777777" w:rsidTr="000818AB">
        <w:trPr>
          <w:cantSplit/>
        </w:trPr>
        <w:tc>
          <w:tcPr>
            <w:tcW w:w="899" w:type="dxa"/>
          </w:tcPr>
          <w:p w14:paraId="61DBD251" w14:textId="76C7F6DC"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8</w:t>
            </w:r>
            <w:bookmarkEnd w:id="84"/>
            <w:r w:rsidRPr="008E23CC">
              <w:rPr>
                <w:rFonts w:cstheme="minorHAnsi"/>
                <w:b/>
                <w:bCs/>
              </w:rPr>
              <w:fldChar w:fldCharType="end"/>
            </w:r>
          </w:p>
        </w:tc>
        <w:tc>
          <w:tcPr>
            <w:tcW w:w="6391" w:type="dxa"/>
            <w:tcBorders>
              <w:right w:val="nil"/>
            </w:tcBorders>
          </w:tcPr>
          <w:p w14:paraId="492045C4"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270" w:type="dxa"/>
            <w:tcBorders>
              <w:top w:val="single" w:sz="4" w:space="0" w:color="auto"/>
              <w:left w:val="nil"/>
              <w:bottom w:val="single" w:sz="4" w:space="0" w:color="auto"/>
              <w:right w:val="single" w:sz="4" w:space="0" w:color="auto"/>
            </w:tcBorders>
            <w:shd w:val="clear" w:color="auto" w:fill="auto"/>
          </w:tcPr>
          <w:p w14:paraId="76214FF5" w14:textId="77777777" w:rsidR="00601632" w:rsidRPr="008E23CC" w:rsidRDefault="00601632" w:rsidP="00C91040">
            <w:pPr>
              <w:rPr>
                <w:rFonts w:cstheme="minorHAnsi"/>
              </w:rPr>
            </w:pPr>
          </w:p>
        </w:tc>
        <w:tc>
          <w:tcPr>
            <w:tcW w:w="810" w:type="dxa"/>
          </w:tcPr>
          <w:p w14:paraId="77056F73"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6917BF3" w14:textId="77777777" w:rsidR="00601632" w:rsidRPr="0084305D" w:rsidRDefault="00601632" w:rsidP="00C91040">
            <w:pPr>
              <w:rPr>
                <w:rFonts w:cstheme="minorHAnsi"/>
              </w:rPr>
            </w:pPr>
            <w:r w:rsidRPr="0084305D">
              <w:rPr>
                <w:rFonts w:cstheme="minorHAnsi"/>
              </w:rPr>
              <w:t xml:space="preserve">C-M, </w:t>
            </w:r>
          </w:p>
          <w:p w14:paraId="364CE5C8" w14:textId="77777777" w:rsidR="00601632" w:rsidRPr="008E23CC" w:rsidRDefault="00601632" w:rsidP="00C91040">
            <w:pPr>
              <w:rPr>
                <w:rFonts w:cstheme="minorHAnsi"/>
              </w:rPr>
            </w:pPr>
            <w:r w:rsidRPr="0084305D">
              <w:rPr>
                <w:rFonts w:cstheme="minorHAnsi"/>
              </w:rPr>
              <w:t>C</w:t>
            </w:r>
          </w:p>
        </w:tc>
        <w:tc>
          <w:tcPr>
            <w:tcW w:w="1980" w:type="dxa"/>
          </w:tcPr>
          <w:p w14:paraId="3F17EE97" w14:textId="77777777" w:rsidR="00601632" w:rsidRPr="006B1075" w:rsidRDefault="00283A95" w:rsidP="00C91040">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1428F4E5" w14:textId="77777777" w:rsidR="00601632" w:rsidRPr="006B1075" w:rsidRDefault="00283A95" w:rsidP="00C91040">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247A719" w14:textId="77777777" w:rsidR="00601632" w:rsidRPr="006B1075" w:rsidRDefault="00283A95" w:rsidP="00C91040">
            <w:pPr>
              <w:rPr>
                <w:rFonts w:cstheme="minorHAnsi"/>
              </w:rPr>
            </w:pPr>
            <w:sdt>
              <w:sdtPr>
                <w:rPr>
                  <w:rFonts w:cstheme="minorHAnsi"/>
                </w:rPr>
                <w:id w:val="209289698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1E21C83" w14:textId="77777777" w:rsidR="00601632" w:rsidRPr="006B1075" w:rsidRDefault="00283A95" w:rsidP="00C91040">
            <w:pPr>
              <w:rPr>
                <w:rFonts w:cstheme="minorHAnsi"/>
              </w:rPr>
            </w:pPr>
            <w:sdt>
              <w:sdtPr>
                <w:rPr>
                  <w:rFonts w:cstheme="minorHAnsi"/>
                </w:rPr>
                <w:id w:val="-79328550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A6C8A70" w14:textId="77777777" w:rsidR="00601632" w:rsidRPr="006B1075" w:rsidRDefault="00601632" w:rsidP="00C91040">
            <w:pPr>
              <w:rPr>
                <w:rFonts w:cstheme="minorHAnsi"/>
              </w:rPr>
            </w:pPr>
          </w:p>
        </w:tc>
        <w:sdt>
          <w:sdtPr>
            <w:rPr>
              <w:rFonts w:cstheme="minorHAnsi"/>
            </w:rPr>
            <w:id w:val="-447077270"/>
            <w:placeholder>
              <w:docPart w:val="AFBD498992E04B08882E23EE1BF9F763"/>
            </w:placeholder>
            <w:showingPlcHdr/>
          </w:sdtPr>
          <w:sdtEndPr/>
          <w:sdtContent>
            <w:tc>
              <w:tcPr>
                <w:tcW w:w="4770" w:type="dxa"/>
              </w:tcPr>
              <w:p w14:paraId="2107A1B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5" w:name="Med8H9"/>
      <w:tr w:rsidR="00601632" w14:paraId="43AAF872" w14:textId="77777777" w:rsidTr="000818AB">
        <w:trPr>
          <w:cantSplit/>
        </w:trPr>
        <w:tc>
          <w:tcPr>
            <w:tcW w:w="899" w:type="dxa"/>
          </w:tcPr>
          <w:p w14:paraId="76D82EB5" w14:textId="57AF6C95" w:rsidR="00601632" w:rsidRPr="008E23CC" w:rsidRDefault="00601632" w:rsidP="00C91040">
            <w:pPr>
              <w:jc w:val="center"/>
              <w:rPr>
                <w:rFonts w:cstheme="minorHAnsi"/>
                <w:b/>
                <w:bCs/>
              </w:rPr>
            </w:pPr>
            <w:r w:rsidRPr="008E23CC">
              <w:rPr>
                <w:rFonts w:cstheme="minorHAnsi"/>
                <w:b/>
                <w:bCs/>
              </w:rPr>
              <w:lastRenderedPageBreak/>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9</w:t>
            </w:r>
            <w:bookmarkEnd w:id="85"/>
            <w:r w:rsidRPr="008E23CC">
              <w:rPr>
                <w:rFonts w:cstheme="minorHAnsi"/>
                <w:b/>
                <w:bCs/>
              </w:rPr>
              <w:fldChar w:fldCharType="end"/>
            </w:r>
          </w:p>
        </w:tc>
        <w:tc>
          <w:tcPr>
            <w:tcW w:w="6391" w:type="dxa"/>
            <w:tcBorders>
              <w:right w:val="nil"/>
            </w:tcBorders>
          </w:tcPr>
          <w:p w14:paraId="5E84DBF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29F6DF68" w14:textId="77777777" w:rsidR="00601632" w:rsidRPr="008E23CC" w:rsidRDefault="00601632" w:rsidP="00C91040">
            <w:pPr>
              <w:rPr>
                <w:rFonts w:cstheme="minorHAnsi"/>
              </w:rPr>
            </w:pPr>
          </w:p>
        </w:tc>
        <w:tc>
          <w:tcPr>
            <w:tcW w:w="810" w:type="dxa"/>
          </w:tcPr>
          <w:p w14:paraId="7EE5625B" w14:textId="77777777" w:rsidR="00601632" w:rsidRPr="008E23CC" w:rsidRDefault="00601632" w:rsidP="00C91040">
            <w:pPr>
              <w:rPr>
                <w:rFonts w:cstheme="minorHAnsi"/>
              </w:rPr>
            </w:pPr>
            <w:r w:rsidRPr="008E23CC">
              <w:rPr>
                <w:rFonts w:cstheme="minorHAnsi"/>
              </w:rPr>
              <w:t xml:space="preserve">C-M, </w:t>
            </w:r>
          </w:p>
          <w:p w14:paraId="40FB4B7F" w14:textId="77777777" w:rsidR="00601632" w:rsidRPr="008E23CC" w:rsidRDefault="00601632" w:rsidP="00C91040">
            <w:pPr>
              <w:rPr>
                <w:rFonts w:cstheme="minorHAnsi"/>
              </w:rPr>
            </w:pPr>
            <w:r w:rsidRPr="008E23CC">
              <w:rPr>
                <w:rFonts w:cstheme="minorHAnsi"/>
              </w:rPr>
              <w:t>C</w:t>
            </w:r>
          </w:p>
        </w:tc>
        <w:tc>
          <w:tcPr>
            <w:tcW w:w="1980" w:type="dxa"/>
          </w:tcPr>
          <w:p w14:paraId="038C2C85" w14:textId="77777777" w:rsidR="00601632" w:rsidRPr="006B1075" w:rsidRDefault="00283A95" w:rsidP="00C91040">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33949494" w14:textId="77777777" w:rsidR="00601632" w:rsidRPr="006B1075" w:rsidRDefault="00283A95" w:rsidP="00C91040">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614B653" w14:textId="77777777" w:rsidR="00601632" w:rsidRPr="006B1075" w:rsidRDefault="00283A95" w:rsidP="00C91040">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3A36FB6" w14:textId="77777777" w:rsidR="00601632" w:rsidRPr="006B1075" w:rsidRDefault="00283A95" w:rsidP="00C91040">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0015F9F" w14:textId="77777777" w:rsidR="00601632" w:rsidRPr="006B1075" w:rsidRDefault="00601632" w:rsidP="00C91040">
            <w:pPr>
              <w:rPr>
                <w:rFonts w:cstheme="minorHAnsi"/>
              </w:rPr>
            </w:pPr>
          </w:p>
        </w:tc>
        <w:sdt>
          <w:sdtPr>
            <w:rPr>
              <w:rFonts w:cstheme="minorHAnsi"/>
            </w:rPr>
            <w:id w:val="741986133"/>
            <w:placeholder>
              <w:docPart w:val="E0EB83C69B8A49E1A81CF9B6E1149A50"/>
            </w:placeholder>
            <w:showingPlcHdr/>
          </w:sdtPr>
          <w:sdtEndPr/>
          <w:sdtContent>
            <w:tc>
              <w:tcPr>
                <w:tcW w:w="4770" w:type="dxa"/>
              </w:tcPr>
              <w:p w14:paraId="7FBE540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6" w:name="Med8H10"/>
      <w:tr w:rsidR="00601632" w14:paraId="3DFB4444" w14:textId="77777777" w:rsidTr="000818AB">
        <w:trPr>
          <w:cantSplit/>
        </w:trPr>
        <w:tc>
          <w:tcPr>
            <w:tcW w:w="899" w:type="dxa"/>
          </w:tcPr>
          <w:p w14:paraId="110A0E26" w14:textId="6F5598B6" w:rsidR="00601632" w:rsidRPr="008E23CC" w:rsidRDefault="00F007A4" w:rsidP="00C9104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601632" w:rsidRPr="00F007A4">
              <w:rPr>
                <w:rStyle w:val="Hyperlink"/>
                <w:rFonts w:cstheme="minorHAnsi"/>
                <w:b/>
                <w:bCs/>
              </w:rPr>
              <w:t>8-H-10</w:t>
            </w:r>
            <w:bookmarkEnd w:id="86"/>
            <w:r>
              <w:rPr>
                <w:rFonts w:cstheme="minorHAnsi"/>
                <w:b/>
                <w:bCs/>
              </w:rPr>
              <w:fldChar w:fldCharType="end"/>
            </w:r>
          </w:p>
        </w:tc>
        <w:tc>
          <w:tcPr>
            <w:tcW w:w="6391" w:type="dxa"/>
            <w:tcBorders>
              <w:right w:val="nil"/>
            </w:tcBorders>
          </w:tcPr>
          <w:p w14:paraId="49CD8E6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270" w:type="dxa"/>
            <w:tcBorders>
              <w:left w:val="nil"/>
            </w:tcBorders>
          </w:tcPr>
          <w:p w14:paraId="6DDC49D9" w14:textId="77777777" w:rsidR="00601632" w:rsidRPr="008E23CC" w:rsidRDefault="00601632" w:rsidP="00C91040">
            <w:pPr>
              <w:rPr>
                <w:rFonts w:cstheme="minorHAnsi"/>
              </w:rPr>
            </w:pPr>
          </w:p>
        </w:tc>
        <w:tc>
          <w:tcPr>
            <w:tcW w:w="810" w:type="dxa"/>
          </w:tcPr>
          <w:p w14:paraId="3709FA86" w14:textId="77777777" w:rsidR="00601632" w:rsidRPr="008E23CC" w:rsidRDefault="00601632" w:rsidP="00C91040">
            <w:pPr>
              <w:rPr>
                <w:rFonts w:cstheme="minorHAnsi"/>
              </w:rPr>
            </w:pPr>
            <w:r w:rsidRPr="008E23CC">
              <w:rPr>
                <w:rFonts w:cstheme="minorHAnsi"/>
              </w:rPr>
              <w:t>C</w:t>
            </w:r>
          </w:p>
        </w:tc>
        <w:tc>
          <w:tcPr>
            <w:tcW w:w="1980" w:type="dxa"/>
          </w:tcPr>
          <w:p w14:paraId="14DCC7B7" w14:textId="77777777" w:rsidR="00601632" w:rsidRPr="006B1075" w:rsidRDefault="00283A95" w:rsidP="00C91040">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4E67392" w14:textId="77777777" w:rsidR="00601632" w:rsidRPr="006B1075" w:rsidRDefault="00283A95" w:rsidP="00C91040">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7EC9BCE" w14:textId="77777777" w:rsidR="00601632" w:rsidRPr="006B1075" w:rsidRDefault="00283A95" w:rsidP="00C91040">
            <w:pPr>
              <w:rPr>
                <w:rFonts w:cstheme="minorHAnsi"/>
              </w:rPr>
            </w:pPr>
            <w:sdt>
              <w:sdtPr>
                <w:rPr>
                  <w:rFonts w:cstheme="minorHAnsi"/>
                </w:rPr>
                <w:id w:val="52259784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B21F9BD" w14:textId="77777777" w:rsidR="00601632" w:rsidRPr="006B1075" w:rsidRDefault="00283A95" w:rsidP="00C91040">
            <w:pPr>
              <w:rPr>
                <w:rFonts w:cstheme="minorHAnsi"/>
              </w:rPr>
            </w:pPr>
            <w:sdt>
              <w:sdtPr>
                <w:rPr>
                  <w:rFonts w:cstheme="minorHAnsi"/>
                </w:rPr>
                <w:id w:val="170798650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176A193" w14:textId="77777777" w:rsidR="00601632" w:rsidRPr="006B1075" w:rsidRDefault="00601632" w:rsidP="00C91040">
            <w:pPr>
              <w:rPr>
                <w:rFonts w:cstheme="minorHAnsi"/>
              </w:rPr>
            </w:pPr>
          </w:p>
        </w:tc>
        <w:sdt>
          <w:sdtPr>
            <w:rPr>
              <w:rFonts w:cstheme="minorHAnsi"/>
            </w:rPr>
            <w:id w:val="-987627199"/>
            <w:placeholder>
              <w:docPart w:val="927FD334490D4178A151B99E94B5DFF2"/>
            </w:placeholder>
            <w:showingPlcHdr/>
          </w:sdtPr>
          <w:sdtEndPr/>
          <w:sdtContent>
            <w:tc>
              <w:tcPr>
                <w:tcW w:w="4770" w:type="dxa"/>
              </w:tcPr>
              <w:p w14:paraId="7F215D0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7" w:name="Med8H11"/>
      <w:tr w:rsidR="00601632" w14:paraId="1EF21B36" w14:textId="77777777" w:rsidTr="000818AB">
        <w:trPr>
          <w:cantSplit/>
        </w:trPr>
        <w:tc>
          <w:tcPr>
            <w:tcW w:w="899" w:type="dxa"/>
          </w:tcPr>
          <w:p w14:paraId="6B76B373" w14:textId="2FB4DAF1" w:rsidR="00601632" w:rsidRPr="008E23CC" w:rsidRDefault="00F007A4" w:rsidP="00C9104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601632" w:rsidRPr="00F007A4">
              <w:rPr>
                <w:rStyle w:val="Hyperlink"/>
                <w:rFonts w:cstheme="minorHAnsi"/>
                <w:b/>
                <w:bCs/>
              </w:rPr>
              <w:t>8-H-11</w:t>
            </w:r>
            <w:bookmarkEnd w:id="87"/>
            <w:r>
              <w:rPr>
                <w:rFonts w:cstheme="minorHAnsi"/>
                <w:b/>
                <w:bCs/>
              </w:rPr>
              <w:fldChar w:fldCharType="end"/>
            </w:r>
          </w:p>
        </w:tc>
        <w:tc>
          <w:tcPr>
            <w:tcW w:w="6391" w:type="dxa"/>
            <w:tcBorders>
              <w:right w:val="nil"/>
            </w:tcBorders>
          </w:tcPr>
          <w:p w14:paraId="43CF3F4F"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0BC8F59" w14:textId="77777777" w:rsidR="00601632" w:rsidRPr="008E23CC" w:rsidRDefault="00601632" w:rsidP="00C91040">
            <w:pPr>
              <w:rPr>
                <w:rFonts w:cstheme="minorHAnsi"/>
              </w:rPr>
            </w:pPr>
          </w:p>
          <w:p w14:paraId="094CA6D1" w14:textId="77777777" w:rsidR="00601632" w:rsidRDefault="00601632" w:rsidP="00C91040">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CD3EE0C" w14:textId="7E1867A2" w:rsidR="000818AB" w:rsidRPr="008E23CC" w:rsidRDefault="000818AB" w:rsidP="00C91040">
            <w:pPr>
              <w:autoSpaceDE w:val="0"/>
              <w:autoSpaceDN w:val="0"/>
              <w:adjustRightInd w:val="0"/>
              <w:rPr>
                <w:rFonts w:eastAsia="Arial" w:cstheme="minorHAnsi"/>
              </w:rPr>
            </w:pPr>
          </w:p>
        </w:tc>
        <w:tc>
          <w:tcPr>
            <w:tcW w:w="270" w:type="dxa"/>
            <w:tcBorders>
              <w:left w:val="nil"/>
            </w:tcBorders>
          </w:tcPr>
          <w:p w14:paraId="49601C59" w14:textId="77777777" w:rsidR="00601632" w:rsidRPr="008E23CC" w:rsidRDefault="00601632" w:rsidP="00C91040">
            <w:pPr>
              <w:rPr>
                <w:rFonts w:cstheme="minorHAnsi"/>
              </w:rPr>
            </w:pPr>
          </w:p>
        </w:tc>
        <w:tc>
          <w:tcPr>
            <w:tcW w:w="810" w:type="dxa"/>
          </w:tcPr>
          <w:p w14:paraId="072C6D69"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E6DF7E9" w14:textId="77777777" w:rsidR="00601632" w:rsidRPr="0084305D" w:rsidRDefault="00601632" w:rsidP="00C91040">
            <w:pPr>
              <w:rPr>
                <w:rFonts w:cstheme="minorHAnsi"/>
              </w:rPr>
            </w:pPr>
            <w:r w:rsidRPr="0084305D">
              <w:rPr>
                <w:rFonts w:cstheme="minorHAnsi"/>
              </w:rPr>
              <w:t xml:space="preserve">C-M, </w:t>
            </w:r>
          </w:p>
          <w:p w14:paraId="6BCC8A45" w14:textId="77777777" w:rsidR="00601632" w:rsidRPr="008E23CC" w:rsidRDefault="00601632" w:rsidP="00C91040">
            <w:pPr>
              <w:rPr>
                <w:rFonts w:cstheme="minorHAnsi"/>
              </w:rPr>
            </w:pPr>
            <w:r w:rsidRPr="0084305D">
              <w:rPr>
                <w:rFonts w:cstheme="minorHAnsi"/>
              </w:rPr>
              <w:t>C</w:t>
            </w:r>
          </w:p>
        </w:tc>
        <w:tc>
          <w:tcPr>
            <w:tcW w:w="1980" w:type="dxa"/>
          </w:tcPr>
          <w:p w14:paraId="20E17719" w14:textId="77777777" w:rsidR="00601632" w:rsidRPr="006B1075" w:rsidRDefault="00283A95" w:rsidP="00C91040">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4A2C1A4" w14:textId="77777777" w:rsidR="00601632" w:rsidRPr="006B1075" w:rsidRDefault="00283A95" w:rsidP="00C91040">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2EB75F5" w14:textId="77777777" w:rsidR="00601632" w:rsidRPr="006B1075" w:rsidRDefault="00283A95" w:rsidP="00C91040">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E193FD9" w14:textId="77777777" w:rsidR="00601632" w:rsidRPr="006B1075" w:rsidRDefault="00283A95" w:rsidP="00C91040">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9B34DCF" w14:textId="77777777" w:rsidR="00601632" w:rsidRPr="006B1075" w:rsidRDefault="00601632" w:rsidP="00C91040">
            <w:pPr>
              <w:rPr>
                <w:rFonts w:cstheme="minorHAnsi"/>
              </w:rPr>
            </w:pPr>
          </w:p>
        </w:tc>
        <w:sdt>
          <w:sdtPr>
            <w:rPr>
              <w:rFonts w:cstheme="minorHAnsi"/>
            </w:rPr>
            <w:id w:val="1356773230"/>
            <w:placeholder>
              <w:docPart w:val="A88B3B343066404591C53155539390D2"/>
            </w:placeholder>
            <w:showingPlcHdr/>
          </w:sdtPr>
          <w:sdtEndPr/>
          <w:sdtContent>
            <w:tc>
              <w:tcPr>
                <w:tcW w:w="4770" w:type="dxa"/>
              </w:tcPr>
              <w:p w14:paraId="2EBCE03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7DEF193" w14:textId="77777777" w:rsidTr="000818AB">
        <w:trPr>
          <w:cantSplit/>
        </w:trPr>
        <w:tc>
          <w:tcPr>
            <w:tcW w:w="899" w:type="dxa"/>
          </w:tcPr>
          <w:p w14:paraId="490AA4CF" w14:textId="77777777" w:rsidR="00601632" w:rsidRPr="008E23CC" w:rsidRDefault="00601632" w:rsidP="00C91040">
            <w:pPr>
              <w:jc w:val="center"/>
              <w:rPr>
                <w:rFonts w:cstheme="minorHAnsi"/>
                <w:b/>
                <w:bCs/>
              </w:rPr>
            </w:pPr>
            <w:r w:rsidRPr="008E23CC">
              <w:rPr>
                <w:rFonts w:cstheme="minorHAnsi"/>
                <w:b/>
                <w:bCs/>
              </w:rPr>
              <w:t>8-H-12</w:t>
            </w:r>
          </w:p>
        </w:tc>
        <w:tc>
          <w:tcPr>
            <w:tcW w:w="6391" w:type="dxa"/>
            <w:tcBorders>
              <w:right w:val="nil"/>
            </w:tcBorders>
          </w:tcPr>
          <w:p w14:paraId="386169E6"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0C286816" w14:textId="77777777" w:rsidR="00601632" w:rsidRPr="008E23CC" w:rsidRDefault="00601632" w:rsidP="00C91040">
            <w:pPr>
              <w:autoSpaceDE w:val="0"/>
              <w:autoSpaceDN w:val="0"/>
              <w:adjustRightInd w:val="0"/>
              <w:rPr>
                <w:rFonts w:eastAsia="Arial" w:cstheme="minorHAnsi"/>
              </w:rPr>
            </w:pPr>
          </w:p>
          <w:p w14:paraId="43B38423" w14:textId="77777777" w:rsidR="00601632" w:rsidRDefault="00601632" w:rsidP="00C91040">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052DCB12" w14:textId="5CA8683B" w:rsidR="000818AB" w:rsidRPr="008E23CC" w:rsidRDefault="000818AB" w:rsidP="00C91040">
            <w:pPr>
              <w:autoSpaceDE w:val="0"/>
              <w:autoSpaceDN w:val="0"/>
              <w:adjustRightInd w:val="0"/>
              <w:rPr>
                <w:rFonts w:eastAsia="Arial" w:cstheme="minorHAnsi"/>
              </w:rPr>
            </w:pPr>
          </w:p>
        </w:tc>
        <w:tc>
          <w:tcPr>
            <w:tcW w:w="270" w:type="dxa"/>
            <w:tcBorders>
              <w:left w:val="nil"/>
            </w:tcBorders>
          </w:tcPr>
          <w:p w14:paraId="48D4120F" w14:textId="77777777" w:rsidR="00601632" w:rsidRPr="008E23CC" w:rsidRDefault="00601632" w:rsidP="00C91040">
            <w:pPr>
              <w:rPr>
                <w:rFonts w:cstheme="minorHAnsi"/>
              </w:rPr>
            </w:pPr>
          </w:p>
        </w:tc>
        <w:tc>
          <w:tcPr>
            <w:tcW w:w="810" w:type="dxa"/>
          </w:tcPr>
          <w:p w14:paraId="0AC59CD9" w14:textId="77777777" w:rsidR="00601632" w:rsidRPr="008E23CC" w:rsidRDefault="00601632" w:rsidP="00C91040">
            <w:pPr>
              <w:rPr>
                <w:rFonts w:cstheme="minorHAnsi"/>
              </w:rPr>
            </w:pPr>
            <w:r w:rsidRPr="008E23CC">
              <w:rPr>
                <w:rFonts w:cstheme="minorHAnsi"/>
              </w:rPr>
              <w:t>C</w:t>
            </w:r>
          </w:p>
        </w:tc>
        <w:tc>
          <w:tcPr>
            <w:tcW w:w="1980" w:type="dxa"/>
          </w:tcPr>
          <w:p w14:paraId="5A1EEAAD" w14:textId="77777777" w:rsidR="00601632" w:rsidRPr="006B1075" w:rsidRDefault="00283A95" w:rsidP="00C91040">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F1DD160" w14:textId="77777777" w:rsidR="00601632" w:rsidRPr="006B1075" w:rsidRDefault="00283A95" w:rsidP="00C91040">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5F64A9B" w14:textId="77777777" w:rsidR="00601632" w:rsidRPr="006B1075" w:rsidRDefault="00283A95" w:rsidP="00C91040">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4990A87" w14:textId="77777777" w:rsidR="00601632" w:rsidRPr="006B1075" w:rsidRDefault="00283A95" w:rsidP="00C91040">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6E35BE4C" w14:textId="77777777" w:rsidR="00601632" w:rsidRPr="006B1075" w:rsidRDefault="00601632" w:rsidP="00C91040">
            <w:pPr>
              <w:rPr>
                <w:rFonts w:cstheme="minorHAnsi"/>
              </w:rPr>
            </w:pPr>
          </w:p>
        </w:tc>
        <w:sdt>
          <w:sdtPr>
            <w:rPr>
              <w:rFonts w:cstheme="minorHAnsi"/>
            </w:rPr>
            <w:id w:val="-1708407906"/>
            <w:placeholder>
              <w:docPart w:val="C764BE96C197457C894E469D5EC8E12E"/>
            </w:placeholder>
            <w:showingPlcHdr/>
          </w:sdtPr>
          <w:sdtEndPr/>
          <w:sdtContent>
            <w:tc>
              <w:tcPr>
                <w:tcW w:w="4770" w:type="dxa"/>
              </w:tcPr>
              <w:p w14:paraId="1ED260F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7B10E1A2" w14:textId="77777777" w:rsidTr="000818AB">
        <w:trPr>
          <w:cantSplit/>
        </w:trPr>
        <w:tc>
          <w:tcPr>
            <w:tcW w:w="899" w:type="dxa"/>
          </w:tcPr>
          <w:p w14:paraId="0EE641F6" w14:textId="77777777" w:rsidR="00601632" w:rsidRPr="008E23CC" w:rsidRDefault="00601632" w:rsidP="00C91040">
            <w:pPr>
              <w:jc w:val="center"/>
              <w:rPr>
                <w:rFonts w:cstheme="minorHAnsi"/>
                <w:b/>
                <w:bCs/>
              </w:rPr>
            </w:pPr>
            <w:r w:rsidRPr="008E23CC">
              <w:rPr>
                <w:rFonts w:cstheme="minorHAnsi"/>
                <w:b/>
                <w:bCs/>
              </w:rPr>
              <w:lastRenderedPageBreak/>
              <w:t>8-H-13</w:t>
            </w:r>
          </w:p>
        </w:tc>
        <w:tc>
          <w:tcPr>
            <w:tcW w:w="6391" w:type="dxa"/>
            <w:tcBorders>
              <w:right w:val="nil"/>
            </w:tcBorders>
          </w:tcPr>
          <w:p w14:paraId="327D3EA1" w14:textId="77777777" w:rsidR="00601632" w:rsidRPr="008E23CC" w:rsidRDefault="00601632" w:rsidP="00C91040">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9D86C2D" w14:textId="77777777" w:rsidR="00601632" w:rsidRPr="008E23CC" w:rsidRDefault="00601632" w:rsidP="00C91040">
            <w:pPr>
              <w:rPr>
                <w:rFonts w:cstheme="minorHAnsi"/>
              </w:rPr>
            </w:pPr>
          </w:p>
        </w:tc>
        <w:tc>
          <w:tcPr>
            <w:tcW w:w="810" w:type="dxa"/>
          </w:tcPr>
          <w:p w14:paraId="4EBAAAFA" w14:textId="77777777" w:rsidR="00601632" w:rsidRPr="008E23CC" w:rsidRDefault="00601632" w:rsidP="00C91040">
            <w:pPr>
              <w:rPr>
                <w:rFonts w:cstheme="minorHAnsi"/>
              </w:rPr>
            </w:pPr>
            <w:r w:rsidRPr="008E23CC">
              <w:rPr>
                <w:rFonts w:cstheme="minorHAnsi"/>
              </w:rPr>
              <w:t>C</w:t>
            </w:r>
          </w:p>
        </w:tc>
        <w:tc>
          <w:tcPr>
            <w:tcW w:w="1980" w:type="dxa"/>
          </w:tcPr>
          <w:p w14:paraId="6A3E0E3C" w14:textId="77777777" w:rsidR="00601632" w:rsidRPr="006B1075" w:rsidRDefault="00283A95" w:rsidP="00C91040">
            <w:pPr>
              <w:rPr>
                <w:rFonts w:ascii="Calibri" w:hAnsi="Calibri" w:cs="Calibri"/>
              </w:rPr>
            </w:pPr>
            <w:sdt>
              <w:sdtPr>
                <w:rPr>
                  <w:rFonts w:ascii="Calibri" w:hAnsi="Calibri" w:cs="Calibri"/>
                </w:rPr>
                <w:id w:val="61611557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69B516B2" w14:textId="77777777" w:rsidR="00601632" w:rsidRPr="006B1075" w:rsidRDefault="00283A95" w:rsidP="00C91040">
            <w:pPr>
              <w:rPr>
                <w:rFonts w:ascii="Calibri" w:hAnsi="Calibri" w:cs="Calibri"/>
              </w:rPr>
            </w:pPr>
            <w:sdt>
              <w:sdtPr>
                <w:rPr>
                  <w:rFonts w:ascii="Calibri" w:hAnsi="Calibri" w:cs="Calibri"/>
                </w:rPr>
                <w:id w:val="158688097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63349104" w14:textId="77777777" w:rsidR="00601632" w:rsidRPr="006B1075" w:rsidRDefault="00283A95" w:rsidP="00C91040">
            <w:pPr>
              <w:rPr>
                <w:rFonts w:ascii="Calibri" w:hAnsi="Calibri" w:cs="Calibri"/>
              </w:rPr>
            </w:pPr>
            <w:sdt>
              <w:sdtPr>
                <w:rPr>
                  <w:rFonts w:ascii="Calibri" w:hAnsi="Calibri" w:cs="Calibri"/>
                </w:rPr>
                <w:id w:val="-42673818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72AC24EF" w14:textId="77777777" w:rsidR="00601632" w:rsidRPr="006B1075" w:rsidRDefault="00283A95" w:rsidP="00C91040">
            <w:pPr>
              <w:rPr>
                <w:rFonts w:ascii="Calibri" w:hAnsi="Calibri" w:cs="Calibri"/>
              </w:rPr>
            </w:pPr>
            <w:sdt>
              <w:sdtPr>
                <w:rPr>
                  <w:rFonts w:ascii="Calibri" w:hAnsi="Calibri" w:cs="Calibri"/>
                </w:rPr>
                <w:id w:val="-92718320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5111E6E6" w14:textId="77777777" w:rsidR="00601632" w:rsidRPr="006B1075" w:rsidRDefault="00601632" w:rsidP="00C91040">
            <w:pPr>
              <w:rPr>
                <w:rFonts w:ascii="Calibri" w:hAnsi="Calibri" w:cs="Calibri"/>
              </w:rPr>
            </w:pPr>
          </w:p>
        </w:tc>
        <w:sdt>
          <w:sdtPr>
            <w:rPr>
              <w:rFonts w:cstheme="minorHAnsi"/>
            </w:rPr>
            <w:id w:val="-327983635"/>
            <w:placeholder>
              <w:docPart w:val="BE55DCE774A44D7F8772D3565EA12B40"/>
            </w:placeholder>
            <w:showingPlcHdr/>
          </w:sdtPr>
          <w:sdtEndPr/>
          <w:sdtContent>
            <w:tc>
              <w:tcPr>
                <w:tcW w:w="4770" w:type="dxa"/>
              </w:tcPr>
              <w:p w14:paraId="36D3EBF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8" w:name="Med8H15"/>
      <w:tr w:rsidR="00601632" w14:paraId="7C168956" w14:textId="77777777" w:rsidTr="000818AB">
        <w:trPr>
          <w:cantSplit/>
        </w:trPr>
        <w:tc>
          <w:tcPr>
            <w:tcW w:w="899" w:type="dxa"/>
          </w:tcPr>
          <w:p w14:paraId="51AD01CE" w14:textId="4FE5804C" w:rsidR="00601632" w:rsidRPr="008E23CC" w:rsidRDefault="00601632" w:rsidP="00C91040">
            <w:pPr>
              <w:jc w:val="center"/>
              <w:rPr>
                <w:rFonts w:cstheme="minorHAnsi"/>
                <w:b/>
                <w:bCs/>
              </w:rPr>
            </w:pPr>
            <w:r w:rsidRPr="008E23CC">
              <w:rPr>
                <w:rFonts w:cstheme="minorHAnsi"/>
                <w:b/>
                <w:bCs/>
              </w:rPr>
              <w:fldChar w:fldCharType="begin"/>
            </w:r>
            <w:r w:rsidR="00F007A4">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bookmarkEnd w:id="88"/>
            <w:r w:rsidRPr="008E23CC">
              <w:rPr>
                <w:rFonts w:cstheme="minorHAnsi"/>
                <w:b/>
                <w:bCs/>
              </w:rPr>
              <w:fldChar w:fldCharType="end"/>
            </w:r>
          </w:p>
        </w:tc>
        <w:tc>
          <w:tcPr>
            <w:tcW w:w="6391" w:type="dxa"/>
            <w:tcBorders>
              <w:right w:val="nil"/>
            </w:tcBorders>
          </w:tcPr>
          <w:p w14:paraId="752B22B6"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2DF8905" w14:textId="77777777" w:rsidR="00601632" w:rsidRPr="008E23CC" w:rsidRDefault="00601632" w:rsidP="00C91040">
            <w:pPr>
              <w:rPr>
                <w:rFonts w:cstheme="minorHAnsi"/>
              </w:rPr>
            </w:pPr>
          </w:p>
        </w:tc>
        <w:tc>
          <w:tcPr>
            <w:tcW w:w="810" w:type="dxa"/>
          </w:tcPr>
          <w:p w14:paraId="249843AF" w14:textId="77777777" w:rsidR="00601632" w:rsidRPr="00C34C63" w:rsidRDefault="00601632" w:rsidP="00C91040">
            <w:pPr>
              <w:rPr>
                <w:rFonts w:cstheme="minorHAnsi"/>
              </w:rPr>
            </w:pPr>
            <w:r w:rsidRPr="00C34C63">
              <w:rPr>
                <w:rFonts w:cstheme="minorHAnsi"/>
              </w:rPr>
              <w:t xml:space="preserve">A </w:t>
            </w:r>
          </w:p>
          <w:p w14:paraId="00695344" w14:textId="77777777" w:rsidR="00601632" w:rsidRPr="00C34C63" w:rsidRDefault="00601632" w:rsidP="00C91040">
            <w:pPr>
              <w:rPr>
                <w:rFonts w:cstheme="minorHAnsi"/>
              </w:rPr>
            </w:pPr>
            <w:r w:rsidRPr="00C34C63">
              <w:rPr>
                <w:rFonts w:cstheme="minorHAnsi"/>
              </w:rPr>
              <w:t xml:space="preserve">B </w:t>
            </w:r>
          </w:p>
          <w:p w14:paraId="63ABFE24" w14:textId="77777777" w:rsidR="00601632" w:rsidRPr="00C34C63" w:rsidRDefault="00601632" w:rsidP="00C91040">
            <w:pPr>
              <w:rPr>
                <w:rFonts w:cstheme="minorHAnsi"/>
              </w:rPr>
            </w:pPr>
            <w:r w:rsidRPr="00C34C63">
              <w:rPr>
                <w:rFonts w:cstheme="minorHAnsi"/>
              </w:rPr>
              <w:t xml:space="preserve">C-M </w:t>
            </w:r>
          </w:p>
          <w:p w14:paraId="58418BE3" w14:textId="77777777" w:rsidR="00601632" w:rsidRPr="008E23CC" w:rsidRDefault="00601632" w:rsidP="00C91040">
            <w:pPr>
              <w:rPr>
                <w:rFonts w:cstheme="minorHAnsi"/>
              </w:rPr>
            </w:pPr>
            <w:r w:rsidRPr="00C34C63">
              <w:rPr>
                <w:rFonts w:cstheme="minorHAnsi"/>
              </w:rPr>
              <w:t>C</w:t>
            </w:r>
          </w:p>
        </w:tc>
        <w:tc>
          <w:tcPr>
            <w:tcW w:w="1980" w:type="dxa"/>
          </w:tcPr>
          <w:p w14:paraId="65A05F66" w14:textId="77777777" w:rsidR="00601632" w:rsidRPr="006B1075" w:rsidRDefault="00283A95" w:rsidP="00C91040">
            <w:pPr>
              <w:rPr>
                <w:rFonts w:ascii="Calibri" w:hAnsi="Calibri" w:cs="Calibri"/>
              </w:rPr>
            </w:pPr>
            <w:sdt>
              <w:sdtPr>
                <w:rPr>
                  <w:rFonts w:ascii="Calibri" w:hAnsi="Calibri" w:cs="Calibri"/>
                </w:rPr>
                <w:id w:val="-103535095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5478C763" w14:textId="77777777" w:rsidR="00601632" w:rsidRPr="006B1075" w:rsidRDefault="00283A95" w:rsidP="00C91040">
            <w:pPr>
              <w:rPr>
                <w:rFonts w:ascii="Calibri" w:hAnsi="Calibri" w:cs="Calibri"/>
              </w:rPr>
            </w:pPr>
            <w:sdt>
              <w:sdtPr>
                <w:rPr>
                  <w:rFonts w:ascii="Calibri" w:hAnsi="Calibri" w:cs="Calibri"/>
                </w:rPr>
                <w:id w:val="-144452384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3885FA0E" w14:textId="77777777" w:rsidR="00601632" w:rsidRPr="006B1075" w:rsidRDefault="00283A95" w:rsidP="00C91040">
            <w:pPr>
              <w:rPr>
                <w:rFonts w:ascii="Calibri" w:hAnsi="Calibri" w:cs="Calibri"/>
              </w:rPr>
            </w:pPr>
            <w:sdt>
              <w:sdtPr>
                <w:rPr>
                  <w:rFonts w:ascii="Calibri" w:hAnsi="Calibri" w:cs="Calibri"/>
                </w:rPr>
                <w:id w:val="142113404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06D6C3CE" w14:textId="77777777" w:rsidR="00601632" w:rsidRPr="006B1075" w:rsidRDefault="00283A95" w:rsidP="00C91040">
            <w:pPr>
              <w:rPr>
                <w:rFonts w:ascii="Calibri" w:hAnsi="Calibri" w:cs="Calibri"/>
              </w:rPr>
            </w:pPr>
            <w:sdt>
              <w:sdtPr>
                <w:rPr>
                  <w:rFonts w:ascii="Calibri" w:hAnsi="Calibri" w:cs="Calibri"/>
                </w:rPr>
                <w:id w:val="-172620890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78226BB5" w14:textId="77777777" w:rsidR="00601632" w:rsidRPr="006B1075" w:rsidRDefault="00601632" w:rsidP="00C91040">
            <w:pPr>
              <w:rPr>
                <w:rFonts w:ascii="Calibri" w:hAnsi="Calibri" w:cs="Calibri"/>
              </w:rPr>
            </w:pPr>
          </w:p>
        </w:tc>
        <w:sdt>
          <w:sdtPr>
            <w:rPr>
              <w:rFonts w:cstheme="minorHAnsi"/>
            </w:rPr>
            <w:id w:val="1586265768"/>
            <w:placeholder>
              <w:docPart w:val="BAB45CFF50C34B74996B58264A78BB2F"/>
            </w:placeholder>
            <w:showingPlcHdr/>
          </w:sdtPr>
          <w:sdtEndPr/>
          <w:sdtContent>
            <w:tc>
              <w:tcPr>
                <w:tcW w:w="4770" w:type="dxa"/>
              </w:tcPr>
              <w:p w14:paraId="5B8AEF9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9" w:name="Med8H16"/>
      <w:tr w:rsidR="00601632" w14:paraId="371C9F40" w14:textId="77777777" w:rsidTr="00774A85">
        <w:trPr>
          <w:cantSplit/>
        </w:trPr>
        <w:tc>
          <w:tcPr>
            <w:tcW w:w="899" w:type="dxa"/>
            <w:tcBorders>
              <w:bottom w:val="single" w:sz="4" w:space="0" w:color="auto"/>
            </w:tcBorders>
          </w:tcPr>
          <w:p w14:paraId="079F9065" w14:textId="3E45D74F" w:rsidR="00601632" w:rsidRPr="008E23CC" w:rsidRDefault="00601632" w:rsidP="00C91040">
            <w:pPr>
              <w:jc w:val="center"/>
              <w:rPr>
                <w:rFonts w:cstheme="minorHAnsi"/>
                <w:b/>
                <w:bCs/>
              </w:rPr>
            </w:pPr>
            <w:r w:rsidRPr="008E23CC">
              <w:rPr>
                <w:rFonts w:cstheme="minorHAnsi"/>
                <w:b/>
                <w:bCs/>
              </w:rPr>
              <w:fldChar w:fldCharType="begin"/>
            </w:r>
            <w:r w:rsidR="00F007A4">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6</w:t>
            </w:r>
            <w:bookmarkEnd w:id="89"/>
            <w:r w:rsidRPr="008E23CC">
              <w:rPr>
                <w:rFonts w:cstheme="minorHAnsi"/>
                <w:b/>
                <w:bCs/>
              </w:rPr>
              <w:fldChar w:fldCharType="end"/>
            </w:r>
          </w:p>
        </w:tc>
        <w:tc>
          <w:tcPr>
            <w:tcW w:w="6391" w:type="dxa"/>
            <w:tcBorders>
              <w:bottom w:val="single" w:sz="4" w:space="0" w:color="auto"/>
              <w:right w:val="nil"/>
            </w:tcBorders>
          </w:tcPr>
          <w:p w14:paraId="0F7338C1"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254F138" w14:textId="77777777" w:rsidR="00601632" w:rsidRPr="008E23CC" w:rsidRDefault="00601632" w:rsidP="00C91040">
            <w:pPr>
              <w:rPr>
                <w:rFonts w:cstheme="minorHAnsi"/>
              </w:rPr>
            </w:pPr>
          </w:p>
        </w:tc>
        <w:tc>
          <w:tcPr>
            <w:tcW w:w="810" w:type="dxa"/>
            <w:tcBorders>
              <w:bottom w:val="single" w:sz="4" w:space="0" w:color="auto"/>
            </w:tcBorders>
          </w:tcPr>
          <w:p w14:paraId="1FB6D886"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49D44BA" w14:textId="77777777" w:rsidR="00601632" w:rsidRPr="0084305D" w:rsidRDefault="00601632" w:rsidP="00C91040">
            <w:pPr>
              <w:rPr>
                <w:rFonts w:cstheme="minorHAnsi"/>
              </w:rPr>
            </w:pPr>
            <w:r w:rsidRPr="0084305D">
              <w:rPr>
                <w:rFonts w:cstheme="minorHAnsi"/>
              </w:rPr>
              <w:t xml:space="preserve">C-M, </w:t>
            </w:r>
          </w:p>
          <w:p w14:paraId="60626850"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3A48AF9C" w14:textId="77777777" w:rsidR="00601632" w:rsidRPr="006B1075" w:rsidRDefault="00283A95" w:rsidP="00C91040">
            <w:pPr>
              <w:rPr>
                <w:rFonts w:ascii="Calibri" w:hAnsi="Calibri" w:cs="Calibri"/>
              </w:rPr>
            </w:pPr>
            <w:sdt>
              <w:sdtPr>
                <w:rPr>
                  <w:rFonts w:ascii="Calibri" w:hAnsi="Calibri" w:cs="Calibri"/>
                </w:rPr>
                <w:id w:val="-115877093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1185D8C1" w14:textId="77777777" w:rsidR="00601632" w:rsidRPr="006B1075" w:rsidRDefault="00283A95" w:rsidP="00C91040">
            <w:pPr>
              <w:rPr>
                <w:rFonts w:ascii="Calibri" w:hAnsi="Calibri" w:cs="Calibri"/>
              </w:rPr>
            </w:pPr>
            <w:sdt>
              <w:sdtPr>
                <w:rPr>
                  <w:rFonts w:ascii="Calibri" w:hAnsi="Calibri" w:cs="Calibri"/>
                </w:rPr>
                <w:id w:val="204217314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56D918DD" w14:textId="77777777" w:rsidR="00601632" w:rsidRPr="006B1075" w:rsidRDefault="00283A95" w:rsidP="00C91040">
            <w:pPr>
              <w:rPr>
                <w:rFonts w:ascii="Calibri" w:hAnsi="Calibri" w:cs="Calibri"/>
              </w:rPr>
            </w:pPr>
            <w:sdt>
              <w:sdtPr>
                <w:rPr>
                  <w:rFonts w:ascii="Calibri" w:hAnsi="Calibri" w:cs="Calibri"/>
                </w:rPr>
                <w:id w:val="127922237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619BAB54" w14:textId="77777777" w:rsidR="00601632" w:rsidRPr="006B1075" w:rsidRDefault="00283A95" w:rsidP="00C91040">
            <w:pPr>
              <w:rPr>
                <w:rFonts w:ascii="Calibri" w:hAnsi="Calibri" w:cs="Calibri"/>
              </w:rPr>
            </w:pPr>
            <w:sdt>
              <w:sdtPr>
                <w:rPr>
                  <w:rFonts w:ascii="Calibri" w:hAnsi="Calibri" w:cs="Calibri"/>
                </w:rPr>
                <w:id w:val="-107073422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2C089593" w14:textId="77777777" w:rsidR="00601632" w:rsidRPr="006B1075" w:rsidRDefault="00601632" w:rsidP="00C91040">
            <w:pPr>
              <w:rPr>
                <w:rFonts w:ascii="Calibri" w:hAnsi="Calibri" w:cs="Calibri"/>
              </w:rPr>
            </w:pPr>
          </w:p>
        </w:tc>
        <w:sdt>
          <w:sdtPr>
            <w:rPr>
              <w:rFonts w:cstheme="minorHAnsi"/>
            </w:rPr>
            <w:id w:val="-1123452390"/>
            <w:placeholder>
              <w:docPart w:val="1ADE2BEA4E394AEF93A2124FDDF058A8"/>
            </w:placeholder>
            <w:showingPlcHdr/>
          </w:sdtPr>
          <w:sdtEndPr/>
          <w:sdtContent>
            <w:tc>
              <w:tcPr>
                <w:tcW w:w="4770" w:type="dxa"/>
                <w:tcBorders>
                  <w:bottom w:val="single" w:sz="4" w:space="0" w:color="auto"/>
                </w:tcBorders>
              </w:tcPr>
              <w:p w14:paraId="605EFCF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C04C89E" w14:textId="77777777" w:rsidTr="00774A85">
        <w:trPr>
          <w:cantSplit/>
        </w:trPr>
        <w:tc>
          <w:tcPr>
            <w:tcW w:w="15120" w:type="dxa"/>
            <w:gridSpan w:val="6"/>
            <w:tcBorders>
              <w:left w:val="single" w:sz="4" w:space="0" w:color="auto"/>
            </w:tcBorders>
            <w:shd w:val="clear" w:color="auto" w:fill="D9E2F3" w:themeFill="accent1" w:themeFillTint="33"/>
          </w:tcPr>
          <w:p w14:paraId="60162135"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601632" w14:paraId="2BFD057B" w14:textId="77777777" w:rsidTr="000818AB">
        <w:trPr>
          <w:cantSplit/>
        </w:trPr>
        <w:tc>
          <w:tcPr>
            <w:tcW w:w="899" w:type="dxa"/>
          </w:tcPr>
          <w:p w14:paraId="6E91317C" w14:textId="77777777" w:rsidR="00601632" w:rsidRPr="008E23CC" w:rsidRDefault="00601632" w:rsidP="00C91040">
            <w:pPr>
              <w:jc w:val="center"/>
              <w:rPr>
                <w:rFonts w:cstheme="minorHAnsi"/>
                <w:b/>
                <w:bCs/>
              </w:rPr>
            </w:pPr>
            <w:r w:rsidRPr="008E23CC">
              <w:rPr>
                <w:rFonts w:cstheme="minorHAnsi"/>
                <w:b/>
                <w:bCs/>
              </w:rPr>
              <w:t>8-I-1</w:t>
            </w:r>
          </w:p>
        </w:tc>
        <w:tc>
          <w:tcPr>
            <w:tcW w:w="6391" w:type="dxa"/>
            <w:tcBorders>
              <w:right w:val="nil"/>
            </w:tcBorders>
          </w:tcPr>
          <w:p w14:paraId="532444F4"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3176157D" w14:textId="77777777" w:rsidR="00601632" w:rsidRPr="008E23CC" w:rsidRDefault="00601632" w:rsidP="00C91040">
            <w:pPr>
              <w:rPr>
                <w:rFonts w:cstheme="minorHAnsi"/>
              </w:rPr>
            </w:pPr>
          </w:p>
        </w:tc>
        <w:tc>
          <w:tcPr>
            <w:tcW w:w="810" w:type="dxa"/>
          </w:tcPr>
          <w:p w14:paraId="1A2335E1"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3D6A791" w14:textId="77777777" w:rsidR="00601632" w:rsidRPr="0084305D" w:rsidRDefault="00601632" w:rsidP="00C91040">
            <w:pPr>
              <w:rPr>
                <w:rFonts w:cstheme="minorHAnsi"/>
              </w:rPr>
            </w:pPr>
            <w:r w:rsidRPr="0084305D">
              <w:rPr>
                <w:rFonts w:cstheme="minorHAnsi"/>
              </w:rPr>
              <w:t xml:space="preserve">C-M, </w:t>
            </w:r>
          </w:p>
          <w:p w14:paraId="6CE753AB" w14:textId="77777777" w:rsidR="00601632" w:rsidRPr="008E23CC" w:rsidRDefault="00601632" w:rsidP="00C91040">
            <w:pPr>
              <w:rPr>
                <w:rFonts w:cstheme="minorHAnsi"/>
              </w:rPr>
            </w:pPr>
            <w:r w:rsidRPr="0084305D">
              <w:rPr>
                <w:rFonts w:cstheme="minorHAnsi"/>
              </w:rPr>
              <w:t>C</w:t>
            </w:r>
          </w:p>
        </w:tc>
        <w:tc>
          <w:tcPr>
            <w:tcW w:w="1980" w:type="dxa"/>
          </w:tcPr>
          <w:p w14:paraId="0181B9D7" w14:textId="77777777" w:rsidR="00601632" w:rsidRPr="006B1075" w:rsidRDefault="00283A95" w:rsidP="00C91040">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8C3242D" w14:textId="77777777" w:rsidR="00601632" w:rsidRPr="006B1075" w:rsidRDefault="00283A95" w:rsidP="00C91040">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14FBF99" w14:textId="77777777" w:rsidR="00601632" w:rsidRPr="006B1075" w:rsidRDefault="00283A95" w:rsidP="00C91040">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B760915" w14:textId="77777777" w:rsidR="00601632" w:rsidRPr="006B1075" w:rsidRDefault="00283A95" w:rsidP="00C91040">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A471C75" w14:textId="77777777" w:rsidR="00601632" w:rsidRPr="006B1075" w:rsidRDefault="00601632" w:rsidP="00C91040">
            <w:pPr>
              <w:rPr>
                <w:rFonts w:cstheme="minorHAnsi"/>
              </w:rPr>
            </w:pPr>
          </w:p>
        </w:tc>
        <w:sdt>
          <w:sdtPr>
            <w:rPr>
              <w:rFonts w:cstheme="minorHAnsi"/>
            </w:rPr>
            <w:id w:val="-32658864"/>
            <w:placeholder>
              <w:docPart w:val="B3E45BC2E0CF44FBB04A3A9E7D92C808"/>
            </w:placeholder>
            <w:showingPlcHdr/>
          </w:sdtPr>
          <w:sdtEndPr/>
          <w:sdtContent>
            <w:tc>
              <w:tcPr>
                <w:tcW w:w="4770" w:type="dxa"/>
              </w:tcPr>
              <w:p w14:paraId="251B865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046663B" w14:textId="77777777" w:rsidTr="000818AB">
        <w:trPr>
          <w:cantSplit/>
        </w:trPr>
        <w:tc>
          <w:tcPr>
            <w:tcW w:w="899" w:type="dxa"/>
          </w:tcPr>
          <w:p w14:paraId="24C805AB" w14:textId="77777777" w:rsidR="00601632" w:rsidRPr="008E23CC" w:rsidRDefault="00601632" w:rsidP="00C91040">
            <w:pPr>
              <w:jc w:val="center"/>
              <w:rPr>
                <w:rFonts w:cstheme="minorHAnsi"/>
                <w:b/>
                <w:bCs/>
              </w:rPr>
            </w:pPr>
            <w:r w:rsidRPr="008E23CC">
              <w:rPr>
                <w:rFonts w:cstheme="minorHAnsi"/>
                <w:b/>
                <w:bCs/>
              </w:rPr>
              <w:t>8-I-2</w:t>
            </w:r>
          </w:p>
        </w:tc>
        <w:tc>
          <w:tcPr>
            <w:tcW w:w="6391" w:type="dxa"/>
            <w:tcBorders>
              <w:right w:val="nil"/>
            </w:tcBorders>
          </w:tcPr>
          <w:p w14:paraId="288E3DA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73DEE80E" w14:textId="77777777" w:rsidR="00601632" w:rsidRPr="008E23CC" w:rsidRDefault="00601632" w:rsidP="00C91040">
            <w:pPr>
              <w:rPr>
                <w:rFonts w:cstheme="minorHAnsi"/>
              </w:rPr>
            </w:pPr>
          </w:p>
        </w:tc>
        <w:tc>
          <w:tcPr>
            <w:tcW w:w="810" w:type="dxa"/>
          </w:tcPr>
          <w:p w14:paraId="4979657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1371E63" w14:textId="77777777" w:rsidR="00601632" w:rsidRPr="0084305D" w:rsidRDefault="00601632" w:rsidP="00C91040">
            <w:pPr>
              <w:rPr>
                <w:rFonts w:cstheme="minorHAnsi"/>
              </w:rPr>
            </w:pPr>
            <w:r w:rsidRPr="0084305D">
              <w:rPr>
                <w:rFonts w:cstheme="minorHAnsi"/>
              </w:rPr>
              <w:t xml:space="preserve">C-M, </w:t>
            </w:r>
          </w:p>
          <w:p w14:paraId="4A959BB9" w14:textId="77777777" w:rsidR="00601632" w:rsidRPr="008E23CC" w:rsidRDefault="00601632" w:rsidP="00C91040">
            <w:pPr>
              <w:rPr>
                <w:rFonts w:cstheme="minorHAnsi"/>
              </w:rPr>
            </w:pPr>
            <w:r w:rsidRPr="0084305D">
              <w:rPr>
                <w:rFonts w:cstheme="minorHAnsi"/>
              </w:rPr>
              <w:t>C</w:t>
            </w:r>
          </w:p>
        </w:tc>
        <w:tc>
          <w:tcPr>
            <w:tcW w:w="1980" w:type="dxa"/>
          </w:tcPr>
          <w:p w14:paraId="6883E74A" w14:textId="77777777" w:rsidR="00601632" w:rsidRPr="006B1075" w:rsidRDefault="00283A95" w:rsidP="00C91040">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74CEEFB" w14:textId="77777777" w:rsidR="00601632" w:rsidRPr="006B1075" w:rsidRDefault="00283A95" w:rsidP="00C91040">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D78D8A4" w14:textId="77777777" w:rsidR="00601632" w:rsidRPr="006B1075" w:rsidRDefault="00283A95" w:rsidP="00C91040">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01BF408" w14:textId="77777777" w:rsidR="00601632" w:rsidRPr="006B1075" w:rsidRDefault="00283A95" w:rsidP="00C91040">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B6D9253" w14:textId="77777777" w:rsidR="00601632" w:rsidRPr="006B1075" w:rsidRDefault="00601632" w:rsidP="00C91040">
            <w:pPr>
              <w:rPr>
                <w:rFonts w:cstheme="minorHAnsi"/>
              </w:rPr>
            </w:pPr>
          </w:p>
        </w:tc>
        <w:sdt>
          <w:sdtPr>
            <w:rPr>
              <w:rFonts w:cstheme="minorHAnsi"/>
            </w:rPr>
            <w:id w:val="1618868781"/>
            <w:placeholder>
              <w:docPart w:val="5488B43E486A49E1A5CF8BAFDD844C47"/>
            </w:placeholder>
            <w:showingPlcHdr/>
          </w:sdtPr>
          <w:sdtEndPr/>
          <w:sdtContent>
            <w:tc>
              <w:tcPr>
                <w:tcW w:w="4770" w:type="dxa"/>
              </w:tcPr>
              <w:p w14:paraId="7593559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4662244" w14:textId="77777777" w:rsidTr="000818AB">
        <w:trPr>
          <w:cantSplit/>
        </w:trPr>
        <w:tc>
          <w:tcPr>
            <w:tcW w:w="899" w:type="dxa"/>
          </w:tcPr>
          <w:p w14:paraId="17CCB516" w14:textId="77777777" w:rsidR="00601632" w:rsidRPr="008E23CC" w:rsidRDefault="00601632" w:rsidP="00C91040">
            <w:pPr>
              <w:jc w:val="center"/>
              <w:rPr>
                <w:rFonts w:cstheme="minorHAnsi"/>
                <w:b/>
                <w:bCs/>
              </w:rPr>
            </w:pPr>
            <w:r w:rsidRPr="008E23CC">
              <w:rPr>
                <w:rFonts w:cstheme="minorHAnsi"/>
                <w:b/>
                <w:bCs/>
              </w:rPr>
              <w:t>8-I-3</w:t>
            </w:r>
          </w:p>
        </w:tc>
        <w:tc>
          <w:tcPr>
            <w:tcW w:w="6391" w:type="dxa"/>
            <w:tcBorders>
              <w:right w:val="nil"/>
            </w:tcBorders>
          </w:tcPr>
          <w:p w14:paraId="234BC3B1"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2C9F27B5" w14:textId="77777777" w:rsidR="00601632" w:rsidRPr="008E23CC" w:rsidRDefault="00601632" w:rsidP="00C91040">
            <w:pPr>
              <w:rPr>
                <w:rFonts w:cstheme="minorHAnsi"/>
              </w:rPr>
            </w:pPr>
          </w:p>
        </w:tc>
        <w:tc>
          <w:tcPr>
            <w:tcW w:w="810" w:type="dxa"/>
          </w:tcPr>
          <w:p w14:paraId="70C30C63"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05BF36AB" w14:textId="77777777" w:rsidR="00601632" w:rsidRPr="0084305D" w:rsidRDefault="00601632" w:rsidP="00C91040">
            <w:pPr>
              <w:rPr>
                <w:rFonts w:cstheme="minorHAnsi"/>
              </w:rPr>
            </w:pPr>
            <w:r w:rsidRPr="0084305D">
              <w:rPr>
                <w:rFonts w:cstheme="minorHAnsi"/>
              </w:rPr>
              <w:t xml:space="preserve">C-M, </w:t>
            </w:r>
          </w:p>
          <w:p w14:paraId="13A0E59D" w14:textId="77777777" w:rsidR="00601632" w:rsidRPr="008E23CC" w:rsidRDefault="00601632" w:rsidP="00C91040">
            <w:pPr>
              <w:rPr>
                <w:rFonts w:cstheme="minorHAnsi"/>
              </w:rPr>
            </w:pPr>
            <w:r w:rsidRPr="0084305D">
              <w:rPr>
                <w:rFonts w:cstheme="minorHAnsi"/>
              </w:rPr>
              <w:t>C</w:t>
            </w:r>
          </w:p>
        </w:tc>
        <w:tc>
          <w:tcPr>
            <w:tcW w:w="1980" w:type="dxa"/>
          </w:tcPr>
          <w:p w14:paraId="1E9560F3" w14:textId="77777777" w:rsidR="00601632" w:rsidRPr="006B1075" w:rsidRDefault="00283A95" w:rsidP="00C91040">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3B5047F" w14:textId="77777777" w:rsidR="00601632" w:rsidRPr="006B1075" w:rsidRDefault="00283A95" w:rsidP="00C91040">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327A5B26" w14:textId="77777777" w:rsidR="00601632" w:rsidRPr="006B1075" w:rsidRDefault="00283A95" w:rsidP="00C91040">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B078092" w14:textId="77777777" w:rsidR="00601632" w:rsidRPr="006B1075" w:rsidRDefault="00283A95" w:rsidP="00C91040">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9DC2A9F" w14:textId="77777777" w:rsidR="00601632" w:rsidRPr="006B1075" w:rsidRDefault="00601632" w:rsidP="00C91040">
            <w:pPr>
              <w:rPr>
                <w:rFonts w:cstheme="minorHAnsi"/>
              </w:rPr>
            </w:pPr>
          </w:p>
        </w:tc>
        <w:sdt>
          <w:sdtPr>
            <w:rPr>
              <w:rFonts w:cstheme="minorHAnsi"/>
            </w:rPr>
            <w:id w:val="1462311104"/>
            <w:placeholder>
              <w:docPart w:val="20DBB57EE3A346599048DC5D7F5583A2"/>
            </w:placeholder>
            <w:showingPlcHdr/>
          </w:sdtPr>
          <w:sdtEndPr/>
          <w:sdtContent>
            <w:tc>
              <w:tcPr>
                <w:tcW w:w="4770" w:type="dxa"/>
              </w:tcPr>
              <w:p w14:paraId="5E5BD77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D9A121A" w14:textId="77777777" w:rsidTr="000818AB">
        <w:trPr>
          <w:cantSplit/>
        </w:trPr>
        <w:tc>
          <w:tcPr>
            <w:tcW w:w="899" w:type="dxa"/>
          </w:tcPr>
          <w:p w14:paraId="5D3D2DFE" w14:textId="77777777" w:rsidR="00601632" w:rsidRPr="008E23CC" w:rsidRDefault="00601632" w:rsidP="00C91040">
            <w:pPr>
              <w:jc w:val="center"/>
              <w:rPr>
                <w:rFonts w:cstheme="minorHAnsi"/>
                <w:b/>
                <w:bCs/>
              </w:rPr>
            </w:pPr>
            <w:r w:rsidRPr="008E23CC">
              <w:rPr>
                <w:rFonts w:cstheme="minorHAnsi"/>
                <w:b/>
                <w:bCs/>
              </w:rPr>
              <w:lastRenderedPageBreak/>
              <w:t>8-I-4</w:t>
            </w:r>
          </w:p>
        </w:tc>
        <w:tc>
          <w:tcPr>
            <w:tcW w:w="6391" w:type="dxa"/>
            <w:tcBorders>
              <w:right w:val="nil"/>
            </w:tcBorders>
          </w:tcPr>
          <w:p w14:paraId="0F1A5852"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00BAFC9D" w14:textId="77777777" w:rsidR="00601632" w:rsidRPr="008E23CC" w:rsidRDefault="00601632" w:rsidP="00C91040">
            <w:pPr>
              <w:rPr>
                <w:rFonts w:cstheme="minorHAnsi"/>
              </w:rPr>
            </w:pPr>
          </w:p>
        </w:tc>
        <w:tc>
          <w:tcPr>
            <w:tcW w:w="810" w:type="dxa"/>
          </w:tcPr>
          <w:p w14:paraId="2079B6B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862DC8C" w14:textId="77777777" w:rsidR="00601632" w:rsidRPr="0084305D" w:rsidRDefault="00601632" w:rsidP="00C91040">
            <w:pPr>
              <w:rPr>
                <w:rFonts w:cstheme="minorHAnsi"/>
              </w:rPr>
            </w:pPr>
            <w:r w:rsidRPr="0084305D">
              <w:rPr>
                <w:rFonts w:cstheme="minorHAnsi"/>
              </w:rPr>
              <w:t xml:space="preserve">C-M, </w:t>
            </w:r>
          </w:p>
          <w:p w14:paraId="03B3E54E" w14:textId="77777777" w:rsidR="00601632" w:rsidRPr="008E23CC" w:rsidRDefault="00601632" w:rsidP="00C91040">
            <w:pPr>
              <w:rPr>
                <w:rFonts w:cstheme="minorHAnsi"/>
              </w:rPr>
            </w:pPr>
            <w:r w:rsidRPr="0084305D">
              <w:rPr>
                <w:rFonts w:cstheme="minorHAnsi"/>
              </w:rPr>
              <w:t>C</w:t>
            </w:r>
          </w:p>
        </w:tc>
        <w:tc>
          <w:tcPr>
            <w:tcW w:w="1980" w:type="dxa"/>
          </w:tcPr>
          <w:p w14:paraId="27709590" w14:textId="77777777" w:rsidR="00601632" w:rsidRPr="006B1075" w:rsidRDefault="00283A95" w:rsidP="00C91040">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5267FF1" w14:textId="77777777" w:rsidR="00601632" w:rsidRPr="006B1075" w:rsidRDefault="00283A95" w:rsidP="00C91040">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1071718" w14:textId="77777777" w:rsidR="00601632" w:rsidRPr="006B1075" w:rsidRDefault="00283A95" w:rsidP="00C91040">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80DC5B1" w14:textId="77777777" w:rsidR="00601632" w:rsidRPr="006B1075" w:rsidRDefault="00283A95" w:rsidP="00C91040">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6365E633" w14:textId="77777777" w:rsidR="00601632" w:rsidRPr="006B1075" w:rsidRDefault="00601632" w:rsidP="00C91040">
            <w:pPr>
              <w:rPr>
                <w:rFonts w:cstheme="minorHAnsi"/>
              </w:rPr>
            </w:pPr>
          </w:p>
        </w:tc>
        <w:sdt>
          <w:sdtPr>
            <w:rPr>
              <w:rFonts w:cstheme="minorHAnsi"/>
            </w:rPr>
            <w:id w:val="-1020693613"/>
            <w:placeholder>
              <w:docPart w:val="1C70B93C7AAC41E9A64A480A4E7FFB1C"/>
            </w:placeholder>
            <w:showingPlcHdr/>
          </w:sdtPr>
          <w:sdtEndPr/>
          <w:sdtContent>
            <w:tc>
              <w:tcPr>
                <w:tcW w:w="4770" w:type="dxa"/>
              </w:tcPr>
              <w:p w14:paraId="573D16A1"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D150A3B" w14:textId="77777777" w:rsidTr="000818AB">
        <w:trPr>
          <w:cantSplit/>
        </w:trPr>
        <w:tc>
          <w:tcPr>
            <w:tcW w:w="899" w:type="dxa"/>
          </w:tcPr>
          <w:p w14:paraId="7AB553B2" w14:textId="77777777" w:rsidR="00601632" w:rsidRPr="008E23CC" w:rsidRDefault="00601632" w:rsidP="00C91040">
            <w:pPr>
              <w:jc w:val="center"/>
              <w:rPr>
                <w:rFonts w:cstheme="minorHAnsi"/>
                <w:b/>
                <w:bCs/>
              </w:rPr>
            </w:pPr>
            <w:r w:rsidRPr="008E23CC">
              <w:rPr>
                <w:rFonts w:cstheme="minorHAnsi"/>
                <w:b/>
                <w:bCs/>
              </w:rPr>
              <w:t>8-I-5</w:t>
            </w:r>
          </w:p>
        </w:tc>
        <w:tc>
          <w:tcPr>
            <w:tcW w:w="6391" w:type="dxa"/>
            <w:tcBorders>
              <w:right w:val="nil"/>
            </w:tcBorders>
          </w:tcPr>
          <w:p w14:paraId="1958D538" w14:textId="77777777" w:rsidR="00601632" w:rsidRPr="008E23CC" w:rsidRDefault="00601632" w:rsidP="00C91040">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7FF87B10" w14:textId="77777777" w:rsidR="00601632" w:rsidRPr="008E23CC" w:rsidRDefault="00601632" w:rsidP="00C91040">
            <w:pPr>
              <w:rPr>
                <w:rFonts w:cstheme="minorHAnsi"/>
              </w:rPr>
            </w:pPr>
          </w:p>
        </w:tc>
        <w:tc>
          <w:tcPr>
            <w:tcW w:w="810" w:type="dxa"/>
          </w:tcPr>
          <w:p w14:paraId="7A961E1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C0CDC79" w14:textId="77777777" w:rsidR="00601632" w:rsidRPr="0084305D" w:rsidRDefault="00601632" w:rsidP="00C91040">
            <w:pPr>
              <w:rPr>
                <w:rFonts w:cstheme="minorHAnsi"/>
              </w:rPr>
            </w:pPr>
            <w:r w:rsidRPr="0084305D">
              <w:rPr>
                <w:rFonts w:cstheme="minorHAnsi"/>
              </w:rPr>
              <w:t xml:space="preserve">C-M, </w:t>
            </w:r>
          </w:p>
          <w:p w14:paraId="44730DDC" w14:textId="77777777" w:rsidR="00601632" w:rsidRPr="008E23CC" w:rsidRDefault="00601632" w:rsidP="00C91040">
            <w:pPr>
              <w:rPr>
                <w:rFonts w:cstheme="minorHAnsi"/>
              </w:rPr>
            </w:pPr>
            <w:r w:rsidRPr="0084305D">
              <w:rPr>
                <w:rFonts w:cstheme="minorHAnsi"/>
              </w:rPr>
              <w:t>C</w:t>
            </w:r>
          </w:p>
        </w:tc>
        <w:tc>
          <w:tcPr>
            <w:tcW w:w="1980" w:type="dxa"/>
          </w:tcPr>
          <w:p w14:paraId="0CE78D29" w14:textId="77777777" w:rsidR="00601632" w:rsidRPr="006B1075" w:rsidRDefault="00283A95" w:rsidP="00C91040">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A1F2860" w14:textId="77777777" w:rsidR="00601632" w:rsidRPr="006B1075" w:rsidRDefault="00283A95" w:rsidP="00C91040">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85CB37C" w14:textId="77777777" w:rsidR="00601632" w:rsidRPr="006B1075" w:rsidRDefault="00283A95" w:rsidP="00C91040">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75E4FE5" w14:textId="77777777" w:rsidR="00601632" w:rsidRPr="006B1075" w:rsidRDefault="00283A95" w:rsidP="00C91040">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82BF8B5" w14:textId="77777777" w:rsidR="00601632" w:rsidRPr="006B1075" w:rsidRDefault="00601632" w:rsidP="00C91040">
            <w:pPr>
              <w:rPr>
                <w:rFonts w:cstheme="minorHAnsi"/>
              </w:rPr>
            </w:pPr>
          </w:p>
        </w:tc>
        <w:sdt>
          <w:sdtPr>
            <w:rPr>
              <w:rFonts w:cstheme="minorHAnsi"/>
            </w:rPr>
            <w:id w:val="342137115"/>
            <w:placeholder>
              <w:docPart w:val="CA637CA3CA1A4954A8EFC54BFDAD25C7"/>
            </w:placeholder>
            <w:showingPlcHdr/>
          </w:sdtPr>
          <w:sdtEndPr/>
          <w:sdtContent>
            <w:tc>
              <w:tcPr>
                <w:tcW w:w="4770" w:type="dxa"/>
              </w:tcPr>
              <w:p w14:paraId="39F0FC8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20866A44" w14:textId="77777777" w:rsidTr="00774A85">
        <w:trPr>
          <w:cantSplit/>
        </w:trPr>
        <w:tc>
          <w:tcPr>
            <w:tcW w:w="899" w:type="dxa"/>
            <w:tcBorders>
              <w:bottom w:val="single" w:sz="4" w:space="0" w:color="auto"/>
            </w:tcBorders>
          </w:tcPr>
          <w:p w14:paraId="5B3659F1" w14:textId="77777777" w:rsidR="00601632" w:rsidRPr="008E23CC" w:rsidRDefault="00601632" w:rsidP="00C91040">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4F254A97"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64AB6D1A" w14:textId="77777777" w:rsidR="00601632" w:rsidRPr="008E23CC" w:rsidRDefault="00601632" w:rsidP="00C91040">
            <w:pPr>
              <w:rPr>
                <w:rFonts w:cstheme="minorHAnsi"/>
              </w:rPr>
            </w:pPr>
          </w:p>
        </w:tc>
        <w:tc>
          <w:tcPr>
            <w:tcW w:w="810" w:type="dxa"/>
            <w:tcBorders>
              <w:bottom w:val="single" w:sz="4" w:space="0" w:color="auto"/>
            </w:tcBorders>
          </w:tcPr>
          <w:p w14:paraId="1F856E0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CDA54AF" w14:textId="77777777" w:rsidR="00601632" w:rsidRPr="0084305D" w:rsidRDefault="00601632" w:rsidP="00C91040">
            <w:pPr>
              <w:rPr>
                <w:rFonts w:cstheme="minorHAnsi"/>
              </w:rPr>
            </w:pPr>
            <w:r w:rsidRPr="0084305D">
              <w:rPr>
                <w:rFonts w:cstheme="minorHAnsi"/>
              </w:rPr>
              <w:t xml:space="preserve">C-M, </w:t>
            </w:r>
          </w:p>
          <w:p w14:paraId="3EEFB77C"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0D5ED7D5" w14:textId="77777777" w:rsidR="00601632" w:rsidRPr="006B1075" w:rsidRDefault="00283A95" w:rsidP="00C91040">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A8ABA4F" w14:textId="77777777" w:rsidR="00601632" w:rsidRPr="006B1075" w:rsidRDefault="00283A95" w:rsidP="00C91040">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71A1775" w14:textId="77777777" w:rsidR="00601632" w:rsidRPr="006B1075" w:rsidRDefault="00283A95" w:rsidP="00C91040">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F02A42C" w14:textId="77777777" w:rsidR="00601632" w:rsidRPr="006B1075" w:rsidRDefault="00283A95" w:rsidP="00C91040">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360D617" w14:textId="77777777" w:rsidR="00601632" w:rsidRPr="006B1075" w:rsidRDefault="00601632" w:rsidP="00C91040">
            <w:pPr>
              <w:rPr>
                <w:rFonts w:cstheme="minorHAnsi"/>
              </w:rPr>
            </w:pPr>
          </w:p>
        </w:tc>
        <w:sdt>
          <w:sdtPr>
            <w:rPr>
              <w:rFonts w:cstheme="minorHAnsi"/>
            </w:rPr>
            <w:id w:val="544879191"/>
            <w:placeholder>
              <w:docPart w:val="A559A2FBFB244EAFA5B9271C0F246BD1"/>
            </w:placeholder>
            <w:showingPlcHdr/>
          </w:sdtPr>
          <w:sdtEndPr/>
          <w:sdtContent>
            <w:tc>
              <w:tcPr>
                <w:tcW w:w="4770" w:type="dxa"/>
                <w:tcBorders>
                  <w:bottom w:val="single" w:sz="4" w:space="0" w:color="auto"/>
                </w:tcBorders>
              </w:tcPr>
              <w:p w14:paraId="650233B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7D078CD" w14:textId="77777777" w:rsidTr="00774A85">
        <w:trPr>
          <w:cantSplit/>
        </w:trPr>
        <w:tc>
          <w:tcPr>
            <w:tcW w:w="15120" w:type="dxa"/>
            <w:gridSpan w:val="6"/>
            <w:tcBorders>
              <w:left w:val="single" w:sz="4" w:space="0" w:color="auto"/>
            </w:tcBorders>
            <w:shd w:val="clear" w:color="auto" w:fill="D9E2F3" w:themeFill="accent1" w:themeFillTint="33"/>
          </w:tcPr>
          <w:p w14:paraId="5FA77F6E"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0" w:name="Med8j1"/>
      <w:tr w:rsidR="00601632" w14:paraId="02E8CEA8" w14:textId="77777777" w:rsidTr="000818AB">
        <w:trPr>
          <w:cantSplit/>
        </w:trPr>
        <w:tc>
          <w:tcPr>
            <w:tcW w:w="899" w:type="dxa"/>
          </w:tcPr>
          <w:p w14:paraId="53B72225" w14:textId="4E225D10" w:rsidR="00601632" w:rsidRPr="00017D18" w:rsidRDefault="00601632" w:rsidP="00C91040">
            <w:pPr>
              <w:jc w:val="center"/>
              <w:rPr>
                <w:b/>
                <w:bCs/>
              </w:rPr>
            </w:pPr>
            <w:r>
              <w:rPr>
                <w:b/>
                <w:bCs/>
              </w:rPr>
              <w:fldChar w:fldCharType="begin"/>
            </w:r>
            <w:r w:rsidR="007D6CBD">
              <w:rPr>
                <w:b/>
                <w:bCs/>
              </w:rPr>
              <w:instrText>HYPERLINK  \l "MedWorksheet8" \o "Go Back to Med Record Review Worksheet"</w:instrText>
            </w:r>
            <w:r>
              <w:rPr>
                <w:b/>
                <w:bCs/>
              </w:rPr>
              <w:fldChar w:fldCharType="separate"/>
            </w:r>
            <w:r w:rsidRPr="00D568CA">
              <w:rPr>
                <w:rStyle w:val="Hyperlink"/>
                <w:b/>
                <w:bCs/>
              </w:rPr>
              <w:t>8-J-1</w:t>
            </w:r>
            <w:bookmarkEnd w:id="90"/>
            <w:r>
              <w:rPr>
                <w:b/>
                <w:bCs/>
              </w:rPr>
              <w:fldChar w:fldCharType="end"/>
            </w:r>
          </w:p>
        </w:tc>
        <w:tc>
          <w:tcPr>
            <w:tcW w:w="6391" w:type="dxa"/>
            <w:tcBorders>
              <w:right w:val="nil"/>
            </w:tcBorders>
          </w:tcPr>
          <w:p w14:paraId="33A5BED5" w14:textId="77777777" w:rsidR="00601632" w:rsidRPr="00284546" w:rsidRDefault="00601632" w:rsidP="00C91040">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270" w:type="dxa"/>
            <w:tcBorders>
              <w:left w:val="nil"/>
            </w:tcBorders>
          </w:tcPr>
          <w:p w14:paraId="7896BF9A" w14:textId="77777777" w:rsidR="00601632" w:rsidRDefault="00601632" w:rsidP="00C91040"/>
        </w:tc>
        <w:tc>
          <w:tcPr>
            <w:tcW w:w="810" w:type="dxa"/>
          </w:tcPr>
          <w:p w14:paraId="4A416910"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A6856DD" w14:textId="77777777" w:rsidR="00601632" w:rsidRPr="0084305D" w:rsidRDefault="00601632" w:rsidP="00C91040">
            <w:pPr>
              <w:rPr>
                <w:rFonts w:cstheme="minorHAnsi"/>
              </w:rPr>
            </w:pPr>
            <w:r w:rsidRPr="0084305D">
              <w:rPr>
                <w:rFonts w:cstheme="minorHAnsi"/>
              </w:rPr>
              <w:t xml:space="preserve">C-M, </w:t>
            </w:r>
          </w:p>
          <w:p w14:paraId="1FD94423" w14:textId="77777777" w:rsidR="00601632" w:rsidRDefault="00601632" w:rsidP="00C91040">
            <w:r w:rsidRPr="0084305D">
              <w:rPr>
                <w:rFonts w:cstheme="minorHAnsi"/>
              </w:rPr>
              <w:t>C</w:t>
            </w:r>
          </w:p>
        </w:tc>
        <w:tc>
          <w:tcPr>
            <w:tcW w:w="1980" w:type="dxa"/>
          </w:tcPr>
          <w:p w14:paraId="6D17C31C" w14:textId="77777777" w:rsidR="00601632" w:rsidRPr="006B1075" w:rsidRDefault="00283A95" w:rsidP="00C91040">
            <w:pPr>
              <w:rPr>
                <w:rFonts w:cstheme="minorHAnsi"/>
              </w:rPr>
            </w:pPr>
            <w:sdt>
              <w:sdtPr>
                <w:rPr>
                  <w:rFonts w:cstheme="minorHAnsi"/>
                </w:rPr>
                <w:id w:val="123791162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43A5058E" w14:textId="77777777" w:rsidR="00601632" w:rsidRPr="006B1075" w:rsidRDefault="00283A95" w:rsidP="00C91040">
            <w:pPr>
              <w:rPr>
                <w:rFonts w:cstheme="minorHAnsi"/>
              </w:rPr>
            </w:pPr>
            <w:sdt>
              <w:sdtPr>
                <w:rPr>
                  <w:rFonts w:cstheme="minorHAnsi"/>
                </w:rPr>
                <w:id w:val="154995244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CD2E025" w14:textId="77777777" w:rsidR="00601632" w:rsidRPr="006B1075" w:rsidRDefault="00283A95" w:rsidP="00C91040">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0EDB0D4" w14:textId="77777777" w:rsidR="00601632" w:rsidRPr="006B1075" w:rsidRDefault="00283A95" w:rsidP="00C91040">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9A57023" w14:textId="77777777" w:rsidR="00601632" w:rsidRPr="006B1075" w:rsidRDefault="00601632" w:rsidP="00C91040">
            <w:pPr>
              <w:rPr>
                <w:rFonts w:cstheme="minorHAnsi"/>
              </w:rPr>
            </w:pPr>
          </w:p>
        </w:tc>
        <w:sdt>
          <w:sdtPr>
            <w:id w:val="-2118513103"/>
            <w:placeholder>
              <w:docPart w:val="6F7C879645D742229BB6A0C8578C7992"/>
            </w:placeholder>
            <w:showingPlcHdr/>
          </w:sdtPr>
          <w:sdtEndPr/>
          <w:sdtContent>
            <w:tc>
              <w:tcPr>
                <w:tcW w:w="4770" w:type="dxa"/>
              </w:tcPr>
              <w:p w14:paraId="4ACBAE41" w14:textId="77777777" w:rsidR="00601632" w:rsidRDefault="00601632" w:rsidP="00C91040">
                <w:r>
                  <w:t>Enter observations of non-compliance, comments or notes here.</w:t>
                </w:r>
              </w:p>
            </w:tc>
          </w:sdtContent>
        </w:sdt>
      </w:tr>
      <w:bookmarkStart w:id="91" w:name="Med8j3"/>
      <w:tr w:rsidR="00601632" w14:paraId="3B614D70" w14:textId="77777777" w:rsidTr="000818AB">
        <w:trPr>
          <w:cantSplit/>
        </w:trPr>
        <w:tc>
          <w:tcPr>
            <w:tcW w:w="899" w:type="dxa"/>
          </w:tcPr>
          <w:p w14:paraId="384CAABE" w14:textId="4EF392D6" w:rsidR="00601632" w:rsidRPr="00017D18" w:rsidRDefault="00601632" w:rsidP="00C91040">
            <w:pPr>
              <w:jc w:val="center"/>
              <w:rPr>
                <w:b/>
                <w:bCs/>
              </w:rPr>
            </w:pPr>
            <w:r>
              <w:rPr>
                <w:b/>
                <w:bCs/>
              </w:rPr>
              <w:fldChar w:fldCharType="begin"/>
            </w:r>
            <w:r w:rsidR="007D6CBD">
              <w:rPr>
                <w:b/>
                <w:bCs/>
              </w:rPr>
              <w:instrText>HYPERLINK  \l "MedWorksheet8" \o "Go Back to Med Record Review Worksheet"</w:instrText>
            </w:r>
            <w:r>
              <w:rPr>
                <w:b/>
                <w:bCs/>
              </w:rPr>
              <w:fldChar w:fldCharType="separate"/>
            </w:r>
            <w:r w:rsidRPr="0094211D">
              <w:rPr>
                <w:rStyle w:val="Hyperlink"/>
                <w:b/>
                <w:bCs/>
              </w:rPr>
              <w:t>8-J-3</w:t>
            </w:r>
            <w:bookmarkEnd w:id="91"/>
            <w:r>
              <w:rPr>
                <w:b/>
                <w:bCs/>
              </w:rPr>
              <w:fldChar w:fldCharType="end"/>
            </w:r>
          </w:p>
        </w:tc>
        <w:tc>
          <w:tcPr>
            <w:tcW w:w="6391" w:type="dxa"/>
            <w:tcBorders>
              <w:right w:val="nil"/>
            </w:tcBorders>
          </w:tcPr>
          <w:p w14:paraId="703F1F34" w14:textId="77777777" w:rsidR="00601632" w:rsidRPr="00284546" w:rsidRDefault="00601632" w:rsidP="00C91040">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270" w:type="dxa"/>
            <w:tcBorders>
              <w:left w:val="nil"/>
            </w:tcBorders>
          </w:tcPr>
          <w:p w14:paraId="409CF91D" w14:textId="77777777" w:rsidR="00601632" w:rsidRDefault="00601632" w:rsidP="00C91040"/>
        </w:tc>
        <w:tc>
          <w:tcPr>
            <w:tcW w:w="810" w:type="dxa"/>
          </w:tcPr>
          <w:p w14:paraId="610DA4AD"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3736433" w14:textId="77777777" w:rsidR="00601632" w:rsidRPr="0084305D" w:rsidRDefault="00601632" w:rsidP="00C91040">
            <w:pPr>
              <w:rPr>
                <w:rFonts w:cstheme="minorHAnsi"/>
              </w:rPr>
            </w:pPr>
            <w:r w:rsidRPr="0084305D">
              <w:rPr>
                <w:rFonts w:cstheme="minorHAnsi"/>
              </w:rPr>
              <w:t xml:space="preserve">C-M, </w:t>
            </w:r>
          </w:p>
          <w:p w14:paraId="5CD7F32F" w14:textId="77777777" w:rsidR="00601632" w:rsidRDefault="00601632" w:rsidP="00C91040">
            <w:r w:rsidRPr="0084305D">
              <w:rPr>
                <w:rFonts w:cstheme="minorHAnsi"/>
              </w:rPr>
              <w:t>C</w:t>
            </w:r>
          </w:p>
        </w:tc>
        <w:tc>
          <w:tcPr>
            <w:tcW w:w="1980" w:type="dxa"/>
          </w:tcPr>
          <w:p w14:paraId="6399392C" w14:textId="77777777" w:rsidR="00601632" w:rsidRPr="006B1075" w:rsidRDefault="00283A95" w:rsidP="00C91040">
            <w:pPr>
              <w:rPr>
                <w:rFonts w:cstheme="minorHAnsi"/>
              </w:rPr>
            </w:pPr>
            <w:sdt>
              <w:sdtPr>
                <w:rPr>
                  <w:rFonts w:cstheme="minorHAnsi"/>
                </w:rPr>
                <w:id w:val="139069530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8334ACB" w14:textId="77777777" w:rsidR="00601632" w:rsidRPr="006B1075" w:rsidRDefault="00283A95" w:rsidP="00C91040">
            <w:pPr>
              <w:rPr>
                <w:rFonts w:cstheme="minorHAnsi"/>
              </w:rPr>
            </w:pPr>
            <w:sdt>
              <w:sdtPr>
                <w:rPr>
                  <w:rFonts w:cstheme="minorHAnsi"/>
                </w:rPr>
                <w:id w:val="-126059677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32C90040" w14:textId="77777777" w:rsidR="00601632" w:rsidRPr="006B1075" w:rsidRDefault="00283A95" w:rsidP="00C91040">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41B5B0F" w14:textId="77777777" w:rsidR="00601632" w:rsidRPr="006B1075" w:rsidRDefault="00283A95" w:rsidP="00C91040">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881370E" w14:textId="77777777" w:rsidR="00601632" w:rsidRPr="006B1075" w:rsidRDefault="00601632" w:rsidP="00C91040">
            <w:pPr>
              <w:rPr>
                <w:rFonts w:cstheme="minorHAnsi"/>
              </w:rPr>
            </w:pPr>
          </w:p>
        </w:tc>
        <w:sdt>
          <w:sdtPr>
            <w:id w:val="-1011302172"/>
            <w:placeholder>
              <w:docPart w:val="26B17787E0FE469998F7E365D70E5541"/>
            </w:placeholder>
            <w:showingPlcHdr/>
          </w:sdtPr>
          <w:sdtEndPr/>
          <w:sdtContent>
            <w:tc>
              <w:tcPr>
                <w:tcW w:w="4770" w:type="dxa"/>
              </w:tcPr>
              <w:p w14:paraId="6029B713" w14:textId="77777777" w:rsidR="00601632" w:rsidRDefault="00601632" w:rsidP="00C91040">
                <w:r>
                  <w:t>Enter observations of non-compliance, comments or notes here.</w:t>
                </w:r>
              </w:p>
            </w:tc>
          </w:sdtContent>
        </w:sdt>
      </w:tr>
      <w:bookmarkStart w:id="92" w:name="Med8j4"/>
      <w:tr w:rsidR="00601632" w14:paraId="656ABAC1" w14:textId="77777777" w:rsidTr="000818AB">
        <w:trPr>
          <w:cantSplit/>
        </w:trPr>
        <w:tc>
          <w:tcPr>
            <w:tcW w:w="899" w:type="dxa"/>
          </w:tcPr>
          <w:p w14:paraId="1EE48CFE" w14:textId="12923337" w:rsidR="00601632" w:rsidRPr="00017D18" w:rsidRDefault="00601632" w:rsidP="00C91040">
            <w:pPr>
              <w:jc w:val="center"/>
              <w:rPr>
                <w:b/>
                <w:bCs/>
              </w:rPr>
            </w:pPr>
            <w:r>
              <w:rPr>
                <w:b/>
                <w:bCs/>
              </w:rPr>
              <w:fldChar w:fldCharType="begin"/>
            </w:r>
            <w:r w:rsidR="00122EFA">
              <w:rPr>
                <w:b/>
                <w:bCs/>
              </w:rPr>
              <w:instrText>HYPERLINK  \l "MedWorksheet9" \o "Go Back to Med Record Review Worksheet"</w:instrText>
            </w:r>
            <w:r>
              <w:rPr>
                <w:b/>
                <w:bCs/>
              </w:rPr>
              <w:fldChar w:fldCharType="separate"/>
            </w:r>
            <w:r w:rsidRPr="00154FEE">
              <w:rPr>
                <w:rStyle w:val="Hyperlink"/>
                <w:b/>
                <w:bCs/>
              </w:rPr>
              <w:t>8-J-4</w:t>
            </w:r>
            <w:bookmarkEnd w:id="92"/>
            <w:r>
              <w:rPr>
                <w:b/>
                <w:bCs/>
              </w:rPr>
              <w:fldChar w:fldCharType="end"/>
            </w:r>
          </w:p>
        </w:tc>
        <w:tc>
          <w:tcPr>
            <w:tcW w:w="6391" w:type="dxa"/>
            <w:tcBorders>
              <w:right w:val="nil"/>
            </w:tcBorders>
          </w:tcPr>
          <w:p w14:paraId="4101B4CE" w14:textId="77777777" w:rsidR="00601632" w:rsidRPr="00284546" w:rsidRDefault="00601632" w:rsidP="00C91040">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79821614" w14:textId="77777777" w:rsidR="00601632" w:rsidRDefault="00601632" w:rsidP="00C91040"/>
        </w:tc>
        <w:tc>
          <w:tcPr>
            <w:tcW w:w="810" w:type="dxa"/>
          </w:tcPr>
          <w:p w14:paraId="0E95F5E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A07637B" w14:textId="77777777" w:rsidR="00601632" w:rsidRPr="0084305D" w:rsidRDefault="00601632" w:rsidP="00C91040">
            <w:pPr>
              <w:rPr>
                <w:rFonts w:cstheme="minorHAnsi"/>
              </w:rPr>
            </w:pPr>
            <w:r w:rsidRPr="0084305D">
              <w:rPr>
                <w:rFonts w:cstheme="minorHAnsi"/>
              </w:rPr>
              <w:t xml:space="preserve">C-M, </w:t>
            </w:r>
          </w:p>
          <w:p w14:paraId="788020E0" w14:textId="77777777" w:rsidR="00601632" w:rsidRDefault="00601632" w:rsidP="00C91040">
            <w:r w:rsidRPr="0084305D">
              <w:rPr>
                <w:rFonts w:cstheme="minorHAnsi"/>
              </w:rPr>
              <w:t>C</w:t>
            </w:r>
          </w:p>
        </w:tc>
        <w:tc>
          <w:tcPr>
            <w:tcW w:w="1980" w:type="dxa"/>
          </w:tcPr>
          <w:p w14:paraId="667A1E3E" w14:textId="77777777" w:rsidR="00601632" w:rsidRPr="006B1075" w:rsidRDefault="00283A95" w:rsidP="00C91040">
            <w:pPr>
              <w:rPr>
                <w:rFonts w:cstheme="minorHAnsi"/>
              </w:rPr>
            </w:pPr>
            <w:sdt>
              <w:sdtPr>
                <w:rPr>
                  <w:rFonts w:cstheme="minorHAnsi"/>
                </w:rPr>
                <w:id w:val="91689742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5E72DE0" w14:textId="77777777" w:rsidR="00601632" w:rsidRPr="006B1075" w:rsidRDefault="00283A95" w:rsidP="00C91040">
            <w:pPr>
              <w:rPr>
                <w:rFonts w:cstheme="minorHAnsi"/>
              </w:rPr>
            </w:pPr>
            <w:sdt>
              <w:sdtPr>
                <w:rPr>
                  <w:rFonts w:cstheme="minorHAnsi"/>
                </w:rPr>
                <w:id w:val="154354905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0D7E628" w14:textId="77777777" w:rsidR="00601632" w:rsidRPr="006B1075" w:rsidRDefault="00283A95" w:rsidP="00C91040">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5A56912" w14:textId="77777777" w:rsidR="00601632" w:rsidRPr="006B1075" w:rsidRDefault="00283A95" w:rsidP="00C91040">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5BC9788" w14:textId="77777777" w:rsidR="00601632" w:rsidRPr="006B1075" w:rsidRDefault="00601632" w:rsidP="00C91040">
            <w:pPr>
              <w:rPr>
                <w:rFonts w:cstheme="minorHAnsi"/>
              </w:rPr>
            </w:pPr>
          </w:p>
        </w:tc>
        <w:sdt>
          <w:sdtPr>
            <w:id w:val="-1148048424"/>
            <w:placeholder>
              <w:docPart w:val="EB5B9B2D459D4D4D8C872382EF2B8DA2"/>
            </w:placeholder>
            <w:showingPlcHdr/>
          </w:sdtPr>
          <w:sdtEndPr/>
          <w:sdtContent>
            <w:tc>
              <w:tcPr>
                <w:tcW w:w="4770" w:type="dxa"/>
              </w:tcPr>
              <w:p w14:paraId="4F0DF487" w14:textId="77777777" w:rsidR="00601632" w:rsidRDefault="00601632" w:rsidP="00C91040">
                <w:r>
                  <w:t>Enter observations of non-compliance, comments or notes here.</w:t>
                </w:r>
              </w:p>
            </w:tc>
          </w:sdtContent>
        </w:sdt>
      </w:tr>
      <w:tr w:rsidR="00601632" w14:paraId="66B03250" w14:textId="77777777" w:rsidTr="000818AB">
        <w:trPr>
          <w:cantSplit/>
        </w:trPr>
        <w:tc>
          <w:tcPr>
            <w:tcW w:w="899" w:type="dxa"/>
          </w:tcPr>
          <w:p w14:paraId="4A8B648A" w14:textId="407FC48D" w:rsidR="00601632" w:rsidRPr="00017D18" w:rsidRDefault="00283A95" w:rsidP="00C91040">
            <w:pPr>
              <w:jc w:val="center"/>
              <w:rPr>
                <w:b/>
                <w:bCs/>
              </w:rPr>
            </w:pPr>
            <w:hyperlink w:anchor="MedWorksheet9" w:tooltip="Go Back to Med Record Review Worksheet" w:history="1">
              <w:r w:rsidR="00601632" w:rsidRPr="00514CAF">
                <w:rPr>
                  <w:rStyle w:val="Hyperlink"/>
                  <w:b/>
                  <w:bCs/>
                </w:rPr>
                <w:t>8-J-5</w:t>
              </w:r>
            </w:hyperlink>
            <w:bookmarkStart w:id="93" w:name="Med8j5"/>
            <w:bookmarkEnd w:id="93"/>
          </w:p>
        </w:tc>
        <w:tc>
          <w:tcPr>
            <w:tcW w:w="6391" w:type="dxa"/>
            <w:tcBorders>
              <w:right w:val="nil"/>
            </w:tcBorders>
          </w:tcPr>
          <w:p w14:paraId="609CE796" w14:textId="77777777" w:rsidR="00601632" w:rsidRPr="00284546" w:rsidRDefault="00601632" w:rsidP="00C91040">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270" w:type="dxa"/>
            <w:tcBorders>
              <w:left w:val="nil"/>
            </w:tcBorders>
          </w:tcPr>
          <w:p w14:paraId="7E6D3D14" w14:textId="77777777" w:rsidR="00601632" w:rsidRDefault="00601632" w:rsidP="00C91040"/>
        </w:tc>
        <w:tc>
          <w:tcPr>
            <w:tcW w:w="810" w:type="dxa"/>
          </w:tcPr>
          <w:p w14:paraId="3FCD356E"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E879EE5" w14:textId="77777777" w:rsidR="00601632" w:rsidRPr="0084305D" w:rsidRDefault="00601632" w:rsidP="00C91040">
            <w:pPr>
              <w:rPr>
                <w:rFonts w:cstheme="minorHAnsi"/>
              </w:rPr>
            </w:pPr>
            <w:r w:rsidRPr="0084305D">
              <w:rPr>
                <w:rFonts w:cstheme="minorHAnsi"/>
              </w:rPr>
              <w:t xml:space="preserve">C-M, </w:t>
            </w:r>
          </w:p>
          <w:p w14:paraId="73E77A2D" w14:textId="77777777" w:rsidR="00601632" w:rsidRDefault="00601632" w:rsidP="00C91040">
            <w:r w:rsidRPr="0084305D">
              <w:rPr>
                <w:rFonts w:cstheme="minorHAnsi"/>
              </w:rPr>
              <w:t>C</w:t>
            </w:r>
          </w:p>
        </w:tc>
        <w:tc>
          <w:tcPr>
            <w:tcW w:w="1980" w:type="dxa"/>
          </w:tcPr>
          <w:p w14:paraId="1246F907" w14:textId="77777777" w:rsidR="00601632" w:rsidRPr="006B1075" w:rsidRDefault="00283A95" w:rsidP="00C91040">
            <w:pPr>
              <w:rPr>
                <w:rFonts w:cstheme="minorHAnsi"/>
              </w:rPr>
            </w:pPr>
            <w:sdt>
              <w:sdtPr>
                <w:rPr>
                  <w:rFonts w:cstheme="minorHAnsi"/>
                </w:rPr>
                <w:id w:val="124376426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47CC2B94" w14:textId="77777777" w:rsidR="00601632" w:rsidRPr="006B1075" w:rsidRDefault="00283A95" w:rsidP="00C91040">
            <w:pPr>
              <w:rPr>
                <w:rFonts w:cstheme="minorHAnsi"/>
              </w:rPr>
            </w:pPr>
            <w:sdt>
              <w:sdtPr>
                <w:rPr>
                  <w:rFonts w:cstheme="minorHAnsi"/>
                </w:rPr>
                <w:id w:val="-40197987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EB0A2C8" w14:textId="77777777" w:rsidR="00601632" w:rsidRPr="006B1075" w:rsidRDefault="00283A95" w:rsidP="00C91040">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961C093" w14:textId="77777777" w:rsidR="00601632" w:rsidRPr="006B1075" w:rsidRDefault="00283A95" w:rsidP="00C91040">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1625B33A" w14:textId="77777777" w:rsidR="00601632" w:rsidRPr="006B1075" w:rsidRDefault="00601632" w:rsidP="00C91040">
            <w:pPr>
              <w:rPr>
                <w:rFonts w:cstheme="minorHAnsi"/>
              </w:rPr>
            </w:pPr>
          </w:p>
        </w:tc>
        <w:sdt>
          <w:sdtPr>
            <w:id w:val="371892919"/>
            <w:placeholder>
              <w:docPart w:val="FD635CC4BCEB4D3BBEC626C35ACAF610"/>
            </w:placeholder>
            <w:showingPlcHdr/>
          </w:sdtPr>
          <w:sdtEndPr/>
          <w:sdtContent>
            <w:tc>
              <w:tcPr>
                <w:tcW w:w="4770" w:type="dxa"/>
              </w:tcPr>
              <w:p w14:paraId="3F597A28" w14:textId="77777777" w:rsidR="00601632" w:rsidRDefault="00601632" w:rsidP="00C91040">
                <w:r>
                  <w:t>Enter observations of non-compliance, comments or notes here.</w:t>
                </w:r>
              </w:p>
            </w:tc>
          </w:sdtContent>
        </w:sdt>
      </w:tr>
      <w:bookmarkStart w:id="94" w:name="Med8j6"/>
      <w:tr w:rsidR="00601632" w14:paraId="5D35134B" w14:textId="77777777" w:rsidTr="000818AB">
        <w:trPr>
          <w:cantSplit/>
        </w:trPr>
        <w:tc>
          <w:tcPr>
            <w:tcW w:w="899" w:type="dxa"/>
          </w:tcPr>
          <w:p w14:paraId="1087027A" w14:textId="2EEB204C" w:rsidR="00601632" w:rsidRPr="00017D18" w:rsidRDefault="00601632" w:rsidP="00C91040">
            <w:pPr>
              <w:jc w:val="center"/>
              <w:rPr>
                <w:b/>
                <w:bCs/>
              </w:rPr>
            </w:pPr>
            <w:r>
              <w:rPr>
                <w:b/>
                <w:bCs/>
              </w:rPr>
              <w:fldChar w:fldCharType="begin"/>
            </w:r>
            <w:r w:rsidR="00122EFA">
              <w:rPr>
                <w:b/>
                <w:bCs/>
              </w:rPr>
              <w:instrText>HYPERLINK  \l "MedWorksheet9" \o "Go Back to Med Record Review Worksheet"</w:instrText>
            </w:r>
            <w:r>
              <w:rPr>
                <w:b/>
                <w:bCs/>
              </w:rPr>
              <w:fldChar w:fldCharType="separate"/>
            </w:r>
            <w:r w:rsidRPr="00543F8E">
              <w:rPr>
                <w:rStyle w:val="Hyperlink"/>
                <w:b/>
                <w:bCs/>
              </w:rPr>
              <w:t>8-J-6</w:t>
            </w:r>
            <w:bookmarkEnd w:id="94"/>
            <w:r>
              <w:rPr>
                <w:b/>
                <w:bCs/>
              </w:rPr>
              <w:fldChar w:fldCharType="end"/>
            </w:r>
          </w:p>
        </w:tc>
        <w:tc>
          <w:tcPr>
            <w:tcW w:w="6391" w:type="dxa"/>
            <w:tcBorders>
              <w:right w:val="nil"/>
            </w:tcBorders>
          </w:tcPr>
          <w:p w14:paraId="2676CCE0" w14:textId="77777777" w:rsidR="00601632" w:rsidRPr="00284546" w:rsidRDefault="00601632" w:rsidP="00C91040">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369E7CF3" w14:textId="77777777" w:rsidR="00601632" w:rsidRDefault="00601632" w:rsidP="00C91040"/>
        </w:tc>
        <w:tc>
          <w:tcPr>
            <w:tcW w:w="810" w:type="dxa"/>
          </w:tcPr>
          <w:p w14:paraId="792C4C5E"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37AA70A" w14:textId="77777777" w:rsidR="00601632" w:rsidRPr="0084305D" w:rsidRDefault="00601632" w:rsidP="00C91040">
            <w:pPr>
              <w:rPr>
                <w:rFonts w:cstheme="minorHAnsi"/>
              </w:rPr>
            </w:pPr>
            <w:r w:rsidRPr="0084305D">
              <w:rPr>
                <w:rFonts w:cstheme="minorHAnsi"/>
              </w:rPr>
              <w:t xml:space="preserve">C-M, </w:t>
            </w:r>
          </w:p>
          <w:p w14:paraId="0366EBE6" w14:textId="77777777" w:rsidR="00601632" w:rsidRDefault="00601632" w:rsidP="00C91040">
            <w:r w:rsidRPr="0084305D">
              <w:rPr>
                <w:rFonts w:cstheme="minorHAnsi"/>
              </w:rPr>
              <w:t>C</w:t>
            </w:r>
          </w:p>
        </w:tc>
        <w:tc>
          <w:tcPr>
            <w:tcW w:w="1980" w:type="dxa"/>
          </w:tcPr>
          <w:p w14:paraId="1E74920D" w14:textId="77777777" w:rsidR="00601632" w:rsidRPr="006B1075" w:rsidRDefault="00283A95" w:rsidP="00C91040">
            <w:pPr>
              <w:rPr>
                <w:rFonts w:cstheme="minorHAnsi"/>
              </w:rPr>
            </w:pPr>
            <w:sdt>
              <w:sdtPr>
                <w:rPr>
                  <w:rFonts w:cstheme="minorHAnsi"/>
                </w:rPr>
                <w:id w:val="-203333524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913B8BD" w14:textId="77777777" w:rsidR="00601632" w:rsidRPr="006B1075" w:rsidRDefault="00283A95" w:rsidP="00C91040">
            <w:pPr>
              <w:rPr>
                <w:rFonts w:cstheme="minorHAnsi"/>
              </w:rPr>
            </w:pPr>
            <w:sdt>
              <w:sdtPr>
                <w:rPr>
                  <w:rFonts w:cstheme="minorHAnsi"/>
                </w:rPr>
                <w:id w:val="-25266774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4A31776" w14:textId="77777777" w:rsidR="00601632" w:rsidRPr="006B1075" w:rsidRDefault="00283A95" w:rsidP="00C91040">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FC7B373" w14:textId="77777777" w:rsidR="00601632" w:rsidRPr="006B1075" w:rsidRDefault="00283A95" w:rsidP="00C91040">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B3C3BB7" w14:textId="77777777" w:rsidR="00601632" w:rsidRPr="006B1075" w:rsidRDefault="00601632" w:rsidP="00C91040">
            <w:pPr>
              <w:rPr>
                <w:rFonts w:cstheme="minorHAnsi"/>
              </w:rPr>
            </w:pPr>
          </w:p>
        </w:tc>
        <w:sdt>
          <w:sdtPr>
            <w:id w:val="-1497483494"/>
            <w:placeholder>
              <w:docPart w:val="DE59CF0C581C4DBFA7BD6786B151B1AA"/>
            </w:placeholder>
            <w:showingPlcHdr/>
          </w:sdtPr>
          <w:sdtEndPr/>
          <w:sdtContent>
            <w:tc>
              <w:tcPr>
                <w:tcW w:w="4770" w:type="dxa"/>
              </w:tcPr>
              <w:p w14:paraId="40CB958D" w14:textId="77777777" w:rsidR="00601632" w:rsidRDefault="00601632" w:rsidP="00C91040">
                <w:r>
                  <w:t>Enter observations of non-compliance, comments or notes here.</w:t>
                </w:r>
              </w:p>
            </w:tc>
          </w:sdtContent>
        </w:sdt>
      </w:tr>
      <w:tr w:rsidR="00601632" w14:paraId="172BC898" w14:textId="77777777" w:rsidTr="000818AB">
        <w:trPr>
          <w:cantSplit/>
        </w:trPr>
        <w:tc>
          <w:tcPr>
            <w:tcW w:w="899" w:type="dxa"/>
          </w:tcPr>
          <w:p w14:paraId="5832129D" w14:textId="77777777" w:rsidR="00601632" w:rsidRPr="00017D18" w:rsidRDefault="00601632" w:rsidP="00C91040">
            <w:pPr>
              <w:jc w:val="center"/>
              <w:rPr>
                <w:b/>
                <w:bCs/>
              </w:rPr>
            </w:pPr>
            <w:r>
              <w:rPr>
                <w:b/>
                <w:bCs/>
              </w:rPr>
              <w:t>8-J-7</w:t>
            </w:r>
          </w:p>
        </w:tc>
        <w:tc>
          <w:tcPr>
            <w:tcW w:w="6391" w:type="dxa"/>
            <w:tcBorders>
              <w:right w:val="nil"/>
            </w:tcBorders>
          </w:tcPr>
          <w:p w14:paraId="1401003B" w14:textId="77777777" w:rsidR="00601632" w:rsidRPr="00284546" w:rsidRDefault="00601632" w:rsidP="00C91040">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270" w:type="dxa"/>
            <w:tcBorders>
              <w:left w:val="nil"/>
            </w:tcBorders>
          </w:tcPr>
          <w:p w14:paraId="0572A031" w14:textId="77777777" w:rsidR="00601632" w:rsidRDefault="00601632" w:rsidP="00C91040"/>
        </w:tc>
        <w:tc>
          <w:tcPr>
            <w:tcW w:w="810" w:type="dxa"/>
          </w:tcPr>
          <w:p w14:paraId="1978399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4461BC4" w14:textId="77777777" w:rsidR="00601632" w:rsidRPr="0084305D" w:rsidRDefault="00601632" w:rsidP="00C91040">
            <w:pPr>
              <w:rPr>
                <w:rFonts w:cstheme="minorHAnsi"/>
              </w:rPr>
            </w:pPr>
            <w:r w:rsidRPr="0084305D">
              <w:rPr>
                <w:rFonts w:cstheme="minorHAnsi"/>
              </w:rPr>
              <w:t xml:space="preserve">C-M, </w:t>
            </w:r>
          </w:p>
          <w:p w14:paraId="00A3F3BE" w14:textId="77777777" w:rsidR="00601632" w:rsidRDefault="00601632" w:rsidP="00C91040">
            <w:r w:rsidRPr="0084305D">
              <w:rPr>
                <w:rFonts w:cstheme="minorHAnsi"/>
              </w:rPr>
              <w:t>C</w:t>
            </w:r>
          </w:p>
        </w:tc>
        <w:tc>
          <w:tcPr>
            <w:tcW w:w="1980" w:type="dxa"/>
          </w:tcPr>
          <w:p w14:paraId="2CCA62B7" w14:textId="77777777" w:rsidR="00601632" w:rsidRPr="006B1075" w:rsidRDefault="00283A95" w:rsidP="00C91040">
            <w:pPr>
              <w:rPr>
                <w:rFonts w:cstheme="minorHAnsi"/>
              </w:rPr>
            </w:pPr>
            <w:sdt>
              <w:sdtPr>
                <w:rPr>
                  <w:rFonts w:cstheme="minorHAnsi"/>
                </w:rPr>
                <w:id w:val="-89227610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B39E424" w14:textId="77777777" w:rsidR="00601632" w:rsidRPr="006B1075" w:rsidRDefault="00283A95" w:rsidP="00C91040">
            <w:pPr>
              <w:rPr>
                <w:rFonts w:cstheme="minorHAnsi"/>
              </w:rPr>
            </w:pPr>
            <w:sdt>
              <w:sdtPr>
                <w:rPr>
                  <w:rFonts w:cstheme="minorHAnsi"/>
                </w:rPr>
                <w:id w:val="54603029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6F2205E" w14:textId="77777777" w:rsidR="00601632" w:rsidRPr="006B1075" w:rsidRDefault="00283A95" w:rsidP="00C91040">
            <w:pPr>
              <w:rPr>
                <w:rFonts w:cstheme="minorHAnsi"/>
              </w:rPr>
            </w:pPr>
            <w:sdt>
              <w:sdtPr>
                <w:rPr>
                  <w:rFonts w:cstheme="minorHAnsi"/>
                </w:rPr>
                <w:id w:val="53786290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1D08BF1" w14:textId="77777777" w:rsidR="00601632" w:rsidRPr="006B1075" w:rsidRDefault="00283A95" w:rsidP="00C91040">
            <w:pPr>
              <w:rPr>
                <w:rFonts w:cstheme="minorHAnsi"/>
              </w:rPr>
            </w:pPr>
            <w:sdt>
              <w:sdtPr>
                <w:rPr>
                  <w:rFonts w:cstheme="minorHAnsi"/>
                </w:rPr>
                <w:id w:val="-62955448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8957591" w14:textId="77777777" w:rsidR="00601632" w:rsidRPr="006B1075" w:rsidRDefault="00601632" w:rsidP="00C91040">
            <w:pPr>
              <w:rPr>
                <w:rFonts w:cstheme="minorHAnsi"/>
              </w:rPr>
            </w:pPr>
          </w:p>
        </w:tc>
        <w:sdt>
          <w:sdtPr>
            <w:id w:val="267817280"/>
            <w:placeholder>
              <w:docPart w:val="C6CBF52C28B048AD929089B38C7F6B19"/>
            </w:placeholder>
            <w:showingPlcHdr/>
          </w:sdtPr>
          <w:sdtEndPr/>
          <w:sdtContent>
            <w:tc>
              <w:tcPr>
                <w:tcW w:w="4770" w:type="dxa"/>
              </w:tcPr>
              <w:p w14:paraId="08CC0D6D" w14:textId="77777777" w:rsidR="00601632" w:rsidRDefault="00601632" w:rsidP="00C91040">
                <w:r>
                  <w:t>Enter observations of non-compliance, comments or notes here.</w:t>
                </w:r>
              </w:p>
            </w:tc>
          </w:sdtContent>
        </w:sdt>
      </w:tr>
      <w:tr w:rsidR="00601632" w14:paraId="15382647" w14:textId="77777777" w:rsidTr="000818AB">
        <w:trPr>
          <w:cantSplit/>
        </w:trPr>
        <w:tc>
          <w:tcPr>
            <w:tcW w:w="899" w:type="dxa"/>
          </w:tcPr>
          <w:p w14:paraId="05BB3954" w14:textId="77777777" w:rsidR="00601632" w:rsidRPr="00017D18" w:rsidRDefault="00601632" w:rsidP="00C91040">
            <w:pPr>
              <w:jc w:val="center"/>
              <w:rPr>
                <w:b/>
                <w:bCs/>
              </w:rPr>
            </w:pPr>
            <w:r>
              <w:rPr>
                <w:b/>
                <w:bCs/>
              </w:rPr>
              <w:t>8-J-8</w:t>
            </w:r>
          </w:p>
        </w:tc>
        <w:tc>
          <w:tcPr>
            <w:tcW w:w="6391" w:type="dxa"/>
            <w:tcBorders>
              <w:right w:val="nil"/>
            </w:tcBorders>
          </w:tcPr>
          <w:p w14:paraId="7A92F147" w14:textId="77777777" w:rsidR="00601632" w:rsidRPr="00284546" w:rsidRDefault="00601632" w:rsidP="00C91040">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270" w:type="dxa"/>
            <w:tcBorders>
              <w:left w:val="nil"/>
            </w:tcBorders>
          </w:tcPr>
          <w:p w14:paraId="723F1F9C" w14:textId="77777777" w:rsidR="00601632" w:rsidRDefault="00601632" w:rsidP="00C91040"/>
        </w:tc>
        <w:tc>
          <w:tcPr>
            <w:tcW w:w="810" w:type="dxa"/>
          </w:tcPr>
          <w:p w14:paraId="7AAC9662"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A123166" w14:textId="77777777" w:rsidR="00601632" w:rsidRPr="0084305D" w:rsidRDefault="00601632" w:rsidP="00C91040">
            <w:pPr>
              <w:rPr>
                <w:rFonts w:cstheme="minorHAnsi"/>
              </w:rPr>
            </w:pPr>
            <w:r w:rsidRPr="0084305D">
              <w:rPr>
                <w:rFonts w:cstheme="minorHAnsi"/>
              </w:rPr>
              <w:t xml:space="preserve">C-M, </w:t>
            </w:r>
          </w:p>
          <w:p w14:paraId="36FE0360" w14:textId="77777777" w:rsidR="00601632" w:rsidRDefault="00601632" w:rsidP="00C91040">
            <w:r w:rsidRPr="0084305D">
              <w:rPr>
                <w:rFonts w:cstheme="minorHAnsi"/>
              </w:rPr>
              <w:t>C</w:t>
            </w:r>
          </w:p>
        </w:tc>
        <w:tc>
          <w:tcPr>
            <w:tcW w:w="1980" w:type="dxa"/>
          </w:tcPr>
          <w:p w14:paraId="49D4543D" w14:textId="77777777" w:rsidR="00601632" w:rsidRPr="006B1075" w:rsidRDefault="00283A95" w:rsidP="00C91040">
            <w:pPr>
              <w:rPr>
                <w:rFonts w:cstheme="minorHAnsi"/>
              </w:rPr>
            </w:pPr>
            <w:sdt>
              <w:sdtPr>
                <w:rPr>
                  <w:rFonts w:cstheme="minorHAnsi"/>
                </w:rPr>
                <w:id w:val="-10758531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1B0843F" w14:textId="77777777" w:rsidR="00601632" w:rsidRPr="006B1075" w:rsidRDefault="00283A95" w:rsidP="00C91040">
            <w:pPr>
              <w:rPr>
                <w:rFonts w:cstheme="minorHAnsi"/>
              </w:rPr>
            </w:pPr>
            <w:sdt>
              <w:sdtPr>
                <w:rPr>
                  <w:rFonts w:cstheme="minorHAnsi"/>
                </w:rPr>
                <w:id w:val="-2271372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1BCE47CB" w14:textId="77777777" w:rsidR="00601632" w:rsidRPr="006B1075" w:rsidRDefault="00283A95" w:rsidP="00C91040">
            <w:pPr>
              <w:rPr>
                <w:rFonts w:cstheme="minorHAnsi"/>
              </w:rPr>
            </w:pPr>
            <w:sdt>
              <w:sdtPr>
                <w:rPr>
                  <w:rFonts w:cstheme="minorHAnsi"/>
                </w:rPr>
                <w:id w:val="142506478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3A50798" w14:textId="77777777" w:rsidR="00601632" w:rsidRPr="006B1075" w:rsidRDefault="00283A95" w:rsidP="00C91040">
            <w:pPr>
              <w:rPr>
                <w:rFonts w:cstheme="minorHAnsi"/>
              </w:rPr>
            </w:pPr>
            <w:sdt>
              <w:sdtPr>
                <w:rPr>
                  <w:rFonts w:cstheme="minorHAnsi"/>
                </w:rPr>
                <w:id w:val="-23732767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D212BAE" w14:textId="77777777" w:rsidR="00601632" w:rsidRPr="006B1075" w:rsidRDefault="00601632" w:rsidP="00C91040">
            <w:pPr>
              <w:rPr>
                <w:rFonts w:cstheme="minorHAnsi"/>
              </w:rPr>
            </w:pPr>
          </w:p>
        </w:tc>
        <w:sdt>
          <w:sdtPr>
            <w:id w:val="-1940133428"/>
            <w:placeholder>
              <w:docPart w:val="9DCD821B5BFE46F2BCC139A47B24E90C"/>
            </w:placeholder>
            <w:showingPlcHdr/>
          </w:sdtPr>
          <w:sdtEndPr/>
          <w:sdtContent>
            <w:tc>
              <w:tcPr>
                <w:tcW w:w="4770" w:type="dxa"/>
              </w:tcPr>
              <w:p w14:paraId="7C95ADC4" w14:textId="77777777" w:rsidR="00601632" w:rsidRDefault="00601632" w:rsidP="00C91040">
                <w:r>
                  <w:t>Enter observations of non-compliance, comments or notes here.</w:t>
                </w:r>
              </w:p>
            </w:tc>
          </w:sdtContent>
        </w:sdt>
      </w:tr>
      <w:bookmarkStart w:id="95" w:name="Med8j9"/>
      <w:tr w:rsidR="00601632" w14:paraId="0F3CB39D" w14:textId="77777777" w:rsidTr="000818AB">
        <w:trPr>
          <w:cantSplit/>
        </w:trPr>
        <w:tc>
          <w:tcPr>
            <w:tcW w:w="899" w:type="dxa"/>
          </w:tcPr>
          <w:p w14:paraId="26211ED4" w14:textId="25127AA8" w:rsidR="00601632" w:rsidRPr="00017D18" w:rsidRDefault="00601632" w:rsidP="00C91040">
            <w:pPr>
              <w:jc w:val="center"/>
              <w:rPr>
                <w:b/>
                <w:bCs/>
              </w:rPr>
            </w:pPr>
            <w:r>
              <w:rPr>
                <w:b/>
                <w:bCs/>
              </w:rPr>
              <w:fldChar w:fldCharType="begin"/>
            </w:r>
            <w:r w:rsidR="0072044C">
              <w:rPr>
                <w:b/>
                <w:bCs/>
              </w:rPr>
              <w:instrText>HYPERLINK  \l "MedWorksheet9" \o "Go Back to Med Record Review Worksheet"</w:instrText>
            </w:r>
            <w:r>
              <w:rPr>
                <w:b/>
                <w:bCs/>
              </w:rPr>
              <w:fldChar w:fldCharType="separate"/>
            </w:r>
            <w:r w:rsidRPr="00543F8E">
              <w:rPr>
                <w:rStyle w:val="Hyperlink"/>
                <w:b/>
                <w:bCs/>
              </w:rPr>
              <w:t>8-J-9</w:t>
            </w:r>
            <w:bookmarkEnd w:id="95"/>
            <w:r>
              <w:rPr>
                <w:b/>
                <w:bCs/>
              </w:rPr>
              <w:fldChar w:fldCharType="end"/>
            </w:r>
          </w:p>
        </w:tc>
        <w:tc>
          <w:tcPr>
            <w:tcW w:w="6391" w:type="dxa"/>
            <w:tcBorders>
              <w:right w:val="nil"/>
            </w:tcBorders>
          </w:tcPr>
          <w:p w14:paraId="5FA864DC" w14:textId="77777777" w:rsidR="00601632" w:rsidRPr="00284546" w:rsidRDefault="00601632" w:rsidP="00C91040">
            <w:pPr>
              <w:rPr>
                <w:rFonts w:ascii="Arial" w:eastAsia="Arial" w:hAnsi="Arial" w:cs="Arial"/>
                <w:szCs w:val="20"/>
              </w:rPr>
            </w:pPr>
            <w:r w:rsidRPr="00FD3B07">
              <w:rPr>
                <w:rFonts w:ascii="Arial" w:eastAsia="Arial" w:hAnsi="Arial" w:cs="Arial"/>
                <w:szCs w:val="20"/>
              </w:rPr>
              <w:t>Post-operative progress notes are recorded.</w:t>
            </w:r>
          </w:p>
        </w:tc>
        <w:tc>
          <w:tcPr>
            <w:tcW w:w="270" w:type="dxa"/>
            <w:tcBorders>
              <w:left w:val="nil"/>
            </w:tcBorders>
          </w:tcPr>
          <w:p w14:paraId="5A322E74" w14:textId="77777777" w:rsidR="00601632" w:rsidRDefault="00601632" w:rsidP="00C91040"/>
        </w:tc>
        <w:tc>
          <w:tcPr>
            <w:tcW w:w="810" w:type="dxa"/>
          </w:tcPr>
          <w:p w14:paraId="522CEC82" w14:textId="77777777" w:rsidR="00601632" w:rsidRPr="00C34C63" w:rsidRDefault="00601632" w:rsidP="00C91040">
            <w:pPr>
              <w:rPr>
                <w:rFonts w:cstheme="minorHAnsi"/>
              </w:rPr>
            </w:pPr>
            <w:r w:rsidRPr="00C34C63">
              <w:rPr>
                <w:rFonts w:cstheme="minorHAnsi"/>
              </w:rPr>
              <w:t xml:space="preserve">A </w:t>
            </w:r>
          </w:p>
          <w:p w14:paraId="207A254C" w14:textId="77777777" w:rsidR="00601632" w:rsidRPr="00C34C63" w:rsidRDefault="00601632" w:rsidP="00C91040">
            <w:pPr>
              <w:rPr>
                <w:rFonts w:cstheme="minorHAnsi"/>
              </w:rPr>
            </w:pPr>
            <w:r w:rsidRPr="00C34C63">
              <w:rPr>
                <w:rFonts w:cstheme="minorHAnsi"/>
              </w:rPr>
              <w:t xml:space="preserve">B </w:t>
            </w:r>
          </w:p>
          <w:p w14:paraId="08F5A7EF" w14:textId="77777777" w:rsidR="00601632" w:rsidRPr="00C34C63" w:rsidRDefault="00601632" w:rsidP="00C91040">
            <w:pPr>
              <w:rPr>
                <w:rFonts w:cstheme="minorHAnsi"/>
              </w:rPr>
            </w:pPr>
            <w:r w:rsidRPr="00C34C63">
              <w:rPr>
                <w:rFonts w:cstheme="minorHAnsi"/>
              </w:rPr>
              <w:t xml:space="preserve">C-M </w:t>
            </w:r>
          </w:p>
          <w:p w14:paraId="53382EB3" w14:textId="77777777" w:rsidR="00601632" w:rsidRDefault="00601632" w:rsidP="00C91040">
            <w:r w:rsidRPr="00C34C63">
              <w:rPr>
                <w:rFonts w:cstheme="minorHAnsi"/>
              </w:rPr>
              <w:t>C</w:t>
            </w:r>
          </w:p>
        </w:tc>
        <w:tc>
          <w:tcPr>
            <w:tcW w:w="1980" w:type="dxa"/>
          </w:tcPr>
          <w:p w14:paraId="2D646FAE" w14:textId="77777777" w:rsidR="00601632" w:rsidRPr="006B1075" w:rsidRDefault="00283A95" w:rsidP="00C91040">
            <w:pPr>
              <w:rPr>
                <w:rFonts w:cstheme="minorHAnsi"/>
              </w:rPr>
            </w:pPr>
            <w:sdt>
              <w:sdtPr>
                <w:rPr>
                  <w:rFonts w:cstheme="minorHAnsi"/>
                </w:rPr>
                <w:id w:val="177366285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11D3A36" w14:textId="77777777" w:rsidR="00601632" w:rsidRPr="006B1075" w:rsidRDefault="00283A95" w:rsidP="00C91040">
            <w:pPr>
              <w:rPr>
                <w:rFonts w:cstheme="minorHAnsi"/>
              </w:rPr>
            </w:pPr>
            <w:sdt>
              <w:sdtPr>
                <w:rPr>
                  <w:rFonts w:cstheme="minorHAnsi"/>
                </w:rPr>
                <w:id w:val="-144168197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94ECE7B" w14:textId="77777777" w:rsidR="00601632" w:rsidRPr="006B1075" w:rsidRDefault="00283A95" w:rsidP="00C91040">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F542C9C" w14:textId="77777777" w:rsidR="00601632" w:rsidRPr="006B1075" w:rsidRDefault="00283A95" w:rsidP="00C91040">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1B403F81" w14:textId="77777777" w:rsidR="00601632" w:rsidRPr="006B1075" w:rsidRDefault="00601632" w:rsidP="00C91040">
            <w:pPr>
              <w:rPr>
                <w:rFonts w:cstheme="minorHAnsi"/>
              </w:rPr>
            </w:pPr>
          </w:p>
        </w:tc>
        <w:sdt>
          <w:sdtPr>
            <w:id w:val="1529452366"/>
            <w:placeholder>
              <w:docPart w:val="218A49D76EF343AAADB74E85B8C9F24A"/>
            </w:placeholder>
            <w:showingPlcHdr/>
          </w:sdtPr>
          <w:sdtEndPr/>
          <w:sdtContent>
            <w:tc>
              <w:tcPr>
                <w:tcW w:w="4770" w:type="dxa"/>
              </w:tcPr>
              <w:p w14:paraId="0AD101BF" w14:textId="77777777" w:rsidR="00601632" w:rsidRDefault="00601632" w:rsidP="00C91040">
                <w:r>
                  <w:t>Enter observations of non-compliance, comments or notes here.</w:t>
                </w:r>
              </w:p>
            </w:tc>
          </w:sdtContent>
        </w:sdt>
      </w:tr>
      <w:bookmarkStart w:id="96" w:name="Med8j10"/>
      <w:tr w:rsidR="00601632" w14:paraId="1E74A8D0" w14:textId="77777777" w:rsidTr="00774A85">
        <w:trPr>
          <w:cantSplit/>
        </w:trPr>
        <w:tc>
          <w:tcPr>
            <w:tcW w:w="899" w:type="dxa"/>
            <w:tcBorders>
              <w:bottom w:val="single" w:sz="4" w:space="0" w:color="auto"/>
            </w:tcBorders>
          </w:tcPr>
          <w:p w14:paraId="26C33C7E" w14:textId="39F5A292" w:rsidR="00601632" w:rsidRDefault="00601632" w:rsidP="00C91040">
            <w:pPr>
              <w:jc w:val="center"/>
              <w:rPr>
                <w:b/>
                <w:bCs/>
              </w:rPr>
            </w:pPr>
            <w:r>
              <w:rPr>
                <w:b/>
                <w:bCs/>
              </w:rPr>
              <w:lastRenderedPageBreak/>
              <w:fldChar w:fldCharType="begin"/>
            </w:r>
            <w:r w:rsidR="0072044C">
              <w:rPr>
                <w:b/>
                <w:bCs/>
              </w:rPr>
              <w:instrText>HYPERLINK  \l "MedWorksheet9" \o "Go Back to Med Record Review Worksheet"</w:instrText>
            </w:r>
            <w:r>
              <w:rPr>
                <w:b/>
                <w:bCs/>
              </w:rPr>
              <w:fldChar w:fldCharType="separate"/>
            </w:r>
            <w:r w:rsidRPr="004231AE">
              <w:rPr>
                <w:rStyle w:val="Hyperlink"/>
                <w:b/>
                <w:bCs/>
              </w:rPr>
              <w:t>8-J-10</w:t>
            </w:r>
            <w:bookmarkEnd w:id="96"/>
            <w:r>
              <w:rPr>
                <w:b/>
                <w:bCs/>
              </w:rPr>
              <w:fldChar w:fldCharType="end"/>
            </w:r>
          </w:p>
        </w:tc>
        <w:tc>
          <w:tcPr>
            <w:tcW w:w="6391" w:type="dxa"/>
            <w:tcBorders>
              <w:bottom w:val="single" w:sz="4" w:space="0" w:color="auto"/>
              <w:right w:val="nil"/>
            </w:tcBorders>
          </w:tcPr>
          <w:p w14:paraId="2AF478EE" w14:textId="77777777" w:rsidR="00601632" w:rsidRPr="00E3204D" w:rsidRDefault="00601632" w:rsidP="00C91040">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270" w:type="dxa"/>
            <w:tcBorders>
              <w:left w:val="nil"/>
              <w:bottom w:val="single" w:sz="4" w:space="0" w:color="auto"/>
            </w:tcBorders>
          </w:tcPr>
          <w:p w14:paraId="7FCFFD0D" w14:textId="77777777" w:rsidR="00601632" w:rsidRDefault="00601632" w:rsidP="00C91040"/>
        </w:tc>
        <w:tc>
          <w:tcPr>
            <w:tcW w:w="810" w:type="dxa"/>
            <w:tcBorders>
              <w:bottom w:val="single" w:sz="4" w:space="0" w:color="auto"/>
            </w:tcBorders>
          </w:tcPr>
          <w:p w14:paraId="692BDD92" w14:textId="77777777" w:rsidR="00601632" w:rsidRPr="00C34C63" w:rsidRDefault="00601632" w:rsidP="00C91040">
            <w:pPr>
              <w:rPr>
                <w:rFonts w:cstheme="minorHAnsi"/>
              </w:rPr>
            </w:pPr>
            <w:r w:rsidRPr="00C34C63">
              <w:rPr>
                <w:rFonts w:cstheme="minorHAnsi"/>
              </w:rPr>
              <w:t xml:space="preserve">A </w:t>
            </w:r>
          </w:p>
          <w:p w14:paraId="52E02200" w14:textId="77777777" w:rsidR="00601632" w:rsidRPr="00C34C63" w:rsidRDefault="00601632" w:rsidP="00C91040">
            <w:pPr>
              <w:rPr>
                <w:rFonts w:cstheme="minorHAnsi"/>
              </w:rPr>
            </w:pPr>
            <w:r w:rsidRPr="00C34C63">
              <w:rPr>
                <w:rFonts w:cstheme="minorHAnsi"/>
              </w:rPr>
              <w:t xml:space="preserve">B </w:t>
            </w:r>
          </w:p>
          <w:p w14:paraId="7B852C6B" w14:textId="77777777" w:rsidR="00601632" w:rsidRPr="00C34C63" w:rsidRDefault="00601632" w:rsidP="00C91040">
            <w:pPr>
              <w:rPr>
                <w:rFonts w:cstheme="minorHAnsi"/>
              </w:rPr>
            </w:pPr>
            <w:r w:rsidRPr="00C34C63">
              <w:rPr>
                <w:rFonts w:cstheme="minorHAnsi"/>
              </w:rPr>
              <w:t xml:space="preserve">C-M </w:t>
            </w:r>
          </w:p>
          <w:p w14:paraId="3F05FD95" w14:textId="77777777" w:rsidR="00601632" w:rsidRDefault="00601632" w:rsidP="00C91040">
            <w:r w:rsidRPr="00C34C63">
              <w:rPr>
                <w:rFonts w:cstheme="minorHAnsi"/>
              </w:rPr>
              <w:t>C</w:t>
            </w:r>
          </w:p>
        </w:tc>
        <w:tc>
          <w:tcPr>
            <w:tcW w:w="1980" w:type="dxa"/>
            <w:tcBorders>
              <w:bottom w:val="single" w:sz="4" w:space="0" w:color="auto"/>
            </w:tcBorders>
          </w:tcPr>
          <w:p w14:paraId="63DE0894" w14:textId="77777777" w:rsidR="00601632" w:rsidRPr="006B1075" w:rsidRDefault="00283A95" w:rsidP="00C91040">
            <w:pPr>
              <w:rPr>
                <w:rFonts w:cstheme="minorHAnsi"/>
              </w:rPr>
            </w:pPr>
            <w:sdt>
              <w:sdtPr>
                <w:rPr>
                  <w:rFonts w:cstheme="minorHAnsi"/>
                </w:rPr>
                <w:id w:val="-200411501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57FC1298" w14:textId="77777777" w:rsidR="00601632" w:rsidRPr="006B1075" w:rsidRDefault="00283A95" w:rsidP="00C91040">
            <w:pPr>
              <w:rPr>
                <w:rFonts w:cstheme="minorHAnsi"/>
              </w:rPr>
            </w:pPr>
            <w:sdt>
              <w:sdtPr>
                <w:rPr>
                  <w:rFonts w:cstheme="minorHAnsi"/>
                </w:rPr>
                <w:id w:val="-18868854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C624295" w14:textId="77777777" w:rsidR="00601632" w:rsidRPr="006B1075" w:rsidRDefault="00283A95" w:rsidP="00C91040">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0A14783" w14:textId="77777777" w:rsidR="00601632" w:rsidRPr="006B1075" w:rsidRDefault="00283A95" w:rsidP="00C91040">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904AF06" w14:textId="77777777" w:rsidR="00601632" w:rsidRPr="006B1075" w:rsidRDefault="00601632" w:rsidP="00C91040">
            <w:pPr>
              <w:rPr>
                <w:rFonts w:cstheme="minorHAnsi"/>
              </w:rPr>
            </w:pPr>
          </w:p>
          <w:p w14:paraId="5205942A" w14:textId="77777777" w:rsidR="0090259E" w:rsidRPr="006B1075" w:rsidRDefault="0090259E" w:rsidP="00C91040">
            <w:pPr>
              <w:rPr>
                <w:rFonts w:cstheme="minorHAnsi"/>
              </w:rPr>
            </w:pPr>
          </w:p>
          <w:p w14:paraId="26415052" w14:textId="53BB42FC" w:rsidR="0090259E" w:rsidRPr="006B1075" w:rsidRDefault="0090259E" w:rsidP="00C91040">
            <w:pPr>
              <w:rPr>
                <w:rFonts w:cstheme="minorHAnsi"/>
              </w:rPr>
            </w:pPr>
          </w:p>
        </w:tc>
        <w:sdt>
          <w:sdtPr>
            <w:id w:val="90046346"/>
            <w:placeholder>
              <w:docPart w:val="56EC4AC76FCF41C2A3004642E593D105"/>
            </w:placeholder>
            <w:showingPlcHdr/>
          </w:sdtPr>
          <w:sdtEndPr/>
          <w:sdtContent>
            <w:tc>
              <w:tcPr>
                <w:tcW w:w="4770" w:type="dxa"/>
                <w:tcBorders>
                  <w:bottom w:val="single" w:sz="4" w:space="0" w:color="auto"/>
                </w:tcBorders>
              </w:tcPr>
              <w:p w14:paraId="32B32A90" w14:textId="77777777" w:rsidR="00601632" w:rsidRDefault="00601632" w:rsidP="00C91040">
                <w:r>
                  <w:t>Enter observations of non-compliance, comments or notes here.</w:t>
                </w:r>
              </w:p>
            </w:tc>
          </w:sdtContent>
        </w:sdt>
      </w:tr>
      <w:tr w:rsidR="00601632" w14:paraId="5EA41D35" w14:textId="77777777" w:rsidTr="00774A85">
        <w:trPr>
          <w:cantSplit/>
        </w:trPr>
        <w:tc>
          <w:tcPr>
            <w:tcW w:w="15120" w:type="dxa"/>
            <w:gridSpan w:val="6"/>
            <w:tcBorders>
              <w:left w:val="single" w:sz="4" w:space="0" w:color="auto"/>
            </w:tcBorders>
            <w:shd w:val="clear" w:color="auto" w:fill="D9E2F3" w:themeFill="accent1" w:themeFillTint="33"/>
          </w:tcPr>
          <w:p w14:paraId="7C7CE683"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97" w:name="Med8k4"/>
      <w:tr w:rsidR="00601632" w14:paraId="3EBB224D" w14:textId="77777777" w:rsidTr="000818AB">
        <w:trPr>
          <w:cantSplit/>
        </w:trPr>
        <w:tc>
          <w:tcPr>
            <w:tcW w:w="899" w:type="dxa"/>
          </w:tcPr>
          <w:p w14:paraId="59017091" w14:textId="31A2949A" w:rsidR="00601632" w:rsidRPr="00F0770A" w:rsidRDefault="00601632" w:rsidP="00C91040">
            <w:pPr>
              <w:jc w:val="center"/>
              <w:rPr>
                <w:rFonts w:cstheme="minorHAnsi"/>
                <w:b/>
                <w:bCs/>
              </w:rPr>
            </w:pPr>
            <w:r w:rsidRPr="00F0770A">
              <w:rPr>
                <w:rFonts w:cstheme="minorHAnsi"/>
                <w:b/>
                <w:bCs/>
              </w:rPr>
              <w:fldChar w:fldCharType="begin"/>
            </w:r>
            <w:r w:rsidR="0072044C">
              <w:rPr>
                <w:rFonts w:cstheme="minorHAnsi"/>
                <w:b/>
                <w:bCs/>
              </w:rPr>
              <w:instrText>HYPERLINK  \l "MedWorksheet9" \o "Go Back to Med Record Review Worksheet"</w:instrText>
            </w:r>
            <w:r w:rsidRPr="00F0770A">
              <w:rPr>
                <w:rFonts w:cstheme="minorHAnsi"/>
                <w:b/>
                <w:bCs/>
              </w:rPr>
              <w:fldChar w:fldCharType="separate"/>
            </w:r>
            <w:r w:rsidRPr="00F0770A">
              <w:rPr>
                <w:rStyle w:val="Hyperlink"/>
                <w:rFonts w:cstheme="minorHAnsi"/>
                <w:b/>
                <w:bCs/>
              </w:rPr>
              <w:t>8-K-4</w:t>
            </w:r>
            <w:bookmarkEnd w:id="97"/>
            <w:r w:rsidRPr="00F0770A">
              <w:rPr>
                <w:rFonts w:cstheme="minorHAnsi"/>
                <w:b/>
                <w:bCs/>
              </w:rPr>
              <w:fldChar w:fldCharType="end"/>
            </w:r>
          </w:p>
        </w:tc>
        <w:tc>
          <w:tcPr>
            <w:tcW w:w="6391" w:type="dxa"/>
            <w:tcBorders>
              <w:right w:val="nil"/>
            </w:tcBorders>
          </w:tcPr>
          <w:p w14:paraId="27483D40" w14:textId="77777777" w:rsidR="00601632" w:rsidRPr="00F0770A" w:rsidRDefault="00601632" w:rsidP="00C91040">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19627A2C" w14:textId="77777777" w:rsidR="00601632" w:rsidRPr="00F0770A" w:rsidRDefault="00601632" w:rsidP="00C91040">
            <w:pPr>
              <w:rPr>
                <w:rFonts w:cstheme="minorHAnsi"/>
              </w:rPr>
            </w:pPr>
          </w:p>
        </w:tc>
        <w:tc>
          <w:tcPr>
            <w:tcW w:w="270" w:type="dxa"/>
            <w:tcBorders>
              <w:left w:val="nil"/>
            </w:tcBorders>
          </w:tcPr>
          <w:p w14:paraId="71F5AD1E" w14:textId="77777777" w:rsidR="00601632" w:rsidRPr="00F0770A" w:rsidRDefault="00601632" w:rsidP="00C91040">
            <w:pPr>
              <w:rPr>
                <w:rFonts w:cstheme="minorHAnsi"/>
              </w:rPr>
            </w:pPr>
          </w:p>
        </w:tc>
        <w:tc>
          <w:tcPr>
            <w:tcW w:w="810" w:type="dxa"/>
          </w:tcPr>
          <w:p w14:paraId="78FF4E82"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573BFBE" w14:textId="77777777" w:rsidR="00601632" w:rsidRPr="0084305D" w:rsidRDefault="00601632" w:rsidP="00C91040">
            <w:pPr>
              <w:rPr>
                <w:rFonts w:cstheme="minorHAnsi"/>
              </w:rPr>
            </w:pPr>
            <w:r w:rsidRPr="0084305D">
              <w:rPr>
                <w:rFonts w:cstheme="minorHAnsi"/>
              </w:rPr>
              <w:t xml:space="preserve">C-M, </w:t>
            </w:r>
          </w:p>
          <w:p w14:paraId="748FD93A" w14:textId="77777777" w:rsidR="00601632" w:rsidRPr="00F0770A" w:rsidRDefault="00601632" w:rsidP="00C91040">
            <w:pPr>
              <w:rPr>
                <w:rFonts w:cstheme="minorHAnsi"/>
              </w:rPr>
            </w:pPr>
            <w:r w:rsidRPr="0084305D">
              <w:rPr>
                <w:rFonts w:cstheme="minorHAnsi"/>
              </w:rPr>
              <w:t>C</w:t>
            </w:r>
          </w:p>
        </w:tc>
        <w:tc>
          <w:tcPr>
            <w:tcW w:w="1980" w:type="dxa"/>
          </w:tcPr>
          <w:p w14:paraId="4D8D73FD" w14:textId="77777777" w:rsidR="00601632" w:rsidRPr="007E1802" w:rsidRDefault="00283A95" w:rsidP="00C91040">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6A79CBB" w14:textId="77777777" w:rsidR="00601632" w:rsidRPr="007E1802" w:rsidRDefault="00283A95" w:rsidP="00C91040">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27349A63" w14:textId="77777777" w:rsidR="00601632" w:rsidRPr="007E1802" w:rsidRDefault="00283A95" w:rsidP="00C91040">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28138363" w14:textId="77777777" w:rsidR="00601632" w:rsidRPr="007E1802" w:rsidRDefault="00283A95" w:rsidP="00C91040">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FA42204" w14:textId="77777777" w:rsidR="00601632" w:rsidRPr="007E1802" w:rsidRDefault="00601632" w:rsidP="00C91040">
            <w:pPr>
              <w:rPr>
                <w:rFonts w:cstheme="minorHAnsi"/>
              </w:rPr>
            </w:pPr>
          </w:p>
        </w:tc>
        <w:sdt>
          <w:sdtPr>
            <w:rPr>
              <w:rFonts w:cstheme="minorHAnsi"/>
            </w:rPr>
            <w:id w:val="518580323"/>
            <w:placeholder>
              <w:docPart w:val="0375151AE7D3453BB8BD9B3A76FF7262"/>
            </w:placeholder>
            <w:showingPlcHdr/>
          </w:sdtPr>
          <w:sdtEndPr/>
          <w:sdtContent>
            <w:tc>
              <w:tcPr>
                <w:tcW w:w="4770" w:type="dxa"/>
              </w:tcPr>
              <w:p w14:paraId="26B9BE02"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98" w:name="Med8k6"/>
      <w:tr w:rsidR="00601632" w14:paraId="263B07E4" w14:textId="77777777" w:rsidTr="000818AB">
        <w:trPr>
          <w:cantSplit/>
        </w:trPr>
        <w:tc>
          <w:tcPr>
            <w:tcW w:w="899" w:type="dxa"/>
          </w:tcPr>
          <w:p w14:paraId="2C1FBA11" w14:textId="27907DFA" w:rsidR="00601632" w:rsidRPr="00AC4B22" w:rsidRDefault="00AC4B22" w:rsidP="00C91040">
            <w:pPr>
              <w:jc w:val="center"/>
              <w:rPr>
                <w:rFonts w:cstheme="minorHAnsi"/>
                <w:b/>
                <w:bCs/>
              </w:rPr>
            </w:pPr>
            <w:r>
              <w:rPr>
                <w:b/>
                <w:bCs/>
              </w:rPr>
              <w:fldChar w:fldCharType="begin"/>
            </w:r>
            <w:r>
              <w:rPr>
                <w:b/>
                <w:bCs/>
              </w:rPr>
              <w:instrText xml:space="preserve"> HYPERLINK  \l "MedWorksheet10" </w:instrText>
            </w:r>
            <w:r>
              <w:rPr>
                <w:b/>
                <w:bCs/>
              </w:rPr>
              <w:fldChar w:fldCharType="separate"/>
            </w:r>
            <w:r w:rsidR="00601632" w:rsidRPr="00AC4B22">
              <w:rPr>
                <w:rStyle w:val="Hyperlink"/>
                <w:b/>
                <w:bCs/>
              </w:rPr>
              <w:t>8-K-6</w:t>
            </w:r>
            <w:bookmarkEnd w:id="98"/>
            <w:r>
              <w:rPr>
                <w:b/>
                <w:bCs/>
              </w:rPr>
              <w:fldChar w:fldCharType="end"/>
            </w:r>
          </w:p>
        </w:tc>
        <w:tc>
          <w:tcPr>
            <w:tcW w:w="6391" w:type="dxa"/>
            <w:tcBorders>
              <w:top w:val="nil"/>
              <w:left w:val="single" w:sz="4" w:space="0" w:color="auto"/>
              <w:bottom w:val="single" w:sz="4" w:space="0" w:color="auto"/>
              <w:right w:val="nil"/>
            </w:tcBorders>
            <w:shd w:val="clear" w:color="auto" w:fill="auto"/>
          </w:tcPr>
          <w:p w14:paraId="5831ECB3" w14:textId="77777777" w:rsidR="00601632" w:rsidRDefault="00601632" w:rsidP="00C91040">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5276A8" w14:textId="77777777" w:rsidR="00601632" w:rsidRPr="00F0770A"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C9EC687" w14:textId="77777777" w:rsidR="00601632" w:rsidRPr="00F0770A" w:rsidRDefault="00601632" w:rsidP="00C91040">
            <w:pPr>
              <w:rPr>
                <w:rFonts w:cstheme="minorHAnsi"/>
              </w:rPr>
            </w:pPr>
          </w:p>
        </w:tc>
        <w:tc>
          <w:tcPr>
            <w:tcW w:w="810" w:type="dxa"/>
          </w:tcPr>
          <w:p w14:paraId="4232E510" w14:textId="77777777" w:rsidR="00601632" w:rsidRPr="00C34C63" w:rsidRDefault="00601632" w:rsidP="00C91040">
            <w:pPr>
              <w:rPr>
                <w:rFonts w:cstheme="minorHAnsi"/>
              </w:rPr>
            </w:pPr>
            <w:r w:rsidRPr="00C34C63">
              <w:rPr>
                <w:rFonts w:cstheme="minorHAnsi"/>
              </w:rPr>
              <w:t xml:space="preserve">B </w:t>
            </w:r>
          </w:p>
          <w:p w14:paraId="358A5D3F" w14:textId="77777777" w:rsidR="00601632" w:rsidRPr="00C34C63" w:rsidRDefault="00601632" w:rsidP="00C91040">
            <w:pPr>
              <w:rPr>
                <w:rFonts w:cstheme="minorHAnsi"/>
              </w:rPr>
            </w:pPr>
            <w:r w:rsidRPr="00C34C63">
              <w:rPr>
                <w:rFonts w:cstheme="minorHAnsi"/>
              </w:rPr>
              <w:t xml:space="preserve">C-M </w:t>
            </w:r>
          </w:p>
          <w:p w14:paraId="182809D7" w14:textId="77777777" w:rsidR="00601632" w:rsidRPr="00F0770A" w:rsidRDefault="00601632" w:rsidP="00C91040">
            <w:pPr>
              <w:rPr>
                <w:rFonts w:cstheme="minorHAnsi"/>
              </w:rPr>
            </w:pPr>
            <w:r w:rsidRPr="00C34C63">
              <w:rPr>
                <w:rFonts w:cstheme="minorHAnsi"/>
              </w:rPr>
              <w:t>C</w:t>
            </w:r>
          </w:p>
        </w:tc>
        <w:tc>
          <w:tcPr>
            <w:tcW w:w="1980" w:type="dxa"/>
          </w:tcPr>
          <w:p w14:paraId="530E2950" w14:textId="77777777" w:rsidR="00601632" w:rsidRPr="007E1802" w:rsidRDefault="00283A95" w:rsidP="00C91040">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6153C258" w14:textId="77777777" w:rsidR="00601632" w:rsidRPr="007E1802" w:rsidRDefault="00283A95" w:rsidP="00C91040">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5539377" w14:textId="77777777" w:rsidR="00601632" w:rsidRPr="007E1802" w:rsidRDefault="00283A95" w:rsidP="00C91040">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24D32D7" w14:textId="77777777" w:rsidR="00601632" w:rsidRPr="007E1802" w:rsidRDefault="00283A95" w:rsidP="00C91040">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76A4508C" w14:textId="77777777" w:rsidR="00601632" w:rsidRPr="007E1802" w:rsidRDefault="00601632" w:rsidP="00C91040">
            <w:pPr>
              <w:rPr>
                <w:rFonts w:cstheme="minorHAnsi"/>
              </w:rPr>
            </w:pPr>
          </w:p>
        </w:tc>
        <w:sdt>
          <w:sdtPr>
            <w:rPr>
              <w:rFonts w:cstheme="minorHAnsi"/>
            </w:rPr>
            <w:id w:val="-583837820"/>
            <w:placeholder>
              <w:docPart w:val="3BCF14A8D09E420B817BCDF22721CE58"/>
            </w:placeholder>
            <w:showingPlcHdr/>
          </w:sdtPr>
          <w:sdtEndPr/>
          <w:sdtContent>
            <w:tc>
              <w:tcPr>
                <w:tcW w:w="4770" w:type="dxa"/>
              </w:tcPr>
              <w:p w14:paraId="18B30106"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99" w:name="Med8k8"/>
      <w:tr w:rsidR="00601632" w14:paraId="39D3C016" w14:textId="77777777" w:rsidTr="000818AB">
        <w:trPr>
          <w:cantSplit/>
        </w:trPr>
        <w:tc>
          <w:tcPr>
            <w:tcW w:w="899" w:type="dxa"/>
          </w:tcPr>
          <w:p w14:paraId="41AA7EF5" w14:textId="389D8B67" w:rsidR="00601632" w:rsidRPr="00F0770A" w:rsidRDefault="00601632" w:rsidP="00C91040">
            <w:pPr>
              <w:jc w:val="center"/>
              <w:rPr>
                <w:rFonts w:cstheme="minorHAnsi"/>
                <w:b/>
                <w:bCs/>
              </w:rPr>
            </w:pPr>
            <w:r w:rsidRPr="00F0770A">
              <w:rPr>
                <w:rFonts w:cstheme="minorHAnsi"/>
                <w:b/>
                <w:bCs/>
              </w:rPr>
              <w:fldChar w:fldCharType="begin"/>
            </w:r>
            <w:r w:rsidR="001D6F1B">
              <w:rPr>
                <w:rFonts w:cstheme="minorHAnsi"/>
                <w:b/>
                <w:bCs/>
              </w:rPr>
              <w:instrText>HYPERLINK  \l "MedWorksheet10" \o "Go Back to Med Record Review Worksheet"</w:instrText>
            </w:r>
            <w:r w:rsidRPr="00F0770A">
              <w:rPr>
                <w:rFonts w:cstheme="minorHAnsi"/>
                <w:b/>
                <w:bCs/>
              </w:rPr>
              <w:fldChar w:fldCharType="separate"/>
            </w:r>
            <w:r w:rsidRPr="00F0770A">
              <w:rPr>
                <w:rStyle w:val="Hyperlink"/>
                <w:rFonts w:cstheme="minorHAnsi"/>
                <w:b/>
                <w:bCs/>
              </w:rPr>
              <w:t>8-K-8</w:t>
            </w:r>
            <w:bookmarkEnd w:id="99"/>
            <w:r w:rsidRPr="00F0770A">
              <w:rPr>
                <w:rFonts w:cstheme="minorHAnsi"/>
                <w:b/>
                <w:bCs/>
              </w:rPr>
              <w:fldChar w:fldCharType="end"/>
            </w:r>
          </w:p>
        </w:tc>
        <w:tc>
          <w:tcPr>
            <w:tcW w:w="6391" w:type="dxa"/>
            <w:tcBorders>
              <w:right w:val="nil"/>
            </w:tcBorders>
          </w:tcPr>
          <w:p w14:paraId="44D561A2" w14:textId="77777777" w:rsidR="00601632" w:rsidRPr="00F0770A" w:rsidRDefault="00601632" w:rsidP="00C91040">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490F5B84" w14:textId="77777777" w:rsidR="00601632" w:rsidRPr="00F0770A" w:rsidRDefault="00601632" w:rsidP="00C91040">
            <w:pPr>
              <w:rPr>
                <w:rFonts w:cstheme="minorHAnsi"/>
              </w:rPr>
            </w:pPr>
          </w:p>
        </w:tc>
        <w:tc>
          <w:tcPr>
            <w:tcW w:w="270" w:type="dxa"/>
            <w:tcBorders>
              <w:left w:val="nil"/>
            </w:tcBorders>
          </w:tcPr>
          <w:p w14:paraId="6D36C4B8" w14:textId="77777777" w:rsidR="00601632" w:rsidRPr="00F0770A" w:rsidRDefault="00601632" w:rsidP="00C91040">
            <w:pPr>
              <w:rPr>
                <w:rFonts w:cstheme="minorHAnsi"/>
              </w:rPr>
            </w:pPr>
          </w:p>
        </w:tc>
        <w:tc>
          <w:tcPr>
            <w:tcW w:w="810" w:type="dxa"/>
          </w:tcPr>
          <w:p w14:paraId="6925CB04" w14:textId="77777777" w:rsidR="00601632" w:rsidRPr="00C34C63" w:rsidRDefault="00601632" w:rsidP="00C91040">
            <w:pPr>
              <w:rPr>
                <w:rFonts w:cstheme="minorHAnsi"/>
              </w:rPr>
            </w:pPr>
            <w:r w:rsidRPr="00C34C63">
              <w:rPr>
                <w:rFonts w:cstheme="minorHAnsi"/>
              </w:rPr>
              <w:t xml:space="preserve">A </w:t>
            </w:r>
          </w:p>
          <w:p w14:paraId="69EA422D" w14:textId="77777777" w:rsidR="00601632" w:rsidRPr="00C34C63" w:rsidRDefault="00601632" w:rsidP="00C91040">
            <w:pPr>
              <w:rPr>
                <w:rFonts w:cstheme="minorHAnsi"/>
              </w:rPr>
            </w:pPr>
            <w:r w:rsidRPr="00C34C63">
              <w:rPr>
                <w:rFonts w:cstheme="minorHAnsi"/>
              </w:rPr>
              <w:t xml:space="preserve">B </w:t>
            </w:r>
          </w:p>
          <w:p w14:paraId="5AF99D80" w14:textId="77777777" w:rsidR="00601632" w:rsidRPr="00C34C63" w:rsidRDefault="00601632" w:rsidP="00C91040">
            <w:pPr>
              <w:rPr>
                <w:rFonts w:cstheme="minorHAnsi"/>
              </w:rPr>
            </w:pPr>
            <w:r w:rsidRPr="00C34C63">
              <w:rPr>
                <w:rFonts w:cstheme="minorHAnsi"/>
              </w:rPr>
              <w:t xml:space="preserve">C-M </w:t>
            </w:r>
          </w:p>
          <w:p w14:paraId="351C1995" w14:textId="77777777" w:rsidR="00601632" w:rsidRPr="00F0770A" w:rsidRDefault="00601632" w:rsidP="00C91040">
            <w:pPr>
              <w:rPr>
                <w:rFonts w:cstheme="minorHAnsi"/>
              </w:rPr>
            </w:pPr>
            <w:r w:rsidRPr="00C34C63">
              <w:rPr>
                <w:rFonts w:cstheme="minorHAnsi"/>
              </w:rPr>
              <w:t>C</w:t>
            </w:r>
          </w:p>
        </w:tc>
        <w:tc>
          <w:tcPr>
            <w:tcW w:w="1980" w:type="dxa"/>
          </w:tcPr>
          <w:p w14:paraId="120E3A0E" w14:textId="77777777" w:rsidR="00601632" w:rsidRPr="007E1802" w:rsidRDefault="00283A95" w:rsidP="00C91040">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6D5E528" w14:textId="77777777" w:rsidR="00601632" w:rsidRPr="007E1802" w:rsidRDefault="00283A95" w:rsidP="00C91040">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16C5009B" w14:textId="77777777" w:rsidR="00601632" w:rsidRPr="007E1802" w:rsidRDefault="00283A95" w:rsidP="00C91040">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EB50251" w14:textId="77777777" w:rsidR="00601632" w:rsidRPr="007E1802" w:rsidRDefault="00283A95" w:rsidP="00C91040">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2126A642" w14:textId="77777777" w:rsidR="00601632" w:rsidRPr="007E1802" w:rsidRDefault="00601632" w:rsidP="00C91040">
            <w:pPr>
              <w:rPr>
                <w:rFonts w:cstheme="minorHAnsi"/>
              </w:rPr>
            </w:pPr>
          </w:p>
        </w:tc>
        <w:sdt>
          <w:sdtPr>
            <w:rPr>
              <w:rFonts w:cstheme="minorHAnsi"/>
            </w:rPr>
            <w:id w:val="1525205549"/>
            <w:placeholder>
              <w:docPart w:val="6C6C2347BA604FB28C8F84EE8FBD25B3"/>
            </w:placeholder>
            <w:showingPlcHdr/>
          </w:sdtPr>
          <w:sdtEndPr/>
          <w:sdtContent>
            <w:tc>
              <w:tcPr>
                <w:tcW w:w="4770" w:type="dxa"/>
              </w:tcPr>
              <w:p w14:paraId="62C4FABB"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100" w:name="Med8k10"/>
      <w:tr w:rsidR="00601632" w14:paraId="0E6FD46A" w14:textId="77777777" w:rsidTr="000818AB">
        <w:trPr>
          <w:cantSplit/>
        </w:trPr>
        <w:tc>
          <w:tcPr>
            <w:tcW w:w="899" w:type="dxa"/>
          </w:tcPr>
          <w:p w14:paraId="0B7CD1E7" w14:textId="5AFEF8FC" w:rsidR="00601632" w:rsidRPr="00F0770A" w:rsidRDefault="001D6F1B" w:rsidP="00C9104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00601632" w:rsidRPr="001D6F1B">
              <w:rPr>
                <w:rStyle w:val="Hyperlink"/>
                <w:rFonts w:cstheme="minorHAnsi"/>
                <w:b/>
                <w:bCs/>
              </w:rPr>
              <w:t>8-K-10</w:t>
            </w:r>
            <w:bookmarkEnd w:id="100"/>
            <w:r>
              <w:rPr>
                <w:rFonts w:cstheme="minorHAnsi"/>
                <w:b/>
                <w:bCs/>
              </w:rPr>
              <w:fldChar w:fldCharType="end"/>
            </w:r>
          </w:p>
        </w:tc>
        <w:tc>
          <w:tcPr>
            <w:tcW w:w="6391" w:type="dxa"/>
            <w:tcBorders>
              <w:right w:val="nil"/>
            </w:tcBorders>
          </w:tcPr>
          <w:p w14:paraId="4E8D5073" w14:textId="77777777" w:rsidR="00601632" w:rsidRPr="00F0770A" w:rsidRDefault="00601632" w:rsidP="00C91040">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1E543B33" w14:textId="77777777" w:rsidR="00601632" w:rsidRPr="00F0770A" w:rsidRDefault="00601632" w:rsidP="00C91040">
            <w:pPr>
              <w:rPr>
                <w:rFonts w:cstheme="minorHAnsi"/>
              </w:rPr>
            </w:pPr>
          </w:p>
        </w:tc>
        <w:tc>
          <w:tcPr>
            <w:tcW w:w="810" w:type="dxa"/>
          </w:tcPr>
          <w:p w14:paraId="206FCAD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BC4DC70" w14:textId="77777777" w:rsidR="00601632" w:rsidRPr="0084305D" w:rsidRDefault="00601632" w:rsidP="00C91040">
            <w:pPr>
              <w:rPr>
                <w:rFonts w:cstheme="minorHAnsi"/>
              </w:rPr>
            </w:pPr>
            <w:r w:rsidRPr="0084305D">
              <w:rPr>
                <w:rFonts w:cstheme="minorHAnsi"/>
              </w:rPr>
              <w:t xml:space="preserve">C-M, </w:t>
            </w:r>
          </w:p>
          <w:p w14:paraId="4A49A215" w14:textId="77777777" w:rsidR="00601632" w:rsidRPr="00F0770A" w:rsidRDefault="00601632" w:rsidP="00C91040">
            <w:pPr>
              <w:rPr>
                <w:rFonts w:cstheme="minorHAnsi"/>
              </w:rPr>
            </w:pPr>
            <w:r w:rsidRPr="0084305D">
              <w:rPr>
                <w:rFonts w:cstheme="minorHAnsi"/>
              </w:rPr>
              <w:t>C</w:t>
            </w:r>
          </w:p>
        </w:tc>
        <w:tc>
          <w:tcPr>
            <w:tcW w:w="1980" w:type="dxa"/>
          </w:tcPr>
          <w:p w14:paraId="05DBE0F7" w14:textId="77777777" w:rsidR="00601632" w:rsidRPr="007E1802" w:rsidRDefault="00283A95" w:rsidP="00C91040">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5F521555" w14:textId="77777777" w:rsidR="00601632" w:rsidRPr="007E1802" w:rsidRDefault="00283A95" w:rsidP="00C91040">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B094128" w14:textId="77777777" w:rsidR="00601632" w:rsidRPr="007E1802" w:rsidRDefault="00283A95" w:rsidP="00C91040">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D158F38" w14:textId="77777777" w:rsidR="00601632" w:rsidRPr="007E1802" w:rsidRDefault="00283A95" w:rsidP="00C91040">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F244292" w14:textId="77777777" w:rsidR="00601632" w:rsidRPr="007E1802" w:rsidRDefault="00601632" w:rsidP="00C91040">
            <w:pPr>
              <w:rPr>
                <w:rFonts w:cstheme="minorHAnsi"/>
              </w:rPr>
            </w:pPr>
          </w:p>
        </w:tc>
        <w:sdt>
          <w:sdtPr>
            <w:rPr>
              <w:rFonts w:cstheme="minorHAnsi"/>
            </w:rPr>
            <w:id w:val="1382514162"/>
            <w:placeholder>
              <w:docPart w:val="05FC314E98864258B5A2C6E1F9046EDC"/>
            </w:placeholder>
            <w:showingPlcHdr/>
          </w:sdtPr>
          <w:sdtEndPr/>
          <w:sdtContent>
            <w:tc>
              <w:tcPr>
                <w:tcW w:w="4770" w:type="dxa"/>
              </w:tcPr>
              <w:p w14:paraId="4D1A8BBE"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4DE231CA" w14:textId="77777777" w:rsidTr="000818AB">
        <w:trPr>
          <w:cantSplit/>
        </w:trPr>
        <w:tc>
          <w:tcPr>
            <w:tcW w:w="899" w:type="dxa"/>
          </w:tcPr>
          <w:p w14:paraId="7334988F" w14:textId="77777777" w:rsidR="00601632" w:rsidRPr="00F0770A" w:rsidRDefault="00601632" w:rsidP="00C91040">
            <w:pPr>
              <w:jc w:val="center"/>
              <w:rPr>
                <w:rFonts w:cstheme="minorHAnsi"/>
                <w:b/>
                <w:bCs/>
              </w:rPr>
            </w:pPr>
            <w:r w:rsidRPr="00F0770A">
              <w:rPr>
                <w:rFonts w:cstheme="minorHAnsi"/>
                <w:b/>
                <w:bCs/>
              </w:rPr>
              <w:lastRenderedPageBreak/>
              <w:t>8-K-12</w:t>
            </w:r>
          </w:p>
        </w:tc>
        <w:tc>
          <w:tcPr>
            <w:tcW w:w="6391" w:type="dxa"/>
            <w:tcBorders>
              <w:right w:val="nil"/>
            </w:tcBorders>
          </w:tcPr>
          <w:p w14:paraId="43CD8CAD" w14:textId="77777777" w:rsidR="00601632" w:rsidRPr="00F0770A" w:rsidRDefault="00601632" w:rsidP="00C91040">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3F9AA3E3" w14:textId="77777777" w:rsidR="00601632" w:rsidRPr="00F0770A" w:rsidRDefault="00601632" w:rsidP="00C91040">
            <w:pPr>
              <w:rPr>
                <w:rFonts w:cstheme="minorHAnsi"/>
              </w:rPr>
            </w:pPr>
          </w:p>
        </w:tc>
        <w:tc>
          <w:tcPr>
            <w:tcW w:w="810" w:type="dxa"/>
          </w:tcPr>
          <w:p w14:paraId="2A8E098B"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610D750" w14:textId="77777777" w:rsidR="00601632" w:rsidRPr="0084305D" w:rsidRDefault="00601632" w:rsidP="00C91040">
            <w:pPr>
              <w:rPr>
                <w:rFonts w:cstheme="minorHAnsi"/>
              </w:rPr>
            </w:pPr>
            <w:r w:rsidRPr="0084305D">
              <w:rPr>
                <w:rFonts w:cstheme="minorHAnsi"/>
              </w:rPr>
              <w:t xml:space="preserve">C-M, </w:t>
            </w:r>
          </w:p>
          <w:p w14:paraId="6F20EC48" w14:textId="77777777" w:rsidR="00601632" w:rsidRPr="00F0770A" w:rsidRDefault="00601632" w:rsidP="00C91040">
            <w:pPr>
              <w:rPr>
                <w:rFonts w:cstheme="minorHAnsi"/>
              </w:rPr>
            </w:pPr>
            <w:r w:rsidRPr="0084305D">
              <w:rPr>
                <w:rFonts w:cstheme="minorHAnsi"/>
              </w:rPr>
              <w:t>C</w:t>
            </w:r>
          </w:p>
        </w:tc>
        <w:tc>
          <w:tcPr>
            <w:tcW w:w="1980" w:type="dxa"/>
          </w:tcPr>
          <w:p w14:paraId="5D15664A" w14:textId="77777777" w:rsidR="00601632" w:rsidRPr="007E1802" w:rsidRDefault="00283A95" w:rsidP="00C91040">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9020086" w14:textId="77777777" w:rsidR="00601632" w:rsidRPr="007E1802" w:rsidRDefault="00283A95" w:rsidP="00C91040">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CDACDC6" w14:textId="77777777" w:rsidR="00601632" w:rsidRPr="007E1802" w:rsidRDefault="00283A95" w:rsidP="00C91040">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71150E80" w14:textId="77777777" w:rsidR="00601632" w:rsidRPr="007E1802" w:rsidRDefault="00283A95" w:rsidP="00C91040">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FDA4227" w14:textId="77777777" w:rsidR="00601632" w:rsidRPr="007E1802" w:rsidRDefault="00601632" w:rsidP="00C91040">
            <w:pPr>
              <w:rPr>
                <w:rFonts w:cstheme="minorHAnsi"/>
              </w:rPr>
            </w:pPr>
          </w:p>
        </w:tc>
        <w:sdt>
          <w:sdtPr>
            <w:rPr>
              <w:rFonts w:cstheme="minorHAnsi"/>
            </w:rPr>
            <w:id w:val="1457055528"/>
            <w:placeholder>
              <w:docPart w:val="3A286A1023E64209BD1BE7E282FB8C67"/>
            </w:placeholder>
            <w:showingPlcHdr/>
          </w:sdtPr>
          <w:sdtEndPr/>
          <w:sdtContent>
            <w:tc>
              <w:tcPr>
                <w:tcW w:w="4770" w:type="dxa"/>
              </w:tcPr>
              <w:p w14:paraId="0328C38A"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3490A16D" w14:textId="77777777" w:rsidTr="00774A85">
        <w:trPr>
          <w:cantSplit/>
        </w:trPr>
        <w:tc>
          <w:tcPr>
            <w:tcW w:w="899" w:type="dxa"/>
            <w:tcBorders>
              <w:bottom w:val="single" w:sz="4" w:space="0" w:color="auto"/>
            </w:tcBorders>
          </w:tcPr>
          <w:p w14:paraId="799CF61D" w14:textId="77777777" w:rsidR="00601632" w:rsidRPr="00F0770A" w:rsidRDefault="00601632" w:rsidP="00C91040">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159A9E50" w14:textId="77777777" w:rsidR="00601632" w:rsidRPr="00F0770A" w:rsidRDefault="00601632" w:rsidP="00C91040">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67B82C91" w14:textId="77777777" w:rsidR="00601632" w:rsidRPr="00F0770A" w:rsidRDefault="00601632" w:rsidP="00C91040">
            <w:pPr>
              <w:rPr>
                <w:rFonts w:cstheme="minorHAnsi"/>
              </w:rPr>
            </w:pPr>
          </w:p>
        </w:tc>
        <w:tc>
          <w:tcPr>
            <w:tcW w:w="810" w:type="dxa"/>
            <w:tcBorders>
              <w:bottom w:val="single" w:sz="4" w:space="0" w:color="auto"/>
            </w:tcBorders>
          </w:tcPr>
          <w:p w14:paraId="1F9297C9"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5D5BD14" w14:textId="77777777" w:rsidR="00601632" w:rsidRPr="0084305D" w:rsidRDefault="00601632" w:rsidP="00C91040">
            <w:pPr>
              <w:rPr>
                <w:rFonts w:cstheme="minorHAnsi"/>
              </w:rPr>
            </w:pPr>
            <w:r w:rsidRPr="0084305D">
              <w:rPr>
                <w:rFonts w:cstheme="minorHAnsi"/>
              </w:rPr>
              <w:t xml:space="preserve">C-M, </w:t>
            </w:r>
          </w:p>
          <w:p w14:paraId="03C397EA" w14:textId="77777777" w:rsidR="00601632" w:rsidRPr="00F0770A" w:rsidRDefault="00601632" w:rsidP="00C91040">
            <w:pPr>
              <w:rPr>
                <w:rFonts w:cstheme="minorHAnsi"/>
              </w:rPr>
            </w:pPr>
            <w:r w:rsidRPr="0084305D">
              <w:rPr>
                <w:rFonts w:cstheme="minorHAnsi"/>
              </w:rPr>
              <w:t>C</w:t>
            </w:r>
          </w:p>
        </w:tc>
        <w:tc>
          <w:tcPr>
            <w:tcW w:w="1980" w:type="dxa"/>
            <w:tcBorders>
              <w:bottom w:val="single" w:sz="4" w:space="0" w:color="auto"/>
            </w:tcBorders>
          </w:tcPr>
          <w:p w14:paraId="01A791DA" w14:textId="77777777" w:rsidR="00601632" w:rsidRPr="007E1802" w:rsidRDefault="00283A95" w:rsidP="00C91040">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4930142" w14:textId="77777777" w:rsidR="00601632" w:rsidRPr="007E1802" w:rsidRDefault="00283A95" w:rsidP="00C91040">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6A40922" w14:textId="77777777" w:rsidR="00601632" w:rsidRPr="007E1802" w:rsidRDefault="00283A95" w:rsidP="00C91040">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DFF3F9F" w14:textId="77777777" w:rsidR="00601632" w:rsidRPr="007E1802" w:rsidRDefault="00283A95" w:rsidP="00C91040">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43885E4" w14:textId="77777777" w:rsidR="00601632" w:rsidRPr="007E1802" w:rsidRDefault="00601632" w:rsidP="00C91040">
            <w:pPr>
              <w:rPr>
                <w:rFonts w:cstheme="minorHAnsi"/>
              </w:rPr>
            </w:pPr>
          </w:p>
        </w:tc>
        <w:sdt>
          <w:sdtPr>
            <w:rPr>
              <w:rFonts w:cstheme="minorHAnsi"/>
            </w:rPr>
            <w:id w:val="-2064707129"/>
            <w:placeholder>
              <w:docPart w:val="71B65B109F09408EB0780ECD27DA470E"/>
            </w:placeholder>
            <w:showingPlcHdr/>
          </w:sdtPr>
          <w:sdtEndPr/>
          <w:sdtContent>
            <w:tc>
              <w:tcPr>
                <w:tcW w:w="4770" w:type="dxa"/>
                <w:tcBorders>
                  <w:bottom w:val="single" w:sz="4" w:space="0" w:color="auto"/>
                </w:tcBorders>
              </w:tcPr>
              <w:p w14:paraId="0775281D"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711804A8" w14:textId="77777777" w:rsidTr="00774A85">
        <w:trPr>
          <w:cantSplit/>
        </w:trPr>
        <w:tc>
          <w:tcPr>
            <w:tcW w:w="15120" w:type="dxa"/>
            <w:gridSpan w:val="6"/>
            <w:tcBorders>
              <w:left w:val="single" w:sz="4" w:space="0" w:color="auto"/>
            </w:tcBorders>
            <w:shd w:val="clear" w:color="auto" w:fill="D9E2F3" w:themeFill="accent1" w:themeFillTint="33"/>
          </w:tcPr>
          <w:p w14:paraId="2B8D919D"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601632" w14:paraId="3A37F6FA" w14:textId="77777777" w:rsidTr="000818AB">
        <w:trPr>
          <w:cantSplit/>
        </w:trPr>
        <w:tc>
          <w:tcPr>
            <w:tcW w:w="899" w:type="dxa"/>
          </w:tcPr>
          <w:p w14:paraId="41778BF4" w14:textId="77777777" w:rsidR="00601632" w:rsidRPr="0084305D" w:rsidRDefault="00601632" w:rsidP="00C91040">
            <w:pPr>
              <w:jc w:val="center"/>
              <w:rPr>
                <w:rFonts w:cstheme="minorHAnsi"/>
                <w:b/>
                <w:bCs/>
              </w:rPr>
            </w:pPr>
            <w:r w:rsidRPr="0084305D">
              <w:rPr>
                <w:rFonts w:cstheme="minorHAnsi"/>
                <w:b/>
                <w:bCs/>
              </w:rPr>
              <w:t>8-L-1</w:t>
            </w:r>
          </w:p>
        </w:tc>
        <w:tc>
          <w:tcPr>
            <w:tcW w:w="6391" w:type="dxa"/>
            <w:tcBorders>
              <w:right w:val="nil"/>
            </w:tcBorders>
          </w:tcPr>
          <w:p w14:paraId="3905B74E" w14:textId="77777777" w:rsidR="00601632" w:rsidRDefault="00601632" w:rsidP="00C91040">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2240F146" w14:textId="3B11E833" w:rsidR="0090259E" w:rsidRPr="0084305D" w:rsidRDefault="0090259E" w:rsidP="00C91040">
            <w:pPr>
              <w:autoSpaceDE w:val="0"/>
              <w:autoSpaceDN w:val="0"/>
              <w:adjustRightInd w:val="0"/>
              <w:rPr>
                <w:rFonts w:eastAsia="Arial" w:cstheme="minorHAnsi"/>
              </w:rPr>
            </w:pPr>
          </w:p>
        </w:tc>
        <w:tc>
          <w:tcPr>
            <w:tcW w:w="270" w:type="dxa"/>
            <w:tcBorders>
              <w:left w:val="nil"/>
            </w:tcBorders>
          </w:tcPr>
          <w:p w14:paraId="3074D7E8" w14:textId="77777777" w:rsidR="00601632" w:rsidRPr="0084305D" w:rsidRDefault="00601632" w:rsidP="00C91040">
            <w:pPr>
              <w:rPr>
                <w:rFonts w:cstheme="minorHAnsi"/>
              </w:rPr>
            </w:pPr>
          </w:p>
        </w:tc>
        <w:tc>
          <w:tcPr>
            <w:tcW w:w="810" w:type="dxa"/>
          </w:tcPr>
          <w:p w14:paraId="0D8BB215" w14:textId="77777777" w:rsidR="00601632" w:rsidRPr="00C34C63" w:rsidRDefault="00601632" w:rsidP="00C91040">
            <w:pPr>
              <w:rPr>
                <w:rFonts w:cstheme="minorHAnsi"/>
              </w:rPr>
            </w:pPr>
            <w:r w:rsidRPr="00C34C63">
              <w:rPr>
                <w:rFonts w:cstheme="minorHAnsi"/>
              </w:rPr>
              <w:t xml:space="preserve">A </w:t>
            </w:r>
          </w:p>
          <w:p w14:paraId="433B7817" w14:textId="77777777" w:rsidR="00601632" w:rsidRPr="00C34C63" w:rsidRDefault="00601632" w:rsidP="00C91040">
            <w:pPr>
              <w:rPr>
                <w:rFonts w:cstheme="minorHAnsi"/>
              </w:rPr>
            </w:pPr>
            <w:r w:rsidRPr="00C34C63">
              <w:rPr>
                <w:rFonts w:cstheme="minorHAnsi"/>
              </w:rPr>
              <w:t xml:space="preserve">B </w:t>
            </w:r>
          </w:p>
          <w:p w14:paraId="5B7AE77D" w14:textId="77777777" w:rsidR="00601632" w:rsidRPr="00C34C63" w:rsidRDefault="00601632" w:rsidP="00C91040">
            <w:pPr>
              <w:rPr>
                <w:rFonts w:cstheme="minorHAnsi"/>
              </w:rPr>
            </w:pPr>
            <w:r w:rsidRPr="00C34C63">
              <w:rPr>
                <w:rFonts w:cstheme="minorHAnsi"/>
              </w:rPr>
              <w:t xml:space="preserve">C-M </w:t>
            </w:r>
          </w:p>
          <w:p w14:paraId="150F9E26" w14:textId="77777777" w:rsidR="00601632" w:rsidRPr="0084305D" w:rsidRDefault="00601632" w:rsidP="00C91040">
            <w:pPr>
              <w:rPr>
                <w:rFonts w:cstheme="minorHAnsi"/>
              </w:rPr>
            </w:pPr>
            <w:r w:rsidRPr="00C34C63">
              <w:rPr>
                <w:rFonts w:cstheme="minorHAnsi"/>
              </w:rPr>
              <w:t>C</w:t>
            </w:r>
          </w:p>
        </w:tc>
        <w:tc>
          <w:tcPr>
            <w:tcW w:w="1980" w:type="dxa"/>
          </w:tcPr>
          <w:p w14:paraId="1332D553" w14:textId="77777777" w:rsidR="00601632" w:rsidRPr="007E1802" w:rsidRDefault="00283A95" w:rsidP="00C91040">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202E8980" w14:textId="77777777" w:rsidR="00601632" w:rsidRPr="007E1802" w:rsidRDefault="00283A95" w:rsidP="00C91040">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345DBDC1" w14:textId="77777777" w:rsidR="00601632" w:rsidRPr="007E1802" w:rsidRDefault="00283A95" w:rsidP="00C91040">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0B456F2E" w14:textId="77777777" w:rsidR="00601632" w:rsidRPr="007E1802" w:rsidRDefault="00283A95" w:rsidP="00C91040">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1C6F7EE" w14:textId="77777777" w:rsidR="00601632" w:rsidRPr="007E1802" w:rsidRDefault="00601632" w:rsidP="00C91040">
            <w:pPr>
              <w:rPr>
                <w:rFonts w:cstheme="minorHAnsi"/>
              </w:rPr>
            </w:pPr>
          </w:p>
        </w:tc>
        <w:sdt>
          <w:sdtPr>
            <w:rPr>
              <w:rFonts w:cstheme="minorHAnsi"/>
            </w:rPr>
            <w:id w:val="-1848788735"/>
            <w:placeholder>
              <w:docPart w:val="48C5DAF6A57848BB8264B7B082FE7695"/>
            </w:placeholder>
            <w:showingPlcHdr/>
          </w:sdtPr>
          <w:sdtEndPr/>
          <w:sdtContent>
            <w:tc>
              <w:tcPr>
                <w:tcW w:w="4770" w:type="dxa"/>
              </w:tcPr>
              <w:p w14:paraId="49220C20"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3EAEDCDA" w14:textId="77777777" w:rsidTr="000818AB">
        <w:trPr>
          <w:cantSplit/>
        </w:trPr>
        <w:tc>
          <w:tcPr>
            <w:tcW w:w="899" w:type="dxa"/>
          </w:tcPr>
          <w:p w14:paraId="100AAD04" w14:textId="77777777" w:rsidR="00601632" w:rsidRPr="0084305D" w:rsidRDefault="00601632" w:rsidP="00C91040">
            <w:pPr>
              <w:jc w:val="center"/>
              <w:rPr>
                <w:rFonts w:cstheme="minorHAnsi"/>
                <w:b/>
                <w:bCs/>
              </w:rPr>
            </w:pPr>
            <w:r w:rsidRPr="0084305D">
              <w:rPr>
                <w:rFonts w:cstheme="minorHAnsi"/>
                <w:b/>
                <w:bCs/>
              </w:rPr>
              <w:t>8-L-2</w:t>
            </w:r>
          </w:p>
        </w:tc>
        <w:tc>
          <w:tcPr>
            <w:tcW w:w="6391" w:type="dxa"/>
            <w:tcBorders>
              <w:right w:val="nil"/>
            </w:tcBorders>
          </w:tcPr>
          <w:p w14:paraId="049C1DEA" w14:textId="77777777" w:rsidR="00601632" w:rsidRPr="003948EA" w:rsidRDefault="00601632" w:rsidP="00C91040">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74345AF8" w14:textId="77777777" w:rsidR="00601632" w:rsidRPr="0084305D" w:rsidRDefault="00601632" w:rsidP="00C91040">
            <w:pPr>
              <w:rPr>
                <w:rFonts w:cstheme="minorHAnsi"/>
              </w:rPr>
            </w:pPr>
          </w:p>
        </w:tc>
        <w:tc>
          <w:tcPr>
            <w:tcW w:w="810" w:type="dxa"/>
          </w:tcPr>
          <w:p w14:paraId="1792C871" w14:textId="77777777" w:rsidR="00601632" w:rsidRPr="00C34C63" w:rsidRDefault="00601632" w:rsidP="00C91040">
            <w:pPr>
              <w:rPr>
                <w:rFonts w:cstheme="minorHAnsi"/>
              </w:rPr>
            </w:pPr>
            <w:r w:rsidRPr="00C34C63">
              <w:rPr>
                <w:rFonts w:cstheme="minorHAnsi"/>
              </w:rPr>
              <w:t xml:space="preserve">A </w:t>
            </w:r>
          </w:p>
          <w:p w14:paraId="752063B3" w14:textId="77777777" w:rsidR="00601632" w:rsidRPr="00C34C63" w:rsidRDefault="00601632" w:rsidP="00C91040">
            <w:pPr>
              <w:rPr>
                <w:rFonts w:cstheme="minorHAnsi"/>
              </w:rPr>
            </w:pPr>
            <w:r w:rsidRPr="00C34C63">
              <w:rPr>
                <w:rFonts w:cstheme="minorHAnsi"/>
              </w:rPr>
              <w:t xml:space="preserve">B </w:t>
            </w:r>
          </w:p>
          <w:p w14:paraId="769DC342" w14:textId="77777777" w:rsidR="00601632" w:rsidRPr="00C34C63" w:rsidRDefault="00601632" w:rsidP="00C91040">
            <w:pPr>
              <w:rPr>
                <w:rFonts w:cstheme="minorHAnsi"/>
              </w:rPr>
            </w:pPr>
            <w:r w:rsidRPr="00C34C63">
              <w:rPr>
                <w:rFonts w:cstheme="minorHAnsi"/>
              </w:rPr>
              <w:t xml:space="preserve">C-M </w:t>
            </w:r>
          </w:p>
          <w:p w14:paraId="1D58B749" w14:textId="77777777" w:rsidR="00601632" w:rsidRPr="0084305D" w:rsidRDefault="00601632" w:rsidP="00C91040">
            <w:pPr>
              <w:rPr>
                <w:rFonts w:cstheme="minorHAnsi"/>
              </w:rPr>
            </w:pPr>
            <w:r w:rsidRPr="00C34C63">
              <w:rPr>
                <w:rFonts w:cstheme="minorHAnsi"/>
              </w:rPr>
              <w:t>C</w:t>
            </w:r>
          </w:p>
        </w:tc>
        <w:tc>
          <w:tcPr>
            <w:tcW w:w="1980" w:type="dxa"/>
          </w:tcPr>
          <w:p w14:paraId="6F7C2C2E" w14:textId="77777777" w:rsidR="00601632" w:rsidRPr="007E1802" w:rsidRDefault="00283A95" w:rsidP="00C91040">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09B7D78D" w14:textId="77777777" w:rsidR="00601632" w:rsidRPr="007E1802" w:rsidRDefault="00283A95" w:rsidP="00C91040">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CD4F2FE" w14:textId="77777777" w:rsidR="00601632" w:rsidRPr="007E1802" w:rsidRDefault="00283A95" w:rsidP="00C91040">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407AF202" w14:textId="77777777" w:rsidR="00601632" w:rsidRPr="007E1802" w:rsidRDefault="00283A95" w:rsidP="00C91040">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7A31AC1" w14:textId="77777777" w:rsidR="00601632" w:rsidRPr="007E1802" w:rsidRDefault="00601632" w:rsidP="00C91040">
            <w:pPr>
              <w:rPr>
                <w:rFonts w:cstheme="minorHAnsi"/>
              </w:rPr>
            </w:pPr>
          </w:p>
        </w:tc>
        <w:sdt>
          <w:sdtPr>
            <w:rPr>
              <w:rFonts w:cstheme="minorHAnsi"/>
            </w:rPr>
            <w:id w:val="1035473031"/>
            <w:placeholder>
              <w:docPart w:val="BEFD85FFC3B943A7812F21508321E5A3"/>
            </w:placeholder>
            <w:showingPlcHdr/>
          </w:sdtPr>
          <w:sdtEndPr/>
          <w:sdtContent>
            <w:tc>
              <w:tcPr>
                <w:tcW w:w="4770" w:type="dxa"/>
              </w:tcPr>
              <w:p w14:paraId="57464AC2"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039B72B" w14:textId="77777777" w:rsidTr="000818AB">
        <w:trPr>
          <w:cantSplit/>
        </w:trPr>
        <w:tc>
          <w:tcPr>
            <w:tcW w:w="899" w:type="dxa"/>
          </w:tcPr>
          <w:p w14:paraId="555B7202" w14:textId="77777777" w:rsidR="00601632" w:rsidRPr="0084305D" w:rsidRDefault="00601632" w:rsidP="00C91040">
            <w:pPr>
              <w:jc w:val="center"/>
              <w:rPr>
                <w:rFonts w:cstheme="minorHAnsi"/>
                <w:b/>
                <w:bCs/>
              </w:rPr>
            </w:pPr>
            <w:r w:rsidRPr="0084305D">
              <w:rPr>
                <w:rFonts w:cstheme="minorHAnsi"/>
                <w:b/>
                <w:bCs/>
              </w:rPr>
              <w:t>8-L-3</w:t>
            </w:r>
          </w:p>
        </w:tc>
        <w:tc>
          <w:tcPr>
            <w:tcW w:w="6391" w:type="dxa"/>
            <w:tcBorders>
              <w:right w:val="nil"/>
            </w:tcBorders>
          </w:tcPr>
          <w:p w14:paraId="30319643"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95E5284" w14:textId="77777777" w:rsidR="00601632" w:rsidRPr="0084305D" w:rsidRDefault="00601632" w:rsidP="00C91040">
            <w:pPr>
              <w:rPr>
                <w:rFonts w:cstheme="minorHAnsi"/>
              </w:rPr>
            </w:pPr>
          </w:p>
        </w:tc>
        <w:tc>
          <w:tcPr>
            <w:tcW w:w="810" w:type="dxa"/>
          </w:tcPr>
          <w:p w14:paraId="32908B6A" w14:textId="77777777" w:rsidR="00601632" w:rsidRPr="00C34C63" w:rsidRDefault="00601632" w:rsidP="00C91040">
            <w:pPr>
              <w:rPr>
                <w:rFonts w:cstheme="minorHAnsi"/>
              </w:rPr>
            </w:pPr>
            <w:r w:rsidRPr="00C34C63">
              <w:rPr>
                <w:rFonts w:cstheme="minorHAnsi"/>
              </w:rPr>
              <w:t xml:space="preserve">A </w:t>
            </w:r>
          </w:p>
          <w:p w14:paraId="6E4125EA" w14:textId="77777777" w:rsidR="00601632" w:rsidRPr="00C34C63" w:rsidRDefault="00601632" w:rsidP="00C91040">
            <w:pPr>
              <w:rPr>
                <w:rFonts w:cstheme="minorHAnsi"/>
              </w:rPr>
            </w:pPr>
            <w:r w:rsidRPr="00C34C63">
              <w:rPr>
                <w:rFonts w:cstheme="minorHAnsi"/>
              </w:rPr>
              <w:t xml:space="preserve">B </w:t>
            </w:r>
          </w:p>
          <w:p w14:paraId="54587BFD" w14:textId="77777777" w:rsidR="00601632" w:rsidRPr="00C34C63" w:rsidRDefault="00601632" w:rsidP="00C91040">
            <w:pPr>
              <w:rPr>
                <w:rFonts w:cstheme="minorHAnsi"/>
              </w:rPr>
            </w:pPr>
            <w:r w:rsidRPr="00C34C63">
              <w:rPr>
                <w:rFonts w:cstheme="minorHAnsi"/>
              </w:rPr>
              <w:t xml:space="preserve">C-M </w:t>
            </w:r>
          </w:p>
          <w:p w14:paraId="61998E05" w14:textId="77777777" w:rsidR="00601632" w:rsidRPr="0084305D" w:rsidRDefault="00601632" w:rsidP="00C91040">
            <w:pPr>
              <w:rPr>
                <w:rFonts w:cstheme="minorHAnsi"/>
              </w:rPr>
            </w:pPr>
            <w:r w:rsidRPr="00C34C63">
              <w:rPr>
                <w:rFonts w:cstheme="minorHAnsi"/>
              </w:rPr>
              <w:t>C</w:t>
            </w:r>
          </w:p>
        </w:tc>
        <w:tc>
          <w:tcPr>
            <w:tcW w:w="1980" w:type="dxa"/>
          </w:tcPr>
          <w:p w14:paraId="5AEA5259" w14:textId="77777777" w:rsidR="00601632" w:rsidRPr="007E1802" w:rsidRDefault="00283A95" w:rsidP="00C91040">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6A65F5D3" w14:textId="77777777" w:rsidR="00601632" w:rsidRPr="007E1802" w:rsidRDefault="00283A95" w:rsidP="00C91040">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4948328" w14:textId="77777777" w:rsidR="00601632" w:rsidRPr="007E1802" w:rsidRDefault="00283A95" w:rsidP="00C91040">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07877C3" w14:textId="77777777" w:rsidR="00601632" w:rsidRPr="007E1802" w:rsidRDefault="00283A95" w:rsidP="00C91040">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89752B4" w14:textId="77777777" w:rsidR="00601632" w:rsidRPr="007E1802" w:rsidRDefault="00601632" w:rsidP="00C91040">
            <w:pPr>
              <w:rPr>
                <w:rFonts w:cstheme="minorHAnsi"/>
              </w:rPr>
            </w:pPr>
          </w:p>
        </w:tc>
        <w:sdt>
          <w:sdtPr>
            <w:rPr>
              <w:rFonts w:cstheme="minorHAnsi"/>
            </w:rPr>
            <w:id w:val="-1684971497"/>
            <w:placeholder>
              <w:docPart w:val="0D3F638891F140D6BF0868AB96699A08"/>
            </w:placeholder>
            <w:showingPlcHdr/>
          </w:sdtPr>
          <w:sdtEndPr/>
          <w:sdtContent>
            <w:tc>
              <w:tcPr>
                <w:tcW w:w="4770" w:type="dxa"/>
              </w:tcPr>
              <w:p w14:paraId="004C7539"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7C10C839" w14:textId="77777777" w:rsidTr="000818AB">
        <w:trPr>
          <w:cantSplit/>
        </w:trPr>
        <w:tc>
          <w:tcPr>
            <w:tcW w:w="899" w:type="dxa"/>
          </w:tcPr>
          <w:p w14:paraId="1134AD97" w14:textId="77777777" w:rsidR="00601632" w:rsidRPr="0084305D" w:rsidRDefault="00601632" w:rsidP="00C91040">
            <w:pPr>
              <w:jc w:val="center"/>
              <w:rPr>
                <w:rFonts w:cstheme="minorHAnsi"/>
                <w:b/>
                <w:bCs/>
              </w:rPr>
            </w:pPr>
            <w:r w:rsidRPr="0084305D">
              <w:rPr>
                <w:rFonts w:cstheme="minorHAnsi"/>
                <w:b/>
                <w:bCs/>
              </w:rPr>
              <w:lastRenderedPageBreak/>
              <w:t>8-L-4</w:t>
            </w:r>
          </w:p>
        </w:tc>
        <w:tc>
          <w:tcPr>
            <w:tcW w:w="6391" w:type="dxa"/>
            <w:tcBorders>
              <w:right w:val="nil"/>
            </w:tcBorders>
          </w:tcPr>
          <w:p w14:paraId="2CF427D8"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2DA95906" w14:textId="77777777" w:rsidR="00601632" w:rsidRPr="0084305D" w:rsidRDefault="00601632" w:rsidP="00C91040">
            <w:pPr>
              <w:rPr>
                <w:rFonts w:cstheme="minorHAnsi"/>
              </w:rPr>
            </w:pPr>
          </w:p>
        </w:tc>
        <w:tc>
          <w:tcPr>
            <w:tcW w:w="810" w:type="dxa"/>
          </w:tcPr>
          <w:p w14:paraId="54C91924" w14:textId="77777777" w:rsidR="00601632" w:rsidRPr="00C34C63" w:rsidRDefault="00601632" w:rsidP="00C91040">
            <w:pPr>
              <w:rPr>
                <w:rFonts w:cstheme="minorHAnsi"/>
              </w:rPr>
            </w:pPr>
            <w:r w:rsidRPr="00C34C63">
              <w:rPr>
                <w:rFonts w:cstheme="minorHAnsi"/>
              </w:rPr>
              <w:t xml:space="preserve">A </w:t>
            </w:r>
          </w:p>
          <w:p w14:paraId="41D64B60" w14:textId="77777777" w:rsidR="00601632" w:rsidRPr="00C34C63" w:rsidRDefault="00601632" w:rsidP="00C91040">
            <w:pPr>
              <w:rPr>
                <w:rFonts w:cstheme="minorHAnsi"/>
              </w:rPr>
            </w:pPr>
            <w:r w:rsidRPr="00C34C63">
              <w:rPr>
                <w:rFonts w:cstheme="minorHAnsi"/>
              </w:rPr>
              <w:t xml:space="preserve">B </w:t>
            </w:r>
          </w:p>
          <w:p w14:paraId="55167EC9" w14:textId="77777777" w:rsidR="00601632" w:rsidRPr="00C34C63" w:rsidRDefault="00601632" w:rsidP="00C91040">
            <w:pPr>
              <w:rPr>
                <w:rFonts w:cstheme="minorHAnsi"/>
              </w:rPr>
            </w:pPr>
            <w:r w:rsidRPr="00C34C63">
              <w:rPr>
                <w:rFonts w:cstheme="minorHAnsi"/>
              </w:rPr>
              <w:t xml:space="preserve">C-M </w:t>
            </w:r>
          </w:p>
          <w:p w14:paraId="5B0AC7D9" w14:textId="77777777" w:rsidR="00601632" w:rsidRPr="0084305D" w:rsidRDefault="00601632" w:rsidP="00C91040">
            <w:pPr>
              <w:rPr>
                <w:rFonts w:cstheme="minorHAnsi"/>
              </w:rPr>
            </w:pPr>
            <w:r w:rsidRPr="00C34C63">
              <w:rPr>
                <w:rFonts w:cstheme="minorHAnsi"/>
              </w:rPr>
              <w:t>C</w:t>
            </w:r>
          </w:p>
        </w:tc>
        <w:tc>
          <w:tcPr>
            <w:tcW w:w="1980" w:type="dxa"/>
          </w:tcPr>
          <w:p w14:paraId="47A1C013" w14:textId="77777777" w:rsidR="00601632" w:rsidRPr="007E1802" w:rsidRDefault="00283A95" w:rsidP="00C91040">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2352767D" w14:textId="77777777" w:rsidR="00601632" w:rsidRPr="007E1802" w:rsidRDefault="00283A95" w:rsidP="00C91040">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2D986E3B" w14:textId="77777777" w:rsidR="00601632" w:rsidRPr="007E1802" w:rsidRDefault="00283A95" w:rsidP="00C91040">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4BC99896" w14:textId="77777777" w:rsidR="00601632" w:rsidRPr="007E1802" w:rsidRDefault="00283A95" w:rsidP="00C91040">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FEF9374" w14:textId="77777777" w:rsidR="00601632" w:rsidRPr="007E1802" w:rsidRDefault="00601632" w:rsidP="00C91040">
            <w:pPr>
              <w:rPr>
                <w:rFonts w:cstheme="minorHAnsi"/>
              </w:rPr>
            </w:pPr>
          </w:p>
        </w:tc>
        <w:sdt>
          <w:sdtPr>
            <w:rPr>
              <w:rFonts w:cstheme="minorHAnsi"/>
            </w:rPr>
            <w:id w:val="-847406190"/>
            <w:placeholder>
              <w:docPart w:val="98EAAB470AB644A88E57A76A8A25CF06"/>
            </w:placeholder>
            <w:showingPlcHdr/>
          </w:sdtPr>
          <w:sdtEndPr/>
          <w:sdtContent>
            <w:tc>
              <w:tcPr>
                <w:tcW w:w="4770" w:type="dxa"/>
              </w:tcPr>
              <w:p w14:paraId="74F87E43"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7AADA111" w14:textId="77777777" w:rsidTr="000818AB">
        <w:trPr>
          <w:cantSplit/>
        </w:trPr>
        <w:tc>
          <w:tcPr>
            <w:tcW w:w="899" w:type="dxa"/>
          </w:tcPr>
          <w:p w14:paraId="2ADE2486" w14:textId="77777777" w:rsidR="00601632" w:rsidRPr="0084305D" w:rsidRDefault="00601632" w:rsidP="00C91040">
            <w:pPr>
              <w:jc w:val="center"/>
              <w:rPr>
                <w:rFonts w:cstheme="minorHAnsi"/>
                <w:b/>
                <w:bCs/>
              </w:rPr>
            </w:pPr>
            <w:r w:rsidRPr="0084305D">
              <w:rPr>
                <w:rFonts w:cstheme="minorHAnsi"/>
                <w:b/>
                <w:bCs/>
              </w:rPr>
              <w:t>8-L-5</w:t>
            </w:r>
          </w:p>
        </w:tc>
        <w:tc>
          <w:tcPr>
            <w:tcW w:w="6391" w:type="dxa"/>
            <w:tcBorders>
              <w:right w:val="nil"/>
            </w:tcBorders>
          </w:tcPr>
          <w:p w14:paraId="272BFF39"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5DEAFFAD" w14:textId="77777777" w:rsidR="00601632" w:rsidRPr="0084305D" w:rsidRDefault="00601632" w:rsidP="00C91040">
            <w:pPr>
              <w:rPr>
                <w:rFonts w:cstheme="minorHAnsi"/>
              </w:rPr>
            </w:pPr>
          </w:p>
        </w:tc>
        <w:tc>
          <w:tcPr>
            <w:tcW w:w="810" w:type="dxa"/>
          </w:tcPr>
          <w:p w14:paraId="1B5F851D" w14:textId="77777777" w:rsidR="00601632" w:rsidRPr="00C34C63" w:rsidRDefault="00601632" w:rsidP="00C91040">
            <w:pPr>
              <w:rPr>
                <w:rFonts w:cstheme="minorHAnsi"/>
              </w:rPr>
            </w:pPr>
            <w:r w:rsidRPr="00C34C63">
              <w:rPr>
                <w:rFonts w:cstheme="minorHAnsi"/>
              </w:rPr>
              <w:t xml:space="preserve">A </w:t>
            </w:r>
          </w:p>
          <w:p w14:paraId="3A826747" w14:textId="77777777" w:rsidR="00601632" w:rsidRPr="00C34C63" w:rsidRDefault="00601632" w:rsidP="00C91040">
            <w:pPr>
              <w:rPr>
                <w:rFonts w:cstheme="minorHAnsi"/>
              </w:rPr>
            </w:pPr>
            <w:r w:rsidRPr="00C34C63">
              <w:rPr>
                <w:rFonts w:cstheme="minorHAnsi"/>
              </w:rPr>
              <w:t xml:space="preserve">B </w:t>
            </w:r>
          </w:p>
          <w:p w14:paraId="37C0DC0B" w14:textId="77777777" w:rsidR="00601632" w:rsidRPr="00C34C63" w:rsidRDefault="00601632" w:rsidP="00C91040">
            <w:pPr>
              <w:rPr>
                <w:rFonts w:cstheme="minorHAnsi"/>
              </w:rPr>
            </w:pPr>
            <w:r w:rsidRPr="00C34C63">
              <w:rPr>
                <w:rFonts w:cstheme="minorHAnsi"/>
              </w:rPr>
              <w:t xml:space="preserve">C-M </w:t>
            </w:r>
          </w:p>
          <w:p w14:paraId="7CC6763F" w14:textId="77777777" w:rsidR="00601632" w:rsidRPr="0084305D" w:rsidRDefault="00601632" w:rsidP="00C91040">
            <w:pPr>
              <w:rPr>
                <w:rFonts w:cstheme="minorHAnsi"/>
              </w:rPr>
            </w:pPr>
            <w:r w:rsidRPr="00C34C63">
              <w:rPr>
                <w:rFonts w:cstheme="minorHAnsi"/>
              </w:rPr>
              <w:t>C</w:t>
            </w:r>
          </w:p>
        </w:tc>
        <w:tc>
          <w:tcPr>
            <w:tcW w:w="1980" w:type="dxa"/>
          </w:tcPr>
          <w:p w14:paraId="64B35070" w14:textId="77777777" w:rsidR="00601632" w:rsidRPr="007E1802" w:rsidRDefault="00283A95" w:rsidP="00C91040">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E21B4C6" w14:textId="77777777" w:rsidR="00601632" w:rsidRPr="007E1802" w:rsidRDefault="00283A95" w:rsidP="00C91040">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E20F2D5" w14:textId="77777777" w:rsidR="00601632" w:rsidRPr="007E1802" w:rsidRDefault="00283A95" w:rsidP="00C91040">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110CC97" w14:textId="77777777" w:rsidR="00601632" w:rsidRPr="007E1802" w:rsidRDefault="00283A95" w:rsidP="00C91040">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C859666" w14:textId="77777777" w:rsidR="00601632" w:rsidRPr="007E1802" w:rsidRDefault="00601632" w:rsidP="00C91040">
            <w:pPr>
              <w:rPr>
                <w:rFonts w:cstheme="minorHAnsi"/>
              </w:rPr>
            </w:pPr>
          </w:p>
        </w:tc>
        <w:sdt>
          <w:sdtPr>
            <w:rPr>
              <w:rFonts w:cstheme="minorHAnsi"/>
            </w:rPr>
            <w:id w:val="-1164473292"/>
            <w:placeholder>
              <w:docPart w:val="54E1AFF8F3484515B0106CE1B03AD4C5"/>
            </w:placeholder>
            <w:showingPlcHdr/>
          </w:sdtPr>
          <w:sdtEndPr/>
          <w:sdtContent>
            <w:tc>
              <w:tcPr>
                <w:tcW w:w="4770" w:type="dxa"/>
              </w:tcPr>
              <w:p w14:paraId="7BE77CDA"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3A77A6F7" w14:textId="77777777" w:rsidTr="000818AB">
        <w:trPr>
          <w:cantSplit/>
        </w:trPr>
        <w:tc>
          <w:tcPr>
            <w:tcW w:w="899" w:type="dxa"/>
          </w:tcPr>
          <w:p w14:paraId="7208FC56" w14:textId="77777777" w:rsidR="00601632" w:rsidRPr="0084305D" w:rsidRDefault="00601632" w:rsidP="00C91040">
            <w:pPr>
              <w:jc w:val="center"/>
              <w:rPr>
                <w:rFonts w:cstheme="minorHAnsi"/>
                <w:b/>
                <w:bCs/>
              </w:rPr>
            </w:pPr>
            <w:r w:rsidRPr="0084305D">
              <w:rPr>
                <w:rFonts w:cstheme="minorHAnsi"/>
                <w:b/>
                <w:bCs/>
              </w:rPr>
              <w:t>8-L-6</w:t>
            </w:r>
          </w:p>
        </w:tc>
        <w:tc>
          <w:tcPr>
            <w:tcW w:w="6391" w:type="dxa"/>
            <w:tcBorders>
              <w:right w:val="nil"/>
            </w:tcBorders>
          </w:tcPr>
          <w:p w14:paraId="5DC5767C"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7B5F6E00" w14:textId="77777777" w:rsidR="00601632" w:rsidRPr="0084305D" w:rsidRDefault="00601632" w:rsidP="00C91040">
            <w:pPr>
              <w:rPr>
                <w:rFonts w:cstheme="minorHAnsi"/>
              </w:rPr>
            </w:pPr>
          </w:p>
        </w:tc>
        <w:tc>
          <w:tcPr>
            <w:tcW w:w="810" w:type="dxa"/>
          </w:tcPr>
          <w:p w14:paraId="170BF8FA" w14:textId="77777777" w:rsidR="00601632" w:rsidRPr="00C34C63" w:rsidRDefault="00601632" w:rsidP="00C91040">
            <w:pPr>
              <w:rPr>
                <w:rFonts w:cstheme="minorHAnsi"/>
              </w:rPr>
            </w:pPr>
            <w:r w:rsidRPr="00C34C63">
              <w:rPr>
                <w:rFonts w:cstheme="minorHAnsi"/>
              </w:rPr>
              <w:t xml:space="preserve">A </w:t>
            </w:r>
          </w:p>
          <w:p w14:paraId="415B55C7" w14:textId="77777777" w:rsidR="00601632" w:rsidRPr="00C34C63" w:rsidRDefault="00601632" w:rsidP="00C91040">
            <w:pPr>
              <w:rPr>
                <w:rFonts w:cstheme="minorHAnsi"/>
              </w:rPr>
            </w:pPr>
            <w:r w:rsidRPr="00C34C63">
              <w:rPr>
                <w:rFonts w:cstheme="minorHAnsi"/>
              </w:rPr>
              <w:t xml:space="preserve">B </w:t>
            </w:r>
          </w:p>
          <w:p w14:paraId="67F68DA8" w14:textId="77777777" w:rsidR="00601632" w:rsidRPr="00C34C63" w:rsidRDefault="00601632" w:rsidP="00C91040">
            <w:pPr>
              <w:rPr>
                <w:rFonts w:cstheme="minorHAnsi"/>
              </w:rPr>
            </w:pPr>
            <w:r w:rsidRPr="00C34C63">
              <w:rPr>
                <w:rFonts w:cstheme="minorHAnsi"/>
              </w:rPr>
              <w:t xml:space="preserve">C-M </w:t>
            </w:r>
          </w:p>
          <w:p w14:paraId="78A5421D" w14:textId="77777777" w:rsidR="00601632" w:rsidRPr="0084305D" w:rsidRDefault="00601632" w:rsidP="00C91040">
            <w:pPr>
              <w:rPr>
                <w:rFonts w:cstheme="minorHAnsi"/>
              </w:rPr>
            </w:pPr>
            <w:r w:rsidRPr="00C34C63">
              <w:rPr>
                <w:rFonts w:cstheme="minorHAnsi"/>
              </w:rPr>
              <w:t>C</w:t>
            </w:r>
          </w:p>
        </w:tc>
        <w:tc>
          <w:tcPr>
            <w:tcW w:w="1980" w:type="dxa"/>
          </w:tcPr>
          <w:p w14:paraId="76E65BCD" w14:textId="77777777" w:rsidR="00601632" w:rsidRPr="007E1802" w:rsidRDefault="00283A95" w:rsidP="00C91040">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7E5CBEAE" w14:textId="77777777" w:rsidR="00601632" w:rsidRPr="007E1802" w:rsidRDefault="00283A95" w:rsidP="00C91040">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470C191D" w14:textId="77777777" w:rsidR="00601632" w:rsidRPr="007E1802" w:rsidRDefault="00283A95" w:rsidP="00C91040">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62C49C6" w14:textId="77777777" w:rsidR="00601632" w:rsidRPr="007E1802" w:rsidRDefault="00283A95" w:rsidP="00C91040">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5C16FB68" w14:textId="77777777" w:rsidR="00601632" w:rsidRPr="007E1802" w:rsidRDefault="00601632" w:rsidP="00C91040">
            <w:pPr>
              <w:rPr>
                <w:rFonts w:cstheme="minorHAnsi"/>
              </w:rPr>
            </w:pPr>
          </w:p>
        </w:tc>
        <w:sdt>
          <w:sdtPr>
            <w:rPr>
              <w:rFonts w:cstheme="minorHAnsi"/>
            </w:rPr>
            <w:id w:val="33391047"/>
            <w:placeholder>
              <w:docPart w:val="A058D0BF929C4A56BAD3FF72F4987C9D"/>
            </w:placeholder>
            <w:showingPlcHdr/>
          </w:sdtPr>
          <w:sdtEndPr/>
          <w:sdtContent>
            <w:tc>
              <w:tcPr>
                <w:tcW w:w="4770" w:type="dxa"/>
              </w:tcPr>
              <w:p w14:paraId="78B7B3BF"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DF82AB2" w14:textId="77777777" w:rsidTr="000818AB">
        <w:trPr>
          <w:cantSplit/>
        </w:trPr>
        <w:tc>
          <w:tcPr>
            <w:tcW w:w="899" w:type="dxa"/>
          </w:tcPr>
          <w:p w14:paraId="1B4D1FE2" w14:textId="77777777" w:rsidR="00601632" w:rsidRPr="0084305D" w:rsidRDefault="00601632" w:rsidP="00C91040">
            <w:pPr>
              <w:jc w:val="center"/>
              <w:rPr>
                <w:rFonts w:cstheme="minorHAnsi"/>
                <w:b/>
                <w:bCs/>
              </w:rPr>
            </w:pPr>
            <w:r w:rsidRPr="0084305D">
              <w:rPr>
                <w:rFonts w:cstheme="minorHAnsi"/>
                <w:b/>
                <w:bCs/>
              </w:rPr>
              <w:t>8-L-7</w:t>
            </w:r>
          </w:p>
        </w:tc>
        <w:tc>
          <w:tcPr>
            <w:tcW w:w="6391" w:type="dxa"/>
            <w:tcBorders>
              <w:right w:val="nil"/>
            </w:tcBorders>
          </w:tcPr>
          <w:p w14:paraId="78CCE5E2"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679C0590" w14:textId="77777777" w:rsidR="00601632" w:rsidRPr="0084305D"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678E45E5" w14:textId="77777777" w:rsidR="00601632" w:rsidRPr="0084305D" w:rsidRDefault="00601632" w:rsidP="00C91040">
            <w:pPr>
              <w:rPr>
                <w:rFonts w:cstheme="minorHAnsi"/>
              </w:rPr>
            </w:pPr>
          </w:p>
        </w:tc>
        <w:tc>
          <w:tcPr>
            <w:tcW w:w="810" w:type="dxa"/>
          </w:tcPr>
          <w:p w14:paraId="581C4133" w14:textId="77777777" w:rsidR="00601632" w:rsidRPr="00C34C63" w:rsidRDefault="00601632" w:rsidP="00C91040">
            <w:pPr>
              <w:rPr>
                <w:rFonts w:cstheme="minorHAnsi"/>
              </w:rPr>
            </w:pPr>
            <w:r w:rsidRPr="00C34C63">
              <w:rPr>
                <w:rFonts w:cstheme="minorHAnsi"/>
              </w:rPr>
              <w:t xml:space="preserve">A </w:t>
            </w:r>
          </w:p>
          <w:p w14:paraId="4EFE27A7" w14:textId="77777777" w:rsidR="00601632" w:rsidRPr="00C34C63" w:rsidRDefault="00601632" w:rsidP="00C91040">
            <w:pPr>
              <w:rPr>
                <w:rFonts w:cstheme="minorHAnsi"/>
              </w:rPr>
            </w:pPr>
            <w:r w:rsidRPr="00C34C63">
              <w:rPr>
                <w:rFonts w:cstheme="minorHAnsi"/>
              </w:rPr>
              <w:t xml:space="preserve">B </w:t>
            </w:r>
          </w:p>
          <w:p w14:paraId="0744219D" w14:textId="77777777" w:rsidR="00601632" w:rsidRPr="00C34C63" w:rsidRDefault="00601632" w:rsidP="00C91040">
            <w:pPr>
              <w:rPr>
                <w:rFonts w:cstheme="minorHAnsi"/>
              </w:rPr>
            </w:pPr>
            <w:r w:rsidRPr="00C34C63">
              <w:rPr>
                <w:rFonts w:cstheme="minorHAnsi"/>
              </w:rPr>
              <w:t xml:space="preserve">C-M </w:t>
            </w:r>
          </w:p>
          <w:p w14:paraId="5BCA45BF" w14:textId="77777777" w:rsidR="00601632" w:rsidRPr="0084305D" w:rsidRDefault="00601632" w:rsidP="00C91040">
            <w:pPr>
              <w:rPr>
                <w:rFonts w:cstheme="minorHAnsi"/>
              </w:rPr>
            </w:pPr>
            <w:r w:rsidRPr="00C34C63">
              <w:rPr>
                <w:rFonts w:cstheme="minorHAnsi"/>
              </w:rPr>
              <w:t>C</w:t>
            </w:r>
          </w:p>
        </w:tc>
        <w:tc>
          <w:tcPr>
            <w:tcW w:w="1980" w:type="dxa"/>
          </w:tcPr>
          <w:p w14:paraId="79E295B0" w14:textId="77777777" w:rsidR="00601632" w:rsidRPr="007E1802" w:rsidRDefault="00283A95" w:rsidP="00C91040">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049570F6" w14:textId="77777777" w:rsidR="00601632" w:rsidRPr="007E1802" w:rsidRDefault="00283A95" w:rsidP="00C91040">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41B2FC2" w14:textId="77777777" w:rsidR="00601632" w:rsidRPr="007E1802" w:rsidRDefault="00283A95" w:rsidP="00C91040">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2040DA0" w14:textId="77777777" w:rsidR="00601632" w:rsidRPr="007E1802" w:rsidRDefault="00283A95" w:rsidP="00C91040">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08B9F8D" w14:textId="77777777" w:rsidR="00601632" w:rsidRPr="007E1802" w:rsidRDefault="00601632" w:rsidP="00C91040">
            <w:pPr>
              <w:rPr>
                <w:rFonts w:cstheme="minorHAnsi"/>
              </w:rPr>
            </w:pPr>
          </w:p>
        </w:tc>
        <w:sdt>
          <w:sdtPr>
            <w:rPr>
              <w:rFonts w:cstheme="minorHAnsi"/>
            </w:rPr>
            <w:id w:val="547024815"/>
            <w:placeholder>
              <w:docPart w:val="1D2737CC5A7D4D49B1117BCBD449D528"/>
            </w:placeholder>
            <w:showingPlcHdr/>
          </w:sdtPr>
          <w:sdtEndPr/>
          <w:sdtContent>
            <w:tc>
              <w:tcPr>
                <w:tcW w:w="4770" w:type="dxa"/>
              </w:tcPr>
              <w:p w14:paraId="07749155"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00C3C2B" w14:textId="77777777" w:rsidTr="000818AB">
        <w:trPr>
          <w:cantSplit/>
        </w:trPr>
        <w:tc>
          <w:tcPr>
            <w:tcW w:w="899" w:type="dxa"/>
          </w:tcPr>
          <w:p w14:paraId="548AB236" w14:textId="77777777" w:rsidR="00601632" w:rsidRPr="0084305D" w:rsidRDefault="00601632" w:rsidP="00C91040">
            <w:pPr>
              <w:jc w:val="center"/>
              <w:rPr>
                <w:rFonts w:cstheme="minorHAnsi"/>
                <w:b/>
                <w:bCs/>
              </w:rPr>
            </w:pPr>
            <w:r w:rsidRPr="0084305D">
              <w:rPr>
                <w:rFonts w:cstheme="minorHAnsi"/>
                <w:b/>
                <w:bCs/>
              </w:rPr>
              <w:t>8-L-8</w:t>
            </w:r>
          </w:p>
        </w:tc>
        <w:tc>
          <w:tcPr>
            <w:tcW w:w="6391" w:type="dxa"/>
            <w:tcBorders>
              <w:right w:val="nil"/>
            </w:tcBorders>
          </w:tcPr>
          <w:p w14:paraId="67E3A502"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33E28BA" w14:textId="77777777" w:rsidR="00601632" w:rsidRPr="0084305D" w:rsidRDefault="00601632" w:rsidP="00C91040">
            <w:pPr>
              <w:rPr>
                <w:rFonts w:cstheme="minorHAnsi"/>
              </w:rPr>
            </w:pPr>
          </w:p>
        </w:tc>
        <w:tc>
          <w:tcPr>
            <w:tcW w:w="810" w:type="dxa"/>
          </w:tcPr>
          <w:p w14:paraId="22AD29BC" w14:textId="77777777" w:rsidR="00601632" w:rsidRPr="00C34C63" w:rsidRDefault="00601632" w:rsidP="00C91040">
            <w:pPr>
              <w:rPr>
                <w:rFonts w:cstheme="minorHAnsi"/>
              </w:rPr>
            </w:pPr>
            <w:r w:rsidRPr="00C34C63">
              <w:rPr>
                <w:rFonts w:cstheme="minorHAnsi"/>
              </w:rPr>
              <w:t xml:space="preserve">A </w:t>
            </w:r>
          </w:p>
          <w:p w14:paraId="6826D3AE" w14:textId="77777777" w:rsidR="00601632" w:rsidRPr="00C34C63" w:rsidRDefault="00601632" w:rsidP="00C91040">
            <w:pPr>
              <w:rPr>
                <w:rFonts w:cstheme="minorHAnsi"/>
              </w:rPr>
            </w:pPr>
            <w:r w:rsidRPr="00C34C63">
              <w:rPr>
                <w:rFonts w:cstheme="minorHAnsi"/>
              </w:rPr>
              <w:t xml:space="preserve">B </w:t>
            </w:r>
          </w:p>
          <w:p w14:paraId="3493B7DE" w14:textId="77777777" w:rsidR="00601632" w:rsidRPr="00C34C63" w:rsidRDefault="00601632" w:rsidP="00C91040">
            <w:pPr>
              <w:rPr>
                <w:rFonts w:cstheme="minorHAnsi"/>
              </w:rPr>
            </w:pPr>
            <w:r w:rsidRPr="00C34C63">
              <w:rPr>
                <w:rFonts w:cstheme="minorHAnsi"/>
              </w:rPr>
              <w:t xml:space="preserve">C-M </w:t>
            </w:r>
          </w:p>
          <w:p w14:paraId="22018A94" w14:textId="77777777" w:rsidR="00601632" w:rsidRPr="0084305D" w:rsidRDefault="00601632" w:rsidP="00C91040">
            <w:pPr>
              <w:rPr>
                <w:rFonts w:cstheme="minorHAnsi"/>
              </w:rPr>
            </w:pPr>
            <w:r w:rsidRPr="00C34C63">
              <w:rPr>
                <w:rFonts w:cstheme="minorHAnsi"/>
              </w:rPr>
              <w:t>C</w:t>
            </w:r>
          </w:p>
        </w:tc>
        <w:tc>
          <w:tcPr>
            <w:tcW w:w="1980" w:type="dxa"/>
          </w:tcPr>
          <w:p w14:paraId="302E1BD2" w14:textId="77777777" w:rsidR="00601632" w:rsidRPr="007E1802" w:rsidRDefault="00283A95" w:rsidP="00C91040">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73EE08C6" w14:textId="77777777" w:rsidR="00601632" w:rsidRPr="007E1802" w:rsidRDefault="00283A95" w:rsidP="00C91040">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0DD38AB2" w14:textId="77777777" w:rsidR="00601632" w:rsidRPr="007E1802" w:rsidRDefault="00283A95" w:rsidP="00C91040">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077C7E66" w14:textId="77777777" w:rsidR="00601632" w:rsidRPr="007E1802" w:rsidRDefault="00283A95" w:rsidP="00C91040">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E09B737" w14:textId="77777777" w:rsidR="00601632" w:rsidRPr="007E1802" w:rsidRDefault="00601632" w:rsidP="00C91040">
            <w:pPr>
              <w:rPr>
                <w:rFonts w:cstheme="minorHAnsi"/>
              </w:rPr>
            </w:pPr>
          </w:p>
        </w:tc>
        <w:sdt>
          <w:sdtPr>
            <w:rPr>
              <w:rFonts w:cstheme="minorHAnsi"/>
            </w:rPr>
            <w:id w:val="1116800222"/>
            <w:placeholder>
              <w:docPart w:val="7EF1C6CDCE944A41A777E88D88CAF0DB"/>
            </w:placeholder>
            <w:showingPlcHdr/>
          </w:sdtPr>
          <w:sdtEndPr/>
          <w:sdtContent>
            <w:tc>
              <w:tcPr>
                <w:tcW w:w="4770" w:type="dxa"/>
              </w:tcPr>
              <w:p w14:paraId="65C6A09B"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41C699D2" w14:textId="77777777" w:rsidTr="000818AB">
        <w:trPr>
          <w:cantSplit/>
        </w:trPr>
        <w:tc>
          <w:tcPr>
            <w:tcW w:w="899" w:type="dxa"/>
          </w:tcPr>
          <w:p w14:paraId="406CF9A4" w14:textId="77777777" w:rsidR="00601632" w:rsidRPr="0084305D" w:rsidRDefault="00601632" w:rsidP="00C91040">
            <w:pPr>
              <w:jc w:val="center"/>
              <w:rPr>
                <w:rFonts w:cstheme="minorHAnsi"/>
                <w:b/>
                <w:bCs/>
              </w:rPr>
            </w:pPr>
            <w:r w:rsidRPr="0084305D">
              <w:rPr>
                <w:rFonts w:cstheme="minorHAnsi"/>
                <w:b/>
                <w:bCs/>
              </w:rPr>
              <w:t>8-L-9</w:t>
            </w:r>
          </w:p>
        </w:tc>
        <w:tc>
          <w:tcPr>
            <w:tcW w:w="6391" w:type="dxa"/>
            <w:tcBorders>
              <w:right w:val="nil"/>
            </w:tcBorders>
          </w:tcPr>
          <w:p w14:paraId="2FB1CF03"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535F760A" w14:textId="77777777" w:rsidR="00601632" w:rsidRPr="0084305D" w:rsidRDefault="00601632" w:rsidP="00C91040">
            <w:pPr>
              <w:rPr>
                <w:rFonts w:cstheme="minorHAnsi"/>
              </w:rPr>
            </w:pPr>
          </w:p>
        </w:tc>
        <w:tc>
          <w:tcPr>
            <w:tcW w:w="810" w:type="dxa"/>
          </w:tcPr>
          <w:p w14:paraId="10403035" w14:textId="77777777" w:rsidR="00601632" w:rsidRPr="00C34C63" w:rsidRDefault="00601632" w:rsidP="00C91040">
            <w:pPr>
              <w:rPr>
                <w:rFonts w:cstheme="minorHAnsi"/>
              </w:rPr>
            </w:pPr>
            <w:r w:rsidRPr="00C34C63">
              <w:rPr>
                <w:rFonts w:cstheme="minorHAnsi"/>
              </w:rPr>
              <w:t xml:space="preserve">A </w:t>
            </w:r>
          </w:p>
          <w:p w14:paraId="09861B2D" w14:textId="77777777" w:rsidR="00601632" w:rsidRPr="00C34C63" w:rsidRDefault="00601632" w:rsidP="00C91040">
            <w:pPr>
              <w:rPr>
                <w:rFonts w:cstheme="minorHAnsi"/>
              </w:rPr>
            </w:pPr>
            <w:r w:rsidRPr="00C34C63">
              <w:rPr>
                <w:rFonts w:cstheme="minorHAnsi"/>
              </w:rPr>
              <w:t xml:space="preserve">B </w:t>
            </w:r>
          </w:p>
          <w:p w14:paraId="78CD507B" w14:textId="77777777" w:rsidR="00601632" w:rsidRPr="00C34C63" w:rsidRDefault="00601632" w:rsidP="00C91040">
            <w:pPr>
              <w:rPr>
                <w:rFonts w:cstheme="minorHAnsi"/>
              </w:rPr>
            </w:pPr>
            <w:r w:rsidRPr="00C34C63">
              <w:rPr>
                <w:rFonts w:cstheme="minorHAnsi"/>
              </w:rPr>
              <w:t xml:space="preserve">C-M </w:t>
            </w:r>
          </w:p>
          <w:p w14:paraId="7795754B" w14:textId="77777777" w:rsidR="00601632" w:rsidRPr="0084305D" w:rsidRDefault="00601632" w:rsidP="00C91040">
            <w:pPr>
              <w:rPr>
                <w:rFonts w:cstheme="minorHAnsi"/>
              </w:rPr>
            </w:pPr>
            <w:r w:rsidRPr="00C34C63">
              <w:rPr>
                <w:rFonts w:cstheme="minorHAnsi"/>
              </w:rPr>
              <w:t>C</w:t>
            </w:r>
          </w:p>
        </w:tc>
        <w:tc>
          <w:tcPr>
            <w:tcW w:w="1980" w:type="dxa"/>
          </w:tcPr>
          <w:p w14:paraId="3BC1ACC4" w14:textId="77777777" w:rsidR="00601632" w:rsidRPr="007E1802" w:rsidRDefault="00283A95" w:rsidP="00C91040">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00DB20C" w14:textId="77777777" w:rsidR="00601632" w:rsidRPr="007E1802" w:rsidRDefault="00283A95" w:rsidP="00C91040">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8743DD6" w14:textId="77777777" w:rsidR="00601632" w:rsidRPr="007E1802" w:rsidRDefault="00283A95" w:rsidP="00C91040">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E7545E3" w14:textId="77777777" w:rsidR="00601632" w:rsidRPr="007E1802" w:rsidRDefault="00283A95" w:rsidP="00C91040">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406D4C8" w14:textId="77777777" w:rsidR="00601632" w:rsidRPr="007E1802" w:rsidRDefault="00601632" w:rsidP="00C91040">
            <w:pPr>
              <w:rPr>
                <w:rFonts w:cstheme="minorHAnsi"/>
              </w:rPr>
            </w:pPr>
          </w:p>
        </w:tc>
        <w:sdt>
          <w:sdtPr>
            <w:rPr>
              <w:rFonts w:cstheme="minorHAnsi"/>
            </w:rPr>
            <w:id w:val="-1810780829"/>
            <w:placeholder>
              <w:docPart w:val="AA8645A5BB6247DE93D5B2650F8DC966"/>
            </w:placeholder>
            <w:showingPlcHdr/>
          </w:sdtPr>
          <w:sdtEndPr/>
          <w:sdtContent>
            <w:tc>
              <w:tcPr>
                <w:tcW w:w="4770" w:type="dxa"/>
              </w:tcPr>
              <w:p w14:paraId="651DC2CA"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bl>
    <w:p w14:paraId="7B07F057" w14:textId="77777777" w:rsidR="00601632" w:rsidRDefault="00601632" w:rsidP="00601632">
      <w:pPr>
        <w:sectPr w:rsidR="00601632" w:rsidSect="004F1C4E">
          <w:pgSz w:w="15840" w:h="12240" w:orient="landscape"/>
          <w:pgMar w:top="360" w:right="360" w:bottom="450" w:left="360" w:header="720" w:footer="720" w:gutter="0"/>
          <w:cols w:space="720"/>
          <w:docGrid w:linePitch="360"/>
        </w:sectPr>
      </w:pPr>
    </w:p>
    <w:p w14:paraId="7A9C3EC0" w14:textId="77777777" w:rsidR="00601632" w:rsidRDefault="00601632" w:rsidP="00601632">
      <w:pPr>
        <w:shd w:val="clear" w:color="auto" w:fill="8EAADB" w:themeFill="accent1" w:themeFillTint="99"/>
      </w:pPr>
      <w:bookmarkStart w:id="101" w:name="Section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601632" w:rsidRPr="004E1DEE" w14:paraId="4A9D645F" w14:textId="77777777" w:rsidTr="00C91040">
        <w:trPr>
          <w:gridAfter w:val="1"/>
          <w:wAfter w:w="16" w:type="dxa"/>
          <w:tblHeader/>
        </w:trPr>
        <w:tc>
          <w:tcPr>
            <w:tcW w:w="899" w:type="dxa"/>
            <w:shd w:val="clear" w:color="auto" w:fill="2F5496" w:themeFill="accent1" w:themeFillShade="BF"/>
            <w:vAlign w:val="center"/>
          </w:tcPr>
          <w:bookmarkEnd w:id="101"/>
          <w:p w14:paraId="57204369"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vAlign w:val="center"/>
          </w:tcPr>
          <w:p w14:paraId="0BC6F022"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69F70BC9" w14:textId="77777777" w:rsidR="00601632" w:rsidRPr="00B723A6" w:rsidRDefault="00601632" w:rsidP="00C91040">
            <w:pPr>
              <w:jc w:val="center"/>
              <w:rPr>
                <w:b/>
                <w:bCs/>
                <w:color w:val="FFFFFF" w:themeColor="background1"/>
                <w:sz w:val="28"/>
                <w:szCs w:val="28"/>
              </w:rPr>
            </w:pPr>
          </w:p>
        </w:tc>
        <w:tc>
          <w:tcPr>
            <w:tcW w:w="810" w:type="dxa"/>
            <w:shd w:val="clear" w:color="auto" w:fill="2F5496" w:themeFill="accent1" w:themeFillShade="BF"/>
            <w:vAlign w:val="center"/>
          </w:tcPr>
          <w:p w14:paraId="458C0A24"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286DE50A"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1AF881EF" w14:textId="77777777" w:rsidR="00601632" w:rsidRPr="00B723A6" w:rsidRDefault="00601632" w:rsidP="00C91040">
            <w:pPr>
              <w:jc w:val="center"/>
              <w:rPr>
                <w:b/>
                <w:bCs/>
                <w:color w:val="FFFFFF" w:themeColor="background1"/>
                <w:sz w:val="28"/>
                <w:szCs w:val="28"/>
              </w:rPr>
            </w:pPr>
            <w:r>
              <w:rPr>
                <w:b/>
                <w:bCs/>
                <w:color w:val="FFFFFF" w:themeColor="background1"/>
                <w:sz w:val="28"/>
                <w:szCs w:val="28"/>
              </w:rPr>
              <w:t>Findings/Comments</w:t>
            </w:r>
          </w:p>
        </w:tc>
      </w:tr>
      <w:tr w:rsidR="00601632" w14:paraId="5EF5C0D9" w14:textId="77777777" w:rsidTr="00774A85">
        <w:tc>
          <w:tcPr>
            <w:tcW w:w="15136" w:type="dxa"/>
            <w:gridSpan w:val="7"/>
            <w:tcBorders>
              <w:left w:val="single" w:sz="4" w:space="0" w:color="auto"/>
            </w:tcBorders>
            <w:shd w:val="clear" w:color="auto" w:fill="D9E2F3" w:themeFill="accent1" w:themeFillTint="33"/>
            <w:vAlign w:val="center"/>
          </w:tcPr>
          <w:p w14:paraId="13207358"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601632" w14:paraId="7872C07B" w14:textId="77777777" w:rsidTr="00C91040">
        <w:trPr>
          <w:gridAfter w:val="1"/>
          <w:wAfter w:w="16" w:type="dxa"/>
        </w:trPr>
        <w:tc>
          <w:tcPr>
            <w:tcW w:w="899" w:type="dxa"/>
            <w:vAlign w:val="center"/>
          </w:tcPr>
          <w:p w14:paraId="14F4226C" w14:textId="77777777" w:rsidR="00601632" w:rsidRPr="0084305D" w:rsidRDefault="00601632" w:rsidP="00C91040">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vAlign w:val="center"/>
          </w:tcPr>
          <w:p w14:paraId="74D937B0" w14:textId="77777777" w:rsidR="00601632" w:rsidRDefault="00601632" w:rsidP="00C91040">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4C3A4C74" w14:textId="77777777" w:rsidR="00601632" w:rsidRPr="0084305D"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393DF2C" w14:textId="77777777" w:rsidR="00601632" w:rsidRPr="0084305D" w:rsidRDefault="00601632" w:rsidP="00C91040">
            <w:pPr>
              <w:rPr>
                <w:rFonts w:cstheme="minorHAnsi"/>
              </w:rPr>
            </w:pPr>
          </w:p>
        </w:tc>
        <w:tc>
          <w:tcPr>
            <w:tcW w:w="810" w:type="dxa"/>
          </w:tcPr>
          <w:p w14:paraId="0AE57D72" w14:textId="77777777" w:rsidR="00601632" w:rsidRPr="00C34C63" w:rsidRDefault="00601632" w:rsidP="00C91040">
            <w:pPr>
              <w:rPr>
                <w:rFonts w:cstheme="minorHAnsi"/>
              </w:rPr>
            </w:pPr>
            <w:r w:rsidRPr="00C34C63">
              <w:rPr>
                <w:rFonts w:cstheme="minorHAnsi"/>
              </w:rPr>
              <w:t xml:space="preserve">A </w:t>
            </w:r>
          </w:p>
          <w:p w14:paraId="210A259B" w14:textId="77777777" w:rsidR="00601632" w:rsidRPr="00C34C63" w:rsidRDefault="00601632" w:rsidP="00C91040">
            <w:pPr>
              <w:rPr>
                <w:rFonts w:cstheme="minorHAnsi"/>
              </w:rPr>
            </w:pPr>
            <w:r w:rsidRPr="00C34C63">
              <w:rPr>
                <w:rFonts w:cstheme="minorHAnsi"/>
              </w:rPr>
              <w:t xml:space="preserve">B </w:t>
            </w:r>
          </w:p>
          <w:p w14:paraId="1D515EB6" w14:textId="77777777" w:rsidR="00601632" w:rsidRPr="00C34C63" w:rsidRDefault="00601632" w:rsidP="00C91040">
            <w:pPr>
              <w:rPr>
                <w:rFonts w:cstheme="minorHAnsi"/>
              </w:rPr>
            </w:pPr>
            <w:r w:rsidRPr="00C34C63">
              <w:rPr>
                <w:rFonts w:cstheme="minorHAnsi"/>
              </w:rPr>
              <w:t xml:space="preserve">C-M </w:t>
            </w:r>
          </w:p>
          <w:p w14:paraId="55AB36D2" w14:textId="77777777" w:rsidR="00601632" w:rsidRDefault="00601632" w:rsidP="00C91040">
            <w:pPr>
              <w:rPr>
                <w:rFonts w:cstheme="minorHAnsi"/>
              </w:rPr>
            </w:pPr>
            <w:r w:rsidRPr="00C34C63">
              <w:rPr>
                <w:rFonts w:cstheme="minorHAnsi"/>
              </w:rPr>
              <w:t>C</w:t>
            </w:r>
          </w:p>
          <w:p w14:paraId="2462F3CD" w14:textId="77777777" w:rsidR="00601632" w:rsidRPr="0084305D" w:rsidRDefault="00601632" w:rsidP="00C91040">
            <w:pPr>
              <w:rPr>
                <w:rFonts w:cstheme="minorHAnsi"/>
              </w:rPr>
            </w:pPr>
          </w:p>
        </w:tc>
        <w:tc>
          <w:tcPr>
            <w:tcW w:w="1980" w:type="dxa"/>
          </w:tcPr>
          <w:p w14:paraId="032FCD54" w14:textId="77777777" w:rsidR="00601632" w:rsidRPr="0084305D" w:rsidRDefault="00283A95" w:rsidP="00C91040">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601632" w:rsidRPr="0084305D">
                  <w:rPr>
                    <w:rFonts w:ascii="Segoe UI Symbol" w:eastAsia="MS Gothic" w:hAnsi="Segoe UI Symbol" w:cs="Segoe UI Symbol"/>
                  </w:rPr>
                  <w:t>☐</w:t>
                </w:r>
              </w:sdtContent>
            </w:sdt>
            <w:r w:rsidR="00601632" w:rsidRPr="0084305D">
              <w:rPr>
                <w:rFonts w:cstheme="minorHAnsi"/>
              </w:rPr>
              <w:t>Compliant</w:t>
            </w:r>
          </w:p>
          <w:p w14:paraId="5BE4B86D" w14:textId="77777777" w:rsidR="00601632" w:rsidRPr="007E1802" w:rsidRDefault="00283A95" w:rsidP="00C91040">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601632" w:rsidRPr="0084305D">
                  <w:rPr>
                    <w:rFonts w:ascii="Segoe UI Symbol" w:eastAsia="MS Gothic" w:hAnsi="Segoe UI Symbol" w:cs="Segoe UI Symbol"/>
                  </w:rPr>
                  <w:t>☐</w:t>
                </w:r>
              </w:sdtContent>
            </w:sdt>
            <w:r w:rsidR="00601632" w:rsidRPr="0084305D">
              <w:rPr>
                <w:rFonts w:cstheme="minorHAnsi"/>
              </w:rPr>
              <w:t>Deficient</w:t>
            </w:r>
          </w:p>
          <w:p w14:paraId="70840E2E" w14:textId="77777777" w:rsidR="00601632" w:rsidRPr="007E1802" w:rsidRDefault="00283A95" w:rsidP="00C91040">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520F0BA" w14:textId="77777777" w:rsidR="00601632" w:rsidRPr="007E1802" w:rsidRDefault="00283A95" w:rsidP="00C91040">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2BBFC658" w14:textId="77777777" w:rsidR="00601632" w:rsidRPr="0084305D" w:rsidRDefault="00601632" w:rsidP="00C91040">
            <w:pPr>
              <w:rPr>
                <w:rFonts w:cstheme="minorHAnsi"/>
              </w:rPr>
            </w:pPr>
          </w:p>
        </w:tc>
        <w:sdt>
          <w:sdtPr>
            <w:rPr>
              <w:rFonts w:cstheme="minorHAnsi"/>
            </w:rPr>
            <w:id w:val="-746027905"/>
            <w:placeholder>
              <w:docPart w:val="62DA48860F51452E8CC35A839AAEE47A"/>
            </w:placeholder>
            <w:showingPlcHdr/>
          </w:sdtPr>
          <w:sdtEndPr/>
          <w:sdtContent>
            <w:tc>
              <w:tcPr>
                <w:tcW w:w="4770" w:type="dxa"/>
              </w:tcPr>
              <w:p w14:paraId="7728EF56"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bl>
    <w:p w14:paraId="654F33D4" w14:textId="77777777" w:rsidR="00601632" w:rsidRDefault="00601632" w:rsidP="00601632">
      <w:pPr>
        <w:sectPr w:rsidR="00601632" w:rsidSect="004F1C4E">
          <w:pgSz w:w="15840" w:h="12240" w:orient="landscape"/>
          <w:pgMar w:top="360" w:right="360" w:bottom="450" w:left="360" w:header="720" w:footer="720" w:gutter="0"/>
          <w:cols w:space="720"/>
          <w:docGrid w:linePitch="360"/>
        </w:sectPr>
      </w:pPr>
    </w:p>
    <w:p w14:paraId="0AE118A7" w14:textId="77777777" w:rsidR="000E62B8" w:rsidRDefault="000E62B8" w:rsidP="000E62B8">
      <w:pPr>
        <w:shd w:val="clear" w:color="auto" w:fill="8EAADB" w:themeFill="accent1" w:themeFillTint="99"/>
      </w:pPr>
      <w:bookmarkStart w:id="102" w:name="Section10"/>
      <w:r>
        <w:rPr>
          <w:b/>
          <w:bCs/>
          <w:sz w:val="32"/>
          <w:szCs w:val="32"/>
        </w:rPr>
        <w:lastRenderedPageBreak/>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0E62B8" w:rsidRPr="004E1DEE" w14:paraId="095EF0ED" w14:textId="77777777" w:rsidTr="00774A85">
        <w:trPr>
          <w:tblHeader/>
        </w:trPr>
        <w:tc>
          <w:tcPr>
            <w:tcW w:w="990" w:type="dxa"/>
            <w:tcBorders>
              <w:bottom w:val="single" w:sz="4" w:space="0" w:color="auto"/>
            </w:tcBorders>
            <w:shd w:val="clear" w:color="auto" w:fill="2F5496" w:themeFill="accent1" w:themeFillShade="BF"/>
            <w:vAlign w:val="center"/>
          </w:tcPr>
          <w:bookmarkEnd w:id="102"/>
          <w:p w14:paraId="787B743D"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3327437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4551204" w14:textId="77777777" w:rsidR="000E62B8" w:rsidRPr="00B723A6" w:rsidRDefault="000E62B8" w:rsidP="00C91040">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4EA0E3B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0D4DC405"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B65BF0B" w14:textId="77777777" w:rsidR="000E62B8" w:rsidRPr="00B723A6" w:rsidRDefault="000E62B8" w:rsidP="00C91040">
            <w:pPr>
              <w:jc w:val="center"/>
              <w:rPr>
                <w:b/>
                <w:bCs/>
                <w:color w:val="FFFFFF" w:themeColor="background1"/>
                <w:sz w:val="28"/>
                <w:szCs w:val="28"/>
              </w:rPr>
            </w:pPr>
            <w:r>
              <w:rPr>
                <w:b/>
                <w:bCs/>
                <w:color w:val="FFFFFF" w:themeColor="background1"/>
                <w:sz w:val="28"/>
                <w:szCs w:val="28"/>
              </w:rPr>
              <w:t>Findings/Comments</w:t>
            </w:r>
          </w:p>
        </w:tc>
      </w:tr>
      <w:tr w:rsidR="000E62B8" w14:paraId="262F4837" w14:textId="77777777" w:rsidTr="00774A85">
        <w:tc>
          <w:tcPr>
            <w:tcW w:w="15120" w:type="dxa"/>
            <w:gridSpan w:val="6"/>
            <w:tcBorders>
              <w:left w:val="single" w:sz="4" w:space="0" w:color="auto"/>
            </w:tcBorders>
            <w:shd w:val="clear" w:color="auto" w:fill="D9E2F3" w:themeFill="accent1" w:themeFillTint="33"/>
            <w:vAlign w:val="center"/>
          </w:tcPr>
          <w:p w14:paraId="1A4D652E"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0E62B8" w14:paraId="17CE64D0" w14:textId="77777777" w:rsidTr="00774A85">
        <w:trPr>
          <w:cantSplit/>
        </w:trPr>
        <w:tc>
          <w:tcPr>
            <w:tcW w:w="990" w:type="dxa"/>
            <w:tcBorders>
              <w:bottom w:val="single" w:sz="4" w:space="0" w:color="auto"/>
            </w:tcBorders>
          </w:tcPr>
          <w:p w14:paraId="7EF229C9" w14:textId="77777777" w:rsidR="000E62B8" w:rsidRPr="0084305D" w:rsidRDefault="000E62B8" w:rsidP="00C91040">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2B3A12FC" w14:textId="77777777" w:rsidR="000E62B8" w:rsidRPr="0084305D" w:rsidRDefault="000E62B8" w:rsidP="00C91040">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6DF716E6" w14:textId="77777777" w:rsidR="000E62B8" w:rsidRPr="0084305D" w:rsidRDefault="000E62B8" w:rsidP="00C91040">
            <w:pPr>
              <w:rPr>
                <w:rFonts w:cstheme="minorHAnsi"/>
              </w:rPr>
            </w:pPr>
          </w:p>
        </w:tc>
        <w:tc>
          <w:tcPr>
            <w:tcW w:w="900" w:type="dxa"/>
            <w:tcBorders>
              <w:bottom w:val="single" w:sz="4" w:space="0" w:color="auto"/>
            </w:tcBorders>
          </w:tcPr>
          <w:p w14:paraId="3B366F17" w14:textId="77777777" w:rsidR="000E62B8" w:rsidRPr="00C34C63" w:rsidRDefault="000E62B8" w:rsidP="00C91040">
            <w:pPr>
              <w:rPr>
                <w:rFonts w:cstheme="minorHAnsi"/>
              </w:rPr>
            </w:pPr>
            <w:r w:rsidRPr="00C34C63">
              <w:rPr>
                <w:rFonts w:cstheme="minorHAnsi"/>
              </w:rPr>
              <w:t xml:space="preserve">A </w:t>
            </w:r>
          </w:p>
          <w:p w14:paraId="325090CF" w14:textId="77777777" w:rsidR="000E62B8" w:rsidRPr="00C34C63" w:rsidRDefault="000E62B8" w:rsidP="00C91040">
            <w:pPr>
              <w:rPr>
                <w:rFonts w:cstheme="minorHAnsi"/>
              </w:rPr>
            </w:pPr>
            <w:r w:rsidRPr="00C34C63">
              <w:rPr>
                <w:rFonts w:cstheme="minorHAnsi"/>
              </w:rPr>
              <w:t xml:space="preserve">B </w:t>
            </w:r>
          </w:p>
          <w:p w14:paraId="57D02BAA" w14:textId="77777777" w:rsidR="000E62B8" w:rsidRPr="00C34C63" w:rsidRDefault="000E62B8" w:rsidP="00C91040">
            <w:pPr>
              <w:rPr>
                <w:rFonts w:cstheme="minorHAnsi"/>
              </w:rPr>
            </w:pPr>
            <w:r w:rsidRPr="00C34C63">
              <w:rPr>
                <w:rFonts w:cstheme="minorHAnsi"/>
              </w:rPr>
              <w:t xml:space="preserve">C-M </w:t>
            </w:r>
          </w:p>
          <w:p w14:paraId="68280A1F"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631940A5" w14:textId="77777777" w:rsidR="000E62B8" w:rsidRPr="0084305D" w:rsidRDefault="00283A95" w:rsidP="00C91040">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84305D">
              <w:rPr>
                <w:rFonts w:cstheme="minorHAnsi"/>
              </w:rPr>
              <w:t>Compliant</w:t>
            </w:r>
          </w:p>
          <w:p w14:paraId="5AD1DDAB" w14:textId="77777777" w:rsidR="000E62B8" w:rsidRPr="007E1802" w:rsidRDefault="00283A95" w:rsidP="00C91040">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Deficient</w:t>
            </w:r>
          </w:p>
          <w:p w14:paraId="4031E042" w14:textId="77777777" w:rsidR="000E62B8" w:rsidRPr="007E1802" w:rsidRDefault="00283A95" w:rsidP="00C91040">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4751679" w14:textId="77777777" w:rsidR="000E62B8" w:rsidRPr="00C34C63" w:rsidRDefault="00283A95" w:rsidP="00C91040">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2AEBF946" w14:textId="77777777" w:rsidR="000E62B8" w:rsidRPr="0084305D" w:rsidRDefault="000E62B8" w:rsidP="00C91040">
            <w:pPr>
              <w:rPr>
                <w:rFonts w:cstheme="minorHAnsi"/>
              </w:rPr>
            </w:pPr>
          </w:p>
        </w:tc>
        <w:sdt>
          <w:sdtPr>
            <w:rPr>
              <w:rFonts w:cstheme="minorHAnsi"/>
            </w:rPr>
            <w:id w:val="-1536506002"/>
            <w:placeholder>
              <w:docPart w:val="3E0B4127C889434991C2D5121D2B2469"/>
            </w:placeholder>
            <w:showingPlcHdr/>
          </w:sdtPr>
          <w:sdtEndPr/>
          <w:sdtContent>
            <w:tc>
              <w:tcPr>
                <w:tcW w:w="4770" w:type="dxa"/>
                <w:tcBorders>
                  <w:bottom w:val="single" w:sz="4" w:space="0" w:color="auto"/>
                </w:tcBorders>
              </w:tcPr>
              <w:p w14:paraId="39C6B9B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D966EAA" w14:textId="77777777" w:rsidTr="00774A85">
        <w:trPr>
          <w:cantSplit/>
        </w:trPr>
        <w:tc>
          <w:tcPr>
            <w:tcW w:w="15120" w:type="dxa"/>
            <w:gridSpan w:val="6"/>
            <w:tcBorders>
              <w:left w:val="single" w:sz="4" w:space="0" w:color="auto"/>
            </w:tcBorders>
            <w:shd w:val="clear" w:color="auto" w:fill="D9E2F3" w:themeFill="accent1" w:themeFillTint="33"/>
          </w:tcPr>
          <w:p w14:paraId="63FE4B2A"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0E62B8" w14:paraId="1EE530B7" w14:textId="77777777" w:rsidTr="0090259E">
        <w:trPr>
          <w:cantSplit/>
        </w:trPr>
        <w:tc>
          <w:tcPr>
            <w:tcW w:w="990" w:type="dxa"/>
          </w:tcPr>
          <w:p w14:paraId="7F203284" w14:textId="77777777" w:rsidR="000E62B8" w:rsidRPr="0084305D" w:rsidRDefault="000E62B8" w:rsidP="00C91040">
            <w:pPr>
              <w:jc w:val="center"/>
              <w:rPr>
                <w:rFonts w:cstheme="minorHAnsi"/>
                <w:b/>
                <w:bCs/>
              </w:rPr>
            </w:pPr>
            <w:r w:rsidRPr="0084305D">
              <w:rPr>
                <w:rFonts w:cstheme="minorHAnsi"/>
                <w:b/>
                <w:bCs/>
              </w:rPr>
              <w:t>10-B-2</w:t>
            </w:r>
          </w:p>
        </w:tc>
        <w:tc>
          <w:tcPr>
            <w:tcW w:w="6210" w:type="dxa"/>
            <w:tcBorders>
              <w:right w:val="nil"/>
            </w:tcBorders>
          </w:tcPr>
          <w:p w14:paraId="113EEC17"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35F3E4D4" w14:textId="77777777" w:rsidR="000E62B8" w:rsidRPr="0084305D" w:rsidRDefault="000E62B8" w:rsidP="00C91040">
            <w:pPr>
              <w:rPr>
                <w:rFonts w:cstheme="minorHAnsi"/>
              </w:rPr>
            </w:pPr>
          </w:p>
        </w:tc>
        <w:tc>
          <w:tcPr>
            <w:tcW w:w="900" w:type="dxa"/>
          </w:tcPr>
          <w:p w14:paraId="689E74E0" w14:textId="77777777" w:rsidR="000E62B8" w:rsidRPr="00C34C63" w:rsidRDefault="000E62B8" w:rsidP="00C91040">
            <w:pPr>
              <w:rPr>
                <w:rFonts w:cstheme="minorHAnsi"/>
              </w:rPr>
            </w:pPr>
            <w:r w:rsidRPr="00C34C63">
              <w:rPr>
                <w:rFonts w:cstheme="minorHAnsi"/>
              </w:rPr>
              <w:t xml:space="preserve">A </w:t>
            </w:r>
          </w:p>
          <w:p w14:paraId="21F6A9BE" w14:textId="77777777" w:rsidR="000E62B8" w:rsidRPr="00C34C63" w:rsidRDefault="000E62B8" w:rsidP="00C91040">
            <w:pPr>
              <w:rPr>
                <w:rFonts w:cstheme="minorHAnsi"/>
              </w:rPr>
            </w:pPr>
            <w:r w:rsidRPr="00C34C63">
              <w:rPr>
                <w:rFonts w:cstheme="minorHAnsi"/>
              </w:rPr>
              <w:t xml:space="preserve">B </w:t>
            </w:r>
          </w:p>
          <w:p w14:paraId="0EDA94E0" w14:textId="77777777" w:rsidR="000E62B8" w:rsidRPr="00C34C63" w:rsidRDefault="000E62B8" w:rsidP="00C91040">
            <w:pPr>
              <w:rPr>
                <w:rFonts w:cstheme="minorHAnsi"/>
              </w:rPr>
            </w:pPr>
            <w:r w:rsidRPr="00C34C63">
              <w:rPr>
                <w:rFonts w:cstheme="minorHAnsi"/>
              </w:rPr>
              <w:t xml:space="preserve">C-M </w:t>
            </w:r>
          </w:p>
          <w:p w14:paraId="728E0759" w14:textId="77777777" w:rsidR="000E62B8" w:rsidRPr="0084305D" w:rsidRDefault="000E62B8" w:rsidP="00C91040">
            <w:pPr>
              <w:rPr>
                <w:rFonts w:cstheme="minorHAnsi"/>
              </w:rPr>
            </w:pPr>
            <w:r w:rsidRPr="00C34C63">
              <w:rPr>
                <w:rFonts w:cstheme="minorHAnsi"/>
              </w:rPr>
              <w:t>C</w:t>
            </w:r>
          </w:p>
        </w:tc>
        <w:tc>
          <w:tcPr>
            <w:tcW w:w="1980" w:type="dxa"/>
          </w:tcPr>
          <w:p w14:paraId="4DBCE774" w14:textId="77777777" w:rsidR="000E62B8" w:rsidRPr="007E1802" w:rsidRDefault="00283A95" w:rsidP="00C91040">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3082C5F" w14:textId="77777777" w:rsidR="000E62B8" w:rsidRPr="007E1802" w:rsidRDefault="00283A95" w:rsidP="00C91040">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B9B338B" w14:textId="77777777" w:rsidR="000E62B8" w:rsidRPr="007E1802" w:rsidRDefault="00283A95" w:rsidP="00C91040">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C153F14" w14:textId="77777777" w:rsidR="000E62B8" w:rsidRPr="007E1802" w:rsidRDefault="00283A95" w:rsidP="00C91040">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621A519" w14:textId="77777777" w:rsidR="000E62B8" w:rsidRPr="007E1802" w:rsidRDefault="000E62B8" w:rsidP="00C91040">
            <w:pPr>
              <w:rPr>
                <w:rFonts w:cstheme="minorHAnsi"/>
              </w:rPr>
            </w:pPr>
          </w:p>
        </w:tc>
        <w:sdt>
          <w:sdtPr>
            <w:rPr>
              <w:rFonts w:cstheme="minorHAnsi"/>
            </w:rPr>
            <w:id w:val="304737343"/>
            <w:placeholder>
              <w:docPart w:val="32A4AA0351944B8E9367CD436520B298"/>
            </w:placeholder>
            <w:showingPlcHdr/>
          </w:sdtPr>
          <w:sdtEndPr/>
          <w:sdtContent>
            <w:tc>
              <w:tcPr>
                <w:tcW w:w="4770" w:type="dxa"/>
              </w:tcPr>
              <w:p w14:paraId="03C7B13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230DB99" w14:textId="77777777" w:rsidTr="0090259E">
        <w:trPr>
          <w:cantSplit/>
        </w:trPr>
        <w:tc>
          <w:tcPr>
            <w:tcW w:w="990" w:type="dxa"/>
          </w:tcPr>
          <w:p w14:paraId="598AB1BF" w14:textId="77777777" w:rsidR="000E62B8" w:rsidRPr="0084305D" w:rsidRDefault="000E62B8" w:rsidP="00C91040">
            <w:pPr>
              <w:jc w:val="center"/>
              <w:rPr>
                <w:rFonts w:cstheme="minorHAnsi"/>
                <w:b/>
                <w:bCs/>
              </w:rPr>
            </w:pPr>
            <w:r w:rsidRPr="0084305D">
              <w:rPr>
                <w:rFonts w:cstheme="minorHAnsi"/>
                <w:b/>
                <w:bCs/>
              </w:rPr>
              <w:t>10-B-3</w:t>
            </w:r>
          </w:p>
        </w:tc>
        <w:tc>
          <w:tcPr>
            <w:tcW w:w="6210" w:type="dxa"/>
            <w:tcBorders>
              <w:right w:val="nil"/>
            </w:tcBorders>
          </w:tcPr>
          <w:p w14:paraId="38D1E15A"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6BF01ED" w14:textId="77777777" w:rsidR="000E62B8" w:rsidRPr="0084305D" w:rsidRDefault="000E62B8" w:rsidP="00C91040">
            <w:pPr>
              <w:rPr>
                <w:rFonts w:cstheme="minorHAnsi"/>
              </w:rPr>
            </w:pPr>
          </w:p>
        </w:tc>
        <w:tc>
          <w:tcPr>
            <w:tcW w:w="900" w:type="dxa"/>
          </w:tcPr>
          <w:p w14:paraId="48B9BED5" w14:textId="77777777" w:rsidR="000E62B8" w:rsidRPr="00C34C63" w:rsidRDefault="000E62B8" w:rsidP="00C91040">
            <w:pPr>
              <w:rPr>
                <w:rFonts w:cstheme="minorHAnsi"/>
              </w:rPr>
            </w:pPr>
            <w:r w:rsidRPr="00C34C63">
              <w:rPr>
                <w:rFonts w:cstheme="minorHAnsi"/>
              </w:rPr>
              <w:t xml:space="preserve">A </w:t>
            </w:r>
          </w:p>
          <w:p w14:paraId="18DAD423" w14:textId="77777777" w:rsidR="000E62B8" w:rsidRPr="00C34C63" w:rsidRDefault="000E62B8" w:rsidP="00C91040">
            <w:pPr>
              <w:rPr>
                <w:rFonts w:cstheme="minorHAnsi"/>
              </w:rPr>
            </w:pPr>
            <w:r w:rsidRPr="00C34C63">
              <w:rPr>
                <w:rFonts w:cstheme="minorHAnsi"/>
              </w:rPr>
              <w:t xml:space="preserve">B </w:t>
            </w:r>
          </w:p>
          <w:p w14:paraId="1E0905A1" w14:textId="77777777" w:rsidR="000E62B8" w:rsidRPr="00C34C63" w:rsidRDefault="000E62B8" w:rsidP="00C91040">
            <w:pPr>
              <w:rPr>
                <w:rFonts w:cstheme="minorHAnsi"/>
              </w:rPr>
            </w:pPr>
            <w:r w:rsidRPr="00C34C63">
              <w:rPr>
                <w:rFonts w:cstheme="minorHAnsi"/>
              </w:rPr>
              <w:t xml:space="preserve">C-M </w:t>
            </w:r>
          </w:p>
          <w:p w14:paraId="5B29ACD5" w14:textId="77777777" w:rsidR="000E62B8" w:rsidRPr="0084305D" w:rsidRDefault="000E62B8" w:rsidP="00C91040">
            <w:pPr>
              <w:rPr>
                <w:rFonts w:cstheme="minorHAnsi"/>
              </w:rPr>
            </w:pPr>
            <w:r w:rsidRPr="00C34C63">
              <w:rPr>
                <w:rFonts w:cstheme="minorHAnsi"/>
              </w:rPr>
              <w:t>C</w:t>
            </w:r>
          </w:p>
        </w:tc>
        <w:tc>
          <w:tcPr>
            <w:tcW w:w="1980" w:type="dxa"/>
          </w:tcPr>
          <w:p w14:paraId="68D83BD2" w14:textId="77777777" w:rsidR="000E62B8" w:rsidRPr="007E1802" w:rsidRDefault="00283A95" w:rsidP="00C91040">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A7BDC54" w14:textId="77777777" w:rsidR="000E62B8" w:rsidRPr="007E1802" w:rsidRDefault="00283A95" w:rsidP="00C91040">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CC051B8" w14:textId="77777777" w:rsidR="000E62B8" w:rsidRPr="007E1802" w:rsidRDefault="00283A95" w:rsidP="00C91040">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90BB318" w14:textId="77777777" w:rsidR="000E62B8" w:rsidRPr="007E1802" w:rsidRDefault="00283A95" w:rsidP="00C91040">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0E282D9" w14:textId="77777777" w:rsidR="000E62B8" w:rsidRPr="007E1802" w:rsidRDefault="000E62B8" w:rsidP="00C91040">
            <w:pPr>
              <w:rPr>
                <w:rFonts w:cstheme="minorHAnsi"/>
              </w:rPr>
            </w:pPr>
          </w:p>
        </w:tc>
        <w:sdt>
          <w:sdtPr>
            <w:rPr>
              <w:rFonts w:cstheme="minorHAnsi"/>
            </w:rPr>
            <w:id w:val="1298417614"/>
            <w:placeholder>
              <w:docPart w:val="C02772C67DBC4742B7000B88A5401605"/>
            </w:placeholder>
            <w:showingPlcHdr/>
          </w:sdtPr>
          <w:sdtEndPr/>
          <w:sdtContent>
            <w:tc>
              <w:tcPr>
                <w:tcW w:w="4770" w:type="dxa"/>
              </w:tcPr>
              <w:p w14:paraId="6CC2A49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13C3B9C" w14:textId="77777777" w:rsidTr="0090259E">
        <w:trPr>
          <w:cantSplit/>
        </w:trPr>
        <w:tc>
          <w:tcPr>
            <w:tcW w:w="990" w:type="dxa"/>
          </w:tcPr>
          <w:p w14:paraId="27652C9D" w14:textId="77777777" w:rsidR="000E62B8" w:rsidRPr="0084305D" w:rsidRDefault="000E62B8" w:rsidP="00C91040">
            <w:pPr>
              <w:jc w:val="center"/>
              <w:rPr>
                <w:rFonts w:cstheme="minorHAnsi"/>
                <w:b/>
                <w:bCs/>
              </w:rPr>
            </w:pPr>
            <w:r w:rsidRPr="0084305D">
              <w:rPr>
                <w:rFonts w:cstheme="minorHAnsi"/>
                <w:b/>
                <w:bCs/>
              </w:rPr>
              <w:t>10-B-4</w:t>
            </w:r>
          </w:p>
        </w:tc>
        <w:tc>
          <w:tcPr>
            <w:tcW w:w="6210" w:type="dxa"/>
            <w:tcBorders>
              <w:right w:val="nil"/>
            </w:tcBorders>
          </w:tcPr>
          <w:p w14:paraId="6F6D4712"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4E4C6BAF" w14:textId="77777777" w:rsidR="000E62B8" w:rsidRPr="0084305D" w:rsidRDefault="000E62B8" w:rsidP="00C91040">
            <w:pPr>
              <w:rPr>
                <w:rFonts w:cstheme="minorHAnsi"/>
              </w:rPr>
            </w:pPr>
          </w:p>
        </w:tc>
        <w:tc>
          <w:tcPr>
            <w:tcW w:w="900" w:type="dxa"/>
          </w:tcPr>
          <w:p w14:paraId="64CBF303" w14:textId="77777777" w:rsidR="000E62B8" w:rsidRPr="00C34C63" w:rsidRDefault="000E62B8" w:rsidP="00C91040">
            <w:pPr>
              <w:rPr>
                <w:rFonts w:cstheme="minorHAnsi"/>
              </w:rPr>
            </w:pPr>
            <w:r w:rsidRPr="00C34C63">
              <w:rPr>
                <w:rFonts w:cstheme="minorHAnsi"/>
              </w:rPr>
              <w:t xml:space="preserve">A </w:t>
            </w:r>
          </w:p>
          <w:p w14:paraId="7F369D24" w14:textId="77777777" w:rsidR="000E62B8" w:rsidRPr="00C34C63" w:rsidRDefault="000E62B8" w:rsidP="00C91040">
            <w:pPr>
              <w:rPr>
                <w:rFonts w:cstheme="minorHAnsi"/>
              </w:rPr>
            </w:pPr>
            <w:r w:rsidRPr="00C34C63">
              <w:rPr>
                <w:rFonts w:cstheme="minorHAnsi"/>
              </w:rPr>
              <w:t xml:space="preserve">B </w:t>
            </w:r>
          </w:p>
          <w:p w14:paraId="6D377339" w14:textId="77777777" w:rsidR="000E62B8" w:rsidRPr="00C34C63" w:rsidRDefault="000E62B8" w:rsidP="00C91040">
            <w:pPr>
              <w:rPr>
                <w:rFonts w:cstheme="minorHAnsi"/>
              </w:rPr>
            </w:pPr>
            <w:r w:rsidRPr="00C34C63">
              <w:rPr>
                <w:rFonts w:cstheme="minorHAnsi"/>
              </w:rPr>
              <w:t xml:space="preserve">C-M </w:t>
            </w:r>
          </w:p>
          <w:p w14:paraId="034C495F" w14:textId="77777777" w:rsidR="000E62B8" w:rsidRPr="0084305D" w:rsidRDefault="000E62B8" w:rsidP="00C91040">
            <w:pPr>
              <w:rPr>
                <w:rFonts w:cstheme="minorHAnsi"/>
              </w:rPr>
            </w:pPr>
            <w:r w:rsidRPr="00C34C63">
              <w:rPr>
                <w:rFonts w:cstheme="minorHAnsi"/>
              </w:rPr>
              <w:t>C</w:t>
            </w:r>
          </w:p>
        </w:tc>
        <w:tc>
          <w:tcPr>
            <w:tcW w:w="1980" w:type="dxa"/>
          </w:tcPr>
          <w:p w14:paraId="20A77823" w14:textId="77777777" w:rsidR="000E62B8" w:rsidRPr="007E1802" w:rsidRDefault="00283A95" w:rsidP="00C91040">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3B89A27" w14:textId="77777777" w:rsidR="000E62B8" w:rsidRPr="007E1802" w:rsidRDefault="00283A95" w:rsidP="00C91040">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BFEA6ED" w14:textId="77777777" w:rsidR="000E62B8" w:rsidRPr="007E1802" w:rsidRDefault="00283A95" w:rsidP="00C91040">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356CD5B" w14:textId="77777777" w:rsidR="000E62B8" w:rsidRPr="007E1802" w:rsidRDefault="00283A95" w:rsidP="00C91040">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410EE41" w14:textId="77777777" w:rsidR="000E62B8" w:rsidRPr="007E1802" w:rsidRDefault="000E62B8" w:rsidP="00C91040">
            <w:pPr>
              <w:rPr>
                <w:rFonts w:cstheme="minorHAnsi"/>
              </w:rPr>
            </w:pPr>
          </w:p>
        </w:tc>
        <w:sdt>
          <w:sdtPr>
            <w:rPr>
              <w:rFonts w:cstheme="minorHAnsi"/>
            </w:rPr>
            <w:id w:val="1389141733"/>
            <w:placeholder>
              <w:docPart w:val="CB8CE9CBE71B48109046E4BE455ABF17"/>
            </w:placeholder>
            <w:showingPlcHdr/>
          </w:sdtPr>
          <w:sdtEndPr/>
          <w:sdtContent>
            <w:tc>
              <w:tcPr>
                <w:tcW w:w="4770" w:type="dxa"/>
              </w:tcPr>
              <w:p w14:paraId="2891176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440337F" w14:textId="77777777" w:rsidTr="0090259E">
        <w:trPr>
          <w:cantSplit/>
        </w:trPr>
        <w:tc>
          <w:tcPr>
            <w:tcW w:w="990" w:type="dxa"/>
          </w:tcPr>
          <w:p w14:paraId="5EC7C469" w14:textId="77777777" w:rsidR="000E62B8" w:rsidRPr="0084305D" w:rsidRDefault="000E62B8" w:rsidP="00C91040">
            <w:pPr>
              <w:jc w:val="center"/>
              <w:rPr>
                <w:rFonts w:cstheme="minorHAnsi"/>
                <w:b/>
                <w:bCs/>
              </w:rPr>
            </w:pPr>
            <w:r w:rsidRPr="0084305D">
              <w:rPr>
                <w:rFonts w:cstheme="minorHAnsi"/>
                <w:b/>
                <w:bCs/>
              </w:rPr>
              <w:t>10-B-5</w:t>
            </w:r>
          </w:p>
        </w:tc>
        <w:tc>
          <w:tcPr>
            <w:tcW w:w="6210" w:type="dxa"/>
            <w:tcBorders>
              <w:right w:val="nil"/>
            </w:tcBorders>
          </w:tcPr>
          <w:p w14:paraId="30C6C9D6"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alert the medical director to identify, track, trend, evaluate, and resolve problems.</w:t>
            </w:r>
          </w:p>
        </w:tc>
        <w:tc>
          <w:tcPr>
            <w:tcW w:w="270" w:type="dxa"/>
            <w:tcBorders>
              <w:left w:val="nil"/>
            </w:tcBorders>
          </w:tcPr>
          <w:p w14:paraId="5539DA7A" w14:textId="77777777" w:rsidR="000E62B8" w:rsidRPr="0084305D" w:rsidRDefault="000E62B8" w:rsidP="00C91040">
            <w:pPr>
              <w:rPr>
                <w:rFonts w:cstheme="minorHAnsi"/>
              </w:rPr>
            </w:pPr>
          </w:p>
        </w:tc>
        <w:tc>
          <w:tcPr>
            <w:tcW w:w="900" w:type="dxa"/>
          </w:tcPr>
          <w:p w14:paraId="277F5BF4" w14:textId="77777777" w:rsidR="000E62B8" w:rsidRPr="00C34C63" w:rsidRDefault="000E62B8" w:rsidP="00C91040">
            <w:pPr>
              <w:rPr>
                <w:rFonts w:cstheme="minorHAnsi"/>
              </w:rPr>
            </w:pPr>
            <w:r w:rsidRPr="00C34C63">
              <w:rPr>
                <w:rFonts w:cstheme="minorHAnsi"/>
              </w:rPr>
              <w:t xml:space="preserve">A </w:t>
            </w:r>
          </w:p>
          <w:p w14:paraId="5BF76D1D" w14:textId="77777777" w:rsidR="000E62B8" w:rsidRPr="00C34C63" w:rsidRDefault="000E62B8" w:rsidP="00C91040">
            <w:pPr>
              <w:rPr>
                <w:rFonts w:cstheme="minorHAnsi"/>
              </w:rPr>
            </w:pPr>
            <w:r w:rsidRPr="00C34C63">
              <w:rPr>
                <w:rFonts w:cstheme="minorHAnsi"/>
              </w:rPr>
              <w:t xml:space="preserve">B </w:t>
            </w:r>
          </w:p>
          <w:p w14:paraId="3E21EAB2" w14:textId="77777777" w:rsidR="000E62B8" w:rsidRPr="00C34C63" w:rsidRDefault="000E62B8" w:rsidP="00C91040">
            <w:pPr>
              <w:rPr>
                <w:rFonts w:cstheme="minorHAnsi"/>
              </w:rPr>
            </w:pPr>
            <w:r w:rsidRPr="00C34C63">
              <w:rPr>
                <w:rFonts w:cstheme="minorHAnsi"/>
              </w:rPr>
              <w:t xml:space="preserve">C-M </w:t>
            </w:r>
          </w:p>
          <w:p w14:paraId="36357D7D" w14:textId="77777777" w:rsidR="000E62B8" w:rsidRPr="0084305D" w:rsidRDefault="000E62B8" w:rsidP="00C91040">
            <w:pPr>
              <w:rPr>
                <w:rFonts w:cstheme="minorHAnsi"/>
              </w:rPr>
            </w:pPr>
            <w:r w:rsidRPr="00C34C63">
              <w:rPr>
                <w:rFonts w:cstheme="minorHAnsi"/>
              </w:rPr>
              <w:t>C</w:t>
            </w:r>
          </w:p>
        </w:tc>
        <w:tc>
          <w:tcPr>
            <w:tcW w:w="1980" w:type="dxa"/>
          </w:tcPr>
          <w:p w14:paraId="3D1C018C" w14:textId="77777777" w:rsidR="000E62B8" w:rsidRPr="007E1802" w:rsidRDefault="00283A95" w:rsidP="00C91040">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74293A" w14:textId="77777777" w:rsidR="000E62B8" w:rsidRPr="007E1802" w:rsidRDefault="00283A95" w:rsidP="00C91040">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15EA050" w14:textId="77777777" w:rsidR="000E62B8" w:rsidRPr="007E1802" w:rsidRDefault="00283A95" w:rsidP="00C91040">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638FBDA" w14:textId="77777777" w:rsidR="000E62B8" w:rsidRPr="007E1802" w:rsidRDefault="00283A95" w:rsidP="00C91040">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322850E" w14:textId="77777777" w:rsidR="000E62B8" w:rsidRPr="007E1802" w:rsidRDefault="000E62B8" w:rsidP="00C91040">
            <w:pPr>
              <w:rPr>
                <w:rFonts w:cstheme="minorHAnsi"/>
              </w:rPr>
            </w:pPr>
          </w:p>
        </w:tc>
        <w:sdt>
          <w:sdtPr>
            <w:rPr>
              <w:rFonts w:cstheme="minorHAnsi"/>
            </w:rPr>
            <w:id w:val="135468562"/>
            <w:placeholder>
              <w:docPart w:val="51AB4A40B30F4B619ABED57B73D8584D"/>
            </w:placeholder>
            <w:showingPlcHdr/>
          </w:sdtPr>
          <w:sdtEndPr/>
          <w:sdtContent>
            <w:tc>
              <w:tcPr>
                <w:tcW w:w="4770" w:type="dxa"/>
              </w:tcPr>
              <w:p w14:paraId="6E574007"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6A49F91" w14:textId="77777777" w:rsidTr="00774A85">
        <w:trPr>
          <w:cantSplit/>
        </w:trPr>
        <w:tc>
          <w:tcPr>
            <w:tcW w:w="990" w:type="dxa"/>
            <w:tcBorders>
              <w:bottom w:val="single" w:sz="4" w:space="0" w:color="auto"/>
            </w:tcBorders>
          </w:tcPr>
          <w:p w14:paraId="4E0458CA" w14:textId="77777777" w:rsidR="000E62B8" w:rsidRPr="0084305D" w:rsidRDefault="000E62B8" w:rsidP="00C91040">
            <w:pPr>
              <w:jc w:val="center"/>
              <w:rPr>
                <w:rFonts w:cstheme="minorHAnsi"/>
                <w:b/>
                <w:bCs/>
              </w:rPr>
            </w:pPr>
            <w:r w:rsidRPr="0084305D">
              <w:rPr>
                <w:rFonts w:cstheme="minorHAnsi"/>
                <w:b/>
                <w:bCs/>
              </w:rPr>
              <w:lastRenderedPageBreak/>
              <w:t>10-B-6</w:t>
            </w:r>
          </w:p>
        </w:tc>
        <w:tc>
          <w:tcPr>
            <w:tcW w:w="6210" w:type="dxa"/>
            <w:tcBorders>
              <w:bottom w:val="single" w:sz="4" w:space="0" w:color="auto"/>
              <w:right w:val="nil"/>
            </w:tcBorders>
          </w:tcPr>
          <w:p w14:paraId="1FA98EA8" w14:textId="77777777" w:rsidR="000E62B8" w:rsidRDefault="000E62B8" w:rsidP="00C91040">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17CF2C6E" w14:textId="2B560FD1" w:rsidR="0090259E" w:rsidRPr="0084305D" w:rsidRDefault="0090259E" w:rsidP="00C91040">
            <w:pPr>
              <w:rPr>
                <w:rFonts w:cstheme="minorHAnsi"/>
              </w:rPr>
            </w:pPr>
          </w:p>
        </w:tc>
        <w:tc>
          <w:tcPr>
            <w:tcW w:w="270" w:type="dxa"/>
            <w:tcBorders>
              <w:left w:val="nil"/>
              <w:bottom w:val="single" w:sz="4" w:space="0" w:color="auto"/>
            </w:tcBorders>
          </w:tcPr>
          <w:p w14:paraId="01E832C9" w14:textId="77777777" w:rsidR="000E62B8" w:rsidRPr="0084305D" w:rsidRDefault="000E62B8" w:rsidP="00C91040">
            <w:pPr>
              <w:rPr>
                <w:rFonts w:cstheme="minorHAnsi"/>
              </w:rPr>
            </w:pPr>
          </w:p>
        </w:tc>
        <w:tc>
          <w:tcPr>
            <w:tcW w:w="900" w:type="dxa"/>
            <w:tcBorders>
              <w:bottom w:val="single" w:sz="4" w:space="0" w:color="auto"/>
            </w:tcBorders>
          </w:tcPr>
          <w:p w14:paraId="43F0ECAF" w14:textId="77777777" w:rsidR="000E62B8" w:rsidRPr="00C34C63" w:rsidRDefault="000E62B8" w:rsidP="00C91040">
            <w:pPr>
              <w:rPr>
                <w:rFonts w:cstheme="minorHAnsi"/>
              </w:rPr>
            </w:pPr>
            <w:r w:rsidRPr="00C34C63">
              <w:rPr>
                <w:rFonts w:cstheme="minorHAnsi"/>
              </w:rPr>
              <w:t xml:space="preserve">A </w:t>
            </w:r>
          </w:p>
          <w:p w14:paraId="0CB4E11A" w14:textId="77777777" w:rsidR="000E62B8" w:rsidRPr="00C34C63" w:rsidRDefault="000E62B8" w:rsidP="00C91040">
            <w:pPr>
              <w:rPr>
                <w:rFonts w:cstheme="minorHAnsi"/>
              </w:rPr>
            </w:pPr>
            <w:r w:rsidRPr="00C34C63">
              <w:rPr>
                <w:rFonts w:cstheme="minorHAnsi"/>
              </w:rPr>
              <w:t xml:space="preserve">B </w:t>
            </w:r>
          </w:p>
          <w:p w14:paraId="122C5FAA" w14:textId="77777777" w:rsidR="000E62B8" w:rsidRPr="00C34C63" w:rsidRDefault="000E62B8" w:rsidP="00C91040">
            <w:pPr>
              <w:rPr>
                <w:rFonts w:cstheme="minorHAnsi"/>
              </w:rPr>
            </w:pPr>
            <w:r w:rsidRPr="00C34C63">
              <w:rPr>
                <w:rFonts w:cstheme="minorHAnsi"/>
              </w:rPr>
              <w:t xml:space="preserve">C-M </w:t>
            </w:r>
          </w:p>
          <w:p w14:paraId="4B5EBF98"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0CE904F6" w14:textId="77777777" w:rsidR="000E62B8" w:rsidRPr="007E1802" w:rsidRDefault="00283A95" w:rsidP="00C91040">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2700391" w14:textId="77777777" w:rsidR="000E62B8" w:rsidRPr="007E1802" w:rsidRDefault="00283A95" w:rsidP="00C91040">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E45C656" w14:textId="77777777" w:rsidR="000E62B8" w:rsidRPr="007E1802" w:rsidRDefault="00283A95" w:rsidP="00C91040">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5D6CA53" w14:textId="77777777" w:rsidR="000E62B8" w:rsidRPr="00C34C63" w:rsidRDefault="00283A95" w:rsidP="00C91040">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2C1CC060" w14:textId="77777777" w:rsidR="000E62B8" w:rsidRPr="0084305D" w:rsidRDefault="000E62B8" w:rsidP="00C91040">
            <w:pPr>
              <w:rPr>
                <w:rFonts w:cstheme="minorHAnsi"/>
              </w:rPr>
            </w:pPr>
          </w:p>
        </w:tc>
        <w:sdt>
          <w:sdtPr>
            <w:rPr>
              <w:rFonts w:cstheme="minorHAnsi"/>
            </w:rPr>
            <w:id w:val="302502444"/>
            <w:placeholder>
              <w:docPart w:val="AD51C37626CE41FC94CD1B522AD5AA6B"/>
            </w:placeholder>
            <w:showingPlcHdr/>
          </w:sdtPr>
          <w:sdtEndPr/>
          <w:sdtContent>
            <w:tc>
              <w:tcPr>
                <w:tcW w:w="4770" w:type="dxa"/>
                <w:tcBorders>
                  <w:bottom w:val="single" w:sz="4" w:space="0" w:color="auto"/>
                </w:tcBorders>
              </w:tcPr>
              <w:p w14:paraId="660CDDC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694BF70" w14:textId="77777777" w:rsidTr="00774A85">
        <w:trPr>
          <w:cantSplit/>
        </w:trPr>
        <w:tc>
          <w:tcPr>
            <w:tcW w:w="15120" w:type="dxa"/>
            <w:gridSpan w:val="6"/>
            <w:tcBorders>
              <w:left w:val="single" w:sz="4" w:space="0" w:color="auto"/>
            </w:tcBorders>
            <w:shd w:val="clear" w:color="auto" w:fill="D9E2F3" w:themeFill="accent1" w:themeFillTint="33"/>
          </w:tcPr>
          <w:p w14:paraId="448A3EB7"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0E62B8" w14:paraId="2BAA0F5C" w14:textId="77777777" w:rsidTr="0090259E">
        <w:trPr>
          <w:cantSplit/>
        </w:trPr>
        <w:tc>
          <w:tcPr>
            <w:tcW w:w="990" w:type="dxa"/>
          </w:tcPr>
          <w:p w14:paraId="1380CDB5" w14:textId="77777777" w:rsidR="000E62B8" w:rsidRPr="00774A85" w:rsidRDefault="000E62B8" w:rsidP="00C91040">
            <w:pPr>
              <w:jc w:val="center"/>
              <w:rPr>
                <w:rFonts w:cstheme="minorHAnsi"/>
                <w:b/>
                <w:bCs/>
              </w:rPr>
            </w:pPr>
            <w:r w:rsidRPr="00774A85">
              <w:rPr>
                <w:rFonts w:cstheme="minorHAnsi"/>
                <w:b/>
                <w:bCs/>
              </w:rPr>
              <w:t>---</w:t>
            </w:r>
          </w:p>
        </w:tc>
        <w:tc>
          <w:tcPr>
            <w:tcW w:w="6210" w:type="dxa"/>
            <w:tcBorders>
              <w:right w:val="nil"/>
            </w:tcBorders>
          </w:tcPr>
          <w:p w14:paraId="1751FA46" w14:textId="77777777" w:rsidR="000E62B8" w:rsidRDefault="000E62B8" w:rsidP="00C91040">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4F7192">
              <w:rPr>
                <w:rFonts w:cstheme="minorHAnsi"/>
                <w:i/>
                <w:iCs/>
                <w:color w:val="000000"/>
              </w:rPr>
              <w:t>adverse events</w:t>
            </w:r>
            <w:r w:rsidRPr="0084305D">
              <w:rPr>
                <w:rFonts w:cstheme="minorHAnsi"/>
                <w:i/>
                <w:iCs/>
                <w:color w:val="000000"/>
              </w:rPr>
              <w:t xml:space="preserve"> in accordance with standards.</w:t>
            </w:r>
          </w:p>
          <w:p w14:paraId="4F605E10" w14:textId="46D292AE" w:rsidR="0090259E" w:rsidRPr="0084305D" w:rsidRDefault="0090259E" w:rsidP="00C91040">
            <w:pPr>
              <w:rPr>
                <w:rFonts w:cstheme="minorHAnsi"/>
                <w:i/>
                <w:iCs/>
                <w:color w:val="000000"/>
              </w:rPr>
            </w:pPr>
          </w:p>
        </w:tc>
        <w:tc>
          <w:tcPr>
            <w:tcW w:w="270" w:type="dxa"/>
            <w:tcBorders>
              <w:left w:val="nil"/>
            </w:tcBorders>
          </w:tcPr>
          <w:p w14:paraId="3F056654" w14:textId="77777777" w:rsidR="000E62B8" w:rsidRPr="0084305D" w:rsidRDefault="000E62B8" w:rsidP="00C91040">
            <w:pPr>
              <w:rPr>
                <w:rFonts w:cstheme="minorHAnsi"/>
              </w:rPr>
            </w:pPr>
          </w:p>
        </w:tc>
        <w:tc>
          <w:tcPr>
            <w:tcW w:w="900" w:type="dxa"/>
          </w:tcPr>
          <w:p w14:paraId="4D33682D" w14:textId="77777777" w:rsidR="000E62B8" w:rsidRPr="0084305D" w:rsidRDefault="000E62B8" w:rsidP="00C91040">
            <w:pPr>
              <w:rPr>
                <w:rFonts w:cstheme="minorHAnsi"/>
              </w:rPr>
            </w:pPr>
            <w:r>
              <w:rPr>
                <w:rFonts w:cstheme="minorHAnsi"/>
              </w:rPr>
              <w:t>---</w:t>
            </w:r>
          </w:p>
        </w:tc>
        <w:tc>
          <w:tcPr>
            <w:tcW w:w="1980" w:type="dxa"/>
          </w:tcPr>
          <w:p w14:paraId="48306103" w14:textId="77777777" w:rsidR="000E62B8" w:rsidRPr="0084305D" w:rsidRDefault="000E62B8" w:rsidP="00C91040">
            <w:pPr>
              <w:rPr>
                <w:rFonts w:cstheme="minorHAnsi"/>
              </w:rPr>
            </w:pPr>
            <w:r>
              <w:rPr>
                <w:rFonts w:cstheme="minorHAnsi"/>
              </w:rPr>
              <w:t>---</w:t>
            </w:r>
          </w:p>
        </w:tc>
        <w:sdt>
          <w:sdtPr>
            <w:rPr>
              <w:rFonts w:cstheme="minorHAnsi"/>
            </w:rPr>
            <w:id w:val="-1982152112"/>
            <w:placeholder>
              <w:docPart w:val="F8176BBD09DE435E836AC8A8FDB13768"/>
            </w:placeholder>
            <w:showingPlcHdr/>
          </w:sdtPr>
          <w:sdtEndPr/>
          <w:sdtContent>
            <w:tc>
              <w:tcPr>
                <w:tcW w:w="4770" w:type="dxa"/>
              </w:tcPr>
              <w:p w14:paraId="030681B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C86442D" w14:textId="77777777" w:rsidTr="0090259E">
        <w:trPr>
          <w:cantSplit/>
        </w:trPr>
        <w:tc>
          <w:tcPr>
            <w:tcW w:w="990" w:type="dxa"/>
          </w:tcPr>
          <w:p w14:paraId="361C0EC5" w14:textId="77777777" w:rsidR="000E62B8" w:rsidRPr="00774A85" w:rsidRDefault="000E62B8" w:rsidP="00C91040">
            <w:pPr>
              <w:jc w:val="center"/>
              <w:rPr>
                <w:rFonts w:cstheme="minorHAnsi"/>
                <w:b/>
                <w:bCs/>
              </w:rPr>
            </w:pPr>
            <w:r w:rsidRPr="00774A85">
              <w:rPr>
                <w:rFonts w:cstheme="minorHAnsi"/>
                <w:b/>
                <w:bCs/>
              </w:rPr>
              <w:t>10-D-1</w:t>
            </w:r>
          </w:p>
        </w:tc>
        <w:tc>
          <w:tcPr>
            <w:tcW w:w="6210" w:type="dxa"/>
            <w:tcBorders>
              <w:right w:val="nil"/>
            </w:tcBorders>
          </w:tcPr>
          <w:p w14:paraId="421AE861" w14:textId="77777777" w:rsidR="000E62B8" w:rsidRDefault="000E62B8" w:rsidP="00C91040">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6D6F7DF2" w14:textId="3EFB19D5" w:rsidR="0090259E" w:rsidRPr="0084305D" w:rsidRDefault="0090259E" w:rsidP="00C91040">
            <w:pPr>
              <w:rPr>
                <w:rFonts w:cstheme="minorHAnsi"/>
              </w:rPr>
            </w:pPr>
          </w:p>
        </w:tc>
        <w:tc>
          <w:tcPr>
            <w:tcW w:w="270" w:type="dxa"/>
            <w:tcBorders>
              <w:left w:val="nil"/>
            </w:tcBorders>
          </w:tcPr>
          <w:p w14:paraId="693F99B5" w14:textId="77777777" w:rsidR="000E62B8" w:rsidRPr="0084305D" w:rsidRDefault="000E62B8" w:rsidP="00C91040">
            <w:pPr>
              <w:rPr>
                <w:rFonts w:cstheme="minorHAnsi"/>
              </w:rPr>
            </w:pPr>
          </w:p>
        </w:tc>
        <w:tc>
          <w:tcPr>
            <w:tcW w:w="900" w:type="dxa"/>
          </w:tcPr>
          <w:p w14:paraId="47F8AB11" w14:textId="77777777" w:rsidR="000E62B8" w:rsidRPr="00C34C63" w:rsidRDefault="000E62B8" w:rsidP="00C91040">
            <w:pPr>
              <w:rPr>
                <w:rFonts w:cstheme="minorHAnsi"/>
              </w:rPr>
            </w:pPr>
            <w:r w:rsidRPr="00C34C63">
              <w:rPr>
                <w:rFonts w:cstheme="minorHAnsi"/>
              </w:rPr>
              <w:t xml:space="preserve">A </w:t>
            </w:r>
          </w:p>
          <w:p w14:paraId="29C77DC0" w14:textId="77777777" w:rsidR="000E62B8" w:rsidRPr="00C34C63" w:rsidRDefault="000E62B8" w:rsidP="00C91040">
            <w:pPr>
              <w:rPr>
                <w:rFonts w:cstheme="minorHAnsi"/>
              </w:rPr>
            </w:pPr>
            <w:r w:rsidRPr="00C34C63">
              <w:rPr>
                <w:rFonts w:cstheme="minorHAnsi"/>
              </w:rPr>
              <w:t xml:space="preserve">B </w:t>
            </w:r>
          </w:p>
          <w:p w14:paraId="652FE8AB" w14:textId="77777777" w:rsidR="000E62B8" w:rsidRPr="00C34C63" w:rsidRDefault="000E62B8" w:rsidP="00C91040">
            <w:pPr>
              <w:rPr>
                <w:rFonts w:cstheme="minorHAnsi"/>
              </w:rPr>
            </w:pPr>
            <w:r w:rsidRPr="00C34C63">
              <w:rPr>
                <w:rFonts w:cstheme="minorHAnsi"/>
              </w:rPr>
              <w:t xml:space="preserve">C-M </w:t>
            </w:r>
          </w:p>
          <w:p w14:paraId="79FDD19E" w14:textId="77777777" w:rsidR="000E62B8" w:rsidRDefault="000E62B8" w:rsidP="00C91040">
            <w:pPr>
              <w:rPr>
                <w:rFonts w:cstheme="minorHAnsi"/>
              </w:rPr>
            </w:pPr>
            <w:r w:rsidRPr="00C34C63">
              <w:rPr>
                <w:rFonts w:cstheme="minorHAnsi"/>
              </w:rPr>
              <w:t>C</w:t>
            </w:r>
          </w:p>
          <w:p w14:paraId="195F9103" w14:textId="77777777" w:rsidR="000E62B8" w:rsidRPr="0084305D" w:rsidRDefault="000E62B8" w:rsidP="00C91040">
            <w:pPr>
              <w:rPr>
                <w:rFonts w:cstheme="minorHAnsi"/>
              </w:rPr>
            </w:pPr>
          </w:p>
        </w:tc>
        <w:tc>
          <w:tcPr>
            <w:tcW w:w="1980" w:type="dxa"/>
          </w:tcPr>
          <w:p w14:paraId="024AE840" w14:textId="77777777" w:rsidR="000E62B8" w:rsidRPr="007E1802" w:rsidRDefault="00283A95" w:rsidP="00C91040">
            <w:pPr>
              <w:rPr>
                <w:rFonts w:cstheme="minorHAnsi"/>
              </w:rPr>
            </w:pPr>
            <w:sdt>
              <w:sdtPr>
                <w:rPr>
                  <w:rFonts w:cstheme="minorHAnsi"/>
                </w:rPr>
                <w:id w:val="-37061806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EBC8FA8" w14:textId="77777777" w:rsidR="000E62B8" w:rsidRPr="007E1802" w:rsidRDefault="00283A95" w:rsidP="00C91040">
            <w:pPr>
              <w:rPr>
                <w:rFonts w:cstheme="minorHAnsi"/>
              </w:rPr>
            </w:pPr>
            <w:sdt>
              <w:sdtPr>
                <w:rPr>
                  <w:rFonts w:cstheme="minorHAnsi"/>
                </w:rPr>
                <w:id w:val="110954659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2DFE08B" w14:textId="77777777" w:rsidR="000E62B8" w:rsidRPr="007E1802" w:rsidRDefault="00283A95" w:rsidP="00C91040">
            <w:pPr>
              <w:rPr>
                <w:rFonts w:cstheme="minorHAnsi"/>
              </w:rPr>
            </w:pPr>
            <w:sdt>
              <w:sdtPr>
                <w:rPr>
                  <w:rFonts w:cstheme="minorHAnsi"/>
                </w:rPr>
                <w:id w:val="-18953466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1B63467" w14:textId="77777777" w:rsidR="000E62B8" w:rsidRPr="007E1802" w:rsidRDefault="00283A95" w:rsidP="00C91040">
            <w:pPr>
              <w:rPr>
                <w:rFonts w:cstheme="minorHAnsi"/>
              </w:rPr>
            </w:pPr>
            <w:sdt>
              <w:sdtPr>
                <w:rPr>
                  <w:rFonts w:cstheme="minorHAnsi"/>
                </w:rPr>
                <w:id w:val="-174331764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605094B" w14:textId="77777777" w:rsidR="000E62B8" w:rsidRPr="007E1802" w:rsidRDefault="000E62B8" w:rsidP="00C91040">
            <w:pPr>
              <w:rPr>
                <w:rFonts w:cstheme="minorHAnsi"/>
              </w:rPr>
            </w:pPr>
          </w:p>
        </w:tc>
        <w:sdt>
          <w:sdtPr>
            <w:rPr>
              <w:rFonts w:cstheme="minorHAnsi"/>
            </w:rPr>
            <w:id w:val="24990675"/>
            <w:placeholder>
              <w:docPart w:val="8F7D3738C13742888D7729C7551F2423"/>
            </w:placeholder>
            <w:showingPlcHdr/>
          </w:sdtPr>
          <w:sdtEndPr/>
          <w:sdtContent>
            <w:tc>
              <w:tcPr>
                <w:tcW w:w="4770" w:type="dxa"/>
              </w:tcPr>
              <w:p w14:paraId="5A424CB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F7C72F2" w14:textId="77777777" w:rsidTr="0090259E">
        <w:trPr>
          <w:cantSplit/>
        </w:trPr>
        <w:tc>
          <w:tcPr>
            <w:tcW w:w="990" w:type="dxa"/>
          </w:tcPr>
          <w:p w14:paraId="05F24C91" w14:textId="77777777" w:rsidR="000E62B8" w:rsidRPr="00774A85" w:rsidRDefault="000E62B8" w:rsidP="00C91040">
            <w:pPr>
              <w:jc w:val="center"/>
              <w:rPr>
                <w:rFonts w:cstheme="minorHAnsi"/>
                <w:b/>
                <w:bCs/>
              </w:rPr>
            </w:pPr>
            <w:r w:rsidRPr="00774A85">
              <w:rPr>
                <w:rFonts w:cstheme="minorHAnsi"/>
                <w:b/>
                <w:bCs/>
              </w:rPr>
              <w:t>10-D-2</w:t>
            </w:r>
          </w:p>
        </w:tc>
        <w:tc>
          <w:tcPr>
            <w:tcW w:w="6210" w:type="dxa"/>
            <w:tcBorders>
              <w:right w:val="nil"/>
            </w:tcBorders>
          </w:tcPr>
          <w:p w14:paraId="3B6FFE77" w14:textId="77777777" w:rsidR="000E62B8" w:rsidRPr="0084305D" w:rsidRDefault="000E62B8" w:rsidP="00C91040">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5281E004" w14:textId="77777777" w:rsidR="000E62B8" w:rsidRPr="0084305D" w:rsidRDefault="000E62B8" w:rsidP="00C91040">
            <w:pPr>
              <w:rPr>
                <w:rFonts w:cstheme="minorHAnsi"/>
              </w:rPr>
            </w:pPr>
          </w:p>
        </w:tc>
        <w:tc>
          <w:tcPr>
            <w:tcW w:w="270" w:type="dxa"/>
            <w:tcBorders>
              <w:left w:val="nil"/>
            </w:tcBorders>
          </w:tcPr>
          <w:p w14:paraId="5B7BC98D" w14:textId="77777777" w:rsidR="000E62B8" w:rsidRPr="0084305D" w:rsidRDefault="000E62B8" w:rsidP="00C91040">
            <w:pPr>
              <w:rPr>
                <w:rFonts w:cstheme="minorHAnsi"/>
              </w:rPr>
            </w:pPr>
          </w:p>
        </w:tc>
        <w:tc>
          <w:tcPr>
            <w:tcW w:w="900" w:type="dxa"/>
          </w:tcPr>
          <w:p w14:paraId="36F006BB" w14:textId="77777777" w:rsidR="000E62B8" w:rsidRPr="00C34C63" w:rsidRDefault="000E62B8" w:rsidP="00C91040">
            <w:pPr>
              <w:rPr>
                <w:rFonts w:cstheme="minorHAnsi"/>
              </w:rPr>
            </w:pPr>
            <w:r w:rsidRPr="00C34C63">
              <w:rPr>
                <w:rFonts w:cstheme="minorHAnsi"/>
              </w:rPr>
              <w:t xml:space="preserve">A </w:t>
            </w:r>
          </w:p>
          <w:p w14:paraId="313F0BFA" w14:textId="77777777" w:rsidR="000E62B8" w:rsidRPr="00C34C63" w:rsidRDefault="000E62B8" w:rsidP="00C91040">
            <w:pPr>
              <w:rPr>
                <w:rFonts w:cstheme="minorHAnsi"/>
              </w:rPr>
            </w:pPr>
            <w:r w:rsidRPr="00C34C63">
              <w:rPr>
                <w:rFonts w:cstheme="minorHAnsi"/>
              </w:rPr>
              <w:t xml:space="preserve">B </w:t>
            </w:r>
          </w:p>
          <w:p w14:paraId="5ABB39B4" w14:textId="77777777" w:rsidR="000E62B8" w:rsidRPr="00C34C63" w:rsidRDefault="000E62B8" w:rsidP="00C91040">
            <w:pPr>
              <w:rPr>
                <w:rFonts w:cstheme="minorHAnsi"/>
              </w:rPr>
            </w:pPr>
            <w:r w:rsidRPr="00C34C63">
              <w:rPr>
                <w:rFonts w:cstheme="minorHAnsi"/>
              </w:rPr>
              <w:t xml:space="preserve">C-M </w:t>
            </w:r>
          </w:p>
          <w:p w14:paraId="5BA19DF5" w14:textId="77777777" w:rsidR="000E62B8" w:rsidRPr="0084305D" w:rsidRDefault="000E62B8" w:rsidP="00C91040">
            <w:pPr>
              <w:rPr>
                <w:rFonts w:cstheme="minorHAnsi"/>
              </w:rPr>
            </w:pPr>
            <w:r w:rsidRPr="00C34C63">
              <w:rPr>
                <w:rFonts w:cstheme="minorHAnsi"/>
              </w:rPr>
              <w:t>C</w:t>
            </w:r>
          </w:p>
        </w:tc>
        <w:tc>
          <w:tcPr>
            <w:tcW w:w="1980" w:type="dxa"/>
          </w:tcPr>
          <w:p w14:paraId="6235AB99" w14:textId="77777777" w:rsidR="000E62B8" w:rsidRPr="007E1802" w:rsidRDefault="00283A95" w:rsidP="00C91040">
            <w:pPr>
              <w:rPr>
                <w:rFonts w:cstheme="minorHAnsi"/>
              </w:rPr>
            </w:pPr>
            <w:sdt>
              <w:sdtPr>
                <w:rPr>
                  <w:rFonts w:cstheme="minorHAnsi"/>
                </w:rPr>
                <w:id w:val="84474943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05067E" w14:textId="77777777" w:rsidR="000E62B8" w:rsidRPr="007E1802" w:rsidRDefault="00283A95" w:rsidP="00C91040">
            <w:pPr>
              <w:rPr>
                <w:rFonts w:cstheme="minorHAnsi"/>
              </w:rPr>
            </w:pPr>
            <w:sdt>
              <w:sdtPr>
                <w:rPr>
                  <w:rFonts w:cstheme="minorHAnsi"/>
                </w:rPr>
                <w:id w:val="80188894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BD6D78F" w14:textId="77777777" w:rsidR="000E62B8" w:rsidRPr="007E1802" w:rsidRDefault="00283A95" w:rsidP="00C91040">
            <w:pPr>
              <w:rPr>
                <w:rFonts w:cstheme="minorHAnsi"/>
              </w:rPr>
            </w:pPr>
            <w:sdt>
              <w:sdtPr>
                <w:rPr>
                  <w:rFonts w:cstheme="minorHAnsi"/>
                </w:rPr>
                <w:id w:val="-11699139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C183CE1" w14:textId="77777777" w:rsidR="000E62B8" w:rsidRPr="007E1802" w:rsidRDefault="00283A95" w:rsidP="00C91040">
            <w:pPr>
              <w:rPr>
                <w:rFonts w:cstheme="minorHAnsi"/>
              </w:rPr>
            </w:pPr>
            <w:sdt>
              <w:sdtPr>
                <w:rPr>
                  <w:rFonts w:cstheme="minorHAnsi"/>
                </w:rPr>
                <w:id w:val="67545752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E4327E" w14:textId="77777777" w:rsidR="000E62B8" w:rsidRPr="007E1802" w:rsidRDefault="000E62B8" w:rsidP="00C91040">
            <w:pPr>
              <w:rPr>
                <w:rFonts w:cstheme="minorHAnsi"/>
              </w:rPr>
            </w:pPr>
          </w:p>
        </w:tc>
        <w:sdt>
          <w:sdtPr>
            <w:rPr>
              <w:rFonts w:cstheme="minorHAnsi"/>
            </w:rPr>
            <w:id w:val="-612127682"/>
            <w:placeholder>
              <w:docPart w:val="37C81C0A8B5C4542A85DBE441F3F715D"/>
            </w:placeholder>
            <w:showingPlcHdr/>
          </w:sdtPr>
          <w:sdtEndPr/>
          <w:sdtContent>
            <w:tc>
              <w:tcPr>
                <w:tcW w:w="4770" w:type="dxa"/>
              </w:tcPr>
              <w:p w14:paraId="1571F2C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A7D7D09" w14:textId="77777777" w:rsidTr="0090259E">
        <w:trPr>
          <w:cantSplit/>
        </w:trPr>
        <w:tc>
          <w:tcPr>
            <w:tcW w:w="990" w:type="dxa"/>
          </w:tcPr>
          <w:p w14:paraId="74528AE6" w14:textId="77777777" w:rsidR="000E62B8" w:rsidRPr="0084305D" w:rsidRDefault="000E62B8" w:rsidP="00C91040">
            <w:pPr>
              <w:jc w:val="center"/>
              <w:rPr>
                <w:rFonts w:cstheme="minorHAnsi"/>
                <w:b/>
                <w:bCs/>
              </w:rPr>
            </w:pPr>
            <w:r w:rsidRPr="0084305D">
              <w:rPr>
                <w:rFonts w:cstheme="minorHAnsi"/>
                <w:b/>
                <w:bCs/>
              </w:rPr>
              <w:lastRenderedPageBreak/>
              <w:t>10-D-3</w:t>
            </w:r>
          </w:p>
        </w:tc>
        <w:tc>
          <w:tcPr>
            <w:tcW w:w="6210" w:type="dxa"/>
            <w:tcBorders>
              <w:right w:val="nil"/>
            </w:tcBorders>
          </w:tcPr>
          <w:p w14:paraId="1DA7835B" w14:textId="77777777" w:rsidR="000E62B8" w:rsidRPr="0084305D" w:rsidRDefault="000E62B8" w:rsidP="00C91040">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3E66FFD1" w14:textId="77777777" w:rsidR="000E62B8" w:rsidRPr="0084305D" w:rsidRDefault="000E62B8" w:rsidP="00C91040">
            <w:pPr>
              <w:rPr>
                <w:rFonts w:cstheme="minorHAnsi"/>
              </w:rPr>
            </w:pPr>
          </w:p>
        </w:tc>
        <w:tc>
          <w:tcPr>
            <w:tcW w:w="270" w:type="dxa"/>
            <w:tcBorders>
              <w:left w:val="nil"/>
            </w:tcBorders>
          </w:tcPr>
          <w:p w14:paraId="1070D2E4" w14:textId="77777777" w:rsidR="000E62B8" w:rsidRPr="0084305D" w:rsidRDefault="000E62B8" w:rsidP="00C91040">
            <w:pPr>
              <w:rPr>
                <w:rFonts w:cstheme="minorHAnsi"/>
              </w:rPr>
            </w:pPr>
          </w:p>
        </w:tc>
        <w:tc>
          <w:tcPr>
            <w:tcW w:w="900" w:type="dxa"/>
          </w:tcPr>
          <w:p w14:paraId="53571FC3" w14:textId="77777777" w:rsidR="000E62B8" w:rsidRPr="00C34C63" w:rsidRDefault="000E62B8" w:rsidP="00C91040">
            <w:pPr>
              <w:rPr>
                <w:rFonts w:cstheme="minorHAnsi"/>
              </w:rPr>
            </w:pPr>
            <w:r w:rsidRPr="00C34C63">
              <w:rPr>
                <w:rFonts w:cstheme="minorHAnsi"/>
              </w:rPr>
              <w:t xml:space="preserve">A </w:t>
            </w:r>
          </w:p>
          <w:p w14:paraId="506A58C0" w14:textId="77777777" w:rsidR="000E62B8" w:rsidRPr="00C34C63" w:rsidRDefault="000E62B8" w:rsidP="00C91040">
            <w:pPr>
              <w:rPr>
                <w:rFonts w:cstheme="minorHAnsi"/>
              </w:rPr>
            </w:pPr>
            <w:r w:rsidRPr="00C34C63">
              <w:rPr>
                <w:rFonts w:cstheme="minorHAnsi"/>
              </w:rPr>
              <w:t xml:space="preserve">B </w:t>
            </w:r>
          </w:p>
          <w:p w14:paraId="1ADBA095" w14:textId="77777777" w:rsidR="000E62B8" w:rsidRPr="00C34C63" w:rsidRDefault="000E62B8" w:rsidP="00C91040">
            <w:pPr>
              <w:rPr>
                <w:rFonts w:cstheme="minorHAnsi"/>
              </w:rPr>
            </w:pPr>
            <w:r w:rsidRPr="00C34C63">
              <w:rPr>
                <w:rFonts w:cstheme="minorHAnsi"/>
              </w:rPr>
              <w:t xml:space="preserve">C-M </w:t>
            </w:r>
          </w:p>
          <w:p w14:paraId="76AC3E01" w14:textId="77777777" w:rsidR="000E62B8" w:rsidRPr="0084305D" w:rsidRDefault="000E62B8" w:rsidP="00C91040">
            <w:pPr>
              <w:rPr>
                <w:rFonts w:cstheme="minorHAnsi"/>
              </w:rPr>
            </w:pPr>
            <w:r w:rsidRPr="00C34C63">
              <w:rPr>
                <w:rFonts w:cstheme="minorHAnsi"/>
              </w:rPr>
              <w:t>C</w:t>
            </w:r>
          </w:p>
        </w:tc>
        <w:tc>
          <w:tcPr>
            <w:tcW w:w="1980" w:type="dxa"/>
          </w:tcPr>
          <w:p w14:paraId="48D3B050" w14:textId="77777777" w:rsidR="000E62B8" w:rsidRPr="007E1802" w:rsidRDefault="00283A95" w:rsidP="00C91040">
            <w:pPr>
              <w:rPr>
                <w:rFonts w:cstheme="minorHAnsi"/>
              </w:rPr>
            </w:pPr>
            <w:sdt>
              <w:sdtPr>
                <w:rPr>
                  <w:rFonts w:cstheme="minorHAnsi"/>
                </w:rPr>
                <w:id w:val="-148730977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C1FC1F4" w14:textId="77777777" w:rsidR="000E62B8" w:rsidRPr="007E1802" w:rsidRDefault="00283A95" w:rsidP="00C91040">
            <w:pPr>
              <w:rPr>
                <w:rFonts w:cstheme="minorHAnsi"/>
              </w:rPr>
            </w:pPr>
            <w:sdt>
              <w:sdtPr>
                <w:rPr>
                  <w:rFonts w:cstheme="minorHAnsi"/>
                </w:rPr>
                <w:id w:val="-114951526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960A620" w14:textId="77777777" w:rsidR="000E62B8" w:rsidRPr="007E1802" w:rsidRDefault="00283A95" w:rsidP="00C91040">
            <w:pPr>
              <w:rPr>
                <w:rFonts w:cstheme="minorHAnsi"/>
              </w:rPr>
            </w:pPr>
            <w:sdt>
              <w:sdtPr>
                <w:rPr>
                  <w:rFonts w:cstheme="minorHAnsi"/>
                </w:rPr>
                <w:id w:val="36055846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BD1F676" w14:textId="77777777" w:rsidR="000E62B8" w:rsidRPr="007E1802" w:rsidRDefault="00283A95" w:rsidP="00C91040">
            <w:pPr>
              <w:rPr>
                <w:rFonts w:cstheme="minorHAnsi"/>
              </w:rPr>
            </w:pPr>
            <w:sdt>
              <w:sdtPr>
                <w:rPr>
                  <w:rFonts w:cstheme="minorHAnsi"/>
                </w:rPr>
                <w:id w:val="-39166467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0E8E8BC" w14:textId="77777777" w:rsidR="000E62B8" w:rsidRPr="007E1802" w:rsidRDefault="000E62B8" w:rsidP="00C91040">
            <w:pPr>
              <w:rPr>
                <w:rFonts w:cstheme="minorHAnsi"/>
              </w:rPr>
            </w:pPr>
          </w:p>
        </w:tc>
        <w:sdt>
          <w:sdtPr>
            <w:rPr>
              <w:rFonts w:cstheme="minorHAnsi"/>
            </w:rPr>
            <w:id w:val="373585780"/>
            <w:placeholder>
              <w:docPart w:val="2B3FDF39917144EBA05D51A76719D39D"/>
            </w:placeholder>
            <w:showingPlcHdr/>
          </w:sdtPr>
          <w:sdtEndPr/>
          <w:sdtContent>
            <w:tc>
              <w:tcPr>
                <w:tcW w:w="4770" w:type="dxa"/>
              </w:tcPr>
              <w:p w14:paraId="02351BF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9C701C0" w14:textId="77777777" w:rsidTr="0090259E">
        <w:trPr>
          <w:cantSplit/>
        </w:trPr>
        <w:tc>
          <w:tcPr>
            <w:tcW w:w="990" w:type="dxa"/>
          </w:tcPr>
          <w:p w14:paraId="4B32A61C" w14:textId="77777777" w:rsidR="000E62B8" w:rsidRPr="0084305D" w:rsidRDefault="000E62B8" w:rsidP="00C91040">
            <w:pPr>
              <w:jc w:val="center"/>
              <w:rPr>
                <w:rFonts w:cstheme="minorHAnsi"/>
                <w:b/>
                <w:bCs/>
              </w:rPr>
            </w:pPr>
            <w:r w:rsidRPr="0084305D">
              <w:rPr>
                <w:rFonts w:cstheme="minorHAnsi"/>
                <w:b/>
                <w:bCs/>
              </w:rPr>
              <w:t>10-D-4</w:t>
            </w:r>
          </w:p>
        </w:tc>
        <w:tc>
          <w:tcPr>
            <w:tcW w:w="6210" w:type="dxa"/>
            <w:tcBorders>
              <w:right w:val="nil"/>
            </w:tcBorders>
          </w:tcPr>
          <w:p w14:paraId="711B579C" w14:textId="0E8B8DE0" w:rsidR="000E62B8" w:rsidRPr="0084305D" w:rsidRDefault="000E62B8" w:rsidP="00C91040">
            <w:pPr>
              <w:rPr>
                <w:rFonts w:cstheme="minorHAnsi"/>
              </w:rPr>
            </w:pPr>
            <w:r w:rsidRPr="0084305D">
              <w:rPr>
                <w:rFonts w:cstheme="minorHAnsi"/>
              </w:rPr>
              <w:t xml:space="preserve">Peer review and the associated peer review meetings should include at a minimum the same random cases and </w:t>
            </w:r>
            <w:r w:rsidR="004F7192">
              <w:rPr>
                <w:rFonts w:cstheme="minorHAnsi"/>
              </w:rPr>
              <w:t>all adverse events</w:t>
            </w:r>
            <w:r w:rsidRPr="0084305D">
              <w:rPr>
                <w:rFonts w:cstheme="minorHAnsi"/>
              </w:rPr>
              <w:t xml:space="preserve"> selected for submission to the Patient Safety Data Reporting since the preceding peer review meeting.</w:t>
            </w:r>
          </w:p>
          <w:p w14:paraId="40FCFAE7" w14:textId="77777777" w:rsidR="000E62B8" w:rsidRPr="0084305D" w:rsidRDefault="000E62B8" w:rsidP="00C91040">
            <w:pPr>
              <w:rPr>
                <w:rFonts w:cstheme="minorHAnsi"/>
              </w:rPr>
            </w:pPr>
          </w:p>
        </w:tc>
        <w:tc>
          <w:tcPr>
            <w:tcW w:w="270" w:type="dxa"/>
            <w:tcBorders>
              <w:left w:val="nil"/>
            </w:tcBorders>
          </w:tcPr>
          <w:p w14:paraId="443233E1" w14:textId="77777777" w:rsidR="000E62B8" w:rsidRPr="0084305D" w:rsidRDefault="000E62B8" w:rsidP="00C91040">
            <w:pPr>
              <w:rPr>
                <w:rFonts w:cstheme="minorHAnsi"/>
              </w:rPr>
            </w:pPr>
          </w:p>
        </w:tc>
        <w:tc>
          <w:tcPr>
            <w:tcW w:w="900" w:type="dxa"/>
          </w:tcPr>
          <w:p w14:paraId="54FD0EE9" w14:textId="77777777" w:rsidR="000E62B8" w:rsidRPr="00C34C63" w:rsidRDefault="000E62B8" w:rsidP="00C91040">
            <w:pPr>
              <w:rPr>
                <w:rFonts w:cstheme="minorHAnsi"/>
              </w:rPr>
            </w:pPr>
            <w:r w:rsidRPr="00C34C63">
              <w:rPr>
                <w:rFonts w:cstheme="minorHAnsi"/>
              </w:rPr>
              <w:t xml:space="preserve">A </w:t>
            </w:r>
          </w:p>
          <w:p w14:paraId="0B31E820" w14:textId="77777777" w:rsidR="000E62B8" w:rsidRPr="00C34C63" w:rsidRDefault="000E62B8" w:rsidP="00C91040">
            <w:pPr>
              <w:rPr>
                <w:rFonts w:cstheme="minorHAnsi"/>
              </w:rPr>
            </w:pPr>
            <w:r w:rsidRPr="00C34C63">
              <w:rPr>
                <w:rFonts w:cstheme="minorHAnsi"/>
              </w:rPr>
              <w:t xml:space="preserve">B </w:t>
            </w:r>
          </w:p>
          <w:p w14:paraId="14A2C12F" w14:textId="77777777" w:rsidR="000E62B8" w:rsidRPr="00C34C63" w:rsidRDefault="000E62B8" w:rsidP="00C91040">
            <w:pPr>
              <w:rPr>
                <w:rFonts w:cstheme="minorHAnsi"/>
              </w:rPr>
            </w:pPr>
            <w:r w:rsidRPr="00C34C63">
              <w:rPr>
                <w:rFonts w:cstheme="minorHAnsi"/>
              </w:rPr>
              <w:t xml:space="preserve">C-M </w:t>
            </w:r>
          </w:p>
          <w:p w14:paraId="42D9EC56" w14:textId="77777777" w:rsidR="000E62B8" w:rsidRPr="0084305D" w:rsidRDefault="000E62B8" w:rsidP="00C91040">
            <w:pPr>
              <w:rPr>
                <w:rFonts w:cstheme="minorHAnsi"/>
              </w:rPr>
            </w:pPr>
            <w:r w:rsidRPr="00C34C63">
              <w:rPr>
                <w:rFonts w:cstheme="minorHAnsi"/>
              </w:rPr>
              <w:t>C</w:t>
            </w:r>
          </w:p>
        </w:tc>
        <w:tc>
          <w:tcPr>
            <w:tcW w:w="1980" w:type="dxa"/>
          </w:tcPr>
          <w:p w14:paraId="3D4C64ED" w14:textId="77777777" w:rsidR="000E62B8" w:rsidRPr="007E1802" w:rsidRDefault="00283A95" w:rsidP="00C91040">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6C8AF17" w14:textId="77777777" w:rsidR="000E62B8" w:rsidRPr="007E1802" w:rsidRDefault="00283A95" w:rsidP="00C91040">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BF1DAC6" w14:textId="77777777" w:rsidR="000E62B8" w:rsidRPr="007E1802" w:rsidRDefault="00283A95" w:rsidP="00C91040">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862BA78" w14:textId="77777777" w:rsidR="000E62B8" w:rsidRPr="007E1802" w:rsidRDefault="00283A95" w:rsidP="00C91040">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E984D96" w14:textId="77777777" w:rsidR="000E62B8" w:rsidRPr="007E1802" w:rsidRDefault="000E62B8" w:rsidP="00C91040">
            <w:pPr>
              <w:rPr>
                <w:rFonts w:cstheme="minorHAnsi"/>
              </w:rPr>
            </w:pPr>
          </w:p>
        </w:tc>
        <w:sdt>
          <w:sdtPr>
            <w:rPr>
              <w:rFonts w:cstheme="minorHAnsi"/>
            </w:rPr>
            <w:id w:val="-47995672"/>
            <w:placeholder>
              <w:docPart w:val="C2468AACCC66412985182C3220D18B7A"/>
            </w:placeholder>
            <w:showingPlcHdr/>
          </w:sdtPr>
          <w:sdtEndPr/>
          <w:sdtContent>
            <w:tc>
              <w:tcPr>
                <w:tcW w:w="4770" w:type="dxa"/>
              </w:tcPr>
              <w:p w14:paraId="53E52B9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1165B35" w14:textId="77777777" w:rsidTr="0090259E">
        <w:trPr>
          <w:cantSplit/>
        </w:trPr>
        <w:tc>
          <w:tcPr>
            <w:tcW w:w="990" w:type="dxa"/>
          </w:tcPr>
          <w:p w14:paraId="029AE2D1" w14:textId="77777777" w:rsidR="000E62B8" w:rsidRPr="0084305D" w:rsidRDefault="000E62B8" w:rsidP="00C91040">
            <w:pPr>
              <w:jc w:val="center"/>
              <w:rPr>
                <w:rFonts w:cstheme="minorHAnsi"/>
                <w:b/>
                <w:bCs/>
              </w:rPr>
            </w:pPr>
            <w:r w:rsidRPr="0084305D">
              <w:rPr>
                <w:rFonts w:cstheme="minorHAnsi"/>
                <w:b/>
                <w:bCs/>
              </w:rPr>
              <w:t>10-D-5</w:t>
            </w:r>
          </w:p>
        </w:tc>
        <w:tc>
          <w:tcPr>
            <w:tcW w:w="6210" w:type="dxa"/>
            <w:tcBorders>
              <w:right w:val="nil"/>
            </w:tcBorders>
          </w:tcPr>
          <w:p w14:paraId="0AFC2B05" w14:textId="77777777" w:rsidR="000E62B8" w:rsidRPr="0084305D" w:rsidRDefault="000E62B8" w:rsidP="00C91040">
            <w:pPr>
              <w:rPr>
                <w:rFonts w:cstheme="minorHAnsi"/>
              </w:rPr>
            </w:pPr>
            <w:r w:rsidRPr="0084305D">
              <w:rPr>
                <w:rFonts w:cstheme="minorHAnsi"/>
              </w:rPr>
              <w:t>Peer review must include at a minimum:</w:t>
            </w:r>
          </w:p>
          <w:p w14:paraId="070B100D" w14:textId="77777777" w:rsidR="000E62B8" w:rsidRPr="0084305D" w:rsidRDefault="000E62B8" w:rsidP="00C91040">
            <w:pPr>
              <w:rPr>
                <w:rFonts w:cstheme="minorHAnsi"/>
              </w:rPr>
            </w:pPr>
            <w:r w:rsidRPr="0084305D">
              <w:rPr>
                <w:rFonts w:cstheme="minorHAnsi"/>
              </w:rPr>
              <w:t>Record of the adequacy and legibility of history and physical exam</w:t>
            </w:r>
          </w:p>
          <w:p w14:paraId="4E7373CA" w14:textId="77777777" w:rsidR="000E62B8" w:rsidRPr="0084305D" w:rsidRDefault="000E62B8" w:rsidP="00C91040">
            <w:pPr>
              <w:rPr>
                <w:rFonts w:cstheme="minorHAnsi"/>
              </w:rPr>
            </w:pPr>
          </w:p>
        </w:tc>
        <w:tc>
          <w:tcPr>
            <w:tcW w:w="270" w:type="dxa"/>
            <w:tcBorders>
              <w:left w:val="nil"/>
            </w:tcBorders>
          </w:tcPr>
          <w:p w14:paraId="3E2DFC5B" w14:textId="77777777" w:rsidR="000E62B8" w:rsidRPr="0084305D" w:rsidRDefault="000E62B8" w:rsidP="00C91040">
            <w:pPr>
              <w:rPr>
                <w:rFonts w:cstheme="minorHAnsi"/>
              </w:rPr>
            </w:pPr>
          </w:p>
        </w:tc>
        <w:tc>
          <w:tcPr>
            <w:tcW w:w="900" w:type="dxa"/>
          </w:tcPr>
          <w:p w14:paraId="0536F831" w14:textId="77777777" w:rsidR="000E62B8" w:rsidRPr="00C34C63" w:rsidRDefault="000E62B8" w:rsidP="00C91040">
            <w:pPr>
              <w:rPr>
                <w:rFonts w:cstheme="minorHAnsi"/>
              </w:rPr>
            </w:pPr>
            <w:r w:rsidRPr="00C34C63">
              <w:rPr>
                <w:rFonts w:cstheme="minorHAnsi"/>
              </w:rPr>
              <w:t xml:space="preserve">A </w:t>
            </w:r>
          </w:p>
          <w:p w14:paraId="28DC2E11" w14:textId="77777777" w:rsidR="000E62B8" w:rsidRPr="00C34C63" w:rsidRDefault="000E62B8" w:rsidP="00C91040">
            <w:pPr>
              <w:rPr>
                <w:rFonts w:cstheme="minorHAnsi"/>
              </w:rPr>
            </w:pPr>
            <w:r w:rsidRPr="00C34C63">
              <w:rPr>
                <w:rFonts w:cstheme="minorHAnsi"/>
              </w:rPr>
              <w:t xml:space="preserve">B </w:t>
            </w:r>
          </w:p>
          <w:p w14:paraId="21E019D8" w14:textId="77777777" w:rsidR="000E62B8" w:rsidRPr="00C34C63" w:rsidRDefault="000E62B8" w:rsidP="00C91040">
            <w:pPr>
              <w:rPr>
                <w:rFonts w:cstheme="minorHAnsi"/>
              </w:rPr>
            </w:pPr>
            <w:r w:rsidRPr="00C34C63">
              <w:rPr>
                <w:rFonts w:cstheme="minorHAnsi"/>
              </w:rPr>
              <w:t xml:space="preserve">C-M </w:t>
            </w:r>
          </w:p>
          <w:p w14:paraId="2D4C3AE0" w14:textId="77777777" w:rsidR="000E62B8" w:rsidRPr="0084305D" w:rsidRDefault="000E62B8" w:rsidP="00C91040">
            <w:pPr>
              <w:rPr>
                <w:rFonts w:cstheme="minorHAnsi"/>
              </w:rPr>
            </w:pPr>
            <w:r w:rsidRPr="00C34C63">
              <w:rPr>
                <w:rFonts w:cstheme="minorHAnsi"/>
              </w:rPr>
              <w:t>C</w:t>
            </w:r>
          </w:p>
        </w:tc>
        <w:tc>
          <w:tcPr>
            <w:tcW w:w="1980" w:type="dxa"/>
          </w:tcPr>
          <w:p w14:paraId="607B812F" w14:textId="77777777" w:rsidR="000E62B8" w:rsidRPr="007E1802" w:rsidRDefault="00283A95" w:rsidP="00C91040">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D17D1CB" w14:textId="77777777" w:rsidR="000E62B8" w:rsidRPr="007E1802" w:rsidRDefault="00283A95" w:rsidP="00C91040">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5D86444" w14:textId="77777777" w:rsidR="000E62B8" w:rsidRPr="007E1802" w:rsidRDefault="00283A95" w:rsidP="00C91040">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98B4093" w14:textId="77777777" w:rsidR="000E62B8" w:rsidRPr="007E1802" w:rsidRDefault="00283A95" w:rsidP="00C91040">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E38FFE6" w14:textId="77777777" w:rsidR="000E62B8" w:rsidRPr="007E1802" w:rsidRDefault="000E62B8" w:rsidP="00C91040">
            <w:pPr>
              <w:rPr>
                <w:rFonts w:cstheme="minorHAnsi"/>
              </w:rPr>
            </w:pPr>
          </w:p>
        </w:tc>
        <w:sdt>
          <w:sdtPr>
            <w:rPr>
              <w:rFonts w:cstheme="minorHAnsi"/>
            </w:rPr>
            <w:id w:val="-2033023377"/>
            <w:placeholder>
              <w:docPart w:val="EE01DA0238194DA6BF83E4DD398E36BF"/>
            </w:placeholder>
            <w:showingPlcHdr/>
          </w:sdtPr>
          <w:sdtEndPr/>
          <w:sdtContent>
            <w:tc>
              <w:tcPr>
                <w:tcW w:w="4770" w:type="dxa"/>
              </w:tcPr>
              <w:p w14:paraId="4BBDF2BF"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6802246" w14:textId="77777777" w:rsidTr="0090259E">
        <w:trPr>
          <w:cantSplit/>
        </w:trPr>
        <w:tc>
          <w:tcPr>
            <w:tcW w:w="990" w:type="dxa"/>
          </w:tcPr>
          <w:p w14:paraId="61B5E794" w14:textId="77777777" w:rsidR="000E62B8" w:rsidRPr="0084305D" w:rsidRDefault="000E62B8" w:rsidP="00C91040">
            <w:pPr>
              <w:jc w:val="center"/>
              <w:rPr>
                <w:rFonts w:cstheme="minorHAnsi"/>
                <w:b/>
                <w:bCs/>
              </w:rPr>
            </w:pPr>
            <w:r w:rsidRPr="0084305D">
              <w:rPr>
                <w:rFonts w:cstheme="minorHAnsi"/>
                <w:b/>
                <w:bCs/>
              </w:rPr>
              <w:t>10-D-6</w:t>
            </w:r>
          </w:p>
        </w:tc>
        <w:tc>
          <w:tcPr>
            <w:tcW w:w="6210" w:type="dxa"/>
            <w:tcBorders>
              <w:right w:val="nil"/>
            </w:tcBorders>
          </w:tcPr>
          <w:p w14:paraId="1A82051D" w14:textId="77777777" w:rsidR="000E62B8" w:rsidRPr="0084305D" w:rsidRDefault="000E62B8" w:rsidP="00C91040">
            <w:pPr>
              <w:rPr>
                <w:rFonts w:cstheme="minorHAnsi"/>
              </w:rPr>
            </w:pPr>
            <w:r w:rsidRPr="0084305D">
              <w:rPr>
                <w:rFonts w:cstheme="minorHAnsi"/>
              </w:rPr>
              <w:t>Peer review must include at a minimum:</w:t>
            </w:r>
          </w:p>
          <w:p w14:paraId="090AF60A" w14:textId="77777777" w:rsidR="000E62B8" w:rsidRPr="0084305D" w:rsidRDefault="000E62B8" w:rsidP="00C91040">
            <w:pPr>
              <w:rPr>
                <w:rFonts w:cstheme="minorHAnsi"/>
              </w:rPr>
            </w:pPr>
            <w:r w:rsidRPr="0084305D">
              <w:rPr>
                <w:rFonts w:cstheme="minorHAnsi"/>
              </w:rPr>
              <w:t>Record of the adequacy of surgical consent</w:t>
            </w:r>
          </w:p>
          <w:p w14:paraId="048DA292" w14:textId="77777777" w:rsidR="000E62B8" w:rsidRPr="0084305D" w:rsidRDefault="000E62B8" w:rsidP="00C91040">
            <w:pPr>
              <w:rPr>
                <w:rFonts w:cstheme="minorHAnsi"/>
              </w:rPr>
            </w:pPr>
          </w:p>
        </w:tc>
        <w:tc>
          <w:tcPr>
            <w:tcW w:w="270" w:type="dxa"/>
            <w:tcBorders>
              <w:left w:val="nil"/>
            </w:tcBorders>
          </w:tcPr>
          <w:p w14:paraId="48A272B6" w14:textId="77777777" w:rsidR="000E62B8" w:rsidRPr="0084305D" w:rsidRDefault="000E62B8" w:rsidP="00C91040">
            <w:pPr>
              <w:rPr>
                <w:rFonts w:cstheme="minorHAnsi"/>
              </w:rPr>
            </w:pPr>
          </w:p>
        </w:tc>
        <w:tc>
          <w:tcPr>
            <w:tcW w:w="900" w:type="dxa"/>
          </w:tcPr>
          <w:p w14:paraId="1B178863" w14:textId="77777777" w:rsidR="000E62B8" w:rsidRPr="00C34C63" w:rsidRDefault="000E62B8" w:rsidP="00C91040">
            <w:pPr>
              <w:rPr>
                <w:rFonts w:cstheme="minorHAnsi"/>
              </w:rPr>
            </w:pPr>
            <w:r w:rsidRPr="00C34C63">
              <w:rPr>
                <w:rFonts w:cstheme="minorHAnsi"/>
              </w:rPr>
              <w:t xml:space="preserve">A </w:t>
            </w:r>
          </w:p>
          <w:p w14:paraId="70D7F064" w14:textId="77777777" w:rsidR="000E62B8" w:rsidRPr="00C34C63" w:rsidRDefault="000E62B8" w:rsidP="00C91040">
            <w:pPr>
              <w:rPr>
                <w:rFonts w:cstheme="minorHAnsi"/>
              </w:rPr>
            </w:pPr>
            <w:r w:rsidRPr="00C34C63">
              <w:rPr>
                <w:rFonts w:cstheme="minorHAnsi"/>
              </w:rPr>
              <w:t xml:space="preserve">B </w:t>
            </w:r>
          </w:p>
          <w:p w14:paraId="272E0F89" w14:textId="77777777" w:rsidR="000E62B8" w:rsidRPr="00C34C63" w:rsidRDefault="000E62B8" w:rsidP="00C91040">
            <w:pPr>
              <w:rPr>
                <w:rFonts w:cstheme="minorHAnsi"/>
              </w:rPr>
            </w:pPr>
            <w:r w:rsidRPr="00C34C63">
              <w:rPr>
                <w:rFonts w:cstheme="minorHAnsi"/>
              </w:rPr>
              <w:t xml:space="preserve">C-M </w:t>
            </w:r>
          </w:p>
          <w:p w14:paraId="2D16C121" w14:textId="77777777" w:rsidR="000E62B8" w:rsidRPr="0084305D" w:rsidRDefault="000E62B8" w:rsidP="00C91040">
            <w:pPr>
              <w:rPr>
                <w:rFonts w:cstheme="minorHAnsi"/>
              </w:rPr>
            </w:pPr>
            <w:r w:rsidRPr="00C34C63">
              <w:rPr>
                <w:rFonts w:cstheme="minorHAnsi"/>
              </w:rPr>
              <w:t>C</w:t>
            </w:r>
          </w:p>
        </w:tc>
        <w:tc>
          <w:tcPr>
            <w:tcW w:w="1980" w:type="dxa"/>
          </w:tcPr>
          <w:p w14:paraId="5CFBD7F8" w14:textId="77777777" w:rsidR="000E62B8" w:rsidRPr="007E1802" w:rsidRDefault="00283A95" w:rsidP="00C91040">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4991BC9" w14:textId="77777777" w:rsidR="000E62B8" w:rsidRPr="007E1802" w:rsidRDefault="00283A95" w:rsidP="00C91040">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0CBCDEE" w14:textId="77777777" w:rsidR="000E62B8" w:rsidRPr="007E1802" w:rsidRDefault="00283A95" w:rsidP="00C91040">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5A7EA1E" w14:textId="77777777" w:rsidR="000E62B8" w:rsidRPr="007E1802" w:rsidRDefault="00283A95" w:rsidP="00C91040">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5CD65C0" w14:textId="77777777" w:rsidR="000E62B8" w:rsidRPr="007E1802" w:rsidRDefault="000E62B8" w:rsidP="00C91040">
            <w:pPr>
              <w:rPr>
                <w:rFonts w:cstheme="minorHAnsi"/>
              </w:rPr>
            </w:pPr>
          </w:p>
        </w:tc>
        <w:sdt>
          <w:sdtPr>
            <w:rPr>
              <w:rFonts w:cstheme="minorHAnsi"/>
            </w:rPr>
            <w:id w:val="151728401"/>
            <w:placeholder>
              <w:docPart w:val="B2914F02F4F845DA84A068449DB56B7D"/>
            </w:placeholder>
            <w:showingPlcHdr/>
          </w:sdtPr>
          <w:sdtEndPr/>
          <w:sdtContent>
            <w:tc>
              <w:tcPr>
                <w:tcW w:w="4770" w:type="dxa"/>
              </w:tcPr>
              <w:p w14:paraId="63C5635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53C66F6" w14:textId="77777777" w:rsidTr="0090259E">
        <w:trPr>
          <w:cantSplit/>
        </w:trPr>
        <w:tc>
          <w:tcPr>
            <w:tcW w:w="990" w:type="dxa"/>
          </w:tcPr>
          <w:p w14:paraId="1CAF96F9" w14:textId="77777777" w:rsidR="000E62B8" w:rsidRPr="0084305D" w:rsidRDefault="000E62B8" w:rsidP="00C91040">
            <w:pPr>
              <w:jc w:val="center"/>
              <w:rPr>
                <w:rFonts w:cstheme="minorHAnsi"/>
                <w:b/>
                <w:bCs/>
              </w:rPr>
            </w:pPr>
            <w:r w:rsidRPr="0084305D">
              <w:rPr>
                <w:rFonts w:cstheme="minorHAnsi"/>
                <w:b/>
                <w:bCs/>
              </w:rPr>
              <w:t>10-D-7</w:t>
            </w:r>
          </w:p>
        </w:tc>
        <w:tc>
          <w:tcPr>
            <w:tcW w:w="6210" w:type="dxa"/>
            <w:tcBorders>
              <w:right w:val="nil"/>
            </w:tcBorders>
          </w:tcPr>
          <w:p w14:paraId="173F8322" w14:textId="77777777" w:rsidR="000E62B8" w:rsidRPr="0084305D" w:rsidRDefault="000E62B8" w:rsidP="00C91040">
            <w:pPr>
              <w:rPr>
                <w:rFonts w:cstheme="minorHAnsi"/>
              </w:rPr>
            </w:pPr>
            <w:r w:rsidRPr="0084305D">
              <w:rPr>
                <w:rFonts w:cstheme="minorHAnsi"/>
              </w:rPr>
              <w:t>Peer review must include at a minimum:</w:t>
            </w:r>
          </w:p>
          <w:p w14:paraId="7A967D6C" w14:textId="77777777" w:rsidR="000E62B8" w:rsidRPr="0084305D" w:rsidRDefault="000E62B8" w:rsidP="00C91040">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7A56A2C6" w14:textId="77777777" w:rsidR="000E62B8" w:rsidRPr="0084305D" w:rsidRDefault="000E62B8" w:rsidP="00C91040">
            <w:pPr>
              <w:rPr>
                <w:rFonts w:cstheme="minorHAnsi"/>
              </w:rPr>
            </w:pPr>
          </w:p>
        </w:tc>
        <w:tc>
          <w:tcPr>
            <w:tcW w:w="900" w:type="dxa"/>
          </w:tcPr>
          <w:p w14:paraId="68AF8096" w14:textId="77777777" w:rsidR="000E62B8" w:rsidRPr="00C34C63" w:rsidRDefault="000E62B8" w:rsidP="00C91040">
            <w:pPr>
              <w:rPr>
                <w:rFonts w:cstheme="minorHAnsi"/>
              </w:rPr>
            </w:pPr>
            <w:r w:rsidRPr="00C34C63">
              <w:rPr>
                <w:rFonts w:cstheme="minorHAnsi"/>
              </w:rPr>
              <w:t xml:space="preserve">A </w:t>
            </w:r>
          </w:p>
          <w:p w14:paraId="2FE4E1AB" w14:textId="77777777" w:rsidR="000E62B8" w:rsidRPr="00C34C63" w:rsidRDefault="000E62B8" w:rsidP="00C91040">
            <w:pPr>
              <w:rPr>
                <w:rFonts w:cstheme="minorHAnsi"/>
              </w:rPr>
            </w:pPr>
            <w:r w:rsidRPr="00C34C63">
              <w:rPr>
                <w:rFonts w:cstheme="minorHAnsi"/>
              </w:rPr>
              <w:t xml:space="preserve">B </w:t>
            </w:r>
          </w:p>
          <w:p w14:paraId="7AB23B87" w14:textId="77777777" w:rsidR="000E62B8" w:rsidRPr="00C34C63" w:rsidRDefault="000E62B8" w:rsidP="00C91040">
            <w:pPr>
              <w:rPr>
                <w:rFonts w:cstheme="minorHAnsi"/>
              </w:rPr>
            </w:pPr>
            <w:r w:rsidRPr="00C34C63">
              <w:rPr>
                <w:rFonts w:cstheme="minorHAnsi"/>
              </w:rPr>
              <w:t xml:space="preserve">C-M </w:t>
            </w:r>
          </w:p>
          <w:p w14:paraId="22A2A527" w14:textId="77777777" w:rsidR="000E62B8" w:rsidRPr="0084305D" w:rsidRDefault="000E62B8" w:rsidP="00C91040">
            <w:pPr>
              <w:rPr>
                <w:rFonts w:cstheme="minorHAnsi"/>
              </w:rPr>
            </w:pPr>
            <w:r w:rsidRPr="00C34C63">
              <w:rPr>
                <w:rFonts w:cstheme="minorHAnsi"/>
              </w:rPr>
              <w:t>C</w:t>
            </w:r>
          </w:p>
        </w:tc>
        <w:tc>
          <w:tcPr>
            <w:tcW w:w="1980" w:type="dxa"/>
          </w:tcPr>
          <w:p w14:paraId="54A68D6D" w14:textId="77777777" w:rsidR="000E62B8" w:rsidRPr="007E1802" w:rsidRDefault="00283A95" w:rsidP="00C91040">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48C7AA6" w14:textId="77777777" w:rsidR="000E62B8" w:rsidRPr="007E1802" w:rsidRDefault="00283A95" w:rsidP="00C91040">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C49E2EE" w14:textId="77777777" w:rsidR="000E62B8" w:rsidRPr="007E1802" w:rsidRDefault="00283A95" w:rsidP="00C91040">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993C03E" w14:textId="77777777" w:rsidR="000E62B8" w:rsidRPr="007E1802" w:rsidRDefault="00283A95" w:rsidP="00C91040">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442E70F" w14:textId="77777777" w:rsidR="000E62B8" w:rsidRPr="007E1802" w:rsidRDefault="000E62B8" w:rsidP="00C91040">
            <w:pPr>
              <w:rPr>
                <w:rFonts w:cstheme="minorHAnsi"/>
              </w:rPr>
            </w:pPr>
          </w:p>
        </w:tc>
        <w:sdt>
          <w:sdtPr>
            <w:rPr>
              <w:rFonts w:cstheme="minorHAnsi"/>
            </w:rPr>
            <w:id w:val="1573391276"/>
            <w:placeholder>
              <w:docPart w:val="A0F19F49C4E6467EB6BA6FCF43BCB51F"/>
            </w:placeholder>
            <w:showingPlcHdr/>
          </w:sdtPr>
          <w:sdtEndPr/>
          <w:sdtContent>
            <w:tc>
              <w:tcPr>
                <w:tcW w:w="4770" w:type="dxa"/>
              </w:tcPr>
              <w:p w14:paraId="75A710C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6DA07D9" w14:textId="77777777" w:rsidTr="0090259E">
        <w:trPr>
          <w:cantSplit/>
        </w:trPr>
        <w:tc>
          <w:tcPr>
            <w:tcW w:w="990" w:type="dxa"/>
          </w:tcPr>
          <w:p w14:paraId="1946A0CB" w14:textId="77777777" w:rsidR="000E62B8" w:rsidRPr="0084305D" w:rsidRDefault="000E62B8" w:rsidP="00C91040">
            <w:pPr>
              <w:jc w:val="center"/>
              <w:rPr>
                <w:rFonts w:cstheme="minorHAnsi"/>
                <w:b/>
                <w:bCs/>
              </w:rPr>
            </w:pPr>
            <w:r w:rsidRPr="0084305D">
              <w:rPr>
                <w:rFonts w:cstheme="minorHAnsi"/>
                <w:b/>
                <w:bCs/>
              </w:rPr>
              <w:t>10-D-8</w:t>
            </w:r>
          </w:p>
        </w:tc>
        <w:tc>
          <w:tcPr>
            <w:tcW w:w="6210" w:type="dxa"/>
            <w:tcBorders>
              <w:right w:val="nil"/>
            </w:tcBorders>
          </w:tcPr>
          <w:p w14:paraId="459352C7" w14:textId="77777777" w:rsidR="000E62B8" w:rsidRPr="0084305D" w:rsidRDefault="000E62B8" w:rsidP="00C91040">
            <w:pPr>
              <w:rPr>
                <w:rFonts w:cstheme="minorHAnsi"/>
              </w:rPr>
            </w:pPr>
            <w:r w:rsidRPr="0084305D">
              <w:rPr>
                <w:rFonts w:cstheme="minorHAnsi"/>
              </w:rPr>
              <w:t>Peer review must include at a minimum:</w:t>
            </w:r>
          </w:p>
          <w:p w14:paraId="3FDB7DA0" w14:textId="77777777" w:rsidR="000E62B8" w:rsidRPr="0084305D" w:rsidRDefault="000E62B8" w:rsidP="00C91040">
            <w:pPr>
              <w:rPr>
                <w:rFonts w:cstheme="minorHAnsi"/>
              </w:rPr>
            </w:pPr>
            <w:r w:rsidRPr="0084305D">
              <w:rPr>
                <w:rFonts w:cstheme="minorHAnsi"/>
              </w:rPr>
              <w:t>Record of the adequacy of a written operative report</w:t>
            </w:r>
          </w:p>
          <w:p w14:paraId="626F3B17" w14:textId="77777777" w:rsidR="000E62B8" w:rsidRPr="0084305D" w:rsidRDefault="000E62B8" w:rsidP="00C91040">
            <w:pPr>
              <w:tabs>
                <w:tab w:val="left" w:pos="455"/>
              </w:tabs>
              <w:rPr>
                <w:rFonts w:cstheme="minorHAnsi"/>
              </w:rPr>
            </w:pPr>
          </w:p>
        </w:tc>
        <w:tc>
          <w:tcPr>
            <w:tcW w:w="270" w:type="dxa"/>
            <w:tcBorders>
              <w:left w:val="nil"/>
            </w:tcBorders>
          </w:tcPr>
          <w:p w14:paraId="603AC4A2" w14:textId="77777777" w:rsidR="000E62B8" w:rsidRPr="0084305D" w:rsidRDefault="000E62B8" w:rsidP="00C91040">
            <w:pPr>
              <w:rPr>
                <w:rFonts w:cstheme="minorHAnsi"/>
              </w:rPr>
            </w:pPr>
          </w:p>
        </w:tc>
        <w:tc>
          <w:tcPr>
            <w:tcW w:w="900" w:type="dxa"/>
          </w:tcPr>
          <w:p w14:paraId="49966E8A" w14:textId="77777777" w:rsidR="000E62B8" w:rsidRPr="00C34C63" w:rsidRDefault="000E62B8" w:rsidP="00C91040">
            <w:pPr>
              <w:rPr>
                <w:rFonts w:cstheme="minorHAnsi"/>
              </w:rPr>
            </w:pPr>
            <w:r w:rsidRPr="00C34C63">
              <w:rPr>
                <w:rFonts w:cstheme="minorHAnsi"/>
              </w:rPr>
              <w:t xml:space="preserve">A </w:t>
            </w:r>
          </w:p>
          <w:p w14:paraId="2B1B8F5B" w14:textId="77777777" w:rsidR="000E62B8" w:rsidRPr="00C34C63" w:rsidRDefault="000E62B8" w:rsidP="00C91040">
            <w:pPr>
              <w:rPr>
                <w:rFonts w:cstheme="minorHAnsi"/>
              </w:rPr>
            </w:pPr>
            <w:r w:rsidRPr="00C34C63">
              <w:rPr>
                <w:rFonts w:cstheme="minorHAnsi"/>
              </w:rPr>
              <w:t xml:space="preserve">B </w:t>
            </w:r>
          </w:p>
          <w:p w14:paraId="5B576D20" w14:textId="77777777" w:rsidR="000E62B8" w:rsidRPr="00C34C63" w:rsidRDefault="000E62B8" w:rsidP="00C91040">
            <w:pPr>
              <w:rPr>
                <w:rFonts w:cstheme="minorHAnsi"/>
              </w:rPr>
            </w:pPr>
            <w:r w:rsidRPr="00C34C63">
              <w:rPr>
                <w:rFonts w:cstheme="minorHAnsi"/>
              </w:rPr>
              <w:t xml:space="preserve">C-M </w:t>
            </w:r>
          </w:p>
          <w:p w14:paraId="44024103" w14:textId="77777777" w:rsidR="000E62B8" w:rsidRPr="0084305D" w:rsidRDefault="000E62B8" w:rsidP="00C91040">
            <w:pPr>
              <w:rPr>
                <w:rFonts w:cstheme="minorHAnsi"/>
              </w:rPr>
            </w:pPr>
            <w:r w:rsidRPr="00C34C63">
              <w:rPr>
                <w:rFonts w:cstheme="minorHAnsi"/>
              </w:rPr>
              <w:t>C</w:t>
            </w:r>
          </w:p>
        </w:tc>
        <w:tc>
          <w:tcPr>
            <w:tcW w:w="1980" w:type="dxa"/>
          </w:tcPr>
          <w:p w14:paraId="2584E882" w14:textId="77777777" w:rsidR="000E62B8" w:rsidRPr="007E1802" w:rsidRDefault="00283A95" w:rsidP="00C91040">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D88396" w14:textId="77777777" w:rsidR="000E62B8" w:rsidRPr="007E1802" w:rsidRDefault="00283A95" w:rsidP="00C91040">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B3D12D1" w14:textId="77777777" w:rsidR="000E62B8" w:rsidRPr="007E1802" w:rsidRDefault="00283A95" w:rsidP="00C91040">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107C98C" w14:textId="77777777" w:rsidR="000E62B8" w:rsidRPr="007E1802" w:rsidRDefault="00283A95" w:rsidP="00C91040">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2CBCFCF" w14:textId="77777777" w:rsidR="000E62B8" w:rsidRPr="007E1802" w:rsidRDefault="000E62B8" w:rsidP="00C91040">
            <w:pPr>
              <w:rPr>
                <w:rFonts w:cstheme="minorHAnsi"/>
              </w:rPr>
            </w:pPr>
          </w:p>
        </w:tc>
        <w:sdt>
          <w:sdtPr>
            <w:rPr>
              <w:rFonts w:cstheme="minorHAnsi"/>
            </w:rPr>
            <w:id w:val="1693419575"/>
            <w:placeholder>
              <w:docPart w:val="5372A0F1645E411C91DA2CF1582DF8EB"/>
            </w:placeholder>
            <w:showingPlcHdr/>
          </w:sdtPr>
          <w:sdtEndPr/>
          <w:sdtContent>
            <w:tc>
              <w:tcPr>
                <w:tcW w:w="4770" w:type="dxa"/>
              </w:tcPr>
              <w:p w14:paraId="1FF00AC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CD8BCDD" w14:textId="77777777" w:rsidTr="0090259E">
        <w:trPr>
          <w:cantSplit/>
        </w:trPr>
        <w:tc>
          <w:tcPr>
            <w:tcW w:w="990" w:type="dxa"/>
          </w:tcPr>
          <w:p w14:paraId="056BF956" w14:textId="77777777" w:rsidR="000E62B8" w:rsidRPr="0084305D" w:rsidRDefault="000E62B8" w:rsidP="00C91040">
            <w:pPr>
              <w:jc w:val="center"/>
              <w:rPr>
                <w:rFonts w:cstheme="minorHAnsi"/>
                <w:b/>
                <w:bCs/>
              </w:rPr>
            </w:pPr>
            <w:r w:rsidRPr="0084305D">
              <w:rPr>
                <w:rFonts w:cstheme="minorHAnsi"/>
                <w:b/>
                <w:bCs/>
              </w:rPr>
              <w:lastRenderedPageBreak/>
              <w:t>10-D-9</w:t>
            </w:r>
          </w:p>
        </w:tc>
        <w:tc>
          <w:tcPr>
            <w:tcW w:w="6210" w:type="dxa"/>
            <w:tcBorders>
              <w:right w:val="nil"/>
            </w:tcBorders>
          </w:tcPr>
          <w:p w14:paraId="1A490221" w14:textId="77777777" w:rsidR="000E62B8" w:rsidRPr="0084305D" w:rsidRDefault="000E62B8" w:rsidP="00C91040">
            <w:pPr>
              <w:rPr>
                <w:rFonts w:cstheme="minorHAnsi"/>
              </w:rPr>
            </w:pPr>
            <w:r w:rsidRPr="0084305D">
              <w:rPr>
                <w:rFonts w:cstheme="minorHAnsi"/>
              </w:rPr>
              <w:t>Peer review must include at a minimum:</w:t>
            </w:r>
          </w:p>
          <w:p w14:paraId="7DE37411" w14:textId="77777777" w:rsidR="000E62B8" w:rsidRPr="0084305D" w:rsidRDefault="000E62B8" w:rsidP="00C91040">
            <w:pPr>
              <w:rPr>
                <w:rFonts w:cstheme="minorHAnsi"/>
              </w:rPr>
            </w:pPr>
            <w:r w:rsidRPr="0084305D">
              <w:rPr>
                <w:rFonts w:cstheme="minorHAnsi"/>
              </w:rPr>
              <w:t>Record of the adequacy of anesthesia and recovery records (with IV sedation or general anesthesia).</w:t>
            </w:r>
          </w:p>
          <w:p w14:paraId="19E8A657" w14:textId="77777777" w:rsidR="000E62B8" w:rsidRPr="0084305D" w:rsidRDefault="000E62B8" w:rsidP="00C91040">
            <w:pPr>
              <w:rPr>
                <w:rFonts w:cstheme="minorHAnsi"/>
              </w:rPr>
            </w:pPr>
          </w:p>
        </w:tc>
        <w:tc>
          <w:tcPr>
            <w:tcW w:w="270" w:type="dxa"/>
            <w:tcBorders>
              <w:left w:val="nil"/>
            </w:tcBorders>
          </w:tcPr>
          <w:p w14:paraId="0D421C51" w14:textId="77777777" w:rsidR="000E62B8" w:rsidRPr="0084305D" w:rsidRDefault="000E62B8" w:rsidP="00C91040">
            <w:pPr>
              <w:rPr>
                <w:rFonts w:cstheme="minorHAnsi"/>
              </w:rPr>
            </w:pPr>
          </w:p>
        </w:tc>
        <w:tc>
          <w:tcPr>
            <w:tcW w:w="900" w:type="dxa"/>
            <w:shd w:val="clear" w:color="auto" w:fill="auto"/>
          </w:tcPr>
          <w:p w14:paraId="3C45188E" w14:textId="77777777" w:rsidR="000E62B8" w:rsidRPr="00C34C63" w:rsidRDefault="000E62B8" w:rsidP="00C91040">
            <w:pPr>
              <w:rPr>
                <w:rFonts w:cstheme="minorHAnsi"/>
              </w:rPr>
            </w:pPr>
            <w:r w:rsidRPr="00C34C63">
              <w:rPr>
                <w:rFonts w:cstheme="minorHAnsi"/>
              </w:rPr>
              <w:t xml:space="preserve">B </w:t>
            </w:r>
          </w:p>
          <w:p w14:paraId="41CBE437" w14:textId="77777777" w:rsidR="000E62B8" w:rsidRPr="00C34C63" w:rsidRDefault="000E62B8" w:rsidP="00C91040">
            <w:pPr>
              <w:rPr>
                <w:rFonts w:cstheme="minorHAnsi"/>
              </w:rPr>
            </w:pPr>
            <w:r w:rsidRPr="00C34C63">
              <w:rPr>
                <w:rFonts w:cstheme="minorHAnsi"/>
              </w:rPr>
              <w:t xml:space="preserve">C-M </w:t>
            </w:r>
          </w:p>
          <w:p w14:paraId="45FEE9A6" w14:textId="77777777" w:rsidR="000E62B8" w:rsidRPr="0084305D" w:rsidRDefault="000E62B8" w:rsidP="00C91040">
            <w:pPr>
              <w:rPr>
                <w:rFonts w:cstheme="minorHAnsi"/>
              </w:rPr>
            </w:pPr>
            <w:r w:rsidRPr="00C34C63">
              <w:rPr>
                <w:rFonts w:cstheme="minorHAnsi"/>
              </w:rPr>
              <w:t>C</w:t>
            </w:r>
          </w:p>
        </w:tc>
        <w:tc>
          <w:tcPr>
            <w:tcW w:w="1980" w:type="dxa"/>
          </w:tcPr>
          <w:p w14:paraId="5F564CB6" w14:textId="77777777" w:rsidR="000E62B8" w:rsidRPr="007E1802" w:rsidRDefault="00283A95" w:rsidP="00C91040">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CC9BFEE" w14:textId="77777777" w:rsidR="000E62B8" w:rsidRPr="007E1802" w:rsidRDefault="00283A95" w:rsidP="00C91040">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2D4D0D3" w14:textId="77777777" w:rsidR="000E62B8" w:rsidRPr="007E1802" w:rsidRDefault="00283A95" w:rsidP="00C91040">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95BED72" w14:textId="77777777" w:rsidR="000E62B8" w:rsidRPr="007E1802" w:rsidRDefault="00283A95" w:rsidP="00C91040">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6B0EA22" w14:textId="77777777" w:rsidR="000E62B8" w:rsidRPr="007E1802" w:rsidRDefault="000E62B8" w:rsidP="00C91040">
            <w:pPr>
              <w:rPr>
                <w:rFonts w:cstheme="minorHAnsi"/>
              </w:rPr>
            </w:pPr>
          </w:p>
        </w:tc>
        <w:sdt>
          <w:sdtPr>
            <w:rPr>
              <w:rFonts w:cstheme="minorHAnsi"/>
            </w:rPr>
            <w:id w:val="-1935732648"/>
            <w:placeholder>
              <w:docPart w:val="1A70A81148F748049D4839BA953120D8"/>
            </w:placeholder>
            <w:showingPlcHdr/>
          </w:sdtPr>
          <w:sdtEndPr/>
          <w:sdtContent>
            <w:tc>
              <w:tcPr>
                <w:tcW w:w="4770" w:type="dxa"/>
              </w:tcPr>
              <w:p w14:paraId="0C12EB47"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B1A6CD1" w14:textId="77777777" w:rsidTr="0090259E">
        <w:trPr>
          <w:cantSplit/>
        </w:trPr>
        <w:tc>
          <w:tcPr>
            <w:tcW w:w="990" w:type="dxa"/>
          </w:tcPr>
          <w:p w14:paraId="31D23B5C" w14:textId="77777777" w:rsidR="000E62B8" w:rsidRPr="0084305D" w:rsidRDefault="000E62B8" w:rsidP="00C91040">
            <w:pPr>
              <w:jc w:val="center"/>
              <w:rPr>
                <w:rFonts w:cstheme="minorHAnsi"/>
                <w:b/>
                <w:bCs/>
              </w:rPr>
            </w:pPr>
            <w:r w:rsidRPr="0084305D">
              <w:rPr>
                <w:rFonts w:cstheme="minorHAnsi"/>
                <w:b/>
                <w:bCs/>
              </w:rPr>
              <w:t>10-D-10</w:t>
            </w:r>
          </w:p>
        </w:tc>
        <w:tc>
          <w:tcPr>
            <w:tcW w:w="6210" w:type="dxa"/>
            <w:tcBorders>
              <w:right w:val="nil"/>
            </w:tcBorders>
          </w:tcPr>
          <w:p w14:paraId="693C006D" w14:textId="77777777" w:rsidR="000E62B8" w:rsidRPr="0084305D" w:rsidRDefault="000E62B8" w:rsidP="00C91040">
            <w:pPr>
              <w:rPr>
                <w:rFonts w:cstheme="minorHAnsi"/>
              </w:rPr>
            </w:pPr>
            <w:r w:rsidRPr="0084305D">
              <w:rPr>
                <w:rFonts w:cstheme="minorHAnsi"/>
              </w:rPr>
              <w:t>Peer review must include at a minimum:</w:t>
            </w:r>
          </w:p>
          <w:p w14:paraId="3DE944CB" w14:textId="77777777" w:rsidR="000E62B8" w:rsidRPr="0084305D" w:rsidRDefault="000E62B8" w:rsidP="00C91040">
            <w:pPr>
              <w:rPr>
                <w:rFonts w:cstheme="minorHAnsi"/>
              </w:rPr>
            </w:pPr>
            <w:r w:rsidRPr="0084305D">
              <w:rPr>
                <w:rFonts w:cstheme="minorHAnsi"/>
              </w:rPr>
              <w:t>Record of the adequacy of instructions for post-operative care</w:t>
            </w:r>
          </w:p>
          <w:p w14:paraId="3900E881" w14:textId="77777777" w:rsidR="000E62B8" w:rsidRPr="0084305D" w:rsidRDefault="000E62B8" w:rsidP="00C91040">
            <w:pPr>
              <w:tabs>
                <w:tab w:val="left" w:pos="1885"/>
              </w:tabs>
              <w:rPr>
                <w:rFonts w:cstheme="minorHAnsi"/>
              </w:rPr>
            </w:pPr>
          </w:p>
        </w:tc>
        <w:tc>
          <w:tcPr>
            <w:tcW w:w="270" w:type="dxa"/>
            <w:tcBorders>
              <w:left w:val="nil"/>
            </w:tcBorders>
          </w:tcPr>
          <w:p w14:paraId="72E45EA6" w14:textId="77777777" w:rsidR="000E62B8" w:rsidRPr="0084305D" w:rsidRDefault="000E62B8" w:rsidP="00C91040">
            <w:pPr>
              <w:rPr>
                <w:rFonts w:cstheme="minorHAnsi"/>
              </w:rPr>
            </w:pPr>
          </w:p>
        </w:tc>
        <w:tc>
          <w:tcPr>
            <w:tcW w:w="900" w:type="dxa"/>
          </w:tcPr>
          <w:p w14:paraId="3E0FF294" w14:textId="77777777" w:rsidR="000E62B8" w:rsidRPr="00C34C63" w:rsidRDefault="000E62B8" w:rsidP="00C91040">
            <w:pPr>
              <w:rPr>
                <w:rFonts w:cstheme="minorHAnsi"/>
              </w:rPr>
            </w:pPr>
            <w:r w:rsidRPr="00C34C63">
              <w:rPr>
                <w:rFonts w:cstheme="minorHAnsi"/>
              </w:rPr>
              <w:t xml:space="preserve">A </w:t>
            </w:r>
          </w:p>
          <w:p w14:paraId="04D9DD61" w14:textId="77777777" w:rsidR="000E62B8" w:rsidRPr="00C34C63" w:rsidRDefault="000E62B8" w:rsidP="00C91040">
            <w:pPr>
              <w:rPr>
                <w:rFonts w:cstheme="minorHAnsi"/>
              </w:rPr>
            </w:pPr>
            <w:r w:rsidRPr="00C34C63">
              <w:rPr>
                <w:rFonts w:cstheme="minorHAnsi"/>
              </w:rPr>
              <w:t xml:space="preserve">B </w:t>
            </w:r>
          </w:p>
          <w:p w14:paraId="350E7BE6" w14:textId="77777777" w:rsidR="000E62B8" w:rsidRPr="00C34C63" w:rsidRDefault="000E62B8" w:rsidP="00C91040">
            <w:pPr>
              <w:rPr>
                <w:rFonts w:cstheme="minorHAnsi"/>
              </w:rPr>
            </w:pPr>
            <w:r w:rsidRPr="00C34C63">
              <w:rPr>
                <w:rFonts w:cstheme="minorHAnsi"/>
              </w:rPr>
              <w:t xml:space="preserve">C-M </w:t>
            </w:r>
          </w:p>
          <w:p w14:paraId="07B40019" w14:textId="77777777" w:rsidR="000E62B8" w:rsidRPr="0084305D" w:rsidRDefault="000E62B8" w:rsidP="00C91040">
            <w:pPr>
              <w:rPr>
                <w:rFonts w:cstheme="minorHAnsi"/>
              </w:rPr>
            </w:pPr>
            <w:r w:rsidRPr="00C34C63">
              <w:rPr>
                <w:rFonts w:cstheme="minorHAnsi"/>
              </w:rPr>
              <w:t>C</w:t>
            </w:r>
          </w:p>
        </w:tc>
        <w:tc>
          <w:tcPr>
            <w:tcW w:w="1980" w:type="dxa"/>
          </w:tcPr>
          <w:p w14:paraId="1F7474E2" w14:textId="77777777" w:rsidR="000E62B8" w:rsidRPr="007E1802" w:rsidRDefault="00283A95" w:rsidP="00C91040">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1B4C59C" w14:textId="77777777" w:rsidR="000E62B8" w:rsidRPr="007E1802" w:rsidRDefault="00283A95" w:rsidP="00C91040">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0DE4C4" w14:textId="77777777" w:rsidR="000E62B8" w:rsidRPr="007E1802" w:rsidRDefault="00283A95" w:rsidP="00C91040">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30DE6AD" w14:textId="77777777" w:rsidR="000E62B8" w:rsidRPr="007E1802" w:rsidRDefault="00283A95" w:rsidP="00C91040">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75772E1" w14:textId="77777777" w:rsidR="000E62B8" w:rsidRPr="007E1802" w:rsidRDefault="000E62B8" w:rsidP="00C91040">
            <w:pPr>
              <w:rPr>
                <w:rFonts w:cstheme="minorHAnsi"/>
              </w:rPr>
            </w:pPr>
          </w:p>
        </w:tc>
        <w:sdt>
          <w:sdtPr>
            <w:rPr>
              <w:rFonts w:cstheme="minorHAnsi"/>
            </w:rPr>
            <w:id w:val="1951359469"/>
            <w:placeholder>
              <w:docPart w:val="27367343783F435281D3582E8FE95DDA"/>
            </w:placeholder>
            <w:showingPlcHdr/>
          </w:sdtPr>
          <w:sdtEndPr/>
          <w:sdtContent>
            <w:tc>
              <w:tcPr>
                <w:tcW w:w="4770" w:type="dxa"/>
              </w:tcPr>
              <w:p w14:paraId="70DF21A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7156C7B" w14:textId="77777777" w:rsidTr="0090259E">
        <w:trPr>
          <w:cantSplit/>
        </w:trPr>
        <w:tc>
          <w:tcPr>
            <w:tcW w:w="990" w:type="dxa"/>
          </w:tcPr>
          <w:p w14:paraId="7FCD587A" w14:textId="77777777" w:rsidR="000E62B8" w:rsidRPr="0084305D" w:rsidRDefault="000E62B8" w:rsidP="00C91040">
            <w:pPr>
              <w:jc w:val="center"/>
              <w:rPr>
                <w:rFonts w:cstheme="minorHAnsi"/>
                <w:b/>
                <w:bCs/>
              </w:rPr>
            </w:pPr>
            <w:r w:rsidRPr="0084305D">
              <w:rPr>
                <w:rFonts w:cstheme="minorHAnsi"/>
                <w:b/>
                <w:bCs/>
              </w:rPr>
              <w:t>10-D-11</w:t>
            </w:r>
          </w:p>
        </w:tc>
        <w:tc>
          <w:tcPr>
            <w:tcW w:w="6210" w:type="dxa"/>
            <w:tcBorders>
              <w:right w:val="nil"/>
            </w:tcBorders>
          </w:tcPr>
          <w:p w14:paraId="03C83643" w14:textId="77777777" w:rsidR="000E62B8" w:rsidRPr="0084305D" w:rsidRDefault="000E62B8" w:rsidP="00C91040">
            <w:pPr>
              <w:rPr>
                <w:rFonts w:cstheme="minorHAnsi"/>
              </w:rPr>
            </w:pPr>
            <w:r w:rsidRPr="0084305D">
              <w:rPr>
                <w:rFonts w:cstheme="minorHAnsi"/>
              </w:rPr>
              <w:t>Peer review must include at a minimum:</w:t>
            </w:r>
          </w:p>
          <w:p w14:paraId="32D65838" w14:textId="77777777" w:rsidR="000E62B8" w:rsidRPr="0084305D" w:rsidRDefault="000E62B8" w:rsidP="00C91040">
            <w:pPr>
              <w:rPr>
                <w:rFonts w:cstheme="minorHAnsi"/>
              </w:rPr>
            </w:pPr>
            <w:r w:rsidRPr="0084305D">
              <w:rPr>
                <w:rFonts w:cstheme="minorHAnsi"/>
              </w:rPr>
              <w:t>Documentation of the discussion of any complications</w:t>
            </w:r>
          </w:p>
          <w:p w14:paraId="640338CE" w14:textId="77777777" w:rsidR="000E62B8" w:rsidRPr="0084305D" w:rsidRDefault="000E62B8" w:rsidP="00C91040">
            <w:pPr>
              <w:rPr>
                <w:rFonts w:cstheme="minorHAnsi"/>
              </w:rPr>
            </w:pPr>
          </w:p>
        </w:tc>
        <w:tc>
          <w:tcPr>
            <w:tcW w:w="270" w:type="dxa"/>
            <w:tcBorders>
              <w:left w:val="nil"/>
            </w:tcBorders>
          </w:tcPr>
          <w:p w14:paraId="6AA71638" w14:textId="77777777" w:rsidR="000E62B8" w:rsidRPr="0084305D" w:rsidRDefault="000E62B8" w:rsidP="00C91040">
            <w:pPr>
              <w:rPr>
                <w:rFonts w:cstheme="minorHAnsi"/>
              </w:rPr>
            </w:pPr>
          </w:p>
        </w:tc>
        <w:tc>
          <w:tcPr>
            <w:tcW w:w="900" w:type="dxa"/>
          </w:tcPr>
          <w:p w14:paraId="270C44F4" w14:textId="77777777" w:rsidR="000E62B8" w:rsidRPr="00C34C63" w:rsidRDefault="000E62B8" w:rsidP="00C91040">
            <w:pPr>
              <w:rPr>
                <w:rFonts w:cstheme="minorHAnsi"/>
              </w:rPr>
            </w:pPr>
            <w:r w:rsidRPr="00C34C63">
              <w:rPr>
                <w:rFonts w:cstheme="minorHAnsi"/>
              </w:rPr>
              <w:t xml:space="preserve">A </w:t>
            </w:r>
          </w:p>
          <w:p w14:paraId="1CBDF99E" w14:textId="77777777" w:rsidR="000E62B8" w:rsidRPr="00C34C63" w:rsidRDefault="000E62B8" w:rsidP="00C91040">
            <w:pPr>
              <w:rPr>
                <w:rFonts w:cstheme="minorHAnsi"/>
              </w:rPr>
            </w:pPr>
            <w:r w:rsidRPr="00C34C63">
              <w:rPr>
                <w:rFonts w:cstheme="minorHAnsi"/>
              </w:rPr>
              <w:t xml:space="preserve">B </w:t>
            </w:r>
          </w:p>
          <w:p w14:paraId="3F1DE5FC" w14:textId="77777777" w:rsidR="000E62B8" w:rsidRPr="00C34C63" w:rsidRDefault="000E62B8" w:rsidP="00C91040">
            <w:pPr>
              <w:rPr>
                <w:rFonts w:cstheme="minorHAnsi"/>
              </w:rPr>
            </w:pPr>
            <w:r w:rsidRPr="00C34C63">
              <w:rPr>
                <w:rFonts w:cstheme="minorHAnsi"/>
              </w:rPr>
              <w:t xml:space="preserve">C-M </w:t>
            </w:r>
          </w:p>
          <w:p w14:paraId="790CC83D" w14:textId="77777777" w:rsidR="000E62B8" w:rsidRPr="0084305D" w:rsidRDefault="000E62B8" w:rsidP="00C91040">
            <w:pPr>
              <w:rPr>
                <w:rFonts w:cstheme="minorHAnsi"/>
              </w:rPr>
            </w:pPr>
            <w:r w:rsidRPr="00C34C63">
              <w:rPr>
                <w:rFonts w:cstheme="minorHAnsi"/>
              </w:rPr>
              <w:t>C</w:t>
            </w:r>
          </w:p>
        </w:tc>
        <w:tc>
          <w:tcPr>
            <w:tcW w:w="1980" w:type="dxa"/>
          </w:tcPr>
          <w:p w14:paraId="7A6AC83D" w14:textId="77777777" w:rsidR="000E62B8" w:rsidRPr="007E1802" w:rsidRDefault="00283A95" w:rsidP="00C91040">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D90C491" w14:textId="77777777" w:rsidR="000E62B8" w:rsidRPr="007E1802" w:rsidRDefault="00283A95" w:rsidP="00C91040">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5D1EAFB" w14:textId="77777777" w:rsidR="000E62B8" w:rsidRPr="007E1802" w:rsidRDefault="00283A95" w:rsidP="00C91040">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1308636" w14:textId="77777777" w:rsidR="000E62B8" w:rsidRPr="007E1802" w:rsidRDefault="00283A95" w:rsidP="00C91040">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D999616" w14:textId="77777777" w:rsidR="000E62B8" w:rsidRPr="007E1802" w:rsidRDefault="000E62B8" w:rsidP="00C91040">
            <w:pPr>
              <w:rPr>
                <w:rFonts w:cstheme="minorHAnsi"/>
              </w:rPr>
            </w:pPr>
          </w:p>
        </w:tc>
        <w:sdt>
          <w:sdtPr>
            <w:rPr>
              <w:rFonts w:cstheme="minorHAnsi"/>
            </w:rPr>
            <w:id w:val="-343942146"/>
            <w:placeholder>
              <w:docPart w:val="CC32F34797114B79A7DDFF762E5E7EE6"/>
            </w:placeholder>
            <w:showingPlcHdr/>
          </w:sdtPr>
          <w:sdtEndPr/>
          <w:sdtContent>
            <w:tc>
              <w:tcPr>
                <w:tcW w:w="4770" w:type="dxa"/>
              </w:tcPr>
              <w:p w14:paraId="081FCD5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bl>
    <w:p w14:paraId="1BEF776A" w14:textId="77777777" w:rsidR="000E62B8" w:rsidRDefault="000E62B8" w:rsidP="000E62B8">
      <w:pPr>
        <w:sectPr w:rsidR="000E62B8" w:rsidSect="004F1C4E">
          <w:pgSz w:w="15840" w:h="12240" w:orient="landscape"/>
          <w:pgMar w:top="360" w:right="360" w:bottom="450" w:left="360" w:header="720" w:footer="720" w:gutter="0"/>
          <w:cols w:space="720"/>
          <w:docGrid w:linePitch="360"/>
        </w:sectPr>
      </w:pPr>
    </w:p>
    <w:p w14:paraId="4CC4D0FC" w14:textId="77777777" w:rsidR="000E62B8" w:rsidRDefault="000E62B8" w:rsidP="000E62B8">
      <w:pPr>
        <w:shd w:val="clear" w:color="auto" w:fill="8EAADB" w:themeFill="accent1" w:themeFillTint="99"/>
      </w:pPr>
      <w:bookmarkStart w:id="103" w:name="Section11"/>
      <w:r>
        <w:rPr>
          <w:b/>
          <w:bCs/>
          <w:sz w:val="32"/>
          <w:szCs w:val="32"/>
        </w:rPr>
        <w:lastRenderedPageBreak/>
        <w:t>SECTION 11: PERSONNEL</w:t>
      </w:r>
    </w:p>
    <w:tbl>
      <w:tblPr>
        <w:tblStyle w:val="TableGrid"/>
        <w:tblW w:w="14850" w:type="dxa"/>
        <w:tblInd w:w="-5" w:type="dxa"/>
        <w:tblLayout w:type="fixed"/>
        <w:tblLook w:val="04A0" w:firstRow="1" w:lastRow="0" w:firstColumn="1" w:lastColumn="0" w:noHBand="0" w:noVBand="1"/>
      </w:tblPr>
      <w:tblGrid>
        <w:gridCol w:w="990"/>
        <w:gridCol w:w="6300"/>
        <w:gridCol w:w="270"/>
        <w:gridCol w:w="810"/>
        <w:gridCol w:w="1980"/>
        <w:gridCol w:w="4500"/>
      </w:tblGrid>
      <w:tr w:rsidR="000E62B8" w:rsidRPr="004E1DEE" w14:paraId="3C931614" w14:textId="77777777" w:rsidTr="00A42E50">
        <w:trPr>
          <w:tblHeader/>
        </w:trPr>
        <w:tc>
          <w:tcPr>
            <w:tcW w:w="990" w:type="dxa"/>
            <w:tcBorders>
              <w:bottom w:val="single" w:sz="4" w:space="0" w:color="auto"/>
            </w:tcBorders>
            <w:shd w:val="clear" w:color="auto" w:fill="2F5496" w:themeFill="accent1" w:themeFillShade="BF"/>
            <w:vAlign w:val="center"/>
          </w:tcPr>
          <w:bookmarkEnd w:id="103"/>
          <w:p w14:paraId="35922538"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42AAAEBC"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8FE3086" w14:textId="77777777" w:rsidR="000E62B8" w:rsidRPr="00B723A6" w:rsidRDefault="000E62B8"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A98506F"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00527E4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core</w:t>
            </w:r>
          </w:p>
        </w:tc>
        <w:tc>
          <w:tcPr>
            <w:tcW w:w="4500" w:type="dxa"/>
            <w:tcBorders>
              <w:bottom w:val="single" w:sz="4" w:space="0" w:color="auto"/>
            </w:tcBorders>
            <w:shd w:val="clear" w:color="auto" w:fill="2F5496" w:themeFill="accent1" w:themeFillShade="BF"/>
          </w:tcPr>
          <w:p w14:paraId="77C430DA" w14:textId="77777777" w:rsidR="000E62B8" w:rsidRPr="00B723A6" w:rsidRDefault="000E62B8" w:rsidP="00C91040">
            <w:pPr>
              <w:jc w:val="center"/>
              <w:rPr>
                <w:b/>
                <w:bCs/>
                <w:color w:val="FFFFFF" w:themeColor="background1"/>
                <w:sz w:val="28"/>
                <w:szCs w:val="28"/>
              </w:rPr>
            </w:pPr>
            <w:r>
              <w:rPr>
                <w:b/>
                <w:bCs/>
                <w:color w:val="FFFFFF" w:themeColor="background1"/>
                <w:sz w:val="28"/>
                <w:szCs w:val="28"/>
              </w:rPr>
              <w:t>Findings/Comments</w:t>
            </w:r>
          </w:p>
        </w:tc>
      </w:tr>
      <w:tr w:rsidR="000E62B8" w14:paraId="5C49E6E4" w14:textId="77777777" w:rsidTr="00A42E50">
        <w:tc>
          <w:tcPr>
            <w:tcW w:w="14850" w:type="dxa"/>
            <w:gridSpan w:val="6"/>
            <w:tcBorders>
              <w:left w:val="single" w:sz="4" w:space="0" w:color="auto"/>
            </w:tcBorders>
            <w:shd w:val="clear" w:color="auto" w:fill="D9E2F3" w:themeFill="accent1" w:themeFillTint="33"/>
            <w:vAlign w:val="center"/>
          </w:tcPr>
          <w:p w14:paraId="71C2E14B"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p>
        </w:tc>
      </w:tr>
      <w:bookmarkStart w:id="104" w:name="Per11B2"/>
      <w:tr w:rsidR="000E62B8" w14:paraId="0FD14BD4" w14:textId="77777777" w:rsidTr="00A42E50">
        <w:trPr>
          <w:cantSplit/>
        </w:trPr>
        <w:tc>
          <w:tcPr>
            <w:tcW w:w="990" w:type="dxa"/>
          </w:tcPr>
          <w:p w14:paraId="1A2BA15B" w14:textId="38B2A1FA" w:rsidR="000E62B8" w:rsidRPr="0084305D" w:rsidRDefault="00864E8E"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864E8E">
              <w:rPr>
                <w:rStyle w:val="Hyperlink"/>
                <w:rFonts w:cstheme="minorHAnsi"/>
                <w:b/>
                <w:bCs/>
              </w:rPr>
              <w:t>11-B-2</w:t>
            </w:r>
            <w:bookmarkEnd w:id="10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6D9E273" w14:textId="77777777" w:rsidR="000E62B8" w:rsidRDefault="000E62B8" w:rsidP="00C91040">
            <w:pPr>
              <w:rPr>
                <w:color w:val="000000"/>
              </w:rPr>
            </w:pPr>
            <w:r>
              <w:rPr>
                <w:color w:val="000000"/>
              </w:rPr>
              <w:t>The Medical Director must have an M.D., D.O., D.P.M, D.M.D., D.D.S., or C.R.N.A. degree.</w:t>
            </w:r>
            <w:r>
              <w:rPr>
                <w:color w:val="000000"/>
              </w:rPr>
              <w:br/>
              <w:t>A D.P.M.  may serve as the Medical Director only for facilities exclusively practicing podiatry.</w:t>
            </w:r>
            <w:r>
              <w:rPr>
                <w:color w:val="000000"/>
              </w:rPr>
              <w:br/>
              <w:t>A D.D.S. or D.M.D.  may serve as the Medical Director only for facilities exclusively practicing dentistry or oral maxillofacial surgery.</w:t>
            </w:r>
          </w:p>
          <w:p w14:paraId="3FD106B5" w14:textId="77777777" w:rsidR="000E62B8" w:rsidRPr="0084305D" w:rsidRDefault="000E62B8" w:rsidP="00C91040">
            <w:pPr>
              <w:rPr>
                <w:rFonts w:cstheme="minorHAnsi"/>
              </w:rPr>
            </w:pPr>
          </w:p>
        </w:tc>
        <w:tc>
          <w:tcPr>
            <w:tcW w:w="270" w:type="dxa"/>
            <w:tcBorders>
              <w:left w:val="nil"/>
            </w:tcBorders>
          </w:tcPr>
          <w:p w14:paraId="50FB18AE" w14:textId="77777777" w:rsidR="000E62B8" w:rsidRPr="0084305D" w:rsidRDefault="000E62B8" w:rsidP="00C91040">
            <w:pPr>
              <w:rPr>
                <w:rFonts w:cstheme="minorHAnsi"/>
              </w:rPr>
            </w:pPr>
          </w:p>
        </w:tc>
        <w:tc>
          <w:tcPr>
            <w:tcW w:w="810" w:type="dxa"/>
          </w:tcPr>
          <w:p w14:paraId="4BEEBDA0" w14:textId="77777777" w:rsidR="000E62B8" w:rsidRPr="00C34C63" w:rsidRDefault="000E62B8" w:rsidP="00C91040">
            <w:pPr>
              <w:rPr>
                <w:rFonts w:cstheme="minorHAnsi"/>
              </w:rPr>
            </w:pPr>
            <w:r w:rsidRPr="00C34C63">
              <w:rPr>
                <w:rFonts w:cstheme="minorHAnsi"/>
              </w:rPr>
              <w:t xml:space="preserve">A </w:t>
            </w:r>
          </w:p>
          <w:p w14:paraId="20ED8AFA" w14:textId="77777777" w:rsidR="000E62B8" w:rsidRPr="00C34C63" w:rsidRDefault="000E62B8" w:rsidP="00C91040">
            <w:pPr>
              <w:rPr>
                <w:rFonts w:cstheme="minorHAnsi"/>
              </w:rPr>
            </w:pPr>
            <w:r w:rsidRPr="00C34C63">
              <w:rPr>
                <w:rFonts w:cstheme="minorHAnsi"/>
              </w:rPr>
              <w:t xml:space="preserve">B </w:t>
            </w:r>
          </w:p>
          <w:p w14:paraId="53F96938" w14:textId="77777777" w:rsidR="000E62B8" w:rsidRPr="00C34C63" w:rsidRDefault="000E62B8" w:rsidP="00C91040">
            <w:pPr>
              <w:rPr>
                <w:rFonts w:cstheme="minorHAnsi"/>
              </w:rPr>
            </w:pPr>
            <w:r w:rsidRPr="00C34C63">
              <w:rPr>
                <w:rFonts w:cstheme="minorHAnsi"/>
              </w:rPr>
              <w:t xml:space="preserve">C-M </w:t>
            </w:r>
          </w:p>
          <w:p w14:paraId="22465F5D" w14:textId="77777777" w:rsidR="000E62B8" w:rsidRPr="0084305D" w:rsidRDefault="000E62B8" w:rsidP="00C91040">
            <w:pPr>
              <w:rPr>
                <w:rFonts w:cstheme="minorHAnsi"/>
              </w:rPr>
            </w:pPr>
            <w:r w:rsidRPr="00C34C63">
              <w:rPr>
                <w:rFonts w:cstheme="minorHAnsi"/>
              </w:rPr>
              <w:t>C</w:t>
            </w:r>
          </w:p>
        </w:tc>
        <w:tc>
          <w:tcPr>
            <w:tcW w:w="1980" w:type="dxa"/>
          </w:tcPr>
          <w:p w14:paraId="00C53A59" w14:textId="77777777" w:rsidR="000E62B8" w:rsidRPr="007E1802" w:rsidRDefault="00283A95" w:rsidP="00C91040">
            <w:pPr>
              <w:rPr>
                <w:rFonts w:cstheme="minorHAnsi"/>
              </w:rPr>
            </w:pPr>
            <w:sdt>
              <w:sdtPr>
                <w:rPr>
                  <w:rFonts w:cstheme="minorHAnsi"/>
                </w:rPr>
                <w:id w:val="-186449890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95C075B" w14:textId="77777777" w:rsidR="000E62B8" w:rsidRPr="007E1802" w:rsidRDefault="00283A95" w:rsidP="00C91040">
            <w:pPr>
              <w:rPr>
                <w:rFonts w:cstheme="minorHAnsi"/>
              </w:rPr>
            </w:pPr>
            <w:sdt>
              <w:sdtPr>
                <w:rPr>
                  <w:rFonts w:cstheme="minorHAnsi"/>
                </w:rPr>
                <w:id w:val="-2287560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A92E92E" w14:textId="77777777" w:rsidR="000E62B8" w:rsidRPr="007E1802" w:rsidRDefault="00283A95" w:rsidP="00C91040">
            <w:pPr>
              <w:rPr>
                <w:rFonts w:cstheme="minorHAnsi"/>
              </w:rPr>
            </w:pPr>
            <w:sdt>
              <w:sdtPr>
                <w:rPr>
                  <w:rFonts w:cstheme="minorHAnsi"/>
                </w:rPr>
                <w:id w:val="46786750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10854C1" w14:textId="77777777" w:rsidR="000E62B8" w:rsidRPr="007E1802" w:rsidRDefault="00283A95" w:rsidP="00C91040">
            <w:pPr>
              <w:rPr>
                <w:rFonts w:cstheme="minorHAnsi"/>
              </w:rPr>
            </w:pPr>
            <w:sdt>
              <w:sdtPr>
                <w:rPr>
                  <w:rFonts w:cstheme="minorHAnsi"/>
                </w:rPr>
                <w:id w:val="138120781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7A83366" w14:textId="77777777" w:rsidR="000E62B8" w:rsidRPr="007E1802" w:rsidRDefault="000E62B8" w:rsidP="00C91040">
            <w:pPr>
              <w:rPr>
                <w:rFonts w:cstheme="minorHAnsi"/>
              </w:rPr>
            </w:pPr>
          </w:p>
        </w:tc>
        <w:sdt>
          <w:sdtPr>
            <w:rPr>
              <w:rFonts w:cstheme="minorHAnsi"/>
            </w:rPr>
            <w:id w:val="1977023226"/>
            <w:placeholder>
              <w:docPart w:val="DAB7A32040764DEFB823FE341D14866C"/>
            </w:placeholder>
            <w:showingPlcHdr/>
          </w:sdtPr>
          <w:sdtEndPr/>
          <w:sdtContent>
            <w:tc>
              <w:tcPr>
                <w:tcW w:w="4500" w:type="dxa"/>
              </w:tcPr>
              <w:p w14:paraId="4AC8AE3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5" w:name="Per11B3"/>
      <w:tr w:rsidR="000E62B8" w14:paraId="2B5E5225" w14:textId="77777777" w:rsidTr="00A42E50">
        <w:trPr>
          <w:cantSplit/>
        </w:trPr>
        <w:tc>
          <w:tcPr>
            <w:tcW w:w="990" w:type="dxa"/>
          </w:tcPr>
          <w:p w14:paraId="6B56CC8B" w14:textId="161716FC" w:rsidR="000E62B8" w:rsidRPr="0084305D" w:rsidRDefault="00783847"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783847">
              <w:rPr>
                <w:rStyle w:val="Hyperlink"/>
                <w:rFonts w:cstheme="minorHAnsi"/>
                <w:b/>
                <w:bCs/>
              </w:rPr>
              <w:t>11-B-3</w:t>
            </w:r>
            <w:bookmarkEnd w:id="10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BF1EA1A" w14:textId="77777777" w:rsidR="000E62B8" w:rsidRDefault="000E62B8" w:rsidP="00C91040">
            <w:pPr>
              <w:rPr>
                <w:color w:val="000000"/>
              </w:rPr>
            </w:pPr>
            <w:r>
              <w:rPr>
                <w:color w:val="000000"/>
              </w:rPr>
              <w:t>The Medical Director must be a provider currently licensed by the state in which the facility is located.</w:t>
            </w:r>
          </w:p>
          <w:p w14:paraId="0AAEE029" w14:textId="77777777" w:rsidR="000E62B8" w:rsidRPr="0084305D" w:rsidRDefault="000E62B8" w:rsidP="00C91040">
            <w:pPr>
              <w:rPr>
                <w:rFonts w:cstheme="minorHAnsi"/>
              </w:rPr>
            </w:pPr>
          </w:p>
        </w:tc>
        <w:tc>
          <w:tcPr>
            <w:tcW w:w="270" w:type="dxa"/>
            <w:tcBorders>
              <w:left w:val="nil"/>
            </w:tcBorders>
          </w:tcPr>
          <w:p w14:paraId="71DA29FB" w14:textId="77777777" w:rsidR="000E62B8" w:rsidRPr="0084305D" w:rsidRDefault="000E62B8" w:rsidP="00C91040">
            <w:pPr>
              <w:rPr>
                <w:rFonts w:cstheme="minorHAnsi"/>
              </w:rPr>
            </w:pPr>
          </w:p>
        </w:tc>
        <w:tc>
          <w:tcPr>
            <w:tcW w:w="810" w:type="dxa"/>
          </w:tcPr>
          <w:p w14:paraId="59897F03" w14:textId="77777777" w:rsidR="000E62B8" w:rsidRPr="00C34C63" w:rsidRDefault="000E62B8" w:rsidP="00C91040">
            <w:pPr>
              <w:rPr>
                <w:rFonts w:cstheme="minorHAnsi"/>
              </w:rPr>
            </w:pPr>
            <w:r w:rsidRPr="00C34C63">
              <w:rPr>
                <w:rFonts w:cstheme="minorHAnsi"/>
              </w:rPr>
              <w:t xml:space="preserve">A </w:t>
            </w:r>
          </w:p>
          <w:p w14:paraId="0ADA879C" w14:textId="77777777" w:rsidR="000E62B8" w:rsidRPr="00C34C63" w:rsidRDefault="000E62B8" w:rsidP="00C91040">
            <w:pPr>
              <w:rPr>
                <w:rFonts w:cstheme="minorHAnsi"/>
              </w:rPr>
            </w:pPr>
            <w:r w:rsidRPr="00C34C63">
              <w:rPr>
                <w:rFonts w:cstheme="minorHAnsi"/>
              </w:rPr>
              <w:t xml:space="preserve">B </w:t>
            </w:r>
          </w:p>
          <w:p w14:paraId="7C912643" w14:textId="77777777" w:rsidR="000E62B8" w:rsidRPr="00C34C63" w:rsidRDefault="000E62B8" w:rsidP="00C91040">
            <w:pPr>
              <w:rPr>
                <w:rFonts w:cstheme="minorHAnsi"/>
              </w:rPr>
            </w:pPr>
            <w:r w:rsidRPr="00C34C63">
              <w:rPr>
                <w:rFonts w:cstheme="minorHAnsi"/>
              </w:rPr>
              <w:t xml:space="preserve">C-M </w:t>
            </w:r>
          </w:p>
          <w:p w14:paraId="6775DA30" w14:textId="77777777" w:rsidR="000E62B8" w:rsidRPr="0084305D" w:rsidRDefault="000E62B8" w:rsidP="00C91040">
            <w:pPr>
              <w:rPr>
                <w:rFonts w:cstheme="minorHAnsi"/>
              </w:rPr>
            </w:pPr>
            <w:r w:rsidRPr="00C34C63">
              <w:rPr>
                <w:rFonts w:cstheme="minorHAnsi"/>
              </w:rPr>
              <w:t>C</w:t>
            </w:r>
          </w:p>
        </w:tc>
        <w:tc>
          <w:tcPr>
            <w:tcW w:w="1980" w:type="dxa"/>
          </w:tcPr>
          <w:p w14:paraId="2F405B66" w14:textId="77777777" w:rsidR="000E62B8" w:rsidRPr="007E1802" w:rsidRDefault="00283A95" w:rsidP="00C91040">
            <w:pPr>
              <w:rPr>
                <w:rFonts w:cstheme="minorHAnsi"/>
              </w:rPr>
            </w:pPr>
            <w:sdt>
              <w:sdtPr>
                <w:rPr>
                  <w:rFonts w:cstheme="minorHAnsi"/>
                </w:rPr>
                <w:id w:val="-21183552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2FF2A7A" w14:textId="77777777" w:rsidR="000E62B8" w:rsidRPr="007E1802" w:rsidRDefault="00283A95" w:rsidP="00C91040">
            <w:pPr>
              <w:rPr>
                <w:rFonts w:cstheme="minorHAnsi"/>
              </w:rPr>
            </w:pPr>
            <w:sdt>
              <w:sdtPr>
                <w:rPr>
                  <w:rFonts w:cstheme="minorHAnsi"/>
                </w:rPr>
                <w:id w:val="-196087020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20D5CAB" w14:textId="77777777" w:rsidR="000E62B8" w:rsidRPr="007E1802" w:rsidRDefault="00283A95" w:rsidP="00C91040">
            <w:pPr>
              <w:rPr>
                <w:rFonts w:cstheme="minorHAnsi"/>
              </w:rPr>
            </w:pPr>
            <w:sdt>
              <w:sdtPr>
                <w:rPr>
                  <w:rFonts w:cstheme="minorHAnsi"/>
                </w:rPr>
                <w:id w:val="73227331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5A8D77F" w14:textId="77777777" w:rsidR="000E62B8" w:rsidRPr="007E1802" w:rsidRDefault="00283A95" w:rsidP="00C91040">
            <w:pPr>
              <w:rPr>
                <w:rFonts w:cstheme="minorHAnsi"/>
              </w:rPr>
            </w:pPr>
            <w:sdt>
              <w:sdtPr>
                <w:rPr>
                  <w:rFonts w:cstheme="minorHAnsi"/>
                </w:rPr>
                <w:id w:val="121422930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96018FF" w14:textId="77777777" w:rsidR="000E62B8" w:rsidRPr="007E1802" w:rsidRDefault="000E62B8" w:rsidP="00C91040">
            <w:pPr>
              <w:rPr>
                <w:rFonts w:cstheme="minorHAnsi"/>
              </w:rPr>
            </w:pPr>
          </w:p>
        </w:tc>
        <w:sdt>
          <w:sdtPr>
            <w:rPr>
              <w:rFonts w:cstheme="minorHAnsi"/>
            </w:rPr>
            <w:id w:val="-1691985898"/>
            <w:placeholder>
              <w:docPart w:val="34C4A226629C4B738D7FAD5E215449F7"/>
            </w:placeholder>
            <w:showingPlcHdr/>
          </w:sdtPr>
          <w:sdtEndPr/>
          <w:sdtContent>
            <w:tc>
              <w:tcPr>
                <w:tcW w:w="4500" w:type="dxa"/>
              </w:tcPr>
              <w:p w14:paraId="26ABE43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6" w:name="Per11B4"/>
      <w:tr w:rsidR="000E62B8" w14:paraId="7282815F" w14:textId="77777777" w:rsidTr="00A42E50">
        <w:trPr>
          <w:cantSplit/>
        </w:trPr>
        <w:tc>
          <w:tcPr>
            <w:tcW w:w="990" w:type="dxa"/>
          </w:tcPr>
          <w:p w14:paraId="5C821235" w14:textId="02E82CA5" w:rsidR="000E62B8" w:rsidRPr="0084305D" w:rsidRDefault="00783847"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783847">
              <w:rPr>
                <w:rStyle w:val="Hyperlink"/>
                <w:rFonts w:cstheme="minorHAnsi"/>
                <w:b/>
                <w:bCs/>
              </w:rPr>
              <w:t>11-B-4</w:t>
            </w:r>
            <w:bookmarkEnd w:id="10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B5B9C33" w14:textId="77777777" w:rsidR="000E62B8" w:rsidRDefault="000E62B8" w:rsidP="00C91040">
            <w:pPr>
              <w:rPr>
                <w:rFonts w:cstheme="minorHAnsi"/>
                <w:color w:val="000000"/>
              </w:rPr>
            </w:pPr>
            <w:r w:rsidRPr="0084305D">
              <w:rPr>
                <w:rFonts w:cstheme="minorHAnsi"/>
                <w:color w:val="000000"/>
              </w:rPr>
              <w:t>The Medical Director must be certified or eligible for certification by one of the following boards:</w:t>
            </w:r>
            <w:r w:rsidRPr="0084305D">
              <w:rPr>
                <w:rFonts w:cstheme="minorHAnsi"/>
                <w:color w:val="000000"/>
              </w:rPr>
              <w:br/>
              <w:t>-American Board of Medical Specialties (ABMS)</w:t>
            </w:r>
            <w:r w:rsidRPr="0084305D">
              <w:rPr>
                <w:rFonts w:cstheme="minorHAnsi"/>
                <w:color w:val="000000"/>
              </w:rPr>
              <w:br/>
              <w:t>-American Osteopathic Association Bureau of Osteopathic Specialists (AOABOS)</w:t>
            </w:r>
            <w:r w:rsidRPr="0084305D">
              <w:rPr>
                <w:rFonts w:cstheme="minorHAnsi"/>
                <w:color w:val="000000"/>
              </w:rPr>
              <w:br/>
              <w:t xml:space="preserve">-American Board of Foot and Ankle Surgery (ABFAS) </w:t>
            </w:r>
            <w:r w:rsidRPr="0084305D">
              <w:rPr>
                <w:rFonts w:cstheme="minorHAnsi"/>
                <w:color w:val="000000"/>
              </w:rPr>
              <w:br/>
              <w:t>-American Board of Podiatric Medicine (ABPM)</w:t>
            </w:r>
            <w:r w:rsidRPr="0084305D">
              <w:rPr>
                <w:rFonts w:cstheme="minorHAnsi"/>
                <w:color w:val="000000"/>
              </w:rPr>
              <w:br/>
              <w:t xml:space="preserve">-National Board of Certification and Recertification for Nurse Anesthetists (NBCRNA) </w:t>
            </w:r>
            <w:r w:rsidRPr="0084305D">
              <w:rPr>
                <w:rFonts w:cstheme="minorHAnsi"/>
                <w:color w:val="000000"/>
              </w:rPr>
              <w:br/>
              <w:t>-American Board of Pediatric Dentistry (ABPD)</w:t>
            </w:r>
            <w:r w:rsidRPr="0084305D">
              <w:rPr>
                <w:rFonts w:cstheme="minorHAnsi"/>
                <w:color w:val="000000"/>
              </w:rPr>
              <w:br/>
              <w:t>-American Board of Oral and Maxillofacial Surgery (ABOMS)</w:t>
            </w:r>
          </w:p>
          <w:p w14:paraId="05016103" w14:textId="1AC6E569" w:rsidR="004D64AA" w:rsidRPr="0084305D" w:rsidRDefault="004D64AA" w:rsidP="00C91040">
            <w:pPr>
              <w:rPr>
                <w:rFonts w:cstheme="minorHAnsi"/>
              </w:rPr>
            </w:pPr>
          </w:p>
        </w:tc>
        <w:tc>
          <w:tcPr>
            <w:tcW w:w="270" w:type="dxa"/>
            <w:tcBorders>
              <w:left w:val="nil"/>
            </w:tcBorders>
          </w:tcPr>
          <w:p w14:paraId="20F356D4" w14:textId="77777777" w:rsidR="000E62B8" w:rsidRPr="0084305D" w:rsidRDefault="000E62B8" w:rsidP="00C91040">
            <w:pPr>
              <w:rPr>
                <w:rFonts w:cstheme="minorHAnsi"/>
              </w:rPr>
            </w:pPr>
          </w:p>
        </w:tc>
        <w:tc>
          <w:tcPr>
            <w:tcW w:w="810" w:type="dxa"/>
          </w:tcPr>
          <w:p w14:paraId="3256D956" w14:textId="77777777" w:rsidR="000E62B8" w:rsidRPr="00C34C63" w:rsidRDefault="000E62B8" w:rsidP="00C91040">
            <w:pPr>
              <w:rPr>
                <w:rFonts w:cstheme="minorHAnsi"/>
              </w:rPr>
            </w:pPr>
            <w:r w:rsidRPr="00C34C63">
              <w:rPr>
                <w:rFonts w:cstheme="minorHAnsi"/>
              </w:rPr>
              <w:t xml:space="preserve">A </w:t>
            </w:r>
          </w:p>
          <w:p w14:paraId="48DC754F" w14:textId="77777777" w:rsidR="000E62B8" w:rsidRPr="00C34C63" w:rsidRDefault="000E62B8" w:rsidP="00C91040">
            <w:pPr>
              <w:rPr>
                <w:rFonts w:cstheme="minorHAnsi"/>
              </w:rPr>
            </w:pPr>
            <w:r w:rsidRPr="00C34C63">
              <w:rPr>
                <w:rFonts w:cstheme="minorHAnsi"/>
              </w:rPr>
              <w:t xml:space="preserve">B </w:t>
            </w:r>
          </w:p>
          <w:p w14:paraId="4C8D32F6" w14:textId="77777777" w:rsidR="000E62B8" w:rsidRPr="00C34C63" w:rsidRDefault="000E62B8" w:rsidP="00C91040">
            <w:pPr>
              <w:rPr>
                <w:rFonts w:cstheme="minorHAnsi"/>
              </w:rPr>
            </w:pPr>
            <w:r w:rsidRPr="00C34C63">
              <w:rPr>
                <w:rFonts w:cstheme="minorHAnsi"/>
              </w:rPr>
              <w:t xml:space="preserve">C-M </w:t>
            </w:r>
          </w:p>
          <w:p w14:paraId="5FE8EA59" w14:textId="77777777" w:rsidR="000E62B8" w:rsidRPr="0084305D" w:rsidRDefault="000E62B8" w:rsidP="00C91040">
            <w:pPr>
              <w:rPr>
                <w:rFonts w:cstheme="minorHAnsi"/>
              </w:rPr>
            </w:pPr>
            <w:r w:rsidRPr="00C34C63">
              <w:rPr>
                <w:rFonts w:cstheme="minorHAnsi"/>
              </w:rPr>
              <w:t>C</w:t>
            </w:r>
          </w:p>
        </w:tc>
        <w:tc>
          <w:tcPr>
            <w:tcW w:w="1980" w:type="dxa"/>
          </w:tcPr>
          <w:p w14:paraId="05733027" w14:textId="77777777" w:rsidR="000E62B8" w:rsidRPr="007E1802" w:rsidRDefault="00283A95" w:rsidP="00C91040">
            <w:pPr>
              <w:rPr>
                <w:rFonts w:cstheme="minorHAnsi"/>
              </w:rPr>
            </w:pPr>
            <w:sdt>
              <w:sdtPr>
                <w:rPr>
                  <w:rFonts w:cstheme="minorHAnsi"/>
                </w:rPr>
                <w:id w:val="-56818876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F0AF726" w14:textId="77777777" w:rsidR="000E62B8" w:rsidRPr="007E1802" w:rsidRDefault="00283A95" w:rsidP="00C91040">
            <w:pPr>
              <w:rPr>
                <w:rFonts w:cstheme="minorHAnsi"/>
              </w:rPr>
            </w:pPr>
            <w:sdt>
              <w:sdtPr>
                <w:rPr>
                  <w:rFonts w:cstheme="minorHAnsi"/>
                </w:rPr>
                <w:id w:val="179748912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2B8425F" w14:textId="77777777" w:rsidR="000E62B8" w:rsidRPr="007E1802" w:rsidRDefault="00283A95" w:rsidP="00C91040">
            <w:pPr>
              <w:rPr>
                <w:rFonts w:cstheme="minorHAnsi"/>
              </w:rPr>
            </w:pPr>
            <w:sdt>
              <w:sdtPr>
                <w:rPr>
                  <w:rFonts w:cstheme="minorHAnsi"/>
                </w:rPr>
                <w:id w:val="117044560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1D720FD" w14:textId="77777777" w:rsidR="000E62B8" w:rsidRPr="007E1802" w:rsidRDefault="00283A95" w:rsidP="00C91040">
            <w:pPr>
              <w:rPr>
                <w:rFonts w:cstheme="minorHAnsi"/>
              </w:rPr>
            </w:pPr>
            <w:sdt>
              <w:sdtPr>
                <w:rPr>
                  <w:rFonts w:cstheme="minorHAnsi"/>
                </w:rPr>
                <w:id w:val="169472755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51941A8" w14:textId="77777777" w:rsidR="000E62B8" w:rsidRPr="007E1802" w:rsidRDefault="000E62B8" w:rsidP="00C91040">
            <w:pPr>
              <w:rPr>
                <w:rFonts w:cstheme="minorHAnsi"/>
              </w:rPr>
            </w:pPr>
          </w:p>
        </w:tc>
        <w:sdt>
          <w:sdtPr>
            <w:rPr>
              <w:rFonts w:cstheme="minorHAnsi"/>
            </w:rPr>
            <w:id w:val="-567425768"/>
            <w:placeholder>
              <w:docPart w:val="BE65EB2212FD4B2C82A6DDC94028E3FB"/>
            </w:placeholder>
            <w:showingPlcHdr/>
          </w:sdtPr>
          <w:sdtEndPr/>
          <w:sdtContent>
            <w:tc>
              <w:tcPr>
                <w:tcW w:w="4500" w:type="dxa"/>
              </w:tcPr>
              <w:p w14:paraId="24F8A94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89E0252" w14:textId="77777777" w:rsidTr="00A42E50">
        <w:trPr>
          <w:cantSplit/>
        </w:trPr>
        <w:tc>
          <w:tcPr>
            <w:tcW w:w="990" w:type="dxa"/>
          </w:tcPr>
          <w:p w14:paraId="13AA1A64" w14:textId="77777777" w:rsidR="000E62B8" w:rsidRPr="0084305D" w:rsidRDefault="000E62B8" w:rsidP="00C91040">
            <w:pPr>
              <w:jc w:val="center"/>
              <w:rPr>
                <w:rFonts w:cstheme="minorHAnsi"/>
                <w:b/>
                <w:bCs/>
              </w:rPr>
            </w:pPr>
            <w:r w:rsidRPr="0084305D">
              <w:rPr>
                <w:rFonts w:cstheme="minorHAnsi"/>
                <w:b/>
                <w:bCs/>
              </w:rPr>
              <w:t>11-B-7</w:t>
            </w:r>
          </w:p>
        </w:tc>
        <w:tc>
          <w:tcPr>
            <w:tcW w:w="6300" w:type="dxa"/>
            <w:tcBorders>
              <w:right w:val="nil"/>
            </w:tcBorders>
          </w:tcPr>
          <w:p w14:paraId="7FC331FC" w14:textId="77777777" w:rsidR="000E62B8" w:rsidRPr="0084305D" w:rsidRDefault="000E62B8" w:rsidP="00C91040">
            <w:pPr>
              <w:rPr>
                <w:rFonts w:cstheme="minorHAnsi"/>
              </w:rPr>
            </w:pPr>
            <w:r w:rsidRPr="0084305D">
              <w:rPr>
                <w:rFonts w:cstheme="minorHAnsi"/>
              </w:rPr>
              <w:t>The Medical Director must be actively involved in the direction and management of the facility.</w:t>
            </w:r>
          </w:p>
        </w:tc>
        <w:tc>
          <w:tcPr>
            <w:tcW w:w="270" w:type="dxa"/>
            <w:tcBorders>
              <w:left w:val="nil"/>
            </w:tcBorders>
          </w:tcPr>
          <w:p w14:paraId="7E619192" w14:textId="77777777" w:rsidR="000E62B8" w:rsidRPr="0084305D" w:rsidRDefault="000E62B8" w:rsidP="00C91040">
            <w:pPr>
              <w:rPr>
                <w:rFonts w:cstheme="minorHAnsi"/>
              </w:rPr>
            </w:pPr>
          </w:p>
        </w:tc>
        <w:tc>
          <w:tcPr>
            <w:tcW w:w="810" w:type="dxa"/>
          </w:tcPr>
          <w:p w14:paraId="001A8627" w14:textId="77777777" w:rsidR="000E62B8" w:rsidRPr="00C34C63" w:rsidRDefault="000E62B8" w:rsidP="00C91040">
            <w:pPr>
              <w:rPr>
                <w:rFonts w:cstheme="minorHAnsi"/>
              </w:rPr>
            </w:pPr>
            <w:r w:rsidRPr="00C34C63">
              <w:rPr>
                <w:rFonts w:cstheme="minorHAnsi"/>
              </w:rPr>
              <w:t xml:space="preserve">A </w:t>
            </w:r>
          </w:p>
          <w:p w14:paraId="1499403E" w14:textId="77777777" w:rsidR="000E62B8" w:rsidRPr="00C34C63" w:rsidRDefault="000E62B8" w:rsidP="00C91040">
            <w:pPr>
              <w:rPr>
                <w:rFonts w:cstheme="minorHAnsi"/>
              </w:rPr>
            </w:pPr>
            <w:r w:rsidRPr="00C34C63">
              <w:rPr>
                <w:rFonts w:cstheme="minorHAnsi"/>
              </w:rPr>
              <w:t xml:space="preserve">B </w:t>
            </w:r>
          </w:p>
          <w:p w14:paraId="5642353C" w14:textId="77777777" w:rsidR="000E62B8" w:rsidRPr="00C34C63" w:rsidRDefault="000E62B8" w:rsidP="00C91040">
            <w:pPr>
              <w:rPr>
                <w:rFonts w:cstheme="minorHAnsi"/>
              </w:rPr>
            </w:pPr>
            <w:r w:rsidRPr="00C34C63">
              <w:rPr>
                <w:rFonts w:cstheme="minorHAnsi"/>
              </w:rPr>
              <w:t xml:space="preserve">C-M </w:t>
            </w:r>
          </w:p>
          <w:p w14:paraId="4501152C" w14:textId="77777777" w:rsidR="000E62B8" w:rsidRPr="0084305D" w:rsidRDefault="000E62B8" w:rsidP="00C91040">
            <w:pPr>
              <w:rPr>
                <w:rFonts w:cstheme="minorHAnsi"/>
              </w:rPr>
            </w:pPr>
            <w:r w:rsidRPr="00C34C63">
              <w:rPr>
                <w:rFonts w:cstheme="minorHAnsi"/>
              </w:rPr>
              <w:t>C</w:t>
            </w:r>
          </w:p>
        </w:tc>
        <w:tc>
          <w:tcPr>
            <w:tcW w:w="1980" w:type="dxa"/>
          </w:tcPr>
          <w:p w14:paraId="559604E3" w14:textId="77777777" w:rsidR="000E62B8" w:rsidRPr="007E1802" w:rsidRDefault="00283A95" w:rsidP="00C91040">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7465260" w14:textId="77777777" w:rsidR="000E62B8" w:rsidRPr="007E1802" w:rsidRDefault="00283A95" w:rsidP="00C91040">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FD32BE0" w14:textId="77777777" w:rsidR="000E62B8" w:rsidRPr="007E1802" w:rsidRDefault="00283A95" w:rsidP="00C91040">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3472C15" w14:textId="77777777" w:rsidR="000E62B8" w:rsidRPr="007E1802" w:rsidRDefault="00283A95" w:rsidP="00C91040">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C72F733" w14:textId="77777777" w:rsidR="000E62B8" w:rsidRPr="007E1802" w:rsidRDefault="000E62B8" w:rsidP="00C91040">
            <w:pPr>
              <w:rPr>
                <w:rFonts w:cstheme="minorHAnsi"/>
              </w:rPr>
            </w:pPr>
          </w:p>
        </w:tc>
        <w:sdt>
          <w:sdtPr>
            <w:rPr>
              <w:rFonts w:cstheme="minorHAnsi"/>
            </w:rPr>
            <w:id w:val="392470316"/>
            <w:placeholder>
              <w:docPart w:val="3FB12486726046908AA02816EADE89DD"/>
            </w:placeholder>
            <w:showingPlcHdr/>
          </w:sdtPr>
          <w:sdtEndPr/>
          <w:sdtContent>
            <w:tc>
              <w:tcPr>
                <w:tcW w:w="4500" w:type="dxa"/>
              </w:tcPr>
              <w:p w14:paraId="018223A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9DA6388" w14:textId="77777777" w:rsidTr="00A42E50">
        <w:trPr>
          <w:cantSplit/>
        </w:trPr>
        <w:tc>
          <w:tcPr>
            <w:tcW w:w="990" w:type="dxa"/>
            <w:tcBorders>
              <w:bottom w:val="single" w:sz="4" w:space="0" w:color="auto"/>
            </w:tcBorders>
          </w:tcPr>
          <w:p w14:paraId="60CC0963" w14:textId="77777777" w:rsidR="000E62B8" w:rsidRPr="00774A85" w:rsidRDefault="000E62B8" w:rsidP="00C91040">
            <w:pPr>
              <w:jc w:val="center"/>
              <w:rPr>
                <w:rFonts w:cstheme="minorHAnsi"/>
                <w:b/>
                <w:bCs/>
              </w:rPr>
            </w:pPr>
            <w:r w:rsidRPr="00774A85">
              <w:rPr>
                <w:b/>
                <w:bCs/>
              </w:rPr>
              <w:lastRenderedPageBreak/>
              <w:t>11-B-8</w:t>
            </w:r>
          </w:p>
        </w:tc>
        <w:tc>
          <w:tcPr>
            <w:tcW w:w="6300" w:type="dxa"/>
            <w:tcBorders>
              <w:bottom w:val="single" w:sz="4" w:space="0" w:color="auto"/>
              <w:right w:val="nil"/>
            </w:tcBorders>
          </w:tcPr>
          <w:p w14:paraId="0E90FB40" w14:textId="77777777" w:rsidR="000E62B8" w:rsidRDefault="000E62B8" w:rsidP="00C91040">
            <w:pPr>
              <w:rPr>
                <w:color w:val="000000"/>
              </w:rPr>
            </w:pPr>
            <w:r>
              <w:rPr>
                <w:color w:val="000000"/>
              </w:rPr>
              <w:t xml:space="preserve">The Medical Director is responsible for establishing and enforcing policies that protect patients. The Medical Director monitors all members of the medical and facility staff for compliance with this policy. </w:t>
            </w:r>
          </w:p>
          <w:p w14:paraId="6B038962" w14:textId="77777777" w:rsidR="000E62B8" w:rsidRPr="0084305D" w:rsidRDefault="000E62B8" w:rsidP="00C91040">
            <w:pPr>
              <w:rPr>
                <w:rFonts w:cstheme="minorHAnsi"/>
              </w:rPr>
            </w:pPr>
          </w:p>
        </w:tc>
        <w:tc>
          <w:tcPr>
            <w:tcW w:w="270" w:type="dxa"/>
            <w:tcBorders>
              <w:left w:val="nil"/>
              <w:bottom w:val="single" w:sz="4" w:space="0" w:color="auto"/>
            </w:tcBorders>
          </w:tcPr>
          <w:p w14:paraId="01BA6B38" w14:textId="77777777" w:rsidR="000E62B8" w:rsidRPr="0084305D" w:rsidRDefault="000E62B8" w:rsidP="00C91040">
            <w:pPr>
              <w:rPr>
                <w:rFonts w:cstheme="minorHAnsi"/>
              </w:rPr>
            </w:pPr>
          </w:p>
        </w:tc>
        <w:tc>
          <w:tcPr>
            <w:tcW w:w="810" w:type="dxa"/>
            <w:tcBorders>
              <w:bottom w:val="single" w:sz="4" w:space="0" w:color="auto"/>
            </w:tcBorders>
          </w:tcPr>
          <w:p w14:paraId="67AFE522" w14:textId="77777777" w:rsidR="000E62B8" w:rsidRPr="00C34C63" w:rsidRDefault="000E62B8" w:rsidP="00C91040">
            <w:pPr>
              <w:rPr>
                <w:rFonts w:cstheme="minorHAnsi"/>
              </w:rPr>
            </w:pPr>
            <w:r w:rsidRPr="00C34C63">
              <w:rPr>
                <w:rFonts w:cstheme="minorHAnsi"/>
              </w:rPr>
              <w:t xml:space="preserve">A </w:t>
            </w:r>
          </w:p>
          <w:p w14:paraId="61F6467B" w14:textId="77777777" w:rsidR="000E62B8" w:rsidRPr="00C34C63" w:rsidRDefault="000E62B8" w:rsidP="00C91040">
            <w:pPr>
              <w:rPr>
                <w:rFonts w:cstheme="minorHAnsi"/>
              </w:rPr>
            </w:pPr>
            <w:r w:rsidRPr="00C34C63">
              <w:rPr>
                <w:rFonts w:cstheme="minorHAnsi"/>
              </w:rPr>
              <w:t xml:space="preserve">B </w:t>
            </w:r>
          </w:p>
          <w:p w14:paraId="3FFADA90" w14:textId="77777777" w:rsidR="000E62B8" w:rsidRPr="00C34C63" w:rsidRDefault="000E62B8" w:rsidP="00C91040">
            <w:pPr>
              <w:rPr>
                <w:rFonts w:cstheme="minorHAnsi"/>
              </w:rPr>
            </w:pPr>
            <w:r w:rsidRPr="00C34C63">
              <w:rPr>
                <w:rFonts w:cstheme="minorHAnsi"/>
              </w:rPr>
              <w:t xml:space="preserve">C-M </w:t>
            </w:r>
          </w:p>
          <w:p w14:paraId="159FA626" w14:textId="77777777" w:rsidR="000E62B8" w:rsidRPr="00C34C63" w:rsidRDefault="000E62B8" w:rsidP="00C91040">
            <w:pPr>
              <w:rPr>
                <w:rFonts w:cstheme="minorHAnsi"/>
              </w:rPr>
            </w:pPr>
            <w:r w:rsidRPr="00C34C63">
              <w:rPr>
                <w:rFonts w:cstheme="minorHAnsi"/>
              </w:rPr>
              <w:t>C</w:t>
            </w:r>
          </w:p>
        </w:tc>
        <w:tc>
          <w:tcPr>
            <w:tcW w:w="1980" w:type="dxa"/>
            <w:tcBorders>
              <w:bottom w:val="single" w:sz="4" w:space="0" w:color="auto"/>
            </w:tcBorders>
          </w:tcPr>
          <w:p w14:paraId="28B5BF7F" w14:textId="77777777" w:rsidR="000E62B8" w:rsidRPr="007E1802" w:rsidRDefault="00283A95" w:rsidP="00C91040">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5F802DBF" w14:textId="77777777" w:rsidR="000E62B8" w:rsidRPr="007E1802" w:rsidRDefault="00283A95" w:rsidP="00C91040">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367E495" w14:textId="77777777" w:rsidR="000E62B8" w:rsidRPr="007E1802" w:rsidRDefault="00283A95" w:rsidP="00C91040">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3B90D0E" w14:textId="77777777" w:rsidR="000E62B8" w:rsidRPr="00C34C63" w:rsidRDefault="00283A95" w:rsidP="00C91040">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7D36C59F" w14:textId="77777777" w:rsidR="000E62B8" w:rsidRDefault="000E62B8" w:rsidP="00C91040">
            <w:pPr>
              <w:rPr>
                <w:rFonts w:cstheme="minorHAnsi"/>
              </w:rPr>
            </w:pPr>
          </w:p>
        </w:tc>
        <w:sdt>
          <w:sdtPr>
            <w:rPr>
              <w:rFonts w:cstheme="minorHAnsi"/>
            </w:rPr>
            <w:id w:val="-433516366"/>
            <w:placeholder>
              <w:docPart w:val="13AC69D9FCA046079B96CF578EAB5847"/>
            </w:placeholder>
            <w:showingPlcHdr/>
          </w:sdtPr>
          <w:sdtEndPr/>
          <w:sdtContent>
            <w:tc>
              <w:tcPr>
                <w:tcW w:w="4500" w:type="dxa"/>
                <w:tcBorders>
                  <w:bottom w:val="single" w:sz="4" w:space="0" w:color="auto"/>
                </w:tcBorders>
              </w:tcPr>
              <w:p w14:paraId="39486869"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5509FFA4" w14:textId="77777777" w:rsidTr="00A42E50">
        <w:trPr>
          <w:cantSplit/>
        </w:trPr>
        <w:tc>
          <w:tcPr>
            <w:tcW w:w="14850" w:type="dxa"/>
            <w:gridSpan w:val="6"/>
            <w:tcBorders>
              <w:left w:val="single" w:sz="4" w:space="0" w:color="auto"/>
            </w:tcBorders>
            <w:shd w:val="clear" w:color="auto" w:fill="D9E2F3" w:themeFill="accent1" w:themeFillTint="33"/>
          </w:tcPr>
          <w:p w14:paraId="3A2914A6"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07" w:name="Per11C4"/>
      <w:tr w:rsidR="000E62B8" w14:paraId="1678A04F" w14:textId="77777777" w:rsidTr="00A42E50">
        <w:trPr>
          <w:cantSplit/>
        </w:trPr>
        <w:tc>
          <w:tcPr>
            <w:tcW w:w="990" w:type="dxa"/>
          </w:tcPr>
          <w:p w14:paraId="7BA12086" w14:textId="32896794" w:rsidR="000E62B8" w:rsidRPr="0084305D" w:rsidRDefault="00442DB1"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442DB1">
              <w:rPr>
                <w:rStyle w:val="Hyperlink"/>
                <w:rFonts w:cstheme="minorHAnsi"/>
                <w:b/>
                <w:bCs/>
              </w:rPr>
              <w:t>11-C-4</w:t>
            </w:r>
            <w:bookmarkEnd w:id="10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6F69AEBC" w14:textId="77777777" w:rsidR="000E62B8" w:rsidRPr="0084305D" w:rsidRDefault="000E62B8" w:rsidP="00C91040">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44615E74" w14:textId="77777777" w:rsidR="000E62B8" w:rsidRPr="0084305D" w:rsidRDefault="000E62B8" w:rsidP="00C91040">
            <w:pPr>
              <w:rPr>
                <w:rFonts w:cstheme="minorHAnsi"/>
              </w:rPr>
            </w:pPr>
          </w:p>
        </w:tc>
        <w:tc>
          <w:tcPr>
            <w:tcW w:w="810" w:type="dxa"/>
          </w:tcPr>
          <w:p w14:paraId="6671613A" w14:textId="77777777" w:rsidR="000E62B8" w:rsidRPr="00C34C63" w:rsidRDefault="000E62B8" w:rsidP="00C91040">
            <w:pPr>
              <w:rPr>
                <w:rFonts w:cstheme="minorHAnsi"/>
              </w:rPr>
            </w:pPr>
            <w:r w:rsidRPr="00C34C63">
              <w:rPr>
                <w:rFonts w:cstheme="minorHAnsi"/>
              </w:rPr>
              <w:t xml:space="preserve">A </w:t>
            </w:r>
          </w:p>
          <w:p w14:paraId="26ABED27" w14:textId="77777777" w:rsidR="000E62B8" w:rsidRPr="00C34C63" w:rsidRDefault="000E62B8" w:rsidP="00C91040">
            <w:pPr>
              <w:rPr>
                <w:rFonts w:cstheme="minorHAnsi"/>
              </w:rPr>
            </w:pPr>
            <w:r w:rsidRPr="00C34C63">
              <w:rPr>
                <w:rFonts w:cstheme="minorHAnsi"/>
              </w:rPr>
              <w:t xml:space="preserve">B </w:t>
            </w:r>
          </w:p>
          <w:p w14:paraId="2CB5A70B" w14:textId="77777777" w:rsidR="000E62B8" w:rsidRPr="00C34C63" w:rsidRDefault="000E62B8" w:rsidP="00C91040">
            <w:pPr>
              <w:rPr>
                <w:rFonts w:cstheme="minorHAnsi"/>
              </w:rPr>
            </w:pPr>
            <w:r w:rsidRPr="00C34C63">
              <w:rPr>
                <w:rFonts w:cstheme="minorHAnsi"/>
              </w:rPr>
              <w:t xml:space="preserve">C-M </w:t>
            </w:r>
          </w:p>
          <w:p w14:paraId="4FD61B79" w14:textId="77777777" w:rsidR="000E62B8" w:rsidRPr="0084305D" w:rsidRDefault="000E62B8" w:rsidP="00C91040">
            <w:pPr>
              <w:rPr>
                <w:rFonts w:cstheme="minorHAnsi"/>
              </w:rPr>
            </w:pPr>
            <w:r w:rsidRPr="00C34C63">
              <w:rPr>
                <w:rFonts w:cstheme="minorHAnsi"/>
              </w:rPr>
              <w:t>C</w:t>
            </w:r>
          </w:p>
        </w:tc>
        <w:tc>
          <w:tcPr>
            <w:tcW w:w="1980" w:type="dxa"/>
          </w:tcPr>
          <w:p w14:paraId="63E8DFED" w14:textId="77777777" w:rsidR="000E62B8" w:rsidRPr="007E1802" w:rsidRDefault="00283A95" w:rsidP="00C91040">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7E3614F" w14:textId="77777777" w:rsidR="000E62B8" w:rsidRPr="007E1802" w:rsidRDefault="00283A95" w:rsidP="00C91040">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9190836" w14:textId="77777777" w:rsidR="000E62B8" w:rsidRPr="007E1802" w:rsidRDefault="00283A95" w:rsidP="00C91040">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05CEAD8" w14:textId="77777777" w:rsidR="000E62B8" w:rsidRPr="007E1802" w:rsidRDefault="00283A95" w:rsidP="00C91040">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7AA112D" w14:textId="77777777" w:rsidR="000E62B8" w:rsidRPr="007E1802" w:rsidRDefault="000E62B8" w:rsidP="00C91040">
            <w:pPr>
              <w:rPr>
                <w:rFonts w:cstheme="minorHAnsi"/>
              </w:rPr>
            </w:pPr>
          </w:p>
        </w:tc>
        <w:sdt>
          <w:sdtPr>
            <w:rPr>
              <w:rFonts w:cstheme="minorHAnsi"/>
            </w:rPr>
            <w:id w:val="694357405"/>
            <w:placeholder>
              <w:docPart w:val="D232B38D3ECF44E9A21F3D8727B63380"/>
            </w:placeholder>
            <w:showingPlcHdr/>
          </w:sdtPr>
          <w:sdtEndPr/>
          <w:sdtContent>
            <w:tc>
              <w:tcPr>
                <w:tcW w:w="4500" w:type="dxa"/>
              </w:tcPr>
              <w:p w14:paraId="2261A16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8" w:name="Per11C5"/>
      <w:tr w:rsidR="000E62B8" w14:paraId="0BCA296A" w14:textId="77777777" w:rsidTr="00A42E50">
        <w:trPr>
          <w:cantSplit/>
        </w:trPr>
        <w:tc>
          <w:tcPr>
            <w:tcW w:w="990" w:type="dxa"/>
          </w:tcPr>
          <w:p w14:paraId="2CAAA305" w14:textId="530CEB01" w:rsidR="000E62B8" w:rsidRPr="0084305D" w:rsidRDefault="00B7564B" w:rsidP="00C9104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0E62B8" w:rsidRPr="00B7564B">
              <w:rPr>
                <w:rStyle w:val="Hyperlink"/>
                <w:rFonts w:cstheme="minorHAnsi"/>
                <w:b/>
                <w:bCs/>
              </w:rPr>
              <w:t>11-C-5</w:t>
            </w:r>
            <w:bookmarkEnd w:id="10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93CCE5F" w14:textId="77777777" w:rsidR="000E62B8" w:rsidRPr="0084305D" w:rsidRDefault="000E62B8" w:rsidP="00C91040">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CC5E2A6" w14:textId="77777777" w:rsidR="000E62B8" w:rsidRPr="0084305D" w:rsidRDefault="000E62B8" w:rsidP="00C91040">
            <w:pPr>
              <w:rPr>
                <w:rFonts w:cstheme="minorHAnsi"/>
              </w:rPr>
            </w:pPr>
          </w:p>
        </w:tc>
        <w:tc>
          <w:tcPr>
            <w:tcW w:w="810" w:type="dxa"/>
          </w:tcPr>
          <w:p w14:paraId="6E94CB1D" w14:textId="77777777" w:rsidR="000E62B8" w:rsidRPr="00C34C63" w:rsidRDefault="000E62B8" w:rsidP="00C91040">
            <w:pPr>
              <w:rPr>
                <w:rFonts w:cstheme="minorHAnsi"/>
              </w:rPr>
            </w:pPr>
            <w:r w:rsidRPr="00C34C63">
              <w:rPr>
                <w:rFonts w:cstheme="minorHAnsi"/>
              </w:rPr>
              <w:t xml:space="preserve">A </w:t>
            </w:r>
          </w:p>
          <w:p w14:paraId="5D4100B2" w14:textId="77777777" w:rsidR="000E62B8" w:rsidRPr="00C34C63" w:rsidRDefault="000E62B8" w:rsidP="00C91040">
            <w:pPr>
              <w:rPr>
                <w:rFonts w:cstheme="minorHAnsi"/>
              </w:rPr>
            </w:pPr>
            <w:r w:rsidRPr="00C34C63">
              <w:rPr>
                <w:rFonts w:cstheme="minorHAnsi"/>
              </w:rPr>
              <w:t xml:space="preserve">B </w:t>
            </w:r>
          </w:p>
          <w:p w14:paraId="21C49724" w14:textId="77777777" w:rsidR="000E62B8" w:rsidRPr="00C34C63" w:rsidRDefault="000E62B8" w:rsidP="00C91040">
            <w:pPr>
              <w:rPr>
                <w:rFonts w:cstheme="minorHAnsi"/>
              </w:rPr>
            </w:pPr>
            <w:r w:rsidRPr="00C34C63">
              <w:rPr>
                <w:rFonts w:cstheme="minorHAnsi"/>
              </w:rPr>
              <w:t xml:space="preserve">C-M </w:t>
            </w:r>
          </w:p>
          <w:p w14:paraId="0DE6F7D4" w14:textId="77777777" w:rsidR="000E62B8" w:rsidRPr="0084305D" w:rsidRDefault="000E62B8" w:rsidP="00C91040">
            <w:pPr>
              <w:rPr>
                <w:rFonts w:cstheme="minorHAnsi"/>
              </w:rPr>
            </w:pPr>
            <w:r w:rsidRPr="00C34C63">
              <w:rPr>
                <w:rFonts w:cstheme="minorHAnsi"/>
              </w:rPr>
              <w:t>C</w:t>
            </w:r>
          </w:p>
        </w:tc>
        <w:tc>
          <w:tcPr>
            <w:tcW w:w="1980" w:type="dxa"/>
          </w:tcPr>
          <w:p w14:paraId="70BE38E2" w14:textId="77777777" w:rsidR="000E62B8" w:rsidRPr="007E1802" w:rsidRDefault="00283A95" w:rsidP="00C91040">
            <w:pPr>
              <w:rPr>
                <w:rFonts w:cstheme="minorHAnsi"/>
              </w:rPr>
            </w:pPr>
            <w:sdt>
              <w:sdtPr>
                <w:rPr>
                  <w:rFonts w:cstheme="minorHAnsi"/>
                </w:rPr>
                <w:id w:val="36156864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C993122" w14:textId="77777777" w:rsidR="000E62B8" w:rsidRPr="007E1802" w:rsidRDefault="00283A95" w:rsidP="00C91040">
            <w:pPr>
              <w:rPr>
                <w:rFonts w:cstheme="minorHAnsi"/>
              </w:rPr>
            </w:pPr>
            <w:sdt>
              <w:sdtPr>
                <w:rPr>
                  <w:rFonts w:cstheme="minorHAnsi"/>
                </w:rPr>
                <w:id w:val="-161274119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BFEC915" w14:textId="77777777" w:rsidR="000E62B8" w:rsidRPr="007E1802" w:rsidRDefault="00283A95" w:rsidP="00C91040">
            <w:pPr>
              <w:rPr>
                <w:rFonts w:cstheme="minorHAnsi"/>
              </w:rPr>
            </w:pPr>
            <w:sdt>
              <w:sdtPr>
                <w:rPr>
                  <w:rFonts w:cstheme="minorHAnsi"/>
                </w:rPr>
                <w:id w:val="13345675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874FB66" w14:textId="77777777" w:rsidR="000E62B8" w:rsidRPr="007E1802" w:rsidRDefault="00283A95" w:rsidP="00C91040">
            <w:pPr>
              <w:rPr>
                <w:rFonts w:cstheme="minorHAnsi"/>
              </w:rPr>
            </w:pPr>
            <w:sdt>
              <w:sdtPr>
                <w:rPr>
                  <w:rFonts w:cstheme="minorHAnsi"/>
                </w:rPr>
                <w:id w:val="91606611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ADD70E9" w14:textId="77777777" w:rsidR="000E62B8" w:rsidRPr="007E1802" w:rsidRDefault="000E62B8" w:rsidP="00C91040">
            <w:pPr>
              <w:rPr>
                <w:rFonts w:cstheme="minorHAnsi"/>
              </w:rPr>
            </w:pPr>
          </w:p>
        </w:tc>
        <w:sdt>
          <w:sdtPr>
            <w:rPr>
              <w:rFonts w:cstheme="minorHAnsi"/>
            </w:rPr>
            <w:id w:val="-2076656874"/>
            <w:placeholder>
              <w:docPart w:val="7DCAFE539E474261A23037AED6A70B4D"/>
            </w:placeholder>
            <w:showingPlcHdr/>
          </w:sdtPr>
          <w:sdtEndPr/>
          <w:sdtContent>
            <w:tc>
              <w:tcPr>
                <w:tcW w:w="4500" w:type="dxa"/>
              </w:tcPr>
              <w:p w14:paraId="4C419A5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9" w:name="Per11C7"/>
      <w:tr w:rsidR="000E62B8" w14:paraId="1FAEFD5E" w14:textId="77777777" w:rsidTr="00A42E50">
        <w:trPr>
          <w:cantSplit/>
        </w:trPr>
        <w:tc>
          <w:tcPr>
            <w:tcW w:w="990" w:type="dxa"/>
          </w:tcPr>
          <w:p w14:paraId="65A37104" w14:textId="2B4D7445" w:rsidR="000E62B8" w:rsidRPr="0084305D" w:rsidRDefault="003335CC" w:rsidP="00C9104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0E62B8" w:rsidRPr="003335CC">
              <w:rPr>
                <w:rStyle w:val="Hyperlink"/>
                <w:rFonts w:cstheme="minorHAnsi"/>
                <w:b/>
                <w:bCs/>
              </w:rPr>
              <w:t>11-C-7</w:t>
            </w:r>
            <w:bookmarkEnd w:id="10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79CABF5" w14:textId="77777777" w:rsidR="000E62B8" w:rsidRDefault="000E62B8" w:rsidP="00C91040">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4A33986B" w14:textId="6E11B013" w:rsidR="00A23D50" w:rsidRPr="0084305D" w:rsidRDefault="00A23D50"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86B2547" w14:textId="77777777" w:rsidR="000E62B8" w:rsidRPr="0084305D" w:rsidRDefault="000E62B8" w:rsidP="00C91040">
            <w:pPr>
              <w:rPr>
                <w:rFonts w:cstheme="minorHAnsi"/>
              </w:rPr>
            </w:pPr>
          </w:p>
        </w:tc>
        <w:tc>
          <w:tcPr>
            <w:tcW w:w="810" w:type="dxa"/>
          </w:tcPr>
          <w:p w14:paraId="0181D78F" w14:textId="77777777" w:rsidR="000E62B8" w:rsidRPr="00C34C63" w:rsidRDefault="000E62B8" w:rsidP="00C91040">
            <w:pPr>
              <w:rPr>
                <w:rFonts w:cstheme="minorHAnsi"/>
              </w:rPr>
            </w:pPr>
            <w:r w:rsidRPr="00C34C63">
              <w:rPr>
                <w:rFonts w:cstheme="minorHAnsi"/>
              </w:rPr>
              <w:t xml:space="preserve">A </w:t>
            </w:r>
          </w:p>
          <w:p w14:paraId="6D37365A" w14:textId="77777777" w:rsidR="000E62B8" w:rsidRPr="00C34C63" w:rsidRDefault="000E62B8" w:rsidP="00C91040">
            <w:pPr>
              <w:rPr>
                <w:rFonts w:cstheme="minorHAnsi"/>
              </w:rPr>
            </w:pPr>
            <w:r w:rsidRPr="00C34C63">
              <w:rPr>
                <w:rFonts w:cstheme="minorHAnsi"/>
              </w:rPr>
              <w:t xml:space="preserve">B </w:t>
            </w:r>
          </w:p>
          <w:p w14:paraId="7A2D1DBE" w14:textId="77777777" w:rsidR="000E62B8" w:rsidRPr="00C34C63" w:rsidRDefault="000E62B8" w:rsidP="00C91040">
            <w:pPr>
              <w:rPr>
                <w:rFonts w:cstheme="minorHAnsi"/>
              </w:rPr>
            </w:pPr>
            <w:r w:rsidRPr="00C34C63">
              <w:rPr>
                <w:rFonts w:cstheme="minorHAnsi"/>
              </w:rPr>
              <w:t xml:space="preserve">C-M </w:t>
            </w:r>
          </w:p>
          <w:p w14:paraId="2FDB01ED" w14:textId="77777777" w:rsidR="000E62B8" w:rsidRPr="0084305D" w:rsidRDefault="000E62B8" w:rsidP="00C91040">
            <w:pPr>
              <w:rPr>
                <w:rFonts w:cstheme="minorHAnsi"/>
              </w:rPr>
            </w:pPr>
            <w:r w:rsidRPr="00C34C63">
              <w:rPr>
                <w:rFonts w:cstheme="minorHAnsi"/>
              </w:rPr>
              <w:t>C</w:t>
            </w:r>
          </w:p>
        </w:tc>
        <w:tc>
          <w:tcPr>
            <w:tcW w:w="1980" w:type="dxa"/>
          </w:tcPr>
          <w:p w14:paraId="7FE5BD55" w14:textId="77777777" w:rsidR="000E62B8" w:rsidRPr="007E1802" w:rsidRDefault="00283A95" w:rsidP="00C91040">
            <w:pPr>
              <w:rPr>
                <w:rFonts w:cstheme="minorHAnsi"/>
              </w:rPr>
            </w:pPr>
            <w:sdt>
              <w:sdtPr>
                <w:rPr>
                  <w:rFonts w:cstheme="minorHAnsi"/>
                </w:rPr>
                <w:id w:val="203538313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B9D56B9" w14:textId="77777777" w:rsidR="000E62B8" w:rsidRPr="007E1802" w:rsidRDefault="00283A95" w:rsidP="00C91040">
            <w:pPr>
              <w:rPr>
                <w:rFonts w:cstheme="minorHAnsi"/>
              </w:rPr>
            </w:pPr>
            <w:sdt>
              <w:sdtPr>
                <w:rPr>
                  <w:rFonts w:cstheme="minorHAnsi"/>
                </w:rPr>
                <w:id w:val="-3246023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E14BFF6" w14:textId="77777777" w:rsidR="000E62B8" w:rsidRPr="007E1802" w:rsidRDefault="00283A95" w:rsidP="00C91040">
            <w:pPr>
              <w:rPr>
                <w:rFonts w:cstheme="minorHAnsi"/>
              </w:rPr>
            </w:pPr>
            <w:sdt>
              <w:sdtPr>
                <w:rPr>
                  <w:rFonts w:cstheme="minorHAnsi"/>
                </w:rPr>
                <w:id w:val="5411788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D152885" w14:textId="77777777" w:rsidR="000E62B8" w:rsidRPr="007E1802" w:rsidRDefault="00283A95" w:rsidP="00C91040">
            <w:pPr>
              <w:rPr>
                <w:rFonts w:cstheme="minorHAnsi"/>
              </w:rPr>
            </w:pPr>
            <w:sdt>
              <w:sdtPr>
                <w:rPr>
                  <w:rFonts w:cstheme="minorHAnsi"/>
                </w:rPr>
                <w:id w:val="151888951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FC03C39" w14:textId="77777777" w:rsidR="000E62B8" w:rsidRPr="007E1802" w:rsidRDefault="000E62B8" w:rsidP="00C91040">
            <w:pPr>
              <w:rPr>
                <w:rFonts w:cstheme="minorHAnsi"/>
              </w:rPr>
            </w:pPr>
          </w:p>
        </w:tc>
        <w:sdt>
          <w:sdtPr>
            <w:rPr>
              <w:rFonts w:cstheme="minorHAnsi"/>
            </w:rPr>
            <w:id w:val="-903912893"/>
            <w:placeholder>
              <w:docPart w:val="616DAFE98ACD4C5285BF6641D52AB408"/>
            </w:placeholder>
            <w:showingPlcHdr/>
          </w:sdtPr>
          <w:sdtEndPr/>
          <w:sdtContent>
            <w:tc>
              <w:tcPr>
                <w:tcW w:w="4500" w:type="dxa"/>
              </w:tcPr>
              <w:p w14:paraId="0CD3429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0" w:name="Per11C8"/>
      <w:tr w:rsidR="000E62B8" w14:paraId="782E3AA6" w14:textId="77777777" w:rsidTr="00A42E50">
        <w:trPr>
          <w:cantSplit/>
        </w:trPr>
        <w:tc>
          <w:tcPr>
            <w:tcW w:w="990" w:type="dxa"/>
          </w:tcPr>
          <w:p w14:paraId="173AB673" w14:textId="6A0AF6F5" w:rsidR="000E62B8" w:rsidRPr="0084305D" w:rsidRDefault="00796314"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0E62B8" w:rsidRPr="00796314">
              <w:rPr>
                <w:rStyle w:val="Hyperlink"/>
                <w:rFonts w:cstheme="minorHAnsi"/>
                <w:b/>
                <w:bCs/>
              </w:rPr>
              <w:t>11-C-8</w:t>
            </w:r>
            <w:bookmarkEnd w:id="11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C39A586" w14:textId="77777777" w:rsidR="00A23D50" w:rsidRDefault="000E62B8" w:rsidP="00C91040">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84305D">
              <w:rPr>
                <w:rFonts w:cstheme="minorHAnsi"/>
                <w:color w:val="000000"/>
              </w:rPr>
              <w:t>AMA )</w:t>
            </w:r>
            <w:proofErr w:type="gramEnd"/>
            <w:r w:rsidRPr="0084305D">
              <w:rPr>
                <w:rFonts w:cstheme="minorHAnsi"/>
                <w:color w:val="00000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2800F6B8" w14:textId="77777777" w:rsidR="00A23D50" w:rsidRDefault="00A23D50" w:rsidP="00C91040">
            <w:pPr>
              <w:rPr>
                <w:rFonts w:cstheme="minorHAnsi"/>
                <w:color w:val="000000"/>
              </w:rPr>
            </w:pPr>
          </w:p>
          <w:p w14:paraId="48323608" w14:textId="6A8FC18C" w:rsidR="00A23D50" w:rsidRDefault="000E62B8" w:rsidP="00C91040">
            <w:pPr>
              <w:rPr>
                <w:rFonts w:cstheme="minorHAnsi"/>
                <w:color w:val="000000"/>
              </w:rPr>
            </w:pPr>
            <w:r w:rsidRPr="0084305D">
              <w:rPr>
                <w:rFonts w:cstheme="minorHAnsi"/>
                <w:color w:val="000000"/>
              </w:rP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p>
          <w:p w14:paraId="3E51048F" w14:textId="77777777" w:rsidR="000E62B8" w:rsidRDefault="000E62B8" w:rsidP="00C91040">
            <w:pPr>
              <w:rPr>
                <w:rFonts w:cstheme="minorHAnsi"/>
                <w:color w:val="000000"/>
              </w:rPr>
            </w:pPr>
            <w:r w:rsidRPr="0084305D">
              <w:rPr>
                <w:rFonts w:cstheme="minorHAnsi"/>
                <w:color w:val="000000"/>
              </w:rPr>
              <w:t xml:space="preserve">AMA Core </w:t>
            </w:r>
            <w:proofErr w:type="gramStart"/>
            <w:r w:rsidRPr="0084305D">
              <w:rPr>
                <w:rFonts w:cstheme="minorHAnsi"/>
                <w:color w:val="000000"/>
              </w:rPr>
              <w:t>Principal</w:t>
            </w:r>
            <w:proofErr w:type="gramEnd"/>
            <w:r w:rsidRPr="0084305D">
              <w:rPr>
                <w:rFonts w:cstheme="minorHAnsi"/>
                <w:color w:val="000000"/>
              </w:rPr>
              <w:t xml:space="preserve">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The physician’s hospital has the right to limit the type of procedures the physician may perform within the specified scope of practice. This limitation will apply to the AAAASF-accredited facility as well.</w:t>
            </w:r>
            <w:r w:rsidRPr="0084305D">
              <w:rPr>
                <w:rFonts w:cstheme="minorHAnsi"/>
                <w:color w:val="000000"/>
              </w:rPr>
              <w:br/>
              <w:t>Granting of hospital privileges outside the scope of training and practice recognized by the individual practitioner certifying board will not apply to the AAAASF-accredited facility.</w:t>
            </w:r>
          </w:p>
          <w:p w14:paraId="42760F34" w14:textId="5287C9AE" w:rsidR="00A23D50" w:rsidRPr="0084305D" w:rsidRDefault="00A23D50"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63204EC" w14:textId="77777777" w:rsidR="000E62B8" w:rsidRPr="0084305D" w:rsidRDefault="000E62B8" w:rsidP="00C91040">
            <w:pPr>
              <w:rPr>
                <w:rFonts w:cstheme="minorHAnsi"/>
              </w:rPr>
            </w:pPr>
            <w:r w:rsidRPr="0084305D">
              <w:rPr>
                <w:rFonts w:cstheme="minorHAnsi"/>
                <w:color w:val="000000"/>
              </w:rPr>
              <w:t> </w:t>
            </w:r>
          </w:p>
        </w:tc>
        <w:tc>
          <w:tcPr>
            <w:tcW w:w="810" w:type="dxa"/>
          </w:tcPr>
          <w:p w14:paraId="07F3B312" w14:textId="77777777" w:rsidR="000E62B8" w:rsidRPr="00C34C63" w:rsidRDefault="000E62B8" w:rsidP="00C91040">
            <w:pPr>
              <w:rPr>
                <w:rFonts w:cstheme="minorHAnsi"/>
              </w:rPr>
            </w:pPr>
            <w:r w:rsidRPr="00C34C63">
              <w:rPr>
                <w:rFonts w:cstheme="minorHAnsi"/>
              </w:rPr>
              <w:t xml:space="preserve">A </w:t>
            </w:r>
          </w:p>
          <w:p w14:paraId="2B296B25" w14:textId="77777777" w:rsidR="000E62B8" w:rsidRPr="00C34C63" w:rsidRDefault="000E62B8" w:rsidP="00C91040">
            <w:pPr>
              <w:rPr>
                <w:rFonts w:cstheme="minorHAnsi"/>
              </w:rPr>
            </w:pPr>
            <w:r w:rsidRPr="00C34C63">
              <w:rPr>
                <w:rFonts w:cstheme="minorHAnsi"/>
              </w:rPr>
              <w:t xml:space="preserve">B </w:t>
            </w:r>
          </w:p>
          <w:p w14:paraId="6F00275B" w14:textId="77777777" w:rsidR="000E62B8" w:rsidRPr="00C34C63" w:rsidRDefault="000E62B8" w:rsidP="00C91040">
            <w:pPr>
              <w:rPr>
                <w:rFonts w:cstheme="minorHAnsi"/>
              </w:rPr>
            </w:pPr>
            <w:r w:rsidRPr="00C34C63">
              <w:rPr>
                <w:rFonts w:cstheme="minorHAnsi"/>
              </w:rPr>
              <w:t xml:space="preserve">C-M </w:t>
            </w:r>
          </w:p>
          <w:p w14:paraId="73F2C1BF" w14:textId="77777777" w:rsidR="000E62B8" w:rsidRPr="0084305D" w:rsidRDefault="000E62B8" w:rsidP="00C91040">
            <w:pPr>
              <w:rPr>
                <w:rFonts w:cstheme="minorHAnsi"/>
              </w:rPr>
            </w:pPr>
            <w:r w:rsidRPr="00C34C63">
              <w:rPr>
                <w:rFonts w:cstheme="minorHAnsi"/>
              </w:rPr>
              <w:t>C</w:t>
            </w:r>
          </w:p>
        </w:tc>
        <w:tc>
          <w:tcPr>
            <w:tcW w:w="1980" w:type="dxa"/>
          </w:tcPr>
          <w:p w14:paraId="42FFA79C" w14:textId="77777777" w:rsidR="000E62B8" w:rsidRPr="007E1802" w:rsidRDefault="00283A95" w:rsidP="00C91040">
            <w:pPr>
              <w:rPr>
                <w:rFonts w:cstheme="minorHAnsi"/>
              </w:rPr>
            </w:pPr>
            <w:sdt>
              <w:sdtPr>
                <w:rPr>
                  <w:rFonts w:cstheme="minorHAnsi"/>
                </w:rPr>
                <w:id w:val="-1502652695"/>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4CDE2D0" w14:textId="77777777" w:rsidR="000E62B8" w:rsidRPr="007E1802" w:rsidRDefault="00283A95" w:rsidP="00C91040">
            <w:pPr>
              <w:rPr>
                <w:rFonts w:cstheme="minorHAnsi"/>
              </w:rPr>
            </w:pPr>
            <w:sdt>
              <w:sdtPr>
                <w:rPr>
                  <w:rFonts w:cstheme="minorHAnsi"/>
                </w:rPr>
                <w:id w:val="182122793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98328EB" w14:textId="77777777" w:rsidR="000E62B8" w:rsidRPr="007E1802" w:rsidRDefault="00283A95" w:rsidP="00C91040">
            <w:pPr>
              <w:rPr>
                <w:rFonts w:cstheme="minorHAnsi"/>
              </w:rPr>
            </w:pPr>
            <w:sdt>
              <w:sdtPr>
                <w:rPr>
                  <w:rFonts w:cstheme="minorHAnsi"/>
                </w:rPr>
                <w:id w:val="-143558807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7C593AA" w14:textId="77777777" w:rsidR="000E62B8" w:rsidRPr="00C34C63" w:rsidRDefault="00283A95" w:rsidP="00C91040">
            <w:pPr>
              <w:rPr>
                <w:rFonts w:cstheme="minorHAnsi"/>
              </w:rPr>
            </w:pPr>
            <w:sdt>
              <w:sdtPr>
                <w:rPr>
                  <w:rFonts w:cstheme="minorHAnsi"/>
                </w:rPr>
                <w:id w:val="189639157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01BEC7DD" w14:textId="77777777" w:rsidR="000E62B8" w:rsidRPr="0084305D" w:rsidRDefault="000E62B8" w:rsidP="00C91040">
            <w:pPr>
              <w:rPr>
                <w:rFonts w:cstheme="minorHAnsi"/>
              </w:rPr>
            </w:pPr>
          </w:p>
        </w:tc>
        <w:sdt>
          <w:sdtPr>
            <w:rPr>
              <w:rFonts w:cstheme="minorHAnsi"/>
            </w:rPr>
            <w:id w:val="-353491557"/>
            <w:placeholder>
              <w:docPart w:val="FC7F94A2EE5F46049D122230DDA9D34F"/>
            </w:placeholder>
            <w:showingPlcHdr/>
          </w:sdtPr>
          <w:sdtEndPr/>
          <w:sdtContent>
            <w:tc>
              <w:tcPr>
                <w:tcW w:w="4500" w:type="dxa"/>
              </w:tcPr>
              <w:p w14:paraId="0F061A5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1" w:name="Per11C9"/>
      <w:tr w:rsidR="00A23D50" w14:paraId="35B9CD62" w14:textId="77777777" w:rsidTr="00A42E50">
        <w:trPr>
          <w:cantSplit/>
        </w:trPr>
        <w:tc>
          <w:tcPr>
            <w:tcW w:w="990" w:type="dxa"/>
          </w:tcPr>
          <w:p w14:paraId="208CF37C" w14:textId="25C0B073" w:rsidR="00A23D50" w:rsidRPr="0084305D" w:rsidRDefault="00796314"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A23D50" w:rsidRPr="00796314">
              <w:rPr>
                <w:rStyle w:val="Hyperlink"/>
                <w:rFonts w:cstheme="minorHAnsi"/>
                <w:b/>
                <w:bCs/>
              </w:rPr>
              <w:t>11-C-9</w:t>
            </w:r>
            <w:bookmarkEnd w:id="111"/>
            <w:r>
              <w:rPr>
                <w:rFonts w:cstheme="minorHAnsi"/>
                <w:b/>
                <w:bCs/>
              </w:rPr>
              <w:fldChar w:fldCharType="end"/>
            </w:r>
          </w:p>
        </w:tc>
        <w:tc>
          <w:tcPr>
            <w:tcW w:w="6570" w:type="dxa"/>
            <w:gridSpan w:val="2"/>
          </w:tcPr>
          <w:p w14:paraId="73575B6D" w14:textId="05E68EB5" w:rsidR="00A23D50" w:rsidRDefault="00A23D50" w:rsidP="00C91040">
            <w:pPr>
              <w:rPr>
                <w:rFonts w:cstheme="minorHAnsi"/>
              </w:rPr>
            </w:pPr>
            <w:r w:rsidRPr="0084305D">
              <w:rPr>
                <w:rFonts w:cstheme="minorHAnsi"/>
              </w:rPr>
              <w:t>Physicians who perform procedures in facilities accredited by AAAASF must hold or demonstrate that they have held valid, unrestricted hospital privileges in their specialty at an accredited and/or licensed hospital. Only procedures included within those hospital privileges may be performed within the AAAASF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78FD640E" w14:textId="77777777" w:rsidR="00A23D50" w:rsidRPr="0084305D" w:rsidRDefault="00A23D50" w:rsidP="00C91040">
            <w:pPr>
              <w:rPr>
                <w:rFonts w:cstheme="minorHAnsi"/>
              </w:rPr>
            </w:pPr>
          </w:p>
          <w:p w14:paraId="795B6266" w14:textId="2BF47708" w:rsidR="00A23D50" w:rsidRDefault="00A23D50" w:rsidP="00C91040">
            <w:pPr>
              <w:rPr>
                <w:rFonts w:cstheme="minorHAnsi"/>
                <w:b/>
                <w:bCs/>
              </w:rPr>
            </w:pPr>
            <w:r w:rsidRPr="0084305D">
              <w:rPr>
                <w:rFonts w:cstheme="minorHAnsi"/>
                <w:b/>
                <w:bCs/>
              </w:rPr>
              <w:t>-OR-</w:t>
            </w:r>
          </w:p>
          <w:p w14:paraId="5C8730D1" w14:textId="77777777" w:rsidR="00A23D50" w:rsidRPr="0084305D" w:rsidRDefault="00A23D50" w:rsidP="00C91040">
            <w:pPr>
              <w:rPr>
                <w:rFonts w:cstheme="minorHAnsi"/>
                <w:b/>
                <w:bCs/>
              </w:rPr>
            </w:pPr>
          </w:p>
          <w:p w14:paraId="41DAE25C" w14:textId="77777777" w:rsidR="00A23D50" w:rsidRPr="0084305D" w:rsidRDefault="00A23D50" w:rsidP="00C91040">
            <w:pPr>
              <w:rPr>
                <w:rFonts w:cstheme="minorHAnsi"/>
              </w:rPr>
            </w:pPr>
            <w:r w:rsidRPr="0084305D">
              <w:rPr>
                <w:rFonts w:cstheme="minorHAnsi"/>
              </w:rPr>
              <w:t xml:space="preserve">If the physician has never held privileges, or no longer holds privileges, AAAASF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 have a written transfer agreement with a local hospital. It is the facility’s responsibility to conduct the primary </w:t>
            </w:r>
            <w:proofErr w:type="gramStart"/>
            <w:r w:rsidRPr="0084305D">
              <w:rPr>
                <w:rFonts w:cstheme="minorHAnsi"/>
              </w:rPr>
              <w:t>source  verification</w:t>
            </w:r>
            <w:proofErr w:type="gramEnd"/>
            <w:r w:rsidRPr="0084305D">
              <w:rPr>
                <w:rFonts w:cstheme="minorHAnsi"/>
              </w:rPr>
              <w:t xml:space="preserve"> and not the physician's.</w:t>
            </w:r>
          </w:p>
          <w:p w14:paraId="052AAE47" w14:textId="77777777" w:rsidR="00A23D50" w:rsidRPr="0084305D" w:rsidRDefault="00A23D50" w:rsidP="00C91040">
            <w:pPr>
              <w:rPr>
                <w:rFonts w:cstheme="minorHAnsi"/>
              </w:rPr>
            </w:pPr>
            <w:r w:rsidRPr="0084305D">
              <w:rPr>
                <w:rFonts w:cstheme="minorHAnsi"/>
              </w:rPr>
              <w:t>Required elements of primary source verification are:</w:t>
            </w:r>
          </w:p>
          <w:p w14:paraId="516C9EE0" w14:textId="77777777" w:rsidR="00A23D50" w:rsidRPr="0084305D" w:rsidRDefault="00A23D50" w:rsidP="00C91040">
            <w:pPr>
              <w:rPr>
                <w:rFonts w:cstheme="minorHAnsi"/>
              </w:rPr>
            </w:pPr>
            <w:r w:rsidRPr="0084305D">
              <w:rPr>
                <w:rFonts w:cstheme="minorHAnsi"/>
              </w:rPr>
              <w:t> Verification of medical education directly from institution (MD, DO, DMD, DDS, or DPM degree)</w:t>
            </w:r>
          </w:p>
          <w:p w14:paraId="4F17E359" w14:textId="77777777" w:rsidR="00A23D50" w:rsidRPr="0084305D" w:rsidRDefault="00A23D50" w:rsidP="00C91040">
            <w:pPr>
              <w:rPr>
                <w:rFonts w:cstheme="minorHAnsi"/>
              </w:rPr>
            </w:pPr>
            <w:r w:rsidRPr="0084305D">
              <w:rPr>
                <w:rFonts w:cstheme="minorHAnsi"/>
              </w:rPr>
              <w:t> Verification of any specialty/subspecialty from sponsoring institution</w:t>
            </w:r>
          </w:p>
          <w:p w14:paraId="62799D5B" w14:textId="77777777" w:rsidR="00A23D50" w:rsidRPr="0084305D" w:rsidRDefault="00A23D50" w:rsidP="00C91040">
            <w:pPr>
              <w:rPr>
                <w:rFonts w:cstheme="minorHAnsi"/>
              </w:rPr>
            </w:pPr>
            <w:r w:rsidRPr="0084305D">
              <w:rPr>
                <w:rFonts w:cstheme="minorHAnsi"/>
              </w:rPr>
              <w:t xml:space="preserve"> Verification of all state license(s) with issue date(s), expiration date(s), status (as of current date) and type of license (temporary, </w:t>
            </w:r>
            <w:proofErr w:type="gramStart"/>
            <w:r w:rsidRPr="0084305D">
              <w:rPr>
                <w:rFonts w:cstheme="minorHAnsi"/>
              </w:rPr>
              <w:t>limited</w:t>
            </w:r>
            <w:proofErr w:type="gramEnd"/>
            <w:r w:rsidRPr="0084305D">
              <w:rPr>
                <w:rFonts w:cstheme="minorHAnsi"/>
              </w:rPr>
              <w:t xml:space="preserve"> or unlimited)</w:t>
            </w:r>
          </w:p>
          <w:p w14:paraId="6E968598" w14:textId="77777777" w:rsidR="00A23D50" w:rsidRPr="0084305D" w:rsidRDefault="00A23D50" w:rsidP="00C91040">
            <w:pPr>
              <w:rPr>
                <w:rFonts w:cstheme="minorHAnsi"/>
              </w:rPr>
            </w:pPr>
            <w:r w:rsidRPr="0084305D">
              <w:rPr>
                <w:rFonts w:cstheme="minorHAnsi"/>
              </w:rPr>
              <w:t> Verification of board certification status, if applicable.</w:t>
            </w:r>
          </w:p>
          <w:p w14:paraId="1F901ABF" w14:textId="77777777" w:rsidR="00A23D50" w:rsidRPr="0084305D" w:rsidRDefault="00A23D50" w:rsidP="00C91040">
            <w:pPr>
              <w:rPr>
                <w:rFonts w:cstheme="minorHAnsi"/>
              </w:rPr>
            </w:pPr>
            <w:r w:rsidRPr="0084305D">
              <w:rPr>
                <w:rFonts w:cstheme="minorHAnsi"/>
              </w:rPr>
              <w:t> Drug Enforcement Administration (DEA) registration status</w:t>
            </w:r>
          </w:p>
          <w:p w14:paraId="765ED50B" w14:textId="77777777" w:rsidR="00A23D50" w:rsidRPr="0084305D" w:rsidRDefault="00A23D50" w:rsidP="00C91040">
            <w:pPr>
              <w:rPr>
                <w:rFonts w:cstheme="minorHAnsi"/>
              </w:rPr>
            </w:pPr>
            <w:r w:rsidRPr="0084305D">
              <w:rPr>
                <w:rFonts w:cstheme="minorHAnsi"/>
              </w:rPr>
              <w:t> National Practitioner Databank (NPDB)’s Integrated Querying and Reporting Services (IQRS)"</w:t>
            </w:r>
          </w:p>
          <w:p w14:paraId="622843D5" w14:textId="77777777" w:rsidR="00A23D50" w:rsidRPr="0084305D" w:rsidRDefault="00A23D50" w:rsidP="00C91040">
            <w:pPr>
              <w:rPr>
                <w:rFonts w:cstheme="minorHAnsi"/>
              </w:rPr>
            </w:pPr>
          </w:p>
        </w:tc>
        <w:tc>
          <w:tcPr>
            <w:tcW w:w="810" w:type="dxa"/>
          </w:tcPr>
          <w:p w14:paraId="3DBF29DB" w14:textId="77777777" w:rsidR="00A23D50" w:rsidRPr="00C34C63" w:rsidRDefault="00A23D50" w:rsidP="00C91040">
            <w:pPr>
              <w:rPr>
                <w:rFonts w:cstheme="minorHAnsi"/>
              </w:rPr>
            </w:pPr>
            <w:r w:rsidRPr="00C34C63">
              <w:rPr>
                <w:rFonts w:cstheme="minorHAnsi"/>
              </w:rPr>
              <w:t xml:space="preserve">A </w:t>
            </w:r>
          </w:p>
          <w:p w14:paraId="69B58A7A" w14:textId="77777777" w:rsidR="00A23D50" w:rsidRPr="00C34C63" w:rsidRDefault="00A23D50" w:rsidP="00C91040">
            <w:pPr>
              <w:rPr>
                <w:rFonts w:cstheme="minorHAnsi"/>
              </w:rPr>
            </w:pPr>
            <w:r w:rsidRPr="00C34C63">
              <w:rPr>
                <w:rFonts w:cstheme="minorHAnsi"/>
              </w:rPr>
              <w:t xml:space="preserve">B </w:t>
            </w:r>
          </w:p>
          <w:p w14:paraId="748E54F1" w14:textId="77777777" w:rsidR="00A23D50" w:rsidRPr="00C34C63" w:rsidRDefault="00A23D50" w:rsidP="00C91040">
            <w:pPr>
              <w:rPr>
                <w:rFonts w:cstheme="minorHAnsi"/>
              </w:rPr>
            </w:pPr>
            <w:r w:rsidRPr="00C34C63">
              <w:rPr>
                <w:rFonts w:cstheme="minorHAnsi"/>
              </w:rPr>
              <w:t xml:space="preserve">C-M </w:t>
            </w:r>
          </w:p>
          <w:p w14:paraId="135D8D9A" w14:textId="77777777" w:rsidR="00A23D50" w:rsidRPr="0084305D" w:rsidRDefault="00A23D50" w:rsidP="00C91040">
            <w:pPr>
              <w:rPr>
                <w:rFonts w:cstheme="minorHAnsi"/>
              </w:rPr>
            </w:pPr>
            <w:r w:rsidRPr="00C34C63">
              <w:rPr>
                <w:rFonts w:cstheme="minorHAnsi"/>
              </w:rPr>
              <w:t>C</w:t>
            </w:r>
          </w:p>
        </w:tc>
        <w:tc>
          <w:tcPr>
            <w:tcW w:w="1980" w:type="dxa"/>
          </w:tcPr>
          <w:p w14:paraId="070DFDBA" w14:textId="77777777" w:rsidR="00A23D50" w:rsidRPr="007E1802" w:rsidRDefault="00283A95" w:rsidP="00C91040">
            <w:pPr>
              <w:rPr>
                <w:rFonts w:cstheme="minorHAnsi"/>
              </w:rPr>
            </w:pPr>
            <w:sdt>
              <w:sdtPr>
                <w:rPr>
                  <w:rFonts w:cstheme="minorHAnsi"/>
                </w:rPr>
                <w:id w:val="645015580"/>
                <w14:checkbox>
                  <w14:checked w14:val="0"/>
                  <w14:checkedState w14:val="2612" w14:font="MS Gothic"/>
                  <w14:uncheckedState w14:val="2610" w14:font="MS Gothic"/>
                </w14:checkbox>
              </w:sdtPr>
              <w:sdtEndPr/>
              <w:sdtContent>
                <w:r w:rsidR="00A23D50" w:rsidRPr="0084305D">
                  <w:rPr>
                    <w:rFonts w:ascii="Segoe UI Symbol" w:eastAsia="MS Gothic" w:hAnsi="Segoe UI Symbol" w:cs="Segoe UI Symbol"/>
                  </w:rPr>
                  <w:t>☐</w:t>
                </w:r>
              </w:sdtContent>
            </w:sdt>
            <w:r w:rsidR="00A23D50" w:rsidRPr="0084305D">
              <w:rPr>
                <w:rFonts w:cstheme="minorHAnsi"/>
              </w:rPr>
              <w:t>Compliant</w:t>
            </w:r>
          </w:p>
          <w:p w14:paraId="3ECB8590" w14:textId="77777777" w:rsidR="00A23D50" w:rsidRPr="007E1802" w:rsidRDefault="00283A95" w:rsidP="00C91040">
            <w:pPr>
              <w:rPr>
                <w:rFonts w:cstheme="minorHAnsi"/>
              </w:rPr>
            </w:pPr>
            <w:sdt>
              <w:sdtPr>
                <w:rPr>
                  <w:rFonts w:cstheme="minorHAnsi"/>
                </w:rPr>
                <w:id w:val="-1128552815"/>
                <w14:checkbox>
                  <w14:checked w14:val="0"/>
                  <w14:checkedState w14:val="2612" w14:font="MS Gothic"/>
                  <w14:uncheckedState w14:val="2610" w14:font="MS Gothic"/>
                </w14:checkbox>
              </w:sdtPr>
              <w:sdtEndPr/>
              <w:sdtContent>
                <w:r w:rsidR="00A23D50" w:rsidRPr="007E1802">
                  <w:rPr>
                    <w:rFonts w:ascii="Segoe UI Symbol" w:eastAsia="MS Gothic" w:hAnsi="Segoe UI Symbol" w:cs="Segoe UI Symbol"/>
                  </w:rPr>
                  <w:t>☐</w:t>
                </w:r>
              </w:sdtContent>
            </w:sdt>
            <w:r w:rsidR="00A23D50" w:rsidRPr="007E1802">
              <w:rPr>
                <w:rFonts w:cstheme="minorHAnsi"/>
              </w:rPr>
              <w:t>Deficient</w:t>
            </w:r>
          </w:p>
          <w:p w14:paraId="20CFB99C" w14:textId="77777777" w:rsidR="00A23D50" w:rsidRPr="007E1802" w:rsidRDefault="00283A95" w:rsidP="00C91040">
            <w:pPr>
              <w:rPr>
                <w:rFonts w:cstheme="minorHAnsi"/>
              </w:rPr>
            </w:pPr>
            <w:sdt>
              <w:sdtPr>
                <w:rPr>
                  <w:rFonts w:cstheme="minorHAnsi"/>
                </w:rPr>
                <w:id w:val="1533916470"/>
                <w14:checkbox>
                  <w14:checked w14:val="0"/>
                  <w14:checkedState w14:val="2612" w14:font="MS Gothic"/>
                  <w14:uncheckedState w14:val="2610" w14:font="MS Gothic"/>
                </w14:checkbox>
              </w:sdtPr>
              <w:sdtEndPr/>
              <w:sdtContent>
                <w:r w:rsidR="00A23D50" w:rsidRPr="007E1802">
                  <w:rPr>
                    <w:rFonts w:ascii="Segoe UI Symbol" w:eastAsia="MS Gothic" w:hAnsi="Segoe UI Symbol" w:cs="Segoe UI Symbol"/>
                  </w:rPr>
                  <w:t>☐</w:t>
                </w:r>
              </w:sdtContent>
            </w:sdt>
            <w:r w:rsidR="00A23D50" w:rsidRPr="007E1802">
              <w:rPr>
                <w:rFonts w:cstheme="minorHAnsi"/>
              </w:rPr>
              <w:t>Not Applicable</w:t>
            </w:r>
          </w:p>
          <w:p w14:paraId="5C105669" w14:textId="77777777" w:rsidR="00A23D50" w:rsidRPr="00C34C63" w:rsidRDefault="00283A95" w:rsidP="00C91040">
            <w:pPr>
              <w:rPr>
                <w:rFonts w:cstheme="minorHAnsi"/>
              </w:rPr>
            </w:pPr>
            <w:sdt>
              <w:sdtPr>
                <w:rPr>
                  <w:rFonts w:cstheme="minorHAnsi"/>
                </w:rPr>
                <w:id w:val="996459366"/>
                <w14:checkbox>
                  <w14:checked w14:val="0"/>
                  <w14:checkedState w14:val="2612" w14:font="MS Gothic"/>
                  <w14:uncheckedState w14:val="2610" w14:font="MS Gothic"/>
                </w14:checkbox>
              </w:sdtPr>
              <w:sdtEndPr/>
              <w:sdtContent>
                <w:r w:rsidR="00A23D50" w:rsidRPr="007E1802">
                  <w:rPr>
                    <w:rFonts w:ascii="Segoe UI Symbol" w:eastAsia="MS Gothic" w:hAnsi="Segoe UI Symbol" w:cs="Segoe UI Symbol"/>
                  </w:rPr>
                  <w:t>☐</w:t>
                </w:r>
              </w:sdtContent>
            </w:sdt>
            <w:r w:rsidR="00A23D50" w:rsidRPr="007E1802">
              <w:rPr>
                <w:rFonts w:cstheme="minorHAnsi"/>
              </w:rPr>
              <w:t>Corrected Onsite</w:t>
            </w:r>
          </w:p>
          <w:p w14:paraId="79CFD195" w14:textId="77777777" w:rsidR="00A23D50" w:rsidRPr="0084305D" w:rsidRDefault="00A23D50" w:rsidP="00C91040">
            <w:pPr>
              <w:rPr>
                <w:rFonts w:cstheme="minorHAnsi"/>
              </w:rPr>
            </w:pPr>
          </w:p>
        </w:tc>
        <w:sdt>
          <w:sdtPr>
            <w:rPr>
              <w:rFonts w:cstheme="minorHAnsi"/>
            </w:rPr>
            <w:id w:val="-656543374"/>
            <w:placeholder>
              <w:docPart w:val="3150D474350E4FAFACE02EC142DA2C1B"/>
            </w:placeholder>
            <w:showingPlcHdr/>
          </w:sdtPr>
          <w:sdtEndPr/>
          <w:sdtContent>
            <w:tc>
              <w:tcPr>
                <w:tcW w:w="4500" w:type="dxa"/>
              </w:tcPr>
              <w:p w14:paraId="34A8405C" w14:textId="77777777" w:rsidR="00A23D50" w:rsidRPr="0084305D" w:rsidRDefault="00A23D50" w:rsidP="00C91040">
                <w:pPr>
                  <w:rPr>
                    <w:rFonts w:cstheme="minorHAnsi"/>
                  </w:rPr>
                </w:pPr>
                <w:r w:rsidRPr="0084305D">
                  <w:rPr>
                    <w:rFonts w:cstheme="minorHAnsi"/>
                  </w:rPr>
                  <w:t>Enter observations of non-compliance, comments or notes here.</w:t>
                </w:r>
              </w:p>
            </w:tc>
          </w:sdtContent>
        </w:sdt>
      </w:tr>
      <w:bookmarkStart w:id="112" w:name="Per11C10"/>
      <w:tr w:rsidR="000E62B8" w14:paraId="170F3A3A" w14:textId="77777777" w:rsidTr="00A42E50">
        <w:trPr>
          <w:cantSplit/>
        </w:trPr>
        <w:tc>
          <w:tcPr>
            <w:tcW w:w="990" w:type="dxa"/>
          </w:tcPr>
          <w:p w14:paraId="3408F8C7" w14:textId="6D8703BA" w:rsidR="000E62B8" w:rsidRPr="0084305D" w:rsidRDefault="00B02846"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0E62B8" w:rsidRPr="00B02846">
              <w:rPr>
                <w:rStyle w:val="Hyperlink"/>
                <w:rFonts w:cstheme="minorHAnsi"/>
                <w:b/>
                <w:bCs/>
              </w:rPr>
              <w:t>11-C-10</w:t>
            </w:r>
            <w:bookmarkEnd w:id="112"/>
            <w:r>
              <w:rPr>
                <w:rFonts w:cstheme="minorHAnsi"/>
                <w:b/>
                <w:bCs/>
              </w:rPr>
              <w:fldChar w:fldCharType="end"/>
            </w:r>
          </w:p>
        </w:tc>
        <w:tc>
          <w:tcPr>
            <w:tcW w:w="6300" w:type="dxa"/>
            <w:tcBorders>
              <w:right w:val="nil"/>
            </w:tcBorders>
          </w:tcPr>
          <w:p w14:paraId="573CAB68" w14:textId="77777777" w:rsidR="000E62B8" w:rsidRPr="0084305D" w:rsidRDefault="000E62B8" w:rsidP="00C91040">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4D8888B3" w14:textId="77777777" w:rsidR="000E62B8" w:rsidRPr="0084305D" w:rsidRDefault="000E62B8" w:rsidP="00C91040">
            <w:pPr>
              <w:rPr>
                <w:rFonts w:cstheme="minorHAnsi"/>
              </w:rPr>
            </w:pPr>
          </w:p>
        </w:tc>
        <w:tc>
          <w:tcPr>
            <w:tcW w:w="270" w:type="dxa"/>
            <w:tcBorders>
              <w:left w:val="nil"/>
            </w:tcBorders>
          </w:tcPr>
          <w:p w14:paraId="09F125A7" w14:textId="77777777" w:rsidR="000E62B8" w:rsidRPr="0084305D" w:rsidRDefault="000E62B8" w:rsidP="00C91040">
            <w:pPr>
              <w:rPr>
                <w:rFonts w:cstheme="minorHAnsi"/>
              </w:rPr>
            </w:pPr>
          </w:p>
        </w:tc>
        <w:tc>
          <w:tcPr>
            <w:tcW w:w="810" w:type="dxa"/>
          </w:tcPr>
          <w:p w14:paraId="033E3D5B" w14:textId="77777777" w:rsidR="000E62B8" w:rsidRPr="00C34C63" w:rsidRDefault="000E62B8" w:rsidP="00C91040">
            <w:pPr>
              <w:rPr>
                <w:rFonts w:cstheme="minorHAnsi"/>
              </w:rPr>
            </w:pPr>
            <w:r w:rsidRPr="00C34C63">
              <w:rPr>
                <w:rFonts w:cstheme="minorHAnsi"/>
              </w:rPr>
              <w:t xml:space="preserve">A </w:t>
            </w:r>
          </w:p>
          <w:p w14:paraId="05C47CB1" w14:textId="77777777" w:rsidR="000E62B8" w:rsidRPr="00C34C63" w:rsidRDefault="000E62B8" w:rsidP="00C91040">
            <w:pPr>
              <w:rPr>
                <w:rFonts w:cstheme="minorHAnsi"/>
              </w:rPr>
            </w:pPr>
            <w:r w:rsidRPr="00C34C63">
              <w:rPr>
                <w:rFonts w:cstheme="minorHAnsi"/>
              </w:rPr>
              <w:t xml:space="preserve">B </w:t>
            </w:r>
          </w:p>
          <w:p w14:paraId="5DF0415B" w14:textId="77777777" w:rsidR="000E62B8" w:rsidRPr="00C34C63" w:rsidRDefault="000E62B8" w:rsidP="00C91040">
            <w:pPr>
              <w:rPr>
                <w:rFonts w:cstheme="minorHAnsi"/>
              </w:rPr>
            </w:pPr>
            <w:r w:rsidRPr="00C34C63">
              <w:rPr>
                <w:rFonts w:cstheme="minorHAnsi"/>
              </w:rPr>
              <w:t xml:space="preserve">C-M </w:t>
            </w:r>
          </w:p>
          <w:p w14:paraId="65083396" w14:textId="77777777" w:rsidR="000E62B8" w:rsidRPr="0084305D" w:rsidRDefault="000E62B8" w:rsidP="00C91040">
            <w:pPr>
              <w:rPr>
                <w:rFonts w:cstheme="minorHAnsi"/>
              </w:rPr>
            </w:pPr>
            <w:r w:rsidRPr="00C34C63">
              <w:rPr>
                <w:rFonts w:cstheme="minorHAnsi"/>
              </w:rPr>
              <w:t>C</w:t>
            </w:r>
          </w:p>
        </w:tc>
        <w:tc>
          <w:tcPr>
            <w:tcW w:w="1980" w:type="dxa"/>
          </w:tcPr>
          <w:p w14:paraId="06AFF5DC" w14:textId="77777777" w:rsidR="000E62B8" w:rsidRPr="007E1802" w:rsidRDefault="00283A95" w:rsidP="00C91040">
            <w:pPr>
              <w:rPr>
                <w:rFonts w:cstheme="minorHAnsi"/>
              </w:rPr>
            </w:pPr>
            <w:sdt>
              <w:sdtPr>
                <w:rPr>
                  <w:rFonts w:cstheme="minorHAnsi"/>
                </w:rPr>
                <w:id w:val="-20358752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777AFC5" w14:textId="77777777" w:rsidR="000E62B8" w:rsidRPr="007E1802" w:rsidRDefault="00283A95" w:rsidP="00C91040">
            <w:pPr>
              <w:rPr>
                <w:rFonts w:cstheme="minorHAnsi"/>
              </w:rPr>
            </w:pPr>
            <w:sdt>
              <w:sdtPr>
                <w:rPr>
                  <w:rFonts w:cstheme="minorHAnsi"/>
                </w:rPr>
                <w:id w:val="-16846527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59EF0E8" w14:textId="77777777" w:rsidR="000E62B8" w:rsidRPr="007E1802" w:rsidRDefault="00283A95" w:rsidP="00C91040">
            <w:pPr>
              <w:rPr>
                <w:rFonts w:cstheme="minorHAnsi"/>
              </w:rPr>
            </w:pPr>
            <w:sdt>
              <w:sdtPr>
                <w:rPr>
                  <w:rFonts w:cstheme="minorHAnsi"/>
                </w:rPr>
                <w:id w:val="-19038000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D8CD40B" w14:textId="77777777" w:rsidR="000E62B8" w:rsidRPr="007E1802" w:rsidRDefault="00283A95" w:rsidP="00C91040">
            <w:pPr>
              <w:rPr>
                <w:rFonts w:cstheme="minorHAnsi"/>
              </w:rPr>
            </w:pPr>
            <w:sdt>
              <w:sdtPr>
                <w:rPr>
                  <w:rFonts w:cstheme="minorHAnsi"/>
                </w:rPr>
                <w:id w:val="8765980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EAF62B8" w14:textId="77777777" w:rsidR="000E62B8" w:rsidRPr="007E1802" w:rsidRDefault="000E62B8" w:rsidP="00C91040">
            <w:pPr>
              <w:rPr>
                <w:rFonts w:cstheme="minorHAnsi"/>
              </w:rPr>
            </w:pPr>
          </w:p>
        </w:tc>
        <w:sdt>
          <w:sdtPr>
            <w:rPr>
              <w:rFonts w:cstheme="minorHAnsi"/>
            </w:rPr>
            <w:id w:val="-2057611141"/>
            <w:placeholder>
              <w:docPart w:val="C92FD7C6835E495C8444425A5EBBB1EE"/>
            </w:placeholder>
            <w:showingPlcHdr/>
          </w:sdtPr>
          <w:sdtEndPr/>
          <w:sdtContent>
            <w:tc>
              <w:tcPr>
                <w:tcW w:w="4500" w:type="dxa"/>
              </w:tcPr>
              <w:p w14:paraId="796AF39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3" w:name="Per11C11"/>
      <w:tr w:rsidR="000E62B8" w14:paraId="35C2DB76" w14:textId="77777777" w:rsidTr="00A42E50">
        <w:trPr>
          <w:cantSplit/>
        </w:trPr>
        <w:tc>
          <w:tcPr>
            <w:tcW w:w="990" w:type="dxa"/>
          </w:tcPr>
          <w:p w14:paraId="3E39853C" w14:textId="70FAF9F7" w:rsidR="000E62B8" w:rsidRPr="0084305D" w:rsidRDefault="00B02846" w:rsidP="00C9104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0E62B8" w:rsidRPr="00B02846">
              <w:rPr>
                <w:rStyle w:val="Hyperlink"/>
                <w:rFonts w:cstheme="minorHAnsi"/>
                <w:b/>
                <w:bCs/>
              </w:rPr>
              <w:t>11-C-11</w:t>
            </w:r>
            <w:bookmarkEnd w:id="113"/>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955383B" w14:textId="77777777" w:rsidR="000E62B8" w:rsidRDefault="000E62B8" w:rsidP="00C91040">
            <w:pPr>
              <w:rPr>
                <w:rFonts w:cstheme="minorHAnsi"/>
                <w:color w:val="000000"/>
              </w:rPr>
            </w:pPr>
            <w:r w:rsidRPr="0084305D">
              <w:rPr>
                <w:rFonts w:cstheme="minorHAnsi"/>
                <w:color w:val="000000"/>
              </w:rPr>
              <w:t>Practitioners of interventional radiology must meet all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MD or DO</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Fellowship training as approved by the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ll physicians practicing in an AAAASF-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accredited facility.</w:t>
            </w:r>
          </w:p>
          <w:p w14:paraId="3FB9112F" w14:textId="6C0E3D5E" w:rsidR="00343813" w:rsidRPr="0084305D" w:rsidRDefault="00343813" w:rsidP="00C91040">
            <w:pPr>
              <w:rPr>
                <w:rFonts w:cstheme="minorHAnsi"/>
              </w:rPr>
            </w:pPr>
          </w:p>
        </w:tc>
        <w:tc>
          <w:tcPr>
            <w:tcW w:w="270" w:type="dxa"/>
            <w:tcBorders>
              <w:left w:val="nil"/>
            </w:tcBorders>
          </w:tcPr>
          <w:p w14:paraId="39D50F5E" w14:textId="77777777" w:rsidR="000E62B8" w:rsidRPr="0084305D" w:rsidRDefault="000E62B8" w:rsidP="00C91040">
            <w:pPr>
              <w:rPr>
                <w:rFonts w:cstheme="minorHAnsi"/>
              </w:rPr>
            </w:pPr>
          </w:p>
        </w:tc>
        <w:tc>
          <w:tcPr>
            <w:tcW w:w="810" w:type="dxa"/>
          </w:tcPr>
          <w:p w14:paraId="3DBB5414" w14:textId="77777777" w:rsidR="000E62B8" w:rsidRPr="00C34C63" w:rsidRDefault="000E62B8" w:rsidP="00C91040">
            <w:pPr>
              <w:rPr>
                <w:rFonts w:cstheme="minorHAnsi"/>
              </w:rPr>
            </w:pPr>
            <w:r w:rsidRPr="00C34C63">
              <w:rPr>
                <w:rFonts w:cstheme="minorHAnsi"/>
              </w:rPr>
              <w:t xml:space="preserve">A </w:t>
            </w:r>
          </w:p>
          <w:p w14:paraId="56954F51" w14:textId="77777777" w:rsidR="000E62B8" w:rsidRPr="00C34C63" w:rsidRDefault="000E62B8" w:rsidP="00C91040">
            <w:pPr>
              <w:rPr>
                <w:rFonts w:cstheme="minorHAnsi"/>
              </w:rPr>
            </w:pPr>
            <w:r w:rsidRPr="00C34C63">
              <w:rPr>
                <w:rFonts w:cstheme="minorHAnsi"/>
              </w:rPr>
              <w:t xml:space="preserve">B </w:t>
            </w:r>
          </w:p>
          <w:p w14:paraId="3910BE47" w14:textId="77777777" w:rsidR="000E62B8" w:rsidRPr="00C34C63" w:rsidRDefault="000E62B8" w:rsidP="00C91040">
            <w:pPr>
              <w:rPr>
                <w:rFonts w:cstheme="minorHAnsi"/>
              </w:rPr>
            </w:pPr>
            <w:r w:rsidRPr="00C34C63">
              <w:rPr>
                <w:rFonts w:cstheme="minorHAnsi"/>
              </w:rPr>
              <w:t xml:space="preserve">C-M </w:t>
            </w:r>
          </w:p>
          <w:p w14:paraId="52607A31" w14:textId="77777777" w:rsidR="000E62B8" w:rsidRPr="0084305D" w:rsidRDefault="000E62B8" w:rsidP="00C91040">
            <w:pPr>
              <w:rPr>
                <w:rFonts w:cstheme="minorHAnsi"/>
              </w:rPr>
            </w:pPr>
            <w:r w:rsidRPr="00C34C63">
              <w:rPr>
                <w:rFonts w:cstheme="minorHAnsi"/>
              </w:rPr>
              <w:t>C</w:t>
            </w:r>
          </w:p>
        </w:tc>
        <w:tc>
          <w:tcPr>
            <w:tcW w:w="1980" w:type="dxa"/>
          </w:tcPr>
          <w:p w14:paraId="5A3C7FD1" w14:textId="77777777" w:rsidR="000E62B8" w:rsidRPr="007E1802" w:rsidRDefault="00283A95" w:rsidP="00C91040">
            <w:pPr>
              <w:rPr>
                <w:rFonts w:cstheme="minorHAnsi"/>
              </w:rPr>
            </w:pPr>
            <w:sdt>
              <w:sdtPr>
                <w:rPr>
                  <w:rFonts w:cstheme="minorHAnsi"/>
                </w:rPr>
                <w:id w:val="-107411883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E0062D8" w14:textId="77777777" w:rsidR="000E62B8" w:rsidRPr="007E1802" w:rsidRDefault="00283A95" w:rsidP="00C91040">
            <w:pPr>
              <w:rPr>
                <w:rFonts w:cstheme="minorHAnsi"/>
              </w:rPr>
            </w:pPr>
            <w:sdt>
              <w:sdtPr>
                <w:rPr>
                  <w:rFonts w:cstheme="minorHAnsi"/>
                </w:rPr>
                <w:id w:val="-5565541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FDCE437" w14:textId="77777777" w:rsidR="000E62B8" w:rsidRPr="007E1802" w:rsidRDefault="00283A95" w:rsidP="00C91040">
            <w:pPr>
              <w:rPr>
                <w:rFonts w:cstheme="minorHAnsi"/>
              </w:rPr>
            </w:pPr>
            <w:sdt>
              <w:sdtPr>
                <w:rPr>
                  <w:rFonts w:cstheme="minorHAnsi"/>
                </w:rPr>
                <w:id w:val="-159376416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82BF376" w14:textId="77777777" w:rsidR="000E62B8" w:rsidRPr="007E1802" w:rsidRDefault="00283A95" w:rsidP="00C91040">
            <w:pPr>
              <w:rPr>
                <w:rFonts w:cstheme="minorHAnsi"/>
              </w:rPr>
            </w:pPr>
            <w:sdt>
              <w:sdtPr>
                <w:rPr>
                  <w:rFonts w:cstheme="minorHAnsi"/>
                </w:rPr>
                <w:id w:val="-149240369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927DBC4" w14:textId="77777777" w:rsidR="000E62B8" w:rsidRPr="007E1802" w:rsidRDefault="000E62B8" w:rsidP="00C91040">
            <w:pPr>
              <w:rPr>
                <w:rFonts w:cstheme="minorHAnsi"/>
              </w:rPr>
            </w:pPr>
          </w:p>
        </w:tc>
        <w:sdt>
          <w:sdtPr>
            <w:rPr>
              <w:rFonts w:cstheme="minorHAnsi"/>
            </w:rPr>
            <w:id w:val="984588109"/>
            <w:placeholder>
              <w:docPart w:val="3D675C7C1EC640FAA69EAFE97CA19B48"/>
            </w:placeholder>
            <w:showingPlcHdr/>
          </w:sdtPr>
          <w:sdtEndPr/>
          <w:sdtContent>
            <w:tc>
              <w:tcPr>
                <w:tcW w:w="4500" w:type="dxa"/>
              </w:tcPr>
              <w:p w14:paraId="0926EF9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4" w:name="Per11C12"/>
      <w:tr w:rsidR="000E62B8" w14:paraId="3B39FA74" w14:textId="77777777" w:rsidTr="00A42E50">
        <w:trPr>
          <w:cantSplit/>
        </w:trPr>
        <w:tc>
          <w:tcPr>
            <w:tcW w:w="990" w:type="dxa"/>
            <w:tcBorders>
              <w:bottom w:val="single" w:sz="4" w:space="0" w:color="auto"/>
            </w:tcBorders>
          </w:tcPr>
          <w:p w14:paraId="0F6A02A8" w14:textId="7B89E78F" w:rsidR="000E62B8" w:rsidRPr="0084305D" w:rsidRDefault="004368A4"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0E62B8" w:rsidRPr="004368A4">
              <w:rPr>
                <w:rStyle w:val="Hyperlink"/>
                <w:rFonts w:cstheme="minorHAnsi"/>
                <w:b/>
                <w:bCs/>
              </w:rPr>
              <w:t>11-C-12</w:t>
            </w:r>
            <w:bookmarkEnd w:id="11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38D7100" w14:textId="77777777" w:rsidR="000E62B8" w:rsidRDefault="000E62B8" w:rsidP="00C91040">
            <w:pPr>
              <w:rPr>
                <w:rFonts w:cstheme="minorHAnsi"/>
                <w:color w:val="000000"/>
              </w:rPr>
            </w:pPr>
            <w:r w:rsidRPr="0084305D">
              <w:rPr>
                <w:rFonts w:cstheme="minorHAnsi"/>
                <w:color w:val="000000"/>
              </w:rPr>
              <w:t xml:space="preserve">Practitioners of Pain Management would be required to meet </w:t>
            </w:r>
            <w:proofErr w:type="gramStart"/>
            <w:r w:rsidRPr="0084305D">
              <w:rPr>
                <w:rFonts w:cstheme="minorHAnsi"/>
                <w:color w:val="000000"/>
              </w:rPr>
              <w:t>all of</w:t>
            </w:r>
            <w:proofErr w:type="gramEnd"/>
            <w:r w:rsidRPr="0084305D">
              <w:rPr>
                <w:rFonts w:cstheme="minorHAnsi"/>
                <w:color w:val="000000"/>
              </w:rPr>
              <w:t xml:space="preserve"> the following criteria:</w:t>
            </w:r>
            <w:r w:rsidRPr="0084305D">
              <w:rPr>
                <w:rFonts w:cstheme="minorHAnsi"/>
                <w:color w:val="000000"/>
              </w:rPr>
              <w:br/>
              <w:t>1. Have an M.D. or D.O. degree</w:t>
            </w:r>
            <w:r w:rsidRPr="0084305D">
              <w:rPr>
                <w:rFonts w:cstheme="minorHAnsi"/>
                <w:color w:val="000000"/>
              </w:rPr>
              <w:br/>
              <w:t>2. Appropriate fellowship training in pain management</w:t>
            </w:r>
            <w:r w:rsidRPr="0084305D">
              <w:rPr>
                <w:rFonts w:cstheme="minorHAnsi"/>
                <w:color w:val="000000"/>
              </w:rPr>
              <w:br/>
              <w:t>3. Possess ABMS Board certification in one of the following specialties: Anesthesiology, Physical Medicine and Rehabilitation (PM&amp;R), Psychiatry/Neurology</w:t>
            </w:r>
            <w:r w:rsidRPr="0084305D">
              <w:rPr>
                <w:rFonts w:cstheme="minorHAnsi"/>
                <w:color w:val="000000"/>
              </w:rPr>
              <w:br/>
              <w:t>4. Possess a sub-specialty certification from the American Board of Anesthesiology or the AOABOS</w:t>
            </w:r>
            <w:r w:rsidRPr="0084305D">
              <w:rPr>
                <w:rFonts w:cstheme="minorHAnsi"/>
                <w:color w:val="000000"/>
              </w:rPr>
              <w:br/>
              <w:t>5. All physicians practicing in an AAAASF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 accredited facility.</w:t>
            </w:r>
          </w:p>
          <w:p w14:paraId="70F490C3" w14:textId="555B1DA7" w:rsidR="00343813" w:rsidRPr="0084305D" w:rsidRDefault="00343813" w:rsidP="00C91040">
            <w:pPr>
              <w:rPr>
                <w:rFonts w:cstheme="minorHAnsi"/>
              </w:rPr>
            </w:pPr>
          </w:p>
        </w:tc>
        <w:tc>
          <w:tcPr>
            <w:tcW w:w="270" w:type="dxa"/>
            <w:tcBorders>
              <w:left w:val="nil"/>
              <w:bottom w:val="single" w:sz="4" w:space="0" w:color="auto"/>
            </w:tcBorders>
          </w:tcPr>
          <w:p w14:paraId="71628FB5" w14:textId="77777777" w:rsidR="000E62B8" w:rsidRPr="0084305D" w:rsidRDefault="000E62B8" w:rsidP="00C91040">
            <w:pPr>
              <w:rPr>
                <w:rFonts w:cstheme="minorHAnsi"/>
              </w:rPr>
            </w:pPr>
          </w:p>
        </w:tc>
        <w:tc>
          <w:tcPr>
            <w:tcW w:w="810" w:type="dxa"/>
            <w:tcBorders>
              <w:bottom w:val="single" w:sz="4" w:space="0" w:color="auto"/>
            </w:tcBorders>
          </w:tcPr>
          <w:p w14:paraId="6D301128" w14:textId="77777777" w:rsidR="000E62B8" w:rsidRPr="00C34C63" w:rsidRDefault="000E62B8" w:rsidP="00C91040">
            <w:pPr>
              <w:rPr>
                <w:rFonts w:cstheme="minorHAnsi"/>
              </w:rPr>
            </w:pPr>
            <w:r w:rsidRPr="00C34C63">
              <w:rPr>
                <w:rFonts w:cstheme="minorHAnsi"/>
              </w:rPr>
              <w:t xml:space="preserve">A </w:t>
            </w:r>
          </w:p>
          <w:p w14:paraId="680F15DA" w14:textId="77777777" w:rsidR="000E62B8" w:rsidRPr="00C34C63" w:rsidRDefault="000E62B8" w:rsidP="00C91040">
            <w:pPr>
              <w:rPr>
                <w:rFonts w:cstheme="minorHAnsi"/>
              </w:rPr>
            </w:pPr>
            <w:r w:rsidRPr="00C34C63">
              <w:rPr>
                <w:rFonts w:cstheme="minorHAnsi"/>
              </w:rPr>
              <w:t xml:space="preserve">B </w:t>
            </w:r>
          </w:p>
          <w:p w14:paraId="25C642CF" w14:textId="77777777" w:rsidR="000E62B8" w:rsidRPr="00C34C63" w:rsidRDefault="000E62B8" w:rsidP="00C91040">
            <w:pPr>
              <w:rPr>
                <w:rFonts w:cstheme="minorHAnsi"/>
              </w:rPr>
            </w:pPr>
            <w:r w:rsidRPr="00C34C63">
              <w:rPr>
                <w:rFonts w:cstheme="minorHAnsi"/>
              </w:rPr>
              <w:t xml:space="preserve">C-M </w:t>
            </w:r>
          </w:p>
          <w:p w14:paraId="41FDC748"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3FD2E4F5" w14:textId="77777777" w:rsidR="000E62B8" w:rsidRPr="007E1802" w:rsidRDefault="00283A95" w:rsidP="00C91040">
            <w:pPr>
              <w:rPr>
                <w:rFonts w:cstheme="minorHAnsi"/>
              </w:rPr>
            </w:pPr>
            <w:sdt>
              <w:sdtPr>
                <w:rPr>
                  <w:rFonts w:cstheme="minorHAnsi"/>
                </w:rPr>
                <w:id w:val="723566262"/>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18A64FA4" w14:textId="77777777" w:rsidR="000E62B8" w:rsidRPr="007E1802" w:rsidRDefault="00283A95" w:rsidP="00C91040">
            <w:pPr>
              <w:rPr>
                <w:rFonts w:cstheme="minorHAnsi"/>
              </w:rPr>
            </w:pPr>
            <w:sdt>
              <w:sdtPr>
                <w:rPr>
                  <w:rFonts w:cstheme="minorHAnsi"/>
                </w:rPr>
                <w:id w:val="-101036423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F4A08BD" w14:textId="77777777" w:rsidR="000E62B8" w:rsidRPr="007E1802" w:rsidRDefault="00283A95" w:rsidP="00C91040">
            <w:pPr>
              <w:rPr>
                <w:rFonts w:cstheme="minorHAnsi"/>
              </w:rPr>
            </w:pPr>
            <w:sdt>
              <w:sdtPr>
                <w:rPr>
                  <w:rFonts w:cstheme="minorHAnsi"/>
                </w:rPr>
                <w:id w:val="167792349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63E236A" w14:textId="77777777" w:rsidR="000E62B8" w:rsidRPr="00C34C63" w:rsidRDefault="00283A95" w:rsidP="00C91040">
            <w:pPr>
              <w:rPr>
                <w:rFonts w:cstheme="minorHAnsi"/>
              </w:rPr>
            </w:pPr>
            <w:sdt>
              <w:sdtPr>
                <w:rPr>
                  <w:rFonts w:cstheme="minorHAnsi"/>
                </w:rPr>
                <w:id w:val="7586633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E14A6F" w14:textId="77777777" w:rsidR="000E62B8" w:rsidRPr="0084305D" w:rsidRDefault="000E62B8" w:rsidP="00C91040">
            <w:pPr>
              <w:rPr>
                <w:rFonts w:cstheme="minorHAnsi"/>
              </w:rPr>
            </w:pPr>
          </w:p>
        </w:tc>
        <w:sdt>
          <w:sdtPr>
            <w:rPr>
              <w:rFonts w:cstheme="minorHAnsi"/>
            </w:rPr>
            <w:id w:val="-2831287"/>
            <w:placeholder>
              <w:docPart w:val="FA543C490C2B44B8969D17F2A4A60D85"/>
            </w:placeholder>
            <w:showingPlcHdr/>
          </w:sdtPr>
          <w:sdtEndPr/>
          <w:sdtContent>
            <w:tc>
              <w:tcPr>
                <w:tcW w:w="4500" w:type="dxa"/>
                <w:tcBorders>
                  <w:bottom w:val="single" w:sz="4" w:space="0" w:color="auto"/>
                </w:tcBorders>
              </w:tcPr>
              <w:p w14:paraId="25F1759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260F1E3" w14:textId="77777777" w:rsidTr="00A42E50">
        <w:trPr>
          <w:cantSplit/>
        </w:trPr>
        <w:tc>
          <w:tcPr>
            <w:tcW w:w="14850" w:type="dxa"/>
            <w:gridSpan w:val="6"/>
            <w:tcBorders>
              <w:left w:val="single" w:sz="4" w:space="0" w:color="auto"/>
            </w:tcBorders>
            <w:shd w:val="clear" w:color="auto" w:fill="D9E2F3" w:themeFill="accent1" w:themeFillTint="33"/>
          </w:tcPr>
          <w:p w14:paraId="3A49F5A1"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15" w:name="Per11D1"/>
      <w:tr w:rsidR="000E62B8" w14:paraId="180F033A" w14:textId="77777777" w:rsidTr="00A42E50">
        <w:trPr>
          <w:cantSplit/>
        </w:trPr>
        <w:tc>
          <w:tcPr>
            <w:tcW w:w="990" w:type="dxa"/>
          </w:tcPr>
          <w:p w14:paraId="1C2C677C" w14:textId="467FCFFC" w:rsidR="000E62B8" w:rsidRPr="0084305D" w:rsidRDefault="00DE3658"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DE3658">
              <w:rPr>
                <w:rStyle w:val="Hyperlink"/>
                <w:rFonts w:cstheme="minorHAnsi"/>
                <w:b/>
                <w:bCs/>
              </w:rPr>
              <w:t>11-D-1</w:t>
            </w:r>
            <w:bookmarkEnd w:id="115"/>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C40BB02" w14:textId="77777777" w:rsidR="000E62B8" w:rsidRDefault="000E62B8" w:rsidP="00C91040">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6E8AC79A" w14:textId="0434E4F8" w:rsidR="00343813" w:rsidRPr="0084305D" w:rsidRDefault="00343813" w:rsidP="00C91040">
            <w:pPr>
              <w:rPr>
                <w:rFonts w:cstheme="minorHAnsi"/>
              </w:rPr>
            </w:pPr>
          </w:p>
        </w:tc>
        <w:tc>
          <w:tcPr>
            <w:tcW w:w="270" w:type="dxa"/>
            <w:tcBorders>
              <w:left w:val="nil"/>
            </w:tcBorders>
          </w:tcPr>
          <w:p w14:paraId="5D184AB1" w14:textId="77777777" w:rsidR="000E62B8" w:rsidRPr="0084305D" w:rsidRDefault="000E62B8" w:rsidP="00C91040">
            <w:pPr>
              <w:rPr>
                <w:rFonts w:cstheme="minorHAnsi"/>
              </w:rPr>
            </w:pPr>
          </w:p>
        </w:tc>
        <w:tc>
          <w:tcPr>
            <w:tcW w:w="810" w:type="dxa"/>
          </w:tcPr>
          <w:p w14:paraId="07F649F0"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0E7F234E" w14:textId="77777777" w:rsidR="000E62B8" w:rsidRPr="0084305D" w:rsidRDefault="000E62B8" w:rsidP="00C91040">
            <w:pPr>
              <w:rPr>
                <w:rFonts w:cstheme="minorHAnsi"/>
              </w:rPr>
            </w:pPr>
            <w:r w:rsidRPr="0084305D">
              <w:rPr>
                <w:rFonts w:cstheme="minorHAnsi"/>
              </w:rPr>
              <w:t xml:space="preserve">C-M, </w:t>
            </w:r>
          </w:p>
          <w:p w14:paraId="3E7A13C5" w14:textId="77777777" w:rsidR="000E62B8" w:rsidRDefault="000E62B8" w:rsidP="00C91040">
            <w:pPr>
              <w:rPr>
                <w:rFonts w:cstheme="minorHAnsi"/>
              </w:rPr>
            </w:pPr>
            <w:r w:rsidRPr="0084305D">
              <w:rPr>
                <w:rFonts w:cstheme="minorHAnsi"/>
              </w:rPr>
              <w:t>C</w:t>
            </w:r>
          </w:p>
          <w:p w14:paraId="6C553B63" w14:textId="77777777" w:rsidR="000E62B8" w:rsidRPr="0084305D" w:rsidRDefault="000E62B8" w:rsidP="00C91040">
            <w:pPr>
              <w:rPr>
                <w:rFonts w:cstheme="minorHAnsi"/>
              </w:rPr>
            </w:pPr>
          </w:p>
        </w:tc>
        <w:tc>
          <w:tcPr>
            <w:tcW w:w="1980" w:type="dxa"/>
          </w:tcPr>
          <w:p w14:paraId="1CD44877" w14:textId="77777777" w:rsidR="000E62B8" w:rsidRPr="007E1802" w:rsidRDefault="00283A95" w:rsidP="00C91040">
            <w:pPr>
              <w:rPr>
                <w:rFonts w:cstheme="minorHAnsi"/>
              </w:rPr>
            </w:pPr>
            <w:sdt>
              <w:sdtPr>
                <w:rPr>
                  <w:rFonts w:cstheme="minorHAnsi"/>
                </w:rPr>
                <w:id w:val="91891235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6ECCEAE" w14:textId="77777777" w:rsidR="000E62B8" w:rsidRPr="007E1802" w:rsidRDefault="00283A95" w:rsidP="00C91040">
            <w:pPr>
              <w:rPr>
                <w:rFonts w:cstheme="minorHAnsi"/>
              </w:rPr>
            </w:pPr>
            <w:sdt>
              <w:sdtPr>
                <w:rPr>
                  <w:rFonts w:cstheme="minorHAnsi"/>
                </w:rPr>
                <w:id w:val="-131979826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5C1ADB3" w14:textId="77777777" w:rsidR="000E62B8" w:rsidRPr="007E1802" w:rsidRDefault="00283A95" w:rsidP="00C91040">
            <w:pPr>
              <w:rPr>
                <w:rFonts w:cstheme="minorHAnsi"/>
              </w:rPr>
            </w:pPr>
            <w:sdt>
              <w:sdtPr>
                <w:rPr>
                  <w:rFonts w:cstheme="minorHAnsi"/>
                </w:rPr>
                <w:id w:val="-189326127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2316041" w14:textId="77777777" w:rsidR="000E62B8" w:rsidRPr="007E1802" w:rsidRDefault="00283A95" w:rsidP="00C91040">
            <w:pPr>
              <w:rPr>
                <w:rFonts w:cstheme="minorHAnsi"/>
              </w:rPr>
            </w:pPr>
            <w:sdt>
              <w:sdtPr>
                <w:rPr>
                  <w:rFonts w:cstheme="minorHAnsi"/>
                </w:rPr>
                <w:id w:val="-34910255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B46683D" w14:textId="77777777" w:rsidR="000E62B8" w:rsidRPr="007E1802" w:rsidRDefault="000E62B8" w:rsidP="00C91040">
            <w:pPr>
              <w:rPr>
                <w:rFonts w:cstheme="minorHAnsi"/>
              </w:rPr>
            </w:pPr>
          </w:p>
        </w:tc>
        <w:sdt>
          <w:sdtPr>
            <w:rPr>
              <w:rFonts w:cstheme="minorHAnsi"/>
            </w:rPr>
            <w:id w:val="-198394915"/>
            <w:placeholder>
              <w:docPart w:val="919EDA7C145F4170B0463A9C8F69C17E"/>
            </w:placeholder>
            <w:showingPlcHdr/>
          </w:sdtPr>
          <w:sdtEndPr/>
          <w:sdtContent>
            <w:tc>
              <w:tcPr>
                <w:tcW w:w="4500" w:type="dxa"/>
              </w:tcPr>
              <w:p w14:paraId="5719E91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6" w:name="Per11D2"/>
      <w:tr w:rsidR="000E62B8" w14:paraId="04F18E5F" w14:textId="77777777" w:rsidTr="00A42E50">
        <w:trPr>
          <w:cantSplit/>
        </w:trPr>
        <w:tc>
          <w:tcPr>
            <w:tcW w:w="990" w:type="dxa"/>
          </w:tcPr>
          <w:p w14:paraId="12FB7794" w14:textId="5663A4D3" w:rsidR="000E62B8" w:rsidRPr="0084305D" w:rsidRDefault="00B7564B" w:rsidP="00C9104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0E62B8" w:rsidRPr="00B7564B">
              <w:rPr>
                <w:rStyle w:val="Hyperlink"/>
                <w:rFonts w:cstheme="minorHAnsi"/>
                <w:b/>
                <w:bCs/>
              </w:rPr>
              <w:t>11-D-2</w:t>
            </w:r>
            <w:bookmarkEnd w:id="11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4272262" w14:textId="77777777" w:rsidR="000E62B8" w:rsidRPr="0084305D" w:rsidRDefault="000E62B8" w:rsidP="00C91040">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7C5EFD96" w14:textId="77777777" w:rsidR="000E62B8" w:rsidRPr="0084305D" w:rsidRDefault="000E62B8" w:rsidP="00C91040">
            <w:pPr>
              <w:rPr>
                <w:rFonts w:cstheme="minorHAnsi"/>
              </w:rPr>
            </w:pPr>
          </w:p>
        </w:tc>
        <w:tc>
          <w:tcPr>
            <w:tcW w:w="810" w:type="dxa"/>
          </w:tcPr>
          <w:p w14:paraId="63336A96"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468CE983" w14:textId="77777777" w:rsidR="000E62B8" w:rsidRPr="0084305D" w:rsidRDefault="000E62B8" w:rsidP="00C91040">
            <w:pPr>
              <w:rPr>
                <w:rFonts w:cstheme="minorHAnsi"/>
              </w:rPr>
            </w:pPr>
            <w:r w:rsidRPr="0084305D">
              <w:rPr>
                <w:rFonts w:cstheme="minorHAnsi"/>
              </w:rPr>
              <w:t xml:space="preserve">C-M, </w:t>
            </w:r>
          </w:p>
          <w:p w14:paraId="26E72B72" w14:textId="77777777" w:rsidR="000E62B8" w:rsidRDefault="000E62B8" w:rsidP="00C91040">
            <w:pPr>
              <w:rPr>
                <w:rFonts w:cstheme="minorHAnsi"/>
              </w:rPr>
            </w:pPr>
            <w:r w:rsidRPr="0084305D">
              <w:rPr>
                <w:rFonts w:cstheme="minorHAnsi"/>
              </w:rPr>
              <w:t>C</w:t>
            </w:r>
          </w:p>
          <w:p w14:paraId="0D7A7AA0" w14:textId="77777777" w:rsidR="000E62B8" w:rsidRPr="0084305D" w:rsidRDefault="000E62B8" w:rsidP="00C91040">
            <w:pPr>
              <w:rPr>
                <w:rFonts w:cstheme="minorHAnsi"/>
              </w:rPr>
            </w:pPr>
          </w:p>
        </w:tc>
        <w:tc>
          <w:tcPr>
            <w:tcW w:w="1980" w:type="dxa"/>
          </w:tcPr>
          <w:p w14:paraId="2EBF072B" w14:textId="77777777" w:rsidR="000E62B8" w:rsidRPr="007E1802" w:rsidRDefault="00283A95" w:rsidP="00C91040">
            <w:pPr>
              <w:rPr>
                <w:rFonts w:cstheme="minorHAnsi"/>
              </w:rPr>
            </w:pPr>
            <w:sdt>
              <w:sdtPr>
                <w:rPr>
                  <w:rFonts w:cstheme="minorHAnsi"/>
                </w:rPr>
                <w:id w:val="45460641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182DB8D" w14:textId="77777777" w:rsidR="000E62B8" w:rsidRPr="007E1802" w:rsidRDefault="00283A95" w:rsidP="00C91040">
            <w:pPr>
              <w:rPr>
                <w:rFonts w:cstheme="minorHAnsi"/>
              </w:rPr>
            </w:pPr>
            <w:sdt>
              <w:sdtPr>
                <w:rPr>
                  <w:rFonts w:cstheme="minorHAnsi"/>
                </w:rPr>
                <w:id w:val="-4146264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42DB5BF" w14:textId="77777777" w:rsidR="000E62B8" w:rsidRPr="007E1802" w:rsidRDefault="00283A95" w:rsidP="00C91040">
            <w:pPr>
              <w:rPr>
                <w:rFonts w:cstheme="minorHAnsi"/>
              </w:rPr>
            </w:pPr>
            <w:sdt>
              <w:sdtPr>
                <w:rPr>
                  <w:rFonts w:cstheme="minorHAnsi"/>
                </w:rPr>
                <w:id w:val="129086863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8A22E3D" w14:textId="77777777" w:rsidR="000E62B8" w:rsidRPr="007E1802" w:rsidRDefault="00283A95" w:rsidP="00C91040">
            <w:pPr>
              <w:rPr>
                <w:rFonts w:cstheme="minorHAnsi"/>
              </w:rPr>
            </w:pPr>
            <w:sdt>
              <w:sdtPr>
                <w:rPr>
                  <w:rFonts w:cstheme="minorHAnsi"/>
                </w:rPr>
                <w:id w:val="-206255230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0D4A96E" w14:textId="77777777" w:rsidR="000E62B8" w:rsidRPr="007E1802" w:rsidRDefault="000E62B8" w:rsidP="00C91040">
            <w:pPr>
              <w:rPr>
                <w:rFonts w:cstheme="minorHAnsi"/>
              </w:rPr>
            </w:pPr>
          </w:p>
        </w:tc>
        <w:sdt>
          <w:sdtPr>
            <w:rPr>
              <w:rFonts w:cstheme="minorHAnsi"/>
            </w:rPr>
            <w:id w:val="-1901972234"/>
            <w:placeholder>
              <w:docPart w:val="1531439793384391AE82B323E2FCBD0B"/>
            </w:placeholder>
            <w:showingPlcHdr/>
          </w:sdtPr>
          <w:sdtEndPr/>
          <w:sdtContent>
            <w:tc>
              <w:tcPr>
                <w:tcW w:w="4500" w:type="dxa"/>
              </w:tcPr>
              <w:p w14:paraId="2974E7E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16B2DEC" w14:textId="77777777" w:rsidTr="00A42E50">
        <w:trPr>
          <w:cantSplit/>
        </w:trPr>
        <w:tc>
          <w:tcPr>
            <w:tcW w:w="990" w:type="dxa"/>
          </w:tcPr>
          <w:p w14:paraId="41EF72E2" w14:textId="77777777" w:rsidR="000E62B8" w:rsidRPr="0084305D" w:rsidRDefault="000E62B8" w:rsidP="00C91040">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1A170D90" w14:textId="77777777" w:rsidR="000E62B8" w:rsidRPr="0084305D" w:rsidRDefault="000E62B8" w:rsidP="00C91040">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1700F67" w14:textId="77777777" w:rsidR="000E62B8" w:rsidRPr="0084305D" w:rsidRDefault="000E62B8" w:rsidP="00C91040">
            <w:pPr>
              <w:rPr>
                <w:rFonts w:cstheme="minorHAnsi"/>
              </w:rPr>
            </w:pPr>
          </w:p>
        </w:tc>
        <w:tc>
          <w:tcPr>
            <w:tcW w:w="270" w:type="dxa"/>
            <w:tcBorders>
              <w:left w:val="nil"/>
            </w:tcBorders>
          </w:tcPr>
          <w:p w14:paraId="430B9DD6" w14:textId="77777777" w:rsidR="000E62B8" w:rsidRPr="0084305D" w:rsidRDefault="000E62B8" w:rsidP="00C91040">
            <w:pPr>
              <w:rPr>
                <w:rFonts w:cstheme="minorHAnsi"/>
              </w:rPr>
            </w:pPr>
          </w:p>
        </w:tc>
        <w:tc>
          <w:tcPr>
            <w:tcW w:w="810" w:type="dxa"/>
          </w:tcPr>
          <w:p w14:paraId="2FB2F628" w14:textId="77777777" w:rsidR="000E62B8" w:rsidRPr="0084305D" w:rsidRDefault="000E62B8" w:rsidP="00C91040">
            <w:pPr>
              <w:rPr>
                <w:rFonts w:cstheme="minorHAnsi"/>
              </w:rPr>
            </w:pPr>
            <w:r w:rsidRPr="0084305D">
              <w:rPr>
                <w:rFonts w:cstheme="minorHAnsi"/>
              </w:rPr>
              <w:t xml:space="preserve">C-M, </w:t>
            </w:r>
          </w:p>
          <w:p w14:paraId="7F9A328C" w14:textId="77777777" w:rsidR="000E62B8" w:rsidRPr="0084305D" w:rsidRDefault="000E62B8" w:rsidP="00C91040">
            <w:pPr>
              <w:rPr>
                <w:rFonts w:cstheme="minorHAnsi"/>
              </w:rPr>
            </w:pPr>
            <w:r w:rsidRPr="0084305D">
              <w:rPr>
                <w:rFonts w:cstheme="minorHAnsi"/>
              </w:rPr>
              <w:t>C</w:t>
            </w:r>
          </w:p>
        </w:tc>
        <w:tc>
          <w:tcPr>
            <w:tcW w:w="1980" w:type="dxa"/>
          </w:tcPr>
          <w:p w14:paraId="599212C7" w14:textId="77777777" w:rsidR="000E62B8" w:rsidRPr="007E1802" w:rsidRDefault="00283A95" w:rsidP="00C91040">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3E7481D" w14:textId="77777777" w:rsidR="000E62B8" w:rsidRPr="007E1802" w:rsidRDefault="00283A95" w:rsidP="00C91040">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AC668FC" w14:textId="77777777" w:rsidR="000E62B8" w:rsidRPr="007E1802" w:rsidRDefault="00283A95" w:rsidP="00C91040">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8B66D54" w14:textId="77777777" w:rsidR="000E62B8" w:rsidRPr="007E1802" w:rsidRDefault="00283A95" w:rsidP="00C91040">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98D0B00" w14:textId="77777777" w:rsidR="000E62B8" w:rsidRPr="007E1802" w:rsidRDefault="000E62B8" w:rsidP="00C91040">
            <w:pPr>
              <w:rPr>
                <w:rFonts w:cstheme="minorHAnsi"/>
              </w:rPr>
            </w:pPr>
          </w:p>
        </w:tc>
        <w:sdt>
          <w:sdtPr>
            <w:rPr>
              <w:rFonts w:cstheme="minorHAnsi"/>
            </w:rPr>
            <w:id w:val="1624198638"/>
            <w:placeholder>
              <w:docPart w:val="912403A1BEB0481CA49B6BAB15F723E8"/>
            </w:placeholder>
            <w:showingPlcHdr/>
          </w:sdtPr>
          <w:sdtEndPr/>
          <w:sdtContent>
            <w:tc>
              <w:tcPr>
                <w:tcW w:w="4500" w:type="dxa"/>
              </w:tcPr>
              <w:p w14:paraId="62EBF6E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E89D0A8" w14:textId="77777777" w:rsidTr="00A42E50">
        <w:trPr>
          <w:cantSplit/>
        </w:trPr>
        <w:tc>
          <w:tcPr>
            <w:tcW w:w="990" w:type="dxa"/>
          </w:tcPr>
          <w:p w14:paraId="57CD66D6" w14:textId="77777777" w:rsidR="000E62B8" w:rsidRPr="00774A85" w:rsidRDefault="000E62B8" w:rsidP="00C91040">
            <w:pPr>
              <w:jc w:val="center"/>
              <w:rPr>
                <w:rFonts w:cstheme="minorHAnsi"/>
                <w:b/>
                <w:bCs/>
              </w:rPr>
            </w:pPr>
            <w:r w:rsidRPr="00774A85">
              <w:rPr>
                <w:rFonts w:cstheme="minorHAnsi"/>
                <w:b/>
                <w:bCs/>
              </w:rPr>
              <w:lastRenderedPageBreak/>
              <w:t>11-D-5</w:t>
            </w:r>
          </w:p>
        </w:tc>
        <w:tc>
          <w:tcPr>
            <w:tcW w:w="6300" w:type="dxa"/>
            <w:tcBorders>
              <w:right w:val="nil"/>
            </w:tcBorders>
          </w:tcPr>
          <w:p w14:paraId="7DEF111B" w14:textId="60BB4779" w:rsidR="000E62B8" w:rsidRPr="0084305D" w:rsidRDefault="00D6219F" w:rsidP="00C91040">
            <w:pPr>
              <w:rPr>
                <w:rFonts w:cstheme="minorHAnsi"/>
              </w:rPr>
            </w:pPr>
            <w:r w:rsidRPr="00D6219F">
              <w:rPr>
                <w:rFonts w:cstheme="minorHAnsi"/>
              </w:rPr>
              <w:t>Podiatrists and Oral Maxillofacial Surgeons working with CRNAs must do so according to state law.</w:t>
            </w:r>
          </w:p>
        </w:tc>
        <w:tc>
          <w:tcPr>
            <w:tcW w:w="270" w:type="dxa"/>
            <w:tcBorders>
              <w:left w:val="nil"/>
            </w:tcBorders>
          </w:tcPr>
          <w:p w14:paraId="57703231" w14:textId="77777777" w:rsidR="000E62B8" w:rsidRPr="0084305D" w:rsidRDefault="000E62B8" w:rsidP="00C91040">
            <w:pPr>
              <w:rPr>
                <w:rFonts w:cstheme="minorHAnsi"/>
              </w:rPr>
            </w:pPr>
          </w:p>
        </w:tc>
        <w:tc>
          <w:tcPr>
            <w:tcW w:w="810" w:type="dxa"/>
          </w:tcPr>
          <w:p w14:paraId="06426589"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3C3DE32E" w14:textId="77777777" w:rsidR="000E62B8" w:rsidRPr="0084305D" w:rsidRDefault="000E62B8" w:rsidP="00C91040">
            <w:pPr>
              <w:rPr>
                <w:rFonts w:cstheme="minorHAnsi"/>
              </w:rPr>
            </w:pPr>
            <w:r w:rsidRPr="0084305D">
              <w:rPr>
                <w:rFonts w:cstheme="minorHAnsi"/>
              </w:rPr>
              <w:t xml:space="preserve">C-M, </w:t>
            </w:r>
          </w:p>
          <w:p w14:paraId="2D412E35" w14:textId="77777777" w:rsidR="000E62B8" w:rsidRPr="0084305D" w:rsidRDefault="000E62B8" w:rsidP="00C91040">
            <w:pPr>
              <w:rPr>
                <w:rFonts w:cstheme="minorHAnsi"/>
              </w:rPr>
            </w:pPr>
            <w:r w:rsidRPr="0084305D">
              <w:rPr>
                <w:rFonts w:cstheme="minorHAnsi"/>
              </w:rPr>
              <w:t>C</w:t>
            </w:r>
          </w:p>
        </w:tc>
        <w:tc>
          <w:tcPr>
            <w:tcW w:w="1980" w:type="dxa"/>
          </w:tcPr>
          <w:p w14:paraId="38968092" w14:textId="77777777" w:rsidR="000E62B8" w:rsidRPr="007E1802" w:rsidRDefault="00283A95" w:rsidP="00C91040">
            <w:pPr>
              <w:rPr>
                <w:rFonts w:cstheme="minorHAnsi"/>
              </w:rPr>
            </w:pPr>
            <w:sdt>
              <w:sdtPr>
                <w:rPr>
                  <w:rFonts w:cstheme="minorHAnsi"/>
                </w:rPr>
                <w:id w:val="151364973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0CF284D" w14:textId="77777777" w:rsidR="000E62B8" w:rsidRPr="007E1802" w:rsidRDefault="00283A95" w:rsidP="00C91040">
            <w:pPr>
              <w:rPr>
                <w:rFonts w:cstheme="minorHAnsi"/>
              </w:rPr>
            </w:pPr>
            <w:sdt>
              <w:sdtPr>
                <w:rPr>
                  <w:rFonts w:cstheme="minorHAnsi"/>
                </w:rPr>
                <w:id w:val="156876515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649BB7C" w14:textId="77777777" w:rsidR="000E62B8" w:rsidRPr="007E1802" w:rsidRDefault="00283A95" w:rsidP="00C91040">
            <w:pPr>
              <w:rPr>
                <w:rFonts w:cstheme="minorHAnsi"/>
              </w:rPr>
            </w:pPr>
            <w:sdt>
              <w:sdtPr>
                <w:rPr>
                  <w:rFonts w:cstheme="minorHAnsi"/>
                </w:rPr>
                <w:id w:val="-148400773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5AA4FA6" w14:textId="77777777" w:rsidR="000E62B8" w:rsidRPr="007E1802" w:rsidRDefault="00283A95" w:rsidP="00C91040">
            <w:pPr>
              <w:rPr>
                <w:rFonts w:cstheme="minorHAnsi"/>
              </w:rPr>
            </w:pPr>
            <w:sdt>
              <w:sdtPr>
                <w:rPr>
                  <w:rFonts w:cstheme="minorHAnsi"/>
                </w:rPr>
                <w:id w:val="-31040849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1BE8336" w14:textId="77777777" w:rsidR="000E62B8" w:rsidRPr="007E1802" w:rsidRDefault="000E62B8" w:rsidP="00C91040">
            <w:pPr>
              <w:rPr>
                <w:rFonts w:cstheme="minorHAnsi"/>
              </w:rPr>
            </w:pPr>
          </w:p>
        </w:tc>
        <w:sdt>
          <w:sdtPr>
            <w:rPr>
              <w:rFonts w:cstheme="minorHAnsi"/>
            </w:rPr>
            <w:id w:val="2027294429"/>
            <w:placeholder>
              <w:docPart w:val="1A5EED2907A64522AF8E9F947B0AE0AB"/>
            </w:placeholder>
            <w:showingPlcHdr/>
          </w:sdtPr>
          <w:sdtEndPr/>
          <w:sdtContent>
            <w:tc>
              <w:tcPr>
                <w:tcW w:w="4500" w:type="dxa"/>
              </w:tcPr>
              <w:p w14:paraId="24BC801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B2C8838" w14:textId="77777777" w:rsidTr="00A42E50">
        <w:trPr>
          <w:cantSplit/>
        </w:trPr>
        <w:tc>
          <w:tcPr>
            <w:tcW w:w="990" w:type="dxa"/>
          </w:tcPr>
          <w:p w14:paraId="3816BDFC" w14:textId="77777777" w:rsidR="000E62B8" w:rsidRPr="00774A85" w:rsidRDefault="000E62B8" w:rsidP="00C91040">
            <w:pPr>
              <w:jc w:val="center"/>
              <w:rPr>
                <w:rFonts w:cstheme="minorHAnsi"/>
                <w:b/>
                <w:bCs/>
              </w:rPr>
            </w:pPr>
            <w:r w:rsidRPr="00774A85">
              <w:rPr>
                <w:b/>
                <w:bCs/>
              </w:rPr>
              <w:t>11-D-6</w:t>
            </w:r>
          </w:p>
        </w:tc>
        <w:tc>
          <w:tcPr>
            <w:tcW w:w="6300" w:type="dxa"/>
            <w:tcBorders>
              <w:right w:val="nil"/>
            </w:tcBorders>
          </w:tcPr>
          <w:p w14:paraId="5B833740" w14:textId="77777777" w:rsidR="000E62B8" w:rsidRDefault="000E62B8" w:rsidP="00C91040">
            <w:pPr>
              <w:rPr>
                <w:color w:val="000000"/>
              </w:rPr>
            </w:pPr>
            <w:r>
              <w:rPr>
                <w:color w:val="000000"/>
              </w:rPr>
              <w:t>If responsible for supervising anesthesia or providing anesthesia, the qualified physician must be present in the operating suite throughout the administration of anesthesia.</w:t>
            </w:r>
          </w:p>
          <w:p w14:paraId="53EB6FC2" w14:textId="77777777" w:rsidR="000E62B8" w:rsidRPr="0084305D" w:rsidRDefault="000E62B8" w:rsidP="00C91040">
            <w:pPr>
              <w:rPr>
                <w:rFonts w:cstheme="minorHAnsi"/>
              </w:rPr>
            </w:pPr>
          </w:p>
        </w:tc>
        <w:tc>
          <w:tcPr>
            <w:tcW w:w="270" w:type="dxa"/>
            <w:tcBorders>
              <w:left w:val="nil"/>
            </w:tcBorders>
          </w:tcPr>
          <w:p w14:paraId="0A2B59B2" w14:textId="77777777" w:rsidR="000E62B8" w:rsidRPr="0084305D" w:rsidRDefault="000E62B8" w:rsidP="00C91040">
            <w:pPr>
              <w:rPr>
                <w:rFonts w:cstheme="minorHAnsi"/>
              </w:rPr>
            </w:pPr>
          </w:p>
        </w:tc>
        <w:tc>
          <w:tcPr>
            <w:tcW w:w="810" w:type="dxa"/>
          </w:tcPr>
          <w:p w14:paraId="3C1CAA93" w14:textId="77777777" w:rsidR="000E62B8" w:rsidRDefault="000E62B8" w:rsidP="00C91040">
            <w:r>
              <w:t>B</w:t>
            </w:r>
          </w:p>
          <w:p w14:paraId="32C8A9FC" w14:textId="77777777" w:rsidR="000E62B8" w:rsidRDefault="000E62B8" w:rsidP="00C91040">
            <w:r>
              <w:t>C-M</w:t>
            </w:r>
          </w:p>
          <w:p w14:paraId="572E078E" w14:textId="77777777" w:rsidR="000E62B8" w:rsidRDefault="000E62B8" w:rsidP="00C91040">
            <w:pPr>
              <w:rPr>
                <w:rFonts w:ascii="Segoe UI Symbol" w:eastAsia="MS Gothic" w:hAnsi="Segoe UI Symbol" w:cs="Segoe UI Symbol"/>
              </w:rPr>
            </w:pPr>
            <w:r>
              <w:t>C</w:t>
            </w:r>
          </w:p>
        </w:tc>
        <w:tc>
          <w:tcPr>
            <w:tcW w:w="1980" w:type="dxa"/>
          </w:tcPr>
          <w:p w14:paraId="1BE4B8B7" w14:textId="77777777" w:rsidR="000E62B8" w:rsidRPr="007E1802" w:rsidRDefault="00283A95" w:rsidP="00C91040">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08F0E10" w14:textId="77777777" w:rsidR="000E62B8" w:rsidRPr="007E1802" w:rsidRDefault="00283A95" w:rsidP="00C91040">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B1B3D85" w14:textId="77777777" w:rsidR="000E62B8" w:rsidRPr="007E1802" w:rsidRDefault="00283A95" w:rsidP="00C91040">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F1422FB" w14:textId="77777777" w:rsidR="000E62B8" w:rsidRPr="007E1802" w:rsidRDefault="00283A95" w:rsidP="00C91040">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28EE734" w14:textId="77777777" w:rsidR="000E62B8" w:rsidRPr="007E1802" w:rsidRDefault="000E62B8" w:rsidP="00C91040">
            <w:pPr>
              <w:rPr>
                <w:rFonts w:cstheme="minorHAnsi"/>
              </w:rPr>
            </w:pPr>
          </w:p>
        </w:tc>
        <w:sdt>
          <w:sdtPr>
            <w:rPr>
              <w:rFonts w:cstheme="minorHAnsi"/>
            </w:rPr>
            <w:id w:val="708611632"/>
            <w:placeholder>
              <w:docPart w:val="7F49D1731E744C568AF3027D157B20EE"/>
            </w:placeholder>
            <w:showingPlcHdr/>
          </w:sdtPr>
          <w:sdtEndPr/>
          <w:sdtContent>
            <w:tc>
              <w:tcPr>
                <w:tcW w:w="4500" w:type="dxa"/>
              </w:tcPr>
              <w:p w14:paraId="5F487E92"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0C646619" w14:textId="77777777" w:rsidTr="00A42E50">
        <w:trPr>
          <w:cantSplit/>
        </w:trPr>
        <w:tc>
          <w:tcPr>
            <w:tcW w:w="990" w:type="dxa"/>
          </w:tcPr>
          <w:p w14:paraId="7672BCBC" w14:textId="77777777" w:rsidR="000E62B8" w:rsidRPr="00774A85" w:rsidRDefault="000E62B8" w:rsidP="00C91040">
            <w:pPr>
              <w:jc w:val="center"/>
              <w:rPr>
                <w:rFonts w:cstheme="minorHAnsi"/>
                <w:b/>
                <w:bCs/>
              </w:rPr>
            </w:pPr>
            <w:r w:rsidRPr="00774A85">
              <w:rPr>
                <w:b/>
                <w:bCs/>
              </w:rPr>
              <w:t>11-D-7</w:t>
            </w:r>
          </w:p>
        </w:tc>
        <w:tc>
          <w:tcPr>
            <w:tcW w:w="6300" w:type="dxa"/>
            <w:tcBorders>
              <w:right w:val="nil"/>
            </w:tcBorders>
          </w:tcPr>
          <w:p w14:paraId="2ABF63D2" w14:textId="77777777" w:rsidR="000E62B8" w:rsidRDefault="000E62B8" w:rsidP="00C91040">
            <w:pPr>
              <w:rPr>
                <w:color w:val="000000"/>
              </w:rPr>
            </w:pPr>
            <w:r>
              <w:rPr>
                <w:color w:val="000000"/>
              </w:rPr>
              <w:t>A physician must be present when any anesthetic agent, other than topical or local anesthesia, is administered.</w:t>
            </w:r>
          </w:p>
          <w:p w14:paraId="0B653BF2" w14:textId="77777777" w:rsidR="000E62B8" w:rsidRPr="0084305D" w:rsidRDefault="000E62B8" w:rsidP="00C91040">
            <w:pPr>
              <w:rPr>
                <w:rFonts w:cstheme="minorHAnsi"/>
              </w:rPr>
            </w:pPr>
          </w:p>
        </w:tc>
        <w:tc>
          <w:tcPr>
            <w:tcW w:w="270" w:type="dxa"/>
            <w:tcBorders>
              <w:left w:val="nil"/>
            </w:tcBorders>
          </w:tcPr>
          <w:p w14:paraId="45B95F6C" w14:textId="77777777" w:rsidR="000E62B8" w:rsidRPr="0084305D" w:rsidRDefault="000E62B8" w:rsidP="00C91040">
            <w:pPr>
              <w:rPr>
                <w:rFonts w:cstheme="minorHAnsi"/>
              </w:rPr>
            </w:pPr>
          </w:p>
        </w:tc>
        <w:tc>
          <w:tcPr>
            <w:tcW w:w="810" w:type="dxa"/>
          </w:tcPr>
          <w:p w14:paraId="738E8806" w14:textId="77777777" w:rsidR="000E62B8" w:rsidRDefault="000E62B8" w:rsidP="00C91040">
            <w:r>
              <w:t>B</w:t>
            </w:r>
          </w:p>
          <w:p w14:paraId="3E054D8F" w14:textId="77777777" w:rsidR="000E62B8" w:rsidRDefault="000E62B8" w:rsidP="00C91040">
            <w:r>
              <w:t>C-M</w:t>
            </w:r>
          </w:p>
          <w:p w14:paraId="6C7D38B2" w14:textId="77777777" w:rsidR="000E62B8" w:rsidRDefault="000E62B8" w:rsidP="00C91040">
            <w:pPr>
              <w:rPr>
                <w:rFonts w:ascii="Segoe UI Symbol" w:eastAsia="MS Gothic" w:hAnsi="Segoe UI Symbol" w:cs="Segoe UI Symbol"/>
              </w:rPr>
            </w:pPr>
            <w:r>
              <w:t>C</w:t>
            </w:r>
          </w:p>
        </w:tc>
        <w:tc>
          <w:tcPr>
            <w:tcW w:w="1980" w:type="dxa"/>
          </w:tcPr>
          <w:p w14:paraId="1AF4E506" w14:textId="77777777" w:rsidR="000E62B8" w:rsidRPr="007E1802" w:rsidRDefault="00283A95" w:rsidP="00C91040">
            <w:pPr>
              <w:rPr>
                <w:rFonts w:cstheme="minorHAnsi"/>
              </w:rPr>
            </w:pPr>
            <w:sdt>
              <w:sdtPr>
                <w:rPr>
                  <w:rFonts w:cstheme="minorHAnsi"/>
                </w:rPr>
                <w:id w:val="4533949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02E16F" w14:textId="77777777" w:rsidR="000E62B8" w:rsidRPr="007E1802" w:rsidRDefault="00283A95" w:rsidP="00C91040">
            <w:pPr>
              <w:rPr>
                <w:rFonts w:cstheme="minorHAnsi"/>
              </w:rPr>
            </w:pPr>
            <w:sdt>
              <w:sdtPr>
                <w:rPr>
                  <w:rFonts w:cstheme="minorHAnsi"/>
                </w:rPr>
                <w:id w:val="96092389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98F3963" w14:textId="77777777" w:rsidR="000E62B8" w:rsidRPr="007E1802" w:rsidRDefault="00283A95" w:rsidP="00C91040">
            <w:pPr>
              <w:rPr>
                <w:rFonts w:cstheme="minorHAnsi"/>
              </w:rPr>
            </w:pPr>
            <w:sdt>
              <w:sdtPr>
                <w:rPr>
                  <w:rFonts w:cstheme="minorHAnsi"/>
                </w:rPr>
                <w:id w:val="35669589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699718B" w14:textId="77777777" w:rsidR="000E62B8" w:rsidRPr="007E1802" w:rsidRDefault="00283A95" w:rsidP="00C91040">
            <w:pPr>
              <w:rPr>
                <w:rFonts w:cstheme="minorHAnsi"/>
              </w:rPr>
            </w:pPr>
            <w:sdt>
              <w:sdtPr>
                <w:rPr>
                  <w:rFonts w:cstheme="minorHAnsi"/>
                </w:rPr>
                <w:id w:val="-80747898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7A5AE86" w14:textId="77777777" w:rsidR="000E62B8" w:rsidRPr="007E1802" w:rsidRDefault="000E62B8" w:rsidP="00C91040">
            <w:pPr>
              <w:rPr>
                <w:rFonts w:cstheme="minorHAnsi"/>
              </w:rPr>
            </w:pPr>
          </w:p>
        </w:tc>
        <w:sdt>
          <w:sdtPr>
            <w:rPr>
              <w:rFonts w:cstheme="minorHAnsi"/>
            </w:rPr>
            <w:id w:val="768199925"/>
            <w:placeholder>
              <w:docPart w:val="28E401C949CF4EE1A87F02CC1E0E1DE1"/>
            </w:placeholder>
            <w:showingPlcHdr/>
          </w:sdtPr>
          <w:sdtEndPr/>
          <w:sdtContent>
            <w:tc>
              <w:tcPr>
                <w:tcW w:w="4500" w:type="dxa"/>
              </w:tcPr>
              <w:p w14:paraId="4A251A07"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696D4469" w14:textId="77777777" w:rsidTr="00A42E50">
        <w:trPr>
          <w:cantSplit/>
        </w:trPr>
        <w:tc>
          <w:tcPr>
            <w:tcW w:w="990" w:type="dxa"/>
            <w:tcBorders>
              <w:bottom w:val="single" w:sz="4" w:space="0" w:color="auto"/>
            </w:tcBorders>
          </w:tcPr>
          <w:p w14:paraId="02AD819C" w14:textId="77777777" w:rsidR="000E62B8" w:rsidRPr="0084305D" w:rsidRDefault="000E62B8" w:rsidP="00C91040">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444EE0BB" w14:textId="77777777" w:rsidR="000E62B8" w:rsidRDefault="000E62B8" w:rsidP="00C91040">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5551FDCF" w14:textId="5A532F6A" w:rsidR="00343813" w:rsidRPr="0084305D" w:rsidRDefault="00343813"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582DA9F" w14:textId="77777777" w:rsidR="000E62B8" w:rsidRPr="0084305D" w:rsidRDefault="000E62B8" w:rsidP="00C91040">
            <w:pPr>
              <w:rPr>
                <w:rFonts w:cstheme="minorHAnsi"/>
              </w:rPr>
            </w:pPr>
          </w:p>
        </w:tc>
        <w:tc>
          <w:tcPr>
            <w:tcW w:w="810" w:type="dxa"/>
            <w:tcBorders>
              <w:bottom w:val="single" w:sz="4" w:space="0" w:color="auto"/>
            </w:tcBorders>
          </w:tcPr>
          <w:p w14:paraId="4809F03C"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40520BE8" w14:textId="77777777" w:rsidR="000E62B8" w:rsidRPr="0084305D" w:rsidRDefault="000E62B8" w:rsidP="00C91040">
            <w:pPr>
              <w:rPr>
                <w:rFonts w:cstheme="minorHAnsi"/>
              </w:rPr>
            </w:pPr>
            <w:r w:rsidRPr="0084305D">
              <w:rPr>
                <w:rFonts w:cstheme="minorHAnsi"/>
              </w:rPr>
              <w:t xml:space="preserve">C-M, </w:t>
            </w:r>
          </w:p>
          <w:p w14:paraId="269FA284" w14:textId="77777777" w:rsidR="000E62B8" w:rsidRPr="0084305D" w:rsidRDefault="000E62B8" w:rsidP="00C91040">
            <w:pPr>
              <w:rPr>
                <w:rFonts w:cstheme="minorHAnsi"/>
              </w:rPr>
            </w:pPr>
            <w:r w:rsidRPr="0084305D">
              <w:rPr>
                <w:rFonts w:cstheme="minorHAnsi"/>
              </w:rPr>
              <w:t>C</w:t>
            </w:r>
          </w:p>
        </w:tc>
        <w:tc>
          <w:tcPr>
            <w:tcW w:w="1980" w:type="dxa"/>
            <w:tcBorders>
              <w:bottom w:val="single" w:sz="4" w:space="0" w:color="auto"/>
            </w:tcBorders>
          </w:tcPr>
          <w:p w14:paraId="552A769F" w14:textId="77777777" w:rsidR="000E62B8" w:rsidRPr="007E1802" w:rsidRDefault="00283A95" w:rsidP="00C91040">
            <w:pPr>
              <w:rPr>
                <w:rFonts w:cstheme="minorHAnsi"/>
              </w:rPr>
            </w:pPr>
            <w:sdt>
              <w:sdtPr>
                <w:rPr>
                  <w:rFonts w:cstheme="minorHAnsi"/>
                </w:rPr>
                <w:id w:val="-196417484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9159557" w14:textId="77777777" w:rsidR="000E62B8" w:rsidRPr="007E1802" w:rsidRDefault="00283A95" w:rsidP="00C91040">
            <w:pPr>
              <w:rPr>
                <w:rFonts w:cstheme="minorHAnsi"/>
              </w:rPr>
            </w:pPr>
            <w:sdt>
              <w:sdtPr>
                <w:rPr>
                  <w:rFonts w:cstheme="minorHAnsi"/>
                </w:rPr>
                <w:id w:val="-86529421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C0F13CE" w14:textId="77777777" w:rsidR="000E62B8" w:rsidRPr="007E1802" w:rsidRDefault="00283A95" w:rsidP="00C91040">
            <w:pPr>
              <w:rPr>
                <w:rFonts w:cstheme="minorHAnsi"/>
              </w:rPr>
            </w:pPr>
            <w:sdt>
              <w:sdtPr>
                <w:rPr>
                  <w:rFonts w:cstheme="minorHAnsi"/>
                </w:rPr>
                <w:id w:val="44681249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977A093" w14:textId="77777777" w:rsidR="000E62B8" w:rsidRPr="007E1802" w:rsidRDefault="00283A95" w:rsidP="00C91040">
            <w:pPr>
              <w:rPr>
                <w:rFonts w:cstheme="minorHAnsi"/>
              </w:rPr>
            </w:pPr>
            <w:sdt>
              <w:sdtPr>
                <w:rPr>
                  <w:rFonts w:cstheme="minorHAnsi"/>
                </w:rPr>
                <w:id w:val="-140853236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D57FFF7" w14:textId="77777777" w:rsidR="000E62B8" w:rsidRPr="007E1802" w:rsidRDefault="000E62B8" w:rsidP="00C91040">
            <w:pPr>
              <w:rPr>
                <w:rFonts w:cstheme="minorHAnsi"/>
              </w:rPr>
            </w:pPr>
          </w:p>
        </w:tc>
        <w:sdt>
          <w:sdtPr>
            <w:rPr>
              <w:rFonts w:cstheme="minorHAnsi"/>
            </w:rPr>
            <w:id w:val="-287665522"/>
            <w:placeholder>
              <w:docPart w:val="F4D793BBD6504C90818005E20DEA57EE"/>
            </w:placeholder>
            <w:showingPlcHdr/>
          </w:sdtPr>
          <w:sdtEndPr/>
          <w:sdtContent>
            <w:tc>
              <w:tcPr>
                <w:tcW w:w="4500" w:type="dxa"/>
                <w:tcBorders>
                  <w:bottom w:val="single" w:sz="4" w:space="0" w:color="auto"/>
                </w:tcBorders>
              </w:tcPr>
              <w:p w14:paraId="14039B6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3BEF70A" w14:textId="77777777" w:rsidTr="00A42E50">
        <w:trPr>
          <w:cantSplit/>
        </w:trPr>
        <w:tc>
          <w:tcPr>
            <w:tcW w:w="14850" w:type="dxa"/>
            <w:gridSpan w:val="6"/>
            <w:tcBorders>
              <w:left w:val="single" w:sz="4" w:space="0" w:color="auto"/>
            </w:tcBorders>
            <w:shd w:val="clear" w:color="auto" w:fill="D9E2F3" w:themeFill="accent1" w:themeFillTint="33"/>
          </w:tcPr>
          <w:p w14:paraId="1FE65E5E"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0E62B8" w14:paraId="33390208" w14:textId="77777777" w:rsidTr="00A42E50">
        <w:trPr>
          <w:cantSplit/>
        </w:trPr>
        <w:tc>
          <w:tcPr>
            <w:tcW w:w="990" w:type="dxa"/>
          </w:tcPr>
          <w:p w14:paraId="301831FF" w14:textId="77777777" w:rsidR="000E62B8" w:rsidRPr="0084305D" w:rsidRDefault="000E62B8" w:rsidP="00C91040">
            <w:pPr>
              <w:jc w:val="center"/>
              <w:rPr>
                <w:rFonts w:cstheme="minorHAnsi"/>
                <w:b/>
                <w:bCs/>
              </w:rPr>
            </w:pPr>
            <w:r w:rsidRPr="0084305D">
              <w:rPr>
                <w:rFonts w:cstheme="minorHAnsi"/>
                <w:b/>
                <w:bCs/>
              </w:rPr>
              <w:t>11-E-1</w:t>
            </w:r>
          </w:p>
        </w:tc>
        <w:tc>
          <w:tcPr>
            <w:tcW w:w="6300" w:type="dxa"/>
            <w:tcBorders>
              <w:right w:val="nil"/>
            </w:tcBorders>
          </w:tcPr>
          <w:p w14:paraId="2B42C4AD" w14:textId="77777777" w:rsidR="000E62B8" w:rsidRPr="0084305D" w:rsidRDefault="000E62B8" w:rsidP="00C91040">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3B7FEDCD" w14:textId="77777777" w:rsidR="000E62B8" w:rsidRPr="0084305D" w:rsidRDefault="000E62B8" w:rsidP="00C91040">
            <w:pPr>
              <w:rPr>
                <w:rFonts w:cstheme="minorHAnsi"/>
              </w:rPr>
            </w:pPr>
          </w:p>
        </w:tc>
        <w:tc>
          <w:tcPr>
            <w:tcW w:w="270" w:type="dxa"/>
            <w:tcBorders>
              <w:left w:val="nil"/>
            </w:tcBorders>
          </w:tcPr>
          <w:p w14:paraId="35D299DB" w14:textId="77777777" w:rsidR="000E62B8" w:rsidRPr="0084305D" w:rsidRDefault="000E62B8" w:rsidP="00C91040">
            <w:pPr>
              <w:rPr>
                <w:rFonts w:cstheme="minorHAnsi"/>
              </w:rPr>
            </w:pPr>
          </w:p>
        </w:tc>
        <w:tc>
          <w:tcPr>
            <w:tcW w:w="810" w:type="dxa"/>
          </w:tcPr>
          <w:p w14:paraId="6B652BDD"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2350BE2A" w14:textId="77777777" w:rsidR="000E62B8" w:rsidRPr="0084305D" w:rsidRDefault="000E62B8" w:rsidP="00C91040">
            <w:pPr>
              <w:rPr>
                <w:rFonts w:cstheme="minorHAnsi"/>
              </w:rPr>
            </w:pPr>
            <w:r w:rsidRPr="0084305D">
              <w:rPr>
                <w:rFonts w:cstheme="minorHAnsi"/>
              </w:rPr>
              <w:t xml:space="preserve">C-M, </w:t>
            </w:r>
          </w:p>
          <w:p w14:paraId="6B9C14EA" w14:textId="77777777" w:rsidR="000E62B8" w:rsidRPr="0084305D" w:rsidRDefault="000E62B8" w:rsidP="00C91040">
            <w:pPr>
              <w:rPr>
                <w:rFonts w:cstheme="minorHAnsi"/>
              </w:rPr>
            </w:pPr>
            <w:r w:rsidRPr="0084305D">
              <w:rPr>
                <w:rFonts w:cstheme="minorHAnsi"/>
              </w:rPr>
              <w:t>C</w:t>
            </w:r>
          </w:p>
        </w:tc>
        <w:tc>
          <w:tcPr>
            <w:tcW w:w="1980" w:type="dxa"/>
          </w:tcPr>
          <w:p w14:paraId="5DDB5608" w14:textId="78C4957E" w:rsidR="000E62B8" w:rsidRPr="007E1802" w:rsidRDefault="00283A95" w:rsidP="00C91040">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7E1802">
                  <w:rPr>
                    <w:rFonts w:ascii="MS Gothic" w:eastAsia="MS Gothic" w:hAnsi="MS Gothic" w:cstheme="minorHAnsi" w:hint="eastAsia"/>
                  </w:rPr>
                  <w:t>☐</w:t>
                </w:r>
              </w:sdtContent>
            </w:sdt>
            <w:r w:rsidR="000E62B8" w:rsidRPr="007E1802">
              <w:rPr>
                <w:rFonts w:cstheme="minorHAnsi"/>
              </w:rPr>
              <w:t>Compliant</w:t>
            </w:r>
          </w:p>
          <w:p w14:paraId="42806904" w14:textId="77777777" w:rsidR="000E62B8" w:rsidRPr="007E1802" w:rsidRDefault="00283A95" w:rsidP="00C91040">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3499ECF" w14:textId="77777777" w:rsidR="000E62B8" w:rsidRPr="007E1802" w:rsidRDefault="00283A95" w:rsidP="00C91040">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A5E5BAB" w14:textId="77777777" w:rsidR="000E62B8" w:rsidRPr="007E1802" w:rsidRDefault="00283A95" w:rsidP="00C91040">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EF7B40" w14:textId="77777777" w:rsidR="000E62B8" w:rsidRPr="0084305D" w:rsidRDefault="000E62B8" w:rsidP="00C91040">
            <w:pPr>
              <w:rPr>
                <w:rFonts w:cstheme="minorHAnsi"/>
              </w:rPr>
            </w:pPr>
          </w:p>
        </w:tc>
        <w:sdt>
          <w:sdtPr>
            <w:rPr>
              <w:rFonts w:cstheme="minorHAnsi"/>
            </w:rPr>
            <w:id w:val="-1084768156"/>
            <w:placeholder>
              <w:docPart w:val="7FF757D4F6824595A21712D09BEAC20B"/>
            </w:placeholder>
            <w:showingPlcHdr/>
          </w:sdtPr>
          <w:sdtEndPr/>
          <w:sdtContent>
            <w:tc>
              <w:tcPr>
                <w:tcW w:w="4500" w:type="dxa"/>
              </w:tcPr>
              <w:p w14:paraId="1E580EB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D4B9417" w14:textId="77777777" w:rsidTr="00A42E50">
        <w:trPr>
          <w:cantSplit/>
        </w:trPr>
        <w:tc>
          <w:tcPr>
            <w:tcW w:w="990" w:type="dxa"/>
            <w:tcBorders>
              <w:bottom w:val="single" w:sz="4" w:space="0" w:color="auto"/>
            </w:tcBorders>
          </w:tcPr>
          <w:p w14:paraId="2D0FC34D" w14:textId="77777777" w:rsidR="000E62B8" w:rsidRPr="0084305D" w:rsidRDefault="000E62B8" w:rsidP="00C91040">
            <w:pPr>
              <w:jc w:val="center"/>
              <w:rPr>
                <w:rFonts w:cstheme="minorHAnsi"/>
                <w:b/>
                <w:bCs/>
              </w:rPr>
            </w:pPr>
            <w:r w:rsidRPr="0084305D">
              <w:rPr>
                <w:rFonts w:cstheme="minorHAnsi"/>
                <w:b/>
                <w:bCs/>
              </w:rPr>
              <w:lastRenderedPageBreak/>
              <w:t>11-E-2</w:t>
            </w:r>
          </w:p>
        </w:tc>
        <w:tc>
          <w:tcPr>
            <w:tcW w:w="6300" w:type="dxa"/>
            <w:tcBorders>
              <w:top w:val="single" w:sz="4" w:space="0" w:color="auto"/>
              <w:left w:val="single" w:sz="4" w:space="0" w:color="auto"/>
              <w:bottom w:val="single" w:sz="4" w:space="0" w:color="auto"/>
              <w:right w:val="nil"/>
            </w:tcBorders>
            <w:shd w:val="clear" w:color="auto" w:fill="auto"/>
          </w:tcPr>
          <w:p w14:paraId="50C42502" w14:textId="77777777" w:rsidR="000E62B8" w:rsidRPr="0084305D" w:rsidRDefault="000E62B8" w:rsidP="00C91040">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0FCC94DF" w14:textId="77777777" w:rsidR="000E62B8" w:rsidRPr="0084305D" w:rsidRDefault="000E62B8" w:rsidP="00C91040">
            <w:pPr>
              <w:rPr>
                <w:rFonts w:cstheme="minorHAnsi"/>
              </w:rPr>
            </w:pPr>
            <w:r w:rsidRPr="0084305D">
              <w:rPr>
                <w:rFonts w:cstheme="minorHAnsi"/>
                <w:color w:val="000000"/>
              </w:rPr>
              <w:t> </w:t>
            </w:r>
          </w:p>
        </w:tc>
        <w:tc>
          <w:tcPr>
            <w:tcW w:w="810" w:type="dxa"/>
            <w:tcBorders>
              <w:bottom w:val="single" w:sz="4" w:space="0" w:color="auto"/>
            </w:tcBorders>
          </w:tcPr>
          <w:p w14:paraId="3677EC01"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31A5B6A9" w14:textId="77777777" w:rsidR="000E62B8" w:rsidRPr="0084305D" w:rsidRDefault="000E62B8" w:rsidP="00C91040">
            <w:pPr>
              <w:rPr>
                <w:rFonts w:cstheme="minorHAnsi"/>
              </w:rPr>
            </w:pPr>
            <w:r w:rsidRPr="0084305D">
              <w:rPr>
                <w:rFonts w:cstheme="minorHAnsi"/>
              </w:rPr>
              <w:t xml:space="preserve">C-M, </w:t>
            </w:r>
          </w:p>
          <w:p w14:paraId="3D5D3222" w14:textId="77777777" w:rsidR="000E62B8" w:rsidRPr="0084305D" w:rsidRDefault="000E62B8" w:rsidP="00C91040">
            <w:pPr>
              <w:rPr>
                <w:rFonts w:cstheme="minorHAnsi"/>
              </w:rPr>
            </w:pPr>
            <w:r w:rsidRPr="0084305D">
              <w:rPr>
                <w:rFonts w:cstheme="minorHAnsi"/>
              </w:rPr>
              <w:t>C</w:t>
            </w:r>
          </w:p>
        </w:tc>
        <w:tc>
          <w:tcPr>
            <w:tcW w:w="1980" w:type="dxa"/>
            <w:tcBorders>
              <w:bottom w:val="single" w:sz="4" w:space="0" w:color="auto"/>
            </w:tcBorders>
          </w:tcPr>
          <w:p w14:paraId="3B5919CB" w14:textId="77777777" w:rsidR="000E62B8" w:rsidRPr="007E1802" w:rsidRDefault="00283A95" w:rsidP="00C91040">
            <w:pPr>
              <w:rPr>
                <w:rFonts w:cstheme="minorHAnsi"/>
              </w:rPr>
            </w:pPr>
            <w:sdt>
              <w:sdtPr>
                <w:rPr>
                  <w:rFonts w:cstheme="minorHAnsi"/>
                </w:rPr>
                <w:id w:val="-1623835291"/>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43F599C" w14:textId="77777777" w:rsidR="000E62B8" w:rsidRPr="007E1802" w:rsidRDefault="00283A95" w:rsidP="00C91040">
            <w:pPr>
              <w:rPr>
                <w:rFonts w:cstheme="minorHAnsi"/>
              </w:rPr>
            </w:pPr>
            <w:sdt>
              <w:sdtPr>
                <w:rPr>
                  <w:rFonts w:cstheme="minorHAnsi"/>
                </w:rPr>
                <w:id w:val="-138856548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D5D9FD8" w14:textId="77777777" w:rsidR="000E62B8" w:rsidRPr="007E1802" w:rsidRDefault="00283A95" w:rsidP="00C91040">
            <w:pPr>
              <w:rPr>
                <w:rFonts w:cstheme="minorHAnsi"/>
              </w:rPr>
            </w:pPr>
            <w:sdt>
              <w:sdtPr>
                <w:rPr>
                  <w:rFonts w:cstheme="minorHAnsi"/>
                </w:rPr>
                <w:id w:val="-166994181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BCA0A12" w14:textId="77777777" w:rsidR="000E62B8" w:rsidRPr="007E1802" w:rsidRDefault="00283A95" w:rsidP="00C91040">
            <w:pPr>
              <w:rPr>
                <w:rFonts w:cstheme="minorHAnsi"/>
              </w:rPr>
            </w:pPr>
            <w:sdt>
              <w:sdtPr>
                <w:rPr>
                  <w:rFonts w:cstheme="minorHAnsi"/>
                </w:rPr>
                <w:id w:val="-168588910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0F11DE5" w14:textId="77777777" w:rsidR="000E62B8" w:rsidRPr="0084305D" w:rsidRDefault="000E62B8" w:rsidP="00C91040">
            <w:pPr>
              <w:rPr>
                <w:rFonts w:cstheme="minorHAnsi"/>
              </w:rPr>
            </w:pPr>
          </w:p>
        </w:tc>
        <w:sdt>
          <w:sdtPr>
            <w:rPr>
              <w:rFonts w:cstheme="minorHAnsi"/>
            </w:rPr>
            <w:id w:val="1728415321"/>
            <w:placeholder>
              <w:docPart w:val="C0CA0DBD1865405D9E473A45A2B82245"/>
            </w:placeholder>
            <w:showingPlcHdr/>
          </w:sdtPr>
          <w:sdtEndPr/>
          <w:sdtContent>
            <w:tc>
              <w:tcPr>
                <w:tcW w:w="4500" w:type="dxa"/>
                <w:tcBorders>
                  <w:bottom w:val="single" w:sz="4" w:space="0" w:color="auto"/>
                </w:tcBorders>
              </w:tcPr>
              <w:p w14:paraId="4D14AD5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14B1DB6" w14:textId="77777777" w:rsidTr="00A42E50">
        <w:trPr>
          <w:cantSplit/>
        </w:trPr>
        <w:tc>
          <w:tcPr>
            <w:tcW w:w="14850" w:type="dxa"/>
            <w:gridSpan w:val="6"/>
            <w:tcBorders>
              <w:left w:val="single" w:sz="4" w:space="0" w:color="auto"/>
            </w:tcBorders>
            <w:shd w:val="clear" w:color="auto" w:fill="D9E2F3" w:themeFill="accent1" w:themeFillTint="33"/>
          </w:tcPr>
          <w:p w14:paraId="477CFEE3"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0E62B8" w14:paraId="6AB215CF" w14:textId="77777777" w:rsidTr="00A42E50">
        <w:trPr>
          <w:cantSplit/>
        </w:trPr>
        <w:tc>
          <w:tcPr>
            <w:tcW w:w="990" w:type="dxa"/>
          </w:tcPr>
          <w:p w14:paraId="59BFA163" w14:textId="77777777" w:rsidR="000E62B8" w:rsidRPr="0084305D" w:rsidRDefault="000E62B8" w:rsidP="00C91040">
            <w:pPr>
              <w:jc w:val="center"/>
              <w:rPr>
                <w:rFonts w:cstheme="minorHAnsi"/>
                <w:b/>
                <w:bCs/>
              </w:rPr>
            </w:pPr>
            <w:r w:rsidRPr="0084305D">
              <w:rPr>
                <w:rFonts w:cstheme="minorHAnsi"/>
                <w:b/>
                <w:bCs/>
              </w:rPr>
              <w:t>11-G-1</w:t>
            </w:r>
          </w:p>
        </w:tc>
        <w:tc>
          <w:tcPr>
            <w:tcW w:w="6300" w:type="dxa"/>
            <w:tcBorders>
              <w:right w:val="nil"/>
            </w:tcBorders>
          </w:tcPr>
          <w:p w14:paraId="279F3DBD" w14:textId="77777777" w:rsidR="000E62B8" w:rsidRPr="0084305D" w:rsidRDefault="000E62B8" w:rsidP="00C91040">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23104F48" w14:textId="77777777" w:rsidR="000E62B8" w:rsidRPr="0084305D" w:rsidRDefault="000E62B8" w:rsidP="00C91040">
            <w:pPr>
              <w:rPr>
                <w:rFonts w:cstheme="minorHAnsi"/>
              </w:rPr>
            </w:pPr>
          </w:p>
        </w:tc>
        <w:tc>
          <w:tcPr>
            <w:tcW w:w="270" w:type="dxa"/>
            <w:tcBorders>
              <w:left w:val="nil"/>
            </w:tcBorders>
          </w:tcPr>
          <w:p w14:paraId="43BE4BE8" w14:textId="77777777" w:rsidR="000E62B8" w:rsidRPr="0084305D" w:rsidRDefault="000E62B8" w:rsidP="00C91040">
            <w:pPr>
              <w:rPr>
                <w:rFonts w:cstheme="minorHAnsi"/>
              </w:rPr>
            </w:pPr>
          </w:p>
        </w:tc>
        <w:tc>
          <w:tcPr>
            <w:tcW w:w="810" w:type="dxa"/>
          </w:tcPr>
          <w:p w14:paraId="7672D972" w14:textId="77777777" w:rsidR="000E62B8" w:rsidRPr="00C34C63" w:rsidRDefault="000E62B8" w:rsidP="00C91040">
            <w:pPr>
              <w:rPr>
                <w:rFonts w:cstheme="minorHAnsi"/>
              </w:rPr>
            </w:pPr>
            <w:r w:rsidRPr="00C34C63">
              <w:rPr>
                <w:rFonts w:cstheme="minorHAnsi"/>
              </w:rPr>
              <w:t xml:space="preserve">B </w:t>
            </w:r>
          </w:p>
          <w:p w14:paraId="2F0CE646" w14:textId="77777777" w:rsidR="000E62B8" w:rsidRPr="00C34C63" w:rsidRDefault="000E62B8" w:rsidP="00C91040">
            <w:pPr>
              <w:rPr>
                <w:rFonts w:cstheme="minorHAnsi"/>
              </w:rPr>
            </w:pPr>
            <w:r w:rsidRPr="00C34C63">
              <w:rPr>
                <w:rFonts w:cstheme="minorHAnsi"/>
              </w:rPr>
              <w:t xml:space="preserve">C-M </w:t>
            </w:r>
          </w:p>
          <w:p w14:paraId="1CEAC8A6" w14:textId="77777777" w:rsidR="000E62B8" w:rsidRPr="0084305D" w:rsidRDefault="000E62B8" w:rsidP="00C91040">
            <w:pPr>
              <w:rPr>
                <w:rFonts w:cstheme="minorHAnsi"/>
              </w:rPr>
            </w:pPr>
            <w:r w:rsidRPr="00C34C63">
              <w:rPr>
                <w:rFonts w:cstheme="minorHAnsi"/>
              </w:rPr>
              <w:t>C</w:t>
            </w:r>
            <w:r w:rsidDel="00F012D8">
              <w:rPr>
                <w:rFonts w:cstheme="minorHAnsi"/>
              </w:rPr>
              <w:t xml:space="preserve"> </w:t>
            </w:r>
          </w:p>
        </w:tc>
        <w:tc>
          <w:tcPr>
            <w:tcW w:w="1980" w:type="dxa"/>
          </w:tcPr>
          <w:p w14:paraId="76204B23" w14:textId="77777777" w:rsidR="000E62B8" w:rsidRPr="007E1802" w:rsidRDefault="00283A95" w:rsidP="00C91040">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FEF7ED1" w14:textId="77777777" w:rsidR="000E62B8" w:rsidRPr="007E1802" w:rsidRDefault="00283A95" w:rsidP="00C91040">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1E0F091" w14:textId="77777777" w:rsidR="000E62B8" w:rsidRPr="007E1802" w:rsidRDefault="00283A95" w:rsidP="00C91040">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D79BFF2" w14:textId="77777777" w:rsidR="000E62B8" w:rsidRPr="007E1802" w:rsidRDefault="00283A95" w:rsidP="00C91040">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2C57583" w14:textId="77777777" w:rsidR="000E62B8" w:rsidRPr="007E1802" w:rsidRDefault="000E62B8" w:rsidP="00C91040">
            <w:pPr>
              <w:rPr>
                <w:rFonts w:cstheme="minorHAnsi"/>
              </w:rPr>
            </w:pPr>
          </w:p>
        </w:tc>
        <w:sdt>
          <w:sdtPr>
            <w:rPr>
              <w:rFonts w:cstheme="minorHAnsi"/>
            </w:rPr>
            <w:id w:val="557365296"/>
            <w:placeholder>
              <w:docPart w:val="037F0C610CA0493984DDB9D23EE6711B"/>
            </w:placeholder>
            <w:showingPlcHdr/>
          </w:sdtPr>
          <w:sdtEndPr/>
          <w:sdtContent>
            <w:tc>
              <w:tcPr>
                <w:tcW w:w="4500" w:type="dxa"/>
              </w:tcPr>
              <w:p w14:paraId="4C3A112F"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7238549" w14:textId="77777777" w:rsidTr="00A42E50">
        <w:trPr>
          <w:cantSplit/>
        </w:trPr>
        <w:tc>
          <w:tcPr>
            <w:tcW w:w="990" w:type="dxa"/>
          </w:tcPr>
          <w:p w14:paraId="4CFB88F4" w14:textId="77777777" w:rsidR="000E62B8" w:rsidRPr="0084305D" w:rsidRDefault="000E62B8" w:rsidP="00C91040">
            <w:pPr>
              <w:jc w:val="center"/>
              <w:rPr>
                <w:rFonts w:cstheme="minorHAnsi"/>
                <w:b/>
                <w:bCs/>
              </w:rPr>
            </w:pPr>
            <w:r w:rsidRPr="0084305D">
              <w:rPr>
                <w:rFonts w:cstheme="minorHAnsi"/>
                <w:b/>
                <w:bCs/>
              </w:rPr>
              <w:t>11-G-2</w:t>
            </w:r>
          </w:p>
        </w:tc>
        <w:tc>
          <w:tcPr>
            <w:tcW w:w="6300" w:type="dxa"/>
            <w:tcBorders>
              <w:right w:val="nil"/>
            </w:tcBorders>
          </w:tcPr>
          <w:p w14:paraId="07010564" w14:textId="77777777" w:rsidR="000E62B8" w:rsidRDefault="000E62B8" w:rsidP="00C91040">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68C1E1EA" w14:textId="21103D01" w:rsidR="00343813" w:rsidRPr="0084305D" w:rsidRDefault="00343813" w:rsidP="00C91040">
            <w:pPr>
              <w:rPr>
                <w:rFonts w:cstheme="minorHAnsi"/>
              </w:rPr>
            </w:pPr>
          </w:p>
        </w:tc>
        <w:tc>
          <w:tcPr>
            <w:tcW w:w="270" w:type="dxa"/>
            <w:tcBorders>
              <w:left w:val="nil"/>
            </w:tcBorders>
          </w:tcPr>
          <w:p w14:paraId="7104AFB6" w14:textId="77777777" w:rsidR="000E62B8" w:rsidRPr="0084305D" w:rsidRDefault="000E62B8" w:rsidP="00C91040">
            <w:pPr>
              <w:rPr>
                <w:rFonts w:cstheme="minorHAnsi"/>
              </w:rPr>
            </w:pPr>
          </w:p>
        </w:tc>
        <w:tc>
          <w:tcPr>
            <w:tcW w:w="810" w:type="dxa"/>
          </w:tcPr>
          <w:p w14:paraId="5BD5D3EC" w14:textId="77777777" w:rsidR="000E62B8" w:rsidRPr="00C34C63" w:rsidRDefault="000E62B8" w:rsidP="00C91040">
            <w:pPr>
              <w:rPr>
                <w:rFonts w:cstheme="minorHAnsi"/>
              </w:rPr>
            </w:pPr>
            <w:r w:rsidRPr="00C34C63">
              <w:rPr>
                <w:rFonts w:cstheme="minorHAnsi"/>
              </w:rPr>
              <w:t xml:space="preserve">B </w:t>
            </w:r>
          </w:p>
          <w:p w14:paraId="352FF9D9" w14:textId="77777777" w:rsidR="000E62B8" w:rsidRPr="00C34C63" w:rsidRDefault="000E62B8" w:rsidP="00C91040">
            <w:pPr>
              <w:rPr>
                <w:rFonts w:cstheme="minorHAnsi"/>
              </w:rPr>
            </w:pPr>
            <w:r w:rsidRPr="00C34C63">
              <w:rPr>
                <w:rFonts w:cstheme="minorHAnsi"/>
              </w:rPr>
              <w:t xml:space="preserve">C-M </w:t>
            </w:r>
          </w:p>
          <w:p w14:paraId="0C90D001" w14:textId="77777777" w:rsidR="000E62B8" w:rsidRPr="0084305D" w:rsidRDefault="000E62B8" w:rsidP="00C91040">
            <w:pPr>
              <w:rPr>
                <w:rFonts w:cstheme="minorHAnsi"/>
              </w:rPr>
            </w:pPr>
            <w:r w:rsidRPr="00C34C63">
              <w:rPr>
                <w:rFonts w:cstheme="minorHAnsi"/>
              </w:rPr>
              <w:t>C</w:t>
            </w:r>
          </w:p>
        </w:tc>
        <w:tc>
          <w:tcPr>
            <w:tcW w:w="1980" w:type="dxa"/>
          </w:tcPr>
          <w:p w14:paraId="2A88657F" w14:textId="77777777" w:rsidR="000E62B8" w:rsidRPr="007E1802" w:rsidRDefault="00283A95" w:rsidP="00C91040">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DAA7647" w14:textId="77777777" w:rsidR="000E62B8" w:rsidRPr="007E1802" w:rsidRDefault="00283A95" w:rsidP="00C91040">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886407" w14:textId="77777777" w:rsidR="000E62B8" w:rsidRPr="007E1802" w:rsidRDefault="00283A95" w:rsidP="00C91040">
            <w:pPr>
              <w:rPr>
                <w:rFonts w:cstheme="minorHAnsi"/>
              </w:rPr>
            </w:pPr>
            <w:sdt>
              <w:sdtPr>
                <w:rPr>
                  <w:rFonts w:cstheme="minorHAnsi"/>
                </w:rPr>
                <w:id w:val="71848454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E72190A" w14:textId="77777777" w:rsidR="000E62B8" w:rsidRPr="007E1802" w:rsidRDefault="00283A95" w:rsidP="00C91040">
            <w:pPr>
              <w:rPr>
                <w:rFonts w:cstheme="minorHAnsi"/>
              </w:rPr>
            </w:pPr>
            <w:sdt>
              <w:sdtPr>
                <w:rPr>
                  <w:rFonts w:cstheme="minorHAnsi"/>
                </w:rPr>
                <w:id w:val="-14097573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A376CD4" w14:textId="77777777" w:rsidR="000E62B8" w:rsidRPr="007E1802" w:rsidRDefault="000E62B8" w:rsidP="00C91040">
            <w:pPr>
              <w:rPr>
                <w:rFonts w:cstheme="minorHAnsi"/>
              </w:rPr>
            </w:pPr>
          </w:p>
        </w:tc>
        <w:sdt>
          <w:sdtPr>
            <w:rPr>
              <w:rFonts w:cstheme="minorHAnsi"/>
            </w:rPr>
            <w:id w:val="-878160049"/>
            <w:placeholder>
              <w:docPart w:val="4CC75600D7C746ED8D23AFAC1F343010"/>
            </w:placeholder>
            <w:showingPlcHdr/>
          </w:sdtPr>
          <w:sdtEndPr/>
          <w:sdtContent>
            <w:tc>
              <w:tcPr>
                <w:tcW w:w="4500" w:type="dxa"/>
              </w:tcPr>
              <w:p w14:paraId="0B56AC7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3D8D5E5" w14:textId="77777777" w:rsidTr="00A42E50">
        <w:trPr>
          <w:cantSplit/>
        </w:trPr>
        <w:tc>
          <w:tcPr>
            <w:tcW w:w="990" w:type="dxa"/>
            <w:tcBorders>
              <w:bottom w:val="single" w:sz="4" w:space="0" w:color="auto"/>
            </w:tcBorders>
          </w:tcPr>
          <w:p w14:paraId="48BD0781" w14:textId="77777777" w:rsidR="000E62B8" w:rsidRPr="0084305D" w:rsidRDefault="000E62B8" w:rsidP="00C91040">
            <w:pPr>
              <w:jc w:val="center"/>
              <w:rPr>
                <w:rFonts w:cstheme="minorHAnsi"/>
                <w:b/>
                <w:bCs/>
              </w:rPr>
            </w:pPr>
            <w:r w:rsidRPr="0084305D">
              <w:rPr>
                <w:rFonts w:cstheme="minorHAnsi"/>
                <w:b/>
                <w:bCs/>
              </w:rPr>
              <w:t>11-G-</w:t>
            </w:r>
            <w:r>
              <w:rPr>
                <w:rFonts w:cstheme="minorHAnsi"/>
                <w:b/>
                <w:bCs/>
              </w:rPr>
              <w:t>5</w:t>
            </w:r>
          </w:p>
        </w:tc>
        <w:tc>
          <w:tcPr>
            <w:tcW w:w="6300" w:type="dxa"/>
            <w:tcBorders>
              <w:bottom w:val="single" w:sz="4" w:space="0" w:color="auto"/>
              <w:right w:val="nil"/>
            </w:tcBorders>
          </w:tcPr>
          <w:p w14:paraId="16D5AC5E" w14:textId="77777777" w:rsidR="000E62B8" w:rsidRPr="0084305D" w:rsidRDefault="000E62B8" w:rsidP="00C91040">
            <w:pPr>
              <w:rPr>
                <w:rFonts w:cstheme="minorHAnsi"/>
              </w:rPr>
            </w:pPr>
            <w:r w:rsidRPr="00A92797">
              <w:t>A minimum of one ACLS certified staff member must be present in the facility until all patients recovering from anesthesia have met criteria for discharge from the facility.</w:t>
            </w:r>
          </w:p>
        </w:tc>
        <w:tc>
          <w:tcPr>
            <w:tcW w:w="270" w:type="dxa"/>
            <w:tcBorders>
              <w:left w:val="nil"/>
              <w:bottom w:val="single" w:sz="4" w:space="0" w:color="auto"/>
            </w:tcBorders>
          </w:tcPr>
          <w:p w14:paraId="1E425716" w14:textId="77777777" w:rsidR="000E62B8" w:rsidRPr="0084305D" w:rsidRDefault="000E62B8" w:rsidP="00C91040">
            <w:pPr>
              <w:rPr>
                <w:rFonts w:cstheme="minorHAnsi"/>
              </w:rPr>
            </w:pPr>
          </w:p>
        </w:tc>
        <w:tc>
          <w:tcPr>
            <w:tcW w:w="810" w:type="dxa"/>
            <w:tcBorders>
              <w:bottom w:val="single" w:sz="4" w:space="0" w:color="auto"/>
            </w:tcBorders>
          </w:tcPr>
          <w:p w14:paraId="72139EA9" w14:textId="77777777" w:rsidR="000E62B8" w:rsidRPr="00C34C63" w:rsidRDefault="000E62B8" w:rsidP="00C91040">
            <w:pPr>
              <w:rPr>
                <w:rFonts w:cstheme="minorHAnsi"/>
              </w:rPr>
            </w:pPr>
            <w:r w:rsidRPr="00C34C63">
              <w:rPr>
                <w:rFonts w:cstheme="minorHAnsi"/>
              </w:rPr>
              <w:t xml:space="preserve">B </w:t>
            </w:r>
          </w:p>
          <w:p w14:paraId="75BAB805" w14:textId="77777777" w:rsidR="000E62B8" w:rsidRPr="00C34C63" w:rsidRDefault="000E62B8" w:rsidP="00C91040">
            <w:pPr>
              <w:rPr>
                <w:rFonts w:cstheme="minorHAnsi"/>
              </w:rPr>
            </w:pPr>
            <w:r w:rsidRPr="00C34C63">
              <w:rPr>
                <w:rFonts w:cstheme="minorHAnsi"/>
              </w:rPr>
              <w:t xml:space="preserve">C-M </w:t>
            </w:r>
          </w:p>
          <w:p w14:paraId="1732971F"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0ADC4B1E" w14:textId="77777777" w:rsidR="000E62B8" w:rsidRPr="007E1802" w:rsidRDefault="00283A95" w:rsidP="00C91040">
            <w:pPr>
              <w:rPr>
                <w:rFonts w:cstheme="minorHAnsi"/>
              </w:rPr>
            </w:pPr>
            <w:sdt>
              <w:sdtPr>
                <w:rPr>
                  <w:rFonts w:cstheme="minorHAnsi"/>
                </w:rPr>
                <w:id w:val="162056760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3A82FC" w14:textId="77777777" w:rsidR="000E62B8" w:rsidRPr="007E1802" w:rsidRDefault="00283A95" w:rsidP="00C91040">
            <w:pPr>
              <w:rPr>
                <w:rFonts w:cstheme="minorHAnsi"/>
              </w:rPr>
            </w:pPr>
            <w:sdt>
              <w:sdtPr>
                <w:rPr>
                  <w:rFonts w:cstheme="minorHAnsi"/>
                </w:rPr>
                <w:id w:val="-64058129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BFC328" w14:textId="77777777" w:rsidR="000E62B8" w:rsidRPr="007E1802" w:rsidRDefault="00283A95" w:rsidP="00C91040">
            <w:pPr>
              <w:rPr>
                <w:rFonts w:cstheme="minorHAnsi"/>
              </w:rPr>
            </w:pPr>
            <w:sdt>
              <w:sdtPr>
                <w:rPr>
                  <w:rFonts w:cstheme="minorHAnsi"/>
                </w:rPr>
                <w:id w:val="53123890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AAEA58F" w14:textId="77777777" w:rsidR="000E62B8" w:rsidRPr="007E1802" w:rsidRDefault="00283A95" w:rsidP="00C91040">
            <w:pPr>
              <w:rPr>
                <w:rFonts w:cstheme="minorHAnsi"/>
              </w:rPr>
            </w:pPr>
            <w:sdt>
              <w:sdtPr>
                <w:rPr>
                  <w:rFonts w:cstheme="minorHAnsi"/>
                </w:rPr>
                <w:id w:val="107647804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9121220" w14:textId="77777777" w:rsidR="000E62B8" w:rsidRPr="007E1802" w:rsidRDefault="000E62B8" w:rsidP="00C91040">
            <w:pPr>
              <w:rPr>
                <w:rFonts w:cstheme="minorHAnsi"/>
              </w:rPr>
            </w:pPr>
          </w:p>
        </w:tc>
        <w:sdt>
          <w:sdtPr>
            <w:rPr>
              <w:rFonts w:cstheme="minorHAnsi"/>
            </w:rPr>
            <w:id w:val="2077081402"/>
            <w:placeholder>
              <w:docPart w:val="6027AE9954BA4147BE1E90AE161CA75B"/>
            </w:placeholder>
            <w:showingPlcHdr/>
          </w:sdtPr>
          <w:sdtEndPr/>
          <w:sdtContent>
            <w:tc>
              <w:tcPr>
                <w:tcW w:w="4500" w:type="dxa"/>
                <w:tcBorders>
                  <w:bottom w:val="single" w:sz="4" w:space="0" w:color="auto"/>
                </w:tcBorders>
              </w:tcPr>
              <w:p w14:paraId="054E31C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F1BD736" w14:textId="77777777" w:rsidTr="00A42E50">
        <w:trPr>
          <w:cantSplit/>
        </w:trPr>
        <w:tc>
          <w:tcPr>
            <w:tcW w:w="14850" w:type="dxa"/>
            <w:gridSpan w:val="6"/>
            <w:tcBorders>
              <w:left w:val="single" w:sz="4" w:space="0" w:color="auto"/>
            </w:tcBorders>
            <w:shd w:val="clear" w:color="auto" w:fill="D9E2F3" w:themeFill="accent1" w:themeFillTint="33"/>
          </w:tcPr>
          <w:p w14:paraId="50927EEB"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0E62B8" w14:paraId="63B74704" w14:textId="77777777" w:rsidTr="00A42E50">
        <w:trPr>
          <w:cantSplit/>
        </w:trPr>
        <w:tc>
          <w:tcPr>
            <w:tcW w:w="990" w:type="dxa"/>
          </w:tcPr>
          <w:p w14:paraId="0A1C044B" w14:textId="77777777" w:rsidR="000E62B8" w:rsidRPr="0084305D" w:rsidRDefault="000E62B8" w:rsidP="00C91040">
            <w:pPr>
              <w:jc w:val="center"/>
              <w:rPr>
                <w:rFonts w:cstheme="minorHAnsi"/>
                <w:b/>
                <w:bCs/>
              </w:rPr>
            </w:pPr>
            <w:r w:rsidRPr="0084305D">
              <w:rPr>
                <w:rFonts w:cstheme="minorHAnsi"/>
                <w:b/>
                <w:bCs/>
              </w:rPr>
              <w:t>11-H-1</w:t>
            </w:r>
          </w:p>
        </w:tc>
        <w:tc>
          <w:tcPr>
            <w:tcW w:w="6300" w:type="dxa"/>
            <w:tcBorders>
              <w:right w:val="nil"/>
            </w:tcBorders>
          </w:tcPr>
          <w:p w14:paraId="0B7B92F8" w14:textId="77777777" w:rsidR="000E62B8" w:rsidRDefault="000E62B8" w:rsidP="00C91040">
            <w:pPr>
              <w:rPr>
                <w:rFonts w:cstheme="minorHAnsi"/>
                <w:color w:val="000000"/>
              </w:rPr>
            </w:pPr>
            <w:r w:rsidRPr="0084305D">
              <w:rPr>
                <w:rFonts w:cstheme="minorHAnsi"/>
                <w:color w:val="000000"/>
              </w:rPr>
              <w:t xml:space="preserve">IMPORTANT: Employee information such as previous employment, health information (except specific to AAAASF standards and state required immunizations or tests) disabilities, employment and performance reviews are protected and of no interest to the AAAASF surveyor. However, the surveyor does need to confirm that an adequate file is kept on each employee related to the items listed below. Please have only this data available for each employee, separate from the employee files. </w:t>
            </w:r>
          </w:p>
          <w:p w14:paraId="6FDD6445" w14:textId="4D387F61" w:rsidR="00343813" w:rsidRPr="0084305D" w:rsidRDefault="00343813" w:rsidP="00C91040">
            <w:pPr>
              <w:rPr>
                <w:rFonts w:cstheme="minorHAnsi"/>
                <w:color w:val="000000"/>
              </w:rPr>
            </w:pPr>
          </w:p>
        </w:tc>
        <w:tc>
          <w:tcPr>
            <w:tcW w:w="270" w:type="dxa"/>
            <w:tcBorders>
              <w:left w:val="nil"/>
            </w:tcBorders>
          </w:tcPr>
          <w:p w14:paraId="1B5C9FA8" w14:textId="77777777" w:rsidR="000E62B8" w:rsidRPr="0084305D" w:rsidRDefault="000E62B8" w:rsidP="00C91040">
            <w:pPr>
              <w:rPr>
                <w:rFonts w:cstheme="minorHAnsi"/>
              </w:rPr>
            </w:pPr>
          </w:p>
        </w:tc>
        <w:tc>
          <w:tcPr>
            <w:tcW w:w="810" w:type="dxa"/>
          </w:tcPr>
          <w:p w14:paraId="4B65BBC9" w14:textId="77777777" w:rsidR="000E62B8" w:rsidRPr="00C34C63" w:rsidRDefault="000E62B8" w:rsidP="00C91040">
            <w:pPr>
              <w:rPr>
                <w:rFonts w:cstheme="minorHAnsi"/>
              </w:rPr>
            </w:pPr>
            <w:r w:rsidRPr="00C34C63">
              <w:rPr>
                <w:rFonts w:cstheme="minorHAnsi"/>
              </w:rPr>
              <w:t xml:space="preserve">A </w:t>
            </w:r>
          </w:p>
          <w:p w14:paraId="18E1DA00" w14:textId="77777777" w:rsidR="000E62B8" w:rsidRPr="00C34C63" w:rsidRDefault="000E62B8" w:rsidP="00C91040">
            <w:pPr>
              <w:rPr>
                <w:rFonts w:cstheme="minorHAnsi"/>
              </w:rPr>
            </w:pPr>
            <w:r w:rsidRPr="00C34C63">
              <w:rPr>
                <w:rFonts w:cstheme="minorHAnsi"/>
              </w:rPr>
              <w:t xml:space="preserve">B </w:t>
            </w:r>
          </w:p>
          <w:p w14:paraId="2B74EC85" w14:textId="77777777" w:rsidR="000E62B8" w:rsidRPr="00C34C63" w:rsidRDefault="000E62B8" w:rsidP="00C91040">
            <w:pPr>
              <w:rPr>
                <w:rFonts w:cstheme="minorHAnsi"/>
              </w:rPr>
            </w:pPr>
            <w:r w:rsidRPr="00C34C63">
              <w:rPr>
                <w:rFonts w:cstheme="minorHAnsi"/>
              </w:rPr>
              <w:t xml:space="preserve">C-M </w:t>
            </w:r>
          </w:p>
          <w:p w14:paraId="3FA27ED6" w14:textId="77777777" w:rsidR="000E62B8" w:rsidRPr="0084305D" w:rsidRDefault="000E62B8" w:rsidP="00C91040">
            <w:pPr>
              <w:rPr>
                <w:rFonts w:cstheme="minorHAnsi"/>
              </w:rPr>
            </w:pPr>
            <w:r w:rsidRPr="00C34C63">
              <w:rPr>
                <w:rFonts w:cstheme="minorHAnsi"/>
              </w:rPr>
              <w:t>C</w:t>
            </w:r>
          </w:p>
        </w:tc>
        <w:tc>
          <w:tcPr>
            <w:tcW w:w="1980" w:type="dxa"/>
          </w:tcPr>
          <w:p w14:paraId="57E8AD62" w14:textId="77777777" w:rsidR="000E62B8" w:rsidRPr="007E1802" w:rsidRDefault="00283A95" w:rsidP="00C91040">
            <w:pPr>
              <w:rPr>
                <w:rFonts w:cstheme="minorHAnsi"/>
              </w:rPr>
            </w:pPr>
            <w:sdt>
              <w:sdtPr>
                <w:rPr>
                  <w:rFonts w:cstheme="minorHAnsi"/>
                </w:rPr>
                <w:id w:val="-40286972"/>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14507A0C" w14:textId="77777777" w:rsidR="000E62B8" w:rsidRPr="007E1802" w:rsidRDefault="00283A95" w:rsidP="00C91040">
            <w:pPr>
              <w:rPr>
                <w:rFonts w:cstheme="minorHAnsi"/>
              </w:rPr>
            </w:pPr>
            <w:sdt>
              <w:sdtPr>
                <w:rPr>
                  <w:rFonts w:cstheme="minorHAnsi"/>
                </w:rPr>
                <w:id w:val="-10496455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E66D1FC" w14:textId="77777777" w:rsidR="000E62B8" w:rsidRPr="007E1802" w:rsidRDefault="00283A95" w:rsidP="00C91040">
            <w:pPr>
              <w:rPr>
                <w:rFonts w:cstheme="minorHAnsi"/>
              </w:rPr>
            </w:pPr>
            <w:sdt>
              <w:sdtPr>
                <w:rPr>
                  <w:rFonts w:cstheme="minorHAnsi"/>
                </w:rPr>
                <w:id w:val="1888130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9929027" w14:textId="77777777" w:rsidR="000E62B8" w:rsidRPr="00C34C63" w:rsidRDefault="00283A95" w:rsidP="00C91040">
            <w:pPr>
              <w:rPr>
                <w:rFonts w:cstheme="minorHAnsi"/>
              </w:rPr>
            </w:pPr>
            <w:sdt>
              <w:sdtPr>
                <w:rPr>
                  <w:rFonts w:cstheme="minorHAnsi"/>
                </w:rPr>
                <w:id w:val="-31202675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06B11FAF" w14:textId="77777777" w:rsidR="000E62B8" w:rsidRPr="0084305D" w:rsidRDefault="000E62B8" w:rsidP="00C91040">
            <w:pPr>
              <w:rPr>
                <w:rFonts w:cstheme="minorHAnsi"/>
              </w:rPr>
            </w:pPr>
          </w:p>
        </w:tc>
        <w:sdt>
          <w:sdtPr>
            <w:rPr>
              <w:rFonts w:cstheme="minorHAnsi"/>
            </w:rPr>
            <w:id w:val="1177311777"/>
            <w:placeholder>
              <w:docPart w:val="1F7D733BCF0C4939A6A36C187D6BE214"/>
            </w:placeholder>
            <w:showingPlcHdr/>
          </w:sdtPr>
          <w:sdtEndPr/>
          <w:sdtContent>
            <w:tc>
              <w:tcPr>
                <w:tcW w:w="4500" w:type="dxa"/>
              </w:tcPr>
              <w:p w14:paraId="5419254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B2E926B" w14:textId="77777777" w:rsidTr="00A42E50">
        <w:trPr>
          <w:cantSplit/>
        </w:trPr>
        <w:tc>
          <w:tcPr>
            <w:tcW w:w="990" w:type="dxa"/>
          </w:tcPr>
          <w:p w14:paraId="092C4FD4" w14:textId="77777777" w:rsidR="000E62B8" w:rsidRPr="0084305D" w:rsidRDefault="000E62B8" w:rsidP="00C91040">
            <w:pPr>
              <w:jc w:val="center"/>
              <w:rPr>
                <w:rFonts w:cstheme="minorHAnsi"/>
                <w:b/>
                <w:bCs/>
              </w:rPr>
            </w:pPr>
            <w:r w:rsidRPr="0084305D">
              <w:rPr>
                <w:rFonts w:cstheme="minorHAnsi"/>
                <w:b/>
                <w:bCs/>
              </w:rPr>
              <w:lastRenderedPageBreak/>
              <w:t>11-H-2</w:t>
            </w:r>
          </w:p>
        </w:tc>
        <w:tc>
          <w:tcPr>
            <w:tcW w:w="6300" w:type="dxa"/>
            <w:tcBorders>
              <w:right w:val="nil"/>
            </w:tcBorders>
          </w:tcPr>
          <w:p w14:paraId="03FF36A9" w14:textId="77777777" w:rsidR="000E62B8" w:rsidRPr="0084305D" w:rsidRDefault="000E62B8" w:rsidP="00C91040">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70E09F2C" w14:textId="77777777" w:rsidR="000E62B8" w:rsidRPr="0084305D" w:rsidRDefault="000E62B8" w:rsidP="00C91040">
            <w:pPr>
              <w:rPr>
                <w:rFonts w:cstheme="minorHAnsi"/>
              </w:rPr>
            </w:pPr>
          </w:p>
        </w:tc>
        <w:tc>
          <w:tcPr>
            <w:tcW w:w="810" w:type="dxa"/>
          </w:tcPr>
          <w:p w14:paraId="74475A82" w14:textId="77777777" w:rsidR="000E62B8" w:rsidRPr="00C34C63" w:rsidRDefault="000E62B8" w:rsidP="00C91040">
            <w:pPr>
              <w:rPr>
                <w:rFonts w:cstheme="minorHAnsi"/>
              </w:rPr>
            </w:pPr>
            <w:r w:rsidRPr="00C34C63">
              <w:rPr>
                <w:rFonts w:cstheme="minorHAnsi"/>
              </w:rPr>
              <w:t xml:space="preserve">A </w:t>
            </w:r>
          </w:p>
          <w:p w14:paraId="7068336C" w14:textId="77777777" w:rsidR="000E62B8" w:rsidRPr="00C34C63" w:rsidRDefault="000E62B8" w:rsidP="00C91040">
            <w:pPr>
              <w:rPr>
                <w:rFonts w:cstheme="minorHAnsi"/>
              </w:rPr>
            </w:pPr>
            <w:r w:rsidRPr="00C34C63">
              <w:rPr>
                <w:rFonts w:cstheme="minorHAnsi"/>
              </w:rPr>
              <w:t xml:space="preserve">B </w:t>
            </w:r>
          </w:p>
          <w:p w14:paraId="68899C5C" w14:textId="77777777" w:rsidR="000E62B8" w:rsidRPr="00C34C63" w:rsidRDefault="000E62B8" w:rsidP="00C91040">
            <w:pPr>
              <w:rPr>
                <w:rFonts w:cstheme="minorHAnsi"/>
              </w:rPr>
            </w:pPr>
            <w:r w:rsidRPr="00C34C63">
              <w:rPr>
                <w:rFonts w:cstheme="minorHAnsi"/>
              </w:rPr>
              <w:t xml:space="preserve">C-M </w:t>
            </w:r>
          </w:p>
          <w:p w14:paraId="02406572" w14:textId="77777777" w:rsidR="000E62B8" w:rsidRPr="0084305D" w:rsidRDefault="000E62B8" w:rsidP="00C91040">
            <w:pPr>
              <w:rPr>
                <w:rFonts w:cstheme="minorHAnsi"/>
              </w:rPr>
            </w:pPr>
            <w:r w:rsidRPr="00C34C63">
              <w:rPr>
                <w:rFonts w:cstheme="minorHAnsi"/>
              </w:rPr>
              <w:t>C</w:t>
            </w:r>
          </w:p>
        </w:tc>
        <w:tc>
          <w:tcPr>
            <w:tcW w:w="1980" w:type="dxa"/>
          </w:tcPr>
          <w:p w14:paraId="7B8068BA" w14:textId="77777777" w:rsidR="000E62B8" w:rsidRPr="007E1802" w:rsidRDefault="00283A95" w:rsidP="00C91040">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83EAF1F" w14:textId="77777777" w:rsidR="000E62B8" w:rsidRPr="007E1802" w:rsidRDefault="00283A95" w:rsidP="00C91040">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7D0F2EE" w14:textId="77777777" w:rsidR="000E62B8" w:rsidRPr="007E1802" w:rsidRDefault="00283A95" w:rsidP="00C91040">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0476EA" w14:textId="77777777" w:rsidR="000E62B8" w:rsidRPr="007E1802" w:rsidRDefault="00283A95" w:rsidP="00C91040">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452E2C7" w14:textId="77777777" w:rsidR="000E62B8" w:rsidRPr="007E1802" w:rsidRDefault="000E62B8" w:rsidP="00C91040">
            <w:pPr>
              <w:rPr>
                <w:rFonts w:cstheme="minorHAnsi"/>
              </w:rPr>
            </w:pPr>
          </w:p>
        </w:tc>
        <w:sdt>
          <w:sdtPr>
            <w:rPr>
              <w:rFonts w:cstheme="minorHAnsi"/>
            </w:rPr>
            <w:id w:val="1993668722"/>
            <w:placeholder>
              <w:docPart w:val="814BCAFE0EDE43A6A04FF1068B3F5352"/>
            </w:placeholder>
            <w:showingPlcHdr/>
          </w:sdtPr>
          <w:sdtEndPr/>
          <w:sdtContent>
            <w:tc>
              <w:tcPr>
                <w:tcW w:w="4500" w:type="dxa"/>
              </w:tcPr>
              <w:p w14:paraId="7AD291C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3D5D194" w14:textId="77777777" w:rsidTr="00A42E50">
        <w:trPr>
          <w:cantSplit/>
        </w:trPr>
        <w:tc>
          <w:tcPr>
            <w:tcW w:w="990" w:type="dxa"/>
          </w:tcPr>
          <w:p w14:paraId="44B41612" w14:textId="77777777" w:rsidR="000E62B8" w:rsidRPr="0084305D" w:rsidRDefault="000E62B8" w:rsidP="00C91040">
            <w:pPr>
              <w:jc w:val="center"/>
              <w:rPr>
                <w:rFonts w:cstheme="minorHAnsi"/>
                <w:b/>
                <w:bCs/>
              </w:rPr>
            </w:pPr>
            <w:r w:rsidRPr="0084305D">
              <w:rPr>
                <w:rFonts w:cstheme="minorHAnsi"/>
                <w:b/>
                <w:bCs/>
              </w:rPr>
              <w:t>11-H-3</w:t>
            </w:r>
          </w:p>
        </w:tc>
        <w:tc>
          <w:tcPr>
            <w:tcW w:w="6300" w:type="dxa"/>
            <w:tcBorders>
              <w:right w:val="nil"/>
            </w:tcBorders>
          </w:tcPr>
          <w:p w14:paraId="4BBF8C7A" w14:textId="1EC1E8B2" w:rsidR="000E62B8" w:rsidRPr="0084305D" w:rsidRDefault="000E62B8" w:rsidP="00C91040">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IMPORTANT: Employee information must remain strictly confidential.</w:t>
            </w:r>
          </w:p>
        </w:tc>
        <w:tc>
          <w:tcPr>
            <w:tcW w:w="270" w:type="dxa"/>
            <w:tcBorders>
              <w:left w:val="nil"/>
            </w:tcBorders>
          </w:tcPr>
          <w:p w14:paraId="0E7CF94B" w14:textId="77777777" w:rsidR="000E62B8" w:rsidRPr="0084305D" w:rsidRDefault="000E62B8" w:rsidP="00C91040">
            <w:pPr>
              <w:rPr>
                <w:rFonts w:cstheme="minorHAnsi"/>
              </w:rPr>
            </w:pPr>
          </w:p>
        </w:tc>
        <w:tc>
          <w:tcPr>
            <w:tcW w:w="810" w:type="dxa"/>
          </w:tcPr>
          <w:p w14:paraId="6B7464F8" w14:textId="77777777" w:rsidR="000E62B8" w:rsidRPr="00C34C63" w:rsidRDefault="000E62B8" w:rsidP="00C91040">
            <w:pPr>
              <w:rPr>
                <w:rFonts w:cstheme="minorHAnsi"/>
              </w:rPr>
            </w:pPr>
            <w:r w:rsidRPr="00C34C63">
              <w:rPr>
                <w:rFonts w:cstheme="minorHAnsi"/>
              </w:rPr>
              <w:t xml:space="preserve">A </w:t>
            </w:r>
          </w:p>
          <w:p w14:paraId="6B527D2B" w14:textId="77777777" w:rsidR="000E62B8" w:rsidRPr="00C34C63" w:rsidRDefault="000E62B8" w:rsidP="00C91040">
            <w:pPr>
              <w:rPr>
                <w:rFonts w:cstheme="minorHAnsi"/>
              </w:rPr>
            </w:pPr>
            <w:r w:rsidRPr="00C34C63">
              <w:rPr>
                <w:rFonts w:cstheme="minorHAnsi"/>
              </w:rPr>
              <w:t xml:space="preserve">B </w:t>
            </w:r>
          </w:p>
          <w:p w14:paraId="5698DD38" w14:textId="77777777" w:rsidR="000E62B8" w:rsidRPr="00C34C63" w:rsidRDefault="000E62B8" w:rsidP="00C91040">
            <w:pPr>
              <w:rPr>
                <w:rFonts w:cstheme="minorHAnsi"/>
              </w:rPr>
            </w:pPr>
            <w:r w:rsidRPr="00C34C63">
              <w:rPr>
                <w:rFonts w:cstheme="minorHAnsi"/>
              </w:rPr>
              <w:t xml:space="preserve">C-M </w:t>
            </w:r>
          </w:p>
          <w:p w14:paraId="416B9E43" w14:textId="77777777" w:rsidR="000E62B8" w:rsidRPr="0084305D" w:rsidRDefault="000E62B8" w:rsidP="00C91040">
            <w:pPr>
              <w:rPr>
                <w:rFonts w:cstheme="minorHAnsi"/>
              </w:rPr>
            </w:pPr>
            <w:r w:rsidRPr="00C34C63">
              <w:rPr>
                <w:rFonts w:cstheme="minorHAnsi"/>
              </w:rPr>
              <w:t>C</w:t>
            </w:r>
          </w:p>
        </w:tc>
        <w:tc>
          <w:tcPr>
            <w:tcW w:w="1980" w:type="dxa"/>
          </w:tcPr>
          <w:p w14:paraId="58A33FEA" w14:textId="77777777" w:rsidR="000E62B8" w:rsidRPr="007E1802" w:rsidRDefault="00283A95" w:rsidP="00C91040">
            <w:pPr>
              <w:rPr>
                <w:rFonts w:cstheme="minorHAnsi"/>
              </w:rPr>
            </w:pPr>
            <w:sdt>
              <w:sdtPr>
                <w:rPr>
                  <w:rFonts w:cstheme="minorHAnsi"/>
                </w:rPr>
                <w:id w:val="-2633484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9D7CA1B" w14:textId="77777777" w:rsidR="000E62B8" w:rsidRPr="007E1802" w:rsidRDefault="00283A95" w:rsidP="00C91040">
            <w:pPr>
              <w:rPr>
                <w:rFonts w:cstheme="minorHAnsi"/>
              </w:rPr>
            </w:pPr>
            <w:sdt>
              <w:sdtPr>
                <w:rPr>
                  <w:rFonts w:cstheme="minorHAnsi"/>
                </w:rPr>
                <w:id w:val="-19057479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67115F9" w14:textId="77777777" w:rsidR="000E62B8" w:rsidRPr="007E1802" w:rsidRDefault="00283A95" w:rsidP="00C91040">
            <w:pPr>
              <w:rPr>
                <w:rFonts w:cstheme="minorHAnsi"/>
              </w:rPr>
            </w:pPr>
            <w:sdt>
              <w:sdtPr>
                <w:rPr>
                  <w:rFonts w:cstheme="minorHAnsi"/>
                </w:rPr>
                <w:id w:val="-208066135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B64B2B9" w14:textId="77777777" w:rsidR="000E62B8" w:rsidRPr="007E1802" w:rsidRDefault="00283A95" w:rsidP="00C91040">
            <w:pPr>
              <w:rPr>
                <w:rFonts w:cstheme="minorHAnsi"/>
              </w:rPr>
            </w:pPr>
            <w:sdt>
              <w:sdtPr>
                <w:rPr>
                  <w:rFonts w:cstheme="minorHAnsi"/>
                </w:rPr>
                <w:id w:val="-72760845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1291EB3" w14:textId="77777777" w:rsidR="000E62B8" w:rsidRPr="007E1802" w:rsidRDefault="000E62B8" w:rsidP="00C91040">
            <w:pPr>
              <w:rPr>
                <w:rFonts w:cstheme="minorHAnsi"/>
              </w:rPr>
            </w:pPr>
          </w:p>
        </w:tc>
        <w:sdt>
          <w:sdtPr>
            <w:rPr>
              <w:rFonts w:cstheme="minorHAnsi"/>
            </w:rPr>
            <w:id w:val="694049341"/>
            <w:placeholder>
              <w:docPart w:val="17B14038A3C148B5BA9AA8F53D6DCAE8"/>
            </w:placeholder>
            <w:showingPlcHdr/>
          </w:sdtPr>
          <w:sdtEndPr/>
          <w:sdtContent>
            <w:tc>
              <w:tcPr>
                <w:tcW w:w="4500" w:type="dxa"/>
              </w:tcPr>
              <w:p w14:paraId="318B9B6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7" w:name="Per11H4"/>
      <w:tr w:rsidR="000E62B8" w14:paraId="71EAF04B" w14:textId="77777777" w:rsidTr="00A42E50">
        <w:trPr>
          <w:cantSplit/>
        </w:trPr>
        <w:tc>
          <w:tcPr>
            <w:tcW w:w="990" w:type="dxa"/>
          </w:tcPr>
          <w:p w14:paraId="4CD5EAB7" w14:textId="085D2961"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4</w:t>
            </w:r>
            <w:bookmarkEnd w:id="117"/>
            <w:r w:rsidRPr="0084305D">
              <w:rPr>
                <w:rFonts w:cstheme="minorHAnsi"/>
                <w:b/>
                <w:bCs/>
              </w:rPr>
              <w:fldChar w:fldCharType="end"/>
            </w:r>
          </w:p>
        </w:tc>
        <w:tc>
          <w:tcPr>
            <w:tcW w:w="6300" w:type="dxa"/>
            <w:tcBorders>
              <w:right w:val="nil"/>
            </w:tcBorders>
          </w:tcPr>
          <w:p w14:paraId="459A410D" w14:textId="77777777" w:rsidR="000E62B8" w:rsidRPr="0084305D" w:rsidRDefault="000E62B8" w:rsidP="00C91040">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49BE7001" w14:textId="77777777" w:rsidR="000E62B8" w:rsidRPr="0084305D" w:rsidRDefault="000E62B8" w:rsidP="00C91040">
            <w:pPr>
              <w:rPr>
                <w:rFonts w:cstheme="minorHAnsi"/>
              </w:rPr>
            </w:pPr>
          </w:p>
        </w:tc>
        <w:tc>
          <w:tcPr>
            <w:tcW w:w="810" w:type="dxa"/>
          </w:tcPr>
          <w:p w14:paraId="29DBBFDD" w14:textId="77777777" w:rsidR="000E62B8" w:rsidRPr="00C34C63" w:rsidRDefault="000E62B8" w:rsidP="00C91040">
            <w:pPr>
              <w:rPr>
                <w:rFonts w:cstheme="minorHAnsi"/>
              </w:rPr>
            </w:pPr>
            <w:r w:rsidRPr="00C34C63">
              <w:rPr>
                <w:rFonts w:cstheme="minorHAnsi"/>
              </w:rPr>
              <w:t xml:space="preserve">A </w:t>
            </w:r>
          </w:p>
          <w:p w14:paraId="6E5C5188" w14:textId="77777777" w:rsidR="000E62B8" w:rsidRPr="00C34C63" w:rsidRDefault="000E62B8" w:rsidP="00C91040">
            <w:pPr>
              <w:rPr>
                <w:rFonts w:cstheme="minorHAnsi"/>
              </w:rPr>
            </w:pPr>
            <w:r w:rsidRPr="00C34C63">
              <w:rPr>
                <w:rFonts w:cstheme="minorHAnsi"/>
              </w:rPr>
              <w:t xml:space="preserve">B </w:t>
            </w:r>
          </w:p>
          <w:p w14:paraId="66B0BCD9" w14:textId="77777777" w:rsidR="000E62B8" w:rsidRPr="00C34C63" w:rsidRDefault="000E62B8" w:rsidP="00C91040">
            <w:pPr>
              <w:rPr>
                <w:rFonts w:cstheme="minorHAnsi"/>
              </w:rPr>
            </w:pPr>
            <w:r w:rsidRPr="00C34C63">
              <w:rPr>
                <w:rFonts w:cstheme="minorHAnsi"/>
              </w:rPr>
              <w:t xml:space="preserve">C-M </w:t>
            </w:r>
          </w:p>
          <w:p w14:paraId="2549C725" w14:textId="77777777" w:rsidR="000E62B8" w:rsidRPr="0084305D" w:rsidRDefault="000E62B8" w:rsidP="00C91040">
            <w:pPr>
              <w:rPr>
                <w:rFonts w:cstheme="minorHAnsi"/>
              </w:rPr>
            </w:pPr>
            <w:r w:rsidRPr="00C34C63">
              <w:rPr>
                <w:rFonts w:cstheme="minorHAnsi"/>
              </w:rPr>
              <w:t>C</w:t>
            </w:r>
          </w:p>
        </w:tc>
        <w:tc>
          <w:tcPr>
            <w:tcW w:w="1980" w:type="dxa"/>
          </w:tcPr>
          <w:p w14:paraId="1A69A904" w14:textId="77777777" w:rsidR="000E62B8" w:rsidRPr="007E1802" w:rsidRDefault="00283A95" w:rsidP="00C91040">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285B85F" w14:textId="77777777" w:rsidR="000E62B8" w:rsidRPr="007E1802" w:rsidRDefault="00283A95" w:rsidP="00C91040">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EFEFE03" w14:textId="77777777" w:rsidR="000E62B8" w:rsidRPr="007E1802" w:rsidRDefault="00283A95" w:rsidP="00C91040">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7638956" w14:textId="77777777" w:rsidR="000E62B8" w:rsidRPr="007E1802" w:rsidRDefault="00283A95" w:rsidP="00C91040">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9896B0" w14:textId="77777777" w:rsidR="000E62B8" w:rsidRPr="007E1802" w:rsidRDefault="000E62B8" w:rsidP="00C91040">
            <w:pPr>
              <w:rPr>
                <w:rFonts w:cstheme="minorHAnsi"/>
              </w:rPr>
            </w:pPr>
          </w:p>
        </w:tc>
        <w:sdt>
          <w:sdtPr>
            <w:rPr>
              <w:rFonts w:cstheme="minorHAnsi"/>
            </w:rPr>
            <w:id w:val="-777253183"/>
            <w:placeholder>
              <w:docPart w:val="147CB61870D74267A920C9A9EB1A7DFE"/>
            </w:placeholder>
            <w:showingPlcHdr/>
          </w:sdtPr>
          <w:sdtEndPr/>
          <w:sdtContent>
            <w:tc>
              <w:tcPr>
                <w:tcW w:w="4500" w:type="dxa"/>
              </w:tcPr>
              <w:p w14:paraId="18D9ADB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8" w:name="Per11H5"/>
      <w:tr w:rsidR="000E62B8" w14:paraId="10A1A781" w14:textId="77777777" w:rsidTr="00A42E50">
        <w:trPr>
          <w:cantSplit/>
        </w:trPr>
        <w:tc>
          <w:tcPr>
            <w:tcW w:w="990" w:type="dxa"/>
          </w:tcPr>
          <w:p w14:paraId="5D1155C5" w14:textId="16F2CCB5"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5</w:t>
            </w:r>
            <w:bookmarkEnd w:id="118"/>
            <w:r w:rsidRPr="0084305D">
              <w:rPr>
                <w:rFonts w:cstheme="minorHAnsi"/>
                <w:b/>
                <w:bCs/>
              </w:rPr>
              <w:fldChar w:fldCharType="end"/>
            </w:r>
          </w:p>
        </w:tc>
        <w:tc>
          <w:tcPr>
            <w:tcW w:w="6300" w:type="dxa"/>
            <w:tcBorders>
              <w:right w:val="nil"/>
            </w:tcBorders>
          </w:tcPr>
          <w:p w14:paraId="7D144F63" w14:textId="77777777" w:rsidR="000E62B8" w:rsidRPr="0084305D" w:rsidRDefault="000E62B8" w:rsidP="00C91040">
            <w:pPr>
              <w:rPr>
                <w:rFonts w:cstheme="minorHAnsi"/>
              </w:rPr>
            </w:pPr>
            <w:r w:rsidRPr="0084305D">
              <w:rPr>
                <w:rFonts w:cstheme="minorHAnsi"/>
              </w:rPr>
              <w:t>Each personnel record contains resume of training and experience.</w:t>
            </w:r>
          </w:p>
        </w:tc>
        <w:tc>
          <w:tcPr>
            <w:tcW w:w="270" w:type="dxa"/>
            <w:tcBorders>
              <w:left w:val="nil"/>
            </w:tcBorders>
          </w:tcPr>
          <w:p w14:paraId="0F368D97" w14:textId="77777777" w:rsidR="000E62B8" w:rsidRPr="0084305D" w:rsidRDefault="000E62B8" w:rsidP="00C91040">
            <w:pPr>
              <w:rPr>
                <w:rFonts w:cstheme="minorHAnsi"/>
              </w:rPr>
            </w:pPr>
          </w:p>
        </w:tc>
        <w:tc>
          <w:tcPr>
            <w:tcW w:w="810" w:type="dxa"/>
          </w:tcPr>
          <w:p w14:paraId="3AE2A0D0" w14:textId="77777777" w:rsidR="000E62B8" w:rsidRPr="00C34C63" w:rsidRDefault="000E62B8" w:rsidP="00C91040">
            <w:pPr>
              <w:rPr>
                <w:rFonts w:cstheme="minorHAnsi"/>
              </w:rPr>
            </w:pPr>
            <w:r w:rsidRPr="00C34C63">
              <w:rPr>
                <w:rFonts w:cstheme="minorHAnsi"/>
              </w:rPr>
              <w:t xml:space="preserve">A </w:t>
            </w:r>
          </w:p>
          <w:p w14:paraId="234025EE" w14:textId="77777777" w:rsidR="000E62B8" w:rsidRPr="00C34C63" w:rsidRDefault="000E62B8" w:rsidP="00C91040">
            <w:pPr>
              <w:rPr>
                <w:rFonts w:cstheme="minorHAnsi"/>
              </w:rPr>
            </w:pPr>
            <w:r w:rsidRPr="00C34C63">
              <w:rPr>
                <w:rFonts w:cstheme="minorHAnsi"/>
              </w:rPr>
              <w:t xml:space="preserve">B </w:t>
            </w:r>
          </w:p>
          <w:p w14:paraId="6EFBD12F" w14:textId="77777777" w:rsidR="000E62B8" w:rsidRPr="00C34C63" w:rsidRDefault="000E62B8" w:rsidP="00C91040">
            <w:pPr>
              <w:rPr>
                <w:rFonts w:cstheme="minorHAnsi"/>
              </w:rPr>
            </w:pPr>
            <w:r w:rsidRPr="00C34C63">
              <w:rPr>
                <w:rFonts w:cstheme="minorHAnsi"/>
              </w:rPr>
              <w:t xml:space="preserve">C-M </w:t>
            </w:r>
          </w:p>
          <w:p w14:paraId="4D94DAFB" w14:textId="77777777" w:rsidR="000E62B8" w:rsidRPr="0084305D" w:rsidRDefault="000E62B8" w:rsidP="00C91040">
            <w:pPr>
              <w:rPr>
                <w:rFonts w:cstheme="minorHAnsi"/>
              </w:rPr>
            </w:pPr>
            <w:r w:rsidRPr="00C34C63">
              <w:rPr>
                <w:rFonts w:cstheme="minorHAnsi"/>
              </w:rPr>
              <w:t>C</w:t>
            </w:r>
          </w:p>
        </w:tc>
        <w:tc>
          <w:tcPr>
            <w:tcW w:w="1980" w:type="dxa"/>
          </w:tcPr>
          <w:p w14:paraId="62A1A008" w14:textId="77777777" w:rsidR="000E62B8" w:rsidRPr="007E1802" w:rsidRDefault="00283A95" w:rsidP="00C91040">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D852C5E" w14:textId="77777777" w:rsidR="000E62B8" w:rsidRPr="007E1802" w:rsidRDefault="00283A95" w:rsidP="00C91040">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9040DB5" w14:textId="77777777" w:rsidR="000E62B8" w:rsidRPr="007E1802" w:rsidRDefault="00283A95" w:rsidP="00C91040">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B8EA076" w14:textId="77777777" w:rsidR="000E62B8" w:rsidRPr="007E1802" w:rsidRDefault="00283A95" w:rsidP="00C91040">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9AEA230" w14:textId="77777777" w:rsidR="000E62B8" w:rsidRPr="007E1802" w:rsidRDefault="000E62B8" w:rsidP="00C91040">
            <w:pPr>
              <w:rPr>
                <w:rFonts w:cstheme="minorHAnsi"/>
              </w:rPr>
            </w:pPr>
          </w:p>
        </w:tc>
        <w:sdt>
          <w:sdtPr>
            <w:rPr>
              <w:rFonts w:cstheme="minorHAnsi"/>
            </w:rPr>
            <w:id w:val="486834176"/>
            <w:placeholder>
              <w:docPart w:val="7A91C2C3413F44D8A86DE1F0B7B8BDA2"/>
            </w:placeholder>
            <w:showingPlcHdr/>
          </w:sdtPr>
          <w:sdtEndPr/>
          <w:sdtContent>
            <w:tc>
              <w:tcPr>
                <w:tcW w:w="4500" w:type="dxa"/>
              </w:tcPr>
              <w:p w14:paraId="4B90E4A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9" w:name="Per11H6"/>
      <w:tr w:rsidR="000E62B8" w14:paraId="78793B46" w14:textId="77777777" w:rsidTr="00A42E50">
        <w:trPr>
          <w:cantSplit/>
        </w:trPr>
        <w:tc>
          <w:tcPr>
            <w:tcW w:w="990" w:type="dxa"/>
          </w:tcPr>
          <w:p w14:paraId="24A3AD7F" w14:textId="33C5EEF7"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6</w:t>
            </w:r>
            <w:bookmarkEnd w:id="119"/>
            <w:r w:rsidRPr="0084305D">
              <w:rPr>
                <w:rFonts w:cstheme="minorHAnsi"/>
                <w:b/>
                <w:bCs/>
              </w:rPr>
              <w:fldChar w:fldCharType="end"/>
            </w:r>
          </w:p>
        </w:tc>
        <w:tc>
          <w:tcPr>
            <w:tcW w:w="6300" w:type="dxa"/>
            <w:tcBorders>
              <w:right w:val="nil"/>
            </w:tcBorders>
          </w:tcPr>
          <w:p w14:paraId="3643AC5E" w14:textId="77777777" w:rsidR="000E62B8" w:rsidRPr="0084305D" w:rsidRDefault="000E62B8" w:rsidP="00C91040">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5D3853B6" w14:textId="77777777" w:rsidR="000E62B8" w:rsidRPr="0084305D" w:rsidRDefault="000E62B8" w:rsidP="00C91040">
            <w:pPr>
              <w:rPr>
                <w:rFonts w:cstheme="minorHAnsi"/>
              </w:rPr>
            </w:pPr>
          </w:p>
        </w:tc>
        <w:tc>
          <w:tcPr>
            <w:tcW w:w="810" w:type="dxa"/>
          </w:tcPr>
          <w:p w14:paraId="54F0447C" w14:textId="77777777" w:rsidR="000E62B8" w:rsidRPr="00C34C63" w:rsidRDefault="000E62B8" w:rsidP="00C91040">
            <w:pPr>
              <w:rPr>
                <w:rFonts w:cstheme="minorHAnsi"/>
              </w:rPr>
            </w:pPr>
            <w:r w:rsidRPr="00C34C63">
              <w:rPr>
                <w:rFonts w:cstheme="minorHAnsi"/>
              </w:rPr>
              <w:t xml:space="preserve">A </w:t>
            </w:r>
          </w:p>
          <w:p w14:paraId="20801AF2" w14:textId="77777777" w:rsidR="000E62B8" w:rsidRPr="00C34C63" w:rsidRDefault="000E62B8" w:rsidP="00C91040">
            <w:pPr>
              <w:rPr>
                <w:rFonts w:cstheme="minorHAnsi"/>
              </w:rPr>
            </w:pPr>
            <w:r w:rsidRPr="00C34C63">
              <w:rPr>
                <w:rFonts w:cstheme="minorHAnsi"/>
              </w:rPr>
              <w:t xml:space="preserve">B </w:t>
            </w:r>
          </w:p>
          <w:p w14:paraId="6D967DD8" w14:textId="77777777" w:rsidR="000E62B8" w:rsidRPr="00C34C63" w:rsidRDefault="000E62B8" w:rsidP="00C91040">
            <w:pPr>
              <w:rPr>
                <w:rFonts w:cstheme="minorHAnsi"/>
              </w:rPr>
            </w:pPr>
            <w:r w:rsidRPr="00C34C63">
              <w:rPr>
                <w:rFonts w:cstheme="minorHAnsi"/>
              </w:rPr>
              <w:t xml:space="preserve">C-M </w:t>
            </w:r>
          </w:p>
          <w:p w14:paraId="4166AFB2" w14:textId="77777777" w:rsidR="000E62B8" w:rsidRPr="0084305D" w:rsidRDefault="000E62B8" w:rsidP="00C91040">
            <w:pPr>
              <w:rPr>
                <w:rFonts w:cstheme="minorHAnsi"/>
              </w:rPr>
            </w:pPr>
            <w:r w:rsidRPr="00C34C63">
              <w:rPr>
                <w:rFonts w:cstheme="minorHAnsi"/>
              </w:rPr>
              <w:t>C</w:t>
            </w:r>
          </w:p>
        </w:tc>
        <w:tc>
          <w:tcPr>
            <w:tcW w:w="1980" w:type="dxa"/>
          </w:tcPr>
          <w:p w14:paraId="1B6F0C9E" w14:textId="77777777" w:rsidR="000E62B8" w:rsidRPr="007E1802" w:rsidRDefault="00283A95" w:rsidP="00C91040">
            <w:pPr>
              <w:rPr>
                <w:rFonts w:cstheme="minorHAnsi"/>
              </w:rPr>
            </w:pPr>
            <w:sdt>
              <w:sdtPr>
                <w:rPr>
                  <w:rFonts w:cstheme="minorHAnsi"/>
                </w:rPr>
                <w:id w:val="-151753120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E43D1C8" w14:textId="77777777" w:rsidR="000E62B8" w:rsidRPr="007E1802" w:rsidRDefault="00283A95" w:rsidP="00C91040">
            <w:pPr>
              <w:rPr>
                <w:rFonts w:cstheme="minorHAnsi"/>
              </w:rPr>
            </w:pPr>
            <w:sdt>
              <w:sdtPr>
                <w:rPr>
                  <w:rFonts w:cstheme="minorHAnsi"/>
                </w:rPr>
                <w:id w:val="-17845704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AD3AAF7" w14:textId="77777777" w:rsidR="000E62B8" w:rsidRPr="007E1802" w:rsidRDefault="00283A95" w:rsidP="00C91040">
            <w:pPr>
              <w:rPr>
                <w:rFonts w:cstheme="minorHAnsi"/>
              </w:rPr>
            </w:pPr>
            <w:sdt>
              <w:sdtPr>
                <w:rPr>
                  <w:rFonts w:cstheme="minorHAnsi"/>
                </w:rPr>
                <w:id w:val="65149880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552A03F" w14:textId="77777777" w:rsidR="000E62B8" w:rsidRPr="007E1802" w:rsidRDefault="00283A95" w:rsidP="00C91040">
            <w:pPr>
              <w:rPr>
                <w:rFonts w:cstheme="minorHAnsi"/>
              </w:rPr>
            </w:pPr>
            <w:sdt>
              <w:sdtPr>
                <w:rPr>
                  <w:rFonts w:cstheme="minorHAnsi"/>
                </w:rPr>
                <w:id w:val="-33021620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DDA548C" w14:textId="77777777" w:rsidR="000E62B8" w:rsidRPr="007E1802" w:rsidRDefault="000E62B8" w:rsidP="00C91040">
            <w:pPr>
              <w:rPr>
                <w:rFonts w:cstheme="minorHAnsi"/>
              </w:rPr>
            </w:pPr>
          </w:p>
        </w:tc>
        <w:sdt>
          <w:sdtPr>
            <w:rPr>
              <w:rFonts w:cstheme="minorHAnsi"/>
            </w:rPr>
            <w:id w:val="1799647140"/>
            <w:placeholder>
              <w:docPart w:val="4FFEC407CEED4FECA6CC7800DF9D7F9F"/>
            </w:placeholder>
            <w:showingPlcHdr/>
          </w:sdtPr>
          <w:sdtEndPr/>
          <w:sdtContent>
            <w:tc>
              <w:tcPr>
                <w:tcW w:w="4500" w:type="dxa"/>
              </w:tcPr>
              <w:p w14:paraId="4BEA598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0" w:name="Per11H7"/>
      <w:tr w:rsidR="000E62B8" w14:paraId="3F0AE057" w14:textId="77777777" w:rsidTr="00A42E50">
        <w:trPr>
          <w:cantSplit/>
        </w:trPr>
        <w:tc>
          <w:tcPr>
            <w:tcW w:w="990" w:type="dxa"/>
          </w:tcPr>
          <w:p w14:paraId="5DE3E536" w14:textId="7EFE0F2E" w:rsidR="000E62B8" w:rsidRPr="0084305D" w:rsidRDefault="000E62B8" w:rsidP="00C91040">
            <w:pPr>
              <w:jc w:val="center"/>
              <w:rPr>
                <w:rFonts w:cstheme="minorHAnsi"/>
                <w:b/>
                <w:bCs/>
              </w:rPr>
            </w:pPr>
            <w:r w:rsidRPr="0084305D">
              <w:rPr>
                <w:rFonts w:cstheme="minorHAnsi"/>
                <w:b/>
                <w:bCs/>
              </w:rPr>
              <w:fldChar w:fldCharType="begin"/>
            </w:r>
            <w:r w:rsidR="007F662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bookmarkEnd w:id="120"/>
            <w:r w:rsidRPr="0084305D">
              <w:rPr>
                <w:rFonts w:cstheme="minorHAnsi"/>
                <w:b/>
                <w:bCs/>
              </w:rPr>
              <w:fldChar w:fldCharType="end"/>
            </w:r>
          </w:p>
        </w:tc>
        <w:tc>
          <w:tcPr>
            <w:tcW w:w="6300" w:type="dxa"/>
            <w:tcBorders>
              <w:right w:val="nil"/>
            </w:tcBorders>
          </w:tcPr>
          <w:p w14:paraId="0ADD4155" w14:textId="77777777" w:rsidR="000E62B8" w:rsidRPr="0084305D" w:rsidRDefault="000E62B8" w:rsidP="00C91040">
            <w:pPr>
              <w:rPr>
                <w:rFonts w:cstheme="minorHAnsi"/>
              </w:rPr>
            </w:pPr>
            <w:r w:rsidRPr="0084305D">
              <w:rPr>
                <w:rFonts w:cstheme="minorHAnsi"/>
              </w:rPr>
              <w:t>Each personnel record contains date of employment.</w:t>
            </w:r>
          </w:p>
        </w:tc>
        <w:tc>
          <w:tcPr>
            <w:tcW w:w="270" w:type="dxa"/>
            <w:tcBorders>
              <w:left w:val="nil"/>
            </w:tcBorders>
          </w:tcPr>
          <w:p w14:paraId="651FFEE4" w14:textId="77777777" w:rsidR="000E62B8" w:rsidRPr="0084305D" w:rsidRDefault="000E62B8" w:rsidP="00C91040">
            <w:pPr>
              <w:rPr>
                <w:rFonts w:cstheme="minorHAnsi"/>
              </w:rPr>
            </w:pPr>
          </w:p>
        </w:tc>
        <w:tc>
          <w:tcPr>
            <w:tcW w:w="810" w:type="dxa"/>
          </w:tcPr>
          <w:p w14:paraId="178266B1" w14:textId="77777777" w:rsidR="000E62B8" w:rsidRPr="00C34C63" w:rsidRDefault="000E62B8" w:rsidP="00C91040">
            <w:pPr>
              <w:rPr>
                <w:rFonts w:cstheme="minorHAnsi"/>
              </w:rPr>
            </w:pPr>
            <w:r w:rsidRPr="00C34C63">
              <w:rPr>
                <w:rFonts w:cstheme="minorHAnsi"/>
              </w:rPr>
              <w:t xml:space="preserve">A </w:t>
            </w:r>
          </w:p>
          <w:p w14:paraId="00AA636E" w14:textId="77777777" w:rsidR="000E62B8" w:rsidRPr="00C34C63" w:rsidRDefault="000E62B8" w:rsidP="00C91040">
            <w:pPr>
              <w:rPr>
                <w:rFonts w:cstheme="minorHAnsi"/>
              </w:rPr>
            </w:pPr>
            <w:r w:rsidRPr="00C34C63">
              <w:rPr>
                <w:rFonts w:cstheme="minorHAnsi"/>
              </w:rPr>
              <w:t xml:space="preserve">B </w:t>
            </w:r>
          </w:p>
          <w:p w14:paraId="23B51F3F" w14:textId="77777777" w:rsidR="000E62B8" w:rsidRPr="00C34C63" w:rsidRDefault="000E62B8" w:rsidP="00C91040">
            <w:pPr>
              <w:rPr>
                <w:rFonts w:cstheme="minorHAnsi"/>
              </w:rPr>
            </w:pPr>
            <w:r w:rsidRPr="00C34C63">
              <w:rPr>
                <w:rFonts w:cstheme="minorHAnsi"/>
              </w:rPr>
              <w:t xml:space="preserve">C-M </w:t>
            </w:r>
          </w:p>
          <w:p w14:paraId="767C74C6" w14:textId="77777777" w:rsidR="000E62B8" w:rsidRPr="0084305D" w:rsidRDefault="000E62B8" w:rsidP="00C91040">
            <w:pPr>
              <w:rPr>
                <w:rFonts w:cstheme="minorHAnsi"/>
              </w:rPr>
            </w:pPr>
            <w:r w:rsidRPr="00C34C63">
              <w:rPr>
                <w:rFonts w:cstheme="minorHAnsi"/>
              </w:rPr>
              <w:t>C</w:t>
            </w:r>
          </w:p>
        </w:tc>
        <w:tc>
          <w:tcPr>
            <w:tcW w:w="1980" w:type="dxa"/>
          </w:tcPr>
          <w:p w14:paraId="1F98C0D0" w14:textId="77777777" w:rsidR="000E62B8" w:rsidRPr="007E1802" w:rsidRDefault="00283A95" w:rsidP="00C91040">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229A495" w14:textId="77777777" w:rsidR="000E62B8" w:rsidRPr="007E1802" w:rsidRDefault="00283A95" w:rsidP="00C91040">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29BCABC" w14:textId="77777777" w:rsidR="000E62B8" w:rsidRPr="007E1802" w:rsidRDefault="00283A95" w:rsidP="00C91040">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DBD69A3" w14:textId="77777777" w:rsidR="000E62B8" w:rsidRPr="007E1802" w:rsidRDefault="00283A95" w:rsidP="00C91040">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68A55CD" w14:textId="77777777" w:rsidR="000E62B8" w:rsidRPr="007E1802" w:rsidRDefault="000E62B8" w:rsidP="00C91040">
            <w:pPr>
              <w:rPr>
                <w:rFonts w:cstheme="minorHAnsi"/>
              </w:rPr>
            </w:pPr>
          </w:p>
        </w:tc>
        <w:sdt>
          <w:sdtPr>
            <w:rPr>
              <w:rFonts w:cstheme="minorHAnsi"/>
            </w:rPr>
            <w:id w:val="2024972550"/>
            <w:placeholder>
              <w:docPart w:val="2EED2429C1AB450788E8D9F852B81958"/>
            </w:placeholder>
            <w:showingPlcHdr/>
          </w:sdtPr>
          <w:sdtEndPr/>
          <w:sdtContent>
            <w:tc>
              <w:tcPr>
                <w:tcW w:w="4500" w:type="dxa"/>
              </w:tcPr>
              <w:p w14:paraId="240A6D2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1" w:name="Per11H8"/>
      <w:tr w:rsidR="000E62B8" w14:paraId="6D95D2DD" w14:textId="77777777" w:rsidTr="00A42E50">
        <w:trPr>
          <w:cantSplit/>
        </w:trPr>
        <w:tc>
          <w:tcPr>
            <w:tcW w:w="990" w:type="dxa"/>
          </w:tcPr>
          <w:p w14:paraId="1F4D3BA7" w14:textId="66021724" w:rsidR="000E62B8" w:rsidRPr="0084305D" w:rsidRDefault="000E62B8" w:rsidP="00C91040">
            <w:pPr>
              <w:jc w:val="center"/>
              <w:rPr>
                <w:rFonts w:cstheme="minorHAnsi"/>
                <w:b/>
                <w:bCs/>
              </w:rPr>
            </w:pPr>
            <w:r w:rsidRPr="0084305D">
              <w:rPr>
                <w:rFonts w:cstheme="minorHAnsi"/>
                <w:b/>
                <w:bCs/>
              </w:rPr>
              <w:lastRenderedPageBreak/>
              <w:fldChar w:fldCharType="begin"/>
            </w:r>
            <w:r w:rsidR="007F662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bookmarkEnd w:id="121"/>
            <w:r w:rsidRPr="0084305D">
              <w:rPr>
                <w:rFonts w:cstheme="minorHAnsi"/>
                <w:b/>
                <w:bCs/>
              </w:rPr>
              <w:fldChar w:fldCharType="end"/>
            </w:r>
          </w:p>
        </w:tc>
        <w:tc>
          <w:tcPr>
            <w:tcW w:w="6300" w:type="dxa"/>
            <w:tcBorders>
              <w:right w:val="nil"/>
            </w:tcBorders>
          </w:tcPr>
          <w:p w14:paraId="70F64B88" w14:textId="77777777" w:rsidR="000E62B8" w:rsidRPr="0084305D" w:rsidRDefault="000E62B8" w:rsidP="00C91040">
            <w:pPr>
              <w:rPr>
                <w:rFonts w:cstheme="minorHAnsi"/>
              </w:rPr>
            </w:pPr>
            <w:r w:rsidRPr="0084305D">
              <w:rPr>
                <w:rFonts w:cstheme="minorHAnsi"/>
              </w:rPr>
              <w:t>Each personnel record contains description of duties.</w:t>
            </w:r>
          </w:p>
        </w:tc>
        <w:tc>
          <w:tcPr>
            <w:tcW w:w="270" w:type="dxa"/>
            <w:tcBorders>
              <w:left w:val="nil"/>
            </w:tcBorders>
          </w:tcPr>
          <w:p w14:paraId="33BCA6C1" w14:textId="77777777" w:rsidR="000E62B8" w:rsidRPr="0084305D" w:rsidRDefault="000E62B8" w:rsidP="00C91040">
            <w:pPr>
              <w:rPr>
                <w:rFonts w:cstheme="minorHAnsi"/>
              </w:rPr>
            </w:pPr>
          </w:p>
        </w:tc>
        <w:tc>
          <w:tcPr>
            <w:tcW w:w="810" w:type="dxa"/>
          </w:tcPr>
          <w:p w14:paraId="675607D0" w14:textId="77777777" w:rsidR="000E62B8" w:rsidRPr="00C34C63" w:rsidRDefault="000E62B8" w:rsidP="00C91040">
            <w:pPr>
              <w:rPr>
                <w:rFonts w:cstheme="minorHAnsi"/>
              </w:rPr>
            </w:pPr>
            <w:r w:rsidRPr="00C34C63">
              <w:rPr>
                <w:rFonts w:cstheme="minorHAnsi"/>
              </w:rPr>
              <w:t xml:space="preserve">A </w:t>
            </w:r>
          </w:p>
          <w:p w14:paraId="6A769E43" w14:textId="77777777" w:rsidR="000E62B8" w:rsidRPr="00C34C63" w:rsidRDefault="000E62B8" w:rsidP="00C91040">
            <w:pPr>
              <w:rPr>
                <w:rFonts w:cstheme="minorHAnsi"/>
              </w:rPr>
            </w:pPr>
            <w:r w:rsidRPr="00C34C63">
              <w:rPr>
                <w:rFonts w:cstheme="minorHAnsi"/>
              </w:rPr>
              <w:t xml:space="preserve">B </w:t>
            </w:r>
          </w:p>
          <w:p w14:paraId="63A2592A" w14:textId="77777777" w:rsidR="000E62B8" w:rsidRPr="00C34C63" w:rsidRDefault="000E62B8" w:rsidP="00C91040">
            <w:pPr>
              <w:rPr>
                <w:rFonts w:cstheme="minorHAnsi"/>
              </w:rPr>
            </w:pPr>
            <w:r w:rsidRPr="00C34C63">
              <w:rPr>
                <w:rFonts w:cstheme="minorHAnsi"/>
              </w:rPr>
              <w:t xml:space="preserve">C-M </w:t>
            </w:r>
          </w:p>
          <w:p w14:paraId="66437E84" w14:textId="77777777" w:rsidR="000E62B8" w:rsidRPr="0084305D" w:rsidRDefault="000E62B8" w:rsidP="00C91040">
            <w:pPr>
              <w:rPr>
                <w:rFonts w:cstheme="minorHAnsi"/>
              </w:rPr>
            </w:pPr>
            <w:r w:rsidRPr="00C34C63">
              <w:rPr>
                <w:rFonts w:cstheme="minorHAnsi"/>
              </w:rPr>
              <w:t>C</w:t>
            </w:r>
          </w:p>
        </w:tc>
        <w:tc>
          <w:tcPr>
            <w:tcW w:w="1980" w:type="dxa"/>
          </w:tcPr>
          <w:p w14:paraId="46597B20" w14:textId="77777777" w:rsidR="000E62B8" w:rsidRPr="007E1802" w:rsidRDefault="00283A95" w:rsidP="00C91040">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1D5470D" w14:textId="77777777" w:rsidR="000E62B8" w:rsidRPr="007E1802" w:rsidRDefault="00283A95" w:rsidP="00C91040">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E13A20E" w14:textId="77777777" w:rsidR="000E62B8" w:rsidRPr="007E1802" w:rsidRDefault="00283A95" w:rsidP="00C91040">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23CAEF3" w14:textId="77777777" w:rsidR="000E62B8" w:rsidRPr="007E1802" w:rsidRDefault="00283A95" w:rsidP="00C91040">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D10A581" w14:textId="77777777" w:rsidR="000E62B8" w:rsidRPr="007E1802" w:rsidRDefault="000E62B8" w:rsidP="00C91040">
            <w:pPr>
              <w:rPr>
                <w:rFonts w:cstheme="minorHAnsi"/>
              </w:rPr>
            </w:pPr>
          </w:p>
        </w:tc>
        <w:sdt>
          <w:sdtPr>
            <w:rPr>
              <w:rFonts w:cstheme="minorHAnsi"/>
            </w:rPr>
            <w:id w:val="172625319"/>
            <w:placeholder>
              <w:docPart w:val="522EDF2FFEBD4E8A8D0E94E06250712A"/>
            </w:placeholder>
            <w:showingPlcHdr/>
          </w:sdtPr>
          <w:sdtEndPr/>
          <w:sdtContent>
            <w:tc>
              <w:tcPr>
                <w:tcW w:w="4500" w:type="dxa"/>
              </w:tcPr>
              <w:p w14:paraId="22A9F7D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2" w:name="Per11H9"/>
      <w:tr w:rsidR="000E62B8" w14:paraId="054CDBC2" w14:textId="77777777" w:rsidTr="00A42E50">
        <w:trPr>
          <w:cantSplit/>
        </w:trPr>
        <w:tc>
          <w:tcPr>
            <w:tcW w:w="990" w:type="dxa"/>
          </w:tcPr>
          <w:p w14:paraId="27C7475F" w14:textId="69090E24"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9</w:t>
            </w:r>
            <w:bookmarkEnd w:id="122"/>
            <w:r w:rsidRPr="0084305D">
              <w:rPr>
                <w:rFonts w:cstheme="minorHAnsi"/>
                <w:b/>
                <w:bCs/>
              </w:rPr>
              <w:fldChar w:fldCharType="end"/>
            </w:r>
          </w:p>
        </w:tc>
        <w:tc>
          <w:tcPr>
            <w:tcW w:w="6300" w:type="dxa"/>
            <w:tcBorders>
              <w:right w:val="nil"/>
            </w:tcBorders>
          </w:tcPr>
          <w:p w14:paraId="2309CE52" w14:textId="77777777" w:rsidR="000E62B8" w:rsidRPr="0084305D" w:rsidRDefault="000E62B8" w:rsidP="00C91040">
            <w:pPr>
              <w:rPr>
                <w:rFonts w:cstheme="minorHAnsi"/>
              </w:rPr>
            </w:pPr>
            <w:r w:rsidRPr="0084305D">
              <w:rPr>
                <w:rFonts w:cstheme="minorHAnsi"/>
              </w:rPr>
              <w:t>Each personnel record contains on-going record of continuing education.</w:t>
            </w:r>
          </w:p>
        </w:tc>
        <w:tc>
          <w:tcPr>
            <w:tcW w:w="270" w:type="dxa"/>
            <w:tcBorders>
              <w:left w:val="nil"/>
            </w:tcBorders>
          </w:tcPr>
          <w:p w14:paraId="4A3CEC37" w14:textId="77777777" w:rsidR="000E62B8" w:rsidRPr="0084305D" w:rsidRDefault="000E62B8" w:rsidP="00C91040">
            <w:pPr>
              <w:rPr>
                <w:rFonts w:cstheme="minorHAnsi"/>
              </w:rPr>
            </w:pPr>
          </w:p>
        </w:tc>
        <w:tc>
          <w:tcPr>
            <w:tcW w:w="810" w:type="dxa"/>
          </w:tcPr>
          <w:p w14:paraId="1E3EDE50" w14:textId="77777777" w:rsidR="000E62B8" w:rsidRPr="00C34C63" w:rsidRDefault="000E62B8" w:rsidP="00C91040">
            <w:pPr>
              <w:rPr>
                <w:rFonts w:cstheme="minorHAnsi"/>
              </w:rPr>
            </w:pPr>
            <w:r w:rsidRPr="00C34C63">
              <w:rPr>
                <w:rFonts w:cstheme="minorHAnsi"/>
              </w:rPr>
              <w:t xml:space="preserve">A </w:t>
            </w:r>
          </w:p>
          <w:p w14:paraId="6CE35EDA" w14:textId="77777777" w:rsidR="000E62B8" w:rsidRPr="00C34C63" w:rsidRDefault="000E62B8" w:rsidP="00C91040">
            <w:pPr>
              <w:rPr>
                <w:rFonts w:cstheme="minorHAnsi"/>
              </w:rPr>
            </w:pPr>
            <w:r w:rsidRPr="00C34C63">
              <w:rPr>
                <w:rFonts w:cstheme="minorHAnsi"/>
              </w:rPr>
              <w:t xml:space="preserve">B </w:t>
            </w:r>
          </w:p>
          <w:p w14:paraId="69BACF73" w14:textId="77777777" w:rsidR="000E62B8" w:rsidRPr="00C34C63" w:rsidRDefault="000E62B8" w:rsidP="00C91040">
            <w:pPr>
              <w:rPr>
                <w:rFonts w:cstheme="minorHAnsi"/>
              </w:rPr>
            </w:pPr>
            <w:r w:rsidRPr="00C34C63">
              <w:rPr>
                <w:rFonts w:cstheme="minorHAnsi"/>
              </w:rPr>
              <w:t xml:space="preserve">C-M </w:t>
            </w:r>
          </w:p>
          <w:p w14:paraId="3EB54B2A" w14:textId="77777777" w:rsidR="000E62B8" w:rsidRPr="0084305D" w:rsidRDefault="000E62B8" w:rsidP="00C91040">
            <w:pPr>
              <w:rPr>
                <w:rFonts w:cstheme="minorHAnsi"/>
              </w:rPr>
            </w:pPr>
            <w:r w:rsidRPr="00C34C63">
              <w:rPr>
                <w:rFonts w:cstheme="minorHAnsi"/>
              </w:rPr>
              <w:t>C</w:t>
            </w:r>
          </w:p>
        </w:tc>
        <w:tc>
          <w:tcPr>
            <w:tcW w:w="1980" w:type="dxa"/>
          </w:tcPr>
          <w:p w14:paraId="4C1162AC" w14:textId="77777777" w:rsidR="000E62B8" w:rsidRPr="007E1802" w:rsidRDefault="00283A95" w:rsidP="00C91040">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2034736" w14:textId="77777777" w:rsidR="000E62B8" w:rsidRPr="007E1802" w:rsidRDefault="00283A95" w:rsidP="00C91040">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2CFBD94" w14:textId="77777777" w:rsidR="000E62B8" w:rsidRPr="007E1802" w:rsidRDefault="00283A95" w:rsidP="00C91040">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A8C43C" w14:textId="77777777" w:rsidR="000E62B8" w:rsidRPr="007E1802" w:rsidRDefault="00283A95" w:rsidP="00C91040">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37D1A19" w14:textId="77777777" w:rsidR="000E62B8" w:rsidRPr="007E1802" w:rsidRDefault="000E62B8" w:rsidP="00C91040">
            <w:pPr>
              <w:rPr>
                <w:rFonts w:cstheme="minorHAnsi"/>
              </w:rPr>
            </w:pPr>
          </w:p>
        </w:tc>
        <w:sdt>
          <w:sdtPr>
            <w:rPr>
              <w:rFonts w:cstheme="minorHAnsi"/>
            </w:rPr>
            <w:id w:val="586041653"/>
            <w:placeholder>
              <w:docPart w:val="ADCDF0F7C92148B6A2FCECF69D6D5D20"/>
            </w:placeholder>
            <w:showingPlcHdr/>
          </w:sdtPr>
          <w:sdtEndPr/>
          <w:sdtContent>
            <w:tc>
              <w:tcPr>
                <w:tcW w:w="4500" w:type="dxa"/>
              </w:tcPr>
              <w:p w14:paraId="115F04E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3" w:name="Per11H10"/>
      <w:tr w:rsidR="000E62B8" w14:paraId="50741AC6" w14:textId="77777777" w:rsidTr="00A42E50">
        <w:trPr>
          <w:cantSplit/>
        </w:trPr>
        <w:tc>
          <w:tcPr>
            <w:tcW w:w="990" w:type="dxa"/>
          </w:tcPr>
          <w:p w14:paraId="709744EA" w14:textId="186C3C37"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10</w:t>
            </w:r>
            <w:bookmarkEnd w:id="123"/>
            <w:r w:rsidRPr="0084305D">
              <w:rPr>
                <w:rFonts w:cstheme="minorHAnsi"/>
                <w:b/>
                <w:bCs/>
              </w:rPr>
              <w:fldChar w:fldCharType="end"/>
            </w:r>
          </w:p>
        </w:tc>
        <w:tc>
          <w:tcPr>
            <w:tcW w:w="6300" w:type="dxa"/>
            <w:tcBorders>
              <w:right w:val="nil"/>
            </w:tcBorders>
          </w:tcPr>
          <w:p w14:paraId="763BC1FC" w14:textId="77777777" w:rsidR="000E62B8" w:rsidRPr="0084305D" w:rsidRDefault="000E62B8" w:rsidP="00C91040">
            <w:pPr>
              <w:rPr>
                <w:rFonts w:cstheme="minorHAnsi"/>
              </w:rPr>
            </w:pPr>
            <w:r w:rsidRPr="0084305D">
              <w:rPr>
                <w:rFonts w:cstheme="minorHAnsi"/>
              </w:rPr>
              <w:t>Each personnel record contains on-going record of inoculations or refusals.</w:t>
            </w:r>
          </w:p>
        </w:tc>
        <w:tc>
          <w:tcPr>
            <w:tcW w:w="270" w:type="dxa"/>
            <w:tcBorders>
              <w:left w:val="nil"/>
            </w:tcBorders>
          </w:tcPr>
          <w:p w14:paraId="6D8DDFD9" w14:textId="77777777" w:rsidR="000E62B8" w:rsidRPr="0084305D" w:rsidRDefault="000E62B8" w:rsidP="00C91040">
            <w:pPr>
              <w:rPr>
                <w:rFonts w:cstheme="minorHAnsi"/>
              </w:rPr>
            </w:pPr>
          </w:p>
        </w:tc>
        <w:tc>
          <w:tcPr>
            <w:tcW w:w="810" w:type="dxa"/>
          </w:tcPr>
          <w:p w14:paraId="76D1790C" w14:textId="77777777" w:rsidR="000E62B8" w:rsidRPr="00C34C63" w:rsidRDefault="000E62B8" w:rsidP="00C91040">
            <w:pPr>
              <w:rPr>
                <w:rFonts w:cstheme="minorHAnsi"/>
              </w:rPr>
            </w:pPr>
            <w:r w:rsidRPr="00C34C63">
              <w:rPr>
                <w:rFonts w:cstheme="minorHAnsi"/>
              </w:rPr>
              <w:t xml:space="preserve">A </w:t>
            </w:r>
          </w:p>
          <w:p w14:paraId="5D1DACE1" w14:textId="77777777" w:rsidR="000E62B8" w:rsidRPr="00C34C63" w:rsidRDefault="000E62B8" w:rsidP="00C91040">
            <w:pPr>
              <w:rPr>
                <w:rFonts w:cstheme="minorHAnsi"/>
              </w:rPr>
            </w:pPr>
            <w:r w:rsidRPr="00C34C63">
              <w:rPr>
                <w:rFonts w:cstheme="minorHAnsi"/>
              </w:rPr>
              <w:t xml:space="preserve">B </w:t>
            </w:r>
          </w:p>
          <w:p w14:paraId="567E26C1" w14:textId="77777777" w:rsidR="000E62B8" w:rsidRPr="00C34C63" w:rsidRDefault="000E62B8" w:rsidP="00C91040">
            <w:pPr>
              <w:rPr>
                <w:rFonts w:cstheme="minorHAnsi"/>
              </w:rPr>
            </w:pPr>
            <w:r w:rsidRPr="00C34C63">
              <w:rPr>
                <w:rFonts w:cstheme="minorHAnsi"/>
              </w:rPr>
              <w:t xml:space="preserve">C-M </w:t>
            </w:r>
          </w:p>
          <w:p w14:paraId="40A18CFC" w14:textId="77777777" w:rsidR="000E62B8" w:rsidRPr="0084305D" w:rsidRDefault="000E62B8" w:rsidP="00C91040">
            <w:pPr>
              <w:rPr>
                <w:rFonts w:cstheme="minorHAnsi"/>
              </w:rPr>
            </w:pPr>
            <w:r w:rsidRPr="00C34C63">
              <w:rPr>
                <w:rFonts w:cstheme="minorHAnsi"/>
              </w:rPr>
              <w:t>C</w:t>
            </w:r>
          </w:p>
        </w:tc>
        <w:tc>
          <w:tcPr>
            <w:tcW w:w="1980" w:type="dxa"/>
          </w:tcPr>
          <w:p w14:paraId="10AA7558" w14:textId="77777777" w:rsidR="000E62B8" w:rsidRPr="007E1802" w:rsidRDefault="00283A95" w:rsidP="00C91040">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64639E" w14:textId="77777777" w:rsidR="000E62B8" w:rsidRPr="007E1802" w:rsidRDefault="00283A95" w:rsidP="00C91040">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44E9C83" w14:textId="77777777" w:rsidR="000E62B8" w:rsidRPr="007E1802" w:rsidRDefault="00283A95" w:rsidP="00C91040">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D707A9" w14:textId="77777777" w:rsidR="000E62B8" w:rsidRPr="007E1802" w:rsidRDefault="00283A95" w:rsidP="00C91040">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24DAF78" w14:textId="77777777" w:rsidR="000E62B8" w:rsidRPr="007E1802" w:rsidRDefault="000E62B8" w:rsidP="00C91040">
            <w:pPr>
              <w:rPr>
                <w:rFonts w:cstheme="minorHAnsi"/>
              </w:rPr>
            </w:pPr>
          </w:p>
        </w:tc>
        <w:sdt>
          <w:sdtPr>
            <w:rPr>
              <w:rFonts w:cstheme="minorHAnsi"/>
            </w:rPr>
            <w:id w:val="-571964191"/>
            <w:placeholder>
              <w:docPart w:val="29D25F812017491EB628B7DDE2705039"/>
            </w:placeholder>
            <w:showingPlcHdr/>
          </w:sdtPr>
          <w:sdtEndPr/>
          <w:sdtContent>
            <w:tc>
              <w:tcPr>
                <w:tcW w:w="4500" w:type="dxa"/>
              </w:tcPr>
              <w:p w14:paraId="4951569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4" w:name="Per11H11"/>
      <w:tr w:rsidR="000E62B8" w14:paraId="244FCB06" w14:textId="77777777" w:rsidTr="00A42E50">
        <w:trPr>
          <w:cantSplit/>
        </w:trPr>
        <w:tc>
          <w:tcPr>
            <w:tcW w:w="990" w:type="dxa"/>
            <w:tcBorders>
              <w:bottom w:val="single" w:sz="4" w:space="0" w:color="auto"/>
            </w:tcBorders>
          </w:tcPr>
          <w:p w14:paraId="11340D0D" w14:textId="174AA979" w:rsidR="000E62B8" w:rsidRPr="00774A85" w:rsidRDefault="00E664DB" w:rsidP="00C91040">
            <w:pPr>
              <w:jc w:val="center"/>
              <w:rPr>
                <w:rFonts w:cstheme="minorHAnsi"/>
                <w:b/>
                <w:bCs/>
              </w:rPr>
            </w:pPr>
            <w:r>
              <w:rPr>
                <w:b/>
                <w:bCs/>
              </w:rPr>
              <w:fldChar w:fldCharType="begin"/>
            </w:r>
            <w:r>
              <w:rPr>
                <w:b/>
                <w:bCs/>
              </w:rPr>
              <w:instrText xml:space="preserve"> HYPERLINK  \l "PerWorksheet4" </w:instrText>
            </w:r>
            <w:r>
              <w:rPr>
                <w:b/>
                <w:bCs/>
              </w:rPr>
              <w:fldChar w:fldCharType="separate"/>
            </w:r>
            <w:r w:rsidR="000E62B8" w:rsidRPr="00E664DB">
              <w:rPr>
                <w:rStyle w:val="Hyperlink"/>
                <w:b/>
                <w:bCs/>
              </w:rPr>
              <w:t>11-H-11</w:t>
            </w:r>
            <w:bookmarkEnd w:id="124"/>
            <w:r>
              <w:rPr>
                <w:b/>
                <w:bCs/>
              </w:rPr>
              <w:fldChar w:fldCharType="end"/>
            </w:r>
          </w:p>
        </w:tc>
        <w:tc>
          <w:tcPr>
            <w:tcW w:w="6300" w:type="dxa"/>
            <w:tcBorders>
              <w:bottom w:val="single" w:sz="4" w:space="0" w:color="auto"/>
              <w:right w:val="nil"/>
            </w:tcBorders>
          </w:tcPr>
          <w:p w14:paraId="14E56D83" w14:textId="77777777" w:rsidR="000E62B8" w:rsidRDefault="000E62B8" w:rsidP="00C91040">
            <w:pPr>
              <w:rPr>
                <w:color w:val="000000"/>
              </w:rPr>
            </w:pPr>
            <w:r>
              <w:rPr>
                <w:color w:val="000000"/>
              </w:rPr>
              <w:t>Each personnel record contains record of hepatitis B immunization being offered to clinical personnel with bodily fluid exposure risk.</w:t>
            </w:r>
          </w:p>
          <w:p w14:paraId="40A70080" w14:textId="77777777" w:rsidR="000E62B8" w:rsidRPr="0084305D" w:rsidRDefault="000E62B8" w:rsidP="00C91040">
            <w:pPr>
              <w:rPr>
                <w:rFonts w:cstheme="minorHAnsi"/>
              </w:rPr>
            </w:pPr>
          </w:p>
        </w:tc>
        <w:tc>
          <w:tcPr>
            <w:tcW w:w="270" w:type="dxa"/>
            <w:tcBorders>
              <w:left w:val="nil"/>
              <w:bottom w:val="single" w:sz="4" w:space="0" w:color="auto"/>
            </w:tcBorders>
          </w:tcPr>
          <w:p w14:paraId="61CAF408" w14:textId="77777777" w:rsidR="000E62B8" w:rsidRPr="0084305D" w:rsidRDefault="000E62B8" w:rsidP="00C91040">
            <w:pPr>
              <w:rPr>
                <w:rFonts w:cstheme="minorHAnsi"/>
              </w:rPr>
            </w:pPr>
          </w:p>
        </w:tc>
        <w:tc>
          <w:tcPr>
            <w:tcW w:w="810" w:type="dxa"/>
            <w:tcBorders>
              <w:bottom w:val="single" w:sz="4" w:space="0" w:color="auto"/>
            </w:tcBorders>
          </w:tcPr>
          <w:p w14:paraId="4200C653" w14:textId="77777777" w:rsidR="000E62B8" w:rsidRPr="00C34C63" w:rsidRDefault="000E62B8" w:rsidP="00C91040">
            <w:pPr>
              <w:rPr>
                <w:rFonts w:cstheme="minorHAnsi"/>
              </w:rPr>
            </w:pPr>
            <w:r w:rsidRPr="00C34C63">
              <w:rPr>
                <w:rFonts w:cstheme="minorHAnsi"/>
              </w:rPr>
              <w:t xml:space="preserve">A </w:t>
            </w:r>
          </w:p>
          <w:p w14:paraId="32C53BD0" w14:textId="77777777" w:rsidR="000E62B8" w:rsidRPr="00C34C63" w:rsidRDefault="000E62B8" w:rsidP="00C91040">
            <w:pPr>
              <w:rPr>
                <w:rFonts w:cstheme="minorHAnsi"/>
              </w:rPr>
            </w:pPr>
            <w:r w:rsidRPr="00C34C63">
              <w:rPr>
                <w:rFonts w:cstheme="minorHAnsi"/>
              </w:rPr>
              <w:t xml:space="preserve">B </w:t>
            </w:r>
          </w:p>
          <w:p w14:paraId="53947659" w14:textId="77777777" w:rsidR="000E62B8" w:rsidRPr="00C34C63" w:rsidRDefault="000E62B8" w:rsidP="00C91040">
            <w:pPr>
              <w:rPr>
                <w:rFonts w:cstheme="minorHAnsi"/>
              </w:rPr>
            </w:pPr>
            <w:r w:rsidRPr="00C34C63">
              <w:rPr>
                <w:rFonts w:cstheme="minorHAnsi"/>
              </w:rPr>
              <w:t xml:space="preserve">C-M </w:t>
            </w:r>
          </w:p>
          <w:p w14:paraId="018D21BB" w14:textId="77777777" w:rsidR="000E62B8" w:rsidRPr="00C34C63" w:rsidRDefault="000E62B8" w:rsidP="00C91040">
            <w:pPr>
              <w:rPr>
                <w:rFonts w:cstheme="minorHAnsi"/>
              </w:rPr>
            </w:pPr>
            <w:r w:rsidRPr="00C34C63">
              <w:rPr>
                <w:rFonts w:cstheme="minorHAnsi"/>
              </w:rPr>
              <w:t>C</w:t>
            </w:r>
          </w:p>
        </w:tc>
        <w:tc>
          <w:tcPr>
            <w:tcW w:w="1980" w:type="dxa"/>
            <w:tcBorders>
              <w:bottom w:val="single" w:sz="4" w:space="0" w:color="auto"/>
            </w:tcBorders>
          </w:tcPr>
          <w:p w14:paraId="1E53BDE8" w14:textId="77777777" w:rsidR="000E62B8" w:rsidRPr="007E1802" w:rsidRDefault="00283A95" w:rsidP="00C91040">
            <w:pPr>
              <w:rPr>
                <w:rFonts w:cstheme="minorHAnsi"/>
              </w:rPr>
            </w:pPr>
            <w:sdt>
              <w:sdtPr>
                <w:rPr>
                  <w:rFonts w:cstheme="minorHAnsi"/>
                </w:rPr>
                <w:id w:val="-3958176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DA91EE3" w14:textId="77777777" w:rsidR="000E62B8" w:rsidRPr="007E1802" w:rsidRDefault="00283A95" w:rsidP="00C91040">
            <w:pPr>
              <w:rPr>
                <w:rFonts w:cstheme="minorHAnsi"/>
              </w:rPr>
            </w:pPr>
            <w:sdt>
              <w:sdtPr>
                <w:rPr>
                  <w:rFonts w:cstheme="minorHAnsi"/>
                </w:rPr>
                <w:id w:val="16329048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C12B2E2" w14:textId="77777777" w:rsidR="000E62B8" w:rsidRPr="007E1802" w:rsidRDefault="00283A95" w:rsidP="00C91040">
            <w:pPr>
              <w:rPr>
                <w:rFonts w:cstheme="minorHAnsi"/>
              </w:rPr>
            </w:pPr>
            <w:sdt>
              <w:sdtPr>
                <w:rPr>
                  <w:rFonts w:cstheme="minorHAnsi"/>
                </w:rPr>
                <w:id w:val="-109547414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4656413" w14:textId="77777777" w:rsidR="000E62B8" w:rsidRPr="007E1802" w:rsidRDefault="00283A95" w:rsidP="00C91040">
            <w:pPr>
              <w:rPr>
                <w:rFonts w:cstheme="minorHAnsi"/>
              </w:rPr>
            </w:pPr>
            <w:sdt>
              <w:sdtPr>
                <w:rPr>
                  <w:rFonts w:cstheme="minorHAnsi"/>
                </w:rPr>
                <w:id w:val="-88317743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BD188A" w14:textId="77777777" w:rsidR="000E62B8" w:rsidRPr="007E1802" w:rsidRDefault="000E62B8" w:rsidP="00C91040">
            <w:pPr>
              <w:rPr>
                <w:rFonts w:cstheme="minorHAnsi"/>
              </w:rPr>
            </w:pPr>
          </w:p>
        </w:tc>
        <w:sdt>
          <w:sdtPr>
            <w:rPr>
              <w:rFonts w:cstheme="minorHAnsi"/>
            </w:rPr>
            <w:id w:val="480967213"/>
            <w:placeholder>
              <w:docPart w:val="35EB7532E3A2432E9BDF8C39AFE1E94B"/>
            </w:placeholder>
            <w:showingPlcHdr/>
          </w:sdtPr>
          <w:sdtEndPr/>
          <w:sdtContent>
            <w:tc>
              <w:tcPr>
                <w:tcW w:w="4500" w:type="dxa"/>
                <w:tcBorders>
                  <w:bottom w:val="single" w:sz="4" w:space="0" w:color="auto"/>
                </w:tcBorders>
              </w:tcPr>
              <w:p w14:paraId="11632A05"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56FB380D" w14:textId="77777777" w:rsidTr="00A42E50">
        <w:trPr>
          <w:cantSplit/>
        </w:trPr>
        <w:tc>
          <w:tcPr>
            <w:tcW w:w="14850" w:type="dxa"/>
            <w:gridSpan w:val="6"/>
            <w:tcBorders>
              <w:left w:val="single" w:sz="4" w:space="0" w:color="auto"/>
            </w:tcBorders>
            <w:shd w:val="clear" w:color="auto" w:fill="D9E2F3" w:themeFill="accent1" w:themeFillTint="33"/>
          </w:tcPr>
          <w:p w14:paraId="242C6A6A"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tr w:rsidR="000E62B8" w14:paraId="51BD02C4" w14:textId="77777777" w:rsidTr="00A42E50">
        <w:trPr>
          <w:cantSplit/>
        </w:trPr>
        <w:tc>
          <w:tcPr>
            <w:tcW w:w="990" w:type="dxa"/>
          </w:tcPr>
          <w:p w14:paraId="7EA238DD" w14:textId="768AEC4D" w:rsidR="000E62B8" w:rsidRPr="0084305D" w:rsidRDefault="00283A95" w:rsidP="00C91040">
            <w:pPr>
              <w:jc w:val="center"/>
              <w:rPr>
                <w:rFonts w:cstheme="minorHAnsi"/>
                <w:b/>
                <w:bCs/>
              </w:rPr>
            </w:pPr>
            <w:hyperlink w:anchor="PerWorksheet4" w:tooltip="Go Back to Personnel Worksheet" w:history="1">
              <w:r w:rsidR="000E62B8" w:rsidRPr="0084305D">
                <w:rPr>
                  <w:rStyle w:val="Hyperlink"/>
                  <w:rFonts w:cstheme="minorHAnsi"/>
                  <w:b/>
                  <w:bCs/>
                </w:rPr>
                <w:t>11-I-1</w:t>
              </w:r>
            </w:hyperlink>
          </w:p>
        </w:tc>
        <w:tc>
          <w:tcPr>
            <w:tcW w:w="6300" w:type="dxa"/>
            <w:tcBorders>
              <w:top w:val="single" w:sz="4" w:space="0" w:color="auto"/>
              <w:left w:val="single" w:sz="4" w:space="0" w:color="auto"/>
              <w:bottom w:val="single" w:sz="4" w:space="0" w:color="auto"/>
              <w:right w:val="nil"/>
            </w:tcBorders>
            <w:shd w:val="clear" w:color="auto" w:fill="auto"/>
          </w:tcPr>
          <w:p w14:paraId="306C76F0" w14:textId="77777777" w:rsidR="000E62B8" w:rsidRPr="0084305D" w:rsidRDefault="000E62B8" w:rsidP="00C91040">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C1BAA61" w14:textId="77777777" w:rsidR="000E62B8" w:rsidRPr="0084305D" w:rsidRDefault="000E62B8" w:rsidP="00C91040">
            <w:pPr>
              <w:rPr>
                <w:rFonts w:cstheme="minorHAnsi"/>
              </w:rPr>
            </w:pPr>
          </w:p>
        </w:tc>
        <w:tc>
          <w:tcPr>
            <w:tcW w:w="810" w:type="dxa"/>
          </w:tcPr>
          <w:p w14:paraId="5C64393B" w14:textId="77777777" w:rsidR="000E62B8" w:rsidRPr="00C34C63" w:rsidRDefault="000E62B8" w:rsidP="00C91040">
            <w:pPr>
              <w:rPr>
                <w:rFonts w:cstheme="minorHAnsi"/>
              </w:rPr>
            </w:pPr>
            <w:r w:rsidRPr="00C34C63">
              <w:rPr>
                <w:rFonts w:cstheme="minorHAnsi"/>
              </w:rPr>
              <w:t xml:space="preserve">A </w:t>
            </w:r>
          </w:p>
          <w:p w14:paraId="0BF47F27" w14:textId="77777777" w:rsidR="000E62B8" w:rsidRPr="00C34C63" w:rsidRDefault="000E62B8" w:rsidP="00C91040">
            <w:pPr>
              <w:rPr>
                <w:rFonts w:cstheme="minorHAnsi"/>
              </w:rPr>
            </w:pPr>
            <w:r w:rsidRPr="00C34C63">
              <w:rPr>
                <w:rFonts w:cstheme="minorHAnsi"/>
              </w:rPr>
              <w:t xml:space="preserve">B </w:t>
            </w:r>
          </w:p>
          <w:p w14:paraId="3DBEB22A" w14:textId="77777777" w:rsidR="000E62B8" w:rsidRPr="00C34C63" w:rsidRDefault="000E62B8" w:rsidP="00C91040">
            <w:pPr>
              <w:rPr>
                <w:rFonts w:cstheme="minorHAnsi"/>
              </w:rPr>
            </w:pPr>
            <w:r w:rsidRPr="00C34C63">
              <w:rPr>
                <w:rFonts w:cstheme="minorHAnsi"/>
              </w:rPr>
              <w:t xml:space="preserve">C-M </w:t>
            </w:r>
          </w:p>
          <w:p w14:paraId="57C5DB89" w14:textId="77777777" w:rsidR="000E62B8" w:rsidRPr="0084305D" w:rsidRDefault="000E62B8" w:rsidP="00C91040">
            <w:pPr>
              <w:rPr>
                <w:rFonts w:cstheme="minorHAnsi"/>
              </w:rPr>
            </w:pPr>
            <w:r w:rsidRPr="00C34C63">
              <w:rPr>
                <w:rFonts w:cstheme="minorHAnsi"/>
              </w:rPr>
              <w:t>C</w:t>
            </w:r>
          </w:p>
        </w:tc>
        <w:tc>
          <w:tcPr>
            <w:tcW w:w="1980" w:type="dxa"/>
          </w:tcPr>
          <w:p w14:paraId="5C83EE49" w14:textId="77777777" w:rsidR="000E62B8" w:rsidRPr="007E1802" w:rsidRDefault="00283A95" w:rsidP="00C91040">
            <w:pPr>
              <w:rPr>
                <w:rFonts w:cstheme="minorHAnsi"/>
              </w:rPr>
            </w:pPr>
            <w:sdt>
              <w:sdtPr>
                <w:rPr>
                  <w:rFonts w:cstheme="minorHAnsi"/>
                </w:rPr>
                <w:id w:val="-141376987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C59465A" w14:textId="77777777" w:rsidR="000E62B8" w:rsidRPr="007E1802" w:rsidRDefault="00283A95" w:rsidP="00C91040">
            <w:pPr>
              <w:rPr>
                <w:rFonts w:cstheme="minorHAnsi"/>
              </w:rPr>
            </w:pPr>
            <w:sdt>
              <w:sdtPr>
                <w:rPr>
                  <w:rFonts w:cstheme="minorHAnsi"/>
                </w:rPr>
                <w:id w:val="-92564901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7ECD0C0" w14:textId="77777777" w:rsidR="000E62B8" w:rsidRPr="007E1802" w:rsidRDefault="00283A95" w:rsidP="00C91040">
            <w:pPr>
              <w:rPr>
                <w:rFonts w:cstheme="minorHAnsi"/>
              </w:rPr>
            </w:pPr>
            <w:sdt>
              <w:sdtPr>
                <w:rPr>
                  <w:rFonts w:cstheme="minorHAnsi"/>
                </w:rPr>
                <w:id w:val="178514948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311185C" w14:textId="77777777" w:rsidR="000E62B8" w:rsidRPr="007E1802" w:rsidRDefault="00283A95" w:rsidP="00C91040">
            <w:pPr>
              <w:rPr>
                <w:rFonts w:cstheme="minorHAnsi"/>
              </w:rPr>
            </w:pPr>
            <w:sdt>
              <w:sdtPr>
                <w:rPr>
                  <w:rFonts w:cstheme="minorHAnsi"/>
                </w:rPr>
                <w:id w:val="42083937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1E06D9E" w14:textId="77777777" w:rsidR="000E62B8" w:rsidRPr="007E1802" w:rsidRDefault="000E62B8" w:rsidP="00C91040">
            <w:pPr>
              <w:rPr>
                <w:rFonts w:cstheme="minorHAnsi"/>
              </w:rPr>
            </w:pPr>
          </w:p>
        </w:tc>
        <w:sdt>
          <w:sdtPr>
            <w:rPr>
              <w:rFonts w:cstheme="minorHAnsi"/>
            </w:rPr>
            <w:id w:val="739140674"/>
            <w:placeholder>
              <w:docPart w:val="9DBCFB4F37374EABA977D9D326403B25"/>
            </w:placeholder>
            <w:showingPlcHdr/>
          </w:sdtPr>
          <w:sdtEndPr/>
          <w:sdtContent>
            <w:tc>
              <w:tcPr>
                <w:tcW w:w="4500" w:type="dxa"/>
              </w:tcPr>
              <w:p w14:paraId="49DA2B5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CC226C2" w14:textId="77777777" w:rsidTr="00A42E50">
        <w:trPr>
          <w:cantSplit/>
        </w:trPr>
        <w:tc>
          <w:tcPr>
            <w:tcW w:w="990" w:type="dxa"/>
          </w:tcPr>
          <w:p w14:paraId="5B1FFD75" w14:textId="6BA2C97F" w:rsidR="000E62B8" w:rsidRPr="0084305D" w:rsidRDefault="00283A95" w:rsidP="00C91040">
            <w:pPr>
              <w:jc w:val="center"/>
              <w:rPr>
                <w:rFonts w:cstheme="minorHAnsi"/>
                <w:b/>
                <w:bCs/>
              </w:rPr>
            </w:pPr>
            <w:hyperlink w:anchor="PerWorksheet4" w:tooltip="Go Back to Personnel Worksheet" w:history="1">
              <w:r w:rsidR="000E62B8" w:rsidRPr="0084305D">
                <w:rPr>
                  <w:rStyle w:val="Hyperlink"/>
                  <w:rFonts w:cstheme="minorHAnsi"/>
                  <w:b/>
                  <w:bCs/>
                </w:rPr>
                <w:t>11-I-2</w:t>
              </w:r>
            </w:hyperlink>
          </w:p>
        </w:tc>
        <w:tc>
          <w:tcPr>
            <w:tcW w:w="6300" w:type="dxa"/>
            <w:tcBorders>
              <w:top w:val="nil"/>
              <w:left w:val="single" w:sz="4" w:space="0" w:color="auto"/>
              <w:bottom w:val="single" w:sz="4" w:space="0" w:color="auto"/>
              <w:right w:val="nil"/>
            </w:tcBorders>
            <w:shd w:val="clear" w:color="auto" w:fill="auto"/>
          </w:tcPr>
          <w:p w14:paraId="754B4CB0" w14:textId="77777777" w:rsidR="000E62B8" w:rsidRPr="0084305D" w:rsidRDefault="000E62B8" w:rsidP="00C91040">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64C9FE50" w14:textId="77777777" w:rsidR="000E62B8" w:rsidRPr="0084305D" w:rsidRDefault="000E62B8" w:rsidP="00C91040">
            <w:pPr>
              <w:rPr>
                <w:rFonts w:cstheme="minorHAnsi"/>
              </w:rPr>
            </w:pPr>
          </w:p>
        </w:tc>
        <w:tc>
          <w:tcPr>
            <w:tcW w:w="810" w:type="dxa"/>
          </w:tcPr>
          <w:p w14:paraId="342E1F00" w14:textId="77777777" w:rsidR="000E62B8" w:rsidRPr="00C34C63" w:rsidRDefault="000E62B8" w:rsidP="00C91040">
            <w:pPr>
              <w:rPr>
                <w:rFonts w:cstheme="minorHAnsi"/>
              </w:rPr>
            </w:pPr>
            <w:r w:rsidRPr="00C34C63">
              <w:rPr>
                <w:rFonts w:cstheme="minorHAnsi"/>
              </w:rPr>
              <w:t xml:space="preserve">A </w:t>
            </w:r>
          </w:p>
          <w:p w14:paraId="686817F7" w14:textId="77777777" w:rsidR="000E62B8" w:rsidRPr="00C34C63" w:rsidRDefault="000E62B8" w:rsidP="00C91040">
            <w:pPr>
              <w:rPr>
                <w:rFonts w:cstheme="minorHAnsi"/>
              </w:rPr>
            </w:pPr>
            <w:r w:rsidRPr="00C34C63">
              <w:rPr>
                <w:rFonts w:cstheme="minorHAnsi"/>
              </w:rPr>
              <w:t xml:space="preserve">B </w:t>
            </w:r>
          </w:p>
          <w:p w14:paraId="7C6C5E2E" w14:textId="77777777" w:rsidR="000E62B8" w:rsidRPr="00C34C63" w:rsidRDefault="000E62B8" w:rsidP="00C91040">
            <w:pPr>
              <w:rPr>
                <w:rFonts w:cstheme="minorHAnsi"/>
              </w:rPr>
            </w:pPr>
            <w:r w:rsidRPr="00C34C63">
              <w:rPr>
                <w:rFonts w:cstheme="minorHAnsi"/>
              </w:rPr>
              <w:t xml:space="preserve">C-M </w:t>
            </w:r>
          </w:p>
          <w:p w14:paraId="646609CA" w14:textId="77777777" w:rsidR="000E62B8" w:rsidRPr="0084305D" w:rsidRDefault="000E62B8" w:rsidP="00C91040">
            <w:pPr>
              <w:rPr>
                <w:rFonts w:cstheme="minorHAnsi"/>
              </w:rPr>
            </w:pPr>
            <w:r w:rsidRPr="00C34C63">
              <w:rPr>
                <w:rFonts w:cstheme="minorHAnsi"/>
              </w:rPr>
              <w:t>C</w:t>
            </w:r>
          </w:p>
        </w:tc>
        <w:tc>
          <w:tcPr>
            <w:tcW w:w="1980" w:type="dxa"/>
          </w:tcPr>
          <w:p w14:paraId="3992669F" w14:textId="77777777" w:rsidR="000E62B8" w:rsidRPr="007E1802" w:rsidRDefault="00283A95" w:rsidP="00C91040">
            <w:pPr>
              <w:rPr>
                <w:rFonts w:cstheme="minorHAnsi"/>
              </w:rPr>
            </w:pPr>
            <w:sdt>
              <w:sdtPr>
                <w:rPr>
                  <w:rFonts w:cstheme="minorHAnsi"/>
                </w:rPr>
                <w:id w:val="-48932472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77AC3E" w14:textId="77777777" w:rsidR="000E62B8" w:rsidRPr="007E1802" w:rsidRDefault="00283A95" w:rsidP="00C91040">
            <w:pPr>
              <w:rPr>
                <w:rFonts w:cstheme="minorHAnsi"/>
              </w:rPr>
            </w:pPr>
            <w:sdt>
              <w:sdtPr>
                <w:rPr>
                  <w:rFonts w:cstheme="minorHAnsi"/>
                </w:rPr>
                <w:id w:val="131776129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A178F21" w14:textId="77777777" w:rsidR="000E62B8" w:rsidRPr="007E1802" w:rsidRDefault="00283A95" w:rsidP="00C91040">
            <w:pPr>
              <w:rPr>
                <w:rFonts w:cstheme="minorHAnsi"/>
              </w:rPr>
            </w:pPr>
            <w:sdt>
              <w:sdtPr>
                <w:rPr>
                  <w:rFonts w:cstheme="minorHAnsi"/>
                </w:rPr>
                <w:id w:val="-137845941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4DABF35" w14:textId="77777777" w:rsidR="000E62B8" w:rsidRPr="007E1802" w:rsidRDefault="00283A95" w:rsidP="00C91040">
            <w:pPr>
              <w:rPr>
                <w:rFonts w:cstheme="minorHAnsi"/>
              </w:rPr>
            </w:pPr>
            <w:sdt>
              <w:sdtPr>
                <w:rPr>
                  <w:rFonts w:cstheme="minorHAnsi"/>
                </w:rPr>
                <w:id w:val="-145354958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6E5FC0A" w14:textId="77777777" w:rsidR="000E62B8" w:rsidRPr="007E1802" w:rsidRDefault="000E62B8" w:rsidP="00C91040">
            <w:pPr>
              <w:rPr>
                <w:rFonts w:cstheme="minorHAnsi"/>
              </w:rPr>
            </w:pPr>
          </w:p>
        </w:tc>
        <w:sdt>
          <w:sdtPr>
            <w:rPr>
              <w:rFonts w:cstheme="minorHAnsi"/>
            </w:rPr>
            <w:id w:val="716551888"/>
            <w:placeholder>
              <w:docPart w:val="D5E313D88CB44411B8004FD3BC834D2B"/>
            </w:placeholder>
            <w:showingPlcHdr/>
          </w:sdtPr>
          <w:sdtEndPr/>
          <w:sdtContent>
            <w:tc>
              <w:tcPr>
                <w:tcW w:w="4500" w:type="dxa"/>
              </w:tcPr>
              <w:p w14:paraId="5002F6C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5" w:name="Per11i3"/>
      <w:tr w:rsidR="000E62B8" w14:paraId="37B83868" w14:textId="77777777" w:rsidTr="00A42E50">
        <w:trPr>
          <w:cantSplit/>
        </w:trPr>
        <w:tc>
          <w:tcPr>
            <w:tcW w:w="990" w:type="dxa"/>
          </w:tcPr>
          <w:p w14:paraId="5F559A9F" w14:textId="3C83C163" w:rsidR="000E62B8" w:rsidRPr="0084305D" w:rsidRDefault="000E62B8" w:rsidP="00C91040">
            <w:pPr>
              <w:jc w:val="center"/>
              <w:rPr>
                <w:rFonts w:cstheme="minorHAnsi"/>
                <w:b/>
                <w:bCs/>
              </w:rPr>
            </w:pPr>
            <w:r w:rsidRPr="0084305D">
              <w:rPr>
                <w:rFonts w:cstheme="minorHAnsi"/>
                <w:b/>
                <w:bCs/>
              </w:rPr>
              <w:lastRenderedPageBreak/>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3</w:t>
            </w:r>
            <w:bookmarkEnd w:id="125"/>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2199DCD" w14:textId="77777777" w:rsidR="000E62B8" w:rsidRPr="0084305D" w:rsidRDefault="000E62B8" w:rsidP="00C91040">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C7ABB8" w14:textId="77777777" w:rsidR="000E62B8" w:rsidRPr="0084305D" w:rsidRDefault="000E62B8" w:rsidP="00C91040">
            <w:pPr>
              <w:rPr>
                <w:rFonts w:cstheme="minorHAnsi"/>
              </w:rPr>
            </w:pPr>
          </w:p>
        </w:tc>
        <w:tc>
          <w:tcPr>
            <w:tcW w:w="810" w:type="dxa"/>
          </w:tcPr>
          <w:p w14:paraId="1613A191" w14:textId="77777777" w:rsidR="000E62B8" w:rsidRPr="00C34C63" w:rsidRDefault="000E62B8" w:rsidP="00C91040">
            <w:pPr>
              <w:rPr>
                <w:rFonts w:cstheme="minorHAnsi"/>
              </w:rPr>
            </w:pPr>
            <w:r w:rsidRPr="00C34C63">
              <w:rPr>
                <w:rFonts w:cstheme="minorHAnsi"/>
              </w:rPr>
              <w:t xml:space="preserve">A </w:t>
            </w:r>
          </w:p>
          <w:p w14:paraId="0A29E47D" w14:textId="77777777" w:rsidR="000E62B8" w:rsidRPr="00C34C63" w:rsidRDefault="000E62B8" w:rsidP="00C91040">
            <w:pPr>
              <w:rPr>
                <w:rFonts w:cstheme="minorHAnsi"/>
              </w:rPr>
            </w:pPr>
            <w:r w:rsidRPr="00C34C63">
              <w:rPr>
                <w:rFonts w:cstheme="minorHAnsi"/>
              </w:rPr>
              <w:t xml:space="preserve">B </w:t>
            </w:r>
          </w:p>
          <w:p w14:paraId="042F345B" w14:textId="77777777" w:rsidR="000E62B8" w:rsidRPr="00C34C63" w:rsidRDefault="000E62B8" w:rsidP="00C91040">
            <w:pPr>
              <w:rPr>
                <w:rFonts w:cstheme="minorHAnsi"/>
              </w:rPr>
            </w:pPr>
            <w:r w:rsidRPr="00C34C63">
              <w:rPr>
                <w:rFonts w:cstheme="minorHAnsi"/>
              </w:rPr>
              <w:t xml:space="preserve">C-M </w:t>
            </w:r>
          </w:p>
          <w:p w14:paraId="21F8293A" w14:textId="77777777" w:rsidR="000E62B8" w:rsidRPr="0084305D" w:rsidRDefault="000E62B8" w:rsidP="00C91040">
            <w:pPr>
              <w:rPr>
                <w:rFonts w:cstheme="minorHAnsi"/>
              </w:rPr>
            </w:pPr>
            <w:r w:rsidRPr="00C34C63">
              <w:rPr>
                <w:rFonts w:cstheme="minorHAnsi"/>
              </w:rPr>
              <w:t>C</w:t>
            </w:r>
          </w:p>
        </w:tc>
        <w:tc>
          <w:tcPr>
            <w:tcW w:w="1980" w:type="dxa"/>
          </w:tcPr>
          <w:p w14:paraId="48526951" w14:textId="77777777" w:rsidR="000E62B8" w:rsidRPr="007E1802" w:rsidRDefault="00283A95" w:rsidP="00C91040">
            <w:pPr>
              <w:rPr>
                <w:rFonts w:cstheme="minorHAnsi"/>
              </w:rPr>
            </w:pPr>
            <w:sdt>
              <w:sdtPr>
                <w:rPr>
                  <w:rFonts w:cstheme="minorHAnsi"/>
                </w:rPr>
                <w:id w:val="179162802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C9F1AB3" w14:textId="77777777" w:rsidR="000E62B8" w:rsidRPr="007E1802" w:rsidRDefault="00283A95" w:rsidP="00C91040">
            <w:pPr>
              <w:rPr>
                <w:rFonts w:cstheme="minorHAnsi"/>
              </w:rPr>
            </w:pPr>
            <w:sdt>
              <w:sdtPr>
                <w:rPr>
                  <w:rFonts w:cstheme="minorHAnsi"/>
                </w:rPr>
                <w:id w:val="168987287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ED00970" w14:textId="77777777" w:rsidR="000E62B8" w:rsidRPr="007E1802" w:rsidRDefault="00283A95" w:rsidP="00C91040">
            <w:pPr>
              <w:rPr>
                <w:rFonts w:cstheme="minorHAnsi"/>
              </w:rPr>
            </w:pPr>
            <w:sdt>
              <w:sdtPr>
                <w:rPr>
                  <w:rFonts w:cstheme="minorHAnsi"/>
                </w:rPr>
                <w:id w:val="45067035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E06E14F" w14:textId="77777777" w:rsidR="000E62B8" w:rsidRPr="007E1802" w:rsidRDefault="00283A95" w:rsidP="00C91040">
            <w:pPr>
              <w:rPr>
                <w:rFonts w:cstheme="minorHAnsi"/>
              </w:rPr>
            </w:pPr>
            <w:sdt>
              <w:sdtPr>
                <w:rPr>
                  <w:rFonts w:cstheme="minorHAnsi"/>
                </w:rPr>
                <w:id w:val="-21131208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8FE6273" w14:textId="77777777" w:rsidR="000E62B8" w:rsidRPr="007E1802" w:rsidRDefault="000E62B8" w:rsidP="00C91040">
            <w:pPr>
              <w:rPr>
                <w:rFonts w:cstheme="minorHAnsi"/>
              </w:rPr>
            </w:pPr>
          </w:p>
        </w:tc>
        <w:sdt>
          <w:sdtPr>
            <w:rPr>
              <w:rFonts w:cstheme="minorHAnsi"/>
            </w:rPr>
            <w:id w:val="191435310"/>
            <w:placeholder>
              <w:docPart w:val="1730C56162A341BDB3E293C25CC1B6F3"/>
            </w:placeholder>
            <w:showingPlcHdr/>
          </w:sdtPr>
          <w:sdtEndPr/>
          <w:sdtContent>
            <w:tc>
              <w:tcPr>
                <w:tcW w:w="4500" w:type="dxa"/>
              </w:tcPr>
              <w:p w14:paraId="3213ABF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6" w:name="Per11i4"/>
      <w:tr w:rsidR="000E62B8" w14:paraId="7B896B60" w14:textId="77777777" w:rsidTr="00A42E50">
        <w:trPr>
          <w:cantSplit/>
        </w:trPr>
        <w:tc>
          <w:tcPr>
            <w:tcW w:w="990" w:type="dxa"/>
          </w:tcPr>
          <w:p w14:paraId="3158D14A" w14:textId="1CA9DEED"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4</w:t>
            </w:r>
            <w:bookmarkEnd w:id="126"/>
            <w:r w:rsidRPr="0084305D">
              <w:rPr>
                <w:rFonts w:cstheme="minorHAnsi"/>
                <w:b/>
                <w:bCs/>
              </w:rPr>
              <w:fldChar w:fldCharType="end"/>
            </w:r>
          </w:p>
        </w:tc>
        <w:tc>
          <w:tcPr>
            <w:tcW w:w="6300" w:type="dxa"/>
            <w:tcBorders>
              <w:right w:val="nil"/>
            </w:tcBorders>
          </w:tcPr>
          <w:p w14:paraId="3761BFC0" w14:textId="77777777" w:rsidR="000E62B8" w:rsidRPr="0084305D" w:rsidRDefault="000E62B8" w:rsidP="00C91040">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3C06079C" w14:textId="77777777" w:rsidR="000E62B8" w:rsidRPr="0084305D" w:rsidRDefault="000E62B8" w:rsidP="00C91040">
            <w:pPr>
              <w:rPr>
                <w:rFonts w:cstheme="minorHAnsi"/>
              </w:rPr>
            </w:pPr>
          </w:p>
        </w:tc>
        <w:tc>
          <w:tcPr>
            <w:tcW w:w="810" w:type="dxa"/>
          </w:tcPr>
          <w:p w14:paraId="4E5EC3DD" w14:textId="77777777" w:rsidR="000E62B8" w:rsidRPr="00C34C63" w:rsidRDefault="000E62B8" w:rsidP="00C91040">
            <w:pPr>
              <w:rPr>
                <w:rFonts w:cstheme="minorHAnsi"/>
              </w:rPr>
            </w:pPr>
            <w:r w:rsidRPr="00C34C63">
              <w:rPr>
                <w:rFonts w:cstheme="minorHAnsi"/>
              </w:rPr>
              <w:t xml:space="preserve">A </w:t>
            </w:r>
          </w:p>
          <w:p w14:paraId="248CC71C" w14:textId="77777777" w:rsidR="000E62B8" w:rsidRPr="00C34C63" w:rsidRDefault="000E62B8" w:rsidP="00C91040">
            <w:pPr>
              <w:rPr>
                <w:rFonts w:cstheme="minorHAnsi"/>
              </w:rPr>
            </w:pPr>
            <w:r w:rsidRPr="00C34C63">
              <w:rPr>
                <w:rFonts w:cstheme="minorHAnsi"/>
              </w:rPr>
              <w:t xml:space="preserve">B </w:t>
            </w:r>
          </w:p>
          <w:p w14:paraId="47BF3E22" w14:textId="77777777" w:rsidR="000E62B8" w:rsidRPr="00C34C63" w:rsidRDefault="000E62B8" w:rsidP="00C91040">
            <w:pPr>
              <w:rPr>
                <w:rFonts w:cstheme="minorHAnsi"/>
              </w:rPr>
            </w:pPr>
            <w:r w:rsidRPr="00C34C63">
              <w:rPr>
                <w:rFonts w:cstheme="minorHAnsi"/>
              </w:rPr>
              <w:t xml:space="preserve">C-M </w:t>
            </w:r>
          </w:p>
          <w:p w14:paraId="0EBF8AB4" w14:textId="77777777" w:rsidR="000E62B8" w:rsidRDefault="000E62B8" w:rsidP="00C91040">
            <w:pPr>
              <w:rPr>
                <w:rFonts w:cstheme="minorHAnsi"/>
              </w:rPr>
            </w:pPr>
            <w:r w:rsidRPr="00C34C63">
              <w:rPr>
                <w:rFonts w:cstheme="minorHAnsi"/>
              </w:rPr>
              <w:t>C</w:t>
            </w:r>
          </w:p>
          <w:p w14:paraId="6538C187" w14:textId="77777777" w:rsidR="000E62B8" w:rsidRPr="0084305D" w:rsidRDefault="000E62B8" w:rsidP="00C91040">
            <w:pPr>
              <w:rPr>
                <w:rFonts w:cstheme="minorHAnsi"/>
              </w:rPr>
            </w:pPr>
          </w:p>
        </w:tc>
        <w:tc>
          <w:tcPr>
            <w:tcW w:w="1980" w:type="dxa"/>
          </w:tcPr>
          <w:p w14:paraId="4D654357" w14:textId="77777777" w:rsidR="000E62B8" w:rsidRPr="007E1802" w:rsidRDefault="00283A95" w:rsidP="00C91040">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D53EA4" w14:textId="77777777" w:rsidR="000E62B8" w:rsidRPr="007E1802" w:rsidRDefault="00283A95" w:rsidP="00C91040">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FD0F1D8" w14:textId="77777777" w:rsidR="000E62B8" w:rsidRPr="007E1802" w:rsidRDefault="00283A95" w:rsidP="00C91040">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DDAC443" w14:textId="77777777" w:rsidR="000E62B8" w:rsidRPr="007E1802" w:rsidRDefault="00283A95" w:rsidP="00C91040">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CA7FB2E" w14:textId="77777777" w:rsidR="000E62B8" w:rsidRPr="007E1802" w:rsidRDefault="000E62B8" w:rsidP="00C91040">
            <w:pPr>
              <w:rPr>
                <w:rFonts w:cstheme="minorHAnsi"/>
              </w:rPr>
            </w:pPr>
          </w:p>
        </w:tc>
        <w:sdt>
          <w:sdtPr>
            <w:rPr>
              <w:rFonts w:cstheme="minorHAnsi"/>
            </w:rPr>
            <w:id w:val="-1037419763"/>
            <w:placeholder>
              <w:docPart w:val="2851ABE86EDA47B389203FE24388282A"/>
            </w:placeholder>
            <w:showingPlcHdr/>
          </w:sdtPr>
          <w:sdtEndPr/>
          <w:sdtContent>
            <w:tc>
              <w:tcPr>
                <w:tcW w:w="4500" w:type="dxa"/>
              </w:tcPr>
              <w:p w14:paraId="035C007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7" w:name="Per11i5"/>
      <w:tr w:rsidR="000E62B8" w14:paraId="4FAAB358" w14:textId="77777777" w:rsidTr="00A42E50">
        <w:trPr>
          <w:cantSplit/>
        </w:trPr>
        <w:tc>
          <w:tcPr>
            <w:tcW w:w="990" w:type="dxa"/>
          </w:tcPr>
          <w:p w14:paraId="61E945E6" w14:textId="17781126"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5</w:t>
            </w:r>
            <w:bookmarkEnd w:id="127"/>
            <w:r w:rsidRPr="0084305D">
              <w:rPr>
                <w:rFonts w:cstheme="minorHAnsi"/>
                <w:b/>
                <w:bCs/>
              </w:rPr>
              <w:fldChar w:fldCharType="end"/>
            </w:r>
          </w:p>
        </w:tc>
        <w:tc>
          <w:tcPr>
            <w:tcW w:w="6300" w:type="dxa"/>
            <w:tcBorders>
              <w:right w:val="nil"/>
            </w:tcBorders>
          </w:tcPr>
          <w:p w14:paraId="10F21219" w14:textId="77777777" w:rsidR="000E62B8" w:rsidRDefault="000E62B8" w:rsidP="00C91040">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D2B647E" w14:textId="7E940E35" w:rsidR="00343813" w:rsidRPr="0084305D" w:rsidRDefault="00343813" w:rsidP="00C91040">
            <w:pPr>
              <w:rPr>
                <w:rFonts w:cstheme="minorHAnsi"/>
                <w:color w:val="000000"/>
              </w:rPr>
            </w:pPr>
          </w:p>
        </w:tc>
        <w:tc>
          <w:tcPr>
            <w:tcW w:w="270" w:type="dxa"/>
            <w:tcBorders>
              <w:left w:val="nil"/>
            </w:tcBorders>
          </w:tcPr>
          <w:p w14:paraId="14BB0ABF" w14:textId="77777777" w:rsidR="000E62B8" w:rsidRPr="0084305D" w:rsidRDefault="000E62B8" w:rsidP="00C91040">
            <w:pPr>
              <w:rPr>
                <w:rFonts w:cstheme="minorHAnsi"/>
              </w:rPr>
            </w:pPr>
          </w:p>
        </w:tc>
        <w:tc>
          <w:tcPr>
            <w:tcW w:w="810" w:type="dxa"/>
          </w:tcPr>
          <w:p w14:paraId="6697F41C" w14:textId="77777777" w:rsidR="000E62B8" w:rsidRPr="00C34C63" w:rsidRDefault="000E62B8" w:rsidP="00C91040">
            <w:pPr>
              <w:rPr>
                <w:rFonts w:cstheme="minorHAnsi"/>
              </w:rPr>
            </w:pPr>
            <w:r w:rsidRPr="00C34C63">
              <w:rPr>
                <w:rFonts w:cstheme="minorHAnsi"/>
              </w:rPr>
              <w:t xml:space="preserve">A </w:t>
            </w:r>
          </w:p>
          <w:p w14:paraId="6E7CD53F" w14:textId="77777777" w:rsidR="000E62B8" w:rsidRPr="00C34C63" w:rsidRDefault="000E62B8" w:rsidP="00C91040">
            <w:pPr>
              <w:rPr>
                <w:rFonts w:cstheme="minorHAnsi"/>
              </w:rPr>
            </w:pPr>
            <w:r w:rsidRPr="00C34C63">
              <w:rPr>
                <w:rFonts w:cstheme="minorHAnsi"/>
              </w:rPr>
              <w:t xml:space="preserve">B </w:t>
            </w:r>
          </w:p>
          <w:p w14:paraId="460DD47D" w14:textId="77777777" w:rsidR="000E62B8" w:rsidRPr="00C34C63" w:rsidRDefault="000E62B8" w:rsidP="00C91040">
            <w:pPr>
              <w:rPr>
                <w:rFonts w:cstheme="minorHAnsi"/>
              </w:rPr>
            </w:pPr>
            <w:r w:rsidRPr="00C34C63">
              <w:rPr>
                <w:rFonts w:cstheme="minorHAnsi"/>
              </w:rPr>
              <w:t xml:space="preserve">C-M </w:t>
            </w:r>
          </w:p>
          <w:p w14:paraId="1B9D89F7" w14:textId="77777777" w:rsidR="000E62B8" w:rsidRPr="0084305D" w:rsidRDefault="000E62B8" w:rsidP="00C91040">
            <w:pPr>
              <w:rPr>
                <w:rFonts w:cstheme="minorHAnsi"/>
              </w:rPr>
            </w:pPr>
            <w:r w:rsidRPr="00C34C63">
              <w:rPr>
                <w:rFonts w:cstheme="minorHAnsi"/>
              </w:rPr>
              <w:t>C</w:t>
            </w:r>
          </w:p>
        </w:tc>
        <w:tc>
          <w:tcPr>
            <w:tcW w:w="1980" w:type="dxa"/>
          </w:tcPr>
          <w:p w14:paraId="05C2984F" w14:textId="77777777" w:rsidR="000E62B8" w:rsidRPr="007E1802" w:rsidRDefault="00283A95" w:rsidP="00C91040">
            <w:pPr>
              <w:rPr>
                <w:rFonts w:cstheme="minorHAnsi"/>
              </w:rPr>
            </w:pPr>
            <w:sdt>
              <w:sdtPr>
                <w:rPr>
                  <w:rFonts w:cstheme="minorHAnsi"/>
                </w:rPr>
                <w:id w:val="19385617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559BE6E" w14:textId="77777777" w:rsidR="000E62B8" w:rsidRPr="007E1802" w:rsidRDefault="00283A95" w:rsidP="00C91040">
            <w:pPr>
              <w:rPr>
                <w:rFonts w:cstheme="minorHAnsi"/>
              </w:rPr>
            </w:pPr>
            <w:sdt>
              <w:sdtPr>
                <w:rPr>
                  <w:rFonts w:cstheme="minorHAnsi"/>
                </w:rPr>
                <w:id w:val="49500712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EEB507D" w14:textId="77777777" w:rsidR="000E62B8" w:rsidRPr="007E1802" w:rsidRDefault="00283A95" w:rsidP="00C91040">
            <w:pPr>
              <w:rPr>
                <w:rFonts w:cstheme="minorHAnsi"/>
              </w:rPr>
            </w:pPr>
            <w:sdt>
              <w:sdtPr>
                <w:rPr>
                  <w:rFonts w:cstheme="minorHAnsi"/>
                </w:rPr>
                <w:id w:val="-201661341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47B8CAD" w14:textId="77777777" w:rsidR="000E62B8" w:rsidRPr="007E1802" w:rsidRDefault="00283A95" w:rsidP="00C91040">
            <w:pPr>
              <w:rPr>
                <w:rFonts w:cstheme="minorHAnsi"/>
              </w:rPr>
            </w:pPr>
            <w:sdt>
              <w:sdtPr>
                <w:rPr>
                  <w:rFonts w:cstheme="minorHAnsi"/>
                </w:rPr>
                <w:id w:val="2122370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2D08457" w14:textId="77777777" w:rsidR="000E62B8" w:rsidRPr="007E1802" w:rsidRDefault="000E62B8" w:rsidP="00C91040">
            <w:pPr>
              <w:rPr>
                <w:rFonts w:cstheme="minorHAnsi"/>
              </w:rPr>
            </w:pPr>
          </w:p>
        </w:tc>
        <w:sdt>
          <w:sdtPr>
            <w:rPr>
              <w:rFonts w:cstheme="minorHAnsi"/>
            </w:rPr>
            <w:id w:val="-99873329"/>
            <w:placeholder>
              <w:docPart w:val="9B10E21553E644B4979546D2C4835F6A"/>
            </w:placeholder>
            <w:showingPlcHdr/>
          </w:sdtPr>
          <w:sdtEndPr/>
          <w:sdtContent>
            <w:tc>
              <w:tcPr>
                <w:tcW w:w="4500" w:type="dxa"/>
              </w:tcPr>
              <w:p w14:paraId="7471DFF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8" w:name="Per11i6"/>
      <w:tr w:rsidR="000E62B8" w14:paraId="621E3218" w14:textId="77777777" w:rsidTr="00A42E50">
        <w:trPr>
          <w:cantSplit/>
        </w:trPr>
        <w:tc>
          <w:tcPr>
            <w:tcW w:w="990" w:type="dxa"/>
          </w:tcPr>
          <w:p w14:paraId="62AF06EA" w14:textId="7F1C92E9" w:rsidR="000E62B8" w:rsidRPr="0084305D" w:rsidRDefault="000E62B8" w:rsidP="00C91040">
            <w:pPr>
              <w:jc w:val="center"/>
              <w:rPr>
                <w:rFonts w:cstheme="minorHAnsi"/>
                <w:b/>
                <w:bCs/>
              </w:rPr>
            </w:pPr>
            <w:r w:rsidRPr="0084305D">
              <w:rPr>
                <w:rFonts w:cstheme="minorHAnsi"/>
                <w:b/>
                <w:bCs/>
              </w:rPr>
              <w:fldChar w:fldCharType="begin"/>
            </w:r>
            <w:r w:rsidR="00D7033B">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6</w:t>
            </w:r>
            <w:bookmarkEnd w:id="128"/>
            <w:r w:rsidRPr="0084305D">
              <w:rPr>
                <w:rFonts w:cstheme="minorHAnsi"/>
                <w:b/>
                <w:bCs/>
              </w:rPr>
              <w:fldChar w:fldCharType="end"/>
            </w:r>
          </w:p>
        </w:tc>
        <w:tc>
          <w:tcPr>
            <w:tcW w:w="6300" w:type="dxa"/>
            <w:tcBorders>
              <w:right w:val="nil"/>
            </w:tcBorders>
          </w:tcPr>
          <w:p w14:paraId="57BA6515" w14:textId="77777777" w:rsidR="000E62B8" w:rsidRDefault="000E62B8" w:rsidP="00C91040">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6FA937F1" w14:textId="31AD12E3" w:rsidR="00343813" w:rsidRPr="0084305D" w:rsidRDefault="00343813" w:rsidP="00C91040">
            <w:pPr>
              <w:rPr>
                <w:rFonts w:cstheme="minorHAnsi"/>
              </w:rPr>
            </w:pPr>
          </w:p>
        </w:tc>
        <w:tc>
          <w:tcPr>
            <w:tcW w:w="270" w:type="dxa"/>
            <w:tcBorders>
              <w:left w:val="nil"/>
            </w:tcBorders>
          </w:tcPr>
          <w:p w14:paraId="49D3F8D5" w14:textId="77777777" w:rsidR="000E62B8" w:rsidRPr="0084305D" w:rsidRDefault="000E62B8" w:rsidP="00C91040">
            <w:pPr>
              <w:rPr>
                <w:rFonts w:cstheme="minorHAnsi"/>
              </w:rPr>
            </w:pPr>
          </w:p>
        </w:tc>
        <w:tc>
          <w:tcPr>
            <w:tcW w:w="810" w:type="dxa"/>
          </w:tcPr>
          <w:p w14:paraId="63FDECF3" w14:textId="77777777" w:rsidR="000E62B8" w:rsidRPr="00C34C63" w:rsidRDefault="000E62B8" w:rsidP="00C91040">
            <w:pPr>
              <w:rPr>
                <w:rFonts w:cstheme="minorHAnsi"/>
              </w:rPr>
            </w:pPr>
            <w:r w:rsidRPr="00C34C63">
              <w:rPr>
                <w:rFonts w:cstheme="minorHAnsi"/>
              </w:rPr>
              <w:t xml:space="preserve">A </w:t>
            </w:r>
          </w:p>
          <w:p w14:paraId="1F7823DC" w14:textId="77777777" w:rsidR="000E62B8" w:rsidRPr="00C34C63" w:rsidRDefault="000E62B8" w:rsidP="00C91040">
            <w:pPr>
              <w:rPr>
                <w:rFonts w:cstheme="minorHAnsi"/>
              </w:rPr>
            </w:pPr>
            <w:r w:rsidRPr="00C34C63">
              <w:rPr>
                <w:rFonts w:cstheme="minorHAnsi"/>
              </w:rPr>
              <w:t xml:space="preserve">B </w:t>
            </w:r>
          </w:p>
          <w:p w14:paraId="5F0472E1" w14:textId="77777777" w:rsidR="000E62B8" w:rsidRPr="00C34C63" w:rsidRDefault="000E62B8" w:rsidP="00C91040">
            <w:pPr>
              <w:rPr>
                <w:rFonts w:cstheme="minorHAnsi"/>
              </w:rPr>
            </w:pPr>
            <w:r w:rsidRPr="00C34C63">
              <w:rPr>
                <w:rFonts w:cstheme="minorHAnsi"/>
              </w:rPr>
              <w:t xml:space="preserve">C-M </w:t>
            </w:r>
          </w:p>
          <w:p w14:paraId="48B81846" w14:textId="77777777" w:rsidR="000E62B8" w:rsidRPr="0084305D" w:rsidRDefault="000E62B8" w:rsidP="00C91040">
            <w:pPr>
              <w:rPr>
                <w:rFonts w:cstheme="minorHAnsi"/>
              </w:rPr>
            </w:pPr>
            <w:r w:rsidRPr="00C34C63">
              <w:rPr>
                <w:rFonts w:cstheme="minorHAnsi"/>
              </w:rPr>
              <w:t>C</w:t>
            </w:r>
          </w:p>
        </w:tc>
        <w:tc>
          <w:tcPr>
            <w:tcW w:w="1980" w:type="dxa"/>
          </w:tcPr>
          <w:p w14:paraId="59881CE8" w14:textId="77777777" w:rsidR="000E62B8" w:rsidRPr="007E1802" w:rsidRDefault="00283A95" w:rsidP="00C91040">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5C9C433" w14:textId="77777777" w:rsidR="000E62B8" w:rsidRPr="007E1802" w:rsidRDefault="00283A95" w:rsidP="00C91040">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878C327" w14:textId="77777777" w:rsidR="000E62B8" w:rsidRPr="007E1802" w:rsidRDefault="00283A95" w:rsidP="00C91040">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BE374DB" w14:textId="77777777" w:rsidR="000E62B8" w:rsidRPr="007E1802" w:rsidRDefault="00283A95" w:rsidP="00C91040">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006A630" w14:textId="77777777" w:rsidR="000E62B8" w:rsidRPr="007E1802" w:rsidRDefault="000E62B8" w:rsidP="00C91040">
            <w:pPr>
              <w:rPr>
                <w:rFonts w:cstheme="minorHAnsi"/>
              </w:rPr>
            </w:pPr>
          </w:p>
        </w:tc>
        <w:sdt>
          <w:sdtPr>
            <w:rPr>
              <w:rFonts w:cstheme="minorHAnsi"/>
            </w:rPr>
            <w:id w:val="2132821954"/>
            <w:placeholder>
              <w:docPart w:val="E9244BC9DBB64269965C08B3EFB1ABDB"/>
            </w:placeholder>
            <w:showingPlcHdr/>
          </w:sdtPr>
          <w:sdtEndPr/>
          <w:sdtContent>
            <w:tc>
              <w:tcPr>
                <w:tcW w:w="4500" w:type="dxa"/>
              </w:tcPr>
              <w:p w14:paraId="0A2254D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6AD802A" w14:textId="77777777" w:rsidTr="00A42E50">
        <w:trPr>
          <w:cantSplit/>
        </w:trPr>
        <w:tc>
          <w:tcPr>
            <w:tcW w:w="990" w:type="dxa"/>
          </w:tcPr>
          <w:p w14:paraId="3B74A912" w14:textId="77777777" w:rsidR="000E62B8" w:rsidRPr="00774A85" w:rsidRDefault="000E62B8" w:rsidP="00C91040">
            <w:pPr>
              <w:jc w:val="center"/>
              <w:rPr>
                <w:rFonts w:cstheme="minorHAnsi"/>
                <w:b/>
                <w:bCs/>
              </w:rPr>
            </w:pPr>
            <w:r w:rsidRPr="00774A85">
              <w:rPr>
                <w:b/>
                <w:bCs/>
              </w:rPr>
              <w:t>11-I-8</w:t>
            </w:r>
          </w:p>
        </w:tc>
        <w:tc>
          <w:tcPr>
            <w:tcW w:w="6300" w:type="dxa"/>
            <w:tcBorders>
              <w:right w:val="nil"/>
            </w:tcBorders>
          </w:tcPr>
          <w:p w14:paraId="0586F607" w14:textId="77777777" w:rsidR="000E62B8" w:rsidRDefault="000E62B8" w:rsidP="00C91040">
            <w:pPr>
              <w:rPr>
                <w:color w:val="000000"/>
              </w:rPr>
            </w:pPr>
            <w:r>
              <w:rPr>
                <w:color w:val="000000"/>
              </w:rPr>
              <w:t>Anesthesia personnel should review and be familiar with the facility’s emergency protocol for cardio-pulmonary emergencies and other internal and external disasters.</w:t>
            </w:r>
          </w:p>
          <w:p w14:paraId="25991FE5" w14:textId="77777777" w:rsidR="000E62B8" w:rsidRPr="0084305D" w:rsidRDefault="000E62B8" w:rsidP="00C91040">
            <w:pPr>
              <w:rPr>
                <w:rFonts w:cstheme="minorHAnsi"/>
                <w:color w:val="000000"/>
              </w:rPr>
            </w:pPr>
          </w:p>
        </w:tc>
        <w:tc>
          <w:tcPr>
            <w:tcW w:w="270" w:type="dxa"/>
            <w:tcBorders>
              <w:left w:val="nil"/>
            </w:tcBorders>
          </w:tcPr>
          <w:p w14:paraId="7E695440" w14:textId="77777777" w:rsidR="000E62B8" w:rsidRPr="0084305D" w:rsidRDefault="000E62B8" w:rsidP="00C91040">
            <w:pPr>
              <w:rPr>
                <w:rFonts w:cstheme="minorHAnsi"/>
              </w:rPr>
            </w:pPr>
          </w:p>
        </w:tc>
        <w:tc>
          <w:tcPr>
            <w:tcW w:w="810" w:type="dxa"/>
          </w:tcPr>
          <w:p w14:paraId="29D22711" w14:textId="77777777" w:rsidR="000E62B8" w:rsidRPr="00C34C63" w:rsidRDefault="000E62B8" w:rsidP="00C91040">
            <w:pPr>
              <w:rPr>
                <w:rFonts w:cstheme="minorHAnsi"/>
              </w:rPr>
            </w:pPr>
            <w:r w:rsidRPr="00C34C63">
              <w:rPr>
                <w:rFonts w:cstheme="minorHAnsi"/>
              </w:rPr>
              <w:t xml:space="preserve">A </w:t>
            </w:r>
          </w:p>
          <w:p w14:paraId="7E318EEA" w14:textId="77777777" w:rsidR="000E62B8" w:rsidRPr="00C34C63" w:rsidRDefault="000E62B8" w:rsidP="00C91040">
            <w:pPr>
              <w:rPr>
                <w:rFonts w:cstheme="minorHAnsi"/>
              </w:rPr>
            </w:pPr>
            <w:r w:rsidRPr="00C34C63">
              <w:rPr>
                <w:rFonts w:cstheme="minorHAnsi"/>
              </w:rPr>
              <w:t xml:space="preserve">B </w:t>
            </w:r>
          </w:p>
          <w:p w14:paraId="4E449BBF" w14:textId="77777777" w:rsidR="000E62B8" w:rsidRPr="00C34C63" w:rsidRDefault="000E62B8" w:rsidP="00C91040">
            <w:pPr>
              <w:rPr>
                <w:rFonts w:cstheme="minorHAnsi"/>
              </w:rPr>
            </w:pPr>
            <w:r w:rsidRPr="00C34C63">
              <w:rPr>
                <w:rFonts w:cstheme="minorHAnsi"/>
              </w:rPr>
              <w:t xml:space="preserve">C-M </w:t>
            </w:r>
          </w:p>
          <w:p w14:paraId="3917C83A" w14:textId="77777777" w:rsidR="000E62B8" w:rsidRPr="00C34C63" w:rsidRDefault="000E62B8" w:rsidP="00C91040">
            <w:pPr>
              <w:rPr>
                <w:rFonts w:cstheme="minorHAnsi"/>
              </w:rPr>
            </w:pPr>
            <w:r w:rsidRPr="00C34C63">
              <w:rPr>
                <w:rFonts w:cstheme="minorHAnsi"/>
              </w:rPr>
              <w:t>C</w:t>
            </w:r>
          </w:p>
        </w:tc>
        <w:tc>
          <w:tcPr>
            <w:tcW w:w="1980" w:type="dxa"/>
          </w:tcPr>
          <w:p w14:paraId="60692ABE" w14:textId="77777777" w:rsidR="000E62B8" w:rsidRPr="007E1802" w:rsidRDefault="00283A95" w:rsidP="00C91040">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D99946A" w14:textId="77777777" w:rsidR="000E62B8" w:rsidRPr="007E1802" w:rsidRDefault="00283A95" w:rsidP="00C91040">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7DF74BC" w14:textId="77777777" w:rsidR="000E62B8" w:rsidRPr="007E1802" w:rsidRDefault="00283A95" w:rsidP="00C91040">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28E1C0C" w14:textId="77777777" w:rsidR="000E62B8" w:rsidRPr="007E1802" w:rsidRDefault="00283A95" w:rsidP="00C91040">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0D6EAB4" w14:textId="77777777" w:rsidR="000E62B8" w:rsidRPr="007E1802" w:rsidRDefault="000E62B8" w:rsidP="00C91040">
            <w:pPr>
              <w:rPr>
                <w:rFonts w:cstheme="minorHAnsi"/>
              </w:rPr>
            </w:pPr>
          </w:p>
        </w:tc>
        <w:sdt>
          <w:sdtPr>
            <w:rPr>
              <w:rFonts w:cstheme="minorHAnsi"/>
            </w:rPr>
            <w:id w:val="-999658519"/>
            <w:placeholder>
              <w:docPart w:val="B8A3167377EE4AB3AE93C0ED683D1BA5"/>
            </w:placeholder>
            <w:showingPlcHdr/>
          </w:sdtPr>
          <w:sdtEndPr/>
          <w:sdtContent>
            <w:tc>
              <w:tcPr>
                <w:tcW w:w="4500" w:type="dxa"/>
              </w:tcPr>
              <w:p w14:paraId="4FF6B5E9"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17FC2A26" w14:textId="77777777" w:rsidTr="00A42E50">
        <w:trPr>
          <w:cantSplit/>
        </w:trPr>
        <w:tc>
          <w:tcPr>
            <w:tcW w:w="990" w:type="dxa"/>
          </w:tcPr>
          <w:p w14:paraId="091AAC5E" w14:textId="77777777" w:rsidR="000E62B8" w:rsidRPr="00774A85" w:rsidRDefault="000E62B8" w:rsidP="00C91040">
            <w:pPr>
              <w:jc w:val="center"/>
              <w:rPr>
                <w:rFonts w:cstheme="minorHAnsi"/>
                <w:b/>
                <w:bCs/>
              </w:rPr>
            </w:pPr>
            <w:r w:rsidRPr="00774A85">
              <w:rPr>
                <w:b/>
                <w:bCs/>
              </w:rPr>
              <w:t>11-I-9</w:t>
            </w:r>
          </w:p>
        </w:tc>
        <w:tc>
          <w:tcPr>
            <w:tcW w:w="6300" w:type="dxa"/>
            <w:tcBorders>
              <w:right w:val="nil"/>
            </w:tcBorders>
          </w:tcPr>
          <w:p w14:paraId="5F535535" w14:textId="77777777" w:rsidR="000E62B8" w:rsidRPr="0084305D" w:rsidRDefault="000E62B8" w:rsidP="00C91040">
            <w:pPr>
              <w:rPr>
                <w:rFonts w:cstheme="minorHAnsi"/>
                <w:color w:val="000000"/>
              </w:rPr>
            </w:pPr>
            <w:r w:rsidRPr="009F2A26">
              <w:t>Anesthesia personnel should be trained and knowledgeable about the facility's protocols for safe and timely transfer of a patient to an alternative care facility when extended or emergency services are required.</w:t>
            </w:r>
          </w:p>
        </w:tc>
        <w:tc>
          <w:tcPr>
            <w:tcW w:w="270" w:type="dxa"/>
            <w:tcBorders>
              <w:left w:val="nil"/>
            </w:tcBorders>
          </w:tcPr>
          <w:p w14:paraId="1AF8C1E6" w14:textId="77777777" w:rsidR="000E62B8" w:rsidRPr="0084305D" w:rsidRDefault="000E62B8" w:rsidP="00C91040">
            <w:pPr>
              <w:rPr>
                <w:rFonts w:cstheme="minorHAnsi"/>
              </w:rPr>
            </w:pPr>
          </w:p>
        </w:tc>
        <w:tc>
          <w:tcPr>
            <w:tcW w:w="810" w:type="dxa"/>
          </w:tcPr>
          <w:p w14:paraId="543360C1" w14:textId="77777777" w:rsidR="000E62B8" w:rsidRPr="00C34C63" w:rsidRDefault="000E62B8" w:rsidP="00C91040">
            <w:pPr>
              <w:rPr>
                <w:rFonts w:cstheme="minorHAnsi"/>
              </w:rPr>
            </w:pPr>
            <w:r w:rsidRPr="00C34C63">
              <w:rPr>
                <w:rFonts w:cstheme="minorHAnsi"/>
              </w:rPr>
              <w:t xml:space="preserve">A </w:t>
            </w:r>
          </w:p>
          <w:p w14:paraId="5213C1E6" w14:textId="77777777" w:rsidR="000E62B8" w:rsidRPr="00C34C63" w:rsidRDefault="000E62B8" w:rsidP="00C91040">
            <w:pPr>
              <w:rPr>
                <w:rFonts w:cstheme="minorHAnsi"/>
              </w:rPr>
            </w:pPr>
            <w:r w:rsidRPr="00C34C63">
              <w:rPr>
                <w:rFonts w:cstheme="minorHAnsi"/>
              </w:rPr>
              <w:t xml:space="preserve">B </w:t>
            </w:r>
          </w:p>
          <w:p w14:paraId="5B028313" w14:textId="77777777" w:rsidR="000E62B8" w:rsidRPr="00C34C63" w:rsidRDefault="000E62B8" w:rsidP="00C91040">
            <w:pPr>
              <w:rPr>
                <w:rFonts w:cstheme="minorHAnsi"/>
              </w:rPr>
            </w:pPr>
            <w:r w:rsidRPr="00C34C63">
              <w:rPr>
                <w:rFonts w:cstheme="minorHAnsi"/>
              </w:rPr>
              <w:t xml:space="preserve">C-M </w:t>
            </w:r>
          </w:p>
          <w:p w14:paraId="0A6B46AC" w14:textId="77777777" w:rsidR="000E62B8" w:rsidRPr="00C34C63" w:rsidRDefault="000E62B8" w:rsidP="00C91040">
            <w:pPr>
              <w:rPr>
                <w:rFonts w:cstheme="minorHAnsi"/>
              </w:rPr>
            </w:pPr>
            <w:r w:rsidRPr="00C34C63">
              <w:rPr>
                <w:rFonts w:cstheme="minorHAnsi"/>
              </w:rPr>
              <w:t>C</w:t>
            </w:r>
          </w:p>
        </w:tc>
        <w:tc>
          <w:tcPr>
            <w:tcW w:w="1980" w:type="dxa"/>
          </w:tcPr>
          <w:p w14:paraId="5082F4FF" w14:textId="77777777" w:rsidR="000E62B8" w:rsidRPr="007E1802" w:rsidRDefault="00283A95" w:rsidP="00C91040">
            <w:pPr>
              <w:rPr>
                <w:rFonts w:cstheme="minorHAnsi"/>
              </w:rPr>
            </w:pPr>
            <w:sdt>
              <w:sdtPr>
                <w:rPr>
                  <w:rFonts w:cstheme="minorHAnsi"/>
                </w:rPr>
                <w:id w:val="-87699869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AFDC389" w14:textId="77777777" w:rsidR="000E62B8" w:rsidRPr="007E1802" w:rsidRDefault="00283A95" w:rsidP="00C91040">
            <w:pPr>
              <w:rPr>
                <w:rFonts w:cstheme="minorHAnsi"/>
              </w:rPr>
            </w:pPr>
            <w:sdt>
              <w:sdtPr>
                <w:rPr>
                  <w:rFonts w:cstheme="minorHAnsi"/>
                </w:rPr>
                <w:id w:val="-87730749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4434400" w14:textId="77777777" w:rsidR="000E62B8" w:rsidRPr="007E1802" w:rsidRDefault="00283A95" w:rsidP="00C91040">
            <w:pPr>
              <w:rPr>
                <w:rFonts w:cstheme="minorHAnsi"/>
              </w:rPr>
            </w:pPr>
            <w:sdt>
              <w:sdtPr>
                <w:rPr>
                  <w:rFonts w:cstheme="minorHAnsi"/>
                </w:rPr>
                <w:id w:val="106668678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39476B0" w14:textId="77777777" w:rsidR="000E62B8" w:rsidRPr="007E1802" w:rsidRDefault="00283A95" w:rsidP="00C91040">
            <w:pPr>
              <w:rPr>
                <w:rFonts w:cstheme="minorHAnsi"/>
              </w:rPr>
            </w:pPr>
            <w:sdt>
              <w:sdtPr>
                <w:rPr>
                  <w:rFonts w:cstheme="minorHAnsi"/>
                </w:rPr>
                <w:id w:val="168586552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19A0ABE" w14:textId="77777777" w:rsidR="000E62B8" w:rsidRPr="007E1802" w:rsidRDefault="000E62B8" w:rsidP="00C91040">
            <w:pPr>
              <w:rPr>
                <w:rFonts w:cstheme="minorHAnsi"/>
              </w:rPr>
            </w:pPr>
          </w:p>
        </w:tc>
        <w:sdt>
          <w:sdtPr>
            <w:rPr>
              <w:rFonts w:cstheme="minorHAnsi"/>
            </w:rPr>
            <w:id w:val="1288617603"/>
            <w:placeholder>
              <w:docPart w:val="9B2AE4359A4B4828918E71355AD6632F"/>
            </w:placeholder>
            <w:showingPlcHdr/>
          </w:sdtPr>
          <w:sdtEndPr/>
          <w:sdtContent>
            <w:tc>
              <w:tcPr>
                <w:tcW w:w="4500" w:type="dxa"/>
              </w:tcPr>
              <w:p w14:paraId="5D9AD577"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1045C0F6" w14:textId="77777777" w:rsidTr="00A42E50">
        <w:trPr>
          <w:cantSplit/>
        </w:trPr>
        <w:tc>
          <w:tcPr>
            <w:tcW w:w="990" w:type="dxa"/>
          </w:tcPr>
          <w:p w14:paraId="3FE9A735" w14:textId="34E2986E" w:rsidR="000E62B8" w:rsidRPr="0084305D" w:rsidRDefault="00283A95" w:rsidP="00C91040">
            <w:pPr>
              <w:jc w:val="center"/>
              <w:rPr>
                <w:rFonts w:cstheme="minorHAnsi"/>
                <w:b/>
                <w:bCs/>
              </w:rPr>
            </w:pPr>
            <w:hyperlink w:anchor="PerWorksheet5" w:history="1">
              <w:r w:rsidR="000E62B8" w:rsidRPr="0084305D">
                <w:rPr>
                  <w:rStyle w:val="Hyperlink"/>
                  <w:rFonts w:cstheme="minorHAnsi"/>
                  <w:b/>
                  <w:bCs/>
                </w:rPr>
                <w:t>11-I-10</w:t>
              </w:r>
            </w:hyperlink>
          </w:p>
        </w:tc>
        <w:tc>
          <w:tcPr>
            <w:tcW w:w="6300" w:type="dxa"/>
            <w:tcBorders>
              <w:right w:val="nil"/>
            </w:tcBorders>
          </w:tcPr>
          <w:p w14:paraId="01C066F6" w14:textId="77777777" w:rsidR="000E62B8" w:rsidRPr="0084305D" w:rsidRDefault="000E62B8" w:rsidP="00C91040">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4D3AA284" w14:textId="77777777" w:rsidR="000E62B8" w:rsidRPr="0084305D" w:rsidRDefault="000E62B8" w:rsidP="00C91040">
            <w:pPr>
              <w:rPr>
                <w:rFonts w:cstheme="minorHAnsi"/>
              </w:rPr>
            </w:pPr>
          </w:p>
        </w:tc>
        <w:tc>
          <w:tcPr>
            <w:tcW w:w="810" w:type="dxa"/>
          </w:tcPr>
          <w:p w14:paraId="5D796FCE" w14:textId="77777777" w:rsidR="000E62B8" w:rsidRPr="00C34C63" w:rsidRDefault="000E62B8" w:rsidP="00C91040">
            <w:pPr>
              <w:rPr>
                <w:rFonts w:cstheme="minorHAnsi"/>
              </w:rPr>
            </w:pPr>
            <w:r w:rsidRPr="00C34C63">
              <w:rPr>
                <w:rFonts w:cstheme="minorHAnsi"/>
              </w:rPr>
              <w:t xml:space="preserve">A </w:t>
            </w:r>
          </w:p>
          <w:p w14:paraId="16C3181E" w14:textId="77777777" w:rsidR="000E62B8" w:rsidRPr="00C34C63" w:rsidRDefault="000E62B8" w:rsidP="00C91040">
            <w:pPr>
              <w:rPr>
                <w:rFonts w:cstheme="minorHAnsi"/>
              </w:rPr>
            </w:pPr>
            <w:r w:rsidRPr="00C34C63">
              <w:rPr>
                <w:rFonts w:cstheme="minorHAnsi"/>
              </w:rPr>
              <w:t xml:space="preserve">B </w:t>
            </w:r>
          </w:p>
          <w:p w14:paraId="5580E80D" w14:textId="77777777" w:rsidR="000E62B8" w:rsidRPr="00C34C63" w:rsidRDefault="000E62B8" w:rsidP="00C91040">
            <w:pPr>
              <w:rPr>
                <w:rFonts w:cstheme="minorHAnsi"/>
              </w:rPr>
            </w:pPr>
            <w:r w:rsidRPr="00C34C63">
              <w:rPr>
                <w:rFonts w:cstheme="minorHAnsi"/>
              </w:rPr>
              <w:t xml:space="preserve">C-M </w:t>
            </w:r>
          </w:p>
          <w:p w14:paraId="4D531A8E" w14:textId="77777777" w:rsidR="000E62B8" w:rsidRPr="0084305D" w:rsidRDefault="000E62B8" w:rsidP="00C91040">
            <w:pPr>
              <w:rPr>
                <w:rFonts w:cstheme="minorHAnsi"/>
              </w:rPr>
            </w:pPr>
            <w:r w:rsidRPr="00C34C63">
              <w:rPr>
                <w:rFonts w:cstheme="minorHAnsi"/>
              </w:rPr>
              <w:t>C</w:t>
            </w:r>
          </w:p>
        </w:tc>
        <w:tc>
          <w:tcPr>
            <w:tcW w:w="1980" w:type="dxa"/>
          </w:tcPr>
          <w:p w14:paraId="082E9FA4" w14:textId="77777777" w:rsidR="000E62B8" w:rsidRPr="007E1802" w:rsidRDefault="00283A95" w:rsidP="00C91040">
            <w:pPr>
              <w:rPr>
                <w:rFonts w:cstheme="minorHAnsi"/>
              </w:rPr>
            </w:pPr>
            <w:sdt>
              <w:sdtPr>
                <w:rPr>
                  <w:rFonts w:cstheme="minorHAnsi"/>
                </w:rPr>
                <w:id w:val="-173037955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FAF1930" w14:textId="77777777" w:rsidR="000E62B8" w:rsidRPr="007E1802" w:rsidRDefault="00283A95" w:rsidP="00C91040">
            <w:pPr>
              <w:rPr>
                <w:rFonts w:cstheme="minorHAnsi"/>
              </w:rPr>
            </w:pPr>
            <w:sdt>
              <w:sdtPr>
                <w:rPr>
                  <w:rFonts w:cstheme="minorHAnsi"/>
                </w:rPr>
                <w:id w:val="8295638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B6632A1" w14:textId="77777777" w:rsidR="000E62B8" w:rsidRPr="007E1802" w:rsidRDefault="00283A95" w:rsidP="00C91040">
            <w:pPr>
              <w:rPr>
                <w:rFonts w:cstheme="minorHAnsi"/>
              </w:rPr>
            </w:pPr>
            <w:sdt>
              <w:sdtPr>
                <w:rPr>
                  <w:rFonts w:cstheme="minorHAnsi"/>
                </w:rPr>
                <w:id w:val="-2070109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AB155C8" w14:textId="77777777" w:rsidR="000E62B8" w:rsidRPr="007E1802" w:rsidRDefault="00283A95" w:rsidP="00C91040">
            <w:pPr>
              <w:rPr>
                <w:rFonts w:cstheme="minorHAnsi"/>
              </w:rPr>
            </w:pPr>
            <w:sdt>
              <w:sdtPr>
                <w:rPr>
                  <w:rFonts w:cstheme="minorHAnsi"/>
                </w:rPr>
                <w:id w:val="-161727840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34A6E9" w14:textId="77777777" w:rsidR="000E62B8" w:rsidRPr="007E1802" w:rsidRDefault="000E62B8" w:rsidP="00C91040">
            <w:pPr>
              <w:rPr>
                <w:rFonts w:cstheme="minorHAnsi"/>
              </w:rPr>
            </w:pPr>
          </w:p>
        </w:tc>
        <w:sdt>
          <w:sdtPr>
            <w:rPr>
              <w:rFonts w:cstheme="minorHAnsi"/>
            </w:rPr>
            <w:id w:val="1354224191"/>
            <w:placeholder>
              <w:docPart w:val="16E6D799A46E4D88A69253D0ACEC7059"/>
            </w:placeholder>
            <w:showingPlcHdr/>
          </w:sdtPr>
          <w:sdtEndPr/>
          <w:sdtContent>
            <w:tc>
              <w:tcPr>
                <w:tcW w:w="4500" w:type="dxa"/>
              </w:tcPr>
              <w:p w14:paraId="1EF3F68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9" w:name="Per11i11"/>
      <w:tr w:rsidR="000E62B8" w14:paraId="694FE7A5" w14:textId="77777777" w:rsidTr="00A42E50">
        <w:trPr>
          <w:cantSplit/>
        </w:trPr>
        <w:tc>
          <w:tcPr>
            <w:tcW w:w="990" w:type="dxa"/>
          </w:tcPr>
          <w:p w14:paraId="5F085304" w14:textId="37AFC159" w:rsidR="000E62B8" w:rsidRPr="0084305D" w:rsidRDefault="00472B70" w:rsidP="00C91040">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fldChar w:fldCharType="separate"/>
            </w:r>
            <w:r w:rsidR="000E62B8" w:rsidRPr="00472B70">
              <w:rPr>
                <w:rStyle w:val="Hyperlink"/>
                <w:rFonts w:cstheme="minorHAnsi"/>
                <w:b/>
                <w:bCs/>
              </w:rPr>
              <w:t>11-I-11</w:t>
            </w:r>
            <w:bookmarkEnd w:id="129"/>
            <w:r>
              <w:rPr>
                <w:rFonts w:cstheme="minorHAnsi"/>
                <w:b/>
                <w:bCs/>
              </w:rPr>
              <w:fldChar w:fldCharType="end"/>
            </w:r>
          </w:p>
        </w:tc>
        <w:tc>
          <w:tcPr>
            <w:tcW w:w="6300" w:type="dxa"/>
            <w:tcBorders>
              <w:right w:val="nil"/>
            </w:tcBorders>
          </w:tcPr>
          <w:p w14:paraId="5D659C63" w14:textId="77777777" w:rsidR="000E62B8" w:rsidRPr="0084305D" w:rsidRDefault="000E62B8" w:rsidP="00C91040">
            <w:pPr>
              <w:rPr>
                <w:rFonts w:cstheme="minorHAnsi"/>
              </w:rPr>
            </w:pPr>
            <w:r w:rsidRPr="0084305D">
              <w:rPr>
                <w:rFonts w:cstheme="minorHAnsi"/>
              </w:rPr>
              <w:t xml:space="preserve">If a gas sterilizer or Automated Endoscope Reprocessor (AER) is used, personnel are thoroughly familiar with the operating instructions. </w:t>
            </w:r>
          </w:p>
          <w:p w14:paraId="1E2D7D4D" w14:textId="77777777" w:rsidR="000E62B8" w:rsidRPr="0084305D" w:rsidRDefault="000E62B8" w:rsidP="00C91040">
            <w:pPr>
              <w:rPr>
                <w:rFonts w:cstheme="minorHAnsi"/>
              </w:rPr>
            </w:pPr>
          </w:p>
        </w:tc>
        <w:tc>
          <w:tcPr>
            <w:tcW w:w="270" w:type="dxa"/>
            <w:tcBorders>
              <w:left w:val="nil"/>
            </w:tcBorders>
          </w:tcPr>
          <w:p w14:paraId="522CA5B3" w14:textId="77777777" w:rsidR="000E62B8" w:rsidRPr="0084305D" w:rsidRDefault="000E62B8" w:rsidP="00C91040">
            <w:pPr>
              <w:rPr>
                <w:rFonts w:cstheme="minorHAnsi"/>
              </w:rPr>
            </w:pPr>
          </w:p>
        </w:tc>
        <w:tc>
          <w:tcPr>
            <w:tcW w:w="810" w:type="dxa"/>
          </w:tcPr>
          <w:p w14:paraId="15DD9CBF" w14:textId="77777777" w:rsidR="000E62B8" w:rsidRPr="00C34C63" w:rsidRDefault="000E62B8" w:rsidP="00C91040">
            <w:pPr>
              <w:rPr>
                <w:rFonts w:cstheme="minorHAnsi"/>
              </w:rPr>
            </w:pPr>
            <w:r w:rsidRPr="00C34C63">
              <w:rPr>
                <w:rFonts w:cstheme="minorHAnsi"/>
              </w:rPr>
              <w:t xml:space="preserve">A </w:t>
            </w:r>
          </w:p>
          <w:p w14:paraId="71D30142" w14:textId="77777777" w:rsidR="000E62B8" w:rsidRPr="00C34C63" w:rsidRDefault="000E62B8" w:rsidP="00C91040">
            <w:pPr>
              <w:rPr>
                <w:rFonts w:cstheme="minorHAnsi"/>
              </w:rPr>
            </w:pPr>
            <w:r w:rsidRPr="00C34C63">
              <w:rPr>
                <w:rFonts w:cstheme="minorHAnsi"/>
              </w:rPr>
              <w:t xml:space="preserve">B </w:t>
            </w:r>
          </w:p>
          <w:p w14:paraId="46E431D2" w14:textId="77777777" w:rsidR="000E62B8" w:rsidRPr="00C34C63" w:rsidRDefault="000E62B8" w:rsidP="00C91040">
            <w:pPr>
              <w:rPr>
                <w:rFonts w:cstheme="minorHAnsi"/>
              </w:rPr>
            </w:pPr>
            <w:r w:rsidRPr="00C34C63">
              <w:rPr>
                <w:rFonts w:cstheme="minorHAnsi"/>
              </w:rPr>
              <w:t xml:space="preserve">C-M </w:t>
            </w:r>
          </w:p>
          <w:p w14:paraId="3B580E0C" w14:textId="77777777" w:rsidR="000E62B8" w:rsidRPr="0084305D" w:rsidRDefault="000E62B8" w:rsidP="00C91040">
            <w:pPr>
              <w:rPr>
                <w:rFonts w:cstheme="minorHAnsi"/>
              </w:rPr>
            </w:pPr>
            <w:r w:rsidRPr="00C34C63">
              <w:rPr>
                <w:rFonts w:cstheme="minorHAnsi"/>
              </w:rPr>
              <w:t>C</w:t>
            </w:r>
          </w:p>
        </w:tc>
        <w:tc>
          <w:tcPr>
            <w:tcW w:w="1980" w:type="dxa"/>
          </w:tcPr>
          <w:p w14:paraId="3C1FA426" w14:textId="77777777" w:rsidR="000E62B8" w:rsidRPr="007E1802" w:rsidRDefault="00283A95" w:rsidP="00C91040">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4E90BB7" w14:textId="77777777" w:rsidR="000E62B8" w:rsidRPr="007E1802" w:rsidRDefault="00283A95" w:rsidP="00C91040">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B733104" w14:textId="77777777" w:rsidR="000E62B8" w:rsidRPr="007E1802" w:rsidRDefault="00283A95" w:rsidP="00C91040">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D2C2F82" w14:textId="77777777" w:rsidR="000E62B8" w:rsidRPr="007E1802" w:rsidRDefault="00283A95" w:rsidP="00C91040">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3276BE4" w14:textId="77777777" w:rsidR="000E62B8" w:rsidRPr="007E1802" w:rsidRDefault="000E62B8" w:rsidP="00C91040">
            <w:pPr>
              <w:rPr>
                <w:rFonts w:cstheme="minorHAnsi"/>
              </w:rPr>
            </w:pPr>
          </w:p>
        </w:tc>
        <w:sdt>
          <w:sdtPr>
            <w:rPr>
              <w:rFonts w:cstheme="minorHAnsi"/>
            </w:rPr>
            <w:id w:val="-952087495"/>
            <w:placeholder>
              <w:docPart w:val="8728B1224A2E4C249C914C2FD811E5DD"/>
            </w:placeholder>
            <w:showingPlcHdr/>
          </w:sdtPr>
          <w:sdtEndPr/>
          <w:sdtContent>
            <w:tc>
              <w:tcPr>
                <w:tcW w:w="4500" w:type="dxa"/>
              </w:tcPr>
              <w:p w14:paraId="6A62BF4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30" w:name="Per11i12"/>
      <w:tr w:rsidR="000E62B8" w14:paraId="14D257EB" w14:textId="77777777" w:rsidTr="00A42E50">
        <w:trPr>
          <w:cantSplit/>
        </w:trPr>
        <w:tc>
          <w:tcPr>
            <w:tcW w:w="990" w:type="dxa"/>
          </w:tcPr>
          <w:p w14:paraId="39768646" w14:textId="5C587FF8" w:rsidR="000E62B8" w:rsidRPr="0084305D" w:rsidRDefault="00472B70" w:rsidP="00C91040">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fldChar w:fldCharType="separate"/>
            </w:r>
            <w:r w:rsidR="000E62B8" w:rsidRPr="00472B70">
              <w:rPr>
                <w:rStyle w:val="Hyperlink"/>
                <w:rFonts w:cstheme="minorHAnsi"/>
                <w:b/>
                <w:bCs/>
              </w:rPr>
              <w:t>11-I-12</w:t>
            </w:r>
            <w:bookmarkEnd w:id="130"/>
            <w:r>
              <w:rPr>
                <w:rFonts w:cstheme="minorHAnsi"/>
                <w:b/>
                <w:bCs/>
              </w:rPr>
              <w:fldChar w:fldCharType="end"/>
            </w:r>
          </w:p>
        </w:tc>
        <w:tc>
          <w:tcPr>
            <w:tcW w:w="6300" w:type="dxa"/>
            <w:tcBorders>
              <w:right w:val="nil"/>
            </w:tcBorders>
          </w:tcPr>
          <w:p w14:paraId="130A0366" w14:textId="77777777" w:rsidR="000E62B8" w:rsidRPr="0084305D" w:rsidRDefault="000E62B8" w:rsidP="00C91040">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270" w:type="dxa"/>
            <w:tcBorders>
              <w:left w:val="nil"/>
            </w:tcBorders>
          </w:tcPr>
          <w:p w14:paraId="02311CFA" w14:textId="77777777" w:rsidR="000E62B8" w:rsidRPr="0084305D" w:rsidRDefault="000E62B8" w:rsidP="00C91040">
            <w:pPr>
              <w:rPr>
                <w:rFonts w:cstheme="minorHAnsi"/>
              </w:rPr>
            </w:pPr>
          </w:p>
        </w:tc>
        <w:tc>
          <w:tcPr>
            <w:tcW w:w="810" w:type="dxa"/>
          </w:tcPr>
          <w:p w14:paraId="313149C9" w14:textId="77777777" w:rsidR="000E62B8" w:rsidRPr="00C34C63" w:rsidRDefault="000E62B8" w:rsidP="00C91040">
            <w:pPr>
              <w:rPr>
                <w:rFonts w:cstheme="minorHAnsi"/>
              </w:rPr>
            </w:pPr>
            <w:r w:rsidRPr="00C34C63">
              <w:rPr>
                <w:rFonts w:cstheme="minorHAnsi"/>
              </w:rPr>
              <w:t xml:space="preserve">A </w:t>
            </w:r>
          </w:p>
          <w:p w14:paraId="4AE868E1" w14:textId="77777777" w:rsidR="000E62B8" w:rsidRPr="00C34C63" w:rsidRDefault="000E62B8" w:rsidP="00C91040">
            <w:pPr>
              <w:rPr>
                <w:rFonts w:cstheme="minorHAnsi"/>
              </w:rPr>
            </w:pPr>
            <w:r w:rsidRPr="00C34C63">
              <w:rPr>
                <w:rFonts w:cstheme="minorHAnsi"/>
              </w:rPr>
              <w:t xml:space="preserve">B </w:t>
            </w:r>
          </w:p>
          <w:p w14:paraId="510C6DCF" w14:textId="77777777" w:rsidR="000E62B8" w:rsidRPr="00C34C63" w:rsidRDefault="000E62B8" w:rsidP="00C91040">
            <w:pPr>
              <w:rPr>
                <w:rFonts w:cstheme="minorHAnsi"/>
              </w:rPr>
            </w:pPr>
            <w:r w:rsidRPr="00C34C63">
              <w:rPr>
                <w:rFonts w:cstheme="minorHAnsi"/>
              </w:rPr>
              <w:t xml:space="preserve">C-M </w:t>
            </w:r>
          </w:p>
          <w:p w14:paraId="64DD7184" w14:textId="77777777" w:rsidR="000E62B8" w:rsidRPr="0084305D" w:rsidRDefault="000E62B8" w:rsidP="00C91040">
            <w:pPr>
              <w:rPr>
                <w:rFonts w:cstheme="minorHAnsi"/>
              </w:rPr>
            </w:pPr>
            <w:r w:rsidRPr="00C34C63">
              <w:rPr>
                <w:rFonts w:cstheme="minorHAnsi"/>
              </w:rPr>
              <w:t>C</w:t>
            </w:r>
          </w:p>
        </w:tc>
        <w:tc>
          <w:tcPr>
            <w:tcW w:w="1980" w:type="dxa"/>
          </w:tcPr>
          <w:p w14:paraId="1E58D48F" w14:textId="77777777" w:rsidR="000E62B8" w:rsidRPr="007E1802" w:rsidRDefault="00283A95" w:rsidP="00C91040">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0DF323D" w14:textId="77777777" w:rsidR="000E62B8" w:rsidRPr="007E1802" w:rsidRDefault="00283A95" w:rsidP="00C91040">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D972228" w14:textId="77777777" w:rsidR="000E62B8" w:rsidRPr="007E1802" w:rsidRDefault="00283A95" w:rsidP="00C91040">
            <w:pPr>
              <w:rPr>
                <w:rFonts w:cstheme="minorHAnsi"/>
              </w:rPr>
            </w:pPr>
            <w:sdt>
              <w:sdtPr>
                <w:rPr>
                  <w:rFonts w:cstheme="minorHAnsi"/>
                </w:rPr>
                <w:id w:val="-141354779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A0623C2" w14:textId="77777777" w:rsidR="000E62B8" w:rsidRPr="007E1802" w:rsidRDefault="00283A95" w:rsidP="00C91040">
            <w:pPr>
              <w:rPr>
                <w:rFonts w:cstheme="minorHAnsi"/>
              </w:rPr>
            </w:pPr>
            <w:sdt>
              <w:sdtPr>
                <w:rPr>
                  <w:rFonts w:cstheme="minorHAnsi"/>
                </w:rPr>
                <w:id w:val="-111729419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96B166" w14:textId="77777777" w:rsidR="000E62B8" w:rsidRPr="007E1802" w:rsidRDefault="000E62B8" w:rsidP="00C91040">
            <w:pPr>
              <w:rPr>
                <w:rFonts w:cstheme="minorHAnsi"/>
              </w:rPr>
            </w:pPr>
          </w:p>
        </w:tc>
        <w:sdt>
          <w:sdtPr>
            <w:rPr>
              <w:rFonts w:cstheme="minorHAnsi"/>
            </w:rPr>
            <w:id w:val="2099894151"/>
            <w:placeholder>
              <w:docPart w:val="EA43B17320174136AB47F9132A963B69"/>
            </w:placeholder>
            <w:showingPlcHdr/>
          </w:sdtPr>
          <w:sdtEndPr/>
          <w:sdtContent>
            <w:tc>
              <w:tcPr>
                <w:tcW w:w="4500" w:type="dxa"/>
              </w:tcPr>
              <w:p w14:paraId="782093C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bl>
    <w:p w14:paraId="36898346" w14:textId="77777777" w:rsidR="0004316B" w:rsidRDefault="0004316B" w:rsidP="005E384B"/>
    <w:p w14:paraId="7A99D7AB" w14:textId="77777777" w:rsidR="005E384B" w:rsidRDefault="005E384B" w:rsidP="005E384B">
      <w:pPr>
        <w:sectPr w:rsidR="005E384B" w:rsidSect="002C6BB1">
          <w:headerReference w:type="even" r:id="rId35"/>
          <w:headerReference w:type="default" r:id="rId36"/>
          <w:headerReference w:type="first" r:id="rId37"/>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31" w:name="Glossary"/>
      <w:r w:rsidRPr="00C71E34">
        <w:rPr>
          <w:b/>
          <w:bCs/>
          <w:sz w:val="32"/>
          <w:szCs w:val="32"/>
          <w:u w:val="single"/>
        </w:rPr>
        <w:t>GLOSSARY</w:t>
      </w:r>
    </w:p>
    <w:bookmarkEnd w:id="131"/>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49DF48C2"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8"/>
          <w:headerReference w:type="default" r:id="rId39"/>
          <w:headerReference w:type="first" r:id="rId40"/>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41"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BDF96" w14:textId="77777777" w:rsidR="00283A95" w:rsidRDefault="00283A95" w:rsidP="004E1DEE">
      <w:pPr>
        <w:spacing w:after="0" w:line="240" w:lineRule="auto"/>
      </w:pPr>
      <w:r>
        <w:separator/>
      </w:r>
    </w:p>
  </w:endnote>
  <w:endnote w:type="continuationSeparator" w:id="0">
    <w:p w14:paraId="2DF17311" w14:textId="77777777" w:rsidR="00283A95" w:rsidRDefault="00283A95" w:rsidP="004E1DEE">
      <w:pPr>
        <w:spacing w:after="0" w:line="240" w:lineRule="auto"/>
      </w:pPr>
      <w:r>
        <w:continuationSeparator/>
      </w:r>
    </w:p>
  </w:endnote>
  <w:endnote w:type="continuationNotice" w:id="1">
    <w:p w14:paraId="5738C72C" w14:textId="77777777" w:rsidR="00283A95" w:rsidRDefault="00283A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53B6E" w14:textId="77777777" w:rsidR="0020207F" w:rsidRDefault="002020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66B8B705"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432992">
      <w:rPr>
        <w:sz w:val="18"/>
        <w:szCs w:val="18"/>
      </w:rPr>
      <w:t>Procedural</w:t>
    </w:r>
    <w:r>
      <w:rPr>
        <w:sz w:val="18"/>
        <w:szCs w:val="18"/>
      </w:rPr>
      <w:t xml:space="preserve"> Standards – © 202</w:t>
    </w:r>
    <w:r w:rsidR="00E765A4">
      <w:rPr>
        <w:sz w:val="18"/>
        <w:szCs w:val="18"/>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7EA5B21A"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574438772"/>
        <w:placeholder>
          <w:docPart w:val="FFFCC879B030455FBAD52B22E05BF68C"/>
        </w:placeholder>
        <w:showingPlcHdr/>
        <w:dataBinding w:prefixMappings="xmlns:ns0='http://schemas.microsoft.com/office/2006/coverPageProps' " w:xpath="/ns0:CoverPageProperties[1]/ns0:Abstract[1]" w:storeItemID="{55AF091B-3C7A-41E3-B477-F2FDAA23CFDA}"/>
        <w:text/>
      </w:sdtPr>
      <w:sdtEndPr/>
      <w:sdtContent>
        <w:r w:rsidR="009A075F" w:rsidRPr="00CD58E6">
          <w:rPr>
            <w:rStyle w:val="PlaceholderText"/>
          </w:rPr>
          <w:t>[Abstract]</w:t>
        </w:r>
      </w:sdtContent>
    </w:sdt>
    <w:r w:rsidRPr="00551567">
      <w:rPr>
        <w:rFonts w:ascii="Cambria" w:hAnsi="Cambria"/>
      </w:rPr>
      <w:tab/>
    </w:r>
    <w:r w:rsidRPr="00551567">
      <w:rPr>
        <w:rFonts w:ascii="Cambria" w:hAnsi="Cambria"/>
      </w:rPr>
      <w:tab/>
      <w:t xml:space="preserve">Survey </w:t>
    </w:r>
    <w:r w:rsidR="009A075F">
      <w:rPr>
        <w:rFonts w:ascii="Cambria" w:hAnsi="Cambria"/>
      </w:rPr>
      <w:t xml:space="preserve">End Date: </w:t>
    </w:r>
    <w:sdt>
      <w:sdtPr>
        <w:rPr>
          <w:rFonts w:ascii="Cambria" w:hAnsi="Cambria"/>
          <w:b/>
          <w:bCs/>
          <w:sz w:val="28"/>
          <w:szCs w:val="28"/>
        </w:rPr>
        <w:alias w:val="Survey End Date"/>
        <w:tag w:val="Survey End Date"/>
        <w:id w:val="-454871151"/>
        <w:placeholder>
          <w:docPart w:val="F34B175CA4DD4F74A983103698C65008"/>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9A075F" w:rsidRPr="00CD58E6">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531235608"/>
        <w:placeholder>
          <w:docPart w:val="F55BCDDCD0C7429298447907A3000327"/>
        </w:placeholder>
        <w:showingPlcHdr/>
        <w:dataBinding w:prefixMappings="xmlns:ns0='http://schemas.openxmlformats.org/officeDocument/2006/extended-properties' " w:xpath="/ns0:Properties[1]/ns0:Manager[1]" w:storeItemID="{6668398D-A668-4E3E-A5EB-62B293D839F1}"/>
        <w:text/>
      </w:sdtPr>
      <w:sdtEndPr/>
      <w:sdtContent>
        <w:r w:rsidR="009A075F" w:rsidRPr="00CD58E6">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5F87F" w14:textId="77777777" w:rsidR="00283A95" w:rsidRDefault="00283A95" w:rsidP="004E1DEE">
      <w:pPr>
        <w:spacing w:after="0" w:line="240" w:lineRule="auto"/>
      </w:pPr>
      <w:r>
        <w:separator/>
      </w:r>
    </w:p>
  </w:footnote>
  <w:footnote w:type="continuationSeparator" w:id="0">
    <w:p w14:paraId="1E0EACE2" w14:textId="77777777" w:rsidR="00283A95" w:rsidRDefault="00283A95" w:rsidP="004E1DEE">
      <w:pPr>
        <w:spacing w:after="0" w:line="240" w:lineRule="auto"/>
      </w:pPr>
      <w:r>
        <w:continuationSeparator/>
      </w:r>
    </w:p>
  </w:footnote>
  <w:footnote w:type="continuationNotice" w:id="1">
    <w:p w14:paraId="2B84255B" w14:textId="77777777" w:rsidR="00283A95" w:rsidRDefault="00283A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DBD08" w14:textId="59A48320" w:rsidR="0020207F" w:rsidRDefault="0020207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639F6" w14:textId="1CBFCC40" w:rsidR="0020207F" w:rsidRDefault="0020207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4D0CD" w14:textId="050B6ADA" w:rsidR="0020207F" w:rsidRDefault="0020207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7601" w14:textId="67CC1EA0" w:rsidR="0020207F" w:rsidRDefault="0020207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8364" w14:textId="2E8646E7" w:rsidR="0020207F" w:rsidRDefault="0020207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C5E5C" w14:textId="705AC862" w:rsidR="007845CD" w:rsidRPr="008973C1" w:rsidRDefault="007845CD"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Procedural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2BB58" w14:textId="220ED822" w:rsidR="0020207F" w:rsidRDefault="0020207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B1078" w14:textId="02BF0735" w:rsidR="0020207F" w:rsidRDefault="0020207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758438A5"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31147F">
      <w:rPr>
        <w:rFonts w:ascii="Times New Roman" w:hAnsi="Times New Roman" w:cs="Times New Roman"/>
        <w:b/>
        <w:bCs/>
        <w:sz w:val="36"/>
        <w:szCs w:val="36"/>
      </w:rPr>
      <w:t>Procedur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5.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53B65" w14:textId="65C647D8" w:rsidR="0020207F" w:rsidRDefault="0020207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90C3" w14:textId="381B65B1" w:rsidR="0020207F" w:rsidRDefault="002020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1747362C" w:rsidR="00FC5843" w:rsidRDefault="00FC5843">
    <w:pPr>
      <w:pStyle w:val="Header"/>
    </w:pPr>
  </w:p>
  <w:p w14:paraId="47F18DA7" w14:textId="5F8B1B1B"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061700">
      <w:rPr>
        <w:rFonts w:ascii="Times New Roman" w:hAnsi="Times New Roman" w:cs="Times New Roman"/>
        <w:b/>
        <w:bCs/>
        <w:sz w:val="36"/>
        <w:szCs w:val="36"/>
      </w:rPr>
      <w:t>Procedur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0E1902C2"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04316B">
      <w:rPr>
        <w:rFonts w:ascii="Times New Roman" w:hAnsi="Times New Roman" w:cs="Times New Roman"/>
        <w:b/>
        <w:bCs/>
        <w:sz w:val="36"/>
        <w:szCs w:val="36"/>
      </w:rPr>
      <w:t>P</w:t>
    </w:r>
    <w:r w:rsidR="001A4B49">
      <w:rPr>
        <w:rFonts w:ascii="Times New Roman" w:hAnsi="Times New Roman" w:cs="Times New Roman"/>
        <w:b/>
        <w:bCs/>
        <w:sz w:val="36"/>
        <w:szCs w:val="36"/>
      </w:rPr>
      <w:t>rocedur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114D4">
      <w:rPr>
        <w:rFonts w:ascii="Times New Roman" w:hAnsi="Times New Roman" w:cs="Times New Roman"/>
        <w:b/>
        <w:bCs/>
        <w:sz w:val="36"/>
        <w:szCs w:val="36"/>
      </w:rPr>
      <w:t>5</w:t>
    </w:r>
    <w:r w:rsidR="009C501D">
      <w:rPr>
        <w:rFonts w:ascii="Times New Roman" w:hAnsi="Times New Roman" w:cs="Times New Roman"/>
        <w:b/>
        <w:bCs/>
        <w:sz w:val="36"/>
        <w:szCs w:val="36"/>
      </w:rPr>
      <w:t>.0</w:t>
    </w:r>
    <w:r>
      <w:rPr>
        <w:rFonts w:ascii="Times New Roman" w:hAnsi="Times New Roman" w:cs="Times New Roman"/>
        <w:b/>
        <w:bCs/>
        <w:sz w:val="36"/>
        <w:szCs w:val="36"/>
      </w:rPr>
      <w:t>]</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68F66" w14:textId="6C7DFB37" w:rsidR="0020207F" w:rsidRDefault="002020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AEC5" w14:textId="7136AD55" w:rsidR="00755FD6" w:rsidRDefault="00755F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E3BFB" w14:textId="7515227D" w:rsidR="0020207F" w:rsidRDefault="0020207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1D6C" w14:textId="46D910E4" w:rsidR="0020207F" w:rsidRDefault="002020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13E23" w14:textId="21F5FDC5" w:rsidR="0020207F" w:rsidRDefault="0020207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A141C" w14:textId="490A5F08" w:rsidR="0020207F" w:rsidRDefault="0020207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A7B39" w14:textId="2DEC92E5" w:rsidR="0020207F" w:rsidRDefault="0020207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D87B0" w14:textId="1069E1DC" w:rsidR="0020207F" w:rsidRDefault="002020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1" w:cryptProviderType="rsaAES" w:cryptAlgorithmClass="hash" w:cryptAlgorithmType="typeAny" w:cryptAlgorithmSid="14" w:cryptSpinCount="100000" w:hash="K9a9JIuREkKPrqAxeEe3Ji0OxCF7VUkk06jd2n0rap+SmaBaD3di1y8YGQBL7eky0485Nyw05Ej2i1ROg1r6mw==" w:salt="XKadloNWmyYMYNPjc4GHM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e0sDAyMTK2MDNQ0lEKTi0uzszPAykwqQUA1FSILSwAAAA="/>
  </w:docVars>
  <w:rsids>
    <w:rsidRoot w:val="001C1009"/>
    <w:rsid w:val="00000886"/>
    <w:rsid w:val="00000C40"/>
    <w:rsid w:val="00000F8D"/>
    <w:rsid w:val="0000161C"/>
    <w:rsid w:val="0000270C"/>
    <w:rsid w:val="0000340D"/>
    <w:rsid w:val="00003447"/>
    <w:rsid w:val="00003D2D"/>
    <w:rsid w:val="00003E5F"/>
    <w:rsid w:val="000055D1"/>
    <w:rsid w:val="0000649A"/>
    <w:rsid w:val="000074F8"/>
    <w:rsid w:val="00010906"/>
    <w:rsid w:val="0001227E"/>
    <w:rsid w:val="00012316"/>
    <w:rsid w:val="00012F48"/>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241F"/>
    <w:rsid w:val="000338CD"/>
    <w:rsid w:val="00034146"/>
    <w:rsid w:val="0003434F"/>
    <w:rsid w:val="000345F0"/>
    <w:rsid w:val="000348F4"/>
    <w:rsid w:val="00034B4E"/>
    <w:rsid w:val="00035CF6"/>
    <w:rsid w:val="000361B2"/>
    <w:rsid w:val="00036443"/>
    <w:rsid w:val="00036966"/>
    <w:rsid w:val="00036ED1"/>
    <w:rsid w:val="00037703"/>
    <w:rsid w:val="00037F22"/>
    <w:rsid w:val="000400D9"/>
    <w:rsid w:val="000408AE"/>
    <w:rsid w:val="000417BA"/>
    <w:rsid w:val="00041B62"/>
    <w:rsid w:val="00041DA0"/>
    <w:rsid w:val="00042579"/>
    <w:rsid w:val="00042EC4"/>
    <w:rsid w:val="0004316B"/>
    <w:rsid w:val="000435CA"/>
    <w:rsid w:val="00043BA9"/>
    <w:rsid w:val="00044064"/>
    <w:rsid w:val="000446E2"/>
    <w:rsid w:val="000459F9"/>
    <w:rsid w:val="00046DE6"/>
    <w:rsid w:val="00047476"/>
    <w:rsid w:val="00047545"/>
    <w:rsid w:val="00047E98"/>
    <w:rsid w:val="00050E22"/>
    <w:rsid w:val="0005209B"/>
    <w:rsid w:val="00053FAD"/>
    <w:rsid w:val="000541D1"/>
    <w:rsid w:val="000547CC"/>
    <w:rsid w:val="00054998"/>
    <w:rsid w:val="00055554"/>
    <w:rsid w:val="00055FC2"/>
    <w:rsid w:val="00056A75"/>
    <w:rsid w:val="00060AF8"/>
    <w:rsid w:val="00061700"/>
    <w:rsid w:val="00061F98"/>
    <w:rsid w:val="00061FBA"/>
    <w:rsid w:val="00062AB4"/>
    <w:rsid w:val="00062CE4"/>
    <w:rsid w:val="00062EF6"/>
    <w:rsid w:val="00063C21"/>
    <w:rsid w:val="0006486D"/>
    <w:rsid w:val="0006505B"/>
    <w:rsid w:val="000659BD"/>
    <w:rsid w:val="00065D60"/>
    <w:rsid w:val="0006672E"/>
    <w:rsid w:val="00066C40"/>
    <w:rsid w:val="00067B91"/>
    <w:rsid w:val="0007001F"/>
    <w:rsid w:val="0007045D"/>
    <w:rsid w:val="000739F2"/>
    <w:rsid w:val="000741E6"/>
    <w:rsid w:val="000748BE"/>
    <w:rsid w:val="0007519B"/>
    <w:rsid w:val="00075473"/>
    <w:rsid w:val="0007571B"/>
    <w:rsid w:val="00076FDF"/>
    <w:rsid w:val="000818AB"/>
    <w:rsid w:val="000844E7"/>
    <w:rsid w:val="00085422"/>
    <w:rsid w:val="00086B77"/>
    <w:rsid w:val="00087B93"/>
    <w:rsid w:val="00087C14"/>
    <w:rsid w:val="00087CEF"/>
    <w:rsid w:val="00090965"/>
    <w:rsid w:val="00092A0E"/>
    <w:rsid w:val="00093FDD"/>
    <w:rsid w:val="000960DA"/>
    <w:rsid w:val="0009633B"/>
    <w:rsid w:val="000978CC"/>
    <w:rsid w:val="000A046F"/>
    <w:rsid w:val="000A0F2F"/>
    <w:rsid w:val="000A2645"/>
    <w:rsid w:val="000A2D56"/>
    <w:rsid w:val="000A317E"/>
    <w:rsid w:val="000A3D2B"/>
    <w:rsid w:val="000A3F12"/>
    <w:rsid w:val="000A4436"/>
    <w:rsid w:val="000A4596"/>
    <w:rsid w:val="000A459B"/>
    <w:rsid w:val="000A7D2D"/>
    <w:rsid w:val="000B135D"/>
    <w:rsid w:val="000B20B1"/>
    <w:rsid w:val="000B2552"/>
    <w:rsid w:val="000B26E6"/>
    <w:rsid w:val="000B488F"/>
    <w:rsid w:val="000B5BC1"/>
    <w:rsid w:val="000B5CBA"/>
    <w:rsid w:val="000B6106"/>
    <w:rsid w:val="000B63BE"/>
    <w:rsid w:val="000B64D8"/>
    <w:rsid w:val="000B73CA"/>
    <w:rsid w:val="000B78DF"/>
    <w:rsid w:val="000C1F43"/>
    <w:rsid w:val="000C32A3"/>
    <w:rsid w:val="000C3515"/>
    <w:rsid w:val="000C488E"/>
    <w:rsid w:val="000C6003"/>
    <w:rsid w:val="000C60D4"/>
    <w:rsid w:val="000C690D"/>
    <w:rsid w:val="000C6A9D"/>
    <w:rsid w:val="000C7594"/>
    <w:rsid w:val="000C7783"/>
    <w:rsid w:val="000C7784"/>
    <w:rsid w:val="000D15A9"/>
    <w:rsid w:val="000D3EE1"/>
    <w:rsid w:val="000D4BF8"/>
    <w:rsid w:val="000D5514"/>
    <w:rsid w:val="000D5747"/>
    <w:rsid w:val="000D6AF6"/>
    <w:rsid w:val="000D6EAA"/>
    <w:rsid w:val="000D70E0"/>
    <w:rsid w:val="000D70FA"/>
    <w:rsid w:val="000E01AD"/>
    <w:rsid w:val="000E158A"/>
    <w:rsid w:val="000E20B9"/>
    <w:rsid w:val="000E25FF"/>
    <w:rsid w:val="000E364F"/>
    <w:rsid w:val="000E4B9B"/>
    <w:rsid w:val="000E54EE"/>
    <w:rsid w:val="000E5508"/>
    <w:rsid w:val="000E5AC7"/>
    <w:rsid w:val="000E6276"/>
    <w:rsid w:val="000E62B8"/>
    <w:rsid w:val="000F0669"/>
    <w:rsid w:val="000F0A3E"/>
    <w:rsid w:val="000F13C7"/>
    <w:rsid w:val="000F161C"/>
    <w:rsid w:val="000F2085"/>
    <w:rsid w:val="000F2429"/>
    <w:rsid w:val="000F25D5"/>
    <w:rsid w:val="000F3E62"/>
    <w:rsid w:val="000F46E7"/>
    <w:rsid w:val="000F6894"/>
    <w:rsid w:val="000F68A6"/>
    <w:rsid w:val="000F73B7"/>
    <w:rsid w:val="000F7E93"/>
    <w:rsid w:val="001010CD"/>
    <w:rsid w:val="00101B07"/>
    <w:rsid w:val="0010240F"/>
    <w:rsid w:val="001024C2"/>
    <w:rsid w:val="001031D2"/>
    <w:rsid w:val="001034C9"/>
    <w:rsid w:val="00104206"/>
    <w:rsid w:val="001055B3"/>
    <w:rsid w:val="00105FDA"/>
    <w:rsid w:val="001060BA"/>
    <w:rsid w:val="00107D9D"/>
    <w:rsid w:val="0011440D"/>
    <w:rsid w:val="00115C89"/>
    <w:rsid w:val="0011612C"/>
    <w:rsid w:val="00116570"/>
    <w:rsid w:val="001165ED"/>
    <w:rsid w:val="0011665B"/>
    <w:rsid w:val="001169F5"/>
    <w:rsid w:val="00116C34"/>
    <w:rsid w:val="001175D7"/>
    <w:rsid w:val="001209AC"/>
    <w:rsid w:val="00120EDB"/>
    <w:rsid w:val="001211F8"/>
    <w:rsid w:val="00122C24"/>
    <w:rsid w:val="00122EFA"/>
    <w:rsid w:val="00123ACA"/>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3257"/>
    <w:rsid w:val="00143532"/>
    <w:rsid w:val="0014435D"/>
    <w:rsid w:val="0014489C"/>
    <w:rsid w:val="001459B8"/>
    <w:rsid w:val="00145BD2"/>
    <w:rsid w:val="001468EB"/>
    <w:rsid w:val="001473E5"/>
    <w:rsid w:val="00150B5F"/>
    <w:rsid w:val="001516EF"/>
    <w:rsid w:val="001519AD"/>
    <w:rsid w:val="001528A7"/>
    <w:rsid w:val="00153C6A"/>
    <w:rsid w:val="00153E51"/>
    <w:rsid w:val="00154FEE"/>
    <w:rsid w:val="0015501E"/>
    <w:rsid w:val="0015612E"/>
    <w:rsid w:val="001565DC"/>
    <w:rsid w:val="00156CAE"/>
    <w:rsid w:val="00157171"/>
    <w:rsid w:val="00157B12"/>
    <w:rsid w:val="00157DC9"/>
    <w:rsid w:val="00161099"/>
    <w:rsid w:val="001615D2"/>
    <w:rsid w:val="00161CB6"/>
    <w:rsid w:val="00163D2A"/>
    <w:rsid w:val="001654E1"/>
    <w:rsid w:val="00166355"/>
    <w:rsid w:val="001671AD"/>
    <w:rsid w:val="00167266"/>
    <w:rsid w:val="00170495"/>
    <w:rsid w:val="00170B65"/>
    <w:rsid w:val="00171D60"/>
    <w:rsid w:val="00172948"/>
    <w:rsid w:val="00172E93"/>
    <w:rsid w:val="00174B54"/>
    <w:rsid w:val="00176005"/>
    <w:rsid w:val="00176582"/>
    <w:rsid w:val="00177540"/>
    <w:rsid w:val="001776ED"/>
    <w:rsid w:val="00180889"/>
    <w:rsid w:val="00182A27"/>
    <w:rsid w:val="00184CDB"/>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51AD"/>
    <w:rsid w:val="00195E05"/>
    <w:rsid w:val="00196043"/>
    <w:rsid w:val="001963B2"/>
    <w:rsid w:val="00196C35"/>
    <w:rsid w:val="001971E8"/>
    <w:rsid w:val="001A2834"/>
    <w:rsid w:val="001A297D"/>
    <w:rsid w:val="001A2B05"/>
    <w:rsid w:val="001A3822"/>
    <w:rsid w:val="001A3A2C"/>
    <w:rsid w:val="001A4420"/>
    <w:rsid w:val="001A4B49"/>
    <w:rsid w:val="001A5FCE"/>
    <w:rsid w:val="001A635E"/>
    <w:rsid w:val="001A6C34"/>
    <w:rsid w:val="001A72A8"/>
    <w:rsid w:val="001A7BDF"/>
    <w:rsid w:val="001B017A"/>
    <w:rsid w:val="001B01BC"/>
    <w:rsid w:val="001B11B7"/>
    <w:rsid w:val="001B2234"/>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C7E72"/>
    <w:rsid w:val="001D0CB0"/>
    <w:rsid w:val="001D4A8E"/>
    <w:rsid w:val="001D63E0"/>
    <w:rsid w:val="001D6771"/>
    <w:rsid w:val="001D6F1B"/>
    <w:rsid w:val="001D705E"/>
    <w:rsid w:val="001D70DB"/>
    <w:rsid w:val="001E07F0"/>
    <w:rsid w:val="001E103F"/>
    <w:rsid w:val="001E1531"/>
    <w:rsid w:val="001E178A"/>
    <w:rsid w:val="001E1BEB"/>
    <w:rsid w:val="001E1E19"/>
    <w:rsid w:val="001E300F"/>
    <w:rsid w:val="001E537A"/>
    <w:rsid w:val="001E5A3E"/>
    <w:rsid w:val="001E6921"/>
    <w:rsid w:val="001E6E6D"/>
    <w:rsid w:val="001F0AF9"/>
    <w:rsid w:val="001F1170"/>
    <w:rsid w:val="001F1F79"/>
    <w:rsid w:val="001F2567"/>
    <w:rsid w:val="001F3C50"/>
    <w:rsid w:val="001F45F1"/>
    <w:rsid w:val="001F54EC"/>
    <w:rsid w:val="001F68F9"/>
    <w:rsid w:val="001F6B25"/>
    <w:rsid w:val="001F6C29"/>
    <w:rsid w:val="001F7374"/>
    <w:rsid w:val="002008B5"/>
    <w:rsid w:val="00200E80"/>
    <w:rsid w:val="0020146A"/>
    <w:rsid w:val="00201C4B"/>
    <w:rsid w:val="0020207F"/>
    <w:rsid w:val="00202D2A"/>
    <w:rsid w:val="002032BF"/>
    <w:rsid w:val="002033AE"/>
    <w:rsid w:val="00204DBF"/>
    <w:rsid w:val="002058BB"/>
    <w:rsid w:val="00206D8A"/>
    <w:rsid w:val="00206F73"/>
    <w:rsid w:val="002102C9"/>
    <w:rsid w:val="00210502"/>
    <w:rsid w:val="002115BD"/>
    <w:rsid w:val="0021180F"/>
    <w:rsid w:val="002132E2"/>
    <w:rsid w:val="002140C7"/>
    <w:rsid w:val="00214985"/>
    <w:rsid w:val="00214DAF"/>
    <w:rsid w:val="00216403"/>
    <w:rsid w:val="00216D47"/>
    <w:rsid w:val="00217E4A"/>
    <w:rsid w:val="00217E7D"/>
    <w:rsid w:val="00217F96"/>
    <w:rsid w:val="00221F97"/>
    <w:rsid w:val="0022351A"/>
    <w:rsid w:val="002246AC"/>
    <w:rsid w:val="0022591A"/>
    <w:rsid w:val="00225EC3"/>
    <w:rsid w:val="002264B7"/>
    <w:rsid w:val="00227544"/>
    <w:rsid w:val="00230111"/>
    <w:rsid w:val="00231035"/>
    <w:rsid w:val="002314E4"/>
    <w:rsid w:val="00231B93"/>
    <w:rsid w:val="00232EDF"/>
    <w:rsid w:val="00233D3B"/>
    <w:rsid w:val="002350A6"/>
    <w:rsid w:val="002364B5"/>
    <w:rsid w:val="0023749D"/>
    <w:rsid w:val="00237981"/>
    <w:rsid w:val="002403A5"/>
    <w:rsid w:val="00241271"/>
    <w:rsid w:val="002421E5"/>
    <w:rsid w:val="0024522F"/>
    <w:rsid w:val="00245B21"/>
    <w:rsid w:val="00246076"/>
    <w:rsid w:val="0024617F"/>
    <w:rsid w:val="00246220"/>
    <w:rsid w:val="00247076"/>
    <w:rsid w:val="00251166"/>
    <w:rsid w:val="002517E9"/>
    <w:rsid w:val="0025269F"/>
    <w:rsid w:val="00252EF5"/>
    <w:rsid w:val="002536E3"/>
    <w:rsid w:val="00253A89"/>
    <w:rsid w:val="00254893"/>
    <w:rsid w:val="00257939"/>
    <w:rsid w:val="00260601"/>
    <w:rsid w:val="00262185"/>
    <w:rsid w:val="00265CA0"/>
    <w:rsid w:val="00265E8B"/>
    <w:rsid w:val="00267198"/>
    <w:rsid w:val="002674EE"/>
    <w:rsid w:val="0026788C"/>
    <w:rsid w:val="00270F95"/>
    <w:rsid w:val="00271B46"/>
    <w:rsid w:val="00271CF4"/>
    <w:rsid w:val="00273B2A"/>
    <w:rsid w:val="002752FD"/>
    <w:rsid w:val="0027546D"/>
    <w:rsid w:val="0027584F"/>
    <w:rsid w:val="002809E2"/>
    <w:rsid w:val="002812BF"/>
    <w:rsid w:val="00281BF4"/>
    <w:rsid w:val="002835F6"/>
    <w:rsid w:val="002838B8"/>
    <w:rsid w:val="00283A95"/>
    <w:rsid w:val="00284546"/>
    <w:rsid w:val="002853B3"/>
    <w:rsid w:val="002855D7"/>
    <w:rsid w:val="00285800"/>
    <w:rsid w:val="002863A7"/>
    <w:rsid w:val="00286792"/>
    <w:rsid w:val="00287525"/>
    <w:rsid w:val="002878DA"/>
    <w:rsid w:val="00287E30"/>
    <w:rsid w:val="00290B4A"/>
    <w:rsid w:val="00290E5B"/>
    <w:rsid w:val="002919BE"/>
    <w:rsid w:val="002927D8"/>
    <w:rsid w:val="00293EB5"/>
    <w:rsid w:val="0029541D"/>
    <w:rsid w:val="00295A09"/>
    <w:rsid w:val="00295E39"/>
    <w:rsid w:val="00296659"/>
    <w:rsid w:val="002A0721"/>
    <w:rsid w:val="002A0AE0"/>
    <w:rsid w:val="002A319E"/>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F73"/>
    <w:rsid w:val="002B6769"/>
    <w:rsid w:val="002B74EB"/>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F9A"/>
    <w:rsid w:val="002F1423"/>
    <w:rsid w:val="002F1593"/>
    <w:rsid w:val="002F379B"/>
    <w:rsid w:val="002F388A"/>
    <w:rsid w:val="002F391E"/>
    <w:rsid w:val="002F4EF2"/>
    <w:rsid w:val="002F4F9B"/>
    <w:rsid w:val="002F6B3C"/>
    <w:rsid w:val="002F7F3E"/>
    <w:rsid w:val="00300973"/>
    <w:rsid w:val="00301088"/>
    <w:rsid w:val="00301250"/>
    <w:rsid w:val="00303F1F"/>
    <w:rsid w:val="00307948"/>
    <w:rsid w:val="00307C93"/>
    <w:rsid w:val="00307CFE"/>
    <w:rsid w:val="003105F5"/>
    <w:rsid w:val="00310711"/>
    <w:rsid w:val="00310762"/>
    <w:rsid w:val="00311407"/>
    <w:rsid w:val="0031147F"/>
    <w:rsid w:val="00311665"/>
    <w:rsid w:val="003128CA"/>
    <w:rsid w:val="00312BE3"/>
    <w:rsid w:val="00313C11"/>
    <w:rsid w:val="003147CF"/>
    <w:rsid w:val="00314D44"/>
    <w:rsid w:val="00315010"/>
    <w:rsid w:val="003150AD"/>
    <w:rsid w:val="003152D5"/>
    <w:rsid w:val="003154A6"/>
    <w:rsid w:val="003169EA"/>
    <w:rsid w:val="00317938"/>
    <w:rsid w:val="003211DF"/>
    <w:rsid w:val="00321BE8"/>
    <w:rsid w:val="00321C8B"/>
    <w:rsid w:val="003230B0"/>
    <w:rsid w:val="0032354D"/>
    <w:rsid w:val="00323847"/>
    <w:rsid w:val="003241D5"/>
    <w:rsid w:val="00324684"/>
    <w:rsid w:val="003247FA"/>
    <w:rsid w:val="00325092"/>
    <w:rsid w:val="00327E1C"/>
    <w:rsid w:val="00327EAE"/>
    <w:rsid w:val="00332658"/>
    <w:rsid w:val="003335CC"/>
    <w:rsid w:val="00333C09"/>
    <w:rsid w:val="00334067"/>
    <w:rsid w:val="00334A82"/>
    <w:rsid w:val="0033557A"/>
    <w:rsid w:val="003361DC"/>
    <w:rsid w:val="003364B1"/>
    <w:rsid w:val="00336930"/>
    <w:rsid w:val="0034046E"/>
    <w:rsid w:val="003414A5"/>
    <w:rsid w:val="00341501"/>
    <w:rsid w:val="003419EA"/>
    <w:rsid w:val="003435FE"/>
    <w:rsid w:val="00343813"/>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BA4"/>
    <w:rsid w:val="003554F0"/>
    <w:rsid w:val="00355F8B"/>
    <w:rsid w:val="00356AD9"/>
    <w:rsid w:val="00357990"/>
    <w:rsid w:val="00357B87"/>
    <w:rsid w:val="003620F9"/>
    <w:rsid w:val="00364A97"/>
    <w:rsid w:val="00365085"/>
    <w:rsid w:val="003655F8"/>
    <w:rsid w:val="00366482"/>
    <w:rsid w:val="003666AA"/>
    <w:rsid w:val="0036684D"/>
    <w:rsid w:val="00367E2C"/>
    <w:rsid w:val="003704EB"/>
    <w:rsid w:val="00370521"/>
    <w:rsid w:val="00372BE1"/>
    <w:rsid w:val="00373F9C"/>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91449"/>
    <w:rsid w:val="00391B29"/>
    <w:rsid w:val="00391F35"/>
    <w:rsid w:val="00391F9C"/>
    <w:rsid w:val="00392253"/>
    <w:rsid w:val="003922F7"/>
    <w:rsid w:val="00393139"/>
    <w:rsid w:val="00393B02"/>
    <w:rsid w:val="003948EA"/>
    <w:rsid w:val="0039517E"/>
    <w:rsid w:val="003960AF"/>
    <w:rsid w:val="00397B83"/>
    <w:rsid w:val="00397D95"/>
    <w:rsid w:val="003A078F"/>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6963"/>
    <w:rsid w:val="003B799C"/>
    <w:rsid w:val="003B7AA9"/>
    <w:rsid w:val="003C2838"/>
    <w:rsid w:val="003C2E86"/>
    <w:rsid w:val="003C394C"/>
    <w:rsid w:val="003C5C22"/>
    <w:rsid w:val="003C5EFE"/>
    <w:rsid w:val="003C6092"/>
    <w:rsid w:val="003C673F"/>
    <w:rsid w:val="003C6DFF"/>
    <w:rsid w:val="003C7957"/>
    <w:rsid w:val="003D0FD8"/>
    <w:rsid w:val="003D238A"/>
    <w:rsid w:val="003D28D3"/>
    <w:rsid w:val="003D398B"/>
    <w:rsid w:val="003D39D3"/>
    <w:rsid w:val="003D4C83"/>
    <w:rsid w:val="003D5083"/>
    <w:rsid w:val="003D5E50"/>
    <w:rsid w:val="003D63AE"/>
    <w:rsid w:val="003D6FDA"/>
    <w:rsid w:val="003E093C"/>
    <w:rsid w:val="003E1566"/>
    <w:rsid w:val="003E2CF7"/>
    <w:rsid w:val="003E31BF"/>
    <w:rsid w:val="003E36D7"/>
    <w:rsid w:val="003E4920"/>
    <w:rsid w:val="003E7FC8"/>
    <w:rsid w:val="003F045D"/>
    <w:rsid w:val="003F35DF"/>
    <w:rsid w:val="003F39D1"/>
    <w:rsid w:val="003F3D92"/>
    <w:rsid w:val="003F3FEA"/>
    <w:rsid w:val="003F4187"/>
    <w:rsid w:val="003F4394"/>
    <w:rsid w:val="003F55AA"/>
    <w:rsid w:val="003F5FDD"/>
    <w:rsid w:val="003F63FD"/>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206FA"/>
    <w:rsid w:val="004215A5"/>
    <w:rsid w:val="00421974"/>
    <w:rsid w:val="00422F6E"/>
    <w:rsid w:val="004231AE"/>
    <w:rsid w:val="004237F0"/>
    <w:rsid w:val="004253E4"/>
    <w:rsid w:val="00425C4B"/>
    <w:rsid w:val="00426F28"/>
    <w:rsid w:val="00427109"/>
    <w:rsid w:val="0043002E"/>
    <w:rsid w:val="00431145"/>
    <w:rsid w:val="0043274F"/>
    <w:rsid w:val="00432838"/>
    <w:rsid w:val="00432992"/>
    <w:rsid w:val="00434413"/>
    <w:rsid w:val="00434CC0"/>
    <w:rsid w:val="004362B2"/>
    <w:rsid w:val="004368A4"/>
    <w:rsid w:val="004376DC"/>
    <w:rsid w:val="00441BF6"/>
    <w:rsid w:val="00442BBB"/>
    <w:rsid w:val="00442DB1"/>
    <w:rsid w:val="00443362"/>
    <w:rsid w:val="00443676"/>
    <w:rsid w:val="004447BF"/>
    <w:rsid w:val="0044497D"/>
    <w:rsid w:val="004449AB"/>
    <w:rsid w:val="00446C3B"/>
    <w:rsid w:val="004471E6"/>
    <w:rsid w:val="0045038E"/>
    <w:rsid w:val="00451A4C"/>
    <w:rsid w:val="004523D1"/>
    <w:rsid w:val="004525E6"/>
    <w:rsid w:val="00452CFE"/>
    <w:rsid w:val="00454BD1"/>
    <w:rsid w:val="00456479"/>
    <w:rsid w:val="00457C85"/>
    <w:rsid w:val="004642A4"/>
    <w:rsid w:val="004647A4"/>
    <w:rsid w:val="00464848"/>
    <w:rsid w:val="0046779C"/>
    <w:rsid w:val="0047021D"/>
    <w:rsid w:val="00470799"/>
    <w:rsid w:val="00470800"/>
    <w:rsid w:val="00470D7A"/>
    <w:rsid w:val="00471A54"/>
    <w:rsid w:val="00472B70"/>
    <w:rsid w:val="00473409"/>
    <w:rsid w:val="00473B38"/>
    <w:rsid w:val="00474584"/>
    <w:rsid w:val="00476B83"/>
    <w:rsid w:val="00480C29"/>
    <w:rsid w:val="00481A36"/>
    <w:rsid w:val="00482708"/>
    <w:rsid w:val="00484119"/>
    <w:rsid w:val="00484202"/>
    <w:rsid w:val="00485DC5"/>
    <w:rsid w:val="00486F56"/>
    <w:rsid w:val="00491070"/>
    <w:rsid w:val="00491DA0"/>
    <w:rsid w:val="00493595"/>
    <w:rsid w:val="00493E64"/>
    <w:rsid w:val="00493F48"/>
    <w:rsid w:val="00494872"/>
    <w:rsid w:val="00495FF9"/>
    <w:rsid w:val="00496B65"/>
    <w:rsid w:val="00496CB3"/>
    <w:rsid w:val="00497122"/>
    <w:rsid w:val="004A2001"/>
    <w:rsid w:val="004A2B74"/>
    <w:rsid w:val="004A2C3F"/>
    <w:rsid w:val="004A3A33"/>
    <w:rsid w:val="004A3F60"/>
    <w:rsid w:val="004A418D"/>
    <w:rsid w:val="004A42F9"/>
    <w:rsid w:val="004A563F"/>
    <w:rsid w:val="004A635B"/>
    <w:rsid w:val="004A66E7"/>
    <w:rsid w:val="004A6815"/>
    <w:rsid w:val="004A6AFD"/>
    <w:rsid w:val="004B0866"/>
    <w:rsid w:val="004B0919"/>
    <w:rsid w:val="004B25AD"/>
    <w:rsid w:val="004B31A4"/>
    <w:rsid w:val="004B4D99"/>
    <w:rsid w:val="004B5A13"/>
    <w:rsid w:val="004B77D6"/>
    <w:rsid w:val="004C08B5"/>
    <w:rsid w:val="004C0F1F"/>
    <w:rsid w:val="004C1FC1"/>
    <w:rsid w:val="004C2615"/>
    <w:rsid w:val="004C49E6"/>
    <w:rsid w:val="004C4BD6"/>
    <w:rsid w:val="004C5C1F"/>
    <w:rsid w:val="004C5DB7"/>
    <w:rsid w:val="004C5E73"/>
    <w:rsid w:val="004C64E4"/>
    <w:rsid w:val="004C766C"/>
    <w:rsid w:val="004C7AD7"/>
    <w:rsid w:val="004D10CC"/>
    <w:rsid w:val="004D1F58"/>
    <w:rsid w:val="004D2695"/>
    <w:rsid w:val="004D2935"/>
    <w:rsid w:val="004D3E95"/>
    <w:rsid w:val="004D4439"/>
    <w:rsid w:val="004D44BE"/>
    <w:rsid w:val="004D4D87"/>
    <w:rsid w:val="004D5505"/>
    <w:rsid w:val="004D5949"/>
    <w:rsid w:val="004D612E"/>
    <w:rsid w:val="004D634A"/>
    <w:rsid w:val="004D64AA"/>
    <w:rsid w:val="004D6B5F"/>
    <w:rsid w:val="004D6EB1"/>
    <w:rsid w:val="004D71F3"/>
    <w:rsid w:val="004E0590"/>
    <w:rsid w:val="004E0903"/>
    <w:rsid w:val="004E0969"/>
    <w:rsid w:val="004E0BCB"/>
    <w:rsid w:val="004E151C"/>
    <w:rsid w:val="004E1DEE"/>
    <w:rsid w:val="004E1E69"/>
    <w:rsid w:val="004E44FB"/>
    <w:rsid w:val="004E4AB6"/>
    <w:rsid w:val="004E5774"/>
    <w:rsid w:val="004E5A30"/>
    <w:rsid w:val="004E6A8D"/>
    <w:rsid w:val="004F0058"/>
    <w:rsid w:val="004F072B"/>
    <w:rsid w:val="004F1C4E"/>
    <w:rsid w:val="004F1FEB"/>
    <w:rsid w:val="004F2572"/>
    <w:rsid w:val="004F2BD2"/>
    <w:rsid w:val="004F34BC"/>
    <w:rsid w:val="004F3648"/>
    <w:rsid w:val="004F3848"/>
    <w:rsid w:val="004F4582"/>
    <w:rsid w:val="004F7192"/>
    <w:rsid w:val="004F7E63"/>
    <w:rsid w:val="00500A25"/>
    <w:rsid w:val="00501D9B"/>
    <w:rsid w:val="0050221D"/>
    <w:rsid w:val="005043C6"/>
    <w:rsid w:val="005063B9"/>
    <w:rsid w:val="00506DB6"/>
    <w:rsid w:val="00507C43"/>
    <w:rsid w:val="005101C3"/>
    <w:rsid w:val="00510271"/>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0E7"/>
    <w:rsid w:val="00524371"/>
    <w:rsid w:val="0052453F"/>
    <w:rsid w:val="00524643"/>
    <w:rsid w:val="00525EAD"/>
    <w:rsid w:val="00527632"/>
    <w:rsid w:val="005277D7"/>
    <w:rsid w:val="00530433"/>
    <w:rsid w:val="005307E9"/>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65E9"/>
    <w:rsid w:val="00546951"/>
    <w:rsid w:val="0055209F"/>
    <w:rsid w:val="00555230"/>
    <w:rsid w:val="0055533C"/>
    <w:rsid w:val="005554CF"/>
    <w:rsid w:val="005555C2"/>
    <w:rsid w:val="0055595C"/>
    <w:rsid w:val="00556EF2"/>
    <w:rsid w:val="00560DA5"/>
    <w:rsid w:val="005616C5"/>
    <w:rsid w:val="00561A7A"/>
    <w:rsid w:val="00564B51"/>
    <w:rsid w:val="00566A49"/>
    <w:rsid w:val="00567616"/>
    <w:rsid w:val="0057006F"/>
    <w:rsid w:val="00570730"/>
    <w:rsid w:val="005713A4"/>
    <w:rsid w:val="00571916"/>
    <w:rsid w:val="00572E6C"/>
    <w:rsid w:val="005736E5"/>
    <w:rsid w:val="00573757"/>
    <w:rsid w:val="0057381B"/>
    <w:rsid w:val="005744E0"/>
    <w:rsid w:val="00574D4D"/>
    <w:rsid w:val="0057600F"/>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350"/>
    <w:rsid w:val="00594DAC"/>
    <w:rsid w:val="005971C4"/>
    <w:rsid w:val="00597C75"/>
    <w:rsid w:val="005A1950"/>
    <w:rsid w:val="005A1BCE"/>
    <w:rsid w:val="005A21EB"/>
    <w:rsid w:val="005A3184"/>
    <w:rsid w:val="005A39FA"/>
    <w:rsid w:val="005A5ACB"/>
    <w:rsid w:val="005A5FF1"/>
    <w:rsid w:val="005A6F62"/>
    <w:rsid w:val="005A7493"/>
    <w:rsid w:val="005B03E6"/>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592"/>
    <w:rsid w:val="005C56A7"/>
    <w:rsid w:val="005C5BED"/>
    <w:rsid w:val="005C5C54"/>
    <w:rsid w:val="005C7D21"/>
    <w:rsid w:val="005C7E02"/>
    <w:rsid w:val="005C7F39"/>
    <w:rsid w:val="005D06D9"/>
    <w:rsid w:val="005D2AB4"/>
    <w:rsid w:val="005D2E2C"/>
    <w:rsid w:val="005D3185"/>
    <w:rsid w:val="005D5FE7"/>
    <w:rsid w:val="005E0C77"/>
    <w:rsid w:val="005E142D"/>
    <w:rsid w:val="005E27E0"/>
    <w:rsid w:val="005E2B71"/>
    <w:rsid w:val="005E384B"/>
    <w:rsid w:val="005E4062"/>
    <w:rsid w:val="005E63E6"/>
    <w:rsid w:val="005E6500"/>
    <w:rsid w:val="005F08BC"/>
    <w:rsid w:val="005F1A1A"/>
    <w:rsid w:val="005F2751"/>
    <w:rsid w:val="005F28D5"/>
    <w:rsid w:val="005F458C"/>
    <w:rsid w:val="005F598D"/>
    <w:rsid w:val="005F5CE1"/>
    <w:rsid w:val="005F6497"/>
    <w:rsid w:val="005F76C7"/>
    <w:rsid w:val="00600F38"/>
    <w:rsid w:val="00601632"/>
    <w:rsid w:val="00601986"/>
    <w:rsid w:val="00601E99"/>
    <w:rsid w:val="006026D0"/>
    <w:rsid w:val="006039F8"/>
    <w:rsid w:val="00604451"/>
    <w:rsid w:val="006047F3"/>
    <w:rsid w:val="0060586A"/>
    <w:rsid w:val="006063B1"/>
    <w:rsid w:val="0060728B"/>
    <w:rsid w:val="0060745A"/>
    <w:rsid w:val="00607EE2"/>
    <w:rsid w:val="00610AB0"/>
    <w:rsid w:val="00611A2E"/>
    <w:rsid w:val="0061213A"/>
    <w:rsid w:val="00613D2F"/>
    <w:rsid w:val="00622513"/>
    <w:rsid w:val="00622D08"/>
    <w:rsid w:val="006256BE"/>
    <w:rsid w:val="0062572D"/>
    <w:rsid w:val="0062587F"/>
    <w:rsid w:val="00626B3A"/>
    <w:rsid w:val="00630913"/>
    <w:rsid w:val="00632722"/>
    <w:rsid w:val="00632A94"/>
    <w:rsid w:val="00632A9B"/>
    <w:rsid w:val="006336A2"/>
    <w:rsid w:val="00633A2C"/>
    <w:rsid w:val="00633B8A"/>
    <w:rsid w:val="00633FCB"/>
    <w:rsid w:val="00635171"/>
    <w:rsid w:val="00637894"/>
    <w:rsid w:val="0064079B"/>
    <w:rsid w:val="00640EFC"/>
    <w:rsid w:val="0064128C"/>
    <w:rsid w:val="0064298F"/>
    <w:rsid w:val="006448A6"/>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4FEB"/>
    <w:rsid w:val="00666B9A"/>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1415"/>
    <w:rsid w:val="006A1644"/>
    <w:rsid w:val="006A3363"/>
    <w:rsid w:val="006A34AB"/>
    <w:rsid w:val="006A3E14"/>
    <w:rsid w:val="006A4AEF"/>
    <w:rsid w:val="006A4E46"/>
    <w:rsid w:val="006A64FD"/>
    <w:rsid w:val="006A6F2F"/>
    <w:rsid w:val="006A7293"/>
    <w:rsid w:val="006A7435"/>
    <w:rsid w:val="006B0F61"/>
    <w:rsid w:val="006B1075"/>
    <w:rsid w:val="006B1817"/>
    <w:rsid w:val="006B20EF"/>
    <w:rsid w:val="006B25C4"/>
    <w:rsid w:val="006B2EAF"/>
    <w:rsid w:val="006B3AAC"/>
    <w:rsid w:val="006B4939"/>
    <w:rsid w:val="006B573D"/>
    <w:rsid w:val="006B591D"/>
    <w:rsid w:val="006B5BAB"/>
    <w:rsid w:val="006B6079"/>
    <w:rsid w:val="006B78DC"/>
    <w:rsid w:val="006C0680"/>
    <w:rsid w:val="006C170F"/>
    <w:rsid w:val="006C1B54"/>
    <w:rsid w:val="006C3B79"/>
    <w:rsid w:val="006C428D"/>
    <w:rsid w:val="006C4AA2"/>
    <w:rsid w:val="006C4EAD"/>
    <w:rsid w:val="006C51E8"/>
    <w:rsid w:val="006C5AA9"/>
    <w:rsid w:val="006C5B69"/>
    <w:rsid w:val="006C66FF"/>
    <w:rsid w:val="006C6864"/>
    <w:rsid w:val="006C77E6"/>
    <w:rsid w:val="006D0FFD"/>
    <w:rsid w:val="006D1F6E"/>
    <w:rsid w:val="006D2812"/>
    <w:rsid w:val="006D3088"/>
    <w:rsid w:val="006D3217"/>
    <w:rsid w:val="006D3306"/>
    <w:rsid w:val="006D3567"/>
    <w:rsid w:val="006D4104"/>
    <w:rsid w:val="006D5392"/>
    <w:rsid w:val="006D682B"/>
    <w:rsid w:val="006D6B56"/>
    <w:rsid w:val="006D719F"/>
    <w:rsid w:val="006D7D12"/>
    <w:rsid w:val="006E0BB6"/>
    <w:rsid w:val="006E1407"/>
    <w:rsid w:val="006E2D04"/>
    <w:rsid w:val="006E3EC6"/>
    <w:rsid w:val="006E41DE"/>
    <w:rsid w:val="006E6C4C"/>
    <w:rsid w:val="006E7CD5"/>
    <w:rsid w:val="006F09C3"/>
    <w:rsid w:val="006F2115"/>
    <w:rsid w:val="006F24FA"/>
    <w:rsid w:val="006F2823"/>
    <w:rsid w:val="006F3A8E"/>
    <w:rsid w:val="006F42C3"/>
    <w:rsid w:val="006F490E"/>
    <w:rsid w:val="006F5413"/>
    <w:rsid w:val="00700424"/>
    <w:rsid w:val="007022DA"/>
    <w:rsid w:val="00702DC8"/>
    <w:rsid w:val="00706F98"/>
    <w:rsid w:val="007106A4"/>
    <w:rsid w:val="007130A8"/>
    <w:rsid w:val="0071349F"/>
    <w:rsid w:val="00713D9B"/>
    <w:rsid w:val="00714CF2"/>
    <w:rsid w:val="007152B6"/>
    <w:rsid w:val="00715EA2"/>
    <w:rsid w:val="00716866"/>
    <w:rsid w:val="00716B57"/>
    <w:rsid w:val="007178AF"/>
    <w:rsid w:val="00717DAD"/>
    <w:rsid w:val="00717EB6"/>
    <w:rsid w:val="0072044C"/>
    <w:rsid w:val="0072152E"/>
    <w:rsid w:val="00721B76"/>
    <w:rsid w:val="00721CF2"/>
    <w:rsid w:val="00722BAD"/>
    <w:rsid w:val="0072376F"/>
    <w:rsid w:val="007244EA"/>
    <w:rsid w:val="007250E6"/>
    <w:rsid w:val="00725859"/>
    <w:rsid w:val="00725D96"/>
    <w:rsid w:val="007302E9"/>
    <w:rsid w:val="0073050A"/>
    <w:rsid w:val="00730819"/>
    <w:rsid w:val="00731548"/>
    <w:rsid w:val="00731DFE"/>
    <w:rsid w:val="00731F5B"/>
    <w:rsid w:val="007322A0"/>
    <w:rsid w:val="007334E4"/>
    <w:rsid w:val="0073363E"/>
    <w:rsid w:val="0073472B"/>
    <w:rsid w:val="007351B7"/>
    <w:rsid w:val="00735F8B"/>
    <w:rsid w:val="0073680D"/>
    <w:rsid w:val="00741805"/>
    <w:rsid w:val="00741AD4"/>
    <w:rsid w:val="00742616"/>
    <w:rsid w:val="00742AD3"/>
    <w:rsid w:val="00743475"/>
    <w:rsid w:val="00744754"/>
    <w:rsid w:val="007466E3"/>
    <w:rsid w:val="0074674E"/>
    <w:rsid w:val="00747ACE"/>
    <w:rsid w:val="00747C05"/>
    <w:rsid w:val="00747EA1"/>
    <w:rsid w:val="00747F1B"/>
    <w:rsid w:val="00751126"/>
    <w:rsid w:val="00751336"/>
    <w:rsid w:val="00751F1D"/>
    <w:rsid w:val="007523EF"/>
    <w:rsid w:val="007526C2"/>
    <w:rsid w:val="0075298C"/>
    <w:rsid w:val="007542BC"/>
    <w:rsid w:val="00754372"/>
    <w:rsid w:val="00755DB1"/>
    <w:rsid w:val="00755FD6"/>
    <w:rsid w:val="0075655B"/>
    <w:rsid w:val="00757A6E"/>
    <w:rsid w:val="00757AAC"/>
    <w:rsid w:val="00757C2D"/>
    <w:rsid w:val="00760446"/>
    <w:rsid w:val="00760C39"/>
    <w:rsid w:val="00761635"/>
    <w:rsid w:val="00762A04"/>
    <w:rsid w:val="00762F65"/>
    <w:rsid w:val="00763209"/>
    <w:rsid w:val="00763B73"/>
    <w:rsid w:val="007641A4"/>
    <w:rsid w:val="0076556D"/>
    <w:rsid w:val="00765F82"/>
    <w:rsid w:val="00766578"/>
    <w:rsid w:val="007700AC"/>
    <w:rsid w:val="00771DD2"/>
    <w:rsid w:val="00772CE4"/>
    <w:rsid w:val="00772F24"/>
    <w:rsid w:val="00773F0B"/>
    <w:rsid w:val="0077424F"/>
    <w:rsid w:val="00774A85"/>
    <w:rsid w:val="00775F18"/>
    <w:rsid w:val="007769B5"/>
    <w:rsid w:val="00777544"/>
    <w:rsid w:val="0077755D"/>
    <w:rsid w:val="0078015A"/>
    <w:rsid w:val="007835AB"/>
    <w:rsid w:val="00783847"/>
    <w:rsid w:val="00783FF6"/>
    <w:rsid w:val="007845CD"/>
    <w:rsid w:val="00784B8B"/>
    <w:rsid w:val="007851BA"/>
    <w:rsid w:val="00785756"/>
    <w:rsid w:val="007864D1"/>
    <w:rsid w:val="00786D7B"/>
    <w:rsid w:val="00787453"/>
    <w:rsid w:val="007874B2"/>
    <w:rsid w:val="00790F7D"/>
    <w:rsid w:val="0079148A"/>
    <w:rsid w:val="00791F1A"/>
    <w:rsid w:val="00792D76"/>
    <w:rsid w:val="00793071"/>
    <w:rsid w:val="007935DF"/>
    <w:rsid w:val="0079371F"/>
    <w:rsid w:val="00793CEF"/>
    <w:rsid w:val="00794BE6"/>
    <w:rsid w:val="00794DA7"/>
    <w:rsid w:val="00796314"/>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4CB8"/>
    <w:rsid w:val="007B50AF"/>
    <w:rsid w:val="007B5A3A"/>
    <w:rsid w:val="007B6BD4"/>
    <w:rsid w:val="007B6E8D"/>
    <w:rsid w:val="007B7C5B"/>
    <w:rsid w:val="007C1D94"/>
    <w:rsid w:val="007C1E10"/>
    <w:rsid w:val="007C2408"/>
    <w:rsid w:val="007C2C05"/>
    <w:rsid w:val="007C3988"/>
    <w:rsid w:val="007C3F21"/>
    <w:rsid w:val="007C419E"/>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D6CBD"/>
    <w:rsid w:val="007D7401"/>
    <w:rsid w:val="007E1802"/>
    <w:rsid w:val="007E22C9"/>
    <w:rsid w:val="007E429D"/>
    <w:rsid w:val="007E55F5"/>
    <w:rsid w:val="007E5943"/>
    <w:rsid w:val="007E67AC"/>
    <w:rsid w:val="007E70F2"/>
    <w:rsid w:val="007E72CE"/>
    <w:rsid w:val="007F059D"/>
    <w:rsid w:val="007F0D41"/>
    <w:rsid w:val="007F2609"/>
    <w:rsid w:val="007F3652"/>
    <w:rsid w:val="007F4668"/>
    <w:rsid w:val="007F46C3"/>
    <w:rsid w:val="007F4788"/>
    <w:rsid w:val="007F4F03"/>
    <w:rsid w:val="007F522E"/>
    <w:rsid w:val="007F662C"/>
    <w:rsid w:val="007F6C61"/>
    <w:rsid w:val="007F7EA1"/>
    <w:rsid w:val="00800097"/>
    <w:rsid w:val="00801BAE"/>
    <w:rsid w:val="00801D1E"/>
    <w:rsid w:val="0080256F"/>
    <w:rsid w:val="00802953"/>
    <w:rsid w:val="00802E7D"/>
    <w:rsid w:val="00804509"/>
    <w:rsid w:val="00805150"/>
    <w:rsid w:val="00805DD7"/>
    <w:rsid w:val="008071E7"/>
    <w:rsid w:val="00810CF1"/>
    <w:rsid w:val="00811100"/>
    <w:rsid w:val="008120BA"/>
    <w:rsid w:val="008140A7"/>
    <w:rsid w:val="008149A5"/>
    <w:rsid w:val="0081522F"/>
    <w:rsid w:val="00815F7E"/>
    <w:rsid w:val="00816032"/>
    <w:rsid w:val="0081654C"/>
    <w:rsid w:val="00816CCA"/>
    <w:rsid w:val="008170FD"/>
    <w:rsid w:val="008172BE"/>
    <w:rsid w:val="008218CF"/>
    <w:rsid w:val="00821E25"/>
    <w:rsid w:val="00822451"/>
    <w:rsid w:val="00822AA0"/>
    <w:rsid w:val="00822AC2"/>
    <w:rsid w:val="0082321C"/>
    <w:rsid w:val="008234DC"/>
    <w:rsid w:val="00824498"/>
    <w:rsid w:val="00824C84"/>
    <w:rsid w:val="008274B9"/>
    <w:rsid w:val="00827529"/>
    <w:rsid w:val="0083172D"/>
    <w:rsid w:val="00831B02"/>
    <w:rsid w:val="00833D91"/>
    <w:rsid w:val="00833DEA"/>
    <w:rsid w:val="00834C6E"/>
    <w:rsid w:val="00834EE5"/>
    <w:rsid w:val="00835354"/>
    <w:rsid w:val="008355B3"/>
    <w:rsid w:val="00836D67"/>
    <w:rsid w:val="0083795D"/>
    <w:rsid w:val="00837FD5"/>
    <w:rsid w:val="00840F3C"/>
    <w:rsid w:val="00841C73"/>
    <w:rsid w:val="00842404"/>
    <w:rsid w:val="008426F1"/>
    <w:rsid w:val="00842DA9"/>
    <w:rsid w:val="0084305D"/>
    <w:rsid w:val="0084378E"/>
    <w:rsid w:val="00844419"/>
    <w:rsid w:val="00845CCE"/>
    <w:rsid w:val="00846105"/>
    <w:rsid w:val="00846395"/>
    <w:rsid w:val="00846BC2"/>
    <w:rsid w:val="0085035F"/>
    <w:rsid w:val="0085101D"/>
    <w:rsid w:val="00853BAF"/>
    <w:rsid w:val="00853E0E"/>
    <w:rsid w:val="0085641A"/>
    <w:rsid w:val="00856682"/>
    <w:rsid w:val="00856A17"/>
    <w:rsid w:val="008617CE"/>
    <w:rsid w:val="00863AFF"/>
    <w:rsid w:val="00864E8E"/>
    <w:rsid w:val="008662C5"/>
    <w:rsid w:val="008702E0"/>
    <w:rsid w:val="008706EA"/>
    <w:rsid w:val="008706F6"/>
    <w:rsid w:val="008708AB"/>
    <w:rsid w:val="00871DC4"/>
    <w:rsid w:val="00871F1F"/>
    <w:rsid w:val="00872629"/>
    <w:rsid w:val="008740E8"/>
    <w:rsid w:val="008744EA"/>
    <w:rsid w:val="008747A0"/>
    <w:rsid w:val="00875433"/>
    <w:rsid w:val="008759BE"/>
    <w:rsid w:val="0087623C"/>
    <w:rsid w:val="00876B50"/>
    <w:rsid w:val="0087738C"/>
    <w:rsid w:val="0087744C"/>
    <w:rsid w:val="0087793E"/>
    <w:rsid w:val="00877984"/>
    <w:rsid w:val="0088162E"/>
    <w:rsid w:val="008845A3"/>
    <w:rsid w:val="00885241"/>
    <w:rsid w:val="00885ED5"/>
    <w:rsid w:val="00886468"/>
    <w:rsid w:val="00891D5C"/>
    <w:rsid w:val="00891E5B"/>
    <w:rsid w:val="008920FF"/>
    <w:rsid w:val="00892706"/>
    <w:rsid w:val="008939D2"/>
    <w:rsid w:val="008945A2"/>
    <w:rsid w:val="008973C1"/>
    <w:rsid w:val="008A070A"/>
    <w:rsid w:val="008A0747"/>
    <w:rsid w:val="008A0D3C"/>
    <w:rsid w:val="008A1313"/>
    <w:rsid w:val="008A146D"/>
    <w:rsid w:val="008A28EE"/>
    <w:rsid w:val="008A2A77"/>
    <w:rsid w:val="008A315A"/>
    <w:rsid w:val="008A3689"/>
    <w:rsid w:val="008A4408"/>
    <w:rsid w:val="008A458E"/>
    <w:rsid w:val="008A479D"/>
    <w:rsid w:val="008A4FEE"/>
    <w:rsid w:val="008A5013"/>
    <w:rsid w:val="008A5255"/>
    <w:rsid w:val="008A6194"/>
    <w:rsid w:val="008A67CE"/>
    <w:rsid w:val="008A705B"/>
    <w:rsid w:val="008A70BB"/>
    <w:rsid w:val="008A767E"/>
    <w:rsid w:val="008B0586"/>
    <w:rsid w:val="008B0BC1"/>
    <w:rsid w:val="008B1B0A"/>
    <w:rsid w:val="008B67F7"/>
    <w:rsid w:val="008B7ED8"/>
    <w:rsid w:val="008C04D5"/>
    <w:rsid w:val="008C07C8"/>
    <w:rsid w:val="008C0A57"/>
    <w:rsid w:val="008C16EE"/>
    <w:rsid w:val="008C2C18"/>
    <w:rsid w:val="008C2FC4"/>
    <w:rsid w:val="008C3E0D"/>
    <w:rsid w:val="008C4294"/>
    <w:rsid w:val="008C4346"/>
    <w:rsid w:val="008C46B3"/>
    <w:rsid w:val="008C5982"/>
    <w:rsid w:val="008C69BC"/>
    <w:rsid w:val="008C6B36"/>
    <w:rsid w:val="008C7DFD"/>
    <w:rsid w:val="008D43E5"/>
    <w:rsid w:val="008D5561"/>
    <w:rsid w:val="008D6F56"/>
    <w:rsid w:val="008D7E74"/>
    <w:rsid w:val="008E00A2"/>
    <w:rsid w:val="008E0F52"/>
    <w:rsid w:val="008E1600"/>
    <w:rsid w:val="008E16A0"/>
    <w:rsid w:val="008E1BEF"/>
    <w:rsid w:val="008E2201"/>
    <w:rsid w:val="008E23CC"/>
    <w:rsid w:val="008E2A8D"/>
    <w:rsid w:val="008E5067"/>
    <w:rsid w:val="008E63F9"/>
    <w:rsid w:val="008E69B7"/>
    <w:rsid w:val="008E795E"/>
    <w:rsid w:val="008F0FFE"/>
    <w:rsid w:val="008F180F"/>
    <w:rsid w:val="008F273D"/>
    <w:rsid w:val="008F30C3"/>
    <w:rsid w:val="008F3D6C"/>
    <w:rsid w:val="008F404F"/>
    <w:rsid w:val="008F46AD"/>
    <w:rsid w:val="008F4EDD"/>
    <w:rsid w:val="008F5255"/>
    <w:rsid w:val="008F534C"/>
    <w:rsid w:val="008F5350"/>
    <w:rsid w:val="008F5C2A"/>
    <w:rsid w:val="008F6146"/>
    <w:rsid w:val="008F6159"/>
    <w:rsid w:val="008F75E8"/>
    <w:rsid w:val="009000A2"/>
    <w:rsid w:val="00900241"/>
    <w:rsid w:val="0090089E"/>
    <w:rsid w:val="00900F04"/>
    <w:rsid w:val="009017CF"/>
    <w:rsid w:val="00901882"/>
    <w:rsid w:val="00902062"/>
    <w:rsid w:val="009021C4"/>
    <w:rsid w:val="00902466"/>
    <w:rsid w:val="0090259E"/>
    <w:rsid w:val="00903F47"/>
    <w:rsid w:val="00904235"/>
    <w:rsid w:val="00904DB9"/>
    <w:rsid w:val="009053F7"/>
    <w:rsid w:val="009059A4"/>
    <w:rsid w:val="009068D2"/>
    <w:rsid w:val="0091023B"/>
    <w:rsid w:val="00910570"/>
    <w:rsid w:val="009106B5"/>
    <w:rsid w:val="00910873"/>
    <w:rsid w:val="00911389"/>
    <w:rsid w:val="00913BBA"/>
    <w:rsid w:val="00913E5D"/>
    <w:rsid w:val="00914010"/>
    <w:rsid w:val="009148A7"/>
    <w:rsid w:val="00915548"/>
    <w:rsid w:val="00915743"/>
    <w:rsid w:val="009210F8"/>
    <w:rsid w:val="00921F87"/>
    <w:rsid w:val="0092251B"/>
    <w:rsid w:val="009226DD"/>
    <w:rsid w:val="00924431"/>
    <w:rsid w:val="0092453F"/>
    <w:rsid w:val="0092536B"/>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0B"/>
    <w:rsid w:val="0094776F"/>
    <w:rsid w:val="009501B7"/>
    <w:rsid w:val="00950ABB"/>
    <w:rsid w:val="00950BF8"/>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5EB3"/>
    <w:rsid w:val="0096660E"/>
    <w:rsid w:val="00967107"/>
    <w:rsid w:val="00970BD2"/>
    <w:rsid w:val="00970C52"/>
    <w:rsid w:val="00972A4C"/>
    <w:rsid w:val="00972DC4"/>
    <w:rsid w:val="009745A0"/>
    <w:rsid w:val="009755CD"/>
    <w:rsid w:val="00976691"/>
    <w:rsid w:val="00976A35"/>
    <w:rsid w:val="00976C6A"/>
    <w:rsid w:val="00977588"/>
    <w:rsid w:val="00980005"/>
    <w:rsid w:val="009802E4"/>
    <w:rsid w:val="00980320"/>
    <w:rsid w:val="009814E1"/>
    <w:rsid w:val="00981B5D"/>
    <w:rsid w:val="00984392"/>
    <w:rsid w:val="00986816"/>
    <w:rsid w:val="00990862"/>
    <w:rsid w:val="00991121"/>
    <w:rsid w:val="00991C7B"/>
    <w:rsid w:val="00992AB8"/>
    <w:rsid w:val="009936B4"/>
    <w:rsid w:val="0099372D"/>
    <w:rsid w:val="0099411B"/>
    <w:rsid w:val="00994CEF"/>
    <w:rsid w:val="00996E56"/>
    <w:rsid w:val="00996E86"/>
    <w:rsid w:val="009A075F"/>
    <w:rsid w:val="009A22DD"/>
    <w:rsid w:val="009A3AA4"/>
    <w:rsid w:val="009A6450"/>
    <w:rsid w:val="009A660F"/>
    <w:rsid w:val="009A6CA2"/>
    <w:rsid w:val="009A72EF"/>
    <w:rsid w:val="009B01B6"/>
    <w:rsid w:val="009B0458"/>
    <w:rsid w:val="009B0D92"/>
    <w:rsid w:val="009B1148"/>
    <w:rsid w:val="009B1B2E"/>
    <w:rsid w:val="009B3E37"/>
    <w:rsid w:val="009B4155"/>
    <w:rsid w:val="009B5C96"/>
    <w:rsid w:val="009B60E6"/>
    <w:rsid w:val="009B773E"/>
    <w:rsid w:val="009C0E9E"/>
    <w:rsid w:val="009C1433"/>
    <w:rsid w:val="009C1EFA"/>
    <w:rsid w:val="009C2085"/>
    <w:rsid w:val="009C2A9F"/>
    <w:rsid w:val="009C2F03"/>
    <w:rsid w:val="009C3ADC"/>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39D7"/>
    <w:rsid w:val="009E5CC7"/>
    <w:rsid w:val="009E6DC3"/>
    <w:rsid w:val="009E7797"/>
    <w:rsid w:val="009E78BF"/>
    <w:rsid w:val="009E7D2A"/>
    <w:rsid w:val="009F025E"/>
    <w:rsid w:val="009F1754"/>
    <w:rsid w:val="009F2D53"/>
    <w:rsid w:val="009F304F"/>
    <w:rsid w:val="009F315D"/>
    <w:rsid w:val="009F32F4"/>
    <w:rsid w:val="009F3D9B"/>
    <w:rsid w:val="009F4B16"/>
    <w:rsid w:val="009F56AC"/>
    <w:rsid w:val="009F56CC"/>
    <w:rsid w:val="009F5716"/>
    <w:rsid w:val="009F5E9B"/>
    <w:rsid w:val="009F6755"/>
    <w:rsid w:val="009F694F"/>
    <w:rsid w:val="009F7B65"/>
    <w:rsid w:val="009F7C5E"/>
    <w:rsid w:val="00A00B39"/>
    <w:rsid w:val="00A01354"/>
    <w:rsid w:val="00A02921"/>
    <w:rsid w:val="00A02B91"/>
    <w:rsid w:val="00A03113"/>
    <w:rsid w:val="00A03526"/>
    <w:rsid w:val="00A03C41"/>
    <w:rsid w:val="00A04229"/>
    <w:rsid w:val="00A05119"/>
    <w:rsid w:val="00A0545F"/>
    <w:rsid w:val="00A06B2C"/>
    <w:rsid w:val="00A07DC7"/>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B4E"/>
    <w:rsid w:val="00A22CC5"/>
    <w:rsid w:val="00A23552"/>
    <w:rsid w:val="00A23561"/>
    <w:rsid w:val="00A23D50"/>
    <w:rsid w:val="00A2523F"/>
    <w:rsid w:val="00A25853"/>
    <w:rsid w:val="00A26333"/>
    <w:rsid w:val="00A26797"/>
    <w:rsid w:val="00A27DFA"/>
    <w:rsid w:val="00A30C0D"/>
    <w:rsid w:val="00A32A27"/>
    <w:rsid w:val="00A34025"/>
    <w:rsid w:val="00A34F4B"/>
    <w:rsid w:val="00A34F8C"/>
    <w:rsid w:val="00A37A06"/>
    <w:rsid w:val="00A406EE"/>
    <w:rsid w:val="00A41FE9"/>
    <w:rsid w:val="00A42435"/>
    <w:rsid w:val="00A42E50"/>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1F7D"/>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1CD9"/>
    <w:rsid w:val="00A82E64"/>
    <w:rsid w:val="00A850C3"/>
    <w:rsid w:val="00A85D2D"/>
    <w:rsid w:val="00A902A3"/>
    <w:rsid w:val="00A90E01"/>
    <w:rsid w:val="00A90F40"/>
    <w:rsid w:val="00A910B1"/>
    <w:rsid w:val="00A92235"/>
    <w:rsid w:val="00A92F96"/>
    <w:rsid w:val="00A93D84"/>
    <w:rsid w:val="00A942D0"/>
    <w:rsid w:val="00A96CBF"/>
    <w:rsid w:val="00A97CEC"/>
    <w:rsid w:val="00AA057A"/>
    <w:rsid w:val="00AA45D5"/>
    <w:rsid w:val="00AA5761"/>
    <w:rsid w:val="00AA70D4"/>
    <w:rsid w:val="00AA724F"/>
    <w:rsid w:val="00AB0188"/>
    <w:rsid w:val="00AB1FBB"/>
    <w:rsid w:val="00AB2BA4"/>
    <w:rsid w:val="00AB3516"/>
    <w:rsid w:val="00AB4B25"/>
    <w:rsid w:val="00AB5026"/>
    <w:rsid w:val="00AB50C3"/>
    <w:rsid w:val="00AB52D8"/>
    <w:rsid w:val="00AB6378"/>
    <w:rsid w:val="00AB76EF"/>
    <w:rsid w:val="00AB7C0D"/>
    <w:rsid w:val="00AC2F92"/>
    <w:rsid w:val="00AC37E3"/>
    <w:rsid w:val="00AC4B22"/>
    <w:rsid w:val="00AC4FAB"/>
    <w:rsid w:val="00AC5385"/>
    <w:rsid w:val="00AC5C26"/>
    <w:rsid w:val="00AC6252"/>
    <w:rsid w:val="00AC6857"/>
    <w:rsid w:val="00AC744D"/>
    <w:rsid w:val="00AD049D"/>
    <w:rsid w:val="00AD1163"/>
    <w:rsid w:val="00AD116F"/>
    <w:rsid w:val="00AD1590"/>
    <w:rsid w:val="00AD309B"/>
    <w:rsid w:val="00AD37F2"/>
    <w:rsid w:val="00AD4B6B"/>
    <w:rsid w:val="00AD4EB3"/>
    <w:rsid w:val="00AD5C60"/>
    <w:rsid w:val="00AD73CA"/>
    <w:rsid w:val="00AE018A"/>
    <w:rsid w:val="00AE2515"/>
    <w:rsid w:val="00AE25B2"/>
    <w:rsid w:val="00AE26C9"/>
    <w:rsid w:val="00AE298C"/>
    <w:rsid w:val="00AE4474"/>
    <w:rsid w:val="00AE4783"/>
    <w:rsid w:val="00AE47EB"/>
    <w:rsid w:val="00AE494B"/>
    <w:rsid w:val="00AE6194"/>
    <w:rsid w:val="00AE66AD"/>
    <w:rsid w:val="00AF0D8C"/>
    <w:rsid w:val="00AF30D2"/>
    <w:rsid w:val="00AF429D"/>
    <w:rsid w:val="00AF6130"/>
    <w:rsid w:val="00B00442"/>
    <w:rsid w:val="00B015BA"/>
    <w:rsid w:val="00B02846"/>
    <w:rsid w:val="00B02BFF"/>
    <w:rsid w:val="00B02C2A"/>
    <w:rsid w:val="00B02EC2"/>
    <w:rsid w:val="00B0406D"/>
    <w:rsid w:val="00B040B0"/>
    <w:rsid w:val="00B04562"/>
    <w:rsid w:val="00B04656"/>
    <w:rsid w:val="00B049B5"/>
    <w:rsid w:val="00B05CD0"/>
    <w:rsid w:val="00B05D2C"/>
    <w:rsid w:val="00B05EE0"/>
    <w:rsid w:val="00B06774"/>
    <w:rsid w:val="00B069FB"/>
    <w:rsid w:val="00B07E03"/>
    <w:rsid w:val="00B10219"/>
    <w:rsid w:val="00B12606"/>
    <w:rsid w:val="00B15296"/>
    <w:rsid w:val="00B16B57"/>
    <w:rsid w:val="00B21F3D"/>
    <w:rsid w:val="00B224B9"/>
    <w:rsid w:val="00B2283A"/>
    <w:rsid w:val="00B240D2"/>
    <w:rsid w:val="00B24BB9"/>
    <w:rsid w:val="00B3044F"/>
    <w:rsid w:val="00B31CD9"/>
    <w:rsid w:val="00B33D13"/>
    <w:rsid w:val="00B35E1E"/>
    <w:rsid w:val="00B3678F"/>
    <w:rsid w:val="00B36F62"/>
    <w:rsid w:val="00B3706E"/>
    <w:rsid w:val="00B37285"/>
    <w:rsid w:val="00B376B5"/>
    <w:rsid w:val="00B4048D"/>
    <w:rsid w:val="00B409E3"/>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4401"/>
    <w:rsid w:val="00B54CA0"/>
    <w:rsid w:val="00B55F26"/>
    <w:rsid w:val="00B57687"/>
    <w:rsid w:val="00B57C38"/>
    <w:rsid w:val="00B57EEA"/>
    <w:rsid w:val="00B6089F"/>
    <w:rsid w:val="00B6266D"/>
    <w:rsid w:val="00B62AEC"/>
    <w:rsid w:val="00B63802"/>
    <w:rsid w:val="00B65D91"/>
    <w:rsid w:val="00B65EE3"/>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64B"/>
    <w:rsid w:val="00B75FEB"/>
    <w:rsid w:val="00B764A4"/>
    <w:rsid w:val="00B773FC"/>
    <w:rsid w:val="00B81330"/>
    <w:rsid w:val="00B81BA0"/>
    <w:rsid w:val="00B8226E"/>
    <w:rsid w:val="00B86FCD"/>
    <w:rsid w:val="00B87F69"/>
    <w:rsid w:val="00B904B6"/>
    <w:rsid w:val="00B92E01"/>
    <w:rsid w:val="00B92FD0"/>
    <w:rsid w:val="00B933EE"/>
    <w:rsid w:val="00B9408A"/>
    <w:rsid w:val="00B958FF"/>
    <w:rsid w:val="00B95A6E"/>
    <w:rsid w:val="00BA0808"/>
    <w:rsid w:val="00BA123E"/>
    <w:rsid w:val="00BA16B6"/>
    <w:rsid w:val="00BA17E4"/>
    <w:rsid w:val="00BA2280"/>
    <w:rsid w:val="00BA24A1"/>
    <w:rsid w:val="00BA2CC2"/>
    <w:rsid w:val="00BA3038"/>
    <w:rsid w:val="00BA318B"/>
    <w:rsid w:val="00BA44E4"/>
    <w:rsid w:val="00BA700A"/>
    <w:rsid w:val="00BA7165"/>
    <w:rsid w:val="00BA7813"/>
    <w:rsid w:val="00BB0155"/>
    <w:rsid w:val="00BB0274"/>
    <w:rsid w:val="00BB042E"/>
    <w:rsid w:val="00BB1810"/>
    <w:rsid w:val="00BB205B"/>
    <w:rsid w:val="00BB20C5"/>
    <w:rsid w:val="00BB2D38"/>
    <w:rsid w:val="00BB3326"/>
    <w:rsid w:val="00BB42DC"/>
    <w:rsid w:val="00BB44B8"/>
    <w:rsid w:val="00BB451D"/>
    <w:rsid w:val="00BB4DD7"/>
    <w:rsid w:val="00BB7FCF"/>
    <w:rsid w:val="00BC0B37"/>
    <w:rsid w:val="00BC173A"/>
    <w:rsid w:val="00BC1876"/>
    <w:rsid w:val="00BC1C30"/>
    <w:rsid w:val="00BC29BD"/>
    <w:rsid w:val="00BC3C49"/>
    <w:rsid w:val="00BC52F7"/>
    <w:rsid w:val="00BC557A"/>
    <w:rsid w:val="00BC5C4B"/>
    <w:rsid w:val="00BC5E3F"/>
    <w:rsid w:val="00BC6440"/>
    <w:rsid w:val="00BC6B49"/>
    <w:rsid w:val="00BC71A6"/>
    <w:rsid w:val="00BC7231"/>
    <w:rsid w:val="00BD0E66"/>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14F9"/>
    <w:rsid w:val="00C025FE"/>
    <w:rsid w:val="00C0291C"/>
    <w:rsid w:val="00C02E8A"/>
    <w:rsid w:val="00C06BAD"/>
    <w:rsid w:val="00C06E66"/>
    <w:rsid w:val="00C10B26"/>
    <w:rsid w:val="00C12330"/>
    <w:rsid w:val="00C1395B"/>
    <w:rsid w:val="00C141E1"/>
    <w:rsid w:val="00C14AE9"/>
    <w:rsid w:val="00C151EC"/>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4431"/>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3274"/>
    <w:rsid w:val="00C53342"/>
    <w:rsid w:val="00C53DAE"/>
    <w:rsid w:val="00C563D6"/>
    <w:rsid w:val="00C567B2"/>
    <w:rsid w:val="00C56B0D"/>
    <w:rsid w:val="00C571FA"/>
    <w:rsid w:val="00C614D4"/>
    <w:rsid w:val="00C63D89"/>
    <w:rsid w:val="00C63DAE"/>
    <w:rsid w:val="00C64615"/>
    <w:rsid w:val="00C647F9"/>
    <w:rsid w:val="00C64802"/>
    <w:rsid w:val="00C64C35"/>
    <w:rsid w:val="00C66E02"/>
    <w:rsid w:val="00C671DC"/>
    <w:rsid w:val="00C679A9"/>
    <w:rsid w:val="00C67D93"/>
    <w:rsid w:val="00C70C04"/>
    <w:rsid w:val="00C718B6"/>
    <w:rsid w:val="00C71DBD"/>
    <w:rsid w:val="00C71E34"/>
    <w:rsid w:val="00C7212C"/>
    <w:rsid w:val="00C743A7"/>
    <w:rsid w:val="00C74690"/>
    <w:rsid w:val="00C75078"/>
    <w:rsid w:val="00C765C6"/>
    <w:rsid w:val="00C769EB"/>
    <w:rsid w:val="00C77A2C"/>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2223"/>
    <w:rsid w:val="00CA2F49"/>
    <w:rsid w:val="00CA4016"/>
    <w:rsid w:val="00CA4CAB"/>
    <w:rsid w:val="00CA56A5"/>
    <w:rsid w:val="00CA631F"/>
    <w:rsid w:val="00CA67E6"/>
    <w:rsid w:val="00CB057D"/>
    <w:rsid w:val="00CB087E"/>
    <w:rsid w:val="00CB0B68"/>
    <w:rsid w:val="00CB0FC0"/>
    <w:rsid w:val="00CB2094"/>
    <w:rsid w:val="00CB2303"/>
    <w:rsid w:val="00CB59AA"/>
    <w:rsid w:val="00CB62D1"/>
    <w:rsid w:val="00CB7F4D"/>
    <w:rsid w:val="00CC0A1E"/>
    <w:rsid w:val="00CC12BF"/>
    <w:rsid w:val="00CC162E"/>
    <w:rsid w:val="00CC1B0B"/>
    <w:rsid w:val="00CC1B0C"/>
    <w:rsid w:val="00CC3994"/>
    <w:rsid w:val="00CC5072"/>
    <w:rsid w:val="00CC631D"/>
    <w:rsid w:val="00CC680C"/>
    <w:rsid w:val="00CC7333"/>
    <w:rsid w:val="00CD0277"/>
    <w:rsid w:val="00CD28A6"/>
    <w:rsid w:val="00CD3FFC"/>
    <w:rsid w:val="00CD4E00"/>
    <w:rsid w:val="00CD6FA8"/>
    <w:rsid w:val="00CD70C3"/>
    <w:rsid w:val="00CD778F"/>
    <w:rsid w:val="00CD7804"/>
    <w:rsid w:val="00CE067C"/>
    <w:rsid w:val="00CE1565"/>
    <w:rsid w:val="00CE1D6A"/>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BEA"/>
    <w:rsid w:val="00CF3C5B"/>
    <w:rsid w:val="00CF4EE4"/>
    <w:rsid w:val="00CF6638"/>
    <w:rsid w:val="00CF7FEA"/>
    <w:rsid w:val="00D008FC"/>
    <w:rsid w:val="00D0146C"/>
    <w:rsid w:val="00D048A8"/>
    <w:rsid w:val="00D04DF4"/>
    <w:rsid w:val="00D05816"/>
    <w:rsid w:val="00D05CC7"/>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150"/>
    <w:rsid w:val="00D26956"/>
    <w:rsid w:val="00D307EB"/>
    <w:rsid w:val="00D31A31"/>
    <w:rsid w:val="00D31F8E"/>
    <w:rsid w:val="00D34682"/>
    <w:rsid w:val="00D354EA"/>
    <w:rsid w:val="00D357CE"/>
    <w:rsid w:val="00D368DD"/>
    <w:rsid w:val="00D36ECC"/>
    <w:rsid w:val="00D37689"/>
    <w:rsid w:val="00D407C6"/>
    <w:rsid w:val="00D40B51"/>
    <w:rsid w:val="00D43C94"/>
    <w:rsid w:val="00D448F3"/>
    <w:rsid w:val="00D45CDB"/>
    <w:rsid w:val="00D477D3"/>
    <w:rsid w:val="00D5063D"/>
    <w:rsid w:val="00D51F4A"/>
    <w:rsid w:val="00D53785"/>
    <w:rsid w:val="00D54142"/>
    <w:rsid w:val="00D568CA"/>
    <w:rsid w:val="00D56AC8"/>
    <w:rsid w:val="00D572F1"/>
    <w:rsid w:val="00D57AB0"/>
    <w:rsid w:val="00D6219F"/>
    <w:rsid w:val="00D624DC"/>
    <w:rsid w:val="00D62AD3"/>
    <w:rsid w:val="00D62E55"/>
    <w:rsid w:val="00D630BA"/>
    <w:rsid w:val="00D6350D"/>
    <w:rsid w:val="00D63BAF"/>
    <w:rsid w:val="00D6431C"/>
    <w:rsid w:val="00D64C3C"/>
    <w:rsid w:val="00D64D5C"/>
    <w:rsid w:val="00D7033B"/>
    <w:rsid w:val="00D712AF"/>
    <w:rsid w:val="00D715E2"/>
    <w:rsid w:val="00D7162A"/>
    <w:rsid w:val="00D71C2B"/>
    <w:rsid w:val="00D71EE0"/>
    <w:rsid w:val="00D720F6"/>
    <w:rsid w:val="00D72AEF"/>
    <w:rsid w:val="00D731C6"/>
    <w:rsid w:val="00D73807"/>
    <w:rsid w:val="00D75121"/>
    <w:rsid w:val="00D75313"/>
    <w:rsid w:val="00D75752"/>
    <w:rsid w:val="00D764EF"/>
    <w:rsid w:val="00D76B27"/>
    <w:rsid w:val="00D76B8A"/>
    <w:rsid w:val="00D7716D"/>
    <w:rsid w:val="00D77616"/>
    <w:rsid w:val="00D80994"/>
    <w:rsid w:val="00D81DAC"/>
    <w:rsid w:val="00D82C13"/>
    <w:rsid w:val="00D859E3"/>
    <w:rsid w:val="00D8605A"/>
    <w:rsid w:val="00D87682"/>
    <w:rsid w:val="00D907E3"/>
    <w:rsid w:val="00D91028"/>
    <w:rsid w:val="00D918B2"/>
    <w:rsid w:val="00D91A2F"/>
    <w:rsid w:val="00D91A69"/>
    <w:rsid w:val="00D92B48"/>
    <w:rsid w:val="00D92F44"/>
    <w:rsid w:val="00D93419"/>
    <w:rsid w:val="00D94C69"/>
    <w:rsid w:val="00D959C5"/>
    <w:rsid w:val="00D95B3B"/>
    <w:rsid w:val="00D960BC"/>
    <w:rsid w:val="00D960FA"/>
    <w:rsid w:val="00D96CB7"/>
    <w:rsid w:val="00D97022"/>
    <w:rsid w:val="00D972E5"/>
    <w:rsid w:val="00DA0843"/>
    <w:rsid w:val="00DA1393"/>
    <w:rsid w:val="00DA1D9D"/>
    <w:rsid w:val="00DA295F"/>
    <w:rsid w:val="00DA3149"/>
    <w:rsid w:val="00DA3429"/>
    <w:rsid w:val="00DA3BB0"/>
    <w:rsid w:val="00DA44BD"/>
    <w:rsid w:val="00DA5109"/>
    <w:rsid w:val="00DA58A3"/>
    <w:rsid w:val="00DA70C5"/>
    <w:rsid w:val="00DB115A"/>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5CAE"/>
    <w:rsid w:val="00DC7FB3"/>
    <w:rsid w:val="00DD0034"/>
    <w:rsid w:val="00DD13AD"/>
    <w:rsid w:val="00DD1984"/>
    <w:rsid w:val="00DD296F"/>
    <w:rsid w:val="00DD4FBE"/>
    <w:rsid w:val="00DD5FED"/>
    <w:rsid w:val="00DE0728"/>
    <w:rsid w:val="00DE26F7"/>
    <w:rsid w:val="00DE33A0"/>
    <w:rsid w:val="00DE346E"/>
    <w:rsid w:val="00DE3658"/>
    <w:rsid w:val="00DE371F"/>
    <w:rsid w:val="00DE4A59"/>
    <w:rsid w:val="00DE4DCD"/>
    <w:rsid w:val="00DE4F4F"/>
    <w:rsid w:val="00DE6234"/>
    <w:rsid w:val="00DE654F"/>
    <w:rsid w:val="00DE655F"/>
    <w:rsid w:val="00DE67AE"/>
    <w:rsid w:val="00DE6C33"/>
    <w:rsid w:val="00DF084B"/>
    <w:rsid w:val="00DF0B2B"/>
    <w:rsid w:val="00DF25E3"/>
    <w:rsid w:val="00DF2977"/>
    <w:rsid w:val="00DF2D76"/>
    <w:rsid w:val="00DF44C6"/>
    <w:rsid w:val="00DF4816"/>
    <w:rsid w:val="00DF5A9E"/>
    <w:rsid w:val="00DF6173"/>
    <w:rsid w:val="00DF633F"/>
    <w:rsid w:val="00DF68B8"/>
    <w:rsid w:val="00DF7218"/>
    <w:rsid w:val="00DF72FC"/>
    <w:rsid w:val="00E025DC"/>
    <w:rsid w:val="00E02ACA"/>
    <w:rsid w:val="00E03BCB"/>
    <w:rsid w:val="00E05159"/>
    <w:rsid w:val="00E0702E"/>
    <w:rsid w:val="00E07B6E"/>
    <w:rsid w:val="00E1211D"/>
    <w:rsid w:val="00E12AFA"/>
    <w:rsid w:val="00E13D83"/>
    <w:rsid w:val="00E14CE0"/>
    <w:rsid w:val="00E1551B"/>
    <w:rsid w:val="00E15BBF"/>
    <w:rsid w:val="00E20000"/>
    <w:rsid w:val="00E2079A"/>
    <w:rsid w:val="00E20A63"/>
    <w:rsid w:val="00E20F9D"/>
    <w:rsid w:val="00E21915"/>
    <w:rsid w:val="00E2220B"/>
    <w:rsid w:val="00E22D18"/>
    <w:rsid w:val="00E23896"/>
    <w:rsid w:val="00E2405E"/>
    <w:rsid w:val="00E2545D"/>
    <w:rsid w:val="00E255A6"/>
    <w:rsid w:val="00E302AA"/>
    <w:rsid w:val="00E31389"/>
    <w:rsid w:val="00E31586"/>
    <w:rsid w:val="00E31A0C"/>
    <w:rsid w:val="00E3429C"/>
    <w:rsid w:val="00E3433D"/>
    <w:rsid w:val="00E34866"/>
    <w:rsid w:val="00E34FAC"/>
    <w:rsid w:val="00E37106"/>
    <w:rsid w:val="00E3759E"/>
    <w:rsid w:val="00E40D83"/>
    <w:rsid w:val="00E428A9"/>
    <w:rsid w:val="00E45623"/>
    <w:rsid w:val="00E459A3"/>
    <w:rsid w:val="00E463B6"/>
    <w:rsid w:val="00E468EE"/>
    <w:rsid w:val="00E46BD7"/>
    <w:rsid w:val="00E47AD3"/>
    <w:rsid w:val="00E5238A"/>
    <w:rsid w:val="00E5294B"/>
    <w:rsid w:val="00E53181"/>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5401"/>
    <w:rsid w:val="00E664C4"/>
    <w:rsid w:val="00E664DB"/>
    <w:rsid w:val="00E67E50"/>
    <w:rsid w:val="00E7085C"/>
    <w:rsid w:val="00E7134A"/>
    <w:rsid w:val="00E71421"/>
    <w:rsid w:val="00E71850"/>
    <w:rsid w:val="00E71CA2"/>
    <w:rsid w:val="00E73A4D"/>
    <w:rsid w:val="00E743E3"/>
    <w:rsid w:val="00E74BA4"/>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C92"/>
    <w:rsid w:val="00E86D1F"/>
    <w:rsid w:val="00E9170A"/>
    <w:rsid w:val="00E91A98"/>
    <w:rsid w:val="00E92132"/>
    <w:rsid w:val="00E92F85"/>
    <w:rsid w:val="00E946B4"/>
    <w:rsid w:val="00E94842"/>
    <w:rsid w:val="00E9526F"/>
    <w:rsid w:val="00E95549"/>
    <w:rsid w:val="00E95936"/>
    <w:rsid w:val="00E963A7"/>
    <w:rsid w:val="00E97174"/>
    <w:rsid w:val="00EA04CA"/>
    <w:rsid w:val="00EA08DC"/>
    <w:rsid w:val="00EA098E"/>
    <w:rsid w:val="00EA0A19"/>
    <w:rsid w:val="00EA0B0A"/>
    <w:rsid w:val="00EA0BB7"/>
    <w:rsid w:val="00EA1815"/>
    <w:rsid w:val="00EA1A2E"/>
    <w:rsid w:val="00EA1A7F"/>
    <w:rsid w:val="00EA1C2B"/>
    <w:rsid w:val="00EA2D7F"/>
    <w:rsid w:val="00EA3B09"/>
    <w:rsid w:val="00EA472A"/>
    <w:rsid w:val="00EA50C9"/>
    <w:rsid w:val="00EA51BE"/>
    <w:rsid w:val="00EA7E33"/>
    <w:rsid w:val="00EB061E"/>
    <w:rsid w:val="00EB0B3A"/>
    <w:rsid w:val="00EB0BBC"/>
    <w:rsid w:val="00EB0D7B"/>
    <w:rsid w:val="00EB16D2"/>
    <w:rsid w:val="00EB2A66"/>
    <w:rsid w:val="00EB33B5"/>
    <w:rsid w:val="00EB446A"/>
    <w:rsid w:val="00EB469D"/>
    <w:rsid w:val="00EB60E7"/>
    <w:rsid w:val="00EB62CC"/>
    <w:rsid w:val="00EB662B"/>
    <w:rsid w:val="00EB66DE"/>
    <w:rsid w:val="00EB700B"/>
    <w:rsid w:val="00EB737C"/>
    <w:rsid w:val="00EB77B7"/>
    <w:rsid w:val="00EB7940"/>
    <w:rsid w:val="00EB7EC8"/>
    <w:rsid w:val="00EC1CED"/>
    <w:rsid w:val="00EC3BC2"/>
    <w:rsid w:val="00EC3DA3"/>
    <w:rsid w:val="00EC542F"/>
    <w:rsid w:val="00EC747A"/>
    <w:rsid w:val="00EC79E3"/>
    <w:rsid w:val="00ED2BCE"/>
    <w:rsid w:val="00ED2DAE"/>
    <w:rsid w:val="00ED2E38"/>
    <w:rsid w:val="00ED2EE5"/>
    <w:rsid w:val="00ED3E4B"/>
    <w:rsid w:val="00ED4434"/>
    <w:rsid w:val="00ED4823"/>
    <w:rsid w:val="00ED5351"/>
    <w:rsid w:val="00ED5DB6"/>
    <w:rsid w:val="00EE03AD"/>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7A4"/>
    <w:rsid w:val="00F008A1"/>
    <w:rsid w:val="00F00B41"/>
    <w:rsid w:val="00F01C02"/>
    <w:rsid w:val="00F0234F"/>
    <w:rsid w:val="00F03756"/>
    <w:rsid w:val="00F03907"/>
    <w:rsid w:val="00F03BCB"/>
    <w:rsid w:val="00F04471"/>
    <w:rsid w:val="00F050E5"/>
    <w:rsid w:val="00F05BE8"/>
    <w:rsid w:val="00F05CB5"/>
    <w:rsid w:val="00F06CBD"/>
    <w:rsid w:val="00F06E97"/>
    <w:rsid w:val="00F0770A"/>
    <w:rsid w:val="00F10442"/>
    <w:rsid w:val="00F11443"/>
    <w:rsid w:val="00F1199C"/>
    <w:rsid w:val="00F11CB7"/>
    <w:rsid w:val="00F11FA4"/>
    <w:rsid w:val="00F12539"/>
    <w:rsid w:val="00F13464"/>
    <w:rsid w:val="00F146EB"/>
    <w:rsid w:val="00F15BC9"/>
    <w:rsid w:val="00F1767C"/>
    <w:rsid w:val="00F177B0"/>
    <w:rsid w:val="00F20FCF"/>
    <w:rsid w:val="00F21083"/>
    <w:rsid w:val="00F21A89"/>
    <w:rsid w:val="00F21BA3"/>
    <w:rsid w:val="00F229E0"/>
    <w:rsid w:val="00F24BA6"/>
    <w:rsid w:val="00F24BC4"/>
    <w:rsid w:val="00F25081"/>
    <w:rsid w:val="00F250C9"/>
    <w:rsid w:val="00F25AE6"/>
    <w:rsid w:val="00F26BAF"/>
    <w:rsid w:val="00F3037C"/>
    <w:rsid w:val="00F32303"/>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55FC"/>
    <w:rsid w:val="00F47C36"/>
    <w:rsid w:val="00F508BC"/>
    <w:rsid w:val="00F512E9"/>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9F1"/>
    <w:rsid w:val="00F669C2"/>
    <w:rsid w:val="00F673EC"/>
    <w:rsid w:val="00F71150"/>
    <w:rsid w:val="00F7136C"/>
    <w:rsid w:val="00F72176"/>
    <w:rsid w:val="00F721AC"/>
    <w:rsid w:val="00F7455E"/>
    <w:rsid w:val="00F7459A"/>
    <w:rsid w:val="00F74D5A"/>
    <w:rsid w:val="00F77D2E"/>
    <w:rsid w:val="00F800A4"/>
    <w:rsid w:val="00F80AC9"/>
    <w:rsid w:val="00F810B9"/>
    <w:rsid w:val="00F81381"/>
    <w:rsid w:val="00F82386"/>
    <w:rsid w:val="00F852DC"/>
    <w:rsid w:val="00F868EA"/>
    <w:rsid w:val="00F870B0"/>
    <w:rsid w:val="00F87945"/>
    <w:rsid w:val="00F91C44"/>
    <w:rsid w:val="00F91DCB"/>
    <w:rsid w:val="00F922B3"/>
    <w:rsid w:val="00F927F8"/>
    <w:rsid w:val="00F93084"/>
    <w:rsid w:val="00F942CC"/>
    <w:rsid w:val="00F94DEA"/>
    <w:rsid w:val="00F95494"/>
    <w:rsid w:val="00F95871"/>
    <w:rsid w:val="00F95DFE"/>
    <w:rsid w:val="00F97682"/>
    <w:rsid w:val="00F97A4E"/>
    <w:rsid w:val="00F97F84"/>
    <w:rsid w:val="00FA051C"/>
    <w:rsid w:val="00FA1721"/>
    <w:rsid w:val="00FA3F8D"/>
    <w:rsid w:val="00FA412E"/>
    <w:rsid w:val="00FA448B"/>
    <w:rsid w:val="00FA4D91"/>
    <w:rsid w:val="00FA4E3A"/>
    <w:rsid w:val="00FA5E8E"/>
    <w:rsid w:val="00FA6741"/>
    <w:rsid w:val="00FA6773"/>
    <w:rsid w:val="00FA6BAB"/>
    <w:rsid w:val="00FA781C"/>
    <w:rsid w:val="00FB0209"/>
    <w:rsid w:val="00FB1E6A"/>
    <w:rsid w:val="00FB44F2"/>
    <w:rsid w:val="00FB4DDE"/>
    <w:rsid w:val="00FB50DB"/>
    <w:rsid w:val="00FB513C"/>
    <w:rsid w:val="00FB5F54"/>
    <w:rsid w:val="00FB641C"/>
    <w:rsid w:val="00FB6D32"/>
    <w:rsid w:val="00FB702C"/>
    <w:rsid w:val="00FB72D3"/>
    <w:rsid w:val="00FB7E08"/>
    <w:rsid w:val="00FC0AEB"/>
    <w:rsid w:val="00FC2898"/>
    <w:rsid w:val="00FC2EE6"/>
    <w:rsid w:val="00FC380B"/>
    <w:rsid w:val="00FC42B5"/>
    <w:rsid w:val="00FC4A18"/>
    <w:rsid w:val="00FC5843"/>
    <w:rsid w:val="00FC6021"/>
    <w:rsid w:val="00FC7094"/>
    <w:rsid w:val="00FC7322"/>
    <w:rsid w:val="00FD1B99"/>
    <w:rsid w:val="00FD2028"/>
    <w:rsid w:val="00FD2771"/>
    <w:rsid w:val="00FD2953"/>
    <w:rsid w:val="00FD2B92"/>
    <w:rsid w:val="00FD3ADA"/>
    <w:rsid w:val="00FD6600"/>
    <w:rsid w:val="00FD7F3A"/>
    <w:rsid w:val="00FE0187"/>
    <w:rsid w:val="00FE0D1F"/>
    <w:rsid w:val="00FE1EF2"/>
    <w:rsid w:val="00FE3F69"/>
    <w:rsid w:val="00FE506C"/>
    <w:rsid w:val="00FE7BBA"/>
    <w:rsid w:val="00FF0D14"/>
    <w:rsid w:val="00FF111F"/>
    <w:rsid w:val="00FF112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393968830">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header" Target="header20.xml"/><Relationship Id="rId21" Type="http://schemas.openxmlformats.org/officeDocument/2006/relationships/header" Target="header6.xml"/><Relationship Id="rId34" Type="http://schemas.openxmlformats.org/officeDocument/2006/relationships/hyperlink" Target="https://www.mhaus.org/mhau001/assets/File/Recommendations%20with%20Table%20of%20Contents(1).pdf"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41" Type="http://schemas.openxmlformats.org/officeDocument/2006/relationships/hyperlink" Target="mailto:info@aaaas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eader" Target="header14.xml"/><Relationship Id="rId37" Type="http://schemas.openxmlformats.org/officeDocument/2006/relationships/header" Target="header18.xml"/><Relationship Id="rId40" Type="http://schemas.openxmlformats.org/officeDocument/2006/relationships/header" Target="header2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3.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http://www.aaaasf.org" TargetMode="External"/><Relationship Id="rId35" Type="http://schemas.openxmlformats.org/officeDocument/2006/relationships/header" Target="header16.xm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header" Target="header1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C32999FDE8BC40C0BECAD352A9832339"/>
        <w:category>
          <w:name w:val="General"/>
          <w:gallery w:val="placeholder"/>
        </w:category>
        <w:types>
          <w:type w:val="bbPlcHdr"/>
        </w:types>
        <w:behaviors>
          <w:behavior w:val="content"/>
        </w:behaviors>
        <w:guid w:val="{29D9CD75-3902-4B17-9EB4-052A5564E984}"/>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CFB7C5CF7B614E36AF3D658066775C7B"/>
        <w:category>
          <w:name w:val="General"/>
          <w:gallery w:val="placeholder"/>
        </w:category>
        <w:types>
          <w:type w:val="bbPlcHdr"/>
        </w:types>
        <w:behaviors>
          <w:behavior w:val="content"/>
        </w:behaviors>
        <w:guid w:val="{A4E43078-DB01-4190-90E3-7153C8BAC61C}"/>
      </w:docPartPr>
      <w:docPartBody>
        <w:p w:rsidR="0060745A" w:rsidRDefault="00A61AE2" w:rsidP="00A61AE2">
          <w:pPr>
            <w:pStyle w:val="CFB7C5CF7B614E36AF3D658066775C7B"/>
          </w:pPr>
          <w:r w:rsidRPr="003C5C22">
            <w:rPr>
              <w:rStyle w:val="PlaceholderText"/>
              <w:sz w:val="28"/>
              <w:szCs w:val="28"/>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0BE3C2A08B9241848DF63A42EBEEDD80"/>
        <w:category>
          <w:name w:val="General"/>
          <w:gallery w:val="placeholder"/>
        </w:category>
        <w:types>
          <w:type w:val="bbPlcHdr"/>
        </w:types>
        <w:behaviors>
          <w:behavior w:val="content"/>
        </w:behaviors>
        <w:guid w:val="{43A2CABE-950A-4858-9C6F-33841CF8D5BE}"/>
      </w:docPartPr>
      <w:docPartBody>
        <w:p w:rsidR="00412291" w:rsidRDefault="00190350" w:rsidP="00190350">
          <w:pPr>
            <w:pStyle w:val="0BE3C2A08B9241848DF63A42EBEEDD80"/>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D5FD7E5CA12D40D3807D748A51D04D61"/>
        <w:category>
          <w:name w:val="General"/>
          <w:gallery w:val="placeholder"/>
        </w:category>
        <w:types>
          <w:type w:val="bbPlcHdr"/>
        </w:types>
        <w:behaviors>
          <w:behavior w:val="content"/>
        </w:behaviors>
        <w:guid w:val="{21397A35-8EBA-4EDA-91DE-3FF96B326030}"/>
      </w:docPartPr>
      <w:docPartBody>
        <w:p w:rsidR="00412291" w:rsidRDefault="00190350" w:rsidP="00190350">
          <w:pPr>
            <w:pStyle w:val="D5FD7E5CA12D40D3807D748A51D04D61"/>
          </w:pPr>
          <w:r>
            <w:rPr>
              <w:rStyle w:val="PlaceholderText"/>
            </w:rPr>
            <w:t>Enter comments for any deficiencies noted and/or any records where this standard may not be applicable.</w:t>
          </w:r>
        </w:p>
      </w:docPartBody>
    </w:docPart>
    <w:docPart>
      <w:docPartPr>
        <w:name w:val="005E17800CA6480FAFCE6FEB3FCA957F"/>
        <w:category>
          <w:name w:val="General"/>
          <w:gallery w:val="placeholder"/>
        </w:category>
        <w:types>
          <w:type w:val="bbPlcHdr"/>
        </w:types>
        <w:behaviors>
          <w:behavior w:val="content"/>
        </w:behaviors>
        <w:guid w:val="{B7DC9B3A-20E8-4189-9CB1-A42456A47B8C}"/>
      </w:docPartPr>
      <w:docPartBody>
        <w:p w:rsidR="00412291" w:rsidRDefault="00190350" w:rsidP="00190350">
          <w:pPr>
            <w:pStyle w:val="005E17800CA6480FAFCE6FEB3FCA957F"/>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A795AD0EC12C47EB8CB8C176D3ED38CA"/>
        <w:category>
          <w:name w:val="General"/>
          <w:gallery w:val="placeholder"/>
        </w:category>
        <w:types>
          <w:type w:val="bbPlcHdr"/>
        </w:types>
        <w:behaviors>
          <w:behavior w:val="content"/>
        </w:behaviors>
        <w:guid w:val="{6199C5F1-6838-4F38-AED8-860409B68C29}"/>
      </w:docPartPr>
      <w:docPartBody>
        <w:p w:rsidR="00947CCF" w:rsidRDefault="00DD3F14">
          <w:r>
            <w:rPr>
              <w:rStyle w:val="PlaceholderText"/>
            </w:rPr>
            <w:t>Y/N</w:t>
          </w:r>
        </w:p>
      </w:docPartBody>
    </w:docPart>
    <w:docPart>
      <w:docPartPr>
        <w:name w:val="21AC9F6776AA4B09A3E4484746FFB5FB"/>
        <w:category>
          <w:name w:val="General"/>
          <w:gallery w:val="placeholder"/>
        </w:category>
        <w:types>
          <w:type w:val="bbPlcHdr"/>
        </w:types>
        <w:behaviors>
          <w:behavior w:val="content"/>
        </w:behaviors>
        <w:guid w:val="{B4C3A7AE-B05D-43A6-9E80-31BB5DEED484}"/>
      </w:docPartPr>
      <w:docPartBody>
        <w:p w:rsidR="00947CCF" w:rsidRDefault="00DD3F14">
          <w:r>
            <w:rPr>
              <w:rStyle w:val="PlaceholderText"/>
            </w:rPr>
            <w:t>Y/N</w:t>
          </w:r>
        </w:p>
      </w:docPartBody>
    </w:docPart>
    <w:docPart>
      <w:docPartPr>
        <w:name w:val="6A28D2F1A338422A8E896F1FC254B7E7"/>
        <w:category>
          <w:name w:val="General"/>
          <w:gallery w:val="placeholder"/>
        </w:category>
        <w:types>
          <w:type w:val="bbPlcHdr"/>
        </w:types>
        <w:behaviors>
          <w:behavior w:val="content"/>
        </w:behaviors>
        <w:guid w:val="{24A2B49E-F72F-4478-858B-5366DCC2276B}"/>
      </w:docPartPr>
      <w:docPartBody>
        <w:p w:rsidR="00947CCF" w:rsidRDefault="00DD3F14">
          <w:r>
            <w:rPr>
              <w:rStyle w:val="PlaceholderText"/>
            </w:rPr>
            <w:t>Y/N</w:t>
          </w:r>
        </w:p>
      </w:docPartBody>
    </w:docPart>
    <w:docPart>
      <w:docPartPr>
        <w:name w:val="BE54365370D749EDBE1F59EAEBAF6109"/>
        <w:category>
          <w:name w:val="General"/>
          <w:gallery w:val="placeholder"/>
        </w:category>
        <w:types>
          <w:type w:val="bbPlcHdr"/>
        </w:types>
        <w:behaviors>
          <w:behavior w:val="content"/>
        </w:behaviors>
        <w:guid w:val="{871595AD-3949-456A-8364-48B643CF7FB1}"/>
      </w:docPartPr>
      <w:docPartBody>
        <w:p w:rsidR="00947CCF" w:rsidRDefault="00DD3F14">
          <w:r>
            <w:rPr>
              <w:rStyle w:val="PlaceholderText"/>
            </w:rPr>
            <w:t>Y/N</w:t>
          </w:r>
        </w:p>
      </w:docPartBody>
    </w:docPart>
    <w:docPart>
      <w:docPartPr>
        <w:name w:val="DBC68C4798394991B4F23610ACD49529"/>
        <w:category>
          <w:name w:val="General"/>
          <w:gallery w:val="placeholder"/>
        </w:category>
        <w:types>
          <w:type w:val="bbPlcHdr"/>
        </w:types>
        <w:behaviors>
          <w:behavior w:val="content"/>
        </w:behaviors>
        <w:guid w:val="{97768456-EE0F-41C2-9003-CF595CC3BB43}"/>
      </w:docPartPr>
      <w:docPartBody>
        <w:p w:rsidR="00947CCF" w:rsidRDefault="00DD3F14">
          <w:r>
            <w:rPr>
              <w:rStyle w:val="PlaceholderText"/>
            </w:rPr>
            <w:t>Y/N</w:t>
          </w:r>
        </w:p>
      </w:docPartBody>
    </w:docPart>
    <w:docPart>
      <w:docPartPr>
        <w:name w:val="0C37E0DF62744E6EB2D75CD12217CE6E"/>
        <w:category>
          <w:name w:val="General"/>
          <w:gallery w:val="placeholder"/>
        </w:category>
        <w:types>
          <w:type w:val="bbPlcHdr"/>
        </w:types>
        <w:behaviors>
          <w:behavior w:val="content"/>
        </w:behaviors>
        <w:guid w:val="{6B1A4E50-C370-4660-A2BD-DF4BC7F8BD34}"/>
      </w:docPartPr>
      <w:docPartBody>
        <w:p w:rsidR="00947CCF" w:rsidRDefault="00DD3F14">
          <w:r>
            <w:rPr>
              <w:rStyle w:val="PlaceholderText"/>
            </w:rPr>
            <w:t>Y/N</w:t>
          </w:r>
        </w:p>
      </w:docPartBody>
    </w:docPart>
    <w:docPart>
      <w:docPartPr>
        <w:name w:val="B825EEA3ADC145D1A37311A757948439"/>
        <w:category>
          <w:name w:val="General"/>
          <w:gallery w:val="placeholder"/>
        </w:category>
        <w:types>
          <w:type w:val="bbPlcHdr"/>
        </w:types>
        <w:behaviors>
          <w:behavior w:val="content"/>
        </w:behaviors>
        <w:guid w:val="{E515C1AF-0D9A-4D66-A2C6-6EAAE407A264}"/>
      </w:docPartPr>
      <w:docPartBody>
        <w:p w:rsidR="00947CCF" w:rsidRDefault="00DD3F14">
          <w:r>
            <w:rPr>
              <w:rStyle w:val="PlaceholderText"/>
            </w:rPr>
            <w:t>Y/N</w:t>
          </w:r>
        </w:p>
      </w:docPartBody>
    </w:docPart>
    <w:docPart>
      <w:docPartPr>
        <w:name w:val="536D52294F1F4E3F95292FCF6CFEA596"/>
        <w:category>
          <w:name w:val="General"/>
          <w:gallery w:val="placeholder"/>
        </w:category>
        <w:types>
          <w:type w:val="bbPlcHdr"/>
        </w:types>
        <w:behaviors>
          <w:behavior w:val="content"/>
        </w:behaviors>
        <w:guid w:val="{5B7E714F-4350-404F-9A73-B86A126163C1}"/>
      </w:docPartPr>
      <w:docPartBody>
        <w:p w:rsidR="00947CCF" w:rsidRDefault="00DD3F14">
          <w:r>
            <w:rPr>
              <w:rStyle w:val="PlaceholderText"/>
            </w:rPr>
            <w:t>Y/N</w:t>
          </w:r>
        </w:p>
      </w:docPartBody>
    </w:docPart>
    <w:docPart>
      <w:docPartPr>
        <w:name w:val="50FA4A64705549F28BC3722B02B5797C"/>
        <w:category>
          <w:name w:val="General"/>
          <w:gallery w:val="placeholder"/>
        </w:category>
        <w:types>
          <w:type w:val="bbPlcHdr"/>
        </w:types>
        <w:behaviors>
          <w:behavior w:val="content"/>
        </w:behaviors>
        <w:guid w:val="{6AA14DE7-E818-4D37-9EE0-D743059B9E3D}"/>
      </w:docPartPr>
      <w:docPartBody>
        <w:p w:rsidR="00947CCF" w:rsidRDefault="00DD3F14">
          <w:r>
            <w:rPr>
              <w:rStyle w:val="PlaceholderText"/>
            </w:rPr>
            <w:t>Y/N</w:t>
          </w:r>
        </w:p>
      </w:docPartBody>
    </w:docPart>
    <w:docPart>
      <w:docPartPr>
        <w:name w:val="1E635704DA2E41A7A19F57505E885B94"/>
        <w:category>
          <w:name w:val="General"/>
          <w:gallery w:val="placeholder"/>
        </w:category>
        <w:types>
          <w:type w:val="bbPlcHdr"/>
        </w:types>
        <w:behaviors>
          <w:behavior w:val="content"/>
        </w:behaviors>
        <w:guid w:val="{F0948BC5-F79F-46B4-B32B-BB26B53E548D}"/>
      </w:docPartPr>
      <w:docPartBody>
        <w:p w:rsidR="00947CCF" w:rsidRDefault="00DD3F14">
          <w:r>
            <w:rPr>
              <w:rStyle w:val="PlaceholderText"/>
            </w:rPr>
            <w:t>Y/N</w:t>
          </w:r>
        </w:p>
      </w:docPartBody>
    </w:docPart>
    <w:docPart>
      <w:docPartPr>
        <w:name w:val="AD977CF9D0654A22BBC9F1ABFB9E1C18"/>
        <w:category>
          <w:name w:val="General"/>
          <w:gallery w:val="placeholder"/>
        </w:category>
        <w:types>
          <w:type w:val="bbPlcHdr"/>
        </w:types>
        <w:behaviors>
          <w:behavior w:val="content"/>
        </w:behaviors>
        <w:guid w:val="{EC24CAB8-41CE-478F-BA1A-ECB39E46CEAA}"/>
      </w:docPartPr>
      <w:docPartBody>
        <w:p w:rsidR="00947CCF" w:rsidRDefault="00DD3F14">
          <w:r>
            <w:rPr>
              <w:rStyle w:val="PlaceholderText"/>
            </w:rPr>
            <w:t>Y/N</w:t>
          </w:r>
        </w:p>
      </w:docPartBody>
    </w:docPart>
    <w:docPart>
      <w:docPartPr>
        <w:name w:val="D649A798869C4BE5A4332619E81A8992"/>
        <w:category>
          <w:name w:val="General"/>
          <w:gallery w:val="placeholder"/>
        </w:category>
        <w:types>
          <w:type w:val="bbPlcHdr"/>
        </w:types>
        <w:behaviors>
          <w:behavior w:val="content"/>
        </w:behaviors>
        <w:guid w:val="{B15394E7-A452-478A-8DCF-1AD316A6372C}"/>
      </w:docPartPr>
      <w:docPartBody>
        <w:p w:rsidR="00947CCF" w:rsidRDefault="00DD3F14">
          <w:r>
            <w:rPr>
              <w:rStyle w:val="PlaceholderText"/>
            </w:rPr>
            <w:t>Y/N</w:t>
          </w:r>
        </w:p>
      </w:docPartBody>
    </w:docPart>
    <w:docPart>
      <w:docPartPr>
        <w:name w:val="078F8EC66DEA4FF5ADBE2BE75A2FA6A4"/>
        <w:category>
          <w:name w:val="General"/>
          <w:gallery w:val="placeholder"/>
        </w:category>
        <w:types>
          <w:type w:val="bbPlcHdr"/>
        </w:types>
        <w:behaviors>
          <w:behavior w:val="content"/>
        </w:behaviors>
        <w:guid w:val="{78D7E5EF-5FA8-464E-A3BE-EBFF519E72F4}"/>
      </w:docPartPr>
      <w:docPartBody>
        <w:p w:rsidR="00947CCF" w:rsidRDefault="00DD3F14">
          <w:r>
            <w:rPr>
              <w:rStyle w:val="PlaceholderText"/>
            </w:rPr>
            <w:t>Y/N</w:t>
          </w:r>
        </w:p>
      </w:docPartBody>
    </w:docPart>
    <w:docPart>
      <w:docPartPr>
        <w:name w:val="7C4CB72CF7E74D99ACE26B2E4BAF4092"/>
        <w:category>
          <w:name w:val="General"/>
          <w:gallery w:val="placeholder"/>
        </w:category>
        <w:types>
          <w:type w:val="bbPlcHdr"/>
        </w:types>
        <w:behaviors>
          <w:behavior w:val="content"/>
        </w:behaviors>
        <w:guid w:val="{85BA4125-F913-4F69-ACBA-783C93E436AB}"/>
      </w:docPartPr>
      <w:docPartBody>
        <w:p w:rsidR="00947CCF" w:rsidRDefault="00DD3F14">
          <w:r>
            <w:rPr>
              <w:rStyle w:val="PlaceholderText"/>
            </w:rPr>
            <w:t>Y/N</w:t>
          </w:r>
        </w:p>
      </w:docPartBody>
    </w:docPart>
    <w:docPart>
      <w:docPartPr>
        <w:name w:val="54DA6D650079405388A2E65C9F9B61C8"/>
        <w:category>
          <w:name w:val="General"/>
          <w:gallery w:val="placeholder"/>
        </w:category>
        <w:types>
          <w:type w:val="bbPlcHdr"/>
        </w:types>
        <w:behaviors>
          <w:behavior w:val="content"/>
        </w:behaviors>
        <w:guid w:val="{D0706FC5-1F22-480D-BA70-DF017135D768}"/>
      </w:docPartPr>
      <w:docPartBody>
        <w:p w:rsidR="00947CCF" w:rsidRDefault="00DD3F14">
          <w:r>
            <w:rPr>
              <w:rStyle w:val="PlaceholderText"/>
            </w:rPr>
            <w:t>Y/N</w:t>
          </w:r>
        </w:p>
      </w:docPartBody>
    </w:docPart>
    <w:docPart>
      <w:docPartPr>
        <w:name w:val="CC64813D546C4EABA4F60111176D6F82"/>
        <w:category>
          <w:name w:val="General"/>
          <w:gallery w:val="placeholder"/>
        </w:category>
        <w:types>
          <w:type w:val="bbPlcHdr"/>
        </w:types>
        <w:behaviors>
          <w:behavior w:val="content"/>
        </w:behaviors>
        <w:guid w:val="{2C94540A-14C6-47B0-BC51-65063C65C730}"/>
      </w:docPartPr>
      <w:docPartBody>
        <w:p w:rsidR="00947CCF" w:rsidRDefault="00DD3F14">
          <w:r>
            <w:rPr>
              <w:rStyle w:val="PlaceholderText"/>
            </w:rPr>
            <w:t>Y/N</w:t>
          </w:r>
        </w:p>
      </w:docPartBody>
    </w:docPart>
    <w:docPart>
      <w:docPartPr>
        <w:name w:val="9DEFD17A1C744F40836739020F012815"/>
        <w:category>
          <w:name w:val="General"/>
          <w:gallery w:val="placeholder"/>
        </w:category>
        <w:types>
          <w:type w:val="bbPlcHdr"/>
        </w:types>
        <w:behaviors>
          <w:behavior w:val="content"/>
        </w:behaviors>
        <w:guid w:val="{8789F1B6-8EAF-4E9C-BC51-8751F94A4786}"/>
      </w:docPartPr>
      <w:docPartBody>
        <w:p w:rsidR="00947CCF" w:rsidRDefault="00DD3F14">
          <w:r>
            <w:rPr>
              <w:rStyle w:val="PlaceholderText"/>
            </w:rPr>
            <w:t>Y/N</w:t>
          </w:r>
        </w:p>
      </w:docPartBody>
    </w:docPart>
    <w:docPart>
      <w:docPartPr>
        <w:name w:val="EB833B6F9F5C4C93861DB20D7BAC6D97"/>
        <w:category>
          <w:name w:val="General"/>
          <w:gallery w:val="placeholder"/>
        </w:category>
        <w:types>
          <w:type w:val="bbPlcHdr"/>
        </w:types>
        <w:behaviors>
          <w:behavior w:val="content"/>
        </w:behaviors>
        <w:guid w:val="{1D86B164-19AD-452F-9B60-900992050A52}"/>
      </w:docPartPr>
      <w:docPartBody>
        <w:p w:rsidR="00947CCF" w:rsidRDefault="00DD3F14">
          <w:r>
            <w:rPr>
              <w:rStyle w:val="PlaceholderText"/>
            </w:rPr>
            <w:t>Y/N</w:t>
          </w:r>
        </w:p>
      </w:docPartBody>
    </w:docPart>
    <w:docPart>
      <w:docPartPr>
        <w:name w:val="609CC14BB3104356B4871A26284B35A7"/>
        <w:category>
          <w:name w:val="General"/>
          <w:gallery w:val="placeholder"/>
        </w:category>
        <w:types>
          <w:type w:val="bbPlcHdr"/>
        </w:types>
        <w:behaviors>
          <w:behavior w:val="content"/>
        </w:behaviors>
        <w:guid w:val="{762B5CE5-815C-41DB-8960-CEC3941B92A0}"/>
      </w:docPartPr>
      <w:docPartBody>
        <w:p w:rsidR="00947CCF" w:rsidRDefault="00DD3F14">
          <w:r>
            <w:rPr>
              <w:rStyle w:val="PlaceholderText"/>
            </w:rPr>
            <w:t>Y/N</w:t>
          </w:r>
        </w:p>
      </w:docPartBody>
    </w:docPart>
    <w:docPart>
      <w:docPartPr>
        <w:name w:val="4D998E8EFEEC4835AF81ECAEFF55DB85"/>
        <w:category>
          <w:name w:val="General"/>
          <w:gallery w:val="placeholder"/>
        </w:category>
        <w:types>
          <w:type w:val="bbPlcHdr"/>
        </w:types>
        <w:behaviors>
          <w:behavior w:val="content"/>
        </w:behaviors>
        <w:guid w:val="{D0BFBF0C-C274-482C-ACCE-027FE155280D}"/>
      </w:docPartPr>
      <w:docPartBody>
        <w:p w:rsidR="00947CCF" w:rsidRDefault="00DD3F14">
          <w:r>
            <w:rPr>
              <w:rStyle w:val="PlaceholderText"/>
            </w:rPr>
            <w:t>Y/N</w:t>
          </w:r>
        </w:p>
      </w:docPartBody>
    </w:docPart>
    <w:docPart>
      <w:docPartPr>
        <w:name w:val="0F87146BA49B4F5C9556F11C425B2F8E"/>
        <w:category>
          <w:name w:val="General"/>
          <w:gallery w:val="placeholder"/>
        </w:category>
        <w:types>
          <w:type w:val="bbPlcHdr"/>
        </w:types>
        <w:behaviors>
          <w:behavior w:val="content"/>
        </w:behaviors>
        <w:guid w:val="{41214A76-A468-453E-9092-718C813B4690}"/>
      </w:docPartPr>
      <w:docPartBody>
        <w:p w:rsidR="00947CCF" w:rsidRDefault="00DD3F14">
          <w:r>
            <w:rPr>
              <w:rStyle w:val="PlaceholderText"/>
            </w:rPr>
            <w:t># Deficient</w:t>
          </w:r>
        </w:p>
      </w:docPartBody>
    </w:docPart>
    <w:docPart>
      <w:docPartPr>
        <w:name w:val="D7D5315E314B48689A9021AA76F9CB84"/>
        <w:category>
          <w:name w:val="General"/>
          <w:gallery w:val="placeholder"/>
        </w:category>
        <w:types>
          <w:type w:val="bbPlcHdr"/>
        </w:types>
        <w:behaviors>
          <w:behavior w:val="content"/>
        </w:behaviors>
        <w:guid w:val="{DE9A597D-ACF1-42A9-AD2F-625079597D5A}"/>
      </w:docPartPr>
      <w:docPartBody>
        <w:p w:rsidR="00947CCF" w:rsidRDefault="00DD3F14">
          <w:r>
            <w:rPr>
              <w:rStyle w:val="PlaceholderText"/>
            </w:rPr>
            <w:t>Total Reviewed</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59A10C09C3D6481E83440036402456E3"/>
        <w:category>
          <w:name w:val="General"/>
          <w:gallery w:val="placeholder"/>
        </w:category>
        <w:types>
          <w:type w:val="bbPlcHdr"/>
        </w:types>
        <w:behaviors>
          <w:behavior w:val="content"/>
        </w:behaviors>
        <w:guid w:val="{279C8217-25D5-4854-9F54-F731E27D7848}"/>
      </w:docPartPr>
      <w:docPartBody>
        <w:p w:rsidR="00947CCF" w:rsidRDefault="00DD3F14">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4B0AB8BB6AEF481F9ED8F2296650EED7"/>
        <w:category>
          <w:name w:val="General"/>
          <w:gallery w:val="placeholder"/>
        </w:category>
        <w:types>
          <w:type w:val="bbPlcHdr"/>
        </w:types>
        <w:behaviors>
          <w:behavior w:val="content"/>
        </w:behaviors>
        <w:guid w:val="{86852353-19A6-4E94-A190-B1DB13B4B653}"/>
      </w:docPartPr>
      <w:docPartBody>
        <w:p w:rsidR="00A069CE" w:rsidRDefault="00223835" w:rsidP="00223835">
          <w:pPr>
            <w:pStyle w:val="4B0AB8BB6AEF481F9ED8F2296650EED7"/>
          </w:pPr>
          <w:r w:rsidRPr="00C34C63">
            <w:rPr>
              <w:rFonts w:cstheme="minorHAnsi"/>
            </w:rPr>
            <w:t>Enter observations of non-compliance, comments or notes here.</w:t>
          </w:r>
        </w:p>
      </w:docPartBody>
    </w:docPart>
    <w:docPart>
      <w:docPartPr>
        <w:name w:val="604FC348C9D344AAAA8D989A5197FB97"/>
        <w:category>
          <w:name w:val="General"/>
          <w:gallery w:val="placeholder"/>
        </w:category>
        <w:types>
          <w:type w:val="bbPlcHdr"/>
        </w:types>
        <w:behaviors>
          <w:behavior w:val="content"/>
        </w:behaviors>
        <w:guid w:val="{12730468-4242-4D05-B070-7D1AD4B04FAC}"/>
      </w:docPartPr>
      <w:docPartBody>
        <w:p w:rsidR="00A069CE" w:rsidRDefault="00223835" w:rsidP="00223835">
          <w:pPr>
            <w:pStyle w:val="604FC348C9D344AAAA8D989A5197FB97"/>
          </w:pPr>
          <w:r w:rsidRPr="00C34C63">
            <w:rPr>
              <w:rFonts w:cstheme="minorHAnsi"/>
            </w:rPr>
            <w:t>Enter observations of non-compliance, comments or notes here.</w:t>
          </w:r>
        </w:p>
      </w:docPartBody>
    </w:docPart>
    <w:docPart>
      <w:docPartPr>
        <w:name w:val="5B66AA3D55D3453E87BC01EB4EE7598E"/>
        <w:category>
          <w:name w:val="General"/>
          <w:gallery w:val="placeholder"/>
        </w:category>
        <w:types>
          <w:type w:val="bbPlcHdr"/>
        </w:types>
        <w:behaviors>
          <w:behavior w:val="content"/>
        </w:behaviors>
        <w:guid w:val="{180F93A4-3FF6-48A3-AFF0-FCE6E2631A22}"/>
      </w:docPartPr>
      <w:docPartBody>
        <w:p w:rsidR="00A069CE" w:rsidRDefault="00223835" w:rsidP="00223835">
          <w:pPr>
            <w:pStyle w:val="5B66AA3D55D3453E87BC01EB4EE7598E"/>
          </w:pPr>
          <w:r w:rsidRPr="00C34C63">
            <w:rPr>
              <w:rFonts w:cstheme="minorHAnsi"/>
            </w:rPr>
            <w:t>Enter observations of non-compliance, comments or notes here.</w:t>
          </w:r>
        </w:p>
      </w:docPartBody>
    </w:docPart>
    <w:docPart>
      <w:docPartPr>
        <w:name w:val="F778A0DA9575441A99BD26E0E51F34AE"/>
        <w:category>
          <w:name w:val="General"/>
          <w:gallery w:val="placeholder"/>
        </w:category>
        <w:types>
          <w:type w:val="bbPlcHdr"/>
        </w:types>
        <w:behaviors>
          <w:behavior w:val="content"/>
        </w:behaviors>
        <w:guid w:val="{6AF0D36B-60B7-4F7C-8386-9FFCC197E759}"/>
      </w:docPartPr>
      <w:docPartBody>
        <w:p w:rsidR="00A069CE" w:rsidRDefault="00223835" w:rsidP="00223835">
          <w:pPr>
            <w:pStyle w:val="F778A0DA9575441A99BD26E0E51F34AE"/>
          </w:pPr>
          <w:r w:rsidRPr="00C34C63">
            <w:rPr>
              <w:rFonts w:cstheme="minorHAnsi"/>
            </w:rPr>
            <w:t>Enter observations of non-compliance, comments or notes here.</w:t>
          </w:r>
        </w:p>
      </w:docPartBody>
    </w:docPart>
    <w:docPart>
      <w:docPartPr>
        <w:name w:val="8150866557F742B0AE30F297C1A819B1"/>
        <w:category>
          <w:name w:val="General"/>
          <w:gallery w:val="placeholder"/>
        </w:category>
        <w:types>
          <w:type w:val="bbPlcHdr"/>
        </w:types>
        <w:behaviors>
          <w:behavior w:val="content"/>
        </w:behaviors>
        <w:guid w:val="{8BD9B102-BDA7-4BAB-A3FE-75F2F9891E2E}"/>
      </w:docPartPr>
      <w:docPartBody>
        <w:p w:rsidR="00A069CE" w:rsidRDefault="00223835" w:rsidP="00223835">
          <w:pPr>
            <w:pStyle w:val="8150866557F742B0AE30F297C1A819B1"/>
          </w:pPr>
          <w:r w:rsidRPr="00C34C63">
            <w:rPr>
              <w:rFonts w:cstheme="minorHAnsi"/>
            </w:rPr>
            <w:t>Enter observations of non-compliance, comments or notes here.</w:t>
          </w:r>
        </w:p>
      </w:docPartBody>
    </w:docPart>
    <w:docPart>
      <w:docPartPr>
        <w:name w:val="70EDC85E24344D5F8D34D7B45520A22D"/>
        <w:category>
          <w:name w:val="General"/>
          <w:gallery w:val="placeholder"/>
        </w:category>
        <w:types>
          <w:type w:val="bbPlcHdr"/>
        </w:types>
        <w:behaviors>
          <w:behavior w:val="content"/>
        </w:behaviors>
        <w:guid w:val="{79D7DA8F-8BCE-4F82-8579-BA0C7D00B27B}"/>
      </w:docPartPr>
      <w:docPartBody>
        <w:p w:rsidR="00A069CE" w:rsidRDefault="00223835" w:rsidP="00223835">
          <w:pPr>
            <w:pStyle w:val="70EDC85E24344D5F8D34D7B45520A22D"/>
          </w:pPr>
          <w:r w:rsidRPr="00C34C63">
            <w:rPr>
              <w:rFonts w:cstheme="minorHAnsi"/>
            </w:rPr>
            <w:t>Enter observations of non-compliance, comments or notes here.</w:t>
          </w:r>
        </w:p>
      </w:docPartBody>
    </w:docPart>
    <w:docPart>
      <w:docPartPr>
        <w:name w:val="37C0012A0B3C4F1FA23B11258218EEEB"/>
        <w:category>
          <w:name w:val="General"/>
          <w:gallery w:val="placeholder"/>
        </w:category>
        <w:types>
          <w:type w:val="bbPlcHdr"/>
        </w:types>
        <w:behaviors>
          <w:behavior w:val="content"/>
        </w:behaviors>
        <w:guid w:val="{81A48688-1627-4EB7-8CDC-14D65C7C24DB}"/>
      </w:docPartPr>
      <w:docPartBody>
        <w:p w:rsidR="00A069CE" w:rsidRDefault="00223835" w:rsidP="00223835">
          <w:pPr>
            <w:pStyle w:val="37C0012A0B3C4F1FA23B11258218EEEB"/>
          </w:pPr>
          <w:r w:rsidRPr="00C34C63">
            <w:rPr>
              <w:rFonts w:cstheme="minorHAnsi"/>
            </w:rPr>
            <w:t>Enter observations of non-compliance, comments or notes here.</w:t>
          </w:r>
        </w:p>
      </w:docPartBody>
    </w:docPart>
    <w:docPart>
      <w:docPartPr>
        <w:name w:val="73E7119581154B068565D7C71F10082E"/>
        <w:category>
          <w:name w:val="General"/>
          <w:gallery w:val="placeholder"/>
        </w:category>
        <w:types>
          <w:type w:val="bbPlcHdr"/>
        </w:types>
        <w:behaviors>
          <w:behavior w:val="content"/>
        </w:behaviors>
        <w:guid w:val="{EE24B4D3-1743-4028-8A8E-4BB79EBD6E87}"/>
      </w:docPartPr>
      <w:docPartBody>
        <w:p w:rsidR="00A069CE" w:rsidRDefault="00223835" w:rsidP="00223835">
          <w:pPr>
            <w:pStyle w:val="73E7119581154B068565D7C71F10082E"/>
          </w:pPr>
          <w:r w:rsidRPr="00C34C63">
            <w:rPr>
              <w:rFonts w:cstheme="minorHAnsi"/>
            </w:rPr>
            <w:t>Enter observations of non-compliance, comments or notes here.</w:t>
          </w:r>
        </w:p>
      </w:docPartBody>
    </w:docPart>
    <w:docPart>
      <w:docPartPr>
        <w:name w:val="8DE8B7FD86B141F193FDC3B5F2712839"/>
        <w:category>
          <w:name w:val="General"/>
          <w:gallery w:val="placeholder"/>
        </w:category>
        <w:types>
          <w:type w:val="bbPlcHdr"/>
        </w:types>
        <w:behaviors>
          <w:behavior w:val="content"/>
        </w:behaviors>
        <w:guid w:val="{00E3A906-4CDC-4CF1-9734-FFC4418E59FC}"/>
      </w:docPartPr>
      <w:docPartBody>
        <w:p w:rsidR="00A069CE" w:rsidRDefault="00223835" w:rsidP="00223835">
          <w:pPr>
            <w:pStyle w:val="8DE8B7FD86B141F193FDC3B5F2712839"/>
          </w:pPr>
          <w:r w:rsidRPr="00C34C63">
            <w:rPr>
              <w:rFonts w:cstheme="minorHAnsi"/>
            </w:rPr>
            <w:t>Enter observations of non-compliance, comments or notes here.</w:t>
          </w:r>
        </w:p>
      </w:docPartBody>
    </w:docPart>
    <w:docPart>
      <w:docPartPr>
        <w:name w:val="DBB9C28DF699404BA23AD2971D590963"/>
        <w:category>
          <w:name w:val="General"/>
          <w:gallery w:val="placeholder"/>
        </w:category>
        <w:types>
          <w:type w:val="bbPlcHdr"/>
        </w:types>
        <w:behaviors>
          <w:behavior w:val="content"/>
        </w:behaviors>
        <w:guid w:val="{C9B33FC9-D02E-490E-AFA2-D8798F4BD725}"/>
      </w:docPartPr>
      <w:docPartBody>
        <w:p w:rsidR="00A069CE" w:rsidRDefault="00223835" w:rsidP="00223835">
          <w:pPr>
            <w:pStyle w:val="DBB9C28DF699404BA23AD2971D590963"/>
          </w:pPr>
          <w:r w:rsidRPr="00C34C63">
            <w:rPr>
              <w:rFonts w:cstheme="minorHAnsi"/>
            </w:rPr>
            <w:t>Enter observations of non-compliance, comments or notes here.</w:t>
          </w:r>
        </w:p>
      </w:docPartBody>
    </w:docPart>
    <w:docPart>
      <w:docPartPr>
        <w:name w:val="A81713AEBA624968B82F83C1081313D0"/>
        <w:category>
          <w:name w:val="General"/>
          <w:gallery w:val="placeholder"/>
        </w:category>
        <w:types>
          <w:type w:val="bbPlcHdr"/>
        </w:types>
        <w:behaviors>
          <w:behavior w:val="content"/>
        </w:behaviors>
        <w:guid w:val="{4098A118-E0DB-4B8A-B269-A26B549D47BB}"/>
      </w:docPartPr>
      <w:docPartBody>
        <w:p w:rsidR="00A069CE" w:rsidRDefault="00223835" w:rsidP="00223835">
          <w:pPr>
            <w:pStyle w:val="A81713AEBA624968B82F83C1081313D0"/>
          </w:pPr>
          <w:r w:rsidRPr="00C34C63">
            <w:rPr>
              <w:rFonts w:cstheme="minorHAnsi"/>
            </w:rPr>
            <w:t>Enter observations of non-compliance, comments or notes here.</w:t>
          </w:r>
        </w:p>
      </w:docPartBody>
    </w:docPart>
    <w:docPart>
      <w:docPartPr>
        <w:name w:val="163FB0C12C294884A8D3360610D7E819"/>
        <w:category>
          <w:name w:val="General"/>
          <w:gallery w:val="placeholder"/>
        </w:category>
        <w:types>
          <w:type w:val="bbPlcHdr"/>
        </w:types>
        <w:behaviors>
          <w:behavior w:val="content"/>
        </w:behaviors>
        <w:guid w:val="{823634DA-0867-4827-8E37-3F472934CCCA}"/>
      </w:docPartPr>
      <w:docPartBody>
        <w:p w:rsidR="00A069CE" w:rsidRDefault="00223835" w:rsidP="00223835">
          <w:pPr>
            <w:pStyle w:val="163FB0C12C294884A8D3360610D7E819"/>
          </w:pPr>
          <w:r w:rsidRPr="00C34C63">
            <w:rPr>
              <w:rFonts w:cstheme="minorHAnsi"/>
            </w:rPr>
            <w:t>Enter observations of non-compliance, comments or notes here.</w:t>
          </w:r>
        </w:p>
      </w:docPartBody>
    </w:docPart>
    <w:docPart>
      <w:docPartPr>
        <w:name w:val="37F8F47D8CD64376B4CFF37658610C98"/>
        <w:category>
          <w:name w:val="General"/>
          <w:gallery w:val="placeholder"/>
        </w:category>
        <w:types>
          <w:type w:val="bbPlcHdr"/>
        </w:types>
        <w:behaviors>
          <w:behavior w:val="content"/>
        </w:behaviors>
        <w:guid w:val="{8517FD5B-148D-4F4C-B3B2-DC2A1B76114F}"/>
      </w:docPartPr>
      <w:docPartBody>
        <w:p w:rsidR="00A069CE" w:rsidRDefault="00223835" w:rsidP="00223835">
          <w:pPr>
            <w:pStyle w:val="37F8F47D8CD64376B4CFF37658610C98"/>
          </w:pPr>
          <w:r w:rsidRPr="00C34C63">
            <w:rPr>
              <w:rFonts w:cstheme="minorHAnsi"/>
            </w:rPr>
            <w:t>Enter observations of non-compliance, comments or notes here.</w:t>
          </w:r>
        </w:p>
      </w:docPartBody>
    </w:docPart>
    <w:docPart>
      <w:docPartPr>
        <w:name w:val="51DBAAD9617F4A9CBA135BC99D18B481"/>
        <w:category>
          <w:name w:val="General"/>
          <w:gallery w:val="placeholder"/>
        </w:category>
        <w:types>
          <w:type w:val="bbPlcHdr"/>
        </w:types>
        <w:behaviors>
          <w:behavior w:val="content"/>
        </w:behaviors>
        <w:guid w:val="{B56B5EA8-CC65-4F6F-B2BC-E90C86BB063D}"/>
      </w:docPartPr>
      <w:docPartBody>
        <w:p w:rsidR="00A069CE" w:rsidRDefault="00223835" w:rsidP="00223835">
          <w:pPr>
            <w:pStyle w:val="51DBAAD9617F4A9CBA135BC99D18B481"/>
          </w:pPr>
          <w:r w:rsidRPr="00C34C63">
            <w:rPr>
              <w:rFonts w:cstheme="minorHAnsi"/>
            </w:rPr>
            <w:t>Enter observations of non-compliance, comments or notes here.</w:t>
          </w:r>
        </w:p>
      </w:docPartBody>
    </w:docPart>
    <w:docPart>
      <w:docPartPr>
        <w:name w:val="F33CB0E1E4E044F590FACFF34CCD25EE"/>
        <w:category>
          <w:name w:val="General"/>
          <w:gallery w:val="placeholder"/>
        </w:category>
        <w:types>
          <w:type w:val="bbPlcHdr"/>
        </w:types>
        <w:behaviors>
          <w:behavior w:val="content"/>
        </w:behaviors>
        <w:guid w:val="{F7B43306-DE93-44C4-98B0-3CE2E0E8DEFC}"/>
      </w:docPartPr>
      <w:docPartBody>
        <w:p w:rsidR="00A069CE" w:rsidRDefault="00223835" w:rsidP="00223835">
          <w:pPr>
            <w:pStyle w:val="F33CB0E1E4E044F590FACFF34CCD25EE"/>
          </w:pPr>
          <w:r w:rsidRPr="00C34C63">
            <w:rPr>
              <w:rFonts w:cstheme="minorHAnsi"/>
            </w:rPr>
            <w:t>Enter observations of non-compliance, comments or notes here.</w:t>
          </w:r>
        </w:p>
      </w:docPartBody>
    </w:docPart>
    <w:docPart>
      <w:docPartPr>
        <w:name w:val="5D009B517C4F4D40A147EEC0B64F6E98"/>
        <w:category>
          <w:name w:val="General"/>
          <w:gallery w:val="placeholder"/>
        </w:category>
        <w:types>
          <w:type w:val="bbPlcHdr"/>
        </w:types>
        <w:behaviors>
          <w:behavior w:val="content"/>
        </w:behaviors>
        <w:guid w:val="{0C159676-5E59-4985-AAD3-5328A5C1365D}"/>
      </w:docPartPr>
      <w:docPartBody>
        <w:p w:rsidR="00A069CE" w:rsidRDefault="00223835" w:rsidP="00223835">
          <w:pPr>
            <w:pStyle w:val="5D009B517C4F4D40A147EEC0B64F6E98"/>
          </w:pPr>
          <w:r w:rsidRPr="00C34C63">
            <w:rPr>
              <w:rFonts w:cstheme="minorHAnsi"/>
            </w:rPr>
            <w:t>Enter observations of non-compliance, comments or notes here.</w:t>
          </w:r>
        </w:p>
      </w:docPartBody>
    </w:docPart>
    <w:docPart>
      <w:docPartPr>
        <w:name w:val="5091BFFD1EC74BFA826EB34BC1B85B01"/>
        <w:category>
          <w:name w:val="General"/>
          <w:gallery w:val="placeholder"/>
        </w:category>
        <w:types>
          <w:type w:val="bbPlcHdr"/>
        </w:types>
        <w:behaviors>
          <w:behavior w:val="content"/>
        </w:behaviors>
        <w:guid w:val="{2599BC8B-8302-40B5-81F1-C67AFEB85430}"/>
      </w:docPartPr>
      <w:docPartBody>
        <w:p w:rsidR="00A069CE" w:rsidRDefault="00223835" w:rsidP="00223835">
          <w:pPr>
            <w:pStyle w:val="5091BFFD1EC74BFA826EB34BC1B85B01"/>
          </w:pPr>
          <w:r w:rsidRPr="00C34C63">
            <w:rPr>
              <w:rFonts w:cstheme="minorHAnsi"/>
            </w:rPr>
            <w:t>Enter observations of non-compliance, comments or notes here.</w:t>
          </w:r>
        </w:p>
      </w:docPartBody>
    </w:docPart>
    <w:docPart>
      <w:docPartPr>
        <w:name w:val="FF7BF6BDECBB4C09A4219B9CDBA97353"/>
        <w:category>
          <w:name w:val="General"/>
          <w:gallery w:val="placeholder"/>
        </w:category>
        <w:types>
          <w:type w:val="bbPlcHdr"/>
        </w:types>
        <w:behaviors>
          <w:behavior w:val="content"/>
        </w:behaviors>
        <w:guid w:val="{0F0545B3-D267-4215-A916-9B2ECAE11955}"/>
      </w:docPartPr>
      <w:docPartBody>
        <w:p w:rsidR="00A069CE" w:rsidRDefault="00223835" w:rsidP="00223835">
          <w:pPr>
            <w:pStyle w:val="FF7BF6BDECBB4C09A4219B9CDBA97353"/>
          </w:pPr>
          <w:r w:rsidRPr="00C34C63">
            <w:rPr>
              <w:rFonts w:cstheme="minorHAnsi"/>
            </w:rPr>
            <w:t>Enter observations of non-compliance, comments or notes here.</w:t>
          </w:r>
        </w:p>
      </w:docPartBody>
    </w:docPart>
    <w:docPart>
      <w:docPartPr>
        <w:name w:val="EACE1AF2BC9E4F448F39B5578548F3B6"/>
        <w:category>
          <w:name w:val="General"/>
          <w:gallery w:val="placeholder"/>
        </w:category>
        <w:types>
          <w:type w:val="bbPlcHdr"/>
        </w:types>
        <w:behaviors>
          <w:behavior w:val="content"/>
        </w:behaviors>
        <w:guid w:val="{08582E46-912A-4532-BB88-68325DFB4A77}"/>
      </w:docPartPr>
      <w:docPartBody>
        <w:p w:rsidR="00A069CE" w:rsidRDefault="00223835" w:rsidP="00223835">
          <w:pPr>
            <w:pStyle w:val="EACE1AF2BC9E4F448F39B5578548F3B6"/>
          </w:pPr>
          <w:r w:rsidRPr="00C34C63">
            <w:rPr>
              <w:rFonts w:cstheme="minorHAnsi"/>
            </w:rPr>
            <w:t>Enter observations of non-compliance, comments or notes here.</w:t>
          </w:r>
        </w:p>
      </w:docPartBody>
    </w:docPart>
    <w:docPart>
      <w:docPartPr>
        <w:name w:val="8420B3826F49471EB4455C60C324D1EB"/>
        <w:category>
          <w:name w:val="General"/>
          <w:gallery w:val="placeholder"/>
        </w:category>
        <w:types>
          <w:type w:val="bbPlcHdr"/>
        </w:types>
        <w:behaviors>
          <w:behavior w:val="content"/>
        </w:behaviors>
        <w:guid w:val="{E7795BAD-9962-481A-9E48-5AAE8D252D55}"/>
      </w:docPartPr>
      <w:docPartBody>
        <w:p w:rsidR="00A069CE" w:rsidRDefault="00223835" w:rsidP="00223835">
          <w:pPr>
            <w:pStyle w:val="8420B3826F49471EB4455C60C324D1EB"/>
          </w:pPr>
          <w:r w:rsidRPr="00C34C63">
            <w:rPr>
              <w:rFonts w:cstheme="minorHAnsi"/>
            </w:rPr>
            <w:t>Enter observations of non-compliance, comments or notes here.</w:t>
          </w:r>
        </w:p>
      </w:docPartBody>
    </w:docPart>
    <w:docPart>
      <w:docPartPr>
        <w:name w:val="285C884E571F4CF792C356E5DC001540"/>
        <w:category>
          <w:name w:val="General"/>
          <w:gallery w:val="placeholder"/>
        </w:category>
        <w:types>
          <w:type w:val="bbPlcHdr"/>
        </w:types>
        <w:behaviors>
          <w:behavior w:val="content"/>
        </w:behaviors>
        <w:guid w:val="{5A9F5FB2-91CF-46AD-B472-31F6C407CD07}"/>
      </w:docPartPr>
      <w:docPartBody>
        <w:p w:rsidR="00A069CE" w:rsidRDefault="00223835" w:rsidP="00223835">
          <w:pPr>
            <w:pStyle w:val="285C884E571F4CF792C356E5DC001540"/>
          </w:pPr>
          <w:r w:rsidRPr="00C34C63">
            <w:rPr>
              <w:rFonts w:cstheme="minorHAnsi"/>
            </w:rPr>
            <w:t>Enter observations of non-compliance, comments or notes here.</w:t>
          </w:r>
        </w:p>
      </w:docPartBody>
    </w:docPart>
    <w:docPart>
      <w:docPartPr>
        <w:name w:val="726124D116C344028845E0F2D3A0DB88"/>
        <w:category>
          <w:name w:val="General"/>
          <w:gallery w:val="placeholder"/>
        </w:category>
        <w:types>
          <w:type w:val="bbPlcHdr"/>
        </w:types>
        <w:behaviors>
          <w:behavior w:val="content"/>
        </w:behaviors>
        <w:guid w:val="{72BEF95C-8A10-4E5E-A284-9A50BAA8E5D1}"/>
      </w:docPartPr>
      <w:docPartBody>
        <w:p w:rsidR="00A069CE" w:rsidRDefault="00223835" w:rsidP="00223835">
          <w:pPr>
            <w:pStyle w:val="726124D116C344028845E0F2D3A0DB88"/>
          </w:pPr>
          <w:r w:rsidRPr="00C34C63">
            <w:rPr>
              <w:rFonts w:cstheme="minorHAnsi"/>
            </w:rPr>
            <w:t>Enter observations of non-compliance, comments or notes here.</w:t>
          </w:r>
        </w:p>
      </w:docPartBody>
    </w:docPart>
    <w:docPart>
      <w:docPartPr>
        <w:name w:val="4142D10FEF7647878F534E7C9BBD98F0"/>
        <w:category>
          <w:name w:val="General"/>
          <w:gallery w:val="placeholder"/>
        </w:category>
        <w:types>
          <w:type w:val="bbPlcHdr"/>
        </w:types>
        <w:behaviors>
          <w:behavior w:val="content"/>
        </w:behaviors>
        <w:guid w:val="{D95828C9-091C-4847-A95F-4B105FA8B8E7}"/>
      </w:docPartPr>
      <w:docPartBody>
        <w:p w:rsidR="00A069CE" w:rsidRDefault="00223835" w:rsidP="00223835">
          <w:pPr>
            <w:pStyle w:val="4142D10FEF7647878F534E7C9BBD98F0"/>
          </w:pPr>
          <w:r w:rsidRPr="00C34C63">
            <w:rPr>
              <w:rFonts w:cstheme="minorHAnsi"/>
            </w:rPr>
            <w:t>Enter observations of non-compliance, comments or notes here.</w:t>
          </w:r>
        </w:p>
      </w:docPartBody>
    </w:docPart>
    <w:docPart>
      <w:docPartPr>
        <w:name w:val="AE04FB3AFBE7434CB3F5DFD684F3B86D"/>
        <w:category>
          <w:name w:val="General"/>
          <w:gallery w:val="placeholder"/>
        </w:category>
        <w:types>
          <w:type w:val="bbPlcHdr"/>
        </w:types>
        <w:behaviors>
          <w:behavior w:val="content"/>
        </w:behaviors>
        <w:guid w:val="{1B2EAFE4-82E7-4806-9E81-073878885EEC}"/>
      </w:docPartPr>
      <w:docPartBody>
        <w:p w:rsidR="00A069CE" w:rsidRDefault="00223835" w:rsidP="00223835">
          <w:pPr>
            <w:pStyle w:val="AE04FB3AFBE7434CB3F5DFD684F3B86D"/>
          </w:pPr>
          <w:r w:rsidRPr="00C34C63">
            <w:rPr>
              <w:rFonts w:cstheme="minorHAnsi"/>
            </w:rPr>
            <w:t>Enter observations of non-compliance, comments or notes here.</w:t>
          </w:r>
        </w:p>
      </w:docPartBody>
    </w:docPart>
    <w:docPart>
      <w:docPartPr>
        <w:name w:val="BE3BA3688D0447E9B31D055A3CF0B438"/>
        <w:category>
          <w:name w:val="General"/>
          <w:gallery w:val="placeholder"/>
        </w:category>
        <w:types>
          <w:type w:val="bbPlcHdr"/>
        </w:types>
        <w:behaviors>
          <w:behavior w:val="content"/>
        </w:behaviors>
        <w:guid w:val="{90077CC0-D452-46D0-8EDF-45944D07EC4F}"/>
      </w:docPartPr>
      <w:docPartBody>
        <w:p w:rsidR="00A069CE" w:rsidRDefault="00223835" w:rsidP="00223835">
          <w:pPr>
            <w:pStyle w:val="BE3BA3688D0447E9B31D055A3CF0B438"/>
          </w:pPr>
          <w:r w:rsidRPr="00C34C63">
            <w:rPr>
              <w:rFonts w:cstheme="minorHAnsi"/>
            </w:rPr>
            <w:t>Enter observations of non-compliance, comments or notes here.</w:t>
          </w:r>
        </w:p>
      </w:docPartBody>
    </w:docPart>
    <w:docPart>
      <w:docPartPr>
        <w:name w:val="F59A32FCEB3344BABE59E2F47BD0E580"/>
        <w:category>
          <w:name w:val="General"/>
          <w:gallery w:val="placeholder"/>
        </w:category>
        <w:types>
          <w:type w:val="bbPlcHdr"/>
        </w:types>
        <w:behaviors>
          <w:behavior w:val="content"/>
        </w:behaviors>
        <w:guid w:val="{6213E851-7E5E-43DE-8328-8FC98A4EF4BF}"/>
      </w:docPartPr>
      <w:docPartBody>
        <w:p w:rsidR="00A069CE" w:rsidRDefault="00223835" w:rsidP="00223835">
          <w:pPr>
            <w:pStyle w:val="F59A32FCEB3344BABE59E2F47BD0E580"/>
          </w:pPr>
          <w:r w:rsidRPr="00C34C63">
            <w:rPr>
              <w:rFonts w:cstheme="minorHAnsi"/>
            </w:rPr>
            <w:t>Enter observations of non-compliance, comments or notes here.</w:t>
          </w:r>
        </w:p>
      </w:docPartBody>
    </w:docPart>
    <w:docPart>
      <w:docPartPr>
        <w:name w:val="7E36EF7EE9AF4ED98BA2626172AC5986"/>
        <w:category>
          <w:name w:val="General"/>
          <w:gallery w:val="placeholder"/>
        </w:category>
        <w:types>
          <w:type w:val="bbPlcHdr"/>
        </w:types>
        <w:behaviors>
          <w:behavior w:val="content"/>
        </w:behaviors>
        <w:guid w:val="{8B53D5FD-1395-4670-A116-4ECDB61EC514}"/>
      </w:docPartPr>
      <w:docPartBody>
        <w:p w:rsidR="00A069CE" w:rsidRDefault="00223835" w:rsidP="00223835">
          <w:pPr>
            <w:pStyle w:val="7E36EF7EE9AF4ED98BA2626172AC5986"/>
          </w:pPr>
          <w:r w:rsidRPr="00C34C63">
            <w:rPr>
              <w:rFonts w:cstheme="minorHAnsi"/>
            </w:rPr>
            <w:t>Enter observations of non-compliance, comments or notes here.</w:t>
          </w:r>
        </w:p>
      </w:docPartBody>
    </w:docPart>
    <w:docPart>
      <w:docPartPr>
        <w:name w:val="85071B15404E4B29932EE7A23CA70EA2"/>
        <w:category>
          <w:name w:val="General"/>
          <w:gallery w:val="placeholder"/>
        </w:category>
        <w:types>
          <w:type w:val="bbPlcHdr"/>
        </w:types>
        <w:behaviors>
          <w:behavior w:val="content"/>
        </w:behaviors>
        <w:guid w:val="{0FE018A3-DA56-45D6-9762-484DC78B3FD4}"/>
      </w:docPartPr>
      <w:docPartBody>
        <w:p w:rsidR="00A069CE" w:rsidRDefault="00223835" w:rsidP="00223835">
          <w:pPr>
            <w:pStyle w:val="85071B15404E4B29932EE7A23CA70EA2"/>
          </w:pPr>
          <w:r w:rsidRPr="00C34C63">
            <w:rPr>
              <w:rFonts w:cstheme="minorHAnsi"/>
            </w:rPr>
            <w:t>Enter observations of non-compliance, comments or notes here.</w:t>
          </w:r>
        </w:p>
      </w:docPartBody>
    </w:docPart>
    <w:docPart>
      <w:docPartPr>
        <w:name w:val="C74B070AE4CE4D4DB77D2D0BBC22CB7A"/>
        <w:category>
          <w:name w:val="General"/>
          <w:gallery w:val="placeholder"/>
        </w:category>
        <w:types>
          <w:type w:val="bbPlcHdr"/>
        </w:types>
        <w:behaviors>
          <w:behavior w:val="content"/>
        </w:behaviors>
        <w:guid w:val="{035B4BA7-DD0F-4B6C-BD1E-58A9796E3C6A}"/>
      </w:docPartPr>
      <w:docPartBody>
        <w:p w:rsidR="00A069CE" w:rsidRDefault="00223835" w:rsidP="00223835">
          <w:pPr>
            <w:pStyle w:val="C74B070AE4CE4D4DB77D2D0BBC22CB7A"/>
          </w:pPr>
          <w:r w:rsidRPr="00C34C63">
            <w:rPr>
              <w:rFonts w:cstheme="minorHAnsi"/>
            </w:rPr>
            <w:t>Enter observations of non-compliance, comments or notes here.</w:t>
          </w:r>
        </w:p>
      </w:docPartBody>
    </w:docPart>
    <w:docPart>
      <w:docPartPr>
        <w:name w:val="1AC842CBC6E94A648E2145AC5449BCD6"/>
        <w:category>
          <w:name w:val="General"/>
          <w:gallery w:val="placeholder"/>
        </w:category>
        <w:types>
          <w:type w:val="bbPlcHdr"/>
        </w:types>
        <w:behaviors>
          <w:behavior w:val="content"/>
        </w:behaviors>
        <w:guid w:val="{D3557777-78BB-4CB0-847C-E292386C15FB}"/>
      </w:docPartPr>
      <w:docPartBody>
        <w:p w:rsidR="00A069CE" w:rsidRDefault="00223835" w:rsidP="00223835">
          <w:pPr>
            <w:pStyle w:val="1AC842CBC6E94A648E2145AC5449BCD6"/>
          </w:pPr>
          <w:r w:rsidRPr="00C34C63">
            <w:rPr>
              <w:rFonts w:cstheme="minorHAnsi"/>
            </w:rPr>
            <w:t>Enter observations of non-compliance, comments or notes here.</w:t>
          </w:r>
        </w:p>
      </w:docPartBody>
    </w:docPart>
    <w:docPart>
      <w:docPartPr>
        <w:name w:val="D121043836094B1293D704A3AEBD4798"/>
        <w:category>
          <w:name w:val="General"/>
          <w:gallery w:val="placeholder"/>
        </w:category>
        <w:types>
          <w:type w:val="bbPlcHdr"/>
        </w:types>
        <w:behaviors>
          <w:behavior w:val="content"/>
        </w:behaviors>
        <w:guid w:val="{C25410C8-2751-4F5A-80A6-46B9E912F756}"/>
      </w:docPartPr>
      <w:docPartBody>
        <w:p w:rsidR="00A069CE" w:rsidRDefault="00223835" w:rsidP="00223835">
          <w:pPr>
            <w:pStyle w:val="D121043836094B1293D704A3AEBD4798"/>
          </w:pPr>
          <w:r w:rsidRPr="00C34C63">
            <w:rPr>
              <w:rFonts w:cstheme="minorHAnsi"/>
            </w:rPr>
            <w:t>Enter observations of non-compliance, comments or notes here.</w:t>
          </w:r>
        </w:p>
      </w:docPartBody>
    </w:docPart>
    <w:docPart>
      <w:docPartPr>
        <w:name w:val="20F1342A99FE4D389D8B08D47A4EACCF"/>
        <w:category>
          <w:name w:val="General"/>
          <w:gallery w:val="placeholder"/>
        </w:category>
        <w:types>
          <w:type w:val="bbPlcHdr"/>
        </w:types>
        <w:behaviors>
          <w:behavior w:val="content"/>
        </w:behaviors>
        <w:guid w:val="{3E31A407-2A05-47CB-B7BA-5305CA0568CE}"/>
      </w:docPartPr>
      <w:docPartBody>
        <w:p w:rsidR="00A069CE" w:rsidRDefault="00223835" w:rsidP="00223835">
          <w:pPr>
            <w:pStyle w:val="20F1342A99FE4D389D8B08D47A4EACCF"/>
          </w:pPr>
          <w:r w:rsidRPr="00C34C63">
            <w:rPr>
              <w:rFonts w:cstheme="minorHAnsi"/>
            </w:rPr>
            <w:t>Enter observations of non-compliance, comments or notes here.</w:t>
          </w:r>
        </w:p>
      </w:docPartBody>
    </w:docPart>
    <w:docPart>
      <w:docPartPr>
        <w:name w:val="C9D26BEA1299433D98DCA96D82951BB5"/>
        <w:category>
          <w:name w:val="General"/>
          <w:gallery w:val="placeholder"/>
        </w:category>
        <w:types>
          <w:type w:val="bbPlcHdr"/>
        </w:types>
        <w:behaviors>
          <w:behavior w:val="content"/>
        </w:behaviors>
        <w:guid w:val="{82C660BB-047B-4C8F-9DA5-1BA2E87AA7A4}"/>
      </w:docPartPr>
      <w:docPartBody>
        <w:p w:rsidR="00A069CE" w:rsidRDefault="00223835" w:rsidP="00223835">
          <w:pPr>
            <w:pStyle w:val="C9D26BEA1299433D98DCA96D82951BB5"/>
          </w:pPr>
          <w:r w:rsidRPr="00C34C63">
            <w:rPr>
              <w:rFonts w:cstheme="minorHAnsi"/>
            </w:rPr>
            <w:t>Enter observations of non-compliance, comments or notes here.</w:t>
          </w:r>
        </w:p>
      </w:docPartBody>
    </w:docPart>
    <w:docPart>
      <w:docPartPr>
        <w:name w:val="9B719FCD110D4972BC584E51E41FDCB7"/>
        <w:category>
          <w:name w:val="General"/>
          <w:gallery w:val="placeholder"/>
        </w:category>
        <w:types>
          <w:type w:val="bbPlcHdr"/>
        </w:types>
        <w:behaviors>
          <w:behavior w:val="content"/>
        </w:behaviors>
        <w:guid w:val="{1165B327-21CC-4E76-AFE6-0896B7D5B5A0}"/>
      </w:docPartPr>
      <w:docPartBody>
        <w:p w:rsidR="00A069CE" w:rsidRDefault="00223835" w:rsidP="00223835">
          <w:pPr>
            <w:pStyle w:val="9B719FCD110D4972BC584E51E41FDCB7"/>
          </w:pPr>
          <w:r w:rsidRPr="00C34C63">
            <w:rPr>
              <w:rFonts w:cstheme="minorHAnsi"/>
            </w:rPr>
            <w:t>Enter observations of non-compliance, comments or notes here.</w:t>
          </w:r>
        </w:p>
      </w:docPartBody>
    </w:docPart>
    <w:docPart>
      <w:docPartPr>
        <w:name w:val="EB8CC23D3A57492BB9F8A54D7A2FF9E0"/>
        <w:category>
          <w:name w:val="General"/>
          <w:gallery w:val="placeholder"/>
        </w:category>
        <w:types>
          <w:type w:val="bbPlcHdr"/>
        </w:types>
        <w:behaviors>
          <w:behavior w:val="content"/>
        </w:behaviors>
        <w:guid w:val="{91170277-CD73-4782-AEF7-2BBA02C562EF}"/>
      </w:docPartPr>
      <w:docPartBody>
        <w:p w:rsidR="00A069CE" w:rsidRDefault="00223835" w:rsidP="00223835">
          <w:pPr>
            <w:pStyle w:val="EB8CC23D3A57492BB9F8A54D7A2FF9E0"/>
          </w:pPr>
          <w:r w:rsidRPr="00C34C63">
            <w:rPr>
              <w:rFonts w:cstheme="minorHAnsi"/>
            </w:rPr>
            <w:t>Enter observations of non-compliance, comments or notes here.</w:t>
          </w:r>
        </w:p>
      </w:docPartBody>
    </w:docPart>
    <w:docPart>
      <w:docPartPr>
        <w:name w:val="D5A52458E5F447B092C3963A4DEF30C5"/>
        <w:category>
          <w:name w:val="General"/>
          <w:gallery w:val="placeholder"/>
        </w:category>
        <w:types>
          <w:type w:val="bbPlcHdr"/>
        </w:types>
        <w:behaviors>
          <w:behavior w:val="content"/>
        </w:behaviors>
        <w:guid w:val="{21349829-118A-45B4-A9A8-FFB6BE857C61}"/>
      </w:docPartPr>
      <w:docPartBody>
        <w:p w:rsidR="00A069CE" w:rsidRDefault="00223835" w:rsidP="00223835">
          <w:pPr>
            <w:pStyle w:val="D5A52458E5F447B092C3963A4DEF30C5"/>
          </w:pPr>
          <w:r w:rsidRPr="00C34C63">
            <w:rPr>
              <w:rFonts w:cstheme="minorHAnsi"/>
            </w:rPr>
            <w:t>Enter observations of non-compliance, comments or notes here.</w:t>
          </w:r>
        </w:p>
      </w:docPartBody>
    </w:docPart>
    <w:docPart>
      <w:docPartPr>
        <w:name w:val="FCF113B8ECDD47F09B71D14A85C7A465"/>
        <w:category>
          <w:name w:val="General"/>
          <w:gallery w:val="placeholder"/>
        </w:category>
        <w:types>
          <w:type w:val="bbPlcHdr"/>
        </w:types>
        <w:behaviors>
          <w:behavior w:val="content"/>
        </w:behaviors>
        <w:guid w:val="{16F367B0-44A8-4152-A293-B3BC69DE5650}"/>
      </w:docPartPr>
      <w:docPartBody>
        <w:p w:rsidR="00A069CE" w:rsidRDefault="00223835" w:rsidP="00223835">
          <w:pPr>
            <w:pStyle w:val="FCF113B8ECDD47F09B71D14A85C7A465"/>
          </w:pPr>
          <w:r w:rsidRPr="00C34C63">
            <w:rPr>
              <w:rFonts w:cstheme="minorHAnsi"/>
            </w:rPr>
            <w:t>Enter observations of non-compliance, comments or notes here.</w:t>
          </w:r>
        </w:p>
      </w:docPartBody>
    </w:docPart>
    <w:docPart>
      <w:docPartPr>
        <w:name w:val="456F5C0CC91C4BBD8B8F70EADF162F18"/>
        <w:category>
          <w:name w:val="General"/>
          <w:gallery w:val="placeholder"/>
        </w:category>
        <w:types>
          <w:type w:val="bbPlcHdr"/>
        </w:types>
        <w:behaviors>
          <w:behavior w:val="content"/>
        </w:behaviors>
        <w:guid w:val="{E3B737FF-3F1F-4CC6-85F7-084C91512D00}"/>
      </w:docPartPr>
      <w:docPartBody>
        <w:p w:rsidR="00A069CE" w:rsidRDefault="00223835" w:rsidP="00223835">
          <w:pPr>
            <w:pStyle w:val="456F5C0CC91C4BBD8B8F70EADF162F18"/>
          </w:pPr>
          <w:r w:rsidRPr="00C34C63">
            <w:rPr>
              <w:rFonts w:cstheme="minorHAnsi"/>
            </w:rPr>
            <w:t>Enter observations of non-compliance, comments or notes here.</w:t>
          </w:r>
        </w:p>
      </w:docPartBody>
    </w:docPart>
    <w:docPart>
      <w:docPartPr>
        <w:name w:val="9C814CB47D3B44C2AF7CC493A4D63031"/>
        <w:category>
          <w:name w:val="General"/>
          <w:gallery w:val="placeholder"/>
        </w:category>
        <w:types>
          <w:type w:val="bbPlcHdr"/>
        </w:types>
        <w:behaviors>
          <w:behavior w:val="content"/>
        </w:behaviors>
        <w:guid w:val="{2C1E2238-12CC-4797-BBC5-82C873CD231D}"/>
      </w:docPartPr>
      <w:docPartBody>
        <w:p w:rsidR="00A069CE" w:rsidRDefault="00223835" w:rsidP="00223835">
          <w:pPr>
            <w:pStyle w:val="9C814CB47D3B44C2AF7CC493A4D63031"/>
          </w:pPr>
          <w:r w:rsidRPr="00C34C63">
            <w:rPr>
              <w:rFonts w:cstheme="minorHAnsi"/>
            </w:rPr>
            <w:t>Enter observations of non-compliance, comments or notes here.</w:t>
          </w:r>
        </w:p>
      </w:docPartBody>
    </w:docPart>
    <w:docPart>
      <w:docPartPr>
        <w:name w:val="1E6772806A76469BA653C1BD82016497"/>
        <w:category>
          <w:name w:val="General"/>
          <w:gallery w:val="placeholder"/>
        </w:category>
        <w:types>
          <w:type w:val="bbPlcHdr"/>
        </w:types>
        <w:behaviors>
          <w:behavior w:val="content"/>
        </w:behaviors>
        <w:guid w:val="{E1849CDB-9435-404B-8DB4-FBBEC507DCAB}"/>
      </w:docPartPr>
      <w:docPartBody>
        <w:p w:rsidR="00A069CE" w:rsidRDefault="00223835" w:rsidP="00223835">
          <w:pPr>
            <w:pStyle w:val="1E6772806A76469BA653C1BD82016497"/>
          </w:pPr>
          <w:r w:rsidRPr="00C34C63">
            <w:rPr>
              <w:rFonts w:cstheme="minorHAnsi"/>
            </w:rPr>
            <w:t>Enter observations of non-compliance, comments or notes here.</w:t>
          </w:r>
        </w:p>
      </w:docPartBody>
    </w:docPart>
    <w:docPart>
      <w:docPartPr>
        <w:name w:val="D1AA243CD7F84A219C0466231A953992"/>
        <w:category>
          <w:name w:val="General"/>
          <w:gallery w:val="placeholder"/>
        </w:category>
        <w:types>
          <w:type w:val="bbPlcHdr"/>
        </w:types>
        <w:behaviors>
          <w:behavior w:val="content"/>
        </w:behaviors>
        <w:guid w:val="{AB2D109C-AF7B-4CF1-BCCF-6671CF8C10FC}"/>
      </w:docPartPr>
      <w:docPartBody>
        <w:p w:rsidR="00A069CE" w:rsidRDefault="00223835" w:rsidP="00223835">
          <w:pPr>
            <w:pStyle w:val="D1AA243CD7F84A219C0466231A953992"/>
          </w:pPr>
          <w:r w:rsidRPr="00C34C63">
            <w:rPr>
              <w:rFonts w:cstheme="minorHAnsi"/>
            </w:rPr>
            <w:t>Enter observations of non-compliance, comments or notes here.</w:t>
          </w:r>
        </w:p>
      </w:docPartBody>
    </w:docPart>
    <w:docPart>
      <w:docPartPr>
        <w:name w:val="BD0C1258866D4B49B454F9DC5B4ED711"/>
        <w:category>
          <w:name w:val="General"/>
          <w:gallery w:val="placeholder"/>
        </w:category>
        <w:types>
          <w:type w:val="bbPlcHdr"/>
        </w:types>
        <w:behaviors>
          <w:behavior w:val="content"/>
        </w:behaviors>
        <w:guid w:val="{AB3FD197-7FF3-4A5D-BAC3-27419C458C80}"/>
      </w:docPartPr>
      <w:docPartBody>
        <w:p w:rsidR="00A069CE" w:rsidRDefault="00223835" w:rsidP="00223835">
          <w:pPr>
            <w:pStyle w:val="BD0C1258866D4B49B454F9DC5B4ED711"/>
          </w:pPr>
          <w:r w:rsidRPr="00C34C63">
            <w:rPr>
              <w:rFonts w:cstheme="minorHAnsi"/>
            </w:rPr>
            <w:t>Enter observations of non-compliance, comments or notes here.</w:t>
          </w:r>
        </w:p>
      </w:docPartBody>
    </w:docPart>
    <w:docPart>
      <w:docPartPr>
        <w:name w:val="D8BE5FA302D8493498056AA79E7E9CE4"/>
        <w:category>
          <w:name w:val="General"/>
          <w:gallery w:val="placeholder"/>
        </w:category>
        <w:types>
          <w:type w:val="bbPlcHdr"/>
        </w:types>
        <w:behaviors>
          <w:behavior w:val="content"/>
        </w:behaviors>
        <w:guid w:val="{B6194CF2-2B99-44E8-836C-93EE3445AFA4}"/>
      </w:docPartPr>
      <w:docPartBody>
        <w:p w:rsidR="00A069CE" w:rsidRDefault="00223835" w:rsidP="00223835">
          <w:pPr>
            <w:pStyle w:val="D8BE5FA302D8493498056AA79E7E9CE4"/>
          </w:pPr>
          <w:r w:rsidRPr="00C34C63">
            <w:rPr>
              <w:rFonts w:cstheme="minorHAnsi"/>
            </w:rPr>
            <w:t>Enter observations of non-compliance, comments or notes here.</w:t>
          </w:r>
        </w:p>
      </w:docPartBody>
    </w:docPart>
    <w:docPart>
      <w:docPartPr>
        <w:name w:val="DCD35EEDB8374F2AB71A8E3B28AC1736"/>
        <w:category>
          <w:name w:val="General"/>
          <w:gallery w:val="placeholder"/>
        </w:category>
        <w:types>
          <w:type w:val="bbPlcHdr"/>
        </w:types>
        <w:behaviors>
          <w:behavior w:val="content"/>
        </w:behaviors>
        <w:guid w:val="{9BFFE41D-1761-4907-9824-758817A9E1AA}"/>
      </w:docPartPr>
      <w:docPartBody>
        <w:p w:rsidR="00A069CE" w:rsidRDefault="00223835" w:rsidP="00223835">
          <w:pPr>
            <w:pStyle w:val="DCD35EEDB8374F2AB71A8E3B28AC1736"/>
          </w:pPr>
          <w:r w:rsidRPr="00C34C63">
            <w:rPr>
              <w:rFonts w:cstheme="minorHAnsi"/>
            </w:rPr>
            <w:t>Enter observations of non-compliance, comments or notes here.</w:t>
          </w:r>
        </w:p>
      </w:docPartBody>
    </w:docPart>
    <w:docPart>
      <w:docPartPr>
        <w:name w:val="586A9230A4534F608BCC0F380E30B2D0"/>
        <w:category>
          <w:name w:val="General"/>
          <w:gallery w:val="placeholder"/>
        </w:category>
        <w:types>
          <w:type w:val="bbPlcHdr"/>
        </w:types>
        <w:behaviors>
          <w:behavior w:val="content"/>
        </w:behaviors>
        <w:guid w:val="{5EDBD4A8-2CAF-480F-89D6-260746860F8D}"/>
      </w:docPartPr>
      <w:docPartBody>
        <w:p w:rsidR="00A069CE" w:rsidRDefault="00223835" w:rsidP="00223835">
          <w:pPr>
            <w:pStyle w:val="586A9230A4534F608BCC0F380E30B2D0"/>
          </w:pPr>
          <w:r w:rsidRPr="00C34C63">
            <w:rPr>
              <w:rFonts w:cstheme="minorHAnsi"/>
            </w:rPr>
            <w:t>Enter observations of non-compliance, comments or notes here.</w:t>
          </w:r>
        </w:p>
      </w:docPartBody>
    </w:docPart>
    <w:docPart>
      <w:docPartPr>
        <w:name w:val="0BB5A4DA54DD47AB9983C649EC1B2E43"/>
        <w:category>
          <w:name w:val="General"/>
          <w:gallery w:val="placeholder"/>
        </w:category>
        <w:types>
          <w:type w:val="bbPlcHdr"/>
        </w:types>
        <w:behaviors>
          <w:behavior w:val="content"/>
        </w:behaviors>
        <w:guid w:val="{B3C4A0A8-C001-4BEE-8106-9699215D2544}"/>
      </w:docPartPr>
      <w:docPartBody>
        <w:p w:rsidR="00A069CE" w:rsidRDefault="00223835" w:rsidP="00223835">
          <w:pPr>
            <w:pStyle w:val="0BB5A4DA54DD47AB9983C649EC1B2E43"/>
          </w:pPr>
          <w:r w:rsidRPr="00C34C63">
            <w:rPr>
              <w:rFonts w:cstheme="minorHAnsi"/>
            </w:rPr>
            <w:t>Enter observations of non-compliance, comments or notes here.</w:t>
          </w:r>
        </w:p>
      </w:docPartBody>
    </w:docPart>
    <w:docPart>
      <w:docPartPr>
        <w:name w:val="E53681845D9C493DAE867151EF859BE5"/>
        <w:category>
          <w:name w:val="General"/>
          <w:gallery w:val="placeholder"/>
        </w:category>
        <w:types>
          <w:type w:val="bbPlcHdr"/>
        </w:types>
        <w:behaviors>
          <w:behavior w:val="content"/>
        </w:behaviors>
        <w:guid w:val="{2B8AB147-BBAB-4E20-8EA3-CBCE4034F0E9}"/>
      </w:docPartPr>
      <w:docPartBody>
        <w:p w:rsidR="00A069CE" w:rsidRDefault="00223835" w:rsidP="00223835">
          <w:pPr>
            <w:pStyle w:val="E53681845D9C493DAE867151EF859BE5"/>
          </w:pPr>
          <w:r w:rsidRPr="002855D7">
            <w:rPr>
              <w:rFonts w:cstheme="minorHAnsi"/>
            </w:rPr>
            <w:t>Enter observations of non-compliance, comments or notes here.</w:t>
          </w:r>
        </w:p>
      </w:docPartBody>
    </w:docPart>
    <w:docPart>
      <w:docPartPr>
        <w:name w:val="C9C9F8C1AFCE4270B8937438FBDAF4FF"/>
        <w:category>
          <w:name w:val="General"/>
          <w:gallery w:val="placeholder"/>
        </w:category>
        <w:types>
          <w:type w:val="bbPlcHdr"/>
        </w:types>
        <w:behaviors>
          <w:behavior w:val="content"/>
        </w:behaviors>
        <w:guid w:val="{CD63A3F0-7F3F-4488-9509-53CB27A722DC}"/>
      </w:docPartPr>
      <w:docPartBody>
        <w:p w:rsidR="00A069CE" w:rsidRDefault="00223835" w:rsidP="00223835">
          <w:pPr>
            <w:pStyle w:val="C9C9F8C1AFCE4270B8937438FBDAF4FF"/>
          </w:pPr>
          <w:r w:rsidRPr="002855D7">
            <w:rPr>
              <w:rFonts w:cstheme="minorHAnsi"/>
            </w:rPr>
            <w:t>Enter observations of non-compliance, comments or notes here.</w:t>
          </w:r>
        </w:p>
      </w:docPartBody>
    </w:docPart>
    <w:docPart>
      <w:docPartPr>
        <w:name w:val="E1A6E7674B284245B7ADAEB2E7E8DE3B"/>
        <w:category>
          <w:name w:val="General"/>
          <w:gallery w:val="placeholder"/>
        </w:category>
        <w:types>
          <w:type w:val="bbPlcHdr"/>
        </w:types>
        <w:behaviors>
          <w:behavior w:val="content"/>
        </w:behaviors>
        <w:guid w:val="{22E6C171-1F71-46A3-AE62-C02A1D4E670F}"/>
      </w:docPartPr>
      <w:docPartBody>
        <w:p w:rsidR="00A069CE" w:rsidRDefault="00223835" w:rsidP="00223835">
          <w:pPr>
            <w:pStyle w:val="E1A6E7674B284245B7ADAEB2E7E8DE3B"/>
          </w:pPr>
          <w:r w:rsidRPr="002855D7">
            <w:rPr>
              <w:rFonts w:cstheme="minorHAnsi"/>
            </w:rPr>
            <w:t>Enter observations of non-compliance, comments or notes here.</w:t>
          </w:r>
        </w:p>
      </w:docPartBody>
    </w:docPart>
    <w:docPart>
      <w:docPartPr>
        <w:name w:val="1102E13C025A42AEA09571418DF761D7"/>
        <w:category>
          <w:name w:val="General"/>
          <w:gallery w:val="placeholder"/>
        </w:category>
        <w:types>
          <w:type w:val="bbPlcHdr"/>
        </w:types>
        <w:behaviors>
          <w:behavior w:val="content"/>
        </w:behaviors>
        <w:guid w:val="{46A55E39-FC97-4D44-9568-9C5E7BB12478}"/>
      </w:docPartPr>
      <w:docPartBody>
        <w:p w:rsidR="00A069CE" w:rsidRDefault="00223835" w:rsidP="00223835">
          <w:pPr>
            <w:pStyle w:val="1102E13C025A42AEA09571418DF761D7"/>
          </w:pPr>
          <w:r w:rsidRPr="002855D7">
            <w:rPr>
              <w:rFonts w:cstheme="minorHAnsi"/>
            </w:rPr>
            <w:t>Enter observations of non-compliance, comments or notes here.</w:t>
          </w:r>
        </w:p>
      </w:docPartBody>
    </w:docPart>
    <w:docPart>
      <w:docPartPr>
        <w:name w:val="54BF7C2323054769B22B1C927B35BEFC"/>
        <w:category>
          <w:name w:val="General"/>
          <w:gallery w:val="placeholder"/>
        </w:category>
        <w:types>
          <w:type w:val="bbPlcHdr"/>
        </w:types>
        <w:behaviors>
          <w:behavior w:val="content"/>
        </w:behaviors>
        <w:guid w:val="{B3CE4B70-31C2-4B7B-A260-3A59DD171BB4}"/>
      </w:docPartPr>
      <w:docPartBody>
        <w:p w:rsidR="00A069CE" w:rsidRDefault="00223835" w:rsidP="00223835">
          <w:pPr>
            <w:pStyle w:val="54BF7C2323054769B22B1C927B35BEFC"/>
          </w:pPr>
          <w:r w:rsidRPr="002855D7">
            <w:rPr>
              <w:rFonts w:cstheme="minorHAnsi"/>
            </w:rPr>
            <w:t>Enter observations of non-compliance, comments or notes here.</w:t>
          </w:r>
        </w:p>
      </w:docPartBody>
    </w:docPart>
    <w:docPart>
      <w:docPartPr>
        <w:name w:val="827C08D7C3F7454EA2CB6C00C6C06361"/>
        <w:category>
          <w:name w:val="General"/>
          <w:gallery w:val="placeholder"/>
        </w:category>
        <w:types>
          <w:type w:val="bbPlcHdr"/>
        </w:types>
        <w:behaviors>
          <w:behavior w:val="content"/>
        </w:behaviors>
        <w:guid w:val="{55FE205B-58EC-48E1-9CFC-27230CD9516B}"/>
      </w:docPartPr>
      <w:docPartBody>
        <w:p w:rsidR="00A069CE" w:rsidRDefault="00223835" w:rsidP="00223835">
          <w:pPr>
            <w:pStyle w:val="827C08D7C3F7454EA2CB6C00C6C06361"/>
          </w:pPr>
          <w:r w:rsidRPr="002855D7">
            <w:rPr>
              <w:rFonts w:cstheme="minorHAnsi"/>
            </w:rPr>
            <w:t>Enter observations of non-compliance, comments or notes here.</w:t>
          </w:r>
        </w:p>
      </w:docPartBody>
    </w:docPart>
    <w:docPart>
      <w:docPartPr>
        <w:name w:val="DE20914A18924225B6ABB92BDBCA8EA2"/>
        <w:category>
          <w:name w:val="General"/>
          <w:gallery w:val="placeholder"/>
        </w:category>
        <w:types>
          <w:type w:val="bbPlcHdr"/>
        </w:types>
        <w:behaviors>
          <w:behavior w:val="content"/>
        </w:behaviors>
        <w:guid w:val="{B178CCF1-12EC-4D21-9C1E-0E20D7E1FE77}"/>
      </w:docPartPr>
      <w:docPartBody>
        <w:p w:rsidR="00A069CE" w:rsidRDefault="00223835" w:rsidP="00223835">
          <w:pPr>
            <w:pStyle w:val="DE20914A18924225B6ABB92BDBCA8EA2"/>
          </w:pPr>
          <w:r w:rsidRPr="002855D7">
            <w:rPr>
              <w:rFonts w:cstheme="minorHAnsi"/>
            </w:rPr>
            <w:t>Enter observations of non-compliance, comments or notes here.</w:t>
          </w:r>
        </w:p>
      </w:docPartBody>
    </w:docPart>
    <w:docPart>
      <w:docPartPr>
        <w:name w:val="BED9FE135EE544D18C609960240AE166"/>
        <w:category>
          <w:name w:val="General"/>
          <w:gallery w:val="placeholder"/>
        </w:category>
        <w:types>
          <w:type w:val="bbPlcHdr"/>
        </w:types>
        <w:behaviors>
          <w:behavior w:val="content"/>
        </w:behaviors>
        <w:guid w:val="{1A994599-6923-40BD-BF68-CF979C3F362A}"/>
      </w:docPartPr>
      <w:docPartBody>
        <w:p w:rsidR="00A069CE" w:rsidRDefault="00223835" w:rsidP="00223835">
          <w:pPr>
            <w:pStyle w:val="BED9FE135EE544D18C609960240AE166"/>
          </w:pPr>
          <w:r w:rsidRPr="002855D7">
            <w:rPr>
              <w:rFonts w:cstheme="minorHAnsi"/>
            </w:rPr>
            <w:t>Enter observations of non-compliance, comments or notes here.</w:t>
          </w:r>
        </w:p>
      </w:docPartBody>
    </w:docPart>
    <w:docPart>
      <w:docPartPr>
        <w:name w:val="64E5933C74B84640A1D3FCACB4D0DA11"/>
        <w:category>
          <w:name w:val="General"/>
          <w:gallery w:val="placeholder"/>
        </w:category>
        <w:types>
          <w:type w:val="bbPlcHdr"/>
        </w:types>
        <w:behaviors>
          <w:behavior w:val="content"/>
        </w:behaviors>
        <w:guid w:val="{71DFF87C-3200-4EFF-A132-94E6C093962F}"/>
      </w:docPartPr>
      <w:docPartBody>
        <w:p w:rsidR="00A069CE" w:rsidRDefault="00223835" w:rsidP="00223835">
          <w:pPr>
            <w:pStyle w:val="64E5933C74B84640A1D3FCACB4D0DA11"/>
          </w:pPr>
          <w:r w:rsidRPr="00914010">
            <w:rPr>
              <w:rFonts w:cstheme="minorHAnsi"/>
            </w:rPr>
            <w:t>Enter observations of non-compliance, comments or notes here.</w:t>
          </w:r>
        </w:p>
      </w:docPartBody>
    </w:docPart>
    <w:docPart>
      <w:docPartPr>
        <w:name w:val="9CADB637E07F4C428717CD3A73C576AD"/>
        <w:category>
          <w:name w:val="General"/>
          <w:gallery w:val="placeholder"/>
        </w:category>
        <w:types>
          <w:type w:val="bbPlcHdr"/>
        </w:types>
        <w:behaviors>
          <w:behavior w:val="content"/>
        </w:behaviors>
        <w:guid w:val="{C0C1A982-351A-4E49-977B-DCE37FE1E901}"/>
      </w:docPartPr>
      <w:docPartBody>
        <w:p w:rsidR="00A069CE" w:rsidRDefault="00223835" w:rsidP="00223835">
          <w:pPr>
            <w:pStyle w:val="9CADB637E07F4C428717CD3A73C576AD"/>
          </w:pPr>
          <w:r w:rsidRPr="00914010">
            <w:rPr>
              <w:rFonts w:cstheme="minorHAnsi"/>
            </w:rPr>
            <w:t>Enter observations of non-compliance, comments or notes here.</w:t>
          </w:r>
        </w:p>
      </w:docPartBody>
    </w:docPart>
    <w:docPart>
      <w:docPartPr>
        <w:name w:val="8EADC82B2F02424BA8C65D07C4FAA6AE"/>
        <w:category>
          <w:name w:val="General"/>
          <w:gallery w:val="placeholder"/>
        </w:category>
        <w:types>
          <w:type w:val="bbPlcHdr"/>
        </w:types>
        <w:behaviors>
          <w:behavior w:val="content"/>
        </w:behaviors>
        <w:guid w:val="{146BDA0C-E1B2-4AA2-A59D-F2282D4E1996}"/>
      </w:docPartPr>
      <w:docPartBody>
        <w:p w:rsidR="00A069CE" w:rsidRDefault="00223835" w:rsidP="00223835">
          <w:pPr>
            <w:pStyle w:val="8EADC82B2F02424BA8C65D07C4FAA6AE"/>
          </w:pPr>
          <w:r w:rsidRPr="00914010">
            <w:rPr>
              <w:rFonts w:cstheme="minorHAnsi"/>
            </w:rPr>
            <w:t>Enter observations of non-compliance, comments or notes here.</w:t>
          </w:r>
        </w:p>
      </w:docPartBody>
    </w:docPart>
    <w:docPart>
      <w:docPartPr>
        <w:name w:val="EEE254EA90E240D5957BFFD29F164076"/>
        <w:category>
          <w:name w:val="General"/>
          <w:gallery w:val="placeholder"/>
        </w:category>
        <w:types>
          <w:type w:val="bbPlcHdr"/>
        </w:types>
        <w:behaviors>
          <w:behavior w:val="content"/>
        </w:behaviors>
        <w:guid w:val="{54EE39D0-3281-41D1-BD35-5BD3F85F114E}"/>
      </w:docPartPr>
      <w:docPartBody>
        <w:p w:rsidR="00A069CE" w:rsidRDefault="00223835" w:rsidP="00223835">
          <w:pPr>
            <w:pStyle w:val="EEE254EA90E240D5957BFFD29F164076"/>
          </w:pPr>
          <w:r w:rsidRPr="00914010">
            <w:rPr>
              <w:rFonts w:cstheme="minorHAnsi"/>
            </w:rPr>
            <w:t>Enter observations of non-compliance, comments or notes here.</w:t>
          </w:r>
        </w:p>
      </w:docPartBody>
    </w:docPart>
    <w:docPart>
      <w:docPartPr>
        <w:name w:val="B81598CCBA0B47349B19D4ED0FD82763"/>
        <w:category>
          <w:name w:val="General"/>
          <w:gallery w:val="placeholder"/>
        </w:category>
        <w:types>
          <w:type w:val="bbPlcHdr"/>
        </w:types>
        <w:behaviors>
          <w:behavior w:val="content"/>
        </w:behaviors>
        <w:guid w:val="{A896E155-0061-4E51-85A6-4D4DCFE73B64}"/>
      </w:docPartPr>
      <w:docPartBody>
        <w:p w:rsidR="00A069CE" w:rsidRDefault="00223835" w:rsidP="00223835">
          <w:pPr>
            <w:pStyle w:val="B81598CCBA0B47349B19D4ED0FD82763"/>
          </w:pPr>
          <w:r w:rsidRPr="00914010">
            <w:rPr>
              <w:rFonts w:cstheme="minorHAnsi"/>
            </w:rPr>
            <w:t>Enter observations of non-compliance, comments or notes here.</w:t>
          </w:r>
        </w:p>
      </w:docPartBody>
    </w:docPart>
    <w:docPart>
      <w:docPartPr>
        <w:name w:val="9C2E312E64814204984D86627F773410"/>
        <w:category>
          <w:name w:val="General"/>
          <w:gallery w:val="placeholder"/>
        </w:category>
        <w:types>
          <w:type w:val="bbPlcHdr"/>
        </w:types>
        <w:behaviors>
          <w:behavior w:val="content"/>
        </w:behaviors>
        <w:guid w:val="{91DF090D-7A23-43A2-B396-E7FC471B7189}"/>
      </w:docPartPr>
      <w:docPartBody>
        <w:p w:rsidR="00A069CE" w:rsidRDefault="00223835" w:rsidP="00223835">
          <w:pPr>
            <w:pStyle w:val="9C2E312E64814204984D86627F773410"/>
          </w:pPr>
          <w:r w:rsidRPr="00914010">
            <w:rPr>
              <w:rFonts w:cstheme="minorHAnsi"/>
            </w:rPr>
            <w:t>Enter observations of non-compliance, comments or notes here.</w:t>
          </w:r>
        </w:p>
      </w:docPartBody>
    </w:docPart>
    <w:docPart>
      <w:docPartPr>
        <w:name w:val="1A1ED76A4CA5465AA1BF079D08BB5625"/>
        <w:category>
          <w:name w:val="General"/>
          <w:gallery w:val="placeholder"/>
        </w:category>
        <w:types>
          <w:type w:val="bbPlcHdr"/>
        </w:types>
        <w:behaviors>
          <w:behavior w:val="content"/>
        </w:behaviors>
        <w:guid w:val="{1532062D-6B73-43E1-BD3F-145766EB8702}"/>
      </w:docPartPr>
      <w:docPartBody>
        <w:p w:rsidR="00A069CE" w:rsidRDefault="00223835" w:rsidP="00223835">
          <w:pPr>
            <w:pStyle w:val="1A1ED76A4CA5465AA1BF079D08BB5625"/>
          </w:pPr>
          <w:r w:rsidRPr="00914010">
            <w:rPr>
              <w:rFonts w:cstheme="minorHAnsi"/>
            </w:rPr>
            <w:t>Enter observations of non-compliance, comments or notes here.</w:t>
          </w:r>
        </w:p>
      </w:docPartBody>
    </w:docPart>
    <w:docPart>
      <w:docPartPr>
        <w:name w:val="310839F97E8F496AAA76C36393F404B1"/>
        <w:category>
          <w:name w:val="General"/>
          <w:gallery w:val="placeholder"/>
        </w:category>
        <w:types>
          <w:type w:val="bbPlcHdr"/>
        </w:types>
        <w:behaviors>
          <w:behavior w:val="content"/>
        </w:behaviors>
        <w:guid w:val="{DFB8D00F-3CAA-4E1E-A6A6-C50F7105725F}"/>
      </w:docPartPr>
      <w:docPartBody>
        <w:p w:rsidR="00A069CE" w:rsidRDefault="00223835" w:rsidP="00223835">
          <w:pPr>
            <w:pStyle w:val="310839F97E8F496AAA76C36393F404B1"/>
          </w:pPr>
          <w:r w:rsidRPr="00914010">
            <w:rPr>
              <w:rFonts w:cstheme="minorHAnsi"/>
            </w:rPr>
            <w:t>Enter observations of non-compliance, comments or notes here.</w:t>
          </w:r>
        </w:p>
      </w:docPartBody>
    </w:docPart>
    <w:docPart>
      <w:docPartPr>
        <w:name w:val="1859B86E04DC4A82AB46D6D039340DBD"/>
        <w:category>
          <w:name w:val="General"/>
          <w:gallery w:val="placeholder"/>
        </w:category>
        <w:types>
          <w:type w:val="bbPlcHdr"/>
        </w:types>
        <w:behaviors>
          <w:behavior w:val="content"/>
        </w:behaviors>
        <w:guid w:val="{FF8B4177-3C15-4394-9D02-CE1081078BC1}"/>
      </w:docPartPr>
      <w:docPartBody>
        <w:p w:rsidR="00A069CE" w:rsidRDefault="00223835" w:rsidP="00223835">
          <w:pPr>
            <w:pStyle w:val="1859B86E04DC4A82AB46D6D039340DBD"/>
          </w:pPr>
          <w:r w:rsidRPr="00914010">
            <w:rPr>
              <w:rFonts w:cstheme="minorHAnsi"/>
            </w:rPr>
            <w:t>Enter observations of non-compliance, comments or notes here.</w:t>
          </w:r>
        </w:p>
      </w:docPartBody>
    </w:docPart>
    <w:docPart>
      <w:docPartPr>
        <w:name w:val="789ACD561CAC46FEBB8ED24390707DBA"/>
        <w:category>
          <w:name w:val="General"/>
          <w:gallery w:val="placeholder"/>
        </w:category>
        <w:types>
          <w:type w:val="bbPlcHdr"/>
        </w:types>
        <w:behaviors>
          <w:behavior w:val="content"/>
        </w:behaviors>
        <w:guid w:val="{CE8A8A3B-FF0D-4761-9C53-0E44DE5D190E}"/>
      </w:docPartPr>
      <w:docPartBody>
        <w:p w:rsidR="00A069CE" w:rsidRDefault="00223835" w:rsidP="00223835">
          <w:pPr>
            <w:pStyle w:val="789ACD561CAC46FEBB8ED24390707DBA"/>
          </w:pPr>
          <w:r w:rsidRPr="00914010">
            <w:rPr>
              <w:rFonts w:cstheme="minorHAnsi"/>
            </w:rPr>
            <w:t>Enter observations of non-compliance, comments or notes here.</w:t>
          </w:r>
        </w:p>
      </w:docPartBody>
    </w:docPart>
    <w:docPart>
      <w:docPartPr>
        <w:name w:val="83C6B19579B84E8A8E4E2EEACEF2C3A7"/>
        <w:category>
          <w:name w:val="General"/>
          <w:gallery w:val="placeholder"/>
        </w:category>
        <w:types>
          <w:type w:val="bbPlcHdr"/>
        </w:types>
        <w:behaviors>
          <w:behavior w:val="content"/>
        </w:behaviors>
        <w:guid w:val="{08903E6D-1BFA-4D98-9FDD-A60715ED81EF}"/>
      </w:docPartPr>
      <w:docPartBody>
        <w:p w:rsidR="00A069CE" w:rsidRDefault="00223835" w:rsidP="00223835">
          <w:pPr>
            <w:pStyle w:val="83C6B19579B84E8A8E4E2EEACEF2C3A7"/>
          </w:pPr>
          <w:r w:rsidRPr="00914010">
            <w:rPr>
              <w:rFonts w:cstheme="minorHAnsi"/>
            </w:rPr>
            <w:t>Enter observations of non-compliance, comments or notes here.</w:t>
          </w:r>
        </w:p>
      </w:docPartBody>
    </w:docPart>
    <w:docPart>
      <w:docPartPr>
        <w:name w:val="F8971C4EBAAD4D85BF6D3AD0DF1E5820"/>
        <w:category>
          <w:name w:val="General"/>
          <w:gallery w:val="placeholder"/>
        </w:category>
        <w:types>
          <w:type w:val="bbPlcHdr"/>
        </w:types>
        <w:behaviors>
          <w:behavior w:val="content"/>
        </w:behaviors>
        <w:guid w:val="{73959E13-9617-4F1E-A45C-27CE60B67219}"/>
      </w:docPartPr>
      <w:docPartBody>
        <w:p w:rsidR="00A069CE" w:rsidRDefault="00223835" w:rsidP="00223835">
          <w:pPr>
            <w:pStyle w:val="F8971C4EBAAD4D85BF6D3AD0DF1E5820"/>
          </w:pPr>
          <w:r w:rsidRPr="00914010">
            <w:rPr>
              <w:rFonts w:cstheme="minorHAnsi"/>
            </w:rPr>
            <w:t>Enter observations of non-compliance, comments or notes here.</w:t>
          </w:r>
        </w:p>
      </w:docPartBody>
    </w:docPart>
    <w:docPart>
      <w:docPartPr>
        <w:name w:val="67793E63AE9D462FB9FE8945484965D0"/>
        <w:category>
          <w:name w:val="General"/>
          <w:gallery w:val="placeholder"/>
        </w:category>
        <w:types>
          <w:type w:val="bbPlcHdr"/>
        </w:types>
        <w:behaviors>
          <w:behavior w:val="content"/>
        </w:behaviors>
        <w:guid w:val="{EABBDA16-C7F9-44D3-99FD-B62B93C8FCAC}"/>
      </w:docPartPr>
      <w:docPartBody>
        <w:p w:rsidR="00A069CE" w:rsidRDefault="00223835" w:rsidP="00223835">
          <w:pPr>
            <w:pStyle w:val="67793E63AE9D462FB9FE8945484965D0"/>
          </w:pPr>
          <w:r w:rsidRPr="00914010">
            <w:rPr>
              <w:rFonts w:cstheme="minorHAnsi"/>
            </w:rPr>
            <w:t>Enter observations of non-compliance, comments or notes here.</w:t>
          </w:r>
        </w:p>
      </w:docPartBody>
    </w:docPart>
    <w:docPart>
      <w:docPartPr>
        <w:name w:val="203F76B556A5429E83C6B9D236A106F6"/>
        <w:category>
          <w:name w:val="General"/>
          <w:gallery w:val="placeholder"/>
        </w:category>
        <w:types>
          <w:type w:val="bbPlcHdr"/>
        </w:types>
        <w:behaviors>
          <w:behavior w:val="content"/>
        </w:behaviors>
        <w:guid w:val="{4C1D8B32-E949-4DB3-A266-02A9DA8DD040}"/>
      </w:docPartPr>
      <w:docPartBody>
        <w:p w:rsidR="00A069CE" w:rsidRDefault="00223835" w:rsidP="00223835">
          <w:pPr>
            <w:pStyle w:val="203F76B556A5429E83C6B9D236A106F6"/>
          </w:pPr>
          <w:r w:rsidRPr="00914010">
            <w:rPr>
              <w:rFonts w:cstheme="minorHAnsi"/>
            </w:rPr>
            <w:t>Enter observations of non-compliance, comments or notes here.</w:t>
          </w:r>
        </w:p>
      </w:docPartBody>
    </w:docPart>
    <w:docPart>
      <w:docPartPr>
        <w:name w:val="D56F5AB5FBF64F07940436D83C9E5325"/>
        <w:category>
          <w:name w:val="General"/>
          <w:gallery w:val="placeholder"/>
        </w:category>
        <w:types>
          <w:type w:val="bbPlcHdr"/>
        </w:types>
        <w:behaviors>
          <w:behavior w:val="content"/>
        </w:behaviors>
        <w:guid w:val="{3BDD2D92-A60B-45BC-913F-53FAF6A89537}"/>
      </w:docPartPr>
      <w:docPartBody>
        <w:p w:rsidR="00A069CE" w:rsidRDefault="00223835" w:rsidP="00223835">
          <w:pPr>
            <w:pStyle w:val="D56F5AB5FBF64F07940436D83C9E5325"/>
          </w:pPr>
          <w:r w:rsidRPr="00914010">
            <w:rPr>
              <w:rFonts w:cstheme="minorHAnsi"/>
            </w:rPr>
            <w:t>Enter observations of non-compliance, comments or notes here.</w:t>
          </w:r>
        </w:p>
      </w:docPartBody>
    </w:docPart>
    <w:docPart>
      <w:docPartPr>
        <w:name w:val="904ECA293E0344F3A9B2A5B4D162E010"/>
        <w:category>
          <w:name w:val="General"/>
          <w:gallery w:val="placeholder"/>
        </w:category>
        <w:types>
          <w:type w:val="bbPlcHdr"/>
        </w:types>
        <w:behaviors>
          <w:behavior w:val="content"/>
        </w:behaviors>
        <w:guid w:val="{FC8AA3BA-9E64-4D11-A39F-7251BD0C3300}"/>
      </w:docPartPr>
      <w:docPartBody>
        <w:p w:rsidR="00A069CE" w:rsidRDefault="00223835" w:rsidP="00223835">
          <w:pPr>
            <w:pStyle w:val="904ECA293E0344F3A9B2A5B4D162E010"/>
          </w:pPr>
          <w:r w:rsidRPr="00914010">
            <w:rPr>
              <w:rFonts w:cstheme="minorHAnsi"/>
            </w:rPr>
            <w:t>Enter observations of non-compliance, comments or notes here.</w:t>
          </w:r>
        </w:p>
      </w:docPartBody>
    </w:docPart>
    <w:docPart>
      <w:docPartPr>
        <w:name w:val="71E3505A176F48249C742E48F964C76D"/>
        <w:category>
          <w:name w:val="General"/>
          <w:gallery w:val="placeholder"/>
        </w:category>
        <w:types>
          <w:type w:val="bbPlcHdr"/>
        </w:types>
        <w:behaviors>
          <w:behavior w:val="content"/>
        </w:behaviors>
        <w:guid w:val="{BCF9E538-12A6-4749-AEA0-724CAA0AF15E}"/>
      </w:docPartPr>
      <w:docPartBody>
        <w:p w:rsidR="00A069CE" w:rsidRDefault="00223835" w:rsidP="00223835">
          <w:pPr>
            <w:pStyle w:val="71E3505A176F48249C742E48F964C76D"/>
          </w:pPr>
          <w:r w:rsidRPr="00914010">
            <w:rPr>
              <w:rFonts w:cstheme="minorHAnsi"/>
            </w:rPr>
            <w:t>Enter observations of non-compliance, comments or notes here.</w:t>
          </w:r>
        </w:p>
      </w:docPartBody>
    </w:docPart>
    <w:docPart>
      <w:docPartPr>
        <w:name w:val="F9F0C0BD6376436C94C882E052E4341A"/>
        <w:category>
          <w:name w:val="General"/>
          <w:gallery w:val="placeholder"/>
        </w:category>
        <w:types>
          <w:type w:val="bbPlcHdr"/>
        </w:types>
        <w:behaviors>
          <w:behavior w:val="content"/>
        </w:behaviors>
        <w:guid w:val="{3BDCAF44-8673-4950-BDD0-53FA4EAFB13F}"/>
      </w:docPartPr>
      <w:docPartBody>
        <w:p w:rsidR="00A069CE" w:rsidRDefault="00223835" w:rsidP="00223835">
          <w:pPr>
            <w:pStyle w:val="F9F0C0BD6376436C94C882E052E4341A"/>
          </w:pPr>
          <w:r w:rsidRPr="00914010">
            <w:rPr>
              <w:rFonts w:cstheme="minorHAnsi"/>
            </w:rPr>
            <w:t>Enter observations of non-compliance, comments or notes here.</w:t>
          </w:r>
        </w:p>
      </w:docPartBody>
    </w:docPart>
    <w:docPart>
      <w:docPartPr>
        <w:name w:val="78CAB33CE80A4FE2AA502823486E51F4"/>
        <w:category>
          <w:name w:val="General"/>
          <w:gallery w:val="placeholder"/>
        </w:category>
        <w:types>
          <w:type w:val="bbPlcHdr"/>
        </w:types>
        <w:behaviors>
          <w:behavior w:val="content"/>
        </w:behaviors>
        <w:guid w:val="{4926ACE3-9EFD-4238-A190-74981A91A70D}"/>
      </w:docPartPr>
      <w:docPartBody>
        <w:p w:rsidR="00A069CE" w:rsidRDefault="00223835" w:rsidP="00223835">
          <w:pPr>
            <w:pStyle w:val="78CAB33CE80A4FE2AA502823486E51F4"/>
          </w:pPr>
          <w:r w:rsidRPr="00914010">
            <w:rPr>
              <w:rFonts w:cstheme="minorHAnsi"/>
            </w:rPr>
            <w:t>Enter observations of non-compliance, comments or notes here.</w:t>
          </w:r>
        </w:p>
      </w:docPartBody>
    </w:docPart>
    <w:docPart>
      <w:docPartPr>
        <w:name w:val="3035CE1334C14AFAAA62CD36826313E2"/>
        <w:category>
          <w:name w:val="General"/>
          <w:gallery w:val="placeholder"/>
        </w:category>
        <w:types>
          <w:type w:val="bbPlcHdr"/>
        </w:types>
        <w:behaviors>
          <w:behavior w:val="content"/>
        </w:behaviors>
        <w:guid w:val="{F2170DBE-BF28-411A-8925-79A5ECE322DA}"/>
      </w:docPartPr>
      <w:docPartBody>
        <w:p w:rsidR="00A069CE" w:rsidRDefault="00223835" w:rsidP="00223835">
          <w:pPr>
            <w:pStyle w:val="3035CE1334C14AFAAA62CD36826313E2"/>
          </w:pPr>
          <w:r w:rsidRPr="00914010">
            <w:rPr>
              <w:rFonts w:cstheme="minorHAnsi"/>
            </w:rPr>
            <w:t>Enter observations of non-compliance, comments or notes here.</w:t>
          </w:r>
        </w:p>
      </w:docPartBody>
    </w:docPart>
    <w:docPart>
      <w:docPartPr>
        <w:name w:val="BF90FFA7BF484F7BB0AC49B9D7393C65"/>
        <w:category>
          <w:name w:val="General"/>
          <w:gallery w:val="placeholder"/>
        </w:category>
        <w:types>
          <w:type w:val="bbPlcHdr"/>
        </w:types>
        <w:behaviors>
          <w:behavior w:val="content"/>
        </w:behaviors>
        <w:guid w:val="{DDF1CB84-D8E3-4768-A613-B50E1EFE80EB}"/>
      </w:docPartPr>
      <w:docPartBody>
        <w:p w:rsidR="00A069CE" w:rsidRDefault="00223835" w:rsidP="00223835">
          <w:pPr>
            <w:pStyle w:val="BF90FFA7BF484F7BB0AC49B9D7393C65"/>
          </w:pPr>
          <w:r w:rsidRPr="00914010">
            <w:rPr>
              <w:rFonts w:cstheme="minorHAnsi"/>
            </w:rPr>
            <w:t>Enter observations of non-compliance, comments or notes here.</w:t>
          </w:r>
        </w:p>
      </w:docPartBody>
    </w:docPart>
    <w:docPart>
      <w:docPartPr>
        <w:name w:val="CE6D515556174A49A59F4F844794D5F7"/>
        <w:category>
          <w:name w:val="General"/>
          <w:gallery w:val="placeholder"/>
        </w:category>
        <w:types>
          <w:type w:val="bbPlcHdr"/>
        </w:types>
        <w:behaviors>
          <w:behavior w:val="content"/>
        </w:behaviors>
        <w:guid w:val="{772A89D1-FCFB-4E6C-88B0-8AB76752352E}"/>
      </w:docPartPr>
      <w:docPartBody>
        <w:p w:rsidR="00A069CE" w:rsidRDefault="00223835" w:rsidP="00223835">
          <w:pPr>
            <w:pStyle w:val="CE6D515556174A49A59F4F844794D5F7"/>
          </w:pPr>
          <w:r w:rsidRPr="00914010">
            <w:rPr>
              <w:rFonts w:cstheme="minorHAnsi"/>
            </w:rPr>
            <w:t>Enter observations of non-compliance, comments or notes here.</w:t>
          </w:r>
        </w:p>
      </w:docPartBody>
    </w:docPart>
    <w:docPart>
      <w:docPartPr>
        <w:name w:val="6259864B333B4B0883AC5E63C6472103"/>
        <w:category>
          <w:name w:val="General"/>
          <w:gallery w:val="placeholder"/>
        </w:category>
        <w:types>
          <w:type w:val="bbPlcHdr"/>
        </w:types>
        <w:behaviors>
          <w:behavior w:val="content"/>
        </w:behaviors>
        <w:guid w:val="{8063AAA5-C188-4297-946C-352ADFF2A814}"/>
      </w:docPartPr>
      <w:docPartBody>
        <w:p w:rsidR="00A069CE" w:rsidRDefault="00223835" w:rsidP="00223835">
          <w:pPr>
            <w:pStyle w:val="6259864B333B4B0883AC5E63C6472103"/>
          </w:pPr>
          <w:r w:rsidRPr="00914010">
            <w:rPr>
              <w:rFonts w:cstheme="minorHAnsi"/>
            </w:rPr>
            <w:t>Enter observations of non-compliance, comments or notes here.</w:t>
          </w:r>
        </w:p>
      </w:docPartBody>
    </w:docPart>
    <w:docPart>
      <w:docPartPr>
        <w:name w:val="A1669B7855864838860034A9EFB1B76F"/>
        <w:category>
          <w:name w:val="General"/>
          <w:gallery w:val="placeholder"/>
        </w:category>
        <w:types>
          <w:type w:val="bbPlcHdr"/>
        </w:types>
        <w:behaviors>
          <w:behavior w:val="content"/>
        </w:behaviors>
        <w:guid w:val="{CD02725A-FC44-49A3-857E-7D61D52F3296}"/>
      </w:docPartPr>
      <w:docPartBody>
        <w:p w:rsidR="00A069CE" w:rsidRDefault="00223835" w:rsidP="00223835">
          <w:pPr>
            <w:pStyle w:val="A1669B7855864838860034A9EFB1B76F"/>
          </w:pPr>
          <w:r w:rsidRPr="00914010">
            <w:rPr>
              <w:rFonts w:cstheme="minorHAnsi"/>
            </w:rPr>
            <w:t>Enter observations of non-compliance, comments or notes here.</w:t>
          </w:r>
        </w:p>
      </w:docPartBody>
    </w:docPart>
    <w:docPart>
      <w:docPartPr>
        <w:name w:val="577CCBAD14AF492190BB51AAF5F1C558"/>
        <w:category>
          <w:name w:val="General"/>
          <w:gallery w:val="placeholder"/>
        </w:category>
        <w:types>
          <w:type w:val="bbPlcHdr"/>
        </w:types>
        <w:behaviors>
          <w:behavior w:val="content"/>
        </w:behaviors>
        <w:guid w:val="{D34B1DC4-A932-4B98-BEE8-20277BF62290}"/>
      </w:docPartPr>
      <w:docPartBody>
        <w:p w:rsidR="00A069CE" w:rsidRDefault="00223835" w:rsidP="00223835">
          <w:pPr>
            <w:pStyle w:val="577CCBAD14AF492190BB51AAF5F1C558"/>
          </w:pPr>
          <w:r w:rsidRPr="00914010">
            <w:rPr>
              <w:rFonts w:cstheme="minorHAnsi"/>
            </w:rPr>
            <w:t>Enter observations of non-compliance, comments or notes here.</w:t>
          </w:r>
        </w:p>
      </w:docPartBody>
    </w:docPart>
    <w:docPart>
      <w:docPartPr>
        <w:name w:val="36AD7077AE8D4148A57F8D70B9FD8EA9"/>
        <w:category>
          <w:name w:val="General"/>
          <w:gallery w:val="placeholder"/>
        </w:category>
        <w:types>
          <w:type w:val="bbPlcHdr"/>
        </w:types>
        <w:behaviors>
          <w:behavior w:val="content"/>
        </w:behaviors>
        <w:guid w:val="{00B069E7-A13F-4D22-93A1-865051B6FC18}"/>
      </w:docPartPr>
      <w:docPartBody>
        <w:p w:rsidR="00A069CE" w:rsidRDefault="00223835" w:rsidP="00223835">
          <w:pPr>
            <w:pStyle w:val="36AD7077AE8D4148A57F8D70B9FD8EA9"/>
          </w:pPr>
          <w:r w:rsidRPr="00914010">
            <w:rPr>
              <w:rFonts w:cstheme="minorHAnsi"/>
            </w:rPr>
            <w:t>Enter observations of non-compliance, comments or notes here.</w:t>
          </w:r>
        </w:p>
      </w:docPartBody>
    </w:docPart>
    <w:docPart>
      <w:docPartPr>
        <w:name w:val="A3AC95E3AC0E47FAABF60666BABC0C5D"/>
        <w:category>
          <w:name w:val="General"/>
          <w:gallery w:val="placeholder"/>
        </w:category>
        <w:types>
          <w:type w:val="bbPlcHdr"/>
        </w:types>
        <w:behaviors>
          <w:behavior w:val="content"/>
        </w:behaviors>
        <w:guid w:val="{FFB17ED6-8B44-48DA-B36A-20338063B523}"/>
      </w:docPartPr>
      <w:docPartBody>
        <w:p w:rsidR="00A069CE" w:rsidRDefault="00223835" w:rsidP="00223835">
          <w:pPr>
            <w:pStyle w:val="A3AC95E3AC0E47FAABF60666BABC0C5D"/>
          </w:pPr>
          <w:r w:rsidRPr="00914010">
            <w:rPr>
              <w:rFonts w:cstheme="minorHAnsi"/>
            </w:rPr>
            <w:t>Enter observations of non-compliance, comments or notes here.</w:t>
          </w:r>
        </w:p>
      </w:docPartBody>
    </w:docPart>
    <w:docPart>
      <w:docPartPr>
        <w:name w:val="818E825D72B744E2A0D0B48777BF1FDD"/>
        <w:category>
          <w:name w:val="General"/>
          <w:gallery w:val="placeholder"/>
        </w:category>
        <w:types>
          <w:type w:val="bbPlcHdr"/>
        </w:types>
        <w:behaviors>
          <w:behavior w:val="content"/>
        </w:behaviors>
        <w:guid w:val="{F689CB17-BEEE-4419-B734-361E60F5E92B}"/>
      </w:docPartPr>
      <w:docPartBody>
        <w:p w:rsidR="00A069CE" w:rsidRDefault="00223835" w:rsidP="00223835">
          <w:pPr>
            <w:pStyle w:val="818E825D72B744E2A0D0B48777BF1FDD"/>
          </w:pPr>
          <w:r w:rsidRPr="00914010">
            <w:rPr>
              <w:rFonts w:cstheme="minorHAnsi"/>
            </w:rPr>
            <w:t>Enter observations of non-compliance, comments or notes here.</w:t>
          </w:r>
        </w:p>
      </w:docPartBody>
    </w:docPart>
    <w:docPart>
      <w:docPartPr>
        <w:name w:val="8C4FAB6029684257A28A0D479A749EF4"/>
        <w:category>
          <w:name w:val="General"/>
          <w:gallery w:val="placeholder"/>
        </w:category>
        <w:types>
          <w:type w:val="bbPlcHdr"/>
        </w:types>
        <w:behaviors>
          <w:behavior w:val="content"/>
        </w:behaviors>
        <w:guid w:val="{2F8E8954-E550-4E18-9F16-6C3146361048}"/>
      </w:docPartPr>
      <w:docPartBody>
        <w:p w:rsidR="00A069CE" w:rsidRDefault="00223835" w:rsidP="00223835">
          <w:pPr>
            <w:pStyle w:val="8C4FAB6029684257A28A0D479A749EF4"/>
          </w:pPr>
          <w:r w:rsidRPr="00914010">
            <w:rPr>
              <w:rFonts w:cstheme="minorHAnsi"/>
            </w:rPr>
            <w:t>Enter observations of non-compliance, comments or notes here.</w:t>
          </w:r>
        </w:p>
      </w:docPartBody>
    </w:docPart>
    <w:docPart>
      <w:docPartPr>
        <w:name w:val="DD959F39AD134E5FBB9837DC3169BEEF"/>
        <w:category>
          <w:name w:val="General"/>
          <w:gallery w:val="placeholder"/>
        </w:category>
        <w:types>
          <w:type w:val="bbPlcHdr"/>
        </w:types>
        <w:behaviors>
          <w:behavior w:val="content"/>
        </w:behaviors>
        <w:guid w:val="{D88E18FC-93DD-4EA2-911E-71DE60F0700C}"/>
      </w:docPartPr>
      <w:docPartBody>
        <w:p w:rsidR="00A069CE" w:rsidRDefault="00223835" w:rsidP="00223835">
          <w:pPr>
            <w:pStyle w:val="DD959F39AD134E5FBB9837DC3169BEEF"/>
          </w:pPr>
          <w:r w:rsidRPr="00914010">
            <w:rPr>
              <w:rFonts w:cstheme="minorHAnsi"/>
            </w:rPr>
            <w:t>Enter observations of non-compliance, comments or notes here.</w:t>
          </w:r>
        </w:p>
      </w:docPartBody>
    </w:docPart>
    <w:docPart>
      <w:docPartPr>
        <w:name w:val="A4F78A8E94444528804925DB09073463"/>
        <w:category>
          <w:name w:val="General"/>
          <w:gallery w:val="placeholder"/>
        </w:category>
        <w:types>
          <w:type w:val="bbPlcHdr"/>
        </w:types>
        <w:behaviors>
          <w:behavior w:val="content"/>
        </w:behaviors>
        <w:guid w:val="{C1E550FC-3145-49F0-9C4E-82358A449D7D}"/>
      </w:docPartPr>
      <w:docPartBody>
        <w:p w:rsidR="00A069CE" w:rsidRDefault="00223835" w:rsidP="00223835">
          <w:pPr>
            <w:pStyle w:val="A4F78A8E94444528804925DB09073463"/>
          </w:pPr>
          <w:r w:rsidRPr="00914010">
            <w:rPr>
              <w:rFonts w:cstheme="minorHAnsi"/>
            </w:rPr>
            <w:t>Enter observations of non-compliance, comments or notes here.</w:t>
          </w:r>
        </w:p>
      </w:docPartBody>
    </w:docPart>
    <w:docPart>
      <w:docPartPr>
        <w:name w:val="B85ADC29770D41569A02C69BC500AE90"/>
        <w:category>
          <w:name w:val="General"/>
          <w:gallery w:val="placeholder"/>
        </w:category>
        <w:types>
          <w:type w:val="bbPlcHdr"/>
        </w:types>
        <w:behaviors>
          <w:behavior w:val="content"/>
        </w:behaviors>
        <w:guid w:val="{FE3E2F4A-A359-4B93-B7FF-D294F0FA72A8}"/>
      </w:docPartPr>
      <w:docPartBody>
        <w:p w:rsidR="00A069CE" w:rsidRDefault="00223835" w:rsidP="00223835">
          <w:pPr>
            <w:pStyle w:val="B85ADC29770D41569A02C69BC500AE90"/>
          </w:pPr>
          <w:r w:rsidRPr="00914010">
            <w:rPr>
              <w:rFonts w:cstheme="minorHAnsi"/>
            </w:rPr>
            <w:t>Enter observations of non-compliance, comments or notes here.</w:t>
          </w:r>
        </w:p>
      </w:docPartBody>
    </w:docPart>
    <w:docPart>
      <w:docPartPr>
        <w:name w:val="7BA4D945D7B1471BAF14FB6E22A18BB9"/>
        <w:category>
          <w:name w:val="General"/>
          <w:gallery w:val="placeholder"/>
        </w:category>
        <w:types>
          <w:type w:val="bbPlcHdr"/>
        </w:types>
        <w:behaviors>
          <w:behavior w:val="content"/>
        </w:behaviors>
        <w:guid w:val="{6E1C26C7-0583-4498-9E71-D0BA1D0785E9}"/>
      </w:docPartPr>
      <w:docPartBody>
        <w:p w:rsidR="00A069CE" w:rsidRDefault="00223835" w:rsidP="00223835">
          <w:pPr>
            <w:pStyle w:val="7BA4D945D7B1471BAF14FB6E22A18BB9"/>
          </w:pPr>
          <w:r w:rsidRPr="00914010">
            <w:rPr>
              <w:rFonts w:cstheme="minorHAnsi"/>
            </w:rPr>
            <w:t>Enter observations of non-compliance, comments or notes here.</w:t>
          </w:r>
        </w:p>
      </w:docPartBody>
    </w:docPart>
    <w:docPart>
      <w:docPartPr>
        <w:name w:val="C152BFD706344E3E8CE48410F318C04B"/>
        <w:category>
          <w:name w:val="General"/>
          <w:gallery w:val="placeholder"/>
        </w:category>
        <w:types>
          <w:type w:val="bbPlcHdr"/>
        </w:types>
        <w:behaviors>
          <w:behavior w:val="content"/>
        </w:behaviors>
        <w:guid w:val="{9BC5BC8B-C333-4966-B604-47B7A6B995FB}"/>
      </w:docPartPr>
      <w:docPartBody>
        <w:p w:rsidR="00A069CE" w:rsidRDefault="00223835" w:rsidP="00223835">
          <w:pPr>
            <w:pStyle w:val="C152BFD706344E3E8CE48410F318C04B"/>
          </w:pPr>
          <w:r w:rsidRPr="00914010">
            <w:rPr>
              <w:rFonts w:cstheme="minorHAnsi"/>
            </w:rPr>
            <w:t>Enter observations of non-compliance, comments or notes here.</w:t>
          </w:r>
        </w:p>
      </w:docPartBody>
    </w:docPart>
    <w:docPart>
      <w:docPartPr>
        <w:name w:val="D6200BFE2D99491E975636A3E3ADD8FC"/>
        <w:category>
          <w:name w:val="General"/>
          <w:gallery w:val="placeholder"/>
        </w:category>
        <w:types>
          <w:type w:val="bbPlcHdr"/>
        </w:types>
        <w:behaviors>
          <w:behavior w:val="content"/>
        </w:behaviors>
        <w:guid w:val="{7EBA0F2C-215F-42FE-B319-031504408756}"/>
      </w:docPartPr>
      <w:docPartBody>
        <w:p w:rsidR="00A069CE" w:rsidRDefault="00223835" w:rsidP="00223835">
          <w:pPr>
            <w:pStyle w:val="D6200BFE2D99491E975636A3E3ADD8FC"/>
          </w:pPr>
          <w:r w:rsidRPr="00914010">
            <w:rPr>
              <w:rFonts w:cstheme="minorHAnsi"/>
            </w:rPr>
            <w:t>Enter observations of non-compliance, comments or notes here.</w:t>
          </w:r>
        </w:p>
      </w:docPartBody>
    </w:docPart>
    <w:docPart>
      <w:docPartPr>
        <w:name w:val="62BB24E6E010482F8A1445BAC6BF638F"/>
        <w:category>
          <w:name w:val="General"/>
          <w:gallery w:val="placeholder"/>
        </w:category>
        <w:types>
          <w:type w:val="bbPlcHdr"/>
        </w:types>
        <w:behaviors>
          <w:behavior w:val="content"/>
        </w:behaviors>
        <w:guid w:val="{A3CD1422-755F-481A-A9A0-BEBCDBD7E89F}"/>
      </w:docPartPr>
      <w:docPartBody>
        <w:p w:rsidR="00A069CE" w:rsidRDefault="00223835" w:rsidP="00223835">
          <w:pPr>
            <w:pStyle w:val="62BB24E6E010482F8A1445BAC6BF638F"/>
          </w:pPr>
          <w:r w:rsidRPr="00914010">
            <w:rPr>
              <w:rFonts w:cstheme="minorHAnsi"/>
            </w:rPr>
            <w:t>Enter observations of non-compliance, comments or notes here.</w:t>
          </w:r>
        </w:p>
      </w:docPartBody>
    </w:docPart>
    <w:docPart>
      <w:docPartPr>
        <w:name w:val="ECBAE45478DB406393B81BB44A32C939"/>
        <w:category>
          <w:name w:val="General"/>
          <w:gallery w:val="placeholder"/>
        </w:category>
        <w:types>
          <w:type w:val="bbPlcHdr"/>
        </w:types>
        <w:behaviors>
          <w:behavior w:val="content"/>
        </w:behaviors>
        <w:guid w:val="{E43EC2A7-114A-4827-B007-57BA397131C5}"/>
      </w:docPartPr>
      <w:docPartBody>
        <w:p w:rsidR="00A069CE" w:rsidRDefault="00223835" w:rsidP="00223835">
          <w:pPr>
            <w:pStyle w:val="ECBAE45478DB406393B81BB44A32C939"/>
          </w:pPr>
          <w:r w:rsidRPr="00914010">
            <w:rPr>
              <w:rFonts w:cstheme="minorHAnsi"/>
            </w:rPr>
            <w:t>Enter observations of non-compliance, comments or notes here.</w:t>
          </w:r>
        </w:p>
      </w:docPartBody>
    </w:docPart>
    <w:docPart>
      <w:docPartPr>
        <w:name w:val="593AB8F3AF2A4AD99FBF01B4C0DDB491"/>
        <w:category>
          <w:name w:val="General"/>
          <w:gallery w:val="placeholder"/>
        </w:category>
        <w:types>
          <w:type w:val="bbPlcHdr"/>
        </w:types>
        <w:behaviors>
          <w:behavior w:val="content"/>
        </w:behaviors>
        <w:guid w:val="{28A29A2F-2CA5-41D9-9755-1AC5CFBF2097}"/>
      </w:docPartPr>
      <w:docPartBody>
        <w:p w:rsidR="00A069CE" w:rsidRDefault="00223835" w:rsidP="00223835">
          <w:pPr>
            <w:pStyle w:val="593AB8F3AF2A4AD99FBF01B4C0DDB491"/>
          </w:pPr>
          <w:r w:rsidRPr="00914010">
            <w:rPr>
              <w:rFonts w:cstheme="minorHAnsi"/>
            </w:rPr>
            <w:t>Enter observations of non-compliance, comments or notes here.</w:t>
          </w:r>
        </w:p>
      </w:docPartBody>
    </w:docPart>
    <w:docPart>
      <w:docPartPr>
        <w:name w:val="A9F54B85D1EF48EF96D6B6E0C3E1BEED"/>
        <w:category>
          <w:name w:val="General"/>
          <w:gallery w:val="placeholder"/>
        </w:category>
        <w:types>
          <w:type w:val="bbPlcHdr"/>
        </w:types>
        <w:behaviors>
          <w:behavior w:val="content"/>
        </w:behaviors>
        <w:guid w:val="{5AC4C68D-F646-481B-8F7C-D0A111E5B0E3}"/>
      </w:docPartPr>
      <w:docPartBody>
        <w:p w:rsidR="00A069CE" w:rsidRDefault="00223835" w:rsidP="00223835">
          <w:pPr>
            <w:pStyle w:val="A9F54B85D1EF48EF96D6B6E0C3E1BEED"/>
          </w:pPr>
          <w:r w:rsidRPr="00914010">
            <w:rPr>
              <w:rFonts w:cstheme="minorHAnsi"/>
            </w:rPr>
            <w:t>Enter observations of non-compliance, comments or notes here.</w:t>
          </w:r>
        </w:p>
      </w:docPartBody>
    </w:docPart>
    <w:docPart>
      <w:docPartPr>
        <w:name w:val="3FE5721794884E16AF99B8E59DE0CE8A"/>
        <w:category>
          <w:name w:val="General"/>
          <w:gallery w:val="placeholder"/>
        </w:category>
        <w:types>
          <w:type w:val="bbPlcHdr"/>
        </w:types>
        <w:behaviors>
          <w:behavior w:val="content"/>
        </w:behaviors>
        <w:guid w:val="{6954D8D2-ABA6-496E-B5A3-FB9DF3042C2B}"/>
      </w:docPartPr>
      <w:docPartBody>
        <w:p w:rsidR="00A069CE" w:rsidRDefault="00223835" w:rsidP="00223835">
          <w:pPr>
            <w:pStyle w:val="3FE5721794884E16AF99B8E59DE0CE8A"/>
          </w:pPr>
          <w:r w:rsidRPr="00914010">
            <w:rPr>
              <w:rFonts w:cstheme="minorHAnsi"/>
            </w:rPr>
            <w:t>Enter observations of non-compliance, comments or notes here.</w:t>
          </w:r>
        </w:p>
      </w:docPartBody>
    </w:docPart>
    <w:docPart>
      <w:docPartPr>
        <w:name w:val="AD593103805245C38160212AF6359159"/>
        <w:category>
          <w:name w:val="General"/>
          <w:gallery w:val="placeholder"/>
        </w:category>
        <w:types>
          <w:type w:val="bbPlcHdr"/>
        </w:types>
        <w:behaviors>
          <w:behavior w:val="content"/>
        </w:behaviors>
        <w:guid w:val="{A6279BAF-E6B4-4860-98D7-145ED5554297}"/>
      </w:docPartPr>
      <w:docPartBody>
        <w:p w:rsidR="00A069CE" w:rsidRDefault="00223835" w:rsidP="00223835">
          <w:pPr>
            <w:pStyle w:val="AD593103805245C38160212AF6359159"/>
          </w:pPr>
          <w:r w:rsidRPr="00914010">
            <w:rPr>
              <w:rFonts w:cstheme="minorHAnsi"/>
            </w:rPr>
            <w:t>Enter observations of non-compliance, comments or notes here.</w:t>
          </w:r>
        </w:p>
      </w:docPartBody>
    </w:docPart>
    <w:docPart>
      <w:docPartPr>
        <w:name w:val="FA456B5DDBB24AB0AF341BF4B10C9C56"/>
        <w:category>
          <w:name w:val="General"/>
          <w:gallery w:val="placeholder"/>
        </w:category>
        <w:types>
          <w:type w:val="bbPlcHdr"/>
        </w:types>
        <w:behaviors>
          <w:behavior w:val="content"/>
        </w:behaviors>
        <w:guid w:val="{EC24232A-A132-4532-80C7-B29F87B756E9}"/>
      </w:docPartPr>
      <w:docPartBody>
        <w:p w:rsidR="00A069CE" w:rsidRDefault="00223835" w:rsidP="00223835">
          <w:pPr>
            <w:pStyle w:val="FA456B5DDBB24AB0AF341BF4B10C9C56"/>
          </w:pPr>
          <w:r w:rsidRPr="00914010">
            <w:rPr>
              <w:rFonts w:cstheme="minorHAnsi"/>
            </w:rPr>
            <w:t>Enter observations of non-compliance, comments or notes here.</w:t>
          </w:r>
        </w:p>
      </w:docPartBody>
    </w:docPart>
    <w:docPart>
      <w:docPartPr>
        <w:name w:val="C465A5210ECF432C8E83A0E2E9CB0884"/>
        <w:category>
          <w:name w:val="General"/>
          <w:gallery w:val="placeholder"/>
        </w:category>
        <w:types>
          <w:type w:val="bbPlcHdr"/>
        </w:types>
        <w:behaviors>
          <w:behavior w:val="content"/>
        </w:behaviors>
        <w:guid w:val="{979428C4-4F57-4E57-ACDF-72FFB8235099}"/>
      </w:docPartPr>
      <w:docPartBody>
        <w:p w:rsidR="00A069CE" w:rsidRDefault="00223835" w:rsidP="00223835">
          <w:pPr>
            <w:pStyle w:val="C465A5210ECF432C8E83A0E2E9CB0884"/>
          </w:pPr>
          <w:r w:rsidRPr="00914010">
            <w:rPr>
              <w:rFonts w:cstheme="minorHAnsi"/>
            </w:rPr>
            <w:t>Enter observations of non-compliance, comments or notes here.</w:t>
          </w:r>
        </w:p>
      </w:docPartBody>
    </w:docPart>
    <w:docPart>
      <w:docPartPr>
        <w:name w:val="1CCBD0090F544B399BDD749253304A41"/>
        <w:category>
          <w:name w:val="General"/>
          <w:gallery w:val="placeholder"/>
        </w:category>
        <w:types>
          <w:type w:val="bbPlcHdr"/>
        </w:types>
        <w:behaviors>
          <w:behavior w:val="content"/>
        </w:behaviors>
        <w:guid w:val="{6CCE2B62-1313-421E-9923-E9EF25AD0B90}"/>
      </w:docPartPr>
      <w:docPartBody>
        <w:p w:rsidR="00A069CE" w:rsidRDefault="00223835" w:rsidP="00223835">
          <w:pPr>
            <w:pStyle w:val="1CCBD0090F544B399BDD749253304A41"/>
          </w:pPr>
          <w:r w:rsidRPr="00914010">
            <w:rPr>
              <w:rFonts w:cstheme="minorHAnsi"/>
            </w:rPr>
            <w:t>Enter observations of non-compliance, comments or notes here.</w:t>
          </w:r>
        </w:p>
      </w:docPartBody>
    </w:docPart>
    <w:docPart>
      <w:docPartPr>
        <w:name w:val="7B9DC8D6BDB745D78F0EA9042B5F6914"/>
        <w:category>
          <w:name w:val="General"/>
          <w:gallery w:val="placeholder"/>
        </w:category>
        <w:types>
          <w:type w:val="bbPlcHdr"/>
        </w:types>
        <w:behaviors>
          <w:behavior w:val="content"/>
        </w:behaviors>
        <w:guid w:val="{FA69AE67-ECFF-4D0E-B945-B98EA796E348}"/>
      </w:docPartPr>
      <w:docPartBody>
        <w:p w:rsidR="00A069CE" w:rsidRDefault="00223835" w:rsidP="00223835">
          <w:pPr>
            <w:pStyle w:val="7B9DC8D6BDB745D78F0EA9042B5F6914"/>
          </w:pPr>
          <w:r w:rsidRPr="00914010">
            <w:rPr>
              <w:rFonts w:cstheme="minorHAnsi"/>
            </w:rPr>
            <w:t>Enter observations of non-compliance, comments or notes here.</w:t>
          </w:r>
        </w:p>
      </w:docPartBody>
    </w:docPart>
    <w:docPart>
      <w:docPartPr>
        <w:name w:val="77461C8FEE014445A513B12D1A6C20F2"/>
        <w:category>
          <w:name w:val="General"/>
          <w:gallery w:val="placeholder"/>
        </w:category>
        <w:types>
          <w:type w:val="bbPlcHdr"/>
        </w:types>
        <w:behaviors>
          <w:behavior w:val="content"/>
        </w:behaviors>
        <w:guid w:val="{093F8A6C-AE94-48C7-87BD-CDBD01006727}"/>
      </w:docPartPr>
      <w:docPartBody>
        <w:p w:rsidR="00A069CE" w:rsidRDefault="00223835" w:rsidP="00223835">
          <w:pPr>
            <w:pStyle w:val="77461C8FEE014445A513B12D1A6C20F2"/>
          </w:pPr>
          <w:r w:rsidRPr="00914010">
            <w:rPr>
              <w:rFonts w:cstheme="minorHAnsi"/>
            </w:rPr>
            <w:t>Enter observations of non-compliance, comments or notes here.</w:t>
          </w:r>
        </w:p>
      </w:docPartBody>
    </w:docPart>
    <w:docPart>
      <w:docPartPr>
        <w:name w:val="F6292648165541CC96E23724292B23A6"/>
        <w:category>
          <w:name w:val="General"/>
          <w:gallery w:val="placeholder"/>
        </w:category>
        <w:types>
          <w:type w:val="bbPlcHdr"/>
        </w:types>
        <w:behaviors>
          <w:behavior w:val="content"/>
        </w:behaviors>
        <w:guid w:val="{588DC19E-E2FF-4B68-81DA-F5CB44840F62}"/>
      </w:docPartPr>
      <w:docPartBody>
        <w:p w:rsidR="00A069CE" w:rsidRDefault="00223835" w:rsidP="00223835">
          <w:pPr>
            <w:pStyle w:val="F6292648165541CC96E23724292B23A6"/>
          </w:pPr>
          <w:r w:rsidRPr="00914010">
            <w:rPr>
              <w:rFonts w:cstheme="minorHAnsi"/>
            </w:rPr>
            <w:t>Enter observations of non-compliance, comments or notes here.</w:t>
          </w:r>
        </w:p>
      </w:docPartBody>
    </w:docPart>
    <w:docPart>
      <w:docPartPr>
        <w:name w:val="3198BD4E037947BE9D648D3D61F9D321"/>
        <w:category>
          <w:name w:val="General"/>
          <w:gallery w:val="placeholder"/>
        </w:category>
        <w:types>
          <w:type w:val="bbPlcHdr"/>
        </w:types>
        <w:behaviors>
          <w:behavior w:val="content"/>
        </w:behaviors>
        <w:guid w:val="{00C930B6-D7CB-4BE9-AA06-71417928DB77}"/>
      </w:docPartPr>
      <w:docPartBody>
        <w:p w:rsidR="00A069CE" w:rsidRDefault="00223835" w:rsidP="00223835">
          <w:pPr>
            <w:pStyle w:val="3198BD4E037947BE9D648D3D61F9D321"/>
          </w:pPr>
          <w:r w:rsidRPr="00914010">
            <w:rPr>
              <w:rFonts w:cstheme="minorHAnsi"/>
            </w:rPr>
            <w:t>Enter observations of non-compliance, comments or notes here.</w:t>
          </w:r>
        </w:p>
      </w:docPartBody>
    </w:docPart>
    <w:docPart>
      <w:docPartPr>
        <w:name w:val="5E10CA60AE6747DDA674354F638D8763"/>
        <w:category>
          <w:name w:val="General"/>
          <w:gallery w:val="placeholder"/>
        </w:category>
        <w:types>
          <w:type w:val="bbPlcHdr"/>
        </w:types>
        <w:behaviors>
          <w:behavior w:val="content"/>
        </w:behaviors>
        <w:guid w:val="{B9CE5DF6-B761-427C-AAFB-38B0D725D692}"/>
      </w:docPartPr>
      <w:docPartBody>
        <w:p w:rsidR="00A069CE" w:rsidRDefault="00223835" w:rsidP="00223835">
          <w:pPr>
            <w:pStyle w:val="5E10CA60AE6747DDA674354F638D8763"/>
          </w:pPr>
          <w:r w:rsidRPr="00914010">
            <w:rPr>
              <w:rFonts w:cstheme="minorHAnsi"/>
            </w:rPr>
            <w:t>Enter observations of non-compliance, comments or notes here.</w:t>
          </w:r>
        </w:p>
      </w:docPartBody>
    </w:docPart>
    <w:docPart>
      <w:docPartPr>
        <w:name w:val="E4E8378D2A85416FA53B7FBDAB6612A7"/>
        <w:category>
          <w:name w:val="General"/>
          <w:gallery w:val="placeholder"/>
        </w:category>
        <w:types>
          <w:type w:val="bbPlcHdr"/>
        </w:types>
        <w:behaviors>
          <w:behavior w:val="content"/>
        </w:behaviors>
        <w:guid w:val="{40C3363E-E4BE-4E59-8BA6-1D421016155D}"/>
      </w:docPartPr>
      <w:docPartBody>
        <w:p w:rsidR="00A069CE" w:rsidRDefault="00223835" w:rsidP="00223835">
          <w:pPr>
            <w:pStyle w:val="E4E8378D2A85416FA53B7FBDAB6612A7"/>
          </w:pPr>
          <w:r w:rsidRPr="00914010">
            <w:rPr>
              <w:rFonts w:cstheme="minorHAnsi"/>
            </w:rPr>
            <w:t>Enter observations of non-compliance, comments or notes here.</w:t>
          </w:r>
        </w:p>
      </w:docPartBody>
    </w:docPart>
    <w:docPart>
      <w:docPartPr>
        <w:name w:val="944869A62C4647F28969B7FBC1A6E25E"/>
        <w:category>
          <w:name w:val="General"/>
          <w:gallery w:val="placeholder"/>
        </w:category>
        <w:types>
          <w:type w:val="bbPlcHdr"/>
        </w:types>
        <w:behaviors>
          <w:behavior w:val="content"/>
        </w:behaviors>
        <w:guid w:val="{8EF439C8-3D21-47FE-9734-FF0A8E0F9CFE}"/>
      </w:docPartPr>
      <w:docPartBody>
        <w:p w:rsidR="00A069CE" w:rsidRDefault="00223835" w:rsidP="00223835">
          <w:pPr>
            <w:pStyle w:val="944869A62C4647F28969B7FBC1A6E25E"/>
          </w:pPr>
          <w:r w:rsidRPr="00914010">
            <w:rPr>
              <w:rFonts w:cstheme="minorHAnsi"/>
            </w:rPr>
            <w:t>Enter observations of non-compliance, comments or notes here.</w:t>
          </w:r>
        </w:p>
      </w:docPartBody>
    </w:docPart>
    <w:docPart>
      <w:docPartPr>
        <w:name w:val="A807E470C1E0482B9C5277F97F227238"/>
        <w:category>
          <w:name w:val="General"/>
          <w:gallery w:val="placeholder"/>
        </w:category>
        <w:types>
          <w:type w:val="bbPlcHdr"/>
        </w:types>
        <w:behaviors>
          <w:behavior w:val="content"/>
        </w:behaviors>
        <w:guid w:val="{2D2FD6B0-8DAD-4789-AF78-D8B3C8E5129B}"/>
      </w:docPartPr>
      <w:docPartBody>
        <w:p w:rsidR="00A069CE" w:rsidRDefault="00223835" w:rsidP="00223835">
          <w:pPr>
            <w:pStyle w:val="A807E470C1E0482B9C5277F97F227238"/>
          </w:pPr>
          <w:r w:rsidRPr="00914010">
            <w:rPr>
              <w:rFonts w:cstheme="minorHAnsi"/>
            </w:rPr>
            <w:t>Enter observations of non-compliance, comments or notes here.</w:t>
          </w:r>
        </w:p>
      </w:docPartBody>
    </w:docPart>
    <w:docPart>
      <w:docPartPr>
        <w:name w:val="742939C9861B4644A2AE2435B4A37274"/>
        <w:category>
          <w:name w:val="General"/>
          <w:gallery w:val="placeholder"/>
        </w:category>
        <w:types>
          <w:type w:val="bbPlcHdr"/>
        </w:types>
        <w:behaviors>
          <w:behavior w:val="content"/>
        </w:behaviors>
        <w:guid w:val="{7CCE3CCD-5FCA-48DA-9E83-5B3FEDB6C605}"/>
      </w:docPartPr>
      <w:docPartBody>
        <w:p w:rsidR="00A069CE" w:rsidRDefault="00223835" w:rsidP="00223835">
          <w:pPr>
            <w:pStyle w:val="742939C9861B4644A2AE2435B4A37274"/>
          </w:pPr>
          <w:r w:rsidRPr="00914010">
            <w:rPr>
              <w:rFonts w:cstheme="minorHAnsi"/>
            </w:rPr>
            <w:t>Enter observations of non-compliance, comments or notes here.</w:t>
          </w:r>
        </w:p>
      </w:docPartBody>
    </w:docPart>
    <w:docPart>
      <w:docPartPr>
        <w:name w:val="A9CC3AFC4C9E4E04A39029F269466240"/>
        <w:category>
          <w:name w:val="General"/>
          <w:gallery w:val="placeholder"/>
        </w:category>
        <w:types>
          <w:type w:val="bbPlcHdr"/>
        </w:types>
        <w:behaviors>
          <w:behavior w:val="content"/>
        </w:behaviors>
        <w:guid w:val="{C16D3E17-CE20-4D73-A3BA-3240417FC506}"/>
      </w:docPartPr>
      <w:docPartBody>
        <w:p w:rsidR="00A069CE" w:rsidRDefault="00223835" w:rsidP="00223835">
          <w:pPr>
            <w:pStyle w:val="A9CC3AFC4C9E4E04A39029F269466240"/>
          </w:pPr>
          <w:r w:rsidRPr="00914010">
            <w:rPr>
              <w:rFonts w:cstheme="minorHAnsi"/>
            </w:rPr>
            <w:t>Enter observations of non-compliance, comments or notes here.</w:t>
          </w:r>
        </w:p>
      </w:docPartBody>
    </w:docPart>
    <w:docPart>
      <w:docPartPr>
        <w:name w:val="2CC8088021C1430EBB36C3C80EB74649"/>
        <w:category>
          <w:name w:val="General"/>
          <w:gallery w:val="placeholder"/>
        </w:category>
        <w:types>
          <w:type w:val="bbPlcHdr"/>
        </w:types>
        <w:behaviors>
          <w:behavior w:val="content"/>
        </w:behaviors>
        <w:guid w:val="{0BFE7D73-307A-4DB7-A2B2-30E553E893F3}"/>
      </w:docPartPr>
      <w:docPartBody>
        <w:p w:rsidR="00A069CE" w:rsidRDefault="00223835" w:rsidP="00223835">
          <w:pPr>
            <w:pStyle w:val="2CC8088021C1430EBB36C3C80EB74649"/>
          </w:pPr>
          <w:r w:rsidRPr="00914010">
            <w:rPr>
              <w:rFonts w:cstheme="minorHAnsi"/>
            </w:rPr>
            <w:t>Enter observations of non-compliance, comments or notes here.</w:t>
          </w:r>
        </w:p>
      </w:docPartBody>
    </w:docPart>
    <w:docPart>
      <w:docPartPr>
        <w:name w:val="C93B56A9E6C54110B2E6001B35F1075B"/>
        <w:category>
          <w:name w:val="General"/>
          <w:gallery w:val="placeholder"/>
        </w:category>
        <w:types>
          <w:type w:val="bbPlcHdr"/>
        </w:types>
        <w:behaviors>
          <w:behavior w:val="content"/>
        </w:behaviors>
        <w:guid w:val="{54DF57F6-9ED6-48BB-B7DC-8100A9AC3A47}"/>
      </w:docPartPr>
      <w:docPartBody>
        <w:p w:rsidR="00A069CE" w:rsidRDefault="00223835" w:rsidP="00223835">
          <w:pPr>
            <w:pStyle w:val="C93B56A9E6C54110B2E6001B35F1075B"/>
          </w:pPr>
          <w:r w:rsidRPr="00914010">
            <w:rPr>
              <w:rFonts w:cstheme="minorHAnsi"/>
            </w:rPr>
            <w:t>Enter observations of non-compliance, comments or notes here.</w:t>
          </w:r>
        </w:p>
      </w:docPartBody>
    </w:docPart>
    <w:docPart>
      <w:docPartPr>
        <w:name w:val="EF86816611874C28AC72412A1F6F16E7"/>
        <w:category>
          <w:name w:val="General"/>
          <w:gallery w:val="placeholder"/>
        </w:category>
        <w:types>
          <w:type w:val="bbPlcHdr"/>
        </w:types>
        <w:behaviors>
          <w:behavior w:val="content"/>
        </w:behaviors>
        <w:guid w:val="{5E0F7AD8-01DF-4E7A-A0F0-A7F673DF2016}"/>
      </w:docPartPr>
      <w:docPartBody>
        <w:p w:rsidR="00A069CE" w:rsidRDefault="00223835" w:rsidP="00223835">
          <w:pPr>
            <w:pStyle w:val="EF86816611874C28AC72412A1F6F16E7"/>
          </w:pPr>
          <w:r w:rsidRPr="00914010">
            <w:rPr>
              <w:rFonts w:cstheme="minorHAnsi"/>
            </w:rPr>
            <w:t>Enter observations of non-compliance, comments or notes here.</w:t>
          </w:r>
        </w:p>
      </w:docPartBody>
    </w:docPart>
    <w:docPart>
      <w:docPartPr>
        <w:name w:val="BC31627CF0674203A59C4ECA0E801429"/>
        <w:category>
          <w:name w:val="General"/>
          <w:gallery w:val="placeholder"/>
        </w:category>
        <w:types>
          <w:type w:val="bbPlcHdr"/>
        </w:types>
        <w:behaviors>
          <w:behavior w:val="content"/>
        </w:behaviors>
        <w:guid w:val="{04DC2EE4-EBFA-4095-9FE2-E797D309EAE5}"/>
      </w:docPartPr>
      <w:docPartBody>
        <w:p w:rsidR="00A069CE" w:rsidRDefault="00223835" w:rsidP="00223835">
          <w:pPr>
            <w:pStyle w:val="BC31627CF0674203A59C4ECA0E801429"/>
          </w:pPr>
          <w:r w:rsidRPr="00914010">
            <w:rPr>
              <w:rFonts w:cstheme="minorHAnsi"/>
            </w:rPr>
            <w:t>Enter observations of non-compliance, comments or notes here.</w:t>
          </w:r>
        </w:p>
      </w:docPartBody>
    </w:docPart>
    <w:docPart>
      <w:docPartPr>
        <w:name w:val="9FB452523CA54CE8BA4D6C5D33C5C71E"/>
        <w:category>
          <w:name w:val="General"/>
          <w:gallery w:val="placeholder"/>
        </w:category>
        <w:types>
          <w:type w:val="bbPlcHdr"/>
        </w:types>
        <w:behaviors>
          <w:behavior w:val="content"/>
        </w:behaviors>
        <w:guid w:val="{3FFC4D77-B9F1-41FB-BF2E-CEBB9542FCA5}"/>
      </w:docPartPr>
      <w:docPartBody>
        <w:p w:rsidR="00A069CE" w:rsidRDefault="00223835" w:rsidP="00223835">
          <w:pPr>
            <w:pStyle w:val="9FB452523CA54CE8BA4D6C5D33C5C71E"/>
          </w:pPr>
          <w:r w:rsidRPr="00F95871">
            <w:rPr>
              <w:rFonts w:cstheme="minorHAnsi"/>
            </w:rPr>
            <w:t>Enter observations of non-compliance, comments or notes here.</w:t>
          </w:r>
        </w:p>
      </w:docPartBody>
    </w:docPart>
    <w:docPart>
      <w:docPartPr>
        <w:name w:val="CE45D99A77DC483B95A6DEA2D029C865"/>
        <w:category>
          <w:name w:val="General"/>
          <w:gallery w:val="placeholder"/>
        </w:category>
        <w:types>
          <w:type w:val="bbPlcHdr"/>
        </w:types>
        <w:behaviors>
          <w:behavior w:val="content"/>
        </w:behaviors>
        <w:guid w:val="{8993AF61-0CA9-4F3B-8517-6DFF4DC6852A}"/>
      </w:docPartPr>
      <w:docPartBody>
        <w:p w:rsidR="00A069CE" w:rsidRDefault="00223835" w:rsidP="00223835">
          <w:pPr>
            <w:pStyle w:val="CE45D99A77DC483B95A6DEA2D029C865"/>
          </w:pPr>
          <w:r w:rsidRPr="00F95871">
            <w:rPr>
              <w:rFonts w:cstheme="minorHAnsi"/>
            </w:rPr>
            <w:t>Enter observations of non-compliance, comments or notes here.</w:t>
          </w:r>
        </w:p>
      </w:docPartBody>
    </w:docPart>
    <w:docPart>
      <w:docPartPr>
        <w:name w:val="8CC1C4D26EDB4841BAD920DE2FDE21F3"/>
        <w:category>
          <w:name w:val="General"/>
          <w:gallery w:val="placeholder"/>
        </w:category>
        <w:types>
          <w:type w:val="bbPlcHdr"/>
        </w:types>
        <w:behaviors>
          <w:behavior w:val="content"/>
        </w:behaviors>
        <w:guid w:val="{B20E7C20-B33D-4579-9A7F-8597A7462D92}"/>
      </w:docPartPr>
      <w:docPartBody>
        <w:p w:rsidR="00A069CE" w:rsidRDefault="00223835" w:rsidP="00223835">
          <w:pPr>
            <w:pStyle w:val="8CC1C4D26EDB4841BAD920DE2FDE21F3"/>
          </w:pPr>
          <w:r w:rsidRPr="00F95871">
            <w:rPr>
              <w:rFonts w:cstheme="minorHAnsi"/>
            </w:rPr>
            <w:t>Enter observations of non-compliance, comments or notes here.</w:t>
          </w:r>
        </w:p>
      </w:docPartBody>
    </w:docPart>
    <w:docPart>
      <w:docPartPr>
        <w:name w:val="C7212E3B7A5E4BFC88EB8EC36D3478C5"/>
        <w:category>
          <w:name w:val="General"/>
          <w:gallery w:val="placeholder"/>
        </w:category>
        <w:types>
          <w:type w:val="bbPlcHdr"/>
        </w:types>
        <w:behaviors>
          <w:behavior w:val="content"/>
        </w:behaviors>
        <w:guid w:val="{02F33A94-1B58-4CA6-B14E-81B8FB70CC89}"/>
      </w:docPartPr>
      <w:docPartBody>
        <w:p w:rsidR="00A069CE" w:rsidRDefault="00223835" w:rsidP="00223835">
          <w:pPr>
            <w:pStyle w:val="C7212E3B7A5E4BFC88EB8EC36D3478C5"/>
          </w:pPr>
          <w:r w:rsidRPr="00F95871">
            <w:rPr>
              <w:rFonts w:cstheme="minorHAnsi"/>
            </w:rPr>
            <w:t>Enter observations of non-compliance, comments or notes here.</w:t>
          </w:r>
        </w:p>
      </w:docPartBody>
    </w:docPart>
    <w:docPart>
      <w:docPartPr>
        <w:name w:val="95511BEE9CE74D20BFDB124E066351D2"/>
        <w:category>
          <w:name w:val="General"/>
          <w:gallery w:val="placeholder"/>
        </w:category>
        <w:types>
          <w:type w:val="bbPlcHdr"/>
        </w:types>
        <w:behaviors>
          <w:behavior w:val="content"/>
        </w:behaviors>
        <w:guid w:val="{EDDEB6CE-AA8F-498B-9A76-87809BAC4FE2}"/>
      </w:docPartPr>
      <w:docPartBody>
        <w:p w:rsidR="00A069CE" w:rsidRDefault="00223835" w:rsidP="00223835">
          <w:pPr>
            <w:pStyle w:val="95511BEE9CE74D20BFDB124E066351D2"/>
          </w:pPr>
          <w:r w:rsidRPr="00F95871">
            <w:rPr>
              <w:rFonts w:cstheme="minorHAnsi"/>
            </w:rPr>
            <w:t>Enter observations of non-compliance, comments or notes here.</w:t>
          </w:r>
        </w:p>
      </w:docPartBody>
    </w:docPart>
    <w:docPart>
      <w:docPartPr>
        <w:name w:val="95AB82BBB886403BB17A734387CA6FD5"/>
        <w:category>
          <w:name w:val="General"/>
          <w:gallery w:val="placeholder"/>
        </w:category>
        <w:types>
          <w:type w:val="bbPlcHdr"/>
        </w:types>
        <w:behaviors>
          <w:behavior w:val="content"/>
        </w:behaviors>
        <w:guid w:val="{F7AE7959-F437-4181-8C5E-698D3E1E2D0A}"/>
      </w:docPartPr>
      <w:docPartBody>
        <w:p w:rsidR="00A069CE" w:rsidRDefault="00223835" w:rsidP="00223835">
          <w:pPr>
            <w:pStyle w:val="95AB82BBB886403BB17A734387CA6FD5"/>
          </w:pPr>
          <w:r w:rsidRPr="00F95871">
            <w:rPr>
              <w:rFonts w:cstheme="minorHAnsi"/>
            </w:rPr>
            <w:t>Enter observations of non-compliance, comments or notes here.</w:t>
          </w:r>
        </w:p>
      </w:docPartBody>
    </w:docPart>
    <w:docPart>
      <w:docPartPr>
        <w:name w:val="E38B44FD797F485DB46A20D7B4A527D6"/>
        <w:category>
          <w:name w:val="General"/>
          <w:gallery w:val="placeholder"/>
        </w:category>
        <w:types>
          <w:type w:val="bbPlcHdr"/>
        </w:types>
        <w:behaviors>
          <w:behavior w:val="content"/>
        </w:behaviors>
        <w:guid w:val="{E3A0F949-D403-4CF5-86AB-1BB72CB79049}"/>
      </w:docPartPr>
      <w:docPartBody>
        <w:p w:rsidR="00A069CE" w:rsidRDefault="00223835" w:rsidP="00223835">
          <w:pPr>
            <w:pStyle w:val="E38B44FD797F485DB46A20D7B4A527D6"/>
          </w:pPr>
          <w:r w:rsidRPr="00F95871">
            <w:rPr>
              <w:rFonts w:cstheme="minorHAnsi"/>
            </w:rPr>
            <w:t>Enter observations of non-compliance, comments or notes here.</w:t>
          </w:r>
        </w:p>
      </w:docPartBody>
    </w:docPart>
    <w:docPart>
      <w:docPartPr>
        <w:name w:val="87436E851BB044B3B0D4B8D2D57EE82D"/>
        <w:category>
          <w:name w:val="General"/>
          <w:gallery w:val="placeholder"/>
        </w:category>
        <w:types>
          <w:type w:val="bbPlcHdr"/>
        </w:types>
        <w:behaviors>
          <w:behavior w:val="content"/>
        </w:behaviors>
        <w:guid w:val="{5B076E13-DAA2-4932-9BCD-6238F0CB9BDE}"/>
      </w:docPartPr>
      <w:docPartBody>
        <w:p w:rsidR="00A069CE" w:rsidRDefault="00223835" w:rsidP="00223835">
          <w:pPr>
            <w:pStyle w:val="87436E851BB044B3B0D4B8D2D57EE82D"/>
          </w:pPr>
          <w:r w:rsidRPr="00F95871">
            <w:rPr>
              <w:rFonts w:cstheme="minorHAnsi"/>
            </w:rPr>
            <w:t>Enter observations of non-compliance, comments or notes here.</w:t>
          </w:r>
        </w:p>
      </w:docPartBody>
    </w:docPart>
    <w:docPart>
      <w:docPartPr>
        <w:name w:val="A85D9ED1399B457096BD7CDC8C87DE0D"/>
        <w:category>
          <w:name w:val="General"/>
          <w:gallery w:val="placeholder"/>
        </w:category>
        <w:types>
          <w:type w:val="bbPlcHdr"/>
        </w:types>
        <w:behaviors>
          <w:behavior w:val="content"/>
        </w:behaviors>
        <w:guid w:val="{26D07664-C71C-40D2-A344-B95D1C439732}"/>
      </w:docPartPr>
      <w:docPartBody>
        <w:p w:rsidR="00A069CE" w:rsidRDefault="00223835" w:rsidP="00223835">
          <w:pPr>
            <w:pStyle w:val="A85D9ED1399B457096BD7CDC8C87DE0D"/>
          </w:pPr>
          <w:r w:rsidRPr="00F95871">
            <w:rPr>
              <w:rFonts w:cstheme="minorHAnsi"/>
            </w:rPr>
            <w:t>Enter observations of non-compliance, comments or notes here.</w:t>
          </w:r>
        </w:p>
      </w:docPartBody>
    </w:docPart>
    <w:docPart>
      <w:docPartPr>
        <w:name w:val="2A967453A640421582043086E0359589"/>
        <w:category>
          <w:name w:val="General"/>
          <w:gallery w:val="placeholder"/>
        </w:category>
        <w:types>
          <w:type w:val="bbPlcHdr"/>
        </w:types>
        <w:behaviors>
          <w:behavior w:val="content"/>
        </w:behaviors>
        <w:guid w:val="{BF40B185-8F86-4BBC-8B3E-FD3A2D8CDB78}"/>
      </w:docPartPr>
      <w:docPartBody>
        <w:p w:rsidR="00A069CE" w:rsidRDefault="00223835" w:rsidP="00223835">
          <w:pPr>
            <w:pStyle w:val="2A967453A640421582043086E0359589"/>
          </w:pPr>
          <w:r w:rsidRPr="00F95871">
            <w:rPr>
              <w:rFonts w:cstheme="minorHAnsi"/>
            </w:rPr>
            <w:t>Enter observations of non-compliance, comments or notes here.</w:t>
          </w:r>
        </w:p>
      </w:docPartBody>
    </w:docPart>
    <w:docPart>
      <w:docPartPr>
        <w:name w:val="8A743980700F464BBFAC710ACE9F9EF0"/>
        <w:category>
          <w:name w:val="General"/>
          <w:gallery w:val="placeholder"/>
        </w:category>
        <w:types>
          <w:type w:val="bbPlcHdr"/>
        </w:types>
        <w:behaviors>
          <w:behavior w:val="content"/>
        </w:behaviors>
        <w:guid w:val="{50D338E8-C53D-43BC-88A8-02F7194F03DC}"/>
      </w:docPartPr>
      <w:docPartBody>
        <w:p w:rsidR="00A069CE" w:rsidRDefault="00223835" w:rsidP="00223835">
          <w:pPr>
            <w:pStyle w:val="8A743980700F464BBFAC710ACE9F9EF0"/>
          </w:pPr>
          <w:r w:rsidRPr="00F95871">
            <w:rPr>
              <w:rFonts w:cstheme="minorHAnsi"/>
            </w:rPr>
            <w:t>Enter observations of non-compliance, comments or notes here.</w:t>
          </w:r>
        </w:p>
      </w:docPartBody>
    </w:docPart>
    <w:docPart>
      <w:docPartPr>
        <w:name w:val="62A2B966541549D58A5A13B83E1BDE44"/>
        <w:category>
          <w:name w:val="General"/>
          <w:gallery w:val="placeholder"/>
        </w:category>
        <w:types>
          <w:type w:val="bbPlcHdr"/>
        </w:types>
        <w:behaviors>
          <w:behavior w:val="content"/>
        </w:behaviors>
        <w:guid w:val="{78CED986-98F3-4562-A113-3C2F6D67968C}"/>
      </w:docPartPr>
      <w:docPartBody>
        <w:p w:rsidR="00A069CE" w:rsidRDefault="00223835" w:rsidP="00223835">
          <w:pPr>
            <w:pStyle w:val="62A2B966541549D58A5A13B83E1BDE44"/>
          </w:pPr>
          <w:r w:rsidRPr="00F95871">
            <w:rPr>
              <w:rFonts w:cstheme="minorHAnsi"/>
            </w:rPr>
            <w:t>Enter observations of non-compliance, comments or notes here.</w:t>
          </w:r>
        </w:p>
      </w:docPartBody>
    </w:docPart>
    <w:docPart>
      <w:docPartPr>
        <w:name w:val="83BE5C3C425E4A85ABD1BCD7110D098C"/>
        <w:category>
          <w:name w:val="General"/>
          <w:gallery w:val="placeholder"/>
        </w:category>
        <w:types>
          <w:type w:val="bbPlcHdr"/>
        </w:types>
        <w:behaviors>
          <w:behavior w:val="content"/>
        </w:behaviors>
        <w:guid w:val="{D3C6075E-A530-4C3E-B147-4EBAA1887C0C}"/>
      </w:docPartPr>
      <w:docPartBody>
        <w:p w:rsidR="00A069CE" w:rsidRDefault="00223835" w:rsidP="00223835">
          <w:pPr>
            <w:pStyle w:val="83BE5C3C425E4A85ABD1BCD7110D098C"/>
          </w:pPr>
          <w:r w:rsidRPr="00F95871">
            <w:rPr>
              <w:rFonts w:cstheme="minorHAnsi"/>
            </w:rPr>
            <w:t>Enter observations of non-compliance, comments or notes here.</w:t>
          </w:r>
        </w:p>
      </w:docPartBody>
    </w:docPart>
    <w:docPart>
      <w:docPartPr>
        <w:name w:val="948534DA30B64362989B4C23538EA2F4"/>
        <w:category>
          <w:name w:val="General"/>
          <w:gallery w:val="placeholder"/>
        </w:category>
        <w:types>
          <w:type w:val="bbPlcHdr"/>
        </w:types>
        <w:behaviors>
          <w:behavior w:val="content"/>
        </w:behaviors>
        <w:guid w:val="{EF04034C-515E-4371-91DA-8966E00BBF38}"/>
      </w:docPartPr>
      <w:docPartBody>
        <w:p w:rsidR="00A069CE" w:rsidRDefault="00223835" w:rsidP="00223835">
          <w:pPr>
            <w:pStyle w:val="948534DA30B64362989B4C23538EA2F4"/>
          </w:pPr>
          <w:r w:rsidRPr="00F95871">
            <w:rPr>
              <w:rFonts w:cstheme="minorHAnsi"/>
            </w:rPr>
            <w:t>Enter observations of non-compliance, comments or notes here.</w:t>
          </w:r>
        </w:p>
      </w:docPartBody>
    </w:docPart>
    <w:docPart>
      <w:docPartPr>
        <w:name w:val="36A08B536DF6413BB32CFFCAD201C3A9"/>
        <w:category>
          <w:name w:val="General"/>
          <w:gallery w:val="placeholder"/>
        </w:category>
        <w:types>
          <w:type w:val="bbPlcHdr"/>
        </w:types>
        <w:behaviors>
          <w:behavior w:val="content"/>
        </w:behaviors>
        <w:guid w:val="{A6290C0C-16A3-4475-98AF-E822C40A32A0}"/>
      </w:docPartPr>
      <w:docPartBody>
        <w:p w:rsidR="00A069CE" w:rsidRDefault="00223835" w:rsidP="00223835">
          <w:pPr>
            <w:pStyle w:val="36A08B536DF6413BB32CFFCAD201C3A9"/>
          </w:pPr>
          <w:r w:rsidRPr="00F95871">
            <w:rPr>
              <w:rFonts w:cstheme="minorHAnsi"/>
            </w:rPr>
            <w:t>Enter observations of non-compliance, comments or notes here.</w:t>
          </w:r>
        </w:p>
      </w:docPartBody>
    </w:docPart>
    <w:docPart>
      <w:docPartPr>
        <w:name w:val="C81DF98265E34AA684441B0F6C0584F3"/>
        <w:category>
          <w:name w:val="General"/>
          <w:gallery w:val="placeholder"/>
        </w:category>
        <w:types>
          <w:type w:val="bbPlcHdr"/>
        </w:types>
        <w:behaviors>
          <w:behavior w:val="content"/>
        </w:behaviors>
        <w:guid w:val="{312A9585-4EC8-4B6E-A1B1-7F5B4A8E76F8}"/>
      </w:docPartPr>
      <w:docPartBody>
        <w:p w:rsidR="00A069CE" w:rsidRDefault="00223835" w:rsidP="00223835">
          <w:pPr>
            <w:pStyle w:val="C81DF98265E34AA684441B0F6C0584F3"/>
          </w:pPr>
          <w:r w:rsidRPr="00F95871">
            <w:rPr>
              <w:rFonts w:cstheme="minorHAnsi"/>
            </w:rPr>
            <w:t>Enter observations of non-compliance, comments or notes here.</w:t>
          </w:r>
        </w:p>
      </w:docPartBody>
    </w:docPart>
    <w:docPart>
      <w:docPartPr>
        <w:name w:val="9150E924E1EC4DB7B27E2FA847747518"/>
        <w:category>
          <w:name w:val="General"/>
          <w:gallery w:val="placeholder"/>
        </w:category>
        <w:types>
          <w:type w:val="bbPlcHdr"/>
        </w:types>
        <w:behaviors>
          <w:behavior w:val="content"/>
        </w:behaviors>
        <w:guid w:val="{64877512-80DB-49C8-85B2-003B98A47F31}"/>
      </w:docPartPr>
      <w:docPartBody>
        <w:p w:rsidR="00A069CE" w:rsidRDefault="00223835" w:rsidP="00223835">
          <w:pPr>
            <w:pStyle w:val="9150E924E1EC4DB7B27E2FA847747518"/>
          </w:pPr>
          <w:r w:rsidRPr="00F95871">
            <w:rPr>
              <w:rFonts w:cstheme="minorHAnsi"/>
            </w:rPr>
            <w:t>Enter observations of non-compliance, comments or notes here.</w:t>
          </w:r>
        </w:p>
      </w:docPartBody>
    </w:docPart>
    <w:docPart>
      <w:docPartPr>
        <w:name w:val="D0AD628AF457450C8610D312263CDB41"/>
        <w:category>
          <w:name w:val="General"/>
          <w:gallery w:val="placeholder"/>
        </w:category>
        <w:types>
          <w:type w:val="bbPlcHdr"/>
        </w:types>
        <w:behaviors>
          <w:behavior w:val="content"/>
        </w:behaviors>
        <w:guid w:val="{482615C8-BA58-433B-93AB-7099D46CC813}"/>
      </w:docPartPr>
      <w:docPartBody>
        <w:p w:rsidR="00A069CE" w:rsidRDefault="00223835" w:rsidP="00223835">
          <w:pPr>
            <w:pStyle w:val="D0AD628AF457450C8610D312263CDB41"/>
          </w:pPr>
          <w:r w:rsidRPr="00F95871">
            <w:rPr>
              <w:rFonts w:cstheme="minorHAnsi"/>
            </w:rPr>
            <w:t>Enter observations of non-compliance, comments or notes here.</w:t>
          </w:r>
        </w:p>
      </w:docPartBody>
    </w:docPart>
    <w:docPart>
      <w:docPartPr>
        <w:name w:val="3BE68B1A59FF435DB5EAB36645F6B399"/>
        <w:category>
          <w:name w:val="General"/>
          <w:gallery w:val="placeholder"/>
        </w:category>
        <w:types>
          <w:type w:val="bbPlcHdr"/>
        </w:types>
        <w:behaviors>
          <w:behavior w:val="content"/>
        </w:behaviors>
        <w:guid w:val="{DBA85CEF-D4AD-4468-A609-E5F3AE58857C}"/>
      </w:docPartPr>
      <w:docPartBody>
        <w:p w:rsidR="00A069CE" w:rsidRDefault="00223835" w:rsidP="00223835">
          <w:pPr>
            <w:pStyle w:val="3BE68B1A59FF435DB5EAB36645F6B399"/>
          </w:pPr>
          <w:r w:rsidRPr="00F95871">
            <w:rPr>
              <w:rFonts w:cstheme="minorHAnsi"/>
            </w:rPr>
            <w:t>Enter observations of non-compliance, comments or notes here.</w:t>
          </w:r>
        </w:p>
      </w:docPartBody>
    </w:docPart>
    <w:docPart>
      <w:docPartPr>
        <w:name w:val="D8488461B9824B5FACEB5DC68C1309A4"/>
        <w:category>
          <w:name w:val="General"/>
          <w:gallery w:val="placeholder"/>
        </w:category>
        <w:types>
          <w:type w:val="bbPlcHdr"/>
        </w:types>
        <w:behaviors>
          <w:behavior w:val="content"/>
        </w:behaviors>
        <w:guid w:val="{D773FC63-D10E-45EB-8F84-BAC10A01812A}"/>
      </w:docPartPr>
      <w:docPartBody>
        <w:p w:rsidR="00A069CE" w:rsidRDefault="00223835" w:rsidP="00223835">
          <w:pPr>
            <w:pStyle w:val="D8488461B9824B5FACEB5DC68C1309A4"/>
          </w:pPr>
          <w:r w:rsidRPr="00632A94">
            <w:rPr>
              <w:rFonts w:cstheme="minorHAnsi"/>
            </w:rPr>
            <w:t>Enter observations of non-compliance, comments or notes here.</w:t>
          </w:r>
        </w:p>
      </w:docPartBody>
    </w:docPart>
    <w:docPart>
      <w:docPartPr>
        <w:name w:val="055F012335AC43DAA4CD50F11FCCB736"/>
        <w:category>
          <w:name w:val="General"/>
          <w:gallery w:val="placeholder"/>
        </w:category>
        <w:types>
          <w:type w:val="bbPlcHdr"/>
        </w:types>
        <w:behaviors>
          <w:behavior w:val="content"/>
        </w:behaviors>
        <w:guid w:val="{F1E1474E-281E-451C-93F9-0E70161D02AB}"/>
      </w:docPartPr>
      <w:docPartBody>
        <w:p w:rsidR="00A069CE" w:rsidRDefault="00223835" w:rsidP="00223835">
          <w:pPr>
            <w:pStyle w:val="055F012335AC43DAA4CD50F11FCCB736"/>
          </w:pPr>
          <w:r w:rsidRPr="00632A94">
            <w:rPr>
              <w:rFonts w:cstheme="minorHAnsi"/>
            </w:rPr>
            <w:t>Enter observations of non-compliance, comments or notes here.</w:t>
          </w:r>
        </w:p>
      </w:docPartBody>
    </w:docPart>
    <w:docPart>
      <w:docPartPr>
        <w:name w:val="994EFFE4CBE54EA3949CE5856C09FCE2"/>
        <w:category>
          <w:name w:val="General"/>
          <w:gallery w:val="placeholder"/>
        </w:category>
        <w:types>
          <w:type w:val="bbPlcHdr"/>
        </w:types>
        <w:behaviors>
          <w:behavior w:val="content"/>
        </w:behaviors>
        <w:guid w:val="{38ACC689-2FA4-4594-A5B9-F04C6E3BF166}"/>
      </w:docPartPr>
      <w:docPartBody>
        <w:p w:rsidR="00A069CE" w:rsidRDefault="00223835" w:rsidP="00223835">
          <w:pPr>
            <w:pStyle w:val="994EFFE4CBE54EA3949CE5856C09FCE2"/>
          </w:pPr>
          <w:r w:rsidRPr="00632A94">
            <w:rPr>
              <w:rFonts w:cstheme="minorHAnsi"/>
            </w:rPr>
            <w:t>Enter observations of non-compliance, comments or notes here.</w:t>
          </w:r>
        </w:p>
      </w:docPartBody>
    </w:docPart>
    <w:docPart>
      <w:docPartPr>
        <w:name w:val="EA623A1302AE4220B5DAA8C295B68A5B"/>
        <w:category>
          <w:name w:val="General"/>
          <w:gallery w:val="placeholder"/>
        </w:category>
        <w:types>
          <w:type w:val="bbPlcHdr"/>
        </w:types>
        <w:behaviors>
          <w:behavior w:val="content"/>
        </w:behaviors>
        <w:guid w:val="{93D53F91-530D-4DE4-ABD7-24AD70FD415A}"/>
      </w:docPartPr>
      <w:docPartBody>
        <w:p w:rsidR="00A069CE" w:rsidRDefault="00223835" w:rsidP="00223835">
          <w:pPr>
            <w:pStyle w:val="EA623A1302AE4220B5DAA8C295B68A5B"/>
          </w:pPr>
          <w:r w:rsidRPr="00632A94">
            <w:rPr>
              <w:rFonts w:cstheme="minorHAnsi"/>
            </w:rPr>
            <w:t>Enter observations of non-compliance, comments or notes here.</w:t>
          </w:r>
        </w:p>
      </w:docPartBody>
    </w:docPart>
    <w:docPart>
      <w:docPartPr>
        <w:name w:val="1E167130405947FB954671D55FEA3E5B"/>
        <w:category>
          <w:name w:val="General"/>
          <w:gallery w:val="placeholder"/>
        </w:category>
        <w:types>
          <w:type w:val="bbPlcHdr"/>
        </w:types>
        <w:behaviors>
          <w:behavior w:val="content"/>
        </w:behaviors>
        <w:guid w:val="{83446D37-D7A8-4402-9E68-CDDBC2EF4DF6}"/>
      </w:docPartPr>
      <w:docPartBody>
        <w:p w:rsidR="00A069CE" w:rsidRDefault="00223835" w:rsidP="00223835">
          <w:pPr>
            <w:pStyle w:val="1E167130405947FB954671D55FEA3E5B"/>
          </w:pPr>
          <w:r w:rsidRPr="00632A94">
            <w:rPr>
              <w:rFonts w:cstheme="minorHAnsi"/>
            </w:rPr>
            <w:t>Enter observations of non-compliance, comments or notes here.</w:t>
          </w:r>
        </w:p>
      </w:docPartBody>
    </w:docPart>
    <w:docPart>
      <w:docPartPr>
        <w:name w:val="AC714D42ABE84FB0BCC9710C86F5BB9E"/>
        <w:category>
          <w:name w:val="General"/>
          <w:gallery w:val="placeholder"/>
        </w:category>
        <w:types>
          <w:type w:val="bbPlcHdr"/>
        </w:types>
        <w:behaviors>
          <w:behavior w:val="content"/>
        </w:behaviors>
        <w:guid w:val="{22833FEB-BE9F-4FFA-A07B-86915988ADAD}"/>
      </w:docPartPr>
      <w:docPartBody>
        <w:p w:rsidR="00A069CE" w:rsidRDefault="00223835" w:rsidP="00223835">
          <w:pPr>
            <w:pStyle w:val="AC714D42ABE84FB0BCC9710C86F5BB9E"/>
          </w:pPr>
          <w:r w:rsidRPr="00632A94">
            <w:rPr>
              <w:rFonts w:cstheme="minorHAnsi"/>
            </w:rPr>
            <w:t>Enter observations of non-compliance, comments or notes here.</w:t>
          </w:r>
        </w:p>
      </w:docPartBody>
    </w:docPart>
    <w:docPart>
      <w:docPartPr>
        <w:name w:val="E4E468F2B9D74D2BA98A2D4E4FCEE5EA"/>
        <w:category>
          <w:name w:val="General"/>
          <w:gallery w:val="placeholder"/>
        </w:category>
        <w:types>
          <w:type w:val="bbPlcHdr"/>
        </w:types>
        <w:behaviors>
          <w:behavior w:val="content"/>
        </w:behaviors>
        <w:guid w:val="{3442AF6C-2982-4B63-BABC-CC9548FCE56B}"/>
      </w:docPartPr>
      <w:docPartBody>
        <w:p w:rsidR="00A069CE" w:rsidRDefault="00223835" w:rsidP="00223835">
          <w:pPr>
            <w:pStyle w:val="E4E468F2B9D74D2BA98A2D4E4FCEE5EA"/>
          </w:pPr>
          <w:r w:rsidRPr="00632A94">
            <w:rPr>
              <w:rFonts w:cstheme="minorHAnsi"/>
            </w:rPr>
            <w:t>Enter observations of non-compliance, comments or notes here.</w:t>
          </w:r>
        </w:p>
      </w:docPartBody>
    </w:docPart>
    <w:docPart>
      <w:docPartPr>
        <w:name w:val="4BDD2DFA275B4940BF9AFDD0CF949DD8"/>
        <w:category>
          <w:name w:val="General"/>
          <w:gallery w:val="placeholder"/>
        </w:category>
        <w:types>
          <w:type w:val="bbPlcHdr"/>
        </w:types>
        <w:behaviors>
          <w:behavior w:val="content"/>
        </w:behaviors>
        <w:guid w:val="{8428E12A-147A-48C7-9FF0-67C7B133315B}"/>
      </w:docPartPr>
      <w:docPartBody>
        <w:p w:rsidR="00A069CE" w:rsidRDefault="00223835" w:rsidP="00223835">
          <w:pPr>
            <w:pStyle w:val="4BDD2DFA275B4940BF9AFDD0CF949DD8"/>
          </w:pPr>
          <w:r w:rsidRPr="00632A94">
            <w:rPr>
              <w:rFonts w:cstheme="minorHAnsi"/>
            </w:rPr>
            <w:t>Enter observations of non-compliance, comments or notes here.</w:t>
          </w:r>
        </w:p>
      </w:docPartBody>
    </w:docPart>
    <w:docPart>
      <w:docPartPr>
        <w:name w:val="DF012F493CFB4F5FBFDA88371C72AB93"/>
        <w:category>
          <w:name w:val="General"/>
          <w:gallery w:val="placeholder"/>
        </w:category>
        <w:types>
          <w:type w:val="bbPlcHdr"/>
        </w:types>
        <w:behaviors>
          <w:behavior w:val="content"/>
        </w:behaviors>
        <w:guid w:val="{79307428-6B64-4423-BF31-02DC6FB6F303}"/>
      </w:docPartPr>
      <w:docPartBody>
        <w:p w:rsidR="00A069CE" w:rsidRDefault="00223835" w:rsidP="00223835">
          <w:pPr>
            <w:pStyle w:val="DF012F493CFB4F5FBFDA88371C72AB93"/>
          </w:pPr>
          <w:r w:rsidRPr="00632A94">
            <w:rPr>
              <w:rFonts w:cstheme="minorHAnsi"/>
            </w:rPr>
            <w:t>Enter observations of non-compliance, comments or notes here.</w:t>
          </w:r>
        </w:p>
      </w:docPartBody>
    </w:docPart>
    <w:docPart>
      <w:docPartPr>
        <w:name w:val="ADE6BC6E2CA74D80B6687B9AA23BA417"/>
        <w:category>
          <w:name w:val="General"/>
          <w:gallery w:val="placeholder"/>
        </w:category>
        <w:types>
          <w:type w:val="bbPlcHdr"/>
        </w:types>
        <w:behaviors>
          <w:behavior w:val="content"/>
        </w:behaviors>
        <w:guid w:val="{331F3A53-50D9-452C-80F8-CE3616ABCF2D}"/>
      </w:docPartPr>
      <w:docPartBody>
        <w:p w:rsidR="00A069CE" w:rsidRDefault="00223835" w:rsidP="00223835">
          <w:pPr>
            <w:pStyle w:val="ADE6BC6E2CA74D80B6687B9AA23BA417"/>
          </w:pPr>
          <w:r w:rsidRPr="00632A94">
            <w:rPr>
              <w:rFonts w:cstheme="minorHAnsi"/>
            </w:rPr>
            <w:t>Enter observations of non-compliance, comments or notes here.</w:t>
          </w:r>
        </w:p>
      </w:docPartBody>
    </w:docPart>
    <w:docPart>
      <w:docPartPr>
        <w:name w:val="187E5367CC264E979369D14983F36001"/>
        <w:category>
          <w:name w:val="General"/>
          <w:gallery w:val="placeholder"/>
        </w:category>
        <w:types>
          <w:type w:val="bbPlcHdr"/>
        </w:types>
        <w:behaviors>
          <w:behavior w:val="content"/>
        </w:behaviors>
        <w:guid w:val="{25DBE6E8-0BD4-4495-8423-80ADDB8732F4}"/>
      </w:docPartPr>
      <w:docPartBody>
        <w:p w:rsidR="00A069CE" w:rsidRDefault="00223835" w:rsidP="00223835">
          <w:pPr>
            <w:pStyle w:val="187E5367CC264E979369D14983F36001"/>
          </w:pPr>
          <w:r w:rsidRPr="00632A94">
            <w:rPr>
              <w:rFonts w:cstheme="minorHAnsi"/>
            </w:rPr>
            <w:t>Enter observations of non-compliance, comments or notes here.</w:t>
          </w:r>
        </w:p>
      </w:docPartBody>
    </w:docPart>
    <w:docPart>
      <w:docPartPr>
        <w:name w:val="AC244BD21530486788E995B5E7316346"/>
        <w:category>
          <w:name w:val="General"/>
          <w:gallery w:val="placeholder"/>
        </w:category>
        <w:types>
          <w:type w:val="bbPlcHdr"/>
        </w:types>
        <w:behaviors>
          <w:behavior w:val="content"/>
        </w:behaviors>
        <w:guid w:val="{12DF3951-E6B9-4DED-AF7E-B869084DB9A8}"/>
      </w:docPartPr>
      <w:docPartBody>
        <w:p w:rsidR="00A069CE" w:rsidRDefault="00223835" w:rsidP="00223835">
          <w:pPr>
            <w:pStyle w:val="AC244BD21530486788E995B5E7316346"/>
          </w:pPr>
          <w:r w:rsidRPr="00632A94">
            <w:rPr>
              <w:rFonts w:cstheme="minorHAnsi"/>
            </w:rPr>
            <w:t>Enter observations of non-compliance, comments or notes here.</w:t>
          </w:r>
        </w:p>
      </w:docPartBody>
    </w:docPart>
    <w:docPart>
      <w:docPartPr>
        <w:name w:val="350257073D9D481EA55C660773439CF9"/>
        <w:category>
          <w:name w:val="General"/>
          <w:gallery w:val="placeholder"/>
        </w:category>
        <w:types>
          <w:type w:val="bbPlcHdr"/>
        </w:types>
        <w:behaviors>
          <w:behavior w:val="content"/>
        </w:behaviors>
        <w:guid w:val="{E1DD11CB-70FE-4713-A7DA-FBB6CBFE0342}"/>
      </w:docPartPr>
      <w:docPartBody>
        <w:p w:rsidR="00A069CE" w:rsidRDefault="00223835" w:rsidP="00223835">
          <w:pPr>
            <w:pStyle w:val="350257073D9D481EA55C660773439CF9"/>
          </w:pPr>
          <w:r w:rsidRPr="00632A94">
            <w:rPr>
              <w:rFonts w:cstheme="minorHAnsi"/>
            </w:rPr>
            <w:t>Enter observations of non-compliance, comments or notes here.</w:t>
          </w:r>
        </w:p>
      </w:docPartBody>
    </w:docPart>
    <w:docPart>
      <w:docPartPr>
        <w:name w:val="E28AF0EF4DD04A0999D5980639B94EAB"/>
        <w:category>
          <w:name w:val="General"/>
          <w:gallery w:val="placeholder"/>
        </w:category>
        <w:types>
          <w:type w:val="bbPlcHdr"/>
        </w:types>
        <w:behaviors>
          <w:behavior w:val="content"/>
        </w:behaviors>
        <w:guid w:val="{B0426E4F-D9B9-49D3-9058-E90BC715573A}"/>
      </w:docPartPr>
      <w:docPartBody>
        <w:p w:rsidR="00A069CE" w:rsidRDefault="00223835" w:rsidP="00223835">
          <w:pPr>
            <w:pStyle w:val="E28AF0EF4DD04A0999D5980639B94EAB"/>
          </w:pPr>
          <w:r w:rsidRPr="00632A94">
            <w:rPr>
              <w:rFonts w:cstheme="minorHAnsi"/>
            </w:rPr>
            <w:t>Enter observations of non-compliance, comments or notes here.</w:t>
          </w:r>
        </w:p>
      </w:docPartBody>
    </w:docPart>
    <w:docPart>
      <w:docPartPr>
        <w:name w:val="A179B5EC47084CA5B40E6138818B4F2E"/>
        <w:category>
          <w:name w:val="General"/>
          <w:gallery w:val="placeholder"/>
        </w:category>
        <w:types>
          <w:type w:val="bbPlcHdr"/>
        </w:types>
        <w:behaviors>
          <w:behavior w:val="content"/>
        </w:behaviors>
        <w:guid w:val="{7EF0250D-7D40-4D53-B18F-E3C41FA47932}"/>
      </w:docPartPr>
      <w:docPartBody>
        <w:p w:rsidR="00A069CE" w:rsidRDefault="00223835" w:rsidP="00223835">
          <w:pPr>
            <w:pStyle w:val="A179B5EC47084CA5B40E6138818B4F2E"/>
          </w:pPr>
          <w:r w:rsidRPr="00632A94">
            <w:rPr>
              <w:rFonts w:cstheme="minorHAnsi"/>
            </w:rPr>
            <w:t>Enter observations of non-compliance, comments or notes here.</w:t>
          </w:r>
        </w:p>
      </w:docPartBody>
    </w:docPart>
    <w:docPart>
      <w:docPartPr>
        <w:name w:val="377E0BE2514B4E6D9B4D728C48B0D645"/>
        <w:category>
          <w:name w:val="General"/>
          <w:gallery w:val="placeholder"/>
        </w:category>
        <w:types>
          <w:type w:val="bbPlcHdr"/>
        </w:types>
        <w:behaviors>
          <w:behavior w:val="content"/>
        </w:behaviors>
        <w:guid w:val="{0EB746D4-2ABF-49F6-9022-145D7FE0C507}"/>
      </w:docPartPr>
      <w:docPartBody>
        <w:p w:rsidR="00A069CE" w:rsidRDefault="00223835" w:rsidP="00223835">
          <w:pPr>
            <w:pStyle w:val="377E0BE2514B4E6D9B4D728C48B0D645"/>
          </w:pPr>
          <w:r w:rsidRPr="00632A94">
            <w:rPr>
              <w:rFonts w:cstheme="minorHAnsi"/>
            </w:rPr>
            <w:t>Enter observations of non-compliance, comments or notes here.</w:t>
          </w:r>
        </w:p>
      </w:docPartBody>
    </w:docPart>
    <w:docPart>
      <w:docPartPr>
        <w:name w:val="1533C7C580E2469893759AD53E9D71DE"/>
        <w:category>
          <w:name w:val="General"/>
          <w:gallery w:val="placeholder"/>
        </w:category>
        <w:types>
          <w:type w:val="bbPlcHdr"/>
        </w:types>
        <w:behaviors>
          <w:behavior w:val="content"/>
        </w:behaviors>
        <w:guid w:val="{4535714E-E974-47A6-824C-19BD4B82A43A}"/>
      </w:docPartPr>
      <w:docPartBody>
        <w:p w:rsidR="00A069CE" w:rsidRDefault="00223835" w:rsidP="00223835">
          <w:pPr>
            <w:pStyle w:val="1533C7C580E2469893759AD53E9D71DE"/>
          </w:pPr>
          <w:r w:rsidRPr="00632A94">
            <w:rPr>
              <w:rFonts w:cstheme="minorHAnsi"/>
            </w:rPr>
            <w:t>Enter observations of non-compliance, comments or notes here.</w:t>
          </w:r>
        </w:p>
      </w:docPartBody>
    </w:docPart>
    <w:docPart>
      <w:docPartPr>
        <w:name w:val="245B1EE7704040649A5B51796C38442A"/>
        <w:category>
          <w:name w:val="General"/>
          <w:gallery w:val="placeholder"/>
        </w:category>
        <w:types>
          <w:type w:val="bbPlcHdr"/>
        </w:types>
        <w:behaviors>
          <w:behavior w:val="content"/>
        </w:behaviors>
        <w:guid w:val="{6B603398-E4E1-430C-9CA2-4A367567393F}"/>
      </w:docPartPr>
      <w:docPartBody>
        <w:p w:rsidR="00A069CE" w:rsidRDefault="00223835" w:rsidP="00223835">
          <w:pPr>
            <w:pStyle w:val="245B1EE7704040649A5B51796C38442A"/>
          </w:pPr>
          <w:r w:rsidRPr="00632A94">
            <w:rPr>
              <w:rFonts w:cstheme="minorHAnsi"/>
            </w:rPr>
            <w:t>Enter observations of non-compliance, comments or notes here.</w:t>
          </w:r>
        </w:p>
      </w:docPartBody>
    </w:docPart>
    <w:docPart>
      <w:docPartPr>
        <w:name w:val="BAD99DCA49FB4F97AA5E3E5B52FE38E8"/>
        <w:category>
          <w:name w:val="General"/>
          <w:gallery w:val="placeholder"/>
        </w:category>
        <w:types>
          <w:type w:val="bbPlcHdr"/>
        </w:types>
        <w:behaviors>
          <w:behavior w:val="content"/>
        </w:behaviors>
        <w:guid w:val="{179AEC5F-3B3D-48FA-8408-836D219C7054}"/>
      </w:docPartPr>
      <w:docPartBody>
        <w:p w:rsidR="00A069CE" w:rsidRDefault="00223835" w:rsidP="00223835">
          <w:pPr>
            <w:pStyle w:val="BAD99DCA49FB4F97AA5E3E5B52FE38E8"/>
          </w:pPr>
          <w:r w:rsidRPr="00632A94">
            <w:rPr>
              <w:rFonts w:cstheme="minorHAnsi"/>
            </w:rPr>
            <w:t>Enter observations of non-compliance, comments or notes here.</w:t>
          </w:r>
        </w:p>
      </w:docPartBody>
    </w:docPart>
    <w:docPart>
      <w:docPartPr>
        <w:name w:val="3FD700502D16405899C7E4E8A099C4FF"/>
        <w:category>
          <w:name w:val="General"/>
          <w:gallery w:val="placeholder"/>
        </w:category>
        <w:types>
          <w:type w:val="bbPlcHdr"/>
        </w:types>
        <w:behaviors>
          <w:behavior w:val="content"/>
        </w:behaviors>
        <w:guid w:val="{ABF5E18F-0912-4A95-91BC-0397F3893546}"/>
      </w:docPartPr>
      <w:docPartBody>
        <w:p w:rsidR="00A069CE" w:rsidRDefault="00223835" w:rsidP="00223835">
          <w:pPr>
            <w:pStyle w:val="3FD700502D16405899C7E4E8A099C4FF"/>
          </w:pPr>
          <w:r w:rsidRPr="00632A94">
            <w:rPr>
              <w:rFonts w:cstheme="minorHAnsi"/>
            </w:rPr>
            <w:t>Enter observations of non-compliance, comments or notes here.</w:t>
          </w:r>
        </w:p>
      </w:docPartBody>
    </w:docPart>
    <w:docPart>
      <w:docPartPr>
        <w:name w:val="0EFD209E01DF491EAAA118A632BC7205"/>
        <w:category>
          <w:name w:val="General"/>
          <w:gallery w:val="placeholder"/>
        </w:category>
        <w:types>
          <w:type w:val="bbPlcHdr"/>
        </w:types>
        <w:behaviors>
          <w:behavior w:val="content"/>
        </w:behaviors>
        <w:guid w:val="{7219C7B3-C266-4D04-A8FA-3B728114B868}"/>
      </w:docPartPr>
      <w:docPartBody>
        <w:p w:rsidR="00A069CE" w:rsidRDefault="00223835" w:rsidP="00223835">
          <w:pPr>
            <w:pStyle w:val="0EFD209E01DF491EAAA118A632BC7205"/>
          </w:pPr>
          <w:r w:rsidRPr="00632A94">
            <w:rPr>
              <w:rFonts w:cstheme="minorHAnsi"/>
            </w:rPr>
            <w:t>Enter observations of non-compliance, comments or notes here.</w:t>
          </w:r>
        </w:p>
      </w:docPartBody>
    </w:docPart>
    <w:docPart>
      <w:docPartPr>
        <w:name w:val="AA246B9C895F4577BE41AC7D93C5008D"/>
        <w:category>
          <w:name w:val="General"/>
          <w:gallery w:val="placeholder"/>
        </w:category>
        <w:types>
          <w:type w:val="bbPlcHdr"/>
        </w:types>
        <w:behaviors>
          <w:behavior w:val="content"/>
        </w:behaviors>
        <w:guid w:val="{09156E9C-91A4-4384-ADD4-3BB293DE36D2}"/>
      </w:docPartPr>
      <w:docPartBody>
        <w:p w:rsidR="00A069CE" w:rsidRDefault="00223835" w:rsidP="00223835">
          <w:pPr>
            <w:pStyle w:val="AA246B9C895F4577BE41AC7D93C5008D"/>
          </w:pPr>
          <w:r w:rsidRPr="00632A94">
            <w:rPr>
              <w:rFonts w:cstheme="minorHAnsi"/>
            </w:rPr>
            <w:t>Enter observations of non-compliance, comments or notes here.</w:t>
          </w:r>
        </w:p>
      </w:docPartBody>
    </w:docPart>
    <w:docPart>
      <w:docPartPr>
        <w:name w:val="AFA7F1BD848946FAB64B78A808A6D7AF"/>
        <w:category>
          <w:name w:val="General"/>
          <w:gallery w:val="placeholder"/>
        </w:category>
        <w:types>
          <w:type w:val="bbPlcHdr"/>
        </w:types>
        <w:behaviors>
          <w:behavior w:val="content"/>
        </w:behaviors>
        <w:guid w:val="{0E068935-8AB0-4AE9-8A3E-CAA02109B023}"/>
      </w:docPartPr>
      <w:docPartBody>
        <w:p w:rsidR="00A069CE" w:rsidRDefault="00223835" w:rsidP="00223835">
          <w:pPr>
            <w:pStyle w:val="AFA7F1BD848946FAB64B78A808A6D7AF"/>
          </w:pPr>
          <w:r w:rsidRPr="00632A94">
            <w:rPr>
              <w:rFonts w:cstheme="minorHAnsi"/>
            </w:rPr>
            <w:t>Enter observations of non-compliance, comments or notes here.</w:t>
          </w:r>
        </w:p>
      </w:docPartBody>
    </w:docPart>
    <w:docPart>
      <w:docPartPr>
        <w:name w:val="60E8A2EB234D483D95C33960EC51BCC2"/>
        <w:category>
          <w:name w:val="General"/>
          <w:gallery w:val="placeholder"/>
        </w:category>
        <w:types>
          <w:type w:val="bbPlcHdr"/>
        </w:types>
        <w:behaviors>
          <w:behavior w:val="content"/>
        </w:behaviors>
        <w:guid w:val="{B1726896-0F50-404F-97BD-21FD1E4E247F}"/>
      </w:docPartPr>
      <w:docPartBody>
        <w:p w:rsidR="00A069CE" w:rsidRDefault="00223835" w:rsidP="00223835">
          <w:pPr>
            <w:pStyle w:val="60E8A2EB234D483D95C33960EC51BCC2"/>
          </w:pPr>
          <w:r w:rsidRPr="00632A94">
            <w:rPr>
              <w:rFonts w:cstheme="minorHAnsi"/>
            </w:rPr>
            <w:t>Enter observations of non-compliance, comments or notes here.</w:t>
          </w:r>
        </w:p>
      </w:docPartBody>
    </w:docPart>
    <w:docPart>
      <w:docPartPr>
        <w:name w:val="FD1FA794AA714F47B05EB458BF0A9EAE"/>
        <w:category>
          <w:name w:val="General"/>
          <w:gallery w:val="placeholder"/>
        </w:category>
        <w:types>
          <w:type w:val="bbPlcHdr"/>
        </w:types>
        <w:behaviors>
          <w:behavior w:val="content"/>
        </w:behaviors>
        <w:guid w:val="{835C3DD8-BC8B-4759-AC01-83FC8406469A}"/>
      </w:docPartPr>
      <w:docPartBody>
        <w:p w:rsidR="00A069CE" w:rsidRDefault="00223835" w:rsidP="00223835">
          <w:pPr>
            <w:pStyle w:val="FD1FA794AA714F47B05EB458BF0A9EAE"/>
          </w:pPr>
          <w:r w:rsidRPr="00632A94">
            <w:rPr>
              <w:rFonts w:cstheme="minorHAnsi"/>
            </w:rPr>
            <w:t>Enter observations of non-compliance, comments or notes here.</w:t>
          </w:r>
        </w:p>
      </w:docPartBody>
    </w:docPart>
    <w:docPart>
      <w:docPartPr>
        <w:name w:val="EECC2E9CB2F04A5CB9A9F31749163BBB"/>
        <w:category>
          <w:name w:val="General"/>
          <w:gallery w:val="placeholder"/>
        </w:category>
        <w:types>
          <w:type w:val="bbPlcHdr"/>
        </w:types>
        <w:behaviors>
          <w:behavior w:val="content"/>
        </w:behaviors>
        <w:guid w:val="{E233DBB1-B0B8-4B46-BD18-55AD3DF8A1E6}"/>
      </w:docPartPr>
      <w:docPartBody>
        <w:p w:rsidR="00A069CE" w:rsidRDefault="00223835" w:rsidP="00223835">
          <w:pPr>
            <w:pStyle w:val="EECC2E9CB2F04A5CB9A9F31749163BBB"/>
          </w:pPr>
          <w:r w:rsidRPr="00632A94">
            <w:rPr>
              <w:rFonts w:cstheme="minorHAnsi"/>
            </w:rPr>
            <w:t>Enter observations of non-compliance, comments or notes here.</w:t>
          </w:r>
        </w:p>
      </w:docPartBody>
    </w:docPart>
    <w:docPart>
      <w:docPartPr>
        <w:name w:val="FC97132631EF473F9ADDB5B03A8EA9E6"/>
        <w:category>
          <w:name w:val="General"/>
          <w:gallery w:val="placeholder"/>
        </w:category>
        <w:types>
          <w:type w:val="bbPlcHdr"/>
        </w:types>
        <w:behaviors>
          <w:behavior w:val="content"/>
        </w:behaviors>
        <w:guid w:val="{8CC88DF1-0CE9-43A7-954F-37B49D40D901}"/>
      </w:docPartPr>
      <w:docPartBody>
        <w:p w:rsidR="00A069CE" w:rsidRDefault="00223835" w:rsidP="00223835">
          <w:pPr>
            <w:pStyle w:val="FC97132631EF473F9ADDB5B03A8EA9E6"/>
          </w:pPr>
          <w:r w:rsidRPr="00632A94">
            <w:rPr>
              <w:rFonts w:cstheme="minorHAnsi"/>
            </w:rPr>
            <w:t>Enter observations of non-compliance, comments or notes here.</w:t>
          </w:r>
        </w:p>
      </w:docPartBody>
    </w:docPart>
    <w:docPart>
      <w:docPartPr>
        <w:name w:val="0B89B09A82834681A45C33016406F449"/>
        <w:category>
          <w:name w:val="General"/>
          <w:gallery w:val="placeholder"/>
        </w:category>
        <w:types>
          <w:type w:val="bbPlcHdr"/>
        </w:types>
        <w:behaviors>
          <w:behavior w:val="content"/>
        </w:behaviors>
        <w:guid w:val="{D9D6FD4D-1774-4651-B590-C6DAAD42E66C}"/>
      </w:docPartPr>
      <w:docPartBody>
        <w:p w:rsidR="00A069CE" w:rsidRDefault="00223835" w:rsidP="00223835">
          <w:pPr>
            <w:pStyle w:val="0B89B09A82834681A45C33016406F449"/>
          </w:pPr>
          <w:r w:rsidRPr="00632A94">
            <w:rPr>
              <w:rFonts w:cstheme="minorHAnsi"/>
            </w:rPr>
            <w:t>Enter observations of non-compliance, comments or notes here.</w:t>
          </w:r>
        </w:p>
      </w:docPartBody>
    </w:docPart>
    <w:docPart>
      <w:docPartPr>
        <w:name w:val="20A02137AA3C4827A16D7C37E13F65ED"/>
        <w:category>
          <w:name w:val="General"/>
          <w:gallery w:val="placeholder"/>
        </w:category>
        <w:types>
          <w:type w:val="bbPlcHdr"/>
        </w:types>
        <w:behaviors>
          <w:behavior w:val="content"/>
        </w:behaviors>
        <w:guid w:val="{27A6BA2B-7B11-473D-B906-B0F04F9D5C7A}"/>
      </w:docPartPr>
      <w:docPartBody>
        <w:p w:rsidR="00A069CE" w:rsidRDefault="00223835" w:rsidP="00223835">
          <w:pPr>
            <w:pStyle w:val="20A02137AA3C4827A16D7C37E13F65ED"/>
          </w:pPr>
          <w:r w:rsidRPr="00632A94">
            <w:rPr>
              <w:rFonts w:cstheme="minorHAnsi"/>
            </w:rPr>
            <w:t>Enter observations of non-compliance, comments or notes here.</w:t>
          </w:r>
        </w:p>
      </w:docPartBody>
    </w:docPart>
    <w:docPart>
      <w:docPartPr>
        <w:name w:val="B53AED9AEF1E479D9C5C56B0C1B78AB6"/>
        <w:category>
          <w:name w:val="General"/>
          <w:gallery w:val="placeholder"/>
        </w:category>
        <w:types>
          <w:type w:val="bbPlcHdr"/>
        </w:types>
        <w:behaviors>
          <w:behavior w:val="content"/>
        </w:behaviors>
        <w:guid w:val="{28B65AA2-9F46-4C04-8247-ACD437A0FDD2}"/>
      </w:docPartPr>
      <w:docPartBody>
        <w:p w:rsidR="00A069CE" w:rsidRDefault="00223835" w:rsidP="00223835">
          <w:pPr>
            <w:pStyle w:val="B53AED9AEF1E479D9C5C56B0C1B78AB6"/>
          </w:pPr>
          <w:r w:rsidRPr="00632A94">
            <w:rPr>
              <w:rFonts w:cstheme="minorHAnsi"/>
            </w:rPr>
            <w:t>Enter observations of non-compliance, comments or notes here.</w:t>
          </w:r>
        </w:p>
      </w:docPartBody>
    </w:docPart>
    <w:docPart>
      <w:docPartPr>
        <w:name w:val="F051897BBC8D431A957159B61599668D"/>
        <w:category>
          <w:name w:val="General"/>
          <w:gallery w:val="placeholder"/>
        </w:category>
        <w:types>
          <w:type w:val="bbPlcHdr"/>
        </w:types>
        <w:behaviors>
          <w:behavior w:val="content"/>
        </w:behaviors>
        <w:guid w:val="{20D4156B-34C1-45FA-9BF4-B25762B94E2A}"/>
      </w:docPartPr>
      <w:docPartBody>
        <w:p w:rsidR="00A069CE" w:rsidRDefault="00223835" w:rsidP="00223835">
          <w:pPr>
            <w:pStyle w:val="F051897BBC8D431A957159B61599668D"/>
          </w:pPr>
          <w:r w:rsidRPr="00632A94">
            <w:rPr>
              <w:rFonts w:cstheme="minorHAnsi"/>
            </w:rPr>
            <w:t>Enter observations of non-compliance, comments or notes here.</w:t>
          </w:r>
        </w:p>
      </w:docPartBody>
    </w:docPart>
    <w:docPart>
      <w:docPartPr>
        <w:name w:val="F00E46518EDB4194AA8B09705AAEF4AA"/>
        <w:category>
          <w:name w:val="General"/>
          <w:gallery w:val="placeholder"/>
        </w:category>
        <w:types>
          <w:type w:val="bbPlcHdr"/>
        </w:types>
        <w:behaviors>
          <w:behavior w:val="content"/>
        </w:behaviors>
        <w:guid w:val="{9791E52F-6AB4-4A9E-A884-294CD48A34AE}"/>
      </w:docPartPr>
      <w:docPartBody>
        <w:p w:rsidR="00A069CE" w:rsidRDefault="00223835" w:rsidP="00223835">
          <w:pPr>
            <w:pStyle w:val="F00E46518EDB4194AA8B09705AAEF4AA"/>
          </w:pPr>
          <w:r w:rsidRPr="00632A94">
            <w:rPr>
              <w:rFonts w:cstheme="minorHAnsi"/>
            </w:rPr>
            <w:t>Enter observations of non-compliance, comments or notes here.</w:t>
          </w:r>
        </w:p>
      </w:docPartBody>
    </w:docPart>
    <w:docPart>
      <w:docPartPr>
        <w:name w:val="A84D3406FA1840ACBE3DAEF62F597052"/>
        <w:category>
          <w:name w:val="General"/>
          <w:gallery w:val="placeholder"/>
        </w:category>
        <w:types>
          <w:type w:val="bbPlcHdr"/>
        </w:types>
        <w:behaviors>
          <w:behavior w:val="content"/>
        </w:behaviors>
        <w:guid w:val="{DA6AA6C3-C43B-4E60-92FF-B530EBBFA513}"/>
      </w:docPartPr>
      <w:docPartBody>
        <w:p w:rsidR="00A069CE" w:rsidRDefault="00223835" w:rsidP="00223835">
          <w:pPr>
            <w:pStyle w:val="A84D3406FA1840ACBE3DAEF62F597052"/>
          </w:pPr>
          <w:r w:rsidRPr="00632A94">
            <w:rPr>
              <w:rFonts w:cstheme="minorHAnsi"/>
            </w:rPr>
            <w:t>Enter observations of non-compliance, comments or notes here.</w:t>
          </w:r>
        </w:p>
      </w:docPartBody>
    </w:docPart>
    <w:docPart>
      <w:docPartPr>
        <w:name w:val="9DD9B7FFB6614164A399767FDA308B2F"/>
        <w:category>
          <w:name w:val="General"/>
          <w:gallery w:val="placeholder"/>
        </w:category>
        <w:types>
          <w:type w:val="bbPlcHdr"/>
        </w:types>
        <w:behaviors>
          <w:behavior w:val="content"/>
        </w:behaviors>
        <w:guid w:val="{A6E76722-3A21-44B7-BCAC-A946DB908200}"/>
      </w:docPartPr>
      <w:docPartBody>
        <w:p w:rsidR="00A069CE" w:rsidRDefault="00223835" w:rsidP="00223835">
          <w:pPr>
            <w:pStyle w:val="9DD9B7FFB6614164A399767FDA308B2F"/>
          </w:pPr>
          <w:r w:rsidRPr="00632A94">
            <w:rPr>
              <w:rFonts w:cstheme="minorHAnsi"/>
            </w:rPr>
            <w:t>Enter observations of non-compliance, comments or notes here.</w:t>
          </w:r>
        </w:p>
      </w:docPartBody>
    </w:docPart>
    <w:docPart>
      <w:docPartPr>
        <w:name w:val="3B0ED1DFC1B5419C8632A7AFDC8A9E07"/>
        <w:category>
          <w:name w:val="General"/>
          <w:gallery w:val="placeholder"/>
        </w:category>
        <w:types>
          <w:type w:val="bbPlcHdr"/>
        </w:types>
        <w:behaviors>
          <w:behavior w:val="content"/>
        </w:behaviors>
        <w:guid w:val="{5AC9E9B0-AAAB-4B4B-9840-51175EB8330C}"/>
      </w:docPartPr>
      <w:docPartBody>
        <w:p w:rsidR="00A069CE" w:rsidRDefault="00223835" w:rsidP="00223835">
          <w:pPr>
            <w:pStyle w:val="3B0ED1DFC1B5419C8632A7AFDC8A9E07"/>
          </w:pPr>
          <w:r w:rsidRPr="00632A94">
            <w:rPr>
              <w:rFonts w:cstheme="minorHAnsi"/>
            </w:rPr>
            <w:t>Enter observations of non-compliance, comments or notes here.</w:t>
          </w:r>
        </w:p>
      </w:docPartBody>
    </w:docPart>
    <w:docPart>
      <w:docPartPr>
        <w:name w:val="BC6BB96E33D84357981EE46D2D5DB86E"/>
        <w:category>
          <w:name w:val="General"/>
          <w:gallery w:val="placeholder"/>
        </w:category>
        <w:types>
          <w:type w:val="bbPlcHdr"/>
        </w:types>
        <w:behaviors>
          <w:behavior w:val="content"/>
        </w:behaviors>
        <w:guid w:val="{D0AB1093-34E3-43BA-8EF0-A8B841C4DA9C}"/>
      </w:docPartPr>
      <w:docPartBody>
        <w:p w:rsidR="00A069CE" w:rsidRDefault="00223835" w:rsidP="00223835">
          <w:pPr>
            <w:pStyle w:val="BC6BB96E33D84357981EE46D2D5DB86E"/>
          </w:pPr>
          <w:r w:rsidRPr="00632A94">
            <w:rPr>
              <w:rFonts w:cstheme="minorHAnsi"/>
            </w:rPr>
            <w:t>Enter observations of non-compliance, comments or notes here.</w:t>
          </w:r>
        </w:p>
      </w:docPartBody>
    </w:docPart>
    <w:docPart>
      <w:docPartPr>
        <w:name w:val="DC20D614A61C458DABC0BD48356BF3A6"/>
        <w:category>
          <w:name w:val="General"/>
          <w:gallery w:val="placeholder"/>
        </w:category>
        <w:types>
          <w:type w:val="bbPlcHdr"/>
        </w:types>
        <w:behaviors>
          <w:behavior w:val="content"/>
        </w:behaviors>
        <w:guid w:val="{2F042038-3473-4D65-BFFD-B53985853E9C}"/>
      </w:docPartPr>
      <w:docPartBody>
        <w:p w:rsidR="00A069CE" w:rsidRDefault="00223835" w:rsidP="00223835">
          <w:pPr>
            <w:pStyle w:val="DC20D614A61C458DABC0BD48356BF3A6"/>
          </w:pPr>
          <w:r w:rsidRPr="00632A94">
            <w:rPr>
              <w:rFonts w:cstheme="minorHAnsi"/>
            </w:rPr>
            <w:t>Enter observations of non-compliance, comments or notes here.</w:t>
          </w:r>
        </w:p>
      </w:docPartBody>
    </w:docPart>
    <w:docPart>
      <w:docPartPr>
        <w:name w:val="AE70496CE738459C91E9D44637BC66F7"/>
        <w:category>
          <w:name w:val="General"/>
          <w:gallery w:val="placeholder"/>
        </w:category>
        <w:types>
          <w:type w:val="bbPlcHdr"/>
        </w:types>
        <w:behaviors>
          <w:behavior w:val="content"/>
        </w:behaviors>
        <w:guid w:val="{415692D0-05E6-4142-BC36-ABF284191CD2}"/>
      </w:docPartPr>
      <w:docPartBody>
        <w:p w:rsidR="00A069CE" w:rsidRDefault="00223835" w:rsidP="00223835">
          <w:pPr>
            <w:pStyle w:val="AE70496CE738459C91E9D44637BC66F7"/>
          </w:pPr>
          <w:r w:rsidRPr="00632A94">
            <w:rPr>
              <w:rFonts w:cstheme="minorHAnsi"/>
            </w:rPr>
            <w:t>Enter observations of non-compliance, comments or notes here.</w:t>
          </w:r>
        </w:p>
      </w:docPartBody>
    </w:docPart>
    <w:docPart>
      <w:docPartPr>
        <w:name w:val="A7D92724AF4443B98D7B1411A93D9357"/>
        <w:category>
          <w:name w:val="General"/>
          <w:gallery w:val="placeholder"/>
        </w:category>
        <w:types>
          <w:type w:val="bbPlcHdr"/>
        </w:types>
        <w:behaviors>
          <w:behavior w:val="content"/>
        </w:behaviors>
        <w:guid w:val="{A2B6DE09-52CE-4BB2-979D-B0EDBF530F52}"/>
      </w:docPartPr>
      <w:docPartBody>
        <w:p w:rsidR="00A069CE" w:rsidRDefault="00223835" w:rsidP="00223835">
          <w:pPr>
            <w:pStyle w:val="A7D92724AF4443B98D7B1411A93D9357"/>
          </w:pPr>
          <w:r w:rsidRPr="00632A94">
            <w:rPr>
              <w:rFonts w:cstheme="minorHAnsi"/>
            </w:rPr>
            <w:t>Enter observations of non-compliance, comments or notes here.</w:t>
          </w:r>
        </w:p>
      </w:docPartBody>
    </w:docPart>
    <w:docPart>
      <w:docPartPr>
        <w:name w:val="9FE5AE9B13F54A7BBA115C8BCD91EC2A"/>
        <w:category>
          <w:name w:val="General"/>
          <w:gallery w:val="placeholder"/>
        </w:category>
        <w:types>
          <w:type w:val="bbPlcHdr"/>
        </w:types>
        <w:behaviors>
          <w:behavior w:val="content"/>
        </w:behaviors>
        <w:guid w:val="{1A74E1AF-9CE9-442A-A91E-CED69715EBDC}"/>
      </w:docPartPr>
      <w:docPartBody>
        <w:p w:rsidR="00A069CE" w:rsidRDefault="00223835" w:rsidP="00223835">
          <w:pPr>
            <w:pStyle w:val="9FE5AE9B13F54A7BBA115C8BCD91EC2A"/>
          </w:pPr>
          <w:r w:rsidRPr="00632A94">
            <w:rPr>
              <w:rFonts w:cstheme="minorHAnsi"/>
            </w:rPr>
            <w:t>Enter observations of non-compliance, comments or notes here.</w:t>
          </w:r>
        </w:p>
      </w:docPartBody>
    </w:docPart>
    <w:docPart>
      <w:docPartPr>
        <w:name w:val="698BF13370B14AA6B70ACDD5186FFEE7"/>
        <w:category>
          <w:name w:val="General"/>
          <w:gallery w:val="placeholder"/>
        </w:category>
        <w:types>
          <w:type w:val="bbPlcHdr"/>
        </w:types>
        <w:behaviors>
          <w:behavior w:val="content"/>
        </w:behaviors>
        <w:guid w:val="{71341CD9-7347-4F40-807C-9F94F21E9B05}"/>
      </w:docPartPr>
      <w:docPartBody>
        <w:p w:rsidR="00A069CE" w:rsidRDefault="00223835" w:rsidP="00223835">
          <w:pPr>
            <w:pStyle w:val="698BF13370B14AA6B70ACDD5186FFEE7"/>
          </w:pPr>
          <w:r w:rsidRPr="00632A94">
            <w:rPr>
              <w:rFonts w:cstheme="minorHAnsi"/>
            </w:rPr>
            <w:t>Enter observations of non-compliance, comments or notes here.</w:t>
          </w:r>
        </w:p>
      </w:docPartBody>
    </w:docPart>
    <w:docPart>
      <w:docPartPr>
        <w:name w:val="C23476558409408CB3EAF9467433179D"/>
        <w:category>
          <w:name w:val="General"/>
          <w:gallery w:val="placeholder"/>
        </w:category>
        <w:types>
          <w:type w:val="bbPlcHdr"/>
        </w:types>
        <w:behaviors>
          <w:behavior w:val="content"/>
        </w:behaviors>
        <w:guid w:val="{718B4C7B-B707-42FC-B245-25E86E9D07E5}"/>
      </w:docPartPr>
      <w:docPartBody>
        <w:p w:rsidR="00A069CE" w:rsidRDefault="00223835" w:rsidP="00223835">
          <w:pPr>
            <w:pStyle w:val="C23476558409408CB3EAF9467433179D"/>
          </w:pPr>
          <w:r w:rsidRPr="00632A94">
            <w:rPr>
              <w:rFonts w:cstheme="minorHAnsi"/>
            </w:rPr>
            <w:t>Enter observations of non-compliance, comments or notes here.</w:t>
          </w:r>
        </w:p>
      </w:docPartBody>
    </w:docPart>
    <w:docPart>
      <w:docPartPr>
        <w:name w:val="5B731F70E89E4AA8876EB97FF435E4DC"/>
        <w:category>
          <w:name w:val="General"/>
          <w:gallery w:val="placeholder"/>
        </w:category>
        <w:types>
          <w:type w:val="bbPlcHdr"/>
        </w:types>
        <w:behaviors>
          <w:behavior w:val="content"/>
        </w:behaviors>
        <w:guid w:val="{E6058A0F-C521-465F-8CA5-9F5478D2E1B3}"/>
      </w:docPartPr>
      <w:docPartBody>
        <w:p w:rsidR="00A069CE" w:rsidRDefault="00223835" w:rsidP="00223835">
          <w:pPr>
            <w:pStyle w:val="5B731F70E89E4AA8876EB97FF435E4DC"/>
          </w:pPr>
          <w:r w:rsidRPr="00632A94">
            <w:rPr>
              <w:rFonts w:cstheme="minorHAnsi"/>
            </w:rPr>
            <w:t>Enter observations of non-compliance, comments or notes here.</w:t>
          </w:r>
        </w:p>
      </w:docPartBody>
    </w:docPart>
    <w:docPart>
      <w:docPartPr>
        <w:name w:val="9F73AFCB201F43E58FA30EEAD077610D"/>
        <w:category>
          <w:name w:val="General"/>
          <w:gallery w:val="placeholder"/>
        </w:category>
        <w:types>
          <w:type w:val="bbPlcHdr"/>
        </w:types>
        <w:behaviors>
          <w:behavior w:val="content"/>
        </w:behaviors>
        <w:guid w:val="{A4D59196-F4BA-49BF-BB7C-E33A5C842114}"/>
      </w:docPartPr>
      <w:docPartBody>
        <w:p w:rsidR="00A069CE" w:rsidRDefault="00223835" w:rsidP="00223835">
          <w:pPr>
            <w:pStyle w:val="9F73AFCB201F43E58FA30EEAD077610D"/>
          </w:pPr>
          <w:r w:rsidRPr="00632A94">
            <w:rPr>
              <w:rFonts w:cstheme="minorHAnsi"/>
            </w:rPr>
            <w:t>Enter observations of non-compliance, comments or notes here.</w:t>
          </w:r>
        </w:p>
      </w:docPartBody>
    </w:docPart>
    <w:docPart>
      <w:docPartPr>
        <w:name w:val="64DA1AC167B8494AA4181D933EDF3082"/>
        <w:category>
          <w:name w:val="General"/>
          <w:gallery w:val="placeholder"/>
        </w:category>
        <w:types>
          <w:type w:val="bbPlcHdr"/>
        </w:types>
        <w:behaviors>
          <w:behavior w:val="content"/>
        </w:behaviors>
        <w:guid w:val="{70D4E4D2-4BEC-4995-9B42-621C34568B4A}"/>
      </w:docPartPr>
      <w:docPartBody>
        <w:p w:rsidR="00A069CE" w:rsidRDefault="00223835" w:rsidP="00223835">
          <w:pPr>
            <w:pStyle w:val="64DA1AC167B8494AA4181D933EDF3082"/>
          </w:pPr>
          <w:r w:rsidRPr="00632A94">
            <w:rPr>
              <w:rFonts w:cstheme="minorHAnsi"/>
            </w:rPr>
            <w:t>Enter observations of non-compliance, comments or notes here.</w:t>
          </w:r>
        </w:p>
      </w:docPartBody>
    </w:docPart>
    <w:docPart>
      <w:docPartPr>
        <w:name w:val="F9F6E2DE5B494A35BECE14D80DEEC079"/>
        <w:category>
          <w:name w:val="General"/>
          <w:gallery w:val="placeholder"/>
        </w:category>
        <w:types>
          <w:type w:val="bbPlcHdr"/>
        </w:types>
        <w:behaviors>
          <w:behavior w:val="content"/>
        </w:behaviors>
        <w:guid w:val="{9C7BE8BD-6F25-4C46-9C43-0184EF0C8BF2}"/>
      </w:docPartPr>
      <w:docPartBody>
        <w:p w:rsidR="00A069CE" w:rsidRDefault="00223835" w:rsidP="00223835">
          <w:pPr>
            <w:pStyle w:val="F9F6E2DE5B494A35BECE14D80DEEC079"/>
          </w:pPr>
          <w:r w:rsidRPr="00632A94">
            <w:rPr>
              <w:rFonts w:cstheme="minorHAnsi"/>
            </w:rPr>
            <w:t>Enter observations of non-compliance, comments or notes here.</w:t>
          </w:r>
        </w:p>
      </w:docPartBody>
    </w:docPart>
    <w:docPart>
      <w:docPartPr>
        <w:name w:val="CBF0DEF32B394639BE15A19D899A83CA"/>
        <w:category>
          <w:name w:val="General"/>
          <w:gallery w:val="placeholder"/>
        </w:category>
        <w:types>
          <w:type w:val="bbPlcHdr"/>
        </w:types>
        <w:behaviors>
          <w:behavior w:val="content"/>
        </w:behaviors>
        <w:guid w:val="{9D587F88-4F14-4C3B-8DBC-C985CDA52090}"/>
      </w:docPartPr>
      <w:docPartBody>
        <w:p w:rsidR="00A069CE" w:rsidRDefault="00223835" w:rsidP="00223835">
          <w:pPr>
            <w:pStyle w:val="CBF0DEF32B394639BE15A19D899A83CA"/>
          </w:pPr>
          <w:r w:rsidRPr="00632A94">
            <w:rPr>
              <w:rFonts w:cstheme="minorHAnsi"/>
            </w:rPr>
            <w:t>Enter observations of non-compliance, comments or notes here.</w:t>
          </w:r>
        </w:p>
      </w:docPartBody>
    </w:docPart>
    <w:docPart>
      <w:docPartPr>
        <w:name w:val="F72858C30AB04C068AD3B335C11AAF30"/>
        <w:category>
          <w:name w:val="General"/>
          <w:gallery w:val="placeholder"/>
        </w:category>
        <w:types>
          <w:type w:val="bbPlcHdr"/>
        </w:types>
        <w:behaviors>
          <w:behavior w:val="content"/>
        </w:behaviors>
        <w:guid w:val="{D1FD642B-7D63-42C5-B33E-2A32D9A5D249}"/>
      </w:docPartPr>
      <w:docPartBody>
        <w:p w:rsidR="00A069CE" w:rsidRDefault="00223835" w:rsidP="00223835">
          <w:pPr>
            <w:pStyle w:val="F72858C30AB04C068AD3B335C11AAF30"/>
          </w:pPr>
          <w:r w:rsidRPr="00632A94">
            <w:rPr>
              <w:rFonts w:cstheme="minorHAnsi"/>
            </w:rPr>
            <w:t>Enter observations of non-compliance, comments or notes here.</w:t>
          </w:r>
        </w:p>
      </w:docPartBody>
    </w:docPart>
    <w:docPart>
      <w:docPartPr>
        <w:name w:val="3A7E0CF3C399401FA3B914806C55894E"/>
        <w:category>
          <w:name w:val="General"/>
          <w:gallery w:val="placeholder"/>
        </w:category>
        <w:types>
          <w:type w:val="bbPlcHdr"/>
        </w:types>
        <w:behaviors>
          <w:behavior w:val="content"/>
        </w:behaviors>
        <w:guid w:val="{BD907889-5777-4CA4-AF78-6BF4B02CE030}"/>
      </w:docPartPr>
      <w:docPartBody>
        <w:p w:rsidR="00A069CE" w:rsidRDefault="00223835" w:rsidP="00223835">
          <w:pPr>
            <w:pStyle w:val="3A7E0CF3C399401FA3B914806C55894E"/>
          </w:pPr>
          <w:r w:rsidRPr="00632A94">
            <w:rPr>
              <w:rFonts w:cstheme="minorHAnsi"/>
            </w:rPr>
            <w:t>Enter observations of non-compliance, comments or notes here.</w:t>
          </w:r>
        </w:p>
      </w:docPartBody>
    </w:docPart>
    <w:docPart>
      <w:docPartPr>
        <w:name w:val="24B3F17302D2444888B5267DA9EB24D6"/>
        <w:category>
          <w:name w:val="General"/>
          <w:gallery w:val="placeholder"/>
        </w:category>
        <w:types>
          <w:type w:val="bbPlcHdr"/>
        </w:types>
        <w:behaviors>
          <w:behavior w:val="content"/>
        </w:behaviors>
        <w:guid w:val="{630947E1-6618-42A2-AA79-C436F7B31377}"/>
      </w:docPartPr>
      <w:docPartBody>
        <w:p w:rsidR="00A069CE" w:rsidRDefault="00223835" w:rsidP="00223835">
          <w:pPr>
            <w:pStyle w:val="24B3F17302D2444888B5267DA9EB24D6"/>
          </w:pPr>
          <w:r w:rsidRPr="00632A94">
            <w:rPr>
              <w:rFonts w:cstheme="minorHAnsi"/>
            </w:rPr>
            <w:t>Enter observations of non-compliance, comments or notes here.</w:t>
          </w:r>
        </w:p>
      </w:docPartBody>
    </w:docPart>
    <w:docPart>
      <w:docPartPr>
        <w:name w:val="F902F5BE47D54D49ABA377063332478A"/>
        <w:category>
          <w:name w:val="General"/>
          <w:gallery w:val="placeholder"/>
        </w:category>
        <w:types>
          <w:type w:val="bbPlcHdr"/>
        </w:types>
        <w:behaviors>
          <w:behavior w:val="content"/>
        </w:behaviors>
        <w:guid w:val="{0A48165D-6CBC-4A8E-ACB1-B3EEB27C5169}"/>
      </w:docPartPr>
      <w:docPartBody>
        <w:p w:rsidR="00A069CE" w:rsidRDefault="00223835" w:rsidP="00223835">
          <w:pPr>
            <w:pStyle w:val="F902F5BE47D54D49ABA377063332478A"/>
          </w:pPr>
          <w:r w:rsidRPr="00632A94">
            <w:rPr>
              <w:rFonts w:cstheme="minorHAnsi"/>
            </w:rPr>
            <w:t>Enter observations of non-compliance, comments or notes here.</w:t>
          </w:r>
        </w:p>
      </w:docPartBody>
    </w:docPart>
    <w:docPart>
      <w:docPartPr>
        <w:name w:val="5BAA4AE9DF3E41A9A08B936848D42969"/>
        <w:category>
          <w:name w:val="General"/>
          <w:gallery w:val="placeholder"/>
        </w:category>
        <w:types>
          <w:type w:val="bbPlcHdr"/>
        </w:types>
        <w:behaviors>
          <w:behavior w:val="content"/>
        </w:behaviors>
        <w:guid w:val="{B6FCDA92-6C06-4D94-AFF6-590704F93CB7}"/>
      </w:docPartPr>
      <w:docPartBody>
        <w:p w:rsidR="00A069CE" w:rsidRDefault="00223835" w:rsidP="00223835">
          <w:pPr>
            <w:pStyle w:val="5BAA4AE9DF3E41A9A08B936848D42969"/>
          </w:pPr>
          <w:r w:rsidRPr="00632A94">
            <w:rPr>
              <w:rFonts w:cstheme="minorHAnsi"/>
            </w:rPr>
            <w:t>Enter observations of non-compliance, comments or notes here.</w:t>
          </w:r>
        </w:p>
      </w:docPartBody>
    </w:docPart>
    <w:docPart>
      <w:docPartPr>
        <w:name w:val="CFB6DB89C6514090B8B6BF554D68DB9F"/>
        <w:category>
          <w:name w:val="General"/>
          <w:gallery w:val="placeholder"/>
        </w:category>
        <w:types>
          <w:type w:val="bbPlcHdr"/>
        </w:types>
        <w:behaviors>
          <w:behavior w:val="content"/>
        </w:behaviors>
        <w:guid w:val="{4E15E82F-1B9F-4AEA-A64B-B07EF1854429}"/>
      </w:docPartPr>
      <w:docPartBody>
        <w:p w:rsidR="00A069CE" w:rsidRDefault="00223835" w:rsidP="00223835">
          <w:pPr>
            <w:pStyle w:val="CFB6DB89C6514090B8B6BF554D68DB9F"/>
          </w:pPr>
          <w:r w:rsidRPr="00632A94">
            <w:rPr>
              <w:rFonts w:cstheme="minorHAnsi"/>
            </w:rPr>
            <w:t>Enter observations of non-compliance, comments or notes here.</w:t>
          </w:r>
        </w:p>
      </w:docPartBody>
    </w:docPart>
    <w:docPart>
      <w:docPartPr>
        <w:name w:val="4E908073F61F4ECA96DA8E2787906DF5"/>
        <w:category>
          <w:name w:val="General"/>
          <w:gallery w:val="placeholder"/>
        </w:category>
        <w:types>
          <w:type w:val="bbPlcHdr"/>
        </w:types>
        <w:behaviors>
          <w:behavior w:val="content"/>
        </w:behaviors>
        <w:guid w:val="{ED985E74-16A0-4216-929C-F67AC3CE77A8}"/>
      </w:docPartPr>
      <w:docPartBody>
        <w:p w:rsidR="00A069CE" w:rsidRDefault="00223835" w:rsidP="00223835">
          <w:pPr>
            <w:pStyle w:val="4E908073F61F4ECA96DA8E2787906DF5"/>
          </w:pPr>
          <w:r>
            <w:t>Enter observations of non-compliance, comments or notes here.</w:t>
          </w:r>
        </w:p>
      </w:docPartBody>
    </w:docPart>
    <w:docPart>
      <w:docPartPr>
        <w:name w:val="0006D4A85ED7438AA26D7DEAFECF303F"/>
        <w:category>
          <w:name w:val="General"/>
          <w:gallery w:val="placeholder"/>
        </w:category>
        <w:types>
          <w:type w:val="bbPlcHdr"/>
        </w:types>
        <w:behaviors>
          <w:behavior w:val="content"/>
        </w:behaviors>
        <w:guid w:val="{EAD77E68-18AA-4968-9E7A-3BECDE1EDB42}"/>
      </w:docPartPr>
      <w:docPartBody>
        <w:p w:rsidR="00A069CE" w:rsidRDefault="00223835" w:rsidP="00223835">
          <w:pPr>
            <w:pStyle w:val="0006D4A85ED7438AA26D7DEAFECF303F"/>
          </w:pPr>
          <w:r>
            <w:t>Enter observations of non-compliance, comments or notes here.</w:t>
          </w:r>
        </w:p>
      </w:docPartBody>
    </w:docPart>
    <w:docPart>
      <w:docPartPr>
        <w:name w:val="93AE32F98F3C4BB0869A79156FE9002F"/>
        <w:category>
          <w:name w:val="General"/>
          <w:gallery w:val="placeholder"/>
        </w:category>
        <w:types>
          <w:type w:val="bbPlcHdr"/>
        </w:types>
        <w:behaviors>
          <w:behavior w:val="content"/>
        </w:behaviors>
        <w:guid w:val="{05D549BC-FB19-4038-B1DA-C48F40BBD2E9}"/>
      </w:docPartPr>
      <w:docPartBody>
        <w:p w:rsidR="00A069CE" w:rsidRDefault="00223835" w:rsidP="00223835">
          <w:pPr>
            <w:pStyle w:val="93AE32F98F3C4BB0869A79156FE9002F"/>
          </w:pPr>
          <w:r>
            <w:t>Enter observations of non-compliance, comments or notes here.</w:t>
          </w:r>
        </w:p>
      </w:docPartBody>
    </w:docPart>
    <w:docPart>
      <w:docPartPr>
        <w:name w:val="CAC597DCBD8448C58DE0253C328F908B"/>
        <w:category>
          <w:name w:val="General"/>
          <w:gallery w:val="placeholder"/>
        </w:category>
        <w:types>
          <w:type w:val="bbPlcHdr"/>
        </w:types>
        <w:behaviors>
          <w:behavior w:val="content"/>
        </w:behaviors>
        <w:guid w:val="{D14CA7AB-2898-4B9D-970C-A64A5FA81C14}"/>
      </w:docPartPr>
      <w:docPartBody>
        <w:p w:rsidR="00A069CE" w:rsidRDefault="00223835" w:rsidP="00223835">
          <w:pPr>
            <w:pStyle w:val="CAC597DCBD8448C58DE0253C328F908B"/>
          </w:pPr>
          <w:r w:rsidRPr="008E23CC">
            <w:rPr>
              <w:rFonts w:cstheme="minorHAnsi"/>
            </w:rPr>
            <w:t>Enter observations of non-compliance, comments or notes here.</w:t>
          </w:r>
        </w:p>
      </w:docPartBody>
    </w:docPart>
    <w:docPart>
      <w:docPartPr>
        <w:name w:val="F17DADEA36CA40B4BE3E866B04BAA20E"/>
        <w:category>
          <w:name w:val="General"/>
          <w:gallery w:val="placeholder"/>
        </w:category>
        <w:types>
          <w:type w:val="bbPlcHdr"/>
        </w:types>
        <w:behaviors>
          <w:behavior w:val="content"/>
        </w:behaviors>
        <w:guid w:val="{97711C5F-3F1A-4CEF-9F2D-C2DE380E19FF}"/>
      </w:docPartPr>
      <w:docPartBody>
        <w:p w:rsidR="00A069CE" w:rsidRDefault="00223835" w:rsidP="00223835">
          <w:pPr>
            <w:pStyle w:val="F17DADEA36CA40B4BE3E866B04BAA20E"/>
          </w:pPr>
          <w:r w:rsidRPr="008E23CC">
            <w:rPr>
              <w:rFonts w:cstheme="minorHAnsi"/>
            </w:rPr>
            <w:t>Enter observations of non-compliance, comments or notes here.</w:t>
          </w:r>
        </w:p>
      </w:docPartBody>
    </w:docPart>
    <w:docPart>
      <w:docPartPr>
        <w:name w:val="625D3F35E08D48AC89FE01CF1CB45DCC"/>
        <w:category>
          <w:name w:val="General"/>
          <w:gallery w:val="placeholder"/>
        </w:category>
        <w:types>
          <w:type w:val="bbPlcHdr"/>
        </w:types>
        <w:behaviors>
          <w:behavior w:val="content"/>
        </w:behaviors>
        <w:guid w:val="{5C514328-BC48-42A4-B7E1-15F7323D7645}"/>
      </w:docPartPr>
      <w:docPartBody>
        <w:p w:rsidR="00A069CE" w:rsidRDefault="00223835" w:rsidP="00223835">
          <w:pPr>
            <w:pStyle w:val="625D3F35E08D48AC89FE01CF1CB45DCC"/>
          </w:pPr>
          <w:r w:rsidRPr="008E23CC">
            <w:rPr>
              <w:rFonts w:cstheme="minorHAnsi"/>
            </w:rPr>
            <w:t>Enter observations of non-compliance, comments or notes here.</w:t>
          </w:r>
        </w:p>
      </w:docPartBody>
    </w:docPart>
    <w:docPart>
      <w:docPartPr>
        <w:name w:val="07A8F39BEC2749BABAAF67C94A927C32"/>
        <w:category>
          <w:name w:val="General"/>
          <w:gallery w:val="placeholder"/>
        </w:category>
        <w:types>
          <w:type w:val="bbPlcHdr"/>
        </w:types>
        <w:behaviors>
          <w:behavior w:val="content"/>
        </w:behaviors>
        <w:guid w:val="{B6734A4F-F5C3-427D-BF44-10EB4638E996}"/>
      </w:docPartPr>
      <w:docPartBody>
        <w:p w:rsidR="00A069CE" w:rsidRDefault="00223835" w:rsidP="00223835">
          <w:pPr>
            <w:pStyle w:val="07A8F39BEC2749BABAAF67C94A927C32"/>
          </w:pPr>
          <w:r w:rsidRPr="008E23CC">
            <w:rPr>
              <w:rFonts w:cstheme="minorHAnsi"/>
            </w:rPr>
            <w:t>Enter observations of non-compliance, comments or notes here.</w:t>
          </w:r>
        </w:p>
      </w:docPartBody>
    </w:docPart>
    <w:docPart>
      <w:docPartPr>
        <w:name w:val="D392B363A8A74346A333BE00AC9095F0"/>
        <w:category>
          <w:name w:val="General"/>
          <w:gallery w:val="placeholder"/>
        </w:category>
        <w:types>
          <w:type w:val="bbPlcHdr"/>
        </w:types>
        <w:behaviors>
          <w:behavior w:val="content"/>
        </w:behaviors>
        <w:guid w:val="{5C9EB298-161B-4275-97D3-F65BBBCDFF0B}"/>
      </w:docPartPr>
      <w:docPartBody>
        <w:p w:rsidR="00A069CE" w:rsidRDefault="00223835" w:rsidP="00223835">
          <w:pPr>
            <w:pStyle w:val="D392B363A8A74346A333BE00AC9095F0"/>
          </w:pPr>
          <w:r w:rsidRPr="008E23CC">
            <w:rPr>
              <w:rFonts w:cstheme="minorHAnsi"/>
            </w:rPr>
            <w:t>Enter observations of non-compliance, comments or notes here.</w:t>
          </w:r>
        </w:p>
      </w:docPartBody>
    </w:docPart>
    <w:docPart>
      <w:docPartPr>
        <w:name w:val="F3A405D243FC4AFF8A30B671672124AB"/>
        <w:category>
          <w:name w:val="General"/>
          <w:gallery w:val="placeholder"/>
        </w:category>
        <w:types>
          <w:type w:val="bbPlcHdr"/>
        </w:types>
        <w:behaviors>
          <w:behavior w:val="content"/>
        </w:behaviors>
        <w:guid w:val="{D409F209-B54C-4A23-BAD1-3FBC553F6367}"/>
      </w:docPartPr>
      <w:docPartBody>
        <w:p w:rsidR="00A069CE" w:rsidRDefault="00223835" w:rsidP="00223835">
          <w:pPr>
            <w:pStyle w:val="F3A405D243FC4AFF8A30B671672124AB"/>
          </w:pPr>
          <w:r w:rsidRPr="008E23CC">
            <w:rPr>
              <w:rFonts w:cstheme="minorHAnsi"/>
            </w:rPr>
            <w:t>Enter observations of non-compliance, comments or notes here.</w:t>
          </w:r>
        </w:p>
      </w:docPartBody>
    </w:docPart>
    <w:docPart>
      <w:docPartPr>
        <w:name w:val="E75D23706742408AAED3306959052AD7"/>
        <w:category>
          <w:name w:val="General"/>
          <w:gallery w:val="placeholder"/>
        </w:category>
        <w:types>
          <w:type w:val="bbPlcHdr"/>
        </w:types>
        <w:behaviors>
          <w:behavior w:val="content"/>
        </w:behaviors>
        <w:guid w:val="{FD09BB59-5C7C-4F67-B83A-1B5149478108}"/>
      </w:docPartPr>
      <w:docPartBody>
        <w:p w:rsidR="00A069CE" w:rsidRDefault="00223835" w:rsidP="00223835">
          <w:pPr>
            <w:pStyle w:val="E75D23706742408AAED3306959052AD7"/>
          </w:pPr>
          <w:r w:rsidRPr="008E23CC">
            <w:rPr>
              <w:rFonts w:cstheme="minorHAnsi"/>
            </w:rPr>
            <w:t>Enter observations of non-compliance, comments or notes here.</w:t>
          </w:r>
        </w:p>
      </w:docPartBody>
    </w:docPart>
    <w:docPart>
      <w:docPartPr>
        <w:name w:val="EE20C528296F4E8FAE54B8373DA2634B"/>
        <w:category>
          <w:name w:val="General"/>
          <w:gallery w:val="placeholder"/>
        </w:category>
        <w:types>
          <w:type w:val="bbPlcHdr"/>
        </w:types>
        <w:behaviors>
          <w:behavior w:val="content"/>
        </w:behaviors>
        <w:guid w:val="{9DD41431-1F30-4147-91C7-61F4D4327E20}"/>
      </w:docPartPr>
      <w:docPartBody>
        <w:p w:rsidR="00A069CE" w:rsidRDefault="00223835" w:rsidP="00223835">
          <w:pPr>
            <w:pStyle w:val="EE20C528296F4E8FAE54B8373DA2634B"/>
          </w:pPr>
          <w:r w:rsidRPr="008E23CC">
            <w:rPr>
              <w:rFonts w:cstheme="minorHAnsi"/>
            </w:rPr>
            <w:t>Enter observations of non-compliance, comments or notes here.</w:t>
          </w:r>
        </w:p>
      </w:docPartBody>
    </w:docPart>
    <w:docPart>
      <w:docPartPr>
        <w:name w:val="178ADD3D90E94429A077FD94C57C3C47"/>
        <w:category>
          <w:name w:val="General"/>
          <w:gallery w:val="placeholder"/>
        </w:category>
        <w:types>
          <w:type w:val="bbPlcHdr"/>
        </w:types>
        <w:behaviors>
          <w:behavior w:val="content"/>
        </w:behaviors>
        <w:guid w:val="{0E4894BC-6FAD-4800-80C1-F5A325945D5A}"/>
      </w:docPartPr>
      <w:docPartBody>
        <w:p w:rsidR="00A069CE" w:rsidRDefault="00223835" w:rsidP="00223835">
          <w:pPr>
            <w:pStyle w:val="178ADD3D90E94429A077FD94C57C3C47"/>
          </w:pPr>
          <w:r w:rsidRPr="008E23CC">
            <w:rPr>
              <w:rFonts w:cstheme="minorHAnsi"/>
            </w:rPr>
            <w:t>Enter observations of non-compliance, comments or notes here.</w:t>
          </w:r>
        </w:p>
      </w:docPartBody>
    </w:docPart>
    <w:docPart>
      <w:docPartPr>
        <w:name w:val="3DC06AEF796B46DFAA8280F48CED37B9"/>
        <w:category>
          <w:name w:val="General"/>
          <w:gallery w:val="placeholder"/>
        </w:category>
        <w:types>
          <w:type w:val="bbPlcHdr"/>
        </w:types>
        <w:behaviors>
          <w:behavior w:val="content"/>
        </w:behaviors>
        <w:guid w:val="{92CC3319-DF25-42AB-8B6A-1CA6033196E5}"/>
      </w:docPartPr>
      <w:docPartBody>
        <w:p w:rsidR="00A069CE" w:rsidRDefault="00223835" w:rsidP="00223835">
          <w:pPr>
            <w:pStyle w:val="3DC06AEF796B46DFAA8280F48CED37B9"/>
          </w:pPr>
          <w:r w:rsidRPr="008E23CC">
            <w:rPr>
              <w:rFonts w:cstheme="minorHAnsi"/>
            </w:rPr>
            <w:t>Enter observations of non-compliance, comments or notes here.</w:t>
          </w:r>
        </w:p>
      </w:docPartBody>
    </w:docPart>
    <w:docPart>
      <w:docPartPr>
        <w:name w:val="866A85ADCEAC428C9E77B10E5D067AB2"/>
        <w:category>
          <w:name w:val="General"/>
          <w:gallery w:val="placeholder"/>
        </w:category>
        <w:types>
          <w:type w:val="bbPlcHdr"/>
        </w:types>
        <w:behaviors>
          <w:behavior w:val="content"/>
        </w:behaviors>
        <w:guid w:val="{E82237A1-DB8D-47B1-B41E-5CCBF7960496}"/>
      </w:docPartPr>
      <w:docPartBody>
        <w:p w:rsidR="00A069CE" w:rsidRDefault="00223835" w:rsidP="00223835">
          <w:pPr>
            <w:pStyle w:val="866A85ADCEAC428C9E77B10E5D067AB2"/>
          </w:pPr>
          <w:r w:rsidRPr="008E23CC">
            <w:rPr>
              <w:rFonts w:cstheme="minorHAnsi"/>
            </w:rPr>
            <w:t>Enter observations of non-compliance, comments or notes here.</w:t>
          </w:r>
        </w:p>
      </w:docPartBody>
    </w:docPart>
    <w:docPart>
      <w:docPartPr>
        <w:name w:val="2F99A5E14F4848428E468993B1024887"/>
        <w:category>
          <w:name w:val="General"/>
          <w:gallery w:val="placeholder"/>
        </w:category>
        <w:types>
          <w:type w:val="bbPlcHdr"/>
        </w:types>
        <w:behaviors>
          <w:behavior w:val="content"/>
        </w:behaviors>
        <w:guid w:val="{8020FB40-BEBC-4550-A526-DAE8EBD726A2}"/>
      </w:docPartPr>
      <w:docPartBody>
        <w:p w:rsidR="00A069CE" w:rsidRDefault="00223835" w:rsidP="00223835">
          <w:pPr>
            <w:pStyle w:val="2F99A5E14F4848428E468993B1024887"/>
          </w:pPr>
          <w:r w:rsidRPr="008E23CC">
            <w:rPr>
              <w:rFonts w:cstheme="minorHAnsi"/>
            </w:rPr>
            <w:t>Enter observations of non-compliance, comments or notes here.</w:t>
          </w:r>
        </w:p>
      </w:docPartBody>
    </w:docPart>
    <w:docPart>
      <w:docPartPr>
        <w:name w:val="B9768419D10D40EF898BC89B4B8A8BF2"/>
        <w:category>
          <w:name w:val="General"/>
          <w:gallery w:val="placeholder"/>
        </w:category>
        <w:types>
          <w:type w:val="bbPlcHdr"/>
        </w:types>
        <w:behaviors>
          <w:behavior w:val="content"/>
        </w:behaviors>
        <w:guid w:val="{6E0B5762-1F73-43F1-B157-9CA8C7BD64A3}"/>
      </w:docPartPr>
      <w:docPartBody>
        <w:p w:rsidR="00A069CE" w:rsidRDefault="00223835" w:rsidP="00223835">
          <w:pPr>
            <w:pStyle w:val="B9768419D10D40EF898BC89B4B8A8BF2"/>
          </w:pPr>
          <w:r w:rsidRPr="008E23CC">
            <w:rPr>
              <w:rFonts w:cstheme="minorHAnsi"/>
            </w:rPr>
            <w:t>Enter observations of non-compliance, comments or notes here.</w:t>
          </w:r>
        </w:p>
      </w:docPartBody>
    </w:docPart>
    <w:docPart>
      <w:docPartPr>
        <w:name w:val="53AA6564BA174B91AB27000EED64D3EF"/>
        <w:category>
          <w:name w:val="General"/>
          <w:gallery w:val="placeholder"/>
        </w:category>
        <w:types>
          <w:type w:val="bbPlcHdr"/>
        </w:types>
        <w:behaviors>
          <w:behavior w:val="content"/>
        </w:behaviors>
        <w:guid w:val="{D7A555FD-5560-4650-B83E-B538DFA05088}"/>
      </w:docPartPr>
      <w:docPartBody>
        <w:p w:rsidR="00A069CE" w:rsidRDefault="00223835" w:rsidP="00223835">
          <w:pPr>
            <w:pStyle w:val="53AA6564BA174B91AB27000EED64D3EF"/>
          </w:pPr>
          <w:r w:rsidRPr="008E23CC">
            <w:rPr>
              <w:rFonts w:cstheme="minorHAnsi"/>
            </w:rPr>
            <w:t>Enter observations of non-compliance, comments or notes here.</w:t>
          </w:r>
        </w:p>
      </w:docPartBody>
    </w:docPart>
    <w:docPart>
      <w:docPartPr>
        <w:name w:val="B4BBFAF616274A1A8D118FFE67554F19"/>
        <w:category>
          <w:name w:val="General"/>
          <w:gallery w:val="placeholder"/>
        </w:category>
        <w:types>
          <w:type w:val="bbPlcHdr"/>
        </w:types>
        <w:behaviors>
          <w:behavior w:val="content"/>
        </w:behaviors>
        <w:guid w:val="{DD9124AD-E759-49BD-9D1A-7959DE6B1D80}"/>
      </w:docPartPr>
      <w:docPartBody>
        <w:p w:rsidR="00A069CE" w:rsidRDefault="00223835" w:rsidP="00223835">
          <w:pPr>
            <w:pStyle w:val="B4BBFAF616274A1A8D118FFE67554F19"/>
          </w:pPr>
          <w:r w:rsidRPr="008E23CC">
            <w:rPr>
              <w:rFonts w:cstheme="minorHAnsi"/>
            </w:rPr>
            <w:t>Enter observations of non-compliance, comments or notes here.</w:t>
          </w:r>
        </w:p>
      </w:docPartBody>
    </w:docPart>
    <w:docPart>
      <w:docPartPr>
        <w:name w:val="E0EC6797DC194B6B8364C6C88FA52C39"/>
        <w:category>
          <w:name w:val="General"/>
          <w:gallery w:val="placeholder"/>
        </w:category>
        <w:types>
          <w:type w:val="bbPlcHdr"/>
        </w:types>
        <w:behaviors>
          <w:behavior w:val="content"/>
        </w:behaviors>
        <w:guid w:val="{690FF368-4BC8-40BA-B99B-AE2060152A4A}"/>
      </w:docPartPr>
      <w:docPartBody>
        <w:p w:rsidR="00A069CE" w:rsidRDefault="00223835" w:rsidP="00223835">
          <w:pPr>
            <w:pStyle w:val="E0EC6797DC194B6B8364C6C88FA52C39"/>
          </w:pPr>
          <w:r w:rsidRPr="008E23CC">
            <w:rPr>
              <w:rFonts w:cstheme="minorHAnsi"/>
            </w:rPr>
            <w:t>Enter observations of non-compliance, comments or notes here.</w:t>
          </w:r>
        </w:p>
      </w:docPartBody>
    </w:docPart>
    <w:docPart>
      <w:docPartPr>
        <w:name w:val="682255AB333945D59105D499E4499922"/>
        <w:category>
          <w:name w:val="General"/>
          <w:gallery w:val="placeholder"/>
        </w:category>
        <w:types>
          <w:type w:val="bbPlcHdr"/>
        </w:types>
        <w:behaviors>
          <w:behavior w:val="content"/>
        </w:behaviors>
        <w:guid w:val="{99B9B79A-D7BF-41BC-B67E-ECF79B8A471B}"/>
      </w:docPartPr>
      <w:docPartBody>
        <w:p w:rsidR="00A069CE" w:rsidRDefault="00223835" w:rsidP="00223835">
          <w:pPr>
            <w:pStyle w:val="682255AB333945D59105D499E4499922"/>
          </w:pPr>
          <w:r w:rsidRPr="008E23CC">
            <w:rPr>
              <w:rFonts w:cstheme="minorHAnsi"/>
            </w:rPr>
            <w:t>Enter observations of non-compliance, comments or notes here.</w:t>
          </w:r>
        </w:p>
      </w:docPartBody>
    </w:docPart>
    <w:docPart>
      <w:docPartPr>
        <w:name w:val="AA65053D0689477880EE5863A448DE13"/>
        <w:category>
          <w:name w:val="General"/>
          <w:gallery w:val="placeholder"/>
        </w:category>
        <w:types>
          <w:type w:val="bbPlcHdr"/>
        </w:types>
        <w:behaviors>
          <w:behavior w:val="content"/>
        </w:behaviors>
        <w:guid w:val="{B615D4E3-9C7C-4C78-8F64-9C9784F651BD}"/>
      </w:docPartPr>
      <w:docPartBody>
        <w:p w:rsidR="00A069CE" w:rsidRDefault="00223835" w:rsidP="00223835">
          <w:pPr>
            <w:pStyle w:val="AA65053D0689477880EE5863A448DE13"/>
          </w:pPr>
          <w:r w:rsidRPr="008E23CC">
            <w:rPr>
              <w:rFonts w:cstheme="minorHAnsi"/>
            </w:rPr>
            <w:t>Enter observations of non-compliance, comments or notes here.</w:t>
          </w:r>
        </w:p>
      </w:docPartBody>
    </w:docPart>
    <w:docPart>
      <w:docPartPr>
        <w:name w:val="B5C262F1929A4C2086DE9DB9B0F70574"/>
        <w:category>
          <w:name w:val="General"/>
          <w:gallery w:val="placeholder"/>
        </w:category>
        <w:types>
          <w:type w:val="bbPlcHdr"/>
        </w:types>
        <w:behaviors>
          <w:behavior w:val="content"/>
        </w:behaviors>
        <w:guid w:val="{527607DE-3C3F-4FE6-B295-486859D66AD0}"/>
      </w:docPartPr>
      <w:docPartBody>
        <w:p w:rsidR="00A069CE" w:rsidRDefault="00223835" w:rsidP="00223835">
          <w:pPr>
            <w:pStyle w:val="B5C262F1929A4C2086DE9DB9B0F70574"/>
          </w:pPr>
          <w:r>
            <w:t>Enter observations of non-compliance, comments or notes here.</w:t>
          </w:r>
        </w:p>
      </w:docPartBody>
    </w:docPart>
    <w:docPart>
      <w:docPartPr>
        <w:name w:val="72D6FB1813934E908395BD62BCA669C5"/>
        <w:category>
          <w:name w:val="General"/>
          <w:gallery w:val="placeholder"/>
        </w:category>
        <w:types>
          <w:type w:val="bbPlcHdr"/>
        </w:types>
        <w:behaviors>
          <w:behavior w:val="content"/>
        </w:behaviors>
        <w:guid w:val="{F0871026-9D92-46DD-BD1D-8D847070D419}"/>
      </w:docPartPr>
      <w:docPartBody>
        <w:p w:rsidR="00A069CE" w:rsidRDefault="00223835" w:rsidP="00223835">
          <w:pPr>
            <w:pStyle w:val="72D6FB1813934E908395BD62BCA669C5"/>
          </w:pPr>
          <w:r>
            <w:t>Enter observations of non-compliance, comments or notes here.</w:t>
          </w:r>
        </w:p>
      </w:docPartBody>
    </w:docPart>
    <w:docPart>
      <w:docPartPr>
        <w:name w:val="1E2DD1B8F827424AACCD95FA3D346D21"/>
        <w:category>
          <w:name w:val="General"/>
          <w:gallery w:val="placeholder"/>
        </w:category>
        <w:types>
          <w:type w:val="bbPlcHdr"/>
        </w:types>
        <w:behaviors>
          <w:behavior w:val="content"/>
        </w:behaviors>
        <w:guid w:val="{9932137D-0DFC-40D2-AAB8-15B6E0C11FEA}"/>
      </w:docPartPr>
      <w:docPartBody>
        <w:p w:rsidR="00A069CE" w:rsidRDefault="00223835" w:rsidP="00223835">
          <w:pPr>
            <w:pStyle w:val="1E2DD1B8F827424AACCD95FA3D346D21"/>
          </w:pPr>
          <w:r>
            <w:t>Enter observations of non-compliance, comments or notes here.</w:t>
          </w:r>
        </w:p>
      </w:docPartBody>
    </w:docPart>
    <w:docPart>
      <w:docPartPr>
        <w:name w:val="790112BC2D154BCE80D701144AD5D4F8"/>
        <w:category>
          <w:name w:val="General"/>
          <w:gallery w:val="placeholder"/>
        </w:category>
        <w:types>
          <w:type w:val="bbPlcHdr"/>
        </w:types>
        <w:behaviors>
          <w:behavior w:val="content"/>
        </w:behaviors>
        <w:guid w:val="{72783D88-F153-4452-BFC8-A71D331CEBA9}"/>
      </w:docPartPr>
      <w:docPartBody>
        <w:p w:rsidR="00A069CE" w:rsidRDefault="00223835" w:rsidP="00223835">
          <w:pPr>
            <w:pStyle w:val="790112BC2D154BCE80D701144AD5D4F8"/>
          </w:pPr>
          <w:r w:rsidRPr="008E23CC">
            <w:rPr>
              <w:rFonts w:cstheme="minorHAnsi"/>
            </w:rPr>
            <w:t>Enter observations of non-compliance, comments or notes here.</w:t>
          </w:r>
        </w:p>
      </w:docPartBody>
    </w:docPart>
    <w:docPart>
      <w:docPartPr>
        <w:name w:val="43D607F17E9F4747BA194BACBF32E3A3"/>
        <w:category>
          <w:name w:val="General"/>
          <w:gallery w:val="placeholder"/>
        </w:category>
        <w:types>
          <w:type w:val="bbPlcHdr"/>
        </w:types>
        <w:behaviors>
          <w:behavior w:val="content"/>
        </w:behaviors>
        <w:guid w:val="{963ADC80-D6D5-4483-934F-51D9E97E51BE}"/>
      </w:docPartPr>
      <w:docPartBody>
        <w:p w:rsidR="00A069CE" w:rsidRDefault="00223835" w:rsidP="00223835">
          <w:pPr>
            <w:pStyle w:val="43D607F17E9F4747BA194BACBF32E3A3"/>
          </w:pPr>
          <w:r w:rsidRPr="008E23CC">
            <w:rPr>
              <w:rFonts w:cstheme="minorHAnsi"/>
            </w:rPr>
            <w:t>Enter observations of non-compliance, comments or notes here.</w:t>
          </w:r>
        </w:p>
      </w:docPartBody>
    </w:docPart>
    <w:docPart>
      <w:docPartPr>
        <w:name w:val="37405A27DEF941FCA196615DACFE45D8"/>
        <w:category>
          <w:name w:val="General"/>
          <w:gallery w:val="placeholder"/>
        </w:category>
        <w:types>
          <w:type w:val="bbPlcHdr"/>
        </w:types>
        <w:behaviors>
          <w:behavior w:val="content"/>
        </w:behaviors>
        <w:guid w:val="{F4377A0A-8564-436C-A7B3-B722D0310689}"/>
      </w:docPartPr>
      <w:docPartBody>
        <w:p w:rsidR="00A069CE" w:rsidRDefault="00223835" w:rsidP="00223835">
          <w:pPr>
            <w:pStyle w:val="37405A27DEF941FCA196615DACFE45D8"/>
          </w:pPr>
          <w:r w:rsidRPr="008E23CC">
            <w:rPr>
              <w:rFonts w:cstheme="minorHAnsi"/>
            </w:rPr>
            <w:t>Enter observations of non-compliance, comments or notes here.</w:t>
          </w:r>
        </w:p>
      </w:docPartBody>
    </w:docPart>
    <w:docPart>
      <w:docPartPr>
        <w:name w:val="8A0E6A81AB494F85A0EC2E8A450BEC12"/>
        <w:category>
          <w:name w:val="General"/>
          <w:gallery w:val="placeholder"/>
        </w:category>
        <w:types>
          <w:type w:val="bbPlcHdr"/>
        </w:types>
        <w:behaviors>
          <w:behavior w:val="content"/>
        </w:behaviors>
        <w:guid w:val="{8B0F3047-9D2F-49EA-B190-302FF0F4634D}"/>
      </w:docPartPr>
      <w:docPartBody>
        <w:p w:rsidR="00A069CE" w:rsidRDefault="00223835" w:rsidP="00223835">
          <w:pPr>
            <w:pStyle w:val="8A0E6A81AB494F85A0EC2E8A450BEC12"/>
          </w:pPr>
          <w:r w:rsidRPr="008E23CC">
            <w:rPr>
              <w:rFonts w:cstheme="minorHAnsi"/>
            </w:rPr>
            <w:t>Enter observations of non-compliance, comments or notes here.</w:t>
          </w:r>
        </w:p>
      </w:docPartBody>
    </w:docPart>
    <w:docPart>
      <w:docPartPr>
        <w:name w:val="8C8F92D22B584C65B6235D328D5E94A9"/>
        <w:category>
          <w:name w:val="General"/>
          <w:gallery w:val="placeholder"/>
        </w:category>
        <w:types>
          <w:type w:val="bbPlcHdr"/>
        </w:types>
        <w:behaviors>
          <w:behavior w:val="content"/>
        </w:behaviors>
        <w:guid w:val="{BCC85415-EB74-4533-9DAB-501D8D313144}"/>
      </w:docPartPr>
      <w:docPartBody>
        <w:p w:rsidR="00A069CE" w:rsidRDefault="00223835" w:rsidP="00223835">
          <w:pPr>
            <w:pStyle w:val="8C8F92D22B584C65B6235D328D5E94A9"/>
          </w:pPr>
          <w:r w:rsidRPr="008E23CC">
            <w:rPr>
              <w:rFonts w:cstheme="minorHAnsi"/>
            </w:rPr>
            <w:t>Enter observations of non-compliance, comments or notes here.</w:t>
          </w:r>
        </w:p>
      </w:docPartBody>
    </w:docPart>
    <w:docPart>
      <w:docPartPr>
        <w:name w:val="4C388E00E40543E3A2B720880B54320E"/>
        <w:category>
          <w:name w:val="General"/>
          <w:gallery w:val="placeholder"/>
        </w:category>
        <w:types>
          <w:type w:val="bbPlcHdr"/>
        </w:types>
        <w:behaviors>
          <w:behavior w:val="content"/>
        </w:behaviors>
        <w:guid w:val="{859AC7F2-A15E-44A3-843B-95B39EA04EBA}"/>
      </w:docPartPr>
      <w:docPartBody>
        <w:p w:rsidR="00A069CE" w:rsidRDefault="00223835" w:rsidP="00223835">
          <w:pPr>
            <w:pStyle w:val="4C388E00E40543E3A2B720880B54320E"/>
          </w:pPr>
          <w:r w:rsidRPr="008E23CC">
            <w:rPr>
              <w:rFonts w:cstheme="minorHAnsi"/>
            </w:rPr>
            <w:t>Enter observations of non-compliance, comments or notes here.</w:t>
          </w:r>
        </w:p>
      </w:docPartBody>
    </w:docPart>
    <w:docPart>
      <w:docPartPr>
        <w:name w:val="F4772AB041F847DB96EDF8CDDC7C4D12"/>
        <w:category>
          <w:name w:val="General"/>
          <w:gallery w:val="placeholder"/>
        </w:category>
        <w:types>
          <w:type w:val="bbPlcHdr"/>
        </w:types>
        <w:behaviors>
          <w:behavior w:val="content"/>
        </w:behaviors>
        <w:guid w:val="{45C5076C-F17C-4862-841F-BDEDD557F3F1}"/>
      </w:docPartPr>
      <w:docPartBody>
        <w:p w:rsidR="00A069CE" w:rsidRDefault="00223835" w:rsidP="00223835">
          <w:pPr>
            <w:pStyle w:val="F4772AB041F847DB96EDF8CDDC7C4D12"/>
          </w:pPr>
          <w:r w:rsidRPr="008E23CC">
            <w:rPr>
              <w:rFonts w:cstheme="minorHAnsi"/>
            </w:rPr>
            <w:t>Enter observations of non-compliance, comments or notes here.</w:t>
          </w:r>
        </w:p>
      </w:docPartBody>
    </w:docPart>
    <w:docPart>
      <w:docPartPr>
        <w:name w:val="483AFA5D0BFB4F2BA8E19D7965AD5B37"/>
        <w:category>
          <w:name w:val="General"/>
          <w:gallery w:val="placeholder"/>
        </w:category>
        <w:types>
          <w:type w:val="bbPlcHdr"/>
        </w:types>
        <w:behaviors>
          <w:behavior w:val="content"/>
        </w:behaviors>
        <w:guid w:val="{D2FD2460-EB22-424F-81D6-5737216DB6E5}"/>
      </w:docPartPr>
      <w:docPartBody>
        <w:p w:rsidR="00A069CE" w:rsidRDefault="00223835" w:rsidP="00223835">
          <w:pPr>
            <w:pStyle w:val="483AFA5D0BFB4F2BA8E19D7965AD5B37"/>
          </w:pPr>
          <w:r w:rsidRPr="008E23CC">
            <w:rPr>
              <w:rFonts w:cstheme="minorHAnsi"/>
            </w:rPr>
            <w:t>Enter observations of non-compliance, comments or notes here.</w:t>
          </w:r>
        </w:p>
      </w:docPartBody>
    </w:docPart>
    <w:docPart>
      <w:docPartPr>
        <w:name w:val="F9F0EA96FCAA4EBAB7CA636A42347F8D"/>
        <w:category>
          <w:name w:val="General"/>
          <w:gallery w:val="placeholder"/>
        </w:category>
        <w:types>
          <w:type w:val="bbPlcHdr"/>
        </w:types>
        <w:behaviors>
          <w:behavior w:val="content"/>
        </w:behaviors>
        <w:guid w:val="{67832BCA-E87D-46BF-9233-FAAFABA1D3F7}"/>
      </w:docPartPr>
      <w:docPartBody>
        <w:p w:rsidR="00A069CE" w:rsidRDefault="00223835" w:rsidP="00223835">
          <w:pPr>
            <w:pStyle w:val="F9F0EA96FCAA4EBAB7CA636A42347F8D"/>
          </w:pPr>
          <w:r w:rsidRPr="008E23CC">
            <w:rPr>
              <w:rFonts w:cstheme="minorHAnsi"/>
            </w:rPr>
            <w:t>Enter observations of non-compliance, comments or notes here.</w:t>
          </w:r>
        </w:p>
      </w:docPartBody>
    </w:docPart>
    <w:docPart>
      <w:docPartPr>
        <w:name w:val="D67A5FD71A994C71979D3BEA2A6563CD"/>
        <w:category>
          <w:name w:val="General"/>
          <w:gallery w:val="placeholder"/>
        </w:category>
        <w:types>
          <w:type w:val="bbPlcHdr"/>
        </w:types>
        <w:behaviors>
          <w:behavior w:val="content"/>
        </w:behaviors>
        <w:guid w:val="{2A8C91F2-4ED0-4996-871A-09729F7BD6E3}"/>
      </w:docPartPr>
      <w:docPartBody>
        <w:p w:rsidR="00A069CE" w:rsidRDefault="00223835" w:rsidP="00223835">
          <w:pPr>
            <w:pStyle w:val="D67A5FD71A994C71979D3BEA2A6563CD"/>
          </w:pPr>
          <w:r w:rsidRPr="008E23CC">
            <w:rPr>
              <w:rFonts w:cstheme="minorHAnsi"/>
            </w:rPr>
            <w:t>Enter observations of non-compliance, comments or notes here.</w:t>
          </w:r>
        </w:p>
      </w:docPartBody>
    </w:docPart>
    <w:docPart>
      <w:docPartPr>
        <w:name w:val="919253C724C644829690EEF239E433E4"/>
        <w:category>
          <w:name w:val="General"/>
          <w:gallery w:val="placeholder"/>
        </w:category>
        <w:types>
          <w:type w:val="bbPlcHdr"/>
        </w:types>
        <w:behaviors>
          <w:behavior w:val="content"/>
        </w:behaviors>
        <w:guid w:val="{90F5751B-D800-44A7-91C1-117D7D1E4F6B}"/>
      </w:docPartPr>
      <w:docPartBody>
        <w:p w:rsidR="00A069CE" w:rsidRDefault="00223835" w:rsidP="00223835">
          <w:pPr>
            <w:pStyle w:val="919253C724C644829690EEF239E433E4"/>
          </w:pPr>
          <w:r w:rsidRPr="008E23CC">
            <w:rPr>
              <w:rFonts w:cstheme="minorHAnsi"/>
            </w:rPr>
            <w:t>Enter observations of non-compliance, comments or notes here.</w:t>
          </w:r>
        </w:p>
      </w:docPartBody>
    </w:docPart>
    <w:docPart>
      <w:docPartPr>
        <w:name w:val="D552ACE71BD648319018009D172D686F"/>
        <w:category>
          <w:name w:val="General"/>
          <w:gallery w:val="placeholder"/>
        </w:category>
        <w:types>
          <w:type w:val="bbPlcHdr"/>
        </w:types>
        <w:behaviors>
          <w:behavior w:val="content"/>
        </w:behaviors>
        <w:guid w:val="{1DE661A1-52DC-4A56-A7C8-02CC27092049}"/>
      </w:docPartPr>
      <w:docPartBody>
        <w:p w:rsidR="00A069CE" w:rsidRDefault="00223835" w:rsidP="00223835">
          <w:pPr>
            <w:pStyle w:val="D552ACE71BD648319018009D172D686F"/>
          </w:pPr>
          <w:r w:rsidRPr="008E23CC">
            <w:rPr>
              <w:rFonts w:cstheme="minorHAnsi"/>
            </w:rPr>
            <w:t>Enter observations of non-compliance, comments or notes here.</w:t>
          </w:r>
        </w:p>
      </w:docPartBody>
    </w:docPart>
    <w:docPart>
      <w:docPartPr>
        <w:name w:val="2AACCDC5A9E44EFEADCD455C7AE5075D"/>
        <w:category>
          <w:name w:val="General"/>
          <w:gallery w:val="placeholder"/>
        </w:category>
        <w:types>
          <w:type w:val="bbPlcHdr"/>
        </w:types>
        <w:behaviors>
          <w:behavior w:val="content"/>
        </w:behaviors>
        <w:guid w:val="{A8FF6D41-3084-4BB2-8620-5FD1DF3A448F}"/>
      </w:docPartPr>
      <w:docPartBody>
        <w:p w:rsidR="00A069CE" w:rsidRDefault="00223835" w:rsidP="00223835">
          <w:pPr>
            <w:pStyle w:val="2AACCDC5A9E44EFEADCD455C7AE5075D"/>
          </w:pPr>
          <w:r w:rsidRPr="008E23CC">
            <w:rPr>
              <w:rFonts w:cstheme="minorHAnsi"/>
            </w:rPr>
            <w:t>Enter observations of non-compliance, comments or notes here.</w:t>
          </w:r>
        </w:p>
      </w:docPartBody>
    </w:docPart>
    <w:docPart>
      <w:docPartPr>
        <w:name w:val="212E10E5E1114ED3AAD2E3C763687CB6"/>
        <w:category>
          <w:name w:val="General"/>
          <w:gallery w:val="placeholder"/>
        </w:category>
        <w:types>
          <w:type w:val="bbPlcHdr"/>
        </w:types>
        <w:behaviors>
          <w:behavior w:val="content"/>
        </w:behaviors>
        <w:guid w:val="{87CD4B06-1E08-45F2-A880-D00297B5675C}"/>
      </w:docPartPr>
      <w:docPartBody>
        <w:p w:rsidR="00A069CE" w:rsidRDefault="00223835" w:rsidP="00223835">
          <w:pPr>
            <w:pStyle w:val="212E10E5E1114ED3AAD2E3C763687CB6"/>
          </w:pPr>
          <w:r w:rsidRPr="008E23CC">
            <w:rPr>
              <w:rFonts w:cstheme="minorHAnsi"/>
            </w:rPr>
            <w:t>Enter observations of non-compliance, comments or notes here.</w:t>
          </w:r>
        </w:p>
      </w:docPartBody>
    </w:docPart>
    <w:docPart>
      <w:docPartPr>
        <w:name w:val="006341CCEC30415288F5E428950348D0"/>
        <w:category>
          <w:name w:val="General"/>
          <w:gallery w:val="placeholder"/>
        </w:category>
        <w:types>
          <w:type w:val="bbPlcHdr"/>
        </w:types>
        <w:behaviors>
          <w:behavior w:val="content"/>
        </w:behaviors>
        <w:guid w:val="{873F708D-0D1A-4E2C-9C00-7A0B06E33EB1}"/>
      </w:docPartPr>
      <w:docPartBody>
        <w:p w:rsidR="00A069CE" w:rsidRDefault="00223835" w:rsidP="00223835">
          <w:pPr>
            <w:pStyle w:val="006341CCEC30415288F5E428950348D0"/>
          </w:pPr>
          <w:r w:rsidRPr="008E23CC">
            <w:rPr>
              <w:rFonts w:cstheme="minorHAnsi"/>
            </w:rPr>
            <w:t>Enter observations of non-compliance, comments or notes here.</w:t>
          </w:r>
        </w:p>
      </w:docPartBody>
    </w:docPart>
    <w:docPart>
      <w:docPartPr>
        <w:name w:val="F477B3A5F1C14847A0BADD72D497397C"/>
        <w:category>
          <w:name w:val="General"/>
          <w:gallery w:val="placeholder"/>
        </w:category>
        <w:types>
          <w:type w:val="bbPlcHdr"/>
        </w:types>
        <w:behaviors>
          <w:behavior w:val="content"/>
        </w:behaviors>
        <w:guid w:val="{D6B9221D-6748-4B77-96C1-4612A4016BC2}"/>
      </w:docPartPr>
      <w:docPartBody>
        <w:p w:rsidR="00A069CE" w:rsidRDefault="00223835" w:rsidP="00223835">
          <w:pPr>
            <w:pStyle w:val="F477B3A5F1C14847A0BADD72D497397C"/>
          </w:pPr>
          <w:r w:rsidRPr="008E23CC">
            <w:rPr>
              <w:rFonts w:cstheme="minorHAnsi"/>
            </w:rPr>
            <w:t>Enter observations of non-compliance, comments or notes here.</w:t>
          </w:r>
        </w:p>
      </w:docPartBody>
    </w:docPart>
    <w:docPart>
      <w:docPartPr>
        <w:name w:val="3D575F2F9A9F4E0796607E3D2BE076BE"/>
        <w:category>
          <w:name w:val="General"/>
          <w:gallery w:val="placeholder"/>
        </w:category>
        <w:types>
          <w:type w:val="bbPlcHdr"/>
        </w:types>
        <w:behaviors>
          <w:behavior w:val="content"/>
        </w:behaviors>
        <w:guid w:val="{FE0B0599-E7EE-4FF1-9089-960EBBA2CCDD}"/>
      </w:docPartPr>
      <w:docPartBody>
        <w:p w:rsidR="00A069CE" w:rsidRDefault="00223835" w:rsidP="00223835">
          <w:pPr>
            <w:pStyle w:val="3D575F2F9A9F4E0796607E3D2BE076BE"/>
          </w:pPr>
          <w:r w:rsidRPr="008E23CC">
            <w:rPr>
              <w:rFonts w:cstheme="minorHAnsi"/>
            </w:rPr>
            <w:t>Enter observations of non-compliance, comments or notes here.</w:t>
          </w:r>
        </w:p>
      </w:docPartBody>
    </w:docPart>
    <w:docPart>
      <w:docPartPr>
        <w:name w:val="F1627564847F4169998EF96AFCA9D512"/>
        <w:category>
          <w:name w:val="General"/>
          <w:gallery w:val="placeholder"/>
        </w:category>
        <w:types>
          <w:type w:val="bbPlcHdr"/>
        </w:types>
        <w:behaviors>
          <w:behavior w:val="content"/>
        </w:behaviors>
        <w:guid w:val="{692F98EC-BDE5-4250-BD7E-4FEC96094C85}"/>
      </w:docPartPr>
      <w:docPartBody>
        <w:p w:rsidR="00A069CE" w:rsidRDefault="00223835" w:rsidP="00223835">
          <w:pPr>
            <w:pStyle w:val="F1627564847F4169998EF96AFCA9D512"/>
          </w:pPr>
          <w:r w:rsidRPr="008E23CC">
            <w:rPr>
              <w:rFonts w:cstheme="minorHAnsi"/>
            </w:rPr>
            <w:t>Enter observations of non-compliance, comments or notes here.</w:t>
          </w:r>
        </w:p>
      </w:docPartBody>
    </w:docPart>
    <w:docPart>
      <w:docPartPr>
        <w:name w:val="43CD357C97CB4C86BABA4C7FFF332F1F"/>
        <w:category>
          <w:name w:val="General"/>
          <w:gallery w:val="placeholder"/>
        </w:category>
        <w:types>
          <w:type w:val="bbPlcHdr"/>
        </w:types>
        <w:behaviors>
          <w:behavior w:val="content"/>
        </w:behaviors>
        <w:guid w:val="{C6A7CB27-DF75-4BD7-AF68-AD3E8CF59CA1}"/>
      </w:docPartPr>
      <w:docPartBody>
        <w:p w:rsidR="00A069CE" w:rsidRDefault="00223835" w:rsidP="00223835">
          <w:pPr>
            <w:pStyle w:val="43CD357C97CB4C86BABA4C7FFF332F1F"/>
          </w:pPr>
          <w:r w:rsidRPr="008E23CC">
            <w:rPr>
              <w:rFonts w:cstheme="minorHAnsi"/>
            </w:rPr>
            <w:t>Enter observations of non-compliance, comments or notes here.</w:t>
          </w:r>
        </w:p>
      </w:docPartBody>
    </w:docPart>
    <w:docPart>
      <w:docPartPr>
        <w:name w:val="F4621116E0D64FC6ABF6FBE88B011A48"/>
        <w:category>
          <w:name w:val="General"/>
          <w:gallery w:val="placeholder"/>
        </w:category>
        <w:types>
          <w:type w:val="bbPlcHdr"/>
        </w:types>
        <w:behaviors>
          <w:behavior w:val="content"/>
        </w:behaviors>
        <w:guid w:val="{534DAA38-9404-458E-88C7-1A9BB4C8652F}"/>
      </w:docPartPr>
      <w:docPartBody>
        <w:p w:rsidR="00A069CE" w:rsidRDefault="00223835" w:rsidP="00223835">
          <w:pPr>
            <w:pStyle w:val="F4621116E0D64FC6ABF6FBE88B011A48"/>
          </w:pPr>
          <w:r w:rsidRPr="008E23CC">
            <w:rPr>
              <w:rFonts w:cstheme="minorHAnsi"/>
            </w:rPr>
            <w:t>Enter observations of non-compliance, comments or notes here.</w:t>
          </w:r>
        </w:p>
      </w:docPartBody>
    </w:docPart>
    <w:docPart>
      <w:docPartPr>
        <w:name w:val="DA25B16BED9448549FFC417CB76D0F10"/>
        <w:category>
          <w:name w:val="General"/>
          <w:gallery w:val="placeholder"/>
        </w:category>
        <w:types>
          <w:type w:val="bbPlcHdr"/>
        </w:types>
        <w:behaviors>
          <w:behavior w:val="content"/>
        </w:behaviors>
        <w:guid w:val="{DCB1E83E-1FBD-4533-A3CF-FC423F930DEC}"/>
      </w:docPartPr>
      <w:docPartBody>
        <w:p w:rsidR="00A069CE" w:rsidRDefault="00223835" w:rsidP="00223835">
          <w:pPr>
            <w:pStyle w:val="DA25B16BED9448549FFC417CB76D0F10"/>
          </w:pPr>
          <w:r w:rsidRPr="008E23CC">
            <w:rPr>
              <w:rFonts w:cstheme="minorHAnsi"/>
            </w:rPr>
            <w:t>Enter observations of non-compliance, comments or notes here.</w:t>
          </w:r>
        </w:p>
      </w:docPartBody>
    </w:docPart>
    <w:docPart>
      <w:docPartPr>
        <w:name w:val="217F344D217144A6ACF57E29E9E95DAA"/>
        <w:category>
          <w:name w:val="General"/>
          <w:gallery w:val="placeholder"/>
        </w:category>
        <w:types>
          <w:type w:val="bbPlcHdr"/>
        </w:types>
        <w:behaviors>
          <w:behavior w:val="content"/>
        </w:behaviors>
        <w:guid w:val="{750F9932-6CF7-40F1-B7FC-8BEAB2A4D5B1}"/>
      </w:docPartPr>
      <w:docPartBody>
        <w:p w:rsidR="00A069CE" w:rsidRDefault="00223835" w:rsidP="00223835">
          <w:pPr>
            <w:pStyle w:val="217F344D217144A6ACF57E29E9E95DAA"/>
          </w:pPr>
          <w:r w:rsidRPr="008E23CC">
            <w:rPr>
              <w:rFonts w:cstheme="minorHAnsi"/>
            </w:rPr>
            <w:t>Enter observations of non-compliance, comments or notes here.</w:t>
          </w:r>
        </w:p>
      </w:docPartBody>
    </w:docPart>
    <w:docPart>
      <w:docPartPr>
        <w:name w:val="AFBD498992E04B08882E23EE1BF9F763"/>
        <w:category>
          <w:name w:val="General"/>
          <w:gallery w:val="placeholder"/>
        </w:category>
        <w:types>
          <w:type w:val="bbPlcHdr"/>
        </w:types>
        <w:behaviors>
          <w:behavior w:val="content"/>
        </w:behaviors>
        <w:guid w:val="{5C01F1BD-2646-4D1F-9269-B9DF576E8794}"/>
      </w:docPartPr>
      <w:docPartBody>
        <w:p w:rsidR="00A069CE" w:rsidRDefault="00223835" w:rsidP="00223835">
          <w:pPr>
            <w:pStyle w:val="AFBD498992E04B08882E23EE1BF9F763"/>
          </w:pPr>
          <w:r w:rsidRPr="008E23CC">
            <w:rPr>
              <w:rFonts w:cstheme="minorHAnsi"/>
            </w:rPr>
            <w:t>Enter observations of non-compliance, comments or notes here.</w:t>
          </w:r>
        </w:p>
      </w:docPartBody>
    </w:docPart>
    <w:docPart>
      <w:docPartPr>
        <w:name w:val="E0EB83C69B8A49E1A81CF9B6E1149A50"/>
        <w:category>
          <w:name w:val="General"/>
          <w:gallery w:val="placeholder"/>
        </w:category>
        <w:types>
          <w:type w:val="bbPlcHdr"/>
        </w:types>
        <w:behaviors>
          <w:behavior w:val="content"/>
        </w:behaviors>
        <w:guid w:val="{9C3CDBF0-7819-4582-9C65-43130F806898}"/>
      </w:docPartPr>
      <w:docPartBody>
        <w:p w:rsidR="00A069CE" w:rsidRDefault="00223835" w:rsidP="00223835">
          <w:pPr>
            <w:pStyle w:val="E0EB83C69B8A49E1A81CF9B6E1149A50"/>
          </w:pPr>
          <w:r w:rsidRPr="008E23CC">
            <w:rPr>
              <w:rFonts w:cstheme="minorHAnsi"/>
            </w:rPr>
            <w:t>Enter observations of non-compliance, comments or notes here.</w:t>
          </w:r>
        </w:p>
      </w:docPartBody>
    </w:docPart>
    <w:docPart>
      <w:docPartPr>
        <w:name w:val="927FD334490D4178A151B99E94B5DFF2"/>
        <w:category>
          <w:name w:val="General"/>
          <w:gallery w:val="placeholder"/>
        </w:category>
        <w:types>
          <w:type w:val="bbPlcHdr"/>
        </w:types>
        <w:behaviors>
          <w:behavior w:val="content"/>
        </w:behaviors>
        <w:guid w:val="{2A5BC7AF-56B1-4102-9C64-B85EEF2DFE32}"/>
      </w:docPartPr>
      <w:docPartBody>
        <w:p w:rsidR="00A069CE" w:rsidRDefault="00223835" w:rsidP="00223835">
          <w:pPr>
            <w:pStyle w:val="927FD334490D4178A151B99E94B5DFF2"/>
          </w:pPr>
          <w:r w:rsidRPr="008E23CC">
            <w:rPr>
              <w:rFonts w:cstheme="minorHAnsi"/>
            </w:rPr>
            <w:t>Enter observations of non-compliance, comments or notes here.</w:t>
          </w:r>
        </w:p>
      </w:docPartBody>
    </w:docPart>
    <w:docPart>
      <w:docPartPr>
        <w:name w:val="A88B3B343066404591C53155539390D2"/>
        <w:category>
          <w:name w:val="General"/>
          <w:gallery w:val="placeholder"/>
        </w:category>
        <w:types>
          <w:type w:val="bbPlcHdr"/>
        </w:types>
        <w:behaviors>
          <w:behavior w:val="content"/>
        </w:behaviors>
        <w:guid w:val="{F5E7A06D-82D8-4708-97E8-0BA87AC5FB7A}"/>
      </w:docPartPr>
      <w:docPartBody>
        <w:p w:rsidR="00A069CE" w:rsidRDefault="00223835" w:rsidP="00223835">
          <w:pPr>
            <w:pStyle w:val="A88B3B343066404591C53155539390D2"/>
          </w:pPr>
          <w:r w:rsidRPr="008E23CC">
            <w:rPr>
              <w:rFonts w:cstheme="minorHAnsi"/>
            </w:rPr>
            <w:t>Enter observations of non-compliance, comments or notes here.</w:t>
          </w:r>
        </w:p>
      </w:docPartBody>
    </w:docPart>
    <w:docPart>
      <w:docPartPr>
        <w:name w:val="C764BE96C197457C894E469D5EC8E12E"/>
        <w:category>
          <w:name w:val="General"/>
          <w:gallery w:val="placeholder"/>
        </w:category>
        <w:types>
          <w:type w:val="bbPlcHdr"/>
        </w:types>
        <w:behaviors>
          <w:behavior w:val="content"/>
        </w:behaviors>
        <w:guid w:val="{8B51057B-7C69-4D8A-AC1D-368C2A9512C9}"/>
      </w:docPartPr>
      <w:docPartBody>
        <w:p w:rsidR="00A069CE" w:rsidRDefault="00223835" w:rsidP="00223835">
          <w:pPr>
            <w:pStyle w:val="C764BE96C197457C894E469D5EC8E12E"/>
          </w:pPr>
          <w:r w:rsidRPr="008E23CC">
            <w:rPr>
              <w:rFonts w:cstheme="minorHAnsi"/>
            </w:rPr>
            <w:t>Enter observations of non-compliance, comments or notes here.</w:t>
          </w:r>
        </w:p>
      </w:docPartBody>
    </w:docPart>
    <w:docPart>
      <w:docPartPr>
        <w:name w:val="BE55DCE774A44D7F8772D3565EA12B40"/>
        <w:category>
          <w:name w:val="General"/>
          <w:gallery w:val="placeholder"/>
        </w:category>
        <w:types>
          <w:type w:val="bbPlcHdr"/>
        </w:types>
        <w:behaviors>
          <w:behavior w:val="content"/>
        </w:behaviors>
        <w:guid w:val="{0C9F79CD-1203-48AE-866A-0054D5D2A530}"/>
      </w:docPartPr>
      <w:docPartBody>
        <w:p w:rsidR="00A069CE" w:rsidRDefault="00223835" w:rsidP="00223835">
          <w:pPr>
            <w:pStyle w:val="BE55DCE774A44D7F8772D3565EA12B40"/>
          </w:pPr>
          <w:r w:rsidRPr="008E23CC">
            <w:rPr>
              <w:rFonts w:cstheme="minorHAnsi"/>
            </w:rPr>
            <w:t>Enter observations of non-compliance, comments or notes here.</w:t>
          </w:r>
        </w:p>
      </w:docPartBody>
    </w:docPart>
    <w:docPart>
      <w:docPartPr>
        <w:name w:val="BAB45CFF50C34B74996B58264A78BB2F"/>
        <w:category>
          <w:name w:val="General"/>
          <w:gallery w:val="placeholder"/>
        </w:category>
        <w:types>
          <w:type w:val="bbPlcHdr"/>
        </w:types>
        <w:behaviors>
          <w:behavior w:val="content"/>
        </w:behaviors>
        <w:guid w:val="{44433A93-D206-4F83-BC16-16E4B405B699}"/>
      </w:docPartPr>
      <w:docPartBody>
        <w:p w:rsidR="00A069CE" w:rsidRDefault="00223835" w:rsidP="00223835">
          <w:pPr>
            <w:pStyle w:val="BAB45CFF50C34B74996B58264A78BB2F"/>
          </w:pPr>
          <w:r w:rsidRPr="008E23CC">
            <w:rPr>
              <w:rFonts w:cstheme="minorHAnsi"/>
            </w:rPr>
            <w:t>Enter observations of non-compliance, comments or notes here.</w:t>
          </w:r>
        </w:p>
      </w:docPartBody>
    </w:docPart>
    <w:docPart>
      <w:docPartPr>
        <w:name w:val="1ADE2BEA4E394AEF93A2124FDDF058A8"/>
        <w:category>
          <w:name w:val="General"/>
          <w:gallery w:val="placeholder"/>
        </w:category>
        <w:types>
          <w:type w:val="bbPlcHdr"/>
        </w:types>
        <w:behaviors>
          <w:behavior w:val="content"/>
        </w:behaviors>
        <w:guid w:val="{DE795FC7-D1D9-4057-A12D-D0815F1E6C75}"/>
      </w:docPartPr>
      <w:docPartBody>
        <w:p w:rsidR="00A069CE" w:rsidRDefault="00223835" w:rsidP="00223835">
          <w:pPr>
            <w:pStyle w:val="1ADE2BEA4E394AEF93A2124FDDF058A8"/>
          </w:pPr>
          <w:r w:rsidRPr="008E23CC">
            <w:rPr>
              <w:rFonts w:cstheme="minorHAnsi"/>
            </w:rPr>
            <w:t>Enter observations of non-compliance, comments or notes here.</w:t>
          </w:r>
        </w:p>
      </w:docPartBody>
    </w:docPart>
    <w:docPart>
      <w:docPartPr>
        <w:name w:val="B3E45BC2E0CF44FBB04A3A9E7D92C808"/>
        <w:category>
          <w:name w:val="General"/>
          <w:gallery w:val="placeholder"/>
        </w:category>
        <w:types>
          <w:type w:val="bbPlcHdr"/>
        </w:types>
        <w:behaviors>
          <w:behavior w:val="content"/>
        </w:behaviors>
        <w:guid w:val="{D65C5A30-AABB-45BB-B690-E56BA1A9B409}"/>
      </w:docPartPr>
      <w:docPartBody>
        <w:p w:rsidR="00A069CE" w:rsidRDefault="00223835" w:rsidP="00223835">
          <w:pPr>
            <w:pStyle w:val="B3E45BC2E0CF44FBB04A3A9E7D92C808"/>
          </w:pPr>
          <w:r w:rsidRPr="008E23CC">
            <w:rPr>
              <w:rFonts w:cstheme="minorHAnsi"/>
            </w:rPr>
            <w:t>Enter observations of non-compliance, comments or notes here.</w:t>
          </w:r>
        </w:p>
      </w:docPartBody>
    </w:docPart>
    <w:docPart>
      <w:docPartPr>
        <w:name w:val="5488B43E486A49E1A5CF8BAFDD844C47"/>
        <w:category>
          <w:name w:val="General"/>
          <w:gallery w:val="placeholder"/>
        </w:category>
        <w:types>
          <w:type w:val="bbPlcHdr"/>
        </w:types>
        <w:behaviors>
          <w:behavior w:val="content"/>
        </w:behaviors>
        <w:guid w:val="{C02B3D7B-6EFE-4AD4-95B0-B7CC2DAFF221}"/>
      </w:docPartPr>
      <w:docPartBody>
        <w:p w:rsidR="00A069CE" w:rsidRDefault="00223835" w:rsidP="00223835">
          <w:pPr>
            <w:pStyle w:val="5488B43E486A49E1A5CF8BAFDD844C47"/>
          </w:pPr>
          <w:r w:rsidRPr="008E23CC">
            <w:rPr>
              <w:rFonts w:cstheme="minorHAnsi"/>
            </w:rPr>
            <w:t>Enter observations of non-compliance, comments or notes here.</w:t>
          </w:r>
        </w:p>
      </w:docPartBody>
    </w:docPart>
    <w:docPart>
      <w:docPartPr>
        <w:name w:val="20DBB57EE3A346599048DC5D7F5583A2"/>
        <w:category>
          <w:name w:val="General"/>
          <w:gallery w:val="placeholder"/>
        </w:category>
        <w:types>
          <w:type w:val="bbPlcHdr"/>
        </w:types>
        <w:behaviors>
          <w:behavior w:val="content"/>
        </w:behaviors>
        <w:guid w:val="{FB450A5A-14FE-4064-A60E-9069FD508628}"/>
      </w:docPartPr>
      <w:docPartBody>
        <w:p w:rsidR="00A069CE" w:rsidRDefault="00223835" w:rsidP="00223835">
          <w:pPr>
            <w:pStyle w:val="20DBB57EE3A346599048DC5D7F5583A2"/>
          </w:pPr>
          <w:r w:rsidRPr="008E23CC">
            <w:rPr>
              <w:rFonts w:cstheme="minorHAnsi"/>
            </w:rPr>
            <w:t>Enter observations of non-compliance, comments or notes here.</w:t>
          </w:r>
        </w:p>
      </w:docPartBody>
    </w:docPart>
    <w:docPart>
      <w:docPartPr>
        <w:name w:val="1C70B93C7AAC41E9A64A480A4E7FFB1C"/>
        <w:category>
          <w:name w:val="General"/>
          <w:gallery w:val="placeholder"/>
        </w:category>
        <w:types>
          <w:type w:val="bbPlcHdr"/>
        </w:types>
        <w:behaviors>
          <w:behavior w:val="content"/>
        </w:behaviors>
        <w:guid w:val="{42F60BBD-F9A0-46A5-914C-AA6860BBA26F}"/>
      </w:docPartPr>
      <w:docPartBody>
        <w:p w:rsidR="00A069CE" w:rsidRDefault="00223835" w:rsidP="00223835">
          <w:pPr>
            <w:pStyle w:val="1C70B93C7AAC41E9A64A480A4E7FFB1C"/>
          </w:pPr>
          <w:r w:rsidRPr="008E23CC">
            <w:rPr>
              <w:rFonts w:cstheme="minorHAnsi"/>
            </w:rPr>
            <w:t>Enter observations of non-compliance, comments or notes here.</w:t>
          </w:r>
        </w:p>
      </w:docPartBody>
    </w:docPart>
    <w:docPart>
      <w:docPartPr>
        <w:name w:val="CA637CA3CA1A4954A8EFC54BFDAD25C7"/>
        <w:category>
          <w:name w:val="General"/>
          <w:gallery w:val="placeholder"/>
        </w:category>
        <w:types>
          <w:type w:val="bbPlcHdr"/>
        </w:types>
        <w:behaviors>
          <w:behavior w:val="content"/>
        </w:behaviors>
        <w:guid w:val="{B70066C3-A42B-4D74-9709-45DB0E69D6BE}"/>
      </w:docPartPr>
      <w:docPartBody>
        <w:p w:rsidR="00A069CE" w:rsidRDefault="00223835" w:rsidP="00223835">
          <w:pPr>
            <w:pStyle w:val="CA637CA3CA1A4954A8EFC54BFDAD25C7"/>
          </w:pPr>
          <w:r w:rsidRPr="008E23CC">
            <w:rPr>
              <w:rFonts w:cstheme="minorHAnsi"/>
            </w:rPr>
            <w:t>Enter observations of non-compliance, comments or notes here.</w:t>
          </w:r>
        </w:p>
      </w:docPartBody>
    </w:docPart>
    <w:docPart>
      <w:docPartPr>
        <w:name w:val="A559A2FBFB244EAFA5B9271C0F246BD1"/>
        <w:category>
          <w:name w:val="General"/>
          <w:gallery w:val="placeholder"/>
        </w:category>
        <w:types>
          <w:type w:val="bbPlcHdr"/>
        </w:types>
        <w:behaviors>
          <w:behavior w:val="content"/>
        </w:behaviors>
        <w:guid w:val="{E46763E0-6EFC-4C76-8740-5E60146680FB}"/>
      </w:docPartPr>
      <w:docPartBody>
        <w:p w:rsidR="00A069CE" w:rsidRDefault="00223835" w:rsidP="00223835">
          <w:pPr>
            <w:pStyle w:val="A559A2FBFB244EAFA5B9271C0F246BD1"/>
          </w:pPr>
          <w:r w:rsidRPr="008E23CC">
            <w:rPr>
              <w:rFonts w:cstheme="minorHAnsi"/>
            </w:rPr>
            <w:t>Enter observations of non-compliance, comments or notes here.</w:t>
          </w:r>
        </w:p>
      </w:docPartBody>
    </w:docPart>
    <w:docPart>
      <w:docPartPr>
        <w:name w:val="6F7C879645D742229BB6A0C8578C7992"/>
        <w:category>
          <w:name w:val="General"/>
          <w:gallery w:val="placeholder"/>
        </w:category>
        <w:types>
          <w:type w:val="bbPlcHdr"/>
        </w:types>
        <w:behaviors>
          <w:behavior w:val="content"/>
        </w:behaviors>
        <w:guid w:val="{35E7D655-5FA0-42EF-8EB9-50A809D897A0}"/>
      </w:docPartPr>
      <w:docPartBody>
        <w:p w:rsidR="00A069CE" w:rsidRDefault="00223835" w:rsidP="00223835">
          <w:pPr>
            <w:pStyle w:val="6F7C879645D742229BB6A0C8578C7992"/>
          </w:pPr>
          <w:r>
            <w:t>Enter observations of non-compliance, comments or notes here.</w:t>
          </w:r>
        </w:p>
      </w:docPartBody>
    </w:docPart>
    <w:docPart>
      <w:docPartPr>
        <w:name w:val="26B17787E0FE469998F7E365D70E5541"/>
        <w:category>
          <w:name w:val="General"/>
          <w:gallery w:val="placeholder"/>
        </w:category>
        <w:types>
          <w:type w:val="bbPlcHdr"/>
        </w:types>
        <w:behaviors>
          <w:behavior w:val="content"/>
        </w:behaviors>
        <w:guid w:val="{675067F5-9730-4D48-9897-98CBBAC432A7}"/>
      </w:docPartPr>
      <w:docPartBody>
        <w:p w:rsidR="00A069CE" w:rsidRDefault="00223835" w:rsidP="00223835">
          <w:pPr>
            <w:pStyle w:val="26B17787E0FE469998F7E365D70E5541"/>
          </w:pPr>
          <w:r>
            <w:t>Enter observations of non-compliance, comments or notes here.</w:t>
          </w:r>
        </w:p>
      </w:docPartBody>
    </w:docPart>
    <w:docPart>
      <w:docPartPr>
        <w:name w:val="EB5B9B2D459D4D4D8C872382EF2B8DA2"/>
        <w:category>
          <w:name w:val="General"/>
          <w:gallery w:val="placeholder"/>
        </w:category>
        <w:types>
          <w:type w:val="bbPlcHdr"/>
        </w:types>
        <w:behaviors>
          <w:behavior w:val="content"/>
        </w:behaviors>
        <w:guid w:val="{C5885379-2FD7-47E5-9957-D658628EB61C}"/>
      </w:docPartPr>
      <w:docPartBody>
        <w:p w:rsidR="00A069CE" w:rsidRDefault="00223835" w:rsidP="00223835">
          <w:pPr>
            <w:pStyle w:val="EB5B9B2D459D4D4D8C872382EF2B8DA2"/>
          </w:pPr>
          <w:r>
            <w:t>Enter observations of non-compliance, comments or notes here.</w:t>
          </w:r>
        </w:p>
      </w:docPartBody>
    </w:docPart>
    <w:docPart>
      <w:docPartPr>
        <w:name w:val="FD635CC4BCEB4D3BBEC626C35ACAF610"/>
        <w:category>
          <w:name w:val="General"/>
          <w:gallery w:val="placeholder"/>
        </w:category>
        <w:types>
          <w:type w:val="bbPlcHdr"/>
        </w:types>
        <w:behaviors>
          <w:behavior w:val="content"/>
        </w:behaviors>
        <w:guid w:val="{3FDFA53E-5377-4E31-974C-2A8DAE5ABD30}"/>
      </w:docPartPr>
      <w:docPartBody>
        <w:p w:rsidR="00A069CE" w:rsidRDefault="00223835" w:rsidP="00223835">
          <w:pPr>
            <w:pStyle w:val="FD635CC4BCEB4D3BBEC626C35ACAF610"/>
          </w:pPr>
          <w:r>
            <w:t>Enter observations of non-compliance, comments or notes here.</w:t>
          </w:r>
        </w:p>
      </w:docPartBody>
    </w:docPart>
    <w:docPart>
      <w:docPartPr>
        <w:name w:val="DE59CF0C581C4DBFA7BD6786B151B1AA"/>
        <w:category>
          <w:name w:val="General"/>
          <w:gallery w:val="placeholder"/>
        </w:category>
        <w:types>
          <w:type w:val="bbPlcHdr"/>
        </w:types>
        <w:behaviors>
          <w:behavior w:val="content"/>
        </w:behaviors>
        <w:guid w:val="{ACC68D32-9CEF-4D8E-8D6C-6902926F533F}"/>
      </w:docPartPr>
      <w:docPartBody>
        <w:p w:rsidR="00A069CE" w:rsidRDefault="00223835" w:rsidP="00223835">
          <w:pPr>
            <w:pStyle w:val="DE59CF0C581C4DBFA7BD6786B151B1AA"/>
          </w:pPr>
          <w:r>
            <w:t>Enter observations of non-compliance, comments or notes here.</w:t>
          </w:r>
        </w:p>
      </w:docPartBody>
    </w:docPart>
    <w:docPart>
      <w:docPartPr>
        <w:name w:val="C6CBF52C28B048AD929089B38C7F6B19"/>
        <w:category>
          <w:name w:val="General"/>
          <w:gallery w:val="placeholder"/>
        </w:category>
        <w:types>
          <w:type w:val="bbPlcHdr"/>
        </w:types>
        <w:behaviors>
          <w:behavior w:val="content"/>
        </w:behaviors>
        <w:guid w:val="{8197E669-1DB1-46AB-91DF-ACF5797B7598}"/>
      </w:docPartPr>
      <w:docPartBody>
        <w:p w:rsidR="00A069CE" w:rsidRDefault="00223835" w:rsidP="00223835">
          <w:pPr>
            <w:pStyle w:val="C6CBF52C28B048AD929089B38C7F6B19"/>
          </w:pPr>
          <w:r>
            <w:t>Enter observations of non-compliance, comments or notes here.</w:t>
          </w:r>
        </w:p>
      </w:docPartBody>
    </w:docPart>
    <w:docPart>
      <w:docPartPr>
        <w:name w:val="9DCD821B5BFE46F2BCC139A47B24E90C"/>
        <w:category>
          <w:name w:val="General"/>
          <w:gallery w:val="placeholder"/>
        </w:category>
        <w:types>
          <w:type w:val="bbPlcHdr"/>
        </w:types>
        <w:behaviors>
          <w:behavior w:val="content"/>
        </w:behaviors>
        <w:guid w:val="{FE5E016F-5C0A-49EA-8907-ED2BE69C763B}"/>
      </w:docPartPr>
      <w:docPartBody>
        <w:p w:rsidR="00A069CE" w:rsidRDefault="00223835" w:rsidP="00223835">
          <w:pPr>
            <w:pStyle w:val="9DCD821B5BFE46F2BCC139A47B24E90C"/>
          </w:pPr>
          <w:r>
            <w:t>Enter observations of non-compliance, comments or notes here.</w:t>
          </w:r>
        </w:p>
      </w:docPartBody>
    </w:docPart>
    <w:docPart>
      <w:docPartPr>
        <w:name w:val="218A49D76EF343AAADB74E85B8C9F24A"/>
        <w:category>
          <w:name w:val="General"/>
          <w:gallery w:val="placeholder"/>
        </w:category>
        <w:types>
          <w:type w:val="bbPlcHdr"/>
        </w:types>
        <w:behaviors>
          <w:behavior w:val="content"/>
        </w:behaviors>
        <w:guid w:val="{41EAF11D-8C97-4990-A031-21AD93840E8F}"/>
      </w:docPartPr>
      <w:docPartBody>
        <w:p w:rsidR="00A069CE" w:rsidRDefault="00223835" w:rsidP="00223835">
          <w:pPr>
            <w:pStyle w:val="218A49D76EF343AAADB74E85B8C9F24A"/>
          </w:pPr>
          <w:r>
            <w:t>Enter observations of non-compliance, comments or notes here.</w:t>
          </w:r>
        </w:p>
      </w:docPartBody>
    </w:docPart>
    <w:docPart>
      <w:docPartPr>
        <w:name w:val="56EC4AC76FCF41C2A3004642E593D105"/>
        <w:category>
          <w:name w:val="General"/>
          <w:gallery w:val="placeholder"/>
        </w:category>
        <w:types>
          <w:type w:val="bbPlcHdr"/>
        </w:types>
        <w:behaviors>
          <w:behavior w:val="content"/>
        </w:behaviors>
        <w:guid w:val="{7BEE66EB-B343-4563-9F84-F451A00A6E07}"/>
      </w:docPartPr>
      <w:docPartBody>
        <w:p w:rsidR="00A069CE" w:rsidRDefault="00223835" w:rsidP="00223835">
          <w:pPr>
            <w:pStyle w:val="56EC4AC76FCF41C2A3004642E593D105"/>
          </w:pPr>
          <w:r>
            <w:t>Enter observations of non-compliance, comments or notes here.</w:t>
          </w:r>
        </w:p>
      </w:docPartBody>
    </w:docPart>
    <w:docPart>
      <w:docPartPr>
        <w:name w:val="0375151AE7D3453BB8BD9B3A76FF7262"/>
        <w:category>
          <w:name w:val="General"/>
          <w:gallery w:val="placeholder"/>
        </w:category>
        <w:types>
          <w:type w:val="bbPlcHdr"/>
        </w:types>
        <w:behaviors>
          <w:behavior w:val="content"/>
        </w:behaviors>
        <w:guid w:val="{9571F607-0D6D-4970-B74E-38F9AC66FF03}"/>
      </w:docPartPr>
      <w:docPartBody>
        <w:p w:rsidR="00A069CE" w:rsidRDefault="00223835" w:rsidP="00223835">
          <w:pPr>
            <w:pStyle w:val="0375151AE7D3453BB8BD9B3A76FF7262"/>
          </w:pPr>
          <w:r w:rsidRPr="00F0770A">
            <w:rPr>
              <w:rFonts w:cstheme="minorHAnsi"/>
            </w:rPr>
            <w:t>Enter observations of non-compliance, comments or notes here.</w:t>
          </w:r>
        </w:p>
      </w:docPartBody>
    </w:docPart>
    <w:docPart>
      <w:docPartPr>
        <w:name w:val="3BCF14A8D09E420B817BCDF22721CE58"/>
        <w:category>
          <w:name w:val="General"/>
          <w:gallery w:val="placeholder"/>
        </w:category>
        <w:types>
          <w:type w:val="bbPlcHdr"/>
        </w:types>
        <w:behaviors>
          <w:behavior w:val="content"/>
        </w:behaviors>
        <w:guid w:val="{EB9A6866-286A-453C-8EFA-B65AB287D6AD}"/>
      </w:docPartPr>
      <w:docPartBody>
        <w:p w:rsidR="00A069CE" w:rsidRDefault="00223835" w:rsidP="00223835">
          <w:pPr>
            <w:pStyle w:val="3BCF14A8D09E420B817BCDF22721CE58"/>
          </w:pPr>
          <w:r w:rsidRPr="00F0770A">
            <w:rPr>
              <w:rFonts w:cstheme="minorHAnsi"/>
            </w:rPr>
            <w:t>Enter observations of non-compliance, comments or notes here.</w:t>
          </w:r>
        </w:p>
      </w:docPartBody>
    </w:docPart>
    <w:docPart>
      <w:docPartPr>
        <w:name w:val="6C6C2347BA604FB28C8F84EE8FBD25B3"/>
        <w:category>
          <w:name w:val="General"/>
          <w:gallery w:val="placeholder"/>
        </w:category>
        <w:types>
          <w:type w:val="bbPlcHdr"/>
        </w:types>
        <w:behaviors>
          <w:behavior w:val="content"/>
        </w:behaviors>
        <w:guid w:val="{56772C2A-03DB-4324-A578-C1DCD8128EB4}"/>
      </w:docPartPr>
      <w:docPartBody>
        <w:p w:rsidR="00A069CE" w:rsidRDefault="00223835" w:rsidP="00223835">
          <w:pPr>
            <w:pStyle w:val="6C6C2347BA604FB28C8F84EE8FBD25B3"/>
          </w:pPr>
          <w:r w:rsidRPr="00F0770A">
            <w:rPr>
              <w:rFonts w:cstheme="minorHAnsi"/>
            </w:rPr>
            <w:t>Enter observations of non-compliance, comments or notes here.</w:t>
          </w:r>
        </w:p>
      </w:docPartBody>
    </w:docPart>
    <w:docPart>
      <w:docPartPr>
        <w:name w:val="05FC314E98864258B5A2C6E1F9046EDC"/>
        <w:category>
          <w:name w:val="General"/>
          <w:gallery w:val="placeholder"/>
        </w:category>
        <w:types>
          <w:type w:val="bbPlcHdr"/>
        </w:types>
        <w:behaviors>
          <w:behavior w:val="content"/>
        </w:behaviors>
        <w:guid w:val="{5A6E3AC8-B265-40F4-B47E-40AB54C67227}"/>
      </w:docPartPr>
      <w:docPartBody>
        <w:p w:rsidR="00A069CE" w:rsidRDefault="00223835" w:rsidP="00223835">
          <w:pPr>
            <w:pStyle w:val="05FC314E98864258B5A2C6E1F9046EDC"/>
          </w:pPr>
          <w:r w:rsidRPr="00F0770A">
            <w:rPr>
              <w:rFonts w:cstheme="minorHAnsi"/>
            </w:rPr>
            <w:t>Enter observations of non-compliance, comments or notes here.</w:t>
          </w:r>
        </w:p>
      </w:docPartBody>
    </w:docPart>
    <w:docPart>
      <w:docPartPr>
        <w:name w:val="3A286A1023E64209BD1BE7E282FB8C67"/>
        <w:category>
          <w:name w:val="General"/>
          <w:gallery w:val="placeholder"/>
        </w:category>
        <w:types>
          <w:type w:val="bbPlcHdr"/>
        </w:types>
        <w:behaviors>
          <w:behavior w:val="content"/>
        </w:behaviors>
        <w:guid w:val="{51D6B4C6-C88E-4B48-8DB5-F49A370B0E31}"/>
      </w:docPartPr>
      <w:docPartBody>
        <w:p w:rsidR="00A069CE" w:rsidRDefault="00223835" w:rsidP="00223835">
          <w:pPr>
            <w:pStyle w:val="3A286A1023E64209BD1BE7E282FB8C67"/>
          </w:pPr>
          <w:r w:rsidRPr="00F0770A">
            <w:rPr>
              <w:rFonts w:cstheme="minorHAnsi"/>
            </w:rPr>
            <w:t>Enter observations of non-compliance, comments or notes here.</w:t>
          </w:r>
        </w:p>
      </w:docPartBody>
    </w:docPart>
    <w:docPart>
      <w:docPartPr>
        <w:name w:val="71B65B109F09408EB0780ECD27DA470E"/>
        <w:category>
          <w:name w:val="General"/>
          <w:gallery w:val="placeholder"/>
        </w:category>
        <w:types>
          <w:type w:val="bbPlcHdr"/>
        </w:types>
        <w:behaviors>
          <w:behavior w:val="content"/>
        </w:behaviors>
        <w:guid w:val="{7F13467D-07E4-44DF-9D52-2A634C14A874}"/>
      </w:docPartPr>
      <w:docPartBody>
        <w:p w:rsidR="00A069CE" w:rsidRDefault="00223835" w:rsidP="00223835">
          <w:pPr>
            <w:pStyle w:val="71B65B109F09408EB0780ECD27DA470E"/>
          </w:pPr>
          <w:r w:rsidRPr="00F0770A">
            <w:rPr>
              <w:rFonts w:cstheme="minorHAnsi"/>
            </w:rPr>
            <w:t>Enter observations of non-compliance, comments or notes here.</w:t>
          </w:r>
        </w:p>
      </w:docPartBody>
    </w:docPart>
    <w:docPart>
      <w:docPartPr>
        <w:name w:val="48C5DAF6A57848BB8264B7B082FE7695"/>
        <w:category>
          <w:name w:val="General"/>
          <w:gallery w:val="placeholder"/>
        </w:category>
        <w:types>
          <w:type w:val="bbPlcHdr"/>
        </w:types>
        <w:behaviors>
          <w:behavior w:val="content"/>
        </w:behaviors>
        <w:guid w:val="{405CD73D-E958-47F1-B3CA-D4E575D9558E}"/>
      </w:docPartPr>
      <w:docPartBody>
        <w:p w:rsidR="00A069CE" w:rsidRDefault="00223835" w:rsidP="00223835">
          <w:pPr>
            <w:pStyle w:val="48C5DAF6A57848BB8264B7B082FE7695"/>
          </w:pPr>
          <w:r w:rsidRPr="0084305D">
            <w:rPr>
              <w:rFonts w:cstheme="minorHAnsi"/>
            </w:rPr>
            <w:t>Enter observations of non-compliance, comments or notes here.</w:t>
          </w:r>
        </w:p>
      </w:docPartBody>
    </w:docPart>
    <w:docPart>
      <w:docPartPr>
        <w:name w:val="BEFD85FFC3B943A7812F21508321E5A3"/>
        <w:category>
          <w:name w:val="General"/>
          <w:gallery w:val="placeholder"/>
        </w:category>
        <w:types>
          <w:type w:val="bbPlcHdr"/>
        </w:types>
        <w:behaviors>
          <w:behavior w:val="content"/>
        </w:behaviors>
        <w:guid w:val="{0ABF85EC-7D94-4FB2-BE89-6CC91F720293}"/>
      </w:docPartPr>
      <w:docPartBody>
        <w:p w:rsidR="00A069CE" w:rsidRDefault="00223835" w:rsidP="00223835">
          <w:pPr>
            <w:pStyle w:val="BEFD85FFC3B943A7812F21508321E5A3"/>
          </w:pPr>
          <w:r w:rsidRPr="0084305D">
            <w:rPr>
              <w:rFonts w:cstheme="minorHAnsi"/>
            </w:rPr>
            <w:t>Enter observations of non-compliance, comments or notes here.</w:t>
          </w:r>
        </w:p>
      </w:docPartBody>
    </w:docPart>
    <w:docPart>
      <w:docPartPr>
        <w:name w:val="0D3F638891F140D6BF0868AB96699A08"/>
        <w:category>
          <w:name w:val="General"/>
          <w:gallery w:val="placeholder"/>
        </w:category>
        <w:types>
          <w:type w:val="bbPlcHdr"/>
        </w:types>
        <w:behaviors>
          <w:behavior w:val="content"/>
        </w:behaviors>
        <w:guid w:val="{547F311B-84EE-416C-BD1D-8A05F2DFB0FA}"/>
      </w:docPartPr>
      <w:docPartBody>
        <w:p w:rsidR="00A069CE" w:rsidRDefault="00223835" w:rsidP="00223835">
          <w:pPr>
            <w:pStyle w:val="0D3F638891F140D6BF0868AB96699A08"/>
          </w:pPr>
          <w:r w:rsidRPr="0084305D">
            <w:rPr>
              <w:rFonts w:cstheme="minorHAnsi"/>
            </w:rPr>
            <w:t>Enter observations of non-compliance, comments or notes here.</w:t>
          </w:r>
        </w:p>
      </w:docPartBody>
    </w:docPart>
    <w:docPart>
      <w:docPartPr>
        <w:name w:val="98EAAB470AB644A88E57A76A8A25CF06"/>
        <w:category>
          <w:name w:val="General"/>
          <w:gallery w:val="placeholder"/>
        </w:category>
        <w:types>
          <w:type w:val="bbPlcHdr"/>
        </w:types>
        <w:behaviors>
          <w:behavior w:val="content"/>
        </w:behaviors>
        <w:guid w:val="{5AE3AFFE-092A-42BE-8320-8BB4348B5C5F}"/>
      </w:docPartPr>
      <w:docPartBody>
        <w:p w:rsidR="00A069CE" w:rsidRDefault="00223835" w:rsidP="00223835">
          <w:pPr>
            <w:pStyle w:val="98EAAB470AB644A88E57A76A8A25CF06"/>
          </w:pPr>
          <w:r w:rsidRPr="0084305D">
            <w:rPr>
              <w:rFonts w:cstheme="minorHAnsi"/>
            </w:rPr>
            <w:t>Enter observations of non-compliance, comments or notes here.</w:t>
          </w:r>
        </w:p>
      </w:docPartBody>
    </w:docPart>
    <w:docPart>
      <w:docPartPr>
        <w:name w:val="54E1AFF8F3484515B0106CE1B03AD4C5"/>
        <w:category>
          <w:name w:val="General"/>
          <w:gallery w:val="placeholder"/>
        </w:category>
        <w:types>
          <w:type w:val="bbPlcHdr"/>
        </w:types>
        <w:behaviors>
          <w:behavior w:val="content"/>
        </w:behaviors>
        <w:guid w:val="{C41C153E-E07D-4031-A94B-B9EEB5DC4941}"/>
      </w:docPartPr>
      <w:docPartBody>
        <w:p w:rsidR="00A069CE" w:rsidRDefault="00223835" w:rsidP="00223835">
          <w:pPr>
            <w:pStyle w:val="54E1AFF8F3484515B0106CE1B03AD4C5"/>
          </w:pPr>
          <w:r w:rsidRPr="0084305D">
            <w:rPr>
              <w:rFonts w:cstheme="minorHAnsi"/>
            </w:rPr>
            <w:t>Enter observations of non-compliance, comments or notes here.</w:t>
          </w:r>
        </w:p>
      </w:docPartBody>
    </w:docPart>
    <w:docPart>
      <w:docPartPr>
        <w:name w:val="A058D0BF929C4A56BAD3FF72F4987C9D"/>
        <w:category>
          <w:name w:val="General"/>
          <w:gallery w:val="placeholder"/>
        </w:category>
        <w:types>
          <w:type w:val="bbPlcHdr"/>
        </w:types>
        <w:behaviors>
          <w:behavior w:val="content"/>
        </w:behaviors>
        <w:guid w:val="{44FF70C4-79E7-4965-A1E4-F29266D5D46A}"/>
      </w:docPartPr>
      <w:docPartBody>
        <w:p w:rsidR="00A069CE" w:rsidRDefault="00223835" w:rsidP="00223835">
          <w:pPr>
            <w:pStyle w:val="A058D0BF929C4A56BAD3FF72F4987C9D"/>
          </w:pPr>
          <w:r w:rsidRPr="0084305D">
            <w:rPr>
              <w:rFonts w:cstheme="minorHAnsi"/>
            </w:rPr>
            <w:t>Enter observations of non-compliance, comments or notes here.</w:t>
          </w:r>
        </w:p>
      </w:docPartBody>
    </w:docPart>
    <w:docPart>
      <w:docPartPr>
        <w:name w:val="1D2737CC5A7D4D49B1117BCBD449D528"/>
        <w:category>
          <w:name w:val="General"/>
          <w:gallery w:val="placeholder"/>
        </w:category>
        <w:types>
          <w:type w:val="bbPlcHdr"/>
        </w:types>
        <w:behaviors>
          <w:behavior w:val="content"/>
        </w:behaviors>
        <w:guid w:val="{40DB8DA8-10C6-401E-9584-5935551F7CA9}"/>
      </w:docPartPr>
      <w:docPartBody>
        <w:p w:rsidR="00A069CE" w:rsidRDefault="00223835" w:rsidP="00223835">
          <w:pPr>
            <w:pStyle w:val="1D2737CC5A7D4D49B1117BCBD449D528"/>
          </w:pPr>
          <w:r w:rsidRPr="0084305D">
            <w:rPr>
              <w:rFonts w:cstheme="minorHAnsi"/>
            </w:rPr>
            <w:t>Enter observations of non-compliance, comments or notes here.</w:t>
          </w:r>
        </w:p>
      </w:docPartBody>
    </w:docPart>
    <w:docPart>
      <w:docPartPr>
        <w:name w:val="7EF1C6CDCE944A41A777E88D88CAF0DB"/>
        <w:category>
          <w:name w:val="General"/>
          <w:gallery w:val="placeholder"/>
        </w:category>
        <w:types>
          <w:type w:val="bbPlcHdr"/>
        </w:types>
        <w:behaviors>
          <w:behavior w:val="content"/>
        </w:behaviors>
        <w:guid w:val="{06A6EC61-0266-4F45-A617-923C7F2C8116}"/>
      </w:docPartPr>
      <w:docPartBody>
        <w:p w:rsidR="00A069CE" w:rsidRDefault="00223835" w:rsidP="00223835">
          <w:pPr>
            <w:pStyle w:val="7EF1C6CDCE944A41A777E88D88CAF0DB"/>
          </w:pPr>
          <w:r w:rsidRPr="0084305D">
            <w:rPr>
              <w:rFonts w:cstheme="minorHAnsi"/>
            </w:rPr>
            <w:t>Enter observations of non-compliance, comments or notes here.</w:t>
          </w:r>
        </w:p>
      </w:docPartBody>
    </w:docPart>
    <w:docPart>
      <w:docPartPr>
        <w:name w:val="AA8645A5BB6247DE93D5B2650F8DC966"/>
        <w:category>
          <w:name w:val="General"/>
          <w:gallery w:val="placeholder"/>
        </w:category>
        <w:types>
          <w:type w:val="bbPlcHdr"/>
        </w:types>
        <w:behaviors>
          <w:behavior w:val="content"/>
        </w:behaviors>
        <w:guid w:val="{C285941C-B517-4442-8BF9-8B0DCA843266}"/>
      </w:docPartPr>
      <w:docPartBody>
        <w:p w:rsidR="00A069CE" w:rsidRDefault="00223835" w:rsidP="00223835">
          <w:pPr>
            <w:pStyle w:val="AA8645A5BB6247DE93D5B2650F8DC966"/>
          </w:pPr>
          <w:r w:rsidRPr="0084305D">
            <w:rPr>
              <w:rFonts w:cstheme="minorHAnsi"/>
            </w:rPr>
            <w:t>Enter observations of non-compliance, comments or notes here.</w:t>
          </w:r>
        </w:p>
      </w:docPartBody>
    </w:docPart>
    <w:docPart>
      <w:docPartPr>
        <w:name w:val="62DA48860F51452E8CC35A839AAEE47A"/>
        <w:category>
          <w:name w:val="General"/>
          <w:gallery w:val="placeholder"/>
        </w:category>
        <w:types>
          <w:type w:val="bbPlcHdr"/>
        </w:types>
        <w:behaviors>
          <w:behavior w:val="content"/>
        </w:behaviors>
        <w:guid w:val="{B1D178A1-906E-4CFE-B765-B352E50E35AD}"/>
      </w:docPartPr>
      <w:docPartBody>
        <w:p w:rsidR="00A069CE" w:rsidRDefault="00223835" w:rsidP="00223835">
          <w:pPr>
            <w:pStyle w:val="62DA48860F51452E8CC35A839AAEE47A"/>
          </w:pPr>
          <w:r w:rsidRPr="0084305D">
            <w:rPr>
              <w:rFonts w:cstheme="minorHAnsi"/>
            </w:rPr>
            <w:t>Enter observations of non-compliance, comments or notes here.</w:t>
          </w:r>
        </w:p>
      </w:docPartBody>
    </w:docPart>
    <w:docPart>
      <w:docPartPr>
        <w:name w:val="3E0B4127C889434991C2D5121D2B2469"/>
        <w:category>
          <w:name w:val="General"/>
          <w:gallery w:val="placeholder"/>
        </w:category>
        <w:types>
          <w:type w:val="bbPlcHdr"/>
        </w:types>
        <w:behaviors>
          <w:behavior w:val="content"/>
        </w:behaviors>
        <w:guid w:val="{0508CAC4-0779-4DDA-87B7-15287B88C5F0}"/>
      </w:docPartPr>
      <w:docPartBody>
        <w:p w:rsidR="00A069CE" w:rsidRDefault="00223835" w:rsidP="00223835">
          <w:pPr>
            <w:pStyle w:val="3E0B4127C889434991C2D5121D2B2469"/>
          </w:pPr>
          <w:r w:rsidRPr="0084305D">
            <w:rPr>
              <w:rFonts w:cstheme="minorHAnsi"/>
            </w:rPr>
            <w:t>Enter observations of non-compliance, comments or notes here.</w:t>
          </w:r>
        </w:p>
      </w:docPartBody>
    </w:docPart>
    <w:docPart>
      <w:docPartPr>
        <w:name w:val="32A4AA0351944B8E9367CD436520B298"/>
        <w:category>
          <w:name w:val="General"/>
          <w:gallery w:val="placeholder"/>
        </w:category>
        <w:types>
          <w:type w:val="bbPlcHdr"/>
        </w:types>
        <w:behaviors>
          <w:behavior w:val="content"/>
        </w:behaviors>
        <w:guid w:val="{6BCB3824-4640-43AA-A91E-E461BD6C1EFC}"/>
      </w:docPartPr>
      <w:docPartBody>
        <w:p w:rsidR="00A069CE" w:rsidRDefault="00223835" w:rsidP="00223835">
          <w:pPr>
            <w:pStyle w:val="32A4AA0351944B8E9367CD436520B298"/>
          </w:pPr>
          <w:r w:rsidRPr="0084305D">
            <w:rPr>
              <w:rFonts w:cstheme="minorHAnsi"/>
            </w:rPr>
            <w:t>Enter observations of non-compliance, comments or notes here.</w:t>
          </w:r>
        </w:p>
      </w:docPartBody>
    </w:docPart>
    <w:docPart>
      <w:docPartPr>
        <w:name w:val="C02772C67DBC4742B7000B88A5401605"/>
        <w:category>
          <w:name w:val="General"/>
          <w:gallery w:val="placeholder"/>
        </w:category>
        <w:types>
          <w:type w:val="bbPlcHdr"/>
        </w:types>
        <w:behaviors>
          <w:behavior w:val="content"/>
        </w:behaviors>
        <w:guid w:val="{F3C46E16-30E6-4246-B85F-8FE6EC05544D}"/>
      </w:docPartPr>
      <w:docPartBody>
        <w:p w:rsidR="00A069CE" w:rsidRDefault="00223835" w:rsidP="00223835">
          <w:pPr>
            <w:pStyle w:val="C02772C67DBC4742B7000B88A5401605"/>
          </w:pPr>
          <w:r w:rsidRPr="0084305D">
            <w:rPr>
              <w:rFonts w:cstheme="minorHAnsi"/>
            </w:rPr>
            <w:t>Enter observations of non-compliance, comments or notes here.</w:t>
          </w:r>
        </w:p>
      </w:docPartBody>
    </w:docPart>
    <w:docPart>
      <w:docPartPr>
        <w:name w:val="CB8CE9CBE71B48109046E4BE455ABF17"/>
        <w:category>
          <w:name w:val="General"/>
          <w:gallery w:val="placeholder"/>
        </w:category>
        <w:types>
          <w:type w:val="bbPlcHdr"/>
        </w:types>
        <w:behaviors>
          <w:behavior w:val="content"/>
        </w:behaviors>
        <w:guid w:val="{F702A6E1-3E1B-483C-81A7-80C05FE38859}"/>
      </w:docPartPr>
      <w:docPartBody>
        <w:p w:rsidR="00A069CE" w:rsidRDefault="00223835" w:rsidP="00223835">
          <w:pPr>
            <w:pStyle w:val="CB8CE9CBE71B48109046E4BE455ABF17"/>
          </w:pPr>
          <w:r w:rsidRPr="0084305D">
            <w:rPr>
              <w:rFonts w:cstheme="minorHAnsi"/>
            </w:rPr>
            <w:t>Enter observations of non-compliance, comments or notes here.</w:t>
          </w:r>
        </w:p>
      </w:docPartBody>
    </w:docPart>
    <w:docPart>
      <w:docPartPr>
        <w:name w:val="51AB4A40B30F4B619ABED57B73D8584D"/>
        <w:category>
          <w:name w:val="General"/>
          <w:gallery w:val="placeholder"/>
        </w:category>
        <w:types>
          <w:type w:val="bbPlcHdr"/>
        </w:types>
        <w:behaviors>
          <w:behavior w:val="content"/>
        </w:behaviors>
        <w:guid w:val="{86C5E5C7-0670-44D6-9172-354DE848F75D}"/>
      </w:docPartPr>
      <w:docPartBody>
        <w:p w:rsidR="00A069CE" w:rsidRDefault="00223835" w:rsidP="00223835">
          <w:pPr>
            <w:pStyle w:val="51AB4A40B30F4B619ABED57B73D8584D"/>
          </w:pPr>
          <w:r w:rsidRPr="0084305D">
            <w:rPr>
              <w:rFonts w:cstheme="minorHAnsi"/>
            </w:rPr>
            <w:t>Enter observations of non-compliance, comments or notes here.</w:t>
          </w:r>
        </w:p>
      </w:docPartBody>
    </w:docPart>
    <w:docPart>
      <w:docPartPr>
        <w:name w:val="AD51C37626CE41FC94CD1B522AD5AA6B"/>
        <w:category>
          <w:name w:val="General"/>
          <w:gallery w:val="placeholder"/>
        </w:category>
        <w:types>
          <w:type w:val="bbPlcHdr"/>
        </w:types>
        <w:behaviors>
          <w:behavior w:val="content"/>
        </w:behaviors>
        <w:guid w:val="{7AC73F8A-A14F-4AC4-9C13-3676C497C38D}"/>
      </w:docPartPr>
      <w:docPartBody>
        <w:p w:rsidR="00A069CE" w:rsidRDefault="00223835" w:rsidP="00223835">
          <w:pPr>
            <w:pStyle w:val="AD51C37626CE41FC94CD1B522AD5AA6B"/>
          </w:pPr>
          <w:r w:rsidRPr="0084305D">
            <w:rPr>
              <w:rFonts w:cstheme="minorHAnsi"/>
            </w:rPr>
            <w:t>Enter observations of non-compliance, comments or notes here.</w:t>
          </w:r>
        </w:p>
      </w:docPartBody>
    </w:docPart>
    <w:docPart>
      <w:docPartPr>
        <w:name w:val="F8176BBD09DE435E836AC8A8FDB13768"/>
        <w:category>
          <w:name w:val="General"/>
          <w:gallery w:val="placeholder"/>
        </w:category>
        <w:types>
          <w:type w:val="bbPlcHdr"/>
        </w:types>
        <w:behaviors>
          <w:behavior w:val="content"/>
        </w:behaviors>
        <w:guid w:val="{A4BA1399-87E4-4C7C-9E64-D32F653D41F0}"/>
      </w:docPartPr>
      <w:docPartBody>
        <w:p w:rsidR="00A069CE" w:rsidRDefault="00223835" w:rsidP="00223835">
          <w:pPr>
            <w:pStyle w:val="F8176BBD09DE435E836AC8A8FDB13768"/>
          </w:pPr>
          <w:r w:rsidRPr="0084305D">
            <w:rPr>
              <w:rFonts w:cstheme="minorHAnsi"/>
            </w:rPr>
            <w:t>Enter observations of non-compliance, comments or notes here.</w:t>
          </w:r>
        </w:p>
      </w:docPartBody>
    </w:docPart>
    <w:docPart>
      <w:docPartPr>
        <w:name w:val="8F7D3738C13742888D7729C7551F2423"/>
        <w:category>
          <w:name w:val="General"/>
          <w:gallery w:val="placeholder"/>
        </w:category>
        <w:types>
          <w:type w:val="bbPlcHdr"/>
        </w:types>
        <w:behaviors>
          <w:behavior w:val="content"/>
        </w:behaviors>
        <w:guid w:val="{8271D141-0CEC-4D7C-884C-A1DC225F803B}"/>
      </w:docPartPr>
      <w:docPartBody>
        <w:p w:rsidR="00A069CE" w:rsidRDefault="00223835" w:rsidP="00223835">
          <w:pPr>
            <w:pStyle w:val="8F7D3738C13742888D7729C7551F2423"/>
          </w:pPr>
          <w:r w:rsidRPr="0084305D">
            <w:rPr>
              <w:rFonts w:cstheme="minorHAnsi"/>
            </w:rPr>
            <w:t>Enter observations of non-compliance, comments or notes here.</w:t>
          </w:r>
        </w:p>
      </w:docPartBody>
    </w:docPart>
    <w:docPart>
      <w:docPartPr>
        <w:name w:val="37C81C0A8B5C4542A85DBE441F3F715D"/>
        <w:category>
          <w:name w:val="General"/>
          <w:gallery w:val="placeholder"/>
        </w:category>
        <w:types>
          <w:type w:val="bbPlcHdr"/>
        </w:types>
        <w:behaviors>
          <w:behavior w:val="content"/>
        </w:behaviors>
        <w:guid w:val="{C6FE084C-4053-4FF6-A71C-34054F039F33}"/>
      </w:docPartPr>
      <w:docPartBody>
        <w:p w:rsidR="00A069CE" w:rsidRDefault="00223835" w:rsidP="00223835">
          <w:pPr>
            <w:pStyle w:val="37C81C0A8B5C4542A85DBE441F3F715D"/>
          </w:pPr>
          <w:r w:rsidRPr="0084305D">
            <w:rPr>
              <w:rFonts w:cstheme="minorHAnsi"/>
            </w:rPr>
            <w:t>Enter observations of non-compliance, comments or notes here.</w:t>
          </w:r>
        </w:p>
      </w:docPartBody>
    </w:docPart>
    <w:docPart>
      <w:docPartPr>
        <w:name w:val="2B3FDF39917144EBA05D51A76719D39D"/>
        <w:category>
          <w:name w:val="General"/>
          <w:gallery w:val="placeholder"/>
        </w:category>
        <w:types>
          <w:type w:val="bbPlcHdr"/>
        </w:types>
        <w:behaviors>
          <w:behavior w:val="content"/>
        </w:behaviors>
        <w:guid w:val="{1815921A-1447-4590-BB96-0E9BFA002404}"/>
      </w:docPartPr>
      <w:docPartBody>
        <w:p w:rsidR="00A069CE" w:rsidRDefault="00223835" w:rsidP="00223835">
          <w:pPr>
            <w:pStyle w:val="2B3FDF39917144EBA05D51A76719D39D"/>
          </w:pPr>
          <w:r w:rsidRPr="0084305D">
            <w:rPr>
              <w:rFonts w:cstheme="minorHAnsi"/>
            </w:rPr>
            <w:t>Enter observations of non-compliance, comments or notes here.</w:t>
          </w:r>
        </w:p>
      </w:docPartBody>
    </w:docPart>
    <w:docPart>
      <w:docPartPr>
        <w:name w:val="C2468AACCC66412985182C3220D18B7A"/>
        <w:category>
          <w:name w:val="General"/>
          <w:gallery w:val="placeholder"/>
        </w:category>
        <w:types>
          <w:type w:val="bbPlcHdr"/>
        </w:types>
        <w:behaviors>
          <w:behavior w:val="content"/>
        </w:behaviors>
        <w:guid w:val="{935B2004-AEC5-42E3-85BD-DBA7A192D912}"/>
      </w:docPartPr>
      <w:docPartBody>
        <w:p w:rsidR="00A069CE" w:rsidRDefault="00223835" w:rsidP="00223835">
          <w:pPr>
            <w:pStyle w:val="C2468AACCC66412985182C3220D18B7A"/>
          </w:pPr>
          <w:r w:rsidRPr="0084305D">
            <w:rPr>
              <w:rFonts w:cstheme="minorHAnsi"/>
            </w:rPr>
            <w:t>Enter observations of non-compliance, comments or notes here.</w:t>
          </w:r>
        </w:p>
      </w:docPartBody>
    </w:docPart>
    <w:docPart>
      <w:docPartPr>
        <w:name w:val="EE01DA0238194DA6BF83E4DD398E36BF"/>
        <w:category>
          <w:name w:val="General"/>
          <w:gallery w:val="placeholder"/>
        </w:category>
        <w:types>
          <w:type w:val="bbPlcHdr"/>
        </w:types>
        <w:behaviors>
          <w:behavior w:val="content"/>
        </w:behaviors>
        <w:guid w:val="{F31A63F7-580D-4984-A1F1-CCF96AF01592}"/>
      </w:docPartPr>
      <w:docPartBody>
        <w:p w:rsidR="00A069CE" w:rsidRDefault="00223835" w:rsidP="00223835">
          <w:pPr>
            <w:pStyle w:val="EE01DA0238194DA6BF83E4DD398E36BF"/>
          </w:pPr>
          <w:r w:rsidRPr="0084305D">
            <w:rPr>
              <w:rFonts w:cstheme="minorHAnsi"/>
            </w:rPr>
            <w:t>Enter observations of non-compliance, comments or notes here.</w:t>
          </w:r>
        </w:p>
      </w:docPartBody>
    </w:docPart>
    <w:docPart>
      <w:docPartPr>
        <w:name w:val="B2914F02F4F845DA84A068449DB56B7D"/>
        <w:category>
          <w:name w:val="General"/>
          <w:gallery w:val="placeholder"/>
        </w:category>
        <w:types>
          <w:type w:val="bbPlcHdr"/>
        </w:types>
        <w:behaviors>
          <w:behavior w:val="content"/>
        </w:behaviors>
        <w:guid w:val="{D8E259AB-3F68-41D9-AB58-1AD6D9FD2207}"/>
      </w:docPartPr>
      <w:docPartBody>
        <w:p w:rsidR="00A069CE" w:rsidRDefault="00223835" w:rsidP="00223835">
          <w:pPr>
            <w:pStyle w:val="B2914F02F4F845DA84A068449DB56B7D"/>
          </w:pPr>
          <w:r w:rsidRPr="0084305D">
            <w:rPr>
              <w:rFonts w:cstheme="minorHAnsi"/>
            </w:rPr>
            <w:t>Enter observations of non-compliance, comments or notes here.</w:t>
          </w:r>
        </w:p>
      </w:docPartBody>
    </w:docPart>
    <w:docPart>
      <w:docPartPr>
        <w:name w:val="A0F19F49C4E6467EB6BA6FCF43BCB51F"/>
        <w:category>
          <w:name w:val="General"/>
          <w:gallery w:val="placeholder"/>
        </w:category>
        <w:types>
          <w:type w:val="bbPlcHdr"/>
        </w:types>
        <w:behaviors>
          <w:behavior w:val="content"/>
        </w:behaviors>
        <w:guid w:val="{5A002396-1227-4ED2-972F-263EFCD72FF7}"/>
      </w:docPartPr>
      <w:docPartBody>
        <w:p w:rsidR="00A069CE" w:rsidRDefault="00223835" w:rsidP="00223835">
          <w:pPr>
            <w:pStyle w:val="A0F19F49C4E6467EB6BA6FCF43BCB51F"/>
          </w:pPr>
          <w:r w:rsidRPr="0084305D">
            <w:rPr>
              <w:rFonts w:cstheme="minorHAnsi"/>
            </w:rPr>
            <w:t>Enter observations of non-compliance, comments or notes here.</w:t>
          </w:r>
        </w:p>
      </w:docPartBody>
    </w:docPart>
    <w:docPart>
      <w:docPartPr>
        <w:name w:val="5372A0F1645E411C91DA2CF1582DF8EB"/>
        <w:category>
          <w:name w:val="General"/>
          <w:gallery w:val="placeholder"/>
        </w:category>
        <w:types>
          <w:type w:val="bbPlcHdr"/>
        </w:types>
        <w:behaviors>
          <w:behavior w:val="content"/>
        </w:behaviors>
        <w:guid w:val="{0FF2EB8C-8701-4B7D-A28D-E6DF173BB031}"/>
      </w:docPartPr>
      <w:docPartBody>
        <w:p w:rsidR="00A069CE" w:rsidRDefault="00223835" w:rsidP="00223835">
          <w:pPr>
            <w:pStyle w:val="5372A0F1645E411C91DA2CF1582DF8EB"/>
          </w:pPr>
          <w:r w:rsidRPr="0084305D">
            <w:rPr>
              <w:rFonts w:cstheme="minorHAnsi"/>
            </w:rPr>
            <w:t>Enter observations of non-compliance, comments or notes here.</w:t>
          </w:r>
        </w:p>
      </w:docPartBody>
    </w:docPart>
    <w:docPart>
      <w:docPartPr>
        <w:name w:val="1A70A81148F748049D4839BA953120D8"/>
        <w:category>
          <w:name w:val="General"/>
          <w:gallery w:val="placeholder"/>
        </w:category>
        <w:types>
          <w:type w:val="bbPlcHdr"/>
        </w:types>
        <w:behaviors>
          <w:behavior w:val="content"/>
        </w:behaviors>
        <w:guid w:val="{C3666FA7-19A1-4BCF-92C1-BB86F37375B8}"/>
      </w:docPartPr>
      <w:docPartBody>
        <w:p w:rsidR="00A069CE" w:rsidRDefault="00223835" w:rsidP="00223835">
          <w:pPr>
            <w:pStyle w:val="1A70A81148F748049D4839BA953120D8"/>
          </w:pPr>
          <w:r w:rsidRPr="0084305D">
            <w:rPr>
              <w:rFonts w:cstheme="minorHAnsi"/>
            </w:rPr>
            <w:t>Enter observations of non-compliance, comments or notes here.</w:t>
          </w:r>
        </w:p>
      </w:docPartBody>
    </w:docPart>
    <w:docPart>
      <w:docPartPr>
        <w:name w:val="27367343783F435281D3582E8FE95DDA"/>
        <w:category>
          <w:name w:val="General"/>
          <w:gallery w:val="placeholder"/>
        </w:category>
        <w:types>
          <w:type w:val="bbPlcHdr"/>
        </w:types>
        <w:behaviors>
          <w:behavior w:val="content"/>
        </w:behaviors>
        <w:guid w:val="{9799A47A-430B-4F65-A2B7-5EFB318783C6}"/>
      </w:docPartPr>
      <w:docPartBody>
        <w:p w:rsidR="00A069CE" w:rsidRDefault="00223835" w:rsidP="00223835">
          <w:pPr>
            <w:pStyle w:val="27367343783F435281D3582E8FE95DDA"/>
          </w:pPr>
          <w:r w:rsidRPr="0084305D">
            <w:rPr>
              <w:rFonts w:cstheme="minorHAnsi"/>
            </w:rPr>
            <w:t>Enter observations of non-compliance, comments or notes here.</w:t>
          </w:r>
        </w:p>
      </w:docPartBody>
    </w:docPart>
    <w:docPart>
      <w:docPartPr>
        <w:name w:val="CC32F34797114B79A7DDFF762E5E7EE6"/>
        <w:category>
          <w:name w:val="General"/>
          <w:gallery w:val="placeholder"/>
        </w:category>
        <w:types>
          <w:type w:val="bbPlcHdr"/>
        </w:types>
        <w:behaviors>
          <w:behavior w:val="content"/>
        </w:behaviors>
        <w:guid w:val="{A3893331-D55D-4791-BE31-542B970314BB}"/>
      </w:docPartPr>
      <w:docPartBody>
        <w:p w:rsidR="00A069CE" w:rsidRDefault="00223835" w:rsidP="00223835">
          <w:pPr>
            <w:pStyle w:val="CC32F34797114B79A7DDFF762E5E7EE6"/>
          </w:pPr>
          <w:r w:rsidRPr="0084305D">
            <w:rPr>
              <w:rFonts w:cstheme="minorHAnsi"/>
            </w:rPr>
            <w:t>Enter observations of non-compliance, comments or notes here.</w:t>
          </w:r>
        </w:p>
      </w:docPartBody>
    </w:docPart>
    <w:docPart>
      <w:docPartPr>
        <w:name w:val="DAB7A32040764DEFB823FE341D14866C"/>
        <w:category>
          <w:name w:val="General"/>
          <w:gallery w:val="placeholder"/>
        </w:category>
        <w:types>
          <w:type w:val="bbPlcHdr"/>
        </w:types>
        <w:behaviors>
          <w:behavior w:val="content"/>
        </w:behaviors>
        <w:guid w:val="{E3F98127-9440-4ED0-9608-6EEDE6A0F43D}"/>
      </w:docPartPr>
      <w:docPartBody>
        <w:p w:rsidR="00A069CE" w:rsidRDefault="00223835" w:rsidP="00223835">
          <w:pPr>
            <w:pStyle w:val="DAB7A32040764DEFB823FE341D14866C"/>
          </w:pPr>
          <w:r w:rsidRPr="0084305D">
            <w:rPr>
              <w:rFonts w:cstheme="minorHAnsi"/>
            </w:rPr>
            <w:t>Enter observations of non-compliance, comments or notes here.</w:t>
          </w:r>
        </w:p>
      </w:docPartBody>
    </w:docPart>
    <w:docPart>
      <w:docPartPr>
        <w:name w:val="34C4A226629C4B738D7FAD5E215449F7"/>
        <w:category>
          <w:name w:val="General"/>
          <w:gallery w:val="placeholder"/>
        </w:category>
        <w:types>
          <w:type w:val="bbPlcHdr"/>
        </w:types>
        <w:behaviors>
          <w:behavior w:val="content"/>
        </w:behaviors>
        <w:guid w:val="{3D64BFB3-8BAD-4470-BBF6-301EA71EBAB8}"/>
      </w:docPartPr>
      <w:docPartBody>
        <w:p w:rsidR="00A069CE" w:rsidRDefault="00223835" w:rsidP="00223835">
          <w:pPr>
            <w:pStyle w:val="34C4A226629C4B738D7FAD5E215449F7"/>
          </w:pPr>
          <w:r w:rsidRPr="0084305D">
            <w:rPr>
              <w:rFonts w:cstheme="minorHAnsi"/>
            </w:rPr>
            <w:t>Enter observations of non-compliance, comments or notes here.</w:t>
          </w:r>
        </w:p>
      </w:docPartBody>
    </w:docPart>
    <w:docPart>
      <w:docPartPr>
        <w:name w:val="BE65EB2212FD4B2C82A6DDC94028E3FB"/>
        <w:category>
          <w:name w:val="General"/>
          <w:gallery w:val="placeholder"/>
        </w:category>
        <w:types>
          <w:type w:val="bbPlcHdr"/>
        </w:types>
        <w:behaviors>
          <w:behavior w:val="content"/>
        </w:behaviors>
        <w:guid w:val="{D136C00A-5C0E-4F43-BDD4-E5F688EA6BEE}"/>
      </w:docPartPr>
      <w:docPartBody>
        <w:p w:rsidR="00A069CE" w:rsidRDefault="00223835" w:rsidP="00223835">
          <w:pPr>
            <w:pStyle w:val="BE65EB2212FD4B2C82A6DDC94028E3FB"/>
          </w:pPr>
          <w:r w:rsidRPr="0084305D">
            <w:rPr>
              <w:rFonts w:cstheme="minorHAnsi"/>
            </w:rPr>
            <w:t>Enter observations of non-compliance, comments or notes here.</w:t>
          </w:r>
        </w:p>
      </w:docPartBody>
    </w:docPart>
    <w:docPart>
      <w:docPartPr>
        <w:name w:val="3FB12486726046908AA02816EADE89DD"/>
        <w:category>
          <w:name w:val="General"/>
          <w:gallery w:val="placeholder"/>
        </w:category>
        <w:types>
          <w:type w:val="bbPlcHdr"/>
        </w:types>
        <w:behaviors>
          <w:behavior w:val="content"/>
        </w:behaviors>
        <w:guid w:val="{CAEBE86B-FD50-4408-8058-D3C701BC2B08}"/>
      </w:docPartPr>
      <w:docPartBody>
        <w:p w:rsidR="00A069CE" w:rsidRDefault="00223835" w:rsidP="00223835">
          <w:pPr>
            <w:pStyle w:val="3FB12486726046908AA02816EADE89DD"/>
          </w:pPr>
          <w:r w:rsidRPr="0084305D">
            <w:rPr>
              <w:rFonts w:cstheme="minorHAnsi"/>
            </w:rPr>
            <w:t>Enter observations of non-compliance, comments or notes here.</w:t>
          </w:r>
        </w:p>
      </w:docPartBody>
    </w:docPart>
    <w:docPart>
      <w:docPartPr>
        <w:name w:val="13AC69D9FCA046079B96CF578EAB5847"/>
        <w:category>
          <w:name w:val="General"/>
          <w:gallery w:val="placeholder"/>
        </w:category>
        <w:types>
          <w:type w:val="bbPlcHdr"/>
        </w:types>
        <w:behaviors>
          <w:behavior w:val="content"/>
        </w:behaviors>
        <w:guid w:val="{2754BF07-47C9-4275-80CD-C6C0C13D4894}"/>
      </w:docPartPr>
      <w:docPartBody>
        <w:p w:rsidR="00A069CE" w:rsidRDefault="00223835" w:rsidP="00223835">
          <w:pPr>
            <w:pStyle w:val="13AC69D9FCA046079B96CF578EAB5847"/>
          </w:pPr>
          <w:r w:rsidRPr="0084305D">
            <w:rPr>
              <w:rFonts w:cstheme="minorHAnsi"/>
            </w:rPr>
            <w:t>Enter observations of non-compliance, comments or notes here.</w:t>
          </w:r>
        </w:p>
      </w:docPartBody>
    </w:docPart>
    <w:docPart>
      <w:docPartPr>
        <w:name w:val="D232B38D3ECF44E9A21F3D8727B63380"/>
        <w:category>
          <w:name w:val="General"/>
          <w:gallery w:val="placeholder"/>
        </w:category>
        <w:types>
          <w:type w:val="bbPlcHdr"/>
        </w:types>
        <w:behaviors>
          <w:behavior w:val="content"/>
        </w:behaviors>
        <w:guid w:val="{D878C4DC-B562-40F9-A40B-034639C0A3CF}"/>
      </w:docPartPr>
      <w:docPartBody>
        <w:p w:rsidR="00A069CE" w:rsidRDefault="00223835" w:rsidP="00223835">
          <w:pPr>
            <w:pStyle w:val="D232B38D3ECF44E9A21F3D8727B63380"/>
          </w:pPr>
          <w:r w:rsidRPr="0084305D">
            <w:rPr>
              <w:rFonts w:cstheme="minorHAnsi"/>
            </w:rPr>
            <w:t>Enter observations of non-compliance, comments or notes here.</w:t>
          </w:r>
        </w:p>
      </w:docPartBody>
    </w:docPart>
    <w:docPart>
      <w:docPartPr>
        <w:name w:val="7DCAFE539E474261A23037AED6A70B4D"/>
        <w:category>
          <w:name w:val="General"/>
          <w:gallery w:val="placeholder"/>
        </w:category>
        <w:types>
          <w:type w:val="bbPlcHdr"/>
        </w:types>
        <w:behaviors>
          <w:behavior w:val="content"/>
        </w:behaviors>
        <w:guid w:val="{EA3E13B5-CADD-4FBD-9AE2-F09F10E94BB0}"/>
      </w:docPartPr>
      <w:docPartBody>
        <w:p w:rsidR="00A069CE" w:rsidRDefault="00223835" w:rsidP="00223835">
          <w:pPr>
            <w:pStyle w:val="7DCAFE539E474261A23037AED6A70B4D"/>
          </w:pPr>
          <w:r w:rsidRPr="0084305D">
            <w:rPr>
              <w:rFonts w:cstheme="minorHAnsi"/>
            </w:rPr>
            <w:t>Enter observations of non-compliance, comments or notes here.</w:t>
          </w:r>
        </w:p>
      </w:docPartBody>
    </w:docPart>
    <w:docPart>
      <w:docPartPr>
        <w:name w:val="616DAFE98ACD4C5285BF6641D52AB408"/>
        <w:category>
          <w:name w:val="General"/>
          <w:gallery w:val="placeholder"/>
        </w:category>
        <w:types>
          <w:type w:val="bbPlcHdr"/>
        </w:types>
        <w:behaviors>
          <w:behavior w:val="content"/>
        </w:behaviors>
        <w:guid w:val="{C39CCB64-4AEE-4446-B4FE-BF662A9C220E}"/>
      </w:docPartPr>
      <w:docPartBody>
        <w:p w:rsidR="00A069CE" w:rsidRDefault="00223835" w:rsidP="00223835">
          <w:pPr>
            <w:pStyle w:val="616DAFE98ACD4C5285BF6641D52AB408"/>
          </w:pPr>
          <w:r w:rsidRPr="0084305D">
            <w:rPr>
              <w:rFonts w:cstheme="minorHAnsi"/>
            </w:rPr>
            <w:t>Enter observations of non-compliance, comments or notes here.</w:t>
          </w:r>
        </w:p>
      </w:docPartBody>
    </w:docPart>
    <w:docPart>
      <w:docPartPr>
        <w:name w:val="FC7F94A2EE5F46049D122230DDA9D34F"/>
        <w:category>
          <w:name w:val="General"/>
          <w:gallery w:val="placeholder"/>
        </w:category>
        <w:types>
          <w:type w:val="bbPlcHdr"/>
        </w:types>
        <w:behaviors>
          <w:behavior w:val="content"/>
        </w:behaviors>
        <w:guid w:val="{CD0B85E4-4092-47CE-9BCD-8FD1285767C8}"/>
      </w:docPartPr>
      <w:docPartBody>
        <w:p w:rsidR="00A069CE" w:rsidRDefault="00223835" w:rsidP="00223835">
          <w:pPr>
            <w:pStyle w:val="FC7F94A2EE5F46049D122230DDA9D34F"/>
          </w:pPr>
          <w:r w:rsidRPr="0084305D">
            <w:rPr>
              <w:rFonts w:cstheme="minorHAnsi"/>
            </w:rPr>
            <w:t>Enter observations of non-compliance, comments or notes here.</w:t>
          </w:r>
        </w:p>
      </w:docPartBody>
    </w:docPart>
    <w:docPart>
      <w:docPartPr>
        <w:name w:val="C92FD7C6835E495C8444425A5EBBB1EE"/>
        <w:category>
          <w:name w:val="General"/>
          <w:gallery w:val="placeholder"/>
        </w:category>
        <w:types>
          <w:type w:val="bbPlcHdr"/>
        </w:types>
        <w:behaviors>
          <w:behavior w:val="content"/>
        </w:behaviors>
        <w:guid w:val="{6C52184B-67DF-4696-B70B-2815DA196ED2}"/>
      </w:docPartPr>
      <w:docPartBody>
        <w:p w:rsidR="00A069CE" w:rsidRDefault="00223835" w:rsidP="00223835">
          <w:pPr>
            <w:pStyle w:val="C92FD7C6835E495C8444425A5EBBB1EE"/>
          </w:pPr>
          <w:r w:rsidRPr="0084305D">
            <w:rPr>
              <w:rFonts w:cstheme="minorHAnsi"/>
            </w:rPr>
            <w:t>Enter observations of non-compliance, comments or notes here.</w:t>
          </w:r>
        </w:p>
      </w:docPartBody>
    </w:docPart>
    <w:docPart>
      <w:docPartPr>
        <w:name w:val="3D675C7C1EC640FAA69EAFE97CA19B48"/>
        <w:category>
          <w:name w:val="General"/>
          <w:gallery w:val="placeholder"/>
        </w:category>
        <w:types>
          <w:type w:val="bbPlcHdr"/>
        </w:types>
        <w:behaviors>
          <w:behavior w:val="content"/>
        </w:behaviors>
        <w:guid w:val="{83506732-65D1-45D1-B9C8-C4F707086929}"/>
      </w:docPartPr>
      <w:docPartBody>
        <w:p w:rsidR="00A069CE" w:rsidRDefault="00223835" w:rsidP="00223835">
          <w:pPr>
            <w:pStyle w:val="3D675C7C1EC640FAA69EAFE97CA19B48"/>
          </w:pPr>
          <w:r w:rsidRPr="0084305D">
            <w:rPr>
              <w:rFonts w:cstheme="minorHAnsi"/>
            </w:rPr>
            <w:t>Enter observations of non-compliance, comments or notes here.</w:t>
          </w:r>
        </w:p>
      </w:docPartBody>
    </w:docPart>
    <w:docPart>
      <w:docPartPr>
        <w:name w:val="FA543C490C2B44B8969D17F2A4A60D85"/>
        <w:category>
          <w:name w:val="General"/>
          <w:gallery w:val="placeholder"/>
        </w:category>
        <w:types>
          <w:type w:val="bbPlcHdr"/>
        </w:types>
        <w:behaviors>
          <w:behavior w:val="content"/>
        </w:behaviors>
        <w:guid w:val="{CBAB3847-0E68-481C-AA47-F318AB476AD0}"/>
      </w:docPartPr>
      <w:docPartBody>
        <w:p w:rsidR="00A069CE" w:rsidRDefault="00223835" w:rsidP="00223835">
          <w:pPr>
            <w:pStyle w:val="FA543C490C2B44B8969D17F2A4A60D85"/>
          </w:pPr>
          <w:r w:rsidRPr="0084305D">
            <w:rPr>
              <w:rFonts w:cstheme="minorHAnsi"/>
            </w:rPr>
            <w:t>Enter observations of non-compliance, comments or notes here.</w:t>
          </w:r>
        </w:p>
      </w:docPartBody>
    </w:docPart>
    <w:docPart>
      <w:docPartPr>
        <w:name w:val="919EDA7C145F4170B0463A9C8F69C17E"/>
        <w:category>
          <w:name w:val="General"/>
          <w:gallery w:val="placeholder"/>
        </w:category>
        <w:types>
          <w:type w:val="bbPlcHdr"/>
        </w:types>
        <w:behaviors>
          <w:behavior w:val="content"/>
        </w:behaviors>
        <w:guid w:val="{9EDD4E54-1031-434B-9713-49488C02AB97}"/>
      </w:docPartPr>
      <w:docPartBody>
        <w:p w:rsidR="00A069CE" w:rsidRDefault="00223835" w:rsidP="00223835">
          <w:pPr>
            <w:pStyle w:val="919EDA7C145F4170B0463A9C8F69C17E"/>
          </w:pPr>
          <w:r w:rsidRPr="0084305D">
            <w:rPr>
              <w:rFonts w:cstheme="minorHAnsi"/>
            </w:rPr>
            <w:t>Enter observations of non-compliance, comments or notes here.</w:t>
          </w:r>
        </w:p>
      </w:docPartBody>
    </w:docPart>
    <w:docPart>
      <w:docPartPr>
        <w:name w:val="1531439793384391AE82B323E2FCBD0B"/>
        <w:category>
          <w:name w:val="General"/>
          <w:gallery w:val="placeholder"/>
        </w:category>
        <w:types>
          <w:type w:val="bbPlcHdr"/>
        </w:types>
        <w:behaviors>
          <w:behavior w:val="content"/>
        </w:behaviors>
        <w:guid w:val="{46AEF12A-BAFC-4E5E-AEBF-4EB4911A1AAB}"/>
      </w:docPartPr>
      <w:docPartBody>
        <w:p w:rsidR="00A069CE" w:rsidRDefault="00223835" w:rsidP="00223835">
          <w:pPr>
            <w:pStyle w:val="1531439793384391AE82B323E2FCBD0B"/>
          </w:pPr>
          <w:r w:rsidRPr="0084305D">
            <w:rPr>
              <w:rFonts w:cstheme="minorHAnsi"/>
            </w:rPr>
            <w:t>Enter observations of non-compliance, comments or notes here.</w:t>
          </w:r>
        </w:p>
      </w:docPartBody>
    </w:docPart>
    <w:docPart>
      <w:docPartPr>
        <w:name w:val="912403A1BEB0481CA49B6BAB15F723E8"/>
        <w:category>
          <w:name w:val="General"/>
          <w:gallery w:val="placeholder"/>
        </w:category>
        <w:types>
          <w:type w:val="bbPlcHdr"/>
        </w:types>
        <w:behaviors>
          <w:behavior w:val="content"/>
        </w:behaviors>
        <w:guid w:val="{A1123D1D-8284-4745-8674-A6AE3E9070E0}"/>
      </w:docPartPr>
      <w:docPartBody>
        <w:p w:rsidR="00A069CE" w:rsidRDefault="00223835" w:rsidP="00223835">
          <w:pPr>
            <w:pStyle w:val="912403A1BEB0481CA49B6BAB15F723E8"/>
          </w:pPr>
          <w:r w:rsidRPr="0084305D">
            <w:rPr>
              <w:rFonts w:cstheme="minorHAnsi"/>
            </w:rPr>
            <w:t>Enter observations of non-compliance, comments or notes here.</w:t>
          </w:r>
        </w:p>
      </w:docPartBody>
    </w:docPart>
    <w:docPart>
      <w:docPartPr>
        <w:name w:val="1A5EED2907A64522AF8E9F947B0AE0AB"/>
        <w:category>
          <w:name w:val="General"/>
          <w:gallery w:val="placeholder"/>
        </w:category>
        <w:types>
          <w:type w:val="bbPlcHdr"/>
        </w:types>
        <w:behaviors>
          <w:behavior w:val="content"/>
        </w:behaviors>
        <w:guid w:val="{D74BEE00-A2B4-4782-AF85-CE2B8D61E756}"/>
      </w:docPartPr>
      <w:docPartBody>
        <w:p w:rsidR="00A069CE" w:rsidRDefault="00223835" w:rsidP="00223835">
          <w:pPr>
            <w:pStyle w:val="1A5EED2907A64522AF8E9F947B0AE0AB"/>
          </w:pPr>
          <w:r w:rsidRPr="0084305D">
            <w:rPr>
              <w:rFonts w:cstheme="minorHAnsi"/>
            </w:rPr>
            <w:t>Enter observations of non-compliance, comments or notes here.</w:t>
          </w:r>
        </w:p>
      </w:docPartBody>
    </w:docPart>
    <w:docPart>
      <w:docPartPr>
        <w:name w:val="7F49D1731E744C568AF3027D157B20EE"/>
        <w:category>
          <w:name w:val="General"/>
          <w:gallery w:val="placeholder"/>
        </w:category>
        <w:types>
          <w:type w:val="bbPlcHdr"/>
        </w:types>
        <w:behaviors>
          <w:behavior w:val="content"/>
        </w:behaviors>
        <w:guid w:val="{883EA7DE-34A5-452F-BAFC-A1EA16AA370E}"/>
      </w:docPartPr>
      <w:docPartBody>
        <w:p w:rsidR="00A069CE" w:rsidRDefault="00223835" w:rsidP="00223835">
          <w:pPr>
            <w:pStyle w:val="7F49D1731E744C568AF3027D157B20EE"/>
          </w:pPr>
          <w:r w:rsidRPr="0084305D">
            <w:rPr>
              <w:rFonts w:cstheme="minorHAnsi"/>
            </w:rPr>
            <w:t>Enter observations of non-compliance, comments or notes here.</w:t>
          </w:r>
        </w:p>
      </w:docPartBody>
    </w:docPart>
    <w:docPart>
      <w:docPartPr>
        <w:name w:val="28E401C949CF4EE1A87F02CC1E0E1DE1"/>
        <w:category>
          <w:name w:val="General"/>
          <w:gallery w:val="placeholder"/>
        </w:category>
        <w:types>
          <w:type w:val="bbPlcHdr"/>
        </w:types>
        <w:behaviors>
          <w:behavior w:val="content"/>
        </w:behaviors>
        <w:guid w:val="{03F68CE0-E3A7-4DC9-A9AF-020808B35F7A}"/>
      </w:docPartPr>
      <w:docPartBody>
        <w:p w:rsidR="00A069CE" w:rsidRDefault="00223835" w:rsidP="00223835">
          <w:pPr>
            <w:pStyle w:val="28E401C949CF4EE1A87F02CC1E0E1DE1"/>
          </w:pPr>
          <w:r w:rsidRPr="0084305D">
            <w:rPr>
              <w:rFonts w:cstheme="minorHAnsi"/>
            </w:rPr>
            <w:t>Enter observations of non-compliance, comments or notes here.</w:t>
          </w:r>
        </w:p>
      </w:docPartBody>
    </w:docPart>
    <w:docPart>
      <w:docPartPr>
        <w:name w:val="F4D793BBD6504C90818005E20DEA57EE"/>
        <w:category>
          <w:name w:val="General"/>
          <w:gallery w:val="placeholder"/>
        </w:category>
        <w:types>
          <w:type w:val="bbPlcHdr"/>
        </w:types>
        <w:behaviors>
          <w:behavior w:val="content"/>
        </w:behaviors>
        <w:guid w:val="{2195424F-AC98-4080-A177-915A22171B84}"/>
      </w:docPartPr>
      <w:docPartBody>
        <w:p w:rsidR="00A069CE" w:rsidRDefault="00223835" w:rsidP="00223835">
          <w:pPr>
            <w:pStyle w:val="F4D793BBD6504C90818005E20DEA57EE"/>
          </w:pPr>
          <w:r w:rsidRPr="0084305D">
            <w:rPr>
              <w:rFonts w:cstheme="minorHAnsi"/>
            </w:rPr>
            <w:t>Enter observations of non-compliance, comments or notes here.</w:t>
          </w:r>
        </w:p>
      </w:docPartBody>
    </w:docPart>
    <w:docPart>
      <w:docPartPr>
        <w:name w:val="7FF757D4F6824595A21712D09BEAC20B"/>
        <w:category>
          <w:name w:val="General"/>
          <w:gallery w:val="placeholder"/>
        </w:category>
        <w:types>
          <w:type w:val="bbPlcHdr"/>
        </w:types>
        <w:behaviors>
          <w:behavior w:val="content"/>
        </w:behaviors>
        <w:guid w:val="{1A8EF244-5015-46C3-902B-4761496D5847}"/>
      </w:docPartPr>
      <w:docPartBody>
        <w:p w:rsidR="00A069CE" w:rsidRDefault="00223835" w:rsidP="00223835">
          <w:pPr>
            <w:pStyle w:val="7FF757D4F6824595A21712D09BEAC20B"/>
          </w:pPr>
          <w:r w:rsidRPr="0084305D">
            <w:rPr>
              <w:rFonts w:cstheme="minorHAnsi"/>
            </w:rPr>
            <w:t>Enter observations of non-compliance, comments or notes here.</w:t>
          </w:r>
        </w:p>
      </w:docPartBody>
    </w:docPart>
    <w:docPart>
      <w:docPartPr>
        <w:name w:val="C0CA0DBD1865405D9E473A45A2B82245"/>
        <w:category>
          <w:name w:val="General"/>
          <w:gallery w:val="placeholder"/>
        </w:category>
        <w:types>
          <w:type w:val="bbPlcHdr"/>
        </w:types>
        <w:behaviors>
          <w:behavior w:val="content"/>
        </w:behaviors>
        <w:guid w:val="{630AEB15-0F8C-4F9B-A1CE-6E5EFA9DB658}"/>
      </w:docPartPr>
      <w:docPartBody>
        <w:p w:rsidR="00A069CE" w:rsidRDefault="00223835" w:rsidP="00223835">
          <w:pPr>
            <w:pStyle w:val="C0CA0DBD1865405D9E473A45A2B82245"/>
          </w:pPr>
          <w:r w:rsidRPr="0084305D">
            <w:rPr>
              <w:rFonts w:cstheme="minorHAnsi"/>
            </w:rPr>
            <w:t>Enter observations of non-compliance, comments or notes here.</w:t>
          </w:r>
        </w:p>
      </w:docPartBody>
    </w:docPart>
    <w:docPart>
      <w:docPartPr>
        <w:name w:val="037F0C610CA0493984DDB9D23EE6711B"/>
        <w:category>
          <w:name w:val="General"/>
          <w:gallery w:val="placeholder"/>
        </w:category>
        <w:types>
          <w:type w:val="bbPlcHdr"/>
        </w:types>
        <w:behaviors>
          <w:behavior w:val="content"/>
        </w:behaviors>
        <w:guid w:val="{F06C0A01-C3B2-4D0A-BFAF-1698F9FB03D1}"/>
      </w:docPartPr>
      <w:docPartBody>
        <w:p w:rsidR="00A069CE" w:rsidRDefault="00223835" w:rsidP="00223835">
          <w:pPr>
            <w:pStyle w:val="037F0C610CA0493984DDB9D23EE6711B"/>
          </w:pPr>
          <w:r w:rsidRPr="0084305D">
            <w:rPr>
              <w:rFonts w:cstheme="minorHAnsi"/>
            </w:rPr>
            <w:t>Enter observations of non-compliance, comments or notes here.</w:t>
          </w:r>
        </w:p>
      </w:docPartBody>
    </w:docPart>
    <w:docPart>
      <w:docPartPr>
        <w:name w:val="4CC75600D7C746ED8D23AFAC1F343010"/>
        <w:category>
          <w:name w:val="General"/>
          <w:gallery w:val="placeholder"/>
        </w:category>
        <w:types>
          <w:type w:val="bbPlcHdr"/>
        </w:types>
        <w:behaviors>
          <w:behavior w:val="content"/>
        </w:behaviors>
        <w:guid w:val="{200A2F62-5B04-4DDB-9E6B-7EE72ADAD133}"/>
      </w:docPartPr>
      <w:docPartBody>
        <w:p w:rsidR="00A069CE" w:rsidRDefault="00223835" w:rsidP="00223835">
          <w:pPr>
            <w:pStyle w:val="4CC75600D7C746ED8D23AFAC1F343010"/>
          </w:pPr>
          <w:r w:rsidRPr="0084305D">
            <w:rPr>
              <w:rFonts w:cstheme="minorHAnsi"/>
            </w:rPr>
            <w:t>Enter observations of non-compliance, comments or notes here.</w:t>
          </w:r>
        </w:p>
      </w:docPartBody>
    </w:docPart>
    <w:docPart>
      <w:docPartPr>
        <w:name w:val="6027AE9954BA4147BE1E90AE161CA75B"/>
        <w:category>
          <w:name w:val="General"/>
          <w:gallery w:val="placeholder"/>
        </w:category>
        <w:types>
          <w:type w:val="bbPlcHdr"/>
        </w:types>
        <w:behaviors>
          <w:behavior w:val="content"/>
        </w:behaviors>
        <w:guid w:val="{64CF2B70-9150-4BFB-AFD8-97E6443777E7}"/>
      </w:docPartPr>
      <w:docPartBody>
        <w:p w:rsidR="00A069CE" w:rsidRDefault="00223835" w:rsidP="00223835">
          <w:pPr>
            <w:pStyle w:val="6027AE9954BA4147BE1E90AE161CA75B"/>
          </w:pPr>
          <w:r w:rsidRPr="0084305D">
            <w:rPr>
              <w:rFonts w:cstheme="minorHAnsi"/>
            </w:rPr>
            <w:t>Enter observations of non-compliance, comments or notes here.</w:t>
          </w:r>
        </w:p>
      </w:docPartBody>
    </w:docPart>
    <w:docPart>
      <w:docPartPr>
        <w:name w:val="1F7D733BCF0C4939A6A36C187D6BE214"/>
        <w:category>
          <w:name w:val="General"/>
          <w:gallery w:val="placeholder"/>
        </w:category>
        <w:types>
          <w:type w:val="bbPlcHdr"/>
        </w:types>
        <w:behaviors>
          <w:behavior w:val="content"/>
        </w:behaviors>
        <w:guid w:val="{C940FD56-744D-4403-A761-967FF61A896D}"/>
      </w:docPartPr>
      <w:docPartBody>
        <w:p w:rsidR="00A069CE" w:rsidRDefault="00223835" w:rsidP="00223835">
          <w:pPr>
            <w:pStyle w:val="1F7D733BCF0C4939A6A36C187D6BE214"/>
          </w:pPr>
          <w:r w:rsidRPr="0084305D">
            <w:rPr>
              <w:rFonts w:cstheme="minorHAnsi"/>
            </w:rPr>
            <w:t>Enter observations of non-compliance, comments or notes here.</w:t>
          </w:r>
        </w:p>
      </w:docPartBody>
    </w:docPart>
    <w:docPart>
      <w:docPartPr>
        <w:name w:val="814BCAFE0EDE43A6A04FF1068B3F5352"/>
        <w:category>
          <w:name w:val="General"/>
          <w:gallery w:val="placeholder"/>
        </w:category>
        <w:types>
          <w:type w:val="bbPlcHdr"/>
        </w:types>
        <w:behaviors>
          <w:behavior w:val="content"/>
        </w:behaviors>
        <w:guid w:val="{F399F34D-0671-4BDC-93B4-A1279C3A4B9D}"/>
      </w:docPartPr>
      <w:docPartBody>
        <w:p w:rsidR="00A069CE" w:rsidRDefault="00223835" w:rsidP="00223835">
          <w:pPr>
            <w:pStyle w:val="814BCAFE0EDE43A6A04FF1068B3F5352"/>
          </w:pPr>
          <w:r w:rsidRPr="0084305D">
            <w:rPr>
              <w:rFonts w:cstheme="minorHAnsi"/>
            </w:rPr>
            <w:t>Enter observations of non-compliance, comments or notes here.</w:t>
          </w:r>
        </w:p>
      </w:docPartBody>
    </w:docPart>
    <w:docPart>
      <w:docPartPr>
        <w:name w:val="17B14038A3C148B5BA9AA8F53D6DCAE8"/>
        <w:category>
          <w:name w:val="General"/>
          <w:gallery w:val="placeholder"/>
        </w:category>
        <w:types>
          <w:type w:val="bbPlcHdr"/>
        </w:types>
        <w:behaviors>
          <w:behavior w:val="content"/>
        </w:behaviors>
        <w:guid w:val="{203EC34E-F473-41E9-88FA-89733AF11193}"/>
      </w:docPartPr>
      <w:docPartBody>
        <w:p w:rsidR="00A069CE" w:rsidRDefault="00223835" w:rsidP="00223835">
          <w:pPr>
            <w:pStyle w:val="17B14038A3C148B5BA9AA8F53D6DCAE8"/>
          </w:pPr>
          <w:r w:rsidRPr="0084305D">
            <w:rPr>
              <w:rFonts w:cstheme="minorHAnsi"/>
            </w:rPr>
            <w:t>Enter observations of non-compliance, comments or notes here.</w:t>
          </w:r>
        </w:p>
      </w:docPartBody>
    </w:docPart>
    <w:docPart>
      <w:docPartPr>
        <w:name w:val="147CB61870D74267A920C9A9EB1A7DFE"/>
        <w:category>
          <w:name w:val="General"/>
          <w:gallery w:val="placeholder"/>
        </w:category>
        <w:types>
          <w:type w:val="bbPlcHdr"/>
        </w:types>
        <w:behaviors>
          <w:behavior w:val="content"/>
        </w:behaviors>
        <w:guid w:val="{849C9F81-9077-4DE3-B394-F7EA94C73427}"/>
      </w:docPartPr>
      <w:docPartBody>
        <w:p w:rsidR="00A069CE" w:rsidRDefault="00223835" w:rsidP="00223835">
          <w:pPr>
            <w:pStyle w:val="147CB61870D74267A920C9A9EB1A7DFE"/>
          </w:pPr>
          <w:r w:rsidRPr="0084305D">
            <w:rPr>
              <w:rFonts w:cstheme="minorHAnsi"/>
            </w:rPr>
            <w:t>Enter observations of non-compliance, comments or notes here.</w:t>
          </w:r>
        </w:p>
      </w:docPartBody>
    </w:docPart>
    <w:docPart>
      <w:docPartPr>
        <w:name w:val="7A91C2C3413F44D8A86DE1F0B7B8BDA2"/>
        <w:category>
          <w:name w:val="General"/>
          <w:gallery w:val="placeholder"/>
        </w:category>
        <w:types>
          <w:type w:val="bbPlcHdr"/>
        </w:types>
        <w:behaviors>
          <w:behavior w:val="content"/>
        </w:behaviors>
        <w:guid w:val="{8C21B650-4CE3-4B48-B1C1-FE73753B0CFF}"/>
      </w:docPartPr>
      <w:docPartBody>
        <w:p w:rsidR="00A069CE" w:rsidRDefault="00223835" w:rsidP="00223835">
          <w:pPr>
            <w:pStyle w:val="7A91C2C3413F44D8A86DE1F0B7B8BDA2"/>
          </w:pPr>
          <w:r w:rsidRPr="0084305D">
            <w:rPr>
              <w:rFonts w:cstheme="minorHAnsi"/>
            </w:rPr>
            <w:t>Enter observations of non-compliance, comments or notes here.</w:t>
          </w:r>
        </w:p>
      </w:docPartBody>
    </w:docPart>
    <w:docPart>
      <w:docPartPr>
        <w:name w:val="4FFEC407CEED4FECA6CC7800DF9D7F9F"/>
        <w:category>
          <w:name w:val="General"/>
          <w:gallery w:val="placeholder"/>
        </w:category>
        <w:types>
          <w:type w:val="bbPlcHdr"/>
        </w:types>
        <w:behaviors>
          <w:behavior w:val="content"/>
        </w:behaviors>
        <w:guid w:val="{98AE20D0-AD16-482E-B7C0-4A4E005C39D6}"/>
      </w:docPartPr>
      <w:docPartBody>
        <w:p w:rsidR="00A069CE" w:rsidRDefault="00223835" w:rsidP="00223835">
          <w:pPr>
            <w:pStyle w:val="4FFEC407CEED4FECA6CC7800DF9D7F9F"/>
          </w:pPr>
          <w:r w:rsidRPr="0084305D">
            <w:rPr>
              <w:rFonts w:cstheme="minorHAnsi"/>
            </w:rPr>
            <w:t>Enter observations of non-compliance, comments or notes here.</w:t>
          </w:r>
        </w:p>
      </w:docPartBody>
    </w:docPart>
    <w:docPart>
      <w:docPartPr>
        <w:name w:val="2EED2429C1AB450788E8D9F852B81958"/>
        <w:category>
          <w:name w:val="General"/>
          <w:gallery w:val="placeholder"/>
        </w:category>
        <w:types>
          <w:type w:val="bbPlcHdr"/>
        </w:types>
        <w:behaviors>
          <w:behavior w:val="content"/>
        </w:behaviors>
        <w:guid w:val="{A3359C91-43D0-4E1C-88EC-33D7511A057B}"/>
      </w:docPartPr>
      <w:docPartBody>
        <w:p w:rsidR="00A069CE" w:rsidRDefault="00223835" w:rsidP="00223835">
          <w:pPr>
            <w:pStyle w:val="2EED2429C1AB450788E8D9F852B81958"/>
          </w:pPr>
          <w:r w:rsidRPr="0084305D">
            <w:rPr>
              <w:rFonts w:cstheme="minorHAnsi"/>
            </w:rPr>
            <w:t>Enter observations of non-compliance, comments or notes here.</w:t>
          </w:r>
        </w:p>
      </w:docPartBody>
    </w:docPart>
    <w:docPart>
      <w:docPartPr>
        <w:name w:val="522EDF2FFEBD4E8A8D0E94E06250712A"/>
        <w:category>
          <w:name w:val="General"/>
          <w:gallery w:val="placeholder"/>
        </w:category>
        <w:types>
          <w:type w:val="bbPlcHdr"/>
        </w:types>
        <w:behaviors>
          <w:behavior w:val="content"/>
        </w:behaviors>
        <w:guid w:val="{538BF426-705A-44B8-AC17-B6896272AC37}"/>
      </w:docPartPr>
      <w:docPartBody>
        <w:p w:rsidR="00A069CE" w:rsidRDefault="00223835" w:rsidP="00223835">
          <w:pPr>
            <w:pStyle w:val="522EDF2FFEBD4E8A8D0E94E06250712A"/>
          </w:pPr>
          <w:r w:rsidRPr="0084305D">
            <w:rPr>
              <w:rFonts w:cstheme="minorHAnsi"/>
            </w:rPr>
            <w:t>Enter observations of non-compliance, comments or notes here.</w:t>
          </w:r>
        </w:p>
      </w:docPartBody>
    </w:docPart>
    <w:docPart>
      <w:docPartPr>
        <w:name w:val="ADCDF0F7C92148B6A2FCECF69D6D5D20"/>
        <w:category>
          <w:name w:val="General"/>
          <w:gallery w:val="placeholder"/>
        </w:category>
        <w:types>
          <w:type w:val="bbPlcHdr"/>
        </w:types>
        <w:behaviors>
          <w:behavior w:val="content"/>
        </w:behaviors>
        <w:guid w:val="{8AAF52BF-FFA2-4F10-8AE0-40B2A49CDBD9}"/>
      </w:docPartPr>
      <w:docPartBody>
        <w:p w:rsidR="00A069CE" w:rsidRDefault="00223835" w:rsidP="00223835">
          <w:pPr>
            <w:pStyle w:val="ADCDF0F7C92148B6A2FCECF69D6D5D20"/>
          </w:pPr>
          <w:r w:rsidRPr="0084305D">
            <w:rPr>
              <w:rFonts w:cstheme="minorHAnsi"/>
            </w:rPr>
            <w:t>Enter observations of non-compliance, comments or notes here.</w:t>
          </w:r>
        </w:p>
      </w:docPartBody>
    </w:docPart>
    <w:docPart>
      <w:docPartPr>
        <w:name w:val="29D25F812017491EB628B7DDE2705039"/>
        <w:category>
          <w:name w:val="General"/>
          <w:gallery w:val="placeholder"/>
        </w:category>
        <w:types>
          <w:type w:val="bbPlcHdr"/>
        </w:types>
        <w:behaviors>
          <w:behavior w:val="content"/>
        </w:behaviors>
        <w:guid w:val="{74376328-89C0-4045-851E-523050F5FD52}"/>
      </w:docPartPr>
      <w:docPartBody>
        <w:p w:rsidR="00A069CE" w:rsidRDefault="00223835" w:rsidP="00223835">
          <w:pPr>
            <w:pStyle w:val="29D25F812017491EB628B7DDE2705039"/>
          </w:pPr>
          <w:r w:rsidRPr="0084305D">
            <w:rPr>
              <w:rFonts w:cstheme="minorHAnsi"/>
            </w:rPr>
            <w:t>Enter observations of non-compliance, comments or notes here.</w:t>
          </w:r>
        </w:p>
      </w:docPartBody>
    </w:docPart>
    <w:docPart>
      <w:docPartPr>
        <w:name w:val="35EB7532E3A2432E9BDF8C39AFE1E94B"/>
        <w:category>
          <w:name w:val="General"/>
          <w:gallery w:val="placeholder"/>
        </w:category>
        <w:types>
          <w:type w:val="bbPlcHdr"/>
        </w:types>
        <w:behaviors>
          <w:behavior w:val="content"/>
        </w:behaviors>
        <w:guid w:val="{D93467B0-F6AE-43C7-906A-2647F9C33667}"/>
      </w:docPartPr>
      <w:docPartBody>
        <w:p w:rsidR="00A069CE" w:rsidRDefault="00223835" w:rsidP="00223835">
          <w:pPr>
            <w:pStyle w:val="35EB7532E3A2432E9BDF8C39AFE1E94B"/>
          </w:pPr>
          <w:r w:rsidRPr="0084305D">
            <w:rPr>
              <w:rFonts w:cstheme="minorHAnsi"/>
            </w:rPr>
            <w:t>Enter observations of non-compliance, comments or notes here.</w:t>
          </w:r>
        </w:p>
      </w:docPartBody>
    </w:docPart>
    <w:docPart>
      <w:docPartPr>
        <w:name w:val="9DBCFB4F37374EABA977D9D326403B25"/>
        <w:category>
          <w:name w:val="General"/>
          <w:gallery w:val="placeholder"/>
        </w:category>
        <w:types>
          <w:type w:val="bbPlcHdr"/>
        </w:types>
        <w:behaviors>
          <w:behavior w:val="content"/>
        </w:behaviors>
        <w:guid w:val="{91FEEE43-DA49-47C0-A117-F617C1DFFD2A}"/>
      </w:docPartPr>
      <w:docPartBody>
        <w:p w:rsidR="00A069CE" w:rsidRDefault="00223835" w:rsidP="00223835">
          <w:pPr>
            <w:pStyle w:val="9DBCFB4F37374EABA977D9D326403B25"/>
          </w:pPr>
          <w:r w:rsidRPr="0084305D">
            <w:rPr>
              <w:rFonts w:cstheme="minorHAnsi"/>
            </w:rPr>
            <w:t>Enter observations of non-compliance, comments or notes here.</w:t>
          </w:r>
        </w:p>
      </w:docPartBody>
    </w:docPart>
    <w:docPart>
      <w:docPartPr>
        <w:name w:val="D5E313D88CB44411B8004FD3BC834D2B"/>
        <w:category>
          <w:name w:val="General"/>
          <w:gallery w:val="placeholder"/>
        </w:category>
        <w:types>
          <w:type w:val="bbPlcHdr"/>
        </w:types>
        <w:behaviors>
          <w:behavior w:val="content"/>
        </w:behaviors>
        <w:guid w:val="{DDD0FEAA-1A0E-4937-BF98-EE99DF2D82BA}"/>
      </w:docPartPr>
      <w:docPartBody>
        <w:p w:rsidR="00A069CE" w:rsidRDefault="00223835" w:rsidP="00223835">
          <w:pPr>
            <w:pStyle w:val="D5E313D88CB44411B8004FD3BC834D2B"/>
          </w:pPr>
          <w:r w:rsidRPr="0084305D">
            <w:rPr>
              <w:rFonts w:cstheme="minorHAnsi"/>
            </w:rPr>
            <w:t>Enter observations of non-compliance, comments or notes here.</w:t>
          </w:r>
        </w:p>
      </w:docPartBody>
    </w:docPart>
    <w:docPart>
      <w:docPartPr>
        <w:name w:val="1730C56162A341BDB3E293C25CC1B6F3"/>
        <w:category>
          <w:name w:val="General"/>
          <w:gallery w:val="placeholder"/>
        </w:category>
        <w:types>
          <w:type w:val="bbPlcHdr"/>
        </w:types>
        <w:behaviors>
          <w:behavior w:val="content"/>
        </w:behaviors>
        <w:guid w:val="{7F75F275-F186-464B-9DCF-A55EBD3D291B}"/>
      </w:docPartPr>
      <w:docPartBody>
        <w:p w:rsidR="00A069CE" w:rsidRDefault="00223835" w:rsidP="00223835">
          <w:pPr>
            <w:pStyle w:val="1730C56162A341BDB3E293C25CC1B6F3"/>
          </w:pPr>
          <w:r w:rsidRPr="0084305D">
            <w:rPr>
              <w:rFonts w:cstheme="minorHAnsi"/>
            </w:rPr>
            <w:t>Enter observations of non-compliance, comments or notes here.</w:t>
          </w:r>
        </w:p>
      </w:docPartBody>
    </w:docPart>
    <w:docPart>
      <w:docPartPr>
        <w:name w:val="2851ABE86EDA47B389203FE24388282A"/>
        <w:category>
          <w:name w:val="General"/>
          <w:gallery w:val="placeholder"/>
        </w:category>
        <w:types>
          <w:type w:val="bbPlcHdr"/>
        </w:types>
        <w:behaviors>
          <w:behavior w:val="content"/>
        </w:behaviors>
        <w:guid w:val="{CD975032-3A02-4688-81D6-8AB2081A2591}"/>
      </w:docPartPr>
      <w:docPartBody>
        <w:p w:rsidR="00A069CE" w:rsidRDefault="00223835" w:rsidP="00223835">
          <w:pPr>
            <w:pStyle w:val="2851ABE86EDA47B389203FE24388282A"/>
          </w:pPr>
          <w:r w:rsidRPr="0084305D">
            <w:rPr>
              <w:rFonts w:cstheme="minorHAnsi"/>
            </w:rPr>
            <w:t>Enter observations of non-compliance, comments or notes here.</w:t>
          </w:r>
        </w:p>
      </w:docPartBody>
    </w:docPart>
    <w:docPart>
      <w:docPartPr>
        <w:name w:val="9B10E21553E644B4979546D2C4835F6A"/>
        <w:category>
          <w:name w:val="General"/>
          <w:gallery w:val="placeholder"/>
        </w:category>
        <w:types>
          <w:type w:val="bbPlcHdr"/>
        </w:types>
        <w:behaviors>
          <w:behavior w:val="content"/>
        </w:behaviors>
        <w:guid w:val="{FD11342B-27F1-42AE-94B9-BFC99727B93F}"/>
      </w:docPartPr>
      <w:docPartBody>
        <w:p w:rsidR="00A069CE" w:rsidRDefault="00223835" w:rsidP="00223835">
          <w:pPr>
            <w:pStyle w:val="9B10E21553E644B4979546D2C4835F6A"/>
          </w:pPr>
          <w:r w:rsidRPr="0084305D">
            <w:rPr>
              <w:rFonts w:cstheme="minorHAnsi"/>
            </w:rPr>
            <w:t>Enter observations of non-compliance, comments or notes here.</w:t>
          </w:r>
        </w:p>
      </w:docPartBody>
    </w:docPart>
    <w:docPart>
      <w:docPartPr>
        <w:name w:val="E9244BC9DBB64269965C08B3EFB1ABDB"/>
        <w:category>
          <w:name w:val="General"/>
          <w:gallery w:val="placeholder"/>
        </w:category>
        <w:types>
          <w:type w:val="bbPlcHdr"/>
        </w:types>
        <w:behaviors>
          <w:behavior w:val="content"/>
        </w:behaviors>
        <w:guid w:val="{A3327689-9794-441D-90F4-CC9DCD6078F7}"/>
      </w:docPartPr>
      <w:docPartBody>
        <w:p w:rsidR="00A069CE" w:rsidRDefault="00223835" w:rsidP="00223835">
          <w:pPr>
            <w:pStyle w:val="E9244BC9DBB64269965C08B3EFB1ABDB"/>
          </w:pPr>
          <w:r w:rsidRPr="0084305D">
            <w:rPr>
              <w:rFonts w:cstheme="minorHAnsi"/>
            </w:rPr>
            <w:t>Enter observations of non-compliance, comments or notes here.</w:t>
          </w:r>
        </w:p>
      </w:docPartBody>
    </w:docPart>
    <w:docPart>
      <w:docPartPr>
        <w:name w:val="B8A3167377EE4AB3AE93C0ED683D1BA5"/>
        <w:category>
          <w:name w:val="General"/>
          <w:gallery w:val="placeholder"/>
        </w:category>
        <w:types>
          <w:type w:val="bbPlcHdr"/>
        </w:types>
        <w:behaviors>
          <w:behavior w:val="content"/>
        </w:behaviors>
        <w:guid w:val="{786C0990-6730-4C94-ABF2-4BB14376BB95}"/>
      </w:docPartPr>
      <w:docPartBody>
        <w:p w:rsidR="00A069CE" w:rsidRDefault="00223835" w:rsidP="00223835">
          <w:pPr>
            <w:pStyle w:val="B8A3167377EE4AB3AE93C0ED683D1BA5"/>
          </w:pPr>
          <w:r w:rsidRPr="0084305D">
            <w:rPr>
              <w:rFonts w:cstheme="minorHAnsi"/>
            </w:rPr>
            <w:t>Enter observations of non-compliance, comments or notes here.</w:t>
          </w:r>
        </w:p>
      </w:docPartBody>
    </w:docPart>
    <w:docPart>
      <w:docPartPr>
        <w:name w:val="9B2AE4359A4B4828918E71355AD6632F"/>
        <w:category>
          <w:name w:val="General"/>
          <w:gallery w:val="placeholder"/>
        </w:category>
        <w:types>
          <w:type w:val="bbPlcHdr"/>
        </w:types>
        <w:behaviors>
          <w:behavior w:val="content"/>
        </w:behaviors>
        <w:guid w:val="{2B535D76-E9DD-47FF-8569-D7ACE6555CBF}"/>
      </w:docPartPr>
      <w:docPartBody>
        <w:p w:rsidR="00A069CE" w:rsidRDefault="00223835" w:rsidP="00223835">
          <w:pPr>
            <w:pStyle w:val="9B2AE4359A4B4828918E71355AD6632F"/>
          </w:pPr>
          <w:r w:rsidRPr="0084305D">
            <w:rPr>
              <w:rFonts w:cstheme="minorHAnsi"/>
            </w:rPr>
            <w:t>Enter observations of non-compliance, comments or notes here.</w:t>
          </w:r>
        </w:p>
      </w:docPartBody>
    </w:docPart>
    <w:docPart>
      <w:docPartPr>
        <w:name w:val="16E6D799A46E4D88A69253D0ACEC7059"/>
        <w:category>
          <w:name w:val="General"/>
          <w:gallery w:val="placeholder"/>
        </w:category>
        <w:types>
          <w:type w:val="bbPlcHdr"/>
        </w:types>
        <w:behaviors>
          <w:behavior w:val="content"/>
        </w:behaviors>
        <w:guid w:val="{3C3A5579-6EAD-4F7A-B9B9-8494F9B89838}"/>
      </w:docPartPr>
      <w:docPartBody>
        <w:p w:rsidR="00A069CE" w:rsidRDefault="00223835" w:rsidP="00223835">
          <w:pPr>
            <w:pStyle w:val="16E6D799A46E4D88A69253D0ACEC7059"/>
          </w:pPr>
          <w:r w:rsidRPr="0084305D">
            <w:rPr>
              <w:rFonts w:cstheme="minorHAnsi"/>
            </w:rPr>
            <w:t>Enter observations of non-compliance, comments or notes here.</w:t>
          </w:r>
        </w:p>
      </w:docPartBody>
    </w:docPart>
    <w:docPart>
      <w:docPartPr>
        <w:name w:val="8728B1224A2E4C249C914C2FD811E5DD"/>
        <w:category>
          <w:name w:val="General"/>
          <w:gallery w:val="placeholder"/>
        </w:category>
        <w:types>
          <w:type w:val="bbPlcHdr"/>
        </w:types>
        <w:behaviors>
          <w:behavior w:val="content"/>
        </w:behaviors>
        <w:guid w:val="{0F825350-506E-45A2-BA30-FE75E9416AA7}"/>
      </w:docPartPr>
      <w:docPartBody>
        <w:p w:rsidR="00A069CE" w:rsidRDefault="00223835" w:rsidP="00223835">
          <w:pPr>
            <w:pStyle w:val="8728B1224A2E4C249C914C2FD811E5DD"/>
          </w:pPr>
          <w:r w:rsidRPr="0084305D">
            <w:rPr>
              <w:rFonts w:cstheme="minorHAnsi"/>
            </w:rPr>
            <w:t>Enter observations of non-compliance, comments or notes here.</w:t>
          </w:r>
        </w:p>
      </w:docPartBody>
    </w:docPart>
    <w:docPart>
      <w:docPartPr>
        <w:name w:val="EA43B17320174136AB47F9132A963B69"/>
        <w:category>
          <w:name w:val="General"/>
          <w:gallery w:val="placeholder"/>
        </w:category>
        <w:types>
          <w:type w:val="bbPlcHdr"/>
        </w:types>
        <w:behaviors>
          <w:behavior w:val="content"/>
        </w:behaviors>
        <w:guid w:val="{91D11E1F-64A3-4C61-A788-9FEA31F55819}"/>
      </w:docPartPr>
      <w:docPartBody>
        <w:p w:rsidR="00A069CE" w:rsidRDefault="00223835" w:rsidP="00223835">
          <w:pPr>
            <w:pStyle w:val="EA43B17320174136AB47F9132A963B69"/>
          </w:pPr>
          <w:r w:rsidRPr="0084305D">
            <w:rPr>
              <w:rFonts w:cstheme="minorHAnsi"/>
            </w:rPr>
            <w:t>Enter observations of non-compliance, comments or notes here.</w:t>
          </w:r>
        </w:p>
      </w:docPartBody>
    </w:docPart>
    <w:docPart>
      <w:docPartPr>
        <w:name w:val="3150D474350E4FAFACE02EC142DA2C1B"/>
        <w:category>
          <w:name w:val="General"/>
          <w:gallery w:val="placeholder"/>
        </w:category>
        <w:types>
          <w:type w:val="bbPlcHdr"/>
        </w:types>
        <w:behaviors>
          <w:behavior w:val="content"/>
        </w:behaviors>
        <w:guid w:val="{0D636AA0-0D19-4917-AE28-780EE5AE4D65}"/>
      </w:docPartPr>
      <w:docPartBody>
        <w:p w:rsidR="00B748E2" w:rsidRDefault="002A4F46" w:rsidP="002A4F46">
          <w:pPr>
            <w:pStyle w:val="3150D474350E4FAFACE02EC142DA2C1B"/>
          </w:pPr>
          <w:r w:rsidRPr="0084305D">
            <w:rPr>
              <w:rFonts w:cstheme="minorHAnsi"/>
            </w:rPr>
            <w:t>Enter observations of non-compliance, comments or notes here.</w:t>
          </w:r>
        </w:p>
      </w:docPartBody>
    </w:docPart>
    <w:docPart>
      <w:docPartPr>
        <w:name w:val="DefaultPlaceholder_-1854013440"/>
        <w:category>
          <w:name w:val="General"/>
          <w:gallery w:val="placeholder"/>
        </w:category>
        <w:types>
          <w:type w:val="bbPlcHdr"/>
        </w:types>
        <w:behaviors>
          <w:behavior w:val="content"/>
        </w:behaviors>
        <w:guid w:val="{89693F52-78A3-4DB6-93BA-58F6CCAAF26D}"/>
      </w:docPartPr>
      <w:docPartBody>
        <w:p w:rsidR="004A1535" w:rsidRDefault="00B748E2">
          <w:r w:rsidRPr="008E4B57">
            <w:rPr>
              <w:rStyle w:val="PlaceholderText"/>
            </w:rPr>
            <w:t>Click or tap here to enter text.</w:t>
          </w:r>
        </w:p>
      </w:docPartBody>
    </w:docPart>
    <w:docPart>
      <w:docPartPr>
        <w:name w:val="87C48E42C0DA4165BD5ED1F1A719CEEE"/>
        <w:category>
          <w:name w:val="General"/>
          <w:gallery w:val="placeholder"/>
        </w:category>
        <w:types>
          <w:type w:val="bbPlcHdr"/>
        </w:types>
        <w:behaviors>
          <w:behavior w:val="content"/>
        </w:behaviors>
        <w:guid w:val="{20C2090C-C4E6-440B-836C-507FE3664401}"/>
      </w:docPartPr>
      <w:docPartBody>
        <w:p w:rsidR="004A1535" w:rsidRDefault="00B748E2">
          <w:r w:rsidRPr="00CD58E6">
            <w:rPr>
              <w:rStyle w:val="PlaceholderText"/>
            </w:rPr>
            <w:t>[Abstract]</w:t>
          </w:r>
        </w:p>
      </w:docPartBody>
    </w:docPart>
    <w:docPart>
      <w:docPartPr>
        <w:name w:val="FEF2CA91C7E345418EA0EC674A4AEE6C"/>
        <w:category>
          <w:name w:val="General"/>
          <w:gallery w:val="placeholder"/>
        </w:category>
        <w:types>
          <w:type w:val="bbPlcHdr"/>
        </w:types>
        <w:behaviors>
          <w:behavior w:val="content"/>
        </w:behaviors>
        <w:guid w:val="{4264FBDA-A41E-4398-8455-99C804866BB6}"/>
      </w:docPartPr>
      <w:docPartBody>
        <w:p w:rsidR="004A1535" w:rsidRDefault="00B748E2">
          <w:r w:rsidRPr="00CD58E6">
            <w:rPr>
              <w:rStyle w:val="PlaceholderText"/>
            </w:rPr>
            <w:t>[Manager]</w:t>
          </w:r>
        </w:p>
      </w:docPartBody>
    </w:docPart>
    <w:docPart>
      <w:docPartPr>
        <w:name w:val="8F6DA32AA0374069AD3D372C2E14379F"/>
        <w:category>
          <w:name w:val="General"/>
          <w:gallery w:val="placeholder"/>
        </w:category>
        <w:types>
          <w:type w:val="bbPlcHdr"/>
        </w:types>
        <w:behaviors>
          <w:behavior w:val="content"/>
        </w:behaviors>
        <w:guid w:val="{65F7B4BE-3FFF-4404-8B87-83BC720385BA}"/>
      </w:docPartPr>
      <w:docPartBody>
        <w:p w:rsidR="004A1535" w:rsidRDefault="00B748E2">
          <w:r w:rsidRPr="00CD58E6">
            <w:rPr>
              <w:rStyle w:val="PlaceholderText"/>
            </w:rPr>
            <w:t>[Publish Date]</w:t>
          </w:r>
        </w:p>
      </w:docPartBody>
    </w:docPart>
    <w:docPart>
      <w:docPartPr>
        <w:name w:val="FFFCC879B030455FBAD52B22E05BF68C"/>
        <w:category>
          <w:name w:val="General"/>
          <w:gallery w:val="placeholder"/>
        </w:category>
        <w:types>
          <w:type w:val="bbPlcHdr"/>
        </w:types>
        <w:behaviors>
          <w:behavior w:val="content"/>
        </w:behaviors>
        <w:guid w:val="{FCFA56BE-61BB-4365-A43A-5FD9A453BE77}"/>
      </w:docPartPr>
      <w:docPartBody>
        <w:p w:rsidR="004A1535" w:rsidRDefault="00B748E2" w:rsidP="00B748E2">
          <w:pPr>
            <w:pStyle w:val="FFFCC879B030455FBAD52B22E05BF68C"/>
          </w:pPr>
          <w:r w:rsidRPr="00CD58E6">
            <w:rPr>
              <w:rStyle w:val="PlaceholderText"/>
            </w:rPr>
            <w:t>[Abstract]</w:t>
          </w:r>
        </w:p>
      </w:docPartBody>
    </w:docPart>
    <w:docPart>
      <w:docPartPr>
        <w:name w:val="F55BCDDCD0C7429298447907A3000327"/>
        <w:category>
          <w:name w:val="General"/>
          <w:gallery w:val="placeholder"/>
        </w:category>
        <w:types>
          <w:type w:val="bbPlcHdr"/>
        </w:types>
        <w:behaviors>
          <w:behavior w:val="content"/>
        </w:behaviors>
        <w:guid w:val="{1D5BA896-C05C-4724-974D-511F76B09EEC}"/>
      </w:docPartPr>
      <w:docPartBody>
        <w:p w:rsidR="004A1535" w:rsidRDefault="00B748E2" w:rsidP="00B748E2">
          <w:pPr>
            <w:pStyle w:val="F55BCDDCD0C7429298447907A3000327"/>
          </w:pPr>
          <w:r w:rsidRPr="00CD58E6">
            <w:rPr>
              <w:rStyle w:val="PlaceholderText"/>
            </w:rPr>
            <w:t>[Manager]</w:t>
          </w:r>
        </w:p>
      </w:docPartBody>
    </w:docPart>
    <w:docPart>
      <w:docPartPr>
        <w:name w:val="F34B175CA4DD4F74A983103698C65008"/>
        <w:category>
          <w:name w:val="General"/>
          <w:gallery w:val="placeholder"/>
        </w:category>
        <w:types>
          <w:type w:val="bbPlcHdr"/>
        </w:types>
        <w:behaviors>
          <w:behavior w:val="content"/>
        </w:behaviors>
        <w:guid w:val="{FAE33E48-1778-47AE-AC65-E2389ED09E0A}"/>
      </w:docPartPr>
      <w:docPartBody>
        <w:p w:rsidR="004A1535" w:rsidRDefault="00B748E2" w:rsidP="00B748E2">
          <w:pPr>
            <w:pStyle w:val="F34B175CA4DD4F74A983103698C65008"/>
          </w:pPr>
          <w:r w:rsidRPr="00CD58E6">
            <w:rPr>
              <w:rStyle w:val="PlaceholderText"/>
            </w:rPr>
            <w:t>[Publish Date]</w:t>
          </w:r>
        </w:p>
      </w:docPartBody>
    </w:docPart>
    <w:docPart>
      <w:docPartPr>
        <w:name w:val="BA82E0F426F94332A638A39D36D977F1"/>
        <w:category>
          <w:name w:val="General"/>
          <w:gallery w:val="placeholder"/>
        </w:category>
        <w:types>
          <w:type w:val="bbPlcHdr"/>
        </w:types>
        <w:behaviors>
          <w:behavior w:val="content"/>
        </w:behaviors>
        <w:guid w:val="{18C7358A-89C2-447C-9982-943D3F918247}"/>
      </w:docPartPr>
      <w:docPartBody>
        <w:p w:rsidR="0002078A" w:rsidRDefault="002D4BE3" w:rsidP="002D4BE3">
          <w:pPr>
            <w:pStyle w:val="BA82E0F426F94332A638A39D36D977F1"/>
          </w:pPr>
          <w:r>
            <w:rPr>
              <w:rFonts w:cstheme="minorHAnsi"/>
              <w:b/>
              <w:bCs/>
            </w:rPr>
            <w:t>Ini</w:t>
          </w:r>
        </w:p>
      </w:docPartBody>
    </w:docPart>
    <w:docPart>
      <w:docPartPr>
        <w:name w:val="2E527C82709D40F88B35ACD62F31CCCA"/>
        <w:category>
          <w:name w:val="General"/>
          <w:gallery w:val="placeholder"/>
        </w:category>
        <w:types>
          <w:type w:val="bbPlcHdr"/>
        </w:types>
        <w:behaviors>
          <w:behavior w:val="content"/>
        </w:behaviors>
        <w:guid w:val="{D7AA73DA-D20F-4C69-B247-7B9A8337E747}"/>
      </w:docPartPr>
      <w:docPartBody>
        <w:p w:rsidR="0002078A" w:rsidRDefault="002D4BE3" w:rsidP="002D4BE3">
          <w:pPr>
            <w:pStyle w:val="2E527C82709D40F88B35ACD62F31CCCA"/>
          </w:pPr>
          <w:r>
            <w:rPr>
              <w:rFonts w:cstheme="minorHAnsi"/>
              <w:b/>
              <w:bCs/>
            </w:rPr>
            <w:t>Ini</w:t>
          </w:r>
        </w:p>
      </w:docPartBody>
    </w:docPart>
    <w:docPart>
      <w:docPartPr>
        <w:name w:val="6E014FD51C9D442B9906BAC4D6016BC4"/>
        <w:category>
          <w:name w:val="General"/>
          <w:gallery w:val="placeholder"/>
        </w:category>
        <w:types>
          <w:type w:val="bbPlcHdr"/>
        </w:types>
        <w:behaviors>
          <w:behavior w:val="content"/>
        </w:behaviors>
        <w:guid w:val="{0FCBA1FB-8519-4808-BC3C-B48FE20E635C}"/>
      </w:docPartPr>
      <w:docPartBody>
        <w:p w:rsidR="0002078A" w:rsidRDefault="002D4BE3" w:rsidP="002D4BE3">
          <w:pPr>
            <w:pStyle w:val="6E014FD51C9D442B9906BAC4D6016BC4"/>
          </w:pPr>
          <w:r>
            <w:rPr>
              <w:rFonts w:cstheme="minorHAnsi"/>
              <w:b/>
              <w:bCs/>
            </w:rPr>
            <w:t>Ini</w:t>
          </w:r>
        </w:p>
      </w:docPartBody>
    </w:docPart>
    <w:docPart>
      <w:docPartPr>
        <w:name w:val="EC5EB85295CF404EA6DA9EAB36F4CF32"/>
        <w:category>
          <w:name w:val="General"/>
          <w:gallery w:val="placeholder"/>
        </w:category>
        <w:types>
          <w:type w:val="bbPlcHdr"/>
        </w:types>
        <w:behaviors>
          <w:behavior w:val="content"/>
        </w:behaviors>
        <w:guid w:val="{E8E4A287-B1C1-4377-B851-A837E519F1A2}"/>
      </w:docPartPr>
      <w:docPartBody>
        <w:p w:rsidR="0002078A" w:rsidRDefault="002D4BE3" w:rsidP="002D4BE3">
          <w:pPr>
            <w:pStyle w:val="EC5EB85295CF404EA6DA9EAB36F4CF32"/>
          </w:pPr>
          <w:r>
            <w:rPr>
              <w:rFonts w:cstheme="minorHAnsi"/>
              <w:b/>
              <w:bCs/>
            </w:rPr>
            <w:t>Ini</w:t>
          </w:r>
        </w:p>
      </w:docPartBody>
    </w:docPart>
    <w:docPart>
      <w:docPartPr>
        <w:name w:val="7FE71052EFA3466284B446E7CAB57601"/>
        <w:category>
          <w:name w:val="General"/>
          <w:gallery w:val="placeholder"/>
        </w:category>
        <w:types>
          <w:type w:val="bbPlcHdr"/>
        </w:types>
        <w:behaviors>
          <w:behavior w:val="content"/>
        </w:behaviors>
        <w:guid w:val="{4B247650-AFE9-4969-A299-7A6F9AE57D92}"/>
      </w:docPartPr>
      <w:docPartBody>
        <w:p w:rsidR="0002078A" w:rsidRDefault="002D4BE3" w:rsidP="002D4BE3">
          <w:pPr>
            <w:pStyle w:val="7FE71052EFA3466284B446E7CAB57601"/>
          </w:pPr>
          <w:r>
            <w:rPr>
              <w:rFonts w:cstheme="minorHAnsi"/>
              <w:b/>
              <w:bCs/>
            </w:rPr>
            <w:t>Ini</w:t>
          </w:r>
        </w:p>
      </w:docPartBody>
    </w:docPart>
    <w:docPart>
      <w:docPartPr>
        <w:name w:val="461E0E29AC0F447B8F17166978ACFECB"/>
        <w:category>
          <w:name w:val="General"/>
          <w:gallery w:val="placeholder"/>
        </w:category>
        <w:types>
          <w:type w:val="bbPlcHdr"/>
        </w:types>
        <w:behaviors>
          <w:behavior w:val="content"/>
        </w:behaviors>
        <w:guid w:val="{64F9825D-AF16-404C-955A-F444640D0C2A}"/>
      </w:docPartPr>
      <w:docPartBody>
        <w:p w:rsidR="0002078A" w:rsidRDefault="002D4BE3" w:rsidP="002D4BE3">
          <w:pPr>
            <w:pStyle w:val="461E0E29AC0F447B8F17166978ACFECB"/>
          </w:pPr>
          <w:r>
            <w:rPr>
              <w:rFonts w:cstheme="minorHAnsi"/>
              <w:b/>
              <w:bCs/>
            </w:rPr>
            <w:t>Ini</w:t>
          </w:r>
        </w:p>
      </w:docPartBody>
    </w:docPart>
    <w:docPart>
      <w:docPartPr>
        <w:name w:val="02104974D17049049E87003F5686BDEE"/>
        <w:category>
          <w:name w:val="General"/>
          <w:gallery w:val="placeholder"/>
        </w:category>
        <w:types>
          <w:type w:val="bbPlcHdr"/>
        </w:types>
        <w:behaviors>
          <w:behavior w:val="content"/>
        </w:behaviors>
        <w:guid w:val="{5B5ED2C8-DC47-49A8-BE5F-0668C254DED1}"/>
      </w:docPartPr>
      <w:docPartBody>
        <w:p w:rsidR="0002078A" w:rsidRDefault="002D4BE3" w:rsidP="002D4BE3">
          <w:pPr>
            <w:pStyle w:val="02104974D17049049E87003F5686BDEE"/>
          </w:pPr>
          <w:r>
            <w:rPr>
              <w:rFonts w:cstheme="minorHAnsi"/>
              <w:b/>
              <w:bCs/>
            </w:rPr>
            <w:t>Ini</w:t>
          </w:r>
        </w:p>
      </w:docPartBody>
    </w:docPart>
    <w:docPart>
      <w:docPartPr>
        <w:name w:val="43E5931443974570BD6944B27811DA27"/>
        <w:category>
          <w:name w:val="General"/>
          <w:gallery w:val="placeholder"/>
        </w:category>
        <w:types>
          <w:type w:val="bbPlcHdr"/>
        </w:types>
        <w:behaviors>
          <w:behavior w:val="content"/>
        </w:behaviors>
        <w:guid w:val="{DB3CE7DB-53E6-44FA-81B2-D71BDEDD0836}"/>
      </w:docPartPr>
      <w:docPartBody>
        <w:p w:rsidR="0002078A" w:rsidRDefault="002D4BE3" w:rsidP="002D4BE3">
          <w:pPr>
            <w:pStyle w:val="43E5931443974570BD6944B27811DA27"/>
          </w:pPr>
          <w:r>
            <w:rPr>
              <w:rFonts w:cstheme="minorHAnsi"/>
              <w:b/>
              <w:bCs/>
            </w:rPr>
            <w:t>Ini</w:t>
          </w:r>
        </w:p>
      </w:docPartBody>
    </w:docPart>
    <w:docPart>
      <w:docPartPr>
        <w:name w:val="F698729E16E24758AF4115F893868EDC"/>
        <w:category>
          <w:name w:val="General"/>
          <w:gallery w:val="placeholder"/>
        </w:category>
        <w:types>
          <w:type w:val="bbPlcHdr"/>
        </w:types>
        <w:behaviors>
          <w:behavior w:val="content"/>
        </w:behaviors>
        <w:guid w:val="{23DF44D1-C9AA-4B39-B18E-4D6232E8C7C9}"/>
      </w:docPartPr>
      <w:docPartBody>
        <w:p w:rsidR="0002078A" w:rsidRDefault="002D4BE3" w:rsidP="002D4BE3">
          <w:pPr>
            <w:pStyle w:val="F698729E16E24758AF4115F893868EDC"/>
          </w:pPr>
          <w:r>
            <w:rPr>
              <w:rFonts w:cstheme="minorHAnsi"/>
              <w:b/>
              <w:bCs/>
            </w:rPr>
            <w:t>Ini</w:t>
          </w:r>
        </w:p>
      </w:docPartBody>
    </w:docPart>
    <w:docPart>
      <w:docPartPr>
        <w:name w:val="125219D4F00C4917813BD0B62F000DFF"/>
        <w:category>
          <w:name w:val="General"/>
          <w:gallery w:val="placeholder"/>
        </w:category>
        <w:types>
          <w:type w:val="bbPlcHdr"/>
        </w:types>
        <w:behaviors>
          <w:behavior w:val="content"/>
        </w:behaviors>
        <w:guid w:val="{4BBF714A-0BBE-4407-8C6A-D999E7AA873B}"/>
      </w:docPartPr>
      <w:docPartBody>
        <w:p w:rsidR="0002078A" w:rsidRDefault="002D4BE3" w:rsidP="002D4BE3">
          <w:pPr>
            <w:pStyle w:val="125219D4F00C4917813BD0B62F000DFF"/>
          </w:pPr>
          <w:r>
            <w:rPr>
              <w:rFonts w:cstheme="minorHAnsi"/>
              <w:b/>
              <w:bCs/>
            </w:rPr>
            <w:t>Ini</w:t>
          </w:r>
        </w:p>
      </w:docPartBody>
    </w:docPart>
    <w:docPart>
      <w:docPartPr>
        <w:name w:val="8115E5D3587E48F4A70E1788E8768EA2"/>
        <w:category>
          <w:name w:val="General"/>
          <w:gallery w:val="placeholder"/>
        </w:category>
        <w:types>
          <w:type w:val="bbPlcHdr"/>
        </w:types>
        <w:behaviors>
          <w:behavior w:val="content"/>
        </w:behaviors>
        <w:guid w:val="{1EB2FE10-497D-45CA-A686-10DAFE01E638}"/>
      </w:docPartPr>
      <w:docPartBody>
        <w:p w:rsidR="0002078A" w:rsidRDefault="002D4BE3" w:rsidP="002D4BE3">
          <w:pPr>
            <w:pStyle w:val="8115E5D3587E48F4A70E1788E8768EA2"/>
          </w:pPr>
          <w:r>
            <w:rPr>
              <w:rFonts w:cstheme="minorHAnsi"/>
              <w:b/>
              <w:bCs/>
            </w:rPr>
            <w:t>Ini</w:t>
          </w:r>
        </w:p>
      </w:docPartBody>
    </w:docPart>
    <w:docPart>
      <w:docPartPr>
        <w:name w:val="EA0841BF494948508DE8E7250103983E"/>
        <w:category>
          <w:name w:val="General"/>
          <w:gallery w:val="placeholder"/>
        </w:category>
        <w:types>
          <w:type w:val="bbPlcHdr"/>
        </w:types>
        <w:behaviors>
          <w:behavior w:val="content"/>
        </w:behaviors>
        <w:guid w:val="{117C8566-1CAC-4EBF-B8EF-864A592495DD}"/>
      </w:docPartPr>
      <w:docPartBody>
        <w:p w:rsidR="0002078A" w:rsidRDefault="002D4BE3" w:rsidP="002D4BE3">
          <w:pPr>
            <w:pStyle w:val="EA0841BF494948508DE8E7250103983E"/>
          </w:pPr>
          <w:r>
            <w:rPr>
              <w:rFonts w:cstheme="minorHAnsi"/>
              <w:b/>
              <w:bCs/>
            </w:rPr>
            <w:t>Ini</w:t>
          </w:r>
        </w:p>
      </w:docPartBody>
    </w:docPart>
    <w:docPart>
      <w:docPartPr>
        <w:name w:val="CFAB0D8AB0114C1D832C307905F4DD6A"/>
        <w:category>
          <w:name w:val="General"/>
          <w:gallery w:val="placeholder"/>
        </w:category>
        <w:types>
          <w:type w:val="bbPlcHdr"/>
        </w:types>
        <w:behaviors>
          <w:behavior w:val="content"/>
        </w:behaviors>
        <w:guid w:val="{A195DF66-366F-476A-91C2-3BD3B4851F76}"/>
      </w:docPartPr>
      <w:docPartBody>
        <w:p w:rsidR="0002078A" w:rsidRDefault="002D4BE3" w:rsidP="002D4BE3">
          <w:pPr>
            <w:pStyle w:val="CFAB0D8AB0114C1D832C307905F4DD6A"/>
          </w:pPr>
          <w:r>
            <w:rPr>
              <w:rFonts w:cstheme="minorHAnsi"/>
              <w:b/>
              <w:bCs/>
            </w:rPr>
            <w:t>Ini</w:t>
          </w:r>
        </w:p>
      </w:docPartBody>
    </w:docPart>
    <w:docPart>
      <w:docPartPr>
        <w:name w:val="13AA624C4E944C4C985206D85A5B8477"/>
        <w:category>
          <w:name w:val="General"/>
          <w:gallery w:val="placeholder"/>
        </w:category>
        <w:types>
          <w:type w:val="bbPlcHdr"/>
        </w:types>
        <w:behaviors>
          <w:behavior w:val="content"/>
        </w:behaviors>
        <w:guid w:val="{426ADE11-4376-4039-90C6-A95489D2255E}"/>
      </w:docPartPr>
      <w:docPartBody>
        <w:p w:rsidR="0002078A" w:rsidRDefault="002D4BE3" w:rsidP="002D4BE3">
          <w:pPr>
            <w:pStyle w:val="13AA624C4E944C4C985206D85A5B8477"/>
          </w:pPr>
          <w:r>
            <w:rPr>
              <w:rFonts w:cstheme="minorHAnsi"/>
              <w:b/>
              <w:bCs/>
            </w:rPr>
            <w:t>Ini</w:t>
          </w:r>
        </w:p>
      </w:docPartBody>
    </w:docPart>
    <w:docPart>
      <w:docPartPr>
        <w:name w:val="A3A7D0C021B44FAF80B8C9B82E9920DD"/>
        <w:category>
          <w:name w:val="General"/>
          <w:gallery w:val="placeholder"/>
        </w:category>
        <w:types>
          <w:type w:val="bbPlcHdr"/>
        </w:types>
        <w:behaviors>
          <w:behavior w:val="content"/>
        </w:behaviors>
        <w:guid w:val="{7999ED93-AA55-4D22-8142-3FDF6DA0A195}"/>
      </w:docPartPr>
      <w:docPartBody>
        <w:p w:rsidR="0002078A" w:rsidRDefault="002D4BE3" w:rsidP="002D4BE3">
          <w:pPr>
            <w:pStyle w:val="A3A7D0C021B44FAF80B8C9B82E9920DD"/>
          </w:pPr>
          <w:r>
            <w:rPr>
              <w:rFonts w:cstheme="minorHAnsi"/>
              <w:b/>
              <w:bCs/>
            </w:rPr>
            <w:t>Ini</w:t>
          </w:r>
        </w:p>
      </w:docPartBody>
    </w:docPart>
    <w:docPart>
      <w:docPartPr>
        <w:name w:val="9234BD75335543D7AB818371C7757BBA"/>
        <w:category>
          <w:name w:val="General"/>
          <w:gallery w:val="placeholder"/>
        </w:category>
        <w:types>
          <w:type w:val="bbPlcHdr"/>
        </w:types>
        <w:behaviors>
          <w:behavior w:val="content"/>
        </w:behaviors>
        <w:guid w:val="{B13E5841-4EAC-48A7-96A3-5C32D116AABB}"/>
      </w:docPartPr>
      <w:docPartBody>
        <w:p w:rsidR="0002078A" w:rsidRDefault="002D4BE3" w:rsidP="002D4BE3">
          <w:pPr>
            <w:pStyle w:val="9234BD75335543D7AB818371C7757BBA"/>
          </w:pPr>
          <w:r>
            <w:rPr>
              <w:rFonts w:cstheme="minorHAnsi"/>
              <w:b/>
              <w:bCs/>
            </w:rPr>
            <w:t>Ini</w:t>
          </w:r>
        </w:p>
      </w:docPartBody>
    </w:docPart>
    <w:docPart>
      <w:docPartPr>
        <w:name w:val="2CAF4F7F18B649CE93C113354DCC7C53"/>
        <w:category>
          <w:name w:val="General"/>
          <w:gallery w:val="placeholder"/>
        </w:category>
        <w:types>
          <w:type w:val="bbPlcHdr"/>
        </w:types>
        <w:behaviors>
          <w:behavior w:val="content"/>
        </w:behaviors>
        <w:guid w:val="{264093A9-26FA-4F60-A32B-92F16D027734}"/>
      </w:docPartPr>
      <w:docPartBody>
        <w:p w:rsidR="0002078A" w:rsidRDefault="002D4BE3" w:rsidP="002D4BE3">
          <w:pPr>
            <w:pStyle w:val="2CAF4F7F18B649CE93C113354DCC7C53"/>
          </w:pPr>
          <w:r>
            <w:rPr>
              <w:rFonts w:cstheme="minorHAnsi"/>
              <w:b/>
              <w:bCs/>
            </w:rPr>
            <w:t>Ini</w:t>
          </w:r>
        </w:p>
      </w:docPartBody>
    </w:docPart>
    <w:docPart>
      <w:docPartPr>
        <w:name w:val="529CBD2275B1474E99551B07E41483E0"/>
        <w:category>
          <w:name w:val="General"/>
          <w:gallery w:val="placeholder"/>
        </w:category>
        <w:types>
          <w:type w:val="bbPlcHdr"/>
        </w:types>
        <w:behaviors>
          <w:behavior w:val="content"/>
        </w:behaviors>
        <w:guid w:val="{FD31E414-9FF7-412E-8142-D4202F84FBBE}"/>
      </w:docPartPr>
      <w:docPartBody>
        <w:p w:rsidR="0002078A" w:rsidRDefault="002D4BE3" w:rsidP="002D4BE3">
          <w:pPr>
            <w:pStyle w:val="529CBD2275B1474E99551B07E41483E0"/>
          </w:pPr>
          <w:r>
            <w:rPr>
              <w:rFonts w:cstheme="minorHAnsi"/>
              <w:b/>
              <w:bCs/>
            </w:rPr>
            <w:t>Ini</w:t>
          </w:r>
        </w:p>
      </w:docPartBody>
    </w:docPart>
    <w:docPart>
      <w:docPartPr>
        <w:name w:val="8DED0B9335194B43B5EE049D0D5381E5"/>
        <w:category>
          <w:name w:val="General"/>
          <w:gallery w:val="placeholder"/>
        </w:category>
        <w:types>
          <w:type w:val="bbPlcHdr"/>
        </w:types>
        <w:behaviors>
          <w:behavior w:val="content"/>
        </w:behaviors>
        <w:guid w:val="{5EE45807-36C2-4959-98D2-31547C662D92}"/>
      </w:docPartPr>
      <w:docPartBody>
        <w:p w:rsidR="0002078A" w:rsidRDefault="002D4BE3" w:rsidP="002D4BE3">
          <w:pPr>
            <w:pStyle w:val="8DED0B9335194B43B5EE049D0D5381E5"/>
          </w:pPr>
          <w:r>
            <w:rPr>
              <w:rFonts w:cstheme="minorHAnsi"/>
              <w:b/>
              <w:bCs/>
            </w:rPr>
            <w:t>Ini</w:t>
          </w:r>
        </w:p>
      </w:docPartBody>
    </w:docPart>
    <w:docPart>
      <w:docPartPr>
        <w:name w:val="3DBC2052DAA64F88A37D58F477A6D8D5"/>
        <w:category>
          <w:name w:val="General"/>
          <w:gallery w:val="placeholder"/>
        </w:category>
        <w:types>
          <w:type w:val="bbPlcHdr"/>
        </w:types>
        <w:behaviors>
          <w:behavior w:val="content"/>
        </w:behaviors>
        <w:guid w:val="{0C9A6B7E-0655-479B-A6F7-D0A8988B8A1F}"/>
      </w:docPartPr>
      <w:docPartBody>
        <w:p w:rsidR="0002078A" w:rsidRDefault="002D4BE3" w:rsidP="002D4BE3">
          <w:pPr>
            <w:pStyle w:val="3DBC2052DAA64F88A37D58F477A6D8D5"/>
          </w:pPr>
          <w:r>
            <w:rPr>
              <w:rFonts w:cstheme="minorHAnsi"/>
              <w:b/>
              <w:bCs/>
            </w:rPr>
            <w:t>Ini</w:t>
          </w:r>
        </w:p>
      </w:docPartBody>
    </w:docPart>
    <w:docPart>
      <w:docPartPr>
        <w:name w:val="FD584776F0DC4A00863D54627FB8D0A3"/>
        <w:category>
          <w:name w:val="General"/>
          <w:gallery w:val="placeholder"/>
        </w:category>
        <w:types>
          <w:type w:val="bbPlcHdr"/>
        </w:types>
        <w:behaviors>
          <w:behavior w:val="content"/>
        </w:behaviors>
        <w:guid w:val="{1C1FFC0F-BDD1-4C1E-BE3E-BE29E1C5360A}"/>
      </w:docPartPr>
      <w:docPartBody>
        <w:p w:rsidR="0002078A" w:rsidRDefault="002D4BE3" w:rsidP="002D4BE3">
          <w:pPr>
            <w:pStyle w:val="FD584776F0DC4A00863D54627FB8D0A3"/>
          </w:pPr>
          <w:r>
            <w:rPr>
              <w:rStyle w:val="PlaceholderText"/>
            </w:rPr>
            <w:t>Enter comments for any deficiencies noted and/or any records where this standard may not be applicable.</w:t>
          </w:r>
        </w:p>
      </w:docPartBody>
    </w:docPart>
    <w:docPart>
      <w:docPartPr>
        <w:name w:val="2376478184924621894F722E3C835A65"/>
        <w:category>
          <w:name w:val="General"/>
          <w:gallery w:val="placeholder"/>
        </w:category>
        <w:types>
          <w:type w:val="bbPlcHdr"/>
        </w:types>
        <w:behaviors>
          <w:behavior w:val="content"/>
        </w:behaviors>
        <w:guid w:val="{312C745F-2EFF-4535-AEB6-436E3D246F47}"/>
      </w:docPartPr>
      <w:docPartBody>
        <w:p w:rsidR="0002078A" w:rsidRDefault="002D4BE3" w:rsidP="002D4BE3">
          <w:pPr>
            <w:pStyle w:val="2376478184924621894F722E3C835A65"/>
          </w:pPr>
          <w:r>
            <w:rPr>
              <w:rStyle w:val="PlaceholderText"/>
            </w:rPr>
            <w:t>Enter comments for any deficiencies noted and/or any records where this standard may not be applicable.</w:t>
          </w:r>
        </w:p>
      </w:docPartBody>
    </w:docPart>
    <w:docPart>
      <w:docPartPr>
        <w:name w:val="7771054F0B9B48409C9C65A60DCC5330"/>
        <w:category>
          <w:name w:val="General"/>
          <w:gallery w:val="placeholder"/>
        </w:category>
        <w:types>
          <w:type w:val="bbPlcHdr"/>
        </w:types>
        <w:behaviors>
          <w:behavior w:val="content"/>
        </w:behaviors>
        <w:guid w:val="{F70475AD-2BFA-4A8D-9B25-5CEDD6A51F84}"/>
      </w:docPartPr>
      <w:docPartBody>
        <w:p w:rsidR="0002078A" w:rsidRDefault="002D4BE3" w:rsidP="002D4BE3">
          <w:pPr>
            <w:pStyle w:val="7771054F0B9B48409C9C65A60DCC5330"/>
          </w:pPr>
          <w:r>
            <w:rPr>
              <w:rStyle w:val="PlaceholderText"/>
            </w:rPr>
            <w:t>Enter comments for any deficiencies noted and/or any records where this standard may not be applicable.</w:t>
          </w:r>
        </w:p>
      </w:docPartBody>
    </w:docPart>
    <w:docPart>
      <w:docPartPr>
        <w:name w:val="58D35FF4B0CD4B65B54E4016954CC81C"/>
        <w:category>
          <w:name w:val="General"/>
          <w:gallery w:val="placeholder"/>
        </w:category>
        <w:types>
          <w:type w:val="bbPlcHdr"/>
        </w:types>
        <w:behaviors>
          <w:behavior w:val="content"/>
        </w:behaviors>
        <w:guid w:val="{312349D1-F664-401D-AD81-1985D07CE015}"/>
      </w:docPartPr>
      <w:docPartBody>
        <w:p w:rsidR="0002078A" w:rsidRDefault="002D4BE3" w:rsidP="002D4BE3">
          <w:pPr>
            <w:pStyle w:val="58D35FF4B0CD4B65B54E4016954CC81C"/>
          </w:pPr>
          <w:r>
            <w:rPr>
              <w:rStyle w:val="PlaceholderText"/>
            </w:rPr>
            <w:t>Enter comments for any deficiencies noted and/or any records where this standard may not be applicable.</w:t>
          </w:r>
        </w:p>
      </w:docPartBody>
    </w:docPart>
    <w:docPart>
      <w:docPartPr>
        <w:name w:val="4D9E502DAB484D9792E78E78A09A2837"/>
        <w:category>
          <w:name w:val="General"/>
          <w:gallery w:val="placeholder"/>
        </w:category>
        <w:types>
          <w:type w:val="bbPlcHdr"/>
        </w:types>
        <w:behaviors>
          <w:behavior w:val="content"/>
        </w:behaviors>
        <w:guid w:val="{A65C2EBB-5494-455D-853E-6EABC25D7EAB}"/>
      </w:docPartPr>
      <w:docPartBody>
        <w:p w:rsidR="0002078A" w:rsidRDefault="002D4BE3" w:rsidP="002D4BE3">
          <w:pPr>
            <w:pStyle w:val="4D9E502DAB484D9792E78E78A09A2837"/>
          </w:pPr>
          <w:r>
            <w:rPr>
              <w:rStyle w:val="PlaceholderText"/>
            </w:rPr>
            <w:t># Deficient</w:t>
          </w:r>
        </w:p>
      </w:docPartBody>
    </w:docPart>
    <w:docPart>
      <w:docPartPr>
        <w:name w:val="7C0F17DAAACF42BF8962EEE58867A64D"/>
        <w:category>
          <w:name w:val="General"/>
          <w:gallery w:val="placeholder"/>
        </w:category>
        <w:types>
          <w:type w:val="bbPlcHdr"/>
        </w:types>
        <w:behaviors>
          <w:behavior w:val="content"/>
        </w:behaviors>
        <w:guid w:val="{AD0F9ADE-96E4-4203-8DBF-7D03B416A13C}"/>
      </w:docPartPr>
      <w:docPartBody>
        <w:p w:rsidR="0002078A" w:rsidRDefault="002D4BE3" w:rsidP="002D4BE3">
          <w:pPr>
            <w:pStyle w:val="7C0F17DAAACF42BF8962EEE58867A64D"/>
          </w:pPr>
          <w:r>
            <w:rPr>
              <w:rStyle w:val="PlaceholderText"/>
            </w:rPr>
            <w:t>Total Reviewed</w:t>
          </w:r>
        </w:p>
      </w:docPartBody>
    </w:docPart>
    <w:docPart>
      <w:docPartPr>
        <w:name w:val="546E59BA295E4AB08D2E2A8F60D89657"/>
        <w:category>
          <w:name w:val="General"/>
          <w:gallery w:val="placeholder"/>
        </w:category>
        <w:types>
          <w:type w:val="bbPlcHdr"/>
        </w:types>
        <w:behaviors>
          <w:behavior w:val="content"/>
        </w:behaviors>
        <w:guid w:val="{DD526989-7898-44A2-ACE0-39E6E7465E45}"/>
      </w:docPartPr>
      <w:docPartBody>
        <w:p w:rsidR="0002078A" w:rsidRDefault="002D4BE3" w:rsidP="002D4BE3">
          <w:pPr>
            <w:pStyle w:val="546E59BA295E4AB08D2E2A8F60D89657"/>
          </w:pPr>
          <w:r>
            <w:rPr>
              <w:rStyle w:val="PlaceholderText"/>
            </w:rPr>
            <w:t># Deficient</w:t>
          </w:r>
        </w:p>
      </w:docPartBody>
    </w:docPart>
    <w:docPart>
      <w:docPartPr>
        <w:name w:val="FBCB703F7BB64A51918084B188C0614D"/>
        <w:category>
          <w:name w:val="General"/>
          <w:gallery w:val="placeholder"/>
        </w:category>
        <w:types>
          <w:type w:val="bbPlcHdr"/>
        </w:types>
        <w:behaviors>
          <w:behavior w:val="content"/>
        </w:behaviors>
        <w:guid w:val="{4F067C84-99D2-4EE2-99F7-21942C3FEA6F}"/>
      </w:docPartPr>
      <w:docPartBody>
        <w:p w:rsidR="0002078A" w:rsidRDefault="002D4BE3" w:rsidP="002D4BE3">
          <w:pPr>
            <w:pStyle w:val="FBCB703F7BB64A51918084B188C0614D"/>
          </w:pPr>
          <w:r>
            <w:rPr>
              <w:rStyle w:val="PlaceholderText"/>
            </w:rPr>
            <w:t>Total Reviewed</w:t>
          </w:r>
        </w:p>
      </w:docPartBody>
    </w:docPart>
    <w:docPart>
      <w:docPartPr>
        <w:name w:val="53635C76BDBB4AB88C695AEB226DE8A1"/>
        <w:category>
          <w:name w:val="General"/>
          <w:gallery w:val="placeholder"/>
        </w:category>
        <w:types>
          <w:type w:val="bbPlcHdr"/>
        </w:types>
        <w:behaviors>
          <w:behavior w:val="content"/>
        </w:behaviors>
        <w:guid w:val="{503E209D-BCFD-467A-A964-32FCB832E4A0}"/>
      </w:docPartPr>
      <w:docPartBody>
        <w:p w:rsidR="0002078A" w:rsidRDefault="002D4BE3" w:rsidP="002D4BE3">
          <w:pPr>
            <w:pStyle w:val="53635C76BDBB4AB88C695AEB226DE8A1"/>
          </w:pPr>
          <w:r>
            <w:rPr>
              <w:rStyle w:val="PlaceholderText"/>
            </w:rPr>
            <w:t># Deficient</w:t>
          </w:r>
        </w:p>
      </w:docPartBody>
    </w:docPart>
    <w:docPart>
      <w:docPartPr>
        <w:name w:val="87149ACC9097462FA0E09EC23BDED908"/>
        <w:category>
          <w:name w:val="General"/>
          <w:gallery w:val="placeholder"/>
        </w:category>
        <w:types>
          <w:type w:val="bbPlcHdr"/>
        </w:types>
        <w:behaviors>
          <w:behavior w:val="content"/>
        </w:behaviors>
        <w:guid w:val="{0B341FE3-9A5B-45CE-B198-24801168312F}"/>
      </w:docPartPr>
      <w:docPartBody>
        <w:p w:rsidR="0002078A" w:rsidRDefault="002D4BE3" w:rsidP="002D4BE3">
          <w:pPr>
            <w:pStyle w:val="87149ACC9097462FA0E09EC23BDED908"/>
          </w:pPr>
          <w:r>
            <w:rPr>
              <w:rStyle w:val="PlaceholderText"/>
            </w:rPr>
            <w:t>Total Reviewed</w:t>
          </w:r>
        </w:p>
      </w:docPartBody>
    </w:docPart>
    <w:docPart>
      <w:docPartPr>
        <w:name w:val="2AA90C376D54466A97AED59547F81EEF"/>
        <w:category>
          <w:name w:val="General"/>
          <w:gallery w:val="placeholder"/>
        </w:category>
        <w:types>
          <w:type w:val="bbPlcHdr"/>
        </w:types>
        <w:behaviors>
          <w:behavior w:val="content"/>
        </w:behaviors>
        <w:guid w:val="{B1B8C139-47C3-4B59-9B46-1385EE15A8AA}"/>
      </w:docPartPr>
      <w:docPartBody>
        <w:p w:rsidR="0002078A" w:rsidRDefault="002D4BE3" w:rsidP="002D4BE3">
          <w:pPr>
            <w:pStyle w:val="2AA90C376D54466A97AED59547F81EEF"/>
          </w:pPr>
          <w:r>
            <w:rPr>
              <w:rStyle w:val="PlaceholderText"/>
            </w:rPr>
            <w:t># Deficient</w:t>
          </w:r>
        </w:p>
      </w:docPartBody>
    </w:docPart>
    <w:docPart>
      <w:docPartPr>
        <w:name w:val="1D21E3B5F47F4C43835F7C6DFF83EB3F"/>
        <w:category>
          <w:name w:val="General"/>
          <w:gallery w:val="placeholder"/>
        </w:category>
        <w:types>
          <w:type w:val="bbPlcHdr"/>
        </w:types>
        <w:behaviors>
          <w:behavior w:val="content"/>
        </w:behaviors>
        <w:guid w:val="{A233FC69-2C91-450E-B7E3-8BBA34D2B2A3}"/>
      </w:docPartPr>
      <w:docPartBody>
        <w:p w:rsidR="0002078A" w:rsidRDefault="002D4BE3" w:rsidP="002D4BE3">
          <w:pPr>
            <w:pStyle w:val="1D21E3B5F47F4C43835F7C6DFF83EB3F"/>
          </w:pPr>
          <w:r>
            <w:rPr>
              <w:rStyle w:val="PlaceholderText"/>
            </w:rPr>
            <w:t>Total Reviewed</w:t>
          </w:r>
        </w:p>
      </w:docPartBody>
    </w:docPart>
    <w:docPart>
      <w:docPartPr>
        <w:name w:val="6A52B2BF25FE4B9AAA25DA466896FA9C"/>
        <w:category>
          <w:name w:val="General"/>
          <w:gallery w:val="placeholder"/>
        </w:category>
        <w:types>
          <w:type w:val="bbPlcHdr"/>
        </w:types>
        <w:behaviors>
          <w:behavior w:val="content"/>
        </w:behaviors>
        <w:guid w:val="{AD790E51-50ED-4A9A-8E04-F4C27A5B89CA}"/>
      </w:docPartPr>
      <w:docPartBody>
        <w:p w:rsidR="0002078A" w:rsidRDefault="002D4BE3" w:rsidP="002D4BE3">
          <w:pPr>
            <w:pStyle w:val="6A52B2BF25FE4B9AAA25DA466896FA9C"/>
          </w:pPr>
          <w:r>
            <w:rPr>
              <w:rStyle w:val="PlaceholderText"/>
            </w:rPr>
            <w:t>Enter comments for any deficiencies noted and/or any records where this standard may not be applicable.</w:t>
          </w:r>
        </w:p>
      </w:docPartBody>
    </w:docPart>
    <w:docPart>
      <w:docPartPr>
        <w:name w:val="37582D72D5BE45EFB7F8D6D37B4037C2"/>
        <w:category>
          <w:name w:val="General"/>
          <w:gallery w:val="placeholder"/>
        </w:category>
        <w:types>
          <w:type w:val="bbPlcHdr"/>
        </w:types>
        <w:behaviors>
          <w:behavior w:val="content"/>
        </w:behaviors>
        <w:guid w:val="{947B30C2-5514-4C11-8B0A-69523D13F22F}"/>
      </w:docPartPr>
      <w:docPartBody>
        <w:p w:rsidR="0002078A" w:rsidRDefault="002D4BE3" w:rsidP="002D4BE3">
          <w:pPr>
            <w:pStyle w:val="37582D72D5BE45EFB7F8D6D37B4037C2"/>
          </w:pPr>
          <w:r>
            <w:rPr>
              <w:rStyle w:val="PlaceholderText"/>
            </w:rPr>
            <w:t>Enter comments for any deficiencies noted and/or any records where this standard may not be applicable.</w:t>
          </w:r>
        </w:p>
      </w:docPartBody>
    </w:docPart>
    <w:docPart>
      <w:docPartPr>
        <w:name w:val="19930817B1FA4F8E93F6804747E63C05"/>
        <w:category>
          <w:name w:val="General"/>
          <w:gallery w:val="placeholder"/>
        </w:category>
        <w:types>
          <w:type w:val="bbPlcHdr"/>
        </w:types>
        <w:behaviors>
          <w:behavior w:val="content"/>
        </w:behaviors>
        <w:guid w:val="{920E675F-5693-43D0-B565-A1F9B4F77566}"/>
      </w:docPartPr>
      <w:docPartBody>
        <w:p w:rsidR="0002078A" w:rsidRDefault="002D4BE3" w:rsidP="002D4BE3">
          <w:pPr>
            <w:pStyle w:val="19930817B1FA4F8E93F6804747E63C05"/>
          </w:pPr>
          <w:r>
            <w:rPr>
              <w:rStyle w:val="PlaceholderText"/>
            </w:rPr>
            <w:t># Deficient</w:t>
          </w:r>
        </w:p>
      </w:docPartBody>
    </w:docPart>
    <w:docPart>
      <w:docPartPr>
        <w:name w:val="ED5DEEEC071E4080B9F2DFDA20374FB5"/>
        <w:category>
          <w:name w:val="General"/>
          <w:gallery w:val="placeholder"/>
        </w:category>
        <w:types>
          <w:type w:val="bbPlcHdr"/>
        </w:types>
        <w:behaviors>
          <w:behavior w:val="content"/>
        </w:behaviors>
        <w:guid w:val="{0C971C97-21DE-44EC-8EBD-86C27CBA49B3}"/>
      </w:docPartPr>
      <w:docPartBody>
        <w:p w:rsidR="0002078A" w:rsidRDefault="002D4BE3" w:rsidP="002D4BE3">
          <w:pPr>
            <w:pStyle w:val="ED5DEEEC071E4080B9F2DFDA20374FB5"/>
          </w:pPr>
          <w:r>
            <w:rPr>
              <w:rStyle w:val="PlaceholderText"/>
            </w:rPr>
            <w:t>Total Reviewed</w:t>
          </w:r>
        </w:p>
      </w:docPartBody>
    </w:docPart>
    <w:docPart>
      <w:docPartPr>
        <w:name w:val="5757DDDF3E184639B40EC8E13C7EEC43"/>
        <w:category>
          <w:name w:val="General"/>
          <w:gallery w:val="placeholder"/>
        </w:category>
        <w:types>
          <w:type w:val="bbPlcHdr"/>
        </w:types>
        <w:behaviors>
          <w:behavior w:val="content"/>
        </w:behaviors>
        <w:guid w:val="{95CDFACD-9602-46FF-8A04-868E8E76F597}"/>
      </w:docPartPr>
      <w:docPartBody>
        <w:p w:rsidR="0002078A" w:rsidRDefault="002D4BE3" w:rsidP="002D4BE3">
          <w:pPr>
            <w:pStyle w:val="5757DDDF3E184639B40EC8E13C7EEC43"/>
          </w:pPr>
          <w:r>
            <w:rPr>
              <w:rStyle w:val="PlaceholderText"/>
            </w:rPr>
            <w:t>Enter comments for any deficiencies noted and/or any records where this standard may not be applicable.</w:t>
          </w:r>
        </w:p>
      </w:docPartBody>
    </w:docPart>
    <w:docPart>
      <w:docPartPr>
        <w:name w:val="89E1C0DDD9E54A62AAE47C3C56FBD680"/>
        <w:category>
          <w:name w:val="General"/>
          <w:gallery w:val="placeholder"/>
        </w:category>
        <w:types>
          <w:type w:val="bbPlcHdr"/>
        </w:types>
        <w:behaviors>
          <w:behavior w:val="content"/>
        </w:behaviors>
        <w:guid w:val="{8F09D82A-096A-4851-9512-20641F36009D}"/>
      </w:docPartPr>
      <w:docPartBody>
        <w:p w:rsidR="0002078A" w:rsidRDefault="002D4BE3" w:rsidP="002D4BE3">
          <w:pPr>
            <w:pStyle w:val="89E1C0DDD9E54A62AAE47C3C56FBD680"/>
          </w:pPr>
          <w:r>
            <w:rPr>
              <w:rStyle w:val="PlaceholderText"/>
            </w:rPr>
            <w:t># Deficient</w:t>
          </w:r>
        </w:p>
      </w:docPartBody>
    </w:docPart>
    <w:docPart>
      <w:docPartPr>
        <w:name w:val="24877AAF12634FF1B096D028DD001190"/>
        <w:category>
          <w:name w:val="General"/>
          <w:gallery w:val="placeholder"/>
        </w:category>
        <w:types>
          <w:type w:val="bbPlcHdr"/>
        </w:types>
        <w:behaviors>
          <w:behavior w:val="content"/>
        </w:behaviors>
        <w:guid w:val="{F9634D22-DEE2-494E-8A32-F02E9F982E41}"/>
      </w:docPartPr>
      <w:docPartBody>
        <w:p w:rsidR="0002078A" w:rsidRDefault="002D4BE3" w:rsidP="002D4BE3">
          <w:pPr>
            <w:pStyle w:val="24877AAF12634FF1B096D028DD001190"/>
          </w:pPr>
          <w:r>
            <w:rPr>
              <w:rStyle w:val="PlaceholderText"/>
            </w:rPr>
            <w:t>Total Reviewed</w:t>
          </w:r>
        </w:p>
      </w:docPartBody>
    </w:docPart>
    <w:docPart>
      <w:docPartPr>
        <w:name w:val="E50B612F5FCE4EF5A84187632CBDC43A"/>
        <w:category>
          <w:name w:val="General"/>
          <w:gallery w:val="placeholder"/>
        </w:category>
        <w:types>
          <w:type w:val="bbPlcHdr"/>
        </w:types>
        <w:behaviors>
          <w:behavior w:val="content"/>
        </w:behaviors>
        <w:guid w:val="{937D9212-4EB6-49E1-80FD-823BBFF8F206}"/>
      </w:docPartPr>
      <w:docPartBody>
        <w:p w:rsidR="0002078A" w:rsidRDefault="002D4BE3" w:rsidP="002D4BE3">
          <w:pPr>
            <w:pStyle w:val="E50B612F5FCE4EF5A84187632CBDC43A"/>
          </w:pPr>
          <w:r>
            <w:rPr>
              <w:rStyle w:val="PlaceholderText"/>
            </w:rPr>
            <w:t>Enter comments for any deficiencies noted and/or any records where this standard may not be applicable.</w:t>
          </w:r>
        </w:p>
      </w:docPartBody>
    </w:docPart>
    <w:docPart>
      <w:docPartPr>
        <w:name w:val="6F08736AA419487E866E6FB5E1B0BD1F"/>
        <w:category>
          <w:name w:val="General"/>
          <w:gallery w:val="placeholder"/>
        </w:category>
        <w:types>
          <w:type w:val="bbPlcHdr"/>
        </w:types>
        <w:behaviors>
          <w:behavior w:val="content"/>
        </w:behaviors>
        <w:guid w:val="{8F4887CE-5D7A-4385-B58C-04671D1D5097}"/>
      </w:docPartPr>
      <w:docPartBody>
        <w:p w:rsidR="0002078A" w:rsidRDefault="002D4BE3" w:rsidP="002D4BE3">
          <w:pPr>
            <w:pStyle w:val="6F08736AA419487E866E6FB5E1B0BD1F"/>
          </w:pPr>
          <w:r>
            <w:rPr>
              <w:rStyle w:val="PlaceholderText"/>
            </w:rPr>
            <w:t># Deficient</w:t>
          </w:r>
        </w:p>
      </w:docPartBody>
    </w:docPart>
    <w:docPart>
      <w:docPartPr>
        <w:name w:val="D5565CA4905340A880F0016A092DD92C"/>
        <w:category>
          <w:name w:val="General"/>
          <w:gallery w:val="placeholder"/>
        </w:category>
        <w:types>
          <w:type w:val="bbPlcHdr"/>
        </w:types>
        <w:behaviors>
          <w:behavior w:val="content"/>
        </w:behaviors>
        <w:guid w:val="{BE2807FE-0ADF-40CE-B08A-1AF48AEE4795}"/>
      </w:docPartPr>
      <w:docPartBody>
        <w:p w:rsidR="0002078A" w:rsidRDefault="002D4BE3" w:rsidP="002D4BE3">
          <w:pPr>
            <w:pStyle w:val="D5565CA4905340A880F0016A092DD92C"/>
          </w:pPr>
          <w:r>
            <w:rPr>
              <w:rStyle w:val="PlaceholderText"/>
            </w:rPr>
            <w:t>Total Reviewed</w:t>
          </w:r>
        </w:p>
      </w:docPartBody>
    </w:docPart>
    <w:docPart>
      <w:docPartPr>
        <w:name w:val="8657228DC3D0418792D2827D4B6E2884"/>
        <w:category>
          <w:name w:val="General"/>
          <w:gallery w:val="placeholder"/>
        </w:category>
        <w:types>
          <w:type w:val="bbPlcHdr"/>
        </w:types>
        <w:behaviors>
          <w:behavior w:val="content"/>
        </w:behaviors>
        <w:guid w:val="{C57921FA-1A4F-4924-AEEE-2F416B63790F}"/>
      </w:docPartPr>
      <w:docPartBody>
        <w:p w:rsidR="0002078A" w:rsidRDefault="002D4BE3" w:rsidP="002D4BE3">
          <w:pPr>
            <w:pStyle w:val="8657228DC3D0418792D2827D4B6E2884"/>
          </w:pPr>
          <w:r>
            <w:rPr>
              <w:rStyle w:val="PlaceholderText"/>
            </w:rPr>
            <w:t>Enter comments for any deficiencies noted and/or any records where this standard may not be applicable.</w:t>
          </w:r>
        </w:p>
      </w:docPartBody>
    </w:docPart>
    <w:docPart>
      <w:docPartPr>
        <w:name w:val="8183A188937641B78D9DA3A5A035B95E"/>
        <w:category>
          <w:name w:val="General"/>
          <w:gallery w:val="placeholder"/>
        </w:category>
        <w:types>
          <w:type w:val="bbPlcHdr"/>
        </w:types>
        <w:behaviors>
          <w:behavior w:val="content"/>
        </w:behaviors>
        <w:guid w:val="{0596003E-CBDC-4C19-A5C6-960948C41E09}"/>
      </w:docPartPr>
      <w:docPartBody>
        <w:p w:rsidR="0002078A" w:rsidRDefault="002D4BE3" w:rsidP="002D4BE3">
          <w:pPr>
            <w:pStyle w:val="8183A188937641B78D9DA3A5A035B95E"/>
          </w:pPr>
          <w:r>
            <w:rPr>
              <w:rStyle w:val="PlaceholderText"/>
            </w:rPr>
            <w:t># Deficient</w:t>
          </w:r>
        </w:p>
      </w:docPartBody>
    </w:docPart>
    <w:docPart>
      <w:docPartPr>
        <w:name w:val="C004545109074A928A8D63C0AD7F96A2"/>
        <w:category>
          <w:name w:val="General"/>
          <w:gallery w:val="placeholder"/>
        </w:category>
        <w:types>
          <w:type w:val="bbPlcHdr"/>
        </w:types>
        <w:behaviors>
          <w:behavior w:val="content"/>
        </w:behaviors>
        <w:guid w:val="{E3B48565-591C-496B-A626-A7149A26DBF4}"/>
      </w:docPartPr>
      <w:docPartBody>
        <w:p w:rsidR="0002078A" w:rsidRDefault="002D4BE3" w:rsidP="002D4BE3">
          <w:pPr>
            <w:pStyle w:val="C004545109074A928A8D63C0AD7F96A2"/>
          </w:pPr>
          <w:r>
            <w:rPr>
              <w:rStyle w:val="PlaceholderText"/>
            </w:rPr>
            <w:t>Total Reviewed</w:t>
          </w:r>
        </w:p>
      </w:docPartBody>
    </w:docPart>
    <w:docPart>
      <w:docPartPr>
        <w:name w:val="C0F66323790044CAA09694891EE00E12"/>
        <w:category>
          <w:name w:val="General"/>
          <w:gallery w:val="placeholder"/>
        </w:category>
        <w:types>
          <w:type w:val="bbPlcHdr"/>
        </w:types>
        <w:behaviors>
          <w:behavior w:val="content"/>
        </w:behaviors>
        <w:guid w:val="{900B6C26-7BFC-4E34-87AB-435C65062C2C}"/>
      </w:docPartPr>
      <w:docPartBody>
        <w:p w:rsidR="0002078A" w:rsidRDefault="002D4BE3" w:rsidP="002D4BE3">
          <w:pPr>
            <w:pStyle w:val="C0F66323790044CAA09694891EE00E12"/>
          </w:pPr>
          <w:r>
            <w:rPr>
              <w:rStyle w:val="PlaceholderText"/>
            </w:rPr>
            <w:t>Enter comments for any deficiencies noted and/or any records where this standard may not be applicable.</w:t>
          </w:r>
        </w:p>
      </w:docPartBody>
    </w:docPart>
    <w:docPart>
      <w:docPartPr>
        <w:name w:val="AEAE7B75993740E0B64E674CCD442372"/>
        <w:category>
          <w:name w:val="General"/>
          <w:gallery w:val="placeholder"/>
        </w:category>
        <w:types>
          <w:type w:val="bbPlcHdr"/>
        </w:types>
        <w:behaviors>
          <w:behavior w:val="content"/>
        </w:behaviors>
        <w:guid w:val="{BD5821E2-0478-4BF1-AC11-DD784B83D7A9}"/>
      </w:docPartPr>
      <w:docPartBody>
        <w:p w:rsidR="0002078A" w:rsidRDefault="002D4BE3" w:rsidP="002D4BE3">
          <w:pPr>
            <w:pStyle w:val="AEAE7B75993740E0B64E674CCD442372"/>
          </w:pPr>
          <w:r>
            <w:rPr>
              <w:rStyle w:val="PlaceholderText"/>
            </w:rPr>
            <w:t># Deficient</w:t>
          </w:r>
        </w:p>
      </w:docPartBody>
    </w:docPart>
    <w:docPart>
      <w:docPartPr>
        <w:name w:val="47828359F89148BC84BEC015D861C7F4"/>
        <w:category>
          <w:name w:val="General"/>
          <w:gallery w:val="placeholder"/>
        </w:category>
        <w:types>
          <w:type w:val="bbPlcHdr"/>
        </w:types>
        <w:behaviors>
          <w:behavior w:val="content"/>
        </w:behaviors>
        <w:guid w:val="{97DCE678-F703-4D49-BCEC-052490519FE5}"/>
      </w:docPartPr>
      <w:docPartBody>
        <w:p w:rsidR="0002078A" w:rsidRDefault="002D4BE3" w:rsidP="002D4BE3">
          <w:pPr>
            <w:pStyle w:val="47828359F89148BC84BEC015D861C7F4"/>
          </w:pPr>
          <w:r>
            <w:rPr>
              <w:rStyle w:val="PlaceholderText"/>
            </w:rPr>
            <w:t>Total Reviewed</w:t>
          </w:r>
        </w:p>
      </w:docPartBody>
    </w:docPart>
    <w:docPart>
      <w:docPartPr>
        <w:name w:val="735DF6CBB55D4C4A9C81EC73676A2DF3"/>
        <w:category>
          <w:name w:val="General"/>
          <w:gallery w:val="placeholder"/>
        </w:category>
        <w:types>
          <w:type w:val="bbPlcHdr"/>
        </w:types>
        <w:behaviors>
          <w:behavior w:val="content"/>
        </w:behaviors>
        <w:guid w:val="{3CDA4314-6B1B-4E0D-9D72-1EEAF48681F1}"/>
      </w:docPartPr>
      <w:docPartBody>
        <w:p w:rsidR="0002078A" w:rsidRDefault="002D4BE3" w:rsidP="002D4BE3">
          <w:pPr>
            <w:pStyle w:val="735DF6CBB55D4C4A9C81EC73676A2DF3"/>
          </w:pPr>
          <w:r>
            <w:rPr>
              <w:rStyle w:val="PlaceholderText"/>
            </w:rPr>
            <w:t>Enter comments for any deficiencies noted and/or any records where this standard may not be applicable.</w:t>
          </w:r>
        </w:p>
      </w:docPartBody>
    </w:docPart>
    <w:docPart>
      <w:docPartPr>
        <w:name w:val="D49F1FE8C0AD4F3C85457A753AA26A04"/>
        <w:category>
          <w:name w:val="General"/>
          <w:gallery w:val="placeholder"/>
        </w:category>
        <w:types>
          <w:type w:val="bbPlcHdr"/>
        </w:types>
        <w:behaviors>
          <w:behavior w:val="content"/>
        </w:behaviors>
        <w:guid w:val="{0809553D-E67A-4A58-8349-F98A6A42E240}"/>
      </w:docPartPr>
      <w:docPartBody>
        <w:p w:rsidR="0002078A" w:rsidRDefault="002D4BE3" w:rsidP="002D4BE3">
          <w:pPr>
            <w:pStyle w:val="D49F1FE8C0AD4F3C85457A753AA26A04"/>
          </w:pPr>
          <w:r>
            <w:rPr>
              <w:rStyle w:val="PlaceholderText"/>
            </w:rPr>
            <w:t># Deficient</w:t>
          </w:r>
        </w:p>
      </w:docPartBody>
    </w:docPart>
    <w:docPart>
      <w:docPartPr>
        <w:name w:val="6486D728E1CB47E7BF43A75F828BD182"/>
        <w:category>
          <w:name w:val="General"/>
          <w:gallery w:val="placeholder"/>
        </w:category>
        <w:types>
          <w:type w:val="bbPlcHdr"/>
        </w:types>
        <w:behaviors>
          <w:behavior w:val="content"/>
        </w:behaviors>
        <w:guid w:val="{EF29714F-229F-4F5B-82C8-95CB42E22CF2}"/>
      </w:docPartPr>
      <w:docPartBody>
        <w:p w:rsidR="0002078A" w:rsidRDefault="002D4BE3" w:rsidP="002D4BE3">
          <w:pPr>
            <w:pStyle w:val="6486D728E1CB47E7BF43A75F828BD182"/>
          </w:pPr>
          <w:r>
            <w:rPr>
              <w:rStyle w:val="PlaceholderText"/>
            </w:rPr>
            <w:t>Total Reviewed</w:t>
          </w:r>
        </w:p>
      </w:docPartBody>
    </w:docPart>
    <w:docPart>
      <w:docPartPr>
        <w:name w:val="2F443027AD724668ACCE6EFE0EEBB000"/>
        <w:category>
          <w:name w:val="General"/>
          <w:gallery w:val="placeholder"/>
        </w:category>
        <w:types>
          <w:type w:val="bbPlcHdr"/>
        </w:types>
        <w:behaviors>
          <w:behavior w:val="content"/>
        </w:behaviors>
        <w:guid w:val="{0DFC858A-7011-44FC-81A1-5E02DABE67BD}"/>
      </w:docPartPr>
      <w:docPartBody>
        <w:p w:rsidR="0002078A" w:rsidRDefault="002D4BE3" w:rsidP="002D4BE3">
          <w:pPr>
            <w:pStyle w:val="2F443027AD724668ACCE6EFE0EEBB000"/>
          </w:pPr>
          <w:r>
            <w:rPr>
              <w:rStyle w:val="PlaceholderText"/>
            </w:rPr>
            <w:t>Enter comments for any deficiencies noted and/or any records where this standard may not be applicable.</w:t>
          </w:r>
        </w:p>
      </w:docPartBody>
    </w:docPart>
    <w:docPart>
      <w:docPartPr>
        <w:name w:val="A1B58B59D689487184DD0D1864B66110"/>
        <w:category>
          <w:name w:val="General"/>
          <w:gallery w:val="placeholder"/>
        </w:category>
        <w:types>
          <w:type w:val="bbPlcHdr"/>
        </w:types>
        <w:behaviors>
          <w:behavior w:val="content"/>
        </w:behaviors>
        <w:guid w:val="{191A50D4-BD13-4EEF-BCC7-5366F0384353}"/>
      </w:docPartPr>
      <w:docPartBody>
        <w:p w:rsidR="0002078A" w:rsidRDefault="002D4BE3" w:rsidP="002D4BE3">
          <w:pPr>
            <w:pStyle w:val="A1B58B59D689487184DD0D1864B66110"/>
          </w:pPr>
          <w:r>
            <w:rPr>
              <w:rStyle w:val="PlaceholderText"/>
            </w:rPr>
            <w:t>Enter comments for any deficiencies noted and/or any records where this standard may not be applicable.</w:t>
          </w:r>
        </w:p>
      </w:docPartBody>
    </w:docPart>
    <w:docPart>
      <w:docPartPr>
        <w:name w:val="6DF89B79CA5645849441146D09D407BA"/>
        <w:category>
          <w:name w:val="General"/>
          <w:gallery w:val="placeholder"/>
        </w:category>
        <w:types>
          <w:type w:val="bbPlcHdr"/>
        </w:types>
        <w:behaviors>
          <w:behavior w:val="content"/>
        </w:behaviors>
        <w:guid w:val="{D76D0A18-312A-485A-B5CA-F8FDA5DEA620}"/>
      </w:docPartPr>
      <w:docPartBody>
        <w:p w:rsidR="0002078A" w:rsidRDefault="002D4BE3" w:rsidP="002D4BE3">
          <w:pPr>
            <w:pStyle w:val="6DF89B79CA5645849441146D09D407BA"/>
          </w:pPr>
          <w:r>
            <w:rPr>
              <w:rStyle w:val="PlaceholderText"/>
            </w:rPr>
            <w:t># Deficient</w:t>
          </w:r>
        </w:p>
      </w:docPartBody>
    </w:docPart>
    <w:docPart>
      <w:docPartPr>
        <w:name w:val="82A651A3DFF44FCDA569624223B8AC5A"/>
        <w:category>
          <w:name w:val="General"/>
          <w:gallery w:val="placeholder"/>
        </w:category>
        <w:types>
          <w:type w:val="bbPlcHdr"/>
        </w:types>
        <w:behaviors>
          <w:behavior w:val="content"/>
        </w:behaviors>
        <w:guid w:val="{848AEE08-F4D1-46CE-A8CB-7C2282456C95}"/>
      </w:docPartPr>
      <w:docPartBody>
        <w:p w:rsidR="0002078A" w:rsidRDefault="002D4BE3" w:rsidP="002D4BE3">
          <w:pPr>
            <w:pStyle w:val="82A651A3DFF44FCDA569624223B8AC5A"/>
          </w:pPr>
          <w:r>
            <w:rPr>
              <w:rStyle w:val="PlaceholderText"/>
            </w:rPr>
            <w:t>Total Reviewed</w:t>
          </w:r>
        </w:p>
      </w:docPartBody>
    </w:docPart>
    <w:docPart>
      <w:docPartPr>
        <w:name w:val="9C921D2834D74D2488E91C521FDF9F4F"/>
        <w:category>
          <w:name w:val="General"/>
          <w:gallery w:val="placeholder"/>
        </w:category>
        <w:types>
          <w:type w:val="bbPlcHdr"/>
        </w:types>
        <w:behaviors>
          <w:behavior w:val="content"/>
        </w:behaviors>
        <w:guid w:val="{A23FB64A-ECF6-4C0C-88F0-1E0B256E14AD}"/>
      </w:docPartPr>
      <w:docPartBody>
        <w:p w:rsidR="0002078A" w:rsidRDefault="002D4BE3" w:rsidP="002D4BE3">
          <w:pPr>
            <w:pStyle w:val="9C921D2834D74D2488E91C521FDF9F4F"/>
          </w:pPr>
          <w:r>
            <w:rPr>
              <w:rStyle w:val="PlaceholderText"/>
            </w:rPr>
            <w:t>Enter comments for any deficiencies noted and/or any records where this standard may not be applicable.</w:t>
          </w:r>
        </w:p>
      </w:docPartBody>
    </w:docPart>
    <w:docPart>
      <w:docPartPr>
        <w:name w:val="7040144C519B49329E8CF8BFA1FCF3F6"/>
        <w:category>
          <w:name w:val="General"/>
          <w:gallery w:val="placeholder"/>
        </w:category>
        <w:types>
          <w:type w:val="bbPlcHdr"/>
        </w:types>
        <w:behaviors>
          <w:behavior w:val="content"/>
        </w:behaviors>
        <w:guid w:val="{51D99A79-AF82-4DFC-9D13-837E0E6C1662}"/>
      </w:docPartPr>
      <w:docPartBody>
        <w:p w:rsidR="0002078A" w:rsidRDefault="002D4BE3" w:rsidP="002D4BE3">
          <w:pPr>
            <w:pStyle w:val="7040144C519B49329E8CF8BFA1FCF3F6"/>
          </w:pPr>
          <w:r>
            <w:rPr>
              <w:rStyle w:val="PlaceholderText"/>
            </w:rPr>
            <w:t># Deficient</w:t>
          </w:r>
        </w:p>
      </w:docPartBody>
    </w:docPart>
    <w:docPart>
      <w:docPartPr>
        <w:name w:val="0AD64E65ABC84924880A1CF5D88A9C36"/>
        <w:category>
          <w:name w:val="General"/>
          <w:gallery w:val="placeholder"/>
        </w:category>
        <w:types>
          <w:type w:val="bbPlcHdr"/>
        </w:types>
        <w:behaviors>
          <w:behavior w:val="content"/>
        </w:behaviors>
        <w:guid w:val="{B93EC56E-D49F-4C2A-8BFD-D33D3192C05B}"/>
      </w:docPartPr>
      <w:docPartBody>
        <w:p w:rsidR="0002078A" w:rsidRDefault="002D4BE3" w:rsidP="002D4BE3">
          <w:pPr>
            <w:pStyle w:val="0AD64E65ABC84924880A1CF5D88A9C36"/>
          </w:pPr>
          <w:r>
            <w:rPr>
              <w:rStyle w:val="PlaceholderText"/>
            </w:rPr>
            <w:t>Total Reviewed</w:t>
          </w:r>
        </w:p>
      </w:docPartBody>
    </w:docPart>
    <w:docPart>
      <w:docPartPr>
        <w:name w:val="048C0E80F73D4B328DF085CA848EAB3C"/>
        <w:category>
          <w:name w:val="General"/>
          <w:gallery w:val="placeholder"/>
        </w:category>
        <w:types>
          <w:type w:val="bbPlcHdr"/>
        </w:types>
        <w:behaviors>
          <w:behavior w:val="content"/>
        </w:behaviors>
        <w:guid w:val="{8049A26D-CAA8-44FD-8BBC-A5E81471D145}"/>
      </w:docPartPr>
      <w:docPartBody>
        <w:p w:rsidR="0002078A" w:rsidRDefault="002D4BE3" w:rsidP="002D4BE3">
          <w:pPr>
            <w:pStyle w:val="048C0E80F73D4B328DF085CA848EAB3C"/>
          </w:pPr>
          <w:r>
            <w:rPr>
              <w:rStyle w:val="PlaceholderText"/>
            </w:rPr>
            <w:t>Enter comments for any deficiencies noted and/or any records where this standard may not be applicable.</w:t>
          </w:r>
        </w:p>
      </w:docPartBody>
    </w:docPart>
    <w:docPart>
      <w:docPartPr>
        <w:name w:val="83BCE636B71B4E478214DD910EAA5BBF"/>
        <w:category>
          <w:name w:val="General"/>
          <w:gallery w:val="placeholder"/>
        </w:category>
        <w:types>
          <w:type w:val="bbPlcHdr"/>
        </w:types>
        <w:behaviors>
          <w:behavior w:val="content"/>
        </w:behaviors>
        <w:guid w:val="{AB9B4C2C-CCA0-487A-90CE-B097E5B2AC4E}"/>
      </w:docPartPr>
      <w:docPartBody>
        <w:p w:rsidR="0002078A" w:rsidRDefault="002D4BE3" w:rsidP="002D4BE3">
          <w:pPr>
            <w:pStyle w:val="83BCE636B71B4E478214DD910EAA5BBF"/>
          </w:pPr>
          <w:r>
            <w:rPr>
              <w:rStyle w:val="PlaceholderText"/>
            </w:rPr>
            <w:t># Deficient</w:t>
          </w:r>
        </w:p>
      </w:docPartBody>
    </w:docPart>
    <w:docPart>
      <w:docPartPr>
        <w:name w:val="09CD87476D00476195C37528E7ABB5FC"/>
        <w:category>
          <w:name w:val="General"/>
          <w:gallery w:val="placeholder"/>
        </w:category>
        <w:types>
          <w:type w:val="bbPlcHdr"/>
        </w:types>
        <w:behaviors>
          <w:behavior w:val="content"/>
        </w:behaviors>
        <w:guid w:val="{E1BB65C7-8411-450A-B00A-4145FEE08D27}"/>
      </w:docPartPr>
      <w:docPartBody>
        <w:p w:rsidR="0002078A" w:rsidRDefault="002D4BE3" w:rsidP="002D4BE3">
          <w:pPr>
            <w:pStyle w:val="09CD87476D00476195C37528E7ABB5FC"/>
          </w:pPr>
          <w:r>
            <w:rPr>
              <w:rStyle w:val="PlaceholderText"/>
            </w:rPr>
            <w:t>Total Reviewed</w:t>
          </w:r>
        </w:p>
      </w:docPartBody>
    </w:docPart>
    <w:docPart>
      <w:docPartPr>
        <w:name w:val="C1950EAF475947FA8A883E150FE7FEDA"/>
        <w:category>
          <w:name w:val="General"/>
          <w:gallery w:val="placeholder"/>
        </w:category>
        <w:types>
          <w:type w:val="bbPlcHdr"/>
        </w:types>
        <w:behaviors>
          <w:behavior w:val="content"/>
        </w:behaviors>
        <w:guid w:val="{48CE30D9-C143-4EE3-9B43-0C90068CA2C7}"/>
      </w:docPartPr>
      <w:docPartBody>
        <w:p w:rsidR="0002078A" w:rsidRDefault="002D4BE3" w:rsidP="002D4BE3">
          <w:pPr>
            <w:pStyle w:val="C1950EAF475947FA8A883E150FE7FEDA"/>
          </w:pPr>
          <w:r>
            <w:rPr>
              <w:rStyle w:val="PlaceholderText"/>
            </w:rPr>
            <w:t>Enter comments for any deficiencies noted and/or any records where this standard may not be applicable.</w:t>
          </w:r>
        </w:p>
      </w:docPartBody>
    </w:docPart>
    <w:docPart>
      <w:docPartPr>
        <w:name w:val="75CC6559432C4F86B8623C8ADF4CE8BC"/>
        <w:category>
          <w:name w:val="General"/>
          <w:gallery w:val="placeholder"/>
        </w:category>
        <w:types>
          <w:type w:val="bbPlcHdr"/>
        </w:types>
        <w:behaviors>
          <w:behavior w:val="content"/>
        </w:behaviors>
        <w:guid w:val="{BC60307A-6B56-41E7-BF37-B346A06F11AE}"/>
      </w:docPartPr>
      <w:docPartBody>
        <w:p w:rsidR="0002078A" w:rsidRDefault="002D4BE3" w:rsidP="002D4BE3">
          <w:pPr>
            <w:pStyle w:val="75CC6559432C4F86B8623C8ADF4CE8BC"/>
          </w:pPr>
          <w:r>
            <w:rPr>
              <w:rStyle w:val="PlaceholderText"/>
            </w:rPr>
            <w:t># Deficient</w:t>
          </w:r>
        </w:p>
      </w:docPartBody>
    </w:docPart>
    <w:docPart>
      <w:docPartPr>
        <w:name w:val="5C38317A80C14F2A9F1F59B60A31F329"/>
        <w:category>
          <w:name w:val="General"/>
          <w:gallery w:val="placeholder"/>
        </w:category>
        <w:types>
          <w:type w:val="bbPlcHdr"/>
        </w:types>
        <w:behaviors>
          <w:behavior w:val="content"/>
        </w:behaviors>
        <w:guid w:val="{17FCAC87-C538-456C-A4A9-483600BCD0BB}"/>
      </w:docPartPr>
      <w:docPartBody>
        <w:p w:rsidR="0002078A" w:rsidRDefault="002D4BE3" w:rsidP="002D4BE3">
          <w:pPr>
            <w:pStyle w:val="5C38317A80C14F2A9F1F59B60A31F329"/>
          </w:pPr>
          <w:r>
            <w:rPr>
              <w:rStyle w:val="PlaceholderText"/>
            </w:rPr>
            <w:t>Total Reviewed</w:t>
          </w:r>
        </w:p>
      </w:docPartBody>
    </w:docPart>
    <w:docPart>
      <w:docPartPr>
        <w:name w:val="9E62490C616C4DA68FB53253C885D087"/>
        <w:category>
          <w:name w:val="General"/>
          <w:gallery w:val="placeholder"/>
        </w:category>
        <w:types>
          <w:type w:val="bbPlcHdr"/>
        </w:types>
        <w:behaviors>
          <w:behavior w:val="content"/>
        </w:behaviors>
        <w:guid w:val="{8E386476-3B75-41E8-B948-A2E76FC14583}"/>
      </w:docPartPr>
      <w:docPartBody>
        <w:p w:rsidR="0002078A" w:rsidRDefault="002D4BE3" w:rsidP="002D4BE3">
          <w:pPr>
            <w:pStyle w:val="9E62490C616C4DA68FB53253C885D087"/>
          </w:pPr>
          <w:r>
            <w:rPr>
              <w:rStyle w:val="PlaceholderText"/>
            </w:rPr>
            <w:t>Enter comments for any deficiencies noted and/or any records where this standard may not be applicable.</w:t>
          </w:r>
        </w:p>
      </w:docPartBody>
    </w:docPart>
    <w:docPart>
      <w:docPartPr>
        <w:name w:val="205D1FA997464F0E98B62D3F2047BC3C"/>
        <w:category>
          <w:name w:val="General"/>
          <w:gallery w:val="placeholder"/>
        </w:category>
        <w:types>
          <w:type w:val="bbPlcHdr"/>
        </w:types>
        <w:behaviors>
          <w:behavior w:val="content"/>
        </w:behaviors>
        <w:guid w:val="{1AF687FD-6B4F-4C87-8766-677313876324}"/>
      </w:docPartPr>
      <w:docPartBody>
        <w:p w:rsidR="0002078A" w:rsidRDefault="002D4BE3" w:rsidP="002D4BE3">
          <w:pPr>
            <w:pStyle w:val="205D1FA997464F0E98B62D3F2047BC3C"/>
          </w:pPr>
          <w:r>
            <w:rPr>
              <w:rStyle w:val="PlaceholderText"/>
            </w:rPr>
            <w:t># Deficient</w:t>
          </w:r>
        </w:p>
      </w:docPartBody>
    </w:docPart>
    <w:docPart>
      <w:docPartPr>
        <w:name w:val="1D977BB25FD84EF08F0589E3250FAB8E"/>
        <w:category>
          <w:name w:val="General"/>
          <w:gallery w:val="placeholder"/>
        </w:category>
        <w:types>
          <w:type w:val="bbPlcHdr"/>
        </w:types>
        <w:behaviors>
          <w:behavior w:val="content"/>
        </w:behaviors>
        <w:guid w:val="{9EC8C2E1-4ABA-42F1-A3E5-123C3EB7B332}"/>
      </w:docPartPr>
      <w:docPartBody>
        <w:p w:rsidR="0002078A" w:rsidRDefault="002D4BE3" w:rsidP="002D4BE3">
          <w:pPr>
            <w:pStyle w:val="1D977BB25FD84EF08F0589E3250FAB8E"/>
          </w:pPr>
          <w:r>
            <w:rPr>
              <w:rStyle w:val="PlaceholderText"/>
            </w:rPr>
            <w:t>Total Reviewed</w:t>
          </w:r>
        </w:p>
      </w:docPartBody>
    </w:docPart>
    <w:docPart>
      <w:docPartPr>
        <w:name w:val="969F04A5472643FAA32228A703752763"/>
        <w:category>
          <w:name w:val="General"/>
          <w:gallery w:val="placeholder"/>
        </w:category>
        <w:types>
          <w:type w:val="bbPlcHdr"/>
        </w:types>
        <w:behaviors>
          <w:behavior w:val="content"/>
        </w:behaviors>
        <w:guid w:val="{05A06F7B-DD8B-4A73-B53B-BD24C9FBFF56}"/>
      </w:docPartPr>
      <w:docPartBody>
        <w:p w:rsidR="0002078A" w:rsidRDefault="002D4BE3" w:rsidP="002D4BE3">
          <w:pPr>
            <w:pStyle w:val="969F04A5472643FAA32228A703752763"/>
          </w:pPr>
          <w:r>
            <w:rPr>
              <w:rStyle w:val="PlaceholderText"/>
            </w:rPr>
            <w:t>Enter comments for any deficiencies noted and/or any records where this standard may not be applicable.</w:t>
          </w:r>
        </w:p>
      </w:docPartBody>
    </w:docPart>
    <w:docPart>
      <w:docPartPr>
        <w:name w:val="62DDFCBCB7E14CF889ED40513742E299"/>
        <w:category>
          <w:name w:val="General"/>
          <w:gallery w:val="placeholder"/>
        </w:category>
        <w:types>
          <w:type w:val="bbPlcHdr"/>
        </w:types>
        <w:behaviors>
          <w:behavior w:val="content"/>
        </w:behaviors>
        <w:guid w:val="{0C790CE8-4097-4F42-A086-19C21B23499C}"/>
      </w:docPartPr>
      <w:docPartBody>
        <w:p w:rsidR="0002078A" w:rsidRDefault="002D4BE3" w:rsidP="002D4BE3">
          <w:pPr>
            <w:pStyle w:val="62DDFCBCB7E14CF889ED40513742E299"/>
          </w:pPr>
          <w:r>
            <w:rPr>
              <w:rStyle w:val="PlaceholderText"/>
            </w:rPr>
            <w:t># Deficient</w:t>
          </w:r>
        </w:p>
      </w:docPartBody>
    </w:docPart>
    <w:docPart>
      <w:docPartPr>
        <w:name w:val="DAD4A07A2C5E4BB1B2809A8F3DF10288"/>
        <w:category>
          <w:name w:val="General"/>
          <w:gallery w:val="placeholder"/>
        </w:category>
        <w:types>
          <w:type w:val="bbPlcHdr"/>
        </w:types>
        <w:behaviors>
          <w:behavior w:val="content"/>
        </w:behaviors>
        <w:guid w:val="{3F35AB80-6B0B-4B88-ABC5-C769751089DA}"/>
      </w:docPartPr>
      <w:docPartBody>
        <w:p w:rsidR="0002078A" w:rsidRDefault="002D4BE3" w:rsidP="002D4BE3">
          <w:pPr>
            <w:pStyle w:val="DAD4A07A2C5E4BB1B2809A8F3DF10288"/>
          </w:pPr>
          <w:r>
            <w:rPr>
              <w:rStyle w:val="PlaceholderText"/>
            </w:rPr>
            <w:t>Total Reviewed</w:t>
          </w:r>
        </w:p>
      </w:docPartBody>
    </w:docPart>
    <w:docPart>
      <w:docPartPr>
        <w:name w:val="0FAA9837E02043C3A5BE7A398D8ED7DF"/>
        <w:category>
          <w:name w:val="General"/>
          <w:gallery w:val="placeholder"/>
        </w:category>
        <w:types>
          <w:type w:val="bbPlcHdr"/>
        </w:types>
        <w:behaviors>
          <w:behavior w:val="content"/>
        </w:behaviors>
        <w:guid w:val="{7BC08B0B-6D7E-4443-8B7E-B26E2466AB82}"/>
      </w:docPartPr>
      <w:docPartBody>
        <w:p w:rsidR="0002078A" w:rsidRDefault="002D4BE3" w:rsidP="002D4BE3">
          <w:pPr>
            <w:pStyle w:val="0FAA9837E02043C3A5BE7A398D8ED7DF"/>
          </w:pPr>
          <w:r>
            <w:rPr>
              <w:rStyle w:val="PlaceholderText"/>
            </w:rPr>
            <w:t>Enter comments for any deficiencies noted and/or any records where this standard may not be applicable.</w:t>
          </w:r>
        </w:p>
      </w:docPartBody>
    </w:docPart>
    <w:docPart>
      <w:docPartPr>
        <w:name w:val="1F6446AB369F4026B522C2834E69B60D"/>
        <w:category>
          <w:name w:val="General"/>
          <w:gallery w:val="placeholder"/>
        </w:category>
        <w:types>
          <w:type w:val="bbPlcHdr"/>
        </w:types>
        <w:behaviors>
          <w:behavior w:val="content"/>
        </w:behaviors>
        <w:guid w:val="{9373123E-07E9-42CC-A88C-8D15F0D45BE3}"/>
      </w:docPartPr>
      <w:docPartBody>
        <w:p w:rsidR="0002078A" w:rsidRDefault="002D4BE3" w:rsidP="002D4BE3">
          <w:pPr>
            <w:pStyle w:val="1F6446AB369F4026B522C2834E69B60D"/>
          </w:pPr>
          <w:r>
            <w:rPr>
              <w:rStyle w:val="PlaceholderText"/>
            </w:rPr>
            <w:t># Deficient</w:t>
          </w:r>
        </w:p>
      </w:docPartBody>
    </w:docPart>
    <w:docPart>
      <w:docPartPr>
        <w:name w:val="A0AB346F8AC04068B7BD9A0245E4C8AE"/>
        <w:category>
          <w:name w:val="General"/>
          <w:gallery w:val="placeholder"/>
        </w:category>
        <w:types>
          <w:type w:val="bbPlcHdr"/>
        </w:types>
        <w:behaviors>
          <w:behavior w:val="content"/>
        </w:behaviors>
        <w:guid w:val="{E1805EBB-ADA5-48DA-91EA-E658D6BF1D67}"/>
      </w:docPartPr>
      <w:docPartBody>
        <w:p w:rsidR="0002078A" w:rsidRDefault="002D4BE3" w:rsidP="002D4BE3">
          <w:pPr>
            <w:pStyle w:val="A0AB346F8AC04068B7BD9A0245E4C8AE"/>
          </w:pPr>
          <w:r>
            <w:rPr>
              <w:rStyle w:val="PlaceholderText"/>
            </w:rPr>
            <w:t>Total Reviewed</w:t>
          </w:r>
        </w:p>
      </w:docPartBody>
    </w:docPart>
    <w:docPart>
      <w:docPartPr>
        <w:name w:val="5DE62A1781344F4B97AFDE0BF4B023C1"/>
        <w:category>
          <w:name w:val="General"/>
          <w:gallery w:val="placeholder"/>
        </w:category>
        <w:types>
          <w:type w:val="bbPlcHdr"/>
        </w:types>
        <w:behaviors>
          <w:behavior w:val="content"/>
        </w:behaviors>
        <w:guid w:val="{EC04E0EF-FA08-4FFD-AB22-35074818EF59}"/>
      </w:docPartPr>
      <w:docPartBody>
        <w:p w:rsidR="0002078A" w:rsidRDefault="002D4BE3" w:rsidP="002D4BE3">
          <w:pPr>
            <w:pStyle w:val="5DE62A1781344F4B97AFDE0BF4B023C1"/>
          </w:pPr>
          <w:r>
            <w:rPr>
              <w:rStyle w:val="PlaceholderText"/>
            </w:rPr>
            <w:t>Enter comments for any deficiencies noted and/or any records where this standard may not be applicable.</w:t>
          </w:r>
        </w:p>
      </w:docPartBody>
    </w:docPart>
    <w:docPart>
      <w:docPartPr>
        <w:name w:val="04F49966CFA44FD3AA7798253D28D60B"/>
        <w:category>
          <w:name w:val="General"/>
          <w:gallery w:val="placeholder"/>
        </w:category>
        <w:types>
          <w:type w:val="bbPlcHdr"/>
        </w:types>
        <w:behaviors>
          <w:behavior w:val="content"/>
        </w:behaviors>
        <w:guid w:val="{A3F7D5A2-BC2C-4EB6-B9EF-CEC519DC54EA}"/>
      </w:docPartPr>
      <w:docPartBody>
        <w:p w:rsidR="0002078A" w:rsidRDefault="002D4BE3" w:rsidP="002D4BE3">
          <w:pPr>
            <w:pStyle w:val="04F49966CFA44FD3AA7798253D28D60B"/>
          </w:pPr>
          <w:r>
            <w:rPr>
              <w:rStyle w:val="PlaceholderText"/>
            </w:rPr>
            <w:t># Deficient</w:t>
          </w:r>
        </w:p>
      </w:docPartBody>
    </w:docPart>
    <w:docPart>
      <w:docPartPr>
        <w:name w:val="59BA35EC5F4E486E90DCBFCD05EE9D3D"/>
        <w:category>
          <w:name w:val="General"/>
          <w:gallery w:val="placeholder"/>
        </w:category>
        <w:types>
          <w:type w:val="bbPlcHdr"/>
        </w:types>
        <w:behaviors>
          <w:behavior w:val="content"/>
        </w:behaviors>
        <w:guid w:val="{1359D10E-C5F3-46A6-809B-082D1899F170}"/>
      </w:docPartPr>
      <w:docPartBody>
        <w:p w:rsidR="0002078A" w:rsidRDefault="002D4BE3" w:rsidP="002D4BE3">
          <w:pPr>
            <w:pStyle w:val="59BA35EC5F4E486E90DCBFCD05EE9D3D"/>
          </w:pPr>
          <w:r>
            <w:rPr>
              <w:rStyle w:val="PlaceholderText"/>
            </w:rPr>
            <w:t>Total Reviewed</w:t>
          </w:r>
        </w:p>
      </w:docPartBody>
    </w:docPart>
    <w:docPart>
      <w:docPartPr>
        <w:name w:val="3626AC0E023A4D20A0A8FA7A2E03B991"/>
        <w:category>
          <w:name w:val="General"/>
          <w:gallery w:val="placeholder"/>
        </w:category>
        <w:types>
          <w:type w:val="bbPlcHdr"/>
        </w:types>
        <w:behaviors>
          <w:behavior w:val="content"/>
        </w:behaviors>
        <w:guid w:val="{D97344C1-2875-4561-8EF1-39F3E81D38CF}"/>
      </w:docPartPr>
      <w:docPartBody>
        <w:p w:rsidR="0002078A" w:rsidRDefault="002D4BE3" w:rsidP="002D4BE3">
          <w:pPr>
            <w:pStyle w:val="3626AC0E023A4D20A0A8FA7A2E03B991"/>
          </w:pPr>
          <w:r>
            <w:rPr>
              <w:rStyle w:val="PlaceholderText"/>
            </w:rPr>
            <w:t>Enter comments for any deficiencies noted and/or any records where this standard may not be applicable.</w:t>
          </w:r>
        </w:p>
      </w:docPartBody>
    </w:docPart>
    <w:docPart>
      <w:docPartPr>
        <w:name w:val="C6A8BB232D7C49AA8D9C87F9373C59D0"/>
        <w:category>
          <w:name w:val="General"/>
          <w:gallery w:val="placeholder"/>
        </w:category>
        <w:types>
          <w:type w:val="bbPlcHdr"/>
        </w:types>
        <w:behaviors>
          <w:behavior w:val="content"/>
        </w:behaviors>
        <w:guid w:val="{55C05917-52DD-4150-92D1-5E44CA03141D}"/>
      </w:docPartPr>
      <w:docPartBody>
        <w:p w:rsidR="0002078A" w:rsidRDefault="002D4BE3" w:rsidP="002D4BE3">
          <w:pPr>
            <w:pStyle w:val="C6A8BB232D7C49AA8D9C87F9373C59D0"/>
          </w:pPr>
          <w:r>
            <w:rPr>
              <w:rStyle w:val="PlaceholderText"/>
            </w:rPr>
            <w:t>Enter comments for any deficiencies noted and/or any records where this standard may not be applicable.</w:t>
          </w:r>
        </w:p>
      </w:docPartBody>
    </w:docPart>
    <w:docPart>
      <w:docPartPr>
        <w:name w:val="3F5D20E7D1FB4146A4D937D98903783D"/>
        <w:category>
          <w:name w:val="General"/>
          <w:gallery w:val="placeholder"/>
        </w:category>
        <w:types>
          <w:type w:val="bbPlcHdr"/>
        </w:types>
        <w:behaviors>
          <w:behavior w:val="content"/>
        </w:behaviors>
        <w:guid w:val="{4BB6E2A8-DFF2-4ADD-A745-27A310F55821}"/>
      </w:docPartPr>
      <w:docPartBody>
        <w:p w:rsidR="0002078A" w:rsidRDefault="002D4BE3" w:rsidP="002D4BE3">
          <w:pPr>
            <w:pStyle w:val="3F5D20E7D1FB4146A4D937D98903783D"/>
          </w:pPr>
          <w:r>
            <w:rPr>
              <w:rStyle w:val="PlaceholderText"/>
            </w:rPr>
            <w:t>Enter comments for any deficiencies noted and/or any records where this standard may not be applicable.</w:t>
          </w:r>
        </w:p>
      </w:docPartBody>
    </w:docPart>
    <w:docPart>
      <w:docPartPr>
        <w:name w:val="AC41D5A5556E4A66AA44C90E1E65EAEF"/>
        <w:category>
          <w:name w:val="General"/>
          <w:gallery w:val="placeholder"/>
        </w:category>
        <w:types>
          <w:type w:val="bbPlcHdr"/>
        </w:types>
        <w:behaviors>
          <w:behavior w:val="content"/>
        </w:behaviors>
        <w:guid w:val="{0DB14919-1D0A-410F-9A12-72EAD6D7B97D}"/>
      </w:docPartPr>
      <w:docPartBody>
        <w:p w:rsidR="0002078A" w:rsidRDefault="002D4BE3" w:rsidP="002D4BE3">
          <w:pPr>
            <w:pStyle w:val="AC41D5A5556E4A66AA44C90E1E65EAEF"/>
          </w:pPr>
          <w:r>
            <w:rPr>
              <w:rStyle w:val="PlaceholderText"/>
            </w:rPr>
            <w:t>Enter comments for any deficiencies noted and/or any records where this standard may not be applicable.</w:t>
          </w:r>
        </w:p>
      </w:docPartBody>
    </w:docPart>
    <w:docPart>
      <w:docPartPr>
        <w:name w:val="6FD4AE2262E242B7B5AB60C1F006F9D9"/>
        <w:category>
          <w:name w:val="General"/>
          <w:gallery w:val="placeholder"/>
        </w:category>
        <w:types>
          <w:type w:val="bbPlcHdr"/>
        </w:types>
        <w:behaviors>
          <w:behavior w:val="content"/>
        </w:behaviors>
        <w:guid w:val="{7C0158C0-02CF-46EB-9F40-61F496B9F77A}"/>
      </w:docPartPr>
      <w:docPartBody>
        <w:p w:rsidR="0002078A" w:rsidRDefault="002D4BE3" w:rsidP="002D4BE3">
          <w:pPr>
            <w:pStyle w:val="6FD4AE2262E242B7B5AB60C1F006F9D9"/>
          </w:pPr>
          <w:r>
            <w:rPr>
              <w:rStyle w:val="PlaceholderText"/>
            </w:rPr>
            <w:t># Deficient</w:t>
          </w:r>
        </w:p>
      </w:docPartBody>
    </w:docPart>
    <w:docPart>
      <w:docPartPr>
        <w:name w:val="C7312E61B24F4C33B7207A2E5B729117"/>
        <w:category>
          <w:name w:val="General"/>
          <w:gallery w:val="placeholder"/>
        </w:category>
        <w:types>
          <w:type w:val="bbPlcHdr"/>
        </w:types>
        <w:behaviors>
          <w:behavior w:val="content"/>
        </w:behaviors>
        <w:guid w:val="{8D6384FE-2BF8-4490-B09E-2FC860744439}"/>
      </w:docPartPr>
      <w:docPartBody>
        <w:p w:rsidR="0002078A" w:rsidRDefault="002D4BE3" w:rsidP="002D4BE3">
          <w:pPr>
            <w:pStyle w:val="C7312E61B24F4C33B7207A2E5B729117"/>
          </w:pPr>
          <w:r>
            <w:rPr>
              <w:rStyle w:val="PlaceholderText"/>
            </w:rPr>
            <w:t>Total Reviewed</w:t>
          </w:r>
        </w:p>
      </w:docPartBody>
    </w:docPart>
    <w:docPart>
      <w:docPartPr>
        <w:name w:val="E0C182C999F745BFB8CD250A4C91F52C"/>
        <w:category>
          <w:name w:val="General"/>
          <w:gallery w:val="placeholder"/>
        </w:category>
        <w:types>
          <w:type w:val="bbPlcHdr"/>
        </w:types>
        <w:behaviors>
          <w:behavior w:val="content"/>
        </w:behaviors>
        <w:guid w:val="{7100DED9-054B-4EDD-A435-85FC1B071F7D}"/>
      </w:docPartPr>
      <w:docPartBody>
        <w:p w:rsidR="0002078A" w:rsidRDefault="002D4BE3" w:rsidP="002D4BE3">
          <w:pPr>
            <w:pStyle w:val="E0C182C999F745BFB8CD250A4C91F52C"/>
          </w:pPr>
          <w:r>
            <w:rPr>
              <w:rStyle w:val="PlaceholderText"/>
            </w:rPr>
            <w:t>Enter comments for any deficiencies noted and/or any records where this standard may not be applicable.</w:t>
          </w:r>
        </w:p>
      </w:docPartBody>
    </w:docPart>
    <w:docPart>
      <w:docPartPr>
        <w:name w:val="6E1C39356DDE41B2ACAFED59B7F1859E"/>
        <w:category>
          <w:name w:val="General"/>
          <w:gallery w:val="placeholder"/>
        </w:category>
        <w:types>
          <w:type w:val="bbPlcHdr"/>
        </w:types>
        <w:behaviors>
          <w:behavior w:val="content"/>
        </w:behaviors>
        <w:guid w:val="{91DCB500-4076-4D3D-BC82-40EF73A190BA}"/>
      </w:docPartPr>
      <w:docPartBody>
        <w:p w:rsidR="0002078A" w:rsidRDefault="002D4BE3" w:rsidP="002D4BE3">
          <w:pPr>
            <w:pStyle w:val="6E1C39356DDE41B2ACAFED59B7F1859E"/>
          </w:pPr>
          <w:r>
            <w:rPr>
              <w:rStyle w:val="PlaceholderText"/>
            </w:rPr>
            <w:t># Deficient</w:t>
          </w:r>
        </w:p>
      </w:docPartBody>
    </w:docPart>
    <w:docPart>
      <w:docPartPr>
        <w:name w:val="EBBBC68B46974C6EA506F8C9EFEAD583"/>
        <w:category>
          <w:name w:val="General"/>
          <w:gallery w:val="placeholder"/>
        </w:category>
        <w:types>
          <w:type w:val="bbPlcHdr"/>
        </w:types>
        <w:behaviors>
          <w:behavior w:val="content"/>
        </w:behaviors>
        <w:guid w:val="{5EDD7891-5CB3-4C96-B46B-2D5AB1543281}"/>
      </w:docPartPr>
      <w:docPartBody>
        <w:p w:rsidR="0002078A" w:rsidRDefault="002D4BE3" w:rsidP="002D4BE3">
          <w:pPr>
            <w:pStyle w:val="EBBBC68B46974C6EA506F8C9EFEAD583"/>
          </w:pPr>
          <w:r>
            <w:rPr>
              <w:rStyle w:val="PlaceholderText"/>
            </w:rPr>
            <w:t>Total Reviewed</w:t>
          </w:r>
        </w:p>
      </w:docPartBody>
    </w:docPart>
    <w:docPart>
      <w:docPartPr>
        <w:name w:val="60F22C8FE2554B89B7198A91C1E91D52"/>
        <w:category>
          <w:name w:val="General"/>
          <w:gallery w:val="placeholder"/>
        </w:category>
        <w:types>
          <w:type w:val="bbPlcHdr"/>
        </w:types>
        <w:behaviors>
          <w:behavior w:val="content"/>
        </w:behaviors>
        <w:guid w:val="{8AE348DF-8091-4432-BDAD-608776CE0049}"/>
      </w:docPartPr>
      <w:docPartBody>
        <w:p w:rsidR="0002078A" w:rsidRDefault="002D4BE3" w:rsidP="002D4BE3">
          <w:pPr>
            <w:pStyle w:val="60F22C8FE2554B89B7198A91C1E91D52"/>
          </w:pPr>
          <w:r>
            <w:rPr>
              <w:rStyle w:val="PlaceholderText"/>
            </w:rPr>
            <w:t>Enter comments for any deficiencies noted and/or any records where this standard may not be applicable.</w:t>
          </w:r>
        </w:p>
      </w:docPartBody>
    </w:docPart>
    <w:docPart>
      <w:docPartPr>
        <w:name w:val="DEC59DC1117F4CF3B9E3A178BF760205"/>
        <w:category>
          <w:name w:val="General"/>
          <w:gallery w:val="placeholder"/>
        </w:category>
        <w:types>
          <w:type w:val="bbPlcHdr"/>
        </w:types>
        <w:behaviors>
          <w:behavior w:val="content"/>
        </w:behaviors>
        <w:guid w:val="{BA1095BE-2B6A-4763-822F-6938D5150A35}"/>
      </w:docPartPr>
      <w:docPartBody>
        <w:p w:rsidR="0002078A" w:rsidRDefault="002D4BE3" w:rsidP="002D4BE3">
          <w:pPr>
            <w:pStyle w:val="DEC59DC1117F4CF3B9E3A178BF760205"/>
          </w:pPr>
          <w:r>
            <w:rPr>
              <w:rStyle w:val="PlaceholderText"/>
            </w:rPr>
            <w:t># Deficient</w:t>
          </w:r>
        </w:p>
      </w:docPartBody>
    </w:docPart>
    <w:docPart>
      <w:docPartPr>
        <w:name w:val="42F8D87BA90D47109B2C21EFDB4E7492"/>
        <w:category>
          <w:name w:val="General"/>
          <w:gallery w:val="placeholder"/>
        </w:category>
        <w:types>
          <w:type w:val="bbPlcHdr"/>
        </w:types>
        <w:behaviors>
          <w:behavior w:val="content"/>
        </w:behaviors>
        <w:guid w:val="{B24E99CA-3149-44E1-A97F-946C46F71FCB}"/>
      </w:docPartPr>
      <w:docPartBody>
        <w:p w:rsidR="0002078A" w:rsidRDefault="002D4BE3" w:rsidP="002D4BE3">
          <w:pPr>
            <w:pStyle w:val="42F8D87BA90D47109B2C21EFDB4E7492"/>
          </w:pPr>
          <w:r>
            <w:rPr>
              <w:rStyle w:val="PlaceholderText"/>
            </w:rPr>
            <w:t>Total Reviewed</w:t>
          </w:r>
        </w:p>
      </w:docPartBody>
    </w:docPart>
    <w:docPart>
      <w:docPartPr>
        <w:name w:val="BADC540AC9344064858CAC80CDB02DED"/>
        <w:category>
          <w:name w:val="General"/>
          <w:gallery w:val="placeholder"/>
        </w:category>
        <w:types>
          <w:type w:val="bbPlcHdr"/>
        </w:types>
        <w:behaviors>
          <w:behavior w:val="content"/>
        </w:behaviors>
        <w:guid w:val="{F0A4CFC4-0F84-4796-B136-84BAF6C206DE}"/>
      </w:docPartPr>
      <w:docPartBody>
        <w:p w:rsidR="0002078A" w:rsidRDefault="002D4BE3" w:rsidP="002D4BE3">
          <w:pPr>
            <w:pStyle w:val="BADC540AC9344064858CAC80CDB02DED"/>
          </w:pPr>
          <w:r>
            <w:rPr>
              <w:rStyle w:val="PlaceholderText"/>
            </w:rPr>
            <w:t>Enter comments for any deficiencies noted and/or any records where this standard may not be applicable.</w:t>
          </w:r>
        </w:p>
      </w:docPartBody>
    </w:docPart>
    <w:docPart>
      <w:docPartPr>
        <w:name w:val="CB08A69EE4694A15BC464CA306E80CE8"/>
        <w:category>
          <w:name w:val="General"/>
          <w:gallery w:val="placeholder"/>
        </w:category>
        <w:types>
          <w:type w:val="bbPlcHdr"/>
        </w:types>
        <w:behaviors>
          <w:behavior w:val="content"/>
        </w:behaviors>
        <w:guid w:val="{8F9ED17E-2107-4F96-B275-2D5C143CDFBD}"/>
      </w:docPartPr>
      <w:docPartBody>
        <w:p w:rsidR="0002078A" w:rsidRDefault="002D4BE3" w:rsidP="002D4BE3">
          <w:pPr>
            <w:pStyle w:val="CB08A69EE4694A15BC464CA306E80CE8"/>
          </w:pPr>
          <w:r>
            <w:rPr>
              <w:rStyle w:val="PlaceholderText"/>
            </w:rPr>
            <w:t># Deficient</w:t>
          </w:r>
        </w:p>
      </w:docPartBody>
    </w:docPart>
    <w:docPart>
      <w:docPartPr>
        <w:name w:val="18302B48267D4F86AF96D416F16411C3"/>
        <w:category>
          <w:name w:val="General"/>
          <w:gallery w:val="placeholder"/>
        </w:category>
        <w:types>
          <w:type w:val="bbPlcHdr"/>
        </w:types>
        <w:behaviors>
          <w:behavior w:val="content"/>
        </w:behaviors>
        <w:guid w:val="{30FD2BEF-5BCC-4198-9D97-3B84E3C11958}"/>
      </w:docPartPr>
      <w:docPartBody>
        <w:p w:rsidR="0002078A" w:rsidRDefault="002D4BE3" w:rsidP="002D4BE3">
          <w:pPr>
            <w:pStyle w:val="18302B48267D4F86AF96D416F16411C3"/>
          </w:pPr>
          <w:r>
            <w:rPr>
              <w:rStyle w:val="PlaceholderText"/>
            </w:rPr>
            <w:t>Total Reviewed</w:t>
          </w:r>
        </w:p>
      </w:docPartBody>
    </w:docPart>
    <w:docPart>
      <w:docPartPr>
        <w:name w:val="026A4DF5E2AD4737AB60D29498FC6FEE"/>
        <w:category>
          <w:name w:val="General"/>
          <w:gallery w:val="placeholder"/>
        </w:category>
        <w:types>
          <w:type w:val="bbPlcHdr"/>
        </w:types>
        <w:behaviors>
          <w:behavior w:val="content"/>
        </w:behaviors>
        <w:guid w:val="{E3EF65EB-610F-41F1-95C4-51AD183F1688}"/>
      </w:docPartPr>
      <w:docPartBody>
        <w:p w:rsidR="0002078A" w:rsidRDefault="002D4BE3" w:rsidP="002D4BE3">
          <w:pPr>
            <w:pStyle w:val="026A4DF5E2AD4737AB60D29498FC6FEE"/>
          </w:pPr>
          <w:r>
            <w:rPr>
              <w:rStyle w:val="PlaceholderText"/>
            </w:rPr>
            <w:t>Enter comments for any deficiencies noted and/or any records where this standard may not be applicable.</w:t>
          </w:r>
        </w:p>
      </w:docPartBody>
    </w:docPart>
    <w:docPart>
      <w:docPartPr>
        <w:name w:val="3D705D3869FD44B0A13D08D67B35BB13"/>
        <w:category>
          <w:name w:val="General"/>
          <w:gallery w:val="placeholder"/>
        </w:category>
        <w:types>
          <w:type w:val="bbPlcHdr"/>
        </w:types>
        <w:behaviors>
          <w:behavior w:val="content"/>
        </w:behaviors>
        <w:guid w:val="{8952DA5B-0288-4876-8FA6-A51F0CE40484}"/>
      </w:docPartPr>
      <w:docPartBody>
        <w:p w:rsidR="0002078A" w:rsidRDefault="002D4BE3" w:rsidP="002D4BE3">
          <w:pPr>
            <w:pStyle w:val="3D705D3869FD44B0A13D08D67B35BB13"/>
          </w:pPr>
          <w:r>
            <w:rPr>
              <w:rStyle w:val="PlaceholderText"/>
            </w:rPr>
            <w:t># Deficient</w:t>
          </w:r>
        </w:p>
      </w:docPartBody>
    </w:docPart>
    <w:docPart>
      <w:docPartPr>
        <w:name w:val="EF6F0CC8E0B643EAAC374FFD49724492"/>
        <w:category>
          <w:name w:val="General"/>
          <w:gallery w:val="placeholder"/>
        </w:category>
        <w:types>
          <w:type w:val="bbPlcHdr"/>
        </w:types>
        <w:behaviors>
          <w:behavior w:val="content"/>
        </w:behaviors>
        <w:guid w:val="{747B1ADF-71D2-455C-9DAA-68CBC5D8ACFA}"/>
      </w:docPartPr>
      <w:docPartBody>
        <w:p w:rsidR="0002078A" w:rsidRDefault="002D4BE3" w:rsidP="002D4BE3">
          <w:pPr>
            <w:pStyle w:val="EF6F0CC8E0B643EAAC374FFD49724492"/>
          </w:pPr>
          <w:r>
            <w:rPr>
              <w:rStyle w:val="PlaceholderText"/>
            </w:rPr>
            <w:t>Total Reviewed</w:t>
          </w:r>
        </w:p>
      </w:docPartBody>
    </w:docPart>
    <w:docPart>
      <w:docPartPr>
        <w:name w:val="A65CC49442E74C1EAF90B11C9289CE17"/>
        <w:category>
          <w:name w:val="General"/>
          <w:gallery w:val="placeholder"/>
        </w:category>
        <w:types>
          <w:type w:val="bbPlcHdr"/>
        </w:types>
        <w:behaviors>
          <w:behavior w:val="content"/>
        </w:behaviors>
        <w:guid w:val="{7E8B732B-FB6E-4F20-A916-8DB01E20C6CD}"/>
      </w:docPartPr>
      <w:docPartBody>
        <w:p w:rsidR="0002078A" w:rsidRDefault="002D4BE3" w:rsidP="002D4BE3">
          <w:pPr>
            <w:pStyle w:val="A65CC49442E74C1EAF90B11C9289CE17"/>
          </w:pPr>
          <w:r>
            <w:rPr>
              <w:rStyle w:val="PlaceholderText"/>
            </w:rPr>
            <w:t>Enter comments for any deficiencies noted and/or any records where this standard may not be applicable.</w:t>
          </w:r>
        </w:p>
      </w:docPartBody>
    </w:docPart>
    <w:docPart>
      <w:docPartPr>
        <w:name w:val="C9048A326FBC4393819C98A2D132A8BB"/>
        <w:category>
          <w:name w:val="General"/>
          <w:gallery w:val="placeholder"/>
        </w:category>
        <w:types>
          <w:type w:val="bbPlcHdr"/>
        </w:types>
        <w:behaviors>
          <w:behavior w:val="content"/>
        </w:behaviors>
        <w:guid w:val="{96CBD6B2-9E01-456C-8569-823338E9550F}"/>
      </w:docPartPr>
      <w:docPartBody>
        <w:p w:rsidR="0002078A" w:rsidRDefault="002D4BE3" w:rsidP="002D4BE3">
          <w:pPr>
            <w:pStyle w:val="C9048A326FBC4393819C98A2D132A8BB"/>
          </w:pPr>
          <w:r>
            <w:rPr>
              <w:rStyle w:val="PlaceholderText"/>
            </w:rPr>
            <w:t># Deficient</w:t>
          </w:r>
        </w:p>
      </w:docPartBody>
    </w:docPart>
    <w:docPart>
      <w:docPartPr>
        <w:name w:val="7835CD5FBF374E9DA32FFB7A5D4B072E"/>
        <w:category>
          <w:name w:val="General"/>
          <w:gallery w:val="placeholder"/>
        </w:category>
        <w:types>
          <w:type w:val="bbPlcHdr"/>
        </w:types>
        <w:behaviors>
          <w:behavior w:val="content"/>
        </w:behaviors>
        <w:guid w:val="{1273B68A-CF8F-4C62-A848-B5C3C2162E5B}"/>
      </w:docPartPr>
      <w:docPartBody>
        <w:p w:rsidR="0002078A" w:rsidRDefault="002D4BE3" w:rsidP="002D4BE3">
          <w:pPr>
            <w:pStyle w:val="7835CD5FBF374E9DA32FFB7A5D4B072E"/>
          </w:pPr>
          <w:r>
            <w:rPr>
              <w:rStyle w:val="PlaceholderText"/>
            </w:rPr>
            <w:t>Total Reviewed</w:t>
          </w:r>
        </w:p>
      </w:docPartBody>
    </w:docPart>
    <w:docPart>
      <w:docPartPr>
        <w:name w:val="0489A0E3FBE243A9803C16DEFE57E037"/>
        <w:category>
          <w:name w:val="General"/>
          <w:gallery w:val="placeholder"/>
        </w:category>
        <w:types>
          <w:type w:val="bbPlcHdr"/>
        </w:types>
        <w:behaviors>
          <w:behavior w:val="content"/>
        </w:behaviors>
        <w:guid w:val="{0B837270-1CBC-4A90-B2A4-723D5FE0FABE}"/>
      </w:docPartPr>
      <w:docPartBody>
        <w:p w:rsidR="0002078A" w:rsidRDefault="002D4BE3" w:rsidP="002D4BE3">
          <w:pPr>
            <w:pStyle w:val="0489A0E3FBE243A9803C16DEFE57E037"/>
          </w:pPr>
          <w:r>
            <w:rPr>
              <w:rStyle w:val="PlaceholderText"/>
            </w:rPr>
            <w:t>Enter comments for any deficiencies noted and/or any records where this standard may not be applicable.</w:t>
          </w:r>
        </w:p>
      </w:docPartBody>
    </w:docPart>
    <w:docPart>
      <w:docPartPr>
        <w:name w:val="C39526EE1D774BEF875CFC3EE528C38E"/>
        <w:category>
          <w:name w:val="General"/>
          <w:gallery w:val="placeholder"/>
        </w:category>
        <w:types>
          <w:type w:val="bbPlcHdr"/>
        </w:types>
        <w:behaviors>
          <w:behavior w:val="content"/>
        </w:behaviors>
        <w:guid w:val="{CC6E298A-850B-44F6-B6F2-0658C7708B8C}"/>
      </w:docPartPr>
      <w:docPartBody>
        <w:p w:rsidR="0002078A" w:rsidRDefault="002D4BE3" w:rsidP="002D4BE3">
          <w:pPr>
            <w:pStyle w:val="C39526EE1D774BEF875CFC3EE528C38E"/>
          </w:pPr>
          <w:r>
            <w:rPr>
              <w:rStyle w:val="PlaceholderText"/>
            </w:rPr>
            <w:t># Deficient</w:t>
          </w:r>
        </w:p>
      </w:docPartBody>
    </w:docPart>
    <w:docPart>
      <w:docPartPr>
        <w:name w:val="8D90D605E2DC41A29075D1DC4DB285DF"/>
        <w:category>
          <w:name w:val="General"/>
          <w:gallery w:val="placeholder"/>
        </w:category>
        <w:types>
          <w:type w:val="bbPlcHdr"/>
        </w:types>
        <w:behaviors>
          <w:behavior w:val="content"/>
        </w:behaviors>
        <w:guid w:val="{6B2C873A-308F-4449-A4BC-63EBC9A20D0D}"/>
      </w:docPartPr>
      <w:docPartBody>
        <w:p w:rsidR="0002078A" w:rsidRDefault="002D4BE3" w:rsidP="002D4BE3">
          <w:pPr>
            <w:pStyle w:val="8D90D605E2DC41A29075D1DC4DB285DF"/>
          </w:pPr>
          <w:r>
            <w:rPr>
              <w:rStyle w:val="PlaceholderText"/>
            </w:rPr>
            <w:t>Total Reviewed</w:t>
          </w:r>
        </w:p>
      </w:docPartBody>
    </w:docPart>
    <w:docPart>
      <w:docPartPr>
        <w:name w:val="06E1C0CD7D84494CA924E75AD7F4E429"/>
        <w:category>
          <w:name w:val="General"/>
          <w:gallery w:val="placeholder"/>
        </w:category>
        <w:types>
          <w:type w:val="bbPlcHdr"/>
        </w:types>
        <w:behaviors>
          <w:behavior w:val="content"/>
        </w:behaviors>
        <w:guid w:val="{27917BBA-ACDC-422B-807E-618E4EB5B4C9}"/>
      </w:docPartPr>
      <w:docPartBody>
        <w:p w:rsidR="0002078A" w:rsidRDefault="002D4BE3" w:rsidP="002D4BE3">
          <w:pPr>
            <w:pStyle w:val="06E1C0CD7D84494CA924E75AD7F4E429"/>
          </w:pPr>
          <w:r>
            <w:rPr>
              <w:rStyle w:val="PlaceholderText"/>
            </w:rPr>
            <w:t>Enter comments for any deficiencies noted and/or any records where this standard may not be applicable.</w:t>
          </w:r>
        </w:p>
      </w:docPartBody>
    </w:docPart>
    <w:docPart>
      <w:docPartPr>
        <w:name w:val="8263D7C466F1496988FFEB791B8A26A9"/>
        <w:category>
          <w:name w:val="General"/>
          <w:gallery w:val="placeholder"/>
        </w:category>
        <w:types>
          <w:type w:val="bbPlcHdr"/>
        </w:types>
        <w:behaviors>
          <w:behavior w:val="content"/>
        </w:behaviors>
        <w:guid w:val="{8CE3B6A8-A9EC-4F25-822C-E10BDE6D9735}"/>
      </w:docPartPr>
      <w:docPartBody>
        <w:p w:rsidR="0002078A" w:rsidRDefault="002D4BE3" w:rsidP="002D4BE3">
          <w:pPr>
            <w:pStyle w:val="8263D7C466F1496988FFEB791B8A26A9"/>
          </w:pPr>
          <w:r>
            <w:rPr>
              <w:rStyle w:val="PlaceholderText"/>
            </w:rPr>
            <w:t># Deficient</w:t>
          </w:r>
        </w:p>
      </w:docPartBody>
    </w:docPart>
    <w:docPart>
      <w:docPartPr>
        <w:name w:val="A257C9E459124CD29AD1D6D83DCF018D"/>
        <w:category>
          <w:name w:val="General"/>
          <w:gallery w:val="placeholder"/>
        </w:category>
        <w:types>
          <w:type w:val="bbPlcHdr"/>
        </w:types>
        <w:behaviors>
          <w:behavior w:val="content"/>
        </w:behaviors>
        <w:guid w:val="{44B3A63E-5ACC-4FE6-8E26-253F7D3877DF}"/>
      </w:docPartPr>
      <w:docPartBody>
        <w:p w:rsidR="0002078A" w:rsidRDefault="002D4BE3" w:rsidP="002D4BE3">
          <w:pPr>
            <w:pStyle w:val="A257C9E459124CD29AD1D6D83DCF018D"/>
          </w:pPr>
          <w:r>
            <w:rPr>
              <w:rStyle w:val="PlaceholderText"/>
            </w:rPr>
            <w:t>Total Reviewed</w:t>
          </w:r>
        </w:p>
      </w:docPartBody>
    </w:docPart>
    <w:docPart>
      <w:docPartPr>
        <w:name w:val="0E9C41CEE91640DE80D13897ADB8D15D"/>
        <w:category>
          <w:name w:val="General"/>
          <w:gallery w:val="placeholder"/>
        </w:category>
        <w:types>
          <w:type w:val="bbPlcHdr"/>
        </w:types>
        <w:behaviors>
          <w:behavior w:val="content"/>
        </w:behaviors>
        <w:guid w:val="{682C836E-21FB-4466-8061-5B9C4779F549}"/>
      </w:docPartPr>
      <w:docPartBody>
        <w:p w:rsidR="0002078A" w:rsidRDefault="002D4BE3" w:rsidP="002D4BE3">
          <w:pPr>
            <w:pStyle w:val="0E9C41CEE91640DE80D13897ADB8D15D"/>
          </w:pPr>
          <w:r>
            <w:rPr>
              <w:rStyle w:val="PlaceholderText"/>
            </w:rPr>
            <w:t>Enter comments for any deficiencies noted and/or any records where this standard may not be applicable.</w:t>
          </w:r>
        </w:p>
      </w:docPartBody>
    </w:docPart>
    <w:docPart>
      <w:docPartPr>
        <w:name w:val="F774EA8A023049749B07831D2F73D5BE"/>
        <w:category>
          <w:name w:val="General"/>
          <w:gallery w:val="placeholder"/>
        </w:category>
        <w:types>
          <w:type w:val="bbPlcHdr"/>
        </w:types>
        <w:behaviors>
          <w:behavior w:val="content"/>
        </w:behaviors>
        <w:guid w:val="{999A7A70-592A-42EA-B7E9-A1FDD43997C2}"/>
      </w:docPartPr>
      <w:docPartBody>
        <w:p w:rsidR="0002078A" w:rsidRDefault="002D4BE3" w:rsidP="002D4BE3">
          <w:pPr>
            <w:pStyle w:val="F774EA8A023049749B07831D2F73D5BE"/>
          </w:pPr>
          <w:r>
            <w:rPr>
              <w:rStyle w:val="PlaceholderText"/>
            </w:rPr>
            <w:t># Deficient</w:t>
          </w:r>
        </w:p>
      </w:docPartBody>
    </w:docPart>
    <w:docPart>
      <w:docPartPr>
        <w:name w:val="C1E638EE1C8F4C46B856E83106A08A7E"/>
        <w:category>
          <w:name w:val="General"/>
          <w:gallery w:val="placeholder"/>
        </w:category>
        <w:types>
          <w:type w:val="bbPlcHdr"/>
        </w:types>
        <w:behaviors>
          <w:behavior w:val="content"/>
        </w:behaviors>
        <w:guid w:val="{013A30E1-EAB5-4F3E-98A2-F24F0118E16D}"/>
      </w:docPartPr>
      <w:docPartBody>
        <w:p w:rsidR="0002078A" w:rsidRDefault="002D4BE3" w:rsidP="002D4BE3">
          <w:pPr>
            <w:pStyle w:val="C1E638EE1C8F4C46B856E83106A08A7E"/>
          </w:pPr>
          <w:r>
            <w:rPr>
              <w:rStyle w:val="PlaceholderText"/>
            </w:rPr>
            <w:t>Total Reviewed</w:t>
          </w:r>
        </w:p>
      </w:docPartBody>
    </w:docPart>
    <w:docPart>
      <w:docPartPr>
        <w:name w:val="1024F95CFEAD4595A33333075BE87369"/>
        <w:category>
          <w:name w:val="General"/>
          <w:gallery w:val="placeholder"/>
        </w:category>
        <w:types>
          <w:type w:val="bbPlcHdr"/>
        </w:types>
        <w:behaviors>
          <w:behavior w:val="content"/>
        </w:behaviors>
        <w:guid w:val="{2AE38FF4-BDB8-401F-9E1E-B0862FCBD13E}"/>
      </w:docPartPr>
      <w:docPartBody>
        <w:p w:rsidR="0002078A" w:rsidRDefault="002D4BE3" w:rsidP="002D4BE3">
          <w:pPr>
            <w:pStyle w:val="1024F95CFEAD4595A33333075BE87369"/>
          </w:pPr>
          <w:r>
            <w:rPr>
              <w:rStyle w:val="PlaceholderText"/>
            </w:rPr>
            <w:t>Enter comments for any deficiencies noted and/or any records where this standard may not be applicable.</w:t>
          </w:r>
        </w:p>
      </w:docPartBody>
    </w:docPart>
    <w:docPart>
      <w:docPartPr>
        <w:name w:val="D100CB5A9B994C0396918C03DE1914FE"/>
        <w:category>
          <w:name w:val="General"/>
          <w:gallery w:val="placeholder"/>
        </w:category>
        <w:types>
          <w:type w:val="bbPlcHdr"/>
        </w:types>
        <w:behaviors>
          <w:behavior w:val="content"/>
        </w:behaviors>
        <w:guid w:val="{9521A8B2-F182-473A-9418-243EEB5D9631}"/>
      </w:docPartPr>
      <w:docPartBody>
        <w:p w:rsidR="0002078A" w:rsidRDefault="002D4BE3" w:rsidP="002D4BE3">
          <w:pPr>
            <w:pStyle w:val="D100CB5A9B994C0396918C03DE1914FE"/>
          </w:pPr>
          <w:r>
            <w:rPr>
              <w:rStyle w:val="PlaceholderText"/>
            </w:rPr>
            <w:t># Deficient</w:t>
          </w:r>
        </w:p>
      </w:docPartBody>
    </w:docPart>
    <w:docPart>
      <w:docPartPr>
        <w:name w:val="008587382920432FA7EDDD2C88FF2B5E"/>
        <w:category>
          <w:name w:val="General"/>
          <w:gallery w:val="placeholder"/>
        </w:category>
        <w:types>
          <w:type w:val="bbPlcHdr"/>
        </w:types>
        <w:behaviors>
          <w:behavior w:val="content"/>
        </w:behaviors>
        <w:guid w:val="{9098E146-72FB-4E96-B01D-023D4D6A9E01}"/>
      </w:docPartPr>
      <w:docPartBody>
        <w:p w:rsidR="0002078A" w:rsidRDefault="002D4BE3" w:rsidP="002D4BE3">
          <w:pPr>
            <w:pStyle w:val="008587382920432FA7EDDD2C88FF2B5E"/>
          </w:pPr>
          <w:r>
            <w:rPr>
              <w:rStyle w:val="PlaceholderText"/>
            </w:rPr>
            <w:t>Total Reviewed</w:t>
          </w:r>
        </w:p>
      </w:docPartBody>
    </w:docPart>
    <w:docPart>
      <w:docPartPr>
        <w:name w:val="CAD36118A3124FF1980705484A0CA509"/>
        <w:category>
          <w:name w:val="General"/>
          <w:gallery w:val="placeholder"/>
        </w:category>
        <w:types>
          <w:type w:val="bbPlcHdr"/>
        </w:types>
        <w:behaviors>
          <w:behavior w:val="content"/>
        </w:behaviors>
        <w:guid w:val="{FDF72B07-ED3B-4EF2-81B5-A879FDDE9E83}"/>
      </w:docPartPr>
      <w:docPartBody>
        <w:p w:rsidR="0002078A" w:rsidRDefault="002D4BE3" w:rsidP="002D4BE3">
          <w:pPr>
            <w:pStyle w:val="CAD36118A3124FF1980705484A0CA509"/>
          </w:pPr>
          <w:r>
            <w:rPr>
              <w:rStyle w:val="PlaceholderText"/>
            </w:rPr>
            <w:t>Enter comments for any deficiencies noted and/or any records where this standard may not be applicable.</w:t>
          </w:r>
        </w:p>
      </w:docPartBody>
    </w:docPart>
    <w:docPart>
      <w:docPartPr>
        <w:name w:val="2793DEB446CC457B820707C11B74F940"/>
        <w:category>
          <w:name w:val="General"/>
          <w:gallery w:val="placeholder"/>
        </w:category>
        <w:types>
          <w:type w:val="bbPlcHdr"/>
        </w:types>
        <w:behaviors>
          <w:behavior w:val="content"/>
        </w:behaviors>
        <w:guid w:val="{6F26087B-E473-4E5E-B78B-5112E3DC7B73}"/>
      </w:docPartPr>
      <w:docPartBody>
        <w:p w:rsidR="0002078A" w:rsidRDefault="002D4BE3" w:rsidP="002D4BE3">
          <w:pPr>
            <w:pStyle w:val="2793DEB446CC457B820707C11B74F940"/>
          </w:pPr>
          <w:r>
            <w:rPr>
              <w:rStyle w:val="PlaceholderText"/>
            </w:rPr>
            <w:t># Deficient</w:t>
          </w:r>
        </w:p>
      </w:docPartBody>
    </w:docPart>
    <w:docPart>
      <w:docPartPr>
        <w:name w:val="25BA3344FB0145F78B8B115F93F00385"/>
        <w:category>
          <w:name w:val="General"/>
          <w:gallery w:val="placeholder"/>
        </w:category>
        <w:types>
          <w:type w:val="bbPlcHdr"/>
        </w:types>
        <w:behaviors>
          <w:behavior w:val="content"/>
        </w:behaviors>
        <w:guid w:val="{0CDA5BBF-3743-4100-964C-52C6AC241CC8}"/>
      </w:docPartPr>
      <w:docPartBody>
        <w:p w:rsidR="0002078A" w:rsidRDefault="002D4BE3" w:rsidP="002D4BE3">
          <w:pPr>
            <w:pStyle w:val="25BA3344FB0145F78B8B115F93F00385"/>
          </w:pPr>
          <w:r>
            <w:rPr>
              <w:rStyle w:val="PlaceholderText"/>
            </w:rPr>
            <w:t>Total Reviewed</w:t>
          </w:r>
        </w:p>
      </w:docPartBody>
    </w:docPart>
    <w:docPart>
      <w:docPartPr>
        <w:name w:val="DC7A3165CF3C471DB5E0ED32381BD51B"/>
        <w:category>
          <w:name w:val="General"/>
          <w:gallery w:val="placeholder"/>
        </w:category>
        <w:types>
          <w:type w:val="bbPlcHdr"/>
        </w:types>
        <w:behaviors>
          <w:behavior w:val="content"/>
        </w:behaviors>
        <w:guid w:val="{4147F1DF-D223-4127-B03F-C41CDFB0F947}"/>
      </w:docPartPr>
      <w:docPartBody>
        <w:p w:rsidR="0002078A" w:rsidRDefault="002D4BE3" w:rsidP="002D4BE3">
          <w:pPr>
            <w:pStyle w:val="DC7A3165CF3C471DB5E0ED32381BD51B"/>
          </w:pPr>
          <w:r>
            <w:rPr>
              <w:rStyle w:val="PlaceholderText"/>
            </w:rPr>
            <w:t>Enter comments for any deficiencies noted and/or any records where this standard may not be applicable.</w:t>
          </w:r>
        </w:p>
      </w:docPartBody>
    </w:docPart>
    <w:docPart>
      <w:docPartPr>
        <w:name w:val="047ED78FBAB348538CE04CE0B6479A1C"/>
        <w:category>
          <w:name w:val="General"/>
          <w:gallery w:val="placeholder"/>
        </w:category>
        <w:types>
          <w:type w:val="bbPlcHdr"/>
        </w:types>
        <w:behaviors>
          <w:behavior w:val="content"/>
        </w:behaviors>
        <w:guid w:val="{C8F6F9B7-DCAE-40DC-AF71-01BE808D80D2}"/>
      </w:docPartPr>
      <w:docPartBody>
        <w:p w:rsidR="0002078A" w:rsidRDefault="002D4BE3" w:rsidP="002D4BE3">
          <w:pPr>
            <w:pStyle w:val="047ED78FBAB348538CE04CE0B6479A1C"/>
          </w:pPr>
          <w:r>
            <w:rPr>
              <w:rStyle w:val="PlaceholderText"/>
            </w:rPr>
            <w:t># Deficient</w:t>
          </w:r>
        </w:p>
      </w:docPartBody>
    </w:docPart>
    <w:docPart>
      <w:docPartPr>
        <w:name w:val="AC7475A16F1B4FACB2A1D6B0AFE8638D"/>
        <w:category>
          <w:name w:val="General"/>
          <w:gallery w:val="placeholder"/>
        </w:category>
        <w:types>
          <w:type w:val="bbPlcHdr"/>
        </w:types>
        <w:behaviors>
          <w:behavior w:val="content"/>
        </w:behaviors>
        <w:guid w:val="{D47E3E89-A754-4E43-A822-395EAAA5191B}"/>
      </w:docPartPr>
      <w:docPartBody>
        <w:p w:rsidR="0002078A" w:rsidRDefault="002D4BE3" w:rsidP="002D4BE3">
          <w:pPr>
            <w:pStyle w:val="AC7475A16F1B4FACB2A1D6B0AFE8638D"/>
          </w:pPr>
          <w:r>
            <w:rPr>
              <w:rStyle w:val="PlaceholderText"/>
            </w:rPr>
            <w:t>Total Reviewed</w:t>
          </w:r>
        </w:p>
      </w:docPartBody>
    </w:docPart>
    <w:docPart>
      <w:docPartPr>
        <w:name w:val="B92DEF39D17F4EF291690B023EBE1AAD"/>
        <w:category>
          <w:name w:val="General"/>
          <w:gallery w:val="placeholder"/>
        </w:category>
        <w:types>
          <w:type w:val="bbPlcHdr"/>
        </w:types>
        <w:behaviors>
          <w:behavior w:val="content"/>
        </w:behaviors>
        <w:guid w:val="{451FED79-D3DB-4FA4-A6BA-8036344A83F8}"/>
      </w:docPartPr>
      <w:docPartBody>
        <w:p w:rsidR="0002078A" w:rsidRDefault="002D4BE3" w:rsidP="002D4BE3">
          <w:pPr>
            <w:pStyle w:val="B92DEF39D17F4EF291690B023EBE1AAD"/>
          </w:pPr>
          <w:r>
            <w:rPr>
              <w:rStyle w:val="PlaceholderText"/>
            </w:rPr>
            <w:t>Enter comments for any deficiencies noted and/or any records where this standard may not be applicable.</w:t>
          </w:r>
        </w:p>
      </w:docPartBody>
    </w:docPart>
    <w:docPart>
      <w:docPartPr>
        <w:name w:val="F84E31DC64AA41F78DB65A952AF4BB71"/>
        <w:category>
          <w:name w:val="General"/>
          <w:gallery w:val="placeholder"/>
        </w:category>
        <w:types>
          <w:type w:val="bbPlcHdr"/>
        </w:types>
        <w:behaviors>
          <w:behavior w:val="content"/>
        </w:behaviors>
        <w:guid w:val="{C4375D1C-65A0-4A99-BED0-1451CAB22F53}"/>
      </w:docPartPr>
      <w:docPartBody>
        <w:p w:rsidR="0002078A" w:rsidRDefault="002D4BE3" w:rsidP="002D4BE3">
          <w:pPr>
            <w:pStyle w:val="F84E31DC64AA41F78DB65A952AF4BB71"/>
          </w:pPr>
          <w:r>
            <w:rPr>
              <w:rStyle w:val="PlaceholderText"/>
            </w:rPr>
            <w:t># Deficient</w:t>
          </w:r>
        </w:p>
      </w:docPartBody>
    </w:docPart>
    <w:docPart>
      <w:docPartPr>
        <w:name w:val="A39AD7987CDD4C6FA2AB6D680F9E9E5B"/>
        <w:category>
          <w:name w:val="General"/>
          <w:gallery w:val="placeholder"/>
        </w:category>
        <w:types>
          <w:type w:val="bbPlcHdr"/>
        </w:types>
        <w:behaviors>
          <w:behavior w:val="content"/>
        </w:behaviors>
        <w:guid w:val="{6EC902B8-CB56-4626-A518-94746A4E695B}"/>
      </w:docPartPr>
      <w:docPartBody>
        <w:p w:rsidR="0002078A" w:rsidRDefault="002D4BE3" w:rsidP="002D4BE3">
          <w:pPr>
            <w:pStyle w:val="A39AD7987CDD4C6FA2AB6D680F9E9E5B"/>
          </w:pPr>
          <w:r>
            <w:rPr>
              <w:rStyle w:val="PlaceholderText"/>
            </w:rPr>
            <w:t>Total Reviewed</w:t>
          </w:r>
        </w:p>
      </w:docPartBody>
    </w:docPart>
    <w:docPart>
      <w:docPartPr>
        <w:name w:val="6A3476FC81154A80B68FE92C3A53F5A6"/>
        <w:category>
          <w:name w:val="General"/>
          <w:gallery w:val="placeholder"/>
        </w:category>
        <w:types>
          <w:type w:val="bbPlcHdr"/>
        </w:types>
        <w:behaviors>
          <w:behavior w:val="content"/>
        </w:behaviors>
        <w:guid w:val="{2FA59BEB-EAA0-4FCF-8999-C0E3DCA36850}"/>
      </w:docPartPr>
      <w:docPartBody>
        <w:p w:rsidR="0002078A" w:rsidRDefault="002D4BE3" w:rsidP="002D4BE3">
          <w:pPr>
            <w:pStyle w:val="6A3476FC81154A80B68FE92C3A53F5A6"/>
          </w:pPr>
          <w:r>
            <w:rPr>
              <w:rStyle w:val="PlaceholderText"/>
            </w:rPr>
            <w:t>Enter comments for any deficiencies noted and/or any records where this standard may not be applicable.</w:t>
          </w:r>
        </w:p>
      </w:docPartBody>
    </w:docPart>
    <w:docPart>
      <w:docPartPr>
        <w:name w:val="DD794EEF7E0649848D3E77A74D9E9D56"/>
        <w:category>
          <w:name w:val="General"/>
          <w:gallery w:val="placeholder"/>
        </w:category>
        <w:types>
          <w:type w:val="bbPlcHdr"/>
        </w:types>
        <w:behaviors>
          <w:behavior w:val="content"/>
        </w:behaviors>
        <w:guid w:val="{020C9CB4-008D-4917-841D-75948D946EBF}"/>
      </w:docPartPr>
      <w:docPartBody>
        <w:p w:rsidR="0002078A" w:rsidRDefault="002D4BE3" w:rsidP="002D4BE3">
          <w:pPr>
            <w:pStyle w:val="DD794EEF7E0649848D3E77A74D9E9D56"/>
          </w:pPr>
          <w:r>
            <w:rPr>
              <w:rStyle w:val="PlaceholderText"/>
            </w:rPr>
            <w:t># Deficient</w:t>
          </w:r>
        </w:p>
      </w:docPartBody>
    </w:docPart>
    <w:docPart>
      <w:docPartPr>
        <w:name w:val="1E9DDF9172F6400686E1D3DA59B5D057"/>
        <w:category>
          <w:name w:val="General"/>
          <w:gallery w:val="placeholder"/>
        </w:category>
        <w:types>
          <w:type w:val="bbPlcHdr"/>
        </w:types>
        <w:behaviors>
          <w:behavior w:val="content"/>
        </w:behaviors>
        <w:guid w:val="{2F982581-254A-4B1C-BF42-ACAB5AAAC89B}"/>
      </w:docPartPr>
      <w:docPartBody>
        <w:p w:rsidR="0002078A" w:rsidRDefault="002D4BE3" w:rsidP="002D4BE3">
          <w:pPr>
            <w:pStyle w:val="1E9DDF9172F6400686E1D3DA59B5D057"/>
          </w:pPr>
          <w:r>
            <w:rPr>
              <w:rStyle w:val="PlaceholderText"/>
            </w:rPr>
            <w:t>Total Reviewed</w:t>
          </w:r>
        </w:p>
      </w:docPartBody>
    </w:docPart>
    <w:docPart>
      <w:docPartPr>
        <w:name w:val="808B8DA2EE6448488329678A8B965327"/>
        <w:category>
          <w:name w:val="General"/>
          <w:gallery w:val="placeholder"/>
        </w:category>
        <w:types>
          <w:type w:val="bbPlcHdr"/>
        </w:types>
        <w:behaviors>
          <w:behavior w:val="content"/>
        </w:behaviors>
        <w:guid w:val="{4C201977-2BDF-4352-AEE5-D10C88E54C5D}"/>
      </w:docPartPr>
      <w:docPartBody>
        <w:p w:rsidR="0002078A" w:rsidRDefault="002D4BE3" w:rsidP="002D4BE3">
          <w:pPr>
            <w:pStyle w:val="808B8DA2EE6448488329678A8B965327"/>
          </w:pPr>
          <w:r>
            <w:rPr>
              <w:rStyle w:val="PlaceholderText"/>
            </w:rPr>
            <w:t>Enter comments for any deficiencies noted and/or any records where this standard may not be applicable.</w:t>
          </w:r>
        </w:p>
      </w:docPartBody>
    </w:docPart>
    <w:docPart>
      <w:docPartPr>
        <w:name w:val="35823FC0D71D48FC8CBAFEE2119F7041"/>
        <w:category>
          <w:name w:val="General"/>
          <w:gallery w:val="placeholder"/>
        </w:category>
        <w:types>
          <w:type w:val="bbPlcHdr"/>
        </w:types>
        <w:behaviors>
          <w:behavior w:val="content"/>
        </w:behaviors>
        <w:guid w:val="{38474D73-9FB4-438A-99C0-1E7B23D7AB15}"/>
      </w:docPartPr>
      <w:docPartBody>
        <w:p w:rsidR="0002078A" w:rsidRDefault="002D4BE3" w:rsidP="002D4BE3">
          <w:pPr>
            <w:pStyle w:val="35823FC0D71D48FC8CBAFEE2119F7041"/>
          </w:pPr>
          <w:r>
            <w:rPr>
              <w:rStyle w:val="PlaceholderText"/>
            </w:rPr>
            <w:t>Enter comments for any deficiencies noted and/or any records where this standard may not be applicable.</w:t>
          </w:r>
        </w:p>
      </w:docPartBody>
    </w:docPart>
    <w:docPart>
      <w:docPartPr>
        <w:name w:val="6E008D618AB24BC58A841F04E12B157C"/>
        <w:category>
          <w:name w:val="General"/>
          <w:gallery w:val="placeholder"/>
        </w:category>
        <w:types>
          <w:type w:val="bbPlcHdr"/>
        </w:types>
        <w:behaviors>
          <w:behavior w:val="content"/>
        </w:behaviors>
        <w:guid w:val="{BD824418-F497-4458-90C6-B9A330ADCF7E}"/>
      </w:docPartPr>
      <w:docPartBody>
        <w:p w:rsidR="0002078A" w:rsidRDefault="002D4BE3" w:rsidP="002D4BE3">
          <w:pPr>
            <w:pStyle w:val="6E008D618AB24BC58A841F04E12B157C"/>
          </w:pPr>
          <w:r>
            <w:rPr>
              <w:rStyle w:val="PlaceholderText"/>
            </w:rPr>
            <w:t># Deficient</w:t>
          </w:r>
        </w:p>
      </w:docPartBody>
    </w:docPart>
    <w:docPart>
      <w:docPartPr>
        <w:name w:val="BAC6E1CFF0C44A118A11DB1000EF2BF0"/>
        <w:category>
          <w:name w:val="General"/>
          <w:gallery w:val="placeholder"/>
        </w:category>
        <w:types>
          <w:type w:val="bbPlcHdr"/>
        </w:types>
        <w:behaviors>
          <w:behavior w:val="content"/>
        </w:behaviors>
        <w:guid w:val="{329CEE57-0785-4E87-A35C-4C9805C3075A}"/>
      </w:docPartPr>
      <w:docPartBody>
        <w:p w:rsidR="0002078A" w:rsidRDefault="002D4BE3" w:rsidP="002D4BE3">
          <w:pPr>
            <w:pStyle w:val="BAC6E1CFF0C44A118A11DB1000EF2BF0"/>
          </w:pPr>
          <w:r>
            <w:rPr>
              <w:rStyle w:val="PlaceholderText"/>
            </w:rPr>
            <w:t>Total Reviewed</w:t>
          </w:r>
        </w:p>
      </w:docPartBody>
    </w:docPart>
    <w:docPart>
      <w:docPartPr>
        <w:name w:val="C42AC0D249E34732BD26439CEBA61AB0"/>
        <w:category>
          <w:name w:val="General"/>
          <w:gallery w:val="placeholder"/>
        </w:category>
        <w:types>
          <w:type w:val="bbPlcHdr"/>
        </w:types>
        <w:behaviors>
          <w:behavior w:val="content"/>
        </w:behaviors>
        <w:guid w:val="{87E2A043-C7D9-48B1-BE58-A8B6F1957EF4}"/>
      </w:docPartPr>
      <w:docPartBody>
        <w:p w:rsidR="0002078A" w:rsidRDefault="002D4BE3" w:rsidP="002D4BE3">
          <w:pPr>
            <w:pStyle w:val="C42AC0D249E34732BD26439CEBA61AB0"/>
          </w:pPr>
          <w:r>
            <w:rPr>
              <w:rStyle w:val="PlaceholderText"/>
            </w:rPr>
            <w:t>Enter comments for any deficiencies noted and/or any records where this standard may not be applicable.</w:t>
          </w:r>
        </w:p>
      </w:docPartBody>
    </w:docPart>
    <w:docPart>
      <w:docPartPr>
        <w:name w:val="863BDAAA05674EC9A2D12596C14C30E7"/>
        <w:category>
          <w:name w:val="General"/>
          <w:gallery w:val="placeholder"/>
        </w:category>
        <w:types>
          <w:type w:val="bbPlcHdr"/>
        </w:types>
        <w:behaviors>
          <w:behavior w:val="content"/>
        </w:behaviors>
        <w:guid w:val="{7333BA41-D4B7-48B3-A8F4-68ED3C875B63}"/>
      </w:docPartPr>
      <w:docPartBody>
        <w:p w:rsidR="0002078A" w:rsidRDefault="002D4BE3" w:rsidP="002D4BE3">
          <w:pPr>
            <w:pStyle w:val="863BDAAA05674EC9A2D12596C14C30E7"/>
          </w:pPr>
          <w:r>
            <w:rPr>
              <w:rStyle w:val="PlaceholderText"/>
            </w:rPr>
            <w:t>Enter comments for any deficiencies noted and/or any records where this standard may not be applicable.</w:t>
          </w:r>
        </w:p>
      </w:docPartBody>
    </w:docPart>
    <w:docPart>
      <w:docPartPr>
        <w:name w:val="9D368370B8C242879FED25CD96319D25"/>
        <w:category>
          <w:name w:val="General"/>
          <w:gallery w:val="placeholder"/>
        </w:category>
        <w:types>
          <w:type w:val="bbPlcHdr"/>
        </w:types>
        <w:behaviors>
          <w:behavior w:val="content"/>
        </w:behaviors>
        <w:guid w:val="{451776D4-09E4-4CBE-B576-D3B83FB15757}"/>
      </w:docPartPr>
      <w:docPartBody>
        <w:p w:rsidR="0002078A" w:rsidRDefault="002D4BE3" w:rsidP="002D4BE3">
          <w:pPr>
            <w:pStyle w:val="9D368370B8C242879FED25CD96319D25"/>
          </w:pPr>
          <w:r>
            <w:rPr>
              <w:rStyle w:val="PlaceholderText"/>
            </w:rPr>
            <w:t># Deficient</w:t>
          </w:r>
        </w:p>
      </w:docPartBody>
    </w:docPart>
    <w:docPart>
      <w:docPartPr>
        <w:name w:val="21A522FC3E7C41ACBFD04635426D8E86"/>
        <w:category>
          <w:name w:val="General"/>
          <w:gallery w:val="placeholder"/>
        </w:category>
        <w:types>
          <w:type w:val="bbPlcHdr"/>
        </w:types>
        <w:behaviors>
          <w:behavior w:val="content"/>
        </w:behaviors>
        <w:guid w:val="{591637ED-CE1F-424D-83A6-2C15310DA361}"/>
      </w:docPartPr>
      <w:docPartBody>
        <w:p w:rsidR="0002078A" w:rsidRDefault="002D4BE3" w:rsidP="002D4BE3">
          <w:pPr>
            <w:pStyle w:val="21A522FC3E7C41ACBFD04635426D8E86"/>
          </w:pPr>
          <w:r>
            <w:rPr>
              <w:rStyle w:val="PlaceholderText"/>
            </w:rPr>
            <w:t>Total Reviewed</w:t>
          </w:r>
        </w:p>
      </w:docPartBody>
    </w:docPart>
    <w:docPart>
      <w:docPartPr>
        <w:name w:val="49BED378CAAE413787C7E29C3CFCD5BA"/>
        <w:category>
          <w:name w:val="General"/>
          <w:gallery w:val="placeholder"/>
        </w:category>
        <w:types>
          <w:type w:val="bbPlcHdr"/>
        </w:types>
        <w:behaviors>
          <w:behavior w:val="content"/>
        </w:behaviors>
        <w:guid w:val="{FDE14BD3-2791-4A04-AE1C-0AED540E4C30}"/>
      </w:docPartPr>
      <w:docPartBody>
        <w:p w:rsidR="0002078A" w:rsidRDefault="002D4BE3" w:rsidP="002D4BE3">
          <w:pPr>
            <w:pStyle w:val="49BED378CAAE413787C7E29C3CFCD5BA"/>
          </w:pPr>
          <w:r>
            <w:rPr>
              <w:rStyle w:val="PlaceholderText"/>
            </w:rPr>
            <w:t>Enter comments for any deficiencies noted and/or any records where this standard may not be applicable.</w:t>
          </w:r>
        </w:p>
      </w:docPartBody>
    </w:docPart>
    <w:docPart>
      <w:docPartPr>
        <w:name w:val="05B3DCF9B9A54AB396D03537A8E050F4"/>
        <w:category>
          <w:name w:val="General"/>
          <w:gallery w:val="placeholder"/>
        </w:category>
        <w:types>
          <w:type w:val="bbPlcHdr"/>
        </w:types>
        <w:behaviors>
          <w:behavior w:val="content"/>
        </w:behaviors>
        <w:guid w:val="{CBDBB2A7-6F8C-484B-8857-C5994972C7C1}"/>
      </w:docPartPr>
      <w:docPartBody>
        <w:p w:rsidR="0002078A" w:rsidRDefault="002D4BE3" w:rsidP="002D4BE3">
          <w:pPr>
            <w:pStyle w:val="05B3DCF9B9A54AB396D03537A8E050F4"/>
          </w:pPr>
          <w:r>
            <w:rPr>
              <w:rStyle w:val="PlaceholderText"/>
            </w:rPr>
            <w:t># Deficient</w:t>
          </w:r>
        </w:p>
      </w:docPartBody>
    </w:docPart>
    <w:docPart>
      <w:docPartPr>
        <w:name w:val="E0020E96C959455782C7BDD834C2626A"/>
        <w:category>
          <w:name w:val="General"/>
          <w:gallery w:val="placeholder"/>
        </w:category>
        <w:types>
          <w:type w:val="bbPlcHdr"/>
        </w:types>
        <w:behaviors>
          <w:behavior w:val="content"/>
        </w:behaviors>
        <w:guid w:val="{CCCD11E7-A764-423A-9993-38D19B420B33}"/>
      </w:docPartPr>
      <w:docPartBody>
        <w:p w:rsidR="0002078A" w:rsidRDefault="002D4BE3" w:rsidP="002D4BE3">
          <w:pPr>
            <w:pStyle w:val="E0020E96C959455782C7BDD834C2626A"/>
          </w:pPr>
          <w:r>
            <w:rPr>
              <w:rStyle w:val="PlaceholderText"/>
            </w:rPr>
            <w:t>Total Reviewed</w:t>
          </w:r>
        </w:p>
      </w:docPartBody>
    </w:docPart>
    <w:docPart>
      <w:docPartPr>
        <w:name w:val="35905F66C01E412298EF30A151CF5B25"/>
        <w:category>
          <w:name w:val="General"/>
          <w:gallery w:val="placeholder"/>
        </w:category>
        <w:types>
          <w:type w:val="bbPlcHdr"/>
        </w:types>
        <w:behaviors>
          <w:behavior w:val="content"/>
        </w:behaviors>
        <w:guid w:val="{471ADBBA-136B-4217-A254-C329FCBDACAF}"/>
      </w:docPartPr>
      <w:docPartBody>
        <w:p w:rsidR="0002078A" w:rsidRDefault="002D4BE3" w:rsidP="002D4BE3">
          <w:pPr>
            <w:pStyle w:val="35905F66C01E412298EF30A151CF5B25"/>
          </w:pPr>
          <w:r>
            <w:rPr>
              <w:rStyle w:val="PlaceholderText"/>
            </w:rPr>
            <w:t>Enter comments for any deficiencies noted and/or any records where this standard may not be applicable.</w:t>
          </w:r>
        </w:p>
      </w:docPartBody>
    </w:docPart>
    <w:docPart>
      <w:docPartPr>
        <w:name w:val="155A482E29104A68B6F5E43C4178DB29"/>
        <w:category>
          <w:name w:val="General"/>
          <w:gallery w:val="placeholder"/>
        </w:category>
        <w:types>
          <w:type w:val="bbPlcHdr"/>
        </w:types>
        <w:behaviors>
          <w:behavior w:val="content"/>
        </w:behaviors>
        <w:guid w:val="{F01096C7-D140-44D7-9444-43E8E2D11F9E}"/>
      </w:docPartPr>
      <w:docPartBody>
        <w:p w:rsidR="0002078A" w:rsidRDefault="002D4BE3" w:rsidP="002D4BE3">
          <w:pPr>
            <w:pStyle w:val="155A482E29104A68B6F5E43C4178DB29"/>
          </w:pPr>
          <w:r>
            <w:rPr>
              <w:rStyle w:val="PlaceholderText"/>
            </w:rPr>
            <w:t># Deficient</w:t>
          </w:r>
        </w:p>
      </w:docPartBody>
    </w:docPart>
    <w:docPart>
      <w:docPartPr>
        <w:name w:val="EF0453311F2B4D69BD3D0BC903EF0FE1"/>
        <w:category>
          <w:name w:val="General"/>
          <w:gallery w:val="placeholder"/>
        </w:category>
        <w:types>
          <w:type w:val="bbPlcHdr"/>
        </w:types>
        <w:behaviors>
          <w:behavior w:val="content"/>
        </w:behaviors>
        <w:guid w:val="{6C53966A-F4E0-4824-BA99-20F14FD49694}"/>
      </w:docPartPr>
      <w:docPartBody>
        <w:p w:rsidR="0002078A" w:rsidRDefault="002D4BE3" w:rsidP="002D4BE3">
          <w:pPr>
            <w:pStyle w:val="EF0453311F2B4D69BD3D0BC903EF0FE1"/>
          </w:pPr>
          <w:r>
            <w:rPr>
              <w:rStyle w:val="PlaceholderText"/>
            </w:rPr>
            <w:t>Total Reviewed</w:t>
          </w:r>
        </w:p>
      </w:docPartBody>
    </w:docPart>
    <w:docPart>
      <w:docPartPr>
        <w:name w:val="A9B5BEE50C5649928C166E502B47D709"/>
        <w:category>
          <w:name w:val="General"/>
          <w:gallery w:val="placeholder"/>
        </w:category>
        <w:types>
          <w:type w:val="bbPlcHdr"/>
        </w:types>
        <w:behaviors>
          <w:behavior w:val="content"/>
        </w:behaviors>
        <w:guid w:val="{0E170238-085A-46C2-BB0F-A660100DD84C}"/>
      </w:docPartPr>
      <w:docPartBody>
        <w:p w:rsidR="0002078A" w:rsidRDefault="002D4BE3" w:rsidP="002D4BE3">
          <w:pPr>
            <w:pStyle w:val="A9B5BEE50C5649928C166E502B47D709"/>
          </w:pPr>
          <w:r>
            <w:rPr>
              <w:rStyle w:val="PlaceholderText"/>
            </w:rPr>
            <w:t>Enter comments for any deficiencies noted and/or any records where this standard may not be applicable.</w:t>
          </w:r>
        </w:p>
      </w:docPartBody>
    </w:docPart>
    <w:docPart>
      <w:docPartPr>
        <w:name w:val="C5C339144F8845AD834567FF93AD5BE3"/>
        <w:category>
          <w:name w:val="General"/>
          <w:gallery w:val="placeholder"/>
        </w:category>
        <w:types>
          <w:type w:val="bbPlcHdr"/>
        </w:types>
        <w:behaviors>
          <w:behavior w:val="content"/>
        </w:behaviors>
        <w:guid w:val="{E328C07E-83A8-4032-AA99-B11CE1E98AB6}"/>
      </w:docPartPr>
      <w:docPartBody>
        <w:p w:rsidR="0002078A" w:rsidRDefault="002D4BE3" w:rsidP="002D4BE3">
          <w:pPr>
            <w:pStyle w:val="C5C339144F8845AD834567FF93AD5BE3"/>
          </w:pPr>
          <w:r>
            <w:rPr>
              <w:rStyle w:val="PlaceholderText"/>
            </w:rPr>
            <w:t># Deficient</w:t>
          </w:r>
        </w:p>
      </w:docPartBody>
    </w:docPart>
    <w:docPart>
      <w:docPartPr>
        <w:name w:val="F957B6EBDEE24449A47014D033B3353E"/>
        <w:category>
          <w:name w:val="General"/>
          <w:gallery w:val="placeholder"/>
        </w:category>
        <w:types>
          <w:type w:val="bbPlcHdr"/>
        </w:types>
        <w:behaviors>
          <w:behavior w:val="content"/>
        </w:behaviors>
        <w:guid w:val="{8E7D8296-A969-47AC-8B44-786D46A34F7D}"/>
      </w:docPartPr>
      <w:docPartBody>
        <w:p w:rsidR="0002078A" w:rsidRDefault="002D4BE3" w:rsidP="002D4BE3">
          <w:pPr>
            <w:pStyle w:val="F957B6EBDEE24449A47014D033B3353E"/>
          </w:pPr>
          <w:r>
            <w:rPr>
              <w:rStyle w:val="PlaceholderText"/>
            </w:rPr>
            <w:t>Total Reviewed</w:t>
          </w:r>
        </w:p>
      </w:docPartBody>
    </w:docPart>
    <w:docPart>
      <w:docPartPr>
        <w:name w:val="D8166557FCDD41BEA7FCC5C770EE606B"/>
        <w:category>
          <w:name w:val="General"/>
          <w:gallery w:val="placeholder"/>
        </w:category>
        <w:types>
          <w:type w:val="bbPlcHdr"/>
        </w:types>
        <w:behaviors>
          <w:behavior w:val="content"/>
        </w:behaviors>
        <w:guid w:val="{BC9D31D8-94D3-4E4A-9391-8F447B04603E}"/>
      </w:docPartPr>
      <w:docPartBody>
        <w:p w:rsidR="0002078A" w:rsidRDefault="002D4BE3" w:rsidP="002D4BE3">
          <w:pPr>
            <w:pStyle w:val="D8166557FCDD41BEA7FCC5C770EE606B"/>
          </w:pPr>
          <w:r>
            <w:rPr>
              <w:rStyle w:val="PlaceholderText"/>
            </w:rPr>
            <w:t>Enter comments for any deficiencies noted and/or any records where this standard may not be applicable.</w:t>
          </w:r>
        </w:p>
      </w:docPartBody>
    </w:docPart>
    <w:docPart>
      <w:docPartPr>
        <w:name w:val="0BBD3D20C2CF4AB9AF4444CA2B0EAC2E"/>
        <w:category>
          <w:name w:val="General"/>
          <w:gallery w:val="placeholder"/>
        </w:category>
        <w:types>
          <w:type w:val="bbPlcHdr"/>
        </w:types>
        <w:behaviors>
          <w:behavior w:val="content"/>
        </w:behaviors>
        <w:guid w:val="{3663BEB7-CA95-4BD7-883E-D4C51B4CF415}"/>
      </w:docPartPr>
      <w:docPartBody>
        <w:p w:rsidR="0002078A" w:rsidRDefault="002D4BE3" w:rsidP="002D4BE3">
          <w:pPr>
            <w:pStyle w:val="0BBD3D20C2CF4AB9AF4444CA2B0EAC2E"/>
          </w:pPr>
          <w:r>
            <w:rPr>
              <w:rStyle w:val="PlaceholderText"/>
            </w:rPr>
            <w:t># Deficient</w:t>
          </w:r>
        </w:p>
      </w:docPartBody>
    </w:docPart>
    <w:docPart>
      <w:docPartPr>
        <w:name w:val="7B1968382A794ACE84A011D65915C765"/>
        <w:category>
          <w:name w:val="General"/>
          <w:gallery w:val="placeholder"/>
        </w:category>
        <w:types>
          <w:type w:val="bbPlcHdr"/>
        </w:types>
        <w:behaviors>
          <w:behavior w:val="content"/>
        </w:behaviors>
        <w:guid w:val="{5290B4C4-5833-4FEF-AD41-22DBE93359C0}"/>
      </w:docPartPr>
      <w:docPartBody>
        <w:p w:rsidR="0002078A" w:rsidRDefault="002D4BE3" w:rsidP="002D4BE3">
          <w:pPr>
            <w:pStyle w:val="7B1968382A794ACE84A011D65915C765"/>
          </w:pPr>
          <w:r>
            <w:rPr>
              <w:rStyle w:val="PlaceholderText"/>
            </w:rPr>
            <w:t>Total Reviewed</w:t>
          </w:r>
        </w:p>
      </w:docPartBody>
    </w:docPart>
    <w:docPart>
      <w:docPartPr>
        <w:name w:val="5552CDBBFAB94CBF95976E2434E487BD"/>
        <w:category>
          <w:name w:val="General"/>
          <w:gallery w:val="placeholder"/>
        </w:category>
        <w:types>
          <w:type w:val="bbPlcHdr"/>
        </w:types>
        <w:behaviors>
          <w:behavior w:val="content"/>
        </w:behaviors>
        <w:guid w:val="{A786735F-4825-4CAA-9082-3A3B23FFCF4C}"/>
      </w:docPartPr>
      <w:docPartBody>
        <w:p w:rsidR="0002078A" w:rsidRDefault="002D4BE3" w:rsidP="002D4BE3">
          <w:pPr>
            <w:pStyle w:val="5552CDBBFAB94CBF95976E2434E487BD"/>
          </w:pPr>
          <w:r>
            <w:rPr>
              <w:rStyle w:val="PlaceholderText"/>
            </w:rPr>
            <w:t>Enter comments for any deficiencies noted and/or any records where this standard may not be applicable.</w:t>
          </w:r>
        </w:p>
      </w:docPartBody>
    </w:docPart>
    <w:docPart>
      <w:docPartPr>
        <w:name w:val="3897BE9717E544869F0BAA2BE0015429"/>
        <w:category>
          <w:name w:val="General"/>
          <w:gallery w:val="placeholder"/>
        </w:category>
        <w:types>
          <w:type w:val="bbPlcHdr"/>
        </w:types>
        <w:behaviors>
          <w:behavior w:val="content"/>
        </w:behaviors>
        <w:guid w:val="{3D34A150-A778-49FC-979D-A716C75C0CEC}"/>
      </w:docPartPr>
      <w:docPartBody>
        <w:p w:rsidR="0002078A" w:rsidRDefault="002D4BE3" w:rsidP="002D4BE3">
          <w:pPr>
            <w:pStyle w:val="3897BE9717E544869F0BAA2BE0015429"/>
          </w:pPr>
          <w:r>
            <w:rPr>
              <w:rStyle w:val="PlaceholderText"/>
            </w:rPr>
            <w:t># Deficient</w:t>
          </w:r>
        </w:p>
      </w:docPartBody>
    </w:docPart>
    <w:docPart>
      <w:docPartPr>
        <w:name w:val="14F79BEA1A76451F8082BCE3227FD4D9"/>
        <w:category>
          <w:name w:val="General"/>
          <w:gallery w:val="placeholder"/>
        </w:category>
        <w:types>
          <w:type w:val="bbPlcHdr"/>
        </w:types>
        <w:behaviors>
          <w:behavior w:val="content"/>
        </w:behaviors>
        <w:guid w:val="{D98DD698-5C29-4382-BC06-7927DAAE5089}"/>
      </w:docPartPr>
      <w:docPartBody>
        <w:p w:rsidR="0002078A" w:rsidRDefault="002D4BE3" w:rsidP="002D4BE3">
          <w:pPr>
            <w:pStyle w:val="14F79BEA1A76451F8082BCE3227FD4D9"/>
          </w:pPr>
          <w:r>
            <w:rPr>
              <w:rStyle w:val="PlaceholderText"/>
            </w:rPr>
            <w:t>Total Reviewed</w:t>
          </w:r>
        </w:p>
      </w:docPartBody>
    </w:docPart>
    <w:docPart>
      <w:docPartPr>
        <w:name w:val="DE418F0C878C42528232272C34A6D508"/>
        <w:category>
          <w:name w:val="General"/>
          <w:gallery w:val="placeholder"/>
        </w:category>
        <w:types>
          <w:type w:val="bbPlcHdr"/>
        </w:types>
        <w:behaviors>
          <w:behavior w:val="content"/>
        </w:behaviors>
        <w:guid w:val="{1C772F22-412E-4D33-9031-724B0B47F0B6}"/>
      </w:docPartPr>
      <w:docPartBody>
        <w:p w:rsidR="0002078A" w:rsidRDefault="002D4BE3" w:rsidP="002D4BE3">
          <w:pPr>
            <w:pStyle w:val="DE418F0C878C42528232272C34A6D508"/>
          </w:pPr>
          <w:r>
            <w:rPr>
              <w:rStyle w:val="PlaceholderText"/>
            </w:rPr>
            <w:t>Enter comments for any deficiencies noted and/or any records where this standard may not be applicable.</w:t>
          </w:r>
        </w:p>
      </w:docPartBody>
    </w:docPart>
    <w:docPart>
      <w:docPartPr>
        <w:name w:val="CB3A642DB03043368292DBBED2B01E2E"/>
        <w:category>
          <w:name w:val="General"/>
          <w:gallery w:val="placeholder"/>
        </w:category>
        <w:types>
          <w:type w:val="bbPlcHdr"/>
        </w:types>
        <w:behaviors>
          <w:behavior w:val="content"/>
        </w:behaviors>
        <w:guid w:val="{17954388-3540-4B1F-B5AA-8A639BD7DFE4}"/>
      </w:docPartPr>
      <w:docPartBody>
        <w:p w:rsidR="0002078A" w:rsidRDefault="002D4BE3" w:rsidP="002D4BE3">
          <w:pPr>
            <w:pStyle w:val="CB3A642DB03043368292DBBED2B01E2E"/>
          </w:pPr>
          <w:r>
            <w:rPr>
              <w:rStyle w:val="PlaceholderText"/>
            </w:rPr>
            <w:t># Deficient</w:t>
          </w:r>
        </w:p>
      </w:docPartBody>
    </w:docPart>
    <w:docPart>
      <w:docPartPr>
        <w:name w:val="A69F2B211C144285A2347D54924A27B4"/>
        <w:category>
          <w:name w:val="General"/>
          <w:gallery w:val="placeholder"/>
        </w:category>
        <w:types>
          <w:type w:val="bbPlcHdr"/>
        </w:types>
        <w:behaviors>
          <w:behavior w:val="content"/>
        </w:behaviors>
        <w:guid w:val="{BBD41969-EAF2-4446-BF67-E4C85C4B393C}"/>
      </w:docPartPr>
      <w:docPartBody>
        <w:p w:rsidR="0002078A" w:rsidRDefault="002D4BE3" w:rsidP="002D4BE3">
          <w:pPr>
            <w:pStyle w:val="A69F2B211C144285A2347D54924A27B4"/>
          </w:pPr>
          <w:r>
            <w:rPr>
              <w:rStyle w:val="PlaceholderText"/>
            </w:rPr>
            <w:t>Total Reviewed</w:t>
          </w:r>
        </w:p>
      </w:docPartBody>
    </w:docPart>
    <w:docPart>
      <w:docPartPr>
        <w:name w:val="59166EC089F64DDFB44B384DE7E9C16B"/>
        <w:category>
          <w:name w:val="General"/>
          <w:gallery w:val="placeholder"/>
        </w:category>
        <w:types>
          <w:type w:val="bbPlcHdr"/>
        </w:types>
        <w:behaviors>
          <w:behavior w:val="content"/>
        </w:behaviors>
        <w:guid w:val="{BC33C57F-EAE5-48E4-BA23-D63A39D0BF79}"/>
      </w:docPartPr>
      <w:docPartBody>
        <w:p w:rsidR="0002078A" w:rsidRDefault="002D4BE3" w:rsidP="002D4BE3">
          <w:pPr>
            <w:pStyle w:val="59166EC089F64DDFB44B384DE7E9C16B"/>
          </w:pPr>
          <w:r>
            <w:rPr>
              <w:rStyle w:val="PlaceholderText"/>
            </w:rPr>
            <w:t>Enter comments for any deficiencies noted and/or any records where this standard may not be applicable.</w:t>
          </w:r>
        </w:p>
      </w:docPartBody>
    </w:docPart>
    <w:docPart>
      <w:docPartPr>
        <w:name w:val="CD067DD832574E3B86A66F53735F9A05"/>
        <w:category>
          <w:name w:val="General"/>
          <w:gallery w:val="placeholder"/>
        </w:category>
        <w:types>
          <w:type w:val="bbPlcHdr"/>
        </w:types>
        <w:behaviors>
          <w:behavior w:val="content"/>
        </w:behaviors>
        <w:guid w:val="{6C5BD2B3-22B7-4721-B15E-E14570627077}"/>
      </w:docPartPr>
      <w:docPartBody>
        <w:p w:rsidR="0002078A" w:rsidRDefault="002D4BE3" w:rsidP="002D4BE3">
          <w:pPr>
            <w:pStyle w:val="CD067DD832574E3B86A66F53735F9A05"/>
          </w:pPr>
          <w:r>
            <w:rPr>
              <w:rStyle w:val="PlaceholderText"/>
            </w:rPr>
            <w:t># Deficient</w:t>
          </w:r>
        </w:p>
      </w:docPartBody>
    </w:docPart>
    <w:docPart>
      <w:docPartPr>
        <w:name w:val="667EED383A2D466D86233AAD5F6DC23F"/>
        <w:category>
          <w:name w:val="General"/>
          <w:gallery w:val="placeholder"/>
        </w:category>
        <w:types>
          <w:type w:val="bbPlcHdr"/>
        </w:types>
        <w:behaviors>
          <w:behavior w:val="content"/>
        </w:behaviors>
        <w:guid w:val="{3BD04AA7-3761-4AFA-AA6E-F1121D2E21DA}"/>
      </w:docPartPr>
      <w:docPartBody>
        <w:p w:rsidR="0002078A" w:rsidRDefault="002D4BE3" w:rsidP="002D4BE3">
          <w:pPr>
            <w:pStyle w:val="667EED383A2D466D86233AAD5F6DC23F"/>
          </w:pPr>
          <w:r>
            <w:rPr>
              <w:rStyle w:val="PlaceholderText"/>
            </w:rPr>
            <w:t>Total Reviewed</w:t>
          </w:r>
        </w:p>
      </w:docPartBody>
    </w:docPart>
    <w:docPart>
      <w:docPartPr>
        <w:name w:val="B72EC38C196E4C2AAC2A991E8D513696"/>
        <w:category>
          <w:name w:val="General"/>
          <w:gallery w:val="placeholder"/>
        </w:category>
        <w:types>
          <w:type w:val="bbPlcHdr"/>
        </w:types>
        <w:behaviors>
          <w:behavior w:val="content"/>
        </w:behaviors>
        <w:guid w:val="{A284B42C-4EA1-44E8-8DE9-68FEEBB40E98}"/>
      </w:docPartPr>
      <w:docPartBody>
        <w:p w:rsidR="0002078A" w:rsidRDefault="002D4BE3" w:rsidP="002D4BE3">
          <w:pPr>
            <w:pStyle w:val="B72EC38C196E4C2AAC2A991E8D513696"/>
          </w:pPr>
          <w:r>
            <w:rPr>
              <w:rStyle w:val="PlaceholderText"/>
            </w:rPr>
            <w:t>Enter comments for any deficiencies noted and/or any records where this standard may not be applicable.</w:t>
          </w:r>
        </w:p>
      </w:docPartBody>
    </w:docPart>
    <w:docPart>
      <w:docPartPr>
        <w:name w:val="FD51275743014E56B6398BB11B1DA7AB"/>
        <w:category>
          <w:name w:val="General"/>
          <w:gallery w:val="placeholder"/>
        </w:category>
        <w:types>
          <w:type w:val="bbPlcHdr"/>
        </w:types>
        <w:behaviors>
          <w:behavior w:val="content"/>
        </w:behaviors>
        <w:guid w:val="{30BDB53D-1B56-4FE0-A831-0C09721C0AB1}"/>
      </w:docPartPr>
      <w:docPartBody>
        <w:p w:rsidR="0002078A" w:rsidRDefault="002D4BE3" w:rsidP="002D4BE3">
          <w:pPr>
            <w:pStyle w:val="FD51275743014E56B6398BB11B1DA7AB"/>
          </w:pPr>
          <w:r>
            <w:rPr>
              <w:rStyle w:val="PlaceholderText"/>
            </w:rPr>
            <w:t># Deficient</w:t>
          </w:r>
        </w:p>
      </w:docPartBody>
    </w:docPart>
    <w:docPart>
      <w:docPartPr>
        <w:name w:val="50A57200CE334111BE0C2C84F87A2945"/>
        <w:category>
          <w:name w:val="General"/>
          <w:gallery w:val="placeholder"/>
        </w:category>
        <w:types>
          <w:type w:val="bbPlcHdr"/>
        </w:types>
        <w:behaviors>
          <w:behavior w:val="content"/>
        </w:behaviors>
        <w:guid w:val="{C669112B-EF8D-4241-9E18-F8B9F26C6F92}"/>
      </w:docPartPr>
      <w:docPartBody>
        <w:p w:rsidR="0002078A" w:rsidRDefault="002D4BE3" w:rsidP="002D4BE3">
          <w:pPr>
            <w:pStyle w:val="50A57200CE334111BE0C2C84F87A2945"/>
          </w:pPr>
          <w:r>
            <w:rPr>
              <w:rStyle w:val="PlaceholderText"/>
            </w:rPr>
            <w:t>Total Reviewed</w:t>
          </w:r>
        </w:p>
      </w:docPartBody>
    </w:docPart>
    <w:docPart>
      <w:docPartPr>
        <w:name w:val="92D93B1C583E481BB79D7CE3387924B6"/>
        <w:category>
          <w:name w:val="General"/>
          <w:gallery w:val="placeholder"/>
        </w:category>
        <w:types>
          <w:type w:val="bbPlcHdr"/>
        </w:types>
        <w:behaviors>
          <w:behavior w:val="content"/>
        </w:behaviors>
        <w:guid w:val="{DE277B3D-DB37-4D41-935D-1A6780CE72A5}"/>
      </w:docPartPr>
      <w:docPartBody>
        <w:p w:rsidR="0002078A" w:rsidRDefault="002D4BE3" w:rsidP="002D4BE3">
          <w:pPr>
            <w:pStyle w:val="92D93B1C583E481BB79D7CE3387924B6"/>
          </w:pPr>
          <w:r>
            <w:rPr>
              <w:rStyle w:val="PlaceholderText"/>
            </w:rPr>
            <w:t>Enter comments for any deficiencies noted and/or any records where this standard may not be applicable.</w:t>
          </w:r>
        </w:p>
      </w:docPartBody>
    </w:docPart>
    <w:docPart>
      <w:docPartPr>
        <w:name w:val="9266C17E81D1469992FE88D9CE0AC6E5"/>
        <w:category>
          <w:name w:val="General"/>
          <w:gallery w:val="placeholder"/>
        </w:category>
        <w:types>
          <w:type w:val="bbPlcHdr"/>
        </w:types>
        <w:behaviors>
          <w:behavior w:val="content"/>
        </w:behaviors>
        <w:guid w:val="{3FF95056-6FD9-462F-B26F-078D940C7BE3}"/>
      </w:docPartPr>
      <w:docPartBody>
        <w:p w:rsidR="0002078A" w:rsidRDefault="002D4BE3" w:rsidP="002D4BE3">
          <w:pPr>
            <w:pStyle w:val="9266C17E81D1469992FE88D9CE0AC6E5"/>
          </w:pPr>
          <w:r>
            <w:rPr>
              <w:rStyle w:val="PlaceholderText"/>
            </w:rPr>
            <w:t># Deficient</w:t>
          </w:r>
        </w:p>
      </w:docPartBody>
    </w:docPart>
    <w:docPart>
      <w:docPartPr>
        <w:name w:val="B768242B277D4953938C83694D79EFC0"/>
        <w:category>
          <w:name w:val="General"/>
          <w:gallery w:val="placeholder"/>
        </w:category>
        <w:types>
          <w:type w:val="bbPlcHdr"/>
        </w:types>
        <w:behaviors>
          <w:behavior w:val="content"/>
        </w:behaviors>
        <w:guid w:val="{D426BFC1-56CA-44F7-B4C2-B0D449939636}"/>
      </w:docPartPr>
      <w:docPartBody>
        <w:p w:rsidR="0002078A" w:rsidRDefault="002D4BE3" w:rsidP="002D4BE3">
          <w:pPr>
            <w:pStyle w:val="B768242B277D4953938C83694D79EFC0"/>
          </w:pPr>
          <w:r>
            <w:rPr>
              <w:rStyle w:val="PlaceholderText"/>
            </w:rPr>
            <w:t>Total Reviewed</w:t>
          </w:r>
        </w:p>
      </w:docPartBody>
    </w:docPart>
    <w:docPart>
      <w:docPartPr>
        <w:name w:val="FDB3668E78EE41A6861A166B623AF990"/>
        <w:category>
          <w:name w:val="General"/>
          <w:gallery w:val="placeholder"/>
        </w:category>
        <w:types>
          <w:type w:val="bbPlcHdr"/>
        </w:types>
        <w:behaviors>
          <w:behavior w:val="content"/>
        </w:behaviors>
        <w:guid w:val="{8BE10FCA-C2CC-428A-864C-0BAC705A090A}"/>
      </w:docPartPr>
      <w:docPartBody>
        <w:p w:rsidR="0002078A" w:rsidRDefault="002D4BE3" w:rsidP="002D4BE3">
          <w:pPr>
            <w:pStyle w:val="FDB3668E78EE41A6861A166B623AF990"/>
          </w:pPr>
          <w:r>
            <w:rPr>
              <w:rStyle w:val="PlaceholderText"/>
            </w:rPr>
            <w:t>Enter comments for any deficiencies noted and/or any records where this standard may not be applicable.</w:t>
          </w:r>
        </w:p>
      </w:docPartBody>
    </w:docPart>
    <w:docPart>
      <w:docPartPr>
        <w:name w:val="396AEAF5B8EB4232A261AA03E66BD2D7"/>
        <w:category>
          <w:name w:val="General"/>
          <w:gallery w:val="placeholder"/>
        </w:category>
        <w:types>
          <w:type w:val="bbPlcHdr"/>
        </w:types>
        <w:behaviors>
          <w:behavior w:val="content"/>
        </w:behaviors>
        <w:guid w:val="{9037A514-8D57-4C89-AA82-7FDD6B3E9708}"/>
      </w:docPartPr>
      <w:docPartBody>
        <w:p w:rsidR="0002078A" w:rsidRDefault="002D4BE3" w:rsidP="002D4BE3">
          <w:pPr>
            <w:pStyle w:val="396AEAF5B8EB4232A261AA03E66BD2D7"/>
          </w:pPr>
          <w:r>
            <w:rPr>
              <w:rStyle w:val="PlaceholderText"/>
            </w:rPr>
            <w:t># Deficient</w:t>
          </w:r>
        </w:p>
      </w:docPartBody>
    </w:docPart>
    <w:docPart>
      <w:docPartPr>
        <w:name w:val="C5C14E2261D2484B9209A09E336D897E"/>
        <w:category>
          <w:name w:val="General"/>
          <w:gallery w:val="placeholder"/>
        </w:category>
        <w:types>
          <w:type w:val="bbPlcHdr"/>
        </w:types>
        <w:behaviors>
          <w:behavior w:val="content"/>
        </w:behaviors>
        <w:guid w:val="{70A1AB77-A357-4D38-8F90-EA413C6B01B0}"/>
      </w:docPartPr>
      <w:docPartBody>
        <w:p w:rsidR="0002078A" w:rsidRDefault="002D4BE3" w:rsidP="002D4BE3">
          <w:pPr>
            <w:pStyle w:val="C5C14E2261D2484B9209A09E336D897E"/>
          </w:pPr>
          <w:r>
            <w:rPr>
              <w:rStyle w:val="PlaceholderText"/>
            </w:rPr>
            <w:t>Total Reviewed</w:t>
          </w:r>
        </w:p>
      </w:docPartBody>
    </w:docPart>
    <w:docPart>
      <w:docPartPr>
        <w:name w:val="3B3A7D90CC024299B279F67BAB3312DE"/>
        <w:category>
          <w:name w:val="General"/>
          <w:gallery w:val="placeholder"/>
        </w:category>
        <w:types>
          <w:type w:val="bbPlcHdr"/>
        </w:types>
        <w:behaviors>
          <w:behavior w:val="content"/>
        </w:behaviors>
        <w:guid w:val="{117137D9-CD61-4ED0-8FEA-45D263BD838B}"/>
      </w:docPartPr>
      <w:docPartBody>
        <w:p w:rsidR="0002078A" w:rsidRDefault="002D4BE3" w:rsidP="002D4BE3">
          <w:pPr>
            <w:pStyle w:val="3B3A7D90CC024299B279F67BAB3312DE"/>
          </w:pPr>
          <w:r>
            <w:rPr>
              <w:rStyle w:val="PlaceholderText"/>
            </w:rPr>
            <w:t>Enter comments for any deficiencies noted and/or any records where this standard may not be applicable.</w:t>
          </w:r>
        </w:p>
      </w:docPartBody>
    </w:docPart>
    <w:docPart>
      <w:docPartPr>
        <w:name w:val="AB69C88BFCF84278BC14CCBC0E0D7D3C"/>
        <w:category>
          <w:name w:val="General"/>
          <w:gallery w:val="placeholder"/>
        </w:category>
        <w:types>
          <w:type w:val="bbPlcHdr"/>
        </w:types>
        <w:behaviors>
          <w:behavior w:val="content"/>
        </w:behaviors>
        <w:guid w:val="{B2C8C956-FCD3-475C-BC80-67E0D6ACC8B4}"/>
      </w:docPartPr>
      <w:docPartBody>
        <w:p w:rsidR="0002078A" w:rsidRDefault="002D4BE3" w:rsidP="002D4BE3">
          <w:pPr>
            <w:pStyle w:val="AB69C88BFCF84278BC14CCBC0E0D7D3C"/>
          </w:pPr>
          <w:r>
            <w:rPr>
              <w:rStyle w:val="PlaceholderText"/>
            </w:rPr>
            <w:t># Deficient</w:t>
          </w:r>
        </w:p>
      </w:docPartBody>
    </w:docPart>
    <w:docPart>
      <w:docPartPr>
        <w:name w:val="4B7629FA158D4BF8B988CE8242AF68FD"/>
        <w:category>
          <w:name w:val="General"/>
          <w:gallery w:val="placeholder"/>
        </w:category>
        <w:types>
          <w:type w:val="bbPlcHdr"/>
        </w:types>
        <w:behaviors>
          <w:behavior w:val="content"/>
        </w:behaviors>
        <w:guid w:val="{C812F099-133B-4957-9CCB-F9AA91A4B354}"/>
      </w:docPartPr>
      <w:docPartBody>
        <w:p w:rsidR="0002078A" w:rsidRDefault="002D4BE3" w:rsidP="002D4BE3">
          <w:pPr>
            <w:pStyle w:val="4B7629FA158D4BF8B988CE8242AF68FD"/>
          </w:pPr>
          <w:r>
            <w:rPr>
              <w:rStyle w:val="PlaceholderText"/>
            </w:rPr>
            <w:t>Total Reviewed</w:t>
          </w:r>
        </w:p>
      </w:docPartBody>
    </w:docPart>
    <w:docPart>
      <w:docPartPr>
        <w:name w:val="694BA68EC5D34F37BF6F3A7A5EDB35BE"/>
        <w:category>
          <w:name w:val="General"/>
          <w:gallery w:val="placeholder"/>
        </w:category>
        <w:types>
          <w:type w:val="bbPlcHdr"/>
        </w:types>
        <w:behaviors>
          <w:behavior w:val="content"/>
        </w:behaviors>
        <w:guid w:val="{E8D8F186-4B4F-48E8-9138-70595118A417}"/>
      </w:docPartPr>
      <w:docPartBody>
        <w:p w:rsidR="0002078A" w:rsidRDefault="002D4BE3" w:rsidP="002D4BE3">
          <w:pPr>
            <w:pStyle w:val="694BA68EC5D34F37BF6F3A7A5EDB35BE"/>
          </w:pPr>
          <w:r>
            <w:rPr>
              <w:rStyle w:val="PlaceholderText"/>
            </w:rPr>
            <w:t>Enter comments for any deficiencies noted and/or any records where this standard may not be applicable.</w:t>
          </w:r>
        </w:p>
      </w:docPartBody>
    </w:docPart>
    <w:docPart>
      <w:docPartPr>
        <w:name w:val="F7C027970E63427E9B9F7BEA0E53BBFD"/>
        <w:category>
          <w:name w:val="General"/>
          <w:gallery w:val="placeholder"/>
        </w:category>
        <w:types>
          <w:type w:val="bbPlcHdr"/>
        </w:types>
        <w:behaviors>
          <w:behavior w:val="content"/>
        </w:behaviors>
        <w:guid w:val="{A3483F28-9699-452C-A301-E3524D1CE82D}"/>
      </w:docPartPr>
      <w:docPartBody>
        <w:p w:rsidR="0002078A" w:rsidRDefault="002D4BE3" w:rsidP="002D4BE3">
          <w:pPr>
            <w:pStyle w:val="F7C027970E63427E9B9F7BEA0E53BBFD"/>
          </w:pPr>
          <w:r>
            <w:rPr>
              <w:rStyle w:val="PlaceholderText"/>
            </w:rPr>
            <w:t># Deficient</w:t>
          </w:r>
        </w:p>
      </w:docPartBody>
    </w:docPart>
    <w:docPart>
      <w:docPartPr>
        <w:name w:val="2153265C75504F1D9ED2FB3CE3C814DB"/>
        <w:category>
          <w:name w:val="General"/>
          <w:gallery w:val="placeholder"/>
        </w:category>
        <w:types>
          <w:type w:val="bbPlcHdr"/>
        </w:types>
        <w:behaviors>
          <w:behavior w:val="content"/>
        </w:behaviors>
        <w:guid w:val="{F5C80246-864D-4275-B574-3592483A8BD1}"/>
      </w:docPartPr>
      <w:docPartBody>
        <w:p w:rsidR="0002078A" w:rsidRDefault="002D4BE3" w:rsidP="002D4BE3">
          <w:pPr>
            <w:pStyle w:val="2153265C75504F1D9ED2FB3CE3C814DB"/>
          </w:pPr>
          <w:r>
            <w:rPr>
              <w:rStyle w:val="PlaceholderText"/>
            </w:rPr>
            <w:t>Total Reviewed</w:t>
          </w:r>
        </w:p>
      </w:docPartBody>
    </w:docPart>
    <w:docPart>
      <w:docPartPr>
        <w:name w:val="F2A71705615C4C1F87232AAF48D78289"/>
        <w:category>
          <w:name w:val="General"/>
          <w:gallery w:val="placeholder"/>
        </w:category>
        <w:types>
          <w:type w:val="bbPlcHdr"/>
        </w:types>
        <w:behaviors>
          <w:behavior w:val="content"/>
        </w:behaviors>
        <w:guid w:val="{5A397937-84CD-40DF-9F5B-4A26B836F66A}"/>
      </w:docPartPr>
      <w:docPartBody>
        <w:p w:rsidR="0002078A" w:rsidRDefault="002D4BE3" w:rsidP="002D4BE3">
          <w:pPr>
            <w:pStyle w:val="F2A71705615C4C1F87232AAF48D78289"/>
          </w:pPr>
          <w:r>
            <w:rPr>
              <w:rStyle w:val="PlaceholderText"/>
            </w:rPr>
            <w:t>Enter comments for any deficiencies noted and/or any records where this standard may not be applicable.</w:t>
          </w:r>
        </w:p>
      </w:docPartBody>
    </w:docPart>
    <w:docPart>
      <w:docPartPr>
        <w:name w:val="3EF4BE9C59894CB7855DE93493023EC8"/>
        <w:category>
          <w:name w:val="General"/>
          <w:gallery w:val="placeholder"/>
        </w:category>
        <w:types>
          <w:type w:val="bbPlcHdr"/>
        </w:types>
        <w:behaviors>
          <w:behavior w:val="content"/>
        </w:behaviors>
        <w:guid w:val="{44D60964-9C9F-4EE2-AD47-C435D0ADA76C}"/>
      </w:docPartPr>
      <w:docPartBody>
        <w:p w:rsidR="0002078A" w:rsidRDefault="002D4BE3" w:rsidP="002D4BE3">
          <w:pPr>
            <w:pStyle w:val="3EF4BE9C59894CB7855DE93493023EC8"/>
          </w:pPr>
          <w:r>
            <w:rPr>
              <w:rStyle w:val="PlaceholderText"/>
            </w:rPr>
            <w:t># Deficient</w:t>
          </w:r>
        </w:p>
      </w:docPartBody>
    </w:docPart>
    <w:docPart>
      <w:docPartPr>
        <w:name w:val="DF7E3A94ECD94977B260B0A985B53E64"/>
        <w:category>
          <w:name w:val="General"/>
          <w:gallery w:val="placeholder"/>
        </w:category>
        <w:types>
          <w:type w:val="bbPlcHdr"/>
        </w:types>
        <w:behaviors>
          <w:behavior w:val="content"/>
        </w:behaviors>
        <w:guid w:val="{031A3C86-CA19-49F9-B80D-E5A82EAD609F}"/>
      </w:docPartPr>
      <w:docPartBody>
        <w:p w:rsidR="0002078A" w:rsidRDefault="002D4BE3" w:rsidP="002D4BE3">
          <w:pPr>
            <w:pStyle w:val="DF7E3A94ECD94977B260B0A985B53E64"/>
          </w:pPr>
          <w:r>
            <w:rPr>
              <w:rStyle w:val="PlaceholderText"/>
            </w:rPr>
            <w:t>Total Reviewed</w:t>
          </w:r>
        </w:p>
      </w:docPartBody>
    </w:docPart>
    <w:docPart>
      <w:docPartPr>
        <w:name w:val="C1821B2C35824ACE9503A816C7F6945B"/>
        <w:category>
          <w:name w:val="General"/>
          <w:gallery w:val="placeholder"/>
        </w:category>
        <w:types>
          <w:type w:val="bbPlcHdr"/>
        </w:types>
        <w:behaviors>
          <w:behavior w:val="content"/>
        </w:behaviors>
        <w:guid w:val="{2723AEB5-5167-4B28-8B18-110B23CBF936}"/>
      </w:docPartPr>
      <w:docPartBody>
        <w:p w:rsidR="0002078A" w:rsidRDefault="002D4BE3" w:rsidP="002D4BE3">
          <w:pPr>
            <w:pStyle w:val="C1821B2C35824ACE9503A816C7F6945B"/>
          </w:pPr>
          <w:r>
            <w:rPr>
              <w:rStyle w:val="PlaceholderText"/>
            </w:rPr>
            <w:t>Enter comments for any deficiencies noted and/or any records where this standard may not be applicable.</w:t>
          </w:r>
        </w:p>
      </w:docPartBody>
    </w:docPart>
    <w:docPart>
      <w:docPartPr>
        <w:name w:val="48431462B3EC466290D56618C1929221"/>
        <w:category>
          <w:name w:val="General"/>
          <w:gallery w:val="placeholder"/>
        </w:category>
        <w:types>
          <w:type w:val="bbPlcHdr"/>
        </w:types>
        <w:behaviors>
          <w:behavior w:val="content"/>
        </w:behaviors>
        <w:guid w:val="{8E39E77B-61B7-4283-B12D-C8EAB15C5618}"/>
      </w:docPartPr>
      <w:docPartBody>
        <w:p w:rsidR="0002078A" w:rsidRDefault="002D4BE3" w:rsidP="002D4BE3">
          <w:pPr>
            <w:pStyle w:val="48431462B3EC466290D56618C1929221"/>
          </w:pPr>
          <w:r>
            <w:rPr>
              <w:rStyle w:val="PlaceholderText"/>
            </w:rPr>
            <w:t># Deficient</w:t>
          </w:r>
        </w:p>
      </w:docPartBody>
    </w:docPart>
    <w:docPart>
      <w:docPartPr>
        <w:name w:val="86F162B159C94E5FA3D671B5FC06B8EE"/>
        <w:category>
          <w:name w:val="General"/>
          <w:gallery w:val="placeholder"/>
        </w:category>
        <w:types>
          <w:type w:val="bbPlcHdr"/>
        </w:types>
        <w:behaviors>
          <w:behavior w:val="content"/>
        </w:behaviors>
        <w:guid w:val="{AC1C74A8-4BBD-48A6-A588-28180EB497A4}"/>
      </w:docPartPr>
      <w:docPartBody>
        <w:p w:rsidR="0002078A" w:rsidRDefault="002D4BE3" w:rsidP="002D4BE3">
          <w:pPr>
            <w:pStyle w:val="86F162B159C94E5FA3D671B5FC06B8EE"/>
          </w:pPr>
          <w:r>
            <w:rPr>
              <w:rStyle w:val="PlaceholderText"/>
            </w:rPr>
            <w:t>Total Reviewed</w:t>
          </w:r>
        </w:p>
      </w:docPartBody>
    </w:docPart>
    <w:docPart>
      <w:docPartPr>
        <w:name w:val="1B6E0440CEB64070A250EB6F016A4CF6"/>
        <w:category>
          <w:name w:val="General"/>
          <w:gallery w:val="placeholder"/>
        </w:category>
        <w:types>
          <w:type w:val="bbPlcHdr"/>
        </w:types>
        <w:behaviors>
          <w:behavior w:val="content"/>
        </w:behaviors>
        <w:guid w:val="{9A9EF650-A265-4604-AF5E-2ADFA61BABED}"/>
      </w:docPartPr>
      <w:docPartBody>
        <w:p w:rsidR="0002078A" w:rsidRDefault="002D4BE3" w:rsidP="002D4BE3">
          <w:pPr>
            <w:pStyle w:val="1B6E0440CEB64070A250EB6F016A4CF6"/>
          </w:pPr>
          <w:r>
            <w:rPr>
              <w:rStyle w:val="PlaceholderText"/>
            </w:rPr>
            <w:t>Enter comments for any deficiencies noted and/or any records where this standard may not be applicable.</w:t>
          </w:r>
        </w:p>
      </w:docPartBody>
    </w:docPart>
    <w:docPart>
      <w:docPartPr>
        <w:name w:val="215922A1F5A9456FBCC95BD05629ADC5"/>
        <w:category>
          <w:name w:val="General"/>
          <w:gallery w:val="placeholder"/>
        </w:category>
        <w:types>
          <w:type w:val="bbPlcHdr"/>
        </w:types>
        <w:behaviors>
          <w:behavior w:val="content"/>
        </w:behaviors>
        <w:guid w:val="{80C4CE8A-D2AE-4008-9B91-4E8C774765FA}"/>
      </w:docPartPr>
      <w:docPartBody>
        <w:p w:rsidR="0002078A" w:rsidRDefault="002D4BE3" w:rsidP="002D4BE3">
          <w:pPr>
            <w:pStyle w:val="215922A1F5A9456FBCC95BD05629ADC5"/>
          </w:pPr>
          <w:r>
            <w:rPr>
              <w:rStyle w:val="PlaceholderText"/>
            </w:rPr>
            <w:t># Deficient</w:t>
          </w:r>
        </w:p>
      </w:docPartBody>
    </w:docPart>
    <w:docPart>
      <w:docPartPr>
        <w:name w:val="275EB33842A547BEBE521EA61227A539"/>
        <w:category>
          <w:name w:val="General"/>
          <w:gallery w:val="placeholder"/>
        </w:category>
        <w:types>
          <w:type w:val="bbPlcHdr"/>
        </w:types>
        <w:behaviors>
          <w:behavior w:val="content"/>
        </w:behaviors>
        <w:guid w:val="{571B29BB-25BC-46A1-A4D6-42ADDC78F3E1}"/>
      </w:docPartPr>
      <w:docPartBody>
        <w:p w:rsidR="0002078A" w:rsidRDefault="002D4BE3" w:rsidP="002D4BE3">
          <w:pPr>
            <w:pStyle w:val="275EB33842A547BEBE521EA61227A539"/>
          </w:pPr>
          <w:r>
            <w:rPr>
              <w:rStyle w:val="PlaceholderText"/>
            </w:rPr>
            <w:t>Total Reviewed</w:t>
          </w:r>
        </w:p>
      </w:docPartBody>
    </w:docPart>
    <w:docPart>
      <w:docPartPr>
        <w:name w:val="F26866C092F6480494E5A37138A31445"/>
        <w:category>
          <w:name w:val="General"/>
          <w:gallery w:val="placeholder"/>
        </w:category>
        <w:types>
          <w:type w:val="bbPlcHdr"/>
        </w:types>
        <w:behaviors>
          <w:behavior w:val="content"/>
        </w:behaviors>
        <w:guid w:val="{5A6A2648-1321-4F43-814D-9DE524107CB2}"/>
      </w:docPartPr>
      <w:docPartBody>
        <w:p w:rsidR="0002078A" w:rsidRDefault="002D4BE3" w:rsidP="002D4BE3">
          <w:pPr>
            <w:pStyle w:val="F26866C092F6480494E5A37138A31445"/>
          </w:pPr>
          <w:r>
            <w:rPr>
              <w:rStyle w:val="PlaceholderText"/>
            </w:rPr>
            <w:t>Enter comments for any deficiencies noted and/or any records where this standard may not be applicable.</w:t>
          </w:r>
        </w:p>
      </w:docPartBody>
    </w:docPart>
    <w:docPart>
      <w:docPartPr>
        <w:name w:val="B323564FF8E64E7A8AEAC2700283C705"/>
        <w:category>
          <w:name w:val="General"/>
          <w:gallery w:val="placeholder"/>
        </w:category>
        <w:types>
          <w:type w:val="bbPlcHdr"/>
        </w:types>
        <w:behaviors>
          <w:behavior w:val="content"/>
        </w:behaviors>
        <w:guid w:val="{FBBBDD50-D55D-4DD9-855B-7D9739AE795A}"/>
      </w:docPartPr>
      <w:docPartBody>
        <w:p w:rsidR="0002078A" w:rsidRDefault="002D4BE3" w:rsidP="002D4BE3">
          <w:pPr>
            <w:pStyle w:val="B323564FF8E64E7A8AEAC2700283C705"/>
          </w:pPr>
          <w:r w:rsidRPr="008E4B57">
            <w:rPr>
              <w:rStyle w:val="PlaceholderText"/>
            </w:rPr>
            <w:t>Click or tap here to enter text.</w:t>
          </w:r>
        </w:p>
      </w:docPartBody>
    </w:docPart>
    <w:docPart>
      <w:docPartPr>
        <w:name w:val="0132B4AFB26449B78AE8332CF6A8E2E6"/>
        <w:category>
          <w:name w:val="General"/>
          <w:gallery w:val="placeholder"/>
        </w:category>
        <w:types>
          <w:type w:val="bbPlcHdr"/>
        </w:types>
        <w:behaviors>
          <w:behavior w:val="content"/>
        </w:behaviors>
        <w:guid w:val="{07949E12-0567-4E03-B8F1-C01C9B508C0C}"/>
      </w:docPartPr>
      <w:docPartBody>
        <w:p w:rsidR="0002078A" w:rsidRDefault="002D4BE3" w:rsidP="002D4BE3">
          <w:pPr>
            <w:pStyle w:val="0132B4AFB26449B78AE8332CF6A8E2E6"/>
          </w:pPr>
          <w:r>
            <w:rPr>
              <w:rStyle w:val="PlaceholderText"/>
            </w:rPr>
            <w:t># Deficient</w:t>
          </w:r>
        </w:p>
      </w:docPartBody>
    </w:docPart>
    <w:docPart>
      <w:docPartPr>
        <w:name w:val="6D943C04900B44909AEF473093F29CDD"/>
        <w:category>
          <w:name w:val="General"/>
          <w:gallery w:val="placeholder"/>
        </w:category>
        <w:types>
          <w:type w:val="bbPlcHdr"/>
        </w:types>
        <w:behaviors>
          <w:behavior w:val="content"/>
        </w:behaviors>
        <w:guid w:val="{97CE5E1E-1442-4EF5-B7C7-10AE5D177D1A}"/>
      </w:docPartPr>
      <w:docPartBody>
        <w:p w:rsidR="0002078A" w:rsidRDefault="002D4BE3" w:rsidP="002D4BE3">
          <w:pPr>
            <w:pStyle w:val="6D943C04900B44909AEF473093F29CDD"/>
          </w:pPr>
          <w:r>
            <w:rPr>
              <w:rStyle w:val="PlaceholderText"/>
            </w:rPr>
            <w:t>Total Reviewed</w:t>
          </w:r>
        </w:p>
      </w:docPartBody>
    </w:docPart>
    <w:docPart>
      <w:docPartPr>
        <w:name w:val="FA8D85D7CBEC4CFCBD11002B58CE059B"/>
        <w:category>
          <w:name w:val="General"/>
          <w:gallery w:val="placeholder"/>
        </w:category>
        <w:types>
          <w:type w:val="bbPlcHdr"/>
        </w:types>
        <w:behaviors>
          <w:behavior w:val="content"/>
        </w:behaviors>
        <w:guid w:val="{87C38258-2C09-44E6-AAA0-1B2D14954FA2}"/>
      </w:docPartPr>
      <w:docPartBody>
        <w:p w:rsidR="0002078A" w:rsidRDefault="002D4BE3" w:rsidP="002D4BE3">
          <w:pPr>
            <w:pStyle w:val="FA8D85D7CBEC4CFCBD11002B58CE059B"/>
          </w:pPr>
          <w:r>
            <w:rPr>
              <w:rStyle w:val="PlaceholderText"/>
            </w:rPr>
            <w:t>Enter comments for any deficiencies noted and/or any records where this standard may not be applicable.</w:t>
          </w:r>
        </w:p>
      </w:docPartBody>
    </w:docPart>
    <w:docPart>
      <w:docPartPr>
        <w:name w:val="4BB86FBB972E405AB15DE134EBD2EB04"/>
        <w:category>
          <w:name w:val="General"/>
          <w:gallery w:val="placeholder"/>
        </w:category>
        <w:types>
          <w:type w:val="bbPlcHdr"/>
        </w:types>
        <w:behaviors>
          <w:behavior w:val="content"/>
        </w:behaviors>
        <w:guid w:val="{824781FA-116A-4D66-9909-61525C087084}"/>
      </w:docPartPr>
      <w:docPartBody>
        <w:p w:rsidR="0002078A" w:rsidRDefault="002D4BE3" w:rsidP="002D4BE3">
          <w:pPr>
            <w:pStyle w:val="4BB86FBB972E405AB15DE134EBD2EB04"/>
          </w:pPr>
          <w:r w:rsidRPr="008E4B57">
            <w:rPr>
              <w:rStyle w:val="PlaceholderText"/>
            </w:rPr>
            <w:t>Click or tap here to enter text.</w:t>
          </w:r>
        </w:p>
      </w:docPartBody>
    </w:docPart>
    <w:docPart>
      <w:docPartPr>
        <w:name w:val="604B915715DF4859941DE34786676FD8"/>
        <w:category>
          <w:name w:val="General"/>
          <w:gallery w:val="placeholder"/>
        </w:category>
        <w:types>
          <w:type w:val="bbPlcHdr"/>
        </w:types>
        <w:behaviors>
          <w:behavior w:val="content"/>
        </w:behaviors>
        <w:guid w:val="{2AE65ECB-4518-454F-8F98-7D2DCE0E641A}"/>
      </w:docPartPr>
      <w:docPartBody>
        <w:p w:rsidR="0002078A" w:rsidRDefault="002D4BE3" w:rsidP="002D4BE3">
          <w:pPr>
            <w:pStyle w:val="604B915715DF4859941DE34786676FD8"/>
          </w:pPr>
          <w:r>
            <w:rPr>
              <w:rStyle w:val="PlaceholderText"/>
            </w:rPr>
            <w:t># Deficient</w:t>
          </w:r>
        </w:p>
      </w:docPartBody>
    </w:docPart>
    <w:docPart>
      <w:docPartPr>
        <w:name w:val="E2063A57B1984AEEB024992DCBC562EB"/>
        <w:category>
          <w:name w:val="General"/>
          <w:gallery w:val="placeholder"/>
        </w:category>
        <w:types>
          <w:type w:val="bbPlcHdr"/>
        </w:types>
        <w:behaviors>
          <w:behavior w:val="content"/>
        </w:behaviors>
        <w:guid w:val="{85192654-78A7-4085-AF5A-241B9430A16B}"/>
      </w:docPartPr>
      <w:docPartBody>
        <w:p w:rsidR="0002078A" w:rsidRDefault="002D4BE3" w:rsidP="002D4BE3">
          <w:pPr>
            <w:pStyle w:val="E2063A57B1984AEEB024992DCBC562EB"/>
          </w:pPr>
          <w:r>
            <w:rPr>
              <w:rStyle w:val="PlaceholderText"/>
            </w:rPr>
            <w:t>Total Reviewed</w:t>
          </w:r>
        </w:p>
      </w:docPartBody>
    </w:docPart>
    <w:docPart>
      <w:docPartPr>
        <w:name w:val="9E147CB0C8BF445896FAF14F4509D1F5"/>
        <w:category>
          <w:name w:val="General"/>
          <w:gallery w:val="placeholder"/>
        </w:category>
        <w:types>
          <w:type w:val="bbPlcHdr"/>
        </w:types>
        <w:behaviors>
          <w:behavior w:val="content"/>
        </w:behaviors>
        <w:guid w:val="{05E13D24-9E45-4D68-9F55-4D5BF1AF4B30}"/>
      </w:docPartPr>
      <w:docPartBody>
        <w:p w:rsidR="0002078A" w:rsidRDefault="002D4BE3" w:rsidP="002D4BE3">
          <w:pPr>
            <w:pStyle w:val="9E147CB0C8BF445896FAF14F4509D1F5"/>
          </w:pPr>
          <w:r>
            <w:rPr>
              <w:rStyle w:val="PlaceholderText"/>
            </w:rPr>
            <w:t>Enter comments for any deficiencies noted and/or any records where this standard may not be applicable.</w:t>
          </w:r>
        </w:p>
      </w:docPartBody>
    </w:docPart>
    <w:docPart>
      <w:docPartPr>
        <w:name w:val="A5EDEFCBF90B415D81F1E6FB322AD3BD"/>
        <w:category>
          <w:name w:val="General"/>
          <w:gallery w:val="placeholder"/>
        </w:category>
        <w:types>
          <w:type w:val="bbPlcHdr"/>
        </w:types>
        <w:behaviors>
          <w:behavior w:val="content"/>
        </w:behaviors>
        <w:guid w:val="{DAFE85FA-3B7E-44F4-B7BD-A12BFAEA96E6}"/>
      </w:docPartPr>
      <w:docPartBody>
        <w:p w:rsidR="0002078A" w:rsidRDefault="002D4BE3" w:rsidP="002D4BE3">
          <w:pPr>
            <w:pStyle w:val="A5EDEFCBF90B415D81F1E6FB322AD3BD"/>
          </w:pPr>
          <w:r>
            <w:rPr>
              <w:rStyle w:val="PlaceholderText"/>
            </w:rPr>
            <w:t># Deficient</w:t>
          </w:r>
        </w:p>
      </w:docPartBody>
    </w:docPart>
    <w:docPart>
      <w:docPartPr>
        <w:name w:val="B45043EC10B04F22BEFCC9A4972D4FAD"/>
        <w:category>
          <w:name w:val="General"/>
          <w:gallery w:val="placeholder"/>
        </w:category>
        <w:types>
          <w:type w:val="bbPlcHdr"/>
        </w:types>
        <w:behaviors>
          <w:behavior w:val="content"/>
        </w:behaviors>
        <w:guid w:val="{6C9D8604-5256-4982-8466-BE5BA2911BF6}"/>
      </w:docPartPr>
      <w:docPartBody>
        <w:p w:rsidR="0002078A" w:rsidRDefault="002D4BE3" w:rsidP="002D4BE3">
          <w:pPr>
            <w:pStyle w:val="B45043EC10B04F22BEFCC9A4972D4FAD"/>
          </w:pPr>
          <w:r>
            <w:rPr>
              <w:rStyle w:val="PlaceholderText"/>
            </w:rPr>
            <w:t>Total Reviewed</w:t>
          </w:r>
        </w:p>
      </w:docPartBody>
    </w:docPart>
    <w:docPart>
      <w:docPartPr>
        <w:name w:val="95E7D32E13404D0BA74E00ED1EDB1CCE"/>
        <w:category>
          <w:name w:val="General"/>
          <w:gallery w:val="placeholder"/>
        </w:category>
        <w:types>
          <w:type w:val="bbPlcHdr"/>
        </w:types>
        <w:behaviors>
          <w:behavior w:val="content"/>
        </w:behaviors>
        <w:guid w:val="{7280FFC3-0701-4DD7-B4B5-A867CBF5786F}"/>
      </w:docPartPr>
      <w:docPartBody>
        <w:p w:rsidR="0002078A" w:rsidRDefault="002D4BE3" w:rsidP="002D4BE3">
          <w:pPr>
            <w:pStyle w:val="95E7D32E13404D0BA74E00ED1EDB1CCE"/>
          </w:pPr>
          <w:r>
            <w:rPr>
              <w:rStyle w:val="PlaceholderText"/>
            </w:rPr>
            <w:t># Deficient</w:t>
          </w:r>
        </w:p>
      </w:docPartBody>
    </w:docPart>
    <w:docPart>
      <w:docPartPr>
        <w:name w:val="4F05BB40B427436F8B5F1C7C06580757"/>
        <w:category>
          <w:name w:val="General"/>
          <w:gallery w:val="placeholder"/>
        </w:category>
        <w:types>
          <w:type w:val="bbPlcHdr"/>
        </w:types>
        <w:behaviors>
          <w:behavior w:val="content"/>
        </w:behaviors>
        <w:guid w:val="{C4FF8457-498A-435D-B510-4614E3878A1A}"/>
      </w:docPartPr>
      <w:docPartBody>
        <w:p w:rsidR="0002078A" w:rsidRDefault="002D4BE3" w:rsidP="002D4BE3">
          <w:pPr>
            <w:pStyle w:val="4F05BB40B427436F8B5F1C7C06580757"/>
          </w:pPr>
          <w:r>
            <w:rPr>
              <w:rStyle w:val="PlaceholderText"/>
            </w:rPr>
            <w:t>Total Reviewed</w:t>
          </w:r>
        </w:p>
      </w:docPartBody>
    </w:docPart>
    <w:docPart>
      <w:docPartPr>
        <w:name w:val="0BE9A219A52A4B5CA6719C61E63213A6"/>
        <w:category>
          <w:name w:val="General"/>
          <w:gallery w:val="placeholder"/>
        </w:category>
        <w:types>
          <w:type w:val="bbPlcHdr"/>
        </w:types>
        <w:behaviors>
          <w:behavior w:val="content"/>
        </w:behaviors>
        <w:guid w:val="{EB04D6D6-E814-441A-B7FD-C9CAA99F0080}"/>
      </w:docPartPr>
      <w:docPartBody>
        <w:p w:rsidR="0002078A" w:rsidRDefault="002D4BE3" w:rsidP="002D4BE3">
          <w:pPr>
            <w:pStyle w:val="0BE9A219A52A4B5CA6719C61E63213A6"/>
          </w:pPr>
          <w:r>
            <w:rPr>
              <w:rStyle w:val="PlaceholderText"/>
            </w:rPr>
            <w:t># Deficient</w:t>
          </w:r>
        </w:p>
      </w:docPartBody>
    </w:docPart>
    <w:docPart>
      <w:docPartPr>
        <w:name w:val="B44005F6486B430D8069B880085FCF13"/>
        <w:category>
          <w:name w:val="General"/>
          <w:gallery w:val="placeholder"/>
        </w:category>
        <w:types>
          <w:type w:val="bbPlcHdr"/>
        </w:types>
        <w:behaviors>
          <w:behavior w:val="content"/>
        </w:behaviors>
        <w:guid w:val="{C77C3232-50FB-4086-B6C7-B44BC4628E44}"/>
      </w:docPartPr>
      <w:docPartBody>
        <w:p w:rsidR="0002078A" w:rsidRDefault="002D4BE3" w:rsidP="002D4BE3">
          <w:pPr>
            <w:pStyle w:val="B44005F6486B430D8069B880085FCF13"/>
          </w:pPr>
          <w:r>
            <w:rPr>
              <w:rStyle w:val="PlaceholderText"/>
            </w:rPr>
            <w:t>Total Reviewed</w:t>
          </w:r>
        </w:p>
      </w:docPartBody>
    </w:docPart>
    <w:docPart>
      <w:docPartPr>
        <w:name w:val="295C0A6F81804C6BA5D4825EC617410D"/>
        <w:category>
          <w:name w:val="General"/>
          <w:gallery w:val="placeholder"/>
        </w:category>
        <w:types>
          <w:type w:val="bbPlcHdr"/>
        </w:types>
        <w:behaviors>
          <w:behavior w:val="content"/>
        </w:behaviors>
        <w:guid w:val="{C8B9ADEC-331F-4D6A-99B4-E824815C2E15}"/>
      </w:docPartPr>
      <w:docPartBody>
        <w:p w:rsidR="0002078A" w:rsidRDefault="002D4BE3" w:rsidP="002D4BE3">
          <w:pPr>
            <w:pStyle w:val="295C0A6F81804C6BA5D4825EC617410D"/>
          </w:pPr>
          <w:r>
            <w:rPr>
              <w:rStyle w:val="PlaceholderText"/>
            </w:rPr>
            <w:t># Deficient</w:t>
          </w:r>
        </w:p>
      </w:docPartBody>
    </w:docPart>
    <w:docPart>
      <w:docPartPr>
        <w:name w:val="D82831D69E134744860A34E7504C5AB9"/>
        <w:category>
          <w:name w:val="General"/>
          <w:gallery w:val="placeholder"/>
        </w:category>
        <w:types>
          <w:type w:val="bbPlcHdr"/>
        </w:types>
        <w:behaviors>
          <w:behavior w:val="content"/>
        </w:behaviors>
        <w:guid w:val="{398F4189-FEE9-4F84-989A-871F5616DDAE}"/>
      </w:docPartPr>
      <w:docPartBody>
        <w:p w:rsidR="0002078A" w:rsidRDefault="002D4BE3" w:rsidP="002D4BE3">
          <w:pPr>
            <w:pStyle w:val="D82831D69E134744860A34E7504C5AB9"/>
          </w:pPr>
          <w:r>
            <w:rPr>
              <w:rStyle w:val="PlaceholderText"/>
            </w:rPr>
            <w:t>Total Reviewed</w:t>
          </w:r>
        </w:p>
      </w:docPartBody>
    </w:docPart>
    <w:docPart>
      <w:docPartPr>
        <w:name w:val="72C0CA1476CC48B48767D6FD9E64B592"/>
        <w:category>
          <w:name w:val="General"/>
          <w:gallery w:val="placeholder"/>
        </w:category>
        <w:types>
          <w:type w:val="bbPlcHdr"/>
        </w:types>
        <w:behaviors>
          <w:behavior w:val="content"/>
        </w:behaviors>
        <w:guid w:val="{64CAEB2D-5281-489D-83C7-8AD072EB93D2}"/>
      </w:docPartPr>
      <w:docPartBody>
        <w:p w:rsidR="0002078A" w:rsidRDefault="002D4BE3" w:rsidP="002D4BE3">
          <w:pPr>
            <w:pStyle w:val="72C0CA1476CC48B48767D6FD9E64B592"/>
          </w:pPr>
          <w:r>
            <w:rPr>
              <w:rStyle w:val="PlaceholderText"/>
            </w:rPr>
            <w:t># Deficient</w:t>
          </w:r>
        </w:p>
      </w:docPartBody>
    </w:docPart>
    <w:docPart>
      <w:docPartPr>
        <w:name w:val="6B0996F1ED254FB3AB9320337EB00927"/>
        <w:category>
          <w:name w:val="General"/>
          <w:gallery w:val="placeholder"/>
        </w:category>
        <w:types>
          <w:type w:val="bbPlcHdr"/>
        </w:types>
        <w:behaviors>
          <w:behavior w:val="content"/>
        </w:behaviors>
        <w:guid w:val="{CC26663D-3F48-46B2-A50A-95CC91118E0B}"/>
      </w:docPartPr>
      <w:docPartBody>
        <w:p w:rsidR="0002078A" w:rsidRDefault="002D4BE3" w:rsidP="002D4BE3">
          <w:pPr>
            <w:pStyle w:val="6B0996F1ED254FB3AB9320337EB00927"/>
          </w:pPr>
          <w:r>
            <w:rPr>
              <w:rStyle w:val="PlaceholderText"/>
            </w:rPr>
            <w:t>Total Reviewed</w:t>
          </w:r>
        </w:p>
      </w:docPartBody>
    </w:docPart>
    <w:docPart>
      <w:docPartPr>
        <w:name w:val="7713CB419C934D8996B1543BF0CB82B4"/>
        <w:category>
          <w:name w:val="General"/>
          <w:gallery w:val="placeholder"/>
        </w:category>
        <w:types>
          <w:type w:val="bbPlcHdr"/>
        </w:types>
        <w:behaviors>
          <w:behavior w:val="content"/>
        </w:behaviors>
        <w:guid w:val="{9E75EE59-0F52-4CEA-8E85-F71B69A8D9A2}"/>
      </w:docPartPr>
      <w:docPartBody>
        <w:p w:rsidR="0002078A" w:rsidRDefault="002D4BE3" w:rsidP="002D4BE3">
          <w:pPr>
            <w:pStyle w:val="7713CB419C934D8996B1543BF0CB82B4"/>
          </w:pPr>
          <w:r>
            <w:rPr>
              <w:rStyle w:val="PlaceholderText"/>
            </w:rPr>
            <w:t># Deficient</w:t>
          </w:r>
        </w:p>
      </w:docPartBody>
    </w:docPart>
    <w:docPart>
      <w:docPartPr>
        <w:name w:val="D2D602A120D8400EA2220B8FED5C3B46"/>
        <w:category>
          <w:name w:val="General"/>
          <w:gallery w:val="placeholder"/>
        </w:category>
        <w:types>
          <w:type w:val="bbPlcHdr"/>
        </w:types>
        <w:behaviors>
          <w:behavior w:val="content"/>
        </w:behaviors>
        <w:guid w:val="{DE1726EE-0DBF-414B-B0E0-95ED60030D4F}"/>
      </w:docPartPr>
      <w:docPartBody>
        <w:p w:rsidR="0002078A" w:rsidRDefault="002D4BE3" w:rsidP="002D4BE3">
          <w:pPr>
            <w:pStyle w:val="D2D602A120D8400EA2220B8FED5C3B46"/>
          </w:pPr>
          <w:r>
            <w:rPr>
              <w:rStyle w:val="PlaceholderText"/>
            </w:rPr>
            <w:t>Total Reviewed</w:t>
          </w:r>
        </w:p>
      </w:docPartBody>
    </w:docPart>
    <w:docPart>
      <w:docPartPr>
        <w:name w:val="0738E96BA3FA4F82B1E2D9DF8B386071"/>
        <w:category>
          <w:name w:val="General"/>
          <w:gallery w:val="placeholder"/>
        </w:category>
        <w:types>
          <w:type w:val="bbPlcHdr"/>
        </w:types>
        <w:behaviors>
          <w:behavior w:val="content"/>
        </w:behaviors>
        <w:guid w:val="{73CFBDE0-69B3-4806-B430-797B906F03A5}"/>
      </w:docPartPr>
      <w:docPartBody>
        <w:p w:rsidR="0002078A" w:rsidRDefault="002D4BE3" w:rsidP="002D4BE3">
          <w:pPr>
            <w:pStyle w:val="0738E96BA3FA4F82B1E2D9DF8B386071"/>
          </w:pPr>
          <w:r>
            <w:rPr>
              <w:rStyle w:val="PlaceholderText"/>
            </w:rPr>
            <w:t># Deficient</w:t>
          </w:r>
        </w:p>
      </w:docPartBody>
    </w:docPart>
    <w:docPart>
      <w:docPartPr>
        <w:name w:val="978A4F164E054DB3B6FE2964A1CE6BCD"/>
        <w:category>
          <w:name w:val="General"/>
          <w:gallery w:val="placeholder"/>
        </w:category>
        <w:types>
          <w:type w:val="bbPlcHdr"/>
        </w:types>
        <w:behaviors>
          <w:behavior w:val="content"/>
        </w:behaviors>
        <w:guid w:val="{4B2664FB-47D1-4742-96ED-6377D9B815D4}"/>
      </w:docPartPr>
      <w:docPartBody>
        <w:p w:rsidR="0002078A" w:rsidRDefault="002D4BE3" w:rsidP="002D4BE3">
          <w:pPr>
            <w:pStyle w:val="978A4F164E054DB3B6FE2964A1CE6BCD"/>
          </w:pPr>
          <w:r>
            <w:rPr>
              <w:rStyle w:val="PlaceholderText"/>
            </w:rPr>
            <w:t>Total Reviewed</w:t>
          </w:r>
        </w:p>
      </w:docPartBody>
    </w:docPart>
    <w:docPart>
      <w:docPartPr>
        <w:name w:val="1CE3CFD55B3F4A50A708230371E79B63"/>
        <w:category>
          <w:name w:val="General"/>
          <w:gallery w:val="placeholder"/>
        </w:category>
        <w:types>
          <w:type w:val="bbPlcHdr"/>
        </w:types>
        <w:behaviors>
          <w:behavior w:val="content"/>
        </w:behaviors>
        <w:guid w:val="{6BADFA5B-E4FC-42CC-98AC-0EE4FF7E025B}"/>
      </w:docPartPr>
      <w:docPartBody>
        <w:p w:rsidR="0002078A" w:rsidRDefault="002D4BE3" w:rsidP="002D4BE3">
          <w:pPr>
            <w:pStyle w:val="1CE3CFD55B3F4A50A708230371E79B63"/>
          </w:pPr>
          <w:r>
            <w:rPr>
              <w:rStyle w:val="PlaceholderText"/>
            </w:rPr>
            <w:t># Deficient</w:t>
          </w:r>
        </w:p>
      </w:docPartBody>
    </w:docPart>
    <w:docPart>
      <w:docPartPr>
        <w:name w:val="323FB07F03DE4BF687BE251E22E2A065"/>
        <w:category>
          <w:name w:val="General"/>
          <w:gallery w:val="placeholder"/>
        </w:category>
        <w:types>
          <w:type w:val="bbPlcHdr"/>
        </w:types>
        <w:behaviors>
          <w:behavior w:val="content"/>
        </w:behaviors>
        <w:guid w:val="{02EB7384-3C35-40AC-A873-CCF7316E691E}"/>
      </w:docPartPr>
      <w:docPartBody>
        <w:p w:rsidR="0002078A" w:rsidRDefault="002D4BE3" w:rsidP="002D4BE3">
          <w:pPr>
            <w:pStyle w:val="323FB07F03DE4BF687BE251E22E2A065"/>
          </w:pPr>
          <w:r>
            <w:rPr>
              <w:rStyle w:val="PlaceholderText"/>
            </w:rPr>
            <w:t>Total Reviewed</w:t>
          </w:r>
        </w:p>
      </w:docPartBody>
    </w:docPart>
    <w:docPart>
      <w:docPartPr>
        <w:name w:val="7F9CEA2B3BFB4E06A865FFB13C5563AF"/>
        <w:category>
          <w:name w:val="General"/>
          <w:gallery w:val="placeholder"/>
        </w:category>
        <w:types>
          <w:type w:val="bbPlcHdr"/>
        </w:types>
        <w:behaviors>
          <w:behavior w:val="content"/>
        </w:behaviors>
        <w:guid w:val="{78946512-3050-4A0D-B125-F9C156C08A1B}"/>
      </w:docPartPr>
      <w:docPartBody>
        <w:p w:rsidR="0002078A" w:rsidRDefault="002D4BE3" w:rsidP="002D4BE3">
          <w:pPr>
            <w:pStyle w:val="7F9CEA2B3BFB4E06A865FFB13C5563AF"/>
          </w:pPr>
          <w:r>
            <w:rPr>
              <w:rStyle w:val="PlaceholderText"/>
            </w:rPr>
            <w:t>Enter #</w:t>
          </w:r>
        </w:p>
      </w:docPartBody>
    </w:docPart>
    <w:docPart>
      <w:docPartPr>
        <w:name w:val="7D294FC353934B2EAB7CFD0D4F275F56"/>
        <w:category>
          <w:name w:val="General"/>
          <w:gallery w:val="placeholder"/>
        </w:category>
        <w:types>
          <w:type w:val="bbPlcHdr"/>
        </w:types>
        <w:behaviors>
          <w:behavior w:val="content"/>
        </w:behaviors>
        <w:guid w:val="{06DE2E73-B6C5-4B65-8B43-B3132708F4CF}"/>
      </w:docPartPr>
      <w:docPartBody>
        <w:p w:rsidR="0002078A" w:rsidRDefault="002D4BE3" w:rsidP="002D4BE3">
          <w:pPr>
            <w:pStyle w:val="7D294FC353934B2EAB7CFD0D4F275F56"/>
          </w:pPr>
          <w:r>
            <w:rPr>
              <w:rStyle w:val="PlaceholderText"/>
            </w:rPr>
            <w:t>Enter #</w:t>
          </w:r>
        </w:p>
      </w:docPartBody>
    </w:docPart>
    <w:docPart>
      <w:docPartPr>
        <w:name w:val="7D8174D325F5495F9689125669CAC522"/>
        <w:category>
          <w:name w:val="General"/>
          <w:gallery w:val="placeholder"/>
        </w:category>
        <w:types>
          <w:type w:val="bbPlcHdr"/>
        </w:types>
        <w:behaviors>
          <w:behavior w:val="content"/>
        </w:behaviors>
        <w:guid w:val="{07708D63-A937-429A-8BBE-02CFEF2364DD}"/>
      </w:docPartPr>
      <w:docPartBody>
        <w:p w:rsidR="0002078A" w:rsidRDefault="002D4BE3" w:rsidP="002D4BE3">
          <w:pPr>
            <w:pStyle w:val="7D8174D325F5495F9689125669CAC522"/>
          </w:pPr>
          <w:r>
            <w:rPr>
              <w:rStyle w:val="PlaceholderText"/>
            </w:rPr>
            <w:t>Enter #</w:t>
          </w:r>
        </w:p>
      </w:docPartBody>
    </w:docPart>
    <w:docPart>
      <w:docPartPr>
        <w:name w:val="BCCD6DC1F84743A683A89D25B3114E3A"/>
        <w:category>
          <w:name w:val="General"/>
          <w:gallery w:val="placeholder"/>
        </w:category>
        <w:types>
          <w:type w:val="bbPlcHdr"/>
        </w:types>
        <w:behaviors>
          <w:behavior w:val="content"/>
        </w:behaviors>
        <w:guid w:val="{1F93DB5C-9E5A-42DD-A0CF-86C421B869E2}"/>
      </w:docPartPr>
      <w:docPartBody>
        <w:p w:rsidR="0002078A" w:rsidRDefault="002D4BE3" w:rsidP="002D4BE3">
          <w:pPr>
            <w:pStyle w:val="BCCD6DC1F84743A683A89D25B3114E3A"/>
          </w:pPr>
          <w:r>
            <w:rPr>
              <w:rStyle w:val="PlaceholderText"/>
            </w:rPr>
            <w:t>Enter #</w:t>
          </w:r>
        </w:p>
      </w:docPartBody>
    </w:docPart>
    <w:docPart>
      <w:docPartPr>
        <w:name w:val="A2005EB01A01403597E3BF57C2441754"/>
        <w:category>
          <w:name w:val="General"/>
          <w:gallery w:val="placeholder"/>
        </w:category>
        <w:types>
          <w:type w:val="bbPlcHdr"/>
        </w:types>
        <w:behaviors>
          <w:behavior w:val="content"/>
        </w:behaviors>
        <w:guid w:val="{70B22E92-223A-4E1D-B22B-8434F5A4689E}"/>
      </w:docPartPr>
      <w:docPartBody>
        <w:p w:rsidR="0002078A" w:rsidRDefault="002D4BE3" w:rsidP="002D4BE3">
          <w:pPr>
            <w:pStyle w:val="A2005EB01A01403597E3BF57C2441754"/>
          </w:pPr>
          <w:r>
            <w:rPr>
              <w:rStyle w:val="PlaceholderText"/>
            </w:rPr>
            <w:t>Enter #</w:t>
          </w:r>
        </w:p>
      </w:docPartBody>
    </w:docPart>
    <w:docPart>
      <w:docPartPr>
        <w:name w:val="B3A393418B574F9ABEA94EF29DD067C8"/>
        <w:category>
          <w:name w:val="General"/>
          <w:gallery w:val="placeholder"/>
        </w:category>
        <w:types>
          <w:type w:val="bbPlcHdr"/>
        </w:types>
        <w:behaviors>
          <w:behavior w:val="content"/>
        </w:behaviors>
        <w:guid w:val="{3953FCA2-2D6E-4F49-AE1A-9244BF088BC0}"/>
      </w:docPartPr>
      <w:docPartBody>
        <w:p w:rsidR="0002078A" w:rsidRDefault="002D4BE3" w:rsidP="002D4BE3">
          <w:pPr>
            <w:pStyle w:val="B3A393418B574F9ABEA94EF29DD067C8"/>
          </w:pPr>
          <w:r>
            <w:rPr>
              <w:rStyle w:val="PlaceholderText"/>
            </w:rPr>
            <w:t>Other</w:t>
          </w:r>
        </w:p>
      </w:docPartBody>
    </w:docPart>
    <w:docPart>
      <w:docPartPr>
        <w:name w:val="142180127CE04F9BA4E058CDB3374395"/>
        <w:category>
          <w:name w:val="General"/>
          <w:gallery w:val="placeholder"/>
        </w:category>
        <w:types>
          <w:type w:val="bbPlcHdr"/>
        </w:types>
        <w:behaviors>
          <w:behavior w:val="content"/>
        </w:behaviors>
        <w:guid w:val="{F5BC6C19-93C1-4C99-950A-65B6A3297B8B}"/>
      </w:docPartPr>
      <w:docPartBody>
        <w:p w:rsidR="0002078A" w:rsidRDefault="002D4BE3" w:rsidP="002D4BE3">
          <w:pPr>
            <w:pStyle w:val="142180127CE04F9BA4E058CDB3374395"/>
          </w:pPr>
          <w:r>
            <w:rPr>
              <w:rStyle w:val="PlaceholderText"/>
            </w:rPr>
            <w:t># Deficient</w:t>
          </w:r>
        </w:p>
      </w:docPartBody>
    </w:docPart>
    <w:docPart>
      <w:docPartPr>
        <w:name w:val="BF6E30D6A39C41DEB70A4D3BDF8B2355"/>
        <w:category>
          <w:name w:val="General"/>
          <w:gallery w:val="placeholder"/>
        </w:category>
        <w:types>
          <w:type w:val="bbPlcHdr"/>
        </w:types>
        <w:behaviors>
          <w:behavior w:val="content"/>
        </w:behaviors>
        <w:guid w:val="{FFD1CA32-C8DA-4103-BCB7-805307F6EF47}"/>
      </w:docPartPr>
      <w:docPartBody>
        <w:p w:rsidR="0002078A" w:rsidRDefault="002D4BE3" w:rsidP="002D4BE3">
          <w:pPr>
            <w:pStyle w:val="BF6E30D6A39C41DEB70A4D3BDF8B2355"/>
          </w:pPr>
          <w:r>
            <w:rPr>
              <w:rStyle w:val="PlaceholderText"/>
            </w:rPr>
            <w:t>Total Reviewed</w:t>
          </w:r>
        </w:p>
      </w:docPartBody>
    </w:docPart>
    <w:docPart>
      <w:docPartPr>
        <w:name w:val="31F4FF6060794F4691A995BB0DEA0B2C"/>
        <w:category>
          <w:name w:val="General"/>
          <w:gallery w:val="placeholder"/>
        </w:category>
        <w:types>
          <w:type w:val="bbPlcHdr"/>
        </w:types>
        <w:behaviors>
          <w:behavior w:val="content"/>
        </w:behaviors>
        <w:guid w:val="{241301B2-D879-498E-A18D-A4B38B00C3FE}"/>
      </w:docPartPr>
      <w:docPartBody>
        <w:p w:rsidR="0002078A" w:rsidRDefault="002D4BE3" w:rsidP="002D4BE3">
          <w:pPr>
            <w:pStyle w:val="31F4FF6060794F4691A995BB0DEA0B2C"/>
          </w:pPr>
          <w:r>
            <w:rPr>
              <w:rStyle w:val="PlaceholderText"/>
            </w:rPr>
            <w:t># Deficient</w:t>
          </w:r>
        </w:p>
      </w:docPartBody>
    </w:docPart>
    <w:docPart>
      <w:docPartPr>
        <w:name w:val="26926DCA14514A989D19A739056D3F84"/>
        <w:category>
          <w:name w:val="General"/>
          <w:gallery w:val="placeholder"/>
        </w:category>
        <w:types>
          <w:type w:val="bbPlcHdr"/>
        </w:types>
        <w:behaviors>
          <w:behavior w:val="content"/>
        </w:behaviors>
        <w:guid w:val="{C71868B8-273E-42ED-B4E8-1AF7647B7655}"/>
      </w:docPartPr>
      <w:docPartBody>
        <w:p w:rsidR="0002078A" w:rsidRDefault="002D4BE3" w:rsidP="002D4BE3">
          <w:pPr>
            <w:pStyle w:val="26926DCA14514A989D19A739056D3F84"/>
          </w:pPr>
          <w:r>
            <w:rPr>
              <w:rStyle w:val="PlaceholderText"/>
            </w:rPr>
            <w:t>Total Reviewed</w:t>
          </w:r>
        </w:p>
      </w:docPartBody>
    </w:docPart>
    <w:docPart>
      <w:docPartPr>
        <w:name w:val="D5EC1EEE3FB343228E3591FA1740293B"/>
        <w:category>
          <w:name w:val="General"/>
          <w:gallery w:val="placeholder"/>
        </w:category>
        <w:types>
          <w:type w:val="bbPlcHdr"/>
        </w:types>
        <w:behaviors>
          <w:behavior w:val="content"/>
        </w:behaviors>
        <w:guid w:val="{E86EF568-0A6A-41A6-9F59-81D570ECFF0D}"/>
      </w:docPartPr>
      <w:docPartBody>
        <w:p w:rsidR="0002078A" w:rsidRDefault="002D4BE3" w:rsidP="002D4BE3">
          <w:pPr>
            <w:pStyle w:val="D5EC1EEE3FB343228E3591FA1740293B"/>
          </w:pPr>
          <w:r>
            <w:rPr>
              <w:rStyle w:val="PlaceholderText"/>
            </w:rPr>
            <w:t># Deficient</w:t>
          </w:r>
        </w:p>
      </w:docPartBody>
    </w:docPart>
    <w:docPart>
      <w:docPartPr>
        <w:name w:val="5DF742BBEC1C4D3088C3444AAD25B80A"/>
        <w:category>
          <w:name w:val="General"/>
          <w:gallery w:val="placeholder"/>
        </w:category>
        <w:types>
          <w:type w:val="bbPlcHdr"/>
        </w:types>
        <w:behaviors>
          <w:behavior w:val="content"/>
        </w:behaviors>
        <w:guid w:val="{BE10272D-10E1-40CB-9585-2389567DE90C}"/>
      </w:docPartPr>
      <w:docPartBody>
        <w:p w:rsidR="0002078A" w:rsidRDefault="002D4BE3" w:rsidP="002D4BE3">
          <w:pPr>
            <w:pStyle w:val="5DF742BBEC1C4D3088C3444AAD25B80A"/>
          </w:pPr>
          <w:r>
            <w:rPr>
              <w:rStyle w:val="PlaceholderText"/>
            </w:rPr>
            <w:t>Total Reviewed</w:t>
          </w:r>
        </w:p>
      </w:docPartBody>
    </w:docPart>
    <w:docPart>
      <w:docPartPr>
        <w:name w:val="BC20AEB631164C1C9DEC63F203B20A0B"/>
        <w:category>
          <w:name w:val="General"/>
          <w:gallery w:val="placeholder"/>
        </w:category>
        <w:types>
          <w:type w:val="bbPlcHdr"/>
        </w:types>
        <w:behaviors>
          <w:behavior w:val="content"/>
        </w:behaviors>
        <w:guid w:val="{4158738C-B070-47ED-976D-C15873B5DE5D}"/>
      </w:docPartPr>
      <w:docPartBody>
        <w:p w:rsidR="0002078A" w:rsidRDefault="002D4BE3" w:rsidP="002D4BE3">
          <w:pPr>
            <w:pStyle w:val="BC20AEB631164C1C9DEC63F203B20A0B"/>
          </w:pPr>
          <w:r>
            <w:rPr>
              <w:rStyle w:val="PlaceholderText"/>
            </w:rPr>
            <w:t># Deficient</w:t>
          </w:r>
        </w:p>
      </w:docPartBody>
    </w:docPart>
    <w:docPart>
      <w:docPartPr>
        <w:name w:val="895DA0D9414E421A9FD3CE251A973E87"/>
        <w:category>
          <w:name w:val="General"/>
          <w:gallery w:val="placeholder"/>
        </w:category>
        <w:types>
          <w:type w:val="bbPlcHdr"/>
        </w:types>
        <w:behaviors>
          <w:behavior w:val="content"/>
        </w:behaviors>
        <w:guid w:val="{500094B8-E186-4E60-9730-EAF1971FB2FD}"/>
      </w:docPartPr>
      <w:docPartBody>
        <w:p w:rsidR="0002078A" w:rsidRDefault="002D4BE3" w:rsidP="002D4BE3">
          <w:pPr>
            <w:pStyle w:val="895DA0D9414E421A9FD3CE251A973E87"/>
          </w:pPr>
          <w:r>
            <w:rPr>
              <w:rStyle w:val="PlaceholderText"/>
            </w:rPr>
            <w:t>Total Reviewed</w:t>
          </w:r>
        </w:p>
      </w:docPartBody>
    </w:docPart>
    <w:docPart>
      <w:docPartPr>
        <w:name w:val="4FC71EE05D1E4DFEB8161B37C2386592"/>
        <w:category>
          <w:name w:val="General"/>
          <w:gallery w:val="placeholder"/>
        </w:category>
        <w:types>
          <w:type w:val="bbPlcHdr"/>
        </w:types>
        <w:behaviors>
          <w:behavior w:val="content"/>
        </w:behaviors>
        <w:guid w:val="{EB71845A-FF80-49A8-A699-E4DD3F10DE40}"/>
      </w:docPartPr>
      <w:docPartBody>
        <w:p w:rsidR="0002078A" w:rsidRDefault="002D4BE3" w:rsidP="002D4BE3">
          <w:pPr>
            <w:pStyle w:val="4FC71EE05D1E4DFEB8161B37C2386592"/>
          </w:pPr>
          <w:r>
            <w:rPr>
              <w:rStyle w:val="PlaceholderText"/>
            </w:rPr>
            <w:t># Deficient</w:t>
          </w:r>
        </w:p>
      </w:docPartBody>
    </w:docPart>
    <w:docPart>
      <w:docPartPr>
        <w:name w:val="2AB428E582B347499DCEFFB879020264"/>
        <w:category>
          <w:name w:val="General"/>
          <w:gallery w:val="placeholder"/>
        </w:category>
        <w:types>
          <w:type w:val="bbPlcHdr"/>
        </w:types>
        <w:behaviors>
          <w:behavior w:val="content"/>
        </w:behaviors>
        <w:guid w:val="{E9780D22-595E-4C47-B3BB-9AF2B97F0613}"/>
      </w:docPartPr>
      <w:docPartBody>
        <w:p w:rsidR="0002078A" w:rsidRDefault="002D4BE3" w:rsidP="002D4BE3">
          <w:pPr>
            <w:pStyle w:val="2AB428E582B347499DCEFFB879020264"/>
          </w:pPr>
          <w:r>
            <w:rPr>
              <w:rStyle w:val="PlaceholderText"/>
            </w:rPr>
            <w:t>Total Reviewed</w:t>
          </w:r>
        </w:p>
      </w:docPartBody>
    </w:docPart>
    <w:docPart>
      <w:docPartPr>
        <w:name w:val="C5758F2EB4CC413B955D535F9276F9BE"/>
        <w:category>
          <w:name w:val="General"/>
          <w:gallery w:val="placeholder"/>
        </w:category>
        <w:types>
          <w:type w:val="bbPlcHdr"/>
        </w:types>
        <w:behaviors>
          <w:behavior w:val="content"/>
        </w:behaviors>
        <w:guid w:val="{6E96CB2D-D449-4E01-9EE2-593460B96B46}"/>
      </w:docPartPr>
      <w:docPartBody>
        <w:p w:rsidR="0002078A" w:rsidRDefault="002D4BE3" w:rsidP="002D4BE3">
          <w:pPr>
            <w:pStyle w:val="C5758F2EB4CC413B955D535F9276F9BE"/>
          </w:pPr>
          <w:r>
            <w:rPr>
              <w:rStyle w:val="PlaceholderText"/>
            </w:rPr>
            <w:t># Deficient</w:t>
          </w:r>
        </w:p>
      </w:docPartBody>
    </w:docPart>
    <w:docPart>
      <w:docPartPr>
        <w:name w:val="37FC15281D664EB495CFFB3A00F56700"/>
        <w:category>
          <w:name w:val="General"/>
          <w:gallery w:val="placeholder"/>
        </w:category>
        <w:types>
          <w:type w:val="bbPlcHdr"/>
        </w:types>
        <w:behaviors>
          <w:behavior w:val="content"/>
        </w:behaviors>
        <w:guid w:val="{65BC3B12-085E-4D72-BF9A-549A5C560D95}"/>
      </w:docPartPr>
      <w:docPartBody>
        <w:p w:rsidR="0002078A" w:rsidRDefault="002D4BE3" w:rsidP="002D4BE3">
          <w:pPr>
            <w:pStyle w:val="37FC15281D664EB495CFFB3A00F56700"/>
          </w:pPr>
          <w:r>
            <w:rPr>
              <w:rStyle w:val="PlaceholderText"/>
            </w:rPr>
            <w:t>Total Reviewed</w:t>
          </w:r>
        </w:p>
      </w:docPartBody>
    </w:docPart>
    <w:docPart>
      <w:docPartPr>
        <w:name w:val="CE915054F212488AA1A1D42CEAE303D1"/>
        <w:category>
          <w:name w:val="General"/>
          <w:gallery w:val="placeholder"/>
        </w:category>
        <w:types>
          <w:type w:val="bbPlcHdr"/>
        </w:types>
        <w:behaviors>
          <w:behavior w:val="content"/>
        </w:behaviors>
        <w:guid w:val="{C3D3DF69-882E-4E44-935B-100BDCB31F35}"/>
      </w:docPartPr>
      <w:docPartBody>
        <w:p w:rsidR="0002078A" w:rsidRDefault="002D4BE3" w:rsidP="002D4BE3">
          <w:pPr>
            <w:pStyle w:val="CE915054F212488AA1A1D42CEAE303D1"/>
          </w:pPr>
          <w:r>
            <w:rPr>
              <w:rStyle w:val="PlaceholderText"/>
            </w:rPr>
            <w:t># Deficient</w:t>
          </w:r>
        </w:p>
      </w:docPartBody>
    </w:docPart>
    <w:docPart>
      <w:docPartPr>
        <w:name w:val="8872FAAD87D34FC1A86CFEEB0B06D2FB"/>
        <w:category>
          <w:name w:val="General"/>
          <w:gallery w:val="placeholder"/>
        </w:category>
        <w:types>
          <w:type w:val="bbPlcHdr"/>
        </w:types>
        <w:behaviors>
          <w:behavior w:val="content"/>
        </w:behaviors>
        <w:guid w:val="{7793E74F-45DA-4A7F-910D-3A116D1F9911}"/>
      </w:docPartPr>
      <w:docPartBody>
        <w:p w:rsidR="0002078A" w:rsidRDefault="002D4BE3" w:rsidP="002D4BE3">
          <w:pPr>
            <w:pStyle w:val="8872FAAD87D34FC1A86CFEEB0B06D2FB"/>
          </w:pPr>
          <w:r>
            <w:rPr>
              <w:rStyle w:val="PlaceholderText"/>
            </w:rPr>
            <w:t>Total Reviewed</w:t>
          </w:r>
        </w:p>
      </w:docPartBody>
    </w:docPart>
    <w:docPart>
      <w:docPartPr>
        <w:name w:val="8CFCE750BCBF494CB001FA05FEF3A4FE"/>
        <w:category>
          <w:name w:val="General"/>
          <w:gallery w:val="placeholder"/>
        </w:category>
        <w:types>
          <w:type w:val="bbPlcHdr"/>
        </w:types>
        <w:behaviors>
          <w:behavior w:val="content"/>
        </w:behaviors>
        <w:guid w:val="{48FA4F04-FAC3-43D7-9C5B-8FC664840BEF}"/>
      </w:docPartPr>
      <w:docPartBody>
        <w:p w:rsidR="0002078A" w:rsidRDefault="002D4BE3" w:rsidP="002D4BE3">
          <w:pPr>
            <w:pStyle w:val="8CFCE750BCBF494CB001FA05FEF3A4FE"/>
          </w:pPr>
          <w:r>
            <w:rPr>
              <w:rStyle w:val="PlaceholderText"/>
            </w:rPr>
            <w:t># Deficient</w:t>
          </w:r>
        </w:p>
      </w:docPartBody>
    </w:docPart>
    <w:docPart>
      <w:docPartPr>
        <w:name w:val="F499CA70B7CD4A31BCE530CF978AAF65"/>
        <w:category>
          <w:name w:val="General"/>
          <w:gallery w:val="placeholder"/>
        </w:category>
        <w:types>
          <w:type w:val="bbPlcHdr"/>
        </w:types>
        <w:behaviors>
          <w:behavior w:val="content"/>
        </w:behaviors>
        <w:guid w:val="{2729CB92-143D-4878-8E93-0A192B83B8EC}"/>
      </w:docPartPr>
      <w:docPartBody>
        <w:p w:rsidR="0002078A" w:rsidRDefault="002D4BE3" w:rsidP="002D4BE3">
          <w:pPr>
            <w:pStyle w:val="F499CA70B7CD4A31BCE530CF978AAF65"/>
          </w:pPr>
          <w:r>
            <w:rPr>
              <w:rStyle w:val="PlaceholderText"/>
            </w:rPr>
            <w:t>Total Reviewed</w:t>
          </w:r>
        </w:p>
      </w:docPartBody>
    </w:docPart>
    <w:docPart>
      <w:docPartPr>
        <w:name w:val="D6275BE411774F348B7037F95ACE4D30"/>
        <w:category>
          <w:name w:val="General"/>
          <w:gallery w:val="placeholder"/>
        </w:category>
        <w:types>
          <w:type w:val="bbPlcHdr"/>
        </w:types>
        <w:behaviors>
          <w:behavior w:val="content"/>
        </w:behaviors>
        <w:guid w:val="{59FA9107-6CE8-4B77-914F-7EB3AC6DAC6C}"/>
      </w:docPartPr>
      <w:docPartBody>
        <w:p w:rsidR="0002078A" w:rsidRDefault="002D4BE3" w:rsidP="002D4BE3">
          <w:pPr>
            <w:pStyle w:val="D6275BE411774F348B7037F95ACE4D30"/>
          </w:pPr>
          <w:r>
            <w:rPr>
              <w:rStyle w:val="PlaceholderText"/>
            </w:rPr>
            <w:t># Deficient</w:t>
          </w:r>
        </w:p>
      </w:docPartBody>
    </w:docPart>
    <w:docPart>
      <w:docPartPr>
        <w:name w:val="F88602B7DECD4544B6A5670CB5B1F42F"/>
        <w:category>
          <w:name w:val="General"/>
          <w:gallery w:val="placeholder"/>
        </w:category>
        <w:types>
          <w:type w:val="bbPlcHdr"/>
        </w:types>
        <w:behaviors>
          <w:behavior w:val="content"/>
        </w:behaviors>
        <w:guid w:val="{1491AB52-B94E-4D18-9532-AD632F84761E}"/>
      </w:docPartPr>
      <w:docPartBody>
        <w:p w:rsidR="0002078A" w:rsidRDefault="002D4BE3" w:rsidP="002D4BE3">
          <w:pPr>
            <w:pStyle w:val="F88602B7DECD4544B6A5670CB5B1F42F"/>
          </w:pPr>
          <w:r>
            <w:rPr>
              <w:rStyle w:val="PlaceholderText"/>
            </w:rPr>
            <w:t>Total Reviewed</w:t>
          </w:r>
        </w:p>
      </w:docPartBody>
    </w:docPart>
    <w:docPart>
      <w:docPartPr>
        <w:name w:val="D7EC9D90FB9D4595A759DA2FEDABAC4F"/>
        <w:category>
          <w:name w:val="General"/>
          <w:gallery w:val="placeholder"/>
        </w:category>
        <w:types>
          <w:type w:val="bbPlcHdr"/>
        </w:types>
        <w:behaviors>
          <w:behavior w:val="content"/>
        </w:behaviors>
        <w:guid w:val="{9E43677A-FB77-42DA-BB72-706E406FE1FE}"/>
      </w:docPartPr>
      <w:docPartBody>
        <w:p w:rsidR="0002078A" w:rsidRDefault="002D4BE3" w:rsidP="002D4BE3">
          <w:pPr>
            <w:pStyle w:val="D7EC9D90FB9D4595A759DA2FEDABAC4F"/>
          </w:pPr>
          <w:r>
            <w:rPr>
              <w:rStyle w:val="PlaceholderText"/>
            </w:rPr>
            <w:t># Deficient</w:t>
          </w:r>
        </w:p>
      </w:docPartBody>
    </w:docPart>
    <w:docPart>
      <w:docPartPr>
        <w:name w:val="B1311CA10C6342B2BFA3C030F8AF0F5B"/>
        <w:category>
          <w:name w:val="General"/>
          <w:gallery w:val="placeholder"/>
        </w:category>
        <w:types>
          <w:type w:val="bbPlcHdr"/>
        </w:types>
        <w:behaviors>
          <w:behavior w:val="content"/>
        </w:behaviors>
        <w:guid w:val="{0860E59D-93EB-47BD-88BD-9DEECD2A9AA8}"/>
      </w:docPartPr>
      <w:docPartBody>
        <w:p w:rsidR="0002078A" w:rsidRDefault="002D4BE3" w:rsidP="002D4BE3">
          <w:pPr>
            <w:pStyle w:val="B1311CA10C6342B2BFA3C030F8AF0F5B"/>
          </w:pPr>
          <w:r>
            <w:rPr>
              <w:rStyle w:val="PlaceholderText"/>
            </w:rPr>
            <w:t>Total Reviewed</w:t>
          </w:r>
        </w:p>
      </w:docPartBody>
    </w:docPart>
    <w:docPart>
      <w:docPartPr>
        <w:name w:val="883262AA6C6B4DB688282501C01ED738"/>
        <w:category>
          <w:name w:val="General"/>
          <w:gallery w:val="placeholder"/>
        </w:category>
        <w:types>
          <w:type w:val="bbPlcHdr"/>
        </w:types>
        <w:behaviors>
          <w:behavior w:val="content"/>
        </w:behaviors>
        <w:guid w:val="{46FA7BF2-FB8E-4359-A995-9D4550F871F3}"/>
      </w:docPartPr>
      <w:docPartBody>
        <w:p w:rsidR="0002078A" w:rsidRDefault="002D4BE3" w:rsidP="002D4BE3">
          <w:pPr>
            <w:pStyle w:val="883262AA6C6B4DB688282501C01ED738"/>
          </w:pPr>
          <w:r>
            <w:rPr>
              <w:rStyle w:val="PlaceholderText"/>
            </w:rPr>
            <w:t># Deficient</w:t>
          </w:r>
        </w:p>
      </w:docPartBody>
    </w:docPart>
    <w:docPart>
      <w:docPartPr>
        <w:name w:val="34F2BA79370A440BB5527876107EF78C"/>
        <w:category>
          <w:name w:val="General"/>
          <w:gallery w:val="placeholder"/>
        </w:category>
        <w:types>
          <w:type w:val="bbPlcHdr"/>
        </w:types>
        <w:behaviors>
          <w:behavior w:val="content"/>
        </w:behaviors>
        <w:guid w:val="{79209350-D1C3-4F82-B4AF-6397709B4101}"/>
      </w:docPartPr>
      <w:docPartBody>
        <w:p w:rsidR="0002078A" w:rsidRDefault="002D4BE3" w:rsidP="002D4BE3">
          <w:pPr>
            <w:pStyle w:val="34F2BA79370A440BB5527876107EF78C"/>
          </w:pPr>
          <w:r>
            <w:rPr>
              <w:rStyle w:val="PlaceholderText"/>
            </w:rPr>
            <w:t>Total Reviewed</w:t>
          </w:r>
        </w:p>
      </w:docPartBody>
    </w:docPart>
    <w:docPart>
      <w:docPartPr>
        <w:name w:val="7D70576415C34E3EB4EA1C2F1C5BEDF4"/>
        <w:category>
          <w:name w:val="General"/>
          <w:gallery w:val="placeholder"/>
        </w:category>
        <w:types>
          <w:type w:val="bbPlcHdr"/>
        </w:types>
        <w:behaviors>
          <w:behavior w:val="content"/>
        </w:behaviors>
        <w:guid w:val="{093A85D5-FFF1-4795-9137-32D04EC6C50F}"/>
      </w:docPartPr>
      <w:docPartBody>
        <w:p w:rsidR="0002078A" w:rsidRDefault="002D4BE3" w:rsidP="002D4BE3">
          <w:pPr>
            <w:pStyle w:val="7D70576415C34E3EB4EA1C2F1C5BEDF4"/>
          </w:pPr>
          <w:r>
            <w:rPr>
              <w:rStyle w:val="PlaceholderText"/>
            </w:rPr>
            <w:t># Deficient</w:t>
          </w:r>
        </w:p>
      </w:docPartBody>
    </w:docPart>
    <w:docPart>
      <w:docPartPr>
        <w:name w:val="49B91A72380E48CCA73FB8B59534139F"/>
        <w:category>
          <w:name w:val="General"/>
          <w:gallery w:val="placeholder"/>
        </w:category>
        <w:types>
          <w:type w:val="bbPlcHdr"/>
        </w:types>
        <w:behaviors>
          <w:behavior w:val="content"/>
        </w:behaviors>
        <w:guid w:val="{AD09C492-7AB6-420F-A7EB-15BB086D1209}"/>
      </w:docPartPr>
      <w:docPartBody>
        <w:p w:rsidR="0002078A" w:rsidRDefault="002D4BE3" w:rsidP="002D4BE3">
          <w:pPr>
            <w:pStyle w:val="49B91A72380E48CCA73FB8B59534139F"/>
          </w:pPr>
          <w:r>
            <w:rPr>
              <w:rStyle w:val="PlaceholderText"/>
            </w:rPr>
            <w:t>Total Reviewed</w:t>
          </w:r>
        </w:p>
      </w:docPartBody>
    </w:docPart>
    <w:docPart>
      <w:docPartPr>
        <w:name w:val="F6AF9EA63EA14D79B2D492EDBD070C81"/>
        <w:category>
          <w:name w:val="General"/>
          <w:gallery w:val="placeholder"/>
        </w:category>
        <w:types>
          <w:type w:val="bbPlcHdr"/>
        </w:types>
        <w:behaviors>
          <w:behavior w:val="content"/>
        </w:behaviors>
        <w:guid w:val="{BCC04D89-BD6F-4C39-992E-3D4DAC0A9BCC}"/>
      </w:docPartPr>
      <w:docPartBody>
        <w:p w:rsidR="0002078A" w:rsidRDefault="002D4BE3" w:rsidP="002D4BE3">
          <w:pPr>
            <w:pStyle w:val="F6AF9EA63EA14D79B2D492EDBD070C81"/>
          </w:pPr>
          <w:r>
            <w:rPr>
              <w:rStyle w:val="PlaceholderText"/>
            </w:rPr>
            <w:t># Deficient</w:t>
          </w:r>
        </w:p>
      </w:docPartBody>
    </w:docPart>
    <w:docPart>
      <w:docPartPr>
        <w:name w:val="5099FCDD5ECA4D3388B00505333C4B59"/>
        <w:category>
          <w:name w:val="General"/>
          <w:gallery w:val="placeholder"/>
        </w:category>
        <w:types>
          <w:type w:val="bbPlcHdr"/>
        </w:types>
        <w:behaviors>
          <w:behavior w:val="content"/>
        </w:behaviors>
        <w:guid w:val="{1B00ED38-4448-429D-8CE1-794FE112E5D8}"/>
      </w:docPartPr>
      <w:docPartBody>
        <w:p w:rsidR="0002078A" w:rsidRDefault="002D4BE3" w:rsidP="002D4BE3">
          <w:pPr>
            <w:pStyle w:val="5099FCDD5ECA4D3388B00505333C4B59"/>
          </w:pPr>
          <w:r>
            <w:rPr>
              <w:rStyle w:val="PlaceholderText"/>
            </w:rPr>
            <w:t>Total Reviewed</w:t>
          </w:r>
        </w:p>
      </w:docPartBody>
    </w:docPart>
    <w:docPart>
      <w:docPartPr>
        <w:name w:val="076F84F04E3940F5BE3014EF88A592A3"/>
        <w:category>
          <w:name w:val="General"/>
          <w:gallery w:val="placeholder"/>
        </w:category>
        <w:types>
          <w:type w:val="bbPlcHdr"/>
        </w:types>
        <w:behaviors>
          <w:behavior w:val="content"/>
        </w:behaviors>
        <w:guid w:val="{AF00E9C7-7DDA-4767-B53F-F88CB3683286}"/>
      </w:docPartPr>
      <w:docPartBody>
        <w:p w:rsidR="0002078A" w:rsidRDefault="002D4BE3" w:rsidP="002D4BE3">
          <w:pPr>
            <w:pStyle w:val="076F84F04E3940F5BE3014EF88A592A3"/>
          </w:pPr>
          <w:r>
            <w:rPr>
              <w:rStyle w:val="PlaceholderText"/>
            </w:rPr>
            <w:t># Deficient</w:t>
          </w:r>
        </w:p>
      </w:docPartBody>
    </w:docPart>
    <w:docPart>
      <w:docPartPr>
        <w:name w:val="79B3E180D5F9455AAB57D9ED914CD1C9"/>
        <w:category>
          <w:name w:val="General"/>
          <w:gallery w:val="placeholder"/>
        </w:category>
        <w:types>
          <w:type w:val="bbPlcHdr"/>
        </w:types>
        <w:behaviors>
          <w:behavior w:val="content"/>
        </w:behaviors>
        <w:guid w:val="{F43803ED-2177-4387-8C38-F68DAD423BBB}"/>
      </w:docPartPr>
      <w:docPartBody>
        <w:p w:rsidR="0002078A" w:rsidRDefault="002D4BE3" w:rsidP="002D4BE3">
          <w:pPr>
            <w:pStyle w:val="79B3E180D5F9455AAB57D9ED914CD1C9"/>
          </w:pPr>
          <w:r>
            <w:rPr>
              <w:rStyle w:val="PlaceholderText"/>
            </w:rPr>
            <w:t>Total Reviewed</w:t>
          </w:r>
        </w:p>
      </w:docPartBody>
    </w:docPart>
    <w:docPart>
      <w:docPartPr>
        <w:name w:val="A190B94D284E44E0AA408FFB7252807F"/>
        <w:category>
          <w:name w:val="General"/>
          <w:gallery w:val="placeholder"/>
        </w:category>
        <w:types>
          <w:type w:val="bbPlcHdr"/>
        </w:types>
        <w:behaviors>
          <w:behavior w:val="content"/>
        </w:behaviors>
        <w:guid w:val="{3090870A-AD54-4EE1-A9FA-D15DB96EC49A}"/>
      </w:docPartPr>
      <w:docPartBody>
        <w:p w:rsidR="0002078A" w:rsidRDefault="002D4BE3" w:rsidP="002D4BE3">
          <w:pPr>
            <w:pStyle w:val="A190B94D284E44E0AA408FFB7252807F"/>
          </w:pPr>
          <w:r>
            <w:rPr>
              <w:rStyle w:val="PlaceholderText"/>
            </w:rPr>
            <w:t># Deficient</w:t>
          </w:r>
        </w:p>
      </w:docPartBody>
    </w:docPart>
    <w:docPart>
      <w:docPartPr>
        <w:name w:val="E8AB0835F0BA445DBD2E78574C5529DC"/>
        <w:category>
          <w:name w:val="General"/>
          <w:gallery w:val="placeholder"/>
        </w:category>
        <w:types>
          <w:type w:val="bbPlcHdr"/>
        </w:types>
        <w:behaviors>
          <w:behavior w:val="content"/>
        </w:behaviors>
        <w:guid w:val="{CBC80700-3165-4DE7-9255-0F15F150C8C5}"/>
      </w:docPartPr>
      <w:docPartBody>
        <w:p w:rsidR="0002078A" w:rsidRDefault="002D4BE3" w:rsidP="002D4BE3">
          <w:pPr>
            <w:pStyle w:val="E8AB0835F0BA445DBD2E78574C5529DC"/>
          </w:pPr>
          <w:r>
            <w:rPr>
              <w:rStyle w:val="PlaceholderText"/>
            </w:rPr>
            <w:t>Total Reviewed</w:t>
          </w:r>
        </w:p>
      </w:docPartBody>
    </w:docPart>
    <w:docPart>
      <w:docPartPr>
        <w:name w:val="366F9716C21C4272AC048FBB83F97904"/>
        <w:category>
          <w:name w:val="General"/>
          <w:gallery w:val="placeholder"/>
        </w:category>
        <w:types>
          <w:type w:val="bbPlcHdr"/>
        </w:types>
        <w:behaviors>
          <w:behavior w:val="content"/>
        </w:behaviors>
        <w:guid w:val="{2C0B29D2-289E-4CC4-BC1E-315FBF97C0FC}"/>
      </w:docPartPr>
      <w:docPartBody>
        <w:p w:rsidR="0002078A" w:rsidRDefault="002D4BE3" w:rsidP="002D4BE3">
          <w:pPr>
            <w:pStyle w:val="366F9716C21C4272AC048FBB83F97904"/>
          </w:pPr>
          <w:r>
            <w:rPr>
              <w:rFonts w:cstheme="minorHAnsi"/>
              <w:b/>
              <w:bCs/>
            </w:rPr>
            <w:t>Ini</w:t>
          </w:r>
        </w:p>
      </w:docPartBody>
    </w:docPart>
    <w:docPart>
      <w:docPartPr>
        <w:name w:val="F26568B6738D4AFDB4CF2364777B74FE"/>
        <w:category>
          <w:name w:val="General"/>
          <w:gallery w:val="placeholder"/>
        </w:category>
        <w:types>
          <w:type w:val="bbPlcHdr"/>
        </w:types>
        <w:behaviors>
          <w:behavior w:val="content"/>
        </w:behaviors>
        <w:guid w:val="{6781D706-2BE5-4E11-9992-F1852CC79B6C}"/>
      </w:docPartPr>
      <w:docPartBody>
        <w:p w:rsidR="0002078A" w:rsidRDefault="002D4BE3" w:rsidP="002D4BE3">
          <w:pPr>
            <w:pStyle w:val="F26568B6738D4AFDB4CF2364777B74FE"/>
          </w:pPr>
          <w:r>
            <w:rPr>
              <w:rFonts w:cstheme="minorHAnsi"/>
              <w:b/>
              <w:bCs/>
            </w:rPr>
            <w:t>Ini</w:t>
          </w:r>
        </w:p>
      </w:docPartBody>
    </w:docPart>
    <w:docPart>
      <w:docPartPr>
        <w:name w:val="7A5DB9A60AC7486391DA81FBA2171802"/>
        <w:category>
          <w:name w:val="General"/>
          <w:gallery w:val="placeholder"/>
        </w:category>
        <w:types>
          <w:type w:val="bbPlcHdr"/>
        </w:types>
        <w:behaviors>
          <w:behavior w:val="content"/>
        </w:behaviors>
        <w:guid w:val="{8698EA1C-2A8F-40D6-A401-6C1B0B41512F}"/>
      </w:docPartPr>
      <w:docPartBody>
        <w:p w:rsidR="0002078A" w:rsidRDefault="002D4BE3" w:rsidP="002D4BE3">
          <w:pPr>
            <w:pStyle w:val="7A5DB9A60AC7486391DA81FBA2171802"/>
          </w:pPr>
          <w:r>
            <w:rPr>
              <w:rFonts w:cstheme="minorHAnsi"/>
              <w:b/>
              <w:bCs/>
            </w:rPr>
            <w:t>Ini</w:t>
          </w:r>
        </w:p>
      </w:docPartBody>
    </w:docPart>
    <w:docPart>
      <w:docPartPr>
        <w:name w:val="56F7C197F6DC47DE828A898382F31F86"/>
        <w:category>
          <w:name w:val="General"/>
          <w:gallery w:val="placeholder"/>
        </w:category>
        <w:types>
          <w:type w:val="bbPlcHdr"/>
        </w:types>
        <w:behaviors>
          <w:behavior w:val="content"/>
        </w:behaviors>
        <w:guid w:val="{46FF2BEC-E9A1-45F4-8429-BCED46D878B1}"/>
      </w:docPartPr>
      <w:docPartBody>
        <w:p w:rsidR="0002078A" w:rsidRDefault="002D4BE3" w:rsidP="002D4BE3">
          <w:pPr>
            <w:pStyle w:val="56F7C197F6DC47DE828A898382F31F86"/>
          </w:pPr>
          <w:r>
            <w:rPr>
              <w:rFonts w:cstheme="minorHAnsi"/>
              <w:b/>
              <w:bCs/>
            </w:rPr>
            <w:t>Ini</w:t>
          </w:r>
        </w:p>
      </w:docPartBody>
    </w:docPart>
    <w:docPart>
      <w:docPartPr>
        <w:name w:val="68D7FA0BCC6740CD8F398BBF46FCE670"/>
        <w:category>
          <w:name w:val="General"/>
          <w:gallery w:val="placeholder"/>
        </w:category>
        <w:types>
          <w:type w:val="bbPlcHdr"/>
        </w:types>
        <w:behaviors>
          <w:behavior w:val="content"/>
        </w:behaviors>
        <w:guid w:val="{5C57C52E-8F02-44D7-9FAE-58D404A98DC9}"/>
      </w:docPartPr>
      <w:docPartBody>
        <w:p w:rsidR="0002078A" w:rsidRDefault="002D4BE3" w:rsidP="002D4BE3">
          <w:pPr>
            <w:pStyle w:val="68D7FA0BCC6740CD8F398BBF46FCE670"/>
          </w:pPr>
          <w:r>
            <w:rPr>
              <w:rFonts w:cstheme="minorHAnsi"/>
              <w:b/>
              <w:bCs/>
            </w:rPr>
            <w:t>Ini</w:t>
          </w:r>
        </w:p>
      </w:docPartBody>
    </w:docPart>
    <w:docPart>
      <w:docPartPr>
        <w:name w:val="6D452F9F39014F9B8CCB95E8C5B9E54C"/>
        <w:category>
          <w:name w:val="General"/>
          <w:gallery w:val="placeholder"/>
        </w:category>
        <w:types>
          <w:type w:val="bbPlcHdr"/>
        </w:types>
        <w:behaviors>
          <w:behavior w:val="content"/>
        </w:behaviors>
        <w:guid w:val="{0EEEA968-3D8F-47AB-8DC9-B58BDB3AB21D}"/>
      </w:docPartPr>
      <w:docPartBody>
        <w:p w:rsidR="0002078A" w:rsidRDefault="002D4BE3" w:rsidP="002D4BE3">
          <w:pPr>
            <w:pStyle w:val="6D452F9F39014F9B8CCB95E8C5B9E54C"/>
          </w:pPr>
          <w:r>
            <w:rPr>
              <w:rFonts w:cstheme="minorHAnsi"/>
              <w:b/>
              <w:bCs/>
            </w:rPr>
            <w:t>Ini</w:t>
          </w:r>
        </w:p>
      </w:docPartBody>
    </w:docPart>
    <w:docPart>
      <w:docPartPr>
        <w:name w:val="446D8C1297AC40A1AD67A3ACDC49EFE0"/>
        <w:category>
          <w:name w:val="General"/>
          <w:gallery w:val="placeholder"/>
        </w:category>
        <w:types>
          <w:type w:val="bbPlcHdr"/>
        </w:types>
        <w:behaviors>
          <w:behavior w:val="content"/>
        </w:behaviors>
        <w:guid w:val="{E09DB072-67B9-4384-BD95-A3107623FB28}"/>
      </w:docPartPr>
      <w:docPartBody>
        <w:p w:rsidR="0002078A" w:rsidRDefault="002D4BE3" w:rsidP="002D4BE3">
          <w:pPr>
            <w:pStyle w:val="446D8C1297AC40A1AD67A3ACDC49EFE0"/>
          </w:pPr>
          <w:r>
            <w:rPr>
              <w:rFonts w:cstheme="minorHAnsi"/>
              <w:b/>
              <w:bCs/>
            </w:rPr>
            <w:t>Ini</w:t>
          </w:r>
        </w:p>
      </w:docPartBody>
    </w:docPart>
    <w:docPart>
      <w:docPartPr>
        <w:name w:val="6862E69AFCCB41FC811829E270142488"/>
        <w:category>
          <w:name w:val="General"/>
          <w:gallery w:val="placeholder"/>
        </w:category>
        <w:types>
          <w:type w:val="bbPlcHdr"/>
        </w:types>
        <w:behaviors>
          <w:behavior w:val="content"/>
        </w:behaviors>
        <w:guid w:val="{C2EECFE0-2797-4A4C-8EDC-82ED278ECE3C}"/>
      </w:docPartPr>
      <w:docPartBody>
        <w:p w:rsidR="0002078A" w:rsidRDefault="002D4BE3" w:rsidP="002D4BE3">
          <w:pPr>
            <w:pStyle w:val="6862E69AFCCB41FC811829E270142488"/>
          </w:pPr>
          <w:r>
            <w:rPr>
              <w:rFonts w:cstheme="minorHAnsi"/>
              <w:b/>
              <w:bCs/>
            </w:rPr>
            <w:t>Ini</w:t>
          </w:r>
        </w:p>
      </w:docPartBody>
    </w:docPart>
    <w:docPart>
      <w:docPartPr>
        <w:name w:val="5178A40C7FE84B76A879703F5F6E5AE4"/>
        <w:category>
          <w:name w:val="General"/>
          <w:gallery w:val="placeholder"/>
        </w:category>
        <w:types>
          <w:type w:val="bbPlcHdr"/>
        </w:types>
        <w:behaviors>
          <w:behavior w:val="content"/>
        </w:behaviors>
        <w:guid w:val="{AAC31BBC-974C-4FD3-A0CD-FABF6AAA579F}"/>
      </w:docPartPr>
      <w:docPartBody>
        <w:p w:rsidR="0002078A" w:rsidRDefault="002D4BE3" w:rsidP="002D4BE3">
          <w:pPr>
            <w:pStyle w:val="5178A40C7FE84B76A879703F5F6E5AE4"/>
          </w:pPr>
          <w:r>
            <w:rPr>
              <w:rFonts w:cstheme="minorHAnsi"/>
              <w:b/>
              <w:bCs/>
            </w:rPr>
            <w:t>Ini</w:t>
          </w:r>
        </w:p>
      </w:docPartBody>
    </w:docPart>
    <w:docPart>
      <w:docPartPr>
        <w:name w:val="184F82F2CFED4411A85CAA45C32920F2"/>
        <w:category>
          <w:name w:val="General"/>
          <w:gallery w:val="placeholder"/>
        </w:category>
        <w:types>
          <w:type w:val="bbPlcHdr"/>
        </w:types>
        <w:behaviors>
          <w:behavior w:val="content"/>
        </w:behaviors>
        <w:guid w:val="{72A1A80F-2B77-4558-83B6-FC3428A50E2D}"/>
      </w:docPartPr>
      <w:docPartBody>
        <w:p w:rsidR="0002078A" w:rsidRDefault="002D4BE3" w:rsidP="002D4BE3">
          <w:pPr>
            <w:pStyle w:val="184F82F2CFED4411A85CAA45C32920F2"/>
          </w:pPr>
          <w:r>
            <w:rPr>
              <w:rFonts w:cstheme="minorHAnsi"/>
              <w:b/>
              <w:bCs/>
            </w:rPr>
            <w:t>Ini</w:t>
          </w:r>
        </w:p>
      </w:docPartBody>
    </w:docPart>
    <w:docPart>
      <w:docPartPr>
        <w:name w:val="10F7D2A4108A4B5EB0050A2A06E2BA24"/>
        <w:category>
          <w:name w:val="General"/>
          <w:gallery w:val="placeholder"/>
        </w:category>
        <w:types>
          <w:type w:val="bbPlcHdr"/>
        </w:types>
        <w:behaviors>
          <w:behavior w:val="content"/>
        </w:behaviors>
        <w:guid w:val="{5E88FA32-0F99-4F2B-A038-34255389AECE}"/>
      </w:docPartPr>
      <w:docPartBody>
        <w:p w:rsidR="0002078A" w:rsidRDefault="002D4BE3" w:rsidP="002D4BE3">
          <w:pPr>
            <w:pStyle w:val="10F7D2A4108A4B5EB0050A2A06E2BA24"/>
          </w:pPr>
          <w:r>
            <w:rPr>
              <w:rFonts w:cstheme="minorHAnsi"/>
              <w:b/>
              <w:bCs/>
            </w:rPr>
            <w:t>Ini</w:t>
          </w:r>
        </w:p>
      </w:docPartBody>
    </w:docPart>
    <w:docPart>
      <w:docPartPr>
        <w:name w:val="FA6F4BB74B6146708075B75D5593D5C9"/>
        <w:category>
          <w:name w:val="General"/>
          <w:gallery w:val="placeholder"/>
        </w:category>
        <w:types>
          <w:type w:val="bbPlcHdr"/>
        </w:types>
        <w:behaviors>
          <w:behavior w:val="content"/>
        </w:behaviors>
        <w:guid w:val="{ABA17CF1-DE46-4107-A57D-0BF357AC5350}"/>
      </w:docPartPr>
      <w:docPartBody>
        <w:p w:rsidR="0002078A" w:rsidRDefault="002D4BE3" w:rsidP="002D4BE3">
          <w:pPr>
            <w:pStyle w:val="FA6F4BB74B6146708075B75D5593D5C9"/>
          </w:pPr>
          <w:r>
            <w:rPr>
              <w:rFonts w:cstheme="minorHAnsi"/>
              <w:b/>
              <w:bCs/>
            </w:rPr>
            <w:t>Ini</w:t>
          </w:r>
        </w:p>
      </w:docPartBody>
    </w:docPart>
    <w:docPart>
      <w:docPartPr>
        <w:name w:val="482699B11B804C8C8F97E6B259A0EEB3"/>
        <w:category>
          <w:name w:val="General"/>
          <w:gallery w:val="placeholder"/>
        </w:category>
        <w:types>
          <w:type w:val="bbPlcHdr"/>
        </w:types>
        <w:behaviors>
          <w:behavior w:val="content"/>
        </w:behaviors>
        <w:guid w:val="{43589B92-9743-4FD5-A3FF-A33AF848A06C}"/>
      </w:docPartPr>
      <w:docPartBody>
        <w:p w:rsidR="0002078A" w:rsidRDefault="002D4BE3" w:rsidP="002D4BE3">
          <w:pPr>
            <w:pStyle w:val="482699B11B804C8C8F97E6B259A0EEB3"/>
          </w:pPr>
          <w:r>
            <w:rPr>
              <w:rFonts w:cstheme="minorHAnsi"/>
              <w:b/>
              <w:bCs/>
            </w:rPr>
            <w:t>Ini</w:t>
          </w:r>
        </w:p>
      </w:docPartBody>
    </w:docPart>
    <w:docPart>
      <w:docPartPr>
        <w:name w:val="85C2A88696144DFFA292AF8653E326C5"/>
        <w:category>
          <w:name w:val="General"/>
          <w:gallery w:val="placeholder"/>
        </w:category>
        <w:types>
          <w:type w:val="bbPlcHdr"/>
        </w:types>
        <w:behaviors>
          <w:behavior w:val="content"/>
        </w:behaviors>
        <w:guid w:val="{DD919A38-094E-43C6-8164-8BC792CD6D87}"/>
      </w:docPartPr>
      <w:docPartBody>
        <w:p w:rsidR="0002078A" w:rsidRDefault="002D4BE3" w:rsidP="002D4BE3">
          <w:pPr>
            <w:pStyle w:val="85C2A88696144DFFA292AF8653E326C5"/>
          </w:pPr>
          <w:r>
            <w:rPr>
              <w:rFonts w:cstheme="minorHAnsi"/>
              <w:b/>
              <w:bCs/>
            </w:rPr>
            <w:t>Ini</w:t>
          </w:r>
        </w:p>
      </w:docPartBody>
    </w:docPart>
    <w:docPart>
      <w:docPartPr>
        <w:name w:val="B2F50558DA584065A60429471A351CED"/>
        <w:category>
          <w:name w:val="General"/>
          <w:gallery w:val="placeholder"/>
        </w:category>
        <w:types>
          <w:type w:val="bbPlcHdr"/>
        </w:types>
        <w:behaviors>
          <w:behavior w:val="content"/>
        </w:behaviors>
        <w:guid w:val="{816545A5-3140-4501-8F56-7C997339ADC1}"/>
      </w:docPartPr>
      <w:docPartBody>
        <w:p w:rsidR="0002078A" w:rsidRDefault="002D4BE3" w:rsidP="002D4BE3">
          <w:pPr>
            <w:pStyle w:val="B2F50558DA584065A60429471A351CED"/>
          </w:pPr>
          <w:r>
            <w:rPr>
              <w:rFonts w:cstheme="minorHAnsi"/>
              <w:b/>
              <w:bCs/>
            </w:rPr>
            <w:t>Ini</w:t>
          </w:r>
        </w:p>
      </w:docPartBody>
    </w:docPart>
    <w:docPart>
      <w:docPartPr>
        <w:name w:val="FE3AEFE691FB4CDAABAF26157FBD2062"/>
        <w:category>
          <w:name w:val="General"/>
          <w:gallery w:val="placeholder"/>
        </w:category>
        <w:types>
          <w:type w:val="bbPlcHdr"/>
        </w:types>
        <w:behaviors>
          <w:behavior w:val="content"/>
        </w:behaviors>
        <w:guid w:val="{CBD225AA-1CFB-4F1F-ACEE-BBFD195E8310}"/>
      </w:docPartPr>
      <w:docPartBody>
        <w:p w:rsidR="0002078A" w:rsidRDefault="002D4BE3" w:rsidP="002D4BE3">
          <w:pPr>
            <w:pStyle w:val="FE3AEFE691FB4CDAABAF26157FBD2062"/>
          </w:pPr>
          <w:r>
            <w:rPr>
              <w:rFonts w:cstheme="minorHAnsi"/>
              <w:b/>
              <w:bCs/>
            </w:rPr>
            <w:t>Ini</w:t>
          </w:r>
        </w:p>
      </w:docPartBody>
    </w:docPart>
    <w:docPart>
      <w:docPartPr>
        <w:name w:val="A5BF5118B3224D07BB7D0ECE776A4965"/>
        <w:category>
          <w:name w:val="General"/>
          <w:gallery w:val="placeholder"/>
        </w:category>
        <w:types>
          <w:type w:val="bbPlcHdr"/>
        </w:types>
        <w:behaviors>
          <w:behavior w:val="content"/>
        </w:behaviors>
        <w:guid w:val="{17975309-D4A5-4947-AD2F-04801A217C32}"/>
      </w:docPartPr>
      <w:docPartBody>
        <w:p w:rsidR="0002078A" w:rsidRDefault="002D4BE3" w:rsidP="002D4BE3">
          <w:pPr>
            <w:pStyle w:val="A5BF5118B3224D07BB7D0ECE776A4965"/>
          </w:pPr>
          <w:r>
            <w:rPr>
              <w:rFonts w:cstheme="minorHAnsi"/>
              <w:b/>
              <w:bCs/>
            </w:rPr>
            <w:t>Ini</w:t>
          </w:r>
        </w:p>
      </w:docPartBody>
    </w:docPart>
    <w:docPart>
      <w:docPartPr>
        <w:name w:val="81D5BC8DA25143C981AB616794CDE2FB"/>
        <w:category>
          <w:name w:val="General"/>
          <w:gallery w:val="placeholder"/>
        </w:category>
        <w:types>
          <w:type w:val="bbPlcHdr"/>
        </w:types>
        <w:behaviors>
          <w:behavior w:val="content"/>
        </w:behaviors>
        <w:guid w:val="{AE221491-57E5-49DF-BB71-7E058BFA96B5}"/>
      </w:docPartPr>
      <w:docPartBody>
        <w:p w:rsidR="0002078A" w:rsidRDefault="002D4BE3" w:rsidP="002D4BE3">
          <w:pPr>
            <w:pStyle w:val="81D5BC8DA25143C981AB616794CDE2FB"/>
          </w:pPr>
          <w:r>
            <w:rPr>
              <w:rFonts w:cstheme="minorHAnsi"/>
              <w:b/>
              <w:bCs/>
            </w:rPr>
            <w:t>Ini</w:t>
          </w:r>
        </w:p>
      </w:docPartBody>
    </w:docPart>
    <w:docPart>
      <w:docPartPr>
        <w:name w:val="D22CB9FD963D419F8CB498541769D3F3"/>
        <w:category>
          <w:name w:val="General"/>
          <w:gallery w:val="placeholder"/>
        </w:category>
        <w:types>
          <w:type w:val="bbPlcHdr"/>
        </w:types>
        <w:behaviors>
          <w:behavior w:val="content"/>
        </w:behaviors>
        <w:guid w:val="{1A2531D9-1528-48B6-8254-11524ADE35A8}"/>
      </w:docPartPr>
      <w:docPartBody>
        <w:p w:rsidR="0002078A" w:rsidRDefault="002D4BE3" w:rsidP="002D4BE3">
          <w:pPr>
            <w:pStyle w:val="D22CB9FD963D419F8CB498541769D3F3"/>
          </w:pPr>
          <w:r>
            <w:rPr>
              <w:rFonts w:cstheme="minorHAnsi"/>
              <w:b/>
              <w:bCs/>
            </w:rPr>
            <w:t>Ini</w:t>
          </w:r>
        </w:p>
      </w:docPartBody>
    </w:docPart>
    <w:docPart>
      <w:docPartPr>
        <w:name w:val="9802D712BE5A442FB28E9236E8B7A65A"/>
        <w:category>
          <w:name w:val="General"/>
          <w:gallery w:val="placeholder"/>
        </w:category>
        <w:types>
          <w:type w:val="bbPlcHdr"/>
        </w:types>
        <w:behaviors>
          <w:behavior w:val="content"/>
        </w:behaviors>
        <w:guid w:val="{0AFE84C8-0D0E-460D-BB91-7A67660A9A0A}"/>
      </w:docPartPr>
      <w:docPartBody>
        <w:p w:rsidR="0002078A" w:rsidRDefault="002D4BE3" w:rsidP="002D4BE3">
          <w:pPr>
            <w:pStyle w:val="9802D712BE5A442FB28E9236E8B7A65A"/>
          </w:pPr>
          <w:r>
            <w:rPr>
              <w:rFonts w:cstheme="minorHAnsi"/>
              <w:b/>
              <w:bCs/>
            </w:rPr>
            <w:t>Ini</w:t>
          </w:r>
        </w:p>
      </w:docPartBody>
    </w:docPart>
    <w:docPart>
      <w:docPartPr>
        <w:name w:val="E5583892DAA64E269F44312E9B4B97E2"/>
        <w:category>
          <w:name w:val="General"/>
          <w:gallery w:val="placeholder"/>
        </w:category>
        <w:types>
          <w:type w:val="bbPlcHdr"/>
        </w:types>
        <w:behaviors>
          <w:behavior w:val="content"/>
        </w:behaviors>
        <w:guid w:val="{88AECB4F-1FD6-4125-B363-8E3A5137A2D4}"/>
      </w:docPartPr>
      <w:docPartBody>
        <w:p w:rsidR="0002078A" w:rsidRDefault="002D4BE3" w:rsidP="002D4BE3">
          <w:pPr>
            <w:pStyle w:val="E5583892DAA64E269F44312E9B4B97E2"/>
          </w:pPr>
          <w:r>
            <w:rPr>
              <w:rFonts w:cstheme="minorHAnsi"/>
              <w:b/>
              <w:bCs/>
            </w:rPr>
            <w:t>Ini</w:t>
          </w:r>
        </w:p>
      </w:docPartBody>
    </w:docPart>
    <w:docPart>
      <w:docPartPr>
        <w:name w:val="5B0E904ED4D947AC95DD33C1C1A62643"/>
        <w:category>
          <w:name w:val="General"/>
          <w:gallery w:val="placeholder"/>
        </w:category>
        <w:types>
          <w:type w:val="bbPlcHdr"/>
        </w:types>
        <w:behaviors>
          <w:behavior w:val="content"/>
        </w:behaviors>
        <w:guid w:val="{8B7FB91E-CB63-4784-8583-7A19CFF99B7F}"/>
      </w:docPartPr>
      <w:docPartBody>
        <w:p w:rsidR="0002078A" w:rsidRDefault="002D4BE3" w:rsidP="002D4BE3">
          <w:pPr>
            <w:pStyle w:val="5B0E904ED4D947AC95DD33C1C1A62643"/>
          </w:pPr>
          <w:r>
            <w:rPr>
              <w:rFonts w:cstheme="minorHAnsi"/>
              <w:b/>
              <w:bCs/>
            </w:rPr>
            <w:t>Ini</w:t>
          </w:r>
        </w:p>
      </w:docPartBody>
    </w:docPart>
    <w:docPart>
      <w:docPartPr>
        <w:name w:val="7E96872C172647C9A5806B5D610C87A3"/>
        <w:category>
          <w:name w:val="General"/>
          <w:gallery w:val="placeholder"/>
        </w:category>
        <w:types>
          <w:type w:val="bbPlcHdr"/>
        </w:types>
        <w:behaviors>
          <w:behavior w:val="content"/>
        </w:behaviors>
        <w:guid w:val="{4DDACC43-C3D8-418B-A4B6-309472727A6B}"/>
      </w:docPartPr>
      <w:docPartBody>
        <w:p w:rsidR="0002078A" w:rsidRDefault="002D4BE3" w:rsidP="002D4BE3">
          <w:pPr>
            <w:pStyle w:val="7E96872C172647C9A5806B5D610C87A3"/>
          </w:pPr>
          <w:r>
            <w:rPr>
              <w:rFonts w:cstheme="minorHAnsi"/>
              <w:b/>
              <w:bCs/>
            </w:rPr>
            <w:t>Ini</w:t>
          </w:r>
        </w:p>
      </w:docPartBody>
    </w:docPart>
    <w:docPart>
      <w:docPartPr>
        <w:name w:val="3A8D0052E28748E7BF1553604C362B9D"/>
        <w:category>
          <w:name w:val="General"/>
          <w:gallery w:val="placeholder"/>
        </w:category>
        <w:types>
          <w:type w:val="bbPlcHdr"/>
        </w:types>
        <w:behaviors>
          <w:behavior w:val="content"/>
        </w:behaviors>
        <w:guid w:val="{8B1D658C-AB13-46FC-BFE3-FE8C2CE5F57A}"/>
      </w:docPartPr>
      <w:docPartBody>
        <w:p w:rsidR="0002078A" w:rsidRDefault="002D4BE3" w:rsidP="002D4BE3">
          <w:pPr>
            <w:pStyle w:val="3A8D0052E28748E7BF1553604C362B9D"/>
          </w:pPr>
          <w:r>
            <w:rPr>
              <w:rFonts w:cstheme="minorHAnsi"/>
              <w:b/>
              <w:bCs/>
            </w:rPr>
            <w:t>Ini</w:t>
          </w:r>
        </w:p>
      </w:docPartBody>
    </w:docPart>
    <w:docPart>
      <w:docPartPr>
        <w:name w:val="A6E7703FBE8C405B8DEC1444E91B4EFD"/>
        <w:category>
          <w:name w:val="General"/>
          <w:gallery w:val="placeholder"/>
        </w:category>
        <w:types>
          <w:type w:val="bbPlcHdr"/>
        </w:types>
        <w:behaviors>
          <w:behavior w:val="content"/>
        </w:behaviors>
        <w:guid w:val="{3851E9FF-6BED-40A4-83D2-DB12318018CF}"/>
      </w:docPartPr>
      <w:docPartBody>
        <w:p w:rsidR="0002078A" w:rsidRDefault="002D4BE3" w:rsidP="002D4BE3">
          <w:pPr>
            <w:pStyle w:val="A6E7703FBE8C405B8DEC1444E91B4EFD"/>
          </w:pPr>
          <w:r>
            <w:rPr>
              <w:rFonts w:cstheme="minorHAnsi"/>
              <w:b/>
              <w:bCs/>
            </w:rPr>
            <w:t>Ini</w:t>
          </w:r>
        </w:p>
      </w:docPartBody>
    </w:docPart>
    <w:docPart>
      <w:docPartPr>
        <w:name w:val="5956C937B7A148979079A42F9CDCEED8"/>
        <w:category>
          <w:name w:val="General"/>
          <w:gallery w:val="placeholder"/>
        </w:category>
        <w:types>
          <w:type w:val="bbPlcHdr"/>
        </w:types>
        <w:behaviors>
          <w:behavior w:val="content"/>
        </w:behaviors>
        <w:guid w:val="{7CE1478B-D1B7-437B-A797-D6D73466564F}"/>
      </w:docPartPr>
      <w:docPartBody>
        <w:p w:rsidR="0002078A" w:rsidRDefault="002D4BE3" w:rsidP="002D4BE3">
          <w:pPr>
            <w:pStyle w:val="5956C937B7A148979079A42F9CDCEED8"/>
          </w:pPr>
          <w:r>
            <w:rPr>
              <w:rFonts w:cstheme="minorHAnsi"/>
              <w:b/>
              <w:bCs/>
            </w:rPr>
            <w:t>Ini</w:t>
          </w:r>
        </w:p>
      </w:docPartBody>
    </w:docPart>
    <w:docPart>
      <w:docPartPr>
        <w:name w:val="A1C0E13F85624EB5B04EFC0ED7680C04"/>
        <w:category>
          <w:name w:val="General"/>
          <w:gallery w:val="placeholder"/>
        </w:category>
        <w:types>
          <w:type w:val="bbPlcHdr"/>
        </w:types>
        <w:behaviors>
          <w:behavior w:val="content"/>
        </w:behaviors>
        <w:guid w:val="{7AD32B82-1B16-4BCA-BD02-FB1527F5864C}"/>
      </w:docPartPr>
      <w:docPartBody>
        <w:p w:rsidR="0002078A" w:rsidRDefault="002D4BE3" w:rsidP="002D4BE3">
          <w:pPr>
            <w:pStyle w:val="A1C0E13F85624EB5B04EFC0ED7680C04"/>
          </w:pPr>
          <w:r>
            <w:rPr>
              <w:rFonts w:cstheme="minorHAnsi"/>
              <w:b/>
              <w:bCs/>
            </w:rPr>
            <w:t>Ini</w:t>
          </w:r>
        </w:p>
      </w:docPartBody>
    </w:docPart>
    <w:docPart>
      <w:docPartPr>
        <w:name w:val="2D6FE76DDFDC4EC19746218C67F86CAF"/>
        <w:category>
          <w:name w:val="General"/>
          <w:gallery w:val="placeholder"/>
        </w:category>
        <w:types>
          <w:type w:val="bbPlcHdr"/>
        </w:types>
        <w:behaviors>
          <w:behavior w:val="content"/>
        </w:behaviors>
        <w:guid w:val="{5726CD4F-B6D6-4AFD-A1FD-6B58C7EC5CB7}"/>
      </w:docPartPr>
      <w:docPartBody>
        <w:p w:rsidR="0002078A" w:rsidRDefault="002D4BE3" w:rsidP="002D4BE3">
          <w:pPr>
            <w:pStyle w:val="2D6FE76DDFDC4EC19746218C67F86CAF"/>
          </w:pPr>
          <w:r>
            <w:rPr>
              <w:rFonts w:cstheme="minorHAnsi"/>
              <w:b/>
              <w:bCs/>
            </w:rPr>
            <w:t>Ini</w:t>
          </w:r>
        </w:p>
      </w:docPartBody>
    </w:docPart>
    <w:docPart>
      <w:docPartPr>
        <w:name w:val="F1A7B4970CDF4F1CA6DA4FB71510283E"/>
        <w:category>
          <w:name w:val="General"/>
          <w:gallery w:val="placeholder"/>
        </w:category>
        <w:types>
          <w:type w:val="bbPlcHdr"/>
        </w:types>
        <w:behaviors>
          <w:behavior w:val="content"/>
        </w:behaviors>
        <w:guid w:val="{E5718C72-5ED4-48B8-9F57-E2FB7CE8F004}"/>
      </w:docPartPr>
      <w:docPartBody>
        <w:p w:rsidR="0002078A" w:rsidRDefault="002D4BE3" w:rsidP="002D4BE3">
          <w:pPr>
            <w:pStyle w:val="F1A7B4970CDF4F1CA6DA4FB71510283E"/>
          </w:pPr>
          <w:r>
            <w:rPr>
              <w:rFonts w:cstheme="minorHAnsi"/>
              <w:b/>
              <w:bCs/>
            </w:rPr>
            <w:t>Ini</w:t>
          </w:r>
        </w:p>
      </w:docPartBody>
    </w:docPart>
    <w:docPart>
      <w:docPartPr>
        <w:name w:val="EF73A53BB6AE4479B51DC36BC31EE78D"/>
        <w:category>
          <w:name w:val="General"/>
          <w:gallery w:val="placeholder"/>
        </w:category>
        <w:types>
          <w:type w:val="bbPlcHdr"/>
        </w:types>
        <w:behaviors>
          <w:behavior w:val="content"/>
        </w:behaviors>
        <w:guid w:val="{B668CB44-E793-41ED-9EFB-D6763800AC01}"/>
      </w:docPartPr>
      <w:docPartBody>
        <w:p w:rsidR="0002078A" w:rsidRDefault="002D4BE3" w:rsidP="002D4BE3">
          <w:pPr>
            <w:pStyle w:val="EF73A53BB6AE4479B51DC36BC31EE78D"/>
          </w:pPr>
          <w:r>
            <w:rPr>
              <w:rFonts w:cstheme="minorHAnsi"/>
              <w:b/>
              <w:bCs/>
            </w:rPr>
            <w:t>Ini</w:t>
          </w:r>
        </w:p>
      </w:docPartBody>
    </w:docPart>
    <w:docPart>
      <w:docPartPr>
        <w:name w:val="6475276F6CDC4FFE87FCC650B821D8C7"/>
        <w:category>
          <w:name w:val="General"/>
          <w:gallery w:val="placeholder"/>
        </w:category>
        <w:types>
          <w:type w:val="bbPlcHdr"/>
        </w:types>
        <w:behaviors>
          <w:behavior w:val="content"/>
        </w:behaviors>
        <w:guid w:val="{AE7138B6-0CC3-4910-AB32-65708548C510}"/>
      </w:docPartPr>
      <w:docPartBody>
        <w:p w:rsidR="0002078A" w:rsidRDefault="002D4BE3" w:rsidP="002D4BE3">
          <w:pPr>
            <w:pStyle w:val="6475276F6CDC4FFE87FCC650B821D8C7"/>
          </w:pPr>
          <w:r>
            <w:rPr>
              <w:rFonts w:cstheme="minorHAnsi"/>
              <w:b/>
              <w:bCs/>
            </w:rPr>
            <w:t>Ini</w:t>
          </w:r>
        </w:p>
      </w:docPartBody>
    </w:docPart>
    <w:docPart>
      <w:docPartPr>
        <w:name w:val="595EF3611B4F48FD938AA2613813A9B2"/>
        <w:category>
          <w:name w:val="General"/>
          <w:gallery w:val="placeholder"/>
        </w:category>
        <w:types>
          <w:type w:val="bbPlcHdr"/>
        </w:types>
        <w:behaviors>
          <w:behavior w:val="content"/>
        </w:behaviors>
        <w:guid w:val="{1BBEB5BB-F51C-454A-9A43-628CBEC1F82A}"/>
      </w:docPartPr>
      <w:docPartBody>
        <w:p w:rsidR="0002078A" w:rsidRDefault="002D4BE3" w:rsidP="002D4BE3">
          <w:pPr>
            <w:pStyle w:val="595EF3611B4F48FD938AA2613813A9B2"/>
          </w:pPr>
          <w:r>
            <w:rPr>
              <w:rFonts w:cstheme="minorHAnsi"/>
              <w:b/>
              <w:bCs/>
            </w:rPr>
            <w:t>Ini</w:t>
          </w:r>
        </w:p>
      </w:docPartBody>
    </w:docPart>
    <w:docPart>
      <w:docPartPr>
        <w:name w:val="3277BAEACEA14B8A959D48925D6BFB63"/>
        <w:category>
          <w:name w:val="General"/>
          <w:gallery w:val="placeholder"/>
        </w:category>
        <w:types>
          <w:type w:val="bbPlcHdr"/>
        </w:types>
        <w:behaviors>
          <w:behavior w:val="content"/>
        </w:behaviors>
        <w:guid w:val="{6C39E2E0-405F-4240-9264-E3FB1BE22453}"/>
      </w:docPartPr>
      <w:docPartBody>
        <w:p w:rsidR="0002078A" w:rsidRDefault="002D4BE3" w:rsidP="002D4BE3">
          <w:pPr>
            <w:pStyle w:val="3277BAEACEA14B8A959D48925D6BFB63"/>
          </w:pPr>
          <w:r>
            <w:rPr>
              <w:rFonts w:cstheme="minorHAnsi"/>
              <w:b/>
              <w:bCs/>
            </w:rPr>
            <w:t>Ini</w:t>
          </w:r>
        </w:p>
      </w:docPartBody>
    </w:docPart>
    <w:docPart>
      <w:docPartPr>
        <w:name w:val="6F6B3064C7734D0DB7074E0B73CCA2E1"/>
        <w:category>
          <w:name w:val="General"/>
          <w:gallery w:val="placeholder"/>
        </w:category>
        <w:types>
          <w:type w:val="bbPlcHdr"/>
        </w:types>
        <w:behaviors>
          <w:behavior w:val="content"/>
        </w:behaviors>
        <w:guid w:val="{89E46397-58C7-42EC-9D8E-98EDA999157B}"/>
      </w:docPartPr>
      <w:docPartBody>
        <w:p w:rsidR="0002078A" w:rsidRDefault="002D4BE3" w:rsidP="002D4BE3">
          <w:pPr>
            <w:pStyle w:val="6F6B3064C7734D0DB7074E0B73CCA2E1"/>
          </w:pPr>
          <w:r>
            <w:rPr>
              <w:rFonts w:cstheme="minorHAnsi"/>
              <w:b/>
              <w:bCs/>
            </w:rPr>
            <w:t>Ini</w:t>
          </w:r>
        </w:p>
      </w:docPartBody>
    </w:docPart>
    <w:docPart>
      <w:docPartPr>
        <w:name w:val="FD33B9D8A60941738D6D18B418B87BF2"/>
        <w:category>
          <w:name w:val="General"/>
          <w:gallery w:val="placeholder"/>
        </w:category>
        <w:types>
          <w:type w:val="bbPlcHdr"/>
        </w:types>
        <w:behaviors>
          <w:behavior w:val="content"/>
        </w:behaviors>
        <w:guid w:val="{4D99EC2D-B983-4CBA-8486-6768956D5EF1}"/>
      </w:docPartPr>
      <w:docPartBody>
        <w:p w:rsidR="0002078A" w:rsidRDefault="002D4BE3" w:rsidP="002D4BE3">
          <w:pPr>
            <w:pStyle w:val="FD33B9D8A60941738D6D18B418B87BF2"/>
          </w:pPr>
          <w:r>
            <w:rPr>
              <w:rFonts w:cstheme="minorHAnsi"/>
              <w:b/>
              <w:bCs/>
            </w:rPr>
            <w:t>Ini</w:t>
          </w:r>
        </w:p>
      </w:docPartBody>
    </w:docPart>
    <w:docPart>
      <w:docPartPr>
        <w:name w:val="6C3182BCF7564021BA17D1BEE7ACCC9F"/>
        <w:category>
          <w:name w:val="General"/>
          <w:gallery w:val="placeholder"/>
        </w:category>
        <w:types>
          <w:type w:val="bbPlcHdr"/>
        </w:types>
        <w:behaviors>
          <w:behavior w:val="content"/>
        </w:behaviors>
        <w:guid w:val="{051F3095-C9F9-4422-AC27-636820CF45EC}"/>
      </w:docPartPr>
      <w:docPartBody>
        <w:p w:rsidR="0002078A" w:rsidRDefault="002D4BE3" w:rsidP="002D4BE3">
          <w:pPr>
            <w:pStyle w:val="6C3182BCF7564021BA17D1BEE7ACCC9F"/>
          </w:pPr>
          <w:r>
            <w:rPr>
              <w:rFonts w:cstheme="minorHAnsi"/>
              <w:b/>
              <w:bCs/>
            </w:rPr>
            <w:t>Ini</w:t>
          </w:r>
        </w:p>
      </w:docPartBody>
    </w:docPart>
    <w:docPart>
      <w:docPartPr>
        <w:name w:val="666E04C8DCB84D28A41989571EF96730"/>
        <w:category>
          <w:name w:val="General"/>
          <w:gallery w:val="placeholder"/>
        </w:category>
        <w:types>
          <w:type w:val="bbPlcHdr"/>
        </w:types>
        <w:behaviors>
          <w:behavior w:val="content"/>
        </w:behaviors>
        <w:guid w:val="{FD93B835-0C0B-45E3-8224-16416F730050}"/>
      </w:docPartPr>
      <w:docPartBody>
        <w:p w:rsidR="0002078A" w:rsidRDefault="002D4BE3" w:rsidP="002D4BE3">
          <w:pPr>
            <w:pStyle w:val="666E04C8DCB84D28A41989571EF96730"/>
          </w:pPr>
          <w:r>
            <w:rPr>
              <w:rFonts w:cstheme="minorHAnsi"/>
              <w:b/>
              <w:bCs/>
            </w:rPr>
            <w:t>Ini</w:t>
          </w:r>
        </w:p>
      </w:docPartBody>
    </w:docPart>
    <w:docPart>
      <w:docPartPr>
        <w:name w:val="6A00163DF6854DD0A44EAED10631AF6B"/>
        <w:category>
          <w:name w:val="General"/>
          <w:gallery w:val="placeholder"/>
        </w:category>
        <w:types>
          <w:type w:val="bbPlcHdr"/>
        </w:types>
        <w:behaviors>
          <w:behavior w:val="content"/>
        </w:behaviors>
        <w:guid w:val="{A4771B44-72CB-4A86-A37B-F7430CD39628}"/>
      </w:docPartPr>
      <w:docPartBody>
        <w:p w:rsidR="0002078A" w:rsidRDefault="002D4BE3" w:rsidP="002D4BE3">
          <w:pPr>
            <w:pStyle w:val="6A00163DF6854DD0A44EAED10631AF6B"/>
          </w:pPr>
          <w:r>
            <w:rPr>
              <w:rFonts w:cstheme="minorHAnsi"/>
              <w:b/>
              <w:bCs/>
            </w:rPr>
            <w:t>Ini</w:t>
          </w:r>
        </w:p>
      </w:docPartBody>
    </w:docPart>
    <w:docPart>
      <w:docPartPr>
        <w:name w:val="3B86D04FB33B4007AE24887B213FE021"/>
        <w:category>
          <w:name w:val="General"/>
          <w:gallery w:val="placeholder"/>
        </w:category>
        <w:types>
          <w:type w:val="bbPlcHdr"/>
        </w:types>
        <w:behaviors>
          <w:behavior w:val="content"/>
        </w:behaviors>
        <w:guid w:val="{770ABD0C-D274-42B5-A980-13874760C532}"/>
      </w:docPartPr>
      <w:docPartBody>
        <w:p w:rsidR="0002078A" w:rsidRDefault="002D4BE3" w:rsidP="002D4BE3">
          <w:pPr>
            <w:pStyle w:val="3B86D04FB33B4007AE24887B213FE021"/>
          </w:pPr>
          <w:r>
            <w:rPr>
              <w:rFonts w:cstheme="minorHAnsi"/>
              <w:b/>
              <w:bCs/>
            </w:rPr>
            <w:t>Ini</w:t>
          </w:r>
        </w:p>
      </w:docPartBody>
    </w:docPart>
    <w:docPart>
      <w:docPartPr>
        <w:name w:val="4B544E7C87954214A765181B275C3366"/>
        <w:category>
          <w:name w:val="General"/>
          <w:gallery w:val="placeholder"/>
        </w:category>
        <w:types>
          <w:type w:val="bbPlcHdr"/>
        </w:types>
        <w:behaviors>
          <w:behavior w:val="content"/>
        </w:behaviors>
        <w:guid w:val="{4B83B717-F530-4A32-8257-A2E4760CA25C}"/>
      </w:docPartPr>
      <w:docPartBody>
        <w:p w:rsidR="0002078A" w:rsidRDefault="002D4BE3" w:rsidP="002D4BE3">
          <w:pPr>
            <w:pStyle w:val="4B544E7C87954214A765181B275C3366"/>
          </w:pPr>
          <w:r>
            <w:rPr>
              <w:rFonts w:cstheme="minorHAnsi"/>
              <w:b/>
              <w:bCs/>
            </w:rPr>
            <w:t>Ini</w:t>
          </w:r>
        </w:p>
      </w:docPartBody>
    </w:docPart>
    <w:docPart>
      <w:docPartPr>
        <w:name w:val="862BA92389D84CB5B7A335C30AA874B3"/>
        <w:category>
          <w:name w:val="General"/>
          <w:gallery w:val="placeholder"/>
        </w:category>
        <w:types>
          <w:type w:val="bbPlcHdr"/>
        </w:types>
        <w:behaviors>
          <w:behavior w:val="content"/>
        </w:behaviors>
        <w:guid w:val="{DA6EDC9E-AD3F-43E7-9669-42A3DA037CE5}"/>
      </w:docPartPr>
      <w:docPartBody>
        <w:p w:rsidR="0002078A" w:rsidRDefault="002D4BE3" w:rsidP="002D4BE3">
          <w:pPr>
            <w:pStyle w:val="862BA92389D84CB5B7A335C30AA874B3"/>
          </w:pPr>
          <w:r>
            <w:rPr>
              <w:rStyle w:val="PlaceholderText"/>
            </w:rPr>
            <w:t># Deficient</w:t>
          </w:r>
        </w:p>
      </w:docPartBody>
    </w:docPart>
    <w:docPart>
      <w:docPartPr>
        <w:name w:val="BA9ACB29BDFE4E139B94D5CA3AA2D5E7"/>
        <w:category>
          <w:name w:val="General"/>
          <w:gallery w:val="placeholder"/>
        </w:category>
        <w:types>
          <w:type w:val="bbPlcHdr"/>
        </w:types>
        <w:behaviors>
          <w:behavior w:val="content"/>
        </w:behaviors>
        <w:guid w:val="{89C9B5D8-6671-4EF9-B104-04D41487FC60}"/>
      </w:docPartPr>
      <w:docPartBody>
        <w:p w:rsidR="0002078A" w:rsidRDefault="002D4BE3" w:rsidP="002D4BE3">
          <w:pPr>
            <w:pStyle w:val="BA9ACB29BDFE4E139B94D5CA3AA2D5E7"/>
          </w:pPr>
          <w:r>
            <w:rPr>
              <w:rStyle w:val="PlaceholderText"/>
            </w:rPr>
            <w:t>Total Reviewed</w:t>
          </w:r>
        </w:p>
      </w:docPartBody>
    </w:docPart>
    <w:docPart>
      <w:docPartPr>
        <w:name w:val="513AD4F3F09A4949901271E91575D410"/>
        <w:category>
          <w:name w:val="General"/>
          <w:gallery w:val="placeholder"/>
        </w:category>
        <w:types>
          <w:type w:val="bbPlcHdr"/>
        </w:types>
        <w:behaviors>
          <w:behavior w:val="content"/>
        </w:behaviors>
        <w:guid w:val="{5A1F7715-38EF-47F9-A29E-FE44FF2AE330}"/>
      </w:docPartPr>
      <w:docPartBody>
        <w:p w:rsidR="0002078A" w:rsidRDefault="002D4BE3" w:rsidP="002D4BE3">
          <w:pPr>
            <w:pStyle w:val="513AD4F3F09A4949901271E91575D410"/>
          </w:pPr>
          <w:r>
            <w:rPr>
              <w:rStyle w:val="PlaceholderText"/>
            </w:rPr>
            <w:t># Deficient</w:t>
          </w:r>
        </w:p>
      </w:docPartBody>
    </w:docPart>
    <w:docPart>
      <w:docPartPr>
        <w:name w:val="32479684E3F84580B263E9305D727B88"/>
        <w:category>
          <w:name w:val="General"/>
          <w:gallery w:val="placeholder"/>
        </w:category>
        <w:types>
          <w:type w:val="bbPlcHdr"/>
        </w:types>
        <w:behaviors>
          <w:behavior w:val="content"/>
        </w:behaviors>
        <w:guid w:val="{2706288B-5A93-4FF5-A23C-9FF4618FF002}"/>
      </w:docPartPr>
      <w:docPartBody>
        <w:p w:rsidR="0002078A" w:rsidRDefault="002D4BE3" w:rsidP="002D4BE3">
          <w:pPr>
            <w:pStyle w:val="32479684E3F84580B263E9305D727B88"/>
          </w:pPr>
          <w:r>
            <w:rPr>
              <w:rStyle w:val="PlaceholderText"/>
            </w:rPr>
            <w:t>Total Reviewed</w:t>
          </w:r>
        </w:p>
      </w:docPartBody>
    </w:docPart>
    <w:docPart>
      <w:docPartPr>
        <w:name w:val="F03E5025EF484623A05E8937D97FFE8E"/>
        <w:category>
          <w:name w:val="General"/>
          <w:gallery w:val="placeholder"/>
        </w:category>
        <w:types>
          <w:type w:val="bbPlcHdr"/>
        </w:types>
        <w:behaviors>
          <w:behavior w:val="content"/>
        </w:behaviors>
        <w:guid w:val="{E10EE6A3-4D1C-41FF-B934-D49D305F156F}"/>
      </w:docPartPr>
      <w:docPartBody>
        <w:p w:rsidR="0002078A" w:rsidRDefault="002D4BE3" w:rsidP="002D4BE3">
          <w:pPr>
            <w:pStyle w:val="F03E5025EF484623A05E8937D97FFE8E"/>
          </w:pPr>
          <w:r>
            <w:rPr>
              <w:rStyle w:val="PlaceholderText"/>
            </w:rPr>
            <w:t># Deficient</w:t>
          </w:r>
        </w:p>
      </w:docPartBody>
    </w:docPart>
    <w:docPart>
      <w:docPartPr>
        <w:name w:val="894BD3EA5E9B48FB97A29EA692705C05"/>
        <w:category>
          <w:name w:val="General"/>
          <w:gallery w:val="placeholder"/>
        </w:category>
        <w:types>
          <w:type w:val="bbPlcHdr"/>
        </w:types>
        <w:behaviors>
          <w:behavior w:val="content"/>
        </w:behaviors>
        <w:guid w:val="{0758125E-7885-4774-833C-39249A27A1CC}"/>
      </w:docPartPr>
      <w:docPartBody>
        <w:p w:rsidR="0002078A" w:rsidRDefault="002D4BE3" w:rsidP="002D4BE3">
          <w:pPr>
            <w:pStyle w:val="894BD3EA5E9B48FB97A29EA692705C05"/>
          </w:pPr>
          <w:r>
            <w:rPr>
              <w:rStyle w:val="PlaceholderText"/>
            </w:rPr>
            <w:t>Total Reviewed</w:t>
          </w:r>
        </w:p>
      </w:docPartBody>
    </w:docPart>
    <w:docPart>
      <w:docPartPr>
        <w:name w:val="13000B404FAE4BA9A5FAFA553143A09B"/>
        <w:category>
          <w:name w:val="General"/>
          <w:gallery w:val="placeholder"/>
        </w:category>
        <w:types>
          <w:type w:val="bbPlcHdr"/>
        </w:types>
        <w:behaviors>
          <w:behavior w:val="content"/>
        </w:behaviors>
        <w:guid w:val="{E929A9E8-FEAE-4D78-A730-F27A3EB3B569}"/>
      </w:docPartPr>
      <w:docPartBody>
        <w:p w:rsidR="0002078A" w:rsidRDefault="002D4BE3" w:rsidP="002D4BE3">
          <w:pPr>
            <w:pStyle w:val="13000B404FAE4BA9A5FAFA553143A09B"/>
          </w:pPr>
          <w:r>
            <w:rPr>
              <w:rStyle w:val="PlaceholderText"/>
            </w:rPr>
            <w:t># Deficient</w:t>
          </w:r>
        </w:p>
      </w:docPartBody>
    </w:docPart>
    <w:docPart>
      <w:docPartPr>
        <w:name w:val="D2B04018D4EC4D3AA9B0CFF1547978D1"/>
        <w:category>
          <w:name w:val="General"/>
          <w:gallery w:val="placeholder"/>
        </w:category>
        <w:types>
          <w:type w:val="bbPlcHdr"/>
        </w:types>
        <w:behaviors>
          <w:behavior w:val="content"/>
        </w:behaviors>
        <w:guid w:val="{34199949-567B-4170-B845-FF2E842F229F}"/>
      </w:docPartPr>
      <w:docPartBody>
        <w:p w:rsidR="0002078A" w:rsidRDefault="002D4BE3" w:rsidP="002D4BE3">
          <w:pPr>
            <w:pStyle w:val="D2B04018D4EC4D3AA9B0CFF1547978D1"/>
          </w:pPr>
          <w:r>
            <w:rPr>
              <w:rStyle w:val="PlaceholderText"/>
            </w:rPr>
            <w:t>Total Reviewed</w:t>
          </w:r>
        </w:p>
      </w:docPartBody>
    </w:docPart>
    <w:docPart>
      <w:docPartPr>
        <w:name w:val="00AD2F13EB254CF791E0AB6B178741A0"/>
        <w:category>
          <w:name w:val="General"/>
          <w:gallery w:val="placeholder"/>
        </w:category>
        <w:types>
          <w:type w:val="bbPlcHdr"/>
        </w:types>
        <w:behaviors>
          <w:behavior w:val="content"/>
        </w:behaviors>
        <w:guid w:val="{F7E8452E-D1EA-4005-AA36-9449C2BF3F7B}"/>
      </w:docPartPr>
      <w:docPartBody>
        <w:p w:rsidR="0002078A" w:rsidRDefault="002D4BE3" w:rsidP="002D4BE3">
          <w:pPr>
            <w:pStyle w:val="00AD2F13EB254CF791E0AB6B178741A0"/>
          </w:pPr>
          <w:r>
            <w:rPr>
              <w:rStyle w:val="PlaceholderText"/>
            </w:rPr>
            <w:t># Deficient</w:t>
          </w:r>
        </w:p>
      </w:docPartBody>
    </w:docPart>
    <w:docPart>
      <w:docPartPr>
        <w:name w:val="C13C76309DF9499486AECC1231A8A1B2"/>
        <w:category>
          <w:name w:val="General"/>
          <w:gallery w:val="placeholder"/>
        </w:category>
        <w:types>
          <w:type w:val="bbPlcHdr"/>
        </w:types>
        <w:behaviors>
          <w:behavior w:val="content"/>
        </w:behaviors>
        <w:guid w:val="{63CE41AF-7AD3-462E-A545-9398D0F511A1}"/>
      </w:docPartPr>
      <w:docPartBody>
        <w:p w:rsidR="0002078A" w:rsidRDefault="002D4BE3" w:rsidP="002D4BE3">
          <w:pPr>
            <w:pStyle w:val="C13C76309DF9499486AECC1231A8A1B2"/>
          </w:pPr>
          <w:r>
            <w:rPr>
              <w:rStyle w:val="PlaceholderText"/>
            </w:rPr>
            <w:t>Total Reviewed</w:t>
          </w:r>
        </w:p>
      </w:docPartBody>
    </w:docPart>
    <w:docPart>
      <w:docPartPr>
        <w:name w:val="FAFA00B086244713A54543F1E3387F73"/>
        <w:category>
          <w:name w:val="General"/>
          <w:gallery w:val="placeholder"/>
        </w:category>
        <w:types>
          <w:type w:val="bbPlcHdr"/>
        </w:types>
        <w:behaviors>
          <w:behavior w:val="content"/>
        </w:behaviors>
        <w:guid w:val="{25620CC9-355B-43B1-BFA4-EB4FEE5E2CA7}"/>
      </w:docPartPr>
      <w:docPartBody>
        <w:p w:rsidR="0002078A" w:rsidRDefault="002D4BE3" w:rsidP="002D4BE3">
          <w:pPr>
            <w:pStyle w:val="FAFA00B086244713A54543F1E3387F73"/>
          </w:pPr>
          <w:r>
            <w:rPr>
              <w:rStyle w:val="PlaceholderText"/>
            </w:rPr>
            <w:t># Deficient</w:t>
          </w:r>
        </w:p>
      </w:docPartBody>
    </w:docPart>
    <w:docPart>
      <w:docPartPr>
        <w:name w:val="90214FD62B54404C8E453C83CB09D5A1"/>
        <w:category>
          <w:name w:val="General"/>
          <w:gallery w:val="placeholder"/>
        </w:category>
        <w:types>
          <w:type w:val="bbPlcHdr"/>
        </w:types>
        <w:behaviors>
          <w:behavior w:val="content"/>
        </w:behaviors>
        <w:guid w:val="{334440CA-F174-4CEE-A5B3-A88FF6B3F41D}"/>
      </w:docPartPr>
      <w:docPartBody>
        <w:p w:rsidR="0002078A" w:rsidRDefault="002D4BE3" w:rsidP="002D4BE3">
          <w:pPr>
            <w:pStyle w:val="90214FD62B54404C8E453C83CB09D5A1"/>
          </w:pPr>
          <w:r>
            <w:rPr>
              <w:rStyle w:val="PlaceholderText"/>
            </w:rPr>
            <w:t>Total Reviewed</w:t>
          </w:r>
        </w:p>
      </w:docPartBody>
    </w:docPart>
    <w:docPart>
      <w:docPartPr>
        <w:name w:val="75487350632E4F6AA821E21E8C3B1BDE"/>
        <w:category>
          <w:name w:val="General"/>
          <w:gallery w:val="placeholder"/>
        </w:category>
        <w:types>
          <w:type w:val="bbPlcHdr"/>
        </w:types>
        <w:behaviors>
          <w:behavior w:val="content"/>
        </w:behaviors>
        <w:guid w:val="{2A218EF5-FB2E-4D06-B6CC-2F985FA6DEFC}"/>
      </w:docPartPr>
      <w:docPartBody>
        <w:p w:rsidR="0002078A" w:rsidRDefault="002D4BE3" w:rsidP="002D4BE3">
          <w:pPr>
            <w:pStyle w:val="75487350632E4F6AA821E21E8C3B1BDE"/>
          </w:pPr>
          <w:r>
            <w:rPr>
              <w:rStyle w:val="PlaceholderText"/>
            </w:rPr>
            <w:t># Deficient</w:t>
          </w:r>
        </w:p>
      </w:docPartBody>
    </w:docPart>
    <w:docPart>
      <w:docPartPr>
        <w:name w:val="6DE3608C43F84D6FB64F725661C9CA03"/>
        <w:category>
          <w:name w:val="General"/>
          <w:gallery w:val="placeholder"/>
        </w:category>
        <w:types>
          <w:type w:val="bbPlcHdr"/>
        </w:types>
        <w:behaviors>
          <w:behavior w:val="content"/>
        </w:behaviors>
        <w:guid w:val="{235EE887-CBF8-41AC-974D-ACD320AF331A}"/>
      </w:docPartPr>
      <w:docPartBody>
        <w:p w:rsidR="0002078A" w:rsidRDefault="002D4BE3" w:rsidP="002D4BE3">
          <w:pPr>
            <w:pStyle w:val="6DE3608C43F84D6FB64F725661C9CA03"/>
          </w:pPr>
          <w:r>
            <w:rPr>
              <w:rStyle w:val="PlaceholderText"/>
            </w:rPr>
            <w:t>Total Reviewed</w:t>
          </w:r>
        </w:p>
      </w:docPartBody>
    </w:docPart>
    <w:docPart>
      <w:docPartPr>
        <w:name w:val="017DF17143054B34A696C46487220C18"/>
        <w:category>
          <w:name w:val="General"/>
          <w:gallery w:val="placeholder"/>
        </w:category>
        <w:types>
          <w:type w:val="bbPlcHdr"/>
        </w:types>
        <w:behaviors>
          <w:behavior w:val="content"/>
        </w:behaviors>
        <w:guid w:val="{7EE096DE-9D14-4317-9D56-DD76B2C8D317}"/>
      </w:docPartPr>
      <w:docPartBody>
        <w:p w:rsidR="0002078A" w:rsidRDefault="002D4BE3" w:rsidP="002D4BE3">
          <w:pPr>
            <w:pStyle w:val="017DF17143054B34A696C46487220C18"/>
          </w:pPr>
          <w:r>
            <w:rPr>
              <w:rStyle w:val="PlaceholderText"/>
            </w:rPr>
            <w:t># Deficient</w:t>
          </w:r>
        </w:p>
      </w:docPartBody>
    </w:docPart>
    <w:docPart>
      <w:docPartPr>
        <w:name w:val="73BCC4DF8F7D4BCBBC0D5312076C5354"/>
        <w:category>
          <w:name w:val="General"/>
          <w:gallery w:val="placeholder"/>
        </w:category>
        <w:types>
          <w:type w:val="bbPlcHdr"/>
        </w:types>
        <w:behaviors>
          <w:behavior w:val="content"/>
        </w:behaviors>
        <w:guid w:val="{05D3733E-1F37-4C0D-ACF6-77CD19DE128E}"/>
      </w:docPartPr>
      <w:docPartBody>
        <w:p w:rsidR="0002078A" w:rsidRDefault="002D4BE3" w:rsidP="002D4BE3">
          <w:pPr>
            <w:pStyle w:val="73BCC4DF8F7D4BCBBC0D5312076C5354"/>
          </w:pPr>
          <w:r>
            <w:rPr>
              <w:rStyle w:val="PlaceholderText"/>
            </w:rPr>
            <w:t>Total Reviewed</w:t>
          </w:r>
        </w:p>
      </w:docPartBody>
    </w:docPart>
    <w:docPart>
      <w:docPartPr>
        <w:name w:val="8DE79162356645978BA5B62B06DD8BA4"/>
        <w:category>
          <w:name w:val="General"/>
          <w:gallery w:val="placeholder"/>
        </w:category>
        <w:types>
          <w:type w:val="bbPlcHdr"/>
        </w:types>
        <w:behaviors>
          <w:behavior w:val="content"/>
        </w:behaviors>
        <w:guid w:val="{F7A8DF2F-9E6C-4140-8CA6-16FDAF9C7AFF}"/>
      </w:docPartPr>
      <w:docPartBody>
        <w:p w:rsidR="0002078A" w:rsidRDefault="002D4BE3" w:rsidP="002D4BE3">
          <w:pPr>
            <w:pStyle w:val="8DE79162356645978BA5B62B06DD8BA4"/>
          </w:pPr>
          <w:r>
            <w:rPr>
              <w:rStyle w:val="PlaceholderText"/>
            </w:rPr>
            <w:t># Deficient</w:t>
          </w:r>
        </w:p>
      </w:docPartBody>
    </w:docPart>
    <w:docPart>
      <w:docPartPr>
        <w:name w:val="FF0A83E30C3448EB8FE933C027D7DA56"/>
        <w:category>
          <w:name w:val="General"/>
          <w:gallery w:val="placeholder"/>
        </w:category>
        <w:types>
          <w:type w:val="bbPlcHdr"/>
        </w:types>
        <w:behaviors>
          <w:behavior w:val="content"/>
        </w:behaviors>
        <w:guid w:val="{D910A307-8F40-47AC-907C-B86AFE9C549E}"/>
      </w:docPartPr>
      <w:docPartBody>
        <w:p w:rsidR="0002078A" w:rsidRDefault="002D4BE3" w:rsidP="002D4BE3">
          <w:pPr>
            <w:pStyle w:val="FF0A83E30C3448EB8FE933C027D7DA56"/>
          </w:pPr>
          <w:r>
            <w:rPr>
              <w:rStyle w:val="PlaceholderText"/>
            </w:rPr>
            <w:t>Total Reviewed</w:t>
          </w:r>
        </w:p>
      </w:docPartBody>
    </w:docPart>
    <w:docPart>
      <w:docPartPr>
        <w:name w:val="8FB0EC1FC06A4914A7B556563F11DF65"/>
        <w:category>
          <w:name w:val="General"/>
          <w:gallery w:val="placeholder"/>
        </w:category>
        <w:types>
          <w:type w:val="bbPlcHdr"/>
        </w:types>
        <w:behaviors>
          <w:behavior w:val="content"/>
        </w:behaviors>
        <w:guid w:val="{22BC9AEC-F96E-43FD-A70B-5B5A193630F4}"/>
      </w:docPartPr>
      <w:docPartBody>
        <w:p w:rsidR="0002078A" w:rsidRDefault="002D4BE3" w:rsidP="002D4BE3">
          <w:pPr>
            <w:pStyle w:val="8FB0EC1FC06A4914A7B556563F11DF65"/>
          </w:pPr>
          <w:r>
            <w:rPr>
              <w:rStyle w:val="PlaceholderText"/>
            </w:rPr>
            <w:t># Deficient</w:t>
          </w:r>
        </w:p>
      </w:docPartBody>
    </w:docPart>
    <w:docPart>
      <w:docPartPr>
        <w:name w:val="B3B0068711344540BF526643F9767597"/>
        <w:category>
          <w:name w:val="General"/>
          <w:gallery w:val="placeholder"/>
        </w:category>
        <w:types>
          <w:type w:val="bbPlcHdr"/>
        </w:types>
        <w:behaviors>
          <w:behavior w:val="content"/>
        </w:behaviors>
        <w:guid w:val="{89CB749E-CF71-4A84-8487-3D084067FC1F}"/>
      </w:docPartPr>
      <w:docPartBody>
        <w:p w:rsidR="0002078A" w:rsidRDefault="002D4BE3" w:rsidP="002D4BE3">
          <w:pPr>
            <w:pStyle w:val="B3B0068711344540BF526643F9767597"/>
          </w:pPr>
          <w:r>
            <w:rPr>
              <w:rStyle w:val="PlaceholderText"/>
            </w:rPr>
            <w:t>Total Reviewed</w:t>
          </w:r>
        </w:p>
      </w:docPartBody>
    </w:docPart>
    <w:docPart>
      <w:docPartPr>
        <w:name w:val="FE02312BE914445DBE1640446F3398C1"/>
        <w:category>
          <w:name w:val="General"/>
          <w:gallery w:val="placeholder"/>
        </w:category>
        <w:types>
          <w:type w:val="bbPlcHdr"/>
        </w:types>
        <w:behaviors>
          <w:behavior w:val="content"/>
        </w:behaviors>
        <w:guid w:val="{90600439-2EF2-4032-81CA-FF5BE8A5B567}"/>
      </w:docPartPr>
      <w:docPartBody>
        <w:p w:rsidR="0002078A" w:rsidRDefault="002D4BE3" w:rsidP="002D4BE3">
          <w:pPr>
            <w:pStyle w:val="FE02312BE914445DBE1640446F3398C1"/>
          </w:pPr>
          <w:r>
            <w:rPr>
              <w:rStyle w:val="PlaceholderText"/>
            </w:rPr>
            <w:t># Deficient</w:t>
          </w:r>
        </w:p>
      </w:docPartBody>
    </w:docPart>
    <w:docPart>
      <w:docPartPr>
        <w:name w:val="1E32475FFA7D457A848285A815A299BA"/>
        <w:category>
          <w:name w:val="General"/>
          <w:gallery w:val="placeholder"/>
        </w:category>
        <w:types>
          <w:type w:val="bbPlcHdr"/>
        </w:types>
        <w:behaviors>
          <w:behavior w:val="content"/>
        </w:behaviors>
        <w:guid w:val="{FCC4F3E6-F86E-4B0D-A0C4-088FD546A9E8}"/>
      </w:docPartPr>
      <w:docPartBody>
        <w:p w:rsidR="0002078A" w:rsidRDefault="002D4BE3" w:rsidP="002D4BE3">
          <w:pPr>
            <w:pStyle w:val="1E32475FFA7D457A848285A815A299BA"/>
          </w:pPr>
          <w:r>
            <w:rPr>
              <w:rStyle w:val="PlaceholderText"/>
            </w:rPr>
            <w:t>Total Reviewed</w:t>
          </w:r>
        </w:p>
      </w:docPartBody>
    </w:docPart>
    <w:docPart>
      <w:docPartPr>
        <w:name w:val="B1705C4A95F741E4AF39D7436F426BFB"/>
        <w:category>
          <w:name w:val="General"/>
          <w:gallery w:val="placeholder"/>
        </w:category>
        <w:types>
          <w:type w:val="bbPlcHdr"/>
        </w:types>
        <w:behaviors>
          <w:behavior w:val="content"/>
        </w:behaviors>
        <w:guid w:val="{1B3CDE00-4621-4A30-B725-D3AEA8D412AD}"/>
      </w:docPartPr>
      <w:docPartBody>
        <w:p w:rsidR="0002078A" w:rsidRDefault="002D4BE3" w:rsidP="002D4BE3">
          <w:pPr>
            <w:pStyle w:val="B1705C4A95F741E4AF39D7436F426BFB"/>
          </w:pPr>
          <w:r>
            <w:rPr>
              <w:rStyle w:val="PlaceholderText"/>
            </w:rPr>
            <w:t># Deficient</w:t>
          </w:r>
        </w:p>
      </w:docPartBody>
    </w:docPart>
    <w:docPart>
      <w:docPartPr>
        <w:name w:val="418605477C5C4458BC3211A730AE10C6"/>
        <w:category>
          <w:name w:val="General"/>
          <w:gallery w:val="placeholder"/>
        </w:category>
        <w:types>
          <w:type w:val="bbPlcHdr"/>
        </w:types>
        <w:behaviors>
          <w:behavior w:val="content"/>
        </w:behaviors>
        <w:guid w:val="{0FC0248E-BC13-4822-8765-215EB6AE8A0D}"/>
      </w:docPartPr>
      <w:docPartBody>
        <w:p w:rsidR="0002078A" w:rsidRDefault="002D4BE3" w:rsidP="002D4BE3">
          <w:pPr>
            <w:pStyle w:val="418605477C5C4458BC3211A730AE10C6"/>
          </w:pPr>
          <w:r>
            <w:rPr>
              <w:rStyle w:val="PlaceholderText"/>
            </w:rPr>
            <w:t>Total Reviewed</w:t>
          </w:r>
        </w:p>
      </w:docPartBody>
    </w:docPart>
    <w:docPart>
      <w:docPartPr>
        <w:name w:val="B344A54D5EE84A89BE8F7C49DD8E8203"/>
        <w:category>
          <w:name w:val="General"/>
          <w:gallery w:val="placeholder"/>
        </w:category>
        <w:types>
          <w:type w:val="bbPlcHdr"/>
        </w:types>
        <w:behaviors>
          <w:behavior w:val="content"/>
        </w:behaviors>
        <w:guid w:val="{7C86BE5D-4D64-44EE-8A7D-CA240C14DF74}"/>
      </w:docPartPr>
      <w:docPartBody>
        <w:p w:rsidR="0002078A" w:rsidRDefault="002D4BE3" w:rsidP="002D4BE3">
          <w:pPr>
            <w:pStyle w:val="B344A54D5EE84A89BE8F7C49DD8E8203"/>
          </w:pPr>
          <w:r>
            <w:rPr>
              <w:rStyle w:val="PlaceholderText"/>
            </w:rPr>
            <w:t># Deficient</w:t>
          </w:r>
        </w:p>
      </w:docPartBody>
    </w:docPart>
    <w:docPart>
      <w:docPartPr>
        <w:name w:val="B11D8DBF02454510AC74F04DA3482CA2"/>
        <w:category>
          <w:name w:val="General"/>
          <w:gallery w:val="placeholder"/>
        </w:category>
        <w:types>
          <w:type w:val="bbPlcHdr"/>
        </w:types>
        <w:behaviors>
          <w:behavior w:val="content"/>
        </w:behaviors>
        <w:guid w:val="{F68C78B1-6CF3-4954-8859-0E1B138968CD}"/>
      </w:docPartPr>
      <w:docPartBody>
        <w:p w:rsidR="0002078A" w:rsidRDefault="002D4BE3" w:rsidP="002D4BE3">
          <w:pPr>
            <w:pStyle w:val="B11D8DBF02454510AC74F04DA3482CA2"/>
          </w:pPr>
          <w:r>
            <w:rPr>
              <w:rStyle w:val="PlaceholderText"/>
            </w:rPr>
            <w:t>Total Reviewed</w:t>
          </w:r>
        </w:p>
      </w:docPartBody>
    </w:docPart>
    <w:docPart>
      <w:docPartPr>
        <w:name w:val="095CB55D533D498A9BED42474F46938B"/>
        <w:category>
          <w:name w:val="General"/>
          <w:gallery w:val="placeholder"/>
        </w:category>
        <w:types>
          <w:type w:val="bbPlcHdr"/>
        </w:types>
        <w:behaviors>
          <w:behavior w:val="content"/>
        </w:behaviors>
        <w:guid w:val="{388261FC-D1DA-4428-B336-83216924193E}"/>
      </w:docPartPr>
      <w:docPartBody>
        <w:p w:rsidR="0002078A" w:rsidRDefault="002D4BE3" w:rsidP="002D4BE3">
          <w:pPr>
            <w:pStyle w:val="095CB55D533D498A9BED42474F46938B"/>
          </w:pPr>
          <w:r>
            <w:rPr>
              <w:rStyle w:val="PlaceholderText"/>
            </w:rPr>
            <w:t># Deficient</w:t>
          </w:r>
        </w:p>
      </w:docPartBody>
    </w:docPart>
    <w:docPart>
      <w:docPartPr>
        <w:name w:val="B6D3D1BC908D4904A105F699B5FB7DC5"/>
        <w:category>
          <w:name w:val="General"/>
          <w:gallery w:val="placeholder"/>
        </w:category>
        <w:types>
          <w:type w:val="bbPlcHdr"/>
        </w:types>
        <w:behaviors>
          <w:behavior w:val="content"/>
        </w:behaviors>
        <w:guid w:val="{000F29F3-11E5-4AA6-8821-356403B0F49B}"/>
      </w:docPartPr>
      <w:docPartBody>
        <w:p w:rsidR="0002078A" w:rsidRDefault="002D4BE3" w:rsidP="002D4BE3">
          <w:pPr>
            <w:pStyle w:val="B6D3D1BC908D4904A105F699B5FB7DC5"/>
          </w:pPr>
          <w:r>
            <w:rPr>
              <w:rStyle w:val="PlaceholderText"/>
            </w:rPr>
            <w:t>Total Reviewed</w:t>
          </w:r>
        </w:p>
      </w:docPartBody>
    </w:docPart>
    <w:docPart>
      <w:docPartPr>
        <w:name w:val="CC54E02897594DF89F8B17BFEC8A0077"/>
        <w:category>
          <w:name w:val="General"/>
          <w:gallery w:val="placeholder"/>
        </w:category>
        <w:types>
          <w:type w:val="bbPlcHdr"/>
        </w:types>
        <w:behaviors>
          <w:behavior w:val="content"/>
        </w:behaviors>
        <w:guid w:val="{F1963190-AACE-4C08-AF31-4CCF6C8DBC9B}"/>
      </w:docPartPr>
      <w:docPartBody>
        <w:p w:rsidR="0002078A" w:rsidRDefault="002D4BE3" w:rsidP="002D4BE3">
          <w:pPr>
            <w:pStyle w:val="CC54E02897594DF89F8B17BFEC8A0077"/>
          </w:pPr>
          <w:r w:rsidRPr="008E4B57">
            <w:rPr>
              <w:rStyle w:val="PlaceholderText"/>
            </w:rPr>
            <w:t>Click or tap here to enter text.</w:t>
          </w:r>
        </w:p>
      </w:docPartBody>
    </w:docPart>
    <w:docPart>
      <w:docPartPr>
        <w:name w:val="1A28E83F48CA4C9CAF1EA3E2309A3750"/>
        <w:category>
          <w:name w:val="General"/>
          <w:gallery w:val="placeholder"/>
        </w:category>
        <w:types>
          <w:type w:val="bbPlcHdr"/>
        </w:types>
        <w:behaviors>
          <w:behavior w:val="content"/>
        </w:behaviors>
        <w:guid w:val="{EA948014-5B38-4192-B682-2010805176B1}"/>
      </w:docPartPr>
      <w:docPartBody>
        <w:p w:rsidR="0002078A" w:rsidRDefault="002D4BE3" w:rsidP="002D4BE3">
          <w:pPr>
            <w:pStyle w:val="1A28E83F48CA4C9CAF1EA3E2309A3750"/>
          </w:pPr>
          <w:r>
            <w:rPr>
              <w:rStyle w:val="PlaceholderText"/>
            </w:rPr>
            <w:t># Deficient</w:t>
          </w:r>
        </w:p>
      </w:docPartBody>
    </w:docPart>
    <w:docPart>
      <w:docPartPr>
        <w:name w:val="D1E47C9021FF40CE9F628198773AC1F7"/>
        <w:category>
          <w:name w:val="General"/>
          <w:gallery w:val="placeholder"/>
        </w:category>
        <w:types>
          <w:type w:val="bbPlcHdr"/>
        </w:types>
        <w:behaviors>
          <w:behavior w:val="content"/>
        </w:behaviors>
        <w:guid w:val="{8F853F40-49D0-4ED8-8A85-0C30F02DFB91}"/>
      </w:docPartPr>
      <w:docPartBody>
        <w:p w:rsidR="0002078A" w:rsidRDefault="002D4BE3" w:rsidP="002D4BE3">
          <w:pPr>
            <w:pStyle w:val="D1E47C9021FF40CE9F628198773AC1F7"/>
          </w:pPr>
          <w:r>
            <w:rPr>
              <w:rStyle w:val="PlaceholderText"/>
            </w:rPr>
            <w:t>Total Reviewed</w:t>
          </w:r>
        </w:p>
      </w:docPartBody>
    </w:docPart>
    <w:docPart>
      <w:docPartPr>
        <w:name w:val="823716ECA29D4693B5879168E8D5D585"/>
        <w:category>
          <w:name w:val="General"/>
          <w:gallery w:val="placeholder"/>
        </w:category>
        <w:types>
          <w:type w:val="bbPlcHdr"/>
        </w:types>
        <w:behaviors>
          <w:behavior w:val="content"/>
        </w:behaviors>
        <w:guid w:val="{4F4A68AB-4937-4A69-B92A-4539F1CEB1B1}"/>
      </w:docPartPr>
      <w:docPartBody>
        <w:p w:rsidR="0002078A" w:rsidRDefault="002D4BE3" w:rsidP="002D4BE3">
          <w:pPr>
            <w:pStyle w:val="823716ECA29D4693B5879168E8D5D585"/>
          </w:pPr>
          <w:r w:rsidRPr="008E4B57">
            <w:rPr>
              <w:rStyle w:val="PlaceholderText"/>
            </w:rPr>
            <w:t>Click or tap here to enter text.</w:t>
          </w:r>
        </w:p>
      </w:docPartBody>
    </w:docPart>
    <w:docPart>
      <w:docPartPr>
        <w:name w:val="3BEA06A079D34DB5A365ABF752C908F3"/>
        <w:category>
          <w:name w:val="General"/>
          <w:gallery w:val="placeholder"/>
        </w:category>
        <w:types>
          <w:type w:val="bbPlcHdr"/>
        </w:types>
        <w:behaviors>
          <w:behavior w:val="content"/>
        </w:behaviors>
        <w:guid w:val="{C99ECA61-A757-425B-8D48-8C91272C7574}"/>
      </w:docPartPr>
      <w:docPartBody>
        <w:p w:rsidR="0002078A" w:rsidRDefault="002D4BE3" w:rsidP="002D4BE3">
          <w:pPr>
            <w:pStyle w:val="3BEA06A079D34DB5A365ABF752C908F3"/>
          </w:pPr>
          <w:r>
            <w:rPr>
              <w:rStyle w:val="PlaceholderText"/>
            </w:rPr>
            <w:t># Deficient</w:t>
          </w:r>
        </w:p>
      </w:docPartBody>
    </w:docPart>
    <w:docPart>
      <w:docPartPr>
        <w:name w:val="89E65DCA14024E39824019C79790F64C"/>
        <w:category>
          <w:name w:val="General"/>
          <w:gallery w:val="placeholder"/>
        </w:category>
        <w:types>
          <w:type w:val="bbPlcHdr"/>
        </w:types>
        <w:behaviors>
          <w:behavior w:val="content"/>
        </w:behaviors>
        <w:guid w:val="{C38110B1-3319-45AB-A942-9C1F4EB6A27B}"/>
      </w:docPartPr>
      <w:docPartBody>
        <w:p w:rsidR="0002078A" w:rsidRDefault="002D4BE3" w:rsidP="002D4BE3">
          <w:pPr>
            <w:pStyle w:val="89E65DCA14024E39824019C79790F64C"/>
          </w:pPr>
          <w:r>
            <w:rPr>
              <w:rStyle w:val="PlaceholderText"/>
            </w:rPr>
            <w:t>Total Reviewed</w:t>
          </w:r>
        </w:p>
      </w:docPartBody>
    </w:docPart>
    <w:docPart>
      <w:docPartPr>
        <w:name w:val="1848BACF821849C3A0826F26A1260570"/>
        <w:category>
          <w:name w:val="General"/>
          <w:gallery w:val="placeholder"/>
        </w:category>
        <w:types>
          <w:type w:val="bbPlcHdr"/>
        </w:types>
        <w:behaviors>
          <w:behavior w:val="content"/>
        </w:behaviors>
        <w:guid w:val="{53FC9313-1FCB-4E01-A1B9-D9E4F2D4228D}"/>
      </w:docPartPr>
      <w:docPartBody>
        <w:p w:rsidR="0002078A" w:rsidRDefault="002D4BE3" w:rsidP="002D4BE3">
          <w:pPr>
            <w:pStyle w:val="1848BACF821849C3A0826F26A1260570"/>
          </w:pPr>
          <w:r w:rsidRPr="008E4B57">
            <w:rPr>
              <w:rStyle w:val="PlaceholderText"/>
            </w:rPr>
            <w:t>Click or tap here to enter text.</w:t>
          </w:r>
        </w:p>
      </w:docPartBody>
    </w:docPart>
    <w:docPart>
      <w:docPartPr>
        <w:name w:val="E88584512DB941B3BDD4D26729E92B11"/>
        <w:category>
          <w:name w:val="General"/>
          <w:gallery w:val="placeholder"/>
        </w:category>
        <w:types>
          <w:type w:val="bbPlcHdr"/>
        </w:types>
        <w:behaviors>
          <w:behavior w:val="content"/>
        </w:behaviors>
        <w:guid w:val="{DF7113B4-6724-4ACB-9335-34C6253E673E}"/>
      </w:docPartPr>
      <w:docPartBody>
        <w:p w:rsidR="0002078A" w:rsidRDefault="002D4BE3" w:rsidP="002D4BE3">
          <w:pPr>
            <w:pStyle w:val="E88584512DB941B3BDD4D26729E92B11"/>
          </w:pPr>
          <w:r>
            <w:rPr>
              <w:rStyle w:val="PlaceholderText"/>
            </w:rPr>
            <w:t># Deficient</w:t>
          </w:r>
        </w:p>
      </w:docPartBody>
    </w:docPart>
    <w:docPart>
      <w:docPartPr>
        <w:name w:val="F9415A5359AE47178CE14DFB1F4A3B17"/>
        <w:category>
          <w:name w:val="General"/>
          <w:gallery w:val="placeholder"/>
        </w:category>
        <w:types>
          <w:type w:val="bbPlcHdr"/>
        </w:types>
        <w:behaviors>
          <w:behavior w:val="content"/>
        </w:behaviors>
        <w:guid w:val="{C0867D9A-62B6-438A-A92F-1E75A933B7DC}"/>
      </w:docPartPr>
      <w:docPartBody>
        <w:p w:rsidR="0002078A" w:rsidRDefault="002D4BE3" w:rsidP="002D4BE3">
          <w:pPr>
            <w:pStyle w:val="F9415A5359AE47178CE14DFB1F4A3B17"/>
          </w:pPr>
          <w:r>
            <w:rPr>
              <w:rStyle w:val="PlaceholderText"/>
            </w:rPr>
            <w:t>Total Review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2078A"/>
    <w:rsid w:val="000D2C41"/>
    <w:rsid w:val="00142E48"/>
    <w:rsid w:val="00182640"/>
    <w:rsid w:val="00190350"/>
    <w:rsid w:val="00210811"/>
    <w:rsid w:val="00223835"/>
    <w:rsid w:val="00272DF0"/>
    <w:rsid w:val="002A4F46"/>
    <w:rsid w:val="002D4BE3"/>
    <w:rsid w:val="00350AA4"/>
    <w:rsid w:val="003655CD"/>
    <w:rsid w:val="00365E13"/>
    <w:rsid w:val="00367782"/>
    <w:rsid w:val="0038029E"/>
    <w:rsid w:val="003D3413"/>
    <w:rsid w:val="00400F40"/>
    <w:rsid w:val="00412291"/>
    <w:rsid w:val="004807E8"/>
    <w:rsid w:val="004A1535"/>
    <w:rsid w:val="004D33EE"/>
    <w:rsid w:val="0053704F"/>
    <w:rsid w:val="005E1121"/>
    <w:rsid w:val="0060745A"/>
    <w:rsid w:val="00625B57"/>
    <w:rsid w:val="00637665"/>
    <w:rsid w:val="00680B61"/>
    <w:rsid w:val="006B4660"/>
    <w:rsid w:val="006C5B69"/>
    <w:rsid w:val="006D7ECF"/>
    <w:rsid w:val="0071787F"/>
    <w:rsid w:val="008B3902"/>
    <w:rsid w:val="008E508C"/>
    <w:rsid w:val="0090089E"/>
    <w:rsid w:val="00947CCF"/>
    <w:rsid w:val="00982951"/>
    <w:rsid w:val="009A660F"/>
    <w:rsid w:val="009B7D97"/>
    <w:rsid w:val="009E14C2"/>
    <w:rsid w:val="00A069CE"/>
    <w:rsid w:val="00A37AEF"/>
    <w:rsid w:val="00A61AE2"/>
    <w:rsid w:val="00A73E09"/>
    <w:rsid w:val="00AF3EB5"/>
    <w:rsid w:val="00B03B7B"/>
    <w:rsid w:val="00B748E2"/>
    <w:rsid w:val="00C23DB2"/>
    <w:rsid w:val="00D77610"/>
    <w:rsid w:val="00D93419"/>
    <w:rsid w:val="00DB050F"/>
    <w:rsid w:val="00DD3F14"/>
    <w:rsid w:val="00E13487"/>
    <w:rsid w:val="00E63F6D"/>
    <w:rsid w:val="00E8084A"/>
    <w:rsid w:val="00E871BE"/>
    <w:rsid w:val="00EB231C"/>
    <w:rsid w:val="00EC31C9"/>
    <w:rsid w:val="00EC6DC0"/>
    <w:rsid w:val="00ED0925"/>
    <w:rsid w:val="00EF4668"/>
    <w:rsid w:val="00F11012"/>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4BE3"/>
    <w:rPr>
      <w:color w:val="808080"/>
    </w:rPr>
  </w:style>
  <w:style w:type="paragraph" w:customStyle="1" w:styleId="3150D474350E4FAFACE02EC142DA2C1B">
    <w:name w:val="3150D474350E4FAFACE02EC142DA2C1B"/>
    <w:rsid w:val="002A4F46"/>
  </w:style>
  <w:style w:type="paragraph" w:customStyle="1" w:styleId="F817E851696A421FB98E417B4B8BFDD3">
    <w:name w:val="F817E851696A421FB98E417B4B8BFDD3"/>
    <w:rsid w:val="00A61AE2"/>
  </w:style>
  <w:style w:type="paragraph" w:customStyle="1" w:styleId="CFB7C5CF7B614E36AF3D658066775C7B">
    <w:name w:val="CFB7C5CF7B614E36AF3D658066775C7B"/>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3863A8B6036C4998AF3DAE8B2282EE74">
    <w:name w:val="3863A8B6036C4998AF3DAE8B2282EE74"/>
    <w:rsid w:val="00190350"/>
  </w:style>
  <w:style w:type="paragraph" w:customStyle="1" w:styleId="0BE3C2A08B9241848DF63A42EBEEDD80">
    <w:name w:val="0BE3C2A08B9241848DF63A42EBEEDD80"/>
    <w:rsid w:val="00190350"/>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D5FD7E5CA12D40D3807D748A51D04D61">
    <w:name w:val="D5FD7E5CA12D40D3807D748A51D04D61"/>
    <w:rsid w:val="00190350"/>
  </w:style>
  <w:style w:type="paragraph" w:customStyle="1" w:styleId="005E17800CA6480FAFCE6FEB3FCA957F">
    <w:name w:val="005E17800CA6480FAFCE6FEB3FCA957F"/>
    <w:rsid w:val="00190350"/>
  </w:style>
  <w:style w:type="paragraph" w:customStyle="1" w:styleId="FFFCC879B030455FBAD52B22E05BF68C">
    <w:name w:val="FFFCC879B030455FBAD52B22E05BF68C"/>
    <w:rsid w:val="00B748E2"/>
  </w:style>
  <w:style w:type="paragraph" w:customStyle="1" w:styleId="F55BCDDCD0C7429298447907A3000327">
    <w:name w:val="F55BCDDCD0C7429298447907A3000327"/>
    <w:rsid w:val="00B748E2"/>
  </w:style>
  <w:style w:type="paragraph" w:customStyle="1" w:styleId="F34B175CA4DD4F74A983103698C65008">
    <w:name w:val="F34B175CA4DD4F74A983103698C65008"/>
    <w:rsid w:val="00B748E2"/>
  </w:style>
  <w:style w:type="paragraph" w:customStyle="1" w:styleId="FF97E3DE0E27421BB0B7089DD8FFD013">
    <w:name w:val="FF97E3DE0E27421BB0B7089DD8FFD013"/>
    <w:rsid w:val="00D77610"/>
  </w:style>
  <w:style w:type="paragraph" w:customStyle="1" w:styleId="4B0AB8BB6AEF481F9ED8F2296650EED7">
    <w:name w:val="4B0AB8BB6AEF481F9ED8F2296650EED7"/>
    <w:rsid w:val="00223835"/>
  </w:style>
  <w:style w:type="paragraph" w:customStyle="1" w:styleId="604FC348C9D344AAAA8D989A5197FB97">
    <w:name w:val="604FC348C9D344AAAA8D989A5197FB97"/>
    <w:rsid w:val="00223835"/>
  </w:style>
  <w:style w:type="paragraph" w:customStyle="1" w:styleId="5B66AA3D55D3453E87BC01EB4EE7598E">
    <w:name w:val="5B66AA3D55D3453E87BC01EB4EE7598E"/>
    <w:rsid w:val="00223835"/>
  </w:style>
  <w:style w:type="paragraph" w:customStyle="1" w:styleId="F778A0DA9575441A99BD26E0E51F34AE">
    <w:name w:val="F778A0DA9575441A99BD26E0E51F34AE"/>
    <w:rsid w:val="00223835"/>
  </w:style>
  <w:style w:type="paragraph" w:customStyle="1" w:styleId="8150866557F742B0AE30F297C1A819B1">
    <w:name w:val="8150866557F742B0AE30F297C1A819B1"/>
    <w:rsid w:val="00223835"/>
  </w:style>
  <w:style w:type="paragraph" w:customStyle="1" w:styleId="70EDC85E24344D5F8D34D7B45520A22D">
    <w:name w:val="70EDC85E24344D5F8D34D7B45520A22D"/>
    <w:rsid w:val="00223835"/>
  </w:style>
  <w:style w:type="paragraph" w:customStyle="1" w:styleId="37C0012A0B3C4F1FA23B11258218EEEB">
    <w:name w:val="37C0012A0B3C4F1FA23B11258218EEEB"/>
    <w:rsid w:val="00223835"/>
  </w:style>
  <w:style w:type="paragraph" w:customStyle="1" w:styleId="73E7119581154B068565D7C71F10082E">
    <w:name w:val="73E7119581154B068565D7C71F10082E"/>
    <w:rsid w:val="00223835"/>
  </w:style>
  <w:style w:type="paragraph" w:customStyle="1" w:styleId="8DE8B7FD86B141F193FDC3B5F2712839">
    <w:name w:val="8DE8B7FD86B141F193FDC3B5F2712839"/>
    <w:rsid w:val="00223835"/>
  </w:style>
  <w:style w:type="paragraph" w:customStyle="1" w:styleId="DBB9C28DF699404BA23AD2971D590963">
    <w:name w:val="DBB9C28DF699404BA23AD2971D590963"/>
    <w:rsid w:val="00223835"/>
  </w:style>
  <w:style w:type="paragraph" w:customStyle="1" w:styleId="A81713AEBA624968B82F83C1081313D0">
    <w:name w:val="A81713AEBA624968B82F83C1081313D0"/>
    <w:rsid w:val="00223835"/>
  </w:style>
  <w:style w:type="paragraph" w:customStyle="1" w:styleId="163FB0C12C294884A8D3360610D7E819">
    <w:name w:val="163FB0C12C294884A8D3360610D7E819"/>
    <w:rsid w:val="00223835"/>
  </w:style>
  <w:style w:type="paragraph" w:customStyle="1" w:styleId="37F8F47D8CD64376B4CFF37658610C98">
    <w:name w:val="37F8F47D8CD64376B4CFF37658610C98"/>
    <w:rsid w:val="00223835"/>
  </w:style>
  <w:style w:type="paragraph" w:customStyle="1" w:styleId="51DBAAD9617F4A9CBA135BC99D18B481">
    <w:name w:val="51DBAAD9617F4A9CBA135BC99D18B481"/>
    <w:rsid w:val="00223835"/>
  </w:style>
  <w:style w:type="paragraph" w:customStyle="1" w:styleId="F33CB0E1E4E044F590FACFF34CCD25EE">
    <w:name w:val="F33CB0E1E4E044F590FACFF34CCD25EE"/>
    <w:rsid w:val="00223835"/>
  </w:style>
  <w:style w:type="paragraph" w:customStyle="1" w:styleId="5D009B517C4F4D40A147EEC0B64F6E98">
    <w:name w:val="5D009B517C4F4D40A147EEC0B64F6E98"/>
    <w:rsid w:val="00223835"/>
  </w:style>
  <w:style w:type="paragraph" w:customStyle="1" w:styleId="5091BFFD1EC74BFA826EB34BC1B85B01">
    <w:name w:val="5091BFFD1EC74BFA826EB34BC1B85B01"/>
    <w:rsid w:val="00223835"/>
  </w:style>
  <w:style w:type="paragraph" w:customStyle="1" w:styleId="FF7BF6BDECBB4C09A4219B9CDBA97353">
    <w:name w:val="FF7BF6BDECBB4C09A4219B9CDBA97353"/>
    <w:rsid w:val="00223835"/>
  </w:style>
  <w:style w:type="paragraph" w:customStyle="1" w:styleId="EACE1AF2BC9E4F448F39B5578548F3B6">
    <w:name w:val="EACE1AF2BC9E4F448F39B5578548F3B6"/>
    <w:rsid w:val="00223835"/>
  </w:style>
  <w:style w:type="paragraph" w:customStyle="1" w:styleId="8420B3826F49471EB4455C60C324D1EB">
    <w:name w:val="8420B3826F49471EB4455C60C324D1EB"/>
    <w:rsid w:val="00223835"/>
  </w:style>
  <w:style w:type="paragraph" w:customStyle="1" w:styleId="285C884E571F4CF792C356E5DC001540">
    <w:name w:val="285C884E571F4CF792C356E5DC001540"/>
    <w:rsid w:val="00223835"/>
  </w:style>
  <w:style w:type="paragraph" w:customStyle="1" w:styleId="726124D116C344028845E0F2D3A0DB88">
    <w:name w:val="726124D116C344028845E0F2D3A0DB88"/>
    <w:rsid w:val="00223835"/>
  </w:style>
  <w:style w:type="paragraph" w:customStyle="1" w:styleId="4142D10FEF7647878F534E7C9BBD98F0">
    <w:name w:val="4142D10FEF7647878F534E7C9BBD98F0"/>
    <w:rsid w:val="00223835"/>
  </w:style>
  <w:style w:type="paragraph" w:customStyle="1" w:styleId="AE04FB3AFBE7434CB3F5DFD684F3B86D">
    <w:name w:val="AE04FB3AFBE7434CB3F5DFD684F3B86D"/>
    <w:rsid w:val="00223835"/>
  </w:style>
  <w:style w:type="paragraph" w:customStyle="1" w:styleId="BE3BA3688D0447E9B31D055A3CF0B438">
    <w:name w:val="BE3BA3688D0447E9B31D055A3CF0B438"/>
    <w:rsid w:val="00223835"/>
  </w:style>
  <w:style w:type="paragraph" w:customStyle="1" w:styleId="F59A32FCEB3344BABE59E2F47BD0E580">
    <w:name w:val="F59A32FCEB3344BABE59E2F47BD0E580"/>
    <w:rsid w:val="00223835"/>
  </w:style>
  <w:style w:type="paragraph" w:customStyle="1" w:styleId="7E36EF7EE9AF4ED98BA2626172AC5986">
    <w:name w:val="7E36EF7EE9AF4ED98BA2626172AC5986"/>
    <w:rsid w:val="00223835"/>
  </w:style>
  <w:style w:type="paragraph" w:customStyle="1" w:styleId="85071B15404E4B29932EE7A23CA70EA2">
    <w:name w:val="85071B15404E4B29932EE7A23CA70EA2"/>
    <w:rsid w:val="00223835"/>
  </w:style>
  <w:style w:type="paragraph" w:customStyle="1" w:styleId="C74B070AE4CE4D4DB77D2D0BBC22CB7A">
    <w:name w:val="C74B070AE4CE4D4DB77D2D0BBC22CB7A"/>
    <w:rsid w:val="00223835"/>
  </w:style>
  <w:style w:type="paragraph" w:customStyle="1" w:styleId="1AC842CBC6E94A648E2145AC5449BCD6">
    <w:name w:val="1AC842CBC6E94A648E2145AC5449BCD6"/>
    <w:rsid w:val="00223835"/>
  </w:style>
  <w:style w:type="paragraph" w:customStyle="1" w:styleId="D121043836094B1293D704A3AEBD4798">
    <w:name w:val="D121043836094B1293D704A3AEBD4798"/>
    <w:rsid w:val="00223835"/>
  </w:style>
  <w:style w:type="paragraph" w:customStyle="1" w:styleId="20F1342A99FE4D389D8B08D47A4EACCF">
    <w:name w:val="20F1342A99FE4D389D8B08D47A4EACCF"/>
    <w:rsid w:val="00223835"/>
  </w:style>
  <w:style w:type="paragraph" w:customStyle="1" w:styleId="C9D26BEA1299433D98DCA96D82951BB5">
    <w:name w:val="C9D26BEA1299433D98DCA96D82951BB5"/>
    <w:rsid w:val="00223835"/>
  </w:style>
  <w:style w:type="paragraph" w:customStyle="1" w:styleId="9B719FCD110D4972BC584E51E41FDCB7">
    <w:name w:val="9B719FCD110D4972BC584E51E41FDCB7"/>
    <w:rsid w:val="00223835"/>
  </w:style>
  <w:style w:type="paragraph" w:customStyle="1" w:styleId="EB8CC23D3A57492BB9F8A54D7A2FF9E0">
    <w:name w:val="EB8CC23D3A57492BB9F8A54D7A2FF9E0"/>
    <w:rsid w:val="00223835"/>
  </w:style>
  <w:style w:type="paragraph" w:customStyle="1" w:styleId="D5A52458E5F447B092C3963A4DEF30C5">
    <w:name w:val="D5A52458E5F447B092C3963A4DEF30C5"/>
    <w:rsid w:val="00223835"/>
  </w:style>
  <w:style w:type="paragraph" w:customStyle="1" w:styleId="FCF113B8ECDD47F09B71D14A85C7A465">
    <w:name w:val="FCF113B8ECDD47F09B71D14A85C7A465"/>
    <w:rsid w:val="00223835"/>
  </w:style>
  <w:style w:type="paragraph" w:customStyle="1" w:styleId="456F5C0CC91C4BBD8B8F70EADF162F18">
    <w:name w:val="456F5C0CC91C4BBD8B8F70EADF162F18"/>
    <w:rsid w:val="00223835"/>
  </w:style>
  <w:style w:type="paragraph" w:customStyle="1" w:styleId="9C814CB47D3B44C2AF7CC493A4D63031">
    <w:name w:val="9C814CB47D3B44C2AF7CC493A4D63031"/>
    <w:rsid w:val="00223835"/>
  </w:style>
  <w:style w:type="paragraph" w:customStyle="1" w:styleId="1E6772806A76469BA653C1BD82016497">
    <w:name w:val="1E6772806A76469BA653C1BD82016497"/>
    <w:rsid w:val="00223835"/>
  </w:style>
  <w:style w:type="paragraph" w:customStyle="1" w:styleId="D1AA243CD7F84A219C0466231A953992">
    <w:name w:val="D1AA243CD7F84A219C0466231A953992"/>
    <w:rsid w:val="00223835"/>
  </w:style>
  <w:style w:type="paragraph" w:customStyle="1" w:styleId="BD0C1258866D4B49B454F9DC5B4ED711">
    <w:name w:val="BD0C1258866D4B49B454F9DC5B4ED711"/>
    <w:rsid w:val="00223835"/>
  </w:style>
  <w:style w:type="paragraph" w:customStyle="1" w:styleId="D8BE5FA302D8493498056AA79E7E9CE4">
    <w:name w:val="D8BE5FA302D8493498056AA79E7E9CE4"/>
    <w:rsid w:val="00223835"/>
  </w:style>
  <w:style w:type="paragraph" w:customStyle="1" w:styleId="DCD35EEDB8374F2AB71A8E3B28AC1736">
    <w:name w:val="DCD35EEDB8374F2AB71A8E3B28AC1736"/>
    <w:rsid w:val="00223835"/>
  </w:style>
  <w:style w:type="paragraph" w:customStyle="1" w:styleId="586A9230A4534F608BCC0F380E30B2D0">
    <w:name w:val="586A9230A4534F608BCC0F380E30B2D0"/>
    <w:rsid w:val="00223835"/>
  </w:style>
  <w:style w:type="paragraph" w:customStyle="1" w:styleId="0BB5A4DA54DD47AB9983C649EC1B2E43">
    <w:name w:val="0BB5A4DA54DD47AB9983C649EC1B2E43"/>
    <w:rsid w:val="00223835"/>
  </w:style>
  <w:style w:type="paragraph" w:customStyle="1" w:styleId="E53681845D9C493DAE867151EF859BE5">
    <w:name w:val="E53681845D9C493DAE867151EF859BE5"/>
    <w:rsid w:val="00223835"/>
  </w:style>
  <w:style w:type="paragraph" w:customStyle="1" w:styleId="C9C9F8C1AFCE4270B8937438FBDAF4FF">
    <w:name w:val="C9C9F8C1AFCE4270B8937438FBDAF4FF"/>
    <w:rsid w:val="00223835"/>
  </w:style>
  <w:style w:type="paragraph" w:customStyle="1" w:styleId="E1A6E7674B284245B7ADAEB2E7E8DE3B">
    <w:name w:val="E1A6E7674B284245B7ADAEB2E7E8DE3B"/>
    <w:rsid w:val="00223835"/>
  </w:style>
  <w:style w:type="paragraph" w:customStyle="1" w:styleId="1102E13C025A42AEA09571418DF761D7">
    <w:name w:val="1102E13C025A42AEA09571418DF761D7"/>
    <w:rsid w:val="00223835"/>
  </w:style>
  <w:style w:type="paragraph" w:customStyle="1" w:styleId="54BF7C2323054769B22B1C927B35BEFC">
    <w:name w:val="54BF7C2323054769B22B1C927B35BEFC"/>
    <w:rsid w:val="00223835"/>
  </w:style>
  <w:style w:type="paragraph" w:customStyle="1" w:styleId="827C08D7C3F7454EA2CB6C00C6C06361">
    <w:name w:val="827C08D7C3F7454EA2CB6C00C6C06361"/>
    <w:rsid w:val="00223835"/>
  </w:style>
  <w:style w:type="paragraph" w:customStyle="1" w:styleId="DE20914A18924225B6ABB92BDBCA8EA2">
    <w:name w:val="DE20914A18924225B6ABB92BDBCA8EA2"/>
    <w:rsid w:val="00223835"/>
  </w:style>
  <w:style w:type="paragraph" w:customStyle="1" w:styleId="BED9FE135EE544D18C609960240AE166">
    <w:name w:val="BED9FE135EE544D18C609960240AE166"/>
    <w:rsid w:val="00223835"/>
  </w:style>
  <w:style w:type="paragraph" w:customStyle="1" w:styleId="64E5933C74B84640A1D3FCACB4D0DA11">
    <w:name w:val="64E5933C74B84640A1D3FCACB4D0DA11"/>
    <w:rsid w:val="00223835"/>
  </w:style>
  <w:style w:type="paragraph" w:customStyle="1" w:styleId="9CADB637E07F4C428717CD3A73C576AD">
    <w:name w:val="9CADB637E07F4C428717CD3A73C576AD"/>
    <w:rsid w:val="00223835"/>
  </w:style>
  <w:style w:type="paragraph" w:customStyle="1" w:styleId="8EADC82B2F02424BA8C65D07C4FAA6AE">
    <w:name w:val="8EADC82B2F02424BA8C65D07C4FAA6AE"/>
    <w:rsid w:val="00223835"/>
  </w:style>
  <w:style w:type="paragraph" w:customStyle="1" w:styleId="EEE254EA90E240D5957BFFD29F164076">
    <w:name w:val="EEE254EA90E240D5957BFFD29F164076"/>
    <w:rsid w:val="00223835"/>
  </w:style>
  <w:style w:type="paragraph" w:customStyle="1" w:styleId="B81598CCBA0B47349B19D4ED0FD82763">
    <w:name w:val="B81598CCBA0B47349B19D4ED0FD82763"/>
    <w:rsid w:val="00223835"/>
  </w:style>
  <w:style w:type="paragraph" w:customStyle="1" w:styleId="9C2E312E64814204984D86627F773410">
    <w:name w:val="9C2E312E64814204984D86627F773410"/>
    <w:rsid w:val="00223835"/>
  </w:style>
  <w:style w:type="paragraph" w:customStyle="1" w:styleId="1A1ED76A4CA5465AA1BF079D08BB5625">
    <w:name w:val="1A1ED76A4CA5465AA1BF079D08BB5625"/>
    <w:rsid w:val="00223835"/>
  </w:style>
  <w:style w:type="paragraph" w:customStyle="1" w:styleId="310839F97E8F496AAA76C36393F404B1">
    <w:name w:val="310839F97E8F496AAA76C36393F404B1"/>
    <w:rsid w:val="00223835"/>
  </w:style>
  <w:style w:type="paragraph" w:customStyle="1" w:styleId="1859B86E04DC4A82AB46D6D039340DBD">
    <w:name w:val="1859B86E04DC4A82AB46D6D039340DBD"/>
    <w:rsid w:val="00223835"/>
  </w:style>
  <w:style w:type="paragraph" w:customStyle="1" w:styleId="789ACD561CAC46FEBB8ED24390707DBA">
    <w:name w:val="789ACD561CAC46FEBB8ED24390707DBA"/>
    <w:rsid w:val="00223835"/>
  </w:style>
  <w:style w:type="paragraph" w:customStyle="1" w:styleId="83C6B19579B84E8A8E4E2EEACEF2C3A7">
    <w:name w:val="83C6B19579B84E8A8E4E2EEACEF2C3A7"/>
    <w:rsid w:val="00223835"/>
  </w:style>
  <w:style w:type="paragraph" w:customStyle="1" w:styleId="F8971C4EBAAD4D85BF6D3AD0DF1E5820">
    <w:name w:val="F8971C4EBAAD4D85BF6D3AD0DF1E5820"/>
    <w:rsid w:val="00223835"/>
  </w:style>
  <w:style w:type="paragraph" w:customStyle="1" w:styleId="67793E63AE9D462FB9FE8945484965D0">
    <w:name w:val="67793E63AE9D462FB9FE8945484965D0"/>
    <w:rsid w:val="00223835"/>
  </w:style>
  <w:style w:type="paragraph" w:customStyle="1" w:styleId="203F76B556A5429E83C6B9D236A106F6">
    <w:name w:val="203F76B556A5429E83C6B9D236A106F6"/>
    <w:rsid w:val="00223835"/>
  </w:style>
  <w:style w:type="paragraph" w:customStyle="1" w:styleId="D56F5AB5FBF64F07940436D83C9E5325">
    <w:name w:val="D56F5AB5FBF64F07940436D83C9E5325"/>
    <w:rsid w:val="00223835"/>
  </w:style>
  <w:style w:type="paragraph" w:customStyle="1" w:styleId="904ECA293E0344F3A9B2A5B4D162E010">
    <w:name w:val="904ECA293E0344F3A9B2A5B4D162E010"/>
    <w:rsid w:val="00223835"/>
  </w:style>
  <w:style w:type="paragraph" w:customStyle="1" w:styleId="71E3505A176F48249C742E48F964C76D">
    <w:name w:val="71E3505A176F48249C742E48F964C76D"/>
    <w:rsid w:val="00223835"/>
  </w:style>
  <w:style w:type="paragraph" w:customStyle="1" w:styleId="F9F0C0BD6376436C94C882E052E4341A">
    <w:name w:val="F9F0C0BD6376436C94C882E052E4341A"/>
    <w:rsid w:val="00223835"/>
  </w:style>
  <w:style w:type="paragraph" w:customStyle="1" w:styleId="78CAB33CE80A4FE2AA502823486E51F4">
    <w:name w:val="78CAB33CE80A4FE2AA502823486E51F4"/>
    <w:rsid w:val="00223835"/>
  </w:style>
  <w:style w:type="paragraph" w:customStyle="1" w:styleId="3035CE1334C14AFAAA62CD36826313E2">
    <w:name w:val="3035CE1334C14AFAAA62CD36826313E2"/>
    <w:rsid w:val="00223835"/>
  </w:style>
  <w:style w:type="paragraph" w:customStyle="1" w:styleId="BF90FFA7BF484F7BB0AC49B9D7393C65">
    <w:name w:val="BF90FFA7BF484F7BB0AC49B9D7393C65"/>
    <w:rsid w:val="00223835"/>
  </w:style>
  <w:style w:type="paragraph" w:customStyle="1" w:styleId="CE6D515556174A49A59F4F844794D5F7">
    <w:name w:val="CE6D515556174A49A59F4F844794D5F7"/>
    <w:rsid w:val="00223835"/>
  </w:style>
  <w:style w:type="paragraph" w:customStyle="1" w:styleId="6259864B333B4B0883AC5E63C6472103">
    <w:name w:val="6259864B333B4B0883AC5E63C6472103"/>
    <w:rsid w:val="00223835"/>
  </w:style>
  <w:style w:type="paragraph" w:customStyle="1" w:styleId="A1669B7855864838860034A9EFB1B76F">
    <w:name w:val="A1669B7855864838860034A9EFB1B76F"/>
    <w:rsid w:val="00223835"/>
  </w:style>
  <w:style w:type="paragraph" w:customStyle="1" w:styleId="577CCBAD14AF492190BB51AAF5F1C558">
    <w:name w:val="577CCBAD14AF492190BB51AAF5F1C558"/>
    <w:rsid w:val="00223835"/>
  </w:style>
  <w:style w:type="paragraph" w:customStyle="1" w:styleId="36AD7077AE8D4148A57F8D70B9FD8EA9">
    <w:name w:val="36AD7077AE8D4148A57F8D70B9FD8EA9"/>
    <w:rsid w:val="00223835"/>
  </w:style>
  <w:style w:type="paragraph" w:customStyle="1" w:styleId="A3AC95E3AC0E47FAABF60666BABC0C5D">
    <w:name w:val="A3AC95E3AC0E47FAABF60666BABC0C5D"/>
    <w:rsid w:val="00223835"/>
  </w:style>
  <w:style w:type="paragraph" w:customStyle="1" w:styleId="818E825D72B744E2A0D0B48777BF1FDD">
    <w:name w:val="818E825D72B744E2A0D0B48777BF1FDD"/>
    <w:rsid w:val="00223835"/>
  </w:style>
  <w:style w:type="paragraph" w:customStyle="1" w:styleId="8C4FAB6029684257A28A0D479A749EF4">
    <w:name w:val="8C4FAB6029684257A28A0D479A749EF4"/>
    <w:rsid w:val="00223835"/>
  </w:style>
  <w:style w:type="paragraph" w:customStyle="1" w:styleId="DD959F39AD134E5FBB9837DC3169BEEF">
    <w:name w:val="DD959F39AD134E5FBB9837DC3169BEEF"/>
    <w:rsid w:val="00223835"/>
  </w:style>
  <w:style w:type="paragraph" w:customStyle="1" w:styleId="A4F78A8E94444528804925DB09073463">
    <w:name w:val="A4F78A8E94444528804925DB09073463"/>
    <w:rsid w:val="00223835"/>
  </w:style>
  <w:style w:type="paragraph" w:customStyle="1" w:styleId="B85ADC29770D41569A02C69BC500AE90">
    <w:name w:val="B85ADC29770D41569A02C69BC500AE90"/>
    <w:rsid w:val="00223835"/>
  </w:style>
  <w:style w:type="paragraph" w:customStyle="1" w:styleId="7BA4D945D7B1471BAF14FB6E22A18BB9">
    <w:name w:val="7BA4D945D7B1471BAF14FB6E22A18BB9"/>
    <w:rsid w:val="00223835"/>
  </w:style>
  <w:style w:type="paragraph" w:customStyle="1" w:styleId="C152BFD706344E3E8CE48410F318C04B">
    <w:name w:val="C152BFD706344E3E8CE48410F318C04B"/>
    <w:rsid w:val="00223835"/>
  </w:style>
  <w:style w:type="paragraph" w:customStyle="1" w:styleId="D6200BFE2D99491E975636A3E3ADD8FC">
    <w:name w:val="D6200BFE2D99491E975636A3E3ADD8FC"/>
    <w:rsid w:val="00223835"/>
  </w:style>
  <w:style w:type="paragraph" w:customStyle="1" w:styleId="62BB24E6E010482F8A1445BAC6BF638F">
    <w:name w:val="62BB24E6E010482F8A1445BAC6BF638F"/>
    <w:rsid w:val="00223835"/>
  </w:style>
  <w:style w:type="paragraph" w:customStyle="1" w:styleId="ECBAE45478DB406393B81BB44A32C939">
    <w:name w:val="ECBAE45478DB406393B81BB44A32C939"/>
    <w:rsid w:val="00223835"/>
  </w:style>
  <w:style w:type="paragraph" w:customStyle="1" w:styleId="593AB8F3AF2A4AD99FBF01B4C0DDB491">
    <w:name w:val="593AB8F3AF2A4AD99FBF01B4C0DDB491"/>
    <w:rsid w:val="00223835"/>
  </w:style>
  <w:style w:type="paragraph" w:customStyle="1" w:styleId="A9F54B85D1EF48EF96D6B6E0C3E1BEED">
    <w:name w:val="A9F54B85D1EF48EF96D6B6E0C3E1BEED"/>
    <w:rsid w:val="00223835"/>
  </w:style>
  <w:style w:type="paragraph" w:customStyle="1" w:styleId="3FE5721794884E16AF99B8E59DE0CE8A">
    <w:name w:val="3FE5721794884E16AF99B8E59DE0CE8A"/>
    <w:rsid w:val="00223835"/>
  </w:style>
  <w:style w:type="paragraph" w:customStyle="1" w:styleId="AD593103805245C38160212AF6359159">
    <w:name w:val="AD593103805245C38160212AF6359159"/>
    <w:rsid w:val="00223835"/>
  </w:style>
  <w:style w:type="paragraph" w:customStyle="1" w:styleId="FA456B5DDBB24AB0AF341BF4B10C9C56">
    <w:name w:val="FA456B5DDBB24AB0AF341BF4B10C9C56"/>
    <w:rsid w:val="00223835"/>
  </w:style>
  <w:style w:type="paragraph" w:customStyle="1" w:styleId="C465A5210ECF432C8E83A0E2E9CB0884">
    <w:name w:val="C465A5210ECF432C8E83A0E2E9CB0884"/>
    <w:rsid w:val="00223835"/>
  </w:style>
  <w:style w:type="paragraph" w:customStyle="1" w:styleId="1CCBD0090F544B399BDD749253304A41">
    <w:name w:val="1CCBD0090F544B399BDD749253304A41"/>
    <w:rsid w:val="00223835"/>
  </w:style>
  <w:style w:type="paragraph" w:customStyle="1" w:styleId="7B9DC8D6BDB745D78F0EA9042B5F6914">
    <w:name w:val="7B9DC8D6BDB745D78F0EA9042B5F6914"/>
    <w:rsid w:val="00223835"/>
  </w:style>
  <w:style w:type="paragraph" w:customStyle="1" w:styleId="77461C8FEE014445A513B12D1A6C20F2">
    <w:name w:val="77461C8FEE014445A513B12D1A6C20F2"/>
    <w:rsid w:val="00223835"/>
  </w:style>
  <w:style w:type="paragraph" w:customStyle="1" w:styleId="F6292648165541CC96E23724292B23A6">
    <w:name w:val="F6292648165541CC96E23724292B23A6"/>
    <w:rsid w:val="00223835"/>
  </w:style>
  <w:style w:type="paragraph" w:customStyle="1" w:styleId="3198BD4E037947BE9D648D3D61F9D321">
    <w:name w:val="3198BD4E037947BE9D648D3D61F9D321"/>
    <w:rsid w:val="00223835"/>
  </w:style>
  <w:style w:type="paragraph" w:customStyle="1" w:styleId="5E10CA60AE6747DDA674354F638D8763">
    <w:name w:val="5E10CA60AE6747DDA674354F638D8763"/>
    <w:rsid w:val="00223835"/>
  </w:style>
  <w:style w:type="paragraph" w:customStyle="1" w:styleId="E4E8378D2A85416FA53B7FBDAB6612A7">
    <w:name w:val="E4E8378D2A85416FA53B7FBDAB6612A7"/>
    <w:rsid w:val="00223835"/>
  </w:style>
  <w:style w:type="paragraph" w:customStyle="1" w:styleId="944869A62C4647F28969B7FBC1A6E25E">
    <w:name w:val="944869A62C4647F28969B7FBC1A6E25E"/>
    <w:rsid w:val="00223835"/>
  </w:style>
  <w:style w:type="paragraph" w:customStyle="1" w:styleId="A807E470C1E0482B9C5277F97F227238">
    <w:name w:val="A807E470C1E0482B9C5277F97F227238"/>
    <w:rsid w:val="00223835"/>
  </w:style>
  <w:style w:type="paragraph" w:customStyle="1" w:styleId="742939C9861B4644A2AE2435B4A37274">
    <w:name w:val="742939C9861B4644A2AE2435B4A37274"/>
    <w:rsid w:val="00223835"/>
  </w:style>
  <w:style w:type="paragraph" w:customStyle="1" w:styleId="A9CC3AFC4C9E4E04A39029F269466240">
    <w:name w:val="A9CC3AFC4C9E4E04A39029F269466240"/>
    <w:rsid w:val="00223835"/>
  </w:style>
  <w:style w:type="paragraph" w:customStyle="1" w:styleId="2CC8088021C1430EBB36C3C80EB74649">
    <w:name w:val="2CC8088021C1430EBB36C3C80EB74649"/>
    <w:rsid w:val="00223835"/>
  </w:style>
  <w:style w:type="paragraph" w:customStyle="1" w:styleId="C93B56A9E6C54110B2E6001B35F1075B">
    <w:name w:val="C93B56A9E6C54110B2E6001B35F1075B"/>
    <w:rsid w:val="00223835"/>
  </w:style>
  <w:style w:type="paragraph" w:customStyle="1" w:styleId="EF86816611874C28AC72412A1F6F16E7">
    <w:name w:val="EF86816611874C28AC72412A1F6F16E7"/>
    <w:rsid w:val="00223835"/>
  </w:style>
  <w:style w:type="paragraph" w:customStyle="1" w:styleId="BC31627CF0674203A59C4ECA0E801429">
    <w:name w:val="BC31627CF0674203A59C4ECA0E801429"/>
    <w:rsid w:val="00223835"/>
  </w:style>
  <w:style w:type="paragraph" w:customStyle="1" w:styleId="9FB452523CA54CE8BA4D6C5D33C5C71E">
    <w:name w:val="9FB452523CA54CE8BA4D6C5D33C5C71E"/>
    <w:rsid w:val="00223835"/>
  </w:style>
  <w:style w:type="paragraph" w:customStyle="1" w:styleId="CE45D99A77DC483B95A6DEA2D029C865">
    <w:name w:val="CE45D99A77DC483B95A6DEA2D029C865"/>
    <w:rsid w:val="00223835"/>
  </w:style>
  <w:style w:type="paragraph" w:customStyle="1" w:styleId="8CC1C4D26EDB4841BAD920DE2FDE21F3">
    <w:name w:val="8CC1C4D26EDB4841BAD920DE2FDE21F3"/>
    <w:rsid w:val="00223835"/>
  </w:style>
  <w:style w:type="paragraph" w:customStyle="1" w:styleId="C7212E3B7A5E4BFC88EB8EC36D3478C5">
    <w:name w:val="C7212E3B7A5E4BFC88EB8EC36D3478C5"/>
    <w:rsid w:val="00223835"/>
  </w:style>
  <w:style w:type="paragraph" w:customStyle="1" w:styleId="95511BEE9CE74D20BFDB124E066351D2">
    <w:name w:val="95511BEE9CE74D20BFDB124E066351D2"/>
    <w:rsid w:val="00223835"/>
  </w:style>
  <w:style w:type="paragraph" w:customStyle="1" w:styleId="95AB82BBB886403BB17A734387CA6FD5">
    <w:name w:val="95AB82BBB886403BB17A734387CA6FD5"/>
    <w:rsid w:val="00223835"/>
  </w:style>
  <w:style w:type="paragraph" w:customStyle="1" w:styleId="E38B44FD797F485DB46A20D7B4A527D6">
    <w:name w:val="E38B44FD797F485DB46A20D7B4A527D6"/>
    <w:rsid w:val="00223835"/>
  </w:style>
  <w:style w:type="paragraph" w:customStyle="1" w:styleId="87436E851BB044B3B0D4B8D2D57EE82D">
    <w:name w:val="87436E851BB044B3B0D4B8D2D57EE82D"/>
    <w:rsid w:val="00223835"/>
  </w:style>
  <w:style w:type="paragraph" w:customStyle="1" w:styleId="A85D9ED1399B457096BD7CDC8C87DE0D">
    <w:name w:val="A85D9ED1399B457096BD7CDC8C87DE0D"/>
    <w:rsid w:val="00223835"/>
  </w:style>
  <w:style w:type="paragraph" w:customStyle="1" w:styleId="2A967453A640421582043086E0359589">
    <w:name w:val="2A967453A640421582043086E0359589"/>
    <w:rsid w:val="00223835"/>
  </w:style>
  <w:style w:type="paragraph" w:customStyle="1" w:styleId="8A743980700F464BBFAC710ACE9F9EF0">
    <w:name w:val="8A743980700F464BBFAC710ACE9F9EF0"/>
    <w:rsid w:val="00223835"/>
  </w:style>
  <w:style w:type="paragraph" w:customStyle="1" w:styleId="62A2B966541549D58A5A13B83E1BDE44">
    <w:name w:val="62A2B966541549D58A5A13B83E1BDE44"/>
    <w:rsid w:val="00223835"/>
  </w:style>
  <w:style w:type="paragraph" w:customStyle="1" w:styleId="83BE5C3C425E4A85ABD1BCD7110D098C">
    <w:name w:val="83BE5C3C425E4A85ABD1BCD7110D098C"/>
    <w:rsid w:val="00223835"/>
  </w:style>
  <w:style w:type="paragraph" w:customStyle="1" w:styleId="948534DA30B64362989B4C23538EA2F4">
    <w:name w:val="948534DA30B64362989B4C23538EA2F4"/>
    <w:rsid w:val="00223835"/>
  </w:style>
  <w:style w:type="paragraph" w:customStyle="1" w:styleId="36A08B536DF6413BB32CFFCAD201C3A9">
    <w:name w:val="36A08B536DF6413BB32CFFCAD201C3A9"/>
    <w:rsid w:val="00223835"/>
  </w:style>
  <w:style w:type="paragraph" w:customStyle="1" w:styleId="C81DF98265E34AA684441B0F6C0584F3">
    <w:name w:val="C81DF98265E34AA684441B0F6C0584F3"/>
    <w:rsid w:val="00223835"/>
  </w:style>
  <w:style w:type="paragraph" w:customStyle="1" w:styleId="9150E924E1EC4DB7B27E2FA847747518">
    <w:name w:val="9150E924E1EC4DB7B27E2FA847747518"/>
    <w:rsid w:val="00223835"/>
  </w:style>
  <w:style w:type="paragraph" w:customStyle="1" w:styleId="D0AD628AF457450C8610D312263CDB41">
    <w:name w:val="D0AD628AF457450C8610D312263CDB41"/>
    <w:rsid w:val="00223835"/>
  </w:style>
  <w:style w:type="paragraph" w:customStyle="1" w:styleId="3BE68B1A59FF435DB5EAB36645F6B399">
    <w:name w:val="3BE68B1A59FF435DB5EAB36645F6B399"/>
    <w:rsid w:val="00223835"/>
  </w:style>
  <w:style w:type="paragraph" w:customStyle="1" w:styleId="D8488461B9824B5FACEB5DC68C1309A4">
    <w:name w:val="D8488461B9824B5FACEB5DC68C1309A4"/>
    <w:rsid w:val="00223835"/>
  </w:style>
  <w:style w:type="paragraph" w:customStyle="1" w:styleId="055F012335AC43DAA4CD50F11FCCB736">
    <w:name w:val="055F012335AC43DAA4CD50F11FCCB736"/>
    <w:rsid w:val="00223835"/>
  </w:style>
  <w:style w:type="paragraph" w:customStyle="1" w:styleId="994EFFE4CBE54EA3949CE5856C09FCE2">
    <w:name w:val="994EFFE4CBE54EA3949CE5856C09FCE2"/>
    <w:rsid w:val="00223835"/>
  </w:style>
  <w:style w:type="paragraph" w:customStyle="1" w:styleId="EA623A1302AE4220B5DAA8C295B68A5B">
    <w:name w:val="EA623A1302AE4220B5DAA8C295B68A5B"/>
    <w:rsid w:val="00223835"/>
  </w:style>
  <w:style w:type="paragraph" w:customStyle="1" w:styleId="1E167130405947FB954671D55FEA3E5B">
    <w:name w:val="1E167130405947FB954671D55FEA3E5B"/>
    <w:rsid w:val="00223835"/>
  </w:style>
  <w:style w:type="paragraph" w:customStyle="1" w:styleId="AC714D42ABE84FB0BCC9710C86F5BB9E">
    <w:name w:val="AC714D42ABE84FB0BCC9710C86F5BB9E"/>
    <w:rsid w:val="00223835"/>
  </w:style>
  <w:style w:type="paragraph" w:customStyle="1" w:styleId="E4E468F2B9D74D2BA98A2D4E4FCEE5EA">
    <w:name w:val="E4E468F2B9D74D2BA98A2D4E4FCEE5EA"/>
    <w:rsid w:val="00223835"/>
  </w:style>
  <w:style w:type="paragraph" w:customStyle="1" w:styleId="4BDD2DFA275B4940BF9AFDD0CF949DD8">
    <w:name w:val="4BDD2DFA275B4940BF9AFDD0CF949DD8"/>
    <w:rsid w:val="00223835"/>
  </w:style>
  <w:style w:type="paragraph" w:customStyle="1" w:styleId="DF012F493CFB4F5FBFDA88371C72AB93">
    <w:name w:val="DF012F493CFB4F5FBFDA88371C72AB93"/>
    <w:rsid w:val="00223835"/>
  </w:style>
  <w:style w:type="paragraph" w:customStyle="1" w:styleId="ADE6BC6E2CA74D80B6687B9AA23BA417">
    <w:name w:val="ADE6BC6E2CA74D80B6687B9AA23BA417"/>
    <w:rsid w:val="00223835"/>
  </w:style>
  <w:style w:type="paragraph" w:customStyle="1" w:styleId="187E5367CC264E979369D14983F36001">
    <w:name w:val="187E5367CC264E979369D14983F36001"/>
    <w:rsid w:val="00223835"/>
  </w:style>
  <w:style w:type="paragraph" w:customStyle="1" w:styleId="AC244BD21530486788E995B5E7316346">
    <w:name w:val="AC244BD21530486788E995B5E7316346"/>
    <w:rsid w:val="00223835"/>
  </w:style>
  <w:style w:type="paragraph" w:customStyle="1" w:styleId="350257073D9D481EA55C660773439CF9">
    <w:name w:val="350257073D9D481EA55C660773439CF9"/>
    <w:rsid w:val="00223835"/>
  </w:style>
  <w:style w:type="paragraph" w:customStyle="1" w:styleId="E28AF0EF4DD04A0999D5980639B94EAB">
    <w:name w:val="E28AF0EF4DD04A0999D5980639B94EAB"/>
    <w:rsid w:val="00223835"/>
  </w:style>
  <w:style w:type="paragraph" w:customStyle="1" w:styleId="A179B5EC47084CA5B40E6138818B4F2E">
    <w:name w:val="A179B5EC47084CA5B40E6138818B4F2E"/>
    <w:rsid w:val="00223835"/>
  </w:style>
  <w:style w:type="paragraph" w:customStyle="1" w:styleId="377E0BE2514B4E6D9B4D728C48B0D645">
    <w:name w:val="377E0BE2514B4E6D9B4D728C48B0D645"/>
    <w:rsid w:val="00223835"/>
  </w:style>
  <w:style w:type="paragraph" w:customStyle="1" w:styleId="1533C7C580E2469893759AD53E9D71DE">
    <w:name w:val="1533C7C580E2469893759AD53E9D71DE"/>
    <w:rsid w:val="00223835"/>
  </w:style>
  <w:style w:type="paragraph" w:customStyle="1" w:styleId="245B1EE7704040649A5B51796C38442A">
    <w:name w:val="245B1EE7704040649A5B51796C38442A"/>
    <w:rsid w:val="00223835"/>
  </w:style>
  <w:style w:type="paragraph" w:customStyle="1" w:styleId="BAD99DCA49FB4F97AA5E3E5B52FE38E8">
    <w:name w:val="BAD99DCA49FB4F97AA5E3E5B52FE38E8"/>
    <w:rsid w:val="00223835"/>
  </w:style>
  <w:style w:type="paragraph" w:customStyle="1" w:styleId="3FD700502D16405899C7E4E8A099C4FF">
    <w:name w:val="3FD700502D16405899C7E4E8A099C4FF"/>
    <w:rsid w:val="00223835"/>
  </w:style>
  <w:style w:type="paragraph" w:customStyle="1" w:styleId="0EFD209E01DF491EAAA118A632BC7205">
    <w:name w:val="0EFD209E01DF491EAAA118A632BC7205"/>
    <w:rsid w:val="00223835"/>
  </w:style>
  <w:style w:type="paragraph" w:customStyle="1" w:styleId="AA246B9C895F4577BE41AC7D93C5008D">
    <w:name w:val="AA246B9C895F4577BE41AC7D93C5008D"/>
    <w:rsid w:val="00223835"/>
  </w:style>
  <w:style w:type="paragraph" w:customStyle="1" w:styleId="AFA7F1BD848946FAB64B78A808A6D7AF">
    <w:name w:val="AFA7F1BD848946FAB64B78A808A6D7AF"/>
    <w:rsid w:val="00223835"/>
  </w:style>
  <w:style w:type="paragraph" w:customStyle="1" w:styleId="60E8A2EB234D483D95C33960EC51BCC2">
    <w:name w:val="60E8A2EB234D483D95C33960EC51BCC2"/>
    <w:rsid w:val="00223835"/>
  </w:style>
  <w:style w:type="paragraph" w:customStyle="1" w:styleId="FD1FA794AA714F47B05EB458BF0A9EAE">
    <w:name w:val="FD1FA794AA714F47B05EB458BF0A9EAE"/>
    <w:rsid w:val="00223835"/>
  </w:style>
  <w:style w:type="paragraph" w:customStyle="1" w:styleId="EECC2E9CB2F04A5CB9A9F31749163BBB">
    <w:name w:val="EECC2E9CB2F04A5CB9A9F31749163BBB"/>
    <w:rsid w:val="00223835"/>
  </w:style>
  <w:style w:type="paragraph" w:customStyle="1" w:styleId="FC97132631EF473F9ADDB5B03A8EA9E6">
    <w:name w:val="FC97132631EF473F9ADDB5B03A8EA9E6"/>
    <w:rsid w:val="00223835"/>
  </w:style>
  <w:style w:type="paragraph" w:customStyle="1" w:styleId="0B89B09A82834681A45C33016406F449">
    <w:name w:val="0B89B09A82834681A45C33016406F449"/>
    <w:rsid w:val="00223835"/>
  </w:style>
  <w:style w:type="paragraph" w:customStyle="1" w:styleId="20A02137AA3C4827A16D7C37E13F65ED">
    <w:name w:val="20A02137AA3C4827A16D7C37E13F65ED"/>
    <w:rsid w:val="00223835"/>
  </w:style>
  <w:style w:type="paragraph" w:customStyle="1" w:styleId="B53AED9AEF1E479D9C5C56B0C1B78AB6">
    <w:name w:val="B53AED9AEF1E479D9C5C56B0C1B78AB6"/>
    <w:rsid w:val="00223835"/>
  </w:style>
  <w:style w:type="paragraph" w:customStyle="1" w:styleId="F051897BBC8D431A957159B61599668D">
    <w:name w:val="F051897BBC8D431A957159B61599668D"/>
    <w:rsid w:val="00223835"/>
  </w:style>
  <w:style w:type="paragraph" w:customStyle="1" w:styleId="F00E46518EDB4194AA8B09705AAEF4AA">
    <w:name w:val="F00E46518EDB4194AA8B09705AAEF4AA"/>
    <w:rsid w:val="00223835"/>
  </w:style>
  <w:style w:type="paragraph" w:customStyle="1" w:styleId="A84D3406FA1840ACBE3DAEF62F597052">
    <w:name w:val="A84D3406FA1840ACBE3DAEF62F597052"/>
    <w:rsid w:val="00223835"/>
  </w:style>
  <w:style w:type="paragraph" w:customStyle="1" w:styleId="9DD9B7FFB6614164A399767FDA308B2F">
    <w:name w:val="9DD9B7FFB6614164A399767FDA308B2F"/>
    <w:rsid w:val="00223835"/>
  </w:style>
  <w:style w:type="paragraph" w:customStyle="1" w:styleId="3B0ED1DFC1B5419C8632A7AFDC8A9E07">
    <w:name w:val="3B0ED1DFC1B5419C8632A7AFDC8A9E07"/>
    <w:rsid w:val="00223835"/>
  </w:style>
  <w:style w:type="paragraph" w:customStyle="1" w:styleId="BC6BB96E33D84357981EE46D2D5DB86E">
    <w:name w:val="BC6BB96E33D84357981EE46D2D5DB86E"/>
    <w:rsid w:val="00223835"/>
  </w:style>
  <w:style w:type="paragraph" w:customStyle="1" w:styleId="DC20D614A61C458DABC0BD48356BF3A6">
    <w:name w:val="DC20D614A61C458DABC0BD48356BF3A6"/>
    <w:rsid w:val="00223835"/>
  </w:style>
  <w:style w:type="paragraph" w:customStyle="1" w:styleId="AE70496CE738459C91E9D44637BC66F7">
    <w:name w:val="AE70496CE738459C91E9D44637BC66F7"/>
    <w:rsid w:val="00223835"/>
  </w:style>
  <w:style w:type="paragraph" w:customStyle="1" w:styleId="A7D92724AF4443B98D7B1411A93D9357">
    <w:name w:val="A7D92724AF4443B98D7B1411A93D9357"/>
    <w:rsid w:val="00223835"/>
  </w:style>
  <w:style w:type="paragraph" w:customStyle="1" w:styleId="9FE5AE9B13F54A7BBA115C8BCD91EC2A">
    <w:name w:val="9FE5AE9B13F54A7BBA115C8BCD91EC2A"/>
    <w:rsid w:val="00223835"/>
  </w:style>
  <w:style w:type="paragraph" w:customStyle="1" w:styleId="698BF13370B14AA6B70ACDD5186FFEE7">
    <w:name w:val="698BF13370B14AA6B70ACDD5186FFEE7"/>
    <w:rsid w:val="00223835"/>
  </w:style>
  <w:style w:type="paragraph" w:customStyle="1" w:styleId="C23476558409408CB3EAF9467433179D">
    <w:name w:val="C23476558409408CB3EAF9467433179D"/>
    <w:rsid w:val="00223835"/>
  </w:style>
  <w:style w:type="paragraph" w:customStyle="1" w:styleId="5B731F70E89E4AA8876EB97FF435E4DC">
    <w:name w:val="5B731F70E89E4AA8876EB97FF435E4DC"/>
    <w:rsid w:val="00223835"/>
  </w:style>
  <w:style w:type="paragraph" w:customStyle="1" w:styleId="9F73AFCB201F43E58FA30EEAD077610D">
    <w:name w:val="9F73AFCB201F43E58FA30EEAD077610D"/>
    <w:rsid w:val="00223835"/>
  </w:style>
  <w:style w:type="paragraph" w:customStyle="1" w:styleId="64DA1AC167B8494AA4181D933EDF3082">
    <w:name w:val="64DA1AC167B8494AA4181D933EDF3082"/>
    <w:rsid w:val="00223835"/>
  </w:style>
  <w:style w:type="paragraph" w:customStyle="1" w:styleId="F9F6E2DE5B494A35BECE14D80DEEC079">
    <w:name w:val="F9F6E2DE5B494A35BECE14D80DEEC079"/>
    <w:rsid w:val="00223835"/>
  </w:style>
  <w:style w:type="paragraph" w:customStyle="1" w:styleId="CBF0DEF32B394639BE15A19D899A83CA">
    <w:name w:val="CBF0DEF32B394639BE15A19D899A83CA"/>
    <w:rsid w:val="00223835"/>
  </w:style>
  <w:style w:type="paragraph" w:customStyle="1" w:styleId="F72858C30AB04C068AD3B335C11AAF30">
    <w:name w:val="F72858C30AB04C068AD3B335C11AAF30"/>
    <w:rsid w:val="00223835"/>
  </w:style>
  <w:style w:type="paragraph" w:customStyle="1" w:styleId="3A7E0CF3C399401FA3B914806C55894E">
    <w:name w:val="3A7E0CF3C399401FA3B914806C55894E"/>
    <w:rsid w:val="00223835"/>
  </w:style>
  <w:style w:type="paragraph" w:customStyle="1" w:styleId="24B3F17302D2444888B5267DA9EB24D6">
    <w:name w:val="24B3F17302D2444888B5267DA9EB24D6"/>
    <w:rsid w:val="00223835"/>
  </w:style>
  <w:style w:type="paragraph" w:customStyle="1" w:styleId="F902F5BE47D54D49ABA377063332478A">
    <w:name w:val="F902F5BE47D54D49ABA377063332478A"/>
    <w:rsid w:val="00223835"/>
  </w:style>
  <w:style w:type="paragraph" w:customStyle="1" w:styleId="5BAA4AE9DF3E41A9A08B936848D42969">
    <w:name w:val="5BAA4AE9DF3E41A9A08B936848D42969"/>
    <w:rsid w:val="00223835"/>
  </w:style>
  <w:style w:type="paragraph" w:customStyle="1" w:styleId="CFB6DB89C6514090B8B6BF554D68DB9F">
    <w:name w:val="CFB6DB89C6514090B8B6BF554D68DB9F"/>
    <w:rsid w:val="00223835"/>
  </w:style>
  <w:style w:type="paragraph" w:customStyle="1" w:styleId="4E908073F61F4ECA96DA8E2787906DF5">
    <w:name w:val="4E908073F61F4ECA96DA8E2787906DF5"/>
    <w:rsid w:val="00223835"/>
  </w:style>
  <w:style w:type="paragraph" w:customStyle="1" w:styleId="0006D4A85ED7438AA26D7DEAFECF303F">
    <w:name w:val="0006D4A85ED7438AA26D7DEAFECF303F"/>
    <w:rsid w:val="00223835"/>
  </w:style>
  <w:style w:type="paragraph" w:customStyle="1" w:styleId="93AE32F98F3C4BB0869A79156FE9002F">
    <w:name w:val="93AE32F98F3C4BB0869A79156FE9002F"/>
    <w:rsid w:val="00223835"/>
  </w:style>
  <w:style w:type="paragraph" w:customStyle="1" w:styleId="CAC597DCBD8448C58DE0253C328F908B">
    <w:name w:val="CAC597DCBD8448C58DE0253C328F908B"/>
    <w:rsid w:val="00223835"/>
  </w:style>
  <w:style w:type="paragraph" w:customStyle="1" w:styleId="F17DADEA36CA40B4BE3E866B04BAA20E">
    <w:name w:val="F17DADEA36CA40B4BE3E866B04BAA20E"/>
    <w:rsid w:val="00223835"/>
  </w:style>
  <w:style w:type="paragraph" w:customStyle="1" w:styleId="625D3F35E08D48AC89FE01CF1CB45DCC">
    <w:name w:val="625D3F35E08D48AC89FE01CF1CB45DCC"/>
    <w:rsid w:val="00223835"/>
  </w:style>
  <w:style w:type="paragraph" w:customStyle="1" w:styleId="07A8F39BEC2749BABAAF67C94A927C32">
    <w:name w:val="07A8F39BEC2749BABAAF67C94A927C32"/>
    <w:rsid w:val="00223835"/>
  </w:style>
  <w:style w:type="paragraph" w:customStyle="1" w:styleId="D392B363A8A74346A333BE00AC9095F0">
    <w:name w:val="D392B363A8A74346A333BE00AC9095F0"/>
    <w:rsid w:val="00223835"/>
  </w:style>
  <w:style w:type="paragraph" w:customStyle="1" w:styleId="F3A405D243FC4AFF8A30B671672124AB">
    <w:name w:val="F3A405D243FC4AFF8A30B671672124AB"/>
    <w:rsid w:val="00223835"/>
  </w:style>
  <w:style w:type="paragraph" w:customStyle="1" w:styleId="E75D23706742408AAED3306959052AD7">
    <w:name w:val="E75D23706742408AAED3306959052AD7"/>
    <w:rsid w:val="00223835"/>
  </w:style>
  <w:style w:type="paragraph" w:customStyle="1" w:styleId="EE20C528296F4E8FAE54B8373DA2634B">
    <w:name w:val="EE20C528296F4E8FAE54B8373DA2634B"/>
    <w:rsid w:val="00223835"/>
  </w:style>
  <w:style w:type="paragraph" w:customStyle="1" w:styleId="178ADD3D90E94429A077FD94C57C3C47">
    <w:name w:val="178ADD3D90E94429A077FD94C57C3C47"/>
    <w:rsid w:val="00223835"/>
  </w:style>
  <w:style w:type="paragraph" w:customStyle="1" w:styleId="3DC06AEF796B46DFAA8280F48CED37B9">
    <w:name w:val="3DC06AEF796B46DFAA8280F48CED37B9"/>
    <w:rsid w:val="00223835"/>
  </w:style>
  <w:style w:type="paragraph" w:customStyle="1" w:styleId="866A85ADCEAC428C9E77B10E5D067AB2">
    <w:name w:val="866A85ADCEAC428C9E77B10E5D067AB2"/>
    <w:rsid w:val="00223835"/>
  </w:style>
  <w:style w:type="paragraph" w:customStyle="1" w:styleId="2F99A5E14F4848428E468993B1024887">
    <w:name w:val="2F99A5E14F4848428E468993B1024887"/>
    <w:rsid w:val="00223835"/>
  </w:style>
  <w:style w:type="paragraph" w:customStyle="1" w:styleId="B9768419D10D40EF898BC89B4B8A8BF2">
    <w:name w:val="B9768419D10D40EF898BC89B4B8A8BF2"/>
    <w:rsid w:val="00223835"/>
  </w:style>
  <w:style w:type="paragraph" w:customStyle="1" w:styleId="53AA6564BA174B91AB27000EED64D3EF">
    <w:name w:val="53AA6564BA174B91AB27000EED64D3EF"/>
    <w:rsid w:val="00223835"/>
  </w:style>
  <w:style w:type="paragraph" w:customStyle="1" w:styleId="B4BBFAF616274A1A8D118FFE67554F19">
    <w:name w:val="B4BBFAF616274A1A8D118FFE67554F19"/>
    <w:rsid w:val="00223835"/>
  </w:style>
  <w:style w:type="paragraph" w:customStyle="1" w:styleId="E0EC6797DC194B6B8364C6C88FA52C39">
    <w:name w:val="E0EC6797DC194B6B8364C6C88FA52C39"/>
    <w:rsid w:val="00223835"/>
  </w:style>
  <w:style w:type="paragraph" w:customStyle="1" w:styleId="682255AB333945D59105D499E4499922">
    <w:name w:val="682255AB333945D59105D499E4499922"/>
    <w:rsid w:val="00223835"/>
  </w:style>
  <w:style w:type="paragraph" w:customStyle="1" w:styleId="AA65053D0689477880EE5863A448DE13">
    <w:name w:val="AA65053D0689477880EE5863A448DE13"/>
    <w:rsid w:val="00223835"/>
  </w:style>
  <w:style w:type="paragraph" w:customStyle="1" w:styleId="B5C262F1929A4C2086DE9DB9B0F70574">
    <w:name w:val="B5C262F1929A4C2086DE9DB9B0F70574"/>
    <w:rsid w:val="00223835"/>
  </w:style>
  <w:style w:type="paragraph" w:customStyle="1" w:styleId="72D6FB1813934E908395BD62BCA669C5">
    <w:name w:val="72D6FB1813934E908395BD62BCA669C5"/>
    <w:rsid w:val="00223835"/>
  </w:style>
  <w:style w:type="paragraph" w:customStyle="1" w:styleId="1E2DD1B8F827424AACCD95FA3D346D21">
    <w:name w:val="1E2DD1B8F827424AACCD95FA3D346D21"/>
    <w:rsid w:val="00223835"/>
  </w:style>
  <w:style w:type="paragraph" w:customStyle="1" w:styleId="790112BC2D154BCE80D701144AD5D4F8">
    <w:name w:val="790112BC2D154BCE80D701144AD5D4F8"/>
    <w:rsid w:val="00223835"/>
  </w:style>
  <w:style w:type="paragraph" w:customStyle="1" w:styleId="43D607F17E9F4747BA194BACBF32E3A3">
    <w:name w:val="43D607F17E9F4747BA194BACBF32E3A3"/>
    <w:rsid w:val="00223835"/>
  </w:style>
  <w:style w:type="paragraph" w:customStyle="1" w:styleId="37405A27DEF941FCA196615DACFE45D8">
    <w:name w:val="37405A27DEF941FCA196615DACFE45D8"/>
    <w:rsid w:val="00223835"/>
  </w:style>
  <w:style w:type="paragraph" w:customStyle="1" w:styleId="8A0E6A81AB494F85A0EC2E8A450BEC12">
    <w:name w:val="8A0E6A81AB494F85A0EC2E8A450BEC12"/>
    <w:rsid w:val="00223835"/>
  </w:style>
  <w:style w:type="paragraph" w:customStyle="1" w:styleId="8C8F92D22B584C65B6235D328D5E94A9">
    <w:name w:val="8C8F92D22B584C65B6235D328D5E94A9"/>
    <w:rsid w:val="00223835"/>
  </w:style>
  <w:style w:type="paragraph" w:customStyle="1" w:styleId="4C388E00E40543E3A2B720880B54320E">
    <w:name w:val="4C388E00E40543E3A2B720880B54320E"/>
    <w:rsid w:val="00223835"/>
  </w:style>
  <w:style w:type="paragraph" w:customStyle="1" w:styleId="F4772AB041F847DB96EDF8CDDC7C4D12">
    <w:name w:val="F4772AB041F847DB96EDF8CDDC7C4D12"/>
    <w:rsid w:val="00223835"/>
  </w:style>
  <w:style w:type="paragraph" w:customStyle="1" w:styleId="483AFA5D0BFB4F2BA8E19D7965AD5B37">
    <w:name w:val="483AFA5D0BFB4F2BA8E19D7965AD5B37"/>
    <w:rsid w:val="00223835"/>
  </w:style>
  <w:style w:type="paragraph" w:customStyle="1" w:styleId="F9F0EA96FCAA4EBAB7CA636A42347F8D">
    <w:name w:val="F9F0EA96FCAA4EBAB7CA636A42347F8D"/>
    <w:rsid w:val="00223835"/>
  </w:style>
  <w:style w:type="paragraph" w:customStyle="1" w:styleId="D67A5FD71A994C71979D3BEA2A6563CD">
    <w:name w:val="D67A5FD71A994C71979D3BEA2A6563CD"/>
    <w:rsid w:val="00223835"/>
  </w:style>
  <w:style w:type="paragraph" w:customStyle="1" w:styleId="919253C724C644829690EEF239E433E4">
    <w:name w:val="919253C724C644829690EEF239E433E4"/>
    <w:rsid w:val="00223835"/>
  </w:style>
  <w:style w:type="paragraph" w:customStyle="1" w:styleId="D552ACE71BD648319018009D172D686F">
    <w:name w:val="D552ACE71BD648319018009D172D686F"/>
    <w:rsid w:val="00223835"/>
  </w:style>
  <w:style w:type="paragraph" w:customStyle="1" w:styleId="2AACCDC5A9E44EFEADCD455C7AE5075D">
    <w:name w:val="2AACCDC5A9E44EFEADCD455C7AE5075D"/>
    <w:rsid w:val="00223835"/>
  </w:style>
  <w:style w:type="paragraph" w:customStyle="1" w:styleId="212E10E5E1114ED3AAD2E3C763687CB6">
    <w:name w:val="212E10E5E1114ED3AAD2E3C763687CB6"/>
    <w:rsid w:val="00223835"/>
  </w:style>
  <w:style w:type="paragraph" w:customStyle="1" w:styleId="006341CCEC30415288F5E428950348D0">
    <w:name w:val="006341CCEC30415288F5E428950348D0"/>
    <w:rsid w:val="00223835"/>
  </w:style>
  <w:style w:type="paragraph" w:customStyle="1" w:styleId="F477B3A5F1C14847A0BADD72D497397C">
    <w:name w:val="F477B3A5F1C14847A0BADD72D497397C"/>
    <w:rsid w:val="00223835"/>
  </w:style>
  <w:style w:type="paragraph" w:customStyle="1" w:styleId="3D575F2F9A9F4E0796607E3D2BE076BE">
    <w:name w:val="3D575F2F9A9F4E0796607E3D2BE076BE"/>
    <w:rsid w:val="00223835"/>
  </w:style>
  <w:style w:type="paragraph" w:customStyle="1" w:styleId="F1627564847F4169998EF96AFCA9D512">
    <w:name w:val="F1627564847F4169998EF96AFCA9D512"/>
    <w:rsid w:val="00223835"/>
  </w:style>
  <w:style w:type="paragraph" w:customStyle="1" w:styleId="43CD357C97CB4C86BABA4C7FFF332F1F">
    <w:name w:val="43CD357C97CB4C86BABA4C7FFF332F1F"/>
    <w:rsid w:val="00223835"/>
  </w:style>
  <w:style w:type="paragraph" w:customStyle="1" w:styleId="F4621116E0D64FC6ABF6FBE88B011A48">
    <w:name w:val="F4621116E0D64FC6ABF6FBE88B011A48"/>
    <w:rsid w:val="00223835"/>
  </w:style>
  <w:style w:type="paragraph" w:customStyle="1" w:styleId="DA25B16BED9448549FFC417CB76D0F10">
    <w:name w:val="DA25B16BED9448549FFC417CB76D0F10"/>
    <w:rsid w:val="00223835"/>
  </w:style>
  <w:style w:type="paragraph" w:customStyle="1" w:styleId="217F344D217144A6ACF57E29E9E95DAA">
    <w:name w:val="217F344D217144A6ACF57E29E9E95DAA"/>
    <w:rsid w:val="00223835"/>
  </w:style>
  <w:style w:type="paragraph" w:customStyle="1" w:styleId="AFBD498992E04B08882E23EE1BF9F763">
    <w:name w:val="AFBD498992E04B08882E23EE1BF9F763"/>
    <w:rsid w:val="00223835"/>
  </w:style>
  <w:style w:type="paragraph" w:customStyle="1" w:styleId="E0EB83C69B8A49E1A81CF9B6E1149A50">
    <w:name w:val="E0EB83C69B8A49E1A81CF9B6E1149A50"/>
    <w:rsid w:val="00223835"/>
  </w:style>
  <w:style w:type="paragraph" w:customStyle="1" w:styleId="927FD334490D4178A151B99E94B5DFF2">
    <w:name w:val="927FD334490D4178A151B99E94B5DFF2"/>
    <w:rsid w:val="00223835"/>
  </w:style>
  <w:style w:type="paragraph" w:customStyle="1" w:styleId="A88B3B343066404591C53155539390D2">
    <w:name w:val="A88B3B343066404591C53155539390D2"/>
    <w:rsid w:val="00223835"/>
  </w:style>
  <w:style w:type="paragraph" w:customStyle="1" w:styleId="C764BE96C197457C894E469D5EC8E12E">
    <w:name w:val="C764BE96C197457C894E469D5EC8E12E"/>
    <w:rsid w:val="00223835"/>
  </w:style>
  <w:style w:type="paragraph" w:customStyle="1" w:styleId="BE55DCE774A44D7F8772D3565EA12B40">
    <w:name w:val="BE55DCE774A44D7F8772D3565EA12B40"/>
    <w:rsid w:val="00223835"/>
  </w:style>
  <w:style w:type="paragraph" w:customStyle="1" w:styleId="BAB45CFF50C34B74996B58264A78BB2F">
    <w:name w:val="BAB45CFF50C34B74996B58264A78BB2F"/>
    <w:rsid w:val="00223835"/>
  </w:style>
  <w:style w:type="paragraph" w:customStyle="1" w:styleId="1ADE2BEA4E394AEF93A2124FDDF058A8">
    <w:name w:val="1ADE2BEA4E394AEF93A2124FDDF058A8"/>
    <w:rsid w:val="00223835"/>
  </w:style>
  <w:style w:type="paragraph" w:customStyle="1" w:styleId="B3E45BC2E0CF44FBB04A3A9E7D92C808">
    <w:name w:val="B3E45BC2E0CF44FBB04A3A9E7D92C808"/>
    <w:rsid w:val="00223835"/>
  </w:style>
  <w:style w:type="paragraph" w:customStyle="1" w:styleId="5488B43E486A49E1A5CF8BAFDD844C47">
    <w:name w:val="5488B43E486A49E1A5CF8BAFDD844C47"/>
    <w:rsid w:val="00223835"/>
  </w:style>
  <w:style w:type="paragraph" w:customStyle="1" w:styleId="20DBB57EE3A346599048DC5D7F5583A2">
    <w:name w:val="20DBB57EE3A346599048DC5D7F5583A2"/>
    <w:rsid w:val="00223835"/>
  </w:style>
  <w:style w:type="paragraph" w:customStyle="1" w:styleId="1C70B93C7AAC41E9A64A480A4E7FFB1C">
    <w:name w:val="1C70B93C7AAC41E9A64A480A4E7FFB1C"/>
    <w:rsid w:val="00223835"/>
  </w:style>
  <w:style w:type="paragraph" w:customStyle="1" w:styleId="CA637CA3CA1A4954A8EFC54BFDAD25C7">
    <w:name w:val="CA637CA3CA1A4954A8EFC54BFDAD25C7"/>
    <w:rsid w:val="00223835"/>
  </w:style>
  <w:style w:type="paragraph" w:customStyle="1" w:styleId="A559A2FBFB244EAFA5B9271C0F246BD1">
    <w:name w:val="A559A2FBFB244EAFA5B9271C0F246BD1"/>
    <w:rsid w:val="00223835"/>
  </w:style>
  <w:style w:type="paragraph" w:customStyle="1" w:styleId="6F7C879645D742229BB6A0C8578C7992">
    <w:name w:val="6F7C879645D742229BB6A0C8578C7992"/>
    <w:rsid w:val="00223835"/>
  </w:style>
  <w:style w:type="paragraph" w:customStyle="1" w:styleId="26B17787E0FE469998F7E365D70E5541">
    <w:name w:val="26B17787E0FE469998F7E365D70E5541"/>
    <w:rsid w:val="00223835"/>
  </w:style>
  <w:style w:type="paragraph" w:customStyle="1" w:styleId="EB5B9B2D459D4D4D8C872382EF2B8DA2">
    <w:name w:val="EB5B9B2D459D4D4D8C872382EF2B8DA2"/>
    <w:rsid w:val="00223835"/>
  </w:style>
  <w:style w:type="paragraph" w:customStyle="1" w:styleId="FD635CC4BCEB4D3BBEC626C35ACAF610">
    <w:name w:val="FD635CC4BCEB4D3BBEC626C35ACAF610"/>
    <w:rsid w:val="00223835"/>
  </w:style>
  <w:style w:type="paragraph" w:customStyle="1" w:styleId="DE59CF0C581C4DBFA7BD6786B151B1AA">
    <w:name w:val="DE59CF0C581C4DBFA7BD6786B151B1AA"/>
    <w:rsid w:val="00223835"/>
  </w:style>
  <w:style w:type="paragraph" w:customStyle="1" w:styleId="C6CBF52C28B048AD929089B38C7F6B19">
    <w:name w:val="C6CBF52C28B048AD929089B38C7F6B19"/>
    <w:rsid w:val="00223835"/>
  </w:style>
  <w:style w:type="paragraph" w:customStyle="1" w:styleId="9DCD821B5BFE46F2BCC139A47B24E90C">
    <w:name w:val="9DCD821B5BFE46F2BCC139A47B24E90C"/>
    <w:rsid w:val="00223835"/>
  </w:style>
  <w:style w:type="paragraph" w:customStyle="1" w:styleId="218A49D76EF343AAADB74E85B8C9F24A">
    <w:name w:val="218A49D76EF343AAADB74E85B8C9F24A"/>
    <w:rsid w:val="00223835"/>
  </w:style>
  <w:style w:type="paragraph" w:customStyle="1" w:styleId="56EC4AC76FCF41C2A3004642E593D105">
    <w:name w:val="56EC4AC76FCF41C2A3004642E593D105"/>
    <w:rsid w:val="00223835"/>
  </w:style>
  <w:style w:type="paragraph" w:customStyle="1" w:styleId="0375151AE7D3453BB8BD9B3A76FF7262">
    <w:name w:val="0375151AE7D3453BB8BD9B3A76FF7262"/>
    <w:rsid w:val="00223835"/>
  </w:style>
  <w:style w:type="paragraph" w:customStyle="1" w:styleId="3BCF14A8D09E420B817BCDF22721CE58">
    <w:name w:val="3BCF14A8D09E420B817BCDF22721CE58"/>
    <w:rsid w:val="00223835"/>
  </w:style>
  <w:style w:type="paragraph" w:customStyle="1" w:styleId="6C6C2347BA604FB28C8F84EE8FBD25B3">
    <w:name w:val="6C6C2347BA604FB28C8F84EE8FBD25B3"/>
    <w:rsid w:val="00223835"/>
  </w:style>
  <w:style w:type="paragraph" w:customStyle="1" w:styleId="05FC314E98864258B5A2C6E1F9046EDC">
    <w:name w:val="05FC314E98864258B5A2C6E1F9046EDC"/>
    <w:rsid w:val="00223835"/>
  </w:style>
  <w:style w:type="paragraph" w:customStyle="1" w:styleId="3A286A1023E64209BD1BE7E282FB8C67">
    <w:name w:val="3A286A1023E64209BD1BE7E282FB8C67"/>
    <w:rsid w:val="00223835"/>
  </w:style>
  <w:style w:type="paragraph" w:customStyle="1" w:styleId="71B65B109F09408EB0780ECD27DA470E">
    <w:name w:val="71B65B109F09408EB0780ECD27DA470E"/>
    <w:rsid w:val="00223835"/>
  </w:style>
  <w:style w:type="paragraph" w:customStyle="1" w:styleId="48C5DAF6A57848BB8264B7B082FE7695">
    <w:name w:val="48C5DAF6A57848BB8264B7B082FE7695"/>
    <w:rsid w:val="00223835"/>
  </w:style>
  <w:style w:type="paragraph" w:customStyle="1" w:styleId="BEFD85FFC3B943A7812F21508321E5A3">
    <w:name w:val="BEFD85FFC3B943A7812F21508321E5A3"/>
    <w:rsid w:val="00223835"/>
  </w:style>
  <w:style w:type="paragraph" w:customStyle="1" w:styleId="0D3F638891F140D6BF0868AB96699A08">
    <w:name w:val="0D3F638891F140D6BF0868AB96699A08"/>
    <w:rsid w:val="00223835"/>
  </w:style>
  <w:style w:type="paragraph" w:customStyle="1" w:styleId="98EAAB470AB644A88E57A76A8A25CF06">
    <w:name w:val="98EAAB470AB644A88E57A76A8A25CF06"/>
    <w:rsid w:val="00223835"/>
  </w:style>
  <w:style w:type="paragraph" w:customStyle="1" w:styleId="54E1AFF8F3484515B0106CE1B03AD4C5">
    <w:name w:val="54E1AFF8F3484515B0106CE1B03AD4C5"/>
    <w:rsid w:val="00223835"/>
  </w:style>
  <w:style w:type="paragraph" w:customStyle="1" w:styleId="A058D0BF929C4A56BAD3FF72F4987C9D">
    <w:name w:val="A058D0BF929C4A56BAD3FF72F4987C9D"/>
    <w:rsid w:val="00223835"/>
  </w:style>
  <w:style w:type="paragraph" w:customStyle="1" w:styleId="1D2737CC5A7D4D49B1117BCBD449D528">
    <w:name w:val="1D2737CC5A7D4D49B1117BCBD449D528"/>
    <w:rsid w:val="00223835"/>
  </w:style>
  <w:style w:type="paragraph" w:customStyle="1" w:styleId="7EF1C6CDCE944A41A777E88D88CAF0DB">
    <w:name w:val="7EF1C6CDCE944A41A777E88D88CAF0DB"/>
    <w:rsid w:val="00223835"/>
  </w:style>
  <w:style w:type="paragraph" w:customStyle="1" w:styleId="AA8645A5BB6247DE93D5B2650F8DC966">
    <w:name w:val="AA8645A5BB6247DE93D5B2650F8DC966"/>
    <w:rsid w:val="00223835"/>
  </w:style>
  <w:style w:type="paragraph" w:customStyle="1" w:styleId="62DA48860F51452E8CC35A839AAEE47A">
    <w:name w:val="62DA48860F51452E8CC35A839AAEE47A"/>
    <w:rsid w:val="00223835"/>
  </w:style>
  <w:style w:type="paragraph" w:customStyle="1" w:styleId="3E0B4127C889434991C2D5121D2B2469">
    <w:name w:val="3E0B4127C889434991C2D5121D2B2469"/>
    <w:rsid w:val="00223835"/>
  </w:style>
  <w:style w:type="paragraph" w:customStyle="1" w:styleId="32A4AA0351944B8E9367CD436520B298">
    <w:name w:val="32A4AA0351944B8E9367CD436520B298"/>
    <w:rsid w:val="00223835"/>
  </w:style>
  <w:style w:type="paragraph" w:customStyle="1" w:styleId="C02772C67DBC4742B7000B88A5401605">
    <w:name w:val="C02772C67DBC4742B7000B88A5401605"/>
    <w:rsid w:val="00223835"/>
  </w:style>
  <w:style w:type="paragraph" w:customStyle="1" w:styleId="CB8CE9CBE71B48109046E4BE455ABF17">
    <w:name w:val="CB8CE9CBE71B48109046E4BE455ABF17"/>
    <w:rsid w:val="00223835"/>
  </w:style>
  <w:style w:type="paragraph" w:customStyle="1" w:styleId="51AB4A40B30F4B619ABED57B73D8584D">
    <w:name w:val="51AB4A40B30F4B619ABED57B73D8584D"/>
    <w:rsid w:val="00223835"/>
  </w:style>
  <w:style w:type="paragraph" w:customStyle="1" w:styleId="AD51C37626CE41FC94CD1B522AD5AA6B">
    <w:name w:val="AD51C37626CE41FC94CD1B522AD5AA6B"/>
    <w:rsid w:val="00223835"/>
  </w:style>
  <w:style w:type="paragraph" w:customStyle="1" w:styleId="F8176BBD09DE435E836AC8A8FDB13768">
    <w:name w:val="F8176BBD09DE435E836AC8A8FDB13768"/>
    <w:rsid w:val="00223835"/>
  </w:style>
  <w:style w:type="paragraph" w:customStyle="1" w:styleId="8F7D3738C13742888D7729C7551F2423">
    <w:name w:val="8F7D3738C13742888D7729C7551F2423"/>
    <w:rsid w:val="00223835"/>
  </w:style>
  <w:style w:type="paragraph" w:customStyle="1" w:styleId="37C81C0A8B5C4542A85DBE441F3F715D">
    <w:name w:val="37C81C0A8B5C4542A85DBE441F3F715D"/>
    <w:rsid w:val="00223835"/>
  </w:style>
  <w:style w:type="paragraph" w:customStyle="1" w:styleId="2B3FDF39917144EBA05D51A76719D39D">
    <w:name w:val="2B3FDF39917144EBA05D51A76719D39D"/>
    <w:rsid w:val="00223835"/>
  </w:style>
  <w:style w:type="paragraph" w:customStyle="1" w:styleId="C2468AACCC66412985182C3220D18B7A">
    <w:name w:val="C2468AACCC66412985182C3220D18B7A"/>
    <w:rsid w:val="00223835"/>
  </w:style>
  <w:style w:type="paragraph" w:customStyle="1" w:styleId="EE01DA0238194DA6BF83E4DD398E36BF">
    <w:name w:val="EE01DA0238194DA6BF83E4DD398E36BF"/>
    <w:rsid w:val="00223835"/>
  </w:style>
  <w:style w:type="paragraph" w:customStyle="1" w:styleId="B2914F02F4F845DA84A068449DB56B7D">
    <w:name w:val="B2914F02F4F845DA84A068449DB56B7D"/>
    <w:rsid w:val="00223835"/>
  </w:style>
  <w:style w:type="paragraph" w:customStyle="1" w:styleId="A0F19F49C4E6467EB6BA6FCF43BCB51F">
    <w:name w:val="A0F19F49C4E6467EB6BA6FCF43BCB51F"/>
    <w:rsid w:val="00223835"/>
  </w:style>
  <w:style w:type="paragraph" w:customStyle="1" w:styleId="5372A0F1645E411C91DA2CF1582DF8EB">
    <w:name w:val="5372A0F1645E411C91DA2CF1582DF8EB"/>
    <w:rsid w:val="00223835"/>
  </w:style>
  <w:style w:type="paragraph" w:customStyle="1" w:styleId="1A70A81148F748049D4839BA953120D8">
    <w:name w:val="1A70A81148F748049D4839BA953120D8"/>
    <w:rsid w:val="00223835"/>
  </w:style>
  <w:style w:type="paragraph" w:customStyle="1" w:styleId="27367343783F435281D3582E8FE95DDA">
    <w:name w:val="27367343783F435281D3582E8FE95DDA"/>
    <w:rsid w:val="00223835"/>
  </w:style>
  <w:style w:type="paragraph" w:customStyle="1" w:styleId="CC32F34797114B79A7DDFF762E5E7EE6">
    <w:name w:val="CC32F34797114B79A7DDFF762E5E7EE6"/>
    <w:rsid w:val="00223835"/>
  </w:style>
  <w:style w:type="paragraph" w:customStyle="1" w:styleId="DAB7A32040764DEFB823FE341D14866C">
    <w:name w:val="DAB7A32040764DEFB823FE341D14866C"/>
    <w:rsid w:val="00223835"/>
  </w:style>
  <w:style w:type="paragraph" w:customStyle="1" w:styleId="34C4A226629C4B738D7FAD5E215449F7">
    <w:name w:val="34C4A226629C4B738D7FAD5E215449F7"/>
    <w:rsid w:val="00223835"/>
  </w:style>
  <w:style w:type="paragraph" w:customStyle="1" w:styleId="BE65EB2212FD4B2C82A6DDC94028E3FB">
    <w:name w:val="BE65EB2212FD4B2C82A6DDC94028E3FB"/>
    <w:rsid w:val="00223835"/>
  </w:style>
  <w:style w:type="paragraph" w:customStyle="1" w:styleId="3FB12486726046908AA02816EADE89DD">
    <w:name w:val="3FB12486726046908AA02816EADE89DD"/>
    <w:rsid w:val="00223835"/>
  </w:style>
  <w:style w:type="paragraph" w:customStyle="1" w:styleId="13AC69D9FCA046079B96CF578EAB5847">
    <w:name w:val="13AC69D9FCA046079B96CF578EAB5847"/>
    <w:rsid w:val="00223835"/>
  </w:style>
  <w:style w:type="paragraph" w:customStyle="1" w:styleId="D232B38D3ECF44E9A21F3D8727B63380">
    <w:name w:val="D232B38D3ECF44E9A21F3D8727B63380"/>
    <w:rsid w:val="00223835"/>
  </w:style>
  <w:style w:type="paragraph" w:customStyle="1" w:styleId="7DCAFE539E474261A23037AED6A70B4D">
    <w:name w:val="7DCAFE539E474261A23037AED6A70B4D"/>
    <w:rsid w:val="00223835"/>
  </w:style>
  <w:style w:type="paragraph" w:customStyle="1" w:styleId="616DAFE98ACD4C5285BF6641D52AB408">
    <w:name w:val="616DAFE98ACD4C5285BF6641D52AB408"/>
    <w:rsid w:val="00223835"/>
  </w:style>
  <w:style w:type="paragraph" w:customStyle="1" w:styleId="FC7F94A2EE5F46049D122230DDA9D34F">
    <w:name w:val="FC7F94A2EE5F46049D122230DDA9D34F"/>
    <w:rsid w:val="00223835"/>
  </w:style>
  <w:style w:type="paragraph" w:customStyle="1" w:styleId="C92FD7C6835E495C8444425A5EBBB1EE">
    <w:name w:val="C92FD7C6835E495C8444425A5EBBB1EE"/>
    <w:rsid w:val="00223835"/>
  </w:style>
  <w:style w:type="paragraph" w:customStyle="1" w:styleId="3D675C7C1EC640FAA69EAFE97CA19B48">
    <w:name w:val="3D675C7C1EC640FAA69EAFE97CA19B48"/>
    <w:rsid w:val="00223835"/>
  </w:style>
  <w:style w:type="paragraph" w:customStyle="1" w:styleId="FA543C490C2B44B8969D17F2A4A60D85">
    <w:name w:val="FA543C490C2B44B8969D17F2A4A60D85"/>
    <w:rsid w:val="00223835"/>
  </w:style>
  <w:style w:type="paragraph" w:customStyle="1" w:styleId="919EDA7C145F4170B0463A9C8F69C17E">
    <w:name w:val="919EDA7C145F4170B0463A9C8F69C17E"/>
    <w:rsid w:val="00223835"/>
  </w:style>
  <w:style w:type="paragraph" w:customStyle="1" w:styleId="1531439793384391AE82B323E2FCBD0B">
    <w:name w:val="1531439793384391AE82B323E2FCBD0B"/>
    <w:rsid w:val="00223835"/>
  </w:style>
  <w:style w:type="paragraph" w:customStyle="1" w:styleId="912403A1BEB0481CA49B6BAB15F723E8">
    <w:name w:val="912403A1BEB0481CA49B6BAB15F723E8"/>
    <w:rsid w:val="00223835"/>
  </w:style>
  <w:style w:type="paragraph" w:customStyle="1" w:styleId="1A5EED2907A64522AF8E9F947B0AE0AB">
    <w:name w:val="1A5EED2907A64522AF8E9F947B0AE0AB"/>
    <w:rsid w:val="00223835"/>
  </w:style>
  <w:style w:type="paragraph" w:customStyle="1" w:styleId="7F49D1731E744C568AF3027D157B20EE">
    <w:name w:val="7F49D1731E744C568AF3027D157B20EE"/>
    <w:rsid w:val="00223835"/>
  </w:style>
  <w:style w:type="paragraph" w:customStyle="1" w:styleId="28E401C949CF4EE1A87F02CC1E0E1DE1">
    <w:name w:val="28E401C949CF4EE1A87F02CC1E0E1DE1"/>
    <w:rsid w:val="00223835"/>
  </w:style>
  <w:style w:type="paragraph" w:customStyle="1" w:styleId="F4D793BBD6504C90818005E20DEA57EE">
    <w:name w:val="F4D793BBD6504C90818005E20DEA57EE"/>
    <w:rsid w:val="00223835"/>
  </w:style>
  <w:style w:type="paragraph" w:customStyle="1" w:styleId="7FF757D4F6824595A21712D09BEAC20B">
    <w:name w:val="7FF757D4F6824595A21712D09BEAC20B"/>
    <w:rsid w:val="00223835"/>
  </w:style>
  <w:style w:type="paragraph" w:customStyle="1" w:styleId="C0CA0DBD1865405D9E473A45A2B82245">
    <w:name w:val="C0CA0DBD1865405D9E473A45A2B82245"/>
    <w:rsid w:val="00223835"/>
  </w:style>
  <w:style w:type="paragraph" w:customStyle="1" w:styleId="037F0C610CA0493984DDB9D23EE6711B">
    <w:name w:val="037F0C610CA0493984DDB9D23EE6711B"/>
    <w:rsid w:val="00223835"/>
  </w:style>
  <w:style w:type="paragraph" w:customStyle="1" w:styleId="4CC75600D7C746ED8D23AFAC1F343010">
    <w:name w:val="4CC75600D7C746ED8D23AFAC1F343010"/>
    <w:rsid w:val="00223835"/>
  </w:style>
  <w:style w:type="paragraph" w:customStyle="1" w:styleId="6027AE9954BA4147BE1E90AE161CA75B">
    <w:name w:val="6027AE9954BA4147BE1E90AE161CA75B"/>
    <w:rsid w:val="00223835"/>
  </w:style>
  <w:style w:type="paragraph" w:customStyle="1" w:styleId="1F7D733BCF0C4939A6A36C187D6BE214">
    <w:name w:val="1F7D733BCF0C4939A6A36C187D6BE214"/>
    <w:rsid w:val="00223835"/>
  </w:style>
  <w:style w:type="paragraph" w:customStyle="1" w:styleId="814BCAFE0EDE43A6A04FF1068B3F5352">
    <w:name w:val="814BCAFE0EDE43A6A04FF1068B3F5352"/>
    <w:rsid w:val="00223835"/>
  </w:style>
  <w:style w:type="paragraph" w:customStyle="1" w:styleId="17B14038A3C148B5BA9AA8F53D6DCAE8">
    <w:name w:val="17B14038A3C148B5BA9AA8F53D6DCAE8"/>
    <w:rsid w:val="00223835"/>
  </w:style>
  <w:style w:type="paragraph" w:customStyle="1" w:styleId="147CB61870D74267A920C9A9EB1A7DFE">
    <w:name w:val="147CB61870D74267A920C9A9EB1A7DFE"/>
    <w:rsid w:val="00223835"/>
  </w:style>
  <w:style w:type="paragraph" w:customStyle="1" w:styleId="7A91C2C3413F44D8A86DE1F0B7B8BDA2">
    <w:name w:val="7A91C2C3413F44D8A86DE1F0B7B8BDA2"/>
    <w:rsid w:val="00223835"/>
  </w:style>
  <w:style w:type="paragraph" w:customStyle="1" w:styleId="4FFEC407CEED4FECA6CC7800DF9D7F9F">
    <w:name w:val="4FFEC407CEED4FECA6CC7800DF9D7F9F"/>
    <w:rsid w:val="00223835"/>
  </w:style>
  <w:style w:type="paragraph" w:customStyle="1" w:styleId="2EED2429C1AB450788E8D9F852B81958">
    <w:name w:val="2EED2429C1AB450788E8D9F852B81958"/>
    <w:rsid w:val="00223835"/>
  </w:style>
  <w:style w:type="paragraph" w:customStyle="1" w:styleId="522EDF2FFEBD4E8A8D0E94E06250712A">
    <w:name w:val="522EDF2FFEBD4E8A8D0E94E06250712A"/>
    <w:rsid w:val="00223835"/>
  </w:style>
  <w:style w:type="paragraph" w:customStyle="1" w:styleId="ADCDF0F7C92148B6A2FCECF69D6D5D20">
    <w:name w:val="ADCDF0F7C92148B6A2FCECF69D6D5D20"/>
    <w:rsid w:val="00223835"/>
  </w:style>
  <w:style w:type="paragraph" w:customStyle="1" w:styleId="29D25F812017491EB628B7DDE2705039">
    <w:name w:val="29D25F812017491EB628B7DDE2705039"/>
    <w:rsid w:val="00223835"/>
  </w:style>
  <w:style w:type="paragraph" w:customStyle="1" w:styleId="35EB7532E3A2432E9BDF8C39AFE1E94B">
    <w:name w:val="35EB7532E3A2432E9BDF8C39AFE1E94B"/>
    <w:rsid w:val="00223835"/>
  </w:style>
  <w:style w:type="paragraph" w:customStyle="1" w:styleId="9DBCFB4F37374EABA977D9D326403B25">
    <w:name w:val="9DBCFB4F37374EABA977D9D326403B25"/>
    <w:rsid w:val="00223835"/>
  </w:style>
  <w:style w:type="paragraph" w:customStyle="1" w:styleId="D5E313D88CB44411B8004FD3BC834D2B">
    <w:name w:val="D5E313D88CB44411B8004FD3BC834D2B"/>
    <w:rsid w:val="00223835"/>
  </w:style>
  <w:style w:type="paragraph" w:customStyle="1" w:styleId="1730C56162A341BDB3E293C25CC1B6F3">
    <w:name w:val="1730C56162A341BDB3E293C25CC1B6F3"/>
    <w:rsid w:val="00223835"/>
  </w:style>
  <w:style w:type="paragraph" w:customStyle="1" w:styleId="2851ABE86EDA47B389203FE24388282A">
    <w:name w:val="2851ABE86EDA47B389203FE24388282A"/>
    <w:rsid w:val="00223835"/>
  </w:style>
  <w:style w:type="paragraph" w:customStyle="1" w:styleId="9B10E21553E644B4979546D2C4835F6A">
    <w:name w:val="9B10E21553E644B4979546D2C4835F6A"/>
    <w:rsid w:val="00223835"/>
  </w:style>
  <w:style w:type="paragraph" w:customStyle="1" w:styleId="E9244BC9DBB64269965C08B3EFB1ABDB">
    <w:name w:val="E9244BC9DBB64269965C08B3EFB1ABDB"/>
    <w:rsid w:val="00223835"/>
  </w:style>
  <w:style w:type="paragraph" w:customStyle="1" w:styleId="B8A3167377EE4AB3AE93C0ED683D1BA5">
    <w:name w:val="B8A3167377EE4AB3AE93C0ED683D1BA5"/>
    <w:rsid w:val="00223835"/>
  </w:style>
  <w:style w:type="paragraph" w:customStyle="1" w:styleId="9B2AE4359A4B4828918E71355AD6632F">
    <w:name w:val="9B2AE4359A4B4828918E71355AD6632F"/>
    <w:rsid w:val="00223835"/>
  </w:style>
  <w:style w:type="paragraph" w:customStyle="1" w:styleId="16E6D799A46E4D88A69253D0ACEC7059">
    <w:name w:val="16E6D799A46E4D88A69253D0ACEC7059"/>
    <w:rsid w:val="00223835"/>
  </w:style>
  <w:style w:type="paragraph" w:customStyle="1" w:styleId="8728B1224A2E4C249C914C2FD811E5DD">
    <w:name w:val="8728B1224A2E4C249C914C2FD811E5DD"/>
    <w:rsid w:val="00223835"/>
  </w:style>
  <w:style w:type="paragraph" w:customStyle="1" w:styleId="EA43B17320174136AB47F9132A963B69">
    <w:name w:val="EA43B17320174136AB47F9132A963B69"/>
    <w:rsid w:val="00223835"/>
  </w:style>
  <w:style w:type="paragraph" w:customStyle="1" w:styleId="BA82E0F426F94332A638A39D36D977F1">
    <w:name w:val="BA82E0F426F94332A638A39D36D977F1"/>
    <w:rsid w:val="002D4BE3"/>
  </w:style>
  <w:style w:type="paragraph" w:customStyle="1" w:styleId="2E527C82709D40F88B35ACD62F31CCCA">
    <w:name w:val="2E527C82709D40F88B35ACD62F31CCCA"/>
    <w:rsid w:val="002D4BE3"/>
  </w:style>
  <w:style w:type="paragraph" w:customStyle="1" w:styleId="6E014FD51C9D442B9906BAC4D6016BC4">
    <w:name w:val="6E014FD51C9D442B9906BAC4D6016BC4"/>
    <w:rsid w:val="002D4BE3"/>
  </w:style>
  <w:style w:type="paragraph" w:customStyle="1" w:styleId="EC5EB85295CF404EA6DA9EAB36F4CF32">
    <w:name w:val="EC5EB85295CF404EA6DA9EAB36F4CF32"/>
    <w:rsid w:val="002D4BE3"/>
  </w:style>
  <w:style w:type="paragraph" w:customStyle="1" w:styleId="7FE71052EFA3466284B446E7CAB57601">
    <w:name w:val="7FE71052EFA3466284B446E7CAB57601"/>
    <w:rsid w:val="002D4BE3"/>
  </w:style>
  <w:style w:type="paragraph" w:customStyle="1" w:styleId="461E0E29AC0F447B8F17166978ACFECB">
    <w:name w:val="461E0E29AC0F447B8F17166978ACFECB"/>
    <w:rsid w:val="002D4BE3"/>
  </w:style>
  <w:style w:type="paragraph" w:customStyle="1" w:styleId="02104974D17049049E87003F5686BDEE">
    <w:name w:val="02104974D17049049E87003F5686BDEE"/>
    <w:rsid w:val="002D4BE3"/>
  </w:style>
  <w:style w:type="paragraph" w:customStyle="1" w:styleId="43E5931443974570BD6944B27811DA27">
    <w:name w:val="43E5931443974570BD6944B27811DA27"/>
    <w:rsid w:val="002D4BE3"/>
  </w:style>
  <w:style w:type="paragraph" w:customStyle="1" w:styleId="F698729E16E24758AF4115F893868EDC">
    <w:name w:val="F698729E16E24758AF4115F893868EDC"/>
    <w:rsid w:val="002D4BE3"/>
  </w:style>
  <w:style w:type="paragraph" w:customStyle="1" w:styleId="125219D4F00C4917813BD0B62F000DFF">
    <w:name w:val="125219D4F00C4917813BD0B62F000DFF"/>
    <w:rsid w:val="002D4BE3"/>
  </w:style>
  <w:style w:type="paragraph" w:customStyle="1" w:styleId="8115E5D3587E48F4A70E1788E8768EA2">
    <w:name w:val="8115E5D3587E48F4A70E1788E8768EA2"/>
    <w:rsid w:val="002D4BE3"/>
  </w:style>
  <w:style w:type="paragraph" w:customStyle="1" w:styleId="EA0841BF494948508DE8E7250103983E">
    <w:name w:val="EA0841BF494948508DE8E7250103983E"/>
    <w:rsid w:val="002D4BE3"/>
  </w:style>
  <w:style w:type="paragraph" w:customStyle="1" w:styleId="CFAB0D8AB0114C1D832C307905F4DD6A">
    <w:name w:val="CFAB0D8AB0114C1D832C307905F4DD6A"/>
    <w:rsid w:val="002D4BE3"/>
  </w:style>
  <w:style w:type="paragraph" w:customStyle="1" w:styleId="13AA624C4E944C4C985206D85A5B8477">
    <w:name w:val="13AA624C4E944C4C985206D85A5B8477"/>
    <w:rsid w:val="002D4BE3"/>
  </w:style>
  <w:style w:type="paragraph" w:customStyle="1" w:styleId="A3A7D0C021B44FAF80B8C9B82E9920DD">
    <w:name w:val="A3A7D0C021B44FAF80B8C9B82E9920DD"/>
    <w:rsid w:val="002D4BE3"/>
  </w:style>
  <w:style w:type="paragraph" w:customStyle="1" w:styleId="9234BD75335543D7AB818371C7757BBA">
    <w:name w:val="9234BD75335543D7AB818371C7757BBA"/>
    <w:rsid w:val="002D4BE3"/>
  </w:style>
  <w:style w:type="paragraph" w:customStyle="1" w:styleId="2CAF4F7F18B649CE93C113354DCC7C53">
    <w:name w:val="2CAF4F7F18B649CE93C113354DCC7C53"/>
    <w:rsid w:val="002D4BE3"/>
  </w:style>
  <w:style w:type="paragraph" w:customStyle="1" w:styleId="529CBD2275B1474E99551B07E41483E0">
    <w:name w:val="529CBD2275B1474E99551B07E41483E0"/>
    <w:rsid w:val="002D4BE3"/>
  </w:style>
  <w:style w:type="paragraph" w:customStyle="1" w:styleId="8DED0B9335194B43B5EE049D0D5381E5">
    <w:name w:val="8DED0B9335194B43B5EE049D0D5381E5"/>
    <w:rsid w:val="002D4BE3"/>
  </w:style>
  <w:style w:type="paragraph" w:customStyle="1" w:styleId="3DBC2052DAA64F88A37D58F477A6D8D5">
    <w:name w:val="3DBC2052DAA64F88A37D58F477A6D8D5"/>
    <w:rsid w:val="002D4BE3"/>
  </w:style>
  <w:style w:type="paragraph" w:customStyle="1" w:styleId="FD584776F0DC4A00863D54627FB8D0A3">
    <w:name w:val="FD584776F0DC4A00863D54627FB8D0A3"/>
    <w:rsid w:val="002D4BE3"/>
  </w:style>
  <w:style w:type="paragraph" w:customStyle="1" w:styleId="2376478184924621894F722E3C835A65">
    <w:name w:val="2376478184924621894F722E3C835A65"/>
    <w:rsid w:val="002D4BE3"/>
  </w:style>
  <w:style w:type="paragraph" w:customStyle="1" w:styleId="7771054F0B9B48409C9C65A60DCC5330">
    <w:name w:val="7771054F0B9B48409C9C65A60DCC5330"/>
    <w:rsid w:val="002D4BE3"/>
  </w:style>
  <w:style w:type="paragraph" w:customStyle="1" w:styleId="58D35FF4B0CD4B65B54E4016954CC81C">
    <w:name w:val="58D35FF4B0CD4B65B54E4016954CC81C"/>
    <w:rsid w:val="002D4BE3"/>
  </w:style>
  <w:style w:type="paragraph" w:customStyle="1" w:styleId="4D9E502DAB484D9792E78E78A09A2837">
    <w:name w:val="4D9E502DAB484D9792E78E78A09A2837"/>
    <w:rsid w:val="002D4BE3"/>
  </w:style>
  <w:style w:type="paragraph" w:customStyle="1" w:styleId="7C0F17DAAACF42BF8962EEE58867A64D">
    <w:name w:val="7C0F17DAAACF42BF8962EEE58867A64D"/>
    <w:rsid w:val="002D4BE3"/>
  </w:style>
  <w:style w:type="paragraph" w:customStyle="1" w:styleId="546E59BA295E4AB08D2E2A8F60D89657">
    <w:name w:val="546E59BA295E4AB08D2E2A8F60D89657"/>
    <w:rsid w:val="002D4BE3"/>
  </w:style>
  <w:style w:type="paragraph" w:customStyle="1" w:styleId="FBCB703F7BB64A51918084B188C0614D">
    <w:name w:val="FBCB703F7BB64A51918084B188C0614D"/>
    <w:rsid w:val="002D4BE3"/>
  </w:style>
  <w:style w:type="paragraph" w:customStyle="1" w:styleId="53635C76BDBB4AB88C695AEB226DE8A1">
    <w:name w:val="53635C76BDBB4AB88C695AEB226DE8A1"/>
    <w:rsid w:val="002D4BE3"/>
  </w:style>
  <w:style w:type="paragraph" w:customStyle="1" w:styleId="87149ACC9097462FA0E09EC23BDED908">
    <w:name w:val="87149ACC9097462FA0E09EC23BDED908"/>
    <w:rsid w:val="002D4BE3"/>
  </w:style>
  <w:style w:type="paragraph" w:customStyle="1" w:styleId="2AA90C376D54466A97AED59547F81EEF">
    <w:name w:val="2AA90C376D54466A97AED59547F81EEF"/>
    <w:rsid w:val="002D4BE3"/>
  </w:style>
  <w:style w:type="paragraph" w:customStyle="1" w:styleId="1D21E3B5F47F4C43835F7C6DFF83EB3F">
    <w:name w:val="1D21E3B5F47F4C43835F7C6DFF83EB3F"/>
    <w:rsid w:val="002D4BE3"/>
  </w:style>
  <w:style w:type="paragraph" w:customStyle="1" w:styleId="6A52B2BF25FE4B9AAA25DA466896FA9C">
    <w:name w:val="6A52B2BF25FE4B9AAA25DA466896FA9C"/>
    <w:rsid w:val="002D4BE3"/>
  </w:style>
  <w:style w:type="paragraph" w:customStyle="1" w:styleId="37582D72D5BE45EFB7F8D6D37B4037C2">
    <w:name w:val="37582D72D5BE45EFB7F8D6D37B4037C2"/>
    <w:rsid w:val="002D4BE3"/>
  </w:style>
  <w:style w:type="paragraph" w:customStyle="1" w:styleId="19930817B1FA4F8E93F6804747E63C05">
    <w:name w:val="19930817B1FA4F8E93F6804747E63C05"/>
    <w:rsid w:val="002D4BE3"/>
  </w:style>
  <w:style w:type="paragraph" w:customStyle="1" w:styleId="ED5DEEEC071E4080B9F2DFDA20374FB5">
    <w:name w:val="ED5DEEEC071E4080B9F2DFDA20374FB5"/>
    <w:rsid w:val="002D4BE3"/>
  </w:style>
  <w:style w:type="paragraph" w:customStyle="1" w:styleId="5757DDDF3E184639B40EC8E13C7EEC43">
    <w:name w:val="5757DDDF3E184639B40EC8E13C7EEC43"/>
    <w:rsid w:val="002D4BE3"/>
  </w:style>
  <w:style w:type="paragraph" w:customStyle="1" w:styleId="89E1C0DDD9E54A62AAE47C3C56FBD680">
    <w:name w:val="89E1C0DDD9E54A62AAE47C3C56FBD680"/>
    <w:rsid w:val="002D4BE3"/>
  </w:style>
  <w:style w:type="paragraph" w:customStyle="1" w:styleId="24877AAF12634FF1B096D028DD001190">
    <w:name w:val="24877AAF12634FF1B096D028DD001190"/>
    <w:rsid w:val="002D4BE3"/>
  </w:style>
  <w:style w:type="paragraph" w:customStyle="1" w:styleId="E50B612F5FCE4EF5A84187632CBDC43A">
    <w:name w:val="E50B612F5FCE4EF5A84187632CBDC43A"/>
    <w:rsid w:val="002D4BE3"/>
  </w:style>
  <w:style w:type="paragraph" w:customStyle="1" w:styleId="6F08736AA419487E866E6FB5E1B0BD1F">
    <w:name w:val="6F08736AA419487E866E6FB5E1B0BD1F"/>
    <w:rsid w:val="002D4BE3"/>
  </w:style>
  <w:style w:type="paragraph" w:customStyle="1" w:styleId="D5565CA4905340A880F0016A092DD92C">
    <w:name w:val="D5565CA4905340A880F0016A092DD92C"/>
    <w:rsid w:val="002D4BE3"/>
  </w:style>
  <w:style w:type="paragraph" w:customStyle="1" w:styleId="8657228DC3D0418792D2827D4B6E2884">
    <w:name w:val="8657228DC3D0418792D2827D4B6E2884"/>
    <w:rsid w:val="002D4BE3"/>
  </w:style>
  <w:style w:type="paragraph" w:customStyle="1" w:styleId="8183A188937641B78D9DA3A5A035B95E">
    <w:name w:val="8183A188937641B78D9DA3A5A035B95E"/>
    <w:rsid w:val="002D4BE3"/>
  </w:style>
  <w:style w:type="paragraph" w:customStyle="1" w:styleId="C004545109074A928A8D63C0AD7F96A2">
    <w:name w:val="C004545109074A928A8D63C0AD7F96A2"/>
    <w:rsid w:val="002D4BE3"/>
  </w:style>
  <w:style w:type="paragraph" w:customStyle="1" w:styleId="C0F66323790044CAA09694891EE00E12">
    <w:name w:val="C0F66323790044CAA09694891EE00E12"/>
    <w:rsid w:val="002D4BE3"/>
  </w:style>
  <w:style w:type="paragraph" w:customStyle="1" w:styleId="AEAE7B75993740E0B64E674CCD442372">
    <w:name w:val="AEAE7B75993740E0B64E674CCD442372"/>
    <w:rsid w:val="002D4BE3"/>
  </w:style>
  <w:style w:type="paragraph" w:customStyle="1" w:styleId="47828359F89148BC84BEC015D861C7F4">
    <w:name w:val="47828359F89148BC84BEC015D861C7F4"/>
    <w:rsid w:val="002D4BE3"/>
  </w:style>
  <w:style w:type="paragraph" w:customStyle="1" w:styleId="735DF6CBB55D4C4A9C81EC73676A2DF3">
    <w:name w:val="735DF6CBB55D4C4A9C81EC73676A2DF3"/>
    <w:rsid w:val="002D4BE3"/>
  </w:style>
  <w:style w:type="paragraph" w:customStyle="1" w:styleId="D49F1FE8C0AD4F3C85457A753AA26A04">
    <w:name w:val="D49F1FE8C0AD4F3C85457A753AA26A04"/>
    <w:rsid w:val="002D4BE3"/>
  </w:style>
  <w:style w:type="paragraph" w:customStyle="1" w:styleId="6486D728E1CB47E7BF43A75F828BD182">
    <w:name w:val="6486D728E1CB47E7BF43A75F828BD182"/>
    <w:rsid w:val="002D4BE3"/>
  </w:style>
  <w:style w:type="paragraph" w:customStyle="1" w:styleId="2F443027AD724668ACCE6EFE0EEBB000">
    <w:name w:val="2F443027AD724668ACCE6EFE0EEBB000"/>
    <w:rsid w:val="002D4BE3"/>
  </w:style>
  <w:style w:type="paragraph" w:customStyle="1" w:styleId="A1B58B59D689487184DD0D1864B66110">
    <w:name w:val="A1B58B59D689487184DD0D1864B66110"/>
    <w:rsid w:val="002D4BE3"/>
  </w:style>
  <w:style w:type="paragraph" w:customStyle="1" w:styleId="6DF89B79CA5645849441146D09D407BA">
    <w:name w:val="6DF89B79CA5645849441146D09D407BA"/>
    <w:rsid w:val="002D4BE3"/>
  </w:style>
  <w:style w:type="paragraph" w:customStyle="1" w:styleId="82A651A3DFF44FCDA569624223B8AC5A">
    <w:name w:val="82A651A3DFF44FCDA569624223B8AC5A"/>
    <w:rsid w:val="002D4BE3"/>
  </w:style>
  <w:style w:type="paragraph" w:customStyle="1" w:styleId="9C921D2834D74D2488E91C521FDF9F4F">
    <w:name w:val="9C921D2834D74D2488E91C521FDF9F4F"/>
    <w:rsid w:val="002D4BE3"/>
  </w:style>
  <w:style w:type="paragraph" w:customStyle="1" w:styleId="7040144C519B49329E8CF8BFA1FCF3F6">
    <w:name w:val="7040144C519B49329E8CF8BFA1FCF3F6"/>
    <w:rsid w:val="002D4BE3"/>
  </w:style>
  <w:style w:type="paragraph" w:customStyle="1" w:styleId="0AD64E65ABC84924880A1CF5D88A9C36">
    <w:name w:val="0AD64E65ABC84924880A1CF5D88A9C36"/>
    <w:rsid w:val="002D4BE3"/>
  </w:style>
  <w:style w:type="paragraph" w:customStyle="1" w:styleId="048C0E80F73D4B328DF085CA848EAB3C">
    <w:name w:val="048C0E80F73D4B328DF085CA848EAB3C"/>
    <w:rsid w:val="002D4BE3"/>
  </w:style>
  <w:style w:type="paragraph" w:customStyle="1" w:styleId="83BCE636B71B4E478214DD910EAA5BBF">
    <w:name w:val="83BCE636B71B4E478214DD910EAA5BBF"/>
    <w:rsid w:val="002D4BE3"/>
  </w:style>
  <w:style w:type="paragraph" w:customStyle="1" w:styleId="09CD87476D00476195C37528E7ABB5FC">
    <w:name w:val="09CD87476D00476195C37528E7ABB5FC"/>
    <w:rsid w:val="002D4BE3"/>
  </w:style>
  <w:style w:type="paragraph" w:customStyle="1" w:styleId="C1950EAF475947FA8A883E150FE7FEDA">
    <w:name w:val="C1950EAF475947FA8A883E150FE7FEDA"/>
    <w:rsid w:val="002D4BE3"/>
  </w:style>
  <w:style w:type="paragraph" w:customStyle="1" w:styleId="75CC6559432C4F86B8623C8ADF4CE8BC">
    <w:name w:val="75CC6559432C4F86B8623C8ADF4CE8BC"/>
    <w:rsid w:val="002D4BE3"/>
  </w:style>
  <w:style w:type="paragraph" w:customStyle="1" w:styleId="5C38317A80C14F2A9F1F59B60A31F329">
    <w:name w:val="5C38317A80C14F2A9F1F59B60A31F329"/>
    <w:rsid w:val="002D4BE3"/>
  </w:style>
  <w:style w:type="paragraph" w:customStyle="1" w:styleId="9E62490C616C4DA68FB53253C885D087">
    <w:name w:val="9E62490C616C4DA68FB53253C885D087"/>
    <w:rsid w:val="002D4BE3"/>
  </w:style>
  <w:style w:type="paragraph" w:customStyle="1" w:styleId="205D1FA997464F0E98B62D3F2047BC3C">
    <w:name w:val="205D1FA997464F0E98B62D3F2047BC3C"/>
    <w:rsid w:val="002D4BE3"/>
  </w:style>
  <w:style w:type="paragraph" w:customStyle="1" w:styleId="1D977BB25FD84EF08F0589E3250FAB8E">
    <w:name w:val="1D977BB25FD84EF08F0589E3250FAB8E"/>
    <w:rsid w:val="002D4BE3"/>
  </w:style>
  <w:style w:type="paragraph" w:customStyle="1" w:styleId="969F04A5472643FAA32228A703752763">
    <w:name w:val="969F04A5472643FAA32228A703752763"/>
    <w:rsid w:val="002D4BE3"/>
  </w:style>
  <w:style w:type="paragraph" w:customStyle="1" w:styleId="62DDFCBCB7E14CF889ED40513742E299">
    <w:name w:val="62DDFCBCB7E14CF889ED40513742E299"/>
    <w:rsid w:val="002D4BE3"/>
  </w:style>
  <w:style w:type="paragraph" w:customStyle="1" w:styleId="DAD4A07A2C5E4BB1B2809A8F3DF10288">
    <w:name w:val="DAD4A07A2C5E4BB1B2809A8F3DF10288"/>
    <w:rsid w:val="002D4BE3"/>
  </w:style>
  <w:style w:type="paragraph" w:customStyle="1" w:styleId="0FAA9837E02043C3A5BE7A398D8ED7DF">
    <w:name w:val="0FAA9837E02043C3A5BE7A398D8ED7DF"/>
    <w:rsid w:val="002D4BE3"/>
  </w:style>
  <w:style w:type="paragraph" w:customStyle="1" w:styleId="1F6446AB369F4026B522C2834E69B60D">
    <w:name w:val="1F6446AB369F4026B522C2834E69B60D"/>
    <w:rsid w:val="002D4BE3"/>
  </w:style>
  <w:style w:type="paragraph" w:customStyle="1" w:styleId="A0AB346F8AC04068B7BD9A0245E4C8AE">
    <w:name w:val="A0AB346F8AC04068B7BD9A0245E4C8AE"/>
    <w:rsid w:val="002D4BE3"/>
  </w:style>
  <w:style w:type="paragraph" w:customStyle="1" w:styleId="5DE62A1781344F4B97AFDE0BF4B023C1">
    <w:name w:val="5DE62A1781344F4B97AFDE0BF4B023C1"/>
    <w:rsid w:val="002D4BE3"/>
  </w:style>
  <w:style w:type="paragraph" w:customStyle="1" w:styleId="04F49966CFA44FD3AA7798253D28D60B">
    <w:name w:val="04F49966CFA44FD3AA7798253D28D60B"/>
    <w:rsid w:val="002D4BE3"/>
  </w:style>
  <w:style w:type="paragraph" w:customStyle="1" w:styleId="59BA35EC5F4E486E90DCBFCD05EE9D3D">
    <w:name w:val="59BA35EC5F4E486E90DCBFCD05EE9D3D"/>
    <w:rsid w:val="002D4BE3"/>
  </w:style>
  <w:style w:type="paragraph" w:customStyle="1" w:styleId="3626AC0E023A4D20A0A8FA7A2E03B991">
    <w:name w:val="3626AC0E023A4D20A0A8FA7A2E03B991"/>
    <w:rsid w:val="002D4BE3"/>
  </w:style>
  <w:style w:type="paragraph" w:customStyle="1" w:styleId="C6A8BB232D7C49AA8D9C87F9373C59D0">
    <w:name w:val="C6A8BB232D7C49AA8D9C87F9373C59D0"/>
    <w:rsid w:val="002D4BE3"/>
  </w:style>
  <w:style w:type="paragraph" w:customStyle="1" w:styleId="3F5D20E7D1FB4146A4D937D98903783D">
    <w:name w:val="3F5D20E7D1FB4146A4D937D98903783D"/>
    <w:rsid w:val="002D4BE3"/>
  </w:style>
  <w:style w:type="paragraph" w:customStyle="1" w:styleId="AC41D5A5556E4A66AA44C90E1E65EAEF">
    <w:name w:val="AC41D5A5556E4A66AA44C90E1E65EAEF"/>
    <w:rsid w:val="002D4BE3"/>
  </w:style>
  <w:style w:type="paragraph" w:customStyle="1" w:styleId="6FD4AE2262E242B7B5AB60C1F006F9D9">
    <w:name w:val="6FD4AE2262E242B7B5AB60C1F006F9D9"/>
    <w:rsid w:val="002D4BE3"/>
  </w:style>
  <w:style w:type="paragraph" w:customStyle="1" w:styleId="C7312E61B24F4C33B7207A2E5B729117">
    <w:name w:val="C7312E61B24F4C33B7207A2E5B729117"/>
    <w:rsid w:val="002D4BE3"/>
  </w:style>
  <w:style w:type="paragraph" w:customStyle="1" w:styleId="E0C182C999F745BFB8CD250A4C91F52C">
    <w:name w:val="E0C182C999F745BFB8CD250A4C91F52C"/>
    <w:rsid w:val="002D4BE3"/>
  </w:style>
  <w:style w:type="paragraph" w:customStyle="1" w:styleId="6E1C39356DDE41B2ACAFED59B7F1859E">
    <w:name w:val="6E1C39356DDE41B2ACAFED59B7F1859E"/>
    <w:rsid w:val="002D4BE3"/>
  </w:style>
  <w:style w:type="paragraph" w:customStyle="1" w:styleId="EBBBC68B46974C6EA506F8C9EFEAD583">
    <w:name w:val="EBBBC68B46974C6EA506F8C9EFEAD583"/>
    <w:rsid w:val="002D4BE3"/>
  </w:style>
  <w:style w:type="paragraph" w:customStyle="1" w:styleId="60F22C8FE2554B89B7198A91C1E91D52">
    <w:name w:val="60F22C8FE2554B89B7198A91C1E91D52"/>
    <w:rsid w:val="002D4BE3"/>
  </w:style>
  <w:style w:type="paragraph" w:customStyle="1" w:styleId="DEC59DC1117F4CF3B9E3A178BF760205">
    <w:name w:val="DEC59DC1117F4CF3B9E3A178BF760205"/>
    <w:rsid w:val="002D4BE3"/>
  </w:style>
  <w:style w:type="paragraph" w:customStyle="1" w:styleId="42F8D87BA90D47109B2C21EFDB4E7492">
    <w:name w:val="42F8D87BA90D47109B2C21EFDB4E7492"/>
    <w:rsid w:val="002D4BE3"/>
  </w:style>
  <w:style w:type="paragraph" w:customStyle="1" w:styleId="BADC540AC9344064858CAC80CDB02DED">
    <w:name w:val="BADC540AC9344064858CAC80CDB02DED"/>
    <w:rsid w:val="002D4BE3"/>
  </w:style>
  <w:style w:type="paragraph" w:customStyle="1" w:styleId="CB08A69EE4694A15BC464CA306E80CE8">
    <w:name w:val="CB08A69EE4694A15BC464CA306E80CE8"/>
    <w:rsid w:val="002D4BE3"/>
  </w:style>
  <w:style w:type="paragraph" w:customStyle="1" w:styleId="18302B48267D4F86AF96D416F16411C3">
    <w:name w:val="18302B48267D4F86AF96D416F16411C3"/>
    <w:rsid w:val="002D4BE3"/>
  </w:style>
  <w:style w:type="paragraph" w:customStyle="1" w:styleId="026A4DF5E2AD4737AB60D29498FC6FEE">
    <w:name w:val="026A4DF5E2AD4737AB60D29498FC6FEE"/>
    <w:rsid w:val="002D4BE3"/>
  </w:style>
  <w:style w:type="paragraph" w:customStyle="1" w:styleId="3D705D3869FD44B0A13D08D67B35BB13">
    <w:name w:val="3D705D3869FD44B0A13D08D67B35BB13"/>
    <w:rsid w:val="002D4BE3"/>
  </w:style>
  <w:style w:type="paragraph" w:customStyle="1" w:styleId="EF6F0CC8E0B643EAAC374FFD49724492">
    <w:name w:val="EF6F0CC8E0B643EAAC374FFD49724492"/>
    <w:rsid w:val="002D4BE3"/>
  </w:style>
  <w:style w:type="paragraph" w:customStyle="1" w:styleId="A65CC49442E74C1EAF90B11C9289CE17">
    <w:name w:val="A65CC49442E74C1EAF90B11C9289CE17"/>
    <w:rsid w:val="002D4BE3"/>
  </w:style>
  <w:style w:type="paragraph" w:customStyle="1" w:styleId="C9048A326FBC4393819C98A2D132A8BB">
    <w:name w:val="C9048A326FBC4393819C98A2D132A8BB"/>
    <w:rsid w:val="002D4BE3"/>
  </w:style>
  <w:style w:type="paragraph" w:customStyle="1" w:styleId="7835CD5FBF374E9DA32FFB7A5D4B072E">
    <w:name w:val="7835CD5FBF374E9DA32FFB7A5D4B072E"/>
    <w:rsid w:val="002D4BE3"/>
  </w:style>
  <w:style w:type="paragraph" w:customStyle="1" w:styleId="0489A0E3FBE243A9803C16DEFE57E037">
    <w:name w:val="0489A0E3FBE243A9803C16DEFE57E037"/>
    <w:rsid w:val="002D4BE3"/>
  </w:style>
  <w:style w:type="paragraph" w:customStyle="1" w:styleId="C39526EE1D774BEF875CFC3EE528C38E">
    <w:name w:val="C39526EE1D774BEF875CFC3EE528C38E"/>
    <w:rsid w:val="002D4BE3"/>
  </w:style>
  <w:style w:type="paragraph" w:customStyle="1" w:styleId="8D90D605E2DC41A29075D1DC4DB285DF">
    <w:name w:val="8D90D605E2DC41A29075D1DC4DB285DF"/>
    <w:rsid w:val="002D4BE3"/>
  </w:style>
  <w:style w:type="paragraph" w:customStyle="1" w:styleId="06E1C0CD7D84494CA924E75AD7F4E429">
    <w:name w:val="06E1C0CD7D84494CA924E75AD7F4E429"/>
    <w:rsid w:val="002D4BE3"/>
  </w:style>
  <w:style w:type="paragraph" w:customStyle="1" w:styleId="8263D7C466F1496988FFEB791B8A26A9">
    <w:name w:val="8263D7C466F1496988FFEB791B8A26A9"/>
    <w:rsid w:val="002D4BE3"/>
  </w:style>
  <w:style w:type="paragraph" w:customStyle="1" w:styleId="A257C9E459124CD29AD1D6D83DCF018D">
    <w:name w:val="A257C9E459124CD29AD1D6D83DCF018D"/>
    <w:rsid w:val="002D4BE3"/>
  </w:style>
  <w:style w:type="paragraph" w:customStyle="1" w:styleId="0E9C41CEE91640DE80D13897ADB8D15D">
    <w:name w:val="0E9C41CEE91640DE80D13897ADB8D15D"/>
    <w:rsid w:val="002D4BE3"/>
  </w:style>
  <w:style w:type="paragraph" w:customStyle="1" w:styleId="F774EA8A023049749B07831D2F73D5BE">
    <w:name w:val="F774EA8A023049749B07831D2F73D5BE"/>
    <w:rsid w:val="002D4BE3"/>
  </w:style>
  <w:style w:type="paragraph" w:customStyle="1" w:styleId="C1E638EE1C8F4C46B856E83106A08A7E">
    <w:name w:val="C1E638EE1C8F4C46B856E83106A08A7E"/>
    <w:rsid w:val="002D4BE3"/>
  </w:style>
  <w:style w:type="paragraph" w:customStyle="1" w:styleId="1024F95CFEAD4595A33333075BE87369">
    <w:name w:val="1024F95CFEAD4595A33333075BE87369"/>
    <w:rsid w:val="002D4BE3"/>
  </w:style>
  <w:style w:type="paragraph" w:customStyle="1" w:styleId="D100CB5A9B994C0396918C03DE1914FE">
    <w:name w:val="D100CB5A9B994C0396918C03DE1914FE"/>
    <w:rsid w:val="002D4BE3"/>
  </w:style>
  <w:style w:type="paragraph" w:customStyle="1" w:styleId="008587382920432FA7EDDD2C88FF2B5E">
    <w:name w:val="008587382920432FA7EDDD2C88FF2B5E"/>
    <w:rsid w:val="002D4BE3"/>
  </w:style>
  <w:style w:type="paragraph" w:customStyle="1" w:styleId="CAD36118A3124FF1980705484A0CA509">
    <w:name w:val="CAD36118A3124FF1980705484A0CA509"/>
    <w:rsid w:val="002D4BE3"/>
  </w:style>
  <w:style w:type="paragraph" w:customStyle="1" w:styleId="2793DEB446CC457B820707C11B74F940">
    <w:name w:val="2793DEB446CC457B820707C11B74F940"/>
    <w:rsid w:val="002D4BE3"/>
  </w:style>
  <w:style w:type="paragraph" w:customStyle="1" w:styleId="25BA3344FB0145F78B8B115F93F00385">
    <w:name w:val="25BA3344FB0145F78B8B115F93F00385"/>
    <w:rsid w:val="002D4BE3"/>
  </w:style>
  <w:style w:type="paragraph" w:customStyle="1" w:styleId="DC7A3165CF3C471DB5E0ED32381BD51B">
    <w:name w:val="DC7A3165CF3C471DB5E0ED32381BD51B"/>
    <w:rsid w:val="002D4BE3"/>
  </w:style>
  <w:style w:type="paragraph" w:customStyle="1" w:styleId="047ED78FBAB348538CE04CE0B6479A1C">
    <w:name w:val="047ED78FBAB348538CE04CE0B6479A1C"/>
    <w:rsid w:val="002D4BE3"/>
  </w:style>
  <w:style w:type="paragraph" w:customStyle="1" w:styleId="AC7475A16F1B4FACB2A1D6B0AFE8638D">
    <w:name w:val="AC7475A16F1B4FACB2A1D6B0AFE8638D"/>
    <w:rsid w:val="002D4BE3"/>
  </w:style>
  <w:style w:type="paragraph" w:customStyle="1" w:styleId="B92DEF39D17F4EF291690B023EBE1AAD">
    <w:name w:val="B92DEF39D17F4EF291690B023EBE1AAD"/>
    <w:rsid w:val="002D4BE3"/>
  </w:style>
  <w:style w:type="paragraph" w:customStyle="1" w:styleId="F84E31DC64AA41F78DB65A952AF4BB71">
    <w:name w:val="F84E31DC64AA41F78DB65A952AF4BB71"/>
    <w:rsid w:val="002D4BE3"/>
  </w:style>
  <w:style w:type="paragraph" w:customStyle="1" w:styleId="A39AD7987CDD4C6FA2AB6D680F9E9E5B">
    <w:name w:val="A39AD7987CDD4C6FA2AB6D680F9E9E5B"/>
    <w:rsid w:val="002D4BE3"/>
  </w:style>
  <w:style w:type="paragraph" w:customStyle="1" w:styleId="6A3476FC81154A80B68FE92C3A53F5A6">
    <w:name w:val="6A3476FC81154A80B68FE92C3A53F5A6"/>
    <w:rsid w:val="002D4BE3"/>
  </w:style>
  <w:style w:type="paragraph" w:customStyle="1" w:styleId="DD794EEF7E0649848D3E77A74D9E9D56">
    <w:name w:val="DD794EEF7E0649848D3E77A74D9E9D56"/>
    <w:rsid w:val="002D4BE3"/>
  </w:style>
  <w:style w:type="paragraph" w:customStyle="1" w:styleId="1E9DDF9172F6400686E1D3DA59B5D057">
    <w:name w:val="1E9DDF9172F6400686E1D3DA59B5D057"/>
    <w:rsid w:val="002D4BE3"/>
  </w:style>
  <w:style w:type="paragraph" w:customStyle="1" w:styleId="808B8DA2EE6448488329678A8B965327">
    <w:name w:val="808B8DA2EE6448488329678A8B965327"/>
    <w:rsid w:val="002D4BE3"/>
  </w:style>
  <w:style w:type="paragraph" w:customStyle="1" w:styleId="35823FC0D71D48FC8CBAFEE2119F7041">
    <w:name w:val="35823FC0D71D48FC8CBAFEE2119F7041"/>
    <w:rsid w:val="002D4BE3"/>
  </w:style>
  <w:style w:type="paragraph" w:customStyle="1" w:styleId="6E008D618AB24BC58A841F04E12B157C">
    <w:name w:val="6E008D618AB24BC58A841F04E12B157C"/>
    <w:rsid w:val="002D4BE3"/>
  </w:style>
  <w:style w:type="paragraph" w:customStyle="1" w:styleId="BAC6E1CFF0C44A118A11DB1000EF2BF0">
    <w:name w:val="BAC6E1CFF0C44A118A11DB1000EF2BF0"/>
    <w:rsid w:val="002D4BE3"/>
  </w:style>
  <w:style w:type="paragraph" w:customStyle="1" w:styleId="C42AC0D249E34732BD26439CEBA61AB0">
    <w:name w:val="C42AC0D249E34732BD26439CEBA61AB0"/>
    <w:rsid w:val="002D4BE3"/>
  </w:style>
  <w:style w:type="paragraph" w:customStyle="1" w:styleId="863BDAAA05674EC9A2D12596C14C30E7">
    <w:name w:val="863BDAAA05674EC9A2D12596C14C30E7"/>
    <w:rsid w:val="002D4BE3"/>
  </w:style>
  <w:style w:type="paragraph" w:customStyle="1" w:styleId="9D368370B8C242879FED25CD96319D25">
    <w:name w:val="9D368370B8C242879FED25CD96319D25"/>
    <w:rsid w:val="002D4BE3"/>
  </w:style>
  <w:style w:type="paragraph" w:customStyle="1" w:styleId="21A522FC3E7C41ACBFD04635426D8E86">
    <w:name w:val="21A522FC3E7C41ACBFD04635426D8E86"/>
    <w:rsid w:val="002D4BE3"/>
  </w:style>
  <w:style w:type="paragraph" w:customStyle="1" w:styleId="49BED378CAAE413787C7E29C3CFCD5BA">
    <w:name w:val="49BED378CAAE413787C7E29C3CFCD5BA"/>
    <w:rsid w:val="002D4BE3"/>
  </w:style>
  <w:style w:type="paragraph" w:customStyle="1" w:styleId="05B3DCF9B9A54AB396D03537A8E050F4">
    <w:name w:val="05B3DCF9B9A54AB396D03537A8E050F4"/>
    <w:rsid w:val="002D4BE3"/>
  </w:style>
  <w:style w:type="paragraph" w:customStyle="1" w:styleId="E0020E96C959455782C7BDD834C2626A">
    <w:name w:val="E0020E96C959455782C7BDD834C2626A"/>
    <w:rsid w:val="002D4BE3"/>
  </w:style>
  <w:style w:type="paragraph" w:customStyle="1" w:styleId="35905F66C01E412298EF30A151CF5B25">
    <w:name w:val="35905F66C01E412298EF30A151CF5B25"/>
    <w:rsid w:val="002D4BE3"/>
  </w:style>
  <w:style w:type="paragraph" w:customStyle="1" w:styleId="155A482E29104A68B6F5E43C4178DB29">
    <w:name w:val="155A482E29104A68B6F5E43C4178DB29"/>
    <w:rsid w:val="002D4BE3"/>
  </w:style>
  <w:style w:type="paragraph" w:customStyle="1" w:styleId="EF0453311F2B4D69BD3D0BC903EF0FE1">
    <w:name w:val="EF0453311F2B4D69BD3D0BC903EF0FE1"/>
    <w:rsid w:val="002D4BE3"/>
  </w:style>
  <w:style w:type="paragraph" w:customStyle="1" w:styleId="A9B5BEE50C5649928C166E502B47D709">
    <w:name w:val="A9B5BEE50C5649928C166E502B47D709"/>
    <w:rsid w:val="002D4BE3"/>
  </w:style>
  <w:style w:type="paragraph" w:customStyle="1" w:styleId="C5C339144F8845AD834567FF93AD5BE3">
    <w:name w:val="C5C339144F8845AD834567FF93AD5BE3"/>
    <w:rsid w:val="002D4BE3"/>
  </w:style>
  <w:style w:type="paragraph" w:customStyle="1" w:styleId="F957B6EBDEE24449A47014D033B3353E">
    <w:name w:val="F957B6EBDEE24449A47014D033B3353E"/>
    <w:rsid w:val="002D4BE3"/>
  </w:style>
  <w:style w:type="paragraph" w:customStyle="1" w:styleId="D8166557FCDD41BEA7FCC5C770EE606B">
    <w:name w:val="D8166557FCDD41BEA7FCC5C770EE606B"/>
    <w:rsid w:val="002D4BE3"/>
  </w:style>
  <w:style w:type="paragraph" w:customStyle="1" w:styleId="0BBD3D20C2CF4AB9AF4444CA2B0EAC2E">
    <w:name w:val="0BBD3D20C2CF4AB9AF4444CA2B0EAC2E"/>
    <w:rsid w:val="002D4BE3"/>
  </w:style>
  <w:style w:type="paragraph" w:customStyle="1" w:styleId="7B1968382A794ACE84A011D65915C765">
    <w:name w:val="7B1968382A794ACE84A011D65915C765"/>
    <w:rsid w:val="002D4BE3"/>
  </w:style>
  <w:style w:type="paragraph" w:customStyle="1" w:styleId="5552CDBBFAB94CBF95976E2434E487BD">
    <w:name w:val="5552CDBBFAB94CBF95976E2434E487BD"/>
    <w:rsid w:val="002D4BE3"/>
  </w:style>
  <w:style w:type="paragraph" w:customStyle="1" w:styleId="3897BE9717E544869F0BAA2BE0015429">
    <w:name w:val="3897BE9717E544869F0BAA2BE0015429"/>
    <w:rsid w:val="002D4BE3"/>
  </w:style>
  <w:style w:type="paragraph" w:customStyle="1" w:styleId="14F79BEA1A76451F8082BCE3227FD4D9">
    <w:name w:val="14F79BEA1A76451F8082BCE3227FD4D9"/>
    <w:rsid w:val="002D4BE3"/>
  </w:style>
  <w:style w:type="paragraph" w:customStyle="1" w:styleId="DE418F0C878C42528232272C34A6D508">
    <w:name w:val="DE418F0C878C42528232272C34A6D508"/>
    <w:rsid w:val="002D4BE3"/>
  </w:style>
  <w:style w:type="paragraph" w:customStyle="1" w:styleId="CB3A642DB03043368292DBBED2B01E2E">
    <w:name w:val="CB3A642DB03043368292DBBED2B01E2E"/>
    <w:rsid w:val="002D4BE3"/>
  </w:style>
  <w:style w:type="paragraph" w:customStyle="1" w:styleId="A69F2B211C144285A2347D54924A27B4">
    <w:name w:val="A69F2B211C144285A2347D54924A27B4"/>
    <w:rsid w:val="002D4BE3"/>
  </w:style>
  <w:style w:type="paragraph" w:customStyle="1" w:styleId="59166EC089F64DDFB44B384DE7E9C16B">
    <w:name w:val="59166EC089F64DDFB44B384DE7E9C16B"/>
    <w:rsid w:val="002D4BE3"/>
  </w:style>
  <w:style w:type="paragraph" w:customStyle="1" w:styleId="CD067DD832574E3B86A66F53735F9A05">
    <w:name w:val="CD067DD832574E3B86A66F53735F9A05"/>
    <w:rsid w:val="002D4BE3"/>
  </w:style>
  <w:style w:type="paragraph" w:customStyle="1" w:styleId="667EED383A2D466D86233AAD5F6DC23F">
    <w:name w:val="667EED383A2D466D86233AAD5F6DC23F"/>
    <w:rsid w:val="002D4BE3"/>
  </w:style>
  <w:style w:type="paragraph" w:customStyle="1" w:styleId="B72EC38C196E4C2AAC2A991E8D513696">
    <w:name w:val="B72EC38C196E4C2AAC2A991E8D513696"/>
    <w:rsid w:val="002D4BE3"/>
  </w:style>
  <w:style w:type="paragraph" w:customStyle="1" w:styleId="FD51275743014E56B6398BB11B1DA7AB">
    <w:name w:val="FD51275743014E56B6398BB11B1DA7AB"/>
    <w:rsid w:val="002D4BE3"/>
  </w:style>
  <w:style w:type="paragraph" w:customStyle="1" w:styleId="50A57200CE334111BE0C2C84F87A2945">
    <w:name w:val="50A57200CE334111BE0C2C84F87A2945"/>
    <w:rsid w:val="002D4BE3"/>
  </w:style>
  <w:style w:type="paragraph" w:customStyle="1" w:styleId="92D93B1C583E481BB79D7CE3387924B6">
    <w:name w:val="92D93B1C583E481BB79D7CE3387924B6"/>
    <w:rsid w:val="002D4BE3"/>
  </w:style>
  <w:style w:type="paragraph" w:customStyle="1" w:styleId="9266C17E81D1469992FE88D9CE0AC6E5">
    <w:name w:val="9266C17E81D1469992FE88D9CE0AC6E5"/>
    <w:rsid w:val="002D4BE3"/>
  </w:style>
  <w:style w:type="paragraph" w:customStyle="1" w:styleId="B768242B277D4953938C83694D79EFC0">
    <w:name w:val="B768242B277D4953938C83694D79EFC0"/>
    <w:rsid w:val="002D4BE3"/>
  </w:style>
  <w:style w:type="paragraph" w:customStyle="1" w:styleId="FDB3668E78EE41A6861A166B623AF990">
    <w:name w:val="FDB3668E78EE41A6861A166B623AF990"/>
    <w:rsid w:val="002D4BE3"/>
  </w:style>
  <w:style w:type="paragraph" w:customStyle="1" w:styleId="396AEAF5B8EB4232A261AA03E66BD2D7">
    <w:name w:val="396AEAF5B8EB4232A261AA03E66BD2D7"/>
    <w:rsid w:val="002D4BE3"/>
  </w:style>
  <w:style w:type="paragraph" w:customStyle="1" w:styleId="C5C14E2261D2484B9209A09E336D897E">
    <w:name w:val="C5C14E2261D2484B9209A09E336D897E"/>
    <w:rsid w:val="002D4BE3"/>
  </w:style>
  <w:style w:type="paragraph" w:customStyle="1" w:styleId="3B3A7D90CC024299B279F67BAB3312DE">
    <w:name w:val="3B3A7D90CC024299B279F67BAB3312DE"/>
    <w:rsid w:val="002D4BE3"/>
  </w:style>
  <w:style w:type="paragraph" w:customStyle="1" w:styleId="AB69C88BFCF84278BC14CCBC0E0D7D3C">
    <w:name w:val="AB69C88BFCF84278BC14CCBC0E0D7D3C"/>
    <w:rsid w:val="002D4BE3"/>
  </w:style>
  <w:style w:type="paragraph" w:customStyle="1" w:styleId="4B7629FA158D4BF8B988CE8242AF68FD">
    <w:name w:val="4B7629FA158D4BF8B988CE8242AF68FD"/>
    <w:rsid w:val="002D4BE3"/>
  </w:style>
  <w:style w:type="paragraph" w:customStyle="1" w:styleId="694BA68EC5D34F37BF6F3A7A5EDB35BE">
    <w:name w:val="694BA68EC5D34F37BF6F3A7A5EDB35BE"/>
    <w:rsid w:val="002D4BE3"/>
  </w:style>
  <w:style w:type="paragraph" w:customStyle="1" w:styleId="F7C027970E63427E9B9F7BEA0E53BBFD">
    <w:name w:val="F7C027970E63427E9B9F7BEA0E53BBFD"/>
    <w:rsid w:val="002D4BE3"/>
  </w:style>
  <w:style w:type="paragraph" w:customStyle="1" w:styleId="2153265C75504F1D9ED2FB3CE3C814DB">
    <w:name w:val="2153265C75504F1D9ED2FB3CE3C814DB"/>
    <w:rsid w:val="002D4BE3"/>
  </w:style>
  <w:style w:type="paragraph" w:customStyle="1" w:styleId="F2A71705615C4C1F87232AAF48D78289">
    <w:name w:val="F2A71705615C4C1F87232AAF48D78289"/>
    <w:rsid w:val="002D4BE3"/>
  </w:style>
  <w:style w:type="paragraph" w:customStyle="1" w:styleId="3EF4BE9C59894CB7855DE93493023EC8">
    <w:name w:val="3EF4BE9C59894CB7855DE93493023EC8"/>
    <w:rsid w:val="002D4BE3"/>
  </w:style>
  <w:style w:type="paragraph" w:customStyle="1" w:styleId="DF7E3A94ECD94977B260B0A985B53E64">
    <w:name w:val="DF7E3A94ECD94977B260B0A985B53E64"/>
    <w:rsid w:val="002D4BE3"/>
  </w:style>
  <w:style w:type="paragraph" w:customStyle="1" w:styleId="C1821B2C35824ACE9503A816C7F6945B">
    <w:name w:val="C1821B2C35824ACE9503A816C7F6945B"/>
    <w:rsid w:val="002D4BE3"/>
  </w:style>
  <w:style w:type="paragraph" w:customStyle="1" w:styleId="48431462B3EC466290D56618C1929221">
    <w:name w:val="48431462B3EC466290D56618C1929221"/>
    <w:rsid w:val="002D4BE3"/>
  </w:style>
  <w:style w:type="paragraph" w:customStyle="1" w:styleId="86F162B159C94E5FA3D671B5FC06B8EE">
    <w:name w:val="86F162B159C94E5FA3D671B5FC06B8EE"/>
    <w:rsid w:val="002D4BE3"/>
  </w:style>
  <w:style w:type="paragraph" w:customStyle="1" w:styleId="1B6E0440CEB64070A250EB6F016A4CF6">
    <w:name w:val="1B6E0440CEB64070A250EB6F016A4CF6"/>
    <w:rsid w:val="002D4BE3"/>
  </w:style>
  <w:style w:type="paragraph" w:customStyle="1" w:styleId="215922A1F5A9456FBCC95BD05629ADC5">
    <w:name w:val="215922A1F5A9456FBCC95BD05629ADC5"/>
    <w:rsid w:val="002D4BE3"/>
  </w:style>
  <w:style w:type="paragraph" w:customStyle="1" w:styleId="275EB33842A547BEBE521EA61227A539">
    <w:name w:val="275EB33842A547BEBE521EA61227A539"/>
    <w:rsid w:val="002D4BE3"/>
  </w:style>
  <w:style w:type="paragraph" w:customStyle="1" w:styleId="F26866C092F6480494E5A37138A31445">
    <w:name w:val="F26866C092F6480494E5A37138A31445"/>
    <w:rsid w:val="002D4BE3"/>
  </w:style>
  <w:style w:type="paragraph" w:customStyle="1" w:styleId="B323564FF8E64E7A8AEAC2700283C705">
    <w:name w:val="B323564FF8E64E7A8AEAC2700283C705"/>
    <w:rsid w:val="002D4BE3"/>
  </w:style>
  <w:style w:type="paragraph" w:customStyle="1" w:styleId="0132B4AFB26449B78AE8332CF6A8E2E6">
    <w:name w:val="0132B4AFB26449B78AE8332CF6A8E2E6"/>
    <w:rsid w:val="002D4BE3"/>
  </w:style>
  <w:style w:type="paragraph" w:customStyle="1" w:styleId="6D943C04900B44909AEF473093F29CDD">
    <w:name w:val="6D943C04900B44909AEF473093F29CDD"/>
    <w:rsid w:val="002D4BE3"/>
  </w:style>
  <w:style w:type="paragraph" w:customStyle="1" w:styleId="FA8D85D7CBEC4CFCBD11002B58CE059B">
    <w:name w:val="FA8D85D7CBEC4CFCBD11002B58CE059B"/>
    <w:rsid w:val="002D4BE3"/>
  </w:style>
  <w:style w:type="paragraph" w:customStyle="1" w:styleId="4BB86FBB972E405AB15DE134EBD2EB04">
    <w:name w:val="4BB86FBB972E405AB15DE134EBD2EB04"/>
    <w:rsid w:val="002D4BE3"/>
  </w:style>
  <w:style w:type="paragraph" w:customStyle="1" w:styleId="604B915715DF4859941DE34786676FD8">
    <w:name w:val="604B915715DF4859941DE34786676FD8"/>
    <w:rsid w:val="002D4BE3"/>
  </w:style>
  <w:style w:type="paragraph" w:customStyle="1" w:styleId="E2063A57B1984AEEB024992DCBC562EB">
    <w:name w:val="E2063A57B1984AEEB024992DCBC562EB"/>
    <w:rsid w:val="002D4BE3"/>
  </w:style>
  <w:style w:type="paragraph" w:customStyle="1" w:styleId="9E147CB0C8BF445896FAF14F4509D1F5">
    <w:name w:val="9E147CB0C8BF445896FAF14F4509D1F5"/>
    <w:rsid w:val="002D4BE3"/>
  </w:style>
  <w:style w:type="paragraph" w:customStyle="1" w:styleId="A5EDEFCBF90B415D81F1E6FB322AD3BD">
    <w:name w:val="A5EDEFCBF90B415D81F1E6FB322AD3BD"/>
    <w:rsid w:val="002D4BE3"/>
  </w:style>
  <w:style w:type="paragraph" w:customStyle="1" w:styleId="B45043EC10B04F22BEFCC9A4972D4FAD">
    <w:name w:val="B45043EC10B04F22BEFCC9A4972D4FAD"/>
    <w:rsid w:val="002D4BE3"/>
  </w:style>
  <w:style w:type="paragraph" w:customStyle="1" w:styleId="95E7D32E13404D0BA74E00ED1EDB1CCE">
    <w:name w:val="95E7D32E13404D0BA74E00ED1EDB1CCE"/>
    <w:rsid w:val="002D4BE3"/>
  </w:style>
  <w:style w:type="paragraph" w:customStyle="1" w:styleId="4F05BB40B427436F8B5F1C7C06580757">
    <w:name w:val="4F05BB40B427436F8B5F1C7C06580757"/>
    <w:rsid w:val="002D4BE3"/>
  </w:style>
  <w:style w:type="paragraph" w:customStyle="1" w:styleId="0BE9A219A52A4B5CA6719C61E63213A6">
    <w:name w:val="0BE9A219A52A4B5CA6719C61E63213A6"/>
    <w:rsid w:val="002D4BE3"/>
  </w:style>
  <w:style w:type="paragraph" w:customStyle="1" w:styleId="B44005F6486B430D8069B880085FCF13">
    <w:name w:val="B44005F6486B430D8069B880085FCF13"/>
    <w:rsid w:val="002D4BE3"/>
  </w:style>
  <w:style w:type="paragraph" w:customStyle="1" w:styleId="295C0A6F81804C6BA5D4825EC617410D">
    <w:name w:val="295C0A6F81804C6BA5D4825EC617410D"/>
    <w:rsid w:val="002D4BE3"/>
  </w:style>
  <w:style w:type="paragraph" w:customStyle="1" w:styleId="D82831D69E134744860A34E7504C5AB9">
    <w:name w:val="D82831D69E134744860A34E7504C5AB9"/>
    <w:rsid w:val="002D4BE3"/>
  </w:style>
  <w:style w:type="paragraph" w:customStyle="1" w:styleId="72C0CA1476CC48B48767D6FD9E64B592">
    <w:name w:val="72C0CA1476CC48B48767D6FD9E64B592"/>
    <w:rsid w:val="002D4BE3"/>
  </w:style>
  <w:style w:type="paragraph" w:customStyle="1" w:styleId="6B0996F1ED254FB3AB9320337EB00927">
    <w:name w:val="6B0996F1ED254FB3AB9320337EB00927"/>
    <w:rsid w:val="002D4BE3"/>
  </w:style>
  <w:style w:type="paragraph" w:customStyle="1" w:styleId="7713CB419C934D8996B1543BF0CB82B4">
    <w:name w:val="7713CB419C934D8996B1543BF0CB82B4"/>
    <w:rsid w:val="002D4BE3"/>
  </w:style>
  <w:style w:type="paragraph" w:customStyle="1" w:styleId="D2D602A120D8400EA2220B8FED5C3B46">
    <w:name w:val="D2D602A120D8400EA2220B8FED5C3B46"/>
    <w:rsid w:val="002D4BE3"/>
  </w:style>
  <w:style w:type="paragraph" w:customStyle="1" w:styleId="0738E96BA3FA4F82B1E2D9DF8B386071">
    <w:name w:val="0738E96BA3FA4F82B1E2D9DF8B386071"/>
    <w:rsid w:val="002D4BE3"/>
  </w:style>
  <w:style w:type="paragraph" w:customStyle="1" w:styleId="978A4F164E054DB3B6FE2964A1CE6BCD">
    <w:name w:val="978A4F164E054DB3B6FE2964A1CE6BCD"/>
    <w:rsid w:val="002D4BE3"/>
  </w:style>
  <w:style w:type="paragraph" w:customStyle="1" w:styleId="1CE3CFD55B3F4A50A708230371E79B63">
    <w:name w:val="1CE3CFD55B3F4A50A708230371E79B63"/>
    <w:rsid w:val="002D4BE3"/>
  </w:style>
  <w:style w:type="paragraph" w:customStyle="1" w:styleId="323FB07F03DE4BF687BE251E22E2A065">
    <w:name w:val="323FB07F03DE4BF687BE251E22E2A065"/>
    <w:rsid w:val="002D4BE3"/>
  </w:style>
  <w:style w:type="paragraph" w:customStyle="1" w:styleId="7F9CEA2B3BFB4E06A865FFB13C5563AF">
    <w:name w:val="7F9CEA2B3BFB4E06A865FFB13C5563AF"/>
    <w:rsid w:val="002D4BE3"/>
  </w:style>
  <w:style w:type="paragraph" w:customStyle="1" w:styleId="7D294FC353934B2EAB7CFD0D4F275F56">
    <w:name w:val="7D294FC353934B2EAB7CFD0D4F275F56"/>
    <w:rsid w:val="002D4BE3"/>
  </w:style>
  <w:style w:type="paragraph" w:customStyle="1" w:styleId="7D8174D325F5495F9689125669CAC522">
    <w:name w:val="7D8174D325F5495F9689125669CAC522"/>
    <w:rsid w:val="002D4BE3"/>
  </w:style>
  <w:style w:type="paragraph" w:customStyle="1" w:styleId="BCCD6DC1F84743A683A89D25B3114E3A">
    <w:name w:val="BCCD6DC1F84743A683A89D25B3114E3A"/>
    <w:rsid w:val="002D4BE3"/>
  </w:style>
  <w:style w:type="paragraph" w:customStyle="1" w:styleId="A2005EB01A01403597E3BF57C2441754">
    <w:name w:val="A2005EB01A01403597E3BF57C2441754"/>
    <w:rsid w:val="002D4BE3"/>
  </w:style>
  <w:style w:type="paragraph" w:customStyle="1" w:styleId="B3A393418B574F9ABEA94EF29DD067C8">
    <w:name w:val="B3A393418B574F9ABEA94EF29DD067C8"/>
    <w:rsid w:val="002D4BE3"/>
  </w:style>
  <w:style w:type="paragraph" w:customStyle="1" w:styleId="142180127CE04F9BA4E058CDB3374395">
    <w:name w:val="142180127CE04F9BA4E058CDB3374395"/>
    <w:rsid w:val="002D4BE3"/>
  </w:style>
  <w:style w:type="paragraph" w:customStyle="1" w:styleId="BF6E30D6A39C41DEB70A4D3BDF8B2355">
    <w:name w:val="BF6E30D6A39C41DEB70A4D3BDF8B2355"/>
    <w:rsid w:val="002D4BE3"/>
  </w:style>
  <w:style w:type="paragraph" w:customStyle="1" w:styleId="31F4FF6060794F4691A995BB0DEA0B2C">
    <w:name w:val="31F4FF6060794F4691A995BB0DEA0B2C"/>
    <w:rsid w:val="002D4BE3"/>
  </w:style>
  <w:style w:type="paragraph" w:customStyle="1" w:styleId="26926DCA14514A989D19A739056D3F84">
    <w:name w:val="26926DCA14514A989D19A739056D3F84"/>
    <w:rsid w:val="002D4BE3"/>
  </w:style>
  <w:style w:type="paragraph" w:customStyle="1" w:styleId="D5EC1EEE3FB343228E3591FA1740293B">
    <w:name w:val="D5EC1EEE3FB343228E3591FA1740293B"/>
    <w:rsid w:val="002D4BE3"/>
  </w:style>
  <w:style w:type="paragraph" w:customStyle="1" w:styleId="5DF742BBEC1C4D3088C3444AAD25B80A">
    <w:name w:val="5DF742BBEC1C4D3088C3444AAD25B80A"/>
    <w:rsid w:val="002D4BE3"/>
  </w:style>
  <w:style w:type="paragraph" w:customStyle="1" w:styleId="BC20AEB631164C1C9DEC63F203B20A0B">
    <w:name w:val="BC20AEB631164C1C9DEC63F203B20A0B"/>
    <w:rsid w:val="002D4BE3"/>
  </w:style>
  <w:style w:type="paragraph" w:customStyle="1" w:styleId="895DA0D9414E421A9FD3CE251A973E87">
    <w:name w:val="895DA0D9414E421A9FD3CE251A973E87"/>
    <w:rsid w:val="002D4BE3"/>
  </w:style>
  <w:style w:type="paragraph" w:customStyle="1" w:styleId="4FC71EE05D1E4DFEB8161B37C2386592">
    <w:name w:val="4FC71EE05D1E4DFEB8161B37C2386592"/>
    <w:rsid w:val="002D4BE3"/>
  </w:style>
  <w:style w:type="paragraph" w:customStyle="1" w:styleId="2AB428E582B347499DCEFFB879020264">
    <w:name w:val="2AB428E582B347499DCEFFB879020264"/>
    <w:rsid w:val="002D4BE3"/>
  </w:style>
  <w:style w:type="paragraph" w:customStyle="1" w:styleId="C5758F2EB4CC413B955D535F9276F9BE">
    <w:name w:val="C5758F2EB4CC413B955D535F9276F9BE"/>
    <w:rsid w:val="002D4BE3"/>
  </w:style>
  <w:style w:type="paragraph" w:customStyle="1" w:styleId="37FC15281D664EB495CFFB3A00F56700">
    <w:name w:val="37FC15281D664EB495CFFB3A00F56700"/>
    <w:rsid w:val="002D4BE3"/>
  </w:style>
  <w:style w:type="paragraph" w:customStyle="1" w:styleId="CE915054F212488AA1A1D42CEAE303D1">
    <w:name w:val="CE915054F212488AA1A1D42CEAE303D1"/>
    <w:rsid w:val="002D4BE3"/>
  </w:style>
  <w:style w:type="paragraph" w:customStyle="1" w:styleId="8872FAAD87D34FC1A86CFEEB0B06D2FB">
    <w:name w:val="8872FAAD87D34FC1A86CFEEB0B06D2FB"/>
    <w:rsid w:val="002D4BE3"/>
  </w:style>
  <w:style w:type="paragraph" w:customStyle="1" w:styleId="8CFCE750BCBF494CB001FA05FEF3A4FE">
    <w:name w:val="8CFCE750BCBF494CB001FA05FEF3A4FE"/>
    <w:rsid w:val="002D4BE3"/>
  </w:style>
  <w:style w:type="paragraph" w:customStyle="1" w:styleId="F499CA70B7CD4A31BCE530CF978AAF65">
    <w:name w:val="F499CA70B7CD4A31BCE530CF978AAF65"/>
    <w:rsid w:val="002D4BE3"/>
  </w:style>
  <w:style w:type="paragraph" w:customStyle="1" w:styleId="D6275BE411774F348B7037F95ACE4D30">
    <w:name w:val="D6275BE411774F348B7037F95ACE4D30"/>
    <w:rsid w:val="002D4BE3"/>
  </w:style>
  <w:style w:type="paragraph" w:customStyle="1" w:styleId="F88602B7DECD4544B6A5670CB5B1F42F">
    <w:name w:val="F88602B7DECD4544B6A5670CB5B1F42F"/>
    <w:rsid w:val="002D4BE3"/>
  </w:style>
  <w:style w:type="paragraph" w:customStyle="1" w:styleId="D7EC9D90FB9D4595A759DA2FEDABAC4F">
    <w:name w:val="D7EC9D90FB9D4595A759DA2FEDABAC4F"/>
    <w:rsid w:val="002D4BE3"/>
  </w:style>
  <w:style w:type="paragraph" w:customStyle="1" w:styleId="B1311CA10C6342B2BFA3C030F8AF0F5B">
    <w:name w:val="B1311CA10C6342B2BFA3C030F8AF0F5B"/>
    <w:rsid w:val="002D4BE3"/>
  </w:style>
  <w:style w:type="paragraph" w:customStyle="1" w:styleId="883262AA6C6B4DB688282501C01ED738">
    <w:name w:val="883262AA6C6B4DB688282501C01ED738"/>
    <w:rsid w:val="002D4BE3"/>
  </w:style>
  <w:style w:type="paragraph" w:customStyle="1" w:styleId="34F2BA79370A440BB5527876107EF78C">
    <w:name w:val="34F2BA79370A440BB5527876107EF78C"/>
    <w:rsid w:val="002D4BE3"/>
  </w:style>
  <w:style w:type="paragraph" w:customStyle="1" w:styleId="7D70576415C34E3EB4EA1C2F1C5BEDF4">
    <w:name w:val="7D70576415C34E3EB4EA1C2F1C5BEDF4"/>
    <w:rsid w:val="002D4BE3"/>
  </w:style>
  <w:style w:type="paragraph" w:customStyle="1" w:styleId="49B91A72380E48CCA73FB8B59534139F">
    <w:name w:val="49B91A72380E48CCA73FB8B59534139F"/>
    <w:rsid w:val="002D4BE3"/>
  </w:style>
  <w:style w:type="paragraph" w:customStyle="1" w:styleId="F6AF9EA63EA14D79B2D492EDBD070C81">
    <w:name w:val="F6AF9EA63EA14D79B2D492EDBD070C81"/>
    <w:rsid w:val="002D4BE3"/>
  </w:style>
  <w:style w:type="paragraph" w:customStyle="1" w:styleId="5099FCDD5ECA4D3388B00505333C4B59">
    <w:name w:val="5099FCDD5ECA4D3388B00505333C4B59"/>
    <w:rsid w:val="002D4BE3"/>
  </w:style>
  <w:style w:type="paragraph" w:customStyle="1" w:styleId="076F84F04E3940F5BE3014EF88A592A3">
    <w:name w:val="076F84F04E3940F5BE3014EF88A592A3"/>
    <w:rsid w:val="002D4BE3"/>
  </w:style>
  <w:style w:type="paragraph" w:customStyle="1" w:styleId="79B3E180D5F9455AAB57D9ED914CD1C9">
    <w:name w:val="79B3E180D5F9455AAB57D9ED914CD1C9"/>
    <w:rsid w:val="002D4BE3"/>
  </w:style>
  <w:style w:type="paragraph" w:customStyle="1" w:styleId="A190B94D284E44E0AA408FFB7252807F">
    <w:name w:val="A190B94D284E44E0AA408FFB7252807F"/>
    <w:rsid w:val="002D4BE3"/>
  </w:style>
  <w:style w:type="paragraph" w:customStyle="1" w:styleId="E8AB0835F0BA445DBD2E78574C5529DC">
    <w:name w:val="E8AB0835F0BA445DBD2E78574C5529DC"/>
    <w:rsid w:val="002D4BE3"/>
  </w:style>
  <w:style w:type="paragraph" w:customStyle="1" w:styleId="366F9716C21C4272AC048FBB83F97904">
    <w:name w:val="366F9716C21C4272AC048FBB83F97904"/>
    <w:rsid w:val="002D4BE3"/>
  </w:style>
  <w:style w:type="paragraph" w:customStyle="1" w:styleId="F26568B6738D4AFDB4CF2364777B74FE">
    <w:name w:val="F26568B6738D4AFDB4CF2364777B74FE"/>
    <w:rsid w:val="002D4BE3"/>
  </w:style>
  <w:style w:type="paragraph" w:customStyle="1" w:styleId="7A5DB9A60AC7486391DA81FBA2171802">
    <w:name w:val="7A5DB9A60AC7486391DA81FBA2171802"/>
    <w:rsid w:val="002D4BE3"/>
  </w:style>
  <w:style w:type="paragraph" w:customStyle="1" w:styleId="56F7C197F6DC47DE828A898382F31F86">
    <w:name w:val="56F7C197F6DC47DE828A898382F31F86"/>
    <w:rsid w:val="002D4BE3"/>
  </w:style>
  <w:style w:type="paragraph" w:customStyle="1" w:styleId="68D7FA0BCC6740CD8F398BBF46FCE670">
    <w:name w:val="68D7FA0BCC6740CD8F398BBF46FCE670"/>
    <w:rsid w:val="002D4BE3"/>
  </w:style>
  <w:style w:type="paragraph" w:customStyle="1" w:styleId="6D452F9F39014F9B8CCB95E8C5B9E54C">
    <w:name w:val="6D452F9F39014F9B8CCB95E8C5B9E54C"/>
    <w:rsid w:val="002D4BE3"/>
  </w:style>
  <w:style w:type="paragraph" w:customStyle="1" w:styleId="446D8C1297AC40A1AD67A3ACDC49EFE0">
    <w:name w:val="446D8C1297AC40A1AD67A3ACDC49EFE0"/>
    <w:rsid w:val="002D4BE3"/>
  </w:style>
  <w:style w:type="paragraph" w:customStyle="1" w:styleId="6862E69AFCCB41FC811829E270142488">
    <w:name w:val="6862E69AFCCB41FC811829E270142488"/>
    <w:rsid w:val="002D4BE3"/>
  </w:style>
  <w:style w:type="paragraph" w:customStyle="1" w:styleId="5178A40C7FE84B76A879703F5F6E5AE4">
    <w:name w:val="5178A40C7FE84B76A879703F5F6E5AE4"/>
    <w:rsid w:val="002D4BE3"/>
  </w:style>
  <w:style w:type="paragraph" w:customStyle="1" w:styleId="184F82F2CFED4411A85CAA45C32920F2">
    <w:name w:val="184F82F2CFED4411A85CAA45C32920F2"/>
    <w:rsid w:val="002D4BE3"/>
  </w:style>
  <w:style w:type="paragraph" w:customStyle="1" w:styleId="10F7D2A4108A4B5EB0050A2A06E2BA24">
    <w:name w:val="10F7D2A4108A4B5EB0050A2A06E2BA24"/>
    <w:rsid w:val="002D4BE3"/>
  </w:style>
  <w:style w:type="paragraph" w:customStyle="1" w:styleId="FA6F4BB74B6146708075B75D5593D5C9">
    <w:name w:val="FA6F4BB74B6146708075B75D5593D5C9"/>
    <w:rsid w:val="002D4BE3"/>
  </w:style>
  <w:style w:type="paragraph" w:customStyle="1" w:styleId="482699B11B804C8C8F97E6B259A0EEB3">
    <w:name w:val="482699B11B804C8C8F97E6B259A0EEB3"/>
    <w:rsid w:val="002D4BE3"/>
  </w:style>
  <w:style w:type="paragraph" w:customStyle="1" w:styleId="85C2A88696144DFFA292AF8653E326C5">
    <w:name w:val="85C2A88696144DFFA292AF8653E326C5"/>
    <w:rsid w:val="002D4BE3"/>
  </w:style>
  <w:style w:type="paragraph" w:customStyle="1" w:styleId="B2F50558DA584065A60429471A351CED">
    <w:name w:val="B2F50558DA584065A60429471A351CED"/>
    <w:rsid w:val="002D4BE3"/>
  </w:style>
  <w:style w:type="paragraph" w:customStyle="1" w:styleId="FE3AEFE691FB4CDAABAF26157FBD2062">
    <w:name w:val="FE3AEFE691FB4CDAABAF26157FBD2062"/>
    <w:rsid w:val="002D4BE3"/>
  </w:style>
  <w:style w:type="paragraph" w:customStyle="1" w:styleId="A5BF5118B3224D07BB7D0ECE776A4965">
    <w:name w:val="A5BF5118B3224D07BB7D0ECE776A4965"/>
    <w:rsid w:val="002D4BE3"/>
  </w:style>
  <w:style w:type="paragraph" w:customStyle="1" w:styleId="81D5BC8DA25143C981AB616794CDE2FB">
    <w:name w:val="81D5BC8DA25143C981AB616794CDE2FB"/>
    <w:rsid w:val="002D4BE3"/>
  </w:style>
  <w:style w:type="paragraph" w:customStyle="1" w:styleId="D22CB9FD963D419F8CB498541769D3F3">
    <w:name w:val="D22CB9FD963D419F8CB498541769D3F3"/>
    <w:rsid w:val="002D4BE3"/>
  </w:style>
  <w:style w:type="paragraph" w:customStyle="1" w:styleId="9802D712BE5A442FB28E9236E8B7A65A">
    <w:name w:val="9802D712BE5A442FB28E9236E8B7A65A"/>
    <w:rsid w:val="002D4BE3"/>
  </w:style>
  <w:style w:type="paragraph" w:customStyle="1" w:styleId="E5583892DAA64E269F44312E9B4B97E2">
    <w:name w:val="E5583892DAA64E269F44312E9B4B97E2"/>
    <w:rsid w:val="002D4BE3"/>
  </w:style>
  <w:style w:type="paragraph" w:customStyle="1" w:styleId="5B0E904ED4D947AC95DD33C1C1A62643">
    <w:name w:val="5B0E904ED4D947AC95DD33C1C1A62643"/>
    <w:rsid w:val="002D4BE3"/>
  </w:style>
  <w:style w:type="paragraph" w:customStyle="1" w:styleId="7E96872C172647C9A5806B5D610C87A3">
    <w:name w:val="7E96872C172647C9A5806B5D610C87A3"/>
    <w:rsid w:val="002D4BE3"/>
  </w:style>
  <w:style w:type="paragraph" w:customStyle="1" w:styleId="3A8D0052E28748E7BF1553604C362B9D">
    <w:name w:val="3A8D0052E28748E7BF1553604C362B9D"/>
    <w:rsid w:val="002D4BE3"/>
  </w:style>
  <w:style w:type="paragraph" w:customStyle="1" w:styleId="A6E7703FBE8C405B8DEC1444E91B4EFD">
    <w:name w:val="A6E7703FBE8C405B8DEC1444E91B4EFD"/>
    <w:rsid w:val="002D4BE3"/>
  </w:style>
  <w:style w:type="paragraph" w:customStyle="1" w:styleId="5956C937B7A148979079A42F9CDCEED8">
    <w:name w:val="5956C937B7A148979079A42F9CDCEED8"/>
    <w:rsid w:val="002D4BE3"/>
  </w:style>
  <w:style w:type="paragraph" w:customStyle="1" w:styleId="A1C0E13F85624EB5B04EFC0ED7680C04">
    <w:name w:val="A1C0E13F85624EB5B04EFC0ED7680C04"/>
    <w:rsid w:val="002D4BE3"/>
  </w:style>
  <w:style w:type="paragraph" w:customStyle="1" w:styleId="2D6FE76DDFDC4EC19746218C67F86CAF">
    <w:name w:val="2D6FE76DDFDC4EC19746218C67F86CAF"/>
    <w:rsid w:val="002D4BE3"/>
  </w:style>
  <w:style w:type="paragraph" w:customStyle="1" w:styleId="F1A7B4970CDF4F1CA6DA4FB71510283E">
    <w:name w:val="F1A7B4970CDF4F1CA6DA4FB71510283E"/>
    <w:rsid w:val="002D4BE3"/>
  </w:style>
  <w:style w:type="paragraph" w:customStyle="1" w:styleId="EF73A53BB6AE4479B51DC36BC31EE78D">
    <w:name w:val="EF73A53BB6AE4479B51DC36BC31EE78D"/>
    <w:rsid w:val="002D4BE3"/>
  </w:style>
  <w:style w:type="paragraph" w:customStyle="1" w:styleId="6475276F6CDC4FFE87FCC650B821D8C7">
    <w:name w:val="6475276F6CDC4FFE87FCC650B821D8C7"/>
    <w:rsid w:val="002D4BE3"/>
  </w:style>
  <w:style w:type="paragraph" w:customStyle="1" w:styleId="595EF3611B4F48FD938AA2613813A9B2">
    <w:name w:val="595EF3611B4F48FD938AA2613813A9B2"/>
    <w:rsid w:val="002D4BE3"/>
  </w:style>
  <w:style w:type="paragraph" w:customStyle="1" w:styleId="3277BAEACEA14B8A959D48925D6BFB63">
    <w:name w:val="3277BAEACEA14B8A959D48925D6BFB63"/>
    <w:rsid w:val="002D4BE3"/>
  </w:style>
  <w:style w:type="paragraph" w:customStyle="1" w:styleId="6F6B3064C7734D0DB7074E0B73CCA2E1">
    <w:name w:val="6F6B3064C7734D0DB7074E0B73CCA2E1"/>
    <w:rsid w:val="002D4BE3"/>
  </w:style>
  <w:style w:type="paragraph" w:customStyle="1" w:styleId="FD33B9D8A60941738D6D18B418B87BF2">
    <w:name w:val="FD33B9D8A60941738D6D18B418B87BF2"/>
    <w:rsid w:val="002D4BE3"/>
  </w:style>
  <w:style w:type="paragraph" w:customStyle="1" w:styleId="6C3182BCF7564021BA17D1BEE7ACCC9F">
    <w:name w:val="6C3182BCF7564021BA17D1BEE7ACCC9F"/>
    <w:rsid w:val="002D4BE3"/>
  </w:style>
  <w:style w:type="paragraph" w:customStyle="1" w:styleId="666E04C8DCB84D28A41989571EF96730">
    <w:name w:val="666E04C8DCB84D28A41989571EF96730"/>
    <w:rsid w:val="002D4BE3"/>
  </w:style>
  <w:style w:type="paragraph" w:customStyle="1" w:styleId="6A00163DF6854DD0A44EAED10631AF6B">
    <w:name w:val="6A00163DF6854DD0A44EAED10631AF6B"/>
    <w:rsid w:val="002D4BE3"/>
  </w:style>
  <w:style w:type="paragraph" w:customStyle="1" w:styleId="3B86D04FB33B4007AE24887B213FE021">
    <w:name w:val="3B86D04FB33B4007AE24887B213FE021"/>
    <w:rsid w:val="002D4BE3"/>
  </w:style>
  <w:style w:type="paragraph" w:customStyle="1" w:styleId="4B544E7C87954214A765181B275C3366">
    <w:name w:val="4B544E7C87954214A765181B275C3366"/>
    <w:rsid w:val="002D4BE3"/>
  </w:style>
  <w:style w:type="paragraph" w:customStyle="1" w:styleId="862BA92389D84CB5B7A335C30AA874B3">
    <w:name w:val="862BA92389D84CB5B7A335C30AA874B3"/>
    <w:rsid w:val="002D4BE3"/>
  </w:style>
  <w:style w:type="paragraph" w:customStyle="1" w:styleId="BA9ACB29BDFE4E139B94D5CA3AA2D5E7">
    <w:name w:val="BA9ACB29BDFE4E139B94D5CA3AA2D5E7"/>
    <w:rsid w:val="002D4BE3"/>
  </w:style>
  <w:style w:type="paragraph" w:customStyle="1" w:styleId="513AD4F3F09A4949901271E91575D410">
    <w:name w:val="513AD4F3F09A4949901271E91575D410"/>
    <w:rsid w:val="002D4BE3"/>
  </w:style>
  <w:style w:type="paragraph" w:customStyle="1" w:styleId="32479684E3F84580B263E9305D727B88">
    <w:name w:val="32479684E3F84580B263E9305D727B88"/>
    <w:rsid w:val="002D4BE3"/>
  </w:style>
  <w:style w:type="paragraph" w:customStyle="1" w:styleId="F03E5025EF484623A05E8937D97FFE8E">
    <w:name w:val="F03E5025EF484623A05E8937D97FFE8E"/>
    <w:rsid w:val="002D4BE3"/>
  </w:style>
  <w:style w:type="paragraph" w:customStyle="1" w:styleId="894BD3EA5E9B48FB97A29EA692705C05">
    <w:name w:val="894BD3EA5E9B48FB97A29EA692705C05"/>
    <w:rsid w:val="002D4BE3"/>
  </w:style>
  <w:style w:type="paragraph" w:customStyle="1" w:styleId="13000B404FAE4BA9A5FAFA553143A09B">
    <w:name w:val="13000B404FAE4BA9A5FAFA553143A09B"/>
    <w:rsid w:val="002D4BE3"/>
  </w:style>
  <w:style w:type="paragraph" w:customStyle="1" w:styleId="D2B04018D4EC4D3AA9B0CFF1547978D1">
    <w:name w:val="D2B04018D4EC4D3AA9B0CFF1547978D1"/>
    <w:rsid w:val="002D4BE3"/>
  </w:style>
  <w:style w:type="paragraph" w:customStyle="1" w:styleId="00AD2F13EB254CF791E0AB6B178741A0">
    <w:name w:val="00AD2F13EB254CF791E0AB6B178741A0"/>
    <w:rsid w:val="002D4BE3"/>
  </w:style>
  <w:style w:type="paragraph" w:customStyle="1" w:styleId="C13C76309DF9499486AECC1231A8A1B2">
    <w:name w:val="C13C76309DF9499486AECC1231A8A1B2"/>
    <w:rsid w:val="002D4BE3"/>
  </w:style>
  <w:style w:type="paragraph" w:customStyle="1" w:styleId="FAFA00B086244713A54543F1E3387F73">
    <w:name w:val="FAFA00B086244713A54543F1E3387F73"/>
    <w:rsid w:val="002D4BE3"/>
  </w:style>
  <w:style w:type="paragraph" w:customStyle="1" w:styleId="90214FD62B54404C8E453C83CB09D5A1">
    <w:name w:val="90214FD62B54404C8E453C83CB09D5A1"/>
    <w:rsid w:val="002D4BE3"/>
  </w:style>
  <w:style w:type="paragraph" w:customStyle="1" w:styleId="75487350632E4F6AA821E21E8C3B1BDE">
    <w:name w:val="75487350632E4F6AA821E21E8C3B1BDE"/>
    <w:rsid w:val="002D4BE3"/>
  </w:style>
  <w:style w:type="paragraph" w:customStyle="1" w:styleId="6DE3608C43F84D6FB64F725661C9CA03">
    <w:name w:val="6DE3608C43F84D6FB64F725661C9CA03"/>
    <w:rsid w:val="002D4BE3"/>
  </w:style>
  <w:style w:type="paragraph" w:customStyle="1" w:styleId="017DF17143054B34A696C46487220C18">
    <w:name w:val="017DF17143054B34A696C46487220C18"/>
    <w:rsid w:val="002D4BE3"/>
  </w:style>
  <w:style w:type="paragraph" w:customStyle="1" w:styleId="73BCC4DF8F7D4BCBBC0D5312076C5354">
    <w:name w:val="73BCC4DF8F7D4BCBBC0D5312076C5354"/>
    <w:rsid w:val="002D4BE3"/>
  </w:style>
  <w:style w:type="paragraph" w:customStyle="1" w:styleId="8DE79162356645978BA5B62B06DD8BA4">
    <w:name w:val="8DE79162356645978BA5B62B06DD8BA4"/>
    <w:rsid w:val="002D4BE3"/>
  </w:style>
  <w:style w:type="paragraph" w:customStyle="1" w:styleId="FF0A83E30C3448EB8FE933C027D7DA56">
    <w:name w:val="FF0A83E30C3448EB8FE933C027D7DA56"/>
    <w:rsid w:val="002D4BE3"/>
  </w:style>
  <w:style w:type="paragraph" w:customStyle="1" w:styleId="8FB0EC1FC06A4914A7B556563F11DF65">
    <w:name w:val="8FB0EC1FC06A4914A7B556563F11DF65"/>
    <w:rsid w:val="002D4BE3"/>
  </w:style>
  <w:style w:type="paragraph" w:customStyle="1" w:styleId="B3B0068711344540BF526643F9767597">
    <w:name w:val="B3B0068711344540BF526643F9767597"/>
    <w:rsid w:val="002D4BE3"/>
  </w:style>
  <w:style w:type="paragraph" w:customStyle="1" w:styleId="FE02312BE914445DBE1640446F3398C1">
    <w:name w:val="FE02312BE914445DBE1640446F3398C1"/>
    <w:rsid w:val="002D4BE3"/>
  </w:style>
  <w:style w:type="paragraph" w:customStyle="1" w:styleId="1E32475FFA7D457A848285A815A299BA">
    <w:name w:val="1E32475FFA7D457A848285A815A299BA"/>
    <w:rsid w:val="002D4BE3"/>
  </w:style>
  <w:style w:type="paragraph" w:customStyle="1" w:styleId="B1705C4A95F741E4AF39D7436F426BFB">
    <w:name w:val="B1705C4A95F741E4AF39D7436F426BFB"/>
    <w:rsid w:val="002D4BE3"/>
  </w:style>
  <w:style w:type="paragraph" w:customStyle="1" w:styleId="418605477C5C4458BC3211A730AE10C6">
    <w:name w:val="418605477C5C4458BC3211A730AE10C6"/>
    <w:rsid w:val="002D4BE3"/>
  </w:style>
  <w:style w:type="paragraph" w:customStyle="1" w:styleId="B344A54D5EE84A89BE8F7C49DD8E8203">
    <w:name w:val="B344A54D5EE84A89BE8F7C49DD8E8203"/>
    <w:rsid w:val="002D4BE3"/>
  </w:style>
  <w:style w:type="paragraph" w:customStyle="1" w:styleId="B11D8DBF02454510AC74F04DA3482CA2">
    <w:name w:val="B11D8DBF02454510AC74F04DA3482CA2"/>
    <w:rsid w:val="002D4BE3"/>
  </w:style>
  <w:style w:type="paragraph" w:customStyle="1" w:styleId="095CB55D533D498A9BED42474F46938B">
    <w:name w:val="095CB55D533D498A9BED42474F46938B"/>
    <w:rsid w:val="002D4BE3"/>
  </w:style>
  <w:style w:type="paragraph" w:customStyle="1" w:styleId="B6D3D1BC908D4904A105F699B5FB7DC5">
    <w:name w:val="B6D3D1BC908D4904A105F699B5FB7DC5"/>
    <w:rsid w:val="002D4BE3"/>
  </w:style>
  <w:style w:type="paragraph" w:customStyle="1" w:styleId="CC54E02897594DF89F8B17BFEC8A0077">
    <w:name w:val="CC54E02897594DF89F8B17BFEC8A0077"/>
    <w:rsid w:val="002D4BE3"/>
  </w:style>
  <w:style w:type="paragraph" w:customStyle="1" w:styleId="1A28E83F48CA4C9CAF1EA3E2309A3750">
    <w:name w:val="1A28E83F48CA4C9CAF1EA3E2309A3750"/>
    <w:rsid w:val="002D4BE3"/>
  </w:style>
  <w:style w:type="paragraph" w:customStyle="1" w:styleId="D1E47C9021FF40CE9F628198773AC1F7">
    <w:name w:val="D1E47C9021FF40CE9F628198773AC1F7"/>
    <w:rsid w:val="002D4BE3"/>
  </w:style>
  <w:style w:type="paragraph" w:customStyle="1" w:styleId="823716ECA29D4693B5879168E8D5D585">
    <w:name w:val="823716ECA29D4693B5879168E8D5D585"/>
    <w:rsid w:val="002D4BE3"/>
  </w:style>
  <w:style w:type="paragraph" w:customStyle="1" w:styleId="3BEA06A079D34DB5A365ABF752C908F3">
    <w:name w:val="3BEA06A079D34DB5A365ABF752C908F3"/>
    <w:rsid w:val="002D4BE3"/>
  </w:style>
  <w:style w:type="paragraph" w:customStyle="1" w:styleId="89E65DCA14024E39824019C79790F64C">
    <w:name w:val="89E65DCA14024E39824019C79790F64C"/>
    <w:rsid w:val="002D4BE3"/>
  </w:style>
  <w:style w:type="paragraph" w:customStyle="1" w:styleId="1848BACF821849C3A0826F26A1260570">
    <w:name w:val="1848BACF821849C3A0826F26A1260570"/>
    <w:rsid w:val="002D4BE3"/>
  </w:style>
  <w:style w:type="paragraph" w:customStyle="1" w:styleId="E88584512DB941B3BDD4D26729E92B11">
    <w:name w:val="E88584512DB941B3BDD4D26729E92B11"/>
    <w:rsid w:val="002D4BE3"/>
  </w:style>
  <w:style w:type="paragraph" w:customStyle="1" w:styleId="F9415A5359AE47178CE14DFB1F4A3B17">
    <w:name w:val="F9415A5359AE47178CE14DFB1F4A3B17"/>
    <w:rsid w:val="002D4B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2.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3.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3</Pages>
  <Words>28959</Words>
  <Characters>165067</Characters>
  <Application>Microsoft Office Word</Application>
  <DocSecurity>0</DocSecurity>
  <Lines>1375</Lines>
  <Paragraphs>3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39</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3</cp:revision>
  <cp:lastPrinted>2021-06-28T17:11:00Z</cp:lastPrinted>
  <dcterms:created xsi:type="dcterms:W3CDTF">2021-10-21T14:51:00Z</dcterms:created>
  <dcterms:modified xsi:type="dcterms:W3CDTF">2021-10-2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